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2.xml" ContentType="application/vnd.openxmlformats-officedocument.wordprocessingml.footer+xml"/>
  <Override PartName="/word/header15.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5.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16.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1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3539824"/>
        <w:docPartObj>
          <w:docPartGallery w:val="Cover Pages"/>
          <w:docPartUnique/>
        </w:docPartObj>
      </w:sdtPr>
      <w:sdtEndPr/>
      <w:sdtContent>
        <w:tbl>
          <w:tblPr>
            <w:tblW w:w="0" w:type="auto"/>
            <w:tblLayout w:type="fixed"/>
            <w:tblCellMar>
              <w:top w:w="40" w:type="dxa"/>
              <w:left w:w="40" w:type="dxa"/>
              <w:bottom w:w="40" w:type="dxa"/>
              <w:right w:w="40" w:type="dxa"/>
            </w:tblCellMar>
            <w:tblLook w:val="04A0" w:firstRow="1" w:lastRow="0" w:firstColumn="1" w:lastColumn="0" w:noHBand="0" w:noVBand="1"/>
          </w:tblPr>
          <w:tblGrid>
            <w:gridCol w:w="5284"/>
            <w:gridCol w:w="2385"/>
            <w:gridCol w:w="2899"/>
          </w:tblGrid>
          <w:tr w:rsidR="004C76F3" w:rsidRPr="00FE279E" w14:paraId="4F5C1179" w14:textId="77777777" w:rsidTr="006B6B82">
            <w:trPr>
              <w:trHeight w:hRule="exact" w:val="57"/>
            </w:trPr>
            <w:tc>
              <w:tcPr>
                <w:tcW w:w="5284" w:type="dxa"/>
                <w:vMerge w:val="restart"/>
                <w:tcBorders>
                  <w:top w:val="nil"/>
                  <w:left w:val="nil"/>
                  <w:bottom w:val="nil"/>
                  <w:right w:val="single" w:sz="2" w:space="0" w:color="FFFFFF"/>
                  <w:tl2br w:val="nil"/>
                  <w:tr2bl w:val="nil"/>
                </w:tcBorders>
                <w:shd w:val="clear" w:color="auto" w:fill="auto"/>
              </w:tcPr>
              <w:sdt>
                <w:sdtPr>
                  <w:alias w:val="Click to Change logo"/>
                  <w:tag w:val="Logo"/>
                  <w:id w:val="1927450666"/>
                  <w:placeholder>
                    <w:docPart w:val="D1FF38A298914CFDBCEE0081F6F26C6A"/>
                  </w:placeholder>
                  <w:docPartList>
                    <w:docPartGallery w:val="Quick Parts"/>
                    <w:docPartCategory w:val="Logos"/>
                  </w:docPartList>
                </w:sdtPr>
                <w:sdtEndPr/>
                <w:sdtContent>
                  <w:p w14:paraId="34A48170" w14:textId="23459A6C" w:rsidR="004C76F3" w:rsidRDefault="004C76F3" w:rsidP="000E5E42">
                    <w:r w:rsidRPr="00BF704A">
                      <w:rPr>
                        <w:noProof/>
                        <w:lang w:eastAsia="en-AU"/>
                      </w:rPr>
                      <w:drawing>
                        <wp:anchor distT="0" distB="0" distL="114300" distR="114300" simplePos="0" relativeHeight="251659264" behindDoc="0" locked="1" layoutInCell="1" allowOverlap="0" wp14:anchorId="48017AB9" wp14:editId="7BCDF5FA">
                          <wp:simplePos x="0" y="0"/>
                          <wp:positionH relativeFrom="margin">
                            <wp:posOffset>-9525</wp:posOffset>
                          </wp:positionH>
                          <wp:positionV relativeFrom="page">
                            <wp:posOffset>-28575</wp:posOffset>
                          </wp:positionV>
                          <wp:extent cx="1922780" cy="664845"/>
                          <wp:effectExtent l="0" t="0" r="127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referRelativeResize="0">
                                    <a:picLocks noChangeAspect="1" noChangeArrowheads="1"/>
                                  </pic:cNvPicPr>
                                </pic:nvPicPr>
                                <pic:blipFill rotWithShape="1">
                                  <a:blip r:embed="rId8"/>
                                  <a:srcRect l="6917"/>
                                  <a:stretch/>
                                </pic:blipFill>
                                <pic:spPr bwMode="auto">
                                  <a:xfrm>
                                    <a:off x="0" y="0"/>
                                    <a:ext cx="1922780" cy="6648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dtContent>
              </w:sdt>
              <w:p w14:paraId="260684B3" w14:textId="77777777" w:rsidR="004C76F3" w:rsidRPr="00FE279E" w:rsidRDefault="004C76F3" w:rsidP="00FE279E">
                <w:pPr>
                  <w:pStyle w:val="Header"/>
                  <w:tabs>
                    <w:tab w:val="clear" w:pos="4513"/>
                    <w:tab w:val="clear" w:pos="9026"/>
                    <w:tab w:val="left" w:pos="7133"/>
                    <w:tab w:val="left" w:pos="7466"/>
                    <w:tab w:val="left" w:pos="7724"/>
                  </w:tabs>
                  <w:ind w:left="-28"/>
                  <w:jc w:val="both"/>
                  <w:rPr>
                    <w:noProof/>
                    <w:color w:val="FFFFFF"/>
                    <w:lang w:eastAsia="en-AU"/>
                  </w:rPr>
                </w:pPr>
              </w:p>
              <w:p w14:paraId="631D86CA" w14:textId="77777777" w:rsidR="004C76F3" w:rsidRPr="00FE279E" w:rsidRDefault="004C76F3" w:rsidP="00FE279E">
                <w:pPr>
                  <w:pStyle w:val="Header"/>
                  <w:tabs>
                    <w:tab w:val="clear" w:pos="4513"/>
                    <w:tab w:val="clear" w:pos="9026"/>
                    <w:tab w:val="left" w:pos="7133"/>
                    <w:tab w:val="left" w:pos="7466"/>
                    <w:tab w:val="left" w:pos="7724"/>
                  </w:tabs>
                  <w:ind w:left="-28"/>
                  <w:jc w:val="both"/>
                  <w:rPr>
                    <w:b/>
                    <w:caps/>
                    <w:noProof/>
                    <w:color w:val="FFFFFF"/>
                    <w:lang w:eastAsia="en-AU"/>
                  </w:rPr>
                </w:pPr>
              </w:p>
              <w:p w14:paraId="7EC8E352" w14:textId="77777777" w:rsidR="004C76F3" w:rsidRPr="00FE279E" w:rsidRDefault="004C76F3" w:rsidP="00FB7BF0">
                <w:pPr>
                  <w:pStyle w:val="LTU-Header-DivisionSchoolResearchCentre"/>
                  <w:rPr>
                    <w:b/>
                    <w:caps/>
                  </w:rPr>
                </w:pPr>
              </w:p>
              <w:p w14:paraId="7BC5CF39" w14:textId="77777777" w:rsidR="004C76F3" w:rsidRPr="00FE279E" w:rsidRDefault="004C76F3" w:rsidP="00FB7BF0">
                <w:pPr>
                  <w:pStyle w:val="LTU-Cover-Subhead1"/>
                  <w:rPr>
                    <w:b w:val="0"/>
                    <w:caps/>
                    <w:noProof/>
                    <w:lang w:eastAsia="en-AU"/>
                  </w:rPr>
                </w:pPr>
              </w:p>
            </w:tc>
            <w:tc>
              <w:tcPr>
                <w:tcW w:w="5284" w:type="dxa"/>
                <w:gridSpan w:val="2"/>
                <w:tcBorders>
                  <w:top w:val="nil"/>
                  <w:left w:val="single" w:sz="2" w:space="0" w:color="FFFFFF"/>
                  <w:right w:val="nil"/>
                  <w:tl2br w:val="nil"/>
                  <w:tr2bl w:val="nil"/>
                </w:tcBorders>
                <w:shd w:val="clear" w:color="auto" w:fill="auto"/>
                <w:tcMar>
                  <w:right w:w="284" w:type="dxa"/>
                </w:tcMar>
              </w:tcPr>
              <w:p w14:paraId="6EABC972" w14:textId="77777777" w:rsidR="004C76F3" w:rsidRPr="00FE279E" w:rsidRDefault="004C76F3" w:rsidP="00FB7BF0">
                <w:pPr>
                  <w:pStyle w:val="LTU-Cover-Subhead1"/>
                  <w:rPr>
                    <w:b w:val="0"/>
                    <w:caps/>
                  </w:rPr>
                </w:pPr>
              </w:p>
            </w:tc>
          </w:tr>
          <w:tr w:rsidR="004C76F3" w:rsidRPr="00FE279E" w14:paraId="0BE761D8" w14:textId="77777777" w:rsidTr="006B6B82">
            <w:trPr>
              <w:trHeight w:hRule="exact" w:val="369"/>
            </w:trPr>
            <w:tc>
              <w:tcPr>
                <w:tcW w:w="5284" w:type="dxa"/>
                <w:vMerge/>
                <w:shd w:val="clear" w:color="auto" w:fill="auto"/>
                <w:vAlign w:val="center"/>
              </w:tcPr>
              <w:p w14:paraId="1A1740ED" w14:textId="77777777" w:rsidR="004C76F3" w:rsidRPr="00FE279E" w:rsidRDefault="004C76F3" w:rsidP="00FB7BF0">
                <w:pPr>
                  <w:pStyle w:val="LTU-Cover-Subhead1"/>
                  <w:rPr>
                    <w:noProof/>
                    <w:lang w:eastAsia="en-AU"/>
                  </w:rPr>
                </w:pPr>
              </w:p>
            </w:tc>
            <w:tc>
              <w:tcPr>
                <w:tcW w:w="5284" w:type="dxa"/>
                <w:gridSpan w:val="2"/>
                <w:shd w:val="clear" w:color="auto" w:fill="EE3124" w:themeFill="accent1"/>
                <w:tcMar>
                  <w:right w:w="284" w:type="dxa"/>
                </w:tcMar>
                <w:vAlign w:val="center"/>
              </w:tcPr>
              <w:p w14:paraId="09228224" w14:textId="77777777" w:rsidR="004C76F3" w:rsidRPr="00FE279E" w:rsidRDefault="004C76F3" w:rsidP="00FB7BF0">
                <w:pPr>
                  <w:pStyle w:val="LTU-Cover-Subhead1"/>
                  <w:rPr>
                    <w:color w:val="AB2328"/>
                  </w:rPr>
                </w:pPr>
              </w:p>
            </w:tc>
          </w:tr>
          <w:tr w:rsidR="004C76F3" w:rsidRPr="00FE279E" w14:paraId="1F24FB62" w14:textId="77777777" w:rsidTr="006B6B82">
            <w:trPr>
              <w:trHeight w:hRule="exact" w:val="715"/>
            </w:trPr>
            <w:tc>
              <w:tcPr>
                <w:tcW w:w="5284" w:type="dxa"/>
                <w:vMerge/>
                <w:shd w:val="clear" w:color="auto" w:fill="auto"/>
                <w:vAlign w:val="bottom"/>
              </w:tcPr>
              <w:p w14:paraId="46A148E0" w14:textId="77777777" w:rsidR="004C76F3" w:rsidRPr="00FE279E" w:rsidRDefault="004C76F3" w:rsidP="00FB7BF0">
                <w:pPr>
                  <w:pStyle w:val="LTU-Cover-Subhead1"/>
                </w:pPr>
              </w:p>
            </w:tc>
            <w:tc>
              <w:tcPr>
                <w:tcW w:w="5284" w:type="dxa"/>
                <w:gridSpan w:val="2"/>
                <w:shd w:val="clear" w:color="auto" w:fill="auto"/>
                <w:tcMar>
                  <w:top w:w="85" w:type="dxa"/>
                  <w:right w:w="284" w:type="dxa"/>
                </w:tcMar>
              </w:tcPr>
              <w:p w14:paraId="34759610" w14:textId="77777777" w:rsidR="00B821B0" w:rsidRPr="00A44331" w:rsidRDefault="00B821B0" w:rsidP="00B821B0">
                <w:pPr>
                  <w:pStyle w:val="LTU-Cover-Subhead1"/>
                  <w:spacing w:line="276" w:lineRule="auto"/>
                  <w:rPr>
                    <w:rFonts w:cstheme="minorHAnsi"/>
                    <w:szCs w:val="24"/>
                  </w:rPr>
                </w:pPr>
                <w:r w:rsidRPr="00A44331">
                  <w:rPr>
                    <w:rStyle w:val="MediumGrid11"/>
                    <w:rFonts w:cstheme="minorHAnsi"/>
                    <w:szCs w:val="24"/>
                  </w:rPr>
                  <w:t>JUDITH LUMLEY CENTRE</w:t>
                </w:r>
                <w:r w:rsidRPr="00A44331">
                  <w:rPr>
                    <w:rFonts w:cstheme="minorHAnsi"/>
                    <w:szCs w:val="24"/>
                  </w:rPr>
                  <w:t xml:space="preserve"> </w:t>
                </w:r>
              </w:p>
              <w:p w14:paraId="1E0AB1BE" w14:textId="12AD3918" w:rsidR="00B821B0" w:rsidRDefault="00B821B0" w:rsidP="00B821B0">
                <w:pPr>
                  <w:pStyle w:val="LTU-Cover-Subhead2"/>
                  <w:spacing w:line="276" w:lineRule="auto"/>
                  <w:rPr>
                    <w:rStyle w:val="MediumGrid11"/>
                    <w:rFonts w:cstheme="minorHAnsi"/>
                    <w:szCs w:val="24"/>
                  </w:rPr>
                </w:pPr>
                <w:r w:rsidRPr="00A44331">
                  <w:rPr>
                    <w:rStyle w:val="MediumGrid11"/>
                    <w:rFonts w:cstheme="minorHAnsi"/>
                    <w:szCs w:val="24"/>
                  </w:rPr>
                  <w:t>for mother, infant and family health research</w:t>
                </w:r>
              </w:p>
              <w:p w14:paraId="1A740611" w14:textId="77777777" w:rsidR="006D5089" w:rsidRPr="006D5089" w:rsidRDefault="006D5089" w:rsidP="006D5089"/>
              <w:p w14:paraId="4490717A" w14:textId="77777777" w:rsidR="00D34FA2" w:rsidRPr="00D34FA2" w:rsidRDefault="00D34FA2" w:rsidP="00D34FA2"/>
              <w:p w14:paraId="256A12ED" w14:textId="77777777" w:rsidR="00D34FA2" w:rsidRPr="00D34FA2" w:rsidRDefault="00D34FA2" w:rsidP="00D34FA2"/>
              <w:p w14:paraId="1B5175E8" w14:textId="77777777" w:rsidR="004C76F3" w:rsidRPr="00FE279E" w:rsidRDefault="004C76F3" w:rsidP="006D2A7B">
                <w:pPr>
                  <w:pStyle w:val="LTU-Cover-Subhead2"/>
                </w:pPr>
              </w:p>
            </w:tc>
          </w:tr>
          <w:tr w:rsidR="004C76F3" w:rsidRPr="00FE279E" w14:paraId="7ED6E4FE" w14:textId="77777777" w:rsidTr="00D46393">
            <w:trPr>
              <w:trHeight w:hRule="exact" w:val="3276"/>
            </w:trPr>
            <w:tc>
              <w:tcPr>
                <w:tcW w:w="5284" w:type="dxa"/>
                <w:shd w:val="clear" w:color="auto" w:fill="auto"/>
                <w:tcMar>
                  <w:top w:w="0" w:type="dxa"/>
                  <w:left w:w="0" w:type="dxa"/>
                  <w:bottom w:w="567" w:type="dxa"/>
                  <w:right w:w="0" w:type="dxa"/>
                </w:tcMar>
                <w:vAlign w:val="bottom"/>
              </w:tcPr>
              <w:p w14:paraId="68CC979F" w14:textId="77777777" w:rsidR="004C76F3" w:rsidRPr="00FE279E" w:rsidRDefault="004C76F3" w:rsidP="00FB7BF0">
                <w:pPr>
                  <w:pStyle w:val="LTU-Cover-Subhead1"/>
                </w:pPr>
              </w:p>
            </w:tc>
            <w:tc>
              <w:tcPr>
                <w:tcW w:w="5284" w:type="dxa"/>
                <w:gridSpan w:val="2"/>
                <w:shd w:val="clear" w:color="auto" w:fill="auto"/>
                <w:tcMar>
                  <w:top w:w="0" w:type="dxa"/>
                  <w:left w:w="0" w:type="dxa"/>
                  <w:bottom w:w="567" w:type="dxa"/>
                  <w:right w:w="284" w:type="dxa"/>
                </w:tcMar>
                <w:vAlign w:val="bottom"/>
              </w:tcPr>
              <w:p w14:paraId="0BE1915F" w14:textId="49BAD0D8" w:rsidR="004C76F3" w:rsidRPr="00FE279E" w:rsidRDefault="002B118A" w:rsidP="005309C8">
                <w:pPr>
                  <w:pStyle w:val="LTU-Cover-Heading1"/>
                </w:pPr>
                <w:r>
                  <w:t>SCHOOL</w:t>
                </w:r>
                <w:r w:rsidR="00B821B0">
                  <w:t xml:space="preserve"> of nursing </w:t>
                </w:r>
                <w:r w:rsidR="00B821B0">
                  <w:br/>
                  <w:t>and midwifery</w:t>
                </w:r>
              </w:p>
              <w:p w14:paraId="67929E7C" w14:textId="66B46980" w:rsidR="004C76F3" w:rsidRPr="00FE279E" w:rsidRDefault="004C76F3" w:rsidP="00FB7BF0">
                <w:pPr>
                  <w:pStyle w:val="LTU-Cover-DateVersion"/>
                  <w:rPr>
                    <w:color w:val="5C4A3F"/>
                  </w:rPr>
                </w:pPr>
              </w:p>
            </w:tc>
          </w:tr>
          <w:tr w:rsidR="004C76F3" w:rsidRPr="00FE279E" w14:paraId="4120645D" w14:textId="77777777" w:rsidTr="000F7B3F">
            <w:trPr>
              <w:trHeight w:hRule="exact" w:val="7653"/>
            </w:trPr>
            <w:tc>
              <w:tcPr>
                <w:tcW w:w="5284" w:type="dxa"/>
                <w:shd w:val="clear" w:color="auto" w:fill="EE3124" w:themeFill="accent1"/>
                <w:tcMar>
                  <w:top w:w="340" w:type="dxa"/>
                  <w:left w:w="0" w:type="dxa"/>
                  <w:bottom w:w="0" w:type="dxa"/>
                  <w:right w:w="0" w:type="dxa"/>
                </w:tcMar>
              </w:tcPr>
              <w:p w14:paraId="151BDE56" w14:textId="77777777" w:rsidR="004C76F3" w:rsidRPr="00FE279E" w:rsidRDefault="004C76F3" w:rsidP="00FB7BF0">
                <w:pPr>
                  <w:pStyle w:val="LTU-Cover-Subhead1"/>
                </w:pPr>
                <w:bookmarkStart w:id="0" w:name="_Hlk81490274"/>
              </w:p>
            </w:tc>
            <w:tc>
              <w:tcPr>
                <w:tcW w:w="5284" w:type="dxa"/>
                <w:gridSpan w:val="2"/>
                <w:shd w:val="clear" w:color="auto" w:fill="EE3124" w:themeFill="accent1"/>
                <w:tcMar>
                  <w:top w:w="340" w:type="dxa"/>
                  <w:left w:w="0" w:type="dxa"/>
                  <w:bottom w:w="0" w:type="dxa"/>
                  <w:right w:w="284" w:type="dxa"/>
                </w:tcMar>
              </w:tcPr>
              <w:p w14:paraId="692D38AB" w14:textId="32523682" w:rsidR="004C76F3" w:rsidRPr="00B821B0" w:rsidRDefault="00B821B0" w:rsidP="00B821B0">
                <w:pPr>
                  <w:pStyle w:val="LTU-Cover-Heading2"/>
                  <w:spacing w:line="276" w:lineRule="auto"/>
                  <w:rPr>
                    <w:rFonts w:asciiTheme="minorHAnsi" w:hAnsiTheme="minorHAnsi" w:cstheme="minorBidi"/>
                    <w:sz w:val="24"/>
                    <w:szCs w:val="24"/>
                    <w:lang w:val="en-AU"/>
                  </w:rPr>
                </w:pPr>
                <w:r w:rsidRPr="6529BE48">
                  <w:rPr>
                    <w:rFonts w:asciiTheme="minorHAnsi" w:hAnsiTheme="minorHAnsi" w:cstheme="minorBidi"/>
                    <w:sz w:val="24"/>
                    <w:szCs w:val="24"/>
                    <w:lang w:val="en-AU"/>
                  </w:rPr>
                  <w:t xml:space="preserve">Primary Prevention of Sexual Violence and Harassment </w:t>
                </w:r>
                <w:r w:rsidR="002B118A">
                  <w:rPr>
                    <w:rFonts w:asciiTheme="minorHAnsi" w:hAnsiTheme="minorHAnsi" w:cstheme="minorBidi"/>
                    <w:sz w:val="24"/>
                    <w:szCs w:val="24"/>
                    <w:lang w:val="en-AU"/>
                  </w:rPr>
                  <w:t>a</w:t>
                </w:r>
                <w:r w:rsidRPr="6529BE48">
                  <w:rPr>
                    <w:rFonts w:asciiTheme="minorHAnsi" w:hAnsiTheme="minorHAnsi" w:cstheme="minorBidi"/>
                    <w:sz w:val="24"/>
                    <w:szCs w:val="24"/>
                    <w:lang w:val="en-AU"/>
                  </w:rPr>
                  <w:t>gainst Women and Girls: Combining Evidence and Practice Knowledge</w:t>
                </w:r>
              </w:p>
              <w:p w14:paraId="3B5B6B59" w14:textId="77777777" w:rsidR="005874BF" w:rsidRDefault="005874BF" w:rsidP="00FB7BF0">
                <w:pPr>
                  <w:pStyle w:val="LTU-Cover-Heading3"/>
                </w:pPr>
              </w:p>
              <w:p w14:paraId="06E3F781" w14:textId="03DC7404" w:rsidR="004C76F3" w:rsidRDefault="00E82E33" w:rsidP="00FB7BF0">
                <w:pPr>
                  <w:pStyle w:val="LTU-Cover-Heading3"/>
                </w:pPr>
                <w:r>
                  <w:t>Evidence Review and Data Synthesis</w:t>
                </w:r>
              </w:p>
              <w:p w14:paraId="729ABB3E" w14:textId="77777777" w:rsidR="00B821B0" w:rsidRDefault="00B821B0" w:rsidP="00FB7BF0">
                <w:pPr>
                  <w:pStyle w:val="LTU-Cover-Heading3"/>
                </w:pPr>
              </w:p>
              <w:p w14:paraId="350E403F" w14:textId="77777777" w:rsidR="00B821B0" w:rsidRPr="00A44331" w:rsidRDefault="00B821B0" w:rsidP="00B821B0">
                <w:pPr>
                  <w:pStyle w:val="LTU-Cover-Heading3"/>
                  <w:spacing w:line="276" w:lineRule="auto"/>
                  <w:rPr>
                    <w:rFonts w:cstheme="minorBidi"/>
                    <w:sz w:val="24"/>
                    <w:szCs w:val="24"/>
                    <w:lang w:val="en-AU"/>
                  </w:rPr>
                </w:pPr>
                <w:r w:rsidRPr="00A44331">
                  <w:rPr>
                    <w:rFonts w:cstheme="minorBidi"/>
                    <w:sz w:val="24"/>
                    <w:szCs w:val="24"/>
                    <w:lang w:val="en-AU"/>
                  </w:rPr>
                  <w:t>Dr Leesa Hooker</w:t>
                </w:r>
              </w:p>
              <w:p w14:paraId="7EC37B23" w14:textId="107B2CBC" w:rsidR="00B821B0" w:rsidRPr="00A44331" w:rsidRDefault="00B821B0" w:rsidP="00B821B0">
                <w:pPr>
                  <w:pStyle w:val="LTU-Cover-Heading3"/>
                  <w:spacing w:line="276" w:lineRule="auto"/>
                  <w:rPr>
                    <w:rFonts w:cstheme="minorBidi"/>
                    <w:sz w:val="24"/>
                    <w:szCs w:val="24"/>
                    <w:lang w:val="en-AU"/>
                  </w:rPr>
                </w:pPr>
                <w:r w:rsidRPr="6529BE48">
                  <w:rPr>
                    <w:rFonts w:cstheme="minorBidi"/>
                    <w:sz w:val="24"/>
                    <w:szCs w:val="24"/>
                    <w:lang w:val="en-AU"/>
                  </w:rPr>
                  <w:t>Jess</w:t>
                </w:r>
                <w:r w:rsidR="008E76F4">
                  <w:rPr>
                    <w:rFonts w:cstheme="minorBidi"/>
                    <w:sz w:val="24"/>
                    <w:szCs w:val="24"/>
                    <w:lang w:val="en-AU"/>
                  </w:rPr>
                  <w:t>ica</w:t>
                </w:r>
                <w:r w:rsidRPr="6529BE48">
                  <w:rPr>
                    <w:rFonts w:cstheme="minorBidi"/>
                    <w:sz w:val="24"/>
                    <w:szCs w:val="24"/>
                    <w:lang w:val="en-AU"/>
                  </w:rPr>
                  <w:t xml:space="preserve"> </w:t>
                </w:r>
                <w:proofErr w:type="spellStart"/>
                <w:r w:rsidRPr="6529BE48">
                  <w:rPr>
                    <w:rFonts w:cstheme="minorBidi"/>
                    <w:sz w:val="24"/>
                    <w:szCs w:val="24"/>
                    <w:lang w:val="en-AU"/>
                  </w:rPr>
                  <w:t>Ison</w:t>
                </w:r>
                <w:proofErr w:type="spellEnd"/>
              </w:p>
              <w:p w14:paraId="2C57EE25" w14:textId="77777777" w:rsidR="00B821B0" w:rsidRPr="00A44331" w:rsidRDefault="00B821B0" w:rsidP="00B821B0">
                <w:pPr>
                  <w:pStyle w:val="LTU-Cover-Heading3"/>
                  <w:spacing w:line="276" w:lineRule="auto"/>
                  <w:rPr>
                    <w:rFonts w:cstheme="minorBidi"/>
                    <w:sz w:val="24"/>
                    <w:szCs w:val="24"/>
                    <w:lang w:val="en-AU"/>
                  </w:rPr>
                </w:pPr>
                <w:r w:rsidRPr="00A44331">
                  <w:rPr>
                    <w:rFonts w:cstheme="minorBidi"/>
                    <w:sz w:val="24"/>
                    <w:szCs w:val="24"/>
                    <w:lang w:val="en-AU"/>
                  </w:rPr>
                  <w:t>Dr Grant O’Sullivan</w:t>
                </w:r>
              </w:p>
              <w:p w14:paraId="4457C1CE" w14:textId="77777777" w:rsidR="00B821B0" w:rsidRPr="00A44331" w:rsidRDefault="00B821B0" w:rsidP="00B821B0">
                <w:pPr>
                  <w:pStyle w:val="LTU-Cover-Heading3"/>
                  <w:spacing w:line="276" w:lineRule="auto"/>
                  <w:rPr>
                    <w:rFonts w:cstheme="minorBidi"/>
                    <w:sz w:val="24"/>
                    <w:szCs w:val="24"/>
                    <w:lang w:val="en-AU"/>
                  </w:rPr>
                </w:pPr>
                <w:r w:rsidRPr="00A44331">
                  <w:rPr>
                    <w:rFonts w:cstheme="minorBidi"/>
                    <w:sz w:val="24"/>
                    <w:szCs w:val="24"/>
                    <w:lang w:val="en-AU"/>
                  </w:rPr>
                  <w:t>Assoc. Professor Christopher Fisher</w:t>
                </w:r>
              </w:p>
              <w:p w14:paraId="75B2D6CC" w14:textId="77777777" w:rsidR="00B821B0" w:rsidRPr="00A44331" w:rsidRDefault="00B821B0" w:rsidP="00B821B0">
                <w:pPr>
                  <w:pStyle w:val="LTU-Cover-Heading3"/>
                  <w:spacing w:line="276" w:lineRule="auto"/>
                  <w:rPr>
                    <w:rFonts w:cstheme="minorBidi"/>
                    <w:sz w:val="24"/>
                    <w:szCs w:val="24"/>
                    <w:lang w:val="en-AU"/>
                  </w:rPr>
                </w:pPr>
                <w:r w:rsidRPr="00A44331">
                  <w:rPr>
                    <w:rFonts w:cstheme="minorBidi"/>
                    <w:sz w:val="24"/>
                    <w:szCs w:val="24"/>
                    <w:lang w:val="en-AU"/>
                  </w:rPr>
                  <w:t>Assoc. Professor Nicola Henry</w:t>
                </w:r>
              </w:p>
              <w:p w14:paraId="68E73D94" w14:textId="77777777" w:rsidR="00B821B0" w:rsidRPr="00A44331" w:rsidRDefault="00B821B0" w:rsidP="00B821B0">
                <w:pPr>
                  <w:pStyle w:val="LTU-Cover-Heading3"/>
                  <w:spacing w:line="276" w:lineRule="auto"/>
                  <w:rPr>
                    <w:rFonts w:cstheme="minorBidi"/>
                    <w:sz w:val="24"/>
                    <w:szCs w:val="24"/>
                    <w:lang w:val="en-AU"/>
                  </w:rPr>
                </w:pPr>
                <w:r w:rsidRPr="00A44331">
                  <w:rPr>
                    <w:rFonts w:cstheme="minorBidi"/>
                    <w:sz w:val="24"/>
                    <w:szCs w:val="24"/>
                    <w:lang w:val="en-AU"/>
                  </w:rPr>
                  <w:t xml:space="preserve">Dr Kirsty </w:t>
                </w:r>
                <w:proofErr w:type="spellStart"/>
                <w:r w:rsidRPr="00A44331">
                  <w:rPr>
                    <w:rFonts w:cstheme="minorBidi"/>
                    <w:sz w:val="24"/>
                    <w:szCs w:val="24"/>
                    <w:lang w:val="en-AU"/>
                  </w:rPr>
                  <w:t>Forsdike</w:t>
                </w:r>
                <w:proofErr w:type="spellEnd"/>
              </w:p>
              <w:p w14:paraId="0A323F25" w14:textId="77777777" w:rsidR="00B821B0" w:rsidRPr="00A44331" w:rsidRDefault="00B821B0" w:rsidP="00B821B0">
                <w:pPr>
                  <w:pStyle w:val="LTU-Cover-Heading3"/>
                  <w:spacing w:line="276" w:lineRule="auto"/>
                  <w:rPr>
                    <w:rFonts w:cstheme="minorBidi"/>
                    <w:sz w:val="24"/>
                    <w:szCs w:val="24"/>
                    <w:lang w:val="en-AU"/>
                  </w:rPr>
                </w:pPr>
                <w:r w:rsidRPr="6529BE48">
                  <w:rPr>
                    <w:rFonts w:cstheme="minorBidi"/>
                    <w:sz w:val="24"/>
                    <w:szCs w:val="24"/>
                    <w:lang w:val="en-AU"/>
                  </w:rPr>
                  <w:t xml:space="preserve">Felicity Young </w:t>
                </w:r>
              </w:p>
              <w:p w14:paraId="055B05FC" w14:textId="77777777" w:rsidR="00B821B0" w:rsidRDefault="00B821B0" w:rsidP="00B821B0">
                <w:pPr>
                  <w:pStyle w:val="LTU-Cover-Heading3"/>
                  <w:spacing w:line="276" w:lineRule="auto"/>
                  <w:rPr>
                    <w:rFonts w:cstheme="minorBidi"/>
                    <w:sz w:val="24"/>
                    <w:szCs w:val="24"/>
                    <w:lang w:val="en-AU"/>
                  </w:rPr>
                </w:pPr>
                <w:r w:rsidRPr="00A44331">
                  <w:rPr>
                    <w:rFonts w:cstheme="minorBidi"/>
                    <w:sz w:val="24"/>
                    <w:szCs w:val="24"/>
                    <w:lang w:val="en-AU"/>
                  </w:rPr>
                  <w:t xml:space="preserve">Professor Angela Taft </w:t>
                </w:r>
              </w:p>
              <w:p w14:paraId="2C4FD96A" w14:textId="77777777" w:rsidR="00A52DD4" w:rsidRDefault="00A52DD4" w:rsidP="00B821B0">
                <w:pPr>
                  <w:pStyle w:val="LTU-Cover-Heading3"/>
                  <w:spacing w:line="276" w:lineRule="auto"/>
                  <w:rPr>
                    <w:rFonts w:cstheme="minorBidi"/>
                    <w:sz w:val="24"/>
                    <w:szCs w:val="24"/>
                    <w:lang w:val="en-AU"/>
                  </w:rPr>
                </w:pPr>
              </w:p>
              <w:p w14:paraId="5C42018C" w14:textId="77777777" w:rsidR="00A52DD4" w:rsidRDefault="00A52DD4" w:rsidP="00B821B0">
                <w:pPr>
                  <w:pStyle w:val="LTU-Cover-Heading3"/>
                  <w:spacing w:line="276" w:lineRule="auto"/>
                  <w:rPr>
                    <w:rFonts w:cstheme="minorBidi"/>
                    <w:sz w:val="24"/>
                    <w:szCs w:val="24"/>
                    <w:lang w:val="en-AU"/>
                  </w:rPr>
                </w:pPr>
              </w:p>
              <w:p w14:paraId="7395EB1D" w14:textId="77777777" w:rsidR="00A52DD4" w:rsidRDefault="00A52DD4" w:rsidP="00B821B0">
                <w:pPr>
                  <w:pStyle w:val="LTU-Cover-Heading3"/>
                  <w:spacing w:line="276" w:lineRule="auto"/>
                  <w:rPr>
                    <w:rFonts w:cstheme="minorBidi"/>
                    <w:sz w:val="24"/>
                    <w:szCs w:val="24"/>
                    <w:lang w:val="en-AU"/>
                  </w:rPr>
                </w:pPr>
              </w:p>
              <w:p w14:paraId="466D2E69" w14:textId="77777777" w:rsidR="00874EBC" w:rsidRDefault="00874EBC" w:rsidP="00B821B0">
                <w:pPr>
                  <w:pStyle w:val="LTU-Cover-Heading3"/>
                  <w:spacing w:line="276" w:lineRule="auto"/>
                  <w:rPr>
                    <w:rFonts w:cstheme="minorBidi"/>
                    <w:sz w:val="24"/>
                    <w:szCs w:val="24"/>
                    <w:lang w:val="en-AU"/>
                  </w:rPr>
                </w:pPr>
              </w:p>
              <w:p w14:paraId="69428CA9" w14:textId="77777777" w:rsidR="00874EBC" w:rsidRDefault="00874EBC" w:rsidP="00B821B0">
                <w:pPr>
                  <w:pStyle w:val="LTU-Cover-Heading3"/>
                  <w:spacing w:line="276" w:lineRule="auto"/>
                  <w:rPr>
                    <w:rFonts w:cstheme="minorBidi"/>
                    <w:sz w:val="24"/>
                    <w:szCs w:val="24"/>
                    <w:lang w:val="en-AU"/>
                  </w:rPr>
                </w:pPr>
              </w:p>
              <w:p w14:paraId="5EEA6133" w14:textId="77777777" w:rsidR="00874EBC" w:rsidRDefault="00874EBC" w:rsidP="00B821B0">
                <w:pPr>
                  <w:pStyle w:val="LTU-Cover-Heading3"/>
                  <w:spacing w:line="276" w:lineRule="auto"/>
                  <w:rPr>
                    <w:rFonts w:cstheme="minorBidi"/>
                    <w:sz w:val="24"/>
                    <w:szCs w:val="24"/>
                    <w:lang w:val="en-AU"/>
                  </w:rPr>
                </w:pPr>
              </w:p>
              <w:p w14:paraId="6AC9F7FB" w14:textId="77777777" w:rsidR="00874EBC" w:rsidRDefault="00874EBC" w:rsidP="00B821B0">
                <w:pPr>
                  <w:pStyle w:val="LTU-Cover-Heading3"/>
                  <w:spacing w:line="276" w:lineRule="auto"/>
                  <w:rPr>
                    <w:rFonts w:cstheme="minorBidi"/>
                    <w:sz w:val="24"/>
                    <w:szCs w:val="24"/>
                    <w:lang w:val="en-AU"/>
                  </w:rPr>
                </w:pPr>
              </w:p>
              <w:p w14:paraId="3C78829D" w14:textId="77777777" w:rsidR="00874EBC" w:rsidRDefault="00874EBC" w:rsidP="00B821B0">
                <w:pPr>
                  <w:pStyle w:val="LTU-Cover-Heading3"/>
                  <w:spacing w:line="276" w:lineRule="auto"/>
                  <w:rPr>
                    <w:rFonts w:cstheme="minorBidi"/>
                    <w:sz w:val="24"/>
                    <w:szCs w:val="24"/>
                    <w:lang w:val="en-AU"/>
                  </w:rPr>
                </w:pPr>
              </w:p>
              <w:p w14:paraId="4B2118DF" w14:textId="77777777" w:rsidR="00874EBC" w:rsidRDefault="00874EBC" w:rsidP="00B821B0">
                <w:pPr>
                  <w:pStyle w:val="LTU-Cover-Heading3"/>
                  <w:spacing w:line="276" w:lineRule="auto"/>
                  <w:rPr>
                    <w:rFonts w:cstheme="minorBidi"/>
                    <w:sz w:val="24"/>
                    <w:szCs w:val="24"/>
                    <w:lang w:val="en-AU"/>
                  </w:rPr>
                </w:pPr>
              </w:p>
              <w:p w14:paraId="44AD22E4" w14:textId="11474041" w:rsidR="00874EBC" w:rsidRPr="00B821B0" w:rsidRDefault="00874EBC" w:rsidP="00B821B0">
                <w:pPr>
                  <w:pStyle w:val="LTU-Cover-Heading3"/>
                  <w:spacing w:line="276" w:lineRule="auto"/>
                  <w:rPr>
                    <w:rFonts w:cstheme="minorBidi"/>
                    <w:sz w:val="24"/>
                    <w:szCs w:val="24"/>
                    <w:lang w:val="en-AU"/>
                  </w:rPr>
                </w:pPr>
              </w:p>
            </w:tc>
          </w:tr>
          <w:bookmarkEnd w:id="0"/>
          <w:tr w:rsidR="004C76F3" w:rsidRPr="00FE279E" w14:paraId="146CAA3E" w14:textId="77777777" w:rsidTr="00391889">
            <w:trPr>
              <w:trHeight w:val="2066"/>
            </w:trPr>
            <w:tc>
              <w:tcPr>
                <w:tcW w:w="5284" w:type="dxa"/>
                <w:shd w:val="clear" w:color="auto" w:fill="EE3124" w:themeFill="accent1"/>
                <w:tcMar>
                  <w:bottom w:w="284" w:type="dxa"/>
                </w:tcMar>
              </w:tcPr>
              <w:p w14:paraId="12B70DF8" w14:textId="77777777" w:rsidR="004C76F3" w:rsidRPr="00FE279E" w:rsidRDefault="004C76F3" w:rsidP="00FB7BF0">
                <w:pPr>
                  <w:pStyle w:val="LTU-Cover-Subhead1"/>
                </w:pPr>
              </w:p>
            </w:tc>
            <w:tc>
              <w:tcPr>
                <w:tcW w:w="2385" w:type="dxa"/>
                <w:shd w:val="clear" w:color="auto" w:fill="EE3124" w:themeFill="accent1"/>
                <w:tcMar>
                  <w:bottom w:w="284" w:type="dxa"/>
                  <w:right w:w="0" w:type="dxa"/>
                </w:tcMar>
              </w:tcPr>
              <w:p w14:paraId="15BB2911" w14:textId="77777777" w:rsidR="00874EBC" w:rsidRDefault="00874EBC" w:rsidP="00FB7BF0">
                <w:pPr>
                  <w:pStyle w:val="LTU-Cover-Contactdetails"/>
                  <w:rPr>
                    <w:b/>
                    <w:color w:val="FFFFFF"/>
                  </w:rPr>
                </w:pPr>
              </w:p>
              <w:p w14:paraId="075BCB2E" w14:textId="77777777" w:rsidR="00874EBC" w:rsidRDefault="00874EBC" w:rsidP="00FB7BF0">
                <w:pPr>
                  <w:pStyle w:val="LTU-Cover-Contactdetails"/>
                  <w:rPr>
                    <w:b/>
                    <w:color w:val="FFFFFF"/>
                  </w:rPr>
                </w:pPr>
              </w:p>
              <w:p w14:paraId="5AD33CAF" w14:textId="77777777" w:rsidR="00874EBC" w:rsidRDefault="00874EBC" w:rsidP="00FB7BF0">
                <w:pPr>
                  <w:pStyle w:val="LTU-Cover-Contactdetails"/>
                  <w:rPr>
                    <w:b/>
                    <w:color w:val="FFFFFF"/>
                  </w:rPr>
                </w:pPr>
              </w:p>
              <w:p w14:paraId="50E9E1C4" w14:textId="77777777" w:rsidR="00874EBC" w:rsidRDefault="00874EBC" w:rsidP="00FB7BF0">
                <w:pPr>
                  <w:pStyle w:val="LTU-Cover-Contactdetails"/>
                  <w:rPr>
                    <w:b/>
                    <w:color w:val="FFFFFF"/>
                  </w:rPr>
                </w:pPr>
              </w:p>
              <w:p w14:paraId="5331AC48" w14:textId="77777777" w:rsidR="00874EBC" w:rsidRDefault="00874EBC" w:rsidP="00FB7BF0">
                <w:pPr>
                  <w:pStyle w:val="LTU-Cover-Contactdetails"/>
                  <w:rPr>
                    <w:b/>
                    <w:color w:val="FFFFFF"/>
                  </w:rPr>
                </w:pPr>
              </w:p>
              <w:p w14:paraId="4A7DE2B3" w14:textId="77777777" w:rsidR="00874EBC" w:rsidRDefault="00874EBC" w:rsidP="00FB7BF0">
                <w:pPr>
                  <w:pStyle w:val="LTU-Cover-Contactdetails"/>
                  <w:rPr>
                    <w:b/>
                    <w:color w:val="FFFFFF"/>
                  </w:rPr>
                </w:pPr>
              </w:p>
              <w:p w14:paraId="139F8FD4" w14:textId="319130BF" w:rsidR="004C76F3" w:rsidRPr="00FE279E" w:rsidRDefault="004C76F3" w:rsidP="00FB7BF0">
                <w:pPr>
                  <w:pStyle w:val="LTU-Cover-Contactdetails"/>
                  <w:rPr>
                    <w:b/>
                    <w:color w:val="FFFFFF"/>
                  </w:rPr>
                </w:pPr>
                <w:r w:rsidRPr="00FE279E">
                  <w:rPr>
                    <w:b/>
                    <w:color w:val="FFFFFF"/>
                  </w:rPr>
                  <w:t>ENQUIRIES</w:t>
                </w:r>
              </w:p>
              <w:p w14:paraId="6B5D7C59" w14:textId="77777777" w:rsidR="004C76F3" w:rsidRPr="00FE279E" w:rsidRDefault="00B821B0" w:rsidP="00FB7BF0">
                <w:pPr>
                  <w:pStyle w:val="LTU-Cover-Contactdetails"/>
                  <w:rPr>
                    <w:color w:val="FFFFFF"/>
                  </w:rPr>
                </w:pPr>
                <w:r>
                  <w:rPr>
                    <w:color w:val="FFFFFF"/>
                  </w:rPr>
                  <w:t>Dr Leesa Hooker</w:t>
                </w:r>
              </w:p>
              <w:p w14:paraId="7C785558" w14:textId="77777777" w:rsidR="00B821B0" w:rsidRPr="00A44331" w:rsidRDefault="00B821B0" w:rsidP="00B821B0">
                <w:pPr>
                  <w:pStyle w:val="LTU-Cover-Contactdetails"/>
                  <w:spacing w:line="276" w:lineRule="auto"/>
                  <w:rPr>
                    <w:rFonts w:cstheme="minorHAnsi"/>
                    <w:color w:val="FFFFFF"/>
                    <w:sz w:val="20"/>
                    <w:szCs w:val="20"/>
                    <w:lang w:val="en-AU"/>
                  </w:rPr>
                </w:pPr>
                <w:r w:rsidRPr="00A44331">
                  <w:rPr>
                    <w:rFonts w:cstheme="minorHAnsi"/>
                    <w:color w:val="FFFFFF"/>
                    <w:sz w:val="20"/>
                    <w:szCs w:val="20"/>
                    <w:lang w:val="en-AU"/>
                  </w:rPr>
                  <w:t>Senior Research Fellow</w:t>
                </w:r>
              </w:p>
              <w:p w14:paraId="2F6F0A47" w14:textId="77777777" w:rsidR="004C76F3" w:rsidRPr="00FE279E" w:rsidRDefault="004C76F3" w:rsidP="00FB7BF0">
                <w:pPr>
                  <w:pStyle w:val="LTU-Cover-Contactdetails"/>
                  <w:rPr>
                    <w:color w:val="FFFFFF"/>
                  </w:rPr>
                </w:pPr>
                <w:r w:rsidRPr="00FE279E">
                  <w:rPr>
                    <w:color w:val="FFFFFF"/>
                  </w:rPr>
                  <w:t>La</w:t>
                </w:r>
                <w:r w:rsidRPr="00FE279E">
                  <w:rPr>
                    <w:rFonts w:ascii="MS Gothic" w:eastAsia="MS Gothic" w:hAnsi="MS Gothic" w:cs="MS Gothic" w:hint="eastAsia"/>
                    <w:color w:val="FFFFFF"/>
                  </w:rPr>
                  <w:t> </w:t>
                </w:r>
                <w:r w:rsidRPr="00FE279E">
                  <w:rPr>
                    <w:color w:val="FFFFFF"/>
                  </w:rPr>
                  <w:t>Trobe University</w:t>
                </w:r>
              </w:p>
              <w:p w14:paraId="51EA22A1" w14:textId="22250268" w:rsidR="004C76F3" w:rsidRPr="00FE279E" w:rsidRDefault="004C76F3" w:rsidP="004D03A7">
                <w:pPr>
                  <w:pStyle w:val="LTU-Cover-Contactdetails"/>
                  <w:rPr>
                    <w:color w:val="FFFFFF"/>
                  </w:rPr>
                </w:pPr>
                <w:r w:rsidRPr="00FE279E">
                  <w:rPr>
                    <w:color w:val="FFFFFF"/>
                  </w:rPr>
                  <w:t>Victoria 3086</w:t>
                </w:r>
              </w:p>
            </w:tc>
            <w:tc>
              <w:tcPr>
                <w:tcW w:w="2899" w:type="dxa"/>
                <w:shd w:val="clear" w:color="auto" w:fill="EE3124" w:themeFill="accent1"/>
                <w:tcMar>
                  <w:top w:w="57" w:type="dxa"/>
                  <w:left w:w="57" w:type="dxa"/>
                  <w:bottom w:w="284" w:type="dxa"/>
                  <w:right w:w="284" w:type="dxa"/>
                </w:tcMar>
              </w:tcPr>
              <w:p w14:paraId="1E3F565A" w14:textId="0C7708A7" w:rsidR="004C76F3" w:rsidRDefault="004C76F3" w:rsidP="00B821B0">
                <w:pPr>
                  <w:pStyle w:val="LTU-Cover-Contactdetails"/>
                </w:pPr>
              </w:p>
              <w:p w14:paraId="4D93982E" w14:textId="3241E851" w:rsidR="00874EBC" w:rsidRDefault="00874EBC" w:rsidP="00B821B0">
                <w:pPr>
                  <w:pStyle w:val="LTU-Cover-Contactdetails"/>
                </w:pPr>
              </w:p>
              <w:p w14:paraId="257A2978" w14:textId="5A95A35B" w:rsidR="00874EBC" w:rsidRDefault="00874EBC" w:rsidP="00B821B0">
                <w:pPr>
                  <w:pStyle w:val="LTU-Cover-Contactdetails"/>
                </w:pPr>
              </w:p>
              <w:p w14:paraId="39A8ADD4" w14:textId="17217AB4" w:rsidR="00874EBC" w:rsidRDefault="00874EBC" w:rsidP="00B821B0">
                <w:pPr>
                  <w:pStyle w:val="LTU-Cover-Contactdetails"/>
                </w:pPr>
              </w:p>
              <w:p w14:paraId="1BACED9A" w14:textId="3C6C4DB3" w:rsidR="00874EBC" w:rsidRDefault="00874EBC" w:rsidP="00874EBC">
                <w:pPr>
                  <w:pStyle w:val="LTU-Cover-Contactdetails"/>
                  <w:spacing w:before="400"/>
                </w:pPr>
              </w:p>
              <w:p w14:paraId="7EE088B1" w14:textId="77777777" w:rsidR="00B821B0" w:rsidRPr="00823361" w:rsidRDefault="00B821B0" w:rsidP="00B821B0">
                <w:pPr>
                  <w:pStyle w:val="LTU-Cover-Contactdetails"/>
                  <w:rPr>
                    <w:color w:val="FFFFFF" w:themeColor="background1"/>
                  </w:rPr>
                </w:pPr>
                <w:r w:rsidRPr="00823361">
                  <w:rPr>
                    <w:b/>
                    <w:bCs/>
                    <w:caps/>
                    <w:color w:val="FFFFFF" w:themeColor="background1"/>
                  </w:rPr>
                  <w:t>T</w:t>
                </w:r>
                <w:r w:rsidRPr="00823361">
                  <w:rPr>
                    <w:color w:val="FFFFFF" w:themeColor="background1"/>
                  </w:rPr>
                  <w:tab/>
                </w:r>
                <w:r w:rsidRPr="00A44331">
                  <w:rPr>
                    <w:rStyle w:val="MediumGrid11"/>
                    <w:rFonts w:cstheme="minorHAnsi"/>
                    <w:color w:val="FFFFFF"/>
                    <w:sz w:val="20"/>
                    <w:szCs w:val="20"/>
                    <w:lang w:val="en-AU"/>
                  </w:rPr>
                  <w:t>+ 61 3 5444 7984</w:t>
                </w:r>
              </w:p>
              <w:p w14:paraId="06E8F1E1" w14:textId="77777777" w:rsidR="00B821B0" w:rsidRPr="00FE279E" w:rsidRDefault="00B821B0" w:rsidP="00B821B0">
                <w:pPr>
                  <w:pStyle w:val="LTU-Cover-Contactdetails"/>
                  <w:rPr>
                    <w:color w:val="FFFFFF"/>
                  </w:rPr>
                </w:pPr>
                <w:r w:rsidRPr="00FE279E">
                  <w:rPr>
                    <w:b/>
                    <w:bCs/>
                    <w:caps/>
                    <w:color w:val="FFFFFF"/>
                  </w:rPr>
                  <w:t>E</w:t>
                </w:r>
                <w:r w:rsidRPr="00FE279E">
                  <w:rPr>
                    <w:color w:val="FFFFFF"/>
                  </w:rPr>
                  <w:tab/>
                </w:r>
                <w:r w:rsidRPr="00A44331">
                  <w:rPr>
                    <w:rFonts w:cstheme="minorHAnsi"/>
                    <w:color w:val="FFFFFF"/>
                    <w:sz w:val="20"/>
                    <w:szCs w:val="20"/>
                    <w:lang w:val="en-AU"/>
                  </w:rPr>
                  <w:t>l.hooker@latrobe.edu.au</w:t>
                </w:r>
              </w:p>
              <w:p w14:paraId="3193F6B7" w14:textId="77777777" w:rsidR="00B821B0" w:rsidRPr="00B821B0" w:rsidRDefault="00B821B0" w:rsidP="00B821B0">
                <w:pPr>
                  <w:pStyle w:val="LTU-Cover-Contactdetails"/>
                  <w:rPr>
                    <w:b/>
                    <w:color w:val="FFFFFF"/>
                  </w:rPr>
                </w:pPr>
                <w:r w:rsidRPr="00FE279E">
                  <w:rPr>
                    <w:b/>
                    <w:color w:val="FFFFFF"/>
                  </w:rPr>
                  <w:t>latrobe.edu.au</w:t>
                </w:r>
              </w:p>
            </w:tc>
          </w:tr>
        </w:tbl>
        <w:p w14:paraId="78704F20" w14:textId="77777777" w:rsidR="00874EBC" w:rsidRDefault="00874EBC" w:rsidP="00FE279E"/>
        <w:p w14:paraId="7F1B7898" w14:textId="06B65375" w:rsidR="00860971" w:rsidRDefault="00860971" w:rsidP="00FE279E"/>
        <w:p w14:paraId="254FFCEB" w14:textId="448BCC49" w:rsidR="00391889" w:rsidRDefault="00391889" w:rsidP="00FE279E"/>
        <w:p w14:paraId="4024854F" w14:textId="77777777" w:rsidR="0023605C" w:rsidRDefault="0023605C" w:rsidP="00FE279E">
          <w:pPr>
            <w:sectPr w:rsidR="0023605C" w:rsidSect="00A47E8B">
              <w:footerReference w:type="even" r:id="rId9"/>
              <w:type w:val="continuous"/>
              <w:pgSz w:w="11906" w:h="16838" w:code="9"/>
              <w:pgMar w:top="601" w:right="709" w:bottom="284" w:left="709" w:header="284" w:footer="599" w:gutter="0"/>
              <w:cols w:space="708"/>
              <w:docGrid w:linePitch="360"/>
            </w:sectPr>
          </w:pPr>
        </w:p>
        <w:p w14:paraId="44BBBF75" w14:textId="48FA29DB" w:rsidR="00874EBC" w:rsidRDefault="00695818" w:rsidP="00FE279E">
          <w:pPr>
            <w:sectPr w:rsidR="00874EBC" w:rsidSect="00A47E8B">
              <w:type w:val="continuous"/>
              <w:pgSz w:w="11906" w:h="16838" w:code="9"/>
              <w:pgMar w:top="601" w:right="709" w:bottom="284" w:left="709" w:header="284" w:footer="599" w:gutter="0"/>
              <w:cols w:space="708"/>
              <w:docGrid w:linePitch="360"/>
            </w:sectPr>
          </w:pPr>
        </w:p>
      </w:sdtContent>
    </w:sdt>
    <w:p w14:paraId="67E6F287" w14:textId="77777777" w:rsidR="009264A5" w:rsidRPr="00A44331" w:rsidRDefault="009264A5" w:rsidP="009264A5">
      <w:pPr>
        <w:pStyle w:val="LTU-Subhead1"/>
        <w:rPr>
          <w:rFonts w:cstheme="minorBidi"/>
        </w:rPr>
      </w:pPr>
      <w:bookmarkStart w:id="1" w:name="_Toc57136596"/>
      <w:bookmarkStart w:id="2" w:name="_Toc57220384"/>
      <w:bookmarkStart w:id="3" w:name="_Toc57221164"/>
      <w:bookmarkStart w:id="4" w:name="_Toc57221887"/>
      <w:bookmarkStart w:id="5" w:name="_Toc57222445"/>
      <w:bookmarkStart w:id="6" w:name="_Toc57394248"/>
      <w:bookmarkStart w:id="7" w:name="_Toc67067211"/>
      <w:bookmarkStart w:id="8" w:name="_Toc82170811"/>
      <w:bookmarkStart w:id="9" w:name="_Toc82175480"/>
      <w:bookmarkStart w:id="10" w:name="_Toc82176845"/>
      <w:bookmarkStart w:id="11" w:name="_Toc334782004"/>
      <w:r w:rsidRPr="00A44331">
        <w:lastRenderedPageBreak/>
        <w:t>Acknowledgement of country</w:t>
      </w:r>
      <w:bookmarkEnd w:id="1"/>
      <w:bookmarkEnd w:id="2"/>
      <w:bookmarkEnd w:id="3"/>
      <w:bookmarkEnd w:id="4"/>
      <w:bookmarkEnd w:id="5"/>
      <w:bookmarkEnd w:id="6"/>
      <w:bookmarkEnd w:id="7"/>
      <w:bookmarkEnd w:id="8"/>
      <w:bookmarkEnd w:id="9"/>
      <w:bookmarkEnd w:id="10"/>
      <w:r w:rsidRPr="00A44331">
        <w:t xml:space="preserve"> </w:t>
      </w:r>
    </w:p>
    <w:p w14:paraId="21F30088" w14:textId="77777777" w:rsidR="009264A5" w:rsidRPr="009264A5" w:rsidRDefault="009264A5" w:rsidP="007714C4">
      <w:pPr>
        <w:pStyle w:val="LTU-Body10pt"/>
      </w:pPr>
      <w:r w:rsidRPr="00A44331">
        <w:t xml:space="preserve">The researchers would like to acknowledge the Traditional Owners of the lands across Australia on which we live and work. We pay respect to Elders past, present, emerging and future. </w:t>
      </w:r>
    </w:p>
    <w:p w14:paraId="026832EF" w14:textId="77777777" w:rsidR="009264A5" w:rsidRPr="00A44331" w:rsidRDefault="009264A5" w:rsidP="009264A5">
      <w:pPr>
        <w:pStyle w:val="LTU-Subhead1"/>
      </w:pPr>
      <w:bookmarkStart w:id="12" w:name="_Toc57136597"/>
      <w:bookmarkStart w:id="13" w:name="_Toc57220385"/>
      <w:bookmarkStart w:id="14" w:name="_Toc57221165"/>
      <w:bookmarkStart w:id="15" w:name="_Toc57221888"/>
      <w:bookmarkStart w:id="16" w:name="_Toc57222446"/>
      <w:bookmarkStart w:id="17" w:name="_Toc57394249"/>
      <w:bookmarkStart w:id="18" w:name="_Toc67067212"/>
      <w:bookmarkStart w:id="19" w:name="_Toc82170812"/>
      <w:bookmarkStart w:id="20" w:name="_Toc82175481"/>
      <w:bookmarkStart w:id="21" w:name="_Toc82176846"/>
      <w:r w:rsidRPr="00A44331">
        <w:t>Funding acknowledgement</w:t>
      </w:r>
      <w:bookmarkEnd w:id="12"/>
      <w:bookmarkEnd w:id="13"/>
      <w:bookmarkEnd w:id="14"/>
      <w:bookmarkEnd w:id="15"/>
      <w:bookmarkEnd w:id="16"/>
      <w:bookmarkEnd w:id="17"/>
      <w:bookmarkEnd w:id="18"/>
      <w:bookmarkEnd w:id="19"/>
      <w:bookmarkEnd w:id="20"/>
      <w:bookmarkEnd w:id="21"/>
      <w:r w:rsidRPr="00A44331">
        <w:t xml:space="preserve"> </w:t>
      </w:r>
    </w:p>
    <w:p w14:paraId="7DE8F5C7" w14:textId="1787AFE2" w:rsidR="005930BD" w:rsidRPr="008309C6" w:rsidRDefault="009264A5" w:rsidP="007714C4">
      <w:pPr>
        <w:pStyle w:val="LTU-Body10pt"/>
        <w:rPr>
          <w:bCs/>
        </w:rPr>
      </w:pPr>
      <w:r w:rsidRPr="004F13EB">
        <w:rPr>
          <w:bCs/>
        </w:rPr>
        <w:t>This material was produced with funding from the Australian Government Department of Social Services</w:t>
      </w:r>
      <w:r w:rsidR="004F00B0">
        <w:rPr>
          <w:bCs/>
        </w:rPr>
        <w:t xml:space="preserve"> in 2020-21</w:t>
      </w:r>
      <w:r w:rsidRPr="004F13EB">
        <w:rPr>
          <w:bCs/>
        </w:rPr>
        <w:t xml:space="preserve">. </w:t>
      </w:r>
      <w:r w:rsidRPr="004F13EB">
        <w:t xml:space="preserve"> The researchers would like to express gratitude for the funding and the ongoing commitment to sexual violence primary prevention. </w:t>
      </w:r>
      <w:r w:rsidRPr="004F13EB">
        <w:rPr>
          <w:bCs/>
        </w:rPr>
        <w:t>The findings and views reported in this paper are those of the authors and cannot be attributed to the Australian Government Department of Social Services.</w:t>
      </w:r>
    </w:p>
    <w:p w14:paraId="5A37C359" w14:textId="3C2C894B" w:rsidR="005930BD" w:rsidRDefault="005930BD" w:rsidP="005930BD">
      <w:pPr>
        <w:pStyle w:val="LTU-Body10pt"/>
        <w:rPr>
          <w:rFonts w:cs="Calibri"/>
          <w:noProof/>
          <w:szCs w:val="24"/>
        </w:rPr>
      </w:pPr>
      <w:r w:rsidRPr="0088568C">
        <w:rPr>
          <w:bCs/>
          <w:szCs w:val="24"/>
        </w:rPr>
        <w:t xml:space="preserve">Suggested citation: </w:t>
      </w:r>
      <w:r w:rsidRPr="0088568C">
        <w:rPr>
          <w:rFonts w:cs="Calibri"/>
          <w:noProof/>
          <w:szCs w:val="24"/>
        </w:rPr>
        <w:t>Hooker, L., Ison, J., O’Sullivan, G., Fisher, C., Henry, N., Forsdike, K., Young, F., &amp; Taft, A. (202</w:t>
      </w:r>
      <w:r w:rsidR="008E76F4">
        <w:rPr>
          <w:rFonts w:cs="Calibri"/>
          <w:noProof/>
          <w:szCs w:val="24"/>
        </w:rPr>
        <w:t>0</w:t>
      </w:r>
      <w:r w:rsidRPr="0088568C">
        <w:rPr>
          <w:rFonts w:cs="Calibri"/>
          <w:noProof/>
          <w:szCs w:val="24"/>
        </w:rPr>
        <w:t xml:space="preserve">). </w:t>
      </w:r>
      <w:r w:rsidRPr="0088568C">
        <w:rPr>
          <w:rFonts w:cs="Calibri"/>
          <w:i/>
          <w:iCs/>
          <w:noProof/>
          <w:szCs w:val="24"/>
        </w:rPr>
        <w:t xml:space="preserve">Primary </w:t>
      </w:r>
      <w:r w:rsidR="00C062D4">
        <w:rPr>
          <w:rFonts w:cs="Calibri"/>
          <w:i/>
          <w:iCs/>
          <w:noProof/>
          <w:szCs w:val="24"/>
        </w:rPr>
        <w:t>P</w:t>
      </w:r>
      <w:r w:rsidRPr="0088568C">
        <w:rPr>
          <w:rFonts w:cs="Calibri"/>
          <w:i/>
          <w:iCs/>
          <w:noProof/>
          <w:szCs w:val="24"/>
        </w:rPr>
        <w:t xml:space="preserve">revention of </w:t>
      </w:r>
      <w:r w:rsidR="00C062D4">
        <w:rPr>
          <w:rFonts w:cs="Calibri"/>
          <w:i/>
          <w:iCs/>
          <w:noProof/>
          <w:szCs w:val="24"/>
        </w:rPr>
        <w:t>S</w:t>
      </w:r>
      <w:r w:rsidRPr="0088568C">
        <w:rPr>
          <w:rFonts w:cs="Calibri"/>
          <w:i/>
          <w:iCs/>
          <w:noProof/>
          <w:szCs w:val="24"/>
        </w:rPr>
        <w:t xml:space="preserve">exual </w:t>
      </w:r>
      <w:r w:rsidR="00C062D4">
        <w:rPr>
          <w:rFonts w:cs="Calibri"/>
          <w:i/>
          <w:iCs/>
          <w:noProof/>
          <w:szCs w:val="24"/>
        </w:rPr>
        <w:t>V</w:t>
      </w:r>
      <w:r w:rsidRPr="0088568C">
        <w:rPr>
          <w:rFonts w:cs="Calibri"/>
          <w:i/>
          <w:iCs/>
          <w:noProof/>
          <w:szCs w:val="24"/>
        </w:rPr>
        <w:t xml:space="preserve">iolence and </w:t>
      </w:r>
      <w:r w:rsidR="00C062D4">
        <w:rPr>
          <w:rFonts w:cs="Calibri"/>
          <w:i/>
          <w:iCs/>
          <w:noProof/>
          <w:szCs w:val="24"/>
        </w:rPr>
        <w:t>H</w:t>
      </w:r>
      <w:r w:rsidRPr="0088568C">
        <w:rPr>
          <w:rFonts w:cs="Calibri"/>
          <w:i/>
          <w:iCs/>
          <w:noProof/>
          <w:szCs w:val="24"/>
        </w:rPr>
        <w:t xml:space="preserve">arassment </w:t>
      </w:r>
      <w:r w:rsidR="00C062D4">
        <w:rPr>
          <w:rFonts w:cs="Calibri"/>
          <w:i/>
          <w:iCs/>
          <w:noProof/>
          <w:szCs w:val="24"/>
        </w:rPr>
        <w:t>A</w:t>
      </w:r>
      <w:r w:rsidRPr="0088568C">
        <w:rPr>
          <w:rFonts w:cs="Calibri"/>
          <w:i/>
          <w:iCs/>
          <w:noProof/>
          <w:szCs w:val="24"/>
        </w:rPr>
        <w:t xml:space="preserve">gainst </w:t>
      </w:r>
      <w:r w:rsidR="00C062D4">
        <w:rPr>
          <w:rFonts w:cs="Calibri"/>
          <w:i/>
          <w:iCs/>
          <w:noProof/>
          <w:szCs w:val="24"/>
        </w:rPr>
        <w:t>W</w:t>
      </w:r>
      <w:r w:rsidRPr="0088568C">
        <w:rPr>
          <w:rFonts w:cs="Calibri"/>
          <w:i/>
          <w:iCs/>
          <w:noProof/>
          <w:szCs w:val="24"/>
        </w:rPr>
        <w:t xml:space="preserve">omen and </w:t>
      </w:r>
      <w:r w:rsidR="00C062D4">
        <w:rPr>
          <w:rFonts w:cs="Calibri"/>
          <w:i/>
          <w:iCs/>
          <w:noProof/>
          <w:szCs w:val="24"/>
        </w:rPr>
        <w:t>G</w:t>
      </w:r>
      <w:r w:rsidRPr="0088568C">
        <w:rPr>
          <w:rFonts w:cs="Calibri"/>
          <w:i/>
          <w:iCs/>
          <w:noProof/>
          <w:szCs w:val="24"/>
        </w:rPr>
        <w:t xml:space="preserve">irls: Combining </w:t>
      </w:r>
      <w:r w:rsidR="00C062D4">
        <w:rPr>
          <w:rFonts w:cs="Calibri"/>
          <w:i/>
          <w:iCs/>
          <w:noProof/>
          <w:szCs w:val="24"/>
        </w:rPr>
        <w:t>E</w:t>
      </w:r>
      <w:r w:rsidRPr="0088568C">
        <w:rPr>
          <w:rFonts w:cs="Calibri"/>
          <w:i/>
          <w:iCs/>
          <w:noProof/>
          <w:szCs w:val="24"/>
        </w:rPr>
        <w:t xml:space="preserve">vidence and </w:t>
      </w:r>
      <w:r w:rsidR="00C062D4">
        <w:rPr>
          <w:rFonts w:cs="Calibri"/>
          <w:i/>
          <w:iCs/>
          <w:noProof/>
          <w:szCs w:val="24"/>
        </w:rPr>
        <w:t>P</w:t>
      </w:r>
      <w:r w:rsidRPr="0088568C">
        <w:rPr>
          <w:rFonts w:cs="Calibri"/>
          <w:i/>
          <w:iCs/>
          <w:noProof/>
          <w:szCs w:val="24"/>
        </w:rPr>
        <w:t xml:space="preserve">ractice </w:t>
      </w:r>
      <w:r w:rsidR="00C062D4">
        <w:rPr>
          <w:rFonts w:cs="Calibri"/>
          <w:i/>
          <w:iCs/>
          <w:noProof/>
          <w:szCs w:val="24"/>
        </w:rPr>
        <w:t>K</w:t>
      </w:r>
      <w:r w:rsidRPr="0088568C">
        <w:rPr>
          <w:rFonts w:cs="Calibri"/>
          <w:i/>
          <w:iCs/>
          <w:noProof/>
          <w:szCs w:val="24"/>
        </w:rPr>
        <w:t>nowledge - Evidence Review and Data Synthesis</w:t>
      </w:r>
      <w:r w:rsidRPr="0088568C">
        <w:rPr>
          <w:rFonts w:cs="Calibri"/>
          <w:noProof/>
          <w:szCs w:val="24"/>
        </w:rPr>
        <w:t>. La Trobe University.</w:t>
      </w:r>
    </w:p>
    <w:p w14:paraId="6B986BB0" w14:textId="77777777" w:rsidR="008309C6" w:rsidRDefault="008309C6">
      <w:pPr>
        <w:spacing w:after="0" w:line="240" w:lineRule="auto"/>
        <w:rPr>
          <w:rFonts w:eastAsia="MS Mincho" w:cs="Arial"/>
          <w:b/>
          <w:bCs/>
          <w:caps/>
          <w:color w:val="EE3124" w:themeColor="accent1"/>
          <w:sz w:val="28"/>
          <w:szCs w:val="28"/>
          <w:lang w:val="en-GB" w:eastAsia="en-AU"/>
        </w:rPr>
      </w:pPr>
      <w:bookmarkStart w:id="22" w:name="_Toc57136598"/>
      <w:bookmarkStart w:id="23" w:name="_Toc57220386"/>
      <w:bookmarkStart w:id="24" w:name="_Toc57221166"/>
      <w:bookmarkStart w:id="25" w:name="_Toc57221889"/>
      <w:bookmarkStart w:id="26" w:name="_Toc57222447"/>
      <w:bookmarkStart w:id="27" w:name="_Toc57394250"/>
      <w:bookmarkStart w:id="28" w:name="_Toc67067213"/>
      <w:r>
        <w:rPr>
          <w:sz w:val="28"/>
          <w:szCs w:val="28"/>
        </w:rPr>
        <w:br w:type="page"/>
      </w:r>
    </w:p>
    <w:p w14:paraId="2B55EC67" w14:textId="525A41BA" w:rsidR="005232B1" w:rsidRPr="005930BD" w:rsidRDefault="005232B1" w:rsidP="00BD2C93">
      <w:pPr>
        <w:pStyle w:val="LTU-Subhead1"/>
        <w:spacing w:before="240" w:after="0"/>
      </w:pPr>
      <w:r w:rsidRPr="005930BD">
        <w:lastRenderedPageBreak/>
        <w:t>Table of contents</w:t>
      </w:r>
      <w:bookmarkEnd w:id="11"/>
      <w:bookmarkEnd w:id="22"/>
      <w:bookmarkEnd w:id="23"/>
      <w:bookmarkEnd w:id="24"/>
      <w:bookmarkEnd w:id="25"/>
      <w:bookmarkEnd w:id="26"/>
      <w:bookmarkEnd w:id="27"/>
      <w:bookmarkEnd w:id="28"/>
    </w:p>
    <w:p w14:paraId="457D8E06" w14:textId="0799780E" w:rsidR="005B3164" w:rsidRDefault="005B3164" w:rsidP="00D216C4">
      <w:pPr>
        <w:pStyle w:val="TOC2"/>
        <w:rPr>
          <w:rFonts w:eastAsiaTheme="minorEastAsia" w:cstheme="minorBidi"/>
          <w:bCs/>
          <w:caps/>
          <w:color w:val="auto"/>
          <w:sz w:val="24"/>
          <w:szCs w:val="24"/>
          <w:lang w:eastAsia="en-GB"/>
        </w:rPr>
      </w:pPr>
      <w:r>
        <w:rPr>
          <w:lang w:bidi="en-US"/>
        </w:rPr>
        <w:fldChar w:fldCharType="begin"/>
      </w:r>
      <w:r>
        <w:rPr>
          <w:lang w:bidi="en-US"/>
        </w:rPr>
        <w:instrText xml:space="preserve"> TOC \h \z \t "LTU - Section heading,1,LTU - Subhead 1,2,LTU - Subhead 2,3" </w:instrText>
      </w:r>
      <w:r>
        <w:rPr>
          <w:lang w:bidi="en-US"/>
        </w:rPr>
        <w:fldChar w:fldCharType="separate"/>
      </w:r>
      <w:hyperlink w:anchor="_Toc82176847" w:history="1">
        <w:r w:rsidRPr="0054335A">
          <w:rPr>
            <w:rStyle w:val="Hyperlink"/>
            <w:lang w:bidi="en-US"/>
          </w:rPr>
          <w:t>Project Team Members</w:t>
        </w:r>
        <w:r>
          <w:rPr>
            <w:webHidden/>
          </w:rPr>
          <w:tab/>
        </w:r>
        <w:r>
          <w:rPr>
            <w:webHidden/>
          </w:rPr>
          <w:fldChar w:fldCharType="begin"/>
        </w:r>
        <w:r>
          <w:rPr>
            <w:webHidden/>
          </w:rPr>
          <w:instrText xml:space="preserve"> PAGEREF _Toc82176847 \h </w:instrText>
        </w:r>
        <w:r>
          <w:rPr>
            <w:webHidden/>
          </w:rPr>
        </w:r>
        <w:r>
          <w:rPr>
            <w:webHidden/>
          </w:rPr>
          <w:fldChar w:fldCharType="separate"/>
        </w:r>
        <w:r w:rsidR="00997244">
          <w:rPr>
            <w:webHidden/>
          </w:rPr>
          <w:t>4</w:t>
        </w:r>
        <w:r>
          <w:rPr>
            <w:webHidden/>
          </w:rPr>
          <w:fldChar w:fldCharType="end"/>
        </w:r>
      </w:hyperlink>
    </w:p>
    <w:p w14:paraId="1B1E5835" w14:textId="6FA25151" w:rsidR="005B3164" w:rsidRDefault="00695818" w:rsidP="00D216C4">
      <w:pPr>
        <w:pStyle w:val="TOC1"/>
        <w:rPr>
          <w:rFonts w:asciiTheme="minorHAnsi" w:eastAsiaTheme="minorEastAsia" w:hAnsiTheme="minorHAnsi" w:cstheme="minorBidi"/>
          <w:color w:val="auto"/>
          <w:sz w:val="24"/>
          <w:szCs w:val="24"/>
          <w:lang w:eastAsia="en-GB" w:bidi="ar-SA"/>
        </w:rPr>
      </w:pPr>
      <w:hyperlink w:anchor="_Toc82176850" w:history="1">
        <w:r w:rsidR="005B3164" w:rsidRPr="0054335A">
          <w:rPr>
            <w:rStyle w:val="Hyperlink"/>
          </w:rPr>
          <w:t>List of Acronyms</w:t>
        </w:r>
        <w:r w:rsidR="005B3164">
          <w:rPr>
            <w:webHidden/>
          </w:rPr>
          <w:tab/>
        </w:r>
        <w:r w:rsidR="005B3164">
          <w:rPr>
            <w:webHidden/>
          </w:rPr>
          <w:fldChar w:fldCharType="begin"/>
        </w:r>
        <w:r w:rsidR="005B3164">
          <w:rPr>
            <w:webHidden/>
          </w:rPr>
          <w:instrText xml:space="preserve"> PAGEREF _Toc82176850 \h </w:instrText>
        </w:r>
        <w:r w:rsidR="005B3164">
          <w:rPr>
            <w:webHidden/>
          </w:rPr>
        </w:r>
        <w:r w:rsidR="005B3164">
          <w:rPr>
            <w:webHidden/>
          </w:rPr>
          <w:fldChar w:fldCharType="separate"/>
        </w:r>
        <w:r w:rsidR="00997244">
          <w:rPr>
            <w:webHidden/>
          </w:rPr>
          <w:t>5</w:t>
        </w:r>
        <w:r w:rsidR="005B3164">
          <w:rPr>
            <w:webHidden/>
          </w:rPr>
          <w:fldChar w:fldCharType="end"/>
        </w:r>
      </w:hyperlink>
    </w:p>
    <w:p w14:paraId="4C9BDB2A" w14:textId="1883B000" w:rsidR="005B3164" w:rsidRDefault="00695818" w:rsidP="00D216C4">
      <w:pPr>
        <w:pStyle w:val="TOC1"/>
        <w:rPr>
          <w:rFonts w:asciiTheme="minorHAnsi" w:eastAsiaTheme="minorEastAsia" w:hAnsiTheme="minorHAnsi" w:cstheme="minorBidi"/>
          <w:color w:val="auto"/>
          <w:sz w:val="24"/>
          <w:szCs w:val="24"/>
          <w:lang w:eastAsia="en-GB" w:bidi="ar-SA"/>
        </w:rPr>
      </w:pPr>
      <w:hyperlink w:anchor="_Toc82176858" w:history="1">
        <w:r w:rsidR="005B3164" w:rsidRPr="0054335A">
          <w:rPr>
            <w:rStyle w:val="Hyperlink"/>
          </w:rPr>
          <w:t>Executive summary</w:t>
        </w:r>
        <w:r w:rsidR="005B3164">
          <w:rPr>
            <w:webHidden/>
          </w:rPr>
          <w:tab/>
        </w:r>
        <w:r w:rsidR="005B3164">
          <w:rPr>
            <w:webHidden/>
          </w:rPr>
          <w:fldChar w:fldCharType="begin"/>
        </w:r>
        <w:r w:rsidR="005B3164">
          <w:rPr>
            <w:webHidden/>
          </w:rPr>
          <w:instrText xml:space="preserve"> PAGEREF _Toc82176858 \h </w:instrText>
        </w:r>
        <w:r w:rsidR="005B3164">
          <w:rPr>
            <w:webHidden/>
          </w:rPr>
        </w:r>
        <w:r w:rsidR="005B3164">
          <w:rPr>
            <w:webHidden/>
          </w:rPr>
          <w:fldChar w:fldCharType="separate"/>
        </w:r>
        <w:r w:rsidR="00997244">
          <w:rPr>
            <w:webHidden/>
          </w:rPr>
          <w:t>12</w:t>
        </w:r>
        <w:r w:rsidR="005B3164">
          <w:rPr>
            <w:webHidden/>
          </w:rPr>
          <w:fldChar w:fldCharType="end"/>
        </w:r>
      </w:hyperlink>
    </w:p>
    <w:p w14:paraId="1F301F08" w14:textId="1C69510D" w:rsidR="005B3164" w:rsidRDefault="00695818" w:rsidP="00D216C4">
      <w:pPr>
        <w:pStyle w:val="TOC1"/>
        <w:rPr>
          <w:rFonts w:asciiTheme="minorHAnsi" w:eastAsiaTheme="minorEastAsia" w:hAnsiTheme="minorHAnsi" w:cstheme="minorBidi"/>
          <w:color w:val="auto"/>
          <w:sz w:val="24"/>
          <w:szCs w:val="24"/>
          <w:lang w:eastAsia="en-GB" w:bidi="ar-SA"/>
        </w:rPr>
      </w:pPr>
      <w:hyperlink w:anchor="_Toc82176874" w:history="1">
        <w:r w:rsidR="005B3164" w:rsidRPr="0054335A">
          <w:rPr>
            <w:rStyle w:val="Hyperlink"/>
          </w:rPr>
          <w:t>Introduction</w:t>
        </w:r>
        <w:r w:rsidR="005B3164">
          <w:rPr>
            <w:webHidden/>
          </w:rPr>
          <w:tab/>
        </w:r>
        <w:r w:rsidR="005B3164">
          <w:rPr>
            <w:webHidden/>
          </w:rPr>
          <w:fldChar w:fldCharType="begin"/>
        </w:r>
        <w:r w:rsidR="005B3164">
          <w:rPr>
            <w:webHidden/>
          </w:rPr>
          <w:instrText xml:space="preserve"> PAGEREF _Toc82176874 \h </w:instrText>
        </w:r>
        <w:r w:rsidR="005B3164">
          <w:rPr>
            <w:webHidden/>
          </w:rPr>
        </w:r>
        <w:r w:rsidR="005B3164">
          <w:rPr>
            <w:webHidden/>
          </w:rPr>
          <w:fldChar w:fldCharType="separate"/>
        </w:r>
        <w:r w:rsidR="00997244">
          <w:rPr>
            <w:webHidden/>
          </w:rPr>
          <w:t>28</w:t>
        </w:r>
        <w:r w:rsidR="005B3164">
          <w:rPr>
            <w:webHidden/>
          </w:rPr>
          <w:fldChar w:fldCharType="end"/>
        </w:r>
      </w:hyperlink>
    </w:p>
    <w:p w14:paraId="23EEC6AA" w14:textId="1D261F12" w:rsidR="005B3164" w:rsidRDefault="00695818" w:rsidP="00D216C4">
      <w:pPr>
        <w:pStyle w:val="TOC1"/>
        <w:rPr>
          <w:rFonts w:asciiTheme="minorHAnsi" w:eastAsiaTheme="minorEastAsia" w:hAnsiTheme="minorHAnsi" w:cstheme="minorBidi"/>
          <w:color w:val="auto"/>
          <w:sz w:val="24"/>
          <w:szCs w:val="24"/>
          <w:lang w:eastAsia="en-GB" w:bidi="ar-SA"/>
        </w:rPr>
      </w:pPr>
      <w:hyperlink w:anchor="_Toc82176876" w:history="1">
        <w:r w:rsidR="005B3164" w:rsidRPr="0054335A">
          <w:rPr>
            <w:rStyle w:val="Hyperlink"/>
          </w:rPr>
          <w:t>Aims of Project</w:t>
        </w:r>
        <w:r w:rsidR="005B3164">
          <w:rPr>
            <w:webHidden/>
          </w:rPr>
          <w:tab/>
        </w:r>
        <w:r w:rsidR="005B3164">
          <w:rPr>
            <w:webHidden/>
          </w:rPr>
          <w:fldChar w:fldCharType="begin"/>
        </w:r>
        <w:r w:rsidR="005B3164">
          <w:rPr>
            <w:webHidden/>
          </w:rPr>
          <w:instrText xml:space="preserve"> PAGEREF _Toc82176876 \h </w:instrText>
        </w:r>
        <w:r w:rsidR="005B3164">
          <w:rPr>
            <w:webHidden/>
          </w:rPr>
        </w:r>
        <w:r w:rsidR="005B3164">
          <w:rPr>
            <w:webHidden/>
          </w:rPr>
          <w:fldChar w:fldCharType="separate"/>
        </w:r>
        <w:r w:rsidR="00997244">
          <w:rPr>
            <w:webHidden/>
          </w:rPr>
          <w:t>28</w:t>
        </w:r>
        <w:r w:rsidR="005B3164">
          <w:rPr>
            <w:webHidden/>
          </w:rPr>
          <w:fldChar w:fldCharType="end"/>
        </w:r>
      </w:hyperlink>
    </w:p>
    <w:p w14:paraId="1A482726" w14:textId="615E72D7" w:rsidR="005B3164" w:rsidRDefault="00695818" w:rsidP="00D216C4">
      <w:pPr>
        <w:pStyle w:val="TOC1"/>
        <w:rPr>
          <w:rFonts w:asciiTheme="minorHAnsi" w:eastAsiaTheme="minorEastAsia" w:hAnsiTheme="minorHAnsi" w:cstheme="minorBidi"/>
          <w:color w:val="auto"/>
          <w:sz w:val="24"/>
          <w:szCs w:val="24"/>
          <w:lang w:eastAsia="en-GB" w:bidi="ar-SA"/>
        </w:rPr>
      </w:pPr>
      <w:hyperlink w:anchor="_Toc82176877" w:history="1">
        <w:r w:rsidR="005B3164" w:rsidRPr="0054335A">
          <w:rPr>
            <w:rStyle w:val="Hyperlink"/>
          </w:rPr>
          <w:t>Sexual Violence and Harassment</w:t>
        </w:r>
        <w:r w:rsidR="005B3164">
          <w:rPr>
            <w:webHidden/>
          </w:rPr>
          <w:tab/>
        </w:r>
        <w:r w:rsidR="005B3164">
          <w:rPr>
            <w:webHidden/>
          </w:rPr>
          <w:fldChar w:fldCharType="begin"/>
        </w:r>
        <w:r w:rsidR="005B3164">
          <w:rPr>
            <w:webHidden/>
          </w:rPr>
          <w:instrText xml:space="preserve"> PAGEREF _Toc82176877 \h </w:instrText>
        </w:r>
        <w:r w:rsidR="005B3164">
          <w:rPr>
            <w:webHidden/>
          </w:rPr>
        </w:r>
        <w:r w:rsidR="005B3164">
          <w:rPr>
            <w:webHidden/>
          </w:rPr>
          <w:fldChar w:fldCharType="separate"/>
        </w:r>
        <w:r w:rsidR="00997244">
          <w:rPr>
            <w:webHidden/>
          </w:rPr>
          <w:t>29</w:t>
        </w:r>
        <w:r w:rsidR="005B3164">
          <w:rPr>
            <w:webHidden/>
          </w:rPr>
          <w:fldChar w:fldCharType="end"/>
        </w:r>
      </w:hyperlink>
    </w:p>
    <w:p w14:paraId="6F936AC9" w14:textId="67CF146B" w:rsidR="005B3164" w:rsidRDefault="00695818" w:rsidP="00D216C4">
      <w:pPr>
        <w:pStyle w:val="TOC1"/>
        <w:rPr>
          <w:rFonts w:asciiTheme="minorHAnsi" w:eastAsiaTheme="minorEastAsia" w:hAnsiTheme="minorHAnsi" w:cstheme="minorBidi"/>
          <w:color w:val="auto"/>
          <w:sz w:val="24"/>
          <w:szCs w:val="24"/>
          <w:lang w:eastAsia="en-GB" w:bidi="ar-SA"/>
        </w:rPr>
      </w:pPr>
      <w:hyperlink w:anchor="_Toc82176892" w:history="1">
        <w:r w:rsidR="005B3164" w:rsidRPr="0054335A">
          <w:rPr>
            <w:rStyle w:val="Hyperlink"/>
          </w:rPr>
          <w:t>Project Approach and Rationale</w:t>
        </w:r>
        <w:r w:rsidR="005B3164">
          <w:rPr>
            <w:webHidden/>
          </w:rPr>
          <w:tab/>
        </w:r>
        <w:r w:rsidR="005B3164">
          <w:rPr>
            <w:webHidden/>
          </w:rPr>
          <w:fldChar w:fldCharType="begin"/>
        </w:r>
        <w:r w:rsidR="005B3164">
          <w:rPr>
            <w:webHidden/>
          </w:rPr>
          <w:instrText xml:space="preserve"> PAGEREF _Toc82176892 \h </w:instrText>
        </w:r>
        <w:r w:rsidR="005B3164">
          <w:rPr>
            <w:webHidden/>
          </w:rPr>
        </w:r>
        <w:r w:rsidR="005B3164">
          <w:rPr>
            <w:webHidden/>
          </w:rPr>
          <w:fldChar w:fldCharType="separate"/>
        </w:r>
        <w:r w:rsidR="00997244">
          <w:rPr>
            <w:webHidden/>
          </w:rPr>
          <w:t>39</w:t>
        </w:r>
        <w:r w:rsidR="005B3164">
          <w:rPr>
            <w:webHidden/>
          </w:rPr>
          <w:fldChar w:fldCharType="end"/>
        </w:r>
      </w:hyperlink>
    </w:p>
    <w:p w14:paraId="24EC6BC0" w14:textId="10C8C08C" w:rsidR="005B3164" w:rsidRDefault="00695818" w:rsidP="00D216C4">
      <w:pPr>
        <w:pStyle w:val="TOC1"/>
        <w:rPr>
          <w:rFonts w:asciiTheme="minorHAnsi" w:eastAsiaTheme="minorEastAsia" w:hAnsiTheme="minorHAnsi" w:cstheme="minorBidi"/>
          <w:color w:val="auto"/>
          <w:sz w:val="24"/>
          <w:szCs w:val="24"/>
          <w:lang w:eastAsia="en-GB" w:bidi="ar-SA"/>
        </w:rPr>
      </w:pPr>
      <w:hyperlink w:anchor="_Toc82176901" w:history="1">
        <w:r w:rsidR="005B3164" w:rsidRPr="0054335A">
          <w:rPr>
            <w:rStyle w:val="Hyperlink"/>
          </w:rPr>
          <w:t>Phase 1: Evidence Review</w:t>
        </w:r>
        <w:r w:rsidR="005B3164">
          <w:rPr>
            <w:webHidden/>
          </w:rPr>
          <w:tab/>
        </w:r>
        <w:r w:rsidR="005B3164">
          <w:rPr>
            <w:webHidden/>
          </w:rPr>
          <w:fldChar w:fldCharType="begin"/>
        </w:r>
        <w:r w:rsidR="005B3164">
          <w:rPr>
            <w:webHidden/>
          </w:rPr>
          <w:instrText xml:space="preserve"> PAGEREF _Toc82176901 \h </w:instrText>
        </w:r>
        <w:r w:rsidR="005B3164">
          <w:rPr>
            <w:webHidden/>
          </w:rPr>
        </w:r>
        <w:r w:rsidR="005B3164">
          <w:rPr>
            <w:webHidden/>
          </w:rPr>
          <w:fldChar w:fldCharType="separate"/>
        </w:r>
        <w:r w:rsidR="00997244">
          <w:rPr>
            <w:webHidden/>
          </w:rPr>
          <w:t>45</w:t>
        </w:r>
        <w:r w:rsidR="005B3164">
          <w:rPr>
            <w:webHidden/>
          </w:rPr>
          <w:fldChar w:fldCharType="end"/>
        </w:r>
      </w:hyperlink>
    </w:p>
    <w:p w14:paraId="205F96E9" w14:textId="19D3678E" w:rsidR="005B3164" w:rsidRDefault="00695818" w:rsidP="00D216C4">
      <w:pPr>
        <w:pStyle w:val="TOC1"/>
        <w:rPr>
          <w:rFonts w:asciiTheme="minorHAnsi" w:eastAsiaTheme="minorEastAsia" w:hAnsiTheme="minorHAnsi" w:cstheme="minorBidi"/>
          <w:color w:val="auto"/>
          <w:sz w:val="24"/>
          <w:szCs w:val="24"/>
          <w:lang w:eastAsia="en-GB" w:bidi="ar-SA"/>
        </w:rPr>
      </w:pPr>
      <w:hyperlink w:anchor="_Toc82176943" w:history="1">
        <w:r w:rsidR="005B3164" w:rsidRPr="0054335A">
          <w:rPr>
            <w:rStyle w:val="Hyperlink"/>
          </w:rPr>
          <w:t>Phase 2: Survey Analysis</w:t>
        </w:r>
        <w:r w:rsidR="005B3164">
          <w:rPr>
            <w:webHidden/>
          </w:rPr>
          <w:tab/>
        </w:r>
        <w:r w:rsidR="005B3164">
          <w:rPr>
            <w:webHidden/>
          </w:rPr>
          <w:fldChar w:fldCharType="begin"/>
        </w:r>
        <w:r w:rsidR="005B3164">
          <w:rPr>
            <w:webHidden/>
          </w:rPr>
          <w:instrText xml:space="preserve"> PAGEREF _Toc82176943 \h </w:instrText>
        </w:r>
        <w:r w:rsidR="005B3164">
          <w:rPr>
            <w:webHidden/>
          </w:rPr>
        </w:r>
        <w:r w:rsidR="005B3164">
          <w:rPr>
            <w:webHidden/>
          </w:rPr>
          <w:fldChar w:fldCharType="separate"/>
        </w:r>
        <w:r w:rsidR="00997244">
          <w:rPr>
            <w:webHidden/>
          </w:rPr>
          <w:t>125</w:t>
        </w:r>
        <w:r w:rsidR="005B3164">
          <w:rPr>
            <w:webHidden/>
          </w:rPr>
          <w:fldChar w:fldCharType="end"/>
        </w:r>
      </w:hyperlink>
    </w:p>
    <w:p w14:paraId="45009471" w14:textId="35CFC40E" w:rsidR="005B3164" w:rsidRDefault="00695818" w:rsidP="00D216C4">
      <w:pPr>
        <w:pStyle w:val="TOC1"/>
        <w:rPr>
          <w:rFonts w:asciiTheme="minorHAnsi" w:eastAsiaTheme="minorEastAsia" w:hAnsiTheme="minorHAnsi" w:cstheme="minorBidi"/>
          <w:color w:val="auto"/>
          <w:sz w:val="24"/>
          <w:szCs w:val="24"/>
          <w:lang w:eastAsia="en-GB" w:bidi="ar-SA"/>
        </w:rPr>
      </w:pPr>
      <w:hyperlink w:anchor="_Toc82176946" w:history="1">
        <w:r w:rsidR="005B3164" w:rsidRPr="0054335A">
          <w:rPr>
            <w:rStyle w:val="Hyperlink"/>
          </w:rPr>
          <w:t>Phase 3: Data Gap Analysis and Synthesis</w:t>
        </w:r>
        <w:r w:rsidR="005B3164">
          <w:rPr>
            <w:webHidden/>
          </w:rPr>
          <w:tab/>
        </w:r>
        <w:r w:rsidR="005B3164">
          <w:rPr>
            <w:webHidden/>
          </w:rPr>
          <w:fldChar w:fldCharType="begin"/>
        </w:r>
        <w:r w:rsidR="005B3164">
          <w:rPr>
            <w:webHidden/>
          </w:rPr>
          <w:instrText xml:space="preserve"> PAGEREF _Toc82176946 \h </w:instrText>
        </w:r>
        <w:r w:rsidR="005B3164">
          <w:rPr>
            <w:webHidden/>
          </w:rPr>
        </w:r>
        <w:r w:rsidR="005B3164">
          <w:rPr>
            <w:webHidden/>
          </w:rPr>
          <w:fldChar w:fldCharType="separate"/>
        </w:r>
        <w:r w:rsidR="00997244">
          <w:rPr>
            <w:webHidden/>
          </w:rPr>
          <w:t>130</w:t>
        </w:r>
        <w:r w:rsidR="005B3164">
          <w:rPr>
            <w:webHidden/>
          </w:rPr>
          <w:fldChar w:fldCharType="end"/>
        </w:r>
      </w:hyperlink>
    </w:p>
    <w:p w14:paraId="0964AC2E" w14:textId="053A1C7A" w:rsidR="005B3164" w:rsidRDefault="00695818" w:rsidP="00D216C4">
      <w:pPr>
        <w:pStyle w:val="TOC1"/>
        <w:rPr>
          <w:rFonts w:asciiTheme="minorHAnsi" w:eastAsiaTheme="minorEastAsia" w:hAnsiTheme="minorHAnsi" w:cstheme="minorBidi"/>
          <w:color w:val="auto"/>
          <w:sz w:val="24"/>
          <w:szCs w:val="24"/>
          <w:lang w:eastAsia="en-GB" w:bidi="ar-SA"/>
        </w:rPr>
      </w:pPr>
      <w:hyperlink w:anchor="_Toc82176966" w:history="1">
        <w:r w:rsidR="005B3164" w:rsidRPr="0054335A">
          <w:rPr>
            <w:rStyle w:val="Hyperlink"/>
          </w:rPr>
          <w:t>Discussion</w:t>
        </w:r>
        <w:r w:rsidR="005B3164">
          <w:rPr>
            <w:webHidden/>
          </w:rPr>
          <w:tab/>
        </w:r>
        <w:r w:rsidR="005B3164">
          <w:rPr>
            <w:webHidden/>
          </w:rPr>
          <w:fldChar w:fldCharType="begin"/>
        </w:r>
        <w:r w:rsidR="005B3164">
          <w:rPr>
            <w:webHidden/>
          </w:rPr>
          <w:instrText xml:space="preserve"> PAGEREF _Toc82176966 \h </w:instrText>
        </w:r>
        <w:r w:rsidR="005B3164">
          <w:rPr>
            <w:webHidden/>
          </w:rPr>
        </w:r>
        <w:r w:rsidR="005B3164">
          <w:rPr>
            <w:webHidden/>
          </w:rPr>
          <w:fldChar w:fldCharType="separate"/>
        </w:r>
        <w:r w:rsidR="00997244">
          <w:rPr>
            <w:webHidden/>
          </w:rPr>
          <w:t>148</w:t>
        </w:r>
        <w:r w:rsidR="005B3164">
          <w:rPr>
            <w:webHidden/>
          </w:rPr>
          <w:fldChar w:fldCharType="end"/>
        </w:r>
      </w:hyperlink>
    </w:p>
    <w:p w14:paraId="3C9D8246" w14:textId="71262F5E" w:rsidR="005B3164" w:rsidRDefault="00695818" w:rsidP="00D216C4">
      <w:pPr>
        <w:pStyle w:val="TOC1"/>
        <w:rPr>
          <w:rFonts w:asciiTheme="minorHAnsi" w:eastAsiaTheme="minorEastAsia" w:hAnsiTheme="minorHAnsi" w:cstheme="minorBidi"/>
          <w:color w:val="auto"/>
          <w:sz w:val="24"/>
          <w:szCs w:val="24"/>
          <w:lang w:eastAsia="en-GB" w:bidi="ar-SA"/>
        </w:rPr>
      </w:pPr>
      <w:hyperlink w:anchor="_Toc82176972" w:history="1">
        <w:r w:rsidR="005B3164" w:rsidRPr="0054335A">
          <w:rPr>
            <w:rStyle w:val="Hyperlink"/>
          </w:rPr>
          <w:t>Recommendations</w:t>
        </w:r>
        <w:r w:rsidR="005B3164">
          <w:rPr>
            <w:webHidden/>
          </w:rPr>
          <w:tab/>
        </w:r>
        <w:r w:rsidR="005B3164">
          <w:rPr>
            <w:webHidden/>
          </w:rPr>
          <w:fldChar w:fldCharType="begin"/>
        </w:r>
        <w:r w:rsidR="005B3164">
          <w:rPr>
            <w:webHidden/>
          </w:rPr>
          <w:instrText xml:space="preserve"> PAGEREF _Toc82176972 \h </w:instrText>
        </w:r>
        <w:r w:rsidR="005B3164">
          <w:rPr>
            <w:webHidden/>
          </w:rPr>
        </w:r>
        <w:r w:rsidR="005B3164">
          <w:rPr>
            <w:webHidden/>
          </w:rPr>
          <w:fldChar w:fldCharType="separate"/>
        </w:r>
        <w:r w:rsidR="00997244">
          <w:rPr>
            <w:webHidden/>
          </w:rPr>
          <w:t>156</w:t>
        </w:r>
        <w:r w:rsidR="005B3164">
          <w:rPr>
            <w:webHidden/>
          </w:rPr>
          <w:fldChar w:fldCharType="end"/>
        </w:r>
      </w:hyperlink>
    </w:p>
    <w:p w14:paraId="019B9013" w14:textId="12396F91" w:rsidR="005B3164" w:rsidRDefault="00695818" w:rsidP="00D216C4">
      <w:pPr>
        <w:pStyle w:val="TOC1"/>
        <w:rPr>
          <w:rFonts w:asciiTheme="minorHAnsi" w:eastAsiaTheme="minorEastAsia" w:hAnsiTheme="minorHAnsi" w:cstheme="minorBidi"/>
          <w:color w:val="auto"/>
          <w:sz w:val="24"/>
          <w:szCs w:val="24"/>
          <w:lang w:eastAsia="en-GB" w:bidi="ar-SA"/>
        </w:rPr>
      </w:pPr>
      <w:hyperlink w:anchor="_Toc82176973" w:history="1">
        <w:r w:rsidR="005B3164" w:rsidRPr="0054335A">
          <w:rPr>
            <w:rStyle w:val="Hyperlink"/>
          </w:rPr>
          <w:t>Appendices</w:t>
        </w:r>
        <w:r w:rsidR="005B3164">
          <w:rPr>
            <w:webHidden/>
          </w:rPr>
          <w:tab/>
        </w:r>
        <w:r w:rsidR="005B3164">
          <w:rPr>
            <w:webHidden/>
          </w:rPr>
          <w:fldChar w:fldCharType="begin"/>
        </w:r>
        <w:r w:rsidR="005B3164">
          <w:rPr>
            <w:webHidden/>
          </w:rPr>
          <w:instrText xml:space="preserve"> PAGEREF _Toc82176973 \h </w:instrText>
        </w:r>
        <w:r w:rsidR="005B3164">
          <w:rPr>
            <w:webHidden/>
          </w:rPr>
        </w:r>
        <w:r w:rsidR="005B3164">
          <w:rPr>
            <w:webHidden/>
          </w:rPr>
          <w:fldChar w:fldCharType="separate"/>
        </w:r>
        <w:r w:rsidR="00997244">
          <w:rPr>
            <w:webHidden/>
          </w:rPr>
          <w:t>160</w:t>
        </w:r>
        <w:r w:rsidR="005B3164">
          <w:rPr>
            <w:webHidden/>
          </w:rPr>
          <w:fldChar w:fldCharType="end"/>
        </w:r>
      </w:hyperlink>
    </w:p>
    <w:p w14:paraId="47F2D7CF" w14:textId="19A62A56" w:rsidR="005B3164" w:rsidRDefault="00695818" w:rsidP="00D216C4">
      <w:pPr>
        <w:pStyle w:val="TOC2"/>
        <w:rPr>
          <w:rFonts w:eastAsiaTheme="minorEastAsia" w:cstheme="minorBidi"/>
          <w:color w:val="auto"/>
          <w:sz w:val="24"/>
          <w:szCs w:val="24"/>
          <w:lang w:eastAsia="en-GB"/>
        </w:rPr>
      </w:pPr>
      <w:hyperlink w:anchor="_Toc82176974" w:history="1">
        <w:r w:rsidR="005B3164" w:rsidRPr="0054335A">
          <w:rPr>
            <w:rStyle w:val="Hyperlink"/>
          </w:rPr>
          <w:t>Appendix 1: Peer Reviewed Studies Data Extraction</w:t>
        </w:r>
        <w:r w:rsidR="005B3164">
          <w:rPr>
            <w:webHidden/>
          </w:rPr>
          <w:tab/>
        </w:r>
        <w:r w:rsidR="005B3164">
          <w:rPr>
            <w:webHidden/>
          </w:rPr>
          <w:fldChar w:fldCharType="begin"/>
        </w:r>
        <w:r w:rsidR="005B3164">
          <w:rPr>
            <w:webHidden/>
          </w:rPr>
          <w:instrText xml:space="preserve"> PAGEREF _Toc82176974 \h </w:instrText>
        </w:r>
        <w:r w:rsidR="005B3164">
          <w:rPr>
            <w:webHidden/>
          </w:rPr>
        </w:r>
        <w:r w:rsidR="005B3164">
          <w:rPr>
            <w:webHidden/>
          </w:rPr>
          <w:fldChar w:fldCharType="separate"/>
        </w:r>
        <w:r w:rsidR="00997244">
          <w:rPr>
            <w:webHidden/>
          </w:rPr>
          <w:t>160</w:t>
        </w:r>
        <w:r w:rsidR="005B3164">
          <w:rPr>
            <w:webHidden/>
          </w:rPr>
          <w:fldChar w:fldCharType="end"/>
        </w:r>
      </w:hyperlink>
    </w:p>
    <w:p w14:paraId="4A4DEECD" w14:textId="658D03E3" w:rsidR="005B3164" w:rsidRDefault="00695818" w:rsidP="00D216C4">
      <w:pPr>
        <w:pStyle w:val="TOC2"/>
        <w:rPr>
          <w:rFonts w:eastAsiaTheme="minorEastAsia" w:cstheme="minorBidi"/>
          <w:color w:val="auto"/>
          <w:sz w:val="24"/>
          <w:szCs w:val="24"/>
          <w:lang w:eastAsia="en-GB"/>
        </w:rPr>
      </w:pPr>
      <w:hyperlink w:anchor="_Toc82176975" w:history="1">
        <w:r w:rsidR="005B3164" w:rsidRPr="0054335A">
          <w:rPr>
            <w:rStyle w:val="Hyperlink"/>
          </w:rPr>
          <w:t>Appendix 2: Interventions</w:t>
        </w:r>
        <w:r w:rsidR="005B3164">
          <w:rPr>
            <w:webHidden/>
          </w:rPr>
          <w:tab/>
        </w:r>
        <w:r w:rsidR="005B3164">
          <w:rPr>
            <w:webHidden/>
          </w:rPr>
          <w:fldChar w:fldCharType="begin"/>
        </w:r>
        <w:r w:rsidR="005B3164">
          <w:rPr>
            <w:webHidden/>
          </w:rPr>
          <w:instrText xml:space="preserve"> PAGEREF _Toc82176975 \h </w:instrText>
        </w:r>
        <w:r w:rsidR="005B3164">
          <w:rPr>
            <w:webHidden/>
          </w:rPr>
        </w:r>
        <w:r w:rsidR="005B3164">
          <w:rPr>
            <w:webHidden/>
          </w:rPr>
          <w:fldChar w:fldCharType="separate"/>
        </w:r>
        <w:r w:rsidR="00997244">
          <w:rPr>
            <w:webHidden/>
          </w:rPr>
          <w:t>169</w:t>
        </w:r>
        <w:r w:rsidR="005B3164">
          <w:rPr>
            <w:webHidden/>
          </w:rPr>
          <w:fldChar w:fldCharType="end"/>
        </w:r>
      </w:hyperlink>
    </w:p>
    <w:p w14:paraId="2ACF022B" w14:textId="04A55BA4" w:rsidR="005B3164" w:rsidRDefault="00695818" w:rsidP="00D216C4">
      <w:pPr>
        <w:pStyle w:val="TOC2"/>
        <w:rPr>
          <w:rFonts w:eastAsiaTheme="minorEastAsia" w:cstheme="minorBidi"/>
          <w:color w:val="auto"/>
          <w:sz w:val="24"/>
          <w:szCs w:val="24"/>
          <w:lang w:eastAsia="en-GB"/>
        </w:rPr>
      </w:pPr>
      <w:hyperlink w:anchor="_Toc82176976" w:history="1">
        <w:r w:rsidR="005B3164" w:rsidRPr="0054335A">
          <w:rPr>
            <w:rStyle w:val="Hyperlink"/>
          </w:rPr>
          <w:t>Appendix 3: Grey Literature Search</w:t>
        </w:r>
        <w:r w:rsidR="005B3164">
          <w:rPr>
            <w:webHidden/>
          </w:rPr>
          <w:tab/>
        </w:r>
        <w:r w:rsidR="005B3164">
          <w:rPr>
            <w:webHidden/>
          </w:rPr>
          <w:fldChar w:fldCharType="begin"/>
        </w:r>
        <w:r w:rsidR="005B3164">
          <w:rPr>
            <w:webHidden/>
          </w:rPr>
          <w:instrText xml:space="preserve"> PAGEREF _Toc82176976 \h </w:instrText>
        </w:r>
        <w:r w:rsidR="005B3164">
          <w:rPr>
            <w:webHidden/>
          </w:rPr>
        </w:r>
        <w:r w:rsidR="005B3164">
          <w:rPr>
            <w:webHidden/>
          </w:rPr>
          <w:fldChar w:fldCharType="separate"/>
        </w:r>
        <w:r w:rsidR="00997244">
          <w:rPr>
            <w:webHidden/>
          </w:rPr>
          <w:t>171</w:t>
        </w:r>
        <w:r w:rsidR="005B3164">
          <w:rPr>
            <w:webHidden/>
          </w:rPr>
          <w:fldChar w:fldCharType="end"/>
        </w:r>
      </w:hyperlink>
    </w:p>
    <w:p w14:paraId="62930156" w14:textId="1E63B18E" w:rsidR="005B3164" w:rsidRDefault="00695818" w:rsidP="00D216C4">
      <w:pPr>
        <w:pStyle w:val="TOC2"/>
        <w:rPr>
          <w:rFonts w:eastAsiaTheme="minorEastAsia" w:cstheme="minorBidi"/>
          <w:color w:val="auto"/>
          <w:sz w:val="24"/>
          <w:szCs w:val="24"/>
          <w:lang w:eastAsia="en-GB"/>
        </w:rPr>
      </w:pPr>
      <w:hyperlink w:anchor="_Toc82176977" w:history="1">
        <w:r w:rsidR="005B3164" w:rsidRPr="0054335A">
          <w:rPr>
            <w:rStyle w:val="Hyperlink"/>
          </w:rPr>
          <w:t>Appendix 4: Grey Literature Data Extraction</w:t>
        </w:r>
        <w:r w:rsidR="005B3164">
          <w:rPr>
            <w:webHidden/>
          </w:rPr>
          <w:tab/>
        </w:r>
        <w:r w:rsidR="005B3164">
          <w:rPr>
            <w:webHidden/>
          </w:rPr>
          <w:fldChar w:fldCharType="begin"/>
        </w:r>
        <w:r w:rsidR="005B3164">
          <w:rPr>
            <w:webHidden/>
          </w:rPr>
          <w:instrText xml:space="preserve"> PAGEREF _Toc82176977 \h </w:instrText>
        </w:r>
        <w:r w:rsidR="005B3164">
          <w:rPr>
            <w:webHidden/>
          </w:rPr>
        </w:r>
        <w:r w:rsidR="005B3164">
          <w:rPr>
            <w:webHidden/>
          </w:rPr>
          <w:fldChar w:fldCharType="separate"/>
        </w:r>
        <w:r w:rsidR="00997244">
          <w:rPr>
            <w:webHidden/>
          </w:rPr>
          <w:t>173</w:t>
        </w:r>
        <w:r w:rsidR="005B3164">
          <w:rPr>
            <w:webHidden/>
          </w:rPr>
          <w:fldChar w:fldCharType="end"/>
        </w:r>
      </w:hyperlink>
    </w:p>
    <w:p w14:paraId="3CA738A7" w14:textId="084B8C17" w:rsidR="005B3164" w:rsidRDefault="00695818" w:rsidP="00D216C4">
      <w:pPr>
        <w:pStyle w:val="TOC2"/>
        <w:rPr>
          <w:rFonts w:eastAsiaTheme="minorEastAsia" w:cstheme="minorBidi"/>
          <w:color w:val="auto"/>
          <w:sz w:val="24"/>
          <w:szCs w:val="24"/>
          <w:lang w:eastAsia="en-GB"/>
        </w:rPr>
      </w:pPr>
      <w:hyperlink w:anchor="_Toc82176978" w:history="1">
        <w:r w:rsidR="005B3164" w:rsidRPr="0054335A">
          <w:rPr>
            <w:rStyle w:val="Hyperlink"/>
            <w:lang w:bidi="en-US"/>
          </w:rPr>
          <w:t>Appendix 5: Additional Papers</w:t>
        </w:r>
        <w:r w:rsidR="005B3164">
          <w:rPr>
            <w:webHidden/>
          </w:rPr>
          <w:tab/>
        </w:r>
        <w:r w:rsidR="005B3164">
          <w:rPr>
            <w:webHidden/>
          </w:rPr>
          <w:fldChar w:fldCharType="begin"/>
        </w:r>
        <w:r w:rsidR="005B3164">
          <w:rPr>
            <w:webHidden/>
          </w:rPr>
          <w:instrText xml:space="preserve"> PAGEREF _Toc82176978 \h </w:instrText>
        </w:r>
        <w:r w:rsidR="005B3164">
          <w:rPr>
            <w:webHidden/>
          </w:rPr>
        </w:r>
        <w:r w:rsidR="005B3164">
          <w:rPr>
            <w:webHidden/>
          </w:rPr>
          <w:fldChar w:fldCharType="separate"/>
        </w:r>
        <w:r w:rsidR="00997244">
          <w:rPr>
            <w:webHidden/>
          </w:rPr>
          <w:t>176</w:t>
        </w:r>
        <w:r w:rsidR="005B3164">
          <w:rPr>
            <w:webHidden/>
          </w:rPr>
          <w:fldChar w:fldCharType="end"/>
        </w:r>
      </w:hyperlink>
    </w:p>
    <w:p w14:paraId="76353488" w14:textId="127D2255" w:rsidR="005B3164" w:rsidRDefault="00695818" w:rsidP="00D216C4">
      <w:pPr>
        <w:pStyle w:val="TOC2"/>
        <w:rPr>
          <w:rFonts w:eastAsiaTheme="minorEastAsia" w:cstheme="minorBidi"/>
          <w:color w:val="auto"/>
          <w:sz w:val="24"/>
          <w:szCs w:val="24"/>
          <w:lang w:eastAsia="en-GB"/>
        </w:rPr>
      </w:pPr>
      <w:hyperlink w:anchor="_Toc82176979" w:history="1">
        <w:r w:rsidR="005B3164" w:rsidRPr="0054335A">
          <w:rPr>
            <w:rStyle w:val="Hyperlink"/>
          </w:rPr>
          <w:t>Appendix 6: Data Gap Analysis and Synthesis Search</w:t>
        </w:r>
        <w:r w:rsidR="005B3164">
          <w:rPr>
            <w:webHidden/>
          </w:rPr>
          <w:tab/>
        </w:r>
        <w:r w:rsidR="005B3164">
          <w:rPr>
            <w:webHidden/>
          </w:rPr>
          <w:fldChar w:fldCharType="begin"/>
        </w:r>
        <w:r w:rsidR="005B3164">
          <w:rPr>
            <w:webHidden/>
          </w:rPr>
          <w:instrText xml:space="preserve"> PAGEREF _Toc82176979 \h </w:instrText>
        </w:r>
        <w:r w:rsidR="005B3164">
          <w:rPr>
            <w:webHidden/>
          </w:rPr>
        </w:r>
        <w:r w:rsidR="005B3164">
          <w:rPr>
            <w:webHidden/>
          </w:rPr>
          <w:fldChar w:fldCharType="separate"/>
        </w:r>
        <w:r w:rsidR="00997244">
          <w:rPr>
            <w:webHidden/>
          </w:rPr>
          <w:t>177</w:t>
        </w:r>
        <w:r w:rsidR="005B3164">
          <w:rPr>
            <w:webHidden/>
          </w:rPr>
          <w:fldChar w:fldCharType="end"/>
        </w:r>
      </w:hyperlink>
    </w:p>
    <w:p w14:paraId="722D4BC0" w14:textId="7D889FC8" w:rsidR="005B3164" w:rsidRPr="00BD2C93" w:rsidRDefault="00695818" w:rsidP="00D216C4">
      <w:pPr>
        <w:pStyle w:val="TOC1"/>
        <w:pBdr>
          <w:bottom w:val="single" w:sz="4" w:space="1" w:color="696766"/>
        </w:pBdr>
        <w:rPr>
          <w:rFonts w:asciiTheme="minorHAnsi" w:eastAsiaTheme="minorEastAsia" w:hAnsiTheme="minorHAnsi" w:cstheme="minorBidi"/>
          <w:color w:val="auto"/>
          <w:lang w:eastAsia="en-GB" w:bidi="ar-SA"/>
        </w:rPr>
      </w:pPr>
      <w:hyperlink w:anchor="_Toc82176980" w:history="1">
        <w:r w:rsidR="005B3164" w:rsidRPr="0054335A">
          <w:rPr>
            <w:rStyle w:val="Hyperlink"/>
          </w:rPr>
          <w:t>References</w:t>
        </w:r>
        <w:r w:rsidR="005B3164">
          <w:rPr>
            <w:webHidden/>
          </w:rPr>
          <w:tab/>
        </w:r>
        <w:r w:rsidR="005B3164">
          <w:rPr>
            <w:webHidden/>
          </w:rPr>
          <w:fldChar w:fldCharType="begin"/>
        </w:r>
        <w:r w:rsidR="005B3164">
          <w:rPr>
            <w:webHidden/>
          </w:rPr>
          <w:instrText xml:space="preserve"> PAGEREF _Toc82176980 \h </w:instrText>
        </w:r>
        <w:r w:rsidR="005B3164">
          <w:rPr>
            <w:webHidden/>
          </w:rPr>
        </w:r>
        <w:r w:rsidR="005B3164">
          <w:rPr>
            <w:webHidden/>
          </w:rPr>
          <w:fldChar w:fldCharType="separate"/>
        </w:r>
        <w:r w:rsidR="00997244">
          <w:rPr>
            <w:webHidden/>
          </w:rPr>
          <w:t>178</w:t>
        </w:r>
        <w:r w:rsidR="005B3164">
          <w:rPr>
            <w:webHidden/>
          </w:rPr>
          <w:fldChar w:fldCharType="end"/>
        </w:r>
      </w:hyperlink>
    </w:p>
    <w:p w14:paraId="6F51876A" w14:textId="77777777" w:rsidR="00997244" w:rsidRDefault="005B3164" w:rsidP="00D216C4">
      <w:pPr>
        <w:pStyle w:val="LTU-Subhead1"/>
        <w:spacing w:before="360" w:after="0"/>
        <w:rPr>
          <w:iCs/>
          <w:noProof/>
          <w:color w:val="000000"/>
          <w:lang w:bidi="en-US"/>
        </w:rPr>
      </w:pPr>
      <w:r>
        <w:rPr>
          <w:iCs/>
          <w:noProof/>
          <w:color w:val="000000"/>
          <w:lang w:bidi="en-US"/>
        </w:rPr>
        <w:fldChar w:fldCharType="end"/>
      </w:r>
      <w:bookmarkStart w:id="29" w:name="_Hlk42522614"/>
      <w:bookmarkStart w:id="30" w:name="_Toc57136599"/>
      <w:bookmarkStart w:id="31" w:name="_Toc57220387"/>
      <w:bookmarkStart w:id="32" w:name="_Toc57221167"/>
      <w:bookmarkStart w:id="33" w:name="_Toc57221890"/>
      <w:bookmarkStart w:id="34" w:name="_Toc57222448"/>
      <w:bookmarkStart w:id="35" w:name="_Toc57394251"/>
      <w:bookmarkStart w:id="36" w:name="_Toc67067214"/>
    </w:p>
    <w:p w14:paraId="0C36EF98" w14:textId="77777777" w:rsidR="00997244" w:rsidRDefault="00997244">
      <w:pPr>
        <w:spacing w:after="0" w:line="240" w:lineRule="auto"/>
        <w:rPr>
          <w:rFonts w:cs="Arial"/>
          <w:b/>
          <w:iCs/>
          <w:caps/>
          <w:noProof/>
          <w:color w:val="000000"/>
          <w:sz w:val="28"/>
          <w:szCs w:val="25"/>
          <w:lang w:val="en-GB" w:bidi="en-US"/>
        </w:rPr>
      </w:pPr>
      <w:r>
        <w:rPr>
          <w:iCs/>
          <w:noProof/>
          <w:color w:val="000000"/>
          <w:lang w:bidi="en-US"/>
        </w:rPr>
        <w:br w:type="page"/>
      </w:r>
    </w:p>
    <w:p w14:paraId="398416E3" w14:textId="25C4DBF4" w:rsidR="000F7B3F" w:rsidRPr="005B3164" w:rsidRDefault="000F7B3F" w:rsidP="00D216C4">
      <w:pPr>
        <w:pStyle w:val="LTU-Subhead1"/>
        <w:spacing w:before="360" w:after="0"/>
        <w:rPr>
          <w:sz w:val="18"/>
          <w:szCs w:val="18"/>
          <w:lang w:bidi="en-US"/>
        </w:rPr>
      </w:pPr>
      <w:r w:rsidRPr="005930BD">
        <w:lastRenderedPageBreak/>
        <w:t>List of Tables</w:t>
      </w:r>
      <w:bookmarkEnd w:id="29"/>
      <w:bookmarkEnd w:id="30"/>
      <w:bookmarkEnd w:id="31"/>
      <w:bookmarkEnd w:id="32"/>
      <w:bookmarkEnd w:id="33"/>
      <w:bookmarkEnd w:id="34"/>
      <w:bookmarkEnd w:id="35"/>
      <w:bookmarkEnd w:id="36"/>
    </w:p>
    <w:p w14:paraId="2BE3247B" w14:textId="12E19B6B" w:rsidR="00F85B3A" w:rsidRDefault="000F7B3F">
      <w:pPr>
        <w:pStyle w:val="TableofFigures"/>
        <w:tabs>
          <w:tab w:val="right" w:leader="dot" w:pos="9769"/>
        </w:tabs>
        <w:rPr>
          <w:rFonts w:eastAsiaTheme="minorEastAsia" w:cstheme="minorBidi"/>
          <w:noProof/>
          <w:sz w:val="24"/>
          <w:szCs w:val="24"/>
          <w:lang w:eastAsia="en-GB"/>
        </w:rPr>
      </w:pPr>
      <w:r w:rsidRPr="001A649E">
        <w:rPr>
          <w:rFonts w:cstheme="minorBidi"/>
          <w:color w:val="2B579A"/>
          <w:sz w:val="18"/>
          <w:shd w:val="clear" w:color="auto" w:fill="E6E6E6"/>
        </w:rPr>
        <w:fldChar w:fldCharType="begin"/>
      </w:r>
      <w:r w:rsidRPr="001A649E">
        <w:rPr>
          <w:rFonts w:cstheme="minorBidi"/>
          <w:sz w:val="18"/>
        </w:rPr>
        <w:instrText xml:space="preserve"> TOC \h \z \c "Table" </w:instrText>
      </w:r>
      <w:r w:rsidRPr="001A649E">
        <w:rPr>
          <w:rFonts w:cstheme="minorBidi"/>
          <w:color w:val="2B579A"/>
          <w:sz w:val="18"/>
          <w:shd w:val="clear" w:color="auto" w:fill="E6E6E6"/>
        </w:rPr>
        <w:fldChar w:fldCharType="separate"/>
      </w:r>
      <w:hyperlink w:anchor="_Toc82622075" w:history="1">
        <w:r w:rsidR="00F85B3A" w:rsidRPr="00592992">
          <w:rPr>
            <w:rStyle w:val="Hyperlink"/>
            <w:noProof/>
          </w:rPr>
          <w:t>Table 1: Scoping Review Method</w:t>
        </w:r>
        <w:r w:rsidR="00F85B3A">
          <w:rPr>
            <w:noProof/>
            <w:webHidden/>
          </w:rPr>
          <w:tab/>
        </w:r>
        <w:r w:rsidR="00F85B3A">
          <w:rPr>
            <w:noProof/>
            <w:webHidden/>
          </w:rPr>
          <w:fldChar w:fldCharType="begin"/>
        </w:r>
        <w:r w:rsidR="00F85B3A">
          <w:rPr>
            <w:noProof/>
            <w:webHidden/>
          </w:rPr>
          <w:instrText xml:space="preserve"> PAGEREF _Toc82622075 \h </w:instrText>
        </w:r>
        <w:r w:rsidR="00F85B3A">
          <w:rPr>
            <w:noProof/>
            <w:webHidden/>
          </w:rPr>
        </w:r>
        <w:r w:rsidR="00F85B3A">
          <w:rPr>
            <w:noProof/>
            <w:webHidden/>
          </w:rPr>
          <w:fldChar w:fldCharType="separate"/>
        </w:r>
        <w:r w:rsidR="00F85B3A">
          <w:rPr>
            <w:noProof/>
            <w:webHidden/>
          </w:rPr>
          <w:t>13</w:t>
        </w:r>
        <w:r w:rsidR="00F85B3A">
          <w:rPr>
            <w:noProof/>
            <w:webHidden/>
          </w:rPr>
          <w:fldChar w:fldCharType="end"/>
        </w:r>
      </w:hyperlink>
    </w:p>
    <w:p w14:paraId="43FB4931" w14:textId="1F8D5EAA" w:rsidR="00F85B3A" w:rsidRDefault="00F85B3A">
      <w:pPr>
        <w:pStyle w:val="TableofFigures"/>
        <w:tabs>
          <w:tab w:val="right" w:leader="dot" w:pos="9769"/>
        </w:tabs>
        <w:rPr>
          <w:rFonts w:eastAsiaTheme="minorEastAsia" w:cstheme="minorBidi"/>
          <w:noProof/>
          <w:sz w:val="24"/>
          <w:szCs w:val="24"/>
          <w:lang w:eastAsia="en-GB"/>
        </w:rPr>
      </w:pPr>
      <w:hyperlink w:anchor="_Toc82622076" w:history="1">
        <w:r w:rsidRPr="00592992">
          <w:rPr>
            <w:rStyle w:val="Hyperlink"/>
            <w:noProof/>
          </w:rPr>
          <w:t>Table 2: Interventions Identified in Peer and Grey Literature</w:t>
        </w:r>
        <w:r>
          <w:rPr>
            <w:noProof/>
            <w:webHidden/>
          </w:rPr>
          <w:tab/>
        </w:r>
        <w:r>
          <w:rPr>
            <w:noProof/>
            <w:webHidden/>
          </w:rPr>
          <w:fldChar w:fldCharType="begin"/>
        </w:r>
        <w:r>
          <w:rPr>
            <w:noProof/>
            <w:webHidden/>
          </w:rPr>
          <w:instrText xml:space="preserve"> PAGEREF _Toc82622076 \h </w:instrText>
        </w:r>
        <w:r>
          <w:rPr>
            <w:noProof/>
            <w:webHidden/>
          </w:rPr>
        </w:r>
        <w:r>
          <w:rPr>
            <w:noProof/>
            <w:webHidden/>
          </w:rPr>
          <w:fldChar w:fldCharType="separate"/>
        </w:r>
        <w:r>
          <w:rPr>
            <w:noProof/>
            <w:webHidden/>
          </w:rPr>
          <w:t>15</w:t>
        </w:r>
        <w:r>
          <w:rPr>
            <w:noProof/>
            <w:webHidden/>
          </w:rPr>
          <w:fldChar w:fldCharType="end"/>
        </w:r>
      </w:hyperlink>
    </w:p>
    <w:p w14:paraId="1A33B3B8" w14:textId="0F8DC02C" w:rsidR="00F85B3A" w:rsidRDefault="00F85B3A">
      <w:pPr>
        <w:pStyle w:val="TableofFigures"/>
        <w:tabs>
          <w:tab w:val="right" w:leader="dot" w:pos="9769"/>
        </w:tabs>
        <w:rPr>
          <w:rFonts w:eastAsiaTheme="minorEastAsia" w:cstheme="minorBidi"/>
          <w:noProof/>
          <w:sz w:val="24"/>
          <w:szCs w:val="24"/>
          <w:lang w:eastAsia="en-GB"/>
        </w:rPr>
      </w:pPr>
      <w:hyperlink w:anchor="_Toc82622077" w:history="1">
        <w:r w:rsidRPr="00592992">
          <w:rPr>
            <w:rStyle w:val="Hyperlink"/>
            <w:noProof/>
          </w:rPr>
          <w:t>Table 3: Evidence Review Findings Summary – Peer Review and Grey Literature</w:t>
        </w:r>
        <w:r>
          <w:rPr>
            <w:noProof/>
            <w:webHidden/>
          </w:rPr>
          <w:tab/>
        </w:r>
        <w:r>
          <w:rPr>
            <w:noProof/>
            <w:webHidden/>
          </w:rPr>
          <w:fldChar w:fldCharType="begin"/>
        </w:r>
        <w:r>
          <w:rPr>
            <w:noProof/>
            <w:webHidden/>
          </w:rPr>
          <w:instrText xml:space="preserve"> PAGEREF _Toc82622077 \h </w:instrText>
        </w:r>
        <w:r>
          <w:rPr>
            <w:noProof/>
            <w:webHidden/>
          </w:rPr>
        </w:r>
        <w:r>
          <w:rPr>
            <w:noProof/>
            <w:webHidden/>
          </w:rPr>
          <w:fldChar w:fldCharType="separate"/>
        </w:r>
        <w:r>
          <w:rPr>
            <w:noProof/>
            <w:webHidden/>
          </w:rPr>
          <w:t>17</w:t>
        </w:r>
        <w:r>
          <w:rPr>
            <w:noProof/>
            <w:webHidden/>
          </w:rPr>
          <w:fldChar w:fldCharType="end"/>
        </w:r>
      </w:hyperlink>
    </w:p>
    <w:p w14:paraId="4C82684B" w14:textId="0C6B8698" w:rsidR="00F85B3A" w:rsidRDefault="00F85B3A">
      <w:pPr>
        <w:pStyle w:val="TableofFigures"/>
        <w:tabs>
          <w:tab w:val="right" w:leader="dot" w:pos="9769"/>
        </w:tabs>
        <w:rPr>
          <w:rFonts w:eastAsiaTheme="minorEastAsia" w:cstheme="minorBidi"/>
          <w:noProof/>
          <w:sz w:val="24"/>
          <w:szCs w:val="24"/>
          <w:lang w:eastAsia="en-GB"/>
        </w:rPr>
      </w:pPr>
      <w:hyperlink w:anchor="_Toc82622078" w:history="1">
        <w:r w:rsidRPr="00592992">
          <w:rPr>
            <w:rStyle w:val="Hyperlink"/>
            <w:noProof/>
          </w:rPr>
          <w:t>Table 4: Gendered Drivers</w:t>
        </w:r>
        <w:r>
          <w:rPr>
            <w:noProof/>
            <w:webHidden/>
          </w:rPr>
          <w:tab/>
        </w:r>
        <w:r>
          <w:rPr>
            <w:noProof/>
            <w:webHidden/>
          </w:rPr>
          <w:fldChar w:fldCharType="begin"/>
        </w:r>
        <w:r>
          <w:rPr>
            <w:noProof/>
            <w:webHidden/>
          </w:rPr>
          <w:instrText xml:space="preserve"> PAGEREF _Toc82622078 \h </w:instrText>
        </w:r>
        <w:r>
          <w:rPr>
            <w:noProof/>
            <w:webHidden/>
          </w:rPr>
        </w:r>
        <w:r>
          <w:rPr>
            <w:noProof/>
            <w:webHidden/>
          </w:rPr>
          <w:fldChar w:fldCharType="separate"/>
        </w:r>
        <w:r>
          <w:rPr>
            <w:noProof/>
            <w:webHidden/>
          </w:rPr>
          <w:t>42</w:t>
        </w:r>
        <w:r>
          <w:rPr>
            <w:noProof/>
            <w:webHidden/>
          </w:rPr>
          <w:fldChar w:fldCharType="end"/>
        </w:r>
      </w:hyperlink>
    </w:p>
    <w:p w14:paraId="41E7E5E7" w14:textId="64DB36B6" w:rsidR="00F85B3A" w:rsidRDefault="00F85B3A">
      <w:pPr>
        <w:pStyle w:val="TableofFigures"/>
        <w:tabs>
          <w:tab w:val="right" w:leader="dot" w:pos="9769"/>
        </w:tabs>
        <w:rPr>
          <w:rFonts w:eastAsiaTheme="minorEastAsia" w:cstheme="minorBidi"/>
          <w:noProof/>
          <w:sz w:val="24"/>
          <w:szCs w:val="24"/>
          <w:lang w:eastAsia="en-GB"/>
        </w:rPr>
      </w:pPr>
      <w:hyperlink w:anchor="_Toc82622079" w:history="1">
        <w:r w:rsidRPr="00592992">
          <w:rPr>
            <w:rStyle w:val="Hyperlink"/>
            <w:noProof/>
          </w:rPr>
          <w:t>Table 5: Reinforcing Factors of Violence Against Women</w:t>
        </w:r>
        <w:r>
          <w:rPr>
            <w:noProof/>
            <w:webHidden/>
          </w:rPr>
          <w:tab/>
        </w:r>
        <w:r>
          <w:rPr>
            <w:noProof/>
            <w:webHidden/>
          </w:rPr>
          <w:fldChar w:fldCharType="begin"/>
        </w:r>
        <w:r>
          <w:rPr>
            <w:noProof/>
            <w:webHidden/>
          </w:rPr>
          <w:instrText xml:space="preserve"> PAGEREF _Toc82622079 \h </w:instrText>
        </w:r>
        <w:r>
          <w:rPr>
            <w:noProof/>
            <w:webHidden/>
          </w:rPr>
        </w:r>
        <w:r>
          <w:rPr>
            <w:noProof/>
            <w:webHidden/>
          </w:rPr>
          <w:fldChar w:fldCharType="separate"/>
        </w:r>
        <w:r>
          <w:rPr>
            <w:noProof/>
            <w:webHidden/>
          </w:rPr>
          <w:t>43</w:t>
        </w:r>
        <w:r>
          <w:rPr>
            <w:noProof/>
            <w:webHidden/>
          </w:rPr>
          <w:fldChar w:fldCharType="end"/>
        </w:r>
      </w:hyperlink>
    </w:p>
    <w:p w14:paraId="786BB4E4" w14:textId="78C2254F" w:rsidR="00F85B3A" w:rsidRDefault="00F85B3A">
      <w:pPr>
        <w:pStyle w:val="TableofFigures"/>
        <w:tabs>
          <w:tab w:val="right" w:leader="dot" w:pos="9769"/>
        </w:tabs>
        <w:rPr>
          <w:rFonts w:eastAsiaTheme="minorEastAsia" w:cstheme="minorBidi"/>
          <w:noProof/>
          <w:sz w:val="24"/>
          <w:szCs w:val="24"/>
          <w:lang w:eastAsia="en-GB"/>
        </w:rPr>
      </w:pPr>
      <w:hyperlink w:anchor="_Toc82622080" w:history="1">
        <w:r w:rsidRPr="00592992">
          <w:rPr>
            <w:rStyle w:val="Hyperlink"/>
            <w:noProof/>
          </w:rPr>
          <w:t>Table 6: Search Terms</w:t>
        </w:r>
        <w:r>
          <w:rPr>
            <w:noProof/>
            <w:webHidden/>
          </w:rPr>
          <w:tab/>
        </w:r>
        <w:r>
          <w:rPr>
            <w:noProof/>
            <w:webHidden/>
          </w:rPr>
          <w:fldChar w:fldCharType="begin"/>
        </w:r>
        <w:r>
          <w:rPr>
            <w:noProof/>
            <w:webHidden/>
          </w:rPr>
          <w:instrText xml:space="preserve"> PAGEREF _Toc82622080 \h </w:instrText>
        </w:r>
        <w:r>
          <w:rPr>
            <w:noProof/>
            <w:webHidden/>
          </w:rPr>
        </w:r>
        <w:r>
          <w:rPr>
            <w:noProof/>
            <w:webHidden/>
          </w:rPr>
          <w:fldChar w:fldCharType="separate"/>
        </w:r>
        <w:r>
          <w:rPr>
            <w:noProof/>
            <w:webHidden/>
          </w:rPr>
          <w:t>46</w:t>
        </w:r>
        <w:r>
          <w:rPr>
            <w:noProof/>
            <w:webHidden/>
          </w:rPr>
          <w:fldChar w:fldCharType="end"/>
        </w:r>
      </w:hyperlink>
    </w:p>
    <w:p w14:paraId="57079732" w14:textId="7C48C3CE" w:rsidR="00F85B3A" w:rsidRDefault="00F85B3A">
      <w:pPr>
        <w:pStyle w:val="TableofFigures"/>
        <w:tabs>
          <w:tab w:val="right" w:leader="dot" w:pos="9769"/>
        </w:tabs>
        <w:rPr>
          <w:rFonts w:eastAsiaTheme="minorEastAsia" w:cstheme="minorBidi"/>
          <w:noProof/>
          <w:sz w:val="24"/>
          <w:szCs w:val="24"/>
          <w:lang w:eastAsia="en-GB"/>
        </w:rPr>
      </w:pPr>
      <w:hyperlink w:anchor="_Toc82622081" w:history="1">
        <w:r w:rsidRPr="00592992">
          <w:rPr>
            <w:rStyle w:val="Hyperlink"/>
            <w:noProof/>
          </w:rPr>
          <w:t>Table 7: Publications by Country of Origin</w:t>
        </w:r>
        <w:r>
          <w:rPr>
            <w:noProof/>
            <w:webHidden/>
          </w:rPr>
          <w:tab/>
        </w:r>
        <w:r>
          <w:rPr>
            <w:noProof/>
            <w:webHidden/>
          </w:rPr>
          <w:fldChar w:fldCharType="begin"/>
        </w:r>
        <w:r>
          <w:rPr>
            <w:noProof/>
            <w:webHidden/>
          </w:rPr>
          <w:instrText xml:space="preserve"> PAGEREF _Toc82622081 \h </w:instrText>
        </w:r>
        <w:r>
          <w:rPr>
            <w:noProof/>
            <w:webHidden/>
          </w:rPr>
        </w:r>
        <w:r>
          <w:rPr>
            <w:noProof/>
            <w:webHidden/>
          </w:rPr>
          <w:fldChar w:fldCharType="separate"/>
        </w:r>
        <w:r>
          <w:rPr>
            <w:noProof/>
            <w:webHidden/>
          </w:rPr>
          <w:t>52</w:t>
        </w:r>
        <w:r>
          <w:rPr>
            <w:noProof/>
            <w:webHidden/>
          </w:rPr>
          <w:fldChar w:fldCharType="end"/>
        </w:r>
      </w:hyperlink>
    </w:p>
    <w:p w14:paraId="5940497B" w14:textId="6120E9D3" w:rsidR="00F85B3A" w:rsidRDefault="00F85B3A">
      <w:pPr>
        <w:pStyle w:val="TableofFigures"/>
        <w:tabs>
          <w:tab w:val="right" w:leader="dot" w:pos="9769"/>
        </w:tabs>
        <w:rPr>
          <w:rFonts w:eastAsiaTheme="minorEastAsia" w:cstheme="minorBidi"/>
          <w:noProof/>
          <w:sz w:val="24"/>
          <w:szCs w:val="24"/>
          <w:lang w:eastAsia="en-GB"/>
        </w:rPr>
      </w:pPr>
      <w:hyperlink w:anchor="_Toc82622082" w:history="1">
        <w:r w:rsidRPr="00592992">
          <w:rPr>
            <w:rStyle w:val="Hyperlink"/>
            <w:noProof/>
          </w:rPr>
          <w:t>Table 8: Interventions Targeted to Socio-ecological Levels</w:t>
        </w:r>
        <w:r>
          <w:rPr>
            <w:noProof/>
            <w:webHidden/>
          </w:rPr>
          <w:tab/>
        </w:r>
        <w:r>
          <w:rPr>
            <w:noProof/>
            <w:webHidden/>
          </w:rPr>
          <w:fldChar w:fldCharType="begin"/>
        </w:r>
        <w:r>
          <w:rPr>
            <w:noProof/>
            <w:webHidden/>
          </w:rPr>
          <w:instrText xml:space="preserve"> PAGEREF _Toc82622082 \h </w:instrText>
        </w:r>
        <w:r>
          <w:rPr>
            <w:noProof/>
            <w:webHidden/>
          </w:rPr>
        </w:r>
        <w:r>
          <w:rPr>
            <w:noProof/>
            <w:webHidden/>
          </w:rPr>
          <w:fldChar w:fldCharType="separate"/>
        </w:r>
        <w:r>
          <w:rPr>
            <w:noProof/>
            <w:webHidden/>
          </w:rPr>
          <w:t>54</w:t>
        </w:r>
        <w:r>
          <w:rPr>
            <w:noProof/>
            <w:webHidden/>
          </w:rPr>
          <w:fldChar w:fldCharType="end"/>
        </w:r>
      </w:hyperlink>
    </w:p>
    <w:p w14:paraId="124FD83E" w14:textId="142DAF24" w:rsidR="00F85B3A" w:rsidRDefault="00F85B3A">
      <w:pPr>
        <w:pStyle w:val="TableofFigures"/>
        <w:tabs>
          <w:tab w:val="right" w:leader="dot" w:pos="9769"/>
        </w:tabs>
        <w:rPr>
          <w:rFonts w:eastAsiaTheme="minorEastAsia" w:cstheme="minorBidi"/>
          <w:noProof/>
          <w:sz w:val="24"/>
          <w:szCs w:val="24"/>
          <w:lang w:eastAsia="en-GB"/>
        </w:rPr>
      </w:pPr>
      <w:hyperlink w:anchor="_Toc82622083" w:history="1">
        <w:r w:rsidRPr="00592992">
          <w:rPr>
            <w:rStyle w:val="Hyperlink"/>
            <w:noProof/>
          </w:rPr>
          <w:t>Table 9: Drivers and Reinforcing Factors of Sexual Violence and Harassment –  Peer-reviewed Literature</w:t>
        </w:r>
        <w:r>
          <w:rPr>
            <w:noProof/>
            <w:webHidden/>
          </w:rPr>
          <w:tab/>
        </w:r>
        <w:r>
          <w:rPr>
            <w:noProof/>
            <w:webHidden/>
          </w:rPr>
          <w:fldChar w:fldCharType="begin"/>
        </w:r>
        <w:r>
          <w:rPr>
            <w:noProof/>
            <w:webHidden/>
          </w:rPr>
          <w:instrText xml:space="preserve"> PAGEREF _Toc82622083 \h </w:instrText>
        </w:r>
        <w:r>
          <w:rPr>
            <w:noProof/>
            <w:webHidden/>
          </w:rPr>
        </w:r>
        <w:r>
          <w:rPr>
            <w:noProof/>
            <w:webHidden/>
          </w:rPr>
          <w:fldChar w:fldCharType="separate"/>
        </w:r>
        <w:r>
          <w:rPr>
            <w:noProof/>
            <w:webHidden/>
          </w:rPr>
          <w:t>54</w:t>
        </w:r>
        <w:r>
          <w:rPr>
            <w:noProof/>
            <w:webHidden/>
          </w:rPr>
          <w:fldChar w:fldCharType="end"/>
        </w:r>
      </w:hyperlink>
    </w:p>
    <w:p w14:paraId="1C276CDC" w14:textId="611CF1CA" w:rsidR="00F85B3A" w:rsidRDefault="00F85B3A">
      <w:pPr>
        <w:pStyle w:val="TableofFigures"/>
        <w:tabs>
          <w:tab w:val="right" w:leader="dot" w:pos="9769"/>
        </w:tabs>
        <w:rPr>
          <w:rFonts w:eastAsiaTheme="minorEastAsia" w:cstheme="minorBidi"/>
          <w:noProof/>
          <w:sz w:val="24"/>
          <w:szCs w:val="24"/>
          <w:lang w:eastAsia="en-GB"/>
        </w:rPr>
      </w:pPr>
      <w:hyperlink w:anchor="_Toc82622084" w:history="1">
        <w:r w:rsidRPr="00592992">
          <w:rPr>
            <w:rStyle w:val="Hyperlink"/>
            <w:noProof/>
          </w:rPr>
          <w:t>Table 10: Drivers and Reinforcing Factors of Sexual Violence and Harassment  – Grey Literature</w:t>
        </w:r>
        <w:r>
          <w:rPr>
            <w:noProof/>
            <w:webHidden/>
          </w:rPr>
          <w:tab/>
        </w:r>
        <w:r>
          <w:rPr>
            <w:noProof/>
            <w:webHidden/>
          </w:rPr>
          <w:fldChar w:fldCharType="begin"/>
        </w:r>
        <w:r>
          <w:rPr>
            <w:noProof/>
            <w:webHidden/>
          </w:rPr>
          <w:instrText xml:space="preserve"> PAGEREF _Toc82622084 \h </w:instrText>
        </w:r>
        <w:r>
          <w:rPr>
            <w:noProof/>
            <w:webHidden/>
          </w:rPr>
        </w:r>
        <w:r>
          <w:rPr>
            <w:noProof/>
            <w:webHidden/>
          </w:rPr>
          <w:fldChar w:fldCharType="separate"/>
        </w:r>
        <w:r>
          <w:rPr>
            <w:noProof/>
            <w:webHidden/>
          </w:rPr>
          <w:t>55</w:t>
        </w:r>
        <w:r>
          <w:rPr>
            <w:noProof/>
            <w:webHidden/>
          </w:rPr>
          <w:fldChar w:fldCharType="end"/>
        </w:r>
      </w:hyperlink>
    </w:p>
    <w:p w14:paraId="2F87FF73" w14:textId="0120AFAE" w:rsidR="00F85B3A" w:rsidRDefault="00F85B3A">
      <w:pPr>
        <w:pStyle w:val="TableofFigures"/>
        <w:tabs>
          <w:tab w:val="right" w:leader="dot" w:pos="9769"/>
        </w:tabs>
        <w:rPr>
          <w:rFonts w:eastAsiaTheme="minorEastAsia" w:cstheme="minorBidi"/>
          <w:noProof/>
          <w:sz w:val="24"/>
          <w:szCs w:val="24"/>
          <w:lang w:eastAsia="en-GB"/>
        </w:rPr>
      </w:pPr>
      <w:hyperlink w:anchor="_Toc82622085" w:history="1">
        <w:r w:rsidRPr="00592992">
          <w:rPr>
            <w:rStyle w:val="Hyperlink"/>
            <w:noProof/>
          </w:rPr>
          <w:t>Table 11: Sexual Violence and Harassment Reinforcing Factors</w:t>
        </w:r>
        <w:r>
          <w:rPr>
            <w:noProof/>
            <w:webHidden/>
          </w:rPr>
          <w:tab/>
        </w:r>
        <w:r>
          <w:rPr>
            <w:noProof/>
            <w:webHidden/>
          </w:rPr>
          <w:fldChar w:fldCharType="begin"/>
        </w:r>
        <w:r>
          <w:rPr>
            <w:noProof/>
            <w:webHidden/>
          </w:rPr>
          <w:instrText xml:space="preserve"> PAGEREF _Toc82622085 \h </w:instrText>
        </w:r>
        <w:r>
          <w:rPr>
            <w:noProof/>
            <w:webHidden/>
          </w:rPr>
        </w:r>
        <w:r>
          <w:rPr>
            <w:noProof/>
            <w:webHidden/>
          </w:rPr>
          <w:fldChar w:fldCharType="separate"/>
        </w:r>
        <w:r>
          <w:rPr>
            <w:noProof/>
            <w:webHidden/>
          </w:rPr>
          <w:t>56</w:t>
        </w:r>
        <w:r>
          <w:rPr>
            <w:noProof/>
            <w:webHidden/>
          </w:rPr>
          <w:fldChar w:fldCharType="end"/>
        </w:r>
      </w:hyperlink>
    </w:p>
    <w:p w14:paraId="0F5FBC37" w14:textId="39E29D29" w:rsidR="00F85B3A" w:rsidRDefault="00F85B3A">
      <w:pPr>
        <w:pStyle w:val="TableofFigures"/>
        <w:tabs>
          <w:tab w:val="right" w:leader="dot" w:pos="9769"/>
        </w:tabs>
        <w:rPr>
          <w:rFonts w:eastAsiaTheme="minorEastAsia" w:cstheme="minorBidi"/>
          <w:noProof/>
          <w:sz w:val="24"/>
          <w:szCs w:val="24"/>
          <w:lang w:eastAsia="en-GB"/>
        </w:rPr>
      </w:pPr>
      <w:hyperlink w:anchor="_Toc82622086" w:history="1">
        <w:r w:rsidRPr="00592992">
          <w:rPr>
            <w:rStyle w:val="Hyperlink"/>
            <w:noProof/>
          </w:rPr>
          <w:t>Table 12: Effective and Promising Interventions</w:t>
        </w:r>
        <w:r>
          <w:rPr>
            <w:noProof/>
            <w:webHidden/>
          </w:rPr>
          <w:tab/>
        </w:r>
        <w:r>
          <w:rPr>
            <w:noProof/>
            <w:webHidden/>
          </w:rPr>
          <w:fldChar w:fldCharType="begin"/>
        </w:r>
        <w:r>
          <w:rPr>
            <w:noProof/>
            <w:webHidden/>
          </w:rPr>
          <w:instrText xml:space="preserve"> PAGEREF _Toc82622086 \h </w:instrText>
        </w:r>
        <w:r>
          <w:rPr>
            <w:noProof/>
            <w:webHidden/>
          </w:rPr>
        </w:r>
        <w:r>
          <w:rPr>
            <w:noProof/>
            <w:webHidden/>
          </w:rPr>
          <w:fldChar w:fldCharType="separate"/>
        </w:r>
        <w:r>
          <w:rPr>
            <w:noProof/>
            <w:webHidden/>
          </w:rPr>
          <w:t>57</w:t>
        </w:r>
        <w:r>
          <w:rPr>
            <w:noProof/>
            <w:webHidden/>
          </w:rPr>
          <w:fldChar w:fldCharType="end"/>
        </w:r>
      </w:hyperlink>
    </w:p>
    <w:p w14:paraId="66C450DC" w14:textId="4A98A14D" w:rsidR="00F85B3A" w:rsidRDefault="00F85B3A">
      <w:pPr>
        <w:pStyle w:val="TableofFigures"/>
        <w:tabs>
          <w:tab w:val="right" w:leader="dot" w:pos="9769"/>
        </w:tabs>
        <w:rPr>
          <w:rFonts w:eastAsiaTheme="minorEastAsia" w:cstheme="minorBidi"/>
          <w:noProof/>
          <w:sz w:val="24"/>
          <w:szCs w:val="24"/>
          <w:lang w:eastAsia="en-GB"/>
        </w:rPr>
      </w:pPr>
      <w:hyperlink w:anchor="_Toc82622087" w:history="1">
        <w:r w:rsidRPr="00592992">
          <w:rPr>
            <w:rStyle w:val="Hyperlink"/>
            <w:noProof/>
          </w:rPr>
          <w:t>Table 13: Additional Non-gendered Papers</w:t>
        </w:r>
        <w:r>
          <w:rPr>
            <w:noProof/>
            <w:webHidden/>
          </w:rPr>
          <w:tab/>
        </w:r>
        <w:r>
          <w:rPr>
            <w:noProof/>
            <w:webHidden/>
          </w:rPr>
          <w:fldChar w:fldCharType="begin"/>
        </w:r>
        <w:r>
          <w:rPr>
            <w:noProof/>
            <w:webHidden/>
          </w:rPr>
          <w:instrText xml:space="preserve"> PAGEREF _Toc82622087 \h </w:instrText>
        </w:r>
        <w:r>
          <w:rPr>
            <w:noProof/>
            <w:webHidden/>
          </w:rPr>
        </w:r>
        <w:r>
          <w:rPr>
            <w:noProof/>
            <w:webHidden/>
          </w:rPr>
          <w:fldChar w:fldCharType="separate"/>
        </w:r>
        <w:r>
          <w:rPr>
            <w:noProof/>
            <w:webHidden/>
          </w:rPr>
          <w:t>121</w:t>
        </w:r>
        <w:r>
          <w:rPr>
            <w:noProof/>
            <w:webHidden/>
          </w:rPr>
          <w:fldChar w:fldCharType="end"/>
        </w:r>
      </w:hyperlink>
    </w:p>
    <w:p w14:paraId="145F01AF" w14:textId="601C1716" w:rsidR="00F85B3A" w:rsidRDefault="00F85B3A">
      <w:pPr>
        <w:pStyle w:val="TableofFigures"/>
        <w:tabs>
          <w:tab w:val="right" w:leader="dot" w:pos="9769"/>
        </w:tabs>
        <w:rPr>
          <w:rFonts w:eastAsiaTheme="minorEastAsia" w:cstheme="minorBidi"/>
          <w:noProof/>
          <w:sz w:val="24"/>
          <w:szCs w:val="24"/>
          <w:lang w:eastAsia="en-GB"/>
        </w:rPr>
      </w:pPr>
      <w:hyperlink w:anchor="_Toc82622088" w:history="1">
        <w:r w:rsidRPr="00592992">
          <w:rPr>
            <w:rStyle w:val="Hyperlink"/>
            <w:noProof/>
          </w:rPr>
          <w:t>Table 14: Frequencies and Odds Ratios for Unwanted Sex by Demographic Variables (N=3,838)</w:t>
        </w:r>
        <w:r>
          <w:rPr>
            <w:noProof/>
            <w:webHidden/>
          </w:rPr>
          <w:tab/>
        </w:r>
        <w:r>
          <w:rPr>
            <w:noProof/>
            <w:webHidden/>
          </w:rPr>
          <w:fldChar w:fldCharType="begin"/>
        </w:r>
        <w:r>
          <w:rPr>
            <w:noProof/>
            <w:webHidden/>
          </w:rPr>
          <w:instrText xml:space="preserve"> PAGEREF _Toc82622088 \h </w:instrText>
        </w:r>
        <w:r>
          <w:rPr>
            <w:noProof/>
            <w:webHidden/>
          </w:rPr>
        </w:r>
        <w:r>
          <w:rPr>
            <w:noProof/>
            <w:webHidden/>
          </w:rPr>
          <w:fldChar w:fldCharType="separate"/>
        </w:r>
        <w:r>
          <w:rPr>
            <w:noProof/>
            <w:webHidden/>
          </w:rPr>
          <w:t>128</w:t>
        </w:r>
        <w:r>
          <w:rPr>
            <w:noProof/>
            <w:webHidden/>
          </w:rPr>
          <w:fldChar w:fldCharType="end"/>
        </w:r>
      </w:hyperlink>
    </w:p>
    <w:p w14:paraId="1BD0506C" w14:textId="2AC94981" w:rsidR="00F85B3A" w:rsidRDefault="00F85B3A">
      <w:pPr>
        <w:pStyle w:val="TableofFigures"/>
        <w:tabs>
          <w:tab w:val="right" w:leader="dot" w:pos="9769"/>
        </w:tabs>
        <w:rPr>
          <w:rFonts w:eastAsiaTheme="minorEastAsia" w:cstheme="minorBidi"/>
          <w:noProof/>
          <w:sz w:val="24"/>
          <w:szCs w:val="24"/>
          <w:lang w:eastAsia="en-GB"/>
        </w:rPr>
      </w:pPr>
      <w:hyperlink w:anchor="_Toc82622089" w:history="1">
        <w:r w:rsidRPr="00592992">
          <w:rPr>
            <w:rStyle w:val="Hyperlink"/>
            <w:noProof/>
          </w:rPr>
          <w:t>Table 15: Reasons for Unwanted Sex by Gender (N=1,119)</w:t>
        </w:r>
        <w:r>
          <w:rPr>
            <w:noProof/>
            <w:webHidden/>
          </w:rPr>
          <w:tab/>
        </w:r>
        <w:r>
          <w:rPr>
            <w:noProof/>
            <w:webHidden/>
          </w:rPr>
          <w:fldChar w:fldCharType="begin"/>
        </w:r>
        <w:r>
          <w:rPr>
            <w:noProof/>
            <w:webHidden/>
          </w:rPr>
          <w:instrText xml:space="preserve"> PAGEREF _Toc82622089 \h </w:instrText>
        </w:r>
        <w:r>
          <w:rPr>
            <w:noProof/>
            <w:webHidden/>
          </w:rPr>
        </w:r>
        <w:r>
          <w:rPr>
            <w:noProof/>
            <w:webHidden/>
          </w:rPr>
          <w:fldChar w:fldCharType="separate"/>
        </w:r>
        <w:r>
          <w:rPr>
            <w:noProof/>
            <w:webHidden/>
          </w:rPr>
          <w:t>130</w:t>
        </w:r>
        <w:r>
          <w:rPr>
            <w:noProof/>
            <w:webHidden/>
          </w:rPr>
          <w:fldChar w:fldCharType="end"/>
        </w:r>
      </w:hyperlink>
    </w:p>
    <w:p w14:paraId="21A9FB67" w14:textId="46923617" w:rsidR="00F85B3A" w:rsidRDefault="00F85B3A">
      <w:pPr>
        <w:pStyle w:val="TableofFigures"/>
        <w:tabs>
          <w:tab w:val="right" w:leader="dot" w:pos="9769"/>
        </w:tabs>
        <w:rPr>
          <w:rFonts w:eastAsiaTheme="minorEastAsia" w:cstheme="minorBidi"/>
          <w:noProof/>
          <w:sz w:val="24"/>
          <w:szCs w:val="24"/>
          <w:lang w:eastAsia="en-GB"/>
        </w:rPr>
      </w:pPr>
      <w:hyperlink w:anchor="_Toc82622090" w:history="1">
        <w:r w:rsidRPr="00592992">
          <w:rPr>
            <w:rStyle w:val="Hyperlink"/>
            <w:noProof/>
          </w:rPr>
          <w:t>Table 16: Sexual Violence and Harassment National Level Primary Prevention Outcomes and Survey Data Sources</w:t>
        </w:r>
        <w:r>
          <w:rPr>
            <w:noProof/>
            <w:webHidden/>
          </w:rPr>
          <w:tab/>
        </w:r>
        <w:r>
          <w:rPr>
            <w:noProof/>
            <w:webHidden/>
          </w:rPr>
          <w:fldChar w:fldCharType="begin"/>
        </w:r>
        <w:r>
          <w:rPr>
            <w:noProof/>
            <w:webHidden/>
          </w:rPr>
          <w:instrText xml:space="preserve"> PAGEREF _Toc82622090 \h </w:instrText>
        </w:r>
        <w:r>
          <w:rPr>
            <w:noProof/>
            <w:webHidden/>
          </w:rPr>
        </w:r>
        <w:r>
          <w:rPr>
            <w:noProof/>
            <w:webHidden/>
          </w:rPr>
          <w:fldChar w:fldCharType="separate"/>
        </w:r>
        <w:r>
          <w:rPr>
            <w:noProof/>
            <w:webHidden/>
          </w:rPr>
          <w:t>136</w:t>
        </w:r>
        <w:r>
          <w:rPr>
            <w:noProof/>
            <w:webHidden/>
          </w:rPr>
          <w:fldChar w:fldCharType="end"/>
        </w:r>
      </w:hyperlink>
    </w:p>
    <w:p w14:paraId="111E72CA" w14:textId="27179838" w:rsidR="00F85B3A" w:rsidRDefault="00F85B3A">
      <w:pPr>
        <w:pStyle w:val="TableofFigures"/>
        <w:tabs>
          <w:tab w:val="right" w:leader="dot" w:pos="9769"/>
        </w:tabs>
        <w:rPr>
          <w:rFonts w:eastAsiaTheme="minorEastAsia" w:cstheme="minorBidi"/>
          <w:noProof/>
          <w:sz w:val="24"/>
          <w:szCs w:val="24"/>
          <w:lang w:eastAsia="en-GB"/>
        </w:rPr>
      </w:pPr>
      <w:hyperlink w:anchor="_Toc82622091" w:history="1">
        <w:r w:rsidRPr="00592992">
          <w:rPr>
            <w:rStyle w:val="Hyperlink"/>
            <w:noProof/>
          </w:rPr>
          <w:t>Table 17: The Sexual Violence Outcome Measures of National Level Administrative Data Sources</w:t>
        </w:r>
        <w:r>
          <w:rPr>
            <w:noProof/>
            <w:webHidden/>
          </w:rPr>
          <w:tab/>
        </w:r>
        <w:r>
          <w:rPr>
            <w:noProof/>
            <w:webHidden/>
          </w:rPr>
          <w:fldChar w:fldCharType="begin"/>
        </w:r>
        <w:r>
          <w:rPr>
            <w:noProof/>
            <w:webHidden/>
          </w:rPr>
          <w:instrText xml:space="preserve"> PAGEREF _Toc82622091 \h </w:instrText>
        </w:r>
        <w:r>
          <w:rPr>
            <w:noProof/>
            <w:webHidden/>
          </w:rPr>
        </w:r>
        <w:r>
          <w:rPr>
            <w:noProof/>
            <w:webHidden/>
          </w:rPr>
          <w:fldChar w:fldCharType="separate"/>
        </w:r>
        <w:r>
          <w:rPr>
            <w:noProof/>
            <w:webHidden/>
          </w:rPr>
          <w:t>143</w:t>
        </w:r>
        <w:r>
          <w:rPr>
            <w:noProof/>
            <w:webHidden/>
          </w:rPr>
          <w:fldChar w:fldCharType="end"/>
        </w:r>
      </w:hyperlink>
    </w:p>
    <w:p w14:paraId="73543FE2" w14:textId="58267717" w:rsidR="005930BD" w:rsidRPr="00BD2C93" w:rsidRDefault="000F7B3F" w:rsidP="005930BD">
      <w:pPr>
        <w:pStyle w:val="LTU-Cover-Heading1"/>
        <w:rPr>
          <w:rFonts w:cstheme="minorBidi"/>
          <w:color w:val="2B579A"/>
          <w:sz w:val="10"/>
          <w:szCs w:val="10"/>
        </w:rPr>
      </w:pPr>
      <w:r w:rsidRPr="001A649E">
        <w:rPr>
          <w:rFonts w:cstheme="minorBidi"/>
          <w:color w:val="2B579A"/>
          <w:sz w:val="18"/>
          <w:szCs w:val="18"/>
        </w:rPr>
        <w:fldChar w:fldCharType="end"/>
      </w:r>
      <w:bookmarkStart w:id="37" w:name="_Toc57136600"/>
      <w:bookmarkStart w:id="38" w:name="_Toc57220388"/>
      <w:bookmarkStart w:id="39" w:name="_Toc57221168"/>
      <w:bookmarkStart w:id="40" w:name="_Toc57221891"/>
      <w:bookmarkStart w:id="41" w:name="_Toc57222449"/>
      <w:bookmarkStart w:id="42" w:name="_Toc57394252"/>
      <w:bookmarkStart w:id="43" w:name="_Toc67067215"/>
    </w:p>
    <w:p w14:paraId="1AB98F86" w14:textId="7F7F2FA9" w:rsidR="000F7B3F" w:rsidRPr="005930BD" w:rsidRDefault="000F7B3F" w:rsidP="00D216C4">
      <w:pPr>
        <w:pStyle w:val="LTU-Subhead1"/>
        <w:spacing w:before="240" w:after="0"/>
      </w:pPr>
      <w:r w:rsidRPr="005930BD">
        <w:t>List of Figures</w:t>
      </w:r>
      <w:bookmarkEnd w:id="37"/>
      <w:bookmarkEnd w:id="38"/>
      <w:bookmarkEnd w:id="39"/>
      <w:bookmarkEnd w:id="40"/>
      <w:bookmarkEnd w:id="41"/>
      <w:bookmarkEnd w:id="42"/>
      <w:bookmarkEnd w:id="43"/>
    </w:p>
    <w:p w14:paraId="6E82A7A1" w14:textId="52F62A86" w:rsidR="00BD2C93" w:rsidRDefault="00BD2C93">
      <w:pPr>
        <w:pStyle w:val="TableofFigures"/>
        <w:tabs>
          <w:tab w:val="right" w:leader="dot" w:pos="9769"/>
        </w:tabs>
        <w:rPr>
          <w:rFonts w:eastAsiaTheme="minorEastAsia" w:cstheme="minorBidi"/>
          <w:noProof/>
          <w:sz w:val="24"/>
          <w:szCs w:val="24"/>
          <w:lang w:eastAsia="en-GB"/>
        </w:rPr>
      </w:pPr>
      <w:r>
        <w:rPr>
          <w:rFonts w:cstheme="minorBidi"/>
          <w:color w:val="2B579A"/>
          <w:sz w:val="18"/>
          <w:shd w:val="clear" w:color="auto" w:fill="E6E6E6"/>
        </w:rPr>
        <w:fldChar w:fldCharType="begin"/>
      </w:r>
      <w:r>
        <w:rPr>
          <w:rFonts w:cstheme="minorBidi"/>
          <w:color w:val="2B579A"/>
          <w:sz w:val="18"/>
          <w:shd w:val="clear" w:color="auto" w:fill="E6E6E6"/>
        </w:rPr>
        <w:instrText xml:space="preserve"> TOC \h \z \c "Figure" </w:instrText>
      </w:r>
      <w:r>
        <w:rPr>
          <w:rFonts w:cstheme="minorBidi"/>
          <w:color w:val="2B579A"/>
          <w:sz w:val="18"/>
          <w:shd w:val="clear" w:color="auto" w:fill="E6E6E6"/>
        </w:rPr>
        <w:fldChar w:fldCharType="separate"/>
      </w:r>
      <w:hyperlink w:anchor="_Toc82185182" w:history="1">
        <w:r w:rsidRPr="00D64991">
          <w:rPr>
            <w:rStyle w:val="Hyperlink"/>
            <w:noProof/>
          </w:rPr>
          <w:t>Figure 1: Our Watch, VicHealth, &amp; ANROWS (2015)</w:t>
        </w:r>
        <w:r>
          <w:rPr>
            <w:noProof/>
            <w:webHidden/>
          </w:rPr>
          <w:tab/>
        </w:r>
        <w:r>
          <w:rPr>
            <w:noProof/>
            <w:webHidden/>
          </w:rPr>
          <w:fldChar w:fldCharType="begin"/>
        </w:r>
        <w:r>
          <w:rPr>
            <w:noProof/>
            <w:webHidden/>
          </w:rPr>
          <w:instrText xml:space="preserve"> PAGEREF _Toc82185182 \h </w:instrText>
        </w:r>
        <w:r>
          <w:rPr>
            <w:noProof/>
            <w:webHidden/>
          </w:rPr>
        </w:r>
        <w:r>
          <w:rPr>
            <w:noProof/>
            <w:webHidden/>
          </w:rPr>
          <w:fldChar w:fldCharType="separate"/>
        </w:r>
        <w:r w:rsidR="00024B4A">
          <w:rPr>
            <w:noProof/>
            <w:webHidden/>
          </w:rPr>
          <w:t>40</w:t>
        </w:r>
        <w:r>
          <w:rPr>
            <w:noProof/>
            <w:webHidden/>
          </w:rPr>
          <w:fldChar w:fldCharType="end"/>
        </w:r>
      </w:hyperlink>
    </w:p>
    <w:p w14:paraId="2565BDC2" w14:textId="25B2C148" w:rsidR="00BD2C93" w:rsidRDefault="00695818">
      <w:pPr>
        <w:pStyle w:val="TableofFigures"/>
        <w:tabs>
          <w:tab w:val="right" w:leader="dot" w:pos="9769"/>
        </w:tabs>
        <w:rPr>
          <w:rFonts w:eastAsiaTheme="minorEastAsia" w:cstheme="minorBidi"/>
          <w:noProof/>
          <w:sz w:val="24"/>
          <w:szCs w:val="24"/>
          <w:lang w:eastAsia="en-GB"/>
        </w:rPr>
      </w:pPr>
      <w:hyperlink w:anchor="_Toc82185183" w:history="1">
        <w:r w:rsidR="00BD2C93" w:rsidRPr="00D64991">
          <w:rPr>
            <w:rStyle w:val="Hyperlink"/>
            <w:noProof/>
          </w:rPr>
          <w:t>Figure 2: PRISMA Diagram</w:t>
        </w:r>
        <w:r w:rsidR="00BD2C93">
          <w:rPr>
            <w:noProof/>
            <w:webHidden/>
          </w:rPr>
          <w:tab/>
        </w:r>
        <w:r w:rsidR="00BD2C93">
          <w:rPr>
            <w:noProof/>
            <w:webHidden/>
          </w:rPr>
          <w:fldChar w:fldCharType="begin"/>
        </w:r>
        <w:r w:rsidR="00BD2C93">
          <w:rPr>
            <w:noProof/>
            <w:webHidden/>
          </w:rPr>
          <w:instrText xml:space="preserve"> PAGEREF _Toc82185183 \h </w:instrText>
        </w:r>
        <w:r w:rsidR="00BD2C93">
          <w:rPr>
            <w:noProof/>
            <w:webHidden/>
          </w:rPr>
        </w:r>
        <w:r w:rsidR="00BD2C93">
          <w:rPr>
            <w:noProof/>
            <w:webHidden/>
          </w:rPr>
          <w:fldChar w:fldCharType="separate"/>
        </w:r>
        <w:r w:rsidR="00024B4A">
          <w:rPr>
            <w:noProof/>
            <w:webHidden/>
          </w:rPr>
          <w:t>51</w:t>
        </w:r>
        <w:r w:rsidR="00BD2C93">
          <w:rPr>
            <w:noProof/>
            <w:webHidden/>
          </w:rPr>
          <w:fldChar w:fldCharType="end"/>
        </w:r>
      </w:hyperlink>
    </w:p>
    <w:p w14:paraId="4B2D6F1A" w14:textId="643579E0" w:rsidR="00BD2C93" w:rsidRDefault="00695818">
      <w:pPr>
        <w:pStyle w:val="TableofFigures"/>
        <w:tabs>
          <w:tab w:val="right" w:leader="dot" w:pos="9769"/>
        </w:tabs>
        <w:rPr>
          <w:rFonts w:eastAsiaTheme="minorEastAsia" w:cstheme="minorBidi"/>
          <w:noProof/>
          <w:sz w:val="24"/>
          <w:szCs w:val="24"/>
          <w:lang w:eastAsia="en-GB"/>
        </w:rPr>
      </w:pPr>
      <w:hyperlink w:anchor="_Toc82185184" w:history="1">
        <w:r w:rsidR="00BD2C93" w:rsidRPr="00D64991">
          <w:rPr>
            <w:rStyle w:val="Hyperlink"/>
            <w:noProof/>
          </w:rPr>
          <w:t>Figure 3: Frequency of Publications by Year</w:t>
        </w:r>
        <w:r w:rsidR="00BD2C93">
          <w:rPr>
            <w:noProof/>
            <w:webHidden/>
          </w:rPr>
          <w:tab/>
        </w:r>
        <w:r w:rsidR="00BD2C93">
          <w:rPr>
            <w:noProof/>
            <w:webHidden/>
          </w:rPr>
          <w:fldChar w:fldCharType="begin"/>
        </w:r>
        <w:r w:rsidR="00BD2C93">
          <w:rPr>
            <w:noProof/>
            <w:webHidden/>
          </w:rPr>
          <w:instrText xml:space="preserve"> PAGEREF _Toc82185184 \h </w:instrText>
        </w:r>
        <w:r w:rsidR="00BD2C93">
          <w:rPr>
            <w:noProof/>
            <w:webHidden/>
          </w:rPr>
        </w:r>
        <w:r w:rsidR="00BD2C93">
          <w:rPr>
            <w:noProof/>
            <w:webHidden/>
          </w:rPr>
          <w:fldChar w:fldCharType="separate"/>
        </w:r>
        <w:r w:rsidR="00024B4A">
          <w:rPr>
            <w:noProof/>
            <w:webHidden/>
          </w:rPr>
          <w:t>52</w:t>
        </w:r>
        <w:r w:rsidR="00BD2C93">
          <w:rPr>
            <w:noProof/>
            <w:webHidden/>
          </w:rPr>
          <w:fldChar w:fldCharType="end"/>
        </w:r>
      </w:hyperlink>
    </w:p>
    <w:p w14:paraId="07D98337" w14:textId="18307D29" w:rsidR="00BD2C93" w:rsidRPr="00BD2C93" w:rsidRDefault="00BD2C93" w:rsidP="00BD2C93">
      <w:pPr>
        <w:pStyle w:val="TableofFigures"/>
        <w:tabs>
          <w:tab w:val="right" w:leader="dot" w:pos="9769"/>
        </w:tabs>
        <w:rPr>
          <w:rFonts w:cstheme="minorBidi"/>
          <w:color w:val="2B579A"/>
          <w:sz w:val="18"/>
          <w:shd w:val="clear" w:color="auto" w:fill="E6E6E6"/>
        </w:rPr>
        <w:sectPr w:rsidR="00BD2C93" w:rsidRPr="00BD2C93" w:rsidSect="000F7B3F">
          <w:headerReference w:type="even" r:id="rId10"/>
          <w:headerReference w:type="default" r:id="rId11"/>
          <w:footerReference w:type="even" r:id="rId12"/>
          <w:footerReference w:type="default" r:id="rId13"/>
          <w:headerReference w:type="first" r:id="rId14"/>
          <w:footerReference w:type="first" r:id="rId15"/>
          <w:pgSz w:w="11906" w:h="16838" w:code="9"/>
          <w:pgMar w:top="2240" w:right="709" w:bottom="1276" w:left="1418" w:header="709" w:footer="624" w:gutter="0"/>
          <w:pgNumType w:start="1"/>
          <w:cols w:space="708"/>
          <w:docGrid w:linePitch="360"/>
        </w:sectPr>
      </w:pPr>
      <w:r>
        <w:rPr>
          <w:rFonts w:cstheme="minorBidi"/>
          <w:color w:val="2B579A"/>
          <w:sz w:val="18"/>
          <w:shd w:val="clear" w:color="auto" w:fill="E6E6E6"/>
        </w:rPr>
        <w:fldChar w:fldCharType="end"/>
      </w:r>
    </w:p>
    <w:p w14:paraId="21B090F4" w14:textId="77777777" w:rsidR="009264A5" w:rsidRPr="00A44331" w:rsidRDefault="009264A5" w:rsidP="005B3164">
      <w:pPr>
        <w:pStyle w:val="LTU-Sectionheading"/>
        <w:spacing w:after="480"/>
        <w:rPr>
          <w:sz w:val="24"/>
          <w:szCs w:val="24"/>
        </w:rPr>
      </w:pPr>
      <w:bookmarkStart w:id="44" w:name="_Toc67067216"/>
      <w:bookmarkStart w:id="45" w:name="_Toc82176847"/>
      <w:bookmarkStart w:id="46" w:name="_Toc39248229"/>
      <w:bookmarkStart w:id="47" w:name="_Toc43194496"/>
      <w:r>
        <w:lastRenderedPageBreak/>
        <w:t xml:space="preserve">Project </w:t>
      </w:r>
      <w:r w:rsidRPr="006C5F0A">
        <w:t>Team</w:t>
      </w:r>
      <w:r>
        <w:t xml:space="preserve"> </w:t>
      </w:r>
      <w:r w:rsidRPr="005B3164">
        <w:t>Members</w:t>
      </w:r>
      <w:bookmarkEnd w:id="44"/>
      <w:bookmarkEnd w:id="45"/>
    </w:p>
    <w:p w14:paraId="0DB59432" w14:textId="77777777" w:rsidR="009264A5" w:rsidRPr="006C5F0A" w:rsidRDefault="009264A5" w:rsidP="00D216C4">
      <w:pPr>
        <w:pStyle w:val="LTU-Subhead10pt"/>
        <w:spacing w:after="0"/>
      </w:pPr>
      <w:bookmarkStart w:id="48" w:name="_Toc67067217"/>
      <w:bookmarkStart w:id="49" w:name="_Toc82170814"/>
      <w:bookmarkStart w:id="50" w:name="_Toc82175483"/>
      <w:bookmarkStart w:id="51" w:name="_Toc82176848"/>
      <w:r w:rsidRPr="00A44331">
        <w:t>Research team</w:t>
      </w:r>
      <w:bookmarkEnd w:id="48"/>
      <w:bookmarkEnd w:id="49"/>
      <w:bookmarkEnd w:id="50"/>
      <w:bookmarkEnd w:id="51"/>
    </w:p>
    <w:p w14:paraId="0A02F472" w14:textId="77777777" w:rsidR="009264A5" w:rsidRPr="006C5F0A" w:rsidRDefault="009264A5" w:rsidP="0059323F">
      <w:pPr>
        <w:pStyle w:val="LTU-Bullets0pt"/>
        <w:spacing w:before="0" w:after="0"/>
      </w:pPr>
      <w:r w:rsidRPr="006C5F0A">
        <w:t>Dr Leesa Hooker, Chief Investigator and Project Lead</w:t>
      </w:r>
    </w:p>
    <w:p w14:paraId="2E686852" w14:textId="643B0834" w:rsidR="009264A5" w:rsidRPr="006C5F0A" w:rsidRDefault="009264A5" w:rsidP="0059323F">
      <w:pPr>
        <w:pStyle w:val="LTU-Bullets0pt"/>
        <w:spacing w:before="0" w:after="0"/>
      </w:pPr>
      <w:r w:rsidRPr="006C5F0A">
        <w:t>Jess</w:t>
      </w:r>
      <w:r w:rsidR="008E76F4">
        <w:t>ica</w:t>
      </w:r>
      <w:r w:rsidRPr="006C5F0A">
        <w:t xml:space="preserve"> </w:t>
      </w:r>
      <w:proofErr w:type="spellStart"/>
      <w:r w:rsidRPr="006C5F0A">
        <w:t>Ison</w:t>
      </w:r>
      <w:proofErr w:type="spellEnd"/>
      <w:r w:rsidRPr="006C5F0A">
        <w:t>, Project Manager</w:t>
      </w:r>
    </w:p>
    <w:p w14:paraId="7676E063" w14:textId="77777777" w:rsidR="009264A5" w:rsidRPr="006C5F0A" w:rsidRDefault="009264A5" w:rsidP="0059323F">
      <w:pPr>
        <w:pStyle w:val="LTU-Bullets0pt"/>
        <w:spacing w:before="0" w:after="0"/>
      </w:pPr>
      <w:r w:rsidRPr="006C5F0A">
        <w:t>Dr Grant O’Sullivan, Research Assistant</w:t>
      </w:r>
    </w:p>
    <w:p w14:paraId="498B248F" w14:textId="77777777" w:rsidR="009264A5" w:rsidRPr="006C5F0A" w:rsidRDefault="009264A5" w:rsidP="0059323F">
      <w:pPr>
        <w:pStyle w:val="LTU-Bullets0pt"/>
        <w:spacing w:before="0" w:after="0"/>
      </w:pPr>
      <w:r w:rsidRPr="006C5F0A">
        <w:t>Associate Professor Christopher Fisher, Investigator</w:t>
      </w:r>
    </w:p>
    <w:p w14:paraId="7A065FAE" w14:textId="77777777" w:rsidR="009264A5" w:rsidRPr="006C5F0A" w:rsidRDefault="009264A5" w:rsidP="0059323F">
      <w:pPr>
        <w:pStyle w:val="LTU-Bullets0pt"/>
        <w:spacing w:before="0" w:after="0"/>
      </w:pPr>
      <w:r w:rsidRPr="006C5F0A">
        <w:t>Associate Professor Nicola Henry, Investigator</w:t>
      </w:r>
    </w:p>
    <w:p w14:paraId="61919F54" w14:textId="77777777" w:rsidR="009264A5" w:rsidRPr="006C5F0A" w:rsidRDefault="009264A5" w:rsidP="0059323F">
      <w:pPr>
        <w:pStyle w:val="LTU-Bullets0pt"/>
        <w:spacing w:before="0" w:after="0"/>
      </w:pPr>
      <w:r w:rsidRPr="006C5F0A">
        <w:t xml:space="preserve">Dr Kirsty </w:t>
      </w:r>
      <w:proofErr w:type="spellStart"/>
      <w:r w:rsidRPr="006C5F0A">
        <w:t>Forsdike</w:t>
      </w:r>
      <w:proofErr w:type="spellEnd"/>
      <w:r w:rsidRPr="006C5F0A">
        <w:t>, Investigator</w:t>
      </w:r>
    </w:p>
    <w:p w14:paraId="2A9A42F1" w14:textId="77777777" w:rsidR="009264A5" w:rsidRPr="006C5F0A" w:rsidRDefault="009264A5" w:rsidP="0059323F">
      <w:pPr>
        <w:pStyle w:val="LTU-Bullets0pt"/>
        <w:spacing w:before="0" w:after="0"/>
      </w:pPr>
      <w:r w:rsidRPr="006C5F0A">
        <w:t>Felicity Young, Sector Consultation Manager</w:t>
      </w:r>
    </w:p>
    <w:p w14:paraId="7B06E0D4" w14:textId="36E8284E" w:rsidR="009264A5" w:rsidRDefault="009264A5" w:rsidP="0059323F">
      <w:pPr>
        <w:pStyle w:val="LTU-Bullets0pt"/>
        <w:spacing w:before="0" w:after="0"/>
      </w:pPr>
      <w:r w:rsidRPr="006C5F0A">
        <w:t>Professor Angela Taft, Investigator</w:t>
      </w:r>
    </w:p>
    <w:p w14:paraId="51EC1795" w14:textId="07ECC611" w:rsidR="009264A5" w:rsidRPr="006C5F0A" w:rsidRDefault="009264A5" w:rsidP="00D216C4">
      <w:pPr>
        <w:pStyle w:val="LTU-Subhead1"/>
        <w:spacing w:before="360" w:after="0"/>
      </w:pPr>
      <w:bookmarkStart w:id="52" w:name="_Toc67067218"/>
      <w:bookmarkStart w:id="53" w:name="_Toc82170815"/>
      <w:bookmarkStart w:id="54" w:name="_Toc82175484"/>
      <w:bookmarkStart w:id="55" w:name="_Toc82176849"/>
      <w:r w:rsidRPr="00A44331">
        <w:t>Advisory group</w:t>
      </w:r>
      <w:bookmarkEnd w:id="52"/>
      <w:bookmarkEnd w:id="53"/>
      <w:bookmarkEnd w:id="54"/>
      <w:bookmarkEnd w:id="55"/>
    </w:p>
    <w:p w14:paraId="69517EA0" w14:textId="77777777" w:rsidR="009264A5" w:rsidRPr="002D7B7A" w:rsidRDefault="009264A5" w:rsidP="0059323F">
      <w:pPr>
        <w:pStyle w:val="LTU-Bullets0pt"/>
        <w:spacing w:before="0" w:after="0"/>
        <w:rPr>
          <w:rFonts w:eastAsia="Calibri"/>
        </w:rPr>
      </w:pPr>
      <w:r w:rsidRPr="06B14181">
        <w:rPr>
          <w:rFonts w:eastAsia="Calibri"/>
        </w:rPr>
        <w:t xml:space="preserve">Dr Adele </w:t>
      </w:r>
      <w:proofErr w:type="spellStart"/>
      <w:r w:rsidRPr="06B14181">
        <w:rPr>
          <w:rFonts w:eastAsia="Calibri"/>
        </w:rPr>
        <w:t>Murdolo</w:t>
      </w:r>
      <w:proofErr w:type="spellEnd"/>
      <w:r w:rsidRPr="06B14181">
        <w:rPr>
          <w:rFonts w:eastAsia="Calibri"/>
        </w:rPr>
        <w:t xml:space="preserve">, </w:t>
      </w:r>
      <w:r w:rsidRPr="002D7B7A">
        <w:rPr>
          <w:rFonts w:eastAsia="Calibri"/>
        </w:rPr>
        <w:t>Multicultural Centre for Women’s Health</w:t>
      </w:r>
    </w:p>
    <w:p w14:paraId="7673B59C" w14:textId="77777777" w:rsidR="009264A5" w:rsidRPr="002D7B7A" w:rsidRDefault="009264A5" w:rsidP="0059323F">
      <w:pPr>
        <w:pStyle w:val="LTU-Bullets0pt"/>
        <w:spacing w:before="0" w:after="0"/>
        <w:rPr>
          <w:rFonts w:eastAsia="Calibri"/>
        </w:rPr>
      </w:pPr>
      <w:r w:rsidRPr="002D7B7A">
        <w:rPr>
          <w:rFonts w:eastAsia="Calibri"/>
        </w:rPr>
        <w:t xml:space="preserve">Claire </w:t>
      </w:r>
      <w:proofErr w:type="spellStart"/>
      <w:r w:rsidRPr="002D7B7A">
        <w:rPr>
          <w:rFonts w:eastAsia="Calibri"/>
        </w:rPr>
        <w:t>Pirrett</w:t>
      </w:r>
      <w:proofErr w:type="spellEnd"/>
      <w:r w:rsidRPr="002D7B7A">
        <w:rPr>
          <w:rFonts w:eastAsia="Calibri"/>
        </w:rPr>
        <w:t xml:space="preserve">, NT Working Women's Centre </w:t>
      </w:r>
    </w:p>
    <w:p w14:paraId="500B1AAE" w14:textId="77777777" w:rsidR="009264A5" w:rsidRPr="002D7B7A" w:rsidRDefault="009264A5" w:rsidP="0059323F">
      <w:pPr>
        <w:pStyle w:val="LTU-Bullets0pt"/>
        <w:spacing w:before="0" w:after="0"/>
        <w:rPr>
          <w:rFonts w:eastAsia="Calibri"/>
        </w:rPr>
      </w:pPr>
      <w:r w:rsidRPr="002D7B7A">
        <w:rPr>
          <w:rFonts w:eastAsia="Calibri"/>
        </w:rPr>
        <w:t xml:space="preserve">Dagmar Jenkins, South East CASA  </w:t>
      </w:r>
    </w:p>
    <w:p w14:paraId="550B6C89" w14:textId="77777777" w:rsidR="009264A5" w:rsidRPr="002D7B7A" w:rsidRDefault="009264A5" w:rsidP="0059323F">
      <w:pPr>
        <w:pStyle w:val="LTU-Bullets0pt"/>
        <w:spacing w:before="0" w:after="0"/>
        <w:rPr>
          <w:rFonts w:eastAsia="Calibri"/>
        </w:rPr>
      </w:pPr>
      <w:r w:rsidRPr="002D7B7A">
        <w:rPr>
          <w:rFonts w:eastAsia="Calibri"/>
        </w:rPr>
        <w:t xml:space="preserve">Associate Professor Debbie </w:t>
      </w:r>
      <w:proofErr w:type="spellStart"/>
      <w:r w:rsidRPr="002D7B7A">
        <w:rPr>
          <w:rFonts w:eastAsia="Calibri"/>
        </w:rPr>
        <w:t>Ollis</w:t>
      </w:r>
      <w:proofErr w:type="spellEnd"/>
      <w:r w:rsidRPr="002D7B7A">
        <w:rPr>
          <w:rFonts w:eastAsia="Calibri"/>
        </w:rPr>
        <w:t>, Deakin University</w:t>
      </w:r>
    </w:p>
    <w:p w14:paraId="324FB01E" w14:textId="77777777" w:rsidR="009264A5" w:rsidRPr="002D7B7A" w:rsidRDefault="009264A5" w:rsidP="0059323F">
      <w:pPr>
        <w:pStyle w:val="LTU-Bullets0pt"/>
        <w:spacing w:before="0" w:after="0"/>
        <w:rPr>
          <w:rFonts w:eastAsia="Calibri"/>
        </w:rPr>
      </w:pPr>
      <w:r w:rsidRPr="002D7B7A">
        <w:rPr>
          <w:rFonts w:eastAsia="Calibri"/>
        </w:rPr>
        <w:t xml:space="preserve">Dr </w:t>
      </w:r>
      <w:proofErr w:type="spellStart"/>
      <w:r w:rsidRPr="002D7B7A">
        <w:rPr>
          <w:rFonts w:eastAsia="Calibri"/>
        </w:rPr>
        <w:t>Dominiek</w:t>
      </w:r>
      <w:proofErr w:type="spellEnd"/>
      <w:r w:rsidRPr="002D7B7A">
        <w:rPr>
          <w:rFonts w:eastAsia="Calibri"/>
        </w:rPr>
        <w:t xml:space="preserve"> Coates, ANROWS </w:t>
      </w:r>
    </w:p>
    <w:p w14:paraId="36243B67" w14:textId="77777777" w:rsidR="009264A5" w:rsidRPr="002D7B7A" w:rsidRDefault="009264A5" w:rsidP="0059323F">
      <w:pPr>
        <w:pStyle w:val="LTU-Bullets0pt"/>
        <w:spacing w:before="0" w:after="0"/>
        <w:rPr>
          <w:rFonts w:eastAsia="Calibri"/>
        </w:rPr>
      </w:pPr>
      <w:r w:rsidRPr="002D7B7A">
        <w:rPr>
          <w:rFonts w:eastAsia="Calibri"/>
        </w:rPr>
        <w:t xml:space="preserve">Emily Corbett, PhD Student, La Trobe University  </w:t>
      </w:r>
    </w:p>
    <w:p w14:paraId="2707A35B" w14:textId="77777777" w:rsidR="009264A5" w:rsidRPr="002D7B7A" w:rsidRDefault="009264A5" w:rsidP="0059323F">
      <w:pPr>
        <w:pStyle w:val="LTU-Bullets0pt"/>
        <w:spacing w:before="0" w:after="0"/>
        <w:rPr>
          <w:rFonts w:eastAsia="Calibri"/>
        </w:rPr>
      </w:pPr>
      <w:r w:rsidRPr="002D7B7A">
        <w:rPr>
          <w:rFonts w:eastAsia="Calibri"/>
        </w:rPr>
        <w:t xml:space="preserve">Dr Emma </w:t>
      </w:r>
      <w:proofErr w:type="spellStart"/>
      <w:r w:rsidRPr="002D7B7A">
        <w:rPr>
          <w:rFonts w:eastAsia="Calibri"/>
        </w:rPr>
        <w:t>Fulu</w:t>
      </w:r>
      <w:proofErr w:type="spellEnd"/>
      <w:r w:rsidRPr="002D7B7A">
        <w:rPr>
          <w:rFonts w:eastAsia="Calibri"/>
        </w:rPr>
        <w:t>, The Equality Institute</w:t>
      </w:r>
    </w:p>
    <w:p w14:paraId="6B1291BA" w14:textId="77777777" w:rsidR="009264A5" w:rsidRPr="002D7B7A" w:rsidRDefault="009264A5" w:rsidP="0059323F">
      <w:pPr>
        <w:pStyle w:val="LTU-Bullets0pt"/>
        <w:spacing w:before="0" w:after="0"/>
        <w:rPr>
          <w:rFonts w:eastAsia="Calibri"/>
        </w:rPr>
      </w:pPr>
      <w:r w:rsidRPr="002D7B7A">
        <w:rPr>
          <w:rFonts w:eastAsia="Calibri"/>
        </w:rPr>
        <w:t xml:space="preserve">Dr Emma Partridge, Our Watch </w:t>
      </w:r>
    </w:p>
    <w:p w14:paraId="426D8B33" w14:textId="77777777" w:rsidR="009264A5" w:rsidRPr="002D7B7A" w:rsidRDefault="009264A5" w:rsidP="0059323F">
      <w:pPr>
        <w:pStyle w:val="LTU-Bullets0pt"/>
        <w:spacing w:before="0" w:after="0"/>
        <w:rPr>
          <w:rFonts w:eastAsia="Calibri"/>
        </w:rPr>
      </w:pPr>
      <w:r w:rsidRPr="002D7B7A">
        <w:rPr>
          <w:rFonts w:eastAsia="Calibri"/>
        </w:rPr>
        <w:t>Heather Clarke, National Association of Services Against Sexual Violence (NASASV)</w:t>
      </w:r>
    </w:p>
    <w:p w14:paraId="7F81FC77" w14:textId="77777777" w:rsidR="009264A5" w:rsidRPr="002D7B7A" w:rsidRDefault="009264A5" w:rsidP="0059323F">
      <w:pPr>
        <w:pStyle w:val="LTU-Bullets0pt"/>
        <w:spacing w:before="0" w:after="0"/>
        <w:rPr>
          <w:rFonts w:eastAsia="Calibri"/>
        </w:rPr>
      </w:pPr>
      <w:r w:rsidRPr="002D7B7A">
        <w:rPr>
          <w:rFonts w:eastAsia="Calibri"/>
        </w:rPr>
        <w:t xml:space="preserve">Dr Laura </w:t>
      </w:r>
      <w:proofErr w:type="spellStart"/>
      <w:r w:rsidRPr="002D7B7A">
        <w:rPr>
          <w:rFonts w:eastAsia="Calibri"/>
        </w:rPr>
        <w:t>Tarzia</w:t>
      </w:r>
      <w:proofErr w:type="spellEnd"/>
      <w:r w:rsidRPr="002D7B7A">
        <w:rPr>
          <w:rFonts w:eastAsia="Calibri"/>
        </w:rPr>
        <w:t xml:space="preserve">, Melbourne University </w:t>
      </w:r>
    </w:p>
    <w:p w14:paraId="38BF525F" w14:textId="77777777" w:rsidR="009264A5" w:rsidRPr="002D7B7A" w:rsidRDefault="009264A5" w:rsidP="0059323F">
      <w:pPr>
        <w:pStyle w:val="LTU-Bullets0pt"/>
        <w:spacing w:before="0" w:after="0"/>
        <w:rPr>
          <w:rFonts w:eastAsia="Calibri"/>
        </w:rPr>
      </w:pPr>
      <w:r w:rsidRPr="002D7B7A">
        <w:rPr>
          <w:rFonts w:eastAsia="Calibri"/>
        </w:rPr>
        <w:t xml:space="preserve">Lauren Jones, Australian Human Rights Commission </w:t>
      </w:r>
    </w:p>
    <w:p w14:paraId="1EC7EB25" w14:textId="77777777" w:rsidR="009264A5" w:rsidRPr="002D7B7A" w:rsidRDefault="009264A5" w:rsidP="0059323F">
      <w:pPr>
        <w:pStyle w:val="LTU-Bullets0pt"/>
        <w:spacing w:before="0" w:after="0"/>
        <w:rPr>
          <w:rFonts w:eastAsia="Calibri"/>
        </w:rPr>
      </w:pPr>
      <w:r w:rsidRPr="002D7B7A">
        <w:rPr>
          <w:rFonts w:eastAsia="Calibri"/>
        </w:rPr>
        <w:t>Associate Professor Michael Flood, Queensland University of Technology</w:t>
      </w:r>
    </w:p>
    <w:p w14:paraId="76949BBE" w14:textId="77777777" w:rsidR="009264A5" w:rsidRPr="002D7B7A" w:rsidRDefault="009264A5" w:rsidP="0059323F">
      <w:pPr>
        <w:pStyle w:val="LTU-Bullets0pt"/>
        <w:spacing w:before="0" w:after="0"/>
        <w:rPr>
          <w:rFonts w:eastAsia="Calibri"/>
        </w:rPr>
      </w:pPr>
      <w:r w:rsidRPr="002D7B7A">
        <w:rPr>
          <w:rFonts w:eastAsia="Calibri"/>
        </w:rPr>
        <w:t>Associate Professor Michael Salter, University of New South Wales</w:t>
      </w:r>
    </w:p>
    <w:p w14:paraId="3E27B5CB" w14:textId="77777777" w:rsidR="009264A5" w:rsidRPr="002D7B7A" w:rsidRDefault="009264A5" w:rsidP="0059323F">
      <w:pPr>
        <w:pStyle w:val="LTU-Bullets0pt"/>
        <w:spacing w:before="0" w:after="0"/>
        <w:rPr>
          <w:rFonts w:eastAsia="Calibri"/>
        </w:rPr>
      </w:pPr>
      <w:r w:rsidRPr="002D7B7A">
        <w:rPr>
          <w:rFonts w:eastAsia="Calibri"/>
        </w:rPr>
        <w:t xml:space="preserve">Samantha Fredericks, On the Line/ </w:t>
      </w:r>
      <w:proofErr w:type="spellStart"/>
      <w:r w:rsidRPr="002D7B7A">
        <w:rPr>
          <w:rFonts w:eastAsia="Calibri"/>
        </w:rPr>
        <w:t>MensLine</w:t>
      </w:r>
      <w:proofErr w:type="spellEnd"/>
      <w:r w:rsidRPr="002D7B7A">
        <w:rPr>
          <w:rFonts w:eastAsia="Calibri"/>
        </w:rPr>
        <w:t xml:space="preserve"> Australia</w:t>
      </w:r>
    </w:p>
    <w:p w14:paraId="14760AA2" w14:textId="1346AA6A" w:rsidR="009264A5" w:rsidRPr="002D7B7A" w:rsidRDefault="009264A5" w:rsidP="0059323F">
      <w:pPr>
        <w:pStyle w:val="LTU-Bullets0pt"/>
        <w:spacing w:before="0" w:after="0"/>
        <w:rPr>
          <w:rFonts w:eastAsia="Calibri"/>
        </w:rPr>
      </w:pPr>
      <w:proofErr w:type="spellStart"/>
      <w:r w:rsidRPr="002D7B7A">
        <w:rPr>
          <w:rFonts w:eastAsia="Calibri"/>
        </w:rPr>
        <w:t>Starlady</w:t>
      </w:r>
      <w:proofErr w:type="spellEnd"/>
      <w:r w:rsidRPr="002D7B7A">
        <w:rPr>
          <w:rFonts w:eastAsia="Calibri"/>
        </w:rPr>
        <w:t xml:space="preserve">, Zoe Belle Gender Collective – </w:t>
      </w:r>
      <w:proofErr w:type="spellStart"/>
      <w:r w:rsidR="00653DCC">
        <w:rPr>
          <w:rFonts w:eastAsia="Calibri"/>
        </w:rPr>
        <w:t>cohealth</w:t>
      </w:r>
      <w:proofErr w:type="spellEnd"/>
    </w:p>
    <w:p w14:paraId="0F82B32F" w14:textId="77777777" w:rsidR="009264A5" w:rsidRPr="002D7B7A" w:rsidRDefault="009264A5" w:rsidP="0059323F">
      <w:pPr>
        <w:pStyle w:val="LTU-Bullets0pt"/>
        <w:spacing w:before="0" w:after="0"/>
        <w:rPr>
          <w:rFonts w:eastAsia="Calibri"/>
        </w:rPr>
      </w:pPr>
      <w:r w:rsidRPr="002D7B7A">
        <w:rPr>
          <w:rFonts w:eastAsia="Calibri"/>
        </w:rPr>
        <w:t xml:space="preserve">Tina Dixson, Australian Women Against Violence Alliance (AWAVA) </w:t>
      </w:r>
    </w:p>
    <w:p w14:paraId="2420CCBF" w14:textId="53CAB716" w:rsidR="009264A5" w:rsidRDefault="009264A5" w:rsidP="0059323F">
      <w:pPr>
        <w:pStyle w:val="LTU-Bullets0pt"/>
        <w:spacing w:before="0" w:after="0"/>
        <w:rPr>
          <w:rFonts w:eastAsia="Calibri"/>
        </w:rPr>
      </w:pPr>
      <w:r w:rsidRPr="002D7B7A">
        <w:rPr>
          <w:rFonts w:eastAsia="Calibri"/>
        </w:rPr>
        <w:t xml:space="preserve">Professor Victoria </w:t>
      </w:r>
      <w:proofErr w:type="spellStart"/>
      <w:r w:rsidRPr="002D7B7A">
        <w:rPr>
          <w:rFonts w:eastAsia="Calibri"/>
        </w:rPr>
        <w:t>Hovane</w:t>
      </w:r>
      <w:proofErr w:type="spellEnd"/>
      <w:r w:rsidRPr="002D7B7A">
        <w:rPr>
          <w:rFonts w:eastAsia="Calibri"/>
        </w:rPr>
        <w:t xml:space="preserve">, Psychologist and Consultant  </w:t>
      </w:r>
    </w:p>
    <w:p w14:paraId="305AE9A5" w14:textId="77777777" w:rsidR="00CB0F55" w:rsidRDefault="00CB0F55">
      <w:pPr>
        <w:spacing w:after="0" w:line="240" w:lineRule="auto"/>
        <w:rPr>
          <w:rFonts w:eastAsia="MS Mincho" w:cs="Arial"/>
          <w:b/>
          <w:spacing w:val="5"/>
          <w:sz w:val="48"/>
          <w:szCs w:val="56"/>
          <w:lang w:bidi="en-US"/>
        </w:rPr>
      </w:pPr>
      <w:bookmarkStart w:id="56" w:name="_Toc67067219"/>
      <w:bookmarkStart w:id="57" w:name="_Toc82176850"/>
      <w:r>
        <w:br w:type="page"/>
      </w:r>
    </w:p>
    <w:p w14:paraId="4C449062" w14:textId="30CC8018" w:rsidR="009264A5" w:rsidRPr="00A44331" w:rsidRDefault="009264A5" w:rsidP="006C5F0A">
      <w:pPr>
        <w:pStyle w:val="LTU-Sectionheading"/>
      </w:pPr>
      <w:r w:rsidRPr="00A44331">
        <w:lastRenderedPageBreak/>
        <w:t>List of Acronyms</w:t>
      </w:r>
      <w:bookmarkEnd w:id="56"/>
      <w:bookmarkEnd w:id="57"/>
    </w:p>
    <w:tbl>
      <w:tblPr>
        <w:tblW w:w="0" w:type="auto"/>
        <w:tblInd w:w="60" w:type="dxa"/>
        <w:tblLayout w:type="fixed"/>
        <w:tblLook w:val="04A0" w:firstRow="1" w:lastRow="0" w:firstColumn="1" w:lastColumn="0" w:noHBand="0" w:noVBand="1"/>
      </w:tblPr>
      <w:tblGrid>
        <w:gridCol w:w="2492"/>
        <w:gridCol w:w="7087"/>
      </w:tblGrid>
      <w:tr w:rsidR="009264A5" w:rsidRPr="00A44331" w14:paraId="1DE8371B" w14:textId="77777777" w:rsidTr="006C5F0A">
        <w:trPr>
          <w:trHeight w:val="964"/>
        </w:trPr>
        <w:tc>
          <w:tcPr>
            <w:tcW w:w="2492" w:type="dxa"/>
            <w:tcBorders>
              <w:top w:val="nil"/>
              <w:left w:val="nil"/>
              <w:bottom w:val="nil"/>
              <w:right w:val="single" w:sz="8" w:space="0" w:color="FFFFFF" w:themeColor="background1"/>
            </w:tcBorders>
            <w:shd w:val="clear" w:color="auto" w:fill="auto"/>
            <w:vAlign w:val="center"/>
          </w:tcPr>
          <w:p w14:paraId="7D63EBA5" w14:textId="77777777" w:rsidR="009264A5" w:rsidRPr="00A44331" w:rsidRDefault="009264A5" w:rsidP="006C5F0A">
            <w:pPr>
              <w:pStyle w:val="LTU-Subhead1"/>
            </w:pPr>
            <w:bookmarkStart w:id="58" w:name="_Toc57220393"/>
            <w:bookmarkStart w:id="59" w:name="_Toc57221173"/>
            <w:bookmarkStart w:id="60" w:name="_Toc57221896"/>
            <w:bookmarkStart w:id="61" w:name="_Toc57222454"/>
            <w:bookmarkStart w:id="62" w:name="_Toc57394257"/>
            <w:bookmarkStart w:id="63" w:name="_Toc67067220"/>
            <w:bookmarkStart w:id="64" w:name="_Toc82170817"/>
            <w:bookmarkStart w:id="65" w:name="_Toc82175486"/>
            <w:bookmarkStart w:id="66" w:name="_Toc82176851"/>
            <w:r w:rsidRPr="6529BE48">
              <w:t>Acronym</w:t>
            </w:r>
            <w:bookmarkEnd w:id="58"/>
            <w:bookmarkEnd w:id="59"/>
            <w:bookmarkEnd w:id="60"/>
            <w:bookmarkEnd w:id="61"/>
            <w:bookmarkEnd w:id="62"/>
            <w:bookmarkEnd w:id="63"/>
            <w:bookmarkEnd w:id="64"/>
            <w:bookmarkEnd w:id="65"/>
            <w:bookmarkEnd w:id="66"/>
          </w:p>
        </w:tc>
        <w:tc>
          <w:tcPr>
            <w:tcW w:w="7087" w:type="dxa"/>
            <w:tcBorders>
              <w:top w:val="nil"/>
              <w:left w:val="single" w:sz="8" w:space="0" w:color="FFFFFF" w:themeColor="background1"/>
              <w:bottom w:val="nil"/>
              <w:right w:val="nil"/>
            </w:tcBorders>
            <w:shd w:val="clear" w:color="auto" w:fill="auto"/>
            <w:vAlign w:val="center"/>
          </w:tcPr>
          <w:p w14:paraId="7D54164B" w14:textId="51682716" w:rsidR="009264A5" w:rsidRPr="00A44331" w:rsidRDefault="009264A5" w:rsidP="006C5F0A">
            <w:pPr>
              <w:pStyle w:val="LTU-Subhead1"/>
            </w:pPr>
          </w:p>
        </w:tc>
      </w:tr>
      <w:tr w:rsidR="009264A5" w:rsidRPr="00A44331" w14:paraId="6CED7AF9" w14:textId="77777777" w:rsidTr="006C5F0A">
        <w:tc>
          <w:tcPr>
            <w:tcW w:w="2492" w:type="dxa"/>
            <w:tcBorders>
              <w:top w:val="nil"/>
              <w:left w:val="nil"/>
              <w:bottom w:val="nil"/>
              <w:right w:val="nil"/>
            </w:tcBorders>
            <w:shd w:val="clear" w:color="auto" w:fill="auto"/>
            <w:vAlign w:val="center"/>
          </w:tcPr>
          <w:p w14:paraId="7096C406" w14:textId="77777777" w:rsidR="009264A5" w:rsidRPr="006C5F0A" w:rsidRDefault="009264A5" w:rsidP="006C5F0A">
            <w:pPr>
              <w:pStyle w:val="LTU-Body10pt"/>
              <w:rPr>
                <w:b/>
                <w:bCs/>
              </w:rPr>
            </w:pPr>
            <w:r w:rsidRPr="006C5F0A">
              <w:rPr>
                <w:b/>
                <w:bCs/>
              </w:rPr>
              <w:t>ANROWS</w:t>
            </w:r>
          </w:p>
        </w:tc>
        <w:tc>
          <w:tcPr>
            <w:tcW w:w="7087" w:type="dxa"/>
            <w:tcBorders>
              <w:top w:val="nil"/>
              <w:left w:val="nil"/>
              <w:bottom w:val="nil"/>
              <w:right w:val="nil"/>
            </w:tcBorders>
            <w:shd w:val="clear" w:color="auto" w:fill="auto"/>
            <w:vAlign w:val="center"/>
          </w:tcPr>
          <w:p w14:paraId="62EB0361" w14:textId="77777777" w:rsidR="009264A5" w:rsidRPr="006C5F0A" w:rsidRDefault="009264A5" w:rsidP="006C5F0A">
            <w:pPr>
              <w:pStyle w:val="LTU-Body10pt"/>
            </w:pPr>
            <w:r w:rsidRPr="006C5F0A">
              <w:t>Australia’s National Research Organisation for Women’s Safety</w:t>
            </w:r>
          </w:p>
        </w:tc>
      </w:tr>
      <w:tr w:rsidR="009264A5" w:rsidRPr="00A44331" w14:paraId="3445C03E" w14:textId="77777777" w:rsidTr="006C5F0A">
        <w:tc>
          <w:tcPr>
            <w:tcW w:w="2492" w:type="dxa"/>
            <w:tcBorders>
              <w:top w:val="nil"/>
              <w:left w:val="nil"/>
              <w:bottom w:val="nil"/>
              <w:right w:val="nil"/>
            </w:tcBorders>
            <w:shd w:val="clear" w:color="auto" w:fill="auto"/>
            <w:vAlign w:val="center"/>
          </w:tcPr>
          <w:p w14:paraId="6D93A162" w14:textId="77777777" w:rsidR="009264A5" w:rsidRPr="006C5F0A" w:rsidRDefault="009264A5" w:rsidP="006C5F0A">
            <w:pPr>
              <w:pStyle w:val="LTU-Body10pt"/>
              <w:rPr>
                <w:b/>
                <w:bCs/>
              </w:rPr>
            </w:pPr>
            <w:r w:rsidRPr="006C5F0A">
              <w:rPr>
                <w:b/>
                <w:bCs/>
              </w:rPr>
              <w:t>DSS</w:t>
            </w:r>
          </w:p>
        </w:tc>
        <w:tc>
          <w:tcPr>
            <w:tcW w:w="7087" w:type="dxa"/>
            <w:tcBorders>
              <w:top w:val="nil"/>
              <w:left w:val="nil"/>
              <w:bottom w:val="nil"/>
              <w:right w:val="nil"/>
            </w:tcBorders>
            <w:shd w:val="clear" w:color="auto" w:fill="auto"/>
            <w:vAlign w:val="center"/>
          </w:tcPr>
          <w:p w14:paraId="53A3216A" w14:textId="77777777" w:rsidR="009264A5" w:rsidRPr="006C5F0A" w:rsidRDefault="009264A5" w:rsidP="006C5F0A">
            <w:pPr>
              <w:pStyle w:val="LTU-Body10pt"/>
            </w:pPr>
            <w:r w:rsidRPr="006C5F0A">
              <w:t>Department of Social Services</w:t>
            </w:r>
          </w:p>
        </w:tc>
      </w:tr>
      <w:tr w:rsidR="009264A5" w:rsidRPr="00A44331" w14:paraId="741F3511" w14:textId="77777777" w:rsidTr="006C5F0A">
        <w:tc>
          <w:tcPr>
            <w:tcW w:w="2492" w:type="dxa"/>
            <w:tcBorders>
              <w:top w:val="nil"/>
              <w:left w:val="nil"/>
              <w:bottom w:val="nil"/>
              <w:right w:val="nil"/>
            </w:tcBorders>
            <w:shd w:val="clear" w:color="auto" w:fill="auto"/>
            <w:vAlign w:val="center"/>
          </w:tcPr>
          <w:p w14:paraId="72ECD11A" w14:textId="77777777" w:rsidR="009264A5" w:rsidRPr="006C5F0A" w:rsidRDefault="009264A5" w:rsidP="006C5F0A">
            <w:pPr>
              <w:pStyle w:val="LTU-Body10pt"/>
              <w:rPr>
                <w:b/>
                <w:bCs/>
              </w:rPr>
            </w:pPr>
            <w:r w:rsidRPr="006C5F0A">
              <w:rPr>
                <w:b/>
                <w:bCs/>
              </w:rPr>
              <w:t>DV</w:t>
            </w:r>
          </w:p>
        </w:tc>
        <w:tc>
          <w:tcPr>
            <w:tcW w:w="7087" w:type="dxa"/>
            <w:tcBorders>
              <w:top w:val="nil"/>
              <w:left w:val="nil"/>
              <w:bottom w:val="nil"/>
              <w:right w:val="nil"/>
            </w:tcBorders>
            <w:shd w:val="clear" w:color="auto" w:fill="auto"/>
            <w:vAlign w:val="center"/>
          </w:tcPr>
          <w:p w14:paraId="021ED6B3" w14:textId="77777777" w:rsidR="009264A5" w:rsidRPr="006C5F0A" w:rsidRDefault="009264A5" w:rsidP="006C5F0A">
            <w:pPr>
              <w:pStyle w:val="LTU-Body10pt"/>
            </w:pPr>
            <w:r w:rsidRPr="006C5F0A">
              <w:t>Domestic violence</w:t>
            </w:r>
          </w:p>
        </w:tc>
      </w:tr>
      <w:tr w:rsidR="009264A5" w:rsidRPr="00A44331" w14:paraId="66AE2897" w14:textId="77777777" w:rsidTr="006C5F0A">
        <w:tc>
          <w:tcPr>
            <w:tcW w:w="2492" w:type="dxa"/>
            <w:tcBorders>
              <w:top w:val="nil"/>
              <w:left w:val="nil"/>
              <w:bottom w:val="nil"/>
              <w:right w:val="nil"/>
            </w:tcBorders>
            <w:shd w:val="clear" w:color="auto" w:fill="auto"/>
            <w:vAlign w:val="center"/>
          </w:tcPr>
          <w:p w14:paraId="6C43B52D" w14:textId="77777777" w:rsidR="009264A5" w:rsidRPr="006C5F0A" w:rsidRDefault="009264A5" w:rsidP="006C5F0A">
            <w:pPr>
              <w:pStyle w:val="LTU-Body10pt"/>
              <w:rPr>
                <w:b/>
                <w:bCs/>
              </w:rPr>
            </w:pPr>
            <w:r w:rsidRPr="006C5F0A">
              <w:rPr>
                <w:b/>
                <w:bCs/>
              </w:rPr>
              <w:t>FV</w:t>
            </w:r>
          </w:p>
        </w:tc>
        <w:tc>
          <w:tcPr>
            <w:tcW w:w="7087" w:type="dxa"/>
            <w:tcBorders>
              <w:top w:val="nil"/>
              <w:left w:val="nil"/>
              <w:bottom w:val="nil"/>
              <w:right w:val="nil"/>
            </w:tcBorders>
            <w:shd w:val="clear" w:color="auto" w:fill="auto"/>
            <w:vAlign w:val="center"/>
          </w:tcPr>
          <w:p w14:paraId="7C8A74C2" w14:textId="77777777" w:rsidR="009264A5" w:rsidRPr="006C5F0A" w:rsidRDefault="009264A5" w:rsidP="006C5F0A">
            <w:pPr>
              <w:pStyle w:val="LTU-Body10pt"/>
            </w:pPr>
            <w:r w:rsidRPr="006C5F0A">
              <w:t>Family violence</w:t>
            </w:r>
          </w:p>
        </w:tc>
      </w:tr>
      <w:tr w:rsidR="009264A5" w:rsidRPr="00A44331" w14:paraId="2DF1C0C5" w14:textId="77777777" w:rsidTr="006C5F0A">
        <w:tc>
          <w:tcPr>
            <w:tcW w:w="2492" w:type="dxa"/>
            <w:tcBorders>
              <w:top w:val="nil"/>
              <w:left w:val="nil"/>
              <w:bottom w:val="nil"/>
              <w:right w:val="nil"/>
            </w:tcBorders>
            <w:shd w:val="clear" w:color="auto" w:fill="auto"/>
            <w:vAlign w:val="center"/>
          </w:tcPr>
          <w:p w14:paraId="42581B45" w14:textId="77777777" w:rsidR="009264A5" w:rsidRPr="006C5F0A" w:rsidRDefault="009264A5" w:rsidP="006C5F0A">
            <w:pPr>
              <w:pStyle w:val="LTU-Body10pt"/>
              <w:rPr>
                <w:b/>
                <w:bCs/>
              </w:rPr>
            </w:pPr>
            <w:r w:rsidRPr="006C5F0A">
              <w:rPr>
                <w:b/>
                <w:bCs/>
              </w:rPr>
              <w:t>LGBTIQ</w:t>
            </w:r>
          </w:p>
        </w:tc>
        <w:tc>
          <w:tcPr>
            <w:tcW w:w="7087" w:type="dxa"/>
            <w:tcBorders>
              <w:top w:val="nil"/>
              <w:left w:val="nil"/>
              <w:bottom w:val="nil"/>
              <w:right w:val="nil"/>
            </w:tcBorders>
            <w:shd w:val="clear" w:color="auto" w:fill="auto"/>
            <w:vAlign w:val="center"/>
          </w:tcPr>
          <w:p w14:paraId="491B0DEB" w14:textId="77777777" w:rsidR="009264A5" w:rsidRPr="006C5F0A" w:rsidRDefault="009264A5" w:rsidP="006C5F0A">
            <w:pPr>
              <w:pStyle w:val="LTU-Body10pt"/>
            </w:pPr>
            <w:r w:rsidRPr="006C5F0A">
              <w:t>Lesbian, Gay, Bisexual, Transgender, Intersex, Queer</w:t>
            </w:r>
          </w:p>
        </w:tc>
      </w:tr>
      <w:tr w:rsidR="009264A5" w:rsidRPr="00A44331" w14:paraId="34D2E51B" w14:textId="77777777" w:rsidTr="006C5F0A">
        <w:tc>
          <w:tcPr>
            <w:tcW w:w="2492" w:type="dxa"/>
            <w:tcBorders>
              <w:top w:val="nil"/>
              <w:left w:val="nil"/>
              <w:bottom w:val="nil"/>
              <w:right w:val="nil"/>
            </w:tcBorders>
            <w:shd w:val="clear" w:color="auto" w:fill="auto"/>
            <w:vAlign w:val="center"/>
          </w:tcPr>
          <w:p w14:paraId="2E7D1B96" w14:textId="77777777" w:rsidR="009264A5" w:rsidRPr="006C5F0A" w:rsidRDefault="009264A5" w:rsidP="006C5F0A">
            <w:pPr>
              <w:pStyle w:val="LTU-Body10pt"/>
              <w:rPr>
                <w:b/>
                <w:bCs/>
              </w:rPr>
            </w:pPr>
            <w:r w:rsidRPr="006C5F0A">
              <w:rPr>
                <w:b/>
                <w:bCs/>
              </w:rPr>
              <w:t>NCAS</w:t>
            </w:r>
          </w:p>
        </w:tc>
        <w:tc>
          <w:tcPr>
            <w:tcW w:w="7087" w:type="dxa"/>
            <w:tcBorders>
              <w:top w:val="nil"/>
              <w:left w:val="nil"/>
              <w:bottom w:val="nil"/>
              <w:right w:val="nil"/>
            </w:tcBorders>
            <w:shd w:val="clear" w:color="auto" w:fill="auto"/>
            <w:vAlign w:val="center"/>
          </w:tcPr>
          <w:p w14:paraId="1098110D" w14:textId="77777777" w:rsidR="009264A5" w:rsidRPr="006C5F0A" w:rsidRDefault="009264A5" w:rsidP="006C5F0A">
            <w:pPr>
              <w:pStyle w:val="LTU-Body10pt"/>
            </w:pPr>
            <w:r w:rsidRPr="006C5F0A">
              <w:t>National Community Attitudes Towards Violence Against Women Survey</w:t>
            </w:r>
          </w:p>
        </w:tc>
      </w:tr>
      <w:tr w:rsidR="009264A5" w:rsidRPr="00A44331" w14:paraId="1E93140F" w14:textId="77777777" w:rsidTr="006C5F0A">
        <w:tc>
          <w:tcPr>
            <w:tcW w:w="2492" w:type="dxa"/>
            <w:tcBorders>
              <w:top w:val="nil"/>
              <w:left w:val="nil"/>
              <w:bottom w:val="nil"/>
              <w:right w:val="nil"/>
            </w:tcBorders>
            <w:shd w:val="clear" w:color="auto" w:fill="auto"/>
            <w:vAlign w:val="center"/>
          </w:tcPr>
          <w:p w14:paraId="19AC1E4B" w14:textId="77777777" w:rsidR="009264A5" w:rsidRPr="006C5F0A" w:rsidRDefault="009264A5" w:rsidP="006C5F0A">
            <w:pPr>
              <w:pStyle w:val="LTU-Body10pt"/>
              <w:rPr>
                <w:b/>
                <w:bCs/>
              </w:rPr>
            </w:pPr>
            <w:r w:rsidRPr="006C5F0A">
              <w:rPr>
                <w:b/>
                <w:bCs/>
              </w:rPr>
              <w:t>RCT</w:t>
            </w:r>
          </w:p>
        </w:tc>
        <w:tc>
          <w:tcPr>
            <w:tcW w:w="7087" w:type="dxa"/>
            <w:tcBorders>
              <w:top w:val="nil"/>
              <w:left w:val="nil"/>
              <w:bottom w:val="nil"/>
              <w:right w:val="nil"/>
            </w:tcBorders>
            <w:shd w:val="clear" w:color="auto" w:fill="auto"/>
            <w:vAlign w:val="center"/>
          </w:tcPr>
          <w:p w14:paraId="7B12E2C8" w14:textId="77777777" w:rsidR="009264A5" w:rsidRPr="006C5F0A" w:rsidRDefault="009264A5" w:rsidP="006C5F0A">
            <w:pPr>
              <w:pStyle w:val="LTU-Body10pt"/>
            </w:pPr>
            <w:r w:rsidRPr="006C5F0A">
              <w:t>Randomised control trial</w:t>
            </w:r>
          </w:p>
        </w:tc>
      </w:tr>
      <w:tr w:rsidR="009264A5" w:rsidRPr="00A44331" w14:paraId="5427E708" w14:textId="77777777" w:rsidTr="006C5F0A">
        <w:tc>
          <w:tcPr>
            <w:tcW w:w="2492" w:type="dxa"/>
            <w:tcBorders>
              <w:top w:val="nil"/>
              <w:left w:val="nil"/>
              <w:bottom w:val="nil"/>
              <w:right w:val="nil"/>
            </w:tcBorders>
            <w:shd w:val="clear" w:color="auto" w:fill="auto"/>
            <w:vAlign w:val="center"/>
          </w:tcPr>
          <w:p w14:paraId="0B75519A" w14:textId="77777777" w:rsidR="009264A5" w:rsidRPr="006C5F0A" w:rsidRDefault="009264A5" w:rsidP="006C5F0A">
            <w:pPr>
              <w:pStyle w:val="LTU-Body10pt"/>
              <w:rPr>
                <w:b/>
                <w:bCs/>
              </w:rPr>
            </w:pPr>
            <w:r w:rsidRPr="006C5F0A">
              <w:rPr>
                <w:b/>
                <w:bCs/>
              </w:rPr>
              <w:t>PSS</w:t>
            </w:r>
          </w:p>
        </w:tc>
        <w:tc>
          <w:tcPr>
            <w:tcW w:w="7087" w:type="dxa"/>
            <w:tcBorders>
              <w:top w:val="nil"/>
              <w:left w:val="nil"/>
              <w:bottom w:val="nil"/>
              <w:right w:val="nil"/>
            </w:tcBorders>
            <w:shd w:val="clear" w:color="auto" w:fill="auto"/>
            <w:vAlign w:val="center"/>
          </w:tcPr>
          <w:p w14:paraId="2EC845BB" w14:textId="77777777" w:rsidR="009264A5" w:rsidRPr="006C5F0A" w:rsidRDefault="009264A5" w:rsidP="006C5F0A">
            <w:pPr>
              <w:pStyle w:val="LTU-Body10pt"/>
            </w:pPr>
            <w:r w:rsidRPr="006C5F0A">
              <w:t>Personal Safety Survey</w:t>
            </w:r>
          </w:p>
        </w:tc>
      </w:tr>
      <w:tr w:rsidR="006051A2" w:rsidRPr="00A44331" w14:paraId="0F585BE4" w14:textId="77777777" w:rsidTr="00031229">
        <w:tc>
          <w:tcPr>
            <w:tcW w:w="2492" w:type="dxa"/>
            <w:tcBorders>
              <w:top w:val="nil"/>
              <w:left w:val="nil"/>
              <w:bottom w:val="nil"/>
              <w:right w:val="nil"/>
            </w:tcBorders>
            <w:shd w:val="clear" w:color="auto" w:fill="auto"/>
            <w:vAlign w:val="center"/>
          </w:tcPr>
          <w:p w14:paraId="19B8B080" w14:textId="24F0483E" w:rsidR="006051A2" w:rsidRPr="006C5F0A" w:rsidRDefault="006051A2" w:rsidP="00031229">
            <w:pPr>
              <w:pStyle w:val="LTU-Body10pt"/>
              <w:rPr>
                <w:b/>
                <w:bCs/>
              </w:rPr>
            </w:pPr>
            <w:r w:rsidRPr="006C5F0A">
              <w:rPr>
                <w:b/>
                <w:bCs/>
              </w:rPr>
              <w:t>S</w:t>
            </w:r>
            <w:r>
              <w:rPr>
                <w:b/>
                <w:bCs/>
              </w:rPr>
              <w:t>A</w:t>
            </w:r>
          </w:p>
        </w:tc>
        <w:tc>
          <w:tcPr>
            <w:tcW w:w="7087" w:type="dxa"/>
            <w:tcBorders>
              <w:top w:val="nil"/>
              <w:left w:val="nil"/>
              <w:bottom w:val="nil"/>
              <w:right w:val="nil"/>
            </w:tcBorders>
            <w:shd w:val="clear" w:color="auto" w:fill="auto"/>
            <w:vAlign w:val="center"/>
          </w:tcPr>
          <w:p w14:paraId="5D57E0CF" w14:textId="7E568AFB" w:rsidR="006051A2" w:rsidRPr="006C5F0A" w:rsidRDefault="006051A2" w:rsidP="00031229">
            <w:pPr>
              <w:pStyle w:val="LTU-Body10pt"/>
            </w:pPr>
            <w:r w:rsidRPr="006C5F0A">
              <w:t xml:space="preserve">Sexual </w:t>
            </w:r>
            <w:r>
              <w:t>Assault</w:t>
            </w:r>
          </w:p>
        </w:tc>
      </w:tr>
      <w:tr w:rsidR="009264A5" w:rsidRPr="00A44331" w14:paraId="3D80E51C" w14:textId="77777777" w:rsidTr="006C5F0A">
        <w:tc>
          <w:tcPr>
            <w:tcW w:w="2492" w:type="dxa"/>
            <w:tcBorders>
              <w:top w:val="nil"/>
              <w:left w:val="nil"/>
              <w:bottom w:val="nil"/>
              <w:right w:val="nil"/>
            </w:tcBorders>
            <w:shd w:val="clear" w:color="auto" w:fill="auto"/>
            <w:vAlign w:val="center"/>
          </w:tcPr>
          <w:p w14:paraId="19D6FE6B" w14:textId="77777777" w:rsidR="009264A5" w:rsidRPr="006C5F0A" w:rsidRDefault="009264A5" w:rsidP="006C5F0A">
            <w:pPr>
              <w:pStyle w:val="LTU-Body10pt"/>
              <w:rPr>
                <w:b/>
                <w:bCs/>
              </w:rPr>
            </w:pPr>
            <w:r w:rsidRPr="006C5F0A">
              <w:rPr>
                <w:b/>
                <w:bCs/>
              </w:rPr>
              <w:t>SFV</w:t>
            </w:r>
          </w:p>
        </w:tc>
        <w:tc>
          <w:tcPr>
            <w:tcW w:w="7087" w:type="dxa"/>
            <w:tcBorders>
              <w:top w:val="nil"/>
              <w:left w:val="nil"/>
              <w:bottom w:val="nil"/>
              <w:right w:val="nil"/>
            </w:tcBorders>
            <w:shd w:val="clear" w:color="auto" w:fill="auto"/>
            <w:vAlign w:val="center"/>
          </w:tcPr>
          <w:p w14:paraId="67EB008C" w14:textId="77777777" w:rsidR="009264A5" w:rsidRPr="006C5F0A" w:rsidRDefault="009264A5" w:rsidP="006C5F0A">
            <w:pPr>
              <w:pStyle w:val="LTU-Body10pt"/>
            </w:pPr>
            <w:r w:rsidRPr="006C5F0A">
              <w:t>Sexual and family violence</w:t>
            </w:r>
          </w:p>
        </w:tc>
      </w:tr>
      <w:tr w:rsidR="009264A5" w:rsidRPr="00A44331" w14:paraId="35AED781" w14:textId="77777777" w:rsidTr="006C5F0A">
        <w:tc>
          <w:tcPr>
            <w:tcW w:w="2492" w:type="dxa"/>
            <w:tcBorders>
              <w:top w:val="nil"/>
              <w:left w:val="nil"/>
              <w:bottom w:val="nil"/>
              <w:right w:val="nil"/>
            </w:tcBorders>
            <w:shd w:val="clear" w:color="auto" w:fill="auto"/>
            <w:vAlign w:val="center"/>
          </w:tcPr>
          <w:p w14:paraId="14E22C61" w14:textId="77777777" w:rsidR="009264A5" w:rsidRPr="006C5F0A" w:rsidRDefault="009264A5" w:rsidP="006C5F0A">
            <w:pPr>
              <w:pStyle w:val="LTU-Body10pt"/>
              <w:rPr>
                <w:b/>
                <w:bCs/>
              </w:rPr>
            </w:pPr>
            <w:r w:rsidRPr="006C5F0A">
              <w:rPr>
                <w:b/>
                <w:bCs/>
              </w:rPr>
              <w:t>SV</w:t>
            </w:r>
          </w:p>
        </w:tc>
        <w:tc>
          <w:tcPr>
            <w:tcW w:w="7087" w:type="dxa"/>
            <w:tcBorders>
              <w:top w:val="nil"/>
              <w:left w:val="nil"/>
              <w:bottom w:val="nil"/>
              <w:right w:val="nil"/>
            </w:tcBorders>
            <w:shd w:val="clear" w:color="auto" w:fill="auto"/>
            <w:vAlign w:val="center"/>
          </w:tcPr>
          <w:p w14:paraId="43CD4A79" w14:textId="77777777" w:rsidR="009264A5" w:rsidRPr="006C5F0A" w:rsidRDefault="009264A5" w:rsidP="006C5F0A">
            <w:pPr>
              <w:pStyle w:val="LTU-Body10pt"/>
            </w:pPr>
            <w:r w:rsidRPr="006C5F0A">
              <w:t>Sexual violence</w:t>
            </w:r>
          </w:p>
        </w:tc>
      </w:tr>
      <w:tr w:rsidR="009264A5" w:rsidRPr="00A44331" w14:paraId="49F89F8D" w14:textId="77777777" w:rsidTr="006C5F0A">
        <w:tc>
          <w:tcPr>
            <w:tcW w:w="2492" w:type="dxa"/>
            <w:tcBorders>
              <w:top w:val="nil"/>
              <w:left w:val="nil"/>
              <w:bottom w:val="nil"/>
              <w:right w:val="nil"/>
            </w:tcBorders>
            <w:shd w:val="clear" w:color="auto" w:fill="auto"/>
            <w:vAlign w:val="center"/>
          </w:tcPr>
          <w:p w14:paraId="0F8E37A6" w14:textId="77777777" w:rsidR="009264A5" w:rsidRPr="006C5F0A" w:rsidRDefault="009264A5" w:rsidP="006C5F0A">
            <w:pPr>
              <w:pStyle w:val="LTU-Body10pt"/>
              <w:rPr>
                <w:b/>
                <w:bCs/>
              </w:rPr>
            </w:pPr>
            <w:r w:rsidRPr="006C5F0A">
              <w:rPr>
                <w:b/>
                <w:bCs/>
              </w:rPr>
              <w:t>SVH</w:t>
            </w:r>
          </w:p>
        </w:tc>
        <w:tc>
          <w:tcPr>
            <w:tcW w:w="7087" w:type="dxa"/>
            <w:tcBorders>
              <w:top w:val="nil"/>
              <w:left w:val="nil"/>
              <w:bottom w:val="nil"/>
              <w:right w:val="nil"/>
            </w:tcBorders>
            <w:shd w:val="clear" w:color="auto" w:fill="auto"/>
            <w:vAlign w:val="center"/>
          </w:tcPr>
          <w:p w14:paraId="5DF98F3A" w14:textId="77777777" w:rsidR="009264A5" w:rsidRPr="006C5F0A" w:rsidRDefault="009264A5" w:rsidP="006C5F0A">
            <w:pPr>
              <w:pStyle w:val="LTU-Body10pt"/>
            </w:pPr>
            <w:r w:rsidRPr="006C5F0A">
              <w:t>Sexual violence and harassment</w:t>
            </w:r>
          </w:p>
        </w:tc>
      </w:tr>
      <w:tr w:rsidR="009264A5" w:rsidRPr="00A44331" w14:paraId="66496431" w14:textId="77777777" w:rsidTr="006C5F0A">
        <w:tc>
          <w:tcPr>
            <w:tcW w:w="2492" w:type="dxa"/>
            <w:tcBorders>
              <w:top w:val="nil"/>
              <w:left w:val="nil"/>
              <w:bottom w:val="nil"/>
              <w:right w:val="nil"/>
            </w:tcBorders>
            <w:shd w:val="clear" w:color="auto" w:fill="auto"/>
            <w:vAlign w:val="center"/>
          </w:tcPr>
          <w:p w14:paraId="620DCB3F" w14:textId="77777777" w:rsidR="009264A5" w:rsidRPr="006C5F0A" w:rsidRDefault="009264A5" w:rsidP="006C5F0A">
            <w:pPr>
              <w:pStyle w:val="LTU-Body10pt"/>
              <w:rPr>
                <w:b/>
                <w:bCs/>
              </w:rPr>
            </w:pPr>
            <w:r w:rsidRPr="006C5F0A">
              <w:rPr>
                <w:b/>
                <w:bCs/>
              </w:rPr>
              <w:t>TGD</w:t>
            </w:r>
          </w:p>
        </w:tc>
        <w:tc>
          <w:tcPr>
            <w:tcW w:w="7087" w:type="dxa"/>
            <w:tcBorders>
              <w:top w:val="nil"/>
              <w:left w:val="nil"/>
              <w:bottom w:val="nil"/>
              <w:right w:val="nil"/>
            </w:tcBorders>
            <w:shd w:val="clear" w:color="auto" w:fill="auto"/>
            <w:vAlign w:val="center"/>
          </w:tcPr>
          <w:p w14:paraId="463B26B9" w14:textId="77777777" w:rsidR="009264A5" w:rsidRPr="006C5F0A" w:rsidRDefault="009264A5" w:rsidP="006C5F0A">
            <w:pPr>
              <w:pStyle w:val="LTU-Body10pt"/>
            </w:pPr>
            <w:r w:rsidRPr="006C5F0A">
              <w:t>Trans and Gender Diverse</w:t>
            </w:r>
          </w:p>
        </w:tc>
      </w:tr>
      <w:tr w:rsidR="009264A5" w:rsidRPr="00A44331" w14:paraId="40D6A95A" w14:textId="77777777" w:rsidTr="006C5F0A">
        <w:tc>
          <w:tcPr>
            <w:tcW w:w="2492" w:type="dxa"/>
            <w:tcBorders>
              <w:top w:val="nil"/>
              <w:left w:val="nil"/>
              <w:bottom w:val="nil"/>
              <w:right w:val="nil"/>
            </w:tcBorders>
            <w:shd w:val="clear" w:color="auto" w:fill="auto"/>
            <w:vAlign w:val="center"/>
          </w:tcPr>
          <w:p w14:paraId="2895959A" w14:textId="77777777" w:rsidR="009264A5" w:rsidRPr="006C5F0A" w:rsidRDefault="009264A5" w:rsidP="006C5F0A">
            <w:pPr>
              <w:pStyle w:val="LTU-Body10pt"/>
              <w:rPr>
                <w:b/>
                <w:bCs/>
              </w:rPr>
            </w:pPr>
            <w:r w:rsidRPr="006C5F0A">
              <w:rPr>
                <w:b/>
                <w:bCs/>
              </w:rPr>
              <w:t>VAW</w:t>
            </w:r>
          </w:p>
        </w:tc>
        <w:tc>
          <w:tcPr>
            <w:tcW w:w="7087" w:type="dxa"/>
            <w:tcBorders>
              <w:top w:val="nil"/>
              <w:left w:val="nil"/>
              <w:bottom w:val="nil"/>
              <w:right w:val="nil"/>
            </w:tcBorders>
            <w:shd w:val="clear" w:color="auto" w:fill="auto"/>
            <w:vAlign w:val="center"/>
          </w:tcPr>
          <w:p w14:paraId="0D98FAB5" w14:textId="77777777" w:rsidR="009264A5" w:rsidRPr="006C5F0A" w:rsidRDefault="009264A5" w:rsidP="006C5F0A">
            <w:pPr>
              <w:pStyle w:val="LTU-Body10pt"/>
            </w:pPr>
            <w:r w:rsidRPr="006C5F0A">
              <w:t>Violence against women</w:t>
            </w:r>
          </w:p>
        </w:tc>
      </w:tr>
      <w:tr w:rsidR="009264A5" w:rsidRPr="00A44331" w14:paraId="747AC8E7" w14:textId="77777777" w:rsidTr="006C5F0A">
        <w:tc>
          <w:tcPr>
            <w:tcW w:w="2492" w:type="dxa"/>
            <w:tcBorders>
              <w:top w:val="nil"/>
              <w:left w:val="nil"/>
              <w:bottom w:val="nil"/>
              <w:right w:val="nil"/>
            </w:tcBorders>
            <w:shd w:val="clear" w:color="auto" w:fill="auto"/>
            <w:vAlign w:val="center"/>
          </w:tcPr>
          <w:p w14:paraId="062BB2FF" w14:textId="77777777" w:rsidR="009264A5" w:rsidRPr="006C5F0A" w:rsidRDefault="009264A5" w:rsidP="006C5F0A">
            <w:pPr>
              <w:pStyle w:val="LTU-Body10pt"/>
              <w:rPr>
                <w:b/>
                <w:bCs/>
              </w:rPr>
            </w:pPr>
            <w:r w:rsidRPr="006C5F0A">
              <w:rPr>
                <w:b/>
                <w:bCs/>
              </w:rPr>
              <w:t>VicHealth</w:t>
            </w:r>
          </w:p>
        </w:tc>
        <w:tc>
          <w:tcPr>
            <w:tcW w:w="7087" w:type="dxa"/>
            <w:tcBorders>
              <w:top w:val="nil"/>
              <w:left w:val="nil"/>
              <w:bottom w:val="nil"/>
              <w:right w:val="nil"/>
            </w:tcBorders>
            <w:shd w:val="clear" w:color="auto" w:fill="auto"/>
            <w:vAlign w:val="center"/>
          </w:tcPr>
          <w:p w14:paraId="557E972F" w14:textId="77777777" w:rsidR="009264A5" w:rsidRPr="006C5F0A" w:rsidRDefault="009264A5" w:rsidP="006C5F0A">
            <w:pPr>
              <w:pStyle w:val="LTU-Body10pt"/>
            </w:pPr>
            <w:r w:rsidRPr="006C5F0A">
              <w:t>The Victorian Health Promotion Foundation</w:t>
            </w:r>
          </w:p>
        </w:tc>
      </w:tr>
      <w:tr w:rsidR="009264A5" w:rsidRPr="00A44331" w14:paraId="342B233F" w14:textId="77777777" w:rsidTr="006C5F0A">
        <w:tc>
          <w:tcPr>
            <w:tcW w:w="2492" w:type="dxa"/>
            <w:tcBorders>
              <w:top w:val="nil"/>
              <w:left w:val="nil"/>
              <w:bottom w:val="nil"/>
              <w:right w:val="nil"/>
            </w:tcBorders>
            <w:shd w:val="clear" w:color="auto" w:fill="auto"/>
            <w:vAlign w:val="center"/>
          </w:tcPr>
          <w:p w14:paraId="257A362A" w14:textId="77777777" w:rsidR="009264A5" w:rsidRPr="006C5F0A" w:rsidRDefault="009264A5" w:rsidP="006C5F0A">
            <w:pPr>
              <w:pStyle w:val="LTU-Body10pt"/>
              <w:rPr>
                <w:b/>
                <w:bCs/>
              </w:rPr>
            </w:pPr>
            <w:r w:rsidRPr="006C5F0A">
              <w:rPr>
                <w:b/>
                <w:bCs/>
              </w:rPr>
              <w:t>WHO</w:t>
            </w:r>
          </w:p>
        </w:tc>
        <w:tc>
          <w:tcPr>
            <w:tcW w:w="7087" w:type="dxa"/>
            <w:tcBorders>
              <w:top w:val="nil"/>
              <w:left w:val="nil"/>
              <w:bottom w:val="nil"/>
              <w:right w:val="nil"/>
            </w:tcBorders>
            <w:shd w:val="clear" w:color="auto" w:fill="auto"/>
            <w:vAlign w:val="center"/>
          </w:tcPr>
          <w:p w14:paraId="5C7CA0A1" w14:textId="77777777" w:rsidR="009264A5" w:rsidRPr="006C5F0A" w:rsidRDefault="009264A5" w:rsidP="006C5F0A">
            <w:pPr>
              <w:pStyle w:val="LTU-Body10pt"/>
            </w:pPr>
            <w:r w:rsidRPr="006C5F0A">
              <w:t>World Health Organization</w:t>
            </w:r>
          </w:p>
        </w:tc>
      </w:tr>
    </w:tbl>
    <w:p w14:paraId="75F3EACB" w14:textId="435B790D" w:rsidR="009264A5" w:rsidRPr="00A44331" w:rsidRDefault="009264A5" w:rsidP="009264A5"/>
    <w:p w14:paraId="334BA75F" w14:textId="77A464EB" w:rsidR="009264A5" w:rsidRPr="00A44331" w:rsidRDefault="009264A5" w:rsidP="002D7B7A">
      <w:pPr>
        <w:pStyle w:val="LTU-Subhead1"/>
        <w:rPr>
          <w:lang w:bidi="en-US"/>
        </w:rPr>
      </w:pPr>
      <w:bookmarkStart w:id="67" w:name="_Toc67067221"/>
      <w:bookmarkStart w:id="68" w:name="_Toc82170818"/>
      <w:bookmarkStart w:id="69" w:name="_Toc82175487"/>
      <w:bookmarkStart w:id="70" w:name="_Toc82176852"/>
      <w:r w:rsidRPr="00A44331">
        <w:lastRenderedPageBreak/>
        <w:t>Definitions</w:t>
      </w:r>
      <w:bookmarkEnd w:id="67"/>
      <w:bookmarkEnd w:id="68"/>
      <w:bookmarkEnd w:id="69"/>
      <w:bookmarkEnd w:id="70"/>
    </w:p>
    <w:bookmarkEnd w:id="46"/>
    <w:bookmarkEnd w:id="47"/>
    <w:p w14:paraId="7860B62F" w14:textId="77777777" w:rsidR="009264A5" w:rsidRPr="00A44331" w:rsidRDefault="009264A5" w:rsidP="002D7B7A">
      <w:pPr>
        <w:pStyle w:val="LTU-Body10pt"/>
      </w:pPr>
      <w:r w:rsidRPr="00A44331">
        <w:t>This project will use the following definitions:</w:t>
      </w:r>
    </w:p>
    <w:p w14:paraId="313A1EA3" w14:textId="77777777" w:rsidR="009264A5" w:rsidRPr="002D7B7A" w:rsidRDefault="009264A5" w:rsidP="002D7B7A">
      <w:pPr>
        <w:pStyle w:val="LTU-Subhead2"/>
        <w:rPr>
          <w:sz w:val="24"/>
          <w:szCs w:val="24"/>
        </w:rPr>
      </w:pPr>
      <w:bookmarkStart w:id="71" w:name="_Toc57220395"/>
      <w:bookmarkStart w:id="72" w:name="_Toc57221175"/>
      <w:bookmarkStart w:id="73" w:name="_Toc57221898"/>
      <w:bookmarkStart w:id="74" w:name="_Toc57222456"/>
      <w:bookmarkStart w:id="75" w:name="_Toc57394259"/>
      <w:bookmarkStart w:id="76" w:name="_Toc67067222"/>
      <w:bookmarkStart w:id="77" w:name="_Toc82175488"/>
      <w:bookmarkStart w:id="78" w:name="_Toc82176853"/>
      <w:r w:rsidRPr="002D7B7A">
        <w:rPr>
          <w:sz w:val="24"/>
          <w:szCs w:val="24"/>
        </w:rPr>
        <w:t>Sexual</w:t>
      </w:r>
      <w:r w:rsidRPr="0FB19666">
        <w:t xml:space="preserve"> Violence</w:t>
      </w:r>
      <w:bookmarkEnd w:id="71"/>
      <w:bookmarkEnd w:id="72"/>
      <w:bookmarkEnd w:id="73"/>
      <w:bookmarkEnd w:id="74"/>
      <w:bookmarkEnd w:id="75"/>
      <w:bookmarkEnd w:id="76"/>
      <w:bookmarkEnd w:id="77"/>
      <w:bookmarkEnd w:id="78"/>
    </w:p>
    <w:p w14:paraId="1DB62CE8" w14:textId="77777777" w:rsidR="009264A5" w:rsidRPr="00A44331" w:rsidRDefault="009264A5" w:rsidP="002D7B7A">
      <w:pPr>
        <w:pStyle w:val="LTU-Body10pt"/>
      </w:pPr>
      <w:r w:rsidRPr="00A44331">
        <w:t xml:space="preserve">Sexual violence may include (but is not limited to) rape, sexual assault, indecent assault, sexual coercion, being forced to watch or engage in pornography, enforced prostitution, sex trafficking, unwanted touching, and the non-consensual sharing of intimate images </w:t>
      </w:r>
      <w:r w:rsidRPr="00A44331">
        <w:rPr>
          <w:noProof/>
        </w:rPr>
        <w:t>(Australian Institute of Health and Welfare, 2019)</w:t>
      </w:r>
      <w:r w:rsidRPr="00A44331">
        <w:t>.</w:t>
      </w:r>
    </w:p>
    <w:p w14:paraId="70E58404" w14:textId="77777777" w:rsidR="009264A5" w:rsidRPr="00A44331" w:rsidRDefault="009264A5" w:rsidP="002D7B7A">
      <w:pPr>
        <w:pStyle w:val="LTU-Subhead2"/>
      </w:pPr>
      <w:bookmarkStart w:id="79" w:name="_Toc57220396"/>
      <w:bookmarkStart w:id="80" w:name="_Toc57221176"/>
      <w:bookmarkStart w:id="81" w:name="_Toc57221899"/>
      <w:bookmarkStart w:id="82" w:name="_Toc57222457"/>
      <w:bookmarkStart w:id="83" w:name="_Toc57394260"/>
      <w:bookmarkStart w:id="84" w:name="_Toc67067223"/>
      <w:bookmarkStart w:id="85" w:name="_Toc82175489"/>
      <w:bookmarkStart w:id="86" w:name="_Toc82176854"/>
      <w:r w:rsidRPr="0FB19666">
        <w:t>Sexual Harassment</w:t>
      </w:r>
      <w:bookmarkEnd w:id="79"/>
      <w:bookmarkEnd w:id="80"/>
      <w:bookmarkEnd w:id="81"/>
      <w:bookmarkEnd w:id="82"/>
      <w:bookmarkEnd w:id="83"/>
      <w:bookmarkEnd w:id="84"/>
      <w:bookmarkEnd w:id="85"/>
      <w:bookmarkEnd w:id="86"/>
    </w:p>
    <w:p w14:paraId="30066F16" w14:textId="77777777" w:rsidR="009264A5" w:rsidRPr="00A44331" w:rsidRDefault="009264A5" w:rsidP="002D7B7A">
      <w:pPr>
        <w:pStyle w:val="LTU-Body10pt"/>
      </w:pPr>
      <w:r w:rsidRPr="00A44331">
        <w:t xml:space="preserve">The </w:t>
      </w:r>
      <w:r w:rsidRPr="00A44331">
        <w:rPr>
          <w:i/>
          <w:iCs/>
        </w:rPr>
        <w:t>Sex Discrimination Act 1984</w:t>
      </w:r>
      <w:r w:rsidRPr="00A44331">
        <w:t xml:space="preserve"> (Cwlth) defines sexual harassment as any unwelcome sexual advance, request for sexual favours or conduct of a sexual nature in relation to the person harassed in circumstances where a reasonable person would have anticipated the possibility that the person harassed would be offended, humiliated or intimidated </w:t>
      </w:r>
      <w:r w:rsidRPr="00A44331">
        <w:rPr>
          <w:noProof/>
        </w:rPr>
        <w:t>(Australian Human Rights Commission, 2020b)</w:t>
      </w:r>
      <w:r w:rsidRPr="00A44331">
        <w:t>.</w:t>
      </w:r>
    </w:p>
    <w:p w14:paraId="01E06C8C" w14:textId="77777777" w:rsidR="009264A5" w:rsidRPr="00A44331" w:rsidRDefault="009264A5" w:rsidP="002D7B7A">
      <w:pPr>
        <w:pStyle w:val="LTU-Subhead2"/>
      </w:pPr>
      <w:bookmarkStart w:id="87" w:name="_Toc57220397"/>
      <w:bookmarkStart w:id="88" w:name="_Toc57221177"/>
      <w:bookmarkStart w:id="89" w:name="_Toc57221900"/>
      <w:bookmarkStart w:id="90" w:name="_Toc57222458"/>
      <w:bookmarkStart w:id="91" w:name="_Toc57394261"/>
      <w:bookmarkStart w:id="92" w:name="_Toc67067224"/>
      <w:bookmarkStart w:id="93" w:name="_Toc82175490"/>
      <w:bookmarkStart w:id="94" w:name="_Toc82176855"/>
      <w:r w:rsidRPr="0FB19666">
        <w:t>Technology-facilitated Sexual Violence</w:t>
      </w:r>
      <w:bookmarkEnd w:id="87"/>
      <w:bookmarkEnd w:id="88"/>
      <w:bookmarkEnd w:id="89"/>
      <w:bookmarkEnd w:id="90"/>
      <w:bookmarkEnd w:id="91"/>
      <w:bookmarkEnd w:id="92"/>
      <w:bookmarkEnd w:id="93"/>
      <w:bookmarkEnd w:id="94"/>
    </w:p>
    <w:p w14:paraId="28324680" w14:textId="77777777" w:rsidR="008050AD" w:rsidRDefault="008050AD" w:rsidP="008050AD">
      <w:pPr>
        <w:pStyle w:val="LTU-Body10pt"/>
      </w:pPr>
      <w:bookmarkStart w:id="95" w:name="_Toc57220398"/>
      <w:bookmarkStart w:id="96" w:name="_Toc57221178"/>
      <w:bookmarkStart w:id="97" w:name="_Toc57221901"/>
      <w:bookmarkStart w:id="98" w:name="_Toc57222459"/>
      <w:bookmarkStart w:id="99" w:name="_Toc57394262"/>
      <w:r w:rsidRPr="0080576F">
        <w:t>Technology-facilitated sexual violence</w:t>
      </w:r>
      <w:r>
        <w:t xml:space="preserve"> (TFSV)</w:t>
      </w:r>
      <w:r w:rsidRPr="0080576F">
        <w:t xml:space="preserve"> involves the use of digital technologies</w:t>
      </w:r>
      <w:r>
        <w:t xml:space="preserve"> and platforms</w:t>
      </w:r>
      <w:r w:rsidRPr="0080576F">
        <w:t xml:space="preserve"> to</w:t>
      </w:r>
      <w:r>
        <w:t xml:space="preserve"> </w:t>
      </w:r>
      <w:r w:rsidRPr="0080576F">
        <w:t>perpetrate sexually aggressive or harassing behaviours</w:t>
      </w:r>
      <w:r>
        <w:t xml:space="preserve">. It includes </w:t>
      </w:r>
      <w:r w:rsidRPr="0080576F">
        <w:t>rape threats,</w:t>
      </w:r>
      <w:r>
        <w:t xml:space="preserve"> online stalking, the use of an app or platform to set up an in-person rape or sexual assault, and image-based sexual abuse </w:t>
      </w:r>
      <w:r>
        <w:fldChar w:fldCharType="begin" w:fldLock="1"/>
      </w:r>
      <w:r>
        <w:instrText>ADDIN CSL_CITATION {"citationItems":[{"id":"ITEM-1","itemData":{"DOI":"10.1177/1524838016650189","ISSN":"15528324","PMID":"27311818","abstract":"Technology-facilitated sexual violence (TFSV) refers to a range of behaviors where digital technologies are used to facilitate both virtual and face-to-face sexually based harms. Such behaviors include online sexual harassment, gender- and sexuality-based harassment, cyberstalking, image-based sexual exploitation, and the use of a carriage service to coerce a victim into an unwanted sexual act. This article reviews the current state of knowledge on these different dimensions, drawing on existing empirical studies. While there is a growing body of research into technology-facilitated harms perpetrated against children and adolescents, there is a dearth of qualitative and quantitative research on TFSV against adults. Moreover, few of the existing studies provide reliable data on the nature, scope, and impacts of TFSV. Preliminary studies, however, indicate that some harms, much like sexual violence more broadly, may be predominantly gender-, sexuality-, and age-based, with young women being overrepresented as victims in some categories. This review collects the empirical evidence to date regarding the prevalence and gender-based nature of TFSV against adults and discusses the implications for policy and programs, as well as suggestions for future research.","author":[{"dropping-particle":"","family":"Henry","given":"Nicola","non-dropping-particle":"","parse-names":false,"suffix":""},{"dropping-particle":"","family":"Powell","given":"Anastasia","non-dropping-particle":"","parse-names":false,"suffix":""}],"container-title":"Trauma, Violence, and Abuse","id":"ITEM-1","issue":"2","issued":{"date-parts":[["2018"]]},"page":"195-208","publisher":"195-208","title":"Technology-facilitated sexual violence: A literature review of rmpirical research","type":"article-journal","volume":"19"},"uris":["http://www.mendeley.com/documents/?uuid=7e026a62-4968-3d40-b9cc-43ace7689093"]},{"id":"ITEM-2","itemData":{"DOI":"10.1057/978-1-137-58047-4","abstract":"The law alone will not provide an answer to technology-facilitated sexual violence, nor will it fulfil the justice needs of many victims. Partly this is due to the significant challenges of responding to crime in a global, digital context in which victims, perpetrators and the technologies used to facilitate harm may often reside in different nation states and the cross-jurisdictional will and/or the capacity to investigate all forms of technology-facilitated sexual violence may simply not be present or practically feasible given the scope of the problem. The law then cannot be the sole focus of efforts to address technology-facilitated sexual violence. This is a complex social problem that requires a combination of legal, technical and social solutions to tackle it at its core. In this chapter, we focus our attention on the prevention of technology-facilitated sexual violence. In particular, we consider the possibilities for translating existing prevention approaches, and developing new ones, for preventing digital violence, abuse and harassment.","author":[{"dropping-particle":"","family":"Powell","given":"Anastasia","non-dropping-particle":"","parse-names":false,"suffix":""},{"dropping-particle":"","family":"Henry","given":"Nicola","non-dropping-particle":"","parse-names":false,"suffix":""}],"container-title":"Sexual Violence in a Digital Age","id":"ITEM-2","issued":{"date-parts":[["2017"]]},"publisher":"Palgrave Macmillan","publisher-place":"London","title":"Sexual violence in a digital age","type":"book"},"uris":["http://www.mendeley.com/documents/?uuid=c9729503-e740-357f-b441-a543426c4862"]}],"mendeley":{"formattedCitation":"(Henry &amp; Powell, 2018; Powell &amp; Henry, 2017)","plainTextFormattedCitation":"(Henry &amp; Powell, 2018; Powell &amp; Henry, 2017)","previouslyFormattedCitation":"(Henry &amp; Powell, 2018; Powell &amp; Henry, 2017)"},"properties":{"noteIndex":0},"schema":"https://github.com/citation-style-language/schema/raw/master/csl-citation.json"}</w:instrText>
      </w:r>
      <w:r>
        <w:fldChar w:fldCharType="separate"/>
      </w:r>
      <w:r w:rsidRPr="00082EEB">
        <w:rPr>
          <w:noProof/>
        </w:rPr>
        <w:t>(Henry &amp; Powell, 2018; Powell &amp; Henry, 2017)</w:t>
      </w:r>
      <w:r>
        <w:fldChar w:fldCharType="end"/>
      </w:r>
      <w:r w:rsidRPr="0080576F">
        <w:t>.</w:t>
      </w:r>
      <w:r>
        <w:t xml:space="preserve"> Image-based sexual abuse refers to the non-consensual taking or sharing of nude or sexual images. It can include: </w:t>
      </w:r>
      <w:r w:rsidRPr="0080576F">
        <w:t>taking a sexually intrusive</w:t>
      </w:r>
      <w:r>
        <w:t xml:space="preserve"> </w:t>
      </w:r>
      <w:r w:rsidRPr="0080576F">
        <w:t>photograph</w:t>
      </w:r>
      <w:r>
        <w:t xml:space="preserve"> </w:t>
      </w:r>
      <w:r w:rsidRPr="0080576F">
        <w:t>up someone’s skirt (commonly referred to as “</w:t>
      </w:r>
      <w:proofErr w:type="spellStart"/>
      <w:r w:rsidRPr="0080576F">
        <w:t>upskirting</w:t>
      </w:r>
      <w:proofErr w:type="spellEnd"/>
      <w:r w:rsidRPr="0080576F">
        <w:t>”)</w:t>
      </w:r>
      <w:r>
        <w:t xml:space="preserve">; threats to share nude or sexual images to obtain money or sexual images (known as “sextortion”); the use of artificial intelligence or other digital tools to make fake </w:t>
      </w:r>
      <w:r w:rsidRPr="0080576F">
        <w:t>pornography</w:t>
      </w:r>
      <w:r>
        <w:t xml:space="preserve"> (to make it look as if the person is engaging in a sexual act or posing nude;</w:t>
      </w:r>
      <w:r>
        <w:fldChar w:fldCharType="begin" w:fldLock="1"/>
      </w:r>
      <w:r>
        <w:instrText>ADDIN CSL_CITATION {"citationItems":[{"id":"ITEM-1","itemData":{"ISBN":"978-1-351-13515-3","author":[{"dropping-particle":"","family":"Henry","given":"Nicola","non-dropping-particle":"","parse-names":false,"suffix":""},{"dropping-particle":"","family":"McGlynn","given":"Clare","non-dropping-particle":"","parse-names":false,"suffix":""},{"dropping-particle":"","family":"Flynn","given":"Asher","non-dropping-particle":"","parse-names":false,"suffix":""},{"dropping-particle":"","family":"Johnson","given":"Kelly","non-dropping-particle":"","parse-names":false,"suffix":""},{"dropping-particle":"","family":"Powell","given":"Anastasia","non-dropping-particle":"","parse-names":false,"suffix":""},{"dropping-particle":"","family":"Scott","given":"Adrian J.","non-dropping-particle":"","parse-names":false,"suffix":""}],"genre":"book","id":"ITEM-1","issued":{"date-parts":[["2020"]]},"language":"eng","publisher":"Routledge","publisher-place":"London; New York","title":"Image-based Sexual Abuse. A Study on the Causes and Consequences of Non-Consensual Nude or Sexual Imagery","type":"book"},"uris":["http://www.mendeley.com/documents/?uuid=759dcd84-b245-3f16-8be7-126261a67612"]}],"mendeley":{"formattedCitation":"(Henry et al., 2020)","manualFormatting":" Henry et al., 2020)","plainTextFormattedCitation":"(Henry et al., 2020)","previouslyFormattedCitation":"(Henry et al., 2020)"},"properties":{"noteIndex":0},"schema":"https://github.com/citation-style-language/schema/raw/master/csl-citation.json"}</w:instrText>
      </w:r>
      <w:r>
        <w:fldChar w:fldCharType="separate"/>
      </w:r>
      <w:r>
        <w:rPr>
          <w:noProof/>
        </w:rPr>
        <w:t xml:space="preserve"> </w:t>
      </w:r>
      <w:r w:rsidRPr="00082EEB">
        <w:rPr>
          <w:noProof/>
        </w:rPr>
        <w:t>Henry et al., 2020)</w:t>
      </w:r>
      <w:r>
        <w:fldChar w:fldCharType="end"/>
      </w:r>
      <w:r>
        <w:t>. TFSV is</w:t>
      </w:r>
      <w:r w:rsidRPr="0080576F">
        <w:t xml:space="preserve"> a</w:t>
      </w:r>
      <w:r>
        <w:t xml:space="preserve"> common</w:t>
      </w:r>
      <w:r w:rsidRPr="0080576F">
        <w:t xml:space="preserve"> tactic used by perpetrator</w:t>
      </w:r>
      <w:r>
        <w:t>s</w:t>
      </w:r>
      <w:r w:rsidRPr="0080576F">
        <w:t xml:space="preserve"> of family violence</w:t>
      </w:r>
      <w:r>
        <w:t xml:space="preserve"> </w:t>
      </w:r>
      <w:r>
        <w:fldChar w:fldCharType="begin" w:fldLock="1"/>
      </w:r>
      <w:r>
        <w:instrText>ADDIN CSL_CITATION {"citationItems":[{"id":"ITEM-1","itemData":{"DOI":"10.1093/bjc/azy068","ISBN":"0007-0955","abstract":"The use of technology, including smartphones, cameras, Internet-connected devices, computers and platforms such as Facebook, is now an essential part of everyday life. Such technology is used to maintain social networks and carry out daily tasks. However, this technology can also be employed to facilitate domestic and family violence. Drawing on interviews undertaken with 55 domestic and family violence survivors in Brisbane, Australia, this article outlines survivors experiences of technology-facilitated domestic and family violence. The frequency and nature of abusive behaviours described by the women suggest this is a key form of abuse deserving more significant attention.","author":[{"dropping-particle":"","family":"Douglas","given":"Heather","non-dropping-particle":"","parse-names":false,"suffix":""},{"dropping-particle":"","family":"Harris","given":"Bridget A","non-dropping-particle":"","parse-names":false,"suffix":""},{"dropping-particle":"","family":"Dragiewicz","given":"Molly","non-dropping-particle":"","parse-names":false,"suffix":""}],"container-title":"The British Journal of Criminology","id":"ITEM-1","issue":"3","issued":{"date-parts":[["2019"]]},"page":"551-570","title":"Technology-facilitated domestic and family violence: Women's experiences","type":"article-journal","volume":"59"},"uris":["http://www.mendeley.com/documents/?uuid=79db7278-461a-4243-8300-02bfffb20e49"]}],"mendeley":{"formattedCitation":"(Douglas et al., 2019)","plainTextFormattedCitation":"(Douglas et al., 2019)","previouslyFormattedCitation":"(Douglas et al., 2019)"},"properties":{"noteIndex":0},"schema":"https://github.com/citation-style-language/schema/raw/master/csl-citation.json"}</w:instrText>
      </w:r>
      <w:r>
        <w:fldChar w:fldCharType="separate"/>
      </w:r>
      <w:r w:rsidRPr="00C27A19">
        <w:rPr>
          <w:noProof/>
        </w:rPr>
        <w:t>(Douglas et al., 2019)</w:t>
      </w:r>
      <w:r>
        <w:fldChar w:fldCharType="end"/>
      </w:r>
      <w:r w:rsidRPr="0080576F">
        <w:t>. It can also be perpetrated by strangers, friends, colleagues or others</w:t>
      </w:r>
      <w:r>
        <w:t xml:space="preserve"> </w:t>
      </w:r>
      <w:r w:rsidRPr="0080576F">
        <w:t>known to the</w:t>
      </w:r>
      <w:r>
        <w:t xml:space="preserve"> </w:t>
      </w:r>
      <w:r w:rsidRPr="0080576F">
        <w:t>victim</w:t>
      </w:r>
      <w:r>
        <w:t>–</w:t>
      </w:r>
      <w:r w:rsidRPr="0080576F">
        <w:t>survivor</w:t>
      </w:r>
      <w:r>
        <w:t xml:space="preserve"> </w:t>
      </w:r>
      <w:r>
        <w:fldChar w:fldCharType="begin" w:fldLock="1"/>
      </w:r>
      <w:r>
        <w:instrText>ADDIN CSL_CITATION {"citationItems":[{"id":"ITEM-1","itemData":{"DOI":"10.1057/978-1-137-58047-4","abstract":"The law alone will not provide an answer to technology-facilitated sexual violence, nor will it fulfil the justice needs of many victims. Partly this is due to the significant challenges of responding to crime in a global, digital context in which victims, perpetrators and the technologies used to facilitate harm may often reside in different nation states and the cross-jurisdictional will and/or the capacity to investigate all forms of technology-facilitated sexual violence may simply not be present or practically feasible given the scope of the problem. The law then cannot be the sole focus of efforts to address technology-facilitated sexual violence. This is a complex social problem that requires a combination of legal, technical and social solutions to tackle it at its core. In this chapter, we focus our attention on the prevention of technology-facilitated sexual violence. In particular, we consider the possibilities for translating existing prevention approaches, and developing new ones, for preventing digital violence, abuse and harassment.","author":[{"dropping-particle":"","family":"Powell","given":"Anastasia","non-dropping-particle":"","parse-names":false,"suffix":""},{"dropping-particle":"","family":"Henry","given":"Nicola","non-dropping-particle":"","parse-names":false,"suffix":""}],"container-title":"Sexual Violence in a Digital Age","id":"ITEM-1","issued":{"date-parts":[["2017"]]},"publisher":"Palgrave Macmillan","publisher-place":"London","title":"Sexual violence in a digital age","type":"book"},"uris":["http://www.mendeley.com/documents/?uuid=c9729503-e740-357f-b441-a543426c4862"]}],"mendeley":{"formattedCitation":"(Powell &amp; Henry, 2017)","plainTextFormattedCitation":"(Powell &amp; Henry, 2017)","previouslyFormattedCitation":"(Powell &amp; Henry, 2017)"},"properties":{"noteIndex":0},"schema":"https://github.com/citation-style-language/schema/raw/master/csl-citation.json"}</w:instrText>
      </w:r>
      <w:r>
        <w:fldChar w:fldCharType="separate"/>
      </w:r>
      <w:r w:rsidRPr="00C27A19">
        <w:rPr>
          <w:noProof/>
        </w:rPr>
        <w:t>(Powell &amp; Henry, 2017)</w:t>
      </w:r>
      <w:r>
        <w:fldChar w:fldCharType="end"/>
      </w:r>
      <w:r w:rsidRPr="0080576F">
        <w:t>.</w:t>
      </w:r>
    </w:p>
    <w:p w14:paraId="5167E623" w14:textId="1CBCA31B" w:rsidR="008050AD" w:rsidRDefault="008050AD" w:rsidP="002D7B7A">
      <w:pPr>
        <w:pStyle w:val="LTU-Subhead2"/>
      </w:pPr>
    </w:p>
    <w:p w14:paraId="55A7D0F6" w14:textId="77777777" w:rsidR="00B21B84" w:rsidRDefault="00B21B84">
      <w:pPr>
        <w:spacing w:after="0" w:line="240" w:lineRule="auto"/>
        <w:rPr>
          <w:rFonts w:cs="Brioni Std Medium"/>
          <w:b/>
          <w:color w:val="696766"/>
          <w:sz w:val="26"/>
          <w:szCs w:val="23"/>
          <w:lang w:val="en-GB"/>
        </w:rPr>
      </w:pPr>
      <w:bookmarkStart w:id="100" w:name="_Toc67067225"/>
      <w:r>
        <w:br w:type="page"/>
      </w:r>
    </w:p>
    <w:p w14:paraId="3317D70C" w14:textId="061B0552" w:rsidR="009264A5" w:rsidRPr="002D7B7A" w:rsidRDefault="009264A5" w:rsidP="002D7B7A">
      <w:pPr>
        <w:pStyle w:val="LTU-Subhead2"/>
      </w:pPr>
      <w:bookmarkStart w:id="101" w:name="_Toc82175491"/>
      <w:bookmarkStart w:id="102" w:name="_Toc82176856"/>
      <w:r w:rsidRPr="0FB19666">
        <w:lastRenderedPageBreak/>
        <w:t>Primary Prevention</w:t>
      </w:r>
      <w:bookmarkEnd w:id="95"/>
      <w:bookmarkEnd w:id="96"/>
      <w:bookmarkEnd w:id="97"/>
      <w:bookmarkEnd w:id="98"/>
      <w:bookmarkEnd w:id="99"/>
      <w:bookmarkEnd w:id="100"/>
      <w:bookmarkEnd w:id="101"/>
      <w:bookmarkEnd w:id="102"/>
    </w:p>
    <w:p w14:paraId="34A1B583" w14:textId="12865E8F" w:rsidR="009264A5" w:rsidRPr="00A44331" w:rsidRDefault="009264A5" w:rsidP="002D7B7A">
      <w:pPr>
        <w:pStyle w:val="LTU-Body10pt"/>
      </w:pPr>
      <w:r w:rsidRPr="00A44331">
        <w:t xml:space="preserve">This report uses the definition of primary prevention outlined in </w:t>
      </w:r>
      <w:r w:rsidRPr="00A44331">
        <w:rPr>
          <w:i/>
          <w:iCs/>
        </w:rPr>
        <w:t>Change the Story: A shared framework for the primary prevention of violence against women and their children in Australia</w:t>
      </w:r>
      <w:r w:rsidRPr="00A44331">
        <w:t>, which defines primary prevention as “</w:t>
      </w:r>
      <w:r w:rsidR="00653DCC" w:rsidRPr="00A44331">
        <w:t>whole</w:t>
      </w:r>
      <w:r w:rsidR="00653DCC">
        <w:t>-</w:t>
      </w:r>
      <w:r w:rsidR="00653DCC" w:rsidRPr="00A44331">
        <w:t>of</w:t>
      </w:r>
      <w:r w:rsidR="00653DCC">
        <w:t>-</w:t>
      </w:r>
      <w:r w:rsidRPr="00A44331">
        <w:t xml:space="preserve">population initiatives that address the primary (‘first’ or underlying) drivers of violence” </w:t>
      </w:r>
      <w:r w:rsidRPr="00A44331">
        <w:rPr>
          <w:noProof/>
        </w:rPr>
        <w:t xml:space="preserve">(Our Watch, VicHealth, &amp; Australia’s National Research Organisation for Women’s Safety </w:t>
      </w:r>
      <w:r>
        <w:rPr>
          <w:noProof/>
        </w:rPr>
        <w:t>[</w:t>
      </w:r>
      <w:r w:rsidRPr="00A44331">
        <w:rPr>
          <w:noProof/>
        </w:rPr>
        <w:t>ANROWS</w:t>
      </w:r>
      <w:r>
        <w:rPr>
          <w:noProof/>
        </w:rPr>
        <w:t>]</w:t>
      </w:r>
      <w:r w:rsidRPr="00A44331">
        <w:rPr>
          <w:noProof/>
        </w:rPr>
        <w:t>, 2015, p. 15)</w:t>
      </w:r>
      <w:r w:rsidRPr="00A44331">
        <w:t xml:space="preserve">.  </w:t>
      </w:r>
    </w:p>
    <w:p w14:paraId="3F723E22" w14:textId="0A58FEF3" w:rsidR="009264A5" w:rsidRPr="00A44331" w:rsidRDefault="009264A5" w:rsidP="00C10686">
      <w:pPr>
        <w:pStyle w:val="LTU-Subhead1"/>
        <w:rPr>
          <w:lang w:bidi="en-US"/>
        </w:rPr>
      </w:pPr>
      <w:bookmarkStart w:id="103" w:name="_Toc67067226"/>
      <w:bookmarkStart w:id="104" w:name="_Toc82170819"/>
      <w:bookmarkStart w:id="105" w:name="_Toc82175492"/>
      <w:bookmarkStart w:id="106" w:name="_Toc82176857"/>
      <w:r w:rsidRPr="00A44331">
        <w:t>Note on Terminology</w:t>
      </w:r>
      <w:bookmarkEnd w:id="103"/>
      <w:bookmarkEnd w:id="104"/>
      <w:bookmarkEnd w:id="105"/>
      <w:bookmarkEnd w:id="106"/>
    </w:p>
    <w:p w14:paraId="1CC66396" w14:textId="77777777" w:rsidR="009264A5" w:rsidRPr="00A44331" w:rsidRDefault="009264A5" w:rsidP="002D7B7A">
      <w:pPr>
        <w:pStyle w:val="LTU-Body10pt"/>
        <w:rPr>
          <w:rFonts w:eastAsiaTheme="minorEastAsia" w:cstheme="minorBidi"/>
        </w:rPr>
      </w:pPr>
      <w:r w:rsidRPr="00A44331">
        <w:t xml:space="preserve">The terminology in this report is as inclusive as possible. However, as with any national report that uses collective terms, the range of people and identities across Australia are not captured in their entirety. Unless referring to research that uses different terminology, this report </w:t>
      </w:r>
      <w:r w:rsidRPr="00A44331">
        <w:rPr>
          <w:rFonts w:eastAsiaTheme="minorEastAsia" w:cstheme="minorBidi"/>
        </w:rPr>
        <w:t>will use the following:</w:t>
      </w:r>
    </w:p>
    <w:p w14:paraId="01E7450B" w14:textId="66F8E1A8" w:rsidR="009264A5" w:rsidRPr="00A44331" w:rsidRDefault="009264A5" w:rsidP="002D7B7A">
      <w:pPr>
        <w:pStyle w:val="LTU-Bullets10pt"/>
        <w:rPr>
          <w:rFonts w:eastAsiaTheme="minorEastAsia"/>
        </w:rPr>
      </w:pPr>
      <w:r w:rsidRPr="00A44331">
        <w:rPr>
          <w:rFonts w:eastAsiaTheme="minorEastAsia"/>
        </w:rPr>
        <w:t xml:space="preserve">Aboriginal and Torres Strait Islander: This report follows the definition laid out in </w:t>
      </w:r>
      <w:r w:rsidRPr="00A44331">
        <w:rPr>
          <w:rFonts w:eastAsiaTheme="minorEastAsia"/>
          <w:i/>
        </w:rPr>
        <w:t>Changing the Picture</w:t>
      </w:r>
      <w:r w:rsidRPr="00A44331">
        <w:rPr>
          <w:rFonts w:eastAsiaTheme="minorEastAsia"/>
        </w:rPr>
        <w:t xml:space="preserve"> </w:t>
      </w:r>
      <w:r w:rsidRPr="00A44331">
        <w:rPr>
          <w:rFonts w:eastAsiaTheme="minorEastAsia"/>
          <w:noProof/>
        </w:rPr>
        <w:t>(Our Watch, 2018)</w:t>
      </w:r>
      <w:r w:rsidRPr="00A44331">
        <w:rPr>
          <w:rFonts w:eastAsiaTheme="minorEastAsia"/>
        </w:rPr>
        <w:t xml:space="preserve"> where the term </w:t>
      </w:r>
      <w:r w:rsidR="00653DCC">
        <w:rPr>
          <w:rFonts w:eastAsiaTheme="minorEastAsia"/>
        </w:rPr>
        <w:t>‘</w:t>
      </w:r>
      <w:r w:rsidRPr="00A44331">
        <w:rPr>
          <w:rFonts w:eastAsiaTheme="minorEastAsia"/>
        </w:rPr>
        <w:t>Aboriginal and Torres Strait Islander people</w:t>
      </w:r>
      <w:r w:rsidR="00653DCC">
        <w:rPr>
          <w:rFonts w:eastAsiaTheme="minorEastAsia"/>
        </w:rPr>
        <w:t>’</w:t>
      </w:r>
      <w:r w:rsidRPr="00A44331">
        <w:rPr>
          <w:rFonts w:eastAsiaTheme="minorEastAsia"/>
        </w:rPr>
        <w:t xml:space="preserve"> includes </w:t>
      </w:r>
      <w:r>
        <w:rPr>
          <w:rFonts w:eastAsiaTheme="minorEastAsia"/>
        </w:rPr>
        <w:t>“</w:t>
      </w:r>
      <w:r w:rsidRPr="00A44331">
        <w:rPr>
          <w:rFonts w:eastAsiaTheme="minorEastAsia"/>
        </w:rPr>
        <w:t xml:space="preserve">Aboriginal peoples, Torres Strait Islander peoples and people with both Aboriginal and Torres Strait Islander heritage... </w:t>
      </w:r>
      <w:r>
        <w:rPr>
          <w:rFonts w:eastAsiaTheme="minorEastAsia"/>
        </w:rPr>
        <w:t>[or] [o]</w:t>
      </w:r>
      <w:r w:rsidRPr="00A44331">
        <w:rPr>
          <w:rFonts w:eastAsiaTheme="minorEastAsia"/>
        </w:rPr>
        <w:t>n occasion, in keeping with international human rights language</w:t>
      </w:r>
      <w:r>
        <w:rPr>
          <w:rFonts w:eastAsiaTheme="minorEastAsia"/>
        </w:rPr>
        <w:t xml:space="preserve"> … </w:t>
      </w:r>
      <w:r w:rsidRPr="00A44331">
        <w:rPr>
          <w:rFonts w:eastAsiaTheme="minorEastAsia"/>
        </w:rPr>
        <w:t>the term ‘Indigenous’ to include both Aboriginal and Torres Strait Islander people and communities, or to differentiate between Indigenous and non-Indigenous people and organisations”</w:t>
      </w:r>
      <w:r>
        <w:rPr>
          <w:rFonts w:eastAsiaTheme="minorEastAsia"/>
        </w:rPr>
        <w:t>.</w:t>
      </w:r>
      <w:r w:rsidRPr="00A44331">
        <w:rPr>
          <w:rFonts w:eastAsiaTheme="minorEastAsia"/>
        </w:rPr>
        <w:t xml:space="preserve"> </w:t>
      </w:r>
    </w:p>
    <w:p w14:paraId="2050586B" w14:textId="522D69BC" w:rsidR="009264A5" w:rsidRPr="00A44331" w:rsidRDefault="009264A5" w:rsidP="002D7B7A">
      <w:pPr>
        <w:pStyle w:val="LTU-Bullets10pt"/>
        <w:rPr>
          <w:rFonts w:eastAsiaTheme="minorEastAsia"/>
        </w:rPr>
      </w:pPr>
      <w:r w:rsidRPr="00A44331">
        <w:rPr>
          <w:rFonts w:eastAsiaTheme="minorEastAsia"/>
        </w:rPr>
        <w:t xml:space="preserve">CALD: </w:t>
      </w:r>
      <w:r w:rsidR="00653DCC">
        <w:rPr>
          <w:rFonts w:eastAsiaTheme="minorEastAsia"/>
        </w:rPr>
        <w:t>‘</w:t>
      </w:r>
      <w:r w:rsidRPr="00A44331">
        <w:rPr>
          <w:rFonts w:eastAsiaTheme="minorEastAsia"/>
        </w:rPr>
        <w:t>Culturally and Linguistically Diverse</w:t>
      </w:r>
      <w:r w:rsidR="00653DCC">
        <w:rPr>
          <w:rFonts w:eastAsiaTheme="minorEastAsia"/>
        </w:rPr>
        <w:t>’</w:t>
      </w:r>
      <w:r w:rsidRPr="00A44331">
        <w:rPr>
          <w:rFonts w:eastAsiaTheme="minorEastAsia"/>
        </w:rPr>
        <w:t xml:space="preserve"> is an umbrella term used to describe people  born overseas, have a parent born overseas and/or speak a variety of languages. </w:t>
      </w:r>
    </w:p>
    <w:p w14:paraId="455CB4CC" w14:textId="77777777" w:rsidR="009264A5" w:rsidRPr="00A44331" w:rsidRDefault="009264A5" w:rsidP="002D7B7A">
      <w:pPr>
        <w:pStyle w:val="LTU-Bullets10pt"/>
        <w:rPr>
          <w:rFonts w:eastAsiaTheme="minorEastAsia" w:cstheme="minorBidi"/>
        </w:rPr>
      </w:pPr>
      <w:r w:rsidRPr="00A44331">
        <w:rPr>
          <w:rFonts w:eastAsiaTheme="minorEastAsia"/>
        </w:rPr>
        <w:t>Cisgender: A person who identifies as the gender they were assigned at birt</w:t>
      </w:r>
      <w:r w:rsidRPr="00A44331">
        <w:rPr>
          <w:rFonts w:eastAsiaTheme="minorEastAsia" w:cstheme="minorBidi"/>
        </w:rPr>
        <w:t xml:space="preserve">h. </w:t>
      </w:r>
    </w:p>
    <w:p w14:paraId="1090E23C" w14:textId="77777777" w:rsidR="009264A5" w:rsidRPr="00A44331" w:rsidRDefault="009264A5" w:rsidP="002D7B7A">
      <w:pPr>
        <w:pStyle w:val="LTU-Bullets10pt"/>
        <w:rPr>
          <w:rFonts w:eastAsiaTheme="minorEastAsia"/>
        </w:rPr>
      </w:pPr>
      <w:r w:rsidRPr="00A44331">
        <w:rPr>
          <w:rFonts w:eastAsiaTheme="minorEastAsia"/>
        </w:rPr>
        <w:t>Family/families: Someone of significance in a person's life. This includes any person identified as a member of someone's family</w:t>
      </w:r>
      <w:r>
        <w:rPr>
          <w:rFonts w:eastAsiaTheme="minorEastAsia"/>
        </w:rPr>
        <w:t>,</w:t>
      </w:r>
      <w:r w:rsidRPr="00A44331">
        <w:rPr>
          <w:rFonts w:eastAsiaTheme="minorEastAsia"/>
        </w:rPr>
        <w:t xml:space="preserve"> including people who are not legally related.   </w:t>
      </w:r>
    </w:p>
    <w:p w14:paraId="2143CF65" w14:textId="77777777" w:rsidR="009264A5" w:rsidRPr="00A44331" w:rsidRDefault="009264A5" w:rsidP="002D7B7A">
      <w:pPr>
        <w:pStyle w:val="LTU-Bullets10pt"/>
        <w:rPr>
          <w:rFonts w:eastAsiaTheme="minorEastAsia"/>
        </w:rPr>
      </w:pPr>
      <w:r w:rsidRPr="00A44331">
        <w:rPr>
          <w:rFonts w:eastAsiaTheme="minorEastAsia"/>
        </w:rPr>
        <w:t xml:space="preserve">LGBTIQ: Used to refer to the broader lesbian, gay, bisexual, transgender, intersex and queer communities. However, we note that some communities may have different ways </w:t>
      </w:r>
      <w:r w:rsidRPr="00A44331">
        <w:rPr>
          <w:rFonts w:eastAsiaTheme="minorEastAsia"/>
        </w:rPr>
        <w:lastRenderedPageBreak/>
        <w:t>of describing themselves or their communities. Where appropriate, the chosen term for any identity will be used.</w:t>
      </w:r>
    </w:p>
    <w:p w14:paraId="417826FD" w14:textId="2D78AD8E" w:rsidR="009264A5" w:rsidRPr="00A44331" w:rsidRDefault="009264A5" w:rsidP="002D7B7A">
      <w:pPr>
        <w:pStyle w:val="LTU-Bullets10pt"/>
      </w:pPr>
      <w:r w:rsidRPr="00A44331">
        <w:rPr>
          <w:rFonts w:eastAsiaTheme="minorEastAsia"/>
        </w:rPr>
        <w:t>Transgender: A person who identifies as</w:t>
      </w:r>
      <w:r w:rsidR="00653DCC">
        <w:rPr>
          <w:rFonts w:eastAsiaTheme="minorEastAsia"/>
        </w:rPr>
        <w:t xml:space="preserve"> a </w:t>
      </w:r>
      <w:r w:rsidRPr="00A44331">
        <w:rPr>
          <w:rFonts w:eastAsiaTheme="minorEastAsia"/>
        </w:rPr>
        <w:t>gen</w:t>
      </w:r>
      <w:r w:rsidRPr="00A44331">
        <w:rPr>
          <w:rFonts w:eastAsiaTheme="minorEastAsia" w:cstheme="minorBidi"/>
        </w:rPr>
        <w:t xml:space="preserve">der </w:t>
      </w:r>
      <w:r w:rsidR="00653DCC">
        <w:rPr>
          <w:rFonts w:eastAsiaTheme="minorEastAsia" w:cstheme="minorBidi"/>
        </w:rPr>
        <w:t xml:space="preserve">other than that </w:t>
      </w:r>
      <w:r w:rsidRPr="00A44331">
        <w:rPr>
          <w:rFonts w:eastAsiaTheme="minorEastAsia" w:cstheme="minorBidi"/>
        </w:rPr>
        <w:t>assigned at birth.</w:t>
      </w:r>
    </w:p>
    <w:p w14:paraId="397C94D2" w14:textId="77777777" w:rsidR="009264A5" w:rsidRPr="00A44331" w:rsidRDefault="009264A5" w:rsidP="002D7B7A">
      <w:pPr>
        <w:pStyle w:val="LTU-Bullets10pt"/>
        <w:rPr>
          <w:rFonts w:eastAsiaTheme="minorEastAsia" w:cstheme="minorBidi"/>
        </w:rPr>
      </w:pPr>
      <w:r w:rsidRPr="00A44331">
        <w:rPr>
          <w:rFonts w:eastAsiaTheme="minorEastAsia"/>
        </w:rPr>
        <w:t xml:space="preserve">Women/woman/girl: Anyone who </w:t>
      </w:r>
      <w:r>
        <w:rPr>
          <w:rFonts w:eastAsiaTheme="minorEastAsia"/>
        </w:rPr>
        <w:t>identifies as female.</w:t>
      </w:r>
    </w:p>
    <w:p w14:paraId="7B661F1E" w14:textId="51E14A31" w:rsidR="009264A5" w:rsidRDefault="009264A5" w:rsidP="002D7B7A">
      <w:pPr>
        <w:pStyle w:val="LTU-Bullets10pt"/>
        <w:rPr>
          <w:rFonts w:asciiTheme="minorEastAsia" w:eastAsiaTheme="minorEastAsia" w:hAnsiTheme="minorEastAsia" w:cstheme="minorEastAsia"/>
        </w:rPr>
      </w:pPr>
      <w:r w:rsidRPr="0FB19666">
        <w:rPr>
          <w:rFonts w:eastAsiaTheme="minorEastAsia"/>
        </w:rPr>
        <w:t>Women and girls with disabilities</w:t>
      </w:r>
      <w:r w:rsidR="00653DCC">
        <w:rPr>
          <w:rFonts w:eastAsiaTheme="minorEastAsia"/>
        </w:rPr>
        <w:t>:</w:t>
      </w:r>
      <w:r w:rsidRPr="0FB19666">
        <w:rPr>
          <w:rFonts w:eastAsiaTheme="minorEastAsia" w:cstheme="minorBidi"/>
        </w:rPr>
        <w:t xml:space="preserve"> this recognises the social model of disability – that people are disabled by social barriers</w:t>
      </w:r>
      <w:r w:rsidR="00F709E7">
        <w:rPr>
          <w:rFonts w:eastAsiaTheme="minorEastAsia" w:cstheme="minorBidi"/>
        </w:rPr>
        <w:t xml:space="preserve"> –</w:t>
      </w:r>
      <w:r w:rsidRPr="0FB19666">
        <w:rPr>
          <w:rFonts w:eastAsiaTheme="minorEastAsia" w:cstheme="minorBidi"/>
        </w:rPr>
        <w:t xml:space="preserve"> as well as a </w:t>
      </w:r>
      <w:r w:rsidR="00653DCC">
        <w:rPr>
          <w:rFonts w:eastAsiaTheme="minorEastAsia" w:cstheme="minorBidi"/>
        </w:rPr>
        <w:t>‘</w:t>
      </w:r>
      <w:r w:rsidR="00653DCC" w:rsidRPr="0FB19666">
        <w:rPr>
          <w:rFonts w:eastAsiaTheme="minorEastAsia" w:cstheme="minorBidi"/>
        </w:rPr>
        <w:t>person</w:t>
      </w:r>
      <w:r w:rsidR="00653DCC">
        <w:rPr>
          <w:rFonts w:eastAsiaTheme="minorEastAsia" w:cstheme="minorBidi"/>
        </w:rPr>
        <w:t>-</w:t>
      </w:r>
      <w:r w:rsidRPr="0FB19666">
        <w:rPr>
          <w:rFonts w:eastAsiaTheme="minorEastAsia" w:cstheme="minorBidi"/>
        </w:rPr>
        <w:t>first</w:t>
      </w:r>
      <w:r w:rsidR="00653DCC">
        <w:rPr>
          <w:rFonts w:eastAsiaTheme="minorEastAsia" w:cstheme="minorBidi"/>
        </w:rPr>
        <w:t>’</w:t>
      </w:r>
      <w:r w:rsidRPr="0FB19666">
        <w:rPr>
          <w:rFonts w:eastAsiaTheme="minorEastAsia" w:cstheme="minorBidi"/>
        </w:rPr>
        <w:t xml:space="preserve"> approach (i.e., “women and girls with disabilities”).</w:t>
      </w:r>
    </w:p>
    <w:p w14:paraId="7C3E5D2D" w14:textId="77777777" w:rsidR="005A39AE" w:rsidRDefault="005A39AE">
      <w:pPr>
        <w:spacing w:after="0" w:line="240" w:lineRule="auto"/>
        <w:sectPr w:rsidR="005A39AE" w:rsidSect="000F7B3F">
          <w:headerReference w:type="even" r:id="rId16"/>
          <w:headerReference w:type="default" r:id="rId17"/>
          <w:footerReference w:type="default" r:id="rId18"/>
          <w:pgSz w:w="11906" w:h="16838" w:code="9"/>
          <w:pgMar w:top="2240" w:right="709" w:bottom="1270" w:left="1418" w:header="709" w:footer="624" w:gutter="0"/>
          <w:cols w:space="708"/>
          <w:docGrid w:linePitch="360"/>
        </w:sectPr>
      </w:pPr>
    </w:p>
    <w:p w14:paraId="114398D6" w14:textId="77777777" w:rsidR="0034750A" w:rsidRDefault="0034750A" w:rsidP="0034750A">
      <w:pPr>
        <w:pStyle w:val="LTU-Sectionheading"/>
      </w:pPr>
      <w:r>
        <w:lastRenderedPageBreak/>
        <w:t>Summary</w:t>
      </w:r>
    </w:p>
    <w:p w14:paraId="694AF486" w14:textId="77777777" w:rsidR="0034750A" w:rsidRPr="00C17ACE" w:rsidRDefault="0034750A" w:rsidP="0034750A">
      <w:pPr>
        <w:pStyle w:val="LTU-Subhead1"/>
        <w:pBdr>
          <w:top w:val="single" w:sz="24" w:space="8" w:color="auto"/>
          <w:bottom w:val="single" w:sz="24" w:space="8" w:color="auto"/>
        </w:pBdr>
      </w:pPr>
      <w:r w:rsidRPr="00C17ACE">
        <w:t xml:space="preserve">Primary Prevention of Sexual Violence </w:t>
      </w:r>
      <w:r>
        <w:t xml:space="preserve">and Harassment </w:t>
      </w:r>
      <w:r w:rsidRPr="00C17ACE">
        <w:t>Against Women</w:t>
      </w:r>
      <w:r>
        <w:t xml:space="preserve"> and Girls</w:t>
      </w:r>
      <w:r w:rsidRPr="00C17ACE">
        <w:t>: Combining Evidence and Practice Knowledge</w:t>
      </w:r>
    </w:p>
    <w:p w14:paraId="7B93AE04" w14:textId="77777777" w:rsidR="0034750A" w:rsidRPr="00515D20" w:rsidRDefault="0034750A" w:rsidP="0034750A">
      <w:pPr>
        <w:spacing w:after="0"/>
        <w:jc w:val="both"/>
        <w:rPr>
          <w:rFonts w:ascii="Roboto" w:hAnsi="Roboto"/>
          <w:sz w:val="26"/>
          <w:szCs w:val="26"/>
        </w:rPr>
      </w:pPr>
      <w:r w:rsidRPr="00515D20">
        <w:rPr>
          <w:rFonts w:ascii="Roboto" w:hAnsi="Roboto"/>
          <w:sz w:val="26"/>
          <w:szCs w:val="26"/>
        </w:rPr>
        <w:t xml:space="preserve">The aim of the project is to identify effective primary prevention sexual violence and harassment </w:t>
      </w:r>
      <w:r>
        <w:rPr>
          <w:rFonts w:ascii="Roboto" w:hAnsi="Roboto"/>
          <w:sz w:val="26"/>
          <w:szCs w:val="26"/>
        </w:rPr>
        <w:t xml:space="preserve">(SVH) </w:t>
      </w:r>
      <w:r w:rsidRPr="00515D20">
        <w:rPr>
          <w:rFonts w:ascii="Roboto" w:hAnsi="Roboto"/>
          <w:sz w:val="26"/>
          <w:szCs w:val="26"/>
        </w:rPr>
        <w:t xml:space="preserve">interventions at all levels of the ecological model and develop a Theory of Change to guide future research and policy in the primary prevention of </w:t>
      </w:r>
      <w:r>
        <w:rPr>
          <w:rFonts w:ascii="Roboto" w:hAnsi="Roboto"/>
          <w:sz w:val="26"/>
          <w:szCs w:val="26"/>
        </w:rPr>
        <w:t>SVH</w:t>
      </w:r>
      <w:r w:rsidRPr="00515D20">
        <w:rPr>
          <w:rFonts w:ascii="Roboto" w:hAnsi="Roboto"/>
          <w:sz w:val="26"/>
          <w:szCs w:val="26"/>
        </w:rPr>
        <w:t>.</w:t>
      </w:r>
    </w:p>
    <w:p w14:paraId="6B87BA86" w14:textId="77777777" w:rsidR="0034750A" w:rsidRPr="00504F93" w:rsidRDefault="0034750A" w:rsidP="0034750A">
      <w:pPr>
        <w:pStyle w:val="LTU-Subhead2"/>
      </w:pPr>
      <w:r w:rsidRPr="00504F93">
        <w:t>Evidence Review</w:t>
      </w:r>
    </w:p>
    <w:p w14:paraId="510B963F" w14:textId="77777777" w:rsidR="0034750A" w:rsidRPr="00776D9A" w:rsidRDefault="0034750A" w:rsidP="0034750A">
      <w:pPr>
        <w:spacing w:after="120"/>
        <w:rPr>
          <w:rFonts w:ascii="Roboto" w:hAnsi="Roboto" w:cstheme="minorHAnsi"/>
          <w:color w:val="000000" w:themeColor="text1"/>
          <w:sz w:val="24"/>
          <w:szCs w:val="24"/>
        </w:rPr>
      </w:pPr>
      <w:r w:rsidRPr="00776D9A">
        <w:rPr>
          <w:rFonts w:ascii="Roboto" w:hAnsi="Roboto" w:cstheme="minorHAnsi"/>
          <w:color w:val="000000" w:themeColor="text1"/>
          <w:sz w:val="24"/>
          <w:szCs w:val="24"/>
        </w:rPr>
        <w:t xml:space="preserve">Extensive searching </w:t>
      </w:r>
      <w:r w:rsidRPr="00776D9A">
        <w:rPr>
          <w:rFonts w:ascii="Roboto" w:hAnsi="Roboto" w:cstheme="minorHAnsi"/>
          <w:b/>
          <w:bCs/>
          <w:color w:val="000000" w:themeColor="text1"/>
          <w:sz w:val="24"/>
          <w:szCs w:val="24"/>
        </w:rPr>
        <w:t>identified 4,156 records with 203 relevant records</w:t>
      </w:r>
      <w:r w:rsidRPr="00776D9A">
        <w:rPr>
          <w:rFonts w:ascii="Roboto" w:hAnsi="Roboto" w:cstheme="minorHAnsi"/>
          <w:color w:val="000000" w:themeColor="text1"/>
          <w:sz w:val="24"/>
          <w:szCs w:val="24"/>
        </w:rPr>
        <w:t xml:space="preserve"> assessed for final inclusion. Following full text review, </w:t>
      </w:r>
      <w:r w:rsidRPr="00776D9A">
        <w:rPr>
          <w:rFonts w:ascii="Roboto" w:hAnsi="Roboto" w:cstheme="minorHAnsi"/>
          <w:b/>
          <w:bCs/>
          <w:color w:val="000000" w:themeColor="text1"/>
          <w:sz w:val="24"/>
          <w:szCs w:val="24"/>
        </w:rPr>
        <w:t>97 studies in total met our inclusion criteria, 86 peer-reviewed</w:t>
      </w:r>
      <w:r w:rsidRPr="00776D9A">
        <w:rPr>
          <w:rFonts w:ascii="Roboto" w:hAnsi="Roboto" w:cstheme="minorHAnsi"/>
          <w:color w:val="000000" w:themeColor="text1"/>
          <w:sz w:val="24"/>
          <w:szCs w:val="24"/>
        </w:rPr>
        <w:t xml:space="preserve"> and </w:t>
      </w:r>
      <w:r w:rsidRPr="00776D9A">
        <w:rPr>
          <w:rFonts w:ascii="Roboto" w:hAnsi="Roboto" w:cstheme="minorHAnsi"/>
          <w:b/>
          <w:bCs/>
          <w:color w:val="000000" w:themeColor="text1"/>
          <w:sz w:val="24"/>
          <w:szCs w:val="24"/>
        </w:rPr>
        <w:t>11 from grey literature</w:t>
      </w:r>
      <w:r w:rsidRPr="00776D9A">
        <w:rPr>
          <w:rFonts w:ascii="Roboto" w:hAnsi="Roboto" w:cstheme="minorHAnsi"/>
          <w:color w:val="000000" w:themeColor="text1"/>
          <w:sz w:val="24"/>
          <w:szCs w:val="24"/>
        </w:rPr>
        <w:t xml:space="preserve">. </w:t>
      </w:r>
    </w:p>
    <w:p w14:paraId="448FDA8F" w14:textId="77777777" w:rsidR="0034750A" w:rsidRPr="00776D9A" w:rsidRDefault="0034750A" w:rsidP="0034750A">
      <w:pPr>
        <w:spacing w:after="120"/>
        <w:rPr>
          <w:rFonts w:ascii="Roboto" w:hAnsi="Roboto" w:cstheme="minorHAnsi"/>
          <w:color w:val="000000" w:themeColor="text1"/>
          <w:sz w:val="24"/>
          <w:szCs w:val="24"/>
        </w:rPr>
      </w:pPr>
      <w:r w:rsidRPr="00776D9A">
        <w:rPr>
          <w:rFonts w:ascii="Roboto" w:hAnsi="Roboto" w:cstheme="minorHAnsi"/>
          <w:color w:val="000000" w:themeColor="text1"/>
          <w:sz w:val="24"/>
          <w:szCs w:val="24"/>
        </w:rPr>
        <w:t xml:space="preserve">Almost </w:t>
      </w:r>
      <w:r w:rsidRPr="00776D9A">
        <w:rPr>
          <w:rFonts w:ascii="Roboto" w:hAnsi="Roboto" w:cstheme="minorHAnsi"/>
          <w:b/>
          <w:bCs/>
          <w:color w:val="000000" w:themeColor="text1"/>
          <w:sz w:val="24"/>
          <w:szCs w:val="24"/>
        </w:rPr>
        <w:t>three quarters of the identified evidence (73%) was from the Unite</w:t>
      </w:r>
      <w:r>
        <w:rPr>
          <w:rFonts w:ascii="Roboto" w:hAnsi="Roboto" w:cstheme="minorHAnsi"/>
          <w:b/>
          <w:bCs/>
          <w:color w:val="000000" w:themeColor="text1"/>
          <w:sz w:val="24"/>
          <w:szCs w:val="24"/>
        </w:rPr>
        <w:t>d</w:t>
      </w:r>
      <w:r w:rsidRPr="00776D9A">
        <w:rPr>
          <w:rFonts w:ascii="Roboto" w:hAnsi="Roboto" w:cstheme="minorHAnsi"/>
          <w:b/>
          <w:bCs/>
          <w:color w:val="000000" w:themeColor="text1"/>
          <w:sz w:val="24"/>
          <w:szCs w:val="24"/>
        </w:rPr>
        <w:t xml:space="preserve"> States of America (US</w:t>
      </w:r>
      <w:r>
        <w:rPr>
          <w:rFonts w:ascii="Roboto" w:hAnsi="Roboto" w:cstheme="minorHAnsi"/>
          <w:b/>
          <w:bCs/>
          <w:color w:val="000000" w:themeColor="text1"/>
          <w:sz w:val="24"/>
          <w:szCs w:val="24"/>
        </w:rPr>
        <w:t>A</w:t>
      </w:r>
      <w:r w:rsidRPr="00776D9A">
        <w:rPr>
          <w:rFonts w:ascii="Roboto" w:hAnsi="Roboto" w:cstheme="minorHAnsi"/>
          <w:b/>
          <w:bCs/>
          <w:color w:val="000000" w:themeColor="text1"/>
          <w:sz w:val="24"/>
          <w:szCs w:val="24"/>
        </w:rPr>
        <w:t>)</w:t>
      </w:r>
      <w:r w:rsidRPr="00776D9A">
        <w:rPr>
          <w:rFonts w:ascii="Roboto" w:hAnsi="Roboto" w:cstheme="minorHAnsi"/>
          <w:color w:val="000000" w:themeColor="text1"/>
          <w:sz w:val="24"/>
          <w:szCs w:val="24"/>
        </w:rPr>
        <w:t xml:space="preserve"> primary and secondary interventions</w:t>
      </w:r>
      <w:r>
        <w:rPr>
          <w:rFonts w:ascii="Roboto" w:hAnsi="Roboto" w:cstheme="minorHAnsi"/>
          <w:color w:val="000000" w:themeColor="text1"/>
          <w:sz w:val="24"/>
          <w:szCs w:val="24"/>
        </w:rPr>
        <w:t xml:space="preserve"> </w:t>
      </w:r>
      <w:r w:rsidRPr="00776D9A">
        <w:rPr>
          <w:rFonts w:ascii="Roboto" w:hAnsi="Roboto" w:cstheme="minorHAnsi"/>
          <w:color w:val="000000" w:themeColor="text1"/>
          <w:sz w:val="24"/>
          <w:szCs w:val="24"/>
        </w:rPr>
        <w:t xml:space="preserve">combined. </w:t>
      </w:r>
    </w:p>
    <w:p w14:paraId="5DC07A76" w14:textId="77777777" w:rsidR="0034750A" w:rsidRPr="00776D9A" w:rsidRDefault="0034750A" w:rsidP="0034750A">
      <w:pPr>
        <w:spacing w:after="120"/>
        <w:rPr>
          <w:rFonts w:ascii="Roboto" w:hAnsi="Roboto" w:cstheme="minorHAnsi"/>
          <w:color w:val="000000" w:themeColor="text1"/>
          <w:sz w:val="24"/>
          <w:szCs w:val="24"/>
        </w:rPr>
      </w:pPr>
      <w:r w:rsidRPr="00776D9A">
        <w:rPr>
          <w:rFonts w:ascii="Roboto" w:hAnsi="Roboto" w:cstheme="minorHAnsi"/>
          <w:b/>
          <w:bCs/>
          <w:color w:val="000000" w:themeColor="text1"/>
          <w:sz w:val="24"/>
          <w:szCs w:val="24"/>
        </w:rPr>
        <w:t xml:space="preserve">Bystander </w:t>
      </w:r>
      <w:r w:rsidRPr="00776D9A">
        <w:rPr>
          <w:rFonts w:ascii="Roboto" w:hAnsi="Roboto" w:cstheme="minorHAnsi"/>
          <w:color w:val="000000" w:themeColor="text1"/>
          <w:sz w:val="24"/>
          <w:szCs w:val="24"/>
        </w:rPr>
        <w:t xml:space="preserve">and </w:t>
      </w:r>
      <w:r w:rsidRPr="00776D9A">
        <w:rPr>
          <w:rFonts w:ascii="Roboto" w:hAnsi="Roboto" w:cstheme="minorHAnsi"/>
          <w:b/>
          <w:bCs/>
          <w:color w:val="000000" w:themeColor="text1"/>
          <w:sz w:val="24"/>
          <w:szCs w:val="24"/>
        </w:rPr>
        <w:t>dating violence prevention</w:t>
      </w:r>
      <w:r w:rsidRPr="00776D9A">
        <w:rPr>
          <w:rFonts w:ascii="Roboto" w:hAnsi="Roboto" w:cstheme="minorHAnsi"/>
          <w:color w:val="000000" w:themeColor="text1"/>
          <w:sz w:val="24"/>
          <w:szCs w:val="24"/>
        </w:rPr>
        <w:t xml:space="preserve"> initiatives for young people </w:t>
      </w:r>
      <w:r w:rsidRPr="00776D9A">
        <w:rPr>
          <w:rFonts w:ascii="Roboto" w:hAnsi="Roboto" w:cstheme="minorHAnsi"/>
          <w:b/>
          <w:bCs/>
          <w:color w:val="000000" w:themeColor="text1"/>
          <w:sz w:val="24"/>
          <w:szCs w:val="24"/>
        </w:rPr>
        <w:t>dominated</w:t>
      </w:r>
      <w:r w:rsidRPr="00776D9A">
        <w:rPr>
          <w:rFonts w:ascii="Roboto" w:hAnsi="Roboto" w:cstheme="minorHAnsi"/>
          <w:color w:val="000000" w:themeColor="text1"/>
          <w:sz w:val="24"/>
          <w:szCs w:val="24"/>
        </w:rPr>
        <w:t xml:space="preserve"> the field (57%). </w:t>
      </w:r>
      <w:r w:rsidRPr="00776D9A">
        <w:rPr>
          <w:rFonts w:ascii="Roboto" w:hAnsi="Roboto" w:cstheme="minorHAnsi"/>
          <w:b/>
          <w:bCs/>
          <w:color w:val="000000" w:themeColor="text1"/>
          <w:sz w:val="24"/>
          <w:szCs w:val="24"/>
        </w:rPr>
        <w:t>Only 17%</w:t>
      </w:r>
      <w:r w:rsidRPr="00776D9A">
        <w:rPr>
          <w:rFonts w:ascii="Roboto" w:hAnsi="Roboto" w:cstheme="minorHAnsi"/>
          <w:color w:val="000000" w:themeColor="text1"/>
          <w:sz w:val="24"/>
          <w:szCs w:val="24"/>
        </w:rPr>
        <w:t xml:space="preserve"> of papers were classified as </w:t>
      </w:r>
      <w:r w:rsidRPr="00776D9A">
        <w:rPr>
          <w:rFonts w:ascii="Roboto" w:hAnsi="Roboto" w:cstheme="minorHAnsi"/>
          <w:b/>
          <w:bCs/>
          <w:color w:val="000000" w:themeColor="text1"/>
          <w:sz w:val="24"/>
          <w:szCs w:val="24"/>
        </w:rPr>
        <w:t>primary prevention studies</w:t>
      </w:r>
      <w:r w:rsidRPr="00776D9A">
        <w:rPr>
          <w:rFonts w:ascii="Roboto" w:hAnsi="Roboto" w:cstheme="minorHAnsi"/>
          <w:color w:val="000000" w:themeColor="text1"/>
          <w:sz w:val="24"/>
          <w:szCs w:val="24"/>
        </w:rPr>
        <w:t>.</w:t>
      </w:r>
    </w:p>
    <w:p w14:paraId="3C26EAE4" w14:textId="77777777" w:rsidR="0034750A" w:rsidRPr="00776D9A" w:rsidRDefault="0034750A" w:rsidP="0034750A">
      <w:pPr>
        <w:spacing w:before="60" w:after="60"/>
        <w:rPr>
          <w:rFonts w:ascii="Roboto" w:hAnsi="Roboto" w:cstheme="minorHAnsi"/>
          <w:sz w:val="24"/>
          <w:szCs w:val="24"/>
        </w:rPr>
      </w:pPr>
      <w:r w:rsidRPr="00776D9A">
        <w:rPr>
          <w:rFonts w:ascii="Roboto" w:hAnsi="Roboto" w:cstheme="minorHAnsi"/>
          <w:b/>
          <w:bCs/>
          <w:sz w:val="24"/>
          <w:szCs w:val="24"/>
        </w:rPr>
        <w:t>Peer review findings</w:t>
      </w:r>
      <w:r w:rsidRPr="00776D9A">
        <w:rPr>
          <w:rFonts w:ascii="Roboto" w:hAnsi="Roboto" w:cstheme="minorHAnsi"/>
          <w:sz w:val="24"/>
          <w:szCs w:val="24"/>
        </w:rPr>
        <w:t xml:space="preserve"> were synthesised and reported according to the following groups:</w:t>
      </w:r>
    </w:p>
    <w:p w14:paraId="3C0E077E" w14:textId="77777777" w:rsidR="0034750A" w:rsidRPr="00EF452D" w:rsidRDefault="0034750A" w:rsidP="00EF452D">
      <w:pPr>
        <w:pStyle w:val="LTU-Bulletlistnumber0pt"/>
      </w:pPr>
      <w:r w:rsidRPr="00776D9A">
        <w:rPr>
          <w:b/>
          <w:bCs/>
        </w:rPr>
        <w:t xml:space="preserve">Education-based </w:t>
      </w:r>
      <w:r w:rsidRPr="00EF452D">
        <w:t>bystander and other relationship interventions in universities/colleges and schools</w:t>
      </w:r>
    </w:p>
    <w:p w14:paraId="01423E60" w14:textId="77777777" w:rsidR="0034750A" w:rsidRPr="00EF452D" w:rsidRDefault="0034750A" w:rsidP="00EF452D">
      <w:pPr>
        <w:pStyle w:val="LTU-Bulletlistnumber0pt"/>
      </w:pPr>
      <w:r w:rsidRPr="00EF452D">
        <w:t xml:space="preserve">Workplace prevention programs </w:t>
      </w:r>
    </w:p>
    <w:p w14:paraId="655F94EE" w14:textId="77777777" w:rsidR="0034750A" w:rsidRPr="00EF452D" w:rsidRDefault="0034750A" w:rsidP="00EF452D">
      <w:pPr>
        <w:pStyle w:val="LTU-Bulletlistnumber0pt"/>
      </w:pPr>
      <w:r w:rsidRPr="00EF452D">
        <w:t xml:space="preserve">Specific men’s programs </w:t>
      </w:r>
    </w:p>
    <w:p w14:paraId="1EE1672D" w14:textId="77777777" w:rsidR="0034750A" w:rsidRPr="00EF452D" w:rsidRDefault="0034750A" w:rsidP="00EF452D">
      <w:pPr>
        <w:pStyle w:val="LTU-Bulletlistnumber0pt"/>
      </w:pPr>
      <w:r w:rsidRPr="00EF452D">
        <w:t>Targeted alcohol interventions</w:t>
      </w:r>
    </w:p>
    <w:p w14:paraId="483FD9D3" w14:textId="77777777" w:rsidR="0034750A" w:rsidRPr="00EF452D" w:rsidRDefault="0034750A" w:rsidP="00EF452D">
      <w:pPr>
        <w:pStyle w:val="LTU-Bulletlistnumber0pt"/>
      </w:pPr>
      <w:r w:rsidRPr="00EF452D">
        <w:t>Parenting interventions</w:t>
      </w:r>
    </w:p>
    <w:p w14:paraId="5494617F" w14:textId="77777777" w:rsidR="0034750A" w:rsidRPr="003A76AD" w:rsidRDefault="0034750A" w:rsidP="0034750A">
      <w:pPr>
        <w:pStyle w:val="LTU-Bullets10pt"/>
        <w:numPr>
          <w:ilvl w:val="0"/>
          <w:numId w:val="1"/>
        </w:numPr>
      </w:pPr>
      <w:r w:rsidRPr="003A76AD">
        <w:rPr>
          <w:rFonts w:eastAsia="Roboto"/>
        </w:rPr>
        <w:t>No Australian-only studies were identified in the peer reviewed literature</w:t>
      </w:r>
    </w:p>
    <w:p w14:paraId="5B6D29EA" w14:textId="77777777" w:rsidR="0034750A" w:rsidRPr="003A76AD" w:rsidRDefault="0034750A" w:rsidP="0034750A">
      <w:pPr>
        <w:pStyle w:val="LTU-Bullets10pt"/>
        <w:numPr>
          <w:ilvl w:val="0"/>
          <w:numId w:val="1"/>
        </w:numPr>
      </w:pPr>
      <w:r w:rsidRPr="003A76AD">
        <w:rPr>
          <w:rFonts w:eastAsia="Roboto"/>
        </w:rPr>
        <w:t>Seven studies were deemed effective at reducing or preventing sexual violence and harassment</w:t>
      </w:r>
    </w:p>
    <w:p w14:paraId="05EDDB9D" w14:textId="77777777" w:rsidR="0034750A" w:rsidRPr="003A76AD" w:rsidRDefault="0034750A" w:rsidP="0034750A">
      <w:pPr>
        <w:pStyle w:val="LTU-Bullets10pt"/>
        <w:numPr>
          <w:ilvl w:val="0"/>
          <w:numId w:val="1"/>
        </w:numPr>
      </w:pPr>
      <w:r w:rsidRPr="003A76AD">
        <w:rPr>
          <w:rFonts w:eastAsia="Roboto"/>
        </w:rPr>
        <w:lastRenderedPageBreak/>
        <w:t>US bystander type education or relationship programs involving young people were the most common intervention evaluated</w:t>
      </w:r>
    </w:p>
    <w:p w14:paraId="110ED534" w14:textId="77777777" w:rsidR="0034750A" w:rsidRPr="003A76AD" w:rsidRDefault="0034750A" w:rsidP="0034750A">
      <w:pPr>
        <w:pStyle w:val="LTU-Bullets10pt"/>
        <w:numPr>
          <w:ilvl w:val="0"/>
          <w:numId w:val="1"/>
        </w:numPr>
      </w:pPr>
      <w:r w:rsidRPr="003A76AD">
        <w:rPr>
          <w:rFonts w:eastAsia="Roboto"/>
        </w:rPr>
        <w:t>Only two studies evaluated sexual harassment</w:t>
      </w:r>
    </w:p>
    <w:p w14:paraId="0115E417" w14:textId="77777777" w:rsidR="0034750A" w:rsidRPr="003A76AD" w:rsidRDefault="0034750A" w:rsidP="0034750A">
      <w:pPr>
        <w:pStyle w:val="LTU-Bullets10pt"/>
        <w:numPr>
          <w:ilvl w:val="0"/>
          <w:numId w:val="1"/>
        </w:numPr>
      </w:pPr>
      <w:r w:rsidRPr="003A76AD">
        <w:rPr>
          <w:rFonts w:eastAsia="Roboto"/>
        </w:rPr>
        <w:t>Aboriginal and Torres Strait Islander women and girls, women and girls with disabilities or migrant and refugee women and girls and LGBTIQ communities were missing from the evidence</w:t>
      </w:r>
    </w:p>
    <w:p w14:paraId="3FDC02AC" w14:textId="77777777" w:rsidR="0034750A" w:rsidRPr="008E32EF" w:rsidRDefault="0034750A" w:rsidP="0034750A">
      <w:pPr>
        <w:pStyle w:val="LTU-Subhead2"/>
      </w:pPr>
      <w:r w:rsidRPr="008E32EF">
        <w:t>Survey Data Analysis</w:t>
      </w:r>
    </w:p>
    <w:p w14:paraId="765F62CA" w14:textId="77777777" w:rsidR="0034750A" w:rsidRPr="00DB06B0" w:rsidRDefault="0034750A" w:rsidP="0034750A">
      <w:pPr>
        <w:pStyle w:val="NoSpacing"/>
        <w:pBdr>
          <w:top w:val="dotted" w:sz="4" w:space="6" w:color="FFFFFF" w:themeColor="background1"/>
        </w:pBdr>
        <w:spacing w:after="60" w:line="276" w:lineRule="auto"/>
        <w:rPr>
          <w:rFonts w:ascii="Roboto" w:hAnsi="Roboto"/>
          <w:color w:val="000000" w:themeColor="text1"/>
          <w:sz w:val="23"/>
          <w:szCs w:val="23"/>
        </w:rPr>
      </w:pPr>
      <w:r w:rsidRPr="00DB06B0">
        <w:rPr>
          <w:rFonts w:ascii="Roboto" w:hAnsi="Roboto"/>
          <w:color w:val="000000" w:themeColor="text1"/>
          <w:sz w:val="23"/>
          <w:szCs w:val="23"/>
        </w:rPr>
        <w:t xml:space="preserve">In the 6th National Survey of Australian Secondary Students and Sexual Health almost </w:t>
      </w:r>
      <w:r w:rsidRPr="00DB06B0">
        <w:rPr>
          <w:rFonts w:ascii="Roboto" w:hAnsi="Roboto"/>
          <w:b/>
          <w:bCs/>
          <w:color w:val="000000" w:themeColor="text1"/>
          <w:sz w:val="23"/>
          <w:szCs w:val="23"/>
        </w:rPr>
        <w:t>one third of participants</w:t>
      </w:r>
      <w:r w:rsidRPr="00DB06B0">
        <w:rPr>
          <w:rFonts w:ascii="Roboto" w:hAnsi="Roboto"/>
          <w:color w:val="000000" w:themeColor="text1"/>
          <w:sz w:val="23"/>
          <w:szCs w:val="23"/>
        </w:rPr>
        <w:t xml:space="preserve"> had experienced an </w:t>
      </w:r>
      <w:r w:rsidRPr="00DB06B0">
        <w:rPr>
          <w:rFonts w:ascii="Roboto" w:hAnsi="Roboto"/>
          <w:b/>
          <w:bCs/>
          <w:color w:val="000000" w:themeColor="text1"/>
          <w:sz w:val="23"/>
          <w:szCs w:val="23"/>
        </w:rPr>
        <w:t>unwanted sexual event</w:t>
      </w:r>
      <w:r w:rsidRPr="00DB06B0">
        <w:rPr>
          <w:rFonts w:ascii="Roboto" w:hAnsi="Roboto"/>
          <w:color w:val="000000" w:themeColor="text1"/>
          <w:sz w:val="23"/>
          <w:szCs w:val="23"/>
        </w:rPr>
        <w:t xml:space="preserve"> in their lifetime. </w:t>
      </w:r>
    </w:p>
    <w:p w14:paraId="445DD0AD" w14:textId="77777777" w:rsidR="0034750A" w:rsidRPr="00DB06B0" w:rsidRDefault="0034750A" w:rsidP="0034750A">
      <w:pPr>
        <w:pStyle w:val="NoSpacing"/>
        <w:pBdr>
          <w:top w:val="dotted" w:sz="4" w:space="6" w:color="FFFFFF" w:themeColor="background1"/>
        </w:pBdr>
        <w:spacing w:before="60" w:after="60" w:line="276" w:lineRule="auto"/>
        <w:rPr>
          <w:rFonts w:ascii="Roboto" w:hAnsi="Roboto"/>
          <w:color w:val="000000" w:themeColor="text1"/>
          <w:sz w:val="23"/>
          <w:szCs w:val="23"/>
        </w:rPr>
      </w:pPr>
      <w:r w:rsidRPr="00DB06B0">
        <w:rPr>
          <w:rFonts w:ascii="Roboto" w:hAnsi="Roboto"/>
          <w:color w:val="000000" w:themeColor="text1"/>
          <w:sz w:val="23"/>
          <w:szCs w:val="23"/>
        </w:rPr>
        <w:t xml:space="preserve">Those more likely to report having had unwanted sex were </w:t>
      </w:r>
      <w:r w:rsidRPr="00DB06B0">
        <w:rPr>
          <w:rFonts w:ascii="Roboto" w:hAnsi="Roboto"/>
          <w:b/>
          <w:bCs/>
          <w:color w:val="000000" w:themeColor="text1"/>
          <w:sz w:val="23"/>
          <w:szCs w:val="23"/>
        </w:rPr>
        <w:t>female</w:t>
      </w:r>
      <w:r w:rsidRPr="00DB06B0">
        <w:rPr>
          <w:rFonts w:ascii="Roboto" w:hAnsi="Roboto"/>
          <w:color w:val="000000" w:themeColor="text1"/>
          <w:sz w:val="23"/>
          <w:szCs w:val="23"/>
        </w:rPr>
        <w:t xml:space="preserve">, </w:t>
      </w:r>
      <w:r w:rsidRPr="00DB06B0">
        <w:rPr>
          <w:rFonts w:ascii="Roboto" w:hAnsi="Roboto"/>
          <w:b/>
          <w:bCs/>
          <w:color w:val="000000" w:themeColor="text1"/>
          <w:sz w:val="23"/>
          <w:szCs w:val="23"/>
        </w:rPr>
        <w:t>trans and gender diverse</w:t>
      </w:r>
      <w:r w:rsidRPr="00DB06B0">
        <w:rPr>
          <w:rFonts w:ascii="Roboto" w:hAnsi="Roboto"/>
          <w:color w:val="000000" w:themeColor="text1"/>
          <w:sz w:val="23"/>
          <w:szCs w:val="23"/>
        </w:rPr>
        <w:t xml:space="preserve"> and </w:t>
      </w:r>
      <w:r w:rsidRPr="00DB06B0">
        <w:rPr>
          <w:rFonts w:ascii="Roboto" w:hAnsi="Roboto"/>
          <w:b/>
          <w:bCs/>
          <w:color w:val="000000" w:themeColor="text1"/>
          <w:sz w:val="23"/>
          <w:szCs w:val="23"/>
        </w:rPr>
        <w:t>non-heterosexual young people</w:t>
      </w:r>
      <w:r w:rsidRPr="00DB06B0">
        <w:rPr>
          <w:rFonts w:ascii="Roboto" w:hAnsi="Roboto"/>
          <w:color w:val="000000" w:themeColor="text1"/>
          <w:sz w:val="23"/>
          <w:szCs w:val="23"/>
        </w:rPr>
        <w:t>.</w:t>
      </w:r>
    </w:p>
    <w:p w14:paraId="5E1B48E6" w14:textId="77777777" w:rsidR="0034750A" w:rsidRPr="00DB06B0" w:rsidRDefault="0034750A" w:rsidP="0034750A">
      <w:pPr>
        <w:pStyle w:val="NoSpacing"/>
        <w:pBdr>
          <w:top w:val="dotted" w:sz="4" w:space="6" w:color="FFFFFF" w:themeColor="background1"/>
        </w:pBdr>
        <w:spacing w:before="60" w:after="60" w:line="276" w:lineRule="auto"/>
        <w:rPr>
          <w:rFonts w:ascii="Roboto" w:hAnsi="Roboto"/>
          <w:color w:val="000000" w:themeColor="text1"/>
          <w:sz w:val="23"/>
          <w:szCs w:val="23"/>
        </w:rPr>
      </w:pPr>
      <w:r w:rsidRPr="00DB06B0">
        <w:rPr>
          <w:rFonts w:ascii="Roboto" w:hAnsi="Roboto"/>
          <w:color w:val="000000" w:themeColor="text1"/>
          <w:sz w:val="23"/>
          <w:szCs w:val="23"/>
        </w:rPr>
        <w:t xml:space="preserve">Experiences among </w:t>
      </w:r>
      <w:r w:rsidRPr="00DB06B0">
        <w:rPr>
          <w:rFonts w:ascii="Roboto" w:hAnsi="Roboto"/>
          <w:b/>
          <w:bCs/>
          <w:color w:val="000000" w:themeColor="text1"/>
          <w:sz w:val="23"/>
          <w:szCs w:val="23"/>
        </w:rPr>
        <w:t>Australian young people</w:t>
      </w:r>
      <w:r w:rsidRPr="00DB06B0">
        <w:rPr>
          <w:rFonts w:ascii="Roboto" w:hAnsi="Roboto"/>
          <w:color w:val="000000" w:themeColor="text1"/>
          <w:sz w:val="23"/>
          <w:szCs w:val="23"/>
        </w:rPr>
        <w:t>, 14-18 years old, have not yet been examined in depth.</w:t>
      </w:r>
    </w:p>
    <w:p w14:paraId="57C88767" w14:textId="77777777" w:rsidR="0034750A" w:rsidRPr="008E32EF" w:rsidRDefault="0034750A" w:rsidP="0034750A">
      <w:pPr>
        <w:pStyle w:val="LTU-Subhead2"/>
      </w:pPr>
      <w:r w:rsidRPr="000D3341">
        <w:t>What</w:t>
      </w:r>
      <w:r w:rsidRPr="008E32EF">
        <w:t xml:space="preserve"> works to prevent</w:t>
      </w:r>
      <w:r>
        <w:t xml:space="preserve"> </w:t>
      </w:r>
      <w:r w:rsidRPr="008E32EF">
        <w:t>sexual violence and harassment?</w:t>
      </w:r>
    </w:p>
    <w:p w14:paraId="42FF712E" w14:textId="77777777" w:rsidR="0034750A" w:rsidRPr="00DB06B0" w:rsidRDefault="0034750A" w:rsidP="00EF452D">
      <w:pPr>
        <w:pStyle w:val="LTU-Bullets0pt"/>
      </w:pPr>
      <w:r w:rsidRPr="00DB06B0">
        <w:t>University based</w:t>
      </w:r>
      <w:r>
        <w:t xml:space="preserve"> </w:t>
      </w:r>
      <w:r w:rsidRPr="00DB06B0">
        <w:t>bystander program aimed at male students</w:t>
      </w:r>
    </w:p>
    <w:p w14:paraId="5CA5C7BA" w14:textId="77777777" w:rsidR="0034750A" w:rsidRPr="00DB06B0" w:rsidRDefault="0034750A" w:rsidP="00EF452D">
      <w:pPr>
        <w:pStyle w:val="LTU-Bullets0pt"/>
      </w:pPr>
      <w:r w:rsidRPr="00DB06B0">
        <w:t>University based-single sex women’s empowerment and resistance programs</w:t>
      </w:r>
    </w:p>
    <w:p w14:paraId="5EEC187D" w14:textId="77777777" w:rsidR="0034750A" w:rsidRPr="00DB06B0" w:rsidRDefault="0034750A" w:rsidP="00EF452D">
      <w:pPr>
        <w:pStyle w:val="LTU-Bullets0pt"/>
      </w:pPr>
      <w:r w:rsidRPr="00DB06B0">
        <w:t>Bystander approaches that enhance prosocial intervening behaviours, paired with other SVH education</w:t>
      </w:r>
    </w:p>
    <w:p w14:paraId="22745F29" w14:textId="77777777" w:rsidR="0034750A" w:rsidRPr="00DB06B0" w:rsidRDefault="0034750A" w:rsidP="00EF452D">
      <w:pPr>
        <w:pStyle w:val="LTU-Bullets0pt"/>
      </w:pPr>
      <w:r w:rsidRPr="00DB06B0">
        <w:t>Challenging rape myths</w:t>
      </w:r>
    </w:p>
    <w:p w14:paraId="65736303" w14:textId="77777777" w:rsidR="0034750A" w:rsidRPr="00DB06B0" w:rsidRDefault="0034750A" w:rsidP="00EF452D">
      <w:pPr>
        <w:pStyle w:val="LTU-Bullets0pt"/>
      </w:pPr>
      <w:r w:rsidRPr="00DB06B0">
        <w:t>Comprehensive, ‘whole of organisation’ interventions with multi sessions</w:t>
      </w:r>
    </w:p>
    <w:p w14:paraId="16AA4FFF" w14:textId="77777777" w:rsidR="0034750A" w:rsidRPr="00DB06B0" w:rsidRDefault="0034750A" w:rsidP="0034750A">
      <w:pPr>
        <w:pStyle w:val="NoSpacing"/>
        <w:pBdr>
          <w:top w:val="dotted" w:sz="4" w:space="6" w:color="FFFFFF" w:themeColor="background1"/>
        </w:pBdr>
        <w:spacing w:before="120" w:after="120" w:line="276" w:lineRule="auto"/>
        <w:rPr>
          <w:rFonts w:ascii="Roboto" w:hAnsi="Roboto"/>
          <w:color w:val="000000" w:themeColor="text1"/>
          <w:sz w:val="23"/>
          <w:szCs w:val="23"/>
        </w:rPr>
      </w:pPr>
      <w:r w:rsidRPr="00DB06B0">
        <w:rPr>
          <w:rFonts w:ascii="Roboto" w:hAnsi="Roboto"/>
          <w:color w:val="000000" w:themeColor="text1"/>
          <w:sz w:val="23"/>
          <w:szCs w:val="23"/>
        </w:rPr>
        <w:t xml:space="preserve">There is a </w:t>
      </w:r>
      <w:r w:rsidRPr="00DB06B0">
        <w:rPr>
          <w:rFonts w:ascii="Roboto" w:hAnsi="Roboto"/>
          <w:b/>
          <w:bCs/>
          <w:color w:val="000000" w:themeColor="text1"/>
          <w:sz w:val="23"/>
          <w:szCs w:val="23"/>
        </w:rPr>
        <w:t>significant lack of community or societal level interventions</w:t>
      </w:r>
      <w:r w:rsidRPr="00DB06B0">
        <w:rPr>
          <w:rFonts w:ascii="Roboto" w:hAnsi="Roboto"/>
          <w:color w:val="000000" w:themeColor="text1"/>
          <w:sz w:val="23"/>
          <w:szCs w:val="23"/>
        </w:rPr>
        <w:t xml:space="preserve">, such as whole of community mobilisation programs or government policy to prevent or </w:t>
      </w:r>
      <w:r>
        <w:rPr>
          <w:rFonts w:ascii="Roboto" w:hAnsi="Roboto"/>
          <w:color w:val="000000" w:themeColor="text1"/>
          <w:sz w:val="23"/>
          <w:szCs w:val="23"/>
        </w:rPr>
        <w:br/>
      </w:r>
      <w:r w:rsidRPr="00DB06B0">
        <w:rPr>
          <w:rFonts w:ascii="Roboto" w:hAnsi="Roboto"/>
          <w:color w:val="000000" w:themeColor="text1"/>
          <w:sz w:val="23"/>
          <w:szCs w:val="23"/>
        </w:rPr>
        <w:t>reduce SVH.</w:t>
      </w:r>
    </w:p>
    <w:p w14:paraId="1ECB9E50" w14:textId="77777777" w:rsidR="0034750A" w:rsidRPr="00DB06B0" w:rsidRDefault="0034750A" w:rsidP="0034750A">
      <w:pPr>
        <w:pStyle w:val="NoSpacing"/>
        <w:pBdr>
          <w:top w:val="dotted" w:sz="4" w:space="6" w:color="FFFFFF" w:themeColor="background1"/>
        </w:pBdr>
        <w:spacing w:before="120" w:after="120" w:line="276" w:lineRule="auto"/>
        <w:rPr>
          <w:rFonts w:ascii="Roboto" w:hAnsi="Roboto"/>
          <w:color w:val="000000" w:themeColor="text1"/>
          <w:sz w:val="23"/>
          <w:szCs w:val="23"/>
        </w:rPr>
      </w:pPr>
      <w:r w:rsidRPr="00DB06B0">
        <w:rPr>
          <w:rFonts w:ascii="Roboto" w:hAnsi="Roboto"/>
          <w:b/>
          <w:bCs/>
          <w:color w:val="000000" w:themeColor="text1"/>
          <w:sz w:val="23"/>
          <w:szCs w:val="23"/>
        </w:rPr>
        <w:t>Funding</w:t>
      </w:r>
      <w:r w:rsidRPr="00DB06B0">
        <w:rPr>
          <w:rFonts w:ascii="Roboto" w:hAnsi="Roboto"/>
          <w:color w:val="000000" w:themeColor="text1"/>
          <w:sz w:val="23"/>
          <w:szCs w:val="23"/>
        </w:rPr>
        <w:t xml:space="preserve"> and </w:t>
      </w:r>
      <w:r w:rsidRPr="00DB06B0">
        <w:rPr>
          <w:rFonts w:ascii="Roboto" w:hAnsi="Roboto"/>
          <w:b/>
          <w:bCs/>
          <w:color w:val="000000" w:themeColor="text1"/>
          <w:sz w:val="23"/>
          <w:szCs w:val="23"/>
        </w:rPr>
        <w:t>investment</w:t>
      </w:r>
      <w:r w:rsidRPr="00DB06B0">
        <w:rPr>
          <w:rFonts w:ascii="Roboto" w:hAnsi="Roboto"/>
          <w:color w:val="000000" w:themeColor="text1"/>
          <w:sz w:val="23"/>
          <w:szCs w:val="23"/>
        </w:rPr>
        <w:t xml:space="preserve"> in </w:t>
      </w:r>
      <w:r w:rsidRPr="00DB06B0">
        <w:rPr>
          <w:rFonts w:ascii="Roboto" w:hAnsi="Roboto"/>
          <w:b/>
          <w:bCs/>
          <w:color w:val="000000" w:themeColor="text1"/>
          <w:sz w:val="23"/>
          <w:szCs w:val="23"/>
        </w:rPr>
        <w:t>longitudinal evaluation studies</w:t>
      </w:r>
      <w:r w:rsidRPr="00DB06B0">
        <w:rPr>
          <w:rFonts w:ascii="Roboto" w:hAnsi="Roboto"/>
          <w:color w:val="000000" w:themeColor="text1"/>
          <w:sz w:val="23"/>
          <w:szCs w:val="23"/>
        </w:rPr>
        <w:t xml:space="preserve"> are needed in future to measure </w:t>
      </w:r>
      <w:r w:rsidRPr="00DB06B0">
        <w:rPr>
          <w:rFonts w:ascii="Roboto" w:hAnsi="Roboto"/>
          <w:b/>
          <w:bCs/>
          <w:color w:val="000000" w:themeColor="text1"/>
          <w:sz w:val="23"/>
          <w:szCs w:val="23"/>
        </w:rPr>
        <w:t>sustained prevention</w:t>
      </w:r>
      <w:r w:rsidRPr="00DB06B0">
        <w:rPr>
          <w:rFonts w:ascii="Roboto" w:hAnsi="Roboto"/>
          <w:color w:val="000000" w:themeColor="text1"/>
          <w:sz w:val="23"/>
          <w:szCs w:val="23"/>
        </w:rPr>
        <w:t xml:space="preserve"> and change.</w:t>
      </w:r>
    </w:p>
    <w:p w14:paraId="04853124" w14:textId="77777777" w:rsidR="0034750A" w:rsidRPr="000D3341" w:rsidRDefault="0034750A" w:rsidP="0034750A">
      <w:pPr>
        <w:pStyle w:val="Pullouts"/>
        <w:rPr>
          <w:caps/>
          <w:vertAlign w:val="superscript"/>
        </w:rPr>
      </w:pPr>
      <w:r w:rsidRPr="000D3341">
        <w:t xml:space="preserve">One in six Australian women over the age of 15 have </w:t>
      </w:r>
      <w:r w:rsidRPr="00292F96">
        <w:t>experienced</w:t>
      </w:r>
      <w:r w:rsidRPr="000D3341">
        <w:t xml:space="preserve"> physical and/or sexual violence by a current or previous partner</w:t>
      </w:r>
    </w:p>
    <w:p w14:paraId="04BAEFE6" w14:textId="77777777" w:rsidR="0034750A" w:rsidRPr="006478EE" w:rsidRDefault="0034750A" w:rsidP="00EF452D">
      <w:pPr>
        <w:pStyle w:val="LTU-Body10pt"/>
        <w:spacing w:after="0"/>
      </w:pPr>
      <w:r w:rsidRPr="006478EE">
        <w:t>Common reason</w:t>
      </w:r>
      <w:r>
        <w:t>s</w:t>
      </w:r>
      <w:r w:rsidRPr="006478EE">
        <w:t xml:space="preserve"> why students engaged in unwanted sex:</w:t>
      </w:r>
    </w:p>
    <w:p w14:paraId="1291F86A" w14:textId="77777777" w:rsidR="0034750A" w:rsidRPr="000D3341" w:rsidRDefault="0034750A" w:rsidP="00EF452D">
      <w:pPr>
        <w:pStyle w:val="LTU-Body10pt"/>
        <w:spacing w:after="0" w:line="276" w:lineRule="auto"/>
        <w:rPr>
          <w:i/>
          <w:iCs/>
        </w:rPr>
      </w:pPr>
      <w:r w:rsidRPr="000D3341">
        <w:rPr>
          <w:i/>
          <w:iCs/>
        </w:rPr>
        <w:t>“My partner thought I should”</w:t>
      </w:r>
    </w:p>
    <w:p w14:paraId="04F3B448" w14:textId="77777777" w:rsidR="0034750A" w:rsidRPr="000D3341" w:rsidRDefault="0034750A" w:rsidP="00EF452D">
      <w:pPr>
        <w:pStyle w:val="LTU-Body10pt"/>
        <w:spacing w:after="0" w:line="276" w:lineRule="auto"/>
        <w:rPr>
          <w:i/>
          <w:iCs/>
        </w:rPr>
      </w:pPr>
      <w:r w:rsidRPr="000D3341">
        <w:rPr>
          <w:i/>
          <w:iCs/>
        </w:rPr>
        <w:t>“I was too drunk at the time”</w:t>
      </w:r>
    </w:p>
    <w:p w14:paraId="0AB9F28D" w14:textId="7AF16B3A" w:rsidR="0034750A" w:rsidRPr="00EF452D" w:rsidRDefault="0034750A" w:rsidP="00EF452D">
      <w:pPr>
        <w:pStyle w:val="LTU-Body10pt"/>
        <w:spacing w:after="0" w:line="276" w:lineRule="auto"/>
        <w:rPr>
          <w:i/>
          <w:iCs/>
        </w:rPr>
      </w:pPr>
      <w:r w:rsidRPr="000D3341">
        <w:rPr>
          <w:i/>
          <w:iCs/>
        </w:rPr>
        <w:t>“I was frightened”</w:t>
      </w:r>
      <w:r>
        <w:br w:type="page"/>
      </w:r>
    </w:p>
    <w:p w14:paraId="1A9AD28F" w14:textId="77777777" w:rsidR="0034750A" w:rsidRDefault="0034750A" w:rsidP="0034750A">
      <w:pPr>
        <w:pStyle w:val="LTU-Subhead2"/>
      </w:pPr>
      <w:r w:rsidRPr="008E32EF">
        <w:lastRenderedPageBreak/>
        <w:t>Monitoring sexual violence and harassment</w:t>
      </w:r>
    </w:p>
    <w:p w14:paraId="408C686E" w14:textId="77777777" w:rsidR="0034750A" w:rsidRPr="000D3341" w:rsidRDefault="0034750A" w:rsidP="0034750A">
      <w:pPr>
        <w:pStyle w:val="LTU-Body10pt"/>
      </w:pPr>
      <w:r w:rsidRPr="000D3341">
        <w:t>The goal of SVH primary prevention is to reduce the levels of SVH behaviours in the community. Beyond this, primary prevention can target factors that influence SVH behaviours. These factors can include underlying drivers that initiate these behaviours and reinforcing factors that perpetuate them.</w:t>
      </w:r>
    </w:p>
    <w:p w14:paraId="658F0B71" w14:textId="77777777" w:rsidR="0034750A" w:rsidRPr="000D3341" w:rsidRDefault="0034750A" w:rsidP="0034750A">
      <w:pPr>
        <w:pStyle w:val="LTU-Body10pt"/>
      </w:pPr>
      <w:r w:rsidRPr="000D3341">
        <w:t>Monitoring of SVH prevention strategies through national surveys is preferred.</w:t>
      </w:r>
    </w:p>
    <w:p w14:paraId="3BB6D2D4" w14:textId="77777777" w:rsidR="0034750A" w:rsidRPr="000D3341" w:rsidRDefault="0034750A" w:rsidP="0034750A">
      <w:pPr>
        <w:pStyle w:val="LTU-Body10pt"/>
      </w:pPr>
      <w:r w:rsidRPr="000D3341">
        <w:t>The National Community Attitudes towards Violence against Women Survey (NCAS), Personal Safety Survey (PSS) and Australian Longitudinal Study on Women's Health (ALSWH) were identified as most effective in monitoring SVH.</w:t>
      </w:r>
    </w:p>
    <w:p w14:paraId="6FC2F49E" w14:textId="77777777" w:rsidR="0034750A" w:rsidRPr="000D3341" w:rsidRDefault="0034750A" w:rsidP="0034750A">
      <w:pPr>
        <w:pStyle w:val="LTU-Body10pt"/>
      </w:pPr>
      <w:r w:rsidRPr="000D3341">
        <w:t>Suggest implementing the ABS framework for optimising data collection and reporting for SVH.</w:t>
      </w:r>
    </w:p>
    <w:p w14:paraId="252F36EE" w14:textId="77777777" w:rsidR="0034750A" w:rsidRPr="00483B39" w:rsidRDefault="0034750A" w:rsidP="0034750A">
      <w:pPr>
        <w:pStyle w:val="LTU-Subhead2"/>
      </w:pPr>
      <w:r w:rsidRPr="00483B39">
        <w:t>Gaps</w:t>
      </w:r>
    </w:p>
    <w:p w14:paraId="1F5B00BC" w14:textId="77777777" w:rsidR="0034750A" w:rsidRPr="00483B39" w:rsidRDefault="0034750A" w:rsidP="0034750A">
      <w:pPr>
        <w:rPr>
          <w:rFonts w:ascii="Roboto" w:hAnsi="Roboto"/>
          <w:b/>
          <w:bCs/>
          <w:color w:val="000000" w:themeColor="text1"/>
          <w:sz w:val="24"/>
          <w:szCs w:val="24"/>
        </w:rPr>
      </w:pPr>
      <w:r w:rsidRPr="00483B39">
        <w:rPr>
          <w:rFonts w:ascii="Roboto" w:hAnsi="Roboto"/>
          <w:b/>
          <w:bCs/>
          <w:color w:val="000000" w:themeColor="text1"/>
          <w:sz w:val="24"/>
          <w:szCs w:val="24"/>
        </w:rPr>
        <w:t>The following items are missing from the global evidence on the primary prevention of SVH:</w:t>
      </w:r>
    </w:p>
    <w:p w14:paraId="0137EF96" w14:textId="77777777" w:rsidR="0034750A" w:rsidRPr="000D3341" w:rsidRDefault="0034750A" w:rsidP="0034750A">
      <w:pPr>
        <w:pStyle w:val="LTU-Bullets0pt"/>
        <w:numPr>
          <w:ilvl w:val="0"/>
          <w:numId w:val="1"/>
        </w:numPr>
        <w:ind w:left="357" w:hanging="357"/>
      </w:pPr>
      <w:r w:rsidRPr="000D3341">
        <w:rPr>
          <w:rFonts w:eastAsia="Roboto"/>
        </w:rPr>
        <w:t>Australian evaluations of primary prevention interventions</w:t>
      </w:r>
    </w:p>
    <w:p w14:paraId="59EF0550" w14:textId="77777777" w:rsidR="0034750A" w:rsidRPr="000D3341" w:rsidRDefault="0034750A" w:rsidP="0034750A">
      <w:pPr>
        <w:pStyle w:val="LTU-Bullets0pt"/>
        <w:numPr>
          <w:ilvl w:val="0"/>
          <w:numId w:val="1"/>
        </w:numPr>
        <w:ind w:left="357" w:hanging="357"/>
      </w:pPr>
      <w:r w:rsidRPr="000D3341">
        <w:rPr>
          <w:rFonts w:eastAsia="Roboto"/>
        </w:rPr>
        <w:t>Process evaluations to understand why programs succeed or fail</w:t>
      </w:r>
    </w:p>
    <w:p w14:paraId="41ABB444" w14:textId="77777777" w:rsidR="0034750A" w:rsidRPr="000D3341" w:rsidRDefault="0034750A" w:rsidP="0034750A">
      <w:pPr>
        <w:pStyle w:val="LTU-Bullets0pt"/>
        <w:numPr>
          <w:ilvl w:val="0"/>
          <w:numId w:val="1"/>
        </w:numPr>
        <w:ind w:left="357" w:hanging="357"/>
      </w:pPr>
      <w:r w:rsidRPr="000D3341">
        <w:rPr>
          <w:rFonts w:eastAsia="Roboto"/>
        </w:rPr>
        <w:t>Community and society level interventions</w:t>
      </w:r>
    </w:p>
    <w:p w14:paraId="732F70B6" w14:textId="77777777" w:rsidR="0034750A" w:rsidRPr="000D3341" w:rsidRDefault="0034750A" w:rsidP="0034750A">
      <w:pPr>
        <w:pStyle w:val="LTU-Bullets0pt"/>
        <w:numPr>
          <w:ilvl w:val="0"/>
          <w:numId w:val="1"/>
        </w:numPr>
        <w:ind w:left="357" w:hanging="357"/>
      </w:pPr>
      <w:r w:rsidRPr="000D3341">
        <w:rPr>
          <w:rFonts w:eastAsia="Roboto"/>
        </w:rPr>
        <w:t>Interventions for specific populations at highest risk —elderly, migrant and refugee population, LGBTIQ communities, Aboriginal and Torres Strait Islander women and girls, women and girls with disabilities, rural and remote women and girls</w:t>
      </w:r>
    </w:p>
    <w:p w14:paraId="7E03F86A" w14:textId="77777777" w:rsidR="0034750A" w:rsidRPr="000D3341" w:rsidRDefault="0034750A" w:rsidP="0034750A">
      <w:pPr>
        <w:pStyle w:val="LTU-Bullets0pt"/>
        <w:numPr>
          <w:ilvl w:val="0"/>
          <w:numId w:val="1"/>
        </w:numPr>
        <w:ind w:left="357" w:hanging="357"/>
      </w:pPr>
      <w:r w:rsidRPr="000D3341">
        <w:rPr>
          <w:rFonts w:eastAsia="Roboto"/>
        </w:rPr>
        <w:t>Behaviour change measurement rather than knowledge and beliefs</w:t>
      </w:r>
    </w:p>
    <w:p w14:paraId="795DF5E9" w14:textId="77777777" w:rsidR="0034750A" w:rsidRPr="000D3341" w:rsidRDefault="0034750A" w:rsidP="0034750A">
      <w:pPr>
        <w:pStyle w:val="LTU-Bullets0pt"/>
        <w:numPr>
          <w:ilvl w:val="0"/>
          <w:numId w:val="1"/>
        </w:numPr>
        <w:ind w:left="357" w:hanging="357"/>
      </w:pPr>
      <w:r w:rsidRPr="000D3341">
        <w:rPr>
          <w:rFonts w:eastAsia="Roboto"/>
        </w:rPr>
        <w:t>Perpetrator interventions aimed at adult males</w:t>
      </w:r>
    </w:p>
    <w:p w14:paraId="24AFF225" w14:textId="77777777" w:rsidR="0034750A" w:rsidRPr="000D3341" w:rsidRDefault="0034750A" w:rsidP="0034750A">
      <w:pPr>
        <w:pStyle w:val="LTU-Bullets0pt"/>
        <w:numPr>
          <w:ilvl w:val="0"/>
          <w:numId w:val="1"/>
        </w:numPr>
        <w:ind w:left="357" w:hanging="357"/>
      </w:pPr>
      <w:r w:rsidRPr="000D3341">
        <w:rPr>
          <w:rFonts w:eastAsia="Roboto"/>
        </w:rPr>
        <w:t>Evidence on sexual harassment, especially outside the workplace setting</w:t>
      </w:r>
    </w:p>
    <w:p w14:paraId="0CE92AB8" w14:textId="77777777" w:rsidR="0034750A" w:rsidRPr="00483B39" w:rsidRDefault="0034750A" w:rsidP="0034750A">
      <w:pPr>
        <w:pStyle w:val="LTU-Subhead2"/>
      </w:pPr>
      <w:r w:rsidRPr="003A76AD">
        <w:t>Recommendations</w:t>
      </w:r>
    </w:p>
    <w:p w14:paraId="68188DF0" w14:textId="77777777" w:rsidR="0034750A" w:rsidRPr="003A76AD" w:rsidRDefault="0034750A" w:rsidP="0034750A">
      <w:pPr>
        <w:pStyle w:val="LTU-Bullets0pt"/>
        <w:numPr>
          <w:ilvl w:val="0"/>
          <w:numId w:val="1"/>
        </w:numPr>
        <w:ind w:left="357" w:hanging="357"/>
      </w:pPr>
      <w:r w:rsidRPr="003A76AD">
        <w:rPr>
          <w:rFonts w:eastAsia="Roboto"/>
        </w:rPr>
        <w:t>Effective programs</w:t>
      </w:r>
    </w:p>
    <w:p w14:paraId="110A19C4" w14:textId="77777777" w:rsidR="0034750A" w:rsidRPr="003A76AD" w:rsidRDefault="0034750A" w:rsidP="0034750A">
      <w:pPr>
        <w:pStyle w:val="LTU-Bullets0pt"/>
        <w:numPr>
          <w:ilvl w:val="0"/>
          <w:numId w:val="1"/>
        </w:numPr>
        <w:ind w:left="357" w:hanging="357"/>
      </w:pPr>
      <w:r w:rsidRPr="003A76AD">
        <w:rPr>
          <w:rFonts w:eastAsia="Roboto"/>
        </w:rPr>
        <w:t xml:space="preserve">Earlier </w:t>
      </w:r>
      <w:proofErr w:type="spellStart"/>
      <w:r w:rsidRPr="003A76AD">
        <w:rPr>
          <w:rFonts w:eastAsia="Roboto"/>
        </w:rPr>
        <w:t>engagment</w:t>
      </w:r>
      <w:proofErr w:type="spellEnd"/>
    </w:p>
    <w:p w14:paraId="4B8B250E" w14:textId="77777777" w:rsidR="0034750A" w:rsidRPr="003A76AD" w:rsidRDefault="0034750A" w:rsidP="0034750A">
      <w:pPr>
        <w:pStyle w:val="LTU-Bullets0pt"/>
        <w:numPr>
          <w:ilvl w:val="0"/>
          <w:numId w:val="1"/>
        </w:numPr>
        <w:ind w:left="357" w:hanging="357"/>
      </w:pPr>
      <w:r w:rsidRPr="003A76AD">
        <w:rPr>
          <w:rFonts w:eastAsia="Roboto"/>
        </w:rPr>
        <w:t>Explore sexual harassment</w:t>
      </w:r>
    </w:p>
    <w:p w14:paraId="34197469" w14:textId="77777777" w:rsidR="0034750A" w:rsidRPr="003A76AD" w:rsidRDefault="0034750A" w:rsidP="0034750A">
      <w:pPr>
        <w:pStyle w:val="LTU-Bullets0pt"/>
        <w:numPr>
          <w:ilvl w:val="0"/>
          <w:numId w:val="1"/>
        </w:numPr>
        <w:ind w:left="357" w:hanging="357"/>
      </w:pPr>
      <w:r w:rsidRPr="003A76AD">
        <w:rPr>
          <w:rFonts w:eastAsia="Roboto"/>
        </w:rPr>
        <w:t>Improve monitoring</w:t>
      </w:r>
    </w:p>
    <w:p w14:paraId="4F93B051" w14:textId="77777777" w:rsidR="0034750A" w:rsidRPr="003A76AD" w:rsidRDefault="0034750A" w:rsidP="0034750A">
      <w:pPr>
        <w:pStyle w:val="LTU-Bullets0pt"/>
        <w:numPr>
          <w:ilvl w:val="0"/>
          <w:numId w:val="1"/>
        </w:numPr>
        <w:ind w:left="357" w:hanging="357"/>
      </w:pPr>
      <w:r w:rsidRPr="003A76AD">
        <w:rPr>
          <w:rFonts w:eastAsia="Roboto"/>
        </w:rPr>
        <w:t>Further research</w:t>
      </w:r>
    </w:p>
    <w:p w14:paraId="6FDFFAE6" w14:textId="77777777" w:rsidR="0034750A" w:rsidRPr="000D3341" w:rsidRDefault="0034750A" w:rsidP="0034750A">
      <w:pPr>
        <w:pStyle w:val="LTU-Body10pt"/>
        <w:rPr>
          <w:lang w:val="en-GB"/>
        </w:rPr>
      </w:pPr>
    </w:p>
    <w:p w14:paraId="117DAF5A" w14:textId="426671E3" w:rsidR="009264A5" w:rsidRPr="00A44331" w:rsidRDefault="009264A5" w:rsidP="00615749">
      <w:pPr>
        <w:pStyle w:val="LTU-Sectionheading"/>
        <w:spacing w:before="0"/>
      </w:pPr>
      <w:bookmarkStart w:id="107" w:name="_Toc67067227"/>
      <w:bookmarkStart w:id="108" w:name="_Toc82176858"/>
      <w:r>
        <w:lastRenderedPageBreak/>
        <w:t>Executive summary</w:t>
      </w:r>
      <w:bookmarkEnd w:id="107"/>
      <w:bookmarkEnd w:id="108"/>
    </w:p>
    <w:p w14:paraId="1DBCBC35" w14:textId="77777777" w:rsidR="009264A5" w:rsidRPr="00A44331" w:rsidRDefault="009264A5" w:rsidP="002D7B7A">
      <w:pPr>
        <w:pStyle w:val="LTU-Subhead1"/>
      </w:pPr>
      <w:bookmarkStart w:id="109" w:name="_Toc67067228"/>
      <w:bookmarkStart w:id="110" w:name="_Toc82170821"/>
      <w:bookmarkStart w:id="111" w:name="_Toc82175494"/>
      <w:bookmarkStart w:id="112" w:name="_Toc82176859"/>
      <w:r w:rsidRPr="00A44331">
        <w:t>Background</w:t>
      </w:r>
      <w:bookmarkEnd w:id="109"/>
      <w:bookmarkEnd w:id="110"/>
      <w:bookmarkEnd w:id="111"/>
      <w:bookmarkEnd w:id="112"/>
    </w:p>
    <w:p w14:paraId="6C8CECAE" w14:textId="0CF8B220" w:rsidR="009264A5" w:rsidRDefault="00864275" w:rsidP="002D7B7A">
      <w:pPr>
        <w:pStyle w:val="LTU-Body10pt"/>
      </w:pPr>
      <w:r>
        <w:rPr>
          <w:rFonts w:eastAsiaTheme="minorEastAsia" w:cstheme="minorBidi"/>
        </w:rPr>
        <w:t>‘</w:t>
      </w:r>
      <w:r w:rsidR="009264A5" w:rsidRPr="7AEBCC8E">
        <w:rPr>
          <w:rFonts w:eastAsiaTheme="minorEastAsia" w:cstheme="minorBidi"/>
        </w:rPr>
        <w:t>Sexual violence</w:t>
      </w:r>
      <w:r>
        <w:rPr>
          <w:rFonts w:eastAsiaTheme="minorEastAsia" w:cstheme="minorBidi"/>
        </w:rPr>
        <w:t>’</w:t>
      </w:r>
      <w:r w:rsidR="009264A5" w:rsidRPr="7AEBCC8E">
        <w:rPr>
          <w:rFonts w:eastAsiaTheme="minorEastAsia" w:cstheme="minorBidi"/>
        </w:rPr>
        <w:t xml:space="preserve"> is an umbrella term used to describe physical and non-physical forms of violence of a sexual nature, carried out against a person’s will. </w:t>
      </w:r>
      <w:r w:rsidR="009264A5" w:rsidRPr="7AEBCC8E">
        <w:t xml:space="preserve">Sexual violence and harassment (SVH) exist on a spectrum of violence against women and girls. SVH can be a single instance, </w:t>
      </w:r>
      <w:r w:rsidR="00106AE3">
        <w:t>or it can be</w:t>
      </w:r>
      <w:r w:rsidR="009264A5" w:rsidRPr="7AEBCC8E">
        <w:t xml:space="preserve"> experienced in a variety of ways across a woman’s life</w:t>
      </w:r>
      <w:r w:rsidR="004716C7">
        <w:t>,</w:t>
      </w:r>
      <w:r w:rsidR="009264A5" w:rsidRPr="7AEBCC8E">
        <w:t xml:space="preserve"> and the perpetrator</w:t>
      </w:r>
      <w:r w:rsidR="009264A5" w:rsidRPr="7AEBCC8E">
        <w:rPr>
          <w:rFonts w:eastAsiaTheme="minorEastAsia" w:cstheme="minorBidi"/>
        </w:rPr>
        <w:t xml:space="preserve"> is most often known </w:t>
      </w:r>
      <w:r w:rsidR="00073BCC">
        <w:rPr>
          <w:rFonts w:eastAsiaTheme="minorEastAsia" w:cstheme="minorBidi"/>
        </w:rPr>
        <w:t xml:space="preserve">to the woman </w:t>
      </w:r>
      <w:r w:rsidR="009264A5" w:rsidRPr="7AEBCC8E">
        <w:rPr>
          <w:rFonts w:eastAsiaTheme="minorEastAsia" w:cstheme="minorBidi"/>
          <w:noProof/>
        </w:rPr>
        <w:t>(Australian Institute of Health and Welfare, 2018)</w:t>
      </w:r>
      <w:r w:rsidR="009264A5" w:rsidRPr="7AEBCC8E">
        <w:rPr>
          <w:rFonts w:eastAsiaTheme="minorEastAsia" w:cstheme="minorBidi"/>
        </w:rPr>
        <w:t>. Intimate partner sexual violence is often used alongside other tactics of domestic violence (DV</w:t>
      </w:r>
      <w:r w:rsidR="009264A5">
        <w:rPr>
          <w:rFonts w:eastAsiaTheme="minorEastAsia" w:cstheme="minorBidi"/>
        </w:rPr>
        <w:t xml:space="preserve"> [</w:t>
      </w:r>
      <w:r w:rsidR="009264A5" w:rsidRPr="7AEBCC8E">
        <w:rPr>
          <w:rFonts w:eastAsiaTheme="minorEastAsia" w:cstheme="minorBidi"/>
          <w:noProof/>
        </w:rPr>
        <w:t>ANROWS, 2019b</w:t>
      </w:r>
      <w:r w:rsidR="009264A5">
        <w:rPr>
          <w:rFonts w:eastAsiaTheme="minorEastAsia" w:cstheme="minorBidi"/>
          <w:noProof/>
        </w:rPr>
        <w:t>]</w:t>
      </w:r>
      <w:r w:rsidR="009264A5" w:rsidRPr="7AEBCC8E">
        <w:rPr>
          <w:rFonts w:eastAsiaTheme="minorEastAsia" w:cstheme="minorBidi"/>
          <w:noProof/>
        </w:rPr>
        <w:t>)</w:t>
      </w:r>
      <w:r w:rsidR="009264A5" w:rsidRPr="7AEBCC8E">
        <w:rPr>
          <w:rFonts w:eastAsiaTheme="minorEastAsia" w:cstheme="minorBidi"/>
        </w:rPr>
        <w:t>. The threat of SV</w:t>
      </w:r>
      <w:r w:rsidR="009264A5" w:rsidRPr="7AEBCC8E">
        <w:t xml:space="preserve">H over a woman’s life impacts </w:t>
      </w:r>
      <w:r w:rsidR="0086259E">
        <w:t xml:space="preserve">on </w:t>
      </w:r>
      <w:r w:rsidR="009264A5" w:rsidRPr="7AEBCC8E">
        <w:t>her mobility, how she navigates within the community, the workplace</w:t>
      </w:r>
      <w:r w:rsidR="004716C7">
        <w:t>,</w:t>
      </w:r>
      <w:r w:rsidR="009264A5" w:rsidRPr="7AEBCC8E">
        <w:t xml:space="preserve"> and in the family and relationships. To engage with this complexity, it is necessary for research to consider options for SVH primary prevention across all the mechanisms that drive, facilitate and support SVH offending within a wide range of settings. </w:t>
      </w:r>
    </w:p>
    <w:p w14:paraId="7560CE96" w14:textId="35CFBB44" w:rsidR="009264A5" w:rsidRDefault="009264A5" w:rsidP="002D7B7A">
      <w:pPr>
        <w:pStyle w:val="LTU-Body10pt"/>
      </w:pPr>
      <w:r w:rsidRPr="7AEBCC8E">
        <w:t xml:space="preserve">Under the </w:t>
      </w:r>
      <w:r w:rsidRPr="7AEBCC8E">
        <w:rPr>
          <w:i/>
          <w:iCs/>
        </w:rPr>
        <w:t>National Plan to Reduce Violence against Women and Their Children 2010</w:t>
      </w:r>
      <w:r>
        <w:rPr>
          <w:i/>
          <w:iCs/>
        </w:rPr>
        <w:t>–</w:t>
      </w:r>
      <w:r w:rsidRPr="7AEBCC8E">
        <w:rPr>
          <w:i/>
          <w:iCs/>
        </w:rPr>
        <w:t>2022</w:t>
      </w:r>
      <w:r w:rsidRPr="7AEBCC8E">
        <w:t xml:space="preserve"> </w:t>
      </w:r>
      <w:r w:rsidRPr="7AEBCC8E">
        <w:rPr>
          <w:noProof/>
        </w:rPr>
        <w:t>(Council of Australian Governments, 2011)</w:t>
      </w:r>
      <w:r w:rsidRPr="7AEBCC8E">
        <w:t>, the Australian Government is committed to a program of work focused on the prevention of violence against women</w:t>
      </w:r>
      <w:r>
        <w:t>,</w:t>
      </w:r>
      <w:r w:rsidRPr="7AEBCC8E">
        <w:t xml:space="preserve"> with sexual violence as a key priority in The Fourth Action Plan (2019</w:t>
      </w:r>
      <w:r>
        <w:t>–</w:t>
      </w:r>
      <w:r w:rsidRPr="7AEBCC8E">
        <w:t>2022). Primary prevention of SVH refers to a whole</w:t>
      </w:r>
      <w:r>
        <w:t>-</w:t>
      </w:r>
      <w:r w:rsidRPr="7AEBCC8E">
        <w:t>of</w:t>
      </w:r>
      <w:r>
        <w:t>-</w:t>
      </w:r>
      <w:r w:rsidRPr="7AEBCC8E">
        <w:t xml:space="preserve">population approach </w:t>
      </w:r>
      <w:r w:rsidR="00864275">
        <w:t>that addresses</w:t>
      </w:r>
      <w:r w:rsidRPr="7AEBCC8E">
        <w:t xml:space="preserve"> the underlying causes of SVH and stopping it before it starts. </w:t>
      </w:r>
    </w:p>
    <w:p w14:paraId="1DE2489B" w14:textId="77777777" w:rsidR="009264A5" w:rsidRPr="002D7B7A" w:rsidRDefault="009264A5" w:rsidP="002D7B7A">
      <w:pPr>
        <w:pStyle w:val="LTU-Subhead1"/>
      </w:pPr>
      <w:bookmarkStart w:id="113" w:name="_Toc67067229"/>
      <w:bookmarkStart w:id="114" w:name="_Toc82170822"/>
      <w:bookmarkStart w:id="115" w:name="_Toc82175495"/>
      <w:bookmarkStart w:id="116" w:name="_Toc82176860"/>
      <w:r w:rsidRPr="00A44331">
        <w:t>Aims</w:t>
      </w:r>
      <w:bookmarkEnd w:id="113"/>
      <w:bookmarkEnd w:id="114"/>
      <w:bookmarkEnd w:id="115"/>
      <w:bookmarkEnd w:id="116"/>
      <w:r w:rsidRPr="00A44331">
        <w:t xml:space="preserve"> </w:t>
      </w:r>
    </w:p>
    <w:p w14:paraId="0D081C62" w14:textId="7D4FFD96" w:rsidR="009264A5" w:rsidRPr="00A44331" w:rsidRDefault="009264A5" w:rsidP="002D7B7A">
      <w:pPr>
        <w:pStyle w:val="LTU-Body10pt"/>
      </w:pPr>
      <w:r w:rsidRPr="6529BE48">
        <w:t xml:space="preserve">The main aim of this research is to identify effective primary prevention SVH interventions at all levels of the social ecology (individual/relationship, organisational/community, system/institutional and societal levels). </w:t>
      </w:r>
      <w:r w:rsidRPr="001F73C2">
        <w:t xml:space="preserve">There are three phases to this report, which aim to answer three different but complementary </w:t>
      </w:r>
      <w:r w:rsidR="00864275">
        <w:t>research questions:</w:t>
      </w:r>
    </w:p>
    <w:p w14:paraId="55CC898E" w14:textId="77777777" w:rsidR="00EF452D" w:rsidRDefault="009264A5" w:rsidP="002D7B7A">
      <w:pPr>
        <w:pStyle w:val="LTU-Body10pt"/>
        <w:rPr>
          <w:spacing w:val="-4"/>
        </w:rPr>
      </w:pPr>
      <w:r w:rsidRPr="00EF452D">
        <w:rPr>
          <w:b/>
          <w:spacing w:val="-4"/>
        </w:rPr>
        <w:t>Phase 1. Evidence Review</w:t>
      </w:r>
      <w:r w:rsidRPr="00EF452D">
        <w:rPr>
          <w:spacing w:val="-4"/>
        </w:rPr>
        <w:t xml:space="preserve"> </w:t>
      </w:r>
    </w:p>
    <w:p w14:paraId="0B358650" w14:textId="5E394302" w:rsidR="009264A5" w:rsidRPr="00BE33D9" w:rsidRDefault="009264A5" w:rsidP="00EF452D">
      <w:pPr>
        <w:pStyle w:val="LTU-Body10pt"/>
        <w:ind w:left="720"/>
        <w:rPr>
          <w:spacing w:val="-4"/>
        </w:rPr>
      </w:pPr>
      <w:r w:rsidRPr="00BE33D9">
        <w:rPr>
          <w:spacing w:val="-4"/>
        </w:rPr>
        <w:t>to identify and review evaluated, gendered, primary prevention, SVH interventions that are effective in reducing and/or stopping SVH against women and girls.</w:t>
      </w:r>
    </w:p>
    <w:p w14:paraId="10401476" w14:textId="77777777" w:rsidR="00EF452D" w:rsidRDefault="009264A5" w:rsidP="002D7B7A">
      <w:pPr>
        <w:pStyle w:val="LTU-Body10pt"/>
      </w:pPr>
      <w:r w:rsidRPr="00EF452D">
        <w:rPr>
          <w:b/>
          <w:bCs/>
        </w:rPr>
        <w:lastRenderedPageBreak/>
        <w:t>Phase 2. Survey Analysis</w:t>
      </w:r>
      <w:r w:rsidRPr="00EF452D">
        <w:t xml:space="preserve"> </w:t>
      </w:r>
    </w:p>
    <w:p w14:paraId="1F6E7312" w14:textId="07D4F823" w:rsidR="009264A5" w:rsidRPr="00A44331" w:rsidRDefault="009264A5" w:rsidP="00EF452D">
      <w:pPr>
        <w:pStyle w:val="LTU-Body10pt"/>
        <w:ind w:left="720"/>
      </w:pPr>
      <w:r w:rsidRPr="002D7B7A">
        <w:t>of the 6th</w:t>
      </w:r>
      <w:r w:rsidRPr="00A44331">
        <w:t xml:space="preserve"> National Survey of Australian Secondary Students and Sexual Health</w:t>
      </w:r>
      <w:r>
        <w:t>,</w:t>
      </w:r>
      <w:r w:rsidRPr="00A44331">
        <w:t xml:space="preserve"> exploring who is most likely to experience unwanted sex.</w:t>
      </w:r>
    </w:p>
    <w:p w14:paraId="1715BB0F" w14:textId="77777777" w:rsidR="00EF452D" w:rsidRDefault="009264A5" w:rsidP="00975BEE">
      <w:pPr>
        <w:pStyle w:val="LTU-Bulletlistnumber10pt"/>
        <w:numPr>
          <w:ilvl w:val="0"/>
          <w:numId w:val="0"/>
        </w:numPr>
      </w:pPr>
      <w:r w:rsidRPr="00EF452D">
        <w:rPr>
          <w:b/>
        </w:rPr>
        <w:t>Phase 3. Data Gap Analysis and Synthesis</w:t>
      </w:r>
      <w:r w:rsidRPr="00EF452D">
        <w:t xml:space="preserve"> </w:t>
      </w:r>
    </w:p>
    <w:p w14:paraId="6B41425E" w14:textId="08F76CCD" w:rsidR="009264A5" w:rsidRPr="00A44331" w:rsidRDefault="009264A5" w:rsidP="00EF452D">
      <w:pPr>
        <w:pStyle w:val="LTU-Bulletlistnumber10pt"/>
        <w:numPr>
          <w:ilvl w:val="0"/>
          <w:numId w:val="0"/>
        </w:numPr>
        <w:ind w:left="720"/>
      </w:pPr>
      <w:r>
        <w:t>of existing datasets that may be useful to monitor future SVH prevention interventions and policy effectiveness.</w:t>
      </w:r>
    </w:p>
    <w:p w14:paraId="419BFF44" w14:textId="77777777" w:rsidR="009264A5" w:rsidRDefault="009264A5" w:rsidP="009264A5">
      <w:pPr>
        <w:pStyle w:val="LTU-Body10pt"/>
        <w:rPr>
          <w:rFonts w:cs="Calibri"/>
          <w:color w:val="000000" w:themeColor="text1"/>
        </w:rPr>
      </w:pPr>
      <w:r w:rsidRPr="6529BE48">
        <w:rPr>
          <w:rFonts w:cs="Calibri"/>
          <w:color w:val="000000" w:themeColor="text1"/>
        </w:rPr>
        <w:t xml:space="preserve">The research will inform a Theory of Change to guide future research and policy on the primary prevention of sexual violence and harassment. The body of research is specific to the primary prevention of sexual violence and harassment. However, it builds on existing national policy </w:t>
      </w:r>
      <w:r w:rsidRPr="6529BE48">
        <w:rPr>
          <w:rFonts w:cs="Calibri"/>
          <w:noProof/>
          <w:color w:val="000000" w:themeColor="text1"/>
        </w:rPr>
        <w:t>(Council of Australian Governments 2011, 2019)</w:t>
      </w:r>
      <w:r w:rsidRPr="6529BE48">
        <w:rPr>
          <w:rFonts w:cs="Calibri"/>
          <w:color w:val="000000" w:themeColor="text1"/>
        </w:rPr>
        <w:t xml:space="preserve"> outlined in the Fourth National Action Plan (2019</w:t>
      </w:r>
      <w:r>
        <w:rPr>
          <w:rFonts w:cs="Calibri"/>
          <w:color w:val="000000" w:themeColor="text1"/>
        </w:rPr>
        <w:t>–</w:t>
      </w:r>
      <w:r w:rsidRPr="6529BE48">
        <w:rPr>
          <w:rFonts w:cs="Calibri"/>
          <w:color w:val="000000" w:themeColor="text1"/>
        </w:rPr>
        <w:t>2022) and foundational work by Our Watch, ANROWS and VicHealth (2015) to monitor and guide practices towards the overall prevention of violence against women (VAW) and children. </w:t>
      </w:r>
    </w:p>
    <w:p w14:paraId="189CBBEE" w14:textId="77777777" w:rsidR="009264A5" w:rsidRPr="00A44331" w:rsidRDefault="009264A5" w:rsidP="00975BEE">
      <w:pPr>
        <w:pStyle w:val="LTU-Subhead1"/>
      </w:pPr>
      <w:bookmarkStart w:id="117" w:name="_Toc67067230"/>
      <w:bookmarkStart w:id="118" w:name="_Toc82170823"/>
      <w:bookmarkStart w:id="119" w:name="_Toc82175496"/>
      <w:bookmarkStart w:id="120" w:name="_Toc82176861"/>
      <w:r w:rsidRPr="00A44331">
        <w:t>Phase 1. Evidence Review</w:t>
      </w:r>
      <w:bookmarkEnd w:id="117"/>
      <w:bookmarkEnd w:id="118"/>
      <w:bookmarkEnd w:id="119"/>
      <w:bookmarkEnd w:id="120"/>
    </w:p>
    <w:p w14:paraId="4FE26656" w14:textId="77777777" w:rsidR="009264A5" w:rsidRPr="00A44331" w:rsidRDefault="009264A5" w:rsidP="00975BEE">
      <w:pPr>
        <w:pStyle w:val="LTU-Subhead2"/>
      </w:pPr>
      <w:bookmarkStart w:id="121" w:name="_Toc67067231"/>
      <w:bookmarkStart w:id="122" w:name="_Toc82175497"/>
      <w:bookmarkStart w:id="123" w:name="_Toc82176862"/>
      <w:r w:rsidRPr="00A44331">
        <w:t>Methods</w:t>
      </w:r>
      <w:bookmarkEnd w:id="121"/>
      <w:bookmarkEnd w:id="122"/>
      <w:bookmarkEnd w:id="123"/>
    </w:p>
    <w:p w14:paraId="3B7CD905" w14:textId="77777777" w:rsidR="009264A5" w:rsidRPr="00A44331" w:rsidRDefault="009264A5" w:rsidP="009264A5">
      <w:pPr>
        <w:pStyle w:val="LTU-Body10pt"/>
        <w:rPr>
          <w:b/>
          <w:bCs/>
        </w:rPr>
      </w:pPr>
      <w:r w:rsidRPr="00A44331">
        <w:t xml:space="preserve">A scoping review method was used to answer the following research question: </w:t>
      </w:r>
      <w:r w:rsidRPr="00A44331">
        <w:rPr>
          <w:b/>
          <w:bCs/>
        </w:rPr>
        <w:t>What evaluated interventions are effective in the primary prevention of sexual violence and sexual harassment of women and girls?</w:t>
      </w:r>
    </w:p>
    <w:p w14:paraId="3F9E5E3F" w14:textId="453C16B8" w:rsidR="009264A5" w:rsidRPr="00A44331" w:rsidRDefault="009264A5" w:rsidP="008660D3">
      <w:pPr>
        <w:pStyle w:val="LTU-Tabletitle"/>
        <w:rPr>
          <w:rFonts w:cs="Calibri"/>
          <w:color w:val="000000" w:themeColor="text1"/>
        </w:rPr>
      </w:pPr>
      <w:bookmarkStart w:id="124" w:name="_Toc82622075"/>
      <w:r w:rsidRPr="00A44331">
        <w:t xml:space="preserve">Table </w:t>
      </w:r>
      <w:r w:rsidRPr="00A44331">
        <w:rPr>
          <w:color w:val="2B579A"/>
          <w:shd w:val="clear" w:color="auto" w:fill="E6E6E6"/>
        </w:rPr>
        <w:fldChar w:fldCharType="begin"/>
      </w:r>
      <w:r w:rsidRPr="00A44331">
        <w:instrText>SEQ Table \* ARABIC</w:instrText>
      </w:r>
      <w:r w:rsidRPr="00A44331">
        <w:rPr>
          <w:color w:val="2B579A"/>
          <w:shd w:val="clear" w:color="auto" w:fill="E6E6E6"/>
        </w:rPr>
        <w:fldChar w:fldCharType="separate"/>
      </w:r>
      <w:r w:rsidR="0023605C">
        <w:rPr>
          <w:noProof/>
        </w:rPr>
        <w:t>1</w:t>
      </w:r>
      <w:r w:rsidRPr="00A44331">
        <w:rPr>
          <w:color w:val="2B579A"/>
          <w:shd w:val="clear" w:color="auto" w:fill="E6E6E6"/>
        </w:rPr>
        <w:fldChar w:fldCharType="end"/>
      </w:r>
      <w:r w:rsidRPr="000E5E42">
        <w:rPr>
          <w:color w:val="000000" w:themeColor="text1"/>
        </w:rPr>
        <w:t>:</w:t>
      </w:r>
      <w:r w:rsidRPr="00A44331">
        <w:t xml:space="preserve"> Scoping </w:t>
      </w:r>
      <w:r>
        <w:t>R</w:t>
      </w:r>
      <w:r w:rsidRPr="00A44331">
        <w:t xml:space="preserve">eview </w:t>
      </w:r>
      <w:r>
        <w:t>M</w:t>
      </w:r>
      <w:r w:rsidRPr="00A44331">
        <w:t>ethod</w:t>
      </w:r>
      <w:bookmarkEnd w:id="124"/>
    </w:p>
    <w:tbl>
      <w:tblPr>
        <w:tblW w:w="9807" w:type="dxa"/>
        <w:tblLook w:val="04A0" w:firstRow="1" w:lastRow="0" w:firstColumn="1" w:lastColumn="0" w:noHBand="0" w:noVBand="1"/>
        <w:tblCaption w:val="Table 1: Scoping Review Method"/>
        <w:tblDescription w:val="Column 1 Scoping review steps&#10;Column 2 Review process"/>
      </w:tblPr>
      <w:tblGrid>
        <w:gridCol w:w="4535"/>
        <w:gridCol w:w="5272"/>
      </w:tblGrid>
      <w:tr w:rsidR="009264A5" w:rsidRPr="00791EB4" w14:paraId="1CE8087A" w14:textId="77777777" w:rsidTr="00791EB4">
        <w:tc>
          <w:tcPr>
            <w:tcW w:w="4535" w:type="dxa"/>
            <w:tcBorders>
              <w:top w:val="single" w:sz="4" w:space="0" w:color="auto"/>
              <w:bottom w:val="single" w:sz="4" w:space="0" w:color="auto"/>
              <w:right w:val="single" w:sz="4" w:space="0" w:color="auto"/>
            </w:tcBorders>
            <w:shd w:val="clear" w:color="auto" w:fill="auto"/>
          </w:tcPr>
          <w:p w14:paraId="39927107" w14:textId="77777777" w:rsidR="009264A5" w:rsidRPr="00791EB4" w:rsidRDefault="009264A5" w:rsidP="00791EB4">
            <w:pPr>
              <w:pStyle w:val="LTU-Table-Heading"/>
            </w:pPr>
            <w:r w:rsidRPr="00791EB4">
              <w:t>Scoping review steps</w:t>
            </w:r>
          </w:p>
        </w:tc>
        <w:tc>
          <w:tcPr>
            <w:tcW w:w="5272" w:type="dxa"/>
            <w:tcBorders>
              <w:top w:val="single" w:sz="4" w:space="0" w:color="auto"/>
              <w:left w:val="single" w:sz="4" w:space="0" w:color="auto"/>
              <w:bottom w:val="single" w:sz="4" w:space="0" w:color="auto"/>
            </w:tcBorders>
            <w:shd w:val="clear" w:color="auto" w:fill="auto"/>
          </w:tcPr>
          <w:p w14:paraId="4206E0BA" w14:textId="77777777" w:rsidR="009264A5" w:rsidRPr="00791EB4" w:rsidRDefault="009264A5" w:rsidP="00791EB4">
            <w:pPr>
              <w:pStyle w:val="LTU-Table-Heading"/>
            </w:pPr>
            <w:r w:rsidRPr="00791EB4">
              <w:t>Review process</w:t>
            </w:r>
          </w:p>
        </w:tc>
      </w:tr>
      <w:tr w:rsidR="009264A5" w:rsidRPr="00A44331" w14:paraId="2EBBF4D4" w14:textId="77777777" w:rsidTr="00791EB4">
        <w:tc>
          <w:tcPr>
            <w:tcW w:w="4535" w:type="dxa"/>
            <w:tcBorders>
              <w:top w:val="single" w:sz="4" w:space="0" w:color="auto"/>
              <w:bottom w:val="single" w:sz="4" w:space="0" w:color="auto"/>
              <w:right w:val="single" w:sz="4" w:space="0" w:color="auto"/>
            </w:tcBorders>
          </w:tcPr>
          <w:p w14:paraId="0C9A000C" w14:textId="77777777" w:rsidR="009264A5" w:rsidRPr="00A44331" w:rsidRDefault="009264A5" w:rsidP="00975BEE">
            <w:pPr>
              <w:pStyle w:val="LTU-Tablebody"/>
              <w:spacing w:before="120" w:after="120"/>
              <w:rPr>
                <w:rFonts w:cs="Calibri"/>
                <w:color w:val="000000" w:themeColor="text1"/>
              </w:rPr>
            </w:pPr>
            <w:r w:rsidRPr="00A44331">
              <w:t>Develop research question and design search strategy</w:t>
            </w:r>
          </w:p>
        </w:tc>
        <w:tc>
          <w:tcPr>
            <w:tcW w:w="5272" w:type="dxa"/>
            <w:tcBorders>
              <w:top w:val="single" w:sz="4" w:space="0" w:color="auto"/>
              <w:left w:val="single" w:sz="4" w:space="0" w:color="auto"/>
              <w:bottom w:val="single" w:sz="4" w:space="0" w:color="auto"/>
            </w:tcBorders>
          </w:tcPr>
          <w:p w14:paraId="0B008A07" w14:textId="77777777" w:rsidR="009264A5" w:rsidRPr="00A44331" w:rsidRDefault="009264A5" w:rsidP="00975BEE">
            <w:pPr>
              <w:pStyle w:val="LTU-Tablebody"/>
              <w:spacing w:before="120" w:after="120"/>
            </w:pPr>
            <w:r w:rsidRPr="00A44331">
              <w:t>Testing key words, phrases and bibliographic databases</w:t>
            </w:r>
          </w:p>
        </w:tc>
      </w:tr>
      <w:tr w:rsidR="009264A5" w:rsidRPr="00A44331" w14:paraId="4A5E3098" w14:textId="77777777" w:rsidTr="00791EB4">
        <w:tc>
          <w:tcPr>
            <w:tcW w:w="4535" w:type="dxa"/>
            <w:tcBorders>
              <w:top w:val="single" w:sz="4" w:space="0" w:color="auto"/>
              <w:bottom w:val="single" w:sz="4" w:space="0" w:color="auto"/>
              <w:right w:val="single" w:sz="4" w:space="0" w:color="auto"/>
            </w:tcBorders>
          </w:tcPr>
          <w:p w14:paraId="7BAC2B06" w14:textId="77777777" w:rsidR="009264A5" w:rsidRPr="00A44331" w:rsidRDefault="009264A5" w:rsidP="00975BEE">
            <w:pPr>
              <w:pStyle w:val="LTU-Tablebody"/>
              <w:spacing w:before="120" w:after="120"/>
              <w:rPr>
                <w:rFonts w:cs="Calibri"/>
                <w:color w:val="000000" w:themeColor="text1"/>
              </w:rPr>
            </w:pPr>
            <w:r w:rsidRPr="00A44331">
              <w:t>Identify relevant studies</w:t>
            </w:r>
          </w:p>
        </w:tc>
        <w:tc>
          <w:tcPr>
            <w:tcW w:w="5272" w:type="dxa"/>
            <w:tcBorders>
              <w:top w:val="single" w:sz="4" w:space="0" w:color="auto"/>
              <w:left w:val="single" w:sz="4" w:space="0" w:color="auto"/>
              <w:bottom w:val="single" w:sz="4" w:space="0" w:color="auto"/>
            </w:tcBorders>
          </w:tcPr>
          <w:p w14:paraId="16FB865C" w14:textId="77777777" w:rsidR="009264A5" w:rsidRPr="00A44331" w:rsidRDefault="009264A5" w:rsidP="00975BEE">
            <w:pPr>
              <w:pStyle w:val="LTU-Tablebody"/>
              <w:spacing w:before="120" w:after="120"/>
            </w:pPr>
            <w:r w:rsidRPr="00A44331">
              <w:t>Detailed inclusion and exclusion criteria</w:t>
            </w:r>
          </w:p>
        </w:tc>
      </w:tr>
      <w:tr w:rsidR="009264A5" w:rsidRPr="00A44331" w14:paraId="79C19180" w14:textId="77777777" w:rsidTr="00791EB4">
        <w:tc>
          <w:tcPr>
            <w:tcW w:w="4535" w:type="dxa"/>
            <w:tcBorders>
              <w:top w:val="single" w:sz="4" w:space="0" w:color="auto"/>
              <w:bottom w:val="single" w:sz="4" w:space="0" w:color="auto"/>
              <w:right w:val="single" w:sz="4" w:space="0" w:color="auto"/>
            </w:tcBorders>
          </w:tcPr>
          <w:p w14:paraId="1A7B0166" w14:textId="77777777" w:rsidR="009264A5" w:rsidRPr="00A44331" w:rsidRDefault="009264A5" w:rsidP="00975BEE">
            <w:pPr>
              <w:pStyle w:val="LTU-Tablebody"/>
              <w:spacing w:before="120" w:after="120"/>
              <w:rPr>
                <w:rFonts w:cs="Calibri"/>
                <w:color w:val="000000" w:themeColor="text1"/>
              </w:rPr>
            </w:pPr>
            <w:r w:rsidRPr="00A44331">
              <w:t>Select studies</w:t>
            </w:r>
          </w:p>
        </w:tc>
        <w:tc>
          <w:tcPr>
            <w:tcW w:w="5272" w:type="dxa"/>
            <w:tcBorders>
              <w:top w:val="single" w:sz="4" w:space="0" w:color="auto"/>
              <w:left w:val="single" w:sz="4" w:space="0" w:color="auto"/>
              <w:bottom w:val="single" w:sz="4" w:space="0" w:color="auto"/>
            </w:tcBorders>
          </w:tcPr>
          <w:p w14:paraId="7BF17926" w14:textId="77777777" w:rsidR="009264A5" w:rsidRPr="00A44331" w:rsidRDefault="009264A5" w:rsidP="00975BEE">
            <w:pPr>
              <w:pStyle w:val="LTU-Tablebody"/>
              <w:spacing w:before="120" w:after="120"/>
            </w:pPr>
            <w:r w:rsidRPr="00A44331">
              <w:t>Titles and abstracts and full texts reviewed with team consultation for final decisions</w:t>
            </w:r>
          </w:p>
        </w:tc>
      </w:tr>
      <w:tr w:rsidR="009264A5" w:rsidRPr="00A44331" w14:paraId="0D8A0452" w14:textId="77777777" w:rsidTr="00791EB4">
        <w:trPr>
          <w:trHeight w:val="297"/>
        </w:trPr>
        <w:tc>
          <w:tcPr>
            <w:tcW w:w="4535" w:type="dxa"/>
            <w:tcBorders>
              <w:top w:val="single" w:sz="4" w:space="0" w:color="auto"/>
              <w:bottom w:val="single" w:sz="4" w:space="0" w:color="auto"/>
              <w:right w:val="single" w:sz="4" w:space="0" w:color="auto"/>
            </w:tcBorders>
          </w:tcPr>
          <w:p w14:paraId="11F7CE85" w14:textId="77777777" w:rsidR="009264A5" w:rsidRPr="00A44331" w:rsidRDefault="009264A5" w:rsidP="00975BEE">
            <w:pPr>
              <w:pStyle w:val="LTU-Tablebody"/>
              <w:spacing w:before="120" w:after="120"/>
              <w:rPr>
                <w:rFonts w:cs="Calibri"/>
                <w:color w:val="000000" w:themeColor="text1"/>
              </w:rPr>
            </w:pPr>
            <w:r w:rsidRPr="00A44331">
              <w:t>Chart the data</w:t>
            </w:r>
          </w:p>
        </w:tc>
        <w:tc>
          <w:tcPr>
            <w:tcW w:w="5272" w:type="dxa"/>
            <w:tcBorders>
              <w:top w:val="single" w:sz="4" w:space="0" w:color="auto"/>
              <w:left w:val="single" w:sz="4" w:space="0" w:color="auto"/>
              <w:bottom w:val="single" w:sz="4" w:space="0" w:color="auto"/>
            </w:tcBorders>
          </w:tcPr>
          <w:p w14:paraId="6ABA70E5" w14:textId="77777777" w:rsidR="009264A5" w:rsidRPr="00A44331" w:rsidRDefault="009264A5" w:rsidP="00975BEE">
            <w:pPr>
              <w:pStyle w:val="LTU-Tablebody"/>
              <w:spacing w:before="120" w:after="120"/>
            </w:pPr>
            <w:r w:rsidRPr="00A44331">
              <w:t>Data extraction using agreed tables outlined in project plan</w:t>
            </w:r>
          </w:p>
        </w:tc>
      </w:tr>
      <w:tr w:rsidR="009264A5" w:rsidRPr="00A44331" w14:paraId="4DD5627C" w14:textId="77777777" w:rsidTr="00791EB4">
        <w:trPr>
          <w:trHeight w:val="226"/>
        </w:trPr>
        <w:tc>
          <w:tcPr>
            <w:tcW w:w="4535" w:type="dxa"/>
            <w:tcBorders>
              <w:top w:val="single" w:sz="4" w:space="0" w:color="auto"/>
              <w:bottom w:val="single" w:sz="4" w:space="0" w:color="auto"/>
              <w:right w:val="single" w:sz="4" w:space="0" w:color="auto"/>
            </w:tcBorders>
          </w:tcPr>
          <w:p w14:paraId="02D46C53" w14:textId="77777777" w:rsidR="009264A5" w:rsidRPr="00A44331" w:rsidRDefault="009264A5" w:rsidP="00975BEE">
            <w:pPr>
              <w:pStyle w:val="LTU-Tablebody"/>
              <w:spacing w:before="120" w:after="120"/>
              <w:rPr>
                <w:rFonts w:cs="Calibri"/>
                <w:color w:val="000000" w:themeColor="text1"/>
              </w:rPr>
            </w:pPr>
            <w:r w:rsidRPr="00A44331">
              <w:lastRenderedPageBreak/>
              <w:t>Collate and report findings</w:t>
            </w:r>
          </w:p>
        </w:tc>
        <w:tc>
          <w:tcPr>
            <w:tcW w:w="5272" w:type="dxa"/>
            <w:tcBorders>
              <w:top w:val="single" w:sz="4" w:space="0" w:color="auto"/>
              <w:left w:val="single" w:sz="4" w:space="0" w:color="auto"/>
              <w:bottom w:val="single" w:sz="4" w:space="0" w:color="auto"/>
            </w:tcBorders>
          </w:tcPr>
          <w:p w14:paraId="2A4C57EA" w14:textId="00C05430" w:rsidR="009264A5" w:rsidRPr="00A44331" w:rsidRDefault="009264A5" w:rsidP="00975BEE">
            <w:pPr>
              <w:pStyle w:val="LTU-Tablebody"/>
              <w:spacing w:before="120" w:after="120"/>
            </w:pPr>
            <w:r w:rsidRPr="00A44331">
              <w:t xml:space="preserve">Scoping review team analysed and reported results of </w:t>
            </w:r>
            <w:r w:rsidR="00864275" w:rsidRPr="00A44331">
              <w:t>peer</w:t>
            </w:r>
            <w:r w:rsidR="00864275">
              <w:t>-</w:t>
            </w:r>
            <w:r w:rsidRPr="00A44331">
              <w:t>reviewed and grey literature</w:t>
            </w:r>
          </w:p>
        </w:tc>
      </w:tr>
    </w:tbl>
    <w:p w14:paraId="0E2FFB8D" w14:textId="77777777" w:rsidR="009264A5" w:rsidRPr="00A44331" w:rsidRDefault="009264A5" w:rsidP="00A2714A">
      <w:pPr>
        <w:rPr>
          <w:rFonts w:cs="Calibri"/>
          <w:color w:val="000000" w:themeColor="text1"/>
        </w:rPr>
      </w:pPr>
    </w:p>
    <w:p w14:paraId="61D21528" w14:textId="77777777" w:rsidR="009264A5" w:rsidRPr="00A44331" w:rsidRDefault="009264A5" w:rsidP="00A2714A">
      <w:pPr>
        <w:pStyle w:val="LTU-Body10pt"/>
      </w:pPr>
      <w:r w:rsidRPr="00A44331">
        <w:t xml:space="preserve">For peer-reviewed literature, key search terms covering all forms of SVH primary prevention, intervention and evaluation were searched across electronic bibliographic databases: Medline, PsycINFO, CINAHL, </w:t>
      </w:r>
      <w:proofErr w:type="spellStart"/>
      <w:r w:rsidRPr="00A44331">
        <w:t>SocINDEX</w:t>
      </w:r>
      <w:proofErr w:type="spellEnd"/>
      <w:r w:rsidRPr="00A44331">
        <w:t xml:space="preserve">, </w:t>
      </w:r>
      <w:proofErr w:type="spellStart"/>
      <w:r w:rsidRPr="00A44331">
        <w:t>Informit</w:t>
      </w:r>
      <w:proofErr w:type="spellEnd"/>
      <w:r w:rsidRPr="00A44331">
        <w:t>, ERIC, Business Source Complete and Scopus. A comprehensive list of national and international websites was searched for grey literature that met the inclusion criteria.</w:t>
      </w:r>
    </w:p>
    <w:p w14:paraId="53827D91" w14:textId="5F965EA2" w:rsidR="009264A5" w:rsidRPr="00DA0A72" w:rsidRDefault="009264A5" w:rsidP="00A2714A">
      <w:pPr>
        <w:pStyle w:val="LTU-Body10pt"/>
        <w:rPr>
          <w:spacing w:val="-3"/>
        </w:rPr>
      </w:pPr>
      <w:r w:rsidRPr="00DA0A72">
        <w:rPr>
          <w:spacing w:val="-3"/>
        </w:rPr>
        <w:t>We restricted literature to the last 10 years and only accepted publications in English. Settings were restricted to countries culturally/economically like Australia—New Zealand, North America (USA and Canada) and Western Europe (e.g., United Kingdom, Germany and Spain</w:t>
      </w:r>
      <w:r w:rsidR="000E5E42">
        <w:rPr>
          <w:spacing w:val="-3"/>
        </w:rPr>
        <w:t>)</w:t>
      </w:r>
      <w:r w:rsidRPr="00DA0A72">
        <w:rPr>
          <w:spacing w:val="-3"/>
        </w:rPr>
        <w:t xml:space="preserve">. Only primary prevention studies that reported on outcome evaluations were included. Effectiveness of studies were classified according to the following criteria </w:t>
      </w:r>
      <w:r w:rsidRPr="00DA0A72">
        <w:rPr>
          <w:noProof/>
          <w:spacing w:val="-3"/>
        </w:rPr>
        <w:t>(Webster &amp; Flood, 2015)</w:t>
      </w:r>
      <w:r w:rsidRPr="00DA0A72">
        <w:rPr>
          <w:spacing w:val="-3"/>
        </w:rPr>
        <w:t xml:space="preserve">: </w:t>
      </w:r>
    </w:p>
    <w:p w14:paraId="5017FBF1" w14:textId="59971D0A" w:rsidR="009264A5" w:rsidRPr="00A44331" w:rsidRDefault="009264A5" w:rsidP="00A2714A">
      <w:pPr>
        <w:pStyle w:val="LTU-Bullets0pt"/>
      </w:pPr>
      <w:r w:rsidRPr="00A44331">
        <w:rPr>
          <w:b/>
          <w:bCs/>
        </w:rPr>
        <w:t xml:space="preserve">Effective </w:t>
      </w:r>
      <w:r>
        <w:t>–</w:t>
      </w:r>
      <w:r w:rsidRPr="00A44331">
        <w:t xml:space="preserve"> at preventing sexual violence and/or sexual harassment.</w:t>
      </w:r>
    </w:p>
    <w:p w14:paraId="43292557" w14:textId="1C5D84D6" w:rsidR="009264A5" w:rsidRPr="00A44331" w:rsidRDefault="009264A5" w:rsidP="007714C4">
      <w:pPr>
        <w:pStyle w:val="LTU-Bullets0pt"/>
        <w:spacing w:line="276" w:lineRule="auto"/>
      </w:pPr>
      <w:r w:rsidRPr="00A44331">
        <w:rPr>
          <w:b/>
          <w:bCs/>
        </w:rPr>
        <w:t xml:space="preserve">Promising </w:t>
      </w:r>
      <w:r>
        <w:t>–</w:t>
      </w:r>
      <w:r w:rsidRPr="00A44331">
        <w:t xml:space="preserve"> impacts seen on gendered drivers and/or reinforcing factors but not on sexual violence and/or sexual harassment directly.</w:t>
      </w:r>
    </w:p>
    <w:p w14:paraId="1C8A5DD0" w14:textId="6F657DC0" w:rsidR="009264A5" w:rsidRPr="00A44331" w:rsidRDefault="009264A5" w:rsidP="00A2714A">
      <w:pPr>
        <w:pStyle w:val="LTU-Bullets0pt"/>
      </w:pPr>
      <w:r w:rsidRPr="00A44331">
        <w:rPr>
          <w:b/>
          <w:bCs/>
        </w:rPr>
        <w:t>Conflicting</w:t>
      </w:r>
      <w:r w:rsidRPr="00A44331">
        <w:t xml:space="preserve"> </w:t>
      </w:r>
      <w:r>
        <w:t>–</w:t>
      </w:r>
      <w:r w:rsidRPr="00A44331">
        <w:t xml:space="preserve"> mixed results or unclear/conflicting effectiveness.</w:t>
      </w:r>
    </w:p>
    <w:p w14:paraId="033DBAED" w14:textId="501340BD" w:rsidR="009264A5" w:rsidRPr="00A44331" w:rsidRDefault="009264A5" w:rsidP="00A2714A">
      <w:pPr>
        <w:pStyle w:val="LTU-Bullets0pt"/>
      </w:pPr>
      <w:r w:rsidRPr="00A44331">
        <w:rPr>
          <w:b/>
          <w:bCs/>
        </w:rPr>
        <w:t xml:space="preserve">Ineffective </w:t>
      </w:r>
      <w:r>
        <w:t>–</w:t>
      </w:r>
      <w:r w:rsidRPr="00A44331">
        <w:t xml:space="preserve"> no statistical significance or impact on sexual violence or harassment or risk/reinforcing factors.</w:t>
      </w:r>
    </w:p>
    <w:p w14:paraId="7238B8B6" w14:textId="77777777" w:rsidR="009264A5" w:rsidRPr="00A44331" w:rsidRDefault="009264A5" w:rsidP="00BE33D9">
      <w:pPr>
        <w:pStyle w:val="LTU-Subhead2"/>
        <w:rPr>
          <w:color w:val="FF0000"/>
        </w:rPr>
      </w:pPr>
      <w:bookmarkStart w:id="125" w:name="_Toc67067232"/>
      <w:bookmarkStart w:id="126" w:name="_Toc82175498"/>
      <w:bookmarkStart w:id="127" w:name="_Toc82176863"/>
      <w:r w:rsidRPr="00A44331">
        <w:t>Results</w:t>
      </w:r>
      <w:bookmarkEnd w:id="125"/>
      <w:bookmarkEnd w:id="126"/>
      <w:bookmarkEnd w:id="127"/>
    </w:p>
    <w:p w14:paraId="05131B2E" w14:textId="4A6ED7B8" w:rsidR="009264A5" w:rsidRPr="00A44331" w:rsidRDefault="009264A5" w:rsidP="00A2714A">
      <w:pPr>
        <w:pStyle w:val="LTU-Body10pt"/>
      </w:pPr>
      <w:r>
        <w:t xml:space="preserve">Extensive searching identified 4,156 records with 202 relevant records assessed for final inclusion. Following </w:t>
      </w:r>
      <w:r w:rsidR="004716C7">
        <w:t>full-</w:t>
      </w:r>
      <w:r>
        <w:t xml:space="preserve">text review, </w:t>
      </w:r>
      <w:r w:rsidR="0086259E">
        <w:t xml:space="preserve">a total of </w:t>
      </w:r>
      <w:r>
        <w:t xml:space="preserve">97 studies met our inclusion criteria (86 </w:t>
      </w:r>
      <w:r w:rsidR="004716C7">
        <w:t>peer-</w:t>
      </w:r>
      <w:r>
        <w:t xml:space="preserve">reviewed; 11 grey literature). </w:t>
      </w:r>
      <w:r w:rsidR="00864275">
        <w:t>Peer-</w:t>
      </w:r>
      <w:r>
        <w:t>review findings were further synthesised and reported according to the following groups:</w:t>
      </w:r>
    </w:p>
    <w:p w14:paraId="49065DE5" w14:textId="77777777" w:rsidR="009264A5" w:rsidRPr="00A44331" w:rsidRDefault="009264A5" w:rsidP="00BA639B">
      <w:pPr>
        <w:pStyle w:val="LTU-Bulletlistnumber0pt"/>
        <w:numPr>
          <w:ilvl w:val="0"/>
          <w:numId w:val="7"/>
        </w:numPr>
      </w:pPr>
      <w:r w:rsidRPr="00A44331">
        <w:t>Education-based bystander and other relationship interventions in universities/colleges and schools</w:t>
      </w:r>
    </w:p>
    <w:p w14:paraId="144CFE26" w14:textId="77777777" w:rsidR="009264A5" w:rsidRPr="00A44331" w:rsidRDefault="009264A5" w:rsidP="00A2714A">
      <w:pPr>
        <w:pStyle w:val="LTU-Bulletlistnumber0pt"/>
      </w:pPr>
      <w:r w:rsidRPr="00A44331">
        <w:t>Workplace prevention</w:t>
      </w:r>
      <w:r>
        <w:t xml:space="preserve"> interventions</w:t>
      </w:r>
      <w:r w:rsidRPr="00A44331">
        <w:t xml:space="preserve"> </w:t>
      </w:r>
    </w:p>
    <w:p w14:paraId="68BEB71E" w14:textId="77777777" w:rsidR="009264A5" w:rsidRPr="00A44331" w:rsidRDefault="009264A5" w:rsidP="00A2714A">
      <w:pPr>
        <w:pStyle w:val="LTU-Bulletlistnumber0pt"/>
      </w:pPr>
      <w:r w:rsidRPr="00A44331">
        <w:t xml:space="preserve">Specific men’s </w:t>
      </w:r>
      <w:r>
        <w:t>intervention</w:t>
      </w:r>
      <w:r w:rsidRPr="00A44331">
        <w:t xml:space="preserve">s </w:t>
      </w:r>
    </w:p>
    <w:p w14:paraId="7783E664" w14:textId="77777777" w:rsidR="009264A5" w:rsidRPr="00A44331" w:rsidRDefault="009264A5" w:rsidP="00A2714A">
      <w:pPr>
        <w:pStyle w:val="LTU-Bulletlistnumber0pt"/>
      </w:pPr>
      <w:r w:rsidRPr="00A44331">
        <w:t>Targeted alcohol interventions</w:t>
      </w:r>
    </w:p>
    <w:p w14:paraId="1A2A8B22" w14:textId="77777777" w:rsidR="009264A5" w:rsidRPr="00A44331" w:rsidRDefault="009264A5" w:rsidP="00A2714A">
      <w:pPr>
        <w:pStyle w:val="LTU-Bulletlistnumber0pt"/>
      </w:pPr>
      <w:r w:rsidRPr="00A44331">
        <w:lastRenderedPageBreak/>
        <w:t>Parenting interventions</w:t>
      </w:r>
      <w:r>
        <w:t>.</w:t>
      </w:r>
    </w:p>
    <w:p w14:paraId="6D28541E" w14:textId="77777777" w:rsidR="009264A5" w:rsidRPr="00A44331" w:rsidRDefault="009264A5" w:rsidP="00A2714A">
      <w:pPr>
        <w:pStyle w:val="LTU-Body10pt"/>
        <w:spacing w:before="120"/>
      </w:pPr>
      <w:r w:rsidRPr="00A2714A">
        <w:rPr>
          <w:b/>
          <w:bCs/>
        </w:rPr>
        <w:t>Almost three-quarters of the identified studies (73%) were from the United States</w:t>
      </w:r>
      <w:r w:rsidRPr="00A44331">
        <w:t xml:space="preserve"> (USA) and were combined primary and secondary interventions. </w:t>
      </w:r>
      <w:r w:rsidRPr="00A2714A">
        <w:rPr>
          <w:b/>
          <w:bCs/>
        </w:rPr>
        <w:t>Bystander and dating violence prevention initiatives for young people dominated the field (57%</w:t>
      </w:r>
      <w:r>
        <w:t>)</w:t>
      </w:r>
      <w:r w:rsidRPr="00A44331">
        <w:t xml:space="preserve">. Only 17% of all papers were classified as primary prevention studies. </w:t>
      </w:r>
    </w:p>
    <w:p w14:paraId="3F2FE8A7" w14:textId="4FAFF882" w:rsidR="009264A5" w:rsidRPr="00A44331" w:rsidRDefault="009264A5" w:rsidP="00A2714A">
      <w:pPr>
        <w:pStyle w:val="LTU-Body10pt"/>
      </w:pPr>
      <w:r w:rsidRPr="6529BE48">
        <w:rPr>
          <w:b/>
          <w:bCs/>
        </w:rPr>
        <w:t>No Australian-only studies were identified in the peer</w:t>
      </w:r>
      <w:r>
        <w:rPr>
          <w:b/>
          <w:bCs/>
        </w:rPr>
        <w:t>-</w:t>
      </w:r>
      <w:r w:rsidRPr="6529BE48">
        <w:rPr>
          <w:b/>
          <w:bCs/>
        </w:rPr>
        <w:t>reviewed literature</w:t>
      </w:r>
      <w:r>
        <w:t xml:space="preserve">, </w:t>
      </w:r>
      <w:r w:rsidRPr="6529BE48">
        <w:rPr>
          <w:rFonts w:cs="Calibri"/>
        </w:rPr>
        <w:t xml:space="preserve">indicating the clear gap and need for Australian research in this field. One study was conducted in Australia and New Zealand. </w:t>
      </w:r>
      <w:r>
        <w:t>Intervention types identified in the review varied, with many studies using multiple approaches (Table 2)</w:t>
      </w:r>
      <w:r w:rsidR="004716C7">
        <w:t>.</w:t>
      </w:r>
    </w:p>
    <w:p w14:paraId="2BFD1BEC" w14:textId="73B8FF58" w:rsidR="009264A5" w:rsidRPr="00A44331" w:rsidRDefault="009264A5" w:rsidP="008660D3">
      <w:pPr>
        <w:pStyle w:val="LTU-Tabletitle"/>
      </w:pPr>
      <w:bookmarkStart w:id="128" w:name="_Toc82622076"/>
      <w:r w:rsidRPr="00A44331">
        <w:t xml:space="preserve">Table </w:t>
      </w:r>
      <w:r w:rsidRPr="00A44331">
        <w:rPr>
          <w:color w:val="2B579A"/>
          <w:shd w:val="clear" w:color="auto" w:fill="E6E6E6"/>
        </w:rPr>
        <w:fldChar w:fldCharType="begin"/>
      </w:r>
      <w:r w:rsidRPr="00A44331">
        <w:instrText>SEQ Table \* ARABIC</w:instrText>
      </w:r>
      <w:r w:rsidRPr="00A44331">
        <w:rPr>
          <w:color w:val="2B579A"/>
          <w:shd w:val="clear" w:color="auto" w:fill="E6E6E6"/>
        </w:rPr>
        <w:fldChar w:fldCharType="separate"/>
      </w:r>
      <w:r w:rsidR="0023605C">
        <w:rPr>
          <w:noProof/>
        </w:rPr>
        <w:t>2</w:t>
      </w:r>
      <w:r w:rsidRPr="00A44331">
        <w:rPr>
          <w:color w:val="2B579A"/>
          <w:shd w:val="clear" w:color="auto" w:fill="E6E6E6"/>
        </w:rPr>
        <w:fldChar w:fldCharType="end"/>
      </w:r>
      <w:r w:rsidRPr="000E5E42">
        <w:rPr>
          <w:color w:val="000000" w:themeColor="text1"/>
        </w:rPr>
        <w:t>:</w:t>
      </w:r>
      <w:r w:rsidRPr="00A44331">
        <w:t xml:space="preserve"> Interventions </w:t>
      </w:r>
      <w:r>
        <w:t>I</w:t>
      </w:r>
      <w:r w:rsidRPr="00A44331">
        <w:t xml:space="preserve">dentified in </w:t>
      </w:r>
      <w:r>
        <w:t>P</w:t>
      </w:r>
      <w:r w:rsidRPr="00A44331">
        <w:t xml:space="preserve">eer and </w:t>
      </w:r>
      <w:r>
        <w:t>G</w:t>
      </w:r>
      <w:r w:rsidRPr="00A44331">
        <w:t xml:space="preserve">rey </w:t>
      </w:r>
      <w:r>
        <w:t>L</w:t>
      </w:r>
      <w:r w:rsidRPr="00A44331">
        <w:t>iterature</w:t>
      </w:r>
      <w:bookmarkEnd w:id="128"/>
    </w:p>
    <w:tbl>
      <w:tblPr>
        <w:tblW w:w="0" w:type="auto"/>
        <w:tblLook w:val="04A0" w:firstRow="1" w:lastRow="0" w:firstColumn="1" w:lastColumn="0" w:noHBand="0" w:noVBand="1"/>
        <w:tblCaption w:val="Table 2: Interventions Identified in Peer and Grey Literature"/>
        <w:tblDescription w:val="Column 1 Intervention Type, Column 2 Peer-reviewed article, Column 3 Grey literature"/>
      </w:tblPr>
      <w:tblGrid>
        <w:gridCol w:w="6849"/>
        <w:gridCol w:w="1515"/>
        <w:gridCol w:w="1324"/>
      </w:tblGrid>
      <w:tr w:rsidR="009264A5" w:rsidRPr="00791EB4" w14:paraId="0D0158D8" w14:textId="77777777" w:rsidTr="00791EB4">
        <w:trPr>
          <w:tblHeader/>
        </w:trPr>
        <w:tc>
          <w:tcPr>
            <w:tcW w:w="6849" w:type="dxa"/>
            <w:tcBorders>
              <w:top w:val="single" w:sz="4" w:space="0" w:color="auto"/>
              <w:bottom w:val="single" w:sz="4" w:space="0" w:color="auto"/>
              <w:right w:val="single" w:sz="4" w:space="0" w:color="auto"/>
            </w:tcBorders>
            <w:shd w:val="clear" w:color="auto" w:fill="auto"/>
          </w:tcPr>
          <w:p w14:paraId="2824EAA0" w14:textId="77777777" w:rsidR="009264A5" w:rsidRPr="00791EB4" w:rsidRDefault="009264A5" w:rsidP="00791EB4">
            <w:pPr>
              <w:pStyle w:val="LTU-Table-Heading"/>
              <w:jc w:val="center"/>
            </w:pPr>
            <w:r w:rsidRPr="00791EB4">
              <w:t>Intervention type</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2B49D750" w14:textId="77777777" w:rsidR="009264A5" w:rsidRPr="00791EB4" w:rsidRDefault="009264A5" w:rsidP="00791EB4">
            <w:pPr>
              <w:pStyle w:val="LTU-Table-Heading"/>
              <w:jc w:val="center"/>
            </w:pPr>
            <w:r w:rsidRPr="00791EB4">
              <w:t>Peer- reviewed article</w:t>
            </w:r>
          </w:p>
        </w:tc>
        <w:tc>
          <w:tcPr>
            <w:tcW w:w="1324" w:type="dxa"/>
            <w:tcBorders>
              <w:top w:val="single" w:sz="4" w:space="0" w:color="auto"/>
              <w:left w:val="single" w:sz="4" w:space="0" w:color="auto"/>
              <w:bottom w:val="single" w:sz="4" w:space="0" w:color="auto"/>
            </w:tcBorders>
            <w:shd w:val="clear" w:color="auto" w:fill="auto"/>
          </w:tcPr>
          <w:p w14:paraId="4AD5F413" w14:textId="437CFB9C" w:rsidR="009264A5" w:rsidRPr="00791EB4" w:rsidRDefault="009264A5" w:rsidP="00791EB4">
            <w:pPr>
              <w:pStyle w:val="LTU-Table-Heading"/>
              <w:jc w:val="center"/>
            </w:pPr>
            <w:r w:rsidRPr="00791EB4">
              <w:t>Grey literature</w:t>
            </w:r>
          </w:p>
        </w:tc>
      </w:tr>
      <w:tr w:rsidR="009264A5" w:rsidRPr="00A44331" w14:paraId="08AA2027" w14:textId="77777777" w:rsidTr="00791EB4">
        <w:tc>
          <w:tcPr>
            <w:tcW w:w="6849" w:type="dxa"/>
            <w:tcBorders>
              <w:top w:val="single" w:sz="4" w:space="0" w:color="auto"/>
              <w:bottom w:val="single" w:sz="4" w:space="0" w:color="auto"/>
              <w:right w:val="single" w:sz="4" w:space="0" w:color="auto"/>
            </w:tcBorders>
          </w:tcPr>
          <w:p w14:paraId="07BA0514" w14:textId="369FE329" w:rsidR="009264A5" w:rsidRPr="00A44331" w:rsidRDefault="009264A5" w:rsidP="00A2714A">
            <w:pPr>
              <w:pStyle w:val="LTU-Tablebody"/>
            </w:pPr>
            <w:r>
              <w:t xml:space="preserve">Bystander Intervention + SVH &amp; Domestic Violence </w:t>
            </w:r>
            <w:r w:rsidR="009A0159">
              <w:br/>
            </w:r>
            <w:r>
              <w:t>In-person Education</w:t>
            </w:r>
          </w:p>
        </w:tc>
        <w:tc>
          <w:tcPr>
            <w:tcW w:w="1515" w:type="dxa"/>
            <w:tcBorders>
              <w:top w:val="single" w:sz="4" w:space="0" w:color="auto"/>
              <w:left w:val="single" w:sz="4" w:space="0" w:color="auto"/>
              <w:bottom w:val="single" w:sz="4" w:space="0" w:color="auto"/>
              <w:right w:val="single" w:sz="4" w:space="0" w:color="auto"/>
            </w:tcBorders>
          </w:tcPr>
          <w:p w14:paraId="066182FF" w14:textId="77777777" w:rsidR="009264A5" w:rsidRPr="00A44331" w:rsidRDefault="009264A5" w:rsidP="00A2714A">
            <w:pPr>
              <w:pStyle w:val="LTU-Tablebody"/>
              <w:jc w:val="center"/>
            </w:pPr>
            <w:r w:rsidRPr="00A44331">
              <w:t>50</w:t>
            </w:r>
          </w:p>
        </w:tc>
        <w:tc>
          <w:tcPr>
            <w:tcW w:w="1324" w:type="dxa"/>
            <w:tcBorders>
              <w:top w:val="single" w:sz="4" w:space="0" w:color="auto"/>
              <w:left w:val="single" w:sz="4" w:space="0" w:color="auto"/>
              <w:bottom w:val="single" w:sz="4" w:space="0" w:color="auto"/>
            </w:tcBorders>
          </w:tcPr>
          <w:p w14:paraId="65EB22FD" w14:textId="77777777" w:rsidR="009264A5" w:rsidRPr="00A44331" w:rsidRDefault="009264A5" w:rsidP="00A2714A">
            <w:pPr>
              <w:pStyle w:val="LTU-Tablebody"/>
              <w:jc w:val="center"/>
            </w:pPr>
            <w:r w:rsidRPr="00A44331">
              <w:t>5</w:t>
            </w:r>
          </w:p>
        </w:tc>
      </w:tr>
      <w:tr w:rsidR="009264A5" w:rsidRPr="00A44331" w14:paraId="1149CFCC" w14:textId="77777777" w:rsidTr="00791EB4">
        <w:tc>
          <w:tcPr>
            <w:tcW w:w="6849" w:type="dxa"/>
            <w:tcBorders>
              <w:top w:val="single" w:sz="4" w:space="0" w:color="auto"/>
              <w:bottom w:val="single" w:sz="4" w:space="0" w:color="auto"/>
              <w:right w:val="single" w:sz="4" w:space="0" w:color="auto"/>
            </w:tcBorders>
          </w:tcPr>
          <w:p w14:paraId="01A01C4A" w14:textId="77777777" w:rsidR="009264A5" w:rsidRPr="00A44331" w:rsidRDefault="009264A5" w:rsidP="00A2714A">
            <w:pPr>
              <w:pStyle w:val="LTU-Tablebody"/>
            </w:pPr>
            <w:r>
              <w:t>SVH &amp; Domestic Violence In-person Education Alone</w:t>
            </w:r>
          </w:p>
        </w:tc>
        <w:tc>
          <w:tcPr>
            <w:tcW w:w="1515" w:type="dxa"/>
            <w:tcBorders>
              <w:top w:val="single" w:sz="4" w:space="0" w:color="auto"/>
              <w:left w:val="single" w:sz="4" w:space="0" w:color="auto"/>
              <w:bottom w:val="single" w:sz="4" w:space="0" w:color="auto"/>
              <w:right w:val="single" w:sz="4" w:space="0" w:color="auto"/>
            </w:tcBorders>
          </w:tcPr>
          <w:p w14:paraId="7669E51F" w14:textId="77777777" w:rsidR="009264A5" w:rsidRPr="00A44331" w:rsidRDefault="009264A5" w:rsidP="00A2714A">
            <w:pPr>
              <w:pStyle w:val="LTU-Tablebody"/>
              <w:jc w:val="center"/>
            </w:pPr>
            <w:r w:rsidRPr="00A44331">
              <w:t>25</w:t>
            </w:r>
          </w:p>
        </w:tc>
        <w:tc>
          <w:tcPr>
            <w:tcW w:w="1324" w:type="dxa"/>
            <w:tcBorders>
              <w:top w:val="single" w:sz="4" w:space="0" w:color="auto"/>
              <w:left w:val="single" w:sz="4" w:space="0" w:color="auto"/>
              <w:bottom w:val="single" w:sz="4" w:space="0" w:color="auto"/>
            </w:tcBorders>
          </w:tcPr>
          <w:p w14:paraId="5787D6D7" w14:textId="77777777" w:rsidR="009264A5" w:rsidRPr="00A44331" w:rsidRDefault="009264A5" w:rsidP="00A2714A">
            <w:pPr>
              <w:pStyle w:val="LTU-Tablebody"/>
              <w:jc w:val="center"/>
            </w:pPr>
            <w:r w:rsidRPr="00A44331">
              <w:t>1</w:t>
            </w:r>
          </w:p>
        </w:tc>
      </w:tr>
      <w:tr w:rsidR="009264A5" w:rsidRPr="00A44331" w14:paraId="0A3FC289" w14:textId="77777777" w:rsidTr="00791EB4">
        <w:tc>
          <w:tcPr>
            <w:tcW w:w="6849" w:type="dxa"/>
            <w:tcBorders>
              <w:top w:val="single" w:sz="4" w:space="0" w:color="auto"/>
              <w:bottom w:val="single" w:sz="4" w:space="0" w:color="auto"/>
              <w:right w:val="single" w:sz="4" w:space="0" w:color="auto"/>
            </w:tcBorders>
          </w:tcPr>
          <w:p w14:paraId="57B588D8" w14:textId="77777777" w:rsidR="009264A5" w:rsidRPr="00A44331" w:rsidRDefault="009264A5" w:rsidP="00A2714A">
            <w:pPr>
              <w:pStyle w:val="LTU-Tablebody"/>
            </w:pPr>
            <w:r>
              <w:t>Male Tailored SVH &amp; Domestic Violence Education</w:t>
            </w:r>
          </w:p>
        </w:tc>
        <w:tc>
          <w:tcPr>
            <w:tcW w:w="1515" w:type="dxa"/>
            <w:tcBorders>
              <w:top w:val="single" w:sz="4" w:space="0" w:color="auto"/>
              <w:left w:val="single" w:sz="4" w:space="0" w:color="auto"/>
              <w:bottom w:val="single" w:sz="4" w:space="0" w:color="auto"/>
              <w:right w:val="single" w:sz="4" w:space="0" w:color="auto"/>
            </w:tcBorders>
          </w:tcPr>
          <w:p w14:paraId="6A4FA819" w14:textId="77777777" w:rsidR="009264A5" w:rsidRPr="00A44331" w:rsidRDefault="009264A5" w:rsidP="00A2714A">
            <w:pPr>
              <w:pStyle w:val="LTU-Tablebody"/>
              <w:jc w:val="center"/>
            </w:pPr>
            <w:r w:rsidRPr="00A44331">
              <w:t>11</w:t>
            </w:r>
          </w:p>
        </w:tc>
        <w:tc>
          <w:tcPr>
            <w:tcW w:w="1324" w:type="dxa"/>
            <w:tcBorders>
              <w:top w:val="single" w:sz="4" w:space="0" w:color="auto"/>
              <w:left w:val="single" w:sz="4" w:space="0" w:color="auto"/>
              <w:bottom w:val="single" w:sz="4" w:space="0" w:color="auto"/>
            </w:tcBorders>
          </w:tcPr>
          <w:p w14:paraId="0CF0BAED" w14:textId="77777777" w:rsidR="009264A5" w:rsidRPr="00A44331" w:rsidRDefault="009264A5" w:rsidP="00A2714A">
            <w:pPr>
              <w:pStyle w:val="LTU-Tablebody"/>
              <w:jc w:val="center"/>
            </w:pPr>
            <w:r w:rsidRPr="00A44331">
              <w:t>0</w:t>
            </w:r>
          </w:p>
        </w:tc>
      </w:tr>
      <w:tr w:rsidR="009264A5" w:rsidRPr="00A44331" w14:paraId="7D52F005" w14:textId="77777777" w:rsidTr="00791EB4">
        <w:tc>
          <w:tcPr>
            <w:tcW w:w="6849" w:type="dxa"/>
            <w:tcBorders>
              <w:top w:val="single" w:sz="4" w:space="0" w:color="auto"/>
              <w:bottom w:val="single" w:sz="4" w:space="0" w:color="auto"/>
              <w:right w:val="single" w:sz="4" w:space="0" w:color="auto"/>
            </w:tcBorders>
          </w:tcPr>
          <w:p w14:paraId="4B16AA3B" w14:textId="77777777" w:rsidR="009264A5" w:rsidRPr="00A44331" w:rsidRDefault="009264A5" w:rsidP="00A2714A">
            <w:pPr>
              <w:pStyle w:val="LTU-Tablebody"/>
            </w:pPr>
            <w:r w:rsidRPr="00A44331">
              <w:t>Social Marketing Campaign</w:t>
            </w:r>
          </w:p>
        </w:tc>
        <w:tc>
          <w:tcPr>
            <w:tcW w:w="1515" w:type="dxa"/>
            <w:tcBorders>
              <w:top w:val="single" w:sz="4" w:space="0" w:color="auto"/>
              <w:left w:val="single" w:sz="4" w:space="0" w:color="auto"/>
              <w:bottom w:val="single" w:sz="4" w:space="0" w:color="auto"/>
              <w:right w:val="single" w:sz="4" w:space="0" w:color="auto"/>
            </w:tcBorders>
          </w:tcPr>
          <w:p w14:paraId="3F8D7692" w14:textId="77777777" w:rsidR="009264A5" w:rsidRPr="00A44331" w:rsidRDefault="009264A5" w:rsidP="00A2714A">
            <w:pPr>
              <w:pStyle w:val="LTU-Tablebody"/>
              <w:jc w:val="center"/>
            </w:pPr>
            <w:r w:rsidRPr="00A44331">
              <w:t>10</w:t>
            </w:r>
          </w:p>
        </w:tc>
        <w:tc>
          <w:tcPr>
            <w:tcW w:w="1324" w:type="dxa"/>
            <w:tcBorders>
              <w:top w:val="single" w:sz="4" w:space="0" w:color="auto"/>
              <w:left w:val="single" w:sz="4" w:space="0" w:color="auto"/>
              <w:bottom w:val="single" w:sz="4" w:space="0" w:color="auto"/>
            </w:tcBorders>
          </w:tcPr>
          <w:p w14:paraId="310A906A" w14:textId="77777777" w:rsidR="009264A5" w:rsidRPr="00A44331" w:rsidRDefault="009264A5" w:rsidP="00A2714A">
            <w:pPr>
              <w:pStyle w:val="LTU-Tablebody"/>
              <w:jc w:val="center"/>
            </w:pPr>
            <w:r w:rsidRPr="00A44331">
              <w:t>2</w:t>
            </w:r>
          </w:p>
        </w:tc>
      </w:tr>
      <w:tr w:rsidR="009264A5" w:rsidRPr="00A44331" w14:paraId="213E10C0" w14:textId="77777777" w:rsidTr="00791EB4">
        <w:tc>
          <w:tcPr>
            <w:tcW w:w="6849" w:type="dxa"/>
            <w:tcBorders>
              <w:top w:val="single" w:sz="4" w:space="0" w:color="auto"/>
              <w:bottom w:val="single" w:sz="4" w:space="0" w:color="auto"/>
              <w:right w:val="single" w:sz="4" w:space="0" w:color="auto"/>
            </w:tcBorders>
          </w:tcPr>
          <w:p w14:paraId="71CEF4E3" w14:textId="77777777" w:rsidR="009264A5" w:rsidRPr="00A44331" w:rsidRDefault="009264A5" w:rsidP="00A2714A">
            <w:pPr>
              <w:pStyle w:val="LTU-Tablebody"/>
            </w:pPr>
            <w:r w:rsidRPr="00A44331">
              <w:t>Healthy Relationships Education</w:t>
            </w:r>
          </w:p>
        </w:tc>
        <w:tc>
          <w:tcPr>
            <w:tcW w:w="1515" w:type="dxa"/>
            <w:tcBorders>
              <w:top w:val="single" w:sz="4" w:space="0" w:color="auto"/>
              <w:left w:val="single" w:sz="4" w:space="0" w:color="auto"/>
              <w:bottom w:val="single" w:sz="4" w:space="0" w:color="auto"/>
              <w:right w:val="single" w:sz="4" w:space="0" w:color="auto"/>
            </w:tcBorders>
          </w:tcPr>
          <w:p w14:paraId="2B959915" w14:textId="77777777" w:rsidR="009264A5" w:rsidRPr="00A44331" w:rsidRDefault="009264A5" w:rsidP="00A2714A">
            <w:pPr>
              <w:pStyle w:val="LTU-Tablebody"/>
              <w:jc w:val="center"/>
            </w:pPr>
            <w:r w:rsidRPr="00A44331">
              <w:t>9</w:t>
            </w:r>
          </w:p>
        </w:tc>
        <w:tc>
          <w:tcPr>
            <w:tcW w:w="1324" w:type="dxa"/>
            <w:tcBorders>
              <w:top w:val="single" w:sz="4" w:space="0" w:color="auto"/>
              <w:left w:val="single" w:sz="4" w:space="0" w:color="auto"/>
              <w:bottom w:val="single" w:sz="4" w:space="0" w:color="auto"/>
            </w:tcBorders>
          </w:tcPr>
          <w:p w14:paraId="251E94C5" w14:textId="77777777" w:rsidR="009264A5" w:rsidRPr="00A44331" w:rsidRDefault="009264A5" w:rsidP="00A2714A">
            <w:pPr>
              <w:pStyle w:val="LTU-Tablebody"/>
              <w:jc w:val="center"/>
            </w:pPr>
            <w:r w:rsidRPr="00A44331">
              <w:t>5</w:t>
            </w:r>
          </w:p>
        </w:tc>
      </w:tr>
      <w:tr w:rsidR="009264A5" w:rsidRPr="00A44331" w14:paraId="32DC93CD" w14:textId="77777777" w:rsidTr="00791EB4">
        <w:tc>
          <w:tcPr>
            <w:tcW w:w="6849" w:type="dxa"/>
            <w:tcBorders>
              <w:top w:val="single" w:sz="4" w:space="0" w:color="auto"/>
              <w:bottom w:val="single" w:sz="4" w:space="0" w:color="auto"/>
              <w:right w:val="single" w:sz="4" w:space="0" w:color="auto"/>
            </w:tcBorders>
          </w:tcPr>
          <w:p w14:paraId="65155EA7" w14:textId="77777777" w:rsidR="009264A5" w:rsidRPr="00A44331" w:rsidRDefault="009264A5" w:rsidP="00A2714A">
            <w:pPr>
              <w:pStyle w:val="LTU-Tablebody"/>
            </w:pPr>
            <w:r w:rsidRPr="00A44331">
              <w:t>Workplace Intervention including Military</w:t>
            </w:r>
          </w:p>
        </w:tc>
        <w:tc>
          <w:tcPr>
            <w:tcW w:w="1515" w:type="dxa"/>
            <w:tcBorders>
              <w:top w:val="single" w:sz="4" w:space="0" w:color="auto"/>
              <w:left w:val="single" w:sz="4" w:space="0" w:color="auto"/>
              <w:bottom w:val="single" w:sz="4" w:space="0" w:color="auto"/>
              <w:right w:val="single" w:sz="4" w:space="0" w:color="auto"/>
            </w:tcBorders>
          </w:tcPr>
          <w:p w14:paraId="7FDD22C0" w14:textId="77777777" w:rsidR="009264A5" w:rsidRPr="00A44331" w:rsidRDefault="009264A5" w:rsidP="00A2714A">
            <w:pPr>
              <w:pStyle w:val="LTU-Tablebody"/>
              <w:jc w:val="center"/>
            </w:pPr>
            <w:r w:rsidRPr="00A44331">
              <w:t>8</w:t>
            </w:r>
          </w:p>
        </w:tc>
        <w:tc>
          <w:tcPr>
            <w:tcW w:w="1324" w:type="dxa"/>
            <w:tcBorders>
              <w:top w:val="single" w:sz="4" w:space="0" w:color="auto"/>
              <w:left w:val="single" w:sz="4" w:space="0" w:color="auto"/>
              <w:bottom w:val="single" w:sz="4" w:space="0" w:color="auto"/>
            </w:tcBorders>
          </w:tcPr>
          <w:p w14:paraId="618B2A24" w14:textId="77777777" w:rsidR="009264A5" w:rsidRPr="00A44331" w:rsidRDefault="009264A5" w:rsidP="00A2714A">
            <w:pPr>
              <w:pStyle w:val="LTU-Tablebody"/>
              <w:jc w:val="center"/>
            </w:pPr>
            <w:r w:rsidRPr="00A44331">
              <w:t>1</w:t>
            </w:r>
          </w:p>
        </w:tc>
      </w:tr>
      <w:tr w:rsidR="009264A5" w:rsidRPr="00A44331" w14:paraId="7F6C1C89" w14:textId="77777777" w:rsidTr="00791EB4">
        <w:tc>
          <w:tcPr>
            <w:tcW w:w="6849" w:type="dxa"/>
            <w:tcBorders>
              <w:top w:val="single" w:sz="4" w:space="0" w:color="auto"/>
              <w:bottom w:val="single" w:sz="4" w:space="0" w:color="auto"/>
              <w:right w:val="single" w:sz="4" w:space="0" w:color="auto"/>
            </w:tcBorders>
          </w:tcPr>
          <w:p w14:paraId="531EE874" w14:textId="77777777" w:rsidR="009264A5" w:rsidRPr="00A44331" w:rsidRDefault="009264A5" w:rsidP="00A2714A">
            <w:pPr>
              <w:pStyle w:val="LTU-Tablebody"/>
            </w:pPr>
            <w:r w:rsidRPr="00A44331">
              <w:t>Narrative/Theatrical/Video</w:t>
            </w:r>
            <w:r>
              <w:t>-b</w:t>
            </w:r>
            <w:r w:rsidRPr="00A44331">
              <w:t xml:space="preserve">ased </w:t>
            </w:r>
            <w:r>
              <w:t>Intervention</w:t>
            </w:r>
          </w:p>
        </w:tc>
        <w:tc>
          <w:tcPr>
            <w:tcW w:w="1515" w:type="dxa"/>
            <w:tcBorders>
              <w:top w:val="single" w:sz="4" w:space="0" w:color="auto"/>
              <w:left w:val="single" w:sz="4" w:space="0" w:color="auto"/>
              <w:bottom w:val="single" w:sz="4" w:space="0" w:color="auto"/>
              <w:right w:val="single" w:sz="4" w:space="0" w:color="auto"/>
            </w:tcBorders>
          </w:tcPr>
          <w:p w14:paraId="63C880D5" w14:textId="77777777" w:rsidR="009264A5" w:rsidRPr="00A44331" w:rsidRDefault="009264A5" w:rsidP="00A2714A">
            <w:pPr>
              <w:pStyle w:val="LTU-Tablebody"/>
              <w:jc w:val="center"/>
            </w:pPr>
            <w:r w:rsidRPr="00A44331">
              <w:t>8</w:t>
            </w:r>
          </w:p>
        </w:tc>
        <w:tc>
          <w:tcPr>
            <w:tcW w:w="1324" w:type="dxa"/>
            <w:tcBorders>
              <w:top w:val="single" w:sz="4" w:space="0" w:color="auto"/>
              <w:left w:val="single" w:sz="4" w:space="0" w:color="auto"/>
              <w:bottom w:val="single" w:sz="4" w:space="0" w:color="auto"/>
            </w:tcBorders>
          </w:tcPr>
          <w:p w14:paraId="1E034B4A" w14:textId="77777777" w:rsidR="009264A5" w:rsidRPr="00A44331" w:rsidRDefault="009264A5" w:rsidP="00A2714A">
            <w:pPr>
              <w:pStyle w:val="LTU-Tablebody"/>
              <w:jc w:val="center"/>
            </w:pPr>
            <w:r w:rsidRPr="00A44331">
              <w:t>0</w:t>
            </w:r>
          </w:p>
        </w:tc>
      </w:tr>
      <w:tr w:rsidR="009264A5" w:rsidRPr="00A44331" w14:paraId="163308ED" w14:textId="77777777" w:rsidTr="00791EB4">
        <w:tc>
          <w:tcPr>
            <w:tcW w:w="6849" w:type="dxa"/>
            <w:tcBorders>
              <w:top w:val="single" w:sz="4" w:space="0" w:color="auto"/>
              <w:bottom w:val="single" w:sz="4" w:space="0" w:color="auto"/>
              <w:right w:val="single" w:sz="4" w:space="0" w:color="auto"/>
            </w:tcBorders>
          </w:tcPr>
          <w:p w14:paraId="718FBEFC" w14:textId="77777777" w:rsidR="009264A5" w:rsidRPr="00A44331" w:rsidRDefault="009264A5" w:rsidP="00A2714A">
            <w:pPr>
              <w:pStyle w:val="LTU-Tablebody"/>
            </w:pPr>
            <w:r w:rsidRPr="00A44331">
              <w:t xml:space="preserve">Online/Web-based/Multi-media </w:t>
            </w:r>
            <w:r>
              <w:t>Intervention</w:t>
            </w:r>
          </w:p>
        </w:tc>
        <w:tc>
          <w:tcPr>
            <w:tcW w:w="1515" w:type="dxa"/>
            <w:tcBorders>
              <w:top w:val="single" w:sz="4" w:space="0" w:color="auto"/>
              <w:left w:val="single" w:sz="4" w:space="0" w:color="auto"/>
              <w:bottom w:val="single" w:sz="4" w:space="0" w:color="auto"/>
              <w:right w:val="single" w:sz="4" w:space="0" w:color="auto"/>
            </w:tcBorders>
          </w:tcPr>
          <w:p w14:paraId="329EB645" w14:textId="77777777" w:rsidR="009264A5" w:rsidRPr="00A44331" w:rsidRDefault="009264A5" w:rsidP="00A2714A">
            <w:pPr>
              <w:pStyle w:val="LTU-Tablebody"/>
              <w:jc w:val="center"/>
            </w:pPr>
            <w:r w:rsidRPr="00A44331">
              <w:t>7</w:t>
            </w:r>
          </w:p>
        </w:tc>
        <w:tc>
          <w:tcPr>
            <w:tcW w:w="1324" w:type="dxa"/>
            <w:tcBorders>
              <w:top w:val="single" w:sz="4" w:space="0" w:color="auto"/>
              <w:left w:val="single" w:sz="4" w:space="0" w:color="auto"/>
              <w:bottom w:val="single" w:sz="4" w:space="0" w:color="auto"/>
            </w:tcBorders>
          </w:tcPr>
          <w:p w14:paraId="0DC33E20" w14:textId="77777777" w:rsidR="009264A5" w:rsidRPr="00A44331" w:rsidRDefault="009264A5" w:rsidP="00A2714A">
            <w:pPr>
              <w:pStyle w:val="LTU-Tablebody"/>
              <w:jc w:val="center"/>
            </w:pPr>
            <w:r w:rsidRPr="00A44331">
              <w:t>0</w:t>
            </w:r>
          </w:p>
        </w:tc>
      </w:tr>
      <w:tr w:rsidR="009264A5" w:rsidRPr="00A44331" w14:paraId="3953D6BE" w14:textId="77777777" w:rsidTr="00791EB4">
        <w:tc>
          <w:tcPr>
            <w:tcW w:w="6849" w:type="dxa"/>
            <w:tcBorders>
              <w:top w:val="single" w:sz="4" w:space="0" w:color="auto"/>
              <w:bottom w:val="single" w:sz="4" w:space="0" w:color="auto"/>
              <w:right w:val="single" w:sz="4" w:space="0" w:color="auto"/>
            </w:tcBorders>
          </w:tcPr>
          <w:p w14:paraId="3EEA2186" w14:textId="77777777" w:rsidR="009264A5" w:rsidRPr="00A44331" w:rsidRDefault="009264A5" w:rsidP="00A2714A">
            <w:pPr>
              <w:pStyle w:val="LTU-Tablebody"/>
            </w:pPr>
            <w:r w:rsidRPr="00A44331">
              <w:t>Sexual Assault Resistance/Self-defence/Risk Reduction</w:t>
            </w:r>
          </w:p>
        </w:tc>
        <w:tc>
          <w:tcPr>
            <w:tcW w:w="1515" w:type="dxa"/>
            <w:tcBorders>
              <w:top w:val="single" w:sz="4" w:space="0" w:color="auto"/>
              <w:left w:val="single" w:sz="4" w:space="0" w:color="auto"/>
              <w:bottom w:val="single" w:sz="4" w:space="0" w:color="auto"/>
              <w:right w:val="single" w:sz="4" w:space="0" w:color="auto"/>
            </w:tcBorders>
          </w:tcPr>
          <w:p w14:paraId="3714D8B6" w14:textId="77777777" w:rsidR="009264A5" w:rsidRPr="00A44331" w:rsidRDefault="009264A5" w:rsidP="00A2714A">
            <w:pPr>
              <w:pStyle w:val="LTU-Tablebody"/>
              <w:jc w:val="center"/>
            </w:pPr>
            <w:r w:rsidRPr="00A44331">
              <w:t>8</w:t>
            </w:r>
          </w:p>
        </w:tc>
        <w:tc>
          <w:tcPr>
            <w:tcW w:w="1324" w:type="dxa"/>
            <w:tcBorders>
              <w:top w:val="single" w:sz="4" w:space="0" w:color="auto"/>
              <w:left w:val="single" w:sz="4" w:space="0" w:color="auto"/>
              <w:bottom w:val="single" w:sz="4" w:space="0" w:color="auto"/>
            </w:tcBorders>
          </w:tcPr>
          <w:p w14:paraId="35CA9F73" w14:textId="77777777" w:rsidR="009264A5" w:rsidRPr="00A44331" w:rsidRDefault="009264A5" w:rsidP="00A2714A">
            <w:pPr>
              <w:pStyle w:val="LTU-Tablebody"/>
              <w:jc w:val="center"/>
            </w:pPr>
            <w:r w:rsidRPr="00A44331">
              <w:t>0</w:t>
            </w:r>
          </w:p>
        </w:tc>
      </w:tr>
      <w:tr w:rsidR="009264A5" w:rsidRPr="00A44331" w14:paraId="36FAB177" w14:textId="77777777" w:rsidTr="00791EB4">
        <w:tc>
          <w:tcPr>
            <w:tcW w:w="6849" w:type="dxa"/>
            <w:tcBorders>
              <w:top w:val="single" w:sz="4" w:space="0" w:color="auto"/>
              <w:bottom w:val="single" w:sz="4" w:space="0" w:color="auto"/>
              <w:right w:val="single" w:sz="4" w:space="0" w:color="auto"/>
            </w:tcBorders>
          </w:tcPr>
          <w:p w14:paraId="60621A4D" w14:textId="77777777" w:rsidR="009264A5" w:rsidRPr="00A44331" w:rsidRDefault="009264A5" w:rsidP="00A2714A">
            <w:pPr>
              <w:pStyle w:val="LTU-Tablebody"/>
            </w:pPr>
            <w:r>
              <w:t>Female Tailored SVH &amp; Domestic Violence Education</w:t>
            </w:r>
          </w:p>
        </w:tc>
        <w:tc>
          <w:tcPr>
            <w:tcW w:w="1515" w:type="dxa"/>
            <w:tcBorders>
              <w:top w:val="single" w:sz="4" w:space="0" w:color="auto"/>
              <w:left w:val="single" w:sz="4" w:space="0" w:color="auto"/>
              <w:bottom w:val="single" w:sz="4" w:space="0" w:color="auto"/>
              <w:right w:val="single" w:sz="4" w:space="0" w:color="auto"/>
            </w:tcBorders>
          </w:tcPr>
          <w:p w14:paraId="2E97EFAA" w14:textId="77777777" w:rsidR="009264A5" w:rsidRPr="00A44331" w:rsidRDefault="009264A5" w:rsidP="00A2714A">
            <w:pPr>
              <w:pStyle w:val="LTU-Tablebody"/>
              <w:jc w:val="center"/>
            </w:pPr>
            <w:r w:rsidRPr="00A44331">
              <w:t>6</w:t>
            </w:r>
          </w:p>
        </w:tc>
        <w:tc>
          <w:tcPr>
            <w:tcW w:w="1324" w:type="dxa"/>
            <w:tcBorders>
              <w:top w:val="single" w:sz="4" w:space="0" w:color="auto"/>
              <w:left w:val="single" w:sz="4" w:space="0" w:color="auto"/>
              <w:bottom w:val="single" w:sz="4" w:space="0" w:color="auto"/>
            </w:tcBorders>
          </w:tcPr>
          <w:p w14:paraId="15D2119F" w14:textId="77777777" w:rsidR="009264A5" w:rsidRPr="00A44331" w:rsidRDefault="009264A5" w:rsidP="00A2714A">
            <w:pPr>
              <w:pStyle w:val="LTU-Tablebody"/>
              <w:jc w:val="center"/>
            </w:pPr>
            <w:r w:rsidRPr="00A44331">
              <w:t>0</w:t>
            </w:r>
          </w:p>
        </w:tc>
      </w:tr>
      <w:tr w:rsidR="009264A5" w:rsidRPr="00A44331" w14:paraId="4A66DED8" w14:textId="77777777" w:rsidTr="00791EB4">
        <w:tc>
          <w:tcPr>
            <w:tcW w:w="6849" w:type="dxa"/>
            <w:tcBorders>
              <w:top w:val="single" w:sz="4" w:space="0" w:color="auto"/>
              <w:bottom w:val="single" w:sz="4" w:space="0" w:color="auto"/>
              <w:right w:val="single" w:sz="4" w:space="0" w:color="auto"/>
            </w:tcBorders>
          </w:tcPr>
          <w:p w14:paraId="4A76FE9E" w14:textId="77777777" w:rsidR="009264A5" w:rsidRPr="00A44331" w:rsidRDefault="009264A5" w:rsidP="00A2714A">
            <w:pPr>
              <w:pStyle w:val="LTU-Tablebody"/>
            </w:pPr>
            <w:r w:rsidRPr="00A44331">
              <w:t>Alcohol</w:t>
            </w:r>
            <w:r>
              <w:t>-r</w:t>
            </w:r>
            <w:r w:rsidRPr="00A44331">
              <w:t>elated SV Intervention</w:t>
            </w:r>
          </w:p>
        </w:tc>
        <w:tc>
          <w:tcPr>
            <w:tcW w:w="1515" w:type="dxa"/>
            <w:tcBorders>
              <w:top w:val="single" w:sz="4" w:space="0" w:color="auto"/>
              <w:left w:val="single" w:sz="4" w:space="0" w:color="auto"/>
              <w:bottom w:val="single" w:sz="4" w:space="0" w:color="auto"/>
              <w:right w:val="single" w:sz="4" w:space="0" w:color="auto"/>
            </w:tcBorders>
          </w:tcPr>
          <w:p w14:paraId="5212CBD0" w14:textId="77777777" w:rsidR="009264A5" w:rsidRPr="00A44331" w:rsidRDefault="009264A5" w:rsidP="00A2714A">
            <w:pPr>
              <w:pStyle w:val="LTU-Tablebody"/>
              <w:jc w:val="center"/>
            </w:pPr>
            <w:r w:rsidRPr="00A44331">
              <w:t>6</w:t>
            </w:r>
          </w:p>
        </w:tc>
        <w:tc>
          <w:tcPr>
            <w:tcW w:w="1324" w:type="dxa"/>
            <w:tcBorders>
              <w:top w:val="single" w:sz="4" w:space="0" w:color="auto"/>
              <w:left w:val="single" w:sz="4" w:space="0" w:color="auto"/>
              <w:bottom w:val="single" w:sz="4" w:space="0" w:color="auto"/>
            </w:tcBorders>
          </w:tcPr>
          <w:p w14:paraId="3621D14A" w14:textId="77777777" w:rsidR="009264A5" w:rsidRPr="00A44331" w:rsidRDefault="009264A5" w:rsidP="00A2714A">
            <w:pPr>
              <w:pStyle w:val="LTU-Tablebody"/>
              <w:jc w:val="center"/>
            </w:pPr>
            <w:r w:rsidRPr="00A44331">
              <w:t>0</w:t>
            </w:r>
          </w:p>
        </w:tc>
      </w:tr>
      <w:tr w:rsidR="009264A5" w:rsidRPr="00A44331" w14:paraId="10916045" w14:textId="77777777" w:rsidTr="00791EB4">
        <w:tc>
          <w:tcPr>
            <w:tcW w:w="6849" w:type="dxa"/>
            <w:tcBorders>
              <w:top w:val="single" w:sz="4" w:space="0" w:color="auto"/>
              <w:bottom w:val="single" w:sz="4" w:space="0" w:color="auto"/>
              <w:right w:val="single" w:sz="4" w:space="0" w:color="auto"/>
            </w:tcBorders>
          </w:tcPr>
          <w:p w14:paraId="677FF1F0" w14:textId="77777777" w:rsidR="009264A5" w:rsidRPr="00A44331" w:rsidRDefault="009264A5" w:rsidP="00A2714A">
            <w:pPr>
              <w:pStyle w:val="LTU-Tablebody"/>
            </w:pPr>
            <w:r w:rsidRPr="00A44331">
              <w:t>Policy Intervention</w:t>
            </w:r>
          </w:p>
        </w:tc>
        <w:tc>
          <w:tcPr>
            <w:tcW w:w="1515" w:type="dxa"/>
            <w:tcBorders>
              <w:top w:val="single" w:sz="4" w:space="0" w:color="auto"/>
              <w:left w:val="single" w:sz="4" w:space="0" w:color="auto"/>
              <w:bottom w:val="single" w:sz="4" w:space="0" w:color="auto"/>
              <w:right w:val="single" w:sz="4" w:space="0" w:color="auto"/>
            </w:tcBorders>
          </w:tcPr>
          <w:p w14:paraId="32716C7D" w14:textId="77777777" w:rsidR="009264A5" w:rsidRPr="00A44331" w:rsidRDefault="009264A5" w:rsidP="00A2714A">
            <w:pPr>
              <w:pStyle w:val="LTU-Tablebody"/>
              <w:jc w:val="center"/>
            </w:pPr>
            <w:r w:rsidRPr="00A44331">
              <w:t>4</w:t>
            </w:r>
          </w:p>
        </w:tc>
        <w:tc>
          <w:tcPr>
            <w:tcW w:w="1324" w:type="dxa"/>
            <w:tcBorders>
              <w:top w:val="single" w:sz="4" w:space="0" w:color="auto"/>
              <w:left w:val="single" w:sz="4" w:space="0" w:color="auto"/>
              <w:bottom w:val="single" w:sz="4" w:space="0" w:color="auto"/>
            </w:tcBorders>
          </w:tcPr>
          <w:p w14:paraId="445BCB41" w14:textId="77777777" w:rsidR="009264A5" w:rsidRPr="00A44331" w:rsidRDefault="009264A5" w:rsidP="00A2714A">
            <w:pPr>
              <w:pStyle w:val="LTU-Tablebody"/>
              <w:jc w:val="center"/>
            </w:pPr>
            <w:r w:rsidRPr="00A44331">
              <w:t>1</w:t>
            </w:r>
          </w:p>
        </w:tc>
      </w:tr>
      <w:tr w:rsidR="009264A5" w:rsidRPr="00A44331" w14:paraId="6D92C4BD" w14:textId="77777777" w:rsidTr="00791EB4">
        <w:tc>
          <w:tcPr>
            <w:tcW w:w="6849" w:type="dxa"/>
            <w:tcBorders>
              <w:top w:val="single" w:sz="4" w:space="0" w:color="auto"/>
              <w:bottom w:val="single" w:sz="4" w:space="0" w:color="auto"/>
              <w:right w:val="single" w:sz="4" w:space="0" w:color="auto"/>
            </w:tcBorders>
          </w:tcPr>
          <w:p w14:paraId="342700DF" w14:textId="77777777" w:rsidR="009264A5" w:rsidRPr="00A44331" w:rsidRDefault="009264A5" w:rsidP="00A2714A">
            <w:pPr>
              <w:pStyle w:val="LTU-Tablebody"/>
            </w:pPr>
            <w:r w:rsidRPr="00A44331">
              <w:t>Printed Resource Intervention</w:t>
            </w:r>
          </w:p>
        </w:tc>
        <w:tc>
          <w:tcPr>
            <w:tcW w:w="1515" w:type="dxa"/>
            <w:tcBorders>
              <w:top w:val="single" w:sz="4" w:space="0" w:color="auto"/>
              <w:left w:val="single" w:sz="4" w:space="0" w:color="auto"/>
              <w:bottom w:val="single" w:sz="4" w:space="0" w:color="auto"/>
              <w:right w:val="single" w:sz="4" w:space="0" w:color="auto"/>
            </w:tcBorders>
          </w:tcPr>
          <w:p w14:paraId="575941A1" w14:textId="77777777" w:rsidR="009264A5" w:rsidRPr="00A44331" w:rsidRDefault="009264A5" w:rsidP="00A2714A">
            <w:pPr>
              <w:pStyle w:val="LTU-Tablebody"/>
              <w:jc w:val="center"/>
            </w:pPr>
            <w:r w:rsidRPr="00A44331">
              <w:t>3</w:t>
            </w:r>
          </w:p>
        </w:tc>
        <w:tc>
          <w:tcPr>
            <w:tcW w:w="1324" w:type="dxa"/>
            <w:tcBorders>
              <w:top w:val="single" w:sz="4" w:space="0" w:color="auto"/>
              <w:left w:val="single" w:sz="4" w:space="0" w:color="auto"/>
              <w:bottom w:val="single" w:sz="4" w:space="0" w:color="auto"/>
            </w:tcBorders>
          </w:tcPr>
          <w:p w14:paraId="1637966E" w14:textId="77777777" w:rsidR="009264A5" w:rsidRPr="00A44331" w:rsidRDefault="009264A5" w:rsidP="00A2714A">
            <w:pPr>
              <w:pStyle w:val="LTU-Tablebody"/>
              <w:jc w:val="center"/>
            </w:pPr>
            <w:r w:rsidRPr="00A44331">
              <w:t>0</w:t>
            </w:r>
          </w:p>
        </w:tc>
      </w:tr>
      <w:tr w:rsidR="009264A5" w:rsidRPr="00A44331" w14:paraId="7A8804C8" w14:textId="77777777" w:rsidTr="00791EB4">
        <w:tc>
          <w:tcPr>
            <w:tcW w:w="6849" w:type="dxa"/>
            <w:tcBorders>
              <w:top w:val="single" w:sz="4" w:space="0" w:color="auto"/>
              <w:bottom w:val="single" w:sz="4" w:space="0" w:color="auto"/>
              <w:right w:val="single" w:sz="4" w:space="0" w:color="auto"/>
            </w:tcBorders>
          </w:tcPr>
          <w:p w14:paraId="32926B24" w14:textId="77777777" w:rsidR="009264A5" w:rsidRPr="00A44331" w:rsidRDefault="009264A5" w:rsidP="00A2714A">
            <w:pPr>
              <w:pStyle w:val="LTU-Tablebody"/>
            </w:pPr>
            <w:r w:rsidRPr="00A44331">
              <w:t xml:space="preserve">Nurse Visitation/Parenting </w:t>
            </w:r>
            <w:r>
              <w:t>Intervention</w:t>
            </w:r>
          </w:p>
        </w:tc>
        <w:tc>
          <w:tcPr>
            <w:tcW w:w="1515" w:type="dxa"/>
            <w:tcBorders>
              <w:top w:val="single" w:sz="4" w:space="0" w:color="auto"/>
              <w:left w:val="single" w:sz="4" w:space="0" w:color="auto"/>
              <w:bottom w:val="single" w:sz="4" w:space="0" w:color="auto"/>
              <w:right w:val="single" w:sz="4" w:space="0" w:color="auto"/>
            </w:tcBorders>
          </w:tcPr>
          <w:p w14:paraId="36250DE2" w14:textId="77777777" w:rsidR="009264A5" w:rsidRPr="00A44331" w:rsidRDefault="009264A5" w:rsidP="00A2714A">
            <w:pPr>
              <w:pStyle w:val="LTU-Tablebody"/>
              <w:jc w:val="center"/>
            </w:pPr>
            <w:r w:rsidRPr="00A44331">
              <w:t>3</w:t>
            </w:r>
          </w:p>
        </w:tc>
        <w:tc>
          <w:tcPr>
            <w:tcW w:w="1324" w:type="dxa"/>
            <w:tcBorders>
              <w:top w:val="single" w:sz="4" w:space="0" w:color="auto"/>
              <w:left w:val="single" w:sz="4" w:space="0" w:color="auto"/>
              <w:bottom w:val="single" w:sz="4" w:space="0" w:color="auto"/>
            </w:tcBorders>
          </w:tcPr>
          <w:p w14:paraId="46926DB8" w14:textId="77777777" w:rsidR="009264A5" w:rsidRPr="00A44331" w:rsidRDefault="009264A5" w:rsidP="00A2714A">
            <w:pPr>
              <w:pStyle w:val="LTU-Tablebody"/>
              <w:jc w:val="center"/>
            </w:pPr>
            <w:r w:rsidRPr="00A44331">
              <w:t>0</w:t>
            </w:r>
          </w:p>
        </w:tc>
      </w:tr>
      <w:tr w:rsidR="009264A5" w:rsidRPr="00A44331" w14:paraId="660D1712" w14:textId="77777777" w:rsidTr="00791EB4">
        <w:tc>
          <w:tcPr>
            <w:tcW w:w="6849" w:type="dxa"/>
            <w:tcBorders>
              <w:top w:val="single" w:sz="4" w:space="0" w:color="auto"/>
              <w:bottom w:val="single" w:sz="4" w:space="0" w:color="auto"/>
              <w:right w:val="single" w:sz="4" w:space="0" w:color="auto"/>
            </w:tcBorders>
          </w:tcPr>
          <w:p w14:paraId="4F2C5DCC" w14:textId="77777777" w:rsidR="009264A5" w:rsidRPr="00A44331" w:rsidRDefault="009264A5" w:rsidP="00A2714A">
            <w:pPr>
              <w:pStyle w:val="LTU-Tablebody"/>
            </w:pPr>
            <w:r w:rsidRPr="00A44331">
              <w:t>Building/Spatial Intervention</w:t>
            </w:r>
          </w:p>
        </w:tc>
        <w:tc>
          <w:tcPr>
            <w:tcW w:w="1515" w:type="dxa"/>
            <w:tcBorders>
              <w:top w:val="single" w:sz="4" w:space="0" w:color="auto"/>
              <w:left w:val="single" w:sz="4" w:space="0" w:color="auto"/>
              <w:bottom w:val="single" w:sz="4" w:space="0" w:color="auto"/>
              <w:right w:val="single" w:sz="4" w:space="0" w:color="auto"/>
            </w:tcBorders>
          </w:tcPr>
          <w:p w14:paraId="74173FBC" w14:textId="77777777" w:rsidR="009264A5" w:rsidRPr="00A44331" w:rsidRDefault="009264A5" w:rsidP="00A2714A">
            <w:pPr>
              <w:pStyle w:val="LTU-Tablebody"/>
              <w:jc w:val="center"/>
            </w:pPr>
            <w:r w:rsidRPr="00A44331">
              <w:t>2</w:t>
            </w:r>
          </w:p>
        </w:tc>
        <w:tc>
          <w:tcPr>
            <w:tcW w:w="1324" w:type="dxa"/>
            <w:tcBorders>
              <w:top w:val="single" w:sz="4" w:space="0" w:color="auto"/>
              <w:left w:val="single" w:sz="4" w:space="0" w:color="auto"/>
              <w:bottom w:val="single" w:sz="4" w:space="0" w:color="auto"/>
            </w:tcBorders>
          </w:tcPr>
          <w:p w14:paraId="3AF50D54" w14:textId="77777777" w:rsidR="009264A5" w:rsidRPr="00A44331" w:rsidRDefault="009264A5" w:rsidP="00A2714A">
            <w:pPr>
              <w:pStyle w:val="LTU-Tablebody"/>
              <w:jc w:val="center"/>
            </w:pPr>
            <w:r w:rsidRPr="00A44331">
              <w:t>1</w:t>
            </w:r>
          </w:p>
        </w:tc>
      </w:tr>
    </w:tbl>
    <w:p w14:paraId="5DF25A80" w14:textId="096445FB" w:rsidR="00DA0A72" w:rsidRPr="00EF452D" w:rsidRDefault="009264A5" w:rsidP="00EF452D">
      <w:pPr>
        <w:pStyle w:val="Caption"/>
      </w:pPr>
      <w:r w:rsidRPr="009A08AA">
        <w:t xml:space="preserve">NB: This table represents a general typology of </w:t>
      </w:r>
      <w:r>
        <w:t>intervention</w:t>
      </w:r>
      <w:r w:rsidRPr="009A08AA">
        <w:t xml:space="preserve"> components rather than a detailed content analysis o</w:t>
      </w:r>
      <w:r>
        <w:t>f</w:t>
      </w:r>
      <w:r w:rsidRPr="009A08AA">
        <w:t xml:space="preserve"> review </w:t>
      </w:r>
      <w:r>
        <w:t>intervention</w:t>
      </w:r>
      <w:r w:rsidRPr="009A08AA">
        <w:t xml:space="preserve">s. Note that </w:t>
      </w:r>
      <w:r>
        <w:t>intervention</w:t>
      </w:r>
      <w:r w:rsidRPr="009A08AA">
        <w:t xml:space="preserve">s could attract more than one type </w:t>
      </w:r>
      <w:r w:rsidR="004716C7">
        <w:t xml:space="preserve">of </w:t>
      </w:r>
      <w:r w:rsidRPr="009A08AA">
        <w:t>code.</w:t>
      </w:r>
      <w:r w:rsidR="00DA0A72">
        <w:br w:type="page"/>
      </w:r>
    </w:p>
    <w:p w14:paraId="347A4701" w14:textId="57AE8A09" w:rsidR="009264A5" w:rsidRDefault="009264A5" w:rsidP="008660D3">
      <w:pPr>
        <w:pStyle w:val="LTU-Subhead3"/>
      </w:pPr>
      <w:bookmarkStart w:id="129" w:name="_Toc57221186"/>
      <w:bookmarkStart w:id="130" w:name="_Toc57221909"/>
      <w:bookmarkStart w:id="131" w:name="_Toc57222467"/>
      <w:bookmarkStart w:id="132" w:name="_Toc57394270"/>
      <w:bookmarkStart w:id="133" w:name="_Toc67067233"/>
      <w:r>
        <w:lastRenderedPageBreak/>
        <w:t>Evidence Review Findings</w:t>
      </w:r>
      <w:bookmarkEnd w:id="129"/>
      <w:bookmarkEnd w:id="130"/>
      <w:bookmarkEnd w:id="131"/>
      <w:bookmarkEnd w:id="132"/>
      <w:bookmarkEnd w:id="133"/>
      <w:r>
        <w:t xml:space="preserve"> </w:t>
      </w:r>
    </w:p>
    <w:p w14:paraId="5202B0E7" w14:textId="34815267" w:rsidR="009264A5" w:rsidRDefault="009264A5" w:rsidP="008660D3">
      <w:pPr>
        <w:pStyle w:val="LTU-Body10pt"/>
        <w:rPr>
          <w:rFonts w:cs="Calibri"/>
        </w:rPr>
      </w:pPr>
      <w:r>
        <w:t>Overall, in both peer-reviewed and grey literature,</w:t>
      </w:r>
      <w:r w:rsidRPr="0FB19666">
        <w:rPr>
          <w:b/>
          <w:bCs/>
        </w:rPr>
        <w:t xml:space="preserve"> only seven studies were deemed effective</w:t>
      </w:r>
      <w:r>
        <w:t xml:space="preserve"> according to our criteria. Appendix 1 provides a summary of studies classified as effective, promising, conflicting or ineffective. Of those deemed effective, three interventions across six studies were at the individual and relationship level, targeting young people attending tertiary education </w:t>
      </w:r>
      <w:r w:rsidRPr="0FB19666">
        <w:rPr>
          <w:noProof/>
        </w:rPr>
        <w:t xml:space="preserve">(Holtzman &amp; Menning, 2019; Menning &amp; Holtzman, 2015; Salazar, Vivolo-Kantor, Hardin, &amp; Berkowitz, 2014; Salazar, Vivolo-Kantor, &amp; Schipani-McLaughlin, 2019; Senn et al., 2015; Senn et al., 2017). </w:t>
      </w:r>
      <w:r>
        <w:t>Two of these interventions (</w:t>
      </w:r>
      <w:r w:rsidRPr="0FB19666">
        <w:rPr>
          <w:i/>
          <w:iCs/>
        </w:rPr>
        <w:t>EAAA</w:t>
      </w:r>
      <w:r w:rsidR="00841A1C">
        <w:rPr>
          <w:i/>
          <w:iCs/>
        </w:rPr>
        <w:t xml:space="preserve"> </w:t>
      </w:r>
      <w:r w:rsidR="00841A1C">
        <w:t xml:space="preserve">and </w:t>
      </w:r>
      <w:r w:rsidR="00841A1C">
        <w:rPr>
          <w:i/>
          <w:iCs/>
        </w:rPr>
        <w:t>Elemental</w:t>
      </w:r>
      <w:r>
        <w:t>) are for women and include psychoeducation on SVH and skill development in self-protection and risk reduction (</w:t>
      </w:r>
      <w:r w:rsidRPr="0FB19666">
        <w:rPr>
          <w:rFonts w:cs="Calibri"/>
          <w:color w:val="000000" w:themeColor="text1"/>
        </w:rPr>
        <w:t xml:space="preserve">Holtzman &amp; </w:t>
      </w:r>
      <w:proofErr w:type="spellStart"/>
      <w:r w:rsidRPr="0FB19666">
        <w:rPr>
          <w:rFonts w:cs="Calibri"/>
          <w:color w:val="000000" w:themeColor="text1"/>
        </w:rPr>
        <w:t>Menning</w:t>
      </w:r>
      <w:proofErr w:type="spellEnd"/>
      <w:r w:rsidRPr="0FB19666">
        <w:rPr>
          <w:rFonts w:cs="Calibri"/>
          <w:color w:val="000000" w:themeColor="text1"/>
        </w:rPr>
        <w:t xml:space="preserve">, 2019; </w:t>
      </w:r>
      <w:proofErr w:type="spellStart"/>
      <w:r w:rsidRPr="0FB19666">
        <w:rPr>
          <w:rFonts w:cs="Calibri"/>
          <w:color w:val="000000" w:themeColor="text1"/>
        </w:rPr>
        <w:t>Menning</w:t>
      </w:r>
      <w:proofErr w:type="spellEnd"/>
      <w:r w:rsidRPr="0FB19666">
        <w:rPr>
          <w:rFonts w:cs="Calibri"/>
          <w:color w:val="000000" w:themeColor="text1"/>
        </w:rPr>
        <w:t xml:space="preserve"> &amp; Holtzman, 2015; </w:t>
      </w:r>
      <w:proofErr w:type="spellStart"/>
      <w:r w:rsidRPr="0FB19666">
        <w:rPr>
          <w:rFonts w:cs="Calibri"/>
          <w:color w:val="000000" w:themeColor="text1"/>
        </w:rPr>
        <w:t>Senn</w:t>
      </w:r>
      <w:proofErr w:type="spellEnd"/>
      <w:r w:rsidRPr="0FB19666">
        <w:rPr>
          <w:rFonts w:cs="Calibri"/>
          <w:color w:val="000000" w:themeColor="text1"/>
        </w:rPr>
        <w:t xml:space="preserve"> et al., 2015; </w:t>
      </w:r>
      <w:proofErr w:type="spellStart"/>
      <w:r w:rsidRPr="0FB19666">
        <w:rPr>
          <w:rFonts w:cs="Calibri"/>
          <w:color w:val="000000" w:themeColor="text1"/>
        </w:rPr>
        <w:t>Senn</w:t>
      </w:r>
      <w:proofErr w:type="spellEnd"/>
      <w:r w:rsidRPr="0FB19666">
        <w:rPr>
          <w:rFonts w:cs="Calibri"/>
          <w:color w:val="000000" w:themeColor="text1"/>
        </w:rPr>
        <w:t xml:space="preserve"> et al., 2017)</w:t>
      </w:r>
      <w:r>
        <w:t xml:space="preserve">. </w:t>
      </w:r>
    </w:p>
    <w:p w14:paraId="4C4968F5" w14:textId="26B94EDC" w:rsidR="009264A5" w:rsidRDefault="009264A5" w:rsidP="008660D3">
      <w:pPr>
        <w:pStyle w:val="LTU-Body10pt"/>
      </w:pPr>
      <w:r>
        <w:t>The third intervention (</w:t>
      </w:r>
      <w:proofErr w:type="spellStart"/>
      <w:r w:rsidRPr="7AEBCC8E">
        <w:rPr>
          <w:i/>
          <w:iCs/>
        </w:rPr>
        <w:t>RealConsent</w:t>
      </w:r>
      <w:proofErr w:type="spellEnd"/>
      <w:r>
        <w:t>)</w:t>
      </w:r>
      <w:r w:rsidRPr="7AEBCC8E">
        <w:rPr>
          <w:i/>
          <w:iCs/>
        </w:rPr>
        <w:t xml:space="preserve"> </w:t>
      </w:r>
      <w:r>
        <w:t>is tailored to college-based men and works to enhance prosocial behaviours and prevent SVH (</w:t>
      </w:r>
      <w:r w:rsidRPr="7AEBCC8E">
        <w:rPr>
          <w:rFonts w:cs="Calibri"/>
          <w:color w:val="000000" w:themeColor="text1"/>
        </w:rPr>
        <w:t xml:space="preserve">Salazar, </w:t>
      </w:r>
      <w:proofErr w:type="spellStart"/>
      <w:r w:rsidRPr="7AEBCC8E">
        <w:rPr>
          <w:rFonts w:cs="Calibri"/>
          <w:color w:val="000000" w:themeColor="text1"/>
        </w:rPr>
        <w:t>Vivolo</w:t>
      </w:r>
      <w:proofErr w:type="spellEnd"/>
      <w:r w:rsidRPr="7AEBCC8E">
        <w:rPr>
          <w:rFonts w:cs="Calibri"/>
          <w:color w:val="000000" w:themeColor="text1"/>
        </w:rPr>
        <w:t xml:space="preserve">-Kantor, Hardin, &amp; Berkowitz, 2014; Salazar, </w:t>
      </w:r>
      <w:proofErr w:type="spellStart"/>
      <w:r w:rsidRPr="7AEBCC8E">
        <w:rPr>
          <w:rFonts w:cs="Calibri"/>
          <w:color w:val="000000" w:themeColor="text1"/>
        </w:rPr>
        <w:t>Vivolo</w:t>
      </w:r>
      <w:proofErr w:type="spellEnd"/>
      <w:r w:rsidRPr="7AEBCC8E">
        <w:rPr>
          <w:rFonts w:cs="Calibri"/>
          <w:color w:val="000000" w:themeColor="text1"/>
        </w:rPr>
        <w:t>-Kantor, &amp; Schipani-McLaughlin, 2019)</w:t>
      </w:r>
      <w:r>
        <w:t>. These studies from the peer-reviewed literature report interventions that were evaluated using randomised contro</w:t>
      </w:r>
      <w:r w:rsidRPr="001F73C2">
        <w:t>lled</w:t>
      </w:r>
      <w:r>
        <w:t xml:space="preserve"> trials with adequate sample sizes; however, attrition of participants appears to be an issue in these studies and findings are only able to be generalised to the USA or Canada.</w:t>
      </w:r>
    </w:p>
    <w:p w14:paraId="374C4D14" w14:textId="77777777" w:rsidR="009264A5" w:rsidRDefault="009264A5" w:rsidP="008660D3">
      <w:pPr>
        <w:pStyle w:val="LTU-Body10pt"/>
        <w:rPr>
          <w:rFonts w:cs="Calibri"/>
        </w:rPr>
      </w:pPr>
      <w:r>
        <w:t xml:space="preserve">In the grey literature, a </w:t>
      </w:r>
      <w:r w:rsidRPr="001F73C2">
        <w:t>whole-of-organisation</w:t>
      </w:r>
      <w:r>
        <w:t xml:space="preserve"> USA military intervention </w:t>
      </w:r>
      <w:r w:rsidRPr="59A8FC02">
        <w:rPr>
          <w:noProof/>
        </w:rPr>
        <w:t>(US Department of Defense, 2014)</w:t>
      </w:r>
      <w:r>
        <w:t xml:space="preserve"> was effective at significantly reducing service women’s reports of unwanted sexual contact over the two-year period of the intervention. Although a very large sample, the authors </w:t>
      </w:r>
      <w:r w:rsidRPr="59A8FC02">
        <w:rPr>
          <w:rFonts w:cs="Calibri"/>
        </w:rPr>
        <w:t>do not clearly explain the pre</w:t>
      </w:r>
      <w:r>
        <w:rPr>
          <w:rFonts w:cs="Calibri"/>
        </w:rPr>
        <w:t>–</w:t>
      </w:r>
      <w:r w:rsidRPr="59A8FC02">
        <w:rPr>
          <w:rFonts w:cs="Calibri"/>
        </w:rPr>
        <w:t>post data</w:t>
      </w:r>
      <w:r>
        <w:rPr>
          <w:rFonts w:cs="Calibri"/>
        </w:rPr>
        <w:t>,</w:t>
      </w:r>
      <w:r w:rsidRPr="59A8FC02">
        <w:rPr>
          <w:rFonts w:cs="Calibri"/>
        </w:rPr>
        <w:t xml:space="preserve"> and the complexity of the report makes interpretation difficult. Again, findings are unable to be extrapolated to the general population as the study focuses on a non-representative group.</w:t>
      </w:r>
    </w:p>
    <w:p w14:paraId="0535DC73" w14:textId="77777777" w:rsidR="009264A5" w:rsidRDefault="009264A5" w:rsidP="008660D3">
      <w:pPr>
        <w:pStyle w:val="LTU-Body10pt"/>
        <w:rPr>
          <w:rFonts w:cs="Calibri"/>
        </w:rPr>
      </w:pPr>
      <w:r w:rsidRPr="6529BE48">
        <w:rPr>
          <w:rFonts w:cs="Calibri"/>
        </w:rPr>
        <w:t xml:space="preserve">From these findings we can conclude that select </w:t>
      </w:r>
      <w:r w:rsidRPr="6529BE48">
        <w:rPr>
          <w:rFonts w:cs="Calibri"/>
          <w:b/>
          <w:bCs/>
        </w:rPr>
        <w:t>SVH educational interventions based in tertiary settings that target ‘at</w:t>
      </w:r>
      <w:r>
        <w:rPr>
          <w:rFonts w:cs="Calibri"/>
          <w:b/>
          <w:bCs/>
        </w:rPr>
        <w:t>-</w:t>
      </w:r>
      <w:r w:rsidRPr="6529BE48">
        <w:rPr>
          <w:rFonts w:cs="Calibri"/>
          <w:b/>
          <w:bCs/>
        </w:rPr>
        <w:t>risk’ groups (both potential victi</w:t>
      </w:r>
      <w:r>
        <w:rPr>
          <w:rFonts w:cs="Calibri"/>
          <w:b/>
          <w:bCs/>
        </w:rPr>
        <w:t>m</w:t>
      </w:r>
      <w:r w:rsidRPr="6529BE48">
        <w:rPr>
          <w:rFonts w:cs="Calibri"/>
          <w:b/>
          <w:bCs/>
        </w:rPr>
        <w:t>s and perpetrators) are effective.</w:t>
      </w:r>
      <w:r w:rsidRPr="6529BE48">
        <w:rPr>
          <w:rFonts w:cs="Calibri"/>
        </w:rPr>
        <w:t xml:space="preserve"> For greatest effect, a range of </w:t>
      </w:r>
      <w:r>
        <w:t>intervention</w:t>
      </w:r>
      <w:r w:rsidRPr="6529BE48">
        <w:rPr>
          <w:rFonts w:cs="Calibri"/>
        </w:rPr>
        <w:t>s on campus are preferred over single interventions, with supportive systems in place to ensure an adequate response to those experiencing and perpetrating SVH (</w:t>
      </w:r>
      <w:proofErr w:type="spellStart"/>
      <w:r w:rsidRPr="6529BE48">
        <w:rPr>
          <w:rFonts w:cs="Calibri"/>
        </w:rPr>
        <w:t>Orchowski</w:t>
      </w:r>
      <w:proofErr w:type="spellEnd"/>
      <w:r w:rsidRPr="6529BE48">
        <w:rPr>
          <w:rFonts w:cs="Calibri"/>
        </w:rPr>
        <w:t xml:space="preserve"> et al., 2018). Lack of process evaluation within interventions means we do not have a clear understanding of </w:t>
      </w:r>
      <w:r w:rsidRPr="6529BE48">
        <w:rPr>
          <w:rFonts w:cs="Calibri"/>
          <w:i/>
          <w:iCs/>
        </w:rPr>
        <w:t xml:space="preserve">why </w:t>
      </w:r>
      <w:r w:rsidRPr="6529BE48">
        <w:rPr>
          <w:rFonts w:cs="Calibri"/>
        </w:rPr>
        <w:t xml:space="preserve">these seven </w:t>
      </w:r>
      <w:r w:rsidRPr="6529BE48">
        <w:rPr>
          <w:rFonts w:cs="Calibri"/>
        </w:rPr>
        <w:lastRenderedPageBreak/>
        <w:t>studies were effective. Quantitative measures of effect do not help researchers or policy</w:t>
      </w:r>
      <w:r>
        <w:rPr>
          <w:rFonts w:cs="Calibri"/>
        </w:rPr>
        <w:t>-</w:t>
      </w:r>
      <w:r w:rsidRPr="6529BE48">
        <w:rPr>
          <w:rFonts w:cs="Calibri"/>
        </w:rPr>
        <w:t xml:space="preserve">makers understand how a previously effective intervention can be replicated in an alternative context. More qualitative research and process evaluations embedded in RCTs that explore </w:t>
      </w:r>
      <w:r>
        <w:t>intervention</w:t>
      </w:r>
      <w:r w:rsidRPr="6529BE48">
        <w:rPr>
          <w:rFonts w:cs="Calibri"/>
        </w:rPr>
        <w:t xml:space="preserve"> implementation and contextual factors are required to inform future intervention development (Moore et al., 2015).</w:t>
      </w:r>
    </w:p>
    <w:p w14:paraId="33C3AA2F" w14:textId="004B808C" w:rsidR="009264A5" w:rsidRPr="00A44331" w:rsidRDefault="009264A5" w:rsidP="008660D3">
      <w:pPr>
        <w:pStyle w:val="LTU-Tabletitle"/>
      </w:pPr>
      <w:bookmarkStart w:id="134" w:name="_Toc82622077"/>
      <w:r>
        <w:t xml:space="preserve">Table </w:t>
      </w:r>
      <w:r>
        <w:fldChar w:fldCharType="begin"/>
      </w:r>
      <w:r>
        <w:instrText>SEQ Table \* ARABIC</w:instrText>
      </w:r>
      <w:r>
        <w:fldChar w:fldCharType="separate"/>
      </w:r>
      <w:r w:rsidR="0023605C">
        <w:rPr>
          <w:noProof/>
        </w:rPr>
        <w:t>3</w:t>
      </w:r>
      <w:r>
        <w:fldChar w:fldCharType="end"/>
      </w:r>
      <w:r>
        <w:t>: Evidence Review Findings Summary – Peer Review and Grey Literature</w:t>
      </w:r>
      <w:bookmarkEnd w:id="134"/>
    </w:p>
    <w:tbl>
      <w:tblPr>
        <w:tblW w:w="9866" w:type="dxa"/>
        <w:tblLook w:val="04A0" w:firstRow="1" w:lastRow="0" w:firstColumn="1" w:lastColumn="0" w:noHBand="0" w:noVBand="1"/>
        <w:tblCaption w:val="Table 3: Evidence Review Findings Summary – Peer Review and Grey Literature"/>
        <w:tblDescription w:val="Column 1 Classification&#10;Effective&#13;&#10;Promising&#13;&#10;Conflicting&#13;&#10;Ineffective&#10;Column 2 Intervention types&#13;&#10;&#10;"/>
      </w:tblPr>
      <w:tblGrid>
        <w:gridCol w:w="1693"/>
        <w:gridCol w:w="8173"/>
      </w:tblGrid>
      <w:tr w:rsidR="009264A5" w:rsidRPr="008660D3" w14:paraId="714D6279" w14:textId="77777777" w:rsidTr="00791EB4">
        <w:trPr>
          <w:tblHeader/>
        </w:trPr>
        <w:tc>
          <w:tcPr>
            <w:tcW w:w="1356" w:type="dxa"/>
            <w:tcBorders>
              <w:top w:val="single" w:sz="4" w:space="0" w:color="auto"/>
              <w:bottom w:val="single" w:sz="4" w:space="0" w:color="auto"/>
              <w:right w:val="single" w:sz="4" w:space="0" w:color="auto"/>
            </w:tcBorders>
            <w:shd w:val="clear" w:color="auto" w:fill="auto"/>
          </w:tcPr>
          <w:p w14:paraId="7464AC88" w14:textId="77777777" w:rsidR="009264A5" w:rsidRPr="008660D3" w:rsidRDefault="009264A5" w:rsidP="008660D3">
            <w:pPr>
              <w:pStyle w:val="LTU-Table-Heading"/>
            </w:pPr>
            <w:r w:rsidRPr="008660D3">
              <w:t xml:space="preserve">Classification </w:t>
            </w:r>
          </w:p>
        </w:tc>
        <w:tc>
          <w:tcPr>
            <w:tcW w:w="8510" w:type="dxa"/>
            <w:tcBorders>
              <w:top w:val="single" w:sz="4" w:space="0" w:color="auto"/>
              <w:left w:val="single" w:sz="4" w:space="0" w:color="auto"/>
              <w:bottom w:val="single" w:sz="4" w:space="0" w:color="auto"/>
            </w:tcBorders>
            <w:shd w:val="clear" w:color="auto" w:fill="auto"/>
          </w:tcPr>
          <w:p w14:paraId="553BC6FB" w14:textId="77777777" w:rsidR="009264A5" w:rsidRPr="008660D3" w:rsidRDefault="009264A5" w:rsidP="008660D3">
            <w:pPr>
              <w:pStyle w:val="LTU-Table-Heading"/>
            </w:pPr>
            <w:r w:rsidRPr="008660D3">
              <w:t>Intervention type</w:t>
            </w:r>
          </w:p>
        </w:tc>
      </w:tr>
      <w:tr w:rsidR="009264A5" w:rsidRPr="00A44331" w14:paraId="08615984" w14:textId="77777777" w:rsidTr="00791EB4">
        <w:tc>
          <w:tcPr>
            <w:tcW w:w="1356" w:type="dxa"/>
            <w:tcBorders>
              <w:top w:val="single" w:sz="4" w:space="0" w:color="auto"/>
              <w:bottom w:val="single" w:sz="4" w:space="0" w:color="auto"/>
              <w:right w:val="single" w:sz="4" w:space="0" w:color="auto"/>
            </w:tcBorders>
          </w:tcPr>
          <w:p w14:paraId="40C7AD40" w14:textId="77777777" w:rsidR="009264A5" w:rsidRPr="00A44331" w:rsidRDefault="009264A5" w:rsidP="006C5F0A">
            <w:pPr>
              <w:pStyle w:val="LTU-Bullets10pt"/>
              <w:numPr>
                <w:ilvl w:val="0"/>
                <w:numId w:val="0"/>
              </w:numPr>
            </w:pPr>
            <w:r w:rsidRPr="00A44331">
              <w:t>Effective</w:t>
            </w:r>
          </w:p>
        </w:tc>
        <w:tc>
          <w:tcPr>
            <w:tcW w:w="8510" w:type="dxa"/>
            <w:tcBorders>
              <w:top w:val="single" w:sz="4" w:space="0" w:color="auto"/>
              <w:left w:val="single" w:sz="4" w:space="0" w:color="auto"/>
              <w:bottom w:val="single" w:sz="4" w:space="0" w:color="auto"/>
            </w:tcBorders>
          </w:tcPr>
          <w:p w14:paraId="474E3C4D" w14:textId="29384F59" w:rsidR="009264A5" w:rsidRPr="00A44331" w:rsidRDefault="009264A5" w:rsidP="008660D3">
            <w:pPr>
              <w:pStyle w:val="LTU-Bullets10pt"/>
            </w:pPr>
            <w:r w:rsidRPr="7AEBCC8E">
              <w:t>University-based bystander interventions aimed at male students</w:t>
            </w:r>
          </w:p>
          <w:p w14:paraId="1F6C3DD3" w14:textId="77777777" w:rsidR="009264A5" w:rsidRPr="00A44331" w:rsidRDefault="009264A5" w:rsidP="008660D3">
            <w:pPr>
              <w:pStyle w:val="LTU-Bullets10pt"/>
            </w:pPr>
            <w:r w:rsidRPr="009A08AA">
              <w:t>University</w:t>
            </w:r>
            <w:r>
              <w:t>-</w:t>
            </w:r>
            <w:r w:rsidRPr="009A08AA">
              <w:t>based</w:t>
            </w:r>
            <w:r>
              <w:t xml:space="preserve"> </w:t>
            </w:r>
            <w:r w:rsidRPr="009A08AA">
              <w:t xml:space="preserve">single sex women’s empowerment and resistance </w:t>
            </w:r>
            <w:r w:rsidRPr="00567542">
              <w:rPr>
                <w:szCs w:val="22"/>
              </w:rPr>
              <w:t>intervention</w:t>
            </w:r>
            <w:r w:rsidRPr="009A08AA">
              <w:t>s</w:t>
            </w:r>
          </w:p>
          <w:p w14:paraId="168C980E" w14:textId="77777777" w:rsidR="009264A5" w:rsidRPr="00A44331" w:rsidRDefault="009264A5" w:rsidP="008660D3">
            <w:pPr>
              <w:pStyle w:val="LTU-Bullets10pt"/>
              <w:rPr>
                <w:rFonts w:eastAsia="Calibri" w:cs="Calibri"/>
                <w:color w:val="000000" w:themeColor="text1"/>
              </w:rPr>
            </w:pPr>
            <w:r w:rsidRPr="7816F888">
              <w:t>Bystander approaches that enhance prosocial intervening behaviours, paired with other SVH education</w:t>
            </w:r>
          </w:p>
          <w:p w14:paraId="2AB200BE" w14:textId="77777777" w:rsidR="009264A5" w:rsidRPr="00A44331" w:rsidRDefault="009264A5" w:rsidP="008660D3">
            <w:pPr>
              <w:pStyle w:val="LTU-Bullets10pt"/>
            </w:pPr>
            <w:r w:rsidRPr="67F2AFEC">
              <w:t>Challenging rape myths</w:t>
            </w:r>
          </w:p>
          <w:p w14:paraId="6B0F91BD" w14:textId="77777777" w:rsidR="003429AA" w:rsidRPr="000E5E42" w:rsidRDefault="009264A5" w:rsidP="003429AA">
            <w:pPr>
              <w:pStyle w:val="LTU-Bullets10pt"/>
            </w:pPr>
            <w:r w:rsidRPr="003429AA">
              <w:rPr>
                <w:rFonts w:cs="Calibri"/>
              </w:rPr>
              <w:t xml:space="preserve">Comprehensive, whole-of-organisation interventions with </w:t>
            </w:r>
            <w:r w:rsidRPr="00A164EC">
              <w:rPr>
                <w:rFonts w:eastAsia="Calibri" w:cs="Calibri"/>
                <w:color w:val="000000" w:themeColor="text1"/>
              </w:rPr>
              <w:t>multi</w:t>
            </w:r>
            <w:r w:rsidR="0086259E" w:rsidRPr="003429AA">
              <w:rPr>
                <w:rFonts w:eastAsia="Calibri" w:cs="Calibri"/>
                <w:color w:val="000000" w:themeColor="text1"/>
              </w:rPr>
              <w:t xml:space="preserve"> </w:t>
            </w:r>
            <w:r w:rsidRPr="003429AA">
              <w:rPr>
                <w:rFonts w:eastAsia="Calibri" w:cs="Calibri"/>
                <w:color w:val="000000" w:themeColor="text1"/>
              </w:rPr>
              <w:t>sessions</w:t>
            </w:r>
          </w:p>
          <w:p w14:paraId="7E4C69B3" w14:textId="77777777" w:rsidR="000E5E42" w:rsidRDefault="003429AA" w:rsidP="000E5E42">
            <w:pPr>
              <w:pStyle w:val="LTU-Bullets10pt"/>
            </w:pPr>
            <w:r>
              <w:t>Peer facilitated with facilitators receiving extensive training</w:t>
            </w:r>
          </w:p>
          <w:p w14:paraId="09D34095" w14:textId="5B20398B" w:rsidR="003429AA" w:rsidRPr="000E5E42" w:rsidRDefault="003429AA" w:rsidP="000E5E42">
            <w:pPr>
              <w:pStyle w:val="LTU-Bullets10pt"/>
            </w:pPr>
            <w:r>
              <w:t>Strong evidence-based intervention design</w:t>
            </w:r>
          </w:p>
        </w:tc>
      </w:tr>
      <w:tr w:rsidR="009264A5" w:rsidRPr="00A44331" w14:paraId="07DC3163" w14:textId="77777777" w:rsidTr="00791EB4">
        <w:tc>
          <w:tcPr>
            <w:tcW w:w="1356" w:type="dxa"/>
            <w:tcBorders>
              <w:top w:val="single" w:sz="4" w:space="0" w:color="auto"/>
              <w:bottom w:val="single" w:sz="4" w:space="0" w:color="auto"/>
              <w:right w:val="single" w:sz="4" w:space="0" w:color="auto"/>
            </w:tcBorders>
          </w:tcPr>
          <w:p w14:paraId="19B3D813" w14:textId="77777777" w:rsidR="009264A5" w:rsidRPr="00A44331" w:rsidRDefault="009264A5" w:rsidP="006C5F0A">
            <w:pPr>
              <w:pStyle w:val="LTU-Bullets10pt"/>
              <w:numPr>
                <w:ilvl w:val="0"/>
                <w:numId w:val="0"/>
              </w:numPr>
            </w:pPr>
            <w:r w:rsidRPr="00A44331">
              <w:t>Promising</w:t>
            </w:r>
          </w:p>
        </w:tc>
        <w:tc>
          <w:tcPr>
            <w:tcW w:w="8510" w:type="dxa"/>
            <w:tcBorders>
              <w:top w:val="single" w:sz="4" w:space="0" w:color="auto"/>
              <w:left w:val="single" w:sz="4" w:space="0" w:color="auto"/>
              <w:bottom w:val="single" w:sz="4" w:space="0" w:color="auto"/>
            </w:tcBorders>
          </w:tcPr>
          <w:p w14:paraId="23751072" w14:textId="77777777" w:rsidR="009264A5" w:rsidRPr="00A44331" w:rsidRDefault="009264A5" w:rsidP="008660D3">
            <w:pPr>
              <w:pStyle w:val="LTU-Bullets10pt"/>
              <w:rPr>
                <w:rFonts w:eastAsia="Calibri" w:cs="Calibri"/>
                <w:color w:val="000000" w:themeColor="text1"/>
              </w:rPr>
            </w:pPr>
            <w:r>
              <w:t>School- or university-based social marketing campaigns</w:t>
            </w:r>
          </w:p>
          <w:p w14:paraId="5D049A16" w14:textId="77777777" w:rsidR="009264A5" w:rsidRPr="00A44331" w:rsidRDefault="009264A5" w:rsidP="008660D3">
            <w:pPr>
              <w:pStyle w:val="LTU-Bullets10pt"/>
              <w:rPr>
                <w:color w:val="000000" w:themeColor="text1"/>
              </w:rPr>
            </w:pPr>
            <w:r>
              <w:t xml:space="preserve">School- or university-based bystander </w:t>
            </w:r>
            <w:r w:rsidRPr="00567542">
              <w:rPr>
                <w:szCs w:val="22"/>
              </w:rPr>
              <w:t>intervention</w:t>
            </w:r>
            <w:r>
              <w:t>s that include practice skills and assess situations for perpetrator behaviour,</w:t>
            </w:r>
            <w:r w:rsidRPr="67F2AFEC">
              <w:rPr>
                <w:rFonts w:eastAsiaTheme="minorEastAsia" w:cstheme="minorBidi"/>
              </w:rPr>
              <w:t xml:space="preserve"> paired with education on SVH</w:t>
            </w:r>
          </w:p>
          <w:p w14:paraId="1498326F" w14:textId="77777777" w:rsidR="009264A5" w:rsidRPr="00A44331" w:rsidRDefault="009264A5" w:rsidP="008660D3">
            <w:pPr>
              <w:pStyle w:val="LTU-Bullets10pt"/>
              <w:rPr>
                <w:color w:val="000000" w:themeColor="text1"/>
              </w:rPr>
            </w:pPr>
            <w:r>
              <w:t>Bystander interventions aimed at male students</w:t>
            </w:r>
          </w:p>
          <w:p w14:paraId="2DD38A24" w14:textId="77777777" w:rsidR="009264A5" w:rsidRPr="00A44331" w:rsidRDefault="009264A5" w:rsidP="008660D3">
            <w:pPr>
              <w:pStyle w:val="LTU-Bullets10pt"/>
            </w:pPr>
            <w:r w:rsidRPr="00A44331">
              <w:t xml:space="preserve">Bystander campaign material displayed on posters and other extensions of </w:t>
            </w:r>
            <w:r w:rsidRPr="00567542">
              <w:rPr>
                <w:szCs w:val="22"/>
              </w:rPr>
              <w:t>intervention</w:t>
            </w:r>
            <w:r w:rsidRPr="00A44331">
              <w:t xml:space="preserve"> beyond the classroom</w:t>
            </w:r>
          </w:p>
          <w:p w14:paraId="27675B4D" w14:textId="77777777" w:rsidR="009264A5" w:rsidRPr="00A44331" w:rsidRDefault="009264A5" w:rsidP="008660D3">
            <w:pPr>
              <w:pStyle w:val="LTU-Bullets10pt"/>
            </w:pPr>
            <w:r w:rsidRPr="00A44331">
              <w:t>Campaign messages addressing consent, intoxication, SVH</w:t>
            </w:r>
          </w:p>
          <w:p w14:paraId="4C3521E8" w14:textId="52B2B78F" w:rsidR="00E31794" w:rsidRPr="00E31794" w:rsidRDefault="009264A5">
            <w:pPr>
              <w:pStyle w:val="LTU-Bullets10pt"/>
            </w:pPr>
            <w:r>
              <w:t xml:space="preserve">Relationship </w:t>
            </w:r>
            <w:r w:rsidRPr="00567542">
              <w:rPr>
                <w:szCs w:val="22"/>
              </w:rPr>
              <w:t>intervention</w:t>
            </w:r>
            <w:r>
              <w:t>s looking at healthy relationships, consent, sexual health</w:t>
            </w:r>
            <w:r w:rsidR="00D933B5">
              <w:t>,</w:t>
            </w:r>
            <w:r>
              <w:t xml:space="preserve"> alongside SVH</w:t>
            </w:r>
          </w:p>
          <w:p w14:paraId="30411E96" w14:textId="77777777" w:rsidR="009264A5" w:rsidRPr="00A44331" w:rsidRDefault="009264A5" w:rsidP="008660D3">
            <w:pPr>
              <w:pStyle w:val="LTU-Bullets10pt"/>
            </w:pPr>
            <w:r w:rsidRPr="00A44331">
              <w:lastRenderedPageBreak/>
              <w:t xml:space="preserve">Men’s </w:t>
            </w:r>
            <w:r w:rsidRPr="00567542">
              <w:rPr>
                <w:szCs w:val="22"/>
              </w:rPr>
              <w:t>intervention</w:t>
            </w:r>
            <w:r w:rsidRPr="00A44331">
              <w:t>s that cover sexual assault prevention education alongside gender roles, male privilege, awareness and understanding of SVH</w:t>
            </w:r>
          </w:p>
          <w:p w14:paraId="4D3F38FB" w14:textId="77777777" w:rsidR="009264A5" w:rsidRPr="00A44331" w:rsidRDefault="009264A5" w:rsidP="008660D3">
            <w:pPr>
              <w:pStyle w:val="LTU-Bullets10pt"/>
            </w:pPr>
            <w:r>
              <w:t xml:space="preserve">Men’s </w:t>
            </w:r>
            <w:r w:rsidRPr="00567542">
              <w:rPr>
                <w:szCs w:val="22"/>
              </w:rPr>
              <w:t>intervention</w:t>
            </w:r>
            <w:r>
              <w:t xml:space="preserve">s that include awareness-raising (e.g., informs men that women are most likely to be raped by a known perpetrator) </w:t>
            </w:r>
          </w:p>
          <w:p w14:paraId="0D79E2E2" w14:textId="77777777" w:rsidR="009264A5" w:rsidRPr="00A44331" w:rsidRDefault="009264A5" w:rsidP="008660D3">
            <w:pPr>
              <w:pStyle w:val="LTU-Bullets10pt"/>
            </w:pPr>
            <w:r>
              <w:t xml:space="preserve">Novel or experiential approaches such as theatre </w:t>
            </w:r>
            <w:r w:rsidRPr="00567542">
              <w:rPr>
                <w:szCs w:val="22"/>
              </w:rPr>
              <w:t>intervention</w:t>
            </w:r>
            <w:r>
              <w:t>s, bibliotherapy, computer games</w:t>
            </w:r>
          </w:p>
          <w:p w14:paraId="1801A895" w14:textId="77777777" w:rsidR="009264A5" w:rsidRPr="00A44331" w:rsidRDefault="009264A5" w:rsidP="008660D3">
            <w:pPr>
              <w:pStyle w:val="LTU-Bullets10pt"/>
            </w:pPr>
            <w:r>
              <w:t xml:space="preserve">Peer-facilitation </w:t>
            </w:r>
            <w:r w:rsidRPr="00567542">
              <w:rPr>
                <w:szCs w:val="22"/>
              </w:rPr>
              <w:t>intervention</w:t>
            </w:r>
            <w:r>
              <w:t>s with training for student leaders</w:t>
            </w:r>
          </w:p>
          <w:p w14:paraId="12AD239D" w14:textId="77777777" w:rsidR="009264A5" w:rsidRPr="00A44331" w:rsidRDefault="009264A5" w:rsidP="008660D3">
            <w:pPr>
              <w:pStyle w:val="LTU-Bullets10pt"/>
            </w:pPr>
            <w:r>
              <w:rPr>
                <w:szCs w:val="22"/>
              </w:rPr>
              <w:t>I</w:t>
            </w:r>
            <w:r w:rsidRPr="00567542">
              <w:rPr>
                <w:szCs w:val="22"/>
              </w:rPr>
              <w:t>ntervention</w:t>
            </w:r>
            <w:r>
              <w:t>s enhancing skills on assessing dangerous situations</w:t>
            </w:r>
          </w:p>
          <w:p w14:paraId="173BFC74" w14:textId="77777777" w:rsidR="009264A5" w:rsidRPr="00A44331" w:rsidRDefault="009264A5" w:rsidP="008660D3">
            <w:pPr>
              <w:pStyle w:val="LTU-Bullets10pt"/>
              <w:rPr>
                <w:rFonts w:cs="Calibri"/>
                <w:color w:val="000000" w:themeColor="text1"/>
              </w:rPr>
            </w:pPr>
            <w:r>
              <w:t>Males as allies that emphasise male responsibility for decreasing SVH</w:t>
            </w:r>
          </w:p>
          <w:p w14:paraId="7350AD61" w14:textId="77777777" w:rsidR="009264A5" w:rsidRPr="00A44331" w:rsidRDefault="009264A5" w:rsidP="008660D3">
            <w:pPr>
              <w:pStyle w:val="LTU-Bullets10pt"/>
              <w:rPr>
                <w:color w:val="000000" w:themeColor="text1"/>
              </w:rPr>
            </w:pPr>
            <w:r>
              <w:t xml:space="preserve">Interventions that have culturally appropriate resources for target audience </w:t>
            </w:r>
          </w:p>
          <w:p w14:paraId="791847C3" w14:textId="77777777" w:rsidR="009264A5" w:rsidRPr="00A44331" w:rsidRDefault="009264A5" w:rsidP="008660D3">
            <w:pPr>
              <w:pStyle w:val="LTU-Bullets10pt"/>
            </w:pPr>
            <w:r w:rsidRPr="00A44331">
              <w:t>Resistance education and empowerment for women</w:t>
            </w:r>
          </w:p>
          <w:p w14:paraId="338608D7" w14:textId="77777777" w:rsidR="009264A5" w:rsidRPr="00A44331" w:rsidRDefault="009264A5" w:rsidP="008660D3">
            <w:pPr>
              <w:pStyle w:val="LTU-Bullets10pt"/>
            </w:pPr>
            <w:r w:rsidRPr="00A44331">
              <w:t xml:space="preserve">Positive sexuality education </w:t>
            </w:r>
          </w:p>
          <w:p w14:paraId="380DE378" w14:textId="77777777" w:rsidR="009264A5" w:rsidRPr="00A44331" w:rsidRDefault="009264A5" w:rsidP="008660D3">
            <w:pPr>
              <w:pStyle w:val="LTU-Bullets10pt"/>
            </w:pPr>
            <w:r>
              <w:t>Sexual harassment-specific training tailored for adult learning that includes job-related scenarios</w:t>
            </w:r>
          </w:p>
        </w:tc>
      </w:tr>
      <w:tr w:rsidR="009264A5" w:rsidRPr="00A44331" w14:paraId="6C20C962" w14:textId="77777777" w:rsidTr="00791EB4">
        <w:tc>
          <w:tcPr>
            <w:tcW w:w="1356" w:type="dxa"/>
            <w:tcBorders>
              <w:top w:val="single" w:sz="4" w:space="0" w:color="auto"/>
              <w:bottom w:val="single" w:sz="4" w:space="0" w:color="auto"/>
              <w:right w:val="single" w:sz="4" w:space="0" w:color="auto"/>
            </w:tcBorders>
          </w:tcPr>
          <w:p w14:paraId="255F5EAF" w14:textId="77777777" w:rsidR="009264A5" w:rsidRPr="00A44331" w:rsidRDefault="009264A5" w:rsidP="006C5F0A">
            <w:pPr>
              <w:pStyle w:val="LTU-Bullets10pt"/>
              <w:numPr>
                <w:ilvl w:val="0"/>
                <w:numId w:val="0"/>
              </w:numPr>
            </w:pPr>
            <w:r w:rsidRPr="00A44331">
              <w:lastRenderedPageBreak/>
              <w:t>Conflicting</w:t>
            </w:r>
          </w:p>
        </w:tc>
        <w:tc>
          <w:tcPr>
            <w:tcW w:w="8510" w:type="dxa"/>
            <w:tcBorders>
              <w:top w:val="single" w:sz="4" w:space="0" w:color="auto"/>
              <w:left w:val="single" w:sz="4" w:space="0" w:color="auto"/>
              <w:bottom w:val="single" w:sz="4" w:space="0" w:color="auto"/>
            </w:tcBorders>
          </w:tcPr>
          <w:p w14:paraId="56C0307F" w14:textId="77777777" w:rsidR="009264A5" w:rsidRPr="00A44331" w:rsidRDefault="009264A5" w:rsidP="008660D3">
            <w:pPr>
              <w:pStyle w:val="LTU-Bullets10pt"/>
            </w:pPr>
            <w:r>
              <w:t>Social marketing campaigns</w:t>
            </w:r>
          </w:p>
          <w:p w14:paraId="26115892" w14:textId="7048D0F6" w:rsidR="009264A5" w:rsidRPr="00A44331" w:rsidRDefault="009264A5" w:rsidP="008660D3">
            <w:pPr>
              <w:pStyle w:val="LTU-Bullets10pt"/>
            </w:pPr>
            <w:r>
              <w:t>Bystander education alone is not sufficient</w:t>
            </w:r>
            <w:r w:rsidR="00D933B5">
              <w:t>;</w:t>
            </w:r>
            <w:r>
              <w:t xml:space="preserve"> it needs to be paired with education on SVH that addresses men as perpetrators </w:t>
            </w:r>
          </w:p>
          <w:p w14:paraId="027FAA1E" w14:textId="77777777" w:rsidR="009264A5" w:rsidRPr="00A44331" w:rsidRDefault="009264A5" w:rsidP="008660D3">
            <w:pPr>
              <w:pStyle w:val="LTU-Bullets10pt"/>
            </w:pPr>
            <w:r>
              <w:t xml:space="preserve">Mandatory attended interventions – </w:t>
            </w:r>
            <w:r w:rsidRPr="00567542">
              <w:rPr>
                <w:szCs w:val="22"/>
              </w:rPr>
              <w:t>intervention</w:t>
            </w:r>
            <w:r>
              <w:t>s where participants are required to attend may have lower success rates</w:t>
            </w:r>
          </w:p>
          <w:p w14:paraId="76ADE28A" w14:textId="77777777" w:rsidR="009264A5" w:rsidRPr="00A44331" w:rsidRDefault="009264A5" w:rsidP="008660D3">
            <w:pPr>
              <w:pStyle w:val="LTU-Bullets10pt"/>
            </w:pPr>
            <w:r>
              <w:rPr>
                <w:szCs w:val="22"/>
              </w:rPr>
              <w:t>I</w:t>
            </w:r>
            <w:r w:rsidRPr="00567542">
              <w:rPr>
                <w:szCs w:val="22"/>
              </w:rPr>
              <w:t>ntervention</w:t>
            </w:r>
            <w:r>
              <w:t xml:space="preserve">s targeted at both females and males often show more success in female participants </w:t>
            </w:r>
          </w:p>
          <w:p w14:paraId="07D8B755" w14:textId="77777777" w:rsidR="009264A5" w:rsidRPr="00A44331" w:rsidRDefault="009264A5" w:rsidP="008660D3">
            <w:pPr>
              <w:pStyle w:val="LTU-Bullets10pt"/>
            </w:pPr>
            <w:r>
              <w:t>Interventions with short-term follow-up periods</w:t>
            </w:r>
          </w:p>
          <w:p w14:paraId="1FFDF15A" w14:textId="77777777" w:rsidR="009264A5" w:rsidRPr="00A44331" w:rsidRDefault="009264A5" w:rsidP="008660D3">
            <w:pPr>
              <w:pStyle w:val="LTU-Bullets10pt"/>
            </w:pPr>
            <w:r w:rsidRPr="00A44331">
              <w:t>Results for novel approaches can be varied</w:t>
            </w:r>
          </w:p>
        </w:tc>
      </w:tr>
      <w:tr w:rsidR="009264A5" w:rsidRPr="00A44331" w14:paraId="5EE850B1" w14:textId="77777777" w:rsidTr="00791EB4">
        <w:tc>
          <w:tcPr>
            <w:tcW w:w="1356" w:type="dxa"/>
            <w:tcBorders>
              <w:top w:val="single" w:sz="4" w:space="0" w:color="auto"/>
              <w:bottom w:val="single" w:sz="4" w:space="0" w:color="auto"/>
              <w:right w:val="single" w:sz="4" w:space="0" w:color="auto"/>
            </w:tcBorders>
          </w:tcPr>
          <w:p w14:paraId="40DA9D94" w14:textId="77777777" w:rsidR="009264A5" w:rsidRPr="00A44331" w:rsidRDefault="009264A5" w:rsidP="006C5F0A">
            <w:pPr>
              <w:pStyle w:val="LTU-Bullets10pt"/>
              <w:numPr>
                <w:ilvl w:val="0"/>
                <w:numId w:val="0"/>
              </w:numPr>
            </w:pPr>
            <w:r w:rsidRPr="00A44331">
              <w:lastRenderedPageBreak/>
              <w:t>Ineffective</w:t>
            </w:r>
          </w:p>
        </w:tc>
        <w:tc>
          <w:tcPr>
            <w:tcW w:w="8510" w:type="dxa"/>
            <w:tcBorders>
              <w:top w:val="single" w:sz="4" w:space="0" w:color="auto"/>
              <w:left w:val="single" w:sz="4" w:space="0" w:color="auto"/>
              <w:bottom w:val="single" w:sz="4" w:space="0" w:color="auto"/>
            </w:tcBorders>
          </w:tcPr>
          <w:p w14:paraId="1DDBFCAD" w14:textId="77777777" w:rsidR="009264A5" w:rsidRPr="00A44331" w:rsidRDefault="009264A5" w:rsidP="008660D3">
            <w:pPr>
              <w:pStyle w:val="LTU-Bullets10pt"/>
            </w:pPr>
            <w:r>
              <w:t xml:space="preserve">Stand-alone </w:t>
            </w:r>
            <w:r w:rsidRPr="00567542">
              <w:rPr>
                <w:szCs w:val="22"/>
              </w:rPr>
              <w:t>intervention</w:t>
            </w:r>
            <w:r>
              <w:t xml:space="preserve">s with limited SVH education often ineffective for SVH behaviour change </w:t>
            </w:r>
          </w:p>
          <w:p w14:paraId="1B793E62" w14:textId="77777777" w:rsidR="009264A5" w:rsidRPr="00A44331" w:rsidRDefault="009264A5" w:rsidP="008660D3">
            <w:pPr>
              <w:pStyle w:val="LTU-Bullets10pt"/>
            </w:pPr>
            <w:r w:rsidRPr="00A44331">
              <w:t>Policy change alone is not e</w:t>
            </w:r>
            <w:r>
              <w:t>nough</w:t>
            </w:r>
          </w:p>
          <w:p w14:paraId="155AFEA9" w14:textId="77777777" w:rsidR="009264A5" w:rsidRPr="00A44331" w:rsidRDefault="009264A5" w:rsidP="008660D3">
            <w:pPr>
              <w:pStyle w:val="LTU-Bullets10pt"/>
            </w:pPr>
            <w:r w:rsidRPr="00A44331">
              <w:t xml:space="preserve">Dating violence </w:t>
            </w:r>
            <w:r w:rsidRPr="00567542">
              <w:rPr>
                <w:szCs w:val="22"/>
              </w:rPr>
              <w:t>intervention</w:t>
            </w:r>
            <w:r w:rsidRPr="00A44331">
              <w:t xml:space="preserve">s need clearer content on SVH  </w:t>
            </w:r>
          </w:p>
        </w:tc>
      </w:tr>
    </w:tbl>
    <w:p w14:paraId="116C7217" w14:textId="77777777" w:rsidR="009264A5" w:rsidRDefault="009264A5" w:rsidP="009264A5">
      <w:pPr>
        <w:rPr>
          <w:b/>
          <w:bCs/>
        </w:rPr>
      </w:pPr>
    </w:p>
    <w:p w14:paraId="0861A364" w14:textId="77777777" w:rsidR="009264A5" w:rsidRDefault="009264A5" w:rsidP="008660D3">
      <w:pPr>
        <w:pStyle w:val="LTU-Body10pt"/>
      </w:pPr>
      <w:r w:rsidRPr="6529BE48">
        <w:rPr>
          <w:b/>
          <w:bCs/>
        </w:rPr>
        <w:t>Twenty-seven studies were identified at the ‘promising’ level</w:t>
      </w:r>
      <w:r>
        <w:rPr>
          <w:b/>
          <w:bCs/>
        </w:rPr>
        <w:t>,</w:t>
      </w:r>
      <w:r>
        <w:t xml:space="preserve"> showing impact on SVH drivers and/or reinforcing factors but not directly on reducing sexual violence behaviours. </w:t>
      </w:r>
      <w:r w:rsidRPr="6529BE48">
        <w:rPr>
          <w:rFonts w:cs="Calibri"/>
        </w:rPr>
        <w:t xml:space="preserve">USA bystander education or relationship </w:t>
      </w:r>
      <w:r>
        <w:t>intervention</w:t>
      </w:r>
      <w:r w:rsidRPr="6529BE48">
        <w:rPr>
          <w:rFonts w:cs="Calibri"/>
        </w:rPr>
        <w:t xml:space="preserve">s involving young people were the most common interventions evaluated (Table 2). </w:t>
      </w:r>
    </w:p>
    <w:p w14:paraId="24C5EE4C" w14:textId="77777777" w:rsidR="009264A5" w:rsidRDefault="009264A5" w:rsidP="008660D3">
      <w:pPr>
        <w:pStyle w:val="LTU-Body10pt"/>
      </w:pPr>
      <w:r>
        <w:t xml:space="preserve">The remaining 63 studies </w:t>
      </w:r>
      <w:r w:rsidRPr="20BCD447">
        <w:rPr>
          <w:b/>
          <w:bCs/>
        </w:rPr>
        <w:t>(65%) were classified as conflicting or ineffective at changing sexual violence attitudes</w:t>
      </w:r>
      <w:r>
        <w:t xml:space="preserve">, knowledge or behaviours. </w:t>
      </w:r>
      <w:r w:rsidRPr="20BCD447">
        <w:rPr>
          <w:b/>
          <w:bCs/>
        </w:rPr>
        <w:t>Only two studies evaluated sexual harassment</w:t>
      </w:r>
      <w:r>
        <w:rPr>
          <w:b/>
          <w:bCs/>
        </w:rPr>
        <w:t>;</w:t>
      </w:r>
      <w:r>
        <w:t xml:space="preserve"> these were of varying quality and neither was deemed effective. </w:t>
      </w:r>
    </w:p>
    <w:p w14:paraId="5853B193" w14:textId="7FDC3D28" w:rsidR="009264A5" w:rsidRDefault="009264A5" w:rsidP="008660D3">
      <w:pPr>
        <w:pStyle w:val="LTU-Body10pt"/>
      </w:pPr>
      <w:r w:rsidRPr="6529BE48">
        <w:rPr>
          <w:rFonts w:cs="Calibri"/>
        </w:rPr>
        <w:t xml:space="preserve">There is a significant </w:t>
      </w:r>
      <w:r w:rsidRPr="6529BE48">
        <w:rPr>
          <w:rFonts w:cs="Calibri"/>
          <w:b/>
          <w:bCs/>
        </w:rPr>
        <w:t>lack of community</w:t>
      </w:r>
      <w:r w:rsidR="00864275">
        <w:rPr>
          <w:rFonts w:cs="Calibri"/>
          <w:b/>
          <w:bCs/>
        </w:rPr>
        <w:t>-</w:t>
      </w:r>
      <w:r w:rsidRPr="6529BE48">
        <w:rPr>
          <w:rFonts w:cs="Calibri"/>
          <w:b/>
          <w:bCs/>
        </w:rPr>
        <w:t xml:space="preserve"> </w:t>
      </w:r>
      <w:r w:rsidRPr="001F73C2">
        <w:rPr>
          <w:rFonts w:cs="Calibri"/>
          <w:b/>
          <w:bCs/>
        </w:rPr>
        <w:t xml:space="preserve">or </w:t>
      </w:r>
      <w:r w:rsidR="00864275" w:rsidRPr="001F73C2">
        <w:rPr>
          <w:rFonts w:cs="Calibri"/>
          <w:b/>
          <w:bCs/>
        </w:rPr>
        <w:t>societal</w:t>
      </w:r>
      <w:r w:rsidR="00864275">
        <w:rPr>
          <w:rFonts w:cs="Calibri"/>
          <w:b/>
          <w:bCs/>
        </w:rPr>
        <w:t>-</w:t>
      </w:r>
      <w:r w:rsidRPr="001F73C2">
        <w:rPr>
          <w:rFonts w:cs="Calibri"/>
          <w:b/>
          <w:bCs/>
        </w:rPr>
        <w:t>level</w:t>
      </w:r>
      <w:r w:rsidRPr="6529BE48">
        <w:rPr>
          <w:rFonts w:cs="Calibri"/>
          <w:b/>
          <w:bCs/>
        </w:rPr>
        <w:t xml:space="preserve"> interventions,</w:t>
      </w:r>
      <w:r w:rsidRPr="6529BE48">
        <w:rPr>
          <w:rFonts w:cs="Calibri"/>
        </w:rPr>
        <w:t xml:space="preserve"> such as whole-of-community mobilisation </w:t>
      </w:r>
      <w:r>
        <w:t>intervention</w:t>
      </w:r>
      <w:r w:rsidRPr="6529BE48">
        <w:rPr>
          <w:rFonts w:cs="Calibri"/>
        </w:rPr>
        <w:t>s</w:t>
      </w:r>
      <w:r w:rsidR="00D933B5">
        <w:rPr>
          <w:rFonts w:cs="Calibri"/>
        </w:rPr>
        <w:t>,</w:t>
      </w:r>
      <w:r w:rsidRPr="6529BE48">
        <w:rPr>
          <w:rFonts w:cs="Calibri"/>
        </w:rPr>
        <w:t xml:space="preserve"> or government policy (social/justice/workplace) to prevent or reduce SVH. While individual</w:t>
      </w:r>
      <w:r w:rsidR="00864275">
        <w:rPr>
          <w:rFonts w:cs="Calibri"/>
        </w:rPr>
        <w:t>-</w:t>
      </w:r>
      <w:r w:rsidRPr="6529BE48">
        <w:rPr>
          <w:rFonts w:cs="Calibri"/>
        </w:rPr>
        <w:t xml:space="preserve"> and </w:t>
      </w:r>
      <w:r w:rsidR="00864275" w:rsidRPr="001F73C2">
        <w:rPr>
          <w:rFonts w:cs="Calibri"/>
        </w:rPr>
        <w:t>relationship</w:t>
      </w:r>
      <w:r w:rsidR="00864275">
        <w:rPr>
          <w:rFonts w:cs="Calibri"/>
        </w:rPr>
        <w:t>-</w:t>
      </w:r>
      <w:r w:rsidRPr="001F73C2">
        <w:rPr>
          <w:rFonts w:cs="Calibri"/>
        </w:rPr>
        <w:t>level</w:t>
      </w:r>
      <w:r w:rsidRPr="6529BE48">
        <w:rPr>
          <w:rFonts w:cs="Calibri"/>
        </w:rPr>
        <w:t xml:space="preserve"> interventions are the bulk of the evidence, without complementary</w:t>
      </w:r>
      <w:r w:rsidR="00D933B5">
        <w:rPr>
          <w:rFonts w:cs="Calibri"/>
        </w:rPr>
        <w:t xml:space="preserve"> </w:t>
      </w:r>
      <w:r w:rsidRPr="6529BE48">
        <w:rPr>
          <w:rFonts w:cs="Calibri"/>
        </w:rPr>
        <w:t>community</w:t>
      </w:r>
      <w:r w:rsidR="00D933B5">
        <w:rPr>
          <w:rFonts w:cs="Calibri"/>
        </w:rPr>
        <w:t>-</w:t>
      </w:r>
      <w:r w:rsidRPr="6529BE48">
        <w:rPr>
          <w:rFonts w:cs="Calibri"/>
        </w:rPr>
        <w:t xml:space="preserve"> and </w:t>
      </w:r>
      <w:r w:rsidR="00D933B5" w:rsidRPr="6529BE48">
        <w:rPr>
          <w:rFonts w:cs="Calibri"/>
        </w:rPr>
        <w:t>social</w:t>
      </w:r>
      <w:r w:rsidR="00D933B5">
        <w:rPr>
          <w:rFonts w:cs="Calibri"/>
        </w:rPr>
        <w:t>-</w:t>
      </w:r>
      <w:r w:rsidRPr="6529BE48">
        <w:rPr>
          <w:rFonts w:cs="Calibri"/>
        </w:rPr>
        <w:t xml:space="preserve">level initiatives (to reinforce messages and shift social norms), societal and behaviour change is less likely to occur </w:t>
      </w:r>
      <w:r w:rsidRPr="6529BE48">
        <w:rPr>
          <w:rFonts w:cs="Calibri"/>
          <w:noProof/>
        </w:rPr>
        <w:t>(DeGue et al., 2014)</w:t>
      </w:r>
      <w:r w:rsidRPr="6529BE48">
        <w:rPr>
          <w:rFonts w:cs="Calibri"/>
        </w:rPr>
        <w:t>.</w:t>
      </w:r>
    </w:p>
    <w:p w14:paraId="1DD037AF" w14:textId="77777777" w:rsidR="009264A5" w:rsidRDefault="009264A5" w:rsidP="008660D3">
      <w:pPr>
        <w:pStyle w:val="LTU-Body10pt"/>
      </w:pPr>
      <w:r w:rsidRPr="6529BE48">
        <w:t>In addition, follow-up timeframes in evaluation studies were often short, with impact rarely measured beyond six months post</w:t>
      </w:r>
      <w:r>
        <w:t>-</w:t>
      </w:r>
      <w:r w:rsidRPr="6529BE48">
        <w:t>intervention. Funding and investment in longitudinal evaluation studies are needed in future to measure sustained prevention and change.</w:t>
      </w:r>
    </w:p>
    <w:p w14:paraId="54E3A394" w14:textId="5B360F18" w:rsidR="00052CD7" w:rsidRDefault="00052CD7">
      <w:pPr>
        <w:spacing w:after="0" w:line="240" w:lineRule="auto"/>
        <w:rPr>
          <w:rFonts w:cs="Arial"/>
          <w:b/>
          <w:i/>
          <w:sz w:val="24"/>
          <w:szCs w:val="20"/>
        </w:rPr>
      </w:pPr>
      <w:bookmarkStart w:id="135" w:name="_Toc57221187"/>
      <w:bookmarkStart w:id="136" w:name="_Toc57221910"/>
      <w:bookmarkStart w:id="137" w:name="_Toc57222468"/>
      <w:r>
        <w:br w:type="page"/>
      </w:r>
    </w:p>
    <w:p w14:paraId="57F501E6" w14:textId="4494E712" w:rsidR="009264A5" w:rsidRDefault="009264A5" w:rsidP="008660D3">
      <w:pPr>
        <w:pStyle w:val="LTU-Subhead3"/>
      </w:pPr>
      <w:bookmarkStart w:id="138" w:name="_Toc57394271"/>
      <w:bookmarkStart w:id="139" w:name="_Toc67067234"/>
      <w:r>
        <w:lastRenderedPageBreak/>
        <w:t>Outcome Measures</w:t>
      </w:r>
      <w:bookmarkEnd w:id="135"/>
      <w:bookmarkEnd w:id="136"/>
      <w:bookmarkEnd w:id="137"/>
      <w:bookmarkEnd w:id="138"/>
      <w:bookmarkEnd w:id="139"/>
    </w:p>
    <w:p w14:paraId="6D56BFC6" w14:textId="77777777" w:rsidR="009264A5" w:rsidRPr="00A44331" w:rsidRDefault="009264A5" w:rsidP="009264A5">
      <w:pPr>
        <w:pStyle w:val="LTU-Body10pt"/>
      </w:pPr>
      <w:r w:rsidRPr="00A44331">
        <w:t>Identified studies used a vast range of outcome measures to assess intervention efficacy. When assessing impact on SVH prevalence, most studies measured self-reported perpetration or victimisation using pre</w:t>
      </w:r>
      <w:r>
        <w:t>–</w:t>
      </w:r>
      <w:r w:rsidRPr="00A44331">
        <w:t>post intervention surveys.</w:t>
      </w:r>
    </w:p>
    <w:p w14:paraId="34080C5C" w14:textId="3F232303" w:rsidR="009264A5" w:rsidRPr="00A44331" w:rsidRDefault="009264A5" w:rsidP="009264A5">
      <w:pPr>
        <w:pStyle w:val="LTU-Body10pt"/>
      </w:pPr>
      <w:r>
        <w:t>Study outcomes were categorised into those that measured SVH reinforcing factors</w:t>
      </w:r>
      <w:r w:rsidR="00D933B5">
        <w:t xml:space="preserve"> such as</w:t>
      </w:r>
      <w:r>
        <w:t xml:space="preserve"> attitudes, knowledge and bystander intentions (Table 13) and those measuring SVH behaviours (Table 14). Many more studies measured the prevention of SVH gendered drivers and reinforcing factors than actual changes in behaviour.</w:t>
      </w:r>
    </w:p>
    <w:p w14:paraId="33CF01F6" w14:textId="1DFF1A68" w:rsidR="009264A5" w:rsidRPr="00A44331" w:rsidRDefault="009264A5" w:rsidP="008660D3">
      <w:pPr>
        <w:pStyle w:val="LTU-Subhead1"/>
      </w:pPr>
      <w:bookmarkStart w:id="140" w:name="_Toc67067235"/>
      <w:bookmarkStart w:id="141" w:name="_Toc82170824"/>
      <w:bookmarkStart w:id="142" w:name="_Toc82175499"/>
      <w:bookmarkStart w:id="143" w:name="_Toc82176864"/>
      <w:bookmarkStart w:id="144" w:name="_Hlk53414792"/>
      <w:r w:rsidRPr="00A44331">
        <w:t>Phase 2: Survey Analysis</w:t>
      </w:r>
      <w:bookmarkEnd w:id="140"/>
      <w:bookmarkEnd w:id="141"/>
      <w:bookmarkEnd w:id="142"/>
      <w:bookmarkEnd w:id="143"/>
    </w:p>
    <w:p w14:paraId="278AFA5C" w14:textId="77777777" w:rsidR="009264A5" w:rsidRPr="00A44331" w:rsidRDefault="009264A5" w:rsidP="008660D3">
      <w:pPr>
        <w:pStyle w:val="LTU-Subhead2"/>
      </w:pPr>
      <w:bookmarkStart w:id="145" w:name="_Toc67067236"/>
      <w:bookmarkStart w:id="146" w:name="_Toc82175500"/>
      <w:bookmarkStart w:id="147" w:name="_Toc82176865"/>
      <w:r w:rsidRPr="00A44331">
        <w:t>Methods</w:t>
      </w:r>
      <w:bookmarkEnd w:id="145"/>
      <w:bookmarkEnd w:id="146"/>
      <w:bookmarkEnd w:id="147"/>
    </w:p>
    <w:p w14:paraId="19B3538C" w14:textId="0AB47C60" w:rsidR="009264A5" w:rsidRPr="00A44331" w:rsidRDefault="009264A5" w:rsidP="009264A5">
      <w:pPr>
        <w:pStyle w:val="LTU-Body10pt"/>
        <w:rPr>
          <w:b/>
          <w:bCs/>
        </w:rPr>
      </w:pPr>
      <w:r w:rsidRPr="7AEBCC8E">
        <w:rPr>
          <w:b/>
          <w:bCs/>
        </w:rPr>
        <w:t xml:space="preserve">The second phase asked the question: </w:t>
      </w:r>
      <w:r w:rsidR="00D933B5">
        <w:rPr>
          <w:b/>
          <w:bCs/>
        </w:rPr>
        <w:t>H</w:t>
      </w:r>
      <w:r w:rsidR="00D933B5" w:rsidRPr="7AEBCC8E">
        <w:rPr>
          <w:b/>
          <w:bCs/>
        </w:rPr>
        <w:t xml:space="preserve">ow </w:t>
      </w:r>
      <w:r w:rsidRPr="7AEBCC8E">
        <w:rPr>
          <w:b/>
          <w:bCs/>
        </w:rPr>
        <w:t>does having an unwanted sexual experience correlate with socio-demographic, sexual health knowledge and educational experience variables?</w:t>
      </w:r>
    </w:p>
    <w:p w14:paraId="0F98D736" w14:textId="77777777" w:rsidR="009264A5" w:rsidRPr="00A44331" w:rsidRDefault="009264A5" w:rsidP="009264A5">
      <w:pPr>
        <w:pStyle w:val="LTU-Body10pt"/>
      </w:pPr>
      <w:r w:rsidRPr="7AEBCC8E">
        <w:rPr>
          <w:rFonts w:cs="Calibri"/>
        </w:rPr>
        <w:t xml:space="preserve">To answer this, we analysed data from the </w:t>
      </w:r>
      <w:r>
        <w:t>6</w:t>
      </w:r>
      <w:r w:rsidRPr="7AEBCC8E">
        <w:rPr>
          <w:vertAlign w:val="superscript"/>
        </w:rPr>
        <w:t>th</w:t>
      </w:r>
      <w:r>
        <w:t xml:space="preserve"> National Survey of Australian Secondary Students and Sexual Health to identify students (14–18 years old) most likely to report an experience of unwanted sex. </w:t>
      </w:r>
    </w:p>
    <w:p w14:paraId="7584F2AE" w14:textId="77777777" w:rsidR="009264A5" w:rsidRPr="00A44331" w:rsidRDefault="009264A5" w:rsidP="009264A5">
      <w:pPr>
        <w:pStyle w:val="LTU-Body10pt"/>
      </w:pPr>
      <w:r w:rsidRPr="00A44331">
        <w:t xml:space="preserve">The analysis examined correlates of unwanted sex among a sample of sexually active young people (N=3,838) who had answered “yes” to “Have you ever had sex when you didn’t want to?” </w:t>
      </w:r>
    </w:p>
    <w:p w14:paraId="085EE2AB" w14:textId="4914257F" w:rsidR="009264A5" w:rsidRPr="00A44331" w:rsidRDefault="009264A5" w:rsidP="009264A5">
      <w:pPr>
        <w:pStyle w:val="LTU-Body10pt"/>
      </w:pPr>
      <w:r w:rsidRPr="00A44331">
        <w:t xml:space="preserve">Logistic regression models report odds ratios (e.g., likelihood in comparison to unaffected others within a group) of unwanted sex by socio-demographic and other variables. In addition, we tabulated proportions by gender of those who reported reasons </w:t>
      </w:r>
      <w:r w:rsidR="00D933B5">
        <w:t>for having</w:t>
      </w:r>
      <w:r w:rsidRPr="00A44331">
        <w:t xml:space="preserve"> unwanted sex and used inferential statistics to determine statistical significance (p&lt;0.05).</w:t>
      </w:r>
    </w:p>
    <w:p w14:paraId="793B9D9B" w14:textId="77777777" w:rsidR="00052CD7" w:rsidRDefault="00052CD7">
      <w:pPr>
        <w:spacing w:after="0" w:line="240" w:lineRule="auto"/>
        <w:rPr>
          <w:rFonts w:cs="Brioni Std Medium"/>
          <w:b/>
          <w:color w:val="696766"/>
          <w:sz w:val="26"/>
          <w:szCs w:val="23"/>
          <w:lang w:val="en-GB"/>
        </w:rPr>
      </w:pPr>
      <w:r>
        <w:br w:type="page"/>
      </w:r>
    </w:p>
    <w:p w14:paraId="3B2A6B80" w14:textId="10E8FB56" w:rsidR="009264A5" w:rsidRPr="00A44331" w:rsidRDefault="009264A5" w:rsidP="008660D3">
      <w:pPr>
        <w:pStyle w:val="LTU-Subhead2"/>
      </w:pPr>
      <w:bookmarkStart w:id="148" w:name="_Toc67067237"/>
      <w:bookmarkStart w:id="149" w:name="_Toc82175501"/>
      <w:bookmarkStart w:id="150" w:name="_Toc82176866"/>
      <w:r w:rsidRPr="00A44331">
        <w:lastRenderedPageBreak/>
        <w:t>Results</w:t>
      </w:r>
      <w:bookmarkEnd w:id="148"/>
      <w:bookmarkEnd w:id="149"/>
      <w:bookmarkEnd w:id="150"/>
    </w:p>
    <w:p w14:paraId="656ADBDF" w14:textId="76E19809" w:rsidR="009264A5" w:rsidRPr="00A44331" w:rsidRDefault="009264A5" w:rsidP="008660D3">
      <w:pPr>
        <w:pStyle w:val="LTU-Body10pt"/>
      </w:pPr>
      <w:r w:rsidRPr="00A44331">
        <w:t>Almost one</w:t>
      </w:r>
      <w:r>
        <w:t>-</w:t>
      </w:r>
      <w:r w:rsidRPr="00A44331">
        <w:t xml:space="preserve">third of participants had experienced an unwanted sexual event in their lifetime. Those more likely to report having had unwanted sex were female, trans and </w:t>
      </w:r>
      <w:r w:rsidRPr="001F73C2">
        <w:t>gender</w:t>
      </w:r>
      <w:r w:rsidR="0086259E">
        <w:t xml:space="preserve"> </w:t>
      </w:r>
      <w:r w:rsidRPr="001F73C2">
        <w:t>diverse</w:t>
      </w:r>
      <w:r w:rsidRPr="00A44331">
        <w:t xml:space="preserve"> (TGD) and non-heterosexual young people. </w:t>
      </w:r>
    </w:p>
    <w:p w14:paraId="4F81FA10" w14:textId="24EF62F0" w:rsidR="009264A5" w:rsidRPr="00A44331" w:rsidRDefault="009264A5" w:rsidP="008660D3">
      <w:pPr>
        <w:pStyle w:val="LTU-Body10pt"/>
      </w:pPr>
      <w:r>
        <w:t xml:space="preserve">The </w:t>
      </w:r>
      <w:r w:rsidRPr="52501020">
        <w:t xml:space="preserve">most common reason </w:t>
      </w:r>
      <w:r>
        <w:t>that</w:t>
      </w:r>
      <w:r w:rsidRPr="52501020">
        <w:t xml:space="preserve"> students engaged in unwanted sex was “my partner thought I should” and “I was too drunk at the time”</w:t>
      </w:r>
      <w:r w:rsidR="00D933B5">
        <w:t>,</w:t>
      </w:r>
      <w:r>
        <w:t xml:space="preserve"> with no statistically significant differences across genders. This phase of the research demonstrates that unwanted sex disproportionately happens among females and LGBTIQ young people in Australia</w:t>
      </w:r>
      <w:r w:rsidR="00D933B5">
        <w:t>,</w:t>
      </w:r>
      <w:r>
        <w:t xml:space="preserve"> with females and TGD </w:t>
      </w:r>
      <w:r w:rsidR="00D933B5">
        <w:t xml:space="preserve">people </w:t>
      </w:r>
      <w:r>
        <w:t xml:space="preserve">significantly more likely to report it happened </w:t>
      </w:r>
      <w:r w:rsidRPr="52501020">
        <w:t>because they were frightened</w:t>
      </w:r>
      <w:r>
        <w:t>. Sexual coercion and peer pressure impact on student sexual behaviour, especially for males, who were somewhat more likely to report that “my friends thought I should”.</w:t>
      </w:r>
    </w:p>
    <w:p w14:paraId="486321E9" w14:textId="77777777" w:rsidR="009264A5" w:rsidRPr="00A44331" w:rsidRDefault="009264A5" w:rsidP="008660D3">
      <w:pPr>
        <w:pStyle w:val="LTU-Body10pt"/>
      </w:pPr>
      <w:r>
        <w:t>Peer or partner pressure and alcohol play a significant part in the unwanted sexual experiences of young people. Greater understanding is needed of the contextual nature and impact of these unwanted sexual behaviours. This includes more detail on the circumstances, settings and perpetrators, and a more detailed understanding of the context and lived experiences of females and TGD students who report unwanted sex.</w:t>
      </w:r>
      <w:bookmarkEnd w:id="144"/>
    </w:p>
    <w:p w14:paraId="1E18C947" w14:textId="77777777" w:rsidR="009264A5" w:rsidRPr="00A44331" w:rsidRDefault="009264A5" w:rsidP="00BE33D9">
      <w:pPr>
        <w:pStyle w:val="LTU-Subhead1"/>
      </w:pPr>
      <w:bookmarkStart w:id="151" w:name="_Toc67067238"/>
      <w:bookmarkStart w:id="152" w:name="_Toc82170825"/>
      <w:bookmarkStart w:id="153" w:name="_Toc82175502"/>
      <w:bookmarkStart w:id="154" w:name="_Toc82176867"/>
      <w:r w:rsidRPr="00A44331">
        <w:t>Phase 3: Data Gap Analysis and Synthesis</w:t>
      </w:r>
      <w:bookmarkEnd w:id="151"/>
      <w:bookmarkEnd w:id="152"/>
      <w:bookmarkEnd w:id="153"/>
      <w:bookmarkEnd w:id="154"/>
    </w:p>
    <w:p w14:paraId="37EE7645" w14:textId="77777777" w:rsidR="009264A5" w:rsidRPr="00A44331" w:rsidRDefault="009264A5" w:rsidP="008660D3">
      <w:pPr>
        <w:pStyle w:val="LTU-Subhead2"/>
      </w:pPr>
      <w:bookmarkStart w:id="155" w:name="_Toc67067239"/>
      <w:bookmarkStart w:id="156" w:name="_Toc82175503"/>
      <w:bookmarkStart w:id="157" w:name="_Toc82176868"/>
      <w:r>
        <w:t>Methods</w:t>
      </w:r>
      <w:bookmarkEnd w:id="155"/>
      <w:bookmarkEnd w:id="156"/>
      <w:bookmarkEnd w:id="157"/>
    </w:p>
    <w:p w14:paraId="523C07DD" w14:textId="77777777" w:rsidR="009264A5" w:rsidRPr="00BE33D9" w:rsidRDefault="009264A5" w:rsidP="008660D3">
      <w:pPr>
        <w:pStyle w:val="LTU-Body10pt"/>
        <w:rPr>
          <w:b/>
          <w:bCs/>
        </w:rPr>
      </w:pPr>
      <w:r w:rsidRPr="0FB19666">
        <w:t xml:space="preserve">The aim of the data gap analysis and synthesis phase was to assess potential Australian SVH community prevalence and/or incidence data sources that may serve as surveillance data to monitor the effectiveness of future sexual violence primary prevention initiatives. SVH community prevalence was defined as the number of people in the relevant population who have experienced SVH at least once. SVH community incidence was defined as the number of incidents of SVH in the relevant population within a specified reference period. This section responds to the third research question: </w:t>
      </w:r>
      <w:r w:rsidRPr="00BE33D9">
        <w:rPr>
          <w:b/>
          <w:bCs/>
        </w:rPr>
        <w:t>What is the evidence coverage and gaps in existing Australian data reporting on sexual harassment and sexual violence?</w:t>
      </w:r>
    </w:p>
    <w:p w14:paraId="6406781C" w14:textId="548000EC" w:rsidR="009264A5" w:rsidRDefault="009264A5" w:rsidP="008660D3">
      <w:pPr>
        <w:pStyle w:val="LTU-Body10pt"/>
      </w:pPr>
      <w:r w:rsidRPr="7AEBCC8E">
        <w:lastRenderedPageBreak/>
        <w:t xml:space="preserve">We identified online, publicly available data sources that captured SVH behaviours or gendered drivers and reinforcing factors. The </w:t>
      </w:r>
      <w:r w:rsidRPr="7AEBCC8E">
        <w:rPr>
          <w:i/>
          <w:iCs/>
        </w:rPr>
        <w:t>ABS Directory of Family, Domestic, and Sexual Violence Statistics</w:t>
      </w:r>
      <w:r w:rsidRPr="7AEBCC8E">
        <w:t xml:space="preserve"> (2018) was a crucial central resource for data source identification. To be eligible for SV</w:t>
      </w:r>
      <w:r w:rsidR="00341F47">
        <w:t>H</w:t>
      </w:r>
      <w:r w:rsidRPr="7AEBCC8E">
        <w:t xml:space="preserve"> prevention monitoring, the data needed to be national, collected in an ongoing or repeated manner, and reflect and report gendered SVH experienced by women and girls. Findings were collated and tabulated according to data type, either administrative by-product data (</w:t>
      </w:r>
      <w:r w:rsidR="00D2468B">
        <w:t>nine</w:t>
      </w:r>
      <w:r w:rsidR="00D2468B" w:rsidRPr="7AEBCC8E">
        <w:t xml:space="preserve"> </w:t>
      </w:r>
      <w:r w:rsidRPr="7AEBCC8E">
        <w:t xml:space="preserve">sources, see table 19) or survey data (11 sources, see table 18). Data </w:t>
      </w:r>
      <w:r w:rsidR="00D2468B">
        <w:t>was</w:t>
      </w:r>
      <w:r w:rsidR="00D2468B" w:rsidRPr="7AEBCC8E">
        <w:t xml:space="preserve"> </w:t>
      </w:r>
      <w:r w:rsidRPr="7AEBCC8E">
        <w:t>mapped against the relevant sexual violence behaviour outcome measures (prevalence and incidence) and gendered driver and reinforcing factor outcome measures (Our Watch et al., 2015). Data gaps, strengths, and limitations were also informed by the comprehensive work already reported by the ABS (</w:t>
      </w:r>
      <w:r w:rsidRPr="7AEBCC8E">
        <w:rPr>
          <w:i/>
          <w:iCs/>
        </w:rPr>
        <w:t>Defining the Data Challenge for Family, Domestic and Sexual Violence</w:t>
      </w:r>
      <w:r w:rsidRPr="7AEBCC8E">
        <w:t>, 2013</w:t>
      </w:r>
      <w:r>
        <w:t>a</w:t>
      </w:r>
      <w:r w:rsidRPr="7AEBCC8E">
        <w:t xml:space="preserve">; </w:t>
      </w:r>
      <w:r w:rsidRPr="7AEBCC8E">
        <w:rPr>
          <w:i/>
          <w:iCs/>
        </w:rPr>
        <w:t>Bridging the data gaps for family, domestic and sexual violence</w:t>
      </w:r>
      <w:r w:rsidRPr="7AEBCC8E">
        <w:t>, 2013</w:t>
      </w:r>
      <w:r>
        <w:t>b</w:t>
      </w:r>
      <w:r w:rsidRPr="7AEBCC8E">
        <w:t>) and the AIHW (</w:t>
      </w:r>
      <w:r w:rsidRPr="7AEBCC8E">
        <w:rPr>
          <w:i/>
          <w:iCs/>
        </w:rPr>
        <w:t xml:space="preserve">Family, domestic and sexual violence in Australia:  </w:t>
      </w:r>
      <w:r>
        <w:rPr>
          <w:i/>
          <w:iCs/>
        </w:rPr>
        <w:t>C</w:t>
      </w:r>
      <w:r w:rsidRPr="7AEBCC8E">
        <w:rPr>
          <w:i/>
          <w:iCs/>
        </w:rPr>
        <w:t>ontinuing the national story</w:t>
      </w:r>
      <w:r w:rsidRPr="7AEBCC8E">
        <w:t>, 2019). Data improvement recommendations were also informed by the work of the ABS (</w:t>
      </w:r>
      <w:r w:rsidRPr="7AEBCC8E">
        <w:rPr>
          <w:i/>
          <w:iCs/>
        </w:rPr>
        <w:t>Bridging the data gaps for family, domestic and sexual violence</w:t>
      </w:r>
      <w:r w:rsidRPr="7AEBCC8E">
        <w:t>, 2013</w:t>
      </w:r>
      <w:r>
        <w:t>a</w:t>
      </w:r>
      <w:r w:rsidRPr="7AEBCC8E">
        <w:t xml:space="preserve">; </w:t>
      </w:r>
      <w:r w:rsidRPr="7AEBCC8E">
        <w:rPr>
          <w:i/>
          <w:iCs/>
        </w:rPr>
        <w:t>Foundation for a National Data Collection and Reporting Framework for family, domestic and sexual violence</w:t>
      </w:r>
      <w:r w:rsidRPr="7AEBCC8E">
        <w:t xml:space="preserve">, 2014). </w:t>
      </w:r>
    </w:p>
    <w:p w14:paraId="673AA74E" w14:textId="7F5D327C" w:rsidR="009264A5" w:rsidRPr="008660D3" w:rsidRDefault="009264A5" w:rsidP="008660D3">
      <w:pPr>
        <w:pStyle w:val="LTU-Subhead2"/>
      </w:pPr>
      <w:bookmarkStart w:id="158" w:name="_Toc67067240"/>
      <w:bookmarkStart w:id="159" w:name="_Toc82175504"/>
      <w:bookmarkStart w:id="160" w:name="_Toc82176869"/>
      <w:r w:rsidRPr="2BA5D2F5">
        <w:t>Results</w:t>
      </w:r>
      <w:bookmarkEnd w:id="158"/>
      <w:bookmarkEnd w:id="159"/>
      <w:bookmarkEnd w:id="160"/>
    </w:p>
    <w:p w14:paraId="50315312" w14:textId="03652BF0" w:rsidR="009264A5" w:rsidRDefault="009264A5" w:rsidP="008660D3">
      <w:pPr>
        <w:pStyle w:val="LTU-Body10pt"/>
      </w:pPr>
      <w:r w:rsidRPr="7AEBCC8E">
        <w:rPr>
          <w:b/>
          <w:bCs/>
        </w:rPr>
        <w:t xml:space="preserve">Monitoring of SVH prevention through prevalence data in national surveys are preferred </w:t>
      </w:r>
      <w:r w:rsidRPr="7AEBCC8E">
        <w:t>over administrative datasets. National surveys are more likely to capture anonymous data on experiences of SVH from a broader sample of people and include SVH experiences not disclosed to authorities</w:t>
      </w:r>
      <w:r>
        <w:t>—s</w:t>
      </w:r>
      <w:r w:rsidRPr="0095489C">
        <w:t xml:space="preserve">omething that limits the utility of administrative data for community prevalence and incidence estimates </w:t>
      </w:r>
      <w:r w:rsidR="00F94939">
        <w:t>(</w:t>
      </w:r>
      <w:r w:rsidRPr="00F94939">
        <w:t xml:space="preserve">see pages </w:t>
      </w:r>
      <w:r w:rsidR="00FD00E4" w:rsidRPr="00F94939">
        <w:t>1</w:t>
      </w:r>
      <w:r w:rsidR="00C76875">
        <w:t>45</w:t>
      </w:r>
      <w:r w:rsidR="00274CEC">
        <w:t>-</w:t>
      </w:r>
      <w:r w:rsidR="00F94939" w:rsidRPr="00F94939">
        <w:t>1</w:t>
      </w:r>
      <w:r w:rsidR="00C76875">
        <w:t>50</w:t>
      </w:r>
      <w:r w:rsidR="00F94939" w:rsidRPr="00F94939">
        <w:t xml:space="preserve"> </w:t>
      </w:r>
      <w:r w:rsidRPr="00F94939">
        <w:t xml:space="preserve">for </w:t>
      </w:r>
      <w:r w:rsidRPr="7AEBCC8E">
        <w:t xml:space="preserve">more on the administrative data). Surveys with good sampling methods also improve their ability to make population estimates sufficiently sound to be used as confident sources of SVH community prevalence and incidence (see </w:t>
      </w:r>
      <w:r w:rsidRPr="00F94939">
        <w:t xml:space="preserve">pages </w:t>
      </w:r>
      <w:r w:rsidR="00F94939" w:rsidRPr="00F94939">
        <w:t>1</w:t>
      </w:r>
      <w:r w:rsidR="00C76875">
        <w:t>38</w:t>
      </w:r>
      <w:r w:rsidR="00F94939" w:rsidRPr="00F94939">
        <w:t>-1</w:t>
      </w:r>
      <w:r w:rsidR="00274CEC">
        <w:t>4</w:t>
      </w:r>
      <w:r w:rsidR="00C76875">
        <w:t>4</w:t>
      </w:r>
      <w:r w:rsidRPr="00F94939">
        <w:t xml:space="preserve"> for </w:t>
      </w:r>
      <w:r w:rsidRPr="7AEBCC8E">
        <w:t xml:space="preserve">more on the survey data). They also offer the capacity to capture data on attitudes and awareness that could expand knowledge of sexual violence gendered drivers and reinforcing factors. Surveys identified as the </w:t>
      </w:r>
      <w:r w:rsidRPr="7AEBCC8E">
        <w:rPr>
          <w:b/>
          <w:bCs/>
        </w:rPr>
        <w:t>most effective monitoring sources are the National Community Attitudes Survey (NCAS) for attitudes and awareness; the Personal Safety Survey (PSS)</w:t>
      </w:r>
      <w:r>
        <w:rPr>
          <w:b/>
          <w:bCs/>
        </w:rPr>
        <w:t>;</w:t>
      </w:r>
      <w:r w:rsidRPr="7AEBCC8E">
        <w:rPr>
          <w:b/>
          <w:bCs/>
        </w:rPr>
        <w:t xml:space="preserve"> the National University Student Survey on Sexual Assault and Sexual Harassment</w:t>
      </w:r>
      <w:r>
        <w:rPr>
          <w:b/>
          <w:bCs/>
        </w:rPr>
        <w:t>;</w:t>
      </w:r>
      <w:r w:rsidRPr="7AEBCC8E">
        <w:rPr>
          <w:b/>
          <w:bCs/>
        </w:rPr>
        <w:t xml:space="preserve"> and the Australian </w:t>
      </w:r>
      <w:r w:rsidRPr="7AEBCC8E">
        <w:rPr>
          <w:b/>
          <w:bCs/>
        </w:rPr>
        <w:lastRenderedPageBreak/>
        <w:t>Longitudinal Study on Women’s Health (ALSWH) for community SVH prevalence</w:t>
      </w:r>
      <w:r w:rsidRPr="7AEBCC8E">
        <w:t xml:space="preserve">. This surveillance could be done most efficiently, and include more data sources such as administrative data, by </w:t>
      </w:r>
      <w:r w:rsidRPr="7AEBCC8E">
        <w:rPr>
          <w:b/>
          <w:bCs/>
        </w:rPr>
        <w:t>implementing the recommendations of the Australian Bureau of Statistics’ (ABS) framework for optimising data collection and reporting for SVH.</w:t>
      </w:r>
    </w:p>
    <w:p w14:paraId="0F4CBD6C" w14:textId="35B66EA4" w:rsidR="009264A5" w:rsidRPr="00A44331" w:rsidRDefault="009264A5" w:rsidP="00222E20">
      <w:pPr>
        <w:pStyle w:val="LTU-Subhead2"/>
      </w:pPr>
      <w:bookmarkStart w:id="161" w:name="_Toc67067241"/>
      <w:bookmarkStart w:id="162" w:name="_Toc82175505"/>
      <w:bookmarkStart w:id="163" w:name="_Toc82176870"/>
      <w:r>
        <w:t>Discussion – All Report Findings</w:t>
      </w:r>
      <w:bookmarkEnd w:id="161"/>
      <w:bookmarkEnd w:id="162"/>
      <w:bookmarkEnd w:id="163"/>
    </w:p>
    <w:p w14:paraId="0E0B9095" w14:textId="20AC7A7B" w:rsidR="009264A5" w:rsidRPr="00A44331" w:rsidRDefault="009264A5" w:rsidP="00222E20">
      <w:pPr>
        <w:pStyle w:val="LTU-Body10pt"/>
      </w:pPr>
      <w:r>
        <w:rPr>
          <w:rFonts w:cs="Calibri"/>
        </w:rPr>
        <w:t>Initiativ</w:t>
      </w:r>
      <w:r w:rsidRPr="67F2AFEC">
        <w:rPr>
          <w:rFonts w:cs="Calibri"/>
        </w:rPr>
        <w:t xml:space="preserve">es to prevent and stop SVH must focus on addressing the attitudes and behaviours of perpetrator and not the </w:t>
      </w:r>
      <w:r w:rsidR="008050AD" w:rsidRPr="0080576F">
        <w:t>victim</w:t>
      </w:r>
      <w:r w:rsidR="008050AD">
        <w:t>–</w:t>
      </w:r>
      <w:r w:rsidR="008050AD" w:rsidRPr="0080576F">
        <w:t>survivor</w:t>
      </w:r>
      <w:r w:rsidR="008050AD">
        <w:t xml:space="preserve"> </w:t>
      </w:r>
      <w:r w:rsidRPr="67F2AFEC">
        <w:rPr>
          <w:rFonts w:cs="Calibri"/>
        </w:rPr>
        <w:t>of the abuse. A comprehensive suite of evidence-based interventions, delivered in multiple settings and across socio-ecological levels, will be effective in preventing SVH (</w:t>
      </w:r>
      <w:proofErr w:type="spellStart"/>
      <w:r w:rsidRPr="67F2AFEC">
        <w:rPr>
          <w:rFonts w:cs="Calibri"/>
        </w:rPr>
        <w:t>DeGue</w:t>
      </w:r>
      <w:proofErr w:type="spellEnd"/>
      <w:r w:rsidRPr="67F2AFEC">
        <w:rPr>
          <w:rFonts w:cs="Calibri"/>
        </w:rPr>
        <w:t xml:space="preserve"> et al., 2014). </w:t>
      </w:r>
      <w:r>
        <w:t>Although awareness of SVH as a complex and pervasive problem</w:t>
      </w:r>
      <w:r w:rsidR="00D2468B">
        <w:t xml:space="preserve"> is growing</w:t>
      </w:r>
      <w:r>
        <w:t xml:space="preserve">, a comprehensive review of the evidence indicates that SVH primary prevention interventions are very limited, narrow in scope and fail to reflect the true complexity of the issue. Australian SVH primary prevention intervention research is lacking. </w:t>
      </w:r>
    </w:p>
    <w:p w14:paraId="6CB66E61" w14:textId="00740AF8" w:rsidR="009264A5" w:rsidRPr="00A44331" w:rsidRDefault="009264A5" w:rsidP="00222E20">
      <w:pPr>
        <w:pStyle w:val="LTU-Body10pt"/>
        <w:rPr>
          <w:rFonts w:cs="Calibri"/>
          <w:szCs w:val="24"/>
        </w:rPr>
      </w:pPr>
      <w:r w:rsidRPr="67F2AFEC">
        <w:t xml:space="preserve">Effective </w:t>
      </w:r>
      <w:r>
        <w:t>intervention</w:t>
      </w:r>
      <w:r w:rsidRPr="67F2AFEC">
        <w:t xml:space="preserve">s have the following characteristics: </w:t>
      </w:r>
      <w:r w:rsidR="000E5E42">
        <w:rPr>
          <w:rFonts w:cs="Calibri"/>
        </w:rPr>
        <w:t>peer facilitated</w:t>
      </w:r>
      <w:r w:rsidRPr="5991775F">
        <w:rPr>
          <w:rFonts w:cs="Calibri"/>
        </w:rPr>
        <w:t>, theory-based</w:t>
      </w:r>
      <w:r>
        <w:rPr>
          <w:rFonts w:cs="Calibri"/>
        </w:rPr>
        <w:t>,</w:t>
      </w:r>
      <w:r w:rsidRPr="5991775F">
        <w:rPr>
          <w:rFonts w:cs="Calibri"/>
        </w:rPr>
        <w:t xml:space="preserve"> developmentally and culturally appropriate</w:t>
      </w:r>
      <w:r>
        <w:rPr>
          <w:rFonts w:cs="Calibri"/>
        </w:rPr>
        <w:t>,</w:t>
      </w:r>
      <w:r w:rsidRPr="5991775F">
        <w:rPr>
          <w:rFonts w:cs="Calibri"/>
        </w:rPr>
        <w:t xml:space="preserve"> and provide participants with opportunity for education and skill</w:t>
      </w:r>
      <w:r>
        <w:rPr>
          <w:rFonts w:cs="Calibri"/>
        </w:rPr>
        <w:t>-</w:t>
      </w:r>
      <w:r w:rsidRPr="5991775F">
        <w:rPr>
          <w:rFonts w:cs="Calibri"/>
        </w:rPr>
        <w:t>building. University</w:t>
      </w:r>
      <w:r>
        <w:rPr>
          <w:rFonts w:cs="Calibri"/>
        </w:rPr>
        <w:t>-</w:t>
      </w:r>
      <w:r w:rsidRPr="5991775F">
        <w:rPr>
          <w:rFonts w:cs="Calibri"/>
        </w:rPr>
        <w:t>based sexual assault prevention interventions may be m</w:t>
      </w:r>
      <w:r>
        <w:rPr>
          <w:rFonts w:cs="Calibri"/>
        </w:rPr>
        <w:t>ore</w:t>
      </w:r>
      <w:r w:rsidRPr="5991775F">
        <w:rPr>
          <w:rFonts w:cs="Calibri"/>
        </w:rPr>
        <w:t xml:space="preserve"> successful when delivered to single</w:t>
      </w:r>
      <w:r>
        <w:rPr>
          <w:rFonts w:cs="Calibri"/>
        </w:rPr>
        <w:t>-</w:t>
      </w:r>
      <w:r w:rsidRPr="5991775F">
        <w:rPr>
          <w:rFonts w:cs="Calibri"/>
        </w:rPr>
        <w:t xml:space="preserve">sex audiences via varied pedagogy </w:t>
      </w:r>
      <w:r>
        <w:rPr>
          <w:rFonts w:cs="Calibri"/>
        </w:rPr>
        <w:t>(</w:t>
      </w:r>
      <w:r w:rsidRPr="5991775F">
        <w:rPr>
          <w:rFonts w:cs="Calibri"/>
        </w:rPr>
        <w:t xml:space="preserve">Edwards &amp; </w:t>
      </w:r>
      <w:proofErr w:type="spellStart"/>
      <w:r w:rsidRPr="5991775F">
        <w:rPr>
          <w:rFonts w:cs="Calibri"/>
        </w:rPr>
        <w:t>Banyard</w:t>
      </w:r>
      <w:proofErr w:type="spellEnd"/>
      <w:r w:rsidRPr="5991775F">
        <w:rPr>
          <w:rFonts w:cs="Calibri"/>
        </w:rPr>
        <w:t xml:space="preserve">, 2018). Less effective </w:t>
      </w:r>
      <w:r>
        <w:rPr>
          <w:rFonts w:cs="Calibri"/>
        </w:rPr>
        <w:t>intervention</w:t>
      </w:r>
      <w:r w:rsidRPr="5991775F">
        <w:rPr>
          <w:rFonts w:cs="Calibri"/>
        </w:rPr>
        <w:t>s are those that are brief, one</w:t>
      </w:r>
      <w:r>
        <w:rPr>
          <w:rFonts w:cs="Calibri"/>
        </w:rPr>
        <w:t>-</w:t>
      </w:r>
      <w:r w:rsidRPr="5991775F">
        <w:rPr>
          <w:rFonts w:cs="Calibri"/>
        </w:rPr>
        <w:t>off education sessions without follow</w:t>
      </w:r>
      <w:r>
        <w:rPr>
          <w:rFonts w:cs="Calibri"/>
        </w:rPr>
        <w:t>-</w:t>
      </w:r>
      <w:r w:rsidRPr="5991775F">
        <w:rPr>
          <w:rFonts w:cs="Calibri"/>
        </w:rPr>
        <w:t>up</w:t>
      </w:r>
      <w:r w:rsidR="00D2468B">
        <w:rPr>
          <w:rFonts w:cs="Calibri"/>
        </w:rPr>
        <w:t>,</w:t>
      </w:r>
      <w:r w:rsidRPr="5991775F">
        <w:rPr>
          <w:rFonts w:cs="Calibri"/>
        </w:rPr>
        <w:t xml:space="preserve"> and </w:t>
      </w:r>
      <w:r w:rsidRPr="5991775F">
        <w:rPr>
          <w:rFonts w:cs="Calibri"/>
          <w:color w:val="000000" w:themeColor="text1"/>
        </w:rPr>
        <w:t>stand</w:t>
      </w:r>
      <w:r>
        <w:rPr>
          <w:rFonts w:cs="Calibri"/>
          <w:color w:val="000000" w:themeColor="text1"/>
        </w:rPr>
        <w:t>-</w:t>
      </w:r>
      <w:r w:rsidRPr="5991775F">
        <w:rPr>
          <w:rFonts w:cs="Calibri"/>
          <w:color w:val="000000" w:themeColor="text1"/>
        </w:rPr>
        <w:t>alone interventions at a single socio-ecological level.</w:t>
      </w:r>
    </w:p>
    <w:p w14:paraId="11C3B432" w14:textId="77777777" w:rsidR="00222E20" w:rsidRDefault="009264A5" w:rsidP="00222E20">
      <w:pPr>
        <w:pStyle w:val="LTU-Subhead3"/>
      </w:pPr>
      <w:bookmarkStart w:id="164" w:name="_Toc57221918"/>
      <w:bookmarkStart w:id="165" w:name="_Toc57222476"/>
      <w:bookmarkStart w:id="166" w:name="_Toc67067242"/>
      <w:r w:rsidRPr="67F2AFEC">
        <w:t xml:space="preserve">Gaps in the </w:t>
      </w:r>
      <w:r>
        <w:t>E</w:t>
      </w:r>
      <w:r w:rsidRPr="67F2AFEC">
        <w:t>vidence</w:t>
      </w:r>
      <w:bookmarkEnd w:id="164"/>
      <w:bookmarkEnd w:id="165"/>
      <w:bookmarkEnd w:id="166"/>
    </w:p>
    <w:p w14:paraId="2DB57FAB" w14:textId="50957C05" w:rsidR="009264A5" w:rsidRPr="00A44331" w:rsidRDefault="009264A5" w:rsidP="00222E20">
      <w:pPr>
        <w:pStyle w:val="LTU-Body10pt"/>
      </w:pPr>
      <w:r>
        <w:t>The following items are missing from the global evidence on the primary prevention of SVH:</w:t>
      </w:r>
    </w:p>
    <w:p w14:paraId="26EF837D" w14:textId="77777777" w:rsidR="009264A5" w:rsidRDefault="009264A5" w:rsidP="00EF452D">
      <w:pPr>
        <w:pStyle w:val="LTU-Bullets10pt"/>
        <w:rPr>
          <w:rFonts w:eastAsia="Calibri" w:cs="Calibri"/>
        </w:rPr>
      </w:pPr>
      <w:r>
        <w:t xml:space="preserve">Australian evaluations of primary prevention </w:t>
      </w:r>
      <w:r w:rsidRPr="7AEBCC8E">
        <w:t>interventions</w:t>
      </w:r>
    </w:p>
    <w:p w14:paraId="4D940702" w14:textId="77777777" w:rsidR="009264A5" w:rsidRDefault="009264A5" w:rsidP="00EF452D">
      <w:pPr>
        <w:pStyle w:val="LTU-Bullets10pt"/>
      </w:pPr>
      <w:r>
        <w:t>Behaviour change measurement rather than knowledge and beliefs</w:t>
      </w:r>
    </w:p>
    <w:p w14:paraId="42DDC532" w14:textId="597CB896" w:rsidR="009264A5" w:rsidRDefault="009264A5" w:rsidP="00EF452D">
      <w:pPr>
        <w:pStyle w:val="LTU-Bullets10pt"/>
      </w:pPr>
      <w:r>
        <w:t>Interventions for specific populations at highest risk – elderly, migrant and refugee populations, LGBTIQ communities, Aboriginal and Torres Strait Islander women</w:t>
      </w:r>
      <w:r w:rsidR="00D2468B">
        <w:t xml:space="preserve"> and girls</w:t>
      </w:r>
      <w:r>
        <w:t xml:space="preserve">, women </w:t>
      </w:r>
      <w:r w:rsidR="00D2468B">
        <w:t xml:space="preserve">and girls </w:t>
      </w:r>
      <w:r>
        <w:t>with disabilities, rural and remote women and girls</w:t>
      </w:r>
    </w:p>
    <w:p w14:paraId="50E2F777" w14:textId="77777777" w:rsidR="009264A5" w:rsidRDefault="009264A5" w:rsidP="00EF452D">
      <w:pPr>
        <w:pStyle w:val="LTU-Bullets10pt"/>
      </w:pPr>
      <w:r>
        <w:lastRenderedPageBreak/>
        <w:t>Evidence on sexual harassment, especially outside the workplace setting</w:t>
      </w:r>
    </w:p>
    <w:p w14:paraId="2E3C6414" w14:textId="23F4336A" w:rsidR="009264A5" w:rsidRDefault="009264A5" w:rsidP="00EF452D">
      <w:pPr>
        <w:pStyle w:val="LTU-Bullets10pt"/>
      </w:pPr>
      <w:r>
        <w:t>Process evaluations</w:t>
      </w:r>
      <w:r w:rsidR="00040E5B">
        <w:t xml:space="preserve"> </w:t>
      </w:r>
      <w:r w:rsidR="00040E5B">
        <w:rPr>
          <w:lang w:val="en-GB"/>
        </w:rPr>
        <w:t xml:space="preserve">embedded within RCTs and other study designs, </w:t>
      </w:r>
      <w:r>
        <w:t>to understand why interventions succeed or fail</w:t>
      </w:r>
    </w:p>
    <w:p w14:paraId="5DD8108E" w14:textId="1BA79323" w:rsidR="009264A5" w:rsidRPr="0095489C" w:rsidRDefault="009264A5" w:rsidP="00EF452D">
      <w:pPr>
        <w:pStyle w:val="LTU-Bullets10pt"/>
      </w:pPr>
      <w:r w:rsidRPr="0095489C">
        <w:t>Community</w:t>
      </w:r>
      <w:r>
        <w:t>-</w:t>
      </w:r>
      <w:r w:rsidRPr="0095489C">
        <w:t xml:space="preserve"> and society</w:t>
      </w:r>
      <w:r w:rsidR="00DC1333">
        <w:t>-</w:t>
      </w:r>
      <w:r w:rsidRPr="0095489C">
        <w:t>level interventions</w:t>
      </w:r>
    </w:p>
    <w:p w14:paraId="450007C1" w14:textId="77777777" w:rsidR="009264A5" w:rsidRDefault="009264A5" w:rsidP="00EF452D">
      <w:pPr>
        <w:pStyle w:val="LTU-Bullets10pt"/>
      </w:pPr>
      <w:r>
        <w:t>Perpetrator interventions aimed at adult males.</w:t>
      </w:r>
    </w:p>
    <w:p w14:paraId="2D364DBB" w14:textId="077DDF0C" w:rsidR="009264A5" w:rsidRDefault="009264A5" w:rsidP="00222E20">
      <w:pPr>
        <w:pStyle w:val="LTU-Body10pt"/>
        <w:rPr>
          <w:color w:val="FF0000"/>
        </w:rPr>
      </w:pPr>
      <w:r w:rsidRPr="0FB19666">
        <w:t xml:space="preserve">Furthermore, consistent with earlier reviews, there appear to be very few targeted interventions addressing intersectionality or </w:t>
      </w:r>
      <w:r>
        <w:t>intervention</w:t>
      </w:r>
      <w:r w:rsidRPr="0FB19666">
        <w:t>s developed for specific populations (</w:t>
      </w:r>
      <w:proofErr w:type="spellStart"/>
      <w:r w:rsidRPr="0FB19666">
        <w:t>Kettrey</w:t>
      </w:r>
      <w:proofErr w:type="spellEnd"/>
      <w:r w:rsidRPr="0FB19666">
        <w:t xml:space="preserve"> &amp; Marx, 2019).</w:t>
      </w:r>
      <w:r w:rsidRPr="0FB19666">
        <w:rPr>
          <w:color w:val="FF0000"/>
        </w:rPr>
        <w:t xml:space="preserve"> </w:t>
      </w:r>
    </w:p>
    <w:p w14:paraId="1750D7E0" w14:textId="7BF53CC2" w:rsidR="009264A5" w:rsidRPr="00222E20" w:rsidRDefault="009264A5" w:rsidP="00222E20">
      <w:pPr>
        <w:pStyle w:val="LTU-Subhead3"/>
      </w:pPr>
      <w:bookmarkStart w:id="167" w:name="_Toc57221919"/>
      <w:bookmarkStart w:id="168" w:name="_Toc57222477"/>
      <w:bookmarkStart w:id="169" w:name="_Toc57394280"/>
      <w:bookmarkStart w:id="170" w:name="_Toc67067243"/>
      <w:r w:rsidRPr="2BA5D2F5">
        <w:t>Adolescent unwanted sexual experiences</w:t>
      </w:r>
      <w:bookmarkEnd w:id="167"/>
      <w:bookmarkEnd w:id="168"/>
      <w:bookmarkEnd w:id="169"/>
      <w:bookmarkEnd w:id="170"/>
    </w:p>
    <w:p w14:paraId="42C5F7A6" w14:textId="6E1B0A1D" w:rsidR="009264A5" w:rsidRPr="00222E20" w:rsidRDefault="009264A5" w:rsidP="00222E20">
      <w:pPr>
        <w:pStyle w:val="LTU-Body10pt"/>
        <w:rPr>
          <w:rFonts w:cs="Calibri"/>
          <w:color w:val="FF0000"/>
          <w:lang w:val="en-GB"/>
        </w:rPr>
      </w:pPr>
      <w:r w:rsidRPr="7AEBCC8E">
        <w:t xml:space="preserve">Survey analysis shows that young women and </w:t>
      </w:r>
      <w:r w:rsidRPr="0095489C">
        <w:t>gender</w:t>
      </w:r>
      <w:r w:rsidR="0086259E">
        <w:t xml:space="preserve"> </w:t>
      </w:r>
      <w:r w:rsidRPr="0095489C">
        <w:t>diverse</w:t>
      </w:r>
      <w:r w:rsidRPr="7AEBCC8E">
        <w:t xml:space="preserve"> secondary school students experience unwanted sexual encounters on a regular basis, yet SVH is under</w:t>
      </w:r>
      <w:r>
        <w:t>-</w:t>
      </w:r>
      <w:r w:rsidRPr="7AEBCC8E">
        <w:t xml:space="preserve">reported and data monitoring requires improvement for future initiatives to be evaluated effectively. </w:t>
      </w:r>
      <w:r w:rsidRPr="000A6A37">
        <w:rPr>
          <w:b/>
          <w:bCs/>
        </w:rPr>
        <w:t>Alcohol and peer coercion play a part in adolescent unwanted sexual experiences</w:t>
      </w:r>
      <w:r w:rsidRPr="7AEBCC8E">
        <w:t xml:space="preserve"> and should be considered in future prevention strategies with this population. </w:t>
      </w:r>
    </w:p>
    <w:p w14:paraId="3FBA6509" w14:textId="77777777" w:rsidR="009264A5" w:rsidRPr="00222E20" w:rsidRDefault="009264A5" w:rsidP="00222E20">
      <w:pPr>
        <w:pStyle w:val="LTU-Subhead3"/>
      </w:pPr>
      <w:bookmarkStart w:id="171" w:name="_Toc57221920"/>
      <w:bookmarkStart w:id="172" w:name="_Toc57222478"/>
      <w:bookmarkStart w:id="173" w:name="_Toc57394281"/>
      <w:bookmarkStart w:id="174" w:name="_Toc67067244"/>
      <w:r w:rsidRPr="6529BE48">
        <w:t>Monitoring Sexual Violence and Harassment</w:t>
      </w:r>
      <w:bookmarkEnd w:id="171"/>
      <w:bookmarkEnd w:id="172"/>
      <w:bookmarkEnd w:id="173"/>
      <w:bookmarkEnd w:id="174"/>
    </w:p>
    <w:p w14:paraId="6CC2D9EA" w14:textId="52B1A049" w:rsidR="009264A5" w:rsidRDefault="009264A5" w:rsidP="00222E20">
      <w:pPr>
        <w:pStyle w:val="LTU-Body10pt"/>
      </w:pPr>
      <w:r w:rsidRPr="7AEBCC8E">
        <w:t xml:space="preserve">National surveys capture data </w:t>
      </w:r>
      <w:r w:rsidR="00F01276">
        <w:t xml:space="preserve">only </w:t>
      </w:r>
      <w:r w:rsidRPr="7AEBCC8E">
        <w:t>for SVH victimisation</w:t>
      </w:r>
      <w:r w:rsidR="00D45D7A">
        <w:t>, and while important,</w:t>
      </w:r>
      <w:r w:rsidRPr="7AEBCC8E">
        <w:t xml:space="preserve"> there is a need to survey those that perpetrate abuse. From existing victimisation data, t</w:t>
      </w:r>
      <w:r w:rsidRPr="7AEBCC8E">
        <w:rPr>
          <w:b/>
          <w:bCs/>
        </w:rPr>
        <w:t xml:space="preserve">he best available sources of sexual violence primary prevention outcome data include: the </w:t>
      </w:r>
      <w:r w:rsidRPr="7AEBCC8E">
        <w:rPr>
          <w:b/>
          <w:bCs/>
          <w:i/>
          <w:iCs/>
        </w:rPr>
        <w:t>Australian Longitudinal Study on Women's Health</w:t>
      </w:r>
      <w:r w:rsidRPr="7AEBCC8E">
        <w:t xml:space="preserve">, which can potentially compare prevalence across generations and time and possibly estimate incidence (something that is lacking in other cross-sectional surveys such as the PSS); and </w:t>
      </w:r>
      <w:r w:rsidRPr="7AEBCC8E">
        <w:rPr>
          <w:b/>
          <w:bCs/>
        </w:rPr>
        <w:t xml:space="preserve">the </w:t>
      </w:r>
      <w:r w:rsidRPr="7AEBCC8E">
        <w:rPr>
          <w:b/>
          <w:bCs/>
          <w:i/>
          <w:iCs/>
        </w:rPr>
        <w:t>Personal Safety Survey</w:t>
      </w:r>
      <w:r w:rsidRPr="7AEBCC8E">
        <w:t xml:space="preserve">, which can estimate sexual violence prevalence at a point in time across a large sample of the population. Additionally, </w:t>
      </w:r>
      <w:r w:rsidRPr="7AEBCC8E">
        <w:rPr>
          <w:b/>
          <w:bCs/>
        </w:rPr>
        <w:t xml:space="preserve">the </w:t>
      </w:r>
      <w:r w:rsidRPr="7AEBCC8E">
        <w:rPr>
          <w:b/>
          <w:bCs/>
          <w:i/>
          <w:iCs/>
        </w:rPr>
        <w:t>National Community Attitudes Towards Violence Against Women Survey</w:t>
      </w:r>
      <w:r w:rsidRPr="7AEBCC8E">
        <w:rPr>
          <w:b/>
          <w:bCs/>
        </w:rPr>
        <w:t xml:space="preserve"> </w:t>
      </w:r>
      <w:r w:rsidRPr="7AEBCC8E">
        <w:t xml:space="preserve">offers the best mechanism through which to periodically measure sexual violence gendered drivers and reinforcing factors (though all </w:t>
      </w:r>
      <w:r w:rsidR="00F01276" w:rsidRPr="7AEBCC8E">
        <w:t xml:space="preserve">reinforcing factors </w:t>
      </w:r>
      <w:r w:rsidRPr="7AEBCC8E">
        <w:t xml:space="preserve">should be included). However, the long periods between data collection and the survey-related issues listed above mean there are still limitations to these surveys’ utility in providing effective monitoring or surveillance of sexual violence primary prevention outcomes. </w:t>
      </w:r>
    </w:p>
    <w:p w14:paraId="0A2EE970" w14:textId="77777777" w:rsidR="009264A5" w:rsidRPr="00D45D7A" w:rsidRDefault="009264A5" w:rsidP="00222E20">
      <w:pPr>
        <w:pStyle w:val="LTU-Body10pt"/>
        <w:rPr>
          <w:spacing w:val="-4"/>
        </w:rPr>
      </w:pPr>
      <w:r w:rsidRPr="00D45D7A">
        <w:rPr>
          <w:spacing w:val="-4"/>
        </w:rPr>
        <w:lastRenderedPageBreak/>
        <w:t xml:space="preserve">The data improvement framework offered by the ABS in their </w:t>
      </w:r>
      <w:r w:rsidRPr="00D45D7A">
        <w:rPr>
          <w:i/>
          <w:iCs/>
          <w:spacing w:val="-4"/>
        </w:rPr>
        <w:t>Foundation for a National Data Collection and Reporting Framework for Family, Domestic and Sexual Violence, 2014</w:t>
      </w:r>
      <w:r w:rsidRPr="00D45D7A">
        <w:rPr>
          <w:spacing w:val="-4"/>
        </w:rPr>
        <w:t xml:space="preserve"> publication is a useful resource for improving current survey and administrative data for the purpose of SVH prevalence and incidence monitoring (Australian Bureau of Statistics, 2014).</w:t>
      </w:r>
    </w:p>
    <w:p w14:paraId="44BE11E1" w14:textId="02151B76" w:rsidR="009264A5" w:rsidRDefault="009264A5" w:rsidP="00222E20">
      <w:pPr>
        <w:pStyle w:val="LTU-Body10pt"/>
      </w:pPr>
      <w:r w:rsidRPr="7AEBCC8E">
        <w:t xml:space="preserve">This report identified </w:t>
      </w:r>
      <w:r w:rsidR="00D45D7A">
        <w:t xml:space="preserve">gendered drivers and </w:t>
      </w:r>
      <w:r w:rsidRPr="7AEBCC8E">
        <w:t xml:space="preserve">certain reinforcing </w:t>
      </w:r>
      <w:r w:rsidR="00D45D7A">
        <w:t>factor</w:t>
      </w:r>
      <w:r w:rsidRPr="7AEBCC8E">
        <w:t xml:space="preserve">s of </w:t>
      </w:r>
      <w:r w:rsidR="00D45D7A">
        <w:t>VAW, including SVH,</w:t>
      </w:r>
      <w:r w:rsidRPr="7AEBCC8E">
        <w:t xml:space="preserve"> already outlined in </w:t>
      </w:r>
      <w:r w:rsidRPr="7AEBCC8E">
        <w:rPr>
          <w:i/>
          <w:iCs/>
        </w:rPr>
        <w:t xml:space="preserve">Change the Story </w:t>
      </w:r>
      <w:r w:rsidRPr="7AEBCC8E">
        <w:t>(Our Watch et al., 2015). Specific reinforcing factors identified in this report include alcohol and other drugs, sexually explicit media and heteronormative attitudes. As t</w:t>
      </w:r>
      <w:r w:rsidRPr="7AEBCC8E">
        <w:rPr>
          <w:color w:val="000000" w:themeColor="text1"/>
        </w:rPr>
        <w:t>he Fourth Action Plan (2019</w:t>
      </w:r>
      <w:r>
        <w:rPr>
          <w:color w:val="000000" w:themeColor="text1"/>
        </w:rPr>
        <w:t>–</w:t>
      </w:r>
      <w:r w:rsidRPr="7AEBCC8E">
        <w:rPr>
          <w:color w:val="000000" w:themeColor="text1"/>
        </w:rPr>
        <w:t>2022) outlines sexual violence as a key priority area, w</w:t>
      </w:r>
      <w:r w:rsidRPr="7AEBCC8E">
        <w:t xml:space="preserve">e recommend a more nuanced </w:t>
      </w:r>
      <w:r w:rsidRPr="7AEBCC8E">
        <w:rPr>
          <w:b/>
          <w:bCs/>
        </w:rPr>
        <w:t xml:space="preserve">focus on these and other more specific reinforcing factors of sexual violence and sexual harassment. </w:t>
      </w:r>
    </w:p>
    <w:p w14:paraId="4AC0B450" w14:textId="77777777" w:rsidR="009264A5" w:rsidRPr="00A44331" w:rsidRDefault="009264A5" w:rsidP="00222E20">
      <w:pPr>
        <w:pStyle w:val="LTU-Subhead2"/>
      </w:pPr>
      <w:bookmarkStart w:id="175" w:name="_Toc57394282"/>
      <w:bookmarkStart w:id="176" w:name="_Toc67067245"/>
      <w:bookmarkStart w:id="177" w:name="_Toc82175506"/>
      <w:bookmarkStart w:id="178" w:name="_Toc82176871"/>
      <w:r w:rsidRPr="00A44331">
        <w:t xml:space="preserve">Limitations of the </w:t>
      </w:r>
      <w:r>
        <w:t>E</w:t>
      </w:r>
      <w:r w:rsidRPr="00A44331">
        <w:t xml:space="preserve">vidence </w:t>
      </w:r>
      <w:r>
        <w:t>R</w:t>
      </w:r>
      <w:r w:rsidRPr="00A44331">
        <w:t>eview</w:t>
      </w:r>
      <w:bookmarkEnd w:id="175"/>
      <w:bookmarkEnd w:id="176"/>
      <w:bookmarkEnd w:id="177"/>
      <w:bookmarkEnd w:id="178"/>
    </w:p>
    <w:p w14:paraId="5DD23727" w14:textId="77777777" w:rsidR="009264A5" w:rsidRPr="00A44331" w:rsidRDefault="009264A5" w:rsidP="00222E20">
      <w:pPr>
        <w:pStyle w:val="LTU-Body10pt"/>
      </w:pPr>
      <w:r w:rsidRPr="0FB19666">
        <w:t xml:space="preserve">We do not claim to have identified all evidence on the primary prevention of SVH. The broad scope for this review resulted in a larger number of studies on a wide variety of topics. </w:t>
      </w:r>
      <w:r>
        <w:t>L</w:t>
      </w:r>
      <w:r w:rsidRPr="0FB19666">
        <w:t xml:space="preserve">imitations placed on the search regarding the timeframe and not including primary prevention of SVH studies from low- and middle-income countries should be considered. </w:t>
      </w:r>
    </w:p>
    <w:p w14:paraId="649AC80E" w14:textId="1934B401" w:rsidR="009264A5" w:rsidRPr="00A44331" w:rsidRDefault="009264A5" w:rsidP="00222E20">
      <w:pPr>
        <w:pStyle w:val="LTU-Body10pt"/>
      </w:pPr>
      <w:r w:rsidRPr="7AEBCC8E">
        <w:t>We acknowledge that men, boys and non-binary people can experience SVH, largely from men and</w:t>
      </w:r>
      <w:r w:rsidR="003579B3">
        <w:t>,</w:t>
      </w:r>
      <w:r w:rsidRPr="7AEBCC8E">
        <w:t xml:space="preserve"> to a lesser extent</w:t>
      </w:r>
      <w:r>
        <w:t>,</w:t>
      </w:r>
      <w:r w:rsidRPr="7AEBCC8E">
        <w:t xml:space="preserve"> women. However, a gendered focus was taken in line with the </w:t>
      </w:r>
      <w:r w:rsidRPr="7AEBCC8E">
        <w:rPr>
          <w:i/>
          <w:iCs/>
        </w:rPr>
        <w:t>National Plan to Reduce Violence against Women and their Children</w:t>
      </w:r>
      <w:r w:rsidRPr="7AEBCC8E">
        <w:t>, which narrowed our scope, such that non</w:t>
      </w:r>
      <w:r>
        <w:t>-</w:t>
      </w:r>
      <w:r w:rsidRPr="7AEBCC8E">
        <w:t xml:space="preserve">gendered drivers and reinforcing factors of SVH may not have been captured. A further exploration of excluded non-gendered studies found that the majority were school-based interventions. We included our findings on these non-gendered studies as an additional section in the report. </w:t>
      </w:r>
    </w:p>
    <w:p w14:paraId="20F9A8B7" w14:textId="77777777" w:rsidR="009264A5" w:rsidRPr="00A44331" w:rsidRDefault="009264A5" w:rsidP="00222E20">
      <w:pPr>
        <w:pStyle w:val="LTU-Body10pt"/>
      </w:pPr>
      <w:r w:rsidRPr="00A44331">
        <w:t xml:space="preserve">Strengths of the review include the use of a comprehensive scoping review methodology </w:t>
      </w:r>
      <w:r w:rsidRPr="00A44331">
        <w:rPr>
          <w:noProof/>
        </w:rPr>
        <w:t>(Arksey &amp; O'Malley, 2005)</w:t>
      </w:r>
      <w:r w:rsidRPr="00A44331">
        <w:t>, with double reviewing of full</w:t>
      </w:r>
      <w:r>
        <w:t>-</w:t>
      </w:r>
      <w:r w:rsidRPr="00A44331">
        <w:t xml:space="preserve">text items and consultative team decisions made. A predefined assessment of effectiveness </w:t>
      </w:r>
      <w:r w:rsidRPr="00A44331">
        <w:rPr>
          <w:noProof/>
        </w:rPr>
        <w:t>(Webster &amp; Flood, 2015)</w:t>
      </w:r>
      <w:r w:rsidRPr="00A44331">
        <w:t xml:space="preserve"> was used to identify rigorous intervention research, effective at reducing and preventing SVH.</w:t>
      </w:r>
    </w:p>
    <w:p w14:paraId="56CFF85E" w14:textId="77777777" w:rsidR="00EF452D" w:rsidRDefault="00EF452D">
      <w:pPr>
        <w:spacing w:after="0" w:line="240" w:lineRule="auto"/>
        <w:rPr>
          <w:rFonts w:cs="Brioni Std Medium"/>
          <w:b/>
          <w:sz w:val="28"/>
          <w:szCs w:val="23"/>
          <w:lang w:val="en-GB"/>
        </w:rPr>
      </w:pPr>
      <w:bookmarkStart w:id="179" w:name="_Toc67067246"/>
      <w:bookmarkStart w:id="180" w:name="_Toc82175507"/>
      <w:bookmarkStart w:id="181" w:name="_Toc82176872"/>
      <w:r>
        <w:br w:type="page"/>
      </w:r>
    </w:p>
    <w:p w14:paraId="24CA2FFA" w14:textId="66DD6747" w:rsidR="009264A5" w:rsidRPr="00A44331" w:rsidRDefault="009264A5" w:rsidP="00222E20">
      <w:pPr>
        <w:pStyle w:val="LTU-Subhead2"/>
      </w:pPr>
      <w:r w:rsidRPr="00A44331">
        <w:lastRenderedPageBreak/>
        <w:t>Conclusion</w:t>
      </w:r>
      <w:bookmarkEnd w:id="179"/>
      <w:bookmarkEnd w:id="180"/>
      <w:bookmarkEnd w:id="181"/>
    </w:p>
    <w:p w14:paraId="7B9F45D6" w14:textId="01C1F53F" w:rsidR="009264A5" w:rsidRPr="00A44331" w:rsidRDefault="009264A5" w:rsidP="00222E20">
      <w:pPr>
        <w:pStyle w:val="LTU-Body10pt"/>
      </w:pPr>
      <w:r>
        <w:t xml:space="preserve">Very few interventions have been deemed effective at preventing SVH and it remains unclear what aspects of these interventions facilitate change. To reiterate conclusions by De </w:t>
      </w:r>
      <w:proofErr w:type="spellStart"/>
      <w:r>
        <w:t>Gue</w:t>
      </w:r>
      <w:proofErr w:type="spellEnd"/>
      <w:r>
        <w:t xml:space="preserve"> et al. (2014), vast amounts of primary prevention “research and resources have been invested in brief psycho-educational strategies that are not consistent with the principles of prevention and have not demonstrated effectiveness despite numerous evaluations" (p. 20). The following recommendations are made when considering future policy and investment in SVH prevention.</w:t>
      </w:r>
    </w:p>
    <w:p w14:paraId="28470F8A" w14:textId="4509BCA9" w:rsidR="009264A5" w:rsidRDefault="009264A5" w:rsidP="00222E20">
      <w:pPr>
        <w:pStyle w:val="LTU-Subhead2"/>
      </w:pPr>
      <w:bookmarkStart w:id="182" w:name="_Toc67067247"/>
      <w:bookmarkStart w:id="183" w:name="_Toc82175508"/>
      <w:bookmarkStart w:id="184" w:name="_Toc82176873"/>
      <w:r>
        <w:t>Recommendations</w:t>
      </w:r>
      <w:bookmarkEnd w:id="182"/>
      <w:bookmarkEnd w:id="183"/>
      <w:bookmarkEnd w:id="184"/>
    </w:p>
    <w:p w14:paraId="35CC8533" w14:textId="57541C49" w:rsidR="009264A5" w:rsidRPr="009A0159" w:rsidRDefault="009264A5" w:rsidP="00BA639B">
      <w:pPr>
        <w:pStyle w:val="LTU-Bulletlistnumber10pt"/>
        <w:numPr>
          <w:ilvl w:val="0"/>
          <w:numId w:val="9"/>
        </w:numPr>
      </w:pPr>
      <w:r w:rsidRPr="009A0159">
        <w:t>Adap</w:t>
      </w:r>
      <w:r w:rsidR="00DC1333">
        <w:t>ta</w:t>
      </w:r>
      <w:r w:rsidRPr="009A0159">
        <w:t>tions of identified effective interventions for Australian contexts.</w:t>
      </w:r>
      <w:r w:rsidR="009A0159" w:rsidRPr="00EA34CA">
        <w:rPr>
          <w:rFonts w:cs="Calibri"/>
        </w:rPr>
        <w:br/>
      </w:r>
      <w:r w:rsidRPr="009A0159">
        <w:t xml:space="preserve">Adapt and implement effective and promising international </w:t>
      </w:r>
      <w:r w:rsidRPr="00EA34CA">
        <w:rPr>
          <w:rFonts w:cs="Calibri"/>
        </w:rPr>
        <w:t>intervention</w:t>
      </w:r>
      <w:r w:rsidRPr="009A0159">
        <w:t>s that include process evaluation to assess intervention feasibility within the varied Australian context.  Consider the characteristics of effective interventions reported here when adapting interventions.</w:t>
      </w:r>
    </w:p>
    <w:p w14:paraId="73FD4FB2" w14:textId="080FF86B" w:rsidR="009264A5" w:rsidRPr="009A0159" w:rsidRDefault="009264A5" w:rsidP="00EA34CA">
      <w:pPr>
        <w:pStyle w:val="LTU-Bulletlistnumber10pt"/>
      </w:pPr>
      <w:r w:rsidRPr="009A0159">
        <w:t xml:space="preserve">Earlier </w:t>
      </w:r>
      <w:r w:rsidR="00D34FA2">
        <w:t>engagement</w:t>
      </w:r>
      <w:r w:rsidRPr="009A0159">
        <w:t xml:space="preserve"> with younger children and families.</w:t>
      </w:r>
      <w:r w:rsidR="009A0159" w:rsidRPr="009A0159">
        <w:br/>
      </w:r>
      <w:r w:rsidRPr="009A0159">
        <w:t xml:space="preserve">Very few interventions are targeted at earlier age groups to address drivers and reinforcing factors that may be occurring within the family. Interventions tailored to the early childhood and primary school settings should be explored. Parenting and broader </w:t>
      </w:r>
      <w:r w:rsidR="003579B3" w:rsidRPr="009A0159">
        <w:t>community</w:t>
      </w:r>
      <w:r w:rsidR="003579B3">
        <w:t>-</w:t>
      </w:r>
      <w:r w:rsidRPr="009A0159">
        <w:t xml:space="preserve">level, </w:t>
      </w:r>
      <w:r w:rsidR="003579B3" w:rsidRPr="009A0159">
        <w:t>social</w:t>
      </w:r>
      <w:r w:rsidR="003579B3">
        <w:t>-</w:t>
      </w:r>
      <w:r w:rsidRPr="009A0159">
        <w:t>support interventions that can provide practical help and support to families may prevent child abuse and subsequent SVH.</w:t>
      </w:r>
    </w:p>
    <w:p w14:paraId="60E5C0E0" w14:textId="07BA77CA" w:rsidR="009264A5" w:rsidRPr="009A0159" w:rsidRDefault="009264A5" w:rsidP="00EA34CA">
      <w:pPr>
        <w:pStyle w:val="LTU-Bulletlistnumber10pt"/>
      </w:pPr>
      <w:r w:rsidRPr="009A0159">
        <w:t>More research on sexual harassment</w:t>
      </w:r>
      <w:r w:rsidR="003579B3">
        <w:t>,</w:t>
      </w:r>
      <w:r w:rsidRPr="009A0159">
        <w:t xml:space="preserve"> especially outside the workplace.</w:t>
      </w:r>
      <w:r w:rsidR="009A0159" w:rsidRPr="009A0159">
        <w:br/>
      </w:r>
      <w:r w:rsidRPr="009A0159">
        <w:t xml:space="preserve">The limited number of studies of sexual harassment </w:t>
      </w:r>
      <w:r w:rsidR="003579B3">
        <w:t xml:space="preserve">gathered </w:t>
      </w:r>
      <w:r w:rsidRPr="009A0159">
        <w:t>in the literature review indicates the need for further research on sexual harassment. This includes an exploration of specific causes and context around sexual harassment and the potential primary prevention interventions that can influence these factors.</w:t>
      </w:r>
    </w:p>
    <w:p w14:paraId="54DA6D6A" w14:textId="5AC2BA81" w:rsidR="009264A5" w:rsidRPr="00BD32F9" w:rsidRDefault="009264A5" w:rsidP="00EA34CA">
      <w:pPr>
        <w:pStyle w:val="LTU-Bulletlistnumber10pt"/>
        <w:rPr>
          <w:spacing w:val="-4"/>
        </w:rPr>
      </w:pPr>
      <w:r w:rsidRPr="00BD32F9">
        <w:rPr>
          <w:spacing w:val="-4"/>
        </w:rPr>
        <w:t>Improved monitoring of SVH prevalence including perpetration.</w:t>
      </w:r>
      <w:r w:rsidR="009A0159" w:rsidRPr="00BD32F9">
        <w:rPr>
          <w:spacing w:val="-4"/>
        </w:rPr>
        <w:br/>
      </w:r>
      <w:r w:rsidRPr="00BD32F9">
        <w:rPr>
          <w:spacing w:val="-4"/>
        </w:rPr>
        <w:t xml:space="preserve">Improve existing national surveys like the PSS, NCAS and ALSWH to include consistent SVH measures that would allow enhanced monitoring across datasets. Standardised SVH definitions and questions across surveys will improve comparison and provide more frequent sources of data. Most surveys are administered more than one year apart or on an </w:t>
      </w:r>
      <w:r w:rsidRPr="00BD32F9">
        <w:rPr>
          <w:spacing w:val="-4"/>
        </w:rPr>
        <w:lastRenderedPageBreak/>
        <w:t>ad-hoc basis</w:t>
      </w:r>
      <w:r w:rsidR="003579B3">
        <w:rPr>
          <w:spacing w:val="-4"/>
        </w:rPr>
        <w:t>, which</w:t>
      </w:r>
      <w:r w:rsidRPr="00BD32F9">
        <w:rPr>
          <w:spacing w:val="-4"/>
        </w:rPr>
        <w:t xml:space="preserve"> makes it difficult to use these as short-</w:t>
      </w:r>
      <w:r w:rsidR="00DC1333">
        <w:rPr>
          <w:spacing w:val="-4"/>
        </w:rPr>
        <w:t>,</w:t>
      </w:r>
      <w:r w:rsidRPr="00BD32F9">
        <w:rPr>
          <w:spacing w:val="-4"/>
        </w:rPr>
        <w:t xml:space="preserve"> medium- and long-term monitors of SVH primary prevention efforts. In addition, more targeted sampling is warranted to capture under-represented groups. More in-depth, detailed SVH questions would capture nuanced aspects of SVH (e.g., historical vs current SVH).</w:t>
      </w:r>
    </w:p>
    <w:p w14:paraId="5AA463F5" w14:textId="77777777" w:rsidR="009264A5" w:rsidRPr="009A0159" w:rsidRDefault="009264A5" w:rsidP="00DC1333">
      <w:pPr>
        <w:pStyle w:val="LTU-Bulletlistnumber10pt"/>
        <w:numPr>
          <w:ilvl w:val="0"/>
          <w:numId w:val="0"/>
        </w:numPr>
        <w:ind w:left="357"/>
      </w:pPr>
      <w:r w:rsidRPr="009A0159">
        <w:t xml:space="preserve">Most national population surveys gather prevalence data on victimisation and not perpetration. Hence, there is need to develop a national survey of SVH perpetration. </w:t>
      </w:r>
    </w:p>
    <w:p w14:paraId="058C85E2" w14:textId="670D5862" w:rsidR="009264A5" w:rsidRPr="00EA34CA" w:rsidRDefault="009264A5" w:rsidP="00EA34CA">
      <w:pPr>
        <w:pStyle w:val="LTU-Bulletlistnumber10pt"/>
      </w:pPr>
      <w:r w:rsidRPr="009A0159">
        <w:t>In-depth qualitative research to understand lived experiences and processes of change.</w:t>
      </w:r>
      <w:r w:rsidR="009A0159" w:rsidRPr="009A0159">
        <w:br/>
      </w:r>
      <w:r w:rsidRPr="009A0159">
        <w:t>Very few studies used mixed or qualitative methods to explore how primary prevention interventions work. Findings from the Secondary Student survey analysis undertaken in Phase 2 of this project highlighted the need for further qualitative research on the context and lived</w:t>
      </w:r>
      <w:r>
        <w:t xml:space="preserve"> experience of females and LGBTIQ young people who disproportionately report unwanted sexual experiences.</w:t>
      </w:r>
    </w:p>
    <w:p w14:paraId="4AB44542" w14:textId="77777777" w:rsidR="006051A2" w:rsidRDefault="006051A2">
      <w:pPr>
        <w:spacing w:after="0" w:line="240" w:lineRule="auto"/>
        <w:rPr>
          <w:rFonts w:eastAsia="MS Mincho" w:cs="Arial"/>
          <w:b/>
          <w:color w:val="565652"/>
          <w:spacing w:val="5"/>
          <w:sz w:val="48"/>
          <w:szCs w:val="56"/>
          <w:lang w:bidi="en-US"/>
        </w:rPr>
      </w:pPr>
      <w:r>
        <w:br w:type="page"/>
      </w:r>
    </w:p>
    <w:p w14:paraId="1656CCA1" w14:textId="6096F027" w:rsidR="00A45F5F" w:rsidRPr="00A45F5F" w:rsidRDefault="00A45F5F" w:rsidP="00BD32F9">
      <w:pPr>
        <w:pStyle w:val="LTU-Sectionheading"/>
        <w:spacing w:after="360"/>
        <w:rPr>
          <w:szCs w:val="48"/>
        </w:rPr>
      </w:pPr>
      <w:bookmarkStart w:id="185" w:name="_Toc82176874"/>
      <w:bookmarkStart w:id="186" w:name="_Toc67067248"/>
      <w:r w:rsidRPr="00A45F5F">
        <w:rPr>
          <w:szCs w:val="48"/>
        </w:rPr>
        <w:lastRenderedPageBreak/>
        <w:t>Introduction</w:t>
      </w:r>
      <w:bookmarkEnd w:id="185"/>
    </w:p>
    <w:p w14:paraId="378F4B28" w14:textId="052FD04D" w:rsidR="009264A5" w:rsidRPr="00A45F5F" w:rsidRDefault="009264A5" w:rsidP="005B0FD0">
      <w:pPr>
        <w:pStyle w:val="LTU-Subhead1"/>
      </w:pPr>
      <w:bookmarkStart w:id="187" w:name="_Toc82170827"/>
      <w:bookmarkStart w:id="188" w:name="_Toc82175510"/>
      <w:bookmarkStart w:id="189" w:name="_Toc82176875"/>
      <w:r w:rsidRPr="005B0FD0">
        <w:t>Background</w:t>
      </w:r>
      <w:bookmarkEnd w:id="186"/>
      <w:bookmarkEnd w:id="187"/>
      <w:bookmarkEnd w:id="188"/>
      <w:bookmarkEnd w:id="189"/>
    </w:p>
    <w:p w14:paraId="1A353C96" w14:textId="7AFC5572" w:rsidR="009264A5" w:rsidRPr="00F02A92" w:rsidRDefault="009264A5" w:rsidP="00F02A92">
      <w:pPr>
        <w:pStyle w:val="LTU-Body10pt"/>
        <w:rPr>
          <w:rFonts w:eastAsiaTheme="minorEastAsia"/>
        </w:rPr>
      </w:pPr>
      <w:r w:rsidRPr="0FB19666">
        <w:t>Violence against women (VAW) in Australia (and globally) is pervasive and harmful</w:t>
      </w:r>
      <w:r>
        <w:t xml:space="preserve"> </w:t>
      </w:r>
      <w:r w:rsidRPr="0FB19666">
        <w:t xml:space="preserve">to individuals, communities and the wider economy. In response, the Council of Australian Governments (COAG) developed a national policy titled </w:t>
      </w:r>
      <w:r w:rsidRPr="0FB19666">
        <w:rPr>
          <w:i/>
          <w:iCs/>
        </w:rPr>
        <w:t>The National Plan to Reduce Violence Against Women and Their Children 2010</w:t>
      </w:r>
      <w:r>
        <w:rPr>
          <w:i/>
          <w:iCs/>
        </w:rPr>
        <w:t>–</w:t>
      </w:r>
      <w:r w:rsidRPr="0FB19666">
        <w:rPr>
          <w:i/>
          <w:iCs/>
        </w:rPr>
        <w:t xml:space="preserve">2022 </w:t>
      </w:r>
      <w:r w:rsidRPr="0FB19666">
        <w:t xml:space="preserve">(National Plan) to address the issues of VAW and children in Australia. Under the National Plan, the organisation </w:t>
      </w:r>
      <w:r w:rsidRPr="0FB19666">
        <w:rPr>
          <w:i/>
          <w:iCs/>
        </w:rPr>
        <w:t xml:space="preserve">Our Watch </w:t>
      </w:r>
      <w:r w:rsidRPr="0FB19666">
        <w:t>was formed to lead the primary prevention of violence against women and their children in Austral</w:t>
      </w:r>
      <w:r w:rsidRPr="0FB19666">
        <w:rPr>
          <w:rFonts w:eastAsiaTheme="minorEastAsia"/>
        </w:rPr>
        <w:t xml:space="preserve">ia. In 2015, Our Watch and colleagues produced a landmark report titled </w:t>
      </w:r>
      <w:r w:rsidRPr="0FB19666">
        <w:rPr>
          <w:rFonts w:eastAsiaTheme="minorEastAsia"/>
          <w:i/>
          <w:iCs/>
        </w:rPr>
        <w:t>Change the Story: A Shared Framework for the Primary Prevention of Violence Against Women and Their Children in Australi</w:t>
      </w:r>
      <w:r w:rsidRPr="0FB19666">
        <w:rPr>
          <w:rFonts w:eastAsiaTheme="minorEastAsia"/>
        </w:rPr>
        <w:t xml:space="preserve">a (Change the Story). The report was followed by </w:t>
      </w:r>
      <w:r w:rsidRPr="0FB19666">
        <w:rPr>
          <w:rFonts w:eastAsiaTheme="minorEastAsia"/>
          <w:i/>
          <w:iCs/>
        </w:rPr>
        <w:t xml:space="preserve">Changing the Picture: </w:t>
      </w:r>
      <w:r w:rsidRPr="0FB19666">
        <w:rPr>
          <w:rFonts w:cs="Calibri"/>
          <w:i/>
          <w:iCs/>
          <w:lang w:eastAsia="en-AU"/>
        </w:rPr>
        <w:t>A national resource to prevent violence against Aboriginal and Torres Strait Islander women and their children</w:t>
      </w:r>
      <w:r w:rsidRPr="0FB19666">
        <w:rPr>
          <w:rFonts w:eastAsiaTheme="minorEastAsia"/>
        </w:rPr>
        <w:t xml:space="preserve"> </w:t>
      </w:r>
      <w:r w:rsidRPr="0FB19666">
        <w:rPr>
          <w:rFonts w:eastAsiaTheme="minorEastAsia"/>
          <w:noProof/>
        </w:rPr>
        <w:t>(Our Watch, 2018)</w:t>
      </w:r>
      <w:r w:rsidR="003579B3">
        <w:rPr>
          <w:rFonts w:eastAsiaTheme="minorEastAsia"/>
          <w:noProof/>
        </w:rPr>
        <w:t>,</w:t>
      </w:r>
      <w:r w:rsidRPr="0FB19666">
        <w:rPr>
          <w:rFonts w:eastAsiaTheme="minorEastAsia"/>
        </w:rPr>
        <w:t xml:space="preserve"> to address the complex drivers of violence against Aboriginal and Torres Strait Islander women and girls, and then by </w:t>
      </w:r>
      <w:r w:rsidRPr="0FB19666">
        <w:rPr>
          <w:rFonts w:eastAsiaTheme="minorEastAsia"/>
          <w:i/>
          <w:iCs/>
        </w:rPr>
        <w:t xml:space="preserve">Men in focus: unpacking masculinities and engaging men in the prevention of violence against women </w:t>
      </w:r>
      <w:r w:rsidRPr="0FB19666">
        <w:rPr>
          <w:rFonts w:eastAsiaTheme="minorEastAsia"/>
        </w:rPr>
        <w:t>(Our Watch, 2019b).</w:t>
      </w:r>
      <w:r>
        <w:t xml:space="preserve"> This Primary Prevention of Sexual Violence and Harassment project builds on these foundational reports/frameworks.</w:t>
      </w:r>
    </w:p>
    <w:p w14:paraId="0761FDDE" w14:textId="77777777" w:rsidR="009264A5" w:rsidRPr="00A44331" w:rsidRDefault="009264A5" w:rsidP="006D2425">
      <w:pPr>
        <w:pStyle w:val="LTU-Sectionheading"/>
        <w:spacing w:before="480" w:after="120"/>
      </w:pPr>
      <w:bookmarkStart w:id="190" w:name="_Toc67067249"/>
      <w:bookmarkStart w:id="191" w:name="_Toc82176876"/>
      <w:r w:rsidRPr="00F02A92">
        <w:t>Aims</w:t>
      </w:r>
      <w:r>
        <w:t xml:space="preserve"> of </w:t>
      </w:r>
      <w:r w:rsidRPr="008C37E2">
        <w:t>Project</w:t>
      </w:r>
      <w:bookmarkEnd w:id="190"/>
      <w:bookmarkEnd w:id="191"/>
    </w:p>
    <w:p w14:paraId="5554EA0A" w14:textId="77777777" w:rsidR="009264A5" w:rsidRPr="00A44331" w:rsidRDefault="009264A5" w:rsidP="006D2425">
      <w:pPr>
        <w:pStyle w:val="LTU-Body10pt"/>
        <w:spacing w:after="120"/>
      </w:pPr>
      <w:r w:rsidRPr="0FB19666">
        <w:t>This project aims to identify effective primary prevention sexual violence and harassment (SVH) interventions and analyse other forms of data that may inform a Theory of Change and future research on the primary prevention of SVH. The body of research is specific to the primary prevention of sexual violence against women and girls. There are three phases to this report which aim to answer three different but complementary research question</w:t>
      </w:r>
      <w:r>
        <w:t>s</w:t>
      </w:r>
      <w:r w:rsidRPr="0FB19666">
        <w:t>:</w:t>
      </w:r>
    </w:p>
    <w:p w14:paraId="35A36AE8" w14:textId="71C8BE5C" w:rsidR="009264A5" w:rsidRPr="00A44331" w:rsidRDefault="009264A5" w:rsidP="00BA639B">
      <w:pPr>
        <w:pStyle w:val="LTU-Bulletlistnumber10pt"/>
        <w:numPr>
          <w:ilvl w:val="0"/>
          <w:numId w:val="6"/>
        </w:numPr>
        <w:spacing w:line="276" w:lineRule="auto"/>
      </w:pPr>
      <w:r w:rsidRPr="00CB226A">
        <w:rPr>
          <w:b/>
        </w:rPr>
        <w:t>Evidence Review</w:t>
      </w:r>
      <w:r w:rsidRPr="00CB226A">
        <w:t xml:space="preserve"> </w:t>
      </w:r>
      <w:r w:rsidR="00CB226A">
        <w:br/>
      </w:r>
      <w:r>
        <w:t>of evaluated primary prevention interventions to identify what works to stop SVH.</w:t>
      </w:r>
    </w:p>
    <w:p w14:paraId="594927FD" w14:textId="3D3BB912" w:rsidR="009264A5" w:rsidRPr="00A44331" w:rsidRDefault="009264A5" w:rsidP="00BA639B">
      <w:pPr>
        <w:pStyle w:val="LTU-Bulletlistnumber10pt"/>
        <w:numPr>
          <w:ilvl w:val="0"/>
          <w:numId w:val="6"/>
        </w:numPr>
        <w:spacing w:line="276" w:lineRule="auto"/>
      </w:pPr>
      <w:r w:rsidRPr="00CB226A">
        <w:rPr>
          <w:b/>
        </w:rPr>
        <w:t>Survey Analysis</w:t>
      </w:r>
      <w:r w:rsidRPr="00CB226A">
        <w:t xml:space="preserve"> </w:t>
      </w:r>
      <w:r w:rsidR="00CB226A">
        <w:br/>
      </w:r>
      <w:r>
        <w:t>of the 6</w:t>
      </w:r>
      <w:r w:rsidRPr="00F02A92">
        <w:rPr>
          <w:vertAlign w:val="superscript"/>
        </w:rPr>
        <w:t>th</w:t>
      </w:r>
      <w:r>
        <w:t xml:space="preserve"> National Survey of Australian Secondary Students and Sexual Health, exploring who is most likely to experience unwanted sex.</w:t>
      </w:r>
    </w:p>
    <w:p w14:paraId="668FE95A" w14:textId="6E4DFB81" w:rsidR="009264A5" w:rsidRPr="00A44331" w:rsidRDefault="009264A5" w:rsidP="00BA639B">
      <w:pPr>
        <w:pStyle w:val="LTU-Bulletlistnumber10pt"/>
        <w:numPr>
          <w:ilvl w:val="0"/>
          <w:numId w:val="6"/>
        </w:numPr>
        <w:spacing w:line="276" w:lineRule="auto"/>
      </w:pPr>
      <w:r w:rsidRPr="00CB226A">
        <w:rPr>
          <w:b/>
        </w:rPr>
        <w:lastRenderedPageBreak/>
        <w:t>Data Gap Analysis and Synthesis</w:t>
      </w:r>
      <w:r w:rsidRPr="00CB226A">
        <w:t xml:space="preserve"> </w:t>
      </w:r>
      <w:r w:rsidR="00CB226A">
        <w:br/>
      </w:r>
      <w:r>
        <w:t xml:space="preserve">of existing datasets that may be useful to monitor future SVH prevention interventions and policy effectiveness. </w:t>
      </w:r>
    </w:p>
    <w:p w14:paraId="7D8CF97E" w14:textId="2AF92941" w:rsidR="009264A5" w:rsidRDefault="009264A5" w:rsidP="00BD32F9">
      <w:pPr>
        <w:pStyle w:val="LTU-Sectionheading"/>
      </w:pPr>
      <w:bookmarkStart w:id="192" w:name="_Toc67067250"/>
      <w:bookmarkStart w:id="193" w:name="_Toc82170829"/>
      <w:bookmarkStart w:id="194" w:name="_Toc82175512"/>
      <w:bookmarkStart w:id="195" w:name="_Toc82176877"/>
      <w:r>
        <w:t>Sexual Violence and Harassment</w:t>
      </w:r>
      <w:bookmarkEnd w:id="192"/>
      <w:bookmarkEnd w:id="193"/>
      <w:bookmarkEnd w:id="194"/>
      <w:bookmarkEnd w:id="195"/>
      <w:r>
        <w:t xml:space="preserve"> </w:t>
      </w:r>
    </w:p>
    <w:p w14:paraId="244C56C1" w14:textId="77777777" w:rsidR="009264A5" w:rsidRPr="00A44331" w:rsidRDefault="009264A5" w:rsidP="00F02A92">
      <w:pPr>
        <w:pStyle w:val="LTU-Subhead1"/>
      </w:pPr>
      <w:bookmarkStart w:id="196" w:name="_Toc67067251"/>
      <w:bookmarkStart w:id="197" w:name="_Toc82170830"/>
      <w:bookmarkStart w:id="198" w:name="_Toc82175513"/>
      <w:bookmarkStart w:id="199" w:name="_Toc82176878"/>
      <w:r w:rsidRPr="00A44331">
        <w:t>Why Focus on Sexual Violence and Harassment?</w:t>
      </w:r>
      <w:bookmarkEnd w:id="196"/>
      <w:bookmarkEnd w:id="197"/>
      <w:bookmarkEnd w:id="198"/>
      <w:bookmarkEnd w:id="199"/>
    </w:p>
    <w:p w14:paraId="1FA8E6E2" w14:textId="0ECFA5B5" w:rsidR="009264A5" w:rsidRPr="00A44331" w:rsidRDefault="009264A5" w:rsidP="00F02A92">
      <w:pPr>
        <w:pStyle w:val="LTU-Body10pt"/>
        <w:rPr>
          <w:color w:val="000000"/>
        </w:rPr>
      </w:pPr>
      <w:r w:rsidRPr="00A44331">
        <w:t xml:space="preserve">While </w:t>
      </w:r>
      <w:r w:rsidRPr="00A44331">
        <w:rPr>
          <w:i/>
          <w:iCs/>
        </w:rPr>
        <w:t xml:space="preserve">Change the Story </w:t>
      </w:r>
      <w:r w:rsidRPr="00A44331">
        <w:rPr>
          <w:noProof/>
        </w:rPr>
        <w:t>(Our Watch et al., 2015)</w:t>
      </w:r>
      <w:r w:rsidRPr="00A44331">
        <w:rPr>
          <w:i/>
          <w:iCs/>
        </w:rPr>
        <w:t xml:space="preserve"> </w:t>
      </w:r>
      <w:r w:rsidRPr="00A44331">
        <w:t xml:space="preserve">includes sexual violence and harassment (SVH) as VAW, there is scope for an enhanced focus and exploration of the primary prevention of SVH. Sexual violence prevention is an underdeveloped area of research and policy, with the sexual assault practice sector often siloed and distinct from the wider community </w:t>
      </w:r>
      <w:r>
        <w:t>domestic and family violence</w:t>
      </w:r>
      <w:r w:rsidRPr="00A44331">
        <w:t xml:space="preserve"> service. </w:t>
      </w:r>
      <w:r w:rsidRPr="0095489C">
        <w:t>Th</w:t>
      </w:r>
      <w:r w:rsidR="006051A2">
        <w:t>e integration of services</w:t>
      </w:r>
      <w:r w:rsidRPr="00A44331">
        <w:t xml:space="preserve"> varies across states and territories. While SVH is a form of VAW, it has unique aspects and complexity that make it worthy of focused study. </w:t>
      </w:r>
    </w:p>
    <w:p w14:paraId="2DAE2B7E" w14:textId="13EC5CF3" w:rsidR="009264A5" w:rsidRPr="00A44331" w:rsidRDefault="009264A5" w:rsidP="00F02A92">
      <w:pPr>
        <w:pStyle w:val="LTU-Body10pt"/>
      </w:pPr>
      <w:r w:rsidRPr="0FB19666">
        <w:t xml:space="preserve">Under the </w:t>
      </w:r>
      <w:r w:rsidRPr="00D45D7A">
        <w:t>National Plan</w:t>
      </w:r>
      <w:r w:rsidRPr="0FB19666">
        <w:rPr>
          <w:i/>
          <w:iCs/>
        </w:rPr>
        <w:t xml:space="preserve"> </w:t>
      </w:r>
      <w:r w:rsidRPr="0FB19666">
        <w:rPr>
          <w:noProof/>
        </w:rPr>
        <w:t>(Council of Australian Governments, 2011)</w:t>
      </w:r>
      <w:r w:rsidRPr="0FB19666">
        <w:t>, the Australian Government is committed to a program of work focused on the prevention of violence against women. The Fourth Action Plan (2019</w:t>
      </w:r>
      <w:r>
        <w:t>–</w:t>
      </w:r>
      <w:r w:rsidRPr="0FB19666">
        <w:t xml:space="preserve">2022) outlines sexual violence as a key priority area. </w:t>
      </w:r>
    </w:p>
    <w:p w14:paraId="08C0677A" w14:textId="46C48F68" w:rsidR="00E075AC" w:rsidRDefault="009264A5" w:rsidP="00D45D7A">
      <w:pPr>
        <w:pStyle w:val="LTU-Body10pt"/>
      </w:pPr>
      <w:r w:rsidRPr="7AEBCC8E">
        <w:t xml:space="preserve">Internationally, SVH has received attention with groundswell activism from local communities and across social media. Notable, the #MeToo movement, which came from the work of Tarana Burke </w:t>
      </w:r>
      <w:r w:rsidRPr="7AEBCC8E">
        <w:rPr>
          <w:noProof/>
        </w:rPr>
        <w:t>(2020)</w:t>
      </w:r>
      <w:r w:rsidRPr="7AEBCC8E">
        <w:t xml:space="preserve"> in African</w:t>
      </w:r>
      <w:r w:rsidR="00E60C62">
        <w:t>-</w:t>
      </w:r>
      <w:r w:rsidRPr="7AEBCC8E">
        <w:t>American communities in the USA, gained significant popularity in 2017 across social media. The sheer number of mostly women voicing their experiences of SVH indicated the breadth of the problem as well as a desire to see change around the world. Such examples show that while SVH is a global issue</w:t>
      </w:r>
      <w:r w:rsidR="003043F6">
        <w:t>,</w:t>
      </w:r>
      <w:r w:rsidR="00F06EE8">
        <w:t xml:space="preserve"> </w:t>
      </w:r>
      <w:r w:rsidRPr="7AEBCC8E">
        <w:t xml:space="preserve">women and girls do resist and survive SVH, as well as all forms of structural inequality. </w:t>
      </w:r>
    </w:p>
    <w:p w14:paraId="320360B2" w14:textId="31BF08C6" w:rsidR="009264A5" w:rsidRPr="00A44331" w:rsidRDefault="009264A5" w:rsidP="00F02A92">
      <w:pPr>
        <w:pStyle w:val="LTU-Subhead1"/>
      </w:pPr>
      <w:bookmarkStart w:id="200" w:name="_Toc67067252"/>
      <w:bookmarkStart w:id="201" w:name="_Toc82170831"/>
      <w:bookmarkStart w:id="202" w:name="_Toc82175514"/>
      <w:bookmarkStart w:id="203" w:name="_Toc82176879"/>
      <w:r w:rsidRPr="00A44331">
        <w:t>How Common is Sexual Violence and Harassment?</w:t>
      </w:r>
      <w:bookmarkEnd w:id="200"/>
      <w:bookmarkEnd w:id="201"/>
      <w:bookmarkEnd w:id="202"/>
      <w:bookmarkEnd w:id="203"/>
      <w:r w:rsidRPr="00A44331">
        <w:t xml:space="preserve"> </w:t>
      </w:r>
    </w:p>
    <w:p w14:paraId="46A149BB" w14:textId="35B82237" w:rsidR="009264A5" w:rsidRPr="00A44331" w:rsidRDefault="009264A5" w:rsidP="00F02A92">
      <w:pPr>
        <w:pStyle w:val="LTU-Body10pt"/>
      </w:pPr>
      <w:r w:rsidRPr="0FB19666">
        <w:t xml:space="preserve">Sexual violence is a global issue that has far-reaching impacts and consequences. The World Health Organization reports that 35% of women (in their lifetime), have experienced </w:t>
      </w:r>
      <w:r w:rsidRPr="0FB19666">
        <w:lastRenderedPageBreak/>
        <w:t xml:space="preserve">either physical and/or sexual intimate partner or non-partner sexual violence, not including sexual harassment </w:t>
      </w:r>
      <w:r w:rsidRPr="0FB19666">
        <w:rPr>
          <w:noProof/>
        </w:rPr>
        <w:t>(World Health Organization, 2013)</w:t>
      </w:r>
      <w:r w:rsidRPr="0FB19666">
        <w:t xml:space="preserve">. </w:t>
      </w:r>
      <w:r w:rsidR="003043F6">
        <w:t>‘</w:t>
      </w:r>
      <w:r w:rsidRPr="0FB19666">
        <w:t>Sexual violence</w:t>
      </w:r>
      <w:r w:rsidR="003043F6">
        <w:t>’</w:t>
      </w:r>
      <w:r w:rsidRPr="0FB19666">
        <w:t xml:space="preserve"> is an umbrella term used to describe physical and non-physical forms of violence of a sexual nature, carried out against a person’s will. This can include rape, sexual assault, sexual harassment, unwanted touching and sexual coercion </w:t>
      </w:r>
      <w:r w:rsidRPr="0FB19666">
        <w:rPr>
          <w:noProof/>
        </w:rPr>
        <w:t>(Australian Institute of Health and Welfare, 2019)</w:t>
      </w:r>
      <w:r w:rsidRPr="0FB19666">
        <w:t xml:space="preserve">. Sexual violence is often viewed as distinct from domestic violence against women, although </w:t>
      </w:r>
      <w:r>
        <w:t xml:space="preserve">it </w:t>
      </w:r>
      <w:r w:rsidRPr="0FB19666">
        <w:t xml:space="preserve">may be part of a pattern of violence and can be carried out by a previous or current partner, family members and other known persons or strangers </w:t>
      </w:r>
      <w:r w:rsidRPr="0FB19666">
        <w:rPr>
          <w:noProof/>
        </w:rPr>
        <w:t>(Australian Institute of Health and Welfare, 2019)</w:t>
      </w:r>
      <w:r w:rsidRPr="0FB19666">
        <w:t>. </w:t>
      </w:r>
    </w:p>
    <w:p w14:paraId="34966633" w14:textId="68AAD3F2" w:rsidR="009264A5" w:rsidRPr="00A44331" w:rsidRDefault="009264A5" w:rsidP="00F02A92">
      <w:pPr>
        <w:pStyle w:val="LTU-Body10pt"/>
      </w:pPr>
      <w:r w:rsidRPr="0FB19666">
        <w:rPr>
          <w:rFonts w:eastAsia="Times New Roman"/>
          <w:lang w:eastAsia="en-AU"/>
        </w:rPr>
        <w:t xml:space="preserve">In Australia, the 2016 Personal Safety Survey (PSS) found that one in five women </w:t>
      </w:r>
      <w:r w:rsidR="00DC1333">
        <w:rPr>
          <w:rFonts w:eastAsia="Times New Roman"/>
          <w:lang w:eastAsia="en-AU"/>
        </w:rPr>
        <w:t xml:space="preserve">have </w:t>
      </w:r>
      <w:r w:rsidRPr="0FB19666">
        <w:rPr>
          <w:rFonts w:eastAsia="Times New Roman"/>
          <w:lang w:eastAsia="en-AU"/>
        </w:rPr>
        <w:t xml:space="preserve">experienced sexual violence since the age of 15, compared to one in </w:t>
      </w:r>
      <w:r>
        <w:rPr>
          <w:rFonts w:eastAsia="Times New Roman"/>
          <w:lang w:eastAsia="en-AU"/>
        </w:rPr>
        <w:t>20</w:t>
      </w:r>
      <w:r w:rsidRPr="0FB19666">
        <w:rPr>
          <w:rFonts w:eastAsia="Times New Roman"/>
          <w:lang w:eastAsia="en-AU"/>
        </w:rPr>
        <w:t xml:space="preserve"> men </w:t>
      </w:r>
      <w:r w:rsidRPr="0FB19666">
        <w:rPr>
          <w:rFonts w:eastAsia="Times New Roman"/>
          <w:noProof/>
          <w:lang w:eastAsia="en-AU"/>
        </w:rPr>
        <w:t>(Australian Bureau of Statistics, 2017)</w:t>
      </w:r>
      <w:r w:rsidRPr="0FB19666">
        <w:rPr>
          <w:rFonts w:eastAsia="Times New Roman"/>
          <w:lang w:eastAsia="en-AU"/>
        </w:rPr>
        <w:t>. Fifty-three per</w:t>
      </w:r>
      <w:r>
        <w:rPr>
          <w:rFonts w:eastAsia="Times New Roman"/>
          <w:lang w:eastAsia="en-AU"/>
        </w:rPr>
        <w:t xml:space="preserve"> </w:t>
      </w:r>
      <w:r w:rsidRPr="0FB19666">
        <w:rPr>
          <w:rFonts w:eastAsia="Times New Roman"/>
          <w:lang w:eastAsia="en-AU"/>
        </w:rPr>
        <w:t xml:space="preserve">cent of women have experienced sexual harassment in their lifetime compared to 25% of men </w:t>
      </w:r>
      <w:r w:rsidRPr="0FB19666">
        <w:rPr>
          <w:rFonts w:eastAsia="Times New Roman"/>
          <w:noProof/>
          <w:lang w:eastAsia="en-AU"/>
        </w:rPr>
        <w:t>(Australian Bureau of Statistics, 2017)</w:t>
      </w:r>
      <w:r w:rsidRPr="0FB19666">
        <w:rPr>
          <w:rFonts w:eastAsia="Times New Roman"/>
          <w:lang w:eastAsia="en-AU"/>
        </w:rPr>
        <w:t xml:space="preserve">. </w:t>
      </w:r>
      <w:r w:rsidRPr="0FB19666">
        <w:t>Crime data on sexual violence and harassment provide</w:t>
      </w:r>
      <w:r w:rsidR="003043F6">
        <w:t>s</w:t>
      </w:r>
      <w:r w:rsidRPr="0FB19666">
        <w:t xml:space="preserve"> evidence on the incidence of abuse. The ABS publish</w:t>
      </w:r>
      <w:r w:rsidR="003043F6">
        <w:t>es</w:t>
      </w:r>
      <w:r w:rsidRPr="0FB19666">
        <w:t xml:space="preserve"> annual police data on sexual violence </w:t>
      </w:r>
      <w:r w:rsidRPr="0FB19666">
        <w:rPr>
          <w:noProof/>
        </w:rPr>
        <w:t>(Australian Bureau of Statistics, 2019)</w:t>
      </w:r>
      <w:r w:rsidRPr="0FB19666">
        <w:t xml:space="preserve">, which reflects ‘the tip of the iceberg’ on SVH, due to extensive </w:t>
      </w:r>
      <w:r w:rsidRPr="0095489C">
        <w:t>under</w:t>
      </w:r>
      <w:r>
        <w:t>-</w:t>
      </w:r>
      <w:r w:rsidRPr="0095489C">
        <w:t>reporting</w:t>
      </w:r>
      <w:r w:rsidRPr="0FB19666">
        <w:t xml:space="preserve">. In 2018, “the number of victims recorded for sexual assault increased for the seventh consecutive year to 26,312 victims nationally. This was an increase of 2% (475 victims) from 2017” </w:t>
      </w:r>
      <w:r w:rsidRPr="0FB19666">
        <w:rPr>
          <w:noProof/>
        </w:rPr>
        <w:t>(Australian Bureau of Statistics, 2019)</w:t>
      </w:r>
      <w:r w:rsidRPr="0FB19666">
        <w:t xml:space="preserve">. Of these, 84% were female and 65% were assaulted at a residential location. It is important to note that methods and changes in reporting, relationships with police and </w:t>
      </w:r>
      <w:r>
        <w:t>myriad</w:t>
      </w:r>
      <w:r w:rsidRPr="0FB19666">
        <w:t xml:space="preserve"> other reasons impact on reporting increases. </w:t>
      </w:r>
      <w:bookmarkStart w:id="204" w:name="_Hlk53388986"/>
      <w:bookmarkEnd w:id="204"/>
    </w:p>
    <w:p w14:paraId="6543B641" w14:textId="02777F06" w:rsidR="009264A5" w:rsidRPr="00A44331" w:rsidRDefault="009264A5" w:rsidP="009A3E61">
      <w:pPr>
        <w:pStyle w:val="LTU-Body10pt"/>
      </w:pPr>
      <w:r w:rsidRPr="2BA5D2F5">
        <w:t xml:space="preserve">Sexual violence and harassment exist on a spectrum of violence against women and girls. Research indicates that SVH can range from a single instance in a woman’s life to a complex web of tactics used by perpetrators that women experience across their lifespan. The threat of SVH across a woman’s lifetime impacts how she can navigate the community, the workplace and her home. To engage with this complexity, it is necessary for research to consider options for SVH primary prevention across all mechanisms that drive, facilitate and support SVH offending and </w:t>
      </w:r>
      <w:r w:rsidR="00F06EE8">
        <w:t xml:space="preserve">to do this </w:t>
      </w:r>
      <w:r w:rsidRPr="2BA5D2F5">
        <w:t>across many settings.</w:t>
      </w:r>
    </w:p>
    <w:p w14:paraId="1B583A5C" w14:textId="7C91C6C6" w:rsidR="009264A5" w:rsidRDefault="009264A5" w:rsidP="009A3E61">
      <w:pPr>
        <w:pStyle w:val="LTU-Body10pt"/>
      </w:pPr>
      <w:r w:rsidRPr="0FB19666">
        <w:lastRenderedPageBreak/>
        <w:t>Women and girls are often expected to monitor and alter their own behaviours to stay safe rather than the root causes of SVH</w:t>
      </w:r>
      <w:r w:rsidR="00DC1333">
        <w:t xml:space="preserve"> being addressed</w:t>
      </w:r>
      <w:r w:rsidRPr="0FB19666">
        <w:t xml:space="preserve">. To adequately prevent SVH, perpetration needs to be targeted. Due to </w:t>
      </w:r>
      <w:r w:rsidRPr="0095489C">
        <w:t>under</w:t>
      </w:r>
      <w:r>
        <w:t>-</w:t>
      </w:r>
      <w:r w:rsidRPr="0095489C">
        <w:t>reporting</w:t>
      </w:r>
      <w:r w:rsidRPr="0FB19666">
        <w:t xml:space="preserve"> it is difficult to know exact numbers of SVH and therefore perpetration. However, on available data, most perpetrators are men. The latest report from the Australian Institute of Health and Welfare </w:t>
      </w:r>
      <w:r w:rsidRPr="0FB19666">
        <w:rPr>
          <w:noProof/>
        </w:rPr>
        <w:t>(2020)</w:t>
      </w:r>
      <w:r w:rsidRPr="0FB19666">
        <w:t xml:space="preserve"> collated police data from the ABS and showed that in the period of 2018</w:t>
      </w:r>
      <w:r>
        <w:t>–</w:t>
      </w:r>
      <w:r w:rsidRPr="0FB19666">
        <w:t xml:space="preserve">19, police recorded that nearly all sexual offenders were men (97%). They also note that “males aged 15–19 had the highest offender rates (102.9 per 100,000) of any age group” </w:t>
      </w:r>
      <w:r w:rsidRPr="0FB19666">
        <w:rPr>
          <w:noProof/>
        </w:rPr>
        <w:t>(Australian Institute of Health and Welfare, 2020)</w:t>
      </w:r>
      <w:r w:rsidRPr="0FB19666">
        <w:t>. Broadly, violence in general is overwhelmingly perpetrated by men against women and other men, with the ABS Personal Safety Survey data showing perpetrators of violence to</w:t>
      </w:r>
      <w:r w:rsidR="00ED7EB8">
        <w:t xml:space="preserve"> be</w:t>
      </w:r>
      <w:r w:rsidRPr="0FB19666">
        <w:t xml:space="preserve"> men in 95% of cases (ABS, 2017). </w:t>
      </w:r>
    </w:p>
    <w:p w14:paraId="22C39FAF" w14:textId="77777777" w:rsidR="009264A5" w:rsidRPr="00A44331" w:rsidRDefault="009264A5" w:rsidP="009A3E61">
      <w:pPr>
        <w:pStyle w:val="LTU-Body10pt"/>
      </w:pPr>
      <w:r w:rsidRPr="00A44331">
        <w:t>Therefore, addressing male perpetrators is central to the primary prevention of SVH. Men and boys need to be engaged in primary prevention efforts. Our Watch note</w:t>
      </w:r>
      <w:r>
        <w:t>s</w:t>
      </w:r>
      <w:r w:rsidRPr="00A44331">
        <w:t xml:space="preserve"> that “[p]</w:t>
      </w:r>
      <w:proofErr w:type="spellStart"/>
      <w:r w:rsidRPr="00A44331">
        <w:t>revention</w:t>
      </w:r>
      <w:proofErr w:type="spellEnd"/>
      <w:r w:rsidRPr="00A44331">
        <w:t xml:space="preserve"> efforts with a focus on addressing masculinities and engaging men should aim to be gender transformative and actively challenge dominant forms of masculinity rather than reinforcing and maintaining them</w:t>
      </w:r>
      <w:r w:rsidRPr="00A44331">
        <w:rPr>
          <w:rFonts w:cstheme="minorHAnsi"/>
        </w:rPr>
        <w:t>” (</w:t>
      </w:r>
      <w:r w:rsidRPr="00A44331">
        <w:rPr>
          <w:rFonts w:cstheme="minorHAnsi"/>
          <w:noProof/>
        </w:rPr>
        <w:t>Our Watch, 2019b, p. 13)</w:t>
      </w:r>
      <w:r w:rsidRPr="00A44331">
        <w:rPr>
          <w:rFonts w:cstheme="minorHAnsi"/>
        </w:rPr>
        <w:t>.</w:t>
      </w:r>
    </w:p>
    <w:p w14:paraId="45D1C242" w14:textId="77777777" w:rsidR="009264A5" w:rsidRPr="00A44331" w:rsidRDefault="009264A5" w:rsidP="009A3E61">
      <w:pPr>
        <w:pStyle w:val="LTU-Subhead1"/>
      </w:pPr>
      <w:bookmarkStart w:id="205" w:name="_Toc67067253"/>
      <w:bookmarkStart w:id="206" w:name="_Toc82170832"/>
      <w:bookmarkStart w:id="207" w:name="_Toc82175515"/>
      <w:bookmarkStart w:id="208" w:name="_Toc82176880"/>
      <w:r>
        <w:t xml:space="preserve">Intersectionality and Sexual Violence and </w:t>
      </w:r>
      <w:r w:rsidRPr="009A3E61">
        <w:t>Harassment</w:t>
      </w:r>
      <w:bookmarkEnd w:id="205"/>
      <w:bookmarkEnd w:id="206"/>
      <w:bookmarkEnd w:id="207"/>
      <w:bookmarkEnd w:id="208"/>
      <w:r>
        <w:t xml:space="preserve"> </w:t>
      </w:r>
    </w:p>
    <w:p w14:paraId="1B1634F9" w14:textId="77777777" w:rsidR="009264A5" w:rsidRDefault="009264A5" w:rsidP="009A3E61">
      <w:pPr>
        <w:pStyle w:val="LTU-Body10pt"/>
      </w:pPr>
      <w:r w:rsidRPr="7AEBCC8E">
        <w:t xml:space="preserve">There is a high prevalence of sexual violence across all settings and intersections of Australian society. One of the leading drivers of sexual violence is gender inequality. However, while it is true that all women and girls can experience sexual violence, women and girls who face intersecting structural inequality can be at heightened risk. </w:t>
      </w:r>
    </w:p>
    <w:p w14:paraId="3DFAE383" w14:textId="77777777" w:rsidR="009264A5" w:rsidRDefault="009264A5" w:rsidP="009A3E61">
      <w:pPr>
        <w:pStyle w:val="LTU-Body10pt"/>
        <w:rPr>
          <w:rFonts w:cs="Calibri"/>
          <w:color w:val="000000" w:themeColor="text1"/>
        </w:rPr>
      </w:pPr>
      <w:r w:rsidRPr="7AEBCC8E">
        <w:rPr>
          <w:rFonts w:cs="Calibri"/>
          <w:color w:val="000000" w:themeColor="text1"/>
        </w:rPr>
        <w:t>Given the need to address women’s breadth of experiences, any research into sexual violence must include an intersectional analysis. This report takes its lead from Our Watch</w:t>
      </w:r>
      <w:r>
        <w:rPr>
          <w:rFonts w:cs="Calibri"/>
          <w:color w:val="000000" w:themeColor="text1"/>
        </w:rPr>
        <w:t>,</w:t>
      </w:r>
      <w:r w:rsidRPr="7AEBCC8E">
        <w:rPr>
          <w:rFonts w:cs="Calibri"/>
          <w:color w:val="000000" w:themeColor="text1"/>
        </w:rPr>
        <w:t xml:space="preserve"> </w:t>
      </w:r>
      <w:r>
        <w:rPr>
          <w:rFonts w:cs="Calibri"/>
          <w:noProof/>
          <w:color w:val="000000" w:themeColor="text1"/>
        </w:rPr>
        <w:t>which</w:t>
      </w:r>
      <w:r w:rsidRPr="7AEBCC8E">
        <w:rPr>
          <w:rFonts w:cs="Calibri"/>
          <w:noProof/>
          <w:color w:val="000000" w:themeColor="text1"/>
        </w:rPr>
        <w:t xml:space="preserve"> state</w:t>
      </w:r>
      <w:r>
        <w:rPr>
          <w:rFonts w:cs="Calibri"/>
          <w:noProof/>
          <w:color w:val="000000" w:themeColor="text1"/>
        </w:rPr>
        <w:t>s</w:t>
      </w:r>
      <w:r w:rsidRPr="7AEBCC8E">
        <w:rPr>
          <w:rFonts w:cs="Calibri"/>
          <w:noProof/>
          <w:color w:val="000000" w:themeColor="text1"/>
        </w:rPr>
        <w:t xml:space="preserve"> that </w:t>
      </w:r>
      <w:r w:rsidRPr="7AEBCC8E">
        <w:rPr>
          <w:rFonts w:cs="Calibri"/>
          <w:color w:val="000000" w:themeColor="text1"/>
        </w:rPr>
        <w:t>while gender inequality is an influential driver of domestic and family violence, it does not operate in isolation and is therefore different for women depending on other factors. Specifically, they recognise that while VAW is a gendered issue, “gender inequality can never be considered in isolation from the other intersecting forms of systemic social, political and economic discrimination and disadvantage that characterise our society, such as racism, ableism, homophobia and transphobia” (</w:t>
      </w:r>
      <w:r w:rsidRPr="7AEBCC8E">
        <w:rPr>
          <w:noProof/>
          <w:lang w:eastAsia="en-AU" w:bidi="en-US"/>
        </w:rPr>
        <w:t xml:space="preserve">Our </w:t>
      </w:r>
      <w:r w:rsidRPr="7AEBCC8E">
        <w:rPr>
          <w:noProof/>
          <w:lang w:eastAsia="en-AU" w:bidi="en-US"/>
        </w:rPr>
        <w:lastRenderedPageBreak/>
        <w:t>Watch, 2019a, p. 36)</w:t>
      </w:r>
      <w:r w:rsidRPr="7AEBCC8E">
        <w:rPr>
          <w:rFonts w:cs="Calibri"/>
          <w:color w:val="000000" w:themeColor="text1"/>
        </w:rPr>
        <w:t>. Intersectionality is an approach to research as well as a lens through which data can be analysed.</w:t>
      </w:r>
    </w:p>
    <w:p w14:paraId="0926B2FB" w14:textId="67230533" w:rsidR="009264A5" w:rsidRPr="009A3E61" w:rsidRDefault="009264A5" w:rsidP="009A3E61">
      <w:pPr>
        <w:pStyle w:val="LTU-Body10pt"/>
      </w:pPr>
      <w:r w:rsidRPr="7AEBCC8E">
        <w:t xml:space="preserve">Research on SVH relating to women who face other forms of discrimination is not always definitive, as there are a range of barriers to disclosing and reporting </w:t>
      </w:r>
      <w:r w:rsidRPr="7AEBCC8E">
        <w:rPr>
          <w:noProof/>
        </w:rPr>
        <w:t>(Australian Institute of Health and Welfare, 2020)</w:t>
      </w:r>
      <w:r w:rsidRPr="7AEBCC8E">
        <w:t>. However, certain women and girls face intersecting risk factors, which we lay out here in brief. This is by no means an exhaustive list and women and girls might face multiple intersecting risk factors.</w:t>
      </w:r>
    </w:p>
    <w:p w14:paraId="2CACFF4E" w14:textId="4E6A5BAB" w:rsidR="009264A5" w:rsidRPr="00A44331" w:rsidRDefault="009264A5" w:rsidP="009A3E61">
      <w:pPr>
        <w:pStyle w:val="LTU-Subhead2"/>
      </w:pPr>
      <w:bookmarkStart w:id="209" w:name="_Toc57221930"/>
      <w:bookmarkStart w:id="210" w:name="_Toc57222488"/>
      <w:bookmarkStart w:id="211" w:name="_Toc57394291"/>
      <w:bookmarkStart w:id="212" w:name="_Toc67067254"/>
      <w:bookmarkStart w:id="213" w:name="_Toc82175516"/>
      <w:bookmarkStart w:id="214" w:name="_Toc82176881"/>
      <w:r w:rsidRPr="0FB19666">
        <w:t>Children and Young People</w:t>
      </w:r>
      <w:bookmarkEnd w:id="209"/>
      <w:bookmarkEnd w:id="210"/>
      <w:bookmarkEnd w:id="211"/>
      <w:bookmarkEnd w:id="212"/>
      <w:bookmarkEnd w:id="213"/>
      <w:bookmarkEnd w:id="214"/>
    </w:p>
    <w:p w14:paraId="24D8C5CA" w14:textId="256D0F9A" w:rsidR="009264A5" w:rsidRPr="009A3E61" w:rsidRDefault="009264A5" w:rsidP="009A3E61">
      <w:pPr>
        <w:pStyle w:val="LTU-Body10pt"/>
      </w:pPr>
      <w:r w:rsidRPr="7AEBCC8E">
        <w:t>For example, children and young women are at high risk, particularly those in their late teens, according to a recent</w:t>
      </w:r>
      <w:r w:rsidR="003043F6">
        <w:t xml:space="preserve"> </w:t>
      </w:r>
      <w:r w:rsidR="003043F6" w:rsidRPr="7AEBCC8E">
        <w:t>Australian Institute of Health and Welfare</w:t>
      </w:r>
      <w:r w:rsidRPr="7AEBCC8E">
        <w:t xml:space="preserve"> report (2020). </w:t>
      </w:r>
      <w:r w:rsidR="00F06EE8">
        <w:t>As noted earlier, t</w:t>
      </w:r>
      <w:r w:rsidRPr="7AEBCC8E">
        <w:t>he report highlight</w:t>
      </w:r>
      <w:r w:rsidR="00F06EE8">
        <w:t>s</w:t>
      </w:r>
      <w:r w:rsidRPr="7AEBCC8E">
        <w:t xml:space="preserve"> that police data placed young men who were 15</w:t>
      </w:r>
      <w:r>
        <w:t>–</w:t>
      </w:r>
      <w:r w:rsidRPr="7AEBCC8E">
        <w:t>19 years old with the highest offender rate. While young women face intersecting risk factors, so too do older women (</w:t>
      </w:r>
      <w:r w:rsidRPr="7AEBCC8E">
        <w:rPr>
          <w:rFonts w:cs="Calibri"/>
        </w:rPr>
        <w:t xml:space="preserve">Yon, </w:t>
      </w:r>
      <w:proofErr w:type="spellStart"/>
      <w:r w:rsidRPr="7AEBCC8E">
        <w:rPr>
          <w:rFonts w:cs="Calibri"/>
        </w:rPr>
        <w:t>Mikton</w:t>
      </w:r>
      <w:proofErr w:type="spellEnd"/>
      <w:r w:rsidRPr="7AEBCC8E">
        <w:rPr>
          <w:rFonts w:cs="Calibri"/>
        </w:rPr>
        <w:t xml:space="preserve">, </w:t>
      </w:r>
      <w:proofErr w:type="spellStart"/>
      <w:r w:rsidRPr="7AEBCC8E">
        <w:rPr>
          <w:rFonts w:cs="Calibri"/>
        </w:rPr>
        <w:t>Gassoumis</w:t>
      </w:r>
      <w:proofErr w:type="spellEnd"/>
      <w:r w:rsidRPr="7AEBCC8E">
        <w:rPr>
          <w:rFonts w:cs="Calibri"/>
        </w:rPr>
        <w:t>, &amp; Wilber, 2017)</w:t>
      </w:r>
      <w:r w:rsidRPr="7AEBCC8E">
        <w:t>. Sexual abuse of older women is a relatively under</w:t>
      </w:r>
      <w:r>
        <w:t>-</w:t>
      </w:r>
      <w:r w:rsidRPr="7AEBCC8E">
        <w:t>researched area though there are efforts to change this</w:t>
      </w:r>
      <w:r>
        <w:t>,</w:t>
      </w:r>
      <w:r w:rsidRPr="7AEBCC8E">
        <w:t xml:space="preserve"> such as the current Royal Commission into Aged Care Quality and Safety</w:t>
      </w:r>
      <w:r w:rsidR="00B65893">
        <w:t xml:space="preserve">, with </w:t>
      </w:r>
      <w:r w:rsidR="003043F6">
        <w:t>its</w:t>
      </w:r>
      <w:r w:rsidR="003043F6" w:rsidRPr="7AEBCC8E">
        <w:t xml:space="preserve"> </w:t>
      </w:r>
      <w:r w:rsidRPr="7AEBCC8E">
        <w:t>interim report making some mention of sexual abuse (Commonwealth of Australia, 2019). Older women living in aged care facilities face particular issues</w:t>
      </w:r>
      <w:r>
        <w:t>,</w:t>
      </w:r>
      <w:r w:rsidRPr="7AEBCC8E">
        <w:t xml:space="preserve"> as do women living in institutions broadly</w:t>
      </w:r>
      <w:r w:rsidR="003043F6">
        <w:t xml:space="preserve"> (e.g., prisons)</w:t>
      </w:r>
      <w:r w:rsidRPr="7AEBCC8E">
        <w:t xml:space="preserve">. </w:t>
      </w:r>
    </w:p>
    <w:p w14:paraId="2B289579" w14:textId="77777777" w:rsidR="009264A5" w:rsidRPr="00A44331" w:rsidRDefault="009264A5" w:rsidP="009A3E61">
      <w:pPr>
        <w:pStyle w:val="LTU-Subhead2"/>
      </w:pPr>
      <w:bookmarkStart w:id="215" w:name="_Toc57221931"/>
      <w:bookmarkStart w:id="216" w:name="_Toc57222489"/>
      <w:bookmarkStart w:id="217" w:name="_Toc57394292"/>
      <w:bookmarkStart w:id="218" w:name="_Toc67067255"/>
      <w:bookmarkStart w:id="219" w:name="_Toc82175517"/>
      <w:bookmarkStart w:id="220" w:name="_Toc82176882"/>
      <w:r w:rsidRPr="0FB19666">
        <w:t>Women with a disability</w:t>
      </w:r>
      <w:bookmarkEnd w:id="215"/>
      <w:bookmarkEnd w:id="216"/>
      <w:bookmarkEnd w:id="217"/>
      <w:bookmarkEnd w:id="218"/>
      <w:bookmarkEnd w:id="219"/>
      <w:bookmarkEnd w:id="220"/>
    </w:p>
    <w:p w14:paraId="48055EF3" w14:textId="1DDA33E3" w:rsidR="00187E5E" w:rsidRPr="00E60C62" w:rsidRDefault="009264A5" w:rsidP="00E60C62">
      <w:pPr>
        <w:pStyle w:val="LTU-Body10pt"/>
        <w:rPr>
          <w:color w:val="000000"/>
        </w:rPr>
      </w:pPr>
      <w:r w:rsidRPr="2BA5D2F5">
        <w:t xml:space="preserve">Women and girls with </w:t>
      </w:r>
      <w:r w:rsidRPr="2BA5D2F5">
        <w:rPr>
          <w:shd w:val="clear" w:color="auto" w:fill="FFFFFF"/>
        </w:rPr>
        <w:t>disabilit</w:t>
      </w:r>
      <w:r w:rsidRPr="2BA5D2F5">
        <w:t xml:space="preserve">ies or long-term health conditions experience high rates of SVH. The PSS found that, in the last 12 months, </w:t>
      </w:r>
      <w:r>
        <w:t>“</w:t>
      </w:r>
      <w:r w:rsidRPr="2BA5D2F5">
        <w:rPr>
          <w:noProof/>
        </w:rPr>
        <w:t xml:space="preserve">Women with a </w:t>
      </w:r>
      <w:r w:rsidRPr="2BA5D2F5">
        <w:t>disability</w:t>
      </w:r>
      <w:r w:rsidRPr="2BA5D2F5">
        <w:rPr>
          <w:noProof/>
        </w:rPr>
        <w:t xml:space="preserve"> or long-term health condition were more likely to experience sexual harassment in the 12 months prior to the survey than women without a </w:t>
      </w:r>
      <w:r w:rsidRPr="2BA5D2F5">
        <w:t>disability or long-term health condition</w:t>
      </w:r>
      <w:r>
        <w:t>”</w:t>
      </w:r>
      <w:r w:rsidRPr="2BA5D2F5">
        <w:t xml:space="preserve"> </w:t>
      </w:r>
      <w:r w:rsidRPr="2BA5D2F5">
        <w:rPr>
          <w:noProof/>
        </w:rPr>
        <w:t>(Australian Bureau of Statistics, 2017)</w:t>
      </w:r>
      <w:r w:rsidRPr="2BA5D2F5">
        <w:t xml:space="preserve">. It is also known that women with intellectual disabilities are at higher risk of all forms of violence, including SVH </w:t>
      </w:r>
      <w:r w:rsidRPr="2BA5D2F5">
        <w:rPr>
          <w:noProof/>
        </w:rPr>
        <w:t>(Dowse, Soldatic, Spangaro, &amp; van Toorn, 2016; Horner-Johnson &amp; Drum, 2006; Sobsey &amp; Doe, 1991)</w:t>
      </w:r>
      <w:r w:rsidRPr="2BA5D2F5">
        <w:t xml:space="preserve">. A systematic review from </w:t>
      </w:r>
      <w:proofErr w:type="spellStart"/>
      <w:r w:rsidRPr="115A8244">
        <w:rPr>
          <w:color w:val="000000" w:themeColor="text1"/>
        </w:rPr>
        <w:t>Mikton</w:t>
      </w:r>
      <w:proofErr w:type="spellEnd"/>
      <w:r w:rsidRPr="115A8244">
        <w:rPr>
          <w:color w:val="000000" w:themeColor="text1"/>
        </w:rPr>
        <w:t>, Maguire and Shakespeare (2014) found that there were few well</w:t>
      </w:r>
      <w:r>
        <w:rPr>
          <w:color w:val="000000" w:themeColor="text1"/>
        </w:rPr>
        <w:t>-</w:t>
      </w:r>
      <w:r w:rsidRPr="115A8244">
        <w:rPr>
          <w:color w:val="000000" w:themeColor="text1"/>
        </w:rPr>
        <w:t xml:space="preserve">researched and evaluated interventions for people with disabilities, and few of those had a gendered lens. </w:t>
      </w:r>
      <w:bookmarkStart w:id="221" w:name="_Toc57221932"/>
      <w:bookmarkStart w:id="222" w:name="_Toc57222490"/>
    </w:p>
    <w:p w14:paraId="123653AA" w14:textId="16A160A5" w:rsidR="009264A5" w:rsidRPr="00A44331" w:rsidRDefault="009264A5" w:rsidP="009A3E61">
      <w:pPr>
        <w:pStyle w:val="LTU-Subhead2"/>
      </w:pPr>
      <w:bookmarkStart w:id="223" w:name="_Toc57394293"/>
      <w:bookmarkStart w:id="224" w:name="_Toc67067256"/>
      <w:bookmarkStart w:id="225" w:name="_Toc82175518"/>
      <w:bookmarkStart w:id="226" w:name="_Toc82176883"/>
      <w:r w:rsidRPr="0FB19666">
        <w:lastRenderedPageBreak/>
        <w:t>Aboriginal and Torres Strait Islander women</w:t>
      </w:r>
      <w:bookmarkEnd w:id="221"/>
      <w:bookmarkEnd w:id="222"/>
      <w:bookmarkEnd w:id="223"/>
      <w:bookmarkEnd w:id="224"/>
      <w:bookmarkEnd w:id="225"/>
      <w:bookmarkEnd w:id="226"/>
      <w:r w:rsidRPr="0FB19666">
        <w:t xml:space="preserve"> </w:t>
      </w:r>
    </w:p>
    <w:p w14:paraId="16E5F952" w14:textId="6959EC7B" w:rsidR="0034750A" w:rsidRPr="0034750A" w:rsidRDefault="009264A5" w:rsidP="004E653E">
      <w:pPr>
        <w:pStyle w:val="LTU-Body10pt"/>
      </w:pPr>
      <w:r w:rsidRPr="2BA5D2F5">
        <w:t xml:space="preserve">The PSS does not have clear data on Aboriginal and Torres Strait Islander women and girls, but research indicates higher prevalence rates for these communities </w:t>
      </w:r>
      <w:r w:rsidRPr="2BA5D2F5">
        <w:rPr>
          <w:noProof/>
        </w:rPr>
        <w:t>(Mitra-Kahn, Newbigin, &amp; Hardefeldt, 2016)</w:t>
      </w:r>
      <w:r w:rsidRPr="2BA5D2F5">
        <w:t xml:space="preserve">. Rates are difficult to determine for a range of reasons. As noted by Olson and Lovett </w:t>
      </w:r>
      <w:r w:rsidRPr="2BA5D2F5">
        <w:rPr>
          <w:noProof/>
        </w:rPr>
        <w:t>(2016)</w:t>
      </w:r>
      <w:r w:rsidRPr="2BA5D2F5">
        <w:t xml:space="preserve">, survey instruments are generally not culturally relevant nor accessible. Further, research will often combine sexual violence and harassment with domestic violence </w:t>
      </w:r>
      <w:r w:rsidRPr="2BA5D2F5">
        <w:rPr>
          <w:noProof/>
        </w:rPr>
        <w:t>(Olson &amp; Lovett, 2016)</w:t>
      </w:r>
      <w:r w:rsidRPr="2BA5D2F5">
        <w:t xml:space="preserve">. </w:t>
      </w:r>
      <w:bookmarkStart w:id="227" w:name="_Toc57221933"/>
      <w:bookmarkStart w:id="228" w:name="_Toc57222491"/>
      <w:bookmarkStart w:id="229" w:name="_Toc57394294"/>
      <w:bookmarkStart w:id="230" w:name="_Toc67067257"/>
      <w:bookmarkStart w:id="231" w:name="_Toc82175519"/>
      <w:bookmarkStart w:id="232" w:name="_Toc82176884"/>
    </w:p>
    <w:p w14:paraId="78C6C580" w14:textId="3BF94D07" w:rsidR="009264A5" w:rsidRPr="00A44331" w:rsidRDefault="009264A5" w:rsidP="009A3E61">
      <w:pPr>
        <w:pStyle w:val="LTU-Subhead2"/>
      </w:pPr>
      <w:r w:rsidRPr="0FB19666">
        <w:t>Migrant and Refugee women</w:t>
      </w:r>
      <w:bookmarkEnd w:id="227"/>
      <w:bookmarkEnd w:id="228"/>
      <w:bookmarkEnd w:id="229"/>
      <w:bookmarkEnd w:id="230"/>
      <w:bookmarkEnd w:id="231"/>
      <w:bookmarkEnd w:id="232"/>
    </w:p>
    <w:p w14:paraId="7C93A82C" w14:textId="06C69370" w:rsidR="009264A5" w:rsidRPr="00A44331" w:rsidRDefault="009264A5" w:rsidP="009A3E61">
      <w:pPr>
        <w:pStyle w:val="LTU-Body10pt"/>
      </w:pPr>
      <w:r w:rsidRPr="2BA5D2F5">
        <w:t>Similarly, migrant or culturally and linguistically diverse (CALD) women might not be captured in the data due to language barriers and lack of culturally relevant questions. The PSS has conflicting results on CALD women’s experiences of SVH</w:t>
      </w:r>
      <w:r>
        <w:t>,</w:t>
      </w:r>
      <w:r w:rsidRPr="2BA5D2F5">
        <w:t xml:space="preserve"> with the Australian Institute of Health and Welfare breaking down the data to note that “a higher proportion of women aged 18 and over who were born in Australia (1.7%) experienced sexual assault in the 12 months before the survey than those born overseas (1.2%). Conversely, a lower proportion of women whose main language spoken at home was English (1.6%) experienced sexual assault in the 12 months before the survey than those whose main language was other than English (2.3%)” </w:t>
      </w:r>
      <w:r w:rsidRPr="2BA5D2F5">
        <w:rPr>
          <w:noProof/>
        </w:rPr>
        <w:t>(2020, p. 3)</w:t>
      </w:r>
      <w:r w:rsidRPr="2BA5D2F5">
        <w:t xml:space="preserve">. These </w:t>
      </w:r>
      <w:r w:rsidR="0081514A">
        <w:t>outcomes</w:t>
      </w:r>
      <w:r w:rsidR="0081514A" w:rsidRPr="2BA5D2F5">
        <w:t xml:space="preserve"> </w:t>
      </w:r>
      <w:r w:rsidRPr="2BA5D2F5">
        <w:t xml:space="preserve">are likely the result of English language barriers. </w:t>
      </w:r>
    </w:p>
    <w:p w14:paraId="47A796BF" w14:textId="1FEDF5B2" w:rsidR="009264A5" w:rsidRPr="00A44331" w:rsidRDefault="00AA5A63" w:rsidP="009A3E61">
      <w:pPr>
        <w:pStyle w:val="LTU-Subhead2"/>
        <w:rPr>
          <w:lang w:eastAsia="en-AU"/>
        </w:rPr>
      </w:pPr>
      <w:bookmarkStart w:id="233" w:name="_Toc57221934"/>
      <w:bookmarkStart w:id="234" w:name="_Toc57222492"/>
      <w:bookmarkStart w:id="235" w:name="_Toc57394295"/>
      <w:bookmarkStart w:id="236" w:name="_Toc67067258"/>
      <w:bookmarkStart w:id="237" w:name="_Toc82175520"/>
      <w:bookmarkStart w:id="238" w:name="_Toc82176885"/>
      <w:r>
        <w:rPr>
          <w:lang w:eastAsia="en-AU"/>
        </w:rPr>
        <w:t>LBTIQ</w:t>
      </w:r>
      <w:r w:rsidR="009264A5" w:rsidRPr="0095489C">
        <w:rPr>
          <w:lang w:eastAsia="en-AU"/>
        </w:rPr>
        <w:t xml:space="preserve"> </w:t>
      </w:r>
      <w:bookmarkEnd w:id="233"/>
      <w:bookmarkEnd w:id="234"/>
      <w:bookmarkEnd w:id="235"/>
      <w:r>
        <w:rPr>
          <w:lang w:eastAsia="en-AU"/>
        </w:rPr>
        <w:t>people</w:t>
      </w:r>
      <w:bookmarkEnd w:id="236"/>
      <w:bookmarkEnd w:id="237"/>
      <w:bookmarkEnd w:id="238"/>
    </w:p>
    <w:p w14:paraId="034EF37C" w14:textId="6292E247" w:rsidR="009264A5" w:rsidRPr="00A44331" w:rsidRDefault="009264A5" w:rsidP="009A3E61">
      <w:pPr>
        <w:pStyle w:val="LTU-Body10pt"/>
        <w:rPr>
          <w:rFonts w:cstheme="minorBidi"/>
        </w:rPr>
      </w:pPr>
      <w:r w:rsidRPr="7AEBCC8E">
        <w:rPr>
          <w:lang w:eastAsia="en-AU"/>
        </w:rPr>
        <w:t>Women from across lesbian, bisexual, transgender and queer women identities have a range of specific concerns that differ from heterosexual and cisgender women. Transgender women face not only violence perpetrated by men</w:t>
      </w:r>
      <w:r w:rsidR="0081514A">
        <w:rPr>
          <w:lang w:eastAsia="en-AU"/>
        </w:rPr>
        <w:t>,</w:t>
      </w:r>
      <w:r w:rsidRPr="7AEBCC8E">
        <w:rPr>
          <w:lang w:eastAsia="en-AU"/>
        </w:rPr>
        <w:t xml:space="preserve"> but also transphobia and cissexism </w:t>
      </w:r>
      <w:r w:rsidRPr="7AEBCC8E">
        <w:rPr>
          <w:noProof/>
          <w:lang w:eastAsia="en-AU"/>
        </w:rPr>
        <w:t>(Gray et al., 2020; Ussher et al., 2020)</w:t>
      </w:r>
      <w:r w:rsidRPr="7AEBCC8E">
        <w:rPr>
          <w:lang w:eastAsia="en-AU"/>
        </w:rPr>
        <w:t>. Lesbian and bisexual women may also face gendered violence as well as homophobia</w:t>
      </w:r>
      <w:r>
        <w:rPr>
          <w:lang w:eastAsia="en-AU"/>
        </w:rPr>
        <w:t>;</w:t>
      </w:r>
      <w:r w:rsidRPr="7AEBCC8E">
        <w:rPr>
          <w:lang w:eastAsia="en-AU"/>
        </w:rPr>
        <w:t xml:space="preserve"> transgender lesbian or bisexual women may also face transphobia </w:t>
      </w:r>
      <w:r w:rsidRPr="7AEBCC8E">
        <w:rPr>
          <w:noProof/>
          <w:lang w:eastAsia="en-AU"/>
        </w:rPr>
        <w:t>(Bedera &amp; Nordmeyer, 2020)</w:t>
      </w:r>
      <w:r w:rsidRPr="7AEBCC8E">
        <w:rPr>
          <w:lang w:eastAsia="en-AU"/>
        </w:rPr>
        <w:t xml:space="preserve">. People with intersex variations can also experience a range of gendered violence, including some people reporting surgical interventions as sexual abuse </w:t>
      </w:r>
      <w:r w:rsidRPr="7AEBCC8E">
        <w:rPr>
          <w:noProof/>
          <w:lang w:eastAsia="en-AU"/>
        </w:rPr>
        <w:t>(Jones &amp; Leonard, 2019)</w:t>
      </w:r>
      <w:r w:rsidRPr="7AEBCC8E">
        <w:rPr>
          <w:lang w:eastAsia="en-AU"/>
        </w:rPr>
        <w:t>.</w:t>
      </w:r>
      <w:r w:rsidRPr="7AEBCC8E">
        <w:rPr>
          <w:rFonts w:cstheme="minorBidi"/>
        </w:rPr>
        <w:t xml:space="preserve"> </w:t>
      </w:r>
    </w:p>
    <w:p w14:paraId="06DF8436" w14:textId="39B5A623" w:rsidR="009264A5" w:rsidRPr="00A44331" w:rsidRDefault="009264A5" w:rsidP="009A3E61">
      <w:pPr>
        <w:pStyle w:val="LTU-Subhead2"/>
      </w:pPr>
      <w:bookmarkStart w:id="239" w:name="_Toc57221935"/>
      <w:bookmarkStart w:id="240" w:name="_Toc57222493"/>
      <w:bookmarkStart w:id="241" w:name="_Toc57394296"/>
      <w:bookmarkStart w:id="242" w:name="_Toc67067259"/>
      <w:bookmarkStart w:id="243" w:name="_Toc82175521"/>
      <w:bookmarkStart w:id="244" w:name="_Toc82176886"/>
      <w:r w:rsidRPr="0FB19666">
        <w:t>Other factors</w:t>
      </w:r>
      <w:bookmarkEnd w:id="239"/>
      <w:bookmarkEnd w:id="240"/>
      <w:bookmarkEnd w:id="241"/>
      <w:bookmarkEnd w:id="242"/>
      <w:bookmarkEnd w:id="243"/>
      <w:bookmarkEnd w:id="244"/>
    </w:p>
    <w:p w14:paraId="47DFCCE2" w14:textId="21BB9AD8" w:rsidR="009264A5" w:rsidRPr="00A44331" w:rsidRDefault="009264A5" w:rsidP="009A3E61">
      <w:pPr>
        <w:pStyle w:val="LTU-Body10pt"/>
        <w:rPr>
          <w:rFonts w:cs="Calibri"/>
        </w:rPr>
      </w:pPr>
      <w:r w:rsidRPr="7AEBCC8E">
        <w:t>Other intersecting risk factors, some of which are discussed at other points in this document, include having experienced child sexual abuse (</w:t>
      </w:r>
      <w:r w:rsidRPr="7AEBCC8E">
        <w:rPr>
          <w:rFonts w:cs="Calibri"/>
          <w:szCs w:val="24"/>
        </w:rPr>
        <w:t xml:space="preserve">Shields, </w:t>
      </w:r>
      <w:proofErr w:type="spellStart"/>
      <w:r w:rsidRPr="7AEBCC8E">
        <w:rPr>
          <w:rFonts w:cs="Calibri"/>
          <w:szCs w:val="24"/>
        </w:rPr>
        <w:t>Tonmyr</w:t>
      </w:r>
      <w:proofErr w:type="spellEnd"/>
      <w:r w:rsidRPr="7AEBCC8E">
        <w:rPr>
          <w:rFonts w:cs="Calibri"/>
          <w:szCs w:val="24"/>
        </w:rPr>
        <w:t xml:space="preserve">, </w:t>
      </w:r>
      <w:proofErr w:type="spellStart"/>
      <w:r w:rsidRPr="7AEBCC8E">
        <w:rPr>
          <w:rFonts w:cs="Calibri"/>
          <w:szCs w:val="24"/>
        </w:rPr>
        <w:t>Hovdestad</w:t>
      </w:r>
      <w:proofErr w:type="spellEnd"/>
      <w:r w:rsidRPr="7AEBCC8E">
        <w:rPr>
          <w:rFonts w:cs="Calibri"/>
          <w:szCs w:val="24"/>
        </w:rPr>
        <w:t xml:space="preserve">, </w:t>
      </w:r>
      <w:r w:rsidRPr="7AEBCC8E">
        <w:rPr>
          <w:rFonts w:cs="Calibri"/>
          <w:szCs w:val="24"/>
        </w:rPr>
        <w:lastRenderedPageBreak/>
        <w:t>Gonzalez, &amp; Mac</w:t>
      </w:r>
      <w:r w:rsidR="0018513D">
        <w:rPr>
          <w:rFonts w:cs="Calibri"/>
          <w:szCs w:val="24"/>
        </w:rPr>
        <w:t>M</w:t>
      </w:r>
      <w:r w:rsidRPr="7AEBCC8E">
        <w:rPr>
          <w:rFonts w:cs="Calibri"/>
          <w:szCs w:val="24"/>
        </w:rPr>
        <w:t>illan, 2020)</w:t>
      </w:r>
      <w:r w:rsidRPr="7AEBCC8E">
        <w:t>, living in rural or remote areas (</w:t>
      </w:r>
      <w:r w:rsidRPr="7AEBCC8E">
        <w:rPr>
          <w:noProof/>
          <w:lang w:eastAsia="en-AU" w:bidi="en-US"/>
        </w:rPr>
        <w:t>Campo &amp; Tayton, 2015; Hooker, Theobald, Anderson, Billet, &amp; Baron, 2019; Strand &amp; Storey, 2018; Wendt, Chung, Elder, Hendrick, &amp; Hartwig, 2017)</w:t>
      </w:r>
      <w:r w:rsidRPr="7AEBCC8E">
        <w:t xml:space="preserve"> or being homeless (ANROWS, 2019a). </w:t>
      </w:r>
    </w:p>
    <w:p w14:paraId="6FC3CC96" w14:textId="3842B30E" w:rsidR="009264A5" w:rsidRPr="00A44331" w:rsidRDefault="009264A5" w:rsidP="009A3E61">
      <w:pPr>
        <w:pStyle w:val="LTU-Subhead2"/>
      </w:pPr>
      <w:bookmarkStart w:id="245" w:name="_Toc57221936"/>
      <w:bookmarkStart w:id="246" w:name="_Toc57222494"/>
      <w:bookmarkStart w:id="247" w:name="_Toc57394297"/>
      <w:bookmarkStart w:id="248" w:name="_Toc67067260"/>
      <w:bookmarkStart w:id="249" w:name="_Toc82175522"/>
      <w:bookmarkStart w:id="250" w:name="_Toc82176887"/>
      <w:r w:rsidRPr="0FB19666">
        <w:t>Perpetrators and intersectionality</w:t>
      </w:r>
      <w:bookmarkEnd w:id="245"/>
      <w:bookmarkEnd w:id="246"/>
      <w:bookmarkEnd w:id="247"/>
      <w:bookmarkEnd w:id="248"/>
      <w:bookmarkEnd w:id="249"/>
      <w:bookmarkEnd w:id="250"/>
    </w:p>
    <w:p w14:paraId="458C86E2" w14:textId="05A57D17" w:rsidR="009264A5" w:rsidRPr="00A44331" w:rsidRDefault="009264A5" w:rsidP="009A3E61">
      <w:pPr>
        <w:pStyle w:val="LTU-Body10pt"/>
      </w:pPr>
      <w:r w:rsidRPr="2BA5D2F5">
        <w:t>Intersectionality also needs to be the approach to perpetration. The work of Our Watch (2019b) has highlighted that the complexity of perpetration across both privilege and disadvantage needs to be better understood and addressed. They note that “</w:t>
      </w:r>
      <w:r w:rsidR="00F06EE8">
        <w:t>[r]</w:t>
      </w:r>
      <w:proofErr w:type="spellStart"/>
      <w:r w:rsidR="00F06EE8">
        <w:t>e</w:t>
      </w:r>
      <w:r w:rsidR="00F06EE8" w:rsidRPr="2BA5D2F5">
        <w:t>search</w:t>
      </w:r>
      <w:proofErr w:type="spellEnd"/>
      <w:r w:rsidR="00F06EE8" w:rsidRPr="2BA5D2F5">
        <w:t xml:space="preserve"> </w:t>
      </w:r>
      <w:r w:rsidRPr="2BA5D2F5">
        <w:t xml:space="preserve">suggests men who do not enjoy the general advantages and privileges that other men do might assert their power through a more rigid attachment to dominant forms of masculinity, which can lead to aggressive behaviours and violence against women. Conversely, men who are privileged may use violence and aggression to maintain the power and privilege they already hold within current systems and structures” (Our Watch, 2019b, p. 97). Therefore, interventions must address the complexities of perpetration and structural inequality. </w:t>
      </w:r>
    </w:p>
    <w:p w14:paraId="3B1F77A0" w14:textId="77777777" w:rsidR="009264A5" w:rsidRPr="00A44331" w:rsidRDefault="009264A5" w:rsidP="009A3E61">
      <w:pPr>
        <w:pStyle w:val="LTU-Body10pt"/>
      </w:pPr>
      <w:r w:rsidRPr="7AEBCC8E">
        <w:t xml:space="preserve">The rates of SVH show the breadth of the issue. While SVH can be experienced across all communities, the perpetrator of sexual violence is most likely known to the victim-survivor </w:t>
      </w:r>
      <w:r w:rsidRPr="7AEBCC8E">
        <w:rPr>
          <w:noProof/>
        </w:rPr>
        <w:t>(Australian Bureau of Statistics, 2017)</w:t>
      </w:r>
      <w:r w:rsidRPr="7AEBCC8E">
        <w:t xml:space="preserve">. However, there are exceptions to this, as CALD trans women report they are likely to be assaulted by a stranger, both outside and in the home </w:t>
      </w:r>
      <w:r w:rsidRPr="7AEBCC8E">
        <w:rPr>
          <w:noProof/>
        </w:rPr>
        <w:t>(Ussher et al., 2020, p. 16)</w:t>
      </w:r>
      <w:r w:rsidRPr="7AEBCC8E">
        <w:t xml:space="preserve">. Known perpetrators can be family members, friends or intimate partners as well as colleagues and acquaintances. </w:t>
      </w:r>
    </w:p>
    <w:p w14:paraId="6A5F7846" w14:textId="099EB728" w:rsidR="00CB4505" w:rsidRDefault="009264A5" w:rsidP="000E0B87">
      <w:pPr>
        <w:pStyle w:val="LTU-Body10pt"/>
      </w:pPr>
      <w:r w:rsidRPr="7AEBCC8E">
        <w:t xml:space="preserve">While women can experience SVH in many contexts from a range of perpetrators, </w:t>
      </w:r>
      <w:r w:rsidR="00B65893">
        <w:t>they</w:t>
      </w:r>
      <w:r w:rsidR="00B65893" w:rsidRPr="7AEBCC8E">
        <w:t xml:space="preserve"> </w:t>
      </w:r>
      <w:r w:rsidRPr="7AEBCC8E">
        <w:t xml:space="preserve">are generally most likely to </w:t>
      </w:r>
      <w:r w:rsidR="00B65893">
        <w:t xml:space="preserve">experience </w:t>
      </w:r>
      <w:r w:rsidRPr="7AEBCC8E">
        <w:t xml:space="preserve">SVH from an intimate partner. In Australia, “One in </w:t>
      </w:r>
      <w:r w:rsidR="0081514A">
        <w:t>six</w:t>
      </w:r>
      <w:r w:rsidR="0081514A" w:rsidRPr="7AEBCC8E">
        <w:t xml:space="preserve"> </w:t>
      </w:r>
      <w:r w:rsidRPr="7AEBCC8E">
        <w:t xml:space="preserve">(17%, or 1.6 million) women have experienced physical and/or sexual violence by a current or previous cohabiting partner since the age of 15, compared with </w:t>
      </w:r>
      <w:r w:rsidR="0081514A">
        <w:t>one</w:t>
      </w:r>
      <w:r w:rsidR="0081514A" w:rsidRPr="7AEBCC8E">
        <w:t xml:space="preserve"> </w:t>
      </w:r>
      <w:r w:rsidRPr="7AEBCC8E">
        <w:t xml:space="preserve">in 16 (6.1%, or 0.5 million) men” </w:t>
      </w:r>
      <w:r w:rsidRPr="7AEBCC8E">
        <w:rPr>
          <w:noProof/>
        </w:rPr>
        <w:t>(Australian Institute of Health and Welfare, 2018)</w:t>
      </w:r>
      <w:r w:rsidRPr="7AEBCC8E">
        <w:t xml:space="preserve">. Intimate partner sexual violence is often used alongside other tactics of domestic violence </w:t>
      </w:r>
      <w:r w:rsidRPr="7AEBCC8E">
        <w:rPr>
          <w:noProof/>
        </w:rPr>
        <w:t>(ANROWS, 2019b)</w:t>
      </w:r>
      <w:r w:rsidRPr="7AEBCC8E">
        <w:t xml:space="preserve">. However, it is not a tactic that all perpetrators use. Addressing the complex issue of sexual violence in intimate partnerships requires focused attention </w:t>
      </w:r>
      <w:r w:rsidRPr="7AEBCC8E">
        <w:rPr>
          <w:noProof/>
        </w:rPr>
        <w:t>(ANROWS, 2019b)</w:t>
      </w:r>
      <w:r w:rsidRPr="7AEBCC8E">
        <w:t xml:space="preserve">. </w:t>
      </w:r>
      <w:bookmarkStart w:id="251" w:name="_Toc57221937"/>
      <w:bookmarkStart w:id="252" w:name="_Toc57222495"/>
      <w:bookmarkStart w:id="253" w:name="_Toc67067261"/>
    </w:p>
    <w:p w14:paraId="458E2FAC" w14:textId="77777777" w:rsidR="00CB226A" w:rsidRDefault="00CB226A">
      <w:pPr>
        <w:spacing w:after="0" w:line="240" w:lineRule="auto"/>
        <w:rPr>
          <w:rFonts w:cs="Brioni Std Medium"/>
          <w:b/>
          <w:sz w:val="28"/>
          <w:szCs w:val="23"/>
          <w:lang w:val="en-GB"/>
        </w:rPr>
      </w:pPr>
      <w:bookmarkStart w:id="254" w:name="_Toc82175523"/>
      <w:bookmarkStart w:id="255" w:name="_Toc82176888"/>
      <w:r>
        <w:br w:type="page"/>
      </w:r>
    </w:p>
    <w:p w14:paraId="5C77224B" w14:textId="396A7EC5" w:rsidR="009264A5" w:rsidRPr="00A44331" w:rsidRDefault="009264A5" w:rsidP="009A3E61">
      <w:pPr>
        <w:pStyle w:val="LTU-Subhead2"/>
        <w:rPr>
          <w:color w:val="000000"/>
        </w:rPr>
      </w:pPr>
      <w:r w:rsidRPr="0FB19666">
        <w:lastRenderedPageBreak/>
        <w:t>Settings where SVH occur</w:t>
      </w:r>
      <w:bookmarkEnd w:id="251"/>
      <w:bookmarkEnd w:id="252"/>
      <w:bookmarkEnd w:id="253"/>
      <w:bookmarkEnd w:id="254"/>
      <w:bookmarkEnd w:id="255"/>
    </w:p>
    <w:p w14:paraId="616B7129" w14:textId="77777777" w:rsidR="009264A5" w:rsidRPr="00A44331" w:rsidRDefault="009264A5" w:rsidP="009A3E61">
      <w:pPr>
        <w:pStyle w:val="LTU-Body10pt"/>
        <w:rPr>
          <w:lang w:eastAsia="en-AU"/>
        </w:rPr>
      </w:pPr>
      <w:r w:rsidRPr="00A44331">
        <w:rPr>
          <w:color w:val="000000" w:themeColor="text1"/>
          <w:lang w:eastAsia="en-AU"/>
        </w:rPr>
        <w:t>While a woman is at risk of sexual violence from a previous or current partner when at home, she is also at risk of sexual violence and harassment in a variety of other settings. Notably, women can face sexual assault, and sexual harassment in particular</w:t>
      </w:r>
      <w:r>
        <w:rPr>
          <w:color w:val="000000" w:themeColor="text1"/>
          <w:lang w:eastAsia="en-AU"/>
        </w:rPr>
        <w:t>,</w:t>
      </w:r>
      <w:r w:rsidRPr="00A44331">
        <w:rPr>
          <w:color w:val="000000" w:themeColor="text1"/>
          <w:lang w:eastAsia="en-AU"/>
        </w:rPr>
        <w:t xml:space="preserve"> when at work. The Australian Human Rights Commission recently published the </w:t>
      </w:r>
      <w:proofErr w:type="spellStart"/>
      <w:r w:rsidRPr="00A44331">
        <w:rPr>
          <w:i/>
          <w:iCs/>
          <w:color w:val="000000" w:themeColor="text1"/>
          <w:lang w:eastAsia="en-AU"/>
        </w:rPr>
        <w:t>Respect@Work</w:t>
      </w:r>
      <w:proofErr w:type="spellEnd"/>
      <w:r w:rsidRPr="00A44331">
        <w:rPr>
          <w:i/>
          <w:iCs/>
          <w:color w:val="000000" w:themeColor="text1"/>
          <w:lang w:eastAsia="en-AU"/>
        </w:rPr>
        <w:t>: Sexual Harassment National Inquiry Report</w:t>
      </w:r>
      <w:r w:rsidRPr="00A44331">
        <w:rPr>
          <w:lang w:eastAsia="en-AU"/>
        </w:rPr>
        <w:t xml:space="preserve"> </w:t>
      </w:r>
      <w:r w:rsidRPr="00A44331">
        <w:rPr>
          <w:noProof/>
          <w:lang w:eastAsia="en-AU"/>
        </w:rPr>
        <w:t>(2020a)</w:t>
      </w:r>
      <w:r>
        <w:rPr>
          <w:noProof/>
          <w:lang w:eastAsia="en-AU"/>
        </w:rPr>
        <w:t>,</w:t>
      </w:r>
      <w:r w:rsidRPr="00A44331">
        <w:rPr>
          <w:lang w:eastAsia="en-AU"/>
        </w:rPr>
        <w:t xml:space="preserve"> which found that women disproportionately experience sexual harassment in the workplace and face many fears and barriers to reporting the harassment and violence. </w:t>
      </w:r>
    </w:p>
    <w:p w14:paraId="71E10A88" w14:textId="3060FF59" w:rsidR="009264A5" w:rsidRPr="00A44331" w:rsidRDefault="009264A5" w:rsidP="009A3E61">
      <w:pPr>
        <w:pStyle w:val="LTU-Body10pt"/>
        <w:rPr>
          <w:noProof/>
          <w:color w:val="000000"/>
        </w:rPr>
      </w:pPr>
      <w:r w:rsidRPr="115A8244">
        <w:rPr>
          <w:lang w:eastAsia="en-AU"/>
        </w:rPr>
        <w:t>Alongside the workplace, women can also experience technology</w:t>
      </w:r>
      <w:r>
        <w:rPr>
          <w:lang w:eastAsia="en-AU"/>
        </w:rPr>
        <w:t>-</w:t>
      </w:r>
      <w:r w:rsidRPr="115A8244">
        <w:rPr>
          <w:lang w:eastAsia="en-AU"/>
        </w:rPr>
        <w:t>facilitated abuse (</w:t>
      </w:r>
      <w:r w:rsidRPr="115A8244">
        <w:rPr>
          <w:szCs w:val="24"/>
        </w:rPr>
        <w:t>Henry, Flynn, &amp; Powell, 2020)</w:t>
      </w:r>
      <w:r>
        <w:rPr>
          <w:szCs w:val="24"/>
        </w:rPr>
        <w:t>,</w:t>
      </w:r>
      <w:r w:rsidRPr="115A8244">
        <w:rPr>
          <w:szCs w:val="24"/>
        </w:rPr>
        <w:t xml:space="preserve"> </w:t>
      </w:r>
      <w:r w:rsidRPr="115A8244">
        <w:rPr>
          <w:lang w:eastAsia="en-AU"/>
        </w:rPr>
        <w:t>as well as SVH in a variety of public settings such as social and entertainment venues (</w:t>
      </w:r>
      <w:proofErr w:type="spellStart"/>
      <w:r w:rsidRPr="115A8244">
        <w:rPr>
          <w:noProof/>
          <w:lang w:eastAsia="en-AU" w:bidi="en-US"/>
        </w:rPr>
        <w:t>Fileborn</w:t>
      </w:r>
      <w:proofErr w:type="spellEnd"/>
      <w:r w:rsidRPr="115A8244">
        <w:rPr>
          <w:noProof/>
          <w:lang w:eastAsia="en-AU" w:bidi="en-US"/>
        </w:rPr>
        <w:t>, 2016)</w:t>
      </w:r>
      <w:r w:rsidRPr="115A8244">
        <w:rPr>
          <w:lang w:eastAsia="en-AU"/>
        </w:rPr>
        <w:t xml:space="preserve">, public transport (Ding, </w:t>
      </w:r>
      <w:r w:rsidRPr="115A8244">
        <w:rPr>
          <w:noProof/>
          <w:lang w:eastAsia="en-AU" w:bidi="en-US"/>
        </w:rPr>
        <w:t>Loukaitou-Sideris, &amp; Agrawal,</w:t>
      </w:r>
      <w:r w:rsidRPr="115A8244">
        <w:rPr>
          <w:lang w:eastAsia="en-AU"/>
        </w:rPr>
        <w:t xml:space="preserve"> 2020), or on the street (</w:t>
      </w:r>
      <w:proofErr w:type="spellStart"/>
      <w:r w:rsidRPr="115A8244">
        <w:rPr>
          <w:noProof/>
        </w:rPr>
        <w:t>Fileborn</w:t>
      </w:r>
      <w:proofErr w:type="spellEnd"/>
      <w:r w:rsidRPr="115A8244">
        <w:rPr>
          <w:noProof/>
        </w:rPr>
        <w:t>, 2019)</w:t>
      </w:r>
      <w:r w:rsidRPr="115A8244">
        <w:rPr>
          <w:lang w:eastAsia="en-AU"/>
        </w:rPr>
        <w:t xml:space="preserve">. If we look specifically at public transport, the intersecting issues that women experience are highlighted. Women are more likely to be </w:t>
      </w:r>
      <w:r w:rsidR="00B16C29">
        <w:rPr>
          <w:lang w:eastAsia="en-AU"/>
        </w:rPr>
        <w:t xml:space="preserve">dependent on </w:t>
      </w:r>
      <w:r w:rsidRPr="115A8244">
        <w:rPr>
          <w:lang w:eastAsia="en-AU"/>
        </w:rPr>
        <w:t>public transport (</w:t>
      </w:r>
      <w:proofErr w:type="spellStart"/>
      <w:r w:rsidRPr="115A8244">
        <w:rPr>
          <w:noProof/>
          <w:color w:val="000000" w:themeColor="text1"/>
        </w:rPr>
        <w:t>Loukaitou</w:t>
      </w:r>
      <w:proofErr w:type="spellEnd"/>
      <w:r w:rsidRPr="115A8244">
        <w:rPr>
          <w:noProof/>
          <w:color w:val="000000" w:themeColor="text1"/>
        </w:rPr>
        <w:t xml:space="preserve">-Sideris, 2016, p. 554) </w:t>
      </w:r>
      <w:r w:rsidRPr="115A8244">
        <w:rPr>
          <w:lang w:eastAsia="en-AU"/>
        </w:rPr>
        <w:t>and to use public transport in more complex ways than men (called “trip chaining”</w:t>
      </w:r>
      <w:r w:rsidR="00B65893">
        <w:rPr>
          <w:lang w:eastAsia="en-AU"/>
        </w:rPr>
        <w:t xml:space="preserve"> </w:t>
      </w:r>
      <w:r>
        <w:rPr>
          <w:lang w:eastAsia="en-AU"/>
        </w:rPr>
        <w:t>[</w:t>
      </w:r>
      <w:r w:rsidRPr="115A8244">
        <w:rPr>
          <w:noProof/>
          <w:color w:val="000000" w:themeColor="text1"/>
        </w:rPr>
        <w:t>Sánchez de Madariaga, 2012</w:t>
      </w:r>
      <w:r>
        <w:rPr>
          <w:noProof/>
          <w:color w:val="000000" w:themeColor="text1"/>
        </w:rPr>
        <w:t>]</w:t>
      </w:r>
      <w:r w:rsidRPr="115A8244">
        <w:rPr>
          <w:noProof/>
          <w:color w:val="000000" w:themeColor="text1"/>
        </w:rPr>
        <w:t>)</w:t>
      </w:r>
      <w:r w:rsidRPr="115A8244">
        <w:rPr>
          <w:lang w:eastAsia="en-AU"/>
        </w:rPr>
        <w:t>. While on public transport, women are at risk of experiencing SVH (</w:t>
      </w:r>
      <w:proofErr w:type="spellStart"/>
      <w:r w:rsidRPr="115A8244">
        <w:rPr>
          <w:noProof/>
          <w:color w:val="000000" w:themeColor="text1"/>
        </w:rPr>
        <w:t>Ceccato</w:t>
      </w:r>
      <w:proofErr w:type="spellEnd"/>
      <w:r w:rsidRPr="115A8244">
        <w:rPr>
          <w:noProof/>
          <w:color w:val="000000" w:themeColor="text1"/>
        </w:rPr>
        <w:t>, 2017)</w:t>
      </w:r>
      <w:r w:rsidR="00B16C29">
        <w:rPr>
          <w:noProof/>
          <w:color w:val="000000" w:themeColor="text1"/>
        </w:rPr>
        <w:t>; f</w:t>
      </w:r>
      <w:r w:rsidRPr="115A8244">
        <w:rPr>
          <w:lang w:eastAsia="en-AU"/>
        </w:rPr>
        <w:t>or example, a recent study from Free to Be undertook a social survey from five cities globally, including Melbourne. They found that women identified high rates of assault or harassment on public transport (</w:t>
      </w:r>
      <w:r w:rsidRPr="115A8244">
        <w:rPr>
          <w:noProof/>
          <w:color w:val="000000" w:themeColor="text1"/>
        </w:rPr>
        <w:t>Monash XYX Lab &amp; Plan International, 2018)</w:t>
      </w:r>
      <w:r w:rsidRPr="115A8244">
        <w:rPr>
          <w:lang w:eastAsia="en-AU"/>
        </w:rPr>
        <w:t>. Also, women, particularly young women</w:t>
      </w:r>
      <w:r>
        <w:rPr>
          <w:lang w:eastAsia="en-AU"/>
        </w:rPr>
        <w:t>,</w:t>
      </w:r>
      <w:r w:rsidRPr="115A8244">
        <w:rPr>
          <w:lang w:eastAsia="en-AU"/>
        </w:rPr>
        <w:t xml:space="preserve"> are more likely to alter their trip, specifically after dark, in efforts to stay safe (</w:t>
      </w:r>
      <w:r w:rsidRPr="115A8244">
        <w:rPr>
          <w:noProof/>
          <w:color w:val="000000" w:themeColor="text1"/>
        </w:rPr>
        <w:t xml:space="preserve">Plan International &amp; Our Watch, 2016). </w:t>
      </w:r>
    </w:p>
    <w:p w14:paraId="615DFF09" w14:textId="2BF1E0E5" w:rsidR="009264A5" w:rsidRPr="00A44331" w:rsidRDefault="009264A5" w:rsidP="009A3E61">
      <w:pPr>
        <w:pStyle w:val="LTU-Body10pt"/>
        <w:rPr>
          <w:rFonts w:eastAsia="Times New Roman"/>
          <w:lang w:eastAsia="en-AU"/>
        </w:rPr>
      </w:pPr>
      <w:r w:rsidRPr="0FB19666">
        <w:rPr>
          <w:noProof/>
        </w:rPr>
        <w:t xml:space="preserve">In general, when in public, women will alter their behaviour in an effort to </w:t>
      </w:r>
      <w:r w:rsidR="00B16C29">
        <w:rPr>
          <w:noProof/>
        </w:rPr>
        <w:t>alleviate</w:t>
      </w:r>
      <w:r w:rsidRPr="0FB19666">
        <w:rPr>
          <w:noProof/>
        </w:rPr>
        <w:t xml:space="preserve"> fear and to engender a sense of safety. From a young age, girls are taught that their safety in public is their own responsibility. Further, harassment of women and girls in public is often not taken seriously. For example, street</w:t>
      </w:r>
      <w:r>
        <w:rPr>
          <w:noProof/>
        </w:rPr>
        <w:t>-</w:t>
      </w:r>
      <w:r w:rsidRPr="0FB19666">
        <w:rPr>
          <w:noProof/>
        </w:rPr>
        <w:t>based harassment (sometimes called “</w:t>
      </w:r>
      <w:r w:rsidR="00B16C29" w:rsidRPr="0FB19666">
        <w:rPr>
          <w:noProof/>
        </w:rPr>
        <w:t>cat</w:t>
      </w:r>
      <w:r w:rsidR="00B16C29">
        <w:rPr>
          <w:noProof/>
        </w:rPr>
        <w:t>-</w:t>
      </w:r>
      <w:r w:rsidRPr="0FB19666">
        <w:rPr>
          <w:noProof/>
        </w:rPr>
        <w:t>calling”) is often not seen as a form of violence against women. Yet, it is well</w:t>
      </w:r>
      <w:r>
        <w:rPr>
          <w:noProof/>
        </w:rPr>
        <w:t>-</w:t>
      </w:r>
      <w:r w:rsidRPr="0FB19666">
        <w:rPr>
          <w:noProof/>
        </w:rPr>
        <w:t xml:space="preserve">documented as one of the most commen forms of abuse with enduring impacts (Fileborn, 2019). </w:t>
      </w:r>
    </w:p>
    <w:p w14:paraId="6E0DF161" w14:textId="3FEFDB06" w:rsidR="009264A5" w:rsidRPr="00A44331" w:rsidRDefault="009264A5" w:rsidP="0009056F">
      <w:pPr>
        <w:pStyle w:val="LTU-Subhead2"/>
        <w:rPr>
          <w:lang w:eastAsia="en-AU"/>
        </w:rPr>
      </w:pPr>
      <w:bookmarkStart w:id="256" w:name="_Toc57221938"/>
      <w:bookmarkStart w:id="257" w:name="_Toc57222496"/>
      <w:bookmarkStart w:id="258" w:name="_Toc67067262"/>
      <w:bookmarkStart w:id="259" w:name="_Toc82175524"/>
      <w:bookmarkStart w:id="260" w:name="_Toc82176889"/>
      <w:r w:rsidRPr="00A44331">
        <w:rPr>
          <w:lang w:eastAsia="en-AU"/>
        </w:rPr>
        <w:t>Under</w:t>
      </w:r>
      <w:r>
        <w:rPr>
          <w:lang w:eastAsia="en-AU"/>
        </w:rPr>
        <w:t>-</w:t>
      </w:r>
      <w:r w:rsidRPr="00A44331">
        <w:rPr>
          <w:lang w:eastAsia="en-AU"/>
        </w:rPr>
        <w:t>reporting</w:t>
      </w:r>
      <w:bookmarkEnd w:id="256"/>
      <w:bookmarkEnd w:id="257"/>
      <w:bookmarkEnd w:id="258"/>
      <w:bookmarkEnd w:id="259"/>
      <w:bookmarkEnd w:id="260"/>
    </w:p>
    <w:p w14:paraId="0CC6E537" w14:textId="4EF2C30F" w:rsidR="009264A5" w:rsidRPr="00A44331" w:rsidRDefault="009264A5" w:rsidP="009A3E61">
      <w:pPr>
        <w:pStyle w:val="LTU-Body10pt"/>
      </w:pPr>
      <w:r w:rsidRPr="0FB19666">
        <w:t>The dismissal of street-based harassment is just one of the many reasons why under</w:t>
      </w:r>
      <w:r>
        <w:t>-</w:t>
      </w:r>
      <w:r w:rsidRPr="0FB19666">
        <w:t xml:space="preserve">reporting of SVH is so common. Eight out of </w:t>
      </w:r>
      <w:r>
        <w:t>10</w:t>
      </w:r>
      <w:r w:rsidRPr="0FB19666">
        <w:t xml:space="preserve"> females who have experienced sexual </w:t>
      </w:r>
      <w:r w:rsidRPr="0FB19666">
        <w:lastRenderedPageBreak/>
        <w:t xml:space="preserve">assault by a male did not report their most recent experience to police </w:t>
      </w:r>
      <w:r w:rsidRPr="0FB19666">
        <w:rPr>
          <w:rFonts w:eastAsia="Times New Roman"/>
          <w:noProof/>
          <w:lang w:eastAsia="en-AU"/>
        </w:rPr>
        <w:t>(Australian Bureau of Statistics, 2017)</w:t>
      </w:r>
      <w:r w:rsidRPr="0FB19666">
        <w:t>. There are a range of reasons for under</w:t>
      </w:r>
      <w:r>
        <w:t>-</w:t>
      </w:r>
      <w:r w:rsidRPr="0FB19666">
        <w:t>reporting, including shame and humiliation, fears of re</w:t>
      </w:r>
      <w:r>
        <w:t>-</w:t>
      </w:r>
      <w:r w:rsidRPr="0FB19666">
        <w:t>victimisation and perceptions that police will not believe them or take them seriously. There are also issues with under</w:t>
      </w:r>
      <w:r>
        <w:t>-</w:t>
      </w:r>
      <w:r w:rsidRPr="0FB19666">
        <w:t>reporting in institutional settings. For example,</w:t>
      </w:r>
      <w:r w:rsidR="00B25491">
        <w:t xml:space="preserve"> the</w:t>
      </w:r>
      <w:r w:rsidRPr="0FB19666">
        <w:t xml:space="preserve"> </w:t>
      </w:r>
      <w:r w:rsidRPr="0FB19666">
        <w:rPr>
          <w:i/>
          <w:iCs/>
        </w:rPr>
        <w:t xml:space="preserve">Change the Course </w:t>
      </w:r>
      <w:r w:rsidRPr="0FB19666">
        <w:rPr>
          <w:noProof/>
        </w:rPr>
        <w:t>(Australian Human Rights Commission, 2017, p. 9)</w:t>
      </w:r>
      <w:r w:rsidR="00B25491">
        <w:rPr>
          <w:noProof/>
        </w:rPr>
        <w:t xml:space="preserve"> report</w:t>
      </w:r>
      <w:r w:rsidRPr="0FB19666">
        <w:rPr>
          <w:i/>
          <w:iCs/>
        </w:rPr>
        <w:t xml:space="preserve"> </w:t>
      </w:r>
      <w:r w:rsidRPr="0FB19666">
        <w:t xml:space="preserve">found that of students who had been sexually harassed, 94% had not made a formal report or complaint to the university. Of those who had been sexually assaulted, 87% did not make a formal complaint to the university. Students had not reported for a variety of reasons, but notably, many did not know if the incident was serious enough or know where to report. </w:t>
      </w:r>
    </w:p>
    <w:p w14:paraId="455413B2" w14:textId="208F2882" w:rsidR="009264A5" w:rsidRPr="00A44331" w:rsidRDefault="009264A5" w:rsidP="009A3E61">
      <w:pPr>
        <w:pStyle w:val="LTU-Body10pt"/>
      </w:pPr>
      <w:r w:rsidRPr="00A44331">
        <w:t xml:space="preserve">Similarly, </w:t>
      </w:r>
      <w:proofErr w:type="spellStart"/>
      <w:r w:rsidRPr="00A44331">
        <w:rPr>
          <w:i/>
          <w:iCs/>
        </w:rPr>
        <w:t>Respect@work</w:t>
      </w:r>
      <w:proofErr w:type="spellEnd"/>
      <w:r w:rsidRPr="00A44331">
        <w:rPr>
          <w:i/>
          <w:iCs/>
        </w:rPr>
        <w:t xml:space="preserve"> </w:t>
      </w:r>
      <w:r w:rsidRPr="00A44331">
        <w:rPr>
          <w:noProof/>
        </w:rPr>
        <w:t>(Australian Human Rights Commission, 2020a)</w:t>
      </w:r>
      <w:r w:rsidRPr="00A44331">
        <w:t xml:space="preserve"> found that people</w:t>
      </w:r>
      <w:r w:rsidR="00B65893">
        <w:t>—particularly migrant workers—may not know where o</w:t>
      </w:r>
      <w:r w:rsidRPr="00A44331">
        <w:t>r how to report</w:t>
      </w:r>
      <w:r>
        <w:t>.</w:t>
      </w:r>
      <w:r w:rsidRPr="00A44331">
        <w:t xml:space="preserve"> Other workplace reporting barriers included fear of losing work, insecurity due to visa status </w:t>
      </w:r>
      <w:r w:rsidRPr="00A44331">
        <w:rPr>
          <w:noProof/>
        </w:rPr>
        <w:t>(p. 197)</w:t>
      </w:r>
      <w:r w:rsidRPr="00A44331">
        <w:t xml:space="preserve"> and specific work-related issues such as stigma for people who work in the sex industry </w:t>
      </w:r>
      <w:r w:rsidRPr="00A44331">
        <w:rPr>
          <w:noProof/>
        </w:rPr>
        <w:t>(p. 237)</w:t>
      </w:r>
      <w:r w:rsidRPr="00A44331">
        <w:t xml:space="preserve">. </w:t>
      </w:r>
    </w:p>
    <w:p w14:paraId="45846DA7" w14:textId="77777777" w:rsidR="009264A5" w:rsidRPr="00A44331" w:rsidRDefault="009264A5" w:rsidP="0009056F">
      <w:pPr>
        <w:pStyle w:val="LTU-Subhead1"/>
      </w:pPr>
      <w:bookmarkStart w:id="261" w:name="_Toc67067263"/>
      <w:bookmarkStart w:id="262" w:name="_Toc82170833"/>
      <w:bookmarkStart w:id="263" w:name="_Toc82175525"/>
      <w:bookmarkStart w:id="264" w:name="_Toc82176890"/>
      <w:r w:rsidRPr="00A44331">
        <w:t xml:space="preserve">Impact of </w:t>
      </w:r>
      <w:r>
        <w:t>Sexual Violence and Harassment</w:t>
      </w:r>
      <w:bookmarkEnd w:id="261"/>
      <w:bookmarkEnd w:id="262"/>
      <w:bookmarkEnd w:id="263"/>
      <w:bookmarkEnd w:id="264"/>
    </w:p>
    <w:p w14:paraId="046F7F48" w14:textId="2C122898" w:rsidR="009264A5" w:rsidRPr="0009056F" w:rsidRDefault="009264A5" w:rsidP="009A3E61">
      <w:pPr>
        <w:pStyle w:val="LTU-Body10pt"/>
        <w:rPr>
          <w:spacing w:val="-4"/>
        </w:rPr>
      </w:pPr>
      <w:r w:rsidRPr="0009056F">
        <w:rPr>
          <w:spacing w:val="-4"/>
        </w:rPr>
        <w:t xml:space="preserve">The impacts of sexual violence are far-reaching across a woman’s life. Domestic and sexual violence is the top risk factor and highest contributor to the burden of disease for women between 25 and 44 </w:t>
      </w:r>
      <w:r w:rsidRPr="0009056F">
        <w:rPr>
          <w:noProof/>
          <w:spacing w:val="-4"/>
        </w:rPr>
        <w:t>(Ayre, Lum On, Webster, Gourley, &amp; Moon, 2016; Vos et al., 2006)</w:t>
      </w:r>
      <w:r w:rsidRPr="0009056F">
        <w:rPr>
          <w:spacing w:val="-4"/>
        </w:rPr>
        <w:t xml:space="preserve">. Sexual violence can impact a woman’s physical health both immediately when assaulted and in the long term </w:t>
      </w:r>
      <w:r w:rsidRPr="0009056F">
        <w:rPr>
          <w:noProof/>
          <w:spacing w:val="-4"/>
        </w:rPr>
        <w:t>(Basile, Smith, Chen, &amp; Zwald, 2020)</w:t>
      </w:r>
      <w:r w:rsidRPr="0009056F">
        <w:rPr>
          <w:spacing w:val="-4"/>
        </w:rPr>
        <w:t xml:space="preserve">. It can also lead to an increased risk of sexual and reproductive health problems </w:t>
      </w:r>
      <w:r w:rsidRPr="0009056F">
        <w:rPr>
          <w:noProof/>
          <w:spacing w:val="-4"/>
        </w:rPr>
        <w:t>(Krug, Dahlberg, Mercy, Zwi, &amp; Lozano, 2002)</w:t>
      </w:r>
      <w:r w:rsidRPr="0009056F">
        <w:rPr>
          <w:spacing w:val="-4"/>
        </w:rPr>
        <w:t xml:space="preserve">. Psychologically the impact can be long-lasting and include anxiety, post-traumatic disorder (PTSD) and other poor mental health outcomes </w:t>
      </w:r>
      <w:r w:rsidRPr="0009056F">
        <w:rPr>
          <w:noProof/>
          <w:spacing w:val="-4"/>
        </w:rPr>
        <w:t>(Tarzia et al., 2017; Tarzia et al., 2018)</w:t>
      </w:r>
      <w:r w:rsidRPr="0009056F">
        <w:rPr>
          <w:spacing w:val="-4"/>
        </w:rPr>
        <w:t xml:space="preserve">. </w:t>
      </w:r>
      <w:r w:rsidR="00BA37EC">
        <w:rPr>
          <w:spacing w:val="-4"/>
        </w:rPr>
        <w:t xml:space="preserve">When women experience sexual violence combined with other types of partner violence, they are 10 times more likely to attempt suicide that nose not experiencing sexual violence (Potter et al., 2020). </w:t>
      </w:r>
      <w:r w:rsidRPr="0009056F">
        <w:rPr>
          <w:spacing w:val="-4"/>
        </w:rPr>
        <w:t xml:space="preserve">Sexual violence can also impact all parts of </w:t>
      </w:r>
      <w:r w:rsidR="00BA37EC">
        <w:rPr>
          <w:spacing w:val="-4"/>
        </w:rPr>
        <w:t>a woman’s</w:t>
      </w:r>
      <w:r w:rsidRPr="0009056F">
        <w:rPr>
          <w:spacing w:val="-4"/>
        </w:rPr>
        <w:t xml:space="preserve"> life such as her work, her relationships and her feelings of self-worth. The long-term impacts of child sexual abuse can be devastating, including “a range of negative consequences for mental health and </w:t>
      </w:r>
      <w:r w:rsidRPr="0009056F">
        <w:rPr>
          <w:spacing w:val="-4"/>
        </w:rPr>
        <w:lastRenderedPageBreak/>
        <w:t xml:space="preserve">adjustment in childhood, adolescence and adulthood” </w:t>
      </w:r>
      <w:r w:rsidRPr="0009056F">
        <w:rPr>
          <w:noProof/>
          <w:spacing w:val="-4"/>
        </w:rPr>
        <w:t>(Australian Institute of Family Studies, 2013)</w:t>
      </w:r>
      <w:r w:rsidRPr="0009056F">
        <w:rPr>
          <w:spacing w:val="-4"/>
        </w:rPr>
        <w:t xml:space="preserve"> and increased chances for sexual re-victimisation and perpetration </w:t>
      </w:r>
      <w:r w:rsidRPr="0009056F">
        <w:rPr>
          <w:noProof/>
          <w:spacing w:val="-4"/>
        </w:rPr>
        <w:t>(Tharp et al., 2012)</w:t>
      </w:r>
      <w:r w:rsidRPr="0009056F">
        <w:rPr>
          <w:spacing w:val="-4"/>
        </w:rPr>
        <w:t>.</w:t>
      </w:r>
    </w:p>
    <w:p w14:paraId="447297F1" w14:textId="48173AB0" w:rsidR="009264A5" w:rsidRPr="00A44331" w:rsidRDefault="009264A5" w:rsidP="0009056F">
      <w:pPr>
        <w:pStyle w:val="LTU-Body10pt"/>
      </w:pPr>
      <w:r w:rsidRPr="00A44331">
        <w:t xml:space="preserve">In Australia, sexual assault not only impacts on the individual, it also has an impact on the community. The estimated economic cost of VAW is $26 billion per year, with </w:t>
      </w:r>
      <w:r w:rsidR="008050AD" w:rsidRPr="0080576F">
        <w:t>victim</w:t>
      </w:r>
      <w:r w:rsidR="008050AD">
        <w:t>–</w:t>
      </w:r>
      <w:r w:rsidR="008050AD" w:rsidRPr="0080576F">
        <w:t>survivor</w:t>
      </w:r>
      <w:r w:rsidR="008050AD">
        <w:t xml:space="preserve"> </w:t>
      </w:r>
      <w:r w:rsidRPr="00A44331">
        <w:t xml:space="preserve">bearing approximately 50% of the cost </w:t>
      </w:r>
      <w:r w:rsidRPr="00A44331">
        <w:rPr>
          <w:noProof/>
        </w:rPr>
        <w:t>(KPMG, 2016)</w:t>
      </w:r>
      <w:r w:rsidRPr="00A44331">
        <w:t>.</w:t>
      </w:r>
    </w:p>
    <w:p w14:paraId="7B3BC786" w14:textId="1F6EA717" w:rsidR="009264A5" w:rsidRPr="00A44331" w:rsidRDefault="009264A5" w:rsidP="0009056F">
      <w:pPr>
        <w:pStyle w:val="LTU-Subhead1"/>
      </w:pPr>
      <w:bookmarkStart w:id="265" w:name="_Toc67067264"/>
      <w:bookmarkStart w:id="266" w:name="_Toc82170834"/>
      <w:bookmarkStart w:id="267" w:name="_Toc82175526"/>
      <w:bookmarkStart w:id="268" w:name="_Toc82176891"/>
      <w:r w:rsidRPr="00A44331">
        <w:t>Community Attitudes: Myths and Misconceptions</w:t>
      </w:r>
      <w:bookmarkEnd w:id="265"/>
      <w:bookmarkEnd w:id="266"/>
      <w:bookmarkEnd w:id="267"/>
      <w:bookmarkEnd w:id="268"/>
      <w:r w:rsidRPr="00A44331">
        <w:t xml:space="preserve"> </w:t>
      </w:r>
    </w:p>
    <w:p w14:paraId="3F624AC1" w14:textId="0920E0B4" w:rsidR="009264A5" w:rsidRPr="00A44331" w:rsidRDefault="009264A5" w:rsidP="0009056F">
      <w:pPr>
        <w:pStyle w:val="LTU-Body10pt"/>
        <w:rPr>
          <w:lang w:eastAsia="en-AU"/>
        </w:rPr>
      </w:pPr>
      <w:r w:rsidRPr="6529BE48">
        <w:rPr>
          <w:lang w:eastAsia="en-AU"/>
        </w:rPr>
        <w:t xml:space="preserve">There are many myths and misconceptions about SVH. One of the most prominent myths is that sexual violence occurs only from a stranger in a secluded location. In reality, it is more likely someone known to the </w:t>
      </w:r>
      <w:r w:rsidR="008050AD" w:rsidRPr="0080576F">
        <w:t>victim</w:t>
      </w:r>
      <w:r w:rsidR="008050AD">
        <w:t>–</w:t>
      </w:r>
      <w:r w:rsidR="008050AD" w:rsidRPr="0080576F">
        <w:t>survivor</w:t>
      </w:r>
      <w:r w:rsidR="008050AD">
        <w:t xml:space="preserve"> </w:t>
      </w:r>
      <w:r w:rsidRPr="6529BE48">
        <w:rPr>
          <w:lang w:eastAsia="en-AU"/>
        </w:rPr>
        <w:t xml:space="preserve">and can occur in a variety of domestic settings </w:t>
      </w:r>
      <w:r w:rsidRPr="6529BE48">
        <w:rPr>
          <w:noProof/>
          <w:lang w:eastAsia="en-AU"/>
        </w:rPr>
        <w:t>(Clark &amp; Quadara, 2010)</w:t>
      </w:r>
      <w:r w:rsidRPr="6529BE48">
        <w:rPr>
          <w:lang w:eastAsia="en-AU"/>
        </w:rPr>
        <w:t xml:space="preserve">. A known perpetrator could range from a casual acquaintance to a long-term partner </w:t>
      </w:r>
      <w:r w:rsidRPr="6529BE48">
        <w:rPr>
          <w:noProof/>
          <w:lang w:eastAsia="en-AU"/>
        </w:rPr>
        <w:t>(ANROWS, 2019b; Tarczon &amp; Quadara, 2012)</w:t>
      </w:r>
      <w:r w:rsidRPr="6529BE48">
        <w:rPr>
          <w:lang w:eastAsia="en-AU"/>
        </w:rPr>
        <w:t>. Even though most victim</w:t>
      </w:r>
      <w:r>
        <w:rPr>
          <w:lang w:eastAsia="en-AU"/>
        </w:rPr>
        <w:t>s/</w:t>
      </w:r>
      <w:r w:rsidRPr="6529BE48">
        <w:rPr>
          <w:lang w:eastAsia="en-AU"/>
        </w:rPr>
        <w:t xml:space="preserve">survivors know the perpetrator, many believe that sexual violence is perpetrated by a stranger. The </w:t>
      </w:r>
      <w:r w:rsidRPr="6529BE48">
        <w:rPr>
          <w:i/>
          <w:iCs/>
          <w:lang w:eastAsia="en-AU"/>
        </w:rPr>
        <w:t>2017 National Community Attitudes towards Violence against Women Survey</w:t>
      </w:r>
      <w:r w:rsidRPr="6529BE48">
        <w:rPr>
          <w:lang w:eastAsia="en-AU"/>
        </w:rPr>
        <w:t xml:space="preserve"> (NCAS), found that “1 in 3 Australians are unaware that a woman is more likely to be sexually assaulted by someone she knows, than by a stranger (with 18% disagreeing with the question, and 16% responding that they do not know)” </w:t>
      </w:r>
      <w:r w:rsidRPr="6529BE48">
        <w:rPr>
          <w:noProof/>
          <w:lang w:eastAsia="en-AU"/>
        </w:rPr>
        <w:t>(ANROWS, 2018)</w:t>
      </w:r>
      <w:r w:rsidRPr="6529BE48">
        <w:rPr>
          <w:lang w:eastAsia="en-AU"/>
        </w:rPr>
        <w:t>. It is evident that while sexual violence is pervasive, misinformation such as rape myths, stereotypes of perpetrators and victim</w:t>
      </w:r>
      <w:r>
        <w:rPr>
          <w:lang w:eastAsia="en-AU"/>
        </w:rPr>
        <w:t>-</w:t>
      </w:r>
      <w:r w:rsidRPr="6529BE48">
        <w:rPr>
          <w:lang w:eastAsia="en-AU"/>
        </w:rPr>
        <w:t xml:space="preserve">blaming can cloud the community’s awareness and knowledge. </w:t>
      </w:r>
      <w:r w:rsidRPr="6529BE48">
        <w:t>For example, “</w:t>
      </w:r>
      <w:r w:rsidRPr="6529BE48">
        <w:rPr>
          <w:lang w:eastAsia="en-AU"/>
        </w:rPr>
        <w:t xml:space="preserve">Although most Australians are aware that non-consensual sex in marriage is illegal, 12% mistakenly believe that it is not illegal, and a further 7% did not know” </w:t>
      </w:r>
      <w:r w:rsidRPr="6529BE48">
        <w:rPr>
          <w:noProof/>
          <w:lang w:eastAsia="en-AU"/>
        </w:rPr>
        <w:t>(ANROWS, 2018)</w:t>
      </w:r>
      <w:r w:rsidRPr="6529BE48">
        <w:rPr>
          <w:lang w:eastAsia="en-AU"/>
        </w:rPr>
        <w:t>.</w:t>
      </w:r>
    </w:p>
    <w:p w14:paraId="38DA9752" w14:textId="77777777" w:rsidR="009264A5" w:rsidRPr="00A44331" w:rsidRDefault="009264A5" w:rsidP="0009056F">
      <w:pPr>
        <w:pStyle w:val="LTU-Body10pt"/>
        <w:rPr>
          <w:lang w:eastAsia="en-AU"/>
        </w:rPr>
      </w:pPr>
      <w:r w:rsidRPr="00A44331">
        <w:rPr>
          <w:lang w:eastAsia="en-AU"/>
        </w:rPr>
        <w:t>It is often thought that women ‘ask for’ or encourage sexual advances and that men cannot control their sexual urges. The National Community Attitudes Survey (NCAS</w:t>
      </w:r>
      <w:r>
        <w:rPr>
          <w:lang w:eastAsia="en-AU"/>
        </w:rPr>
        <w:t xml:space="preserve"> </w:t>
      </w:r>
      <w:r>
        <w:rPr>
          <w:noProof/>
          <w:lang w:eastAsia="en-AU"/>
        </w:rPr>
        <w:t>[</w:t>
      </w:r>
      <w:r w:rsidRPr="00A44331">
        <w:rPr>
          <w:noProof/>
          <w:lang w:eastAsia="en-AU"/>
        </w:rPr>
        <w:t>ANROWS, 2018</w:t>
      </w:r>
      <w:r>
        <w:rPr>
          <w:noProof/>
          <w:lang w:eastAsia="en-AU"/>
        </w:rPr>
        <w:t>]</w:t>
      </w:r>
      <w:r w:rsidRPr="00A44331">
        <w:rPr>
          <w:noProof/>
          <w:lang w:eastAsia="en-AU"/>
        </w:rPr>
        <w:t>)</w:t>
      </w:r>
      <w:r w:rsidRPr="00A44331">
        <w:rPr>
          <w:lang w:eastAsia="en-AU"/>
        </w:rPr>
        <w:t xml:space="preserve"> found that many Australians think that sexual aggression can be attributed in part to men’s “natural sex drive”. Specifically, 33% of Australians believe that “rape results from men being unable to control their need for sex” and 28% believe that, when sexually aroused, “men may be unaware a woman does not want to have sex”. These pervasive attitudes can reinforce the belief that a woman asked for or deserved sexual violence. </w:t>
      </w:r>
    </w:p>
    <w:p w14:paraId="34EBEA06" w14:textId="77777777" w:rsidR="009264A5" w:rsidRPr="00A44331" w:rsidRDefault="009264A5" w:rsidP="0009056F">
      <w:pPr>
        <w:pStyle w:val="LTU-Body10pt"/>
        <w:rPr>
          <w:szCs w:val="24"/>
          <w:lang w:eastAsia="en-AU"/>
        </w:rPr>
      </w:pPr>
      <w:r w:rsidRPr="00A44331">
        <w:rPr>
          <w:szCs w:val="24"/>
          <w:lang w:eastAsia="en-AU"/>
        </w:rPr>
        <w:lastRenderedPageBreak/>
        <w:t xml:space="preserve">Another widespread myth is that women lie about being sexually assaulted in order to gain some type of privilege or financial benefit. According to the NCAS, “2 in 5 Australians believe that women make up false reports of sexual assault in order to punish men”. The research shows that false reports of sexual violence are infrequent and generally lower than other false reports of crimes </w:t>
      </w:r>
      <w:r w:rsidRPr="00A44331">
        <w:rPr>
          <w:noProof/>
          <w:szCs w:val="24"/>
          <w:lang w:eastAsia="en-AU"/>
        </w:rPr>
        <w:t>(Lisak, Gardinier, Nicksa, &amp; Cote, 2010)</w:t>
      </w:r>
      <w:r w:rsidRPr="00A44331">
        <w:rPr>
          <w:szCs w:val="24"/>
          <w:lang w:eastAsia="en-AU"/>
        </w:rPr>
        <w:t>. </w:t>
      </w:r>
    </w:p>
    <w:p w14:paraId="597DBBB9" w14:textId="28A864A6" w:rsidR="009264A5" w:rsidRPr="00A44331" w:rsidRDefault="009264A5" w:rsidP="0009056F">
      <w:pPr>
        <w:pStyle w:val="LTU-Body10pt"/>
        <w:rPr>
          <w:color w:val="000000" w:themeColor="text1"/>
          <w:lang w:eastAsia="en-AU"/>
        </w:rPr>
      </w:pPr>
      <w:r w:rsidRPr="00A44331">
        <w:rPr>
          <w:color w:val="000000" w:themeColor="text1"/>
          <w:lang w:eastAsia="en-AU"/>
        </w:rPr>
        <w:t>These, and other common myths and community misconceptions, make it challenging to address SVH and to prevent it. Research in this area must address the myths and misconceptions in order to challenge gender inequality</w:t>
      </w:r>
      <w:r>
        <w:rPr>
          <w:color w:val="000000" w:themeColor="text1"/>
          <w:lang w:eastAsia="en-AU"/>
        </w:rPr>
        <w:t>—</w:t>
      </w:r>
      <w:r w:rsidRPr="00A44331">
        <w:rPr>
          <w:color w:val="000000" w:themeColor="text1"/>
          <w:lang w:eastAsia="en-AU"/>
        </w:rPr>
        <w:t xml:space="preserve">suggested as one of the main causes of sexual violence </w:t>
      </w:r>
      <w:r w:rsidRPr="00A44331">
        <w:rPr>
          <w:noProof/>
          <w:color w:val="000000" w:themeColor="text1"/>
          <w:lang w:eastAsia="en-AU"/>
        </w:rPr>
        <w:t>(Our Watch et al., 2015)</w:t>
      </w:r>
      <w:r w:rsidRPr="00A44331">
        <w:rPr>
          <w:color w:val="000000" w:themeColor="text1"/>
          <w:lang w:eastAsia="en-AU"/>
        </w:rPr>
        <w:t>.</w:t>
      </w:r>
    </w:p>
    <w:p w14:paraId="1AA38BD6" w14:textId="77777777" w:rsidR="005B01ED" w:rsidRDefault="005B01ED">
      <w:pPr>
        <w:spacing w:after="0" w:line="240" w:lineRule="auto"/>
        <w:rPr>
          <w:rFonts w:eastAsia="MS Mincho" w:cs="Arial"/>
          <w:b/>
          <w:color w:val="565652"/>
          <w:spacing w:val="5"/>
          <w:sz w:val="48"/>
          <w:szCs w:val="56"/>
          <w:lang w:bidi="en-US"/>
        </w:rPr>
      </w:pPr>
      <w:bookmarkStart w:id="269" w:name="_Toc67067265"/>
      <w:bookmarkStart w:id="270" w:name="_Toc82176892"/>
      <w:r>
        <w:br w:type="page"/>
      </w:r>
    </w:p>
    <w:p w14:paraId="4797965A" w14:textId="36B3612B" w:rsidR="009264A5" w:rsidRPr="00A44331" w:rsidRDefault="009264A5" w:rsidP="00BD32F9">
      <w:pPr>
        <w:pStyle w:val="LTU-Sectionheading"/>
      </w:pPr>
      <w:r w:rsidRPr="00A44331">
        <w:lastRenderedPageBreak/>
        <w:t xml:space="preserve">Project Approach and </w:t>
      </w:r>
      <w:r w:rsidRPr="008C37E2">
        <w:t>Rationale</w:t>
      </w:r>
      <w:bookmarkEnd w:id="269"/>
      <w:bookmarkEnd w:id="270"/>
      <w:r w:rsidRPr="00A44331">
        <w:t xml:space="preserve"> </w:t>
      </w:r>
    </w:p>
    <w:p w14:paraId="1D6FD4FD" w14:textId="77777777" w:rsidR="009264A5" w:rsidRPr="00A44331" w:rsidRDefault="009264A5" w:rsidP="0009056F">
      <w:pPr>
        <w:pStyle w:val="LTU-Subhead1"/>
      </w:pPr>
      <w:bookmarkStart w:id="271" w:name="_Toc44414073"/>
      <w:bookmarkStart w:id="272" w:name="_Toc67067266"/>
      <w:bookmarkStart w:id="273" w:name="_Toc82170836"/>
      <w:bookmarkStart w:id="274" w:name="_Toc82175528"/>
      <w:bookmarkStart w:id="275" w:name="_Toc82176893"/>
      <w:r>
        <w:t>Public Health Approach to Sexual Violence Prevention</w:t>
      </w:r>
      <w:bookmarkEnd w:id="271"/>
      <w:bookmarkEnd w:id="272"/>
      <w:bookmarkEnd w:id="273"/>
      <w:bookmarkEnd w:id="274"/>
      <w:bookmarkEnd w:id="275"/>
    </w:p>
    <w:p w14:paraId="0C718722" w14:textId="77777777" w:rsidR="00AA5A63" w:rsidRDefault="009264A5" w:rsidP="00AA5A63">
      <w:pPr>
        <w:pStyle w:val="LTU-Body10pt"/>
      </w:pPr>
      <w:r w:rsidRPr="0FB19666">
        <w:t xml:space="preserve">The public health approach may be a useful guide to addressing and preventing sexual violence. However, the “complexity of the problem means that both the response system and prevention efforts must be multi-sectoral and inter-disciplinary, and must operate in all the structures of government, community and interpersonal relations” </w:t>
      </w:r>
      <w:r w:rsidRPr="0FB19666">
        <w:rPr>
          <w:noProof/>
        </w:rPr>
        <w:t>(Australian Women's Health Network, 2019, p. 15)</w:t>
      </w:r>
      <w:r w:rsidRPr="0FB19666">
        <w:t xml:space="preserve">. Combining the socio-ecological model </w:t>
      </w:r>
      <w:r w:rsidRPr="0FB19666">
        <w:rPr>
          <w:noProof/>
        </w:rPr>
        <w:t>(Heise, 1998)</w:t>
      </w:r>
      <w:r w:rsidRPr="0FB19666">
        <w:t xml:space="preserve"> and the public health approach to violence prevention </w:t>
      </w:r>
      <w:r w:rsidRPr="0FB19666">
        <w:rPr>
          <w:noProof/>
        </w:rPr>
        <w:t>(Shields &amp; Feder, 2016)</w:t>
      </w:r>
      <w:r w:rsidRPr="0FB19666">
        <w:t xml:space="preserve"> can support the development of strong sexual violence prevention policy and practice for the future. Considering gendered drivers and reinforcing factors at individual, relationship, community or societal levels and how they interact can help us to design effective public health interventions (Fig</w:t>
      </w:r>
      <w:r>
        <w:t>.</w:t>
      </w:r>
      <w:r w:rsidRPr="0FB19666">
        <w:t xml:space="preserve"> 1). </w:t>
      </w:r>
    </w:p>
    <w:p w14:paraId="00FE914B" w14:textId="66314D5B" w:rsidR="00AA5A63" w:rsidRPr="00A44331" w:rsidRDefault="00AA5A63" w:rsidP="00AA5A63">
      <w:pPr>
        <w:pStyle w:val="LTU-Body10pt"/>
      </w:pPr>
      <w:r w:rsidRPr="00A44331">
        <w:t>Public health approaches work on three levels: primary, secondary and tertiary. Due to the complexity of sexual violence perpetration and prevention, no single policy</w:t>
      </w:r>
      <w:r w:rsidRPr="00EC2255">
        <w:rPr>
          <w:rFonts w:cstheme="minorHAnsi"/>
        </w:rPr>
        <w:t xml:space="preserve">, </w:t>
      </w:r>
      <w:r w:rsidRPr="00EC2255">
        <w:rPr>
          <w:rFonts w:cstheme="minorHAnsi"/>
          <w:szCs w:val="22"/>
        </w:rPr>
        <w:t>intervention</w:t>
      </w:r>
      <w:r w:rsidRPr="00EC2255">
        <w:rPr>
          <w:rFonts w:cstheme="minorHAnsi"/>
        </w:rPr>
        <w:t xml:space="preserve"> or</w:t>
      </w:r>
      <w:r w:rsidRPr="00A44331">
        <w:t xml:space="preserve"> prevention strategy can operate in isolation </w:t>
      </w:r>
      <w:r w:rsidRPr="00A44331">
        <w:rPr>
          <w:noProof/>
        </w:rPr>
        <w:t>(Lippy &amp; DeGue, 2014, p. 37)</w:t>
      </w:r>
      <w:r>
        <w:rPr>
          <w:noProof/>
        </w:rPr>
        <w:t>.</w:t>
      </w:r>
      <w:r w:rsidRPr="00A44331">
        <w:t xml:space="preserve"> Further, “By identifying the complex set of individual, relationship, community, and social factors that impact sexual violence, public health practitioners can develop interventions that target these risk factors (or alternatively, promote those protective factors) for both universal and more targeted audiences” </w:t>
      </w:r>
      <w:r w:rsidRPr="00A44331">
        <w:rPr>
          <w:noProof/>
        </w:rPr>
        <w:t>(Shields &amp; Feder, 2016, p. 140)</w:t>
      </w:r>
      <w:r w:rsidRPr="00A44331">
        <w:t>. Thus, a prevention strategy must work across the levels of intervention</w:t>
      </w:r>
      <w:r>
        <w:t>—</w:t>
      </w:r>
      <w:r w:rsidRPr="00A44331">
        <w:t>primary, secondary and tertiary.</w:t>
      </w:r>
    </w:p>
    <w:p w14:paraId="664A9CAA" w14:textId="41188EF6" w:rsidR="009264A5" w:rsidRDefault="009264A5" w:rsidP="0009056F">
      <w:pPr>
        <w:pStyle w:val="LTU-Body10pt"/>
      </w:pPr>
    </w:p>
    <w:p w14:paraId="0CF7DB46" w14:textId="77777777" w:rsidR="006D2425" w:rsidRDefault="006D2425">
      <w:pPr>
        <w:spacing w:after="0" w:line="240" w:lineRule="auto"/>
        <w:rPr>
          <w:i/>
          <w:iCs/>
          <w:color w:val="000000" w:themeColor="text2"/>
          <w:sz w:val="22"/>
        </w:rPr>
      </w:pPr>
      <w:bookmarkStart w:id="276" w:name="_Toc81477114"/>
      <w:r>
        <w:br w:type="page"/>
      </w:r>
    </w:p>
    <w:p w14:paraId="51316A44" w14:textId="4EED9EF4" w:rsidR="000F7B3F" w:rsidRDefault="000F7B3F" w:rsidP="000F7B3F">
      <w:pPr>
        <w:pStyle w:val="Caption"/>
        <w:rPr>
          <w:rFonts w:cs="Calibri"/>
        </w:rPr>
      </w:pPr>
      <w:bookmarkStart w:id="277" w:name="_Toc82185182"/>
      <w:r>
        <w:lastRenderedPageBreak/>
        <w:t xml:space="preserve">Figure </w:t>
      </w:r>
      <w:r w:rsidR="006806A0">
        <w:fldChar w:fldCharType="begin"/>
      </w:r>
      <w:r w:rsidR="006806A0">
        <w:instrText xml:space="preserve"> SEQ Figure \* ARABIC </w:instrText>
      </w:r>
      <w:r w:rsidR="006806A0">
        <w:fldChar w:fldCharType="separate"/>
      </w:r>
      <w:r w:rsidR="0023605C">
        <w:rPr>
          <w:noProof/>
        </w:rPr>
        <w:t>1</w:t>
      </w:r>
      <w:r w:rsidR="006806A0">
        <w:rPr>
          <w:noProof/>
        </w:rPr>
        <w:fldChar w:fldCharType="end"/>
      </w:r>
      <w:r>
        <w:t xml:space="preserve">: </w:t>
      </w:r>
      <w:r w:rsidRPr="004723B0">
        <w:t>Our Watch, VicHealth, &amp; ANROWS (2015)</w:t>
      </w:r>
      <w:bookmarkEnd w:id="276"/>
      <w:bookmarkEnd w:id="277"/>
    </w:p>
    <w:p w14:paraId="57690CC8" w14:textId="39099591" w:rsidR="00E60C62" w:rsidRDefault="009264A5" w:rsidP="009264A5">
      <w:pPr>
        <w:pStyle w:val="NormalWeb"/>
        <w:spacing w:before="240" w:beforeAutospacing="0" w:after="240" w:afterAutospacing="0"/>
        <w:rPr>
          <w:rFonts w:ascii="Calibri" w:hAnsi="Calibri" w:cs="Calibri"/>
        </w:rPr>
      </w:pPr>
      <w:r>
        <w:rPr>
          <w:noProof/>
        </w:rPr>
        <w:drawing>
          <wp:inline distT="0" distB="0" distL="0" distR="0" wp14:anchorId="4ED55AA6" wp14:editId="1E6EA888">
            <wp:extent cx="5731510" cy="3970655"/>
            <wp:effectExtent l="0" t="0" r="2540" b="0"/>
            <wp:docPr id="2038035364" name="Picture 4" descr="Diagram&#10;&#10;Circle of arrows reading Structures, Norms, Practices&#10;Societal level&#10;Systems and institutional level&#10;Organisational and community level&#10;Individual and relationship level&#10;Further detail in boxes leading off the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35364" name="Picture 4" descr="Diagram&#10;&#10;Circle of arrows reading Structures, Norms, Practices&#10;Societal level&#10;Systems and institutional level&#10;Organisational and community level&#10;Individual and relationship level&#10;Further detail in boxes leading off the circle"/>
                    <pic:cNvPicPr/>
                  </pic:nvPicPr>
                  <pic:blipFill>
                    <a:blip r:embed="rId19">
                      <a:extLst>
                        <a:ext uri="{28A0092B-C50C-407E-A947-70E740481C1C}">
                          <a14:useLocalDpi xmlns:a14="http://schemas.microsoft.com/office/drawing/2010/main" val="0"/>
                        </a:ext>
                      </a:extLst>
                    </a:blip>
                    <a:stretch>
                      <a:fillRect/>
                    </a:stretch>
                  </pic:blipFill>
                  <pic:spPr>
                    <a:xfrm>
                      <a:off x="0" y="0"/>
                      <a:ext cx="5731510" cy="3970655"/>
                    </a:xfrm>
                    <a:prstGeom prst="rect">
                      <a:avLst/>
                    </a:prstGeom>
                  </pic:spPr>
                </pic:pic>
              </a:graphicData>
            </a:graphic>
          </wp:inline>
        </w:drawing>
      </w:r>
    </w:p>
    <w:p w14:paraId="2E7BE55A" w14:textId="77777777" w:rsidR="009264A5" w:rsidRPr="00A44331" w:rsidRDefault="009264A5" w:rsidP="0009056F">
      <w:pPr>
        <w:pStyle w:val="LTU-Subhead2"/>
      </w:pPr>
      <w:bookmarkStart w:id="278" w:name="_Toc57221943"/>
      <w:bookmarkStart w:id="279" w:name="_Toc57222501"/>
      <w:bookmarkStart w:id="280" w:name="_Toc57394304"/>
      <w:bookmarkStart w:id="281" w:name="_Toc67067267"/>
      <w:bookmarkStart w:id="282" w:name="_Toc82175529"/>
      <w:bookmarkStart w:id="283" w:name="_Toc82176894"/>
      <w:r w:rsidRPr="00A44331">
        <w:t>Primary Prevention</w:t>
      </w:r>
      <w:bookmarkEnd w:id="278"/>
      <w:bookmarkEnd w:id="279"/>
      <w:bookmarkEnd w:id="280"/>
      <w:bookmarkEnd w:id="281"/>
      <w:bookmarkEnd w:id="282"/>
      <w:bookmarkEnd w:id="283"/>
      <w:r w:rsidRPr="00A44331">
        <w:t xml:space="preserve"> </w:t>
      </w:r>
    </w:p>
    <w:p w14:paraId="621A7A7F" w14:textId="55D5CE4B" w:rsidR="009264A5" w:rsidRPr="00A44331" w:rsidRDefault="009264A5" w:rsidP="0009056F">
      <w:pPr>
        <w:pStyle w:val="LTU-Body10pt"/>
      </w:pPr>
      <w:r w:rsidRPr="00A44331">
        <w:t>Primary prevention is a public health approach designed to prevent violence before it occurs. It comprises whole-of-population initiatives that address the underlying “drivers” or risk factors for VAW including cultural norms, attitudes and behaviours around gender, structural inequalities (e.g.</w:t>
      </w:r>
      <w:r>
        <w:t>,</w:t>
      </w:r>
      <w:r w:rsidRPr="00A44331">
        <w:t xml:space="preserve"> gender inequality, discrimination and poverty) as well as </w:t>
      </w:r>
      <w:r w:rsidRPr="006E023E">
        <w:t>individual-level</w:t>
      </w:r>
      <w:r w:rsidRPr="00A44331">
        <w:t xml:space="preserve"> and community factors (e.g.</w:t>
      </w:r>
      <w:r>
        <w:t>,</w:t>
      </w:r>
      <w:r w:rsidRPr="00A44331">
        <w:t xml:space="preserve"> alcohol and other drug</w:t>
      </w:r>
      <w:r>
        <w:t xml:space="preserve"> </w:t>
      </w:r>
      <w:r w:rsidRPr="00A44331">
        <w:t>abuse</w:t>
      </w:r>
      <w:r>
        <w:t xml:space="preserve"> </w:t>
      </w:r>
      <w:r>
        <w:rPr>
          <w:noProof/>
        </w:rPr>
        <w:t>[</w:t>
      </w:r>
      <w:r w:rsidRPr="00A44331">
        <w:rPr>
          <w:noProof/>
        </w:rPr>
        <w:t>World Health Organization, 2019</w:t>
      </w:r>
      <w:r>
        <w:rPr>
          <w:noProof/>
        </w:rPr>
        <w:t>]</w:t>
      </w:r>
      <w:r w:rsidRPr="00A44331">
        <w:rPr>
          <w:noProof/>
        </w:rPr>
        <w:t>)</w:t>
      </w:r>
      <w:r w:rsidRPr="00A44331">
        <w:t xml:space="preserve">. The ecological model can be used to frame primary prevention approaches which recognise multiple and interacting factors at the individual/relational, community, organisational and societal level </w:t>
      </w:r>
      <w:r w:rsidRPr="00A44331">
        <w:rPr>
          <w:noProof/>
        </w:rPr>
        <w:t>(Heise, 1998; Krug et al., 2002)</w:t>
      </w:r>
      <w:r w:rsidRPr="00A44331">
        <w:t>. </w:t>
      </w:r>
    </w:p>
    <w:p w14:paraId="2CDA3AF2" w14:textId="0657E419" w:rsidR="009264A5" w:rsidRPr="00A44331" w:rsidRDefault="009264A5" w:rsidP="0009056F">
      <w:pPr>
        <w:pStyle w:val="LTU-Body10pt"/>
      </w:pPr>
      <w:r w:rsidRPr="11A369AF">
        <w:rPr>
          <w:color w:val="000000" w:themeColor="text1"/>
        </w:rPr>
        <w:t xml:space="preserve">As stated, this report is following the </w:t>
      </w:r>
      <w:r w:rsidRPr="11A369AF">
        <w:rPr>
          <w:i/>
          <w:iCs/>
          <w:color w:val="000000" w:themeColor="text1"/>
        </w:rPr>
        <w:t>Change the Story</w:t>
      </w:r>
      <w:r w:rsidRPr="11A369AF">
        <w:rPr>
          <w:color w:val="000000" w:themeColor="text1"/>
        </w:rPr>
        <w:t xml:space="preserve"> definition for primary prevention, which is a “whole</w:t>
      </w:r>
      <w:r>
        <w:rPr>
          <w:color w:val="000000" w:themeColor="text1"/>
        </w:rPr>
        <w:t>-</w:t>
      </w:r>
      <w:r w:rsidRPr="11A369AF">
        <w:rPr>
          <w:color w:val="000000" w:themeColor="text1"/>
        </w:rPr>
        <w:t>of</w:t>
      </w:r>
      <w:r>
        <w:rPr>
          <w:color w:val="000000" w:themeColor="text1"/>
        </w:rPr>
        <w:t>-</w:t>
      </w:r>
      <w:r w:rsidRPr="11A369AF">
        <w:rPr>
          <w:color w:val="000000" w:themeColor="text1"/>
        </w:rPr>
        <w:t xml:space="preserve">population initiatives that address the primary (“first” or underlying) drivers of violence” </w:t>
      </w:r>
      <w:r w:rsidRPr="11A369AF">
        <w:rPr>
          <w:noProof/>
          <w:color w:val="000000" w:themeColor="text1"/>
        </w:rPr>
        <w:t>(Our Watch et al., 2015, p. 15)</w:t>
      </w:r>
      <w:r w:rsidRPr="11A369AF">
        <w:rPr>
          <w:color w:val="000000" w:themeColor="text1"/>
        </w:rPr>
        <w:t xml:space="preserve">. While this definition is straightforward, the interpretation of what primary prevention means can vary, and can sit across the broader population, community and individual levels. There can be a fine line between </w:t>
      </w:r>
      <w:r w:rsidRPr="11A369AF">
        <w:rPr>
          <w:color w:val="000000" w:themeColor="text1"/>
        </w:rPr>
        <w:lastRenderedPageBreak/>
        <w:t xml:space="preserve">primary and secondary prevention, with the latter referring to prevention </w:t>
      </w:r>
      <w:r w:rsidR="006A3AB0">
        <w:rPr>
          <w:color w:val="000000" w:themeColor="text1"/>
        </w:rPr>
        <w:t>among</w:t>
      </w:r>
      <w:r w:rsidRPr="11A369AF">
        <w:rPr>
          <w:color w:val="000000" w:themeColor="text1"/>
        </w:rPr>
        <w:t xml:space="preserve"> high-risk population groups and approaches that focus on immediate responses to violence (also known as early intervention); thereby preventing progression </w:t>
      </w:r>
      <w:r w:rsidRPr="11A369AF">
        <w:rPr>
          <w:noProof/>
          <w:color w:val="000000" w:themeColor="text1"/>
        </w:rPr>
        <w:t>(Flood, 2013; García-Moreno et al., 2015; Krug et al., 2002)</w:t>
      </w:r>
      <w:r w:rsidRPr="11A369AF">
        <w:rPr>
          <w:color w:val="000000" w:themeColor="text1"/>
        </w:rPr>
        <w:t>. However, our focus in the evidence review remains on primary prevention</w:t>
      </w:r>
      <w:r>
        <w:rPr>
          <w:color w:val="000000" w:themeColor="text1"/>
        </w:rPr>
        <w:t>;</w:t>
      </w:r>
      <w:r w:rsidRPr="11A369AF">
        <w:rPr>
          <w:color w:val="000000" w:themeColor="text1"/>
        </w:rPr>
        <w:t xml:space="preserve"> as such, we examine interventions that aim to prevent violence before it occurs </w:t>
      </w:r>
      <w:r w:rsidRPr="11A369AF">
        <w:rPr>
          <w:noProof/>
          <w:color w:val="000000" w:themeColor="text1"/>
        </w:rPr>
        <w:t>(Krug et al., 2002)</w:t>
      </w:r>
      <w:r w:rsidRPr="11A369AF">
        <w:rPr>
          <w:color w:val="000000" w:themeColor="text1"/>
        </w:rPr>
        <w:t>.</w:t>
      </w:r>
    </w:p>
    <w:p w14:paraId="4B142377" w14:textId="49F98DCD" w:rsidR="009264A5" w:rsidRPr="00A44331" w:rsidRDefault="009264A5" w:rsidP="0009056F">
      <w:pPr>
        <w:pStyle w:val="LTU-Subhead2"/>
      </w:pPr>
      <w:bookmarkStart w:id="284" w:name="_Toc57221944"/>
      <w:bookmarkStart w:id="285" w:name="_Toc57222502"/>
      <w:bookmarkStart w:id="286" w:name="_Toc57394305"/>
      <w:bookmarkStart w:id="287" w:name="_Toc67067268"/>
      <w:bookmarkStart w:id="288" w:name="_Toc82175530"/>
      <w:bookmarkStart w:id="289" w:name="_Toc82176895"/>
      <w:r w:rsidRPr="00A44331">
        <w:t>Secondary Prevention</w:t>
      </w:r>
      <w:bookmarkEnd w:id="284"/>
      <w:bookmarkEnd w:id="285"/>
      <w:bookmarkEnd w:id="286"/>
      <w:bookmarkEnd w:id="287"/>
      <w:bookmarkEnd w:id="288"/>
      <w:bookmarkEnd w:id="289"/>
    </w:p>
    <w:p w14:paraId="5EA165FE" w14:textId="0C7A74C7" w:rsidR="009264A5" w:rsidRPr="00A44331" w:rsidRDefault="009264A5" w:rsidP="0009056F">
      <w:pPr>
        <w:pStyle w:val="LTU-Body10pt"/>
      </w:pPr>
      <w:r w:rsidRPr="11A369AF">
        <w:t>Secondary or early intervention identifies and supports victim</w:t>
      </w:r>
      <w:r>
        <w:t>s/survivor</w:t>
      </w:r>
      <w:r w:rsidRPr="11A369AF">
        <w:t>s of violence with the aim of stemming the early signs of violence from escalating, preventing it from recurring and reducing long-term harm. These interventions often take place in health care settings, family services (e.g.</w:t>
      </w:r>
      <w:r>
        <w:t>,</w:t>
      </w:r>
      <w:r w:rsidRPr="11A369AF">
        <w:t xml:space="preserve"> drug and alcohol services) or community groups. It can also involve prevention </w:t>
      </w:r>
      <w:r w:rsidR="006A3AB0">
        <w:t>among</w:t>
      </w:r>
      <w:r w:rsidRPr="11A369AF">
        <w:t xml:space="preserve"> high-risk population groups and approaches that focus on immediate responses to violence (also known as early intervention)</w:t>
      </w:r>
      <w:r w:rsidR="00343037">
        <w:t>,</w:t>
      </w:r>
      <w:r w:rsidRPr="11A369AF">
        <w:t xml:space="preserve"> thereby “changing the trajectory” and preventing progression </w:t>
      </w:r>
      <w:r w:rsidRPr="11A369AF">
        <w:rPr>
          <w:noProof/>
        </w:rPr>
        <w:t>(Flood, 2013; García-Moreno et al., 2015; Krug et al., 2002; Our Watch et al., 2015)</w:t>
      </w:r>
      <w:r w:rsidRPr="11A369AF">
        <w:t>.</w:t>
      </w:r>
    </w:p>
    <w:p w14:paraId="70D2B256" w14:textId="77777777" w:rsidR="009264A5" w:rsidRPr="00A44331" w:rsidRDefault="009264A5" w:rsidP="0009056F">
      <w:pPr>
        <w:pStyle w:val="LTU-Subhead2"/>
      </w:pPr>
      <w:bookmarkStart w:id="290" w:name="_Toc57221945"/>
      <w:bookmarkStart w:id="291" w:name="_Toc57222503"/>
      <w:bookmarkStart w:id="292" w:name="_Toc57394306"/>
      <w:bookmarkStart w:id="293" w:name="_Toc67067269"/>
      <w:bookmarkStart w:id="294" w:name="_Toc82175531"/>
      <w:bookmarkStart w:id="295" w:name="_Toc82176896"/>
      <w:r w:rsidRPr="00A44331">
        <w:t>Tertiary Prevention</w:t>
      </w:r>
      <w:bookmarkEnd w:id="290"/>
      <w:bookmarkEnd w:id="291"/>
      <w:bookmarkEnd w:id="292"/>
      <w:bookmarkEnd w:id="293"/>
      <w:bookmarkEnd w:id="294"/>
      <w:bookmarkEnd w:id="295"/>
    </w:p>
    <w:p w14:paraId="5E10911D" w14:textId="50DEA340" w:rsidR="009264A5" w:rsidRPr="00A44331" w:rsidRDefault="009264A5" w:rsidP="0009056F">
      <w:pPr>
        <w:pStyle w:val="LTU-Body10pt"/>
      </w:pPr>
      <w:r w:rsidRPr="00A44331">
        <w:t>Tertiary preventions intervene once the problem is already causing harm and primarily aim to support survivors and hold perpetrators to account. Interventions can be anything from shelters for victim</w:t>
      </w:r>
      <w:r>
        <w:t>s/</w:t>
      </w:r>
      <w:r w:rsidRPr="005A0E82">
        <w:rPr>
          <w:rFonts w:cstheme="minorHAnsi"/>
        </w:rPr>
        <w:t>survivors</w:t>
      </w:r>
      <w:r w:rsidRPr="00A44331">
        <w:t xml:space="preserve"> or behavioural change programs for perpetrators. In short, this is support for survivors </w:t>
      </w:r>
      <w:r>
        <w:t>that</w:t>
      </w:r>
      <w:r w:rsidRPr="00A44331">
        <w:t xml:space="preserve"> aim</w:t>
      </w:r>
      <w:r>
        <w:t>s</w:t>
      </w:r>
      <w:r w:rsidRPr="00A44331">
        <w:t xml:space="preserve"> to prevent the recurrence of violence (Our Watch et al., 2015).</w:t>
      </w:r>
    </w:p>
    <w:p w14:paraId="3C9BF9C0" w14:textId="0829A77E" w:rsidR="009264A5" w:rsidRPr="00A44331" w:rsidRDefault="009264A5" w:rsidP="0009056F">
      <w:pPr>
        <w:pStyle w:val="LTU-Body10pt"/>
      </w:pPr>
      <w:r w:rsidRPr="00A44331">
        <w:t xml:space="preserve">While these levels of intervention are at times separate, they often overlap. Webster and Flood </w:t>
      </w:r>
      <w:r w:rsidRPr="00A44331">
        <w:rPr>
          <w:noProof/>
        </w:rPr>
        <w:t>(2015, p. 64)</w:t>
      </w:r>
      <w:r w:rsidRPr="00A44331">
        <w:t xml:space="preserve"> also note that</w:t>
      </w:r>
      <w:r>
        <w:t>,</w:t>
      </w:r>
      <w:r w:rsidRPr="00A44331">
        <w:t xml:space="preserve"> “Overall the evidence suggests that interventions are most likely to be successful when they combine multiple strategies and target more than one level of the community or organisational ecology”. Therefore, a strategy that engages across the levels of intervention</w:t>
      </w:r>
      <w:r w:rsidR="00B65893">
        <w:t xml:space="preserve"> is needed</w:t>
      </w:r>
      <w:r>
        <w:t>.</w:t>
      </w:r>
    </w:p>
    <w:p w14:paraId="73B29CB3" w14:textId="77777777" w:rsidR="006D2425" w:rsidRDefault="006D2425">
      <w:pPr>
        <w:spacing w:after="0" w:line="240" w:lineRule="auto"/>
        <w:rPr>
          <w:rStyle w:val="Heading3Char"/>
          <w:rFonts w:eastAsia="Calibri" w:cs="Arial"/>
          <w:caps/>
          <w:color w:val="EE3124" w:themeColor="accent1"/>
          <w:sz w:val="28"/>
          <w:szCs w:val="25"/>
          <w:lang w:val="en-GB" w:bidi="ar-SA"/>
        </w:rPr>
      </w:pPr>
      <w:bookmarkStart w:id="296" w:name="_Toc44414074"/>
      <w:bookmarkStart w:id="297" w:name="_Toc67067270"/>
      <w:bookmarkStart w:id="298" w:name="_Toc82170837"/>
      <w:bookmarkStart w:id="299" w:name="_Toc82175532"/>
      <w:bookmarkStart w:id="300" w:name="_Toc82176897"/>
      <w:r>
        <w:rPr>
          <w:rStyle w:val="Heading3Char"/>
          <w:rFonts w:eastAsia="Calibri"/>
          <w:b w:val="0"/>
          <w:sz w:val="28"/>
          <w:lang w:val="en-GB" w:bidi="ar-SA"/>
        </w:rPr>
        <w:br w:type="page"/>
      </w:r>
    </w:p>
    <w:p w14:paraId="46C90A06" w14:textId="1BA3BDBC" w:rsidR="009264A5" w:rsidRPr="00D45D7A" w:rsidRDefault="009264A5" w:rsidP="00031229">
      <w:pPr>
        <w:pStyle w:val="LTU-Subhead1"/>
        <w:rPr>
          <w:rStyle w:val="Heading3Char"/>
          <w:rFonts w:eastAsia="Calibri"/>
          <w:b/>
          <w:sz w:val="28"/>
          <w:lang w:val="en-GB" w:bidi="ar-SA"/>
        </w:rPr>
      </w:pPr>
      <w:r w:rsidRPr="00D45D7A">
        <w:rPr>
          <w:rStyle w:val="Heading3Char"/>
          <w:rFonts w:eastAsia="Calibri"/>
          <w:b/>
          <w:sz w:val="28"/>
          <w:lang w:val="en-GB" w:bidi="ar-SA"/>
        </w:rPr>
        <w:lastRenderedPageBreak/>
        <w:t>Drivers and Reinforcing Factors</w:t>
      </w:r>
      <w:bookmarkEnd w:id="296"/>
      <w:bookmarkEnd w:id="297"/>
      <w:bookmarkEnd w:id="298"/>
      <w:bookmarkEnd w:id="299"/>
      <w:bookmarkEnd w:id="300"/>
    </w:p>
    <w:p w14:paraId="299268C4" w14:textId="77777777" w:rsidR="009264A5" w:rsidRPr="00A44331" w:rsidRDefault="009264A5" w:rsidP="0009056F">
      <w:pPr>
        <w:pStyle w:val="LTU-Body10pt"/>
        <w:rPr>
          <w:lang w:bidi="en-US"/>
        </w:rPr>
      </w:pPr>
      <w:r w:rsidRPr="00A44331">
        <w:rPr>
          <w:lang w:bidi="en-US"/>
        </w:rPr>
        <w:t>Our Watch describes factors that influence the perpetration of sexual harassment and sexual violence, based on the degree to which they are predictive of violence against women, and classifies them into gendered drivers and reinforcing factors.</w:t>
      </w:r>
    </w:p>
    <w:p w14:paraId="70C9DFD9" w14:textId="77777777" w:rsidR="009264A5" w:rsidRPr="00A44331" w:rsidRDefault="009264A5" w:rsidP="0009056F">
      <w:pPr>
        <w:pStyle w:val="LTU-Subhead2"/>
      </w:pPr>
      <w:bookmarkStart w:id="301" w:name="_Toc57221947"/>
      <w:bookmarkStart w:id="302" w:name="_Toc57222505"/>
      <w:bookmarkStart w:id="303" w:name="_Toc57394308"/>
      <w:bookmarkStart w:id="304" w:name="_Toc67067271"/>
      <w:bookmarkStart w:id="305" w:name="_Toc82175533"/>
      <w:bookmarkStart w:id="306" w:name="_Toc82176898"/>
      <w:r w:rsidRPr="00A44331">
        <w:t>Gendered Drivers</w:t>
      </w:r>
      <w:bookmarkEnd w:id="301"/>
      <w:bookmarkEnd w:id="302"/>
      <w:bookmarkEnd w:id="303"/>
      <w:bookmarkEnd w:id="304"/>
      <w:bookmarkEnd w:id="305"/>
      <w:bookmarkEnd w:id="306"/>
      <w:r w:rsidRPr="00A44331">
        <w:t xml:space="preserve"> </w:t>
      </w:r>
    </w:p>
    <w:p w14:paraId="0B9D6DF6" w14:textId="699832CE" w:rsidR="009264A5" w:rsidRDefault="009264A5" w:rsidP="0009056F">
      <w:pPr>
        <w:pStyle w:val="LTU-Body10pt"/>
      </w:pPr>
      <w:r>
        <w:t xml:space="preserve">Gender inequality is a driving factor behind VAW. According to Our Watch et al. </w:t>
      </w:r>
      <w:r w:rsidRPr="67F2AFEC">
        <w:rPr>
          <w:noProof/>
        </w:rPr>
        <w:t>(2015, p. 8)</w:t>
      </w:r>
      <w:r>
        <w:t xml:space="preserve">, “Particular expressions of gender inequality consistently predict higher rates of violence against women”. While Our Watch’s </w:t>
      </w:r>
      <w:r w:rsidRPr="67F2AFEC">
        <w:rPr>
          <w:i/>
          <w:iCs/>
        </w:rPr>
        <w:t xml:space="preserve">Change the Story </w:t>
      </w:r>
      <w:r>
        <w:t xml:space="preserve">is focused on VAW broadly, each of the gendered drivers can manifest in ways that drive sexual violence in particular </w:t>
      </w:r>
      <w:r w:rsidRPr="67F2AFEC">
        <w:rPr>
          <w:noProof/>
        </w:rPr>
        <w:t>(Our Watch et al., 2015)</w:t>
      </w:r>
      <w:r>
        <w:t xml:space="preserve">. Table 4 below outlines definitions of gendered drivers with associated essential actions to address them </w:t>
      </w:r>
      <w:r w:rsidRPr="67F2AFEC">
        <w:rPr>
          <w:noProof/>
        </w:rPr>
        <w:t>(Our Watch et al., 2015)</w:t>
      </w:r>
      <w:r>
        <w:t>.</w:t>
      </w:r>
    </w:p>
    <w:p w14:paraId="31904006" w14:textId="071B69C9" w:rsidR="009264A5" w:rsidRPr="00A44331" w:rsidRDefault="009264A5" w:rsidP="0009056F">
      <w:pPr>
        <w:pStyle w:val="LTU-Tabletitle"/>
      </w:pPr>
      <w:bookmarkStart w:id="307" w:name="_Toc82622078"/>
      <w:r>
        <w:t xml:space="preserve">Table </w:t>
      </w:r>
      <w:r>
        <w:fldChar w:fldCharType="begin"/>
      </w:r>
      <w:r>
        <w:instrText>SEQ Table \* ARABIC</w:instrText>
      </w:r>
      <w:r>
        <w:fldChar w:fldCharType="separate"/>
      </w:r>
      <w:r w:rsidR="0023605C">
        <w:rPr>
          <w:noProof/>
        </w:rPr>
        <w:t>4</w:t>
      </w:r>
      <w:r>
        <w:fldChar w:fldCharType="end"/>
      </w:r>
      <w:r>
        <w:t xml:space="preserve">: </w:t>
      </w:r>
      <w:r w:rsidRPr="00502007">
        <w:t>Gendered Drivers</w:t>
      </w:r>
      <w:bookmarkEnd w:id="307"/>
    </w:p>
    <w:tbl>
      <w:tblPr>
        <w:tblW w:w="9429" w:type="dxa"/>
        <w:tblInd w:w="-5" w:type="dxa"/>
        <w:tblLook w:val="04A0" w:firstRow="1" w:lastRow="0" w:firstColumn="1" w:lastColumn="0" w:noHBand="0" w:noVBand="1"/>
        <w:tblCaption w:val="Table 4: Gendered Drivers"/>
        <w:tblDescription w:val="Column 1 - Gendered drivers&#13;&#10;• Condoning of violence against women&#13;&#10;• Men’s control of decision-making and limits to women’s independence in public and private life&#13;&#10;• Rigid gender roles and stereotyped constructions of masculinity and femininity&#13;&#10;• Male peer relations that emphasise aggression and disrespect towards women&#13;&#10;Column 2 - Essential actions to address gendered drivers&#13;&#10;• Challenge condoning of VAW&#13;&#10;• Promote women’s independence and decision-making in public life and relationships&#13;&#10;• Foster positive personal identities and challenge gender stereotypes and roles&#13;&#10;• Strengthen positive, equal and respectful relations between and among women and men, girls and boys&#13;&#10;• Promote and normalise gender equality in public and private life&#13;&#10;"/>
      </w:tblPr>
      <w:tblGrid>
        <w:gridCol w:w="3969"/>
        <w:gridCol w:w="5460"/>
      </w:tblGrid>
      <w:tr w:rsidR="009264A5" w:rsidRPr="00A44331" w14:paraId="28D56544" w14:textId="77777777" w:rsidTr="00791EB4">
        <w:tc>
          <w:tcPr>
            <w:tcW w:w="3969" w:type="dxa"/>
            <w:tcBorders>
              <w:top w:val="single" w:sz="4" w:space="0" w:color="auto"/>
              <w:bottom w:val="single" w:sz="4" w:space="0" w:color="auto"/>
              <w:right w:val="single" w:sz="4" w:space="0" w:color="auto"/>
            </w:tcBorders>
            <w:shd w:val="clear" w:color="auto" w:fill="auto"/>
          </w:tcPr>
          <w:p w14:paraId="207C4F1B" w14:textId="4B46A7CB" w:rsidR="009264A5" w:rsidRPr="00A44331" w:rsidRDefault="009264A5" w:rsidP="00791EB4">
            <w:pPr>
              <w:pStyle w:val="LTU-Table-Heading"/>
            </w:pPr>
            <w:r w:rsidRPr="00A44331">
              <w:t>Gendered drivers</w:t>
            </w:r>
          </w:p>
        </w:tc>
        <w:tc>
          <w:tcPr>
            <w:tcW w:w="5460" w:type="dxa"/>
            <w:tcBorders>
              <w:top w:val="single" w:sz="4" w:space="0" w:color="auto"/>
              <w:left w:val="single" w:sz="4" w:space="0" w:color="auto"/>
              <w:bottom w:val="single" w:sz="4" w:space="0" w:color="auto"/>
            </w:tcBorders>
            <w:shd w:val="clear" w:color="auto" w:fill="auto"/>
          </w:tcPr>
          <w:p w14:paraId="5BF388D6" w14:textId="77777777" w:rsidR="009264A5" w:rsidRPr="00A44331" w:rsidRDefault="009264A5" w:rsidP="00791EB4">
            <w:pPr>
              <w:pStyle w:val="LTU-Table-Heading"/>
            </w:pPr>
            <w:r w:rsidRPr="00A44331">
              <w:t>Essential actions to address gendered drivers</w:t>
            </w:r>
          </w:p>
        </w:tc>
      </w:tr>
      <w:tr w:rsidR="009264A5" w:rsidRPr="00A44331" w14:paraId="35CD355D" w14:textId="77777777" w:rsidTr="00791EB4">
        <w:tc>
          <w:tcPr>
            <w:tcW w:w="3969" w:type="dxa"/>
            <w:tcBorders>
              <w:top w:val="single" w:sz="4" w:space="0" w:color="auto"/>
              <w:bottom w:val="single" w:sz="4" w:space="0" w:color="000000" w:themeColor="text1"/>
              <w:right w:val="single" w:sz="4" w:space="0" w:color="000000" w:themeColor="text1"/>
            </w:tcBorders>
          </w:tcPr>
          <w:p w14:paraId="1D9AAE48" w14:textId="77777777" w:rsidR="009264A5" w:rsidRPr="00A44331" w:rsidRDefault="009264A5" w:rsidP="006C5F0A">
            <w:pPr>
              <w:pStyle w:val="LTU-Bullets0pt"/>
              <w:rPr>
                <w:szCs w:val="24"/>
              </w:rPr>
            </w:pPr>
            <w:r w:rsidRPr="00A44331">
              <w:rPr>
                <w:szCs w:val="24"/>
              </w:rPr>
              <w:t>Condoning of violence against women</w:t>
            </w:r>
          </w:p>
        </w:tc>
        <w:tc>
          <w:tcPr>
            <w:tcW w:w="5460" w:type="dxa"/>
            <w:tcBorders>
              <w:top w:val="single" w:sz="4" w:space="0" w:color="auto"/>
              <w:left w:val="single" w:sz="4" w:space="0" w:color="000000" w:themeColor="text1"/>
              <w:bottom w:val="single" w:sz="4" w:space="0" w:color="000000" w:themeColor="text1"/>
            </w:tcBorders>
          </w:tcPr>
          <w:p w14:paraId="521CCC0F" w14:textId="77777777" w:rsidR="009264A5" w:rsidRPr="00A44331" w:rsidRDefault="009264A5" w:rsidP="006C5F0A">
            <w:pPr>
              <w:pStyle w:val="LTU-Bullets0pt"/>
              <w:rPr>
                <w:szCs w:val="24"/>
              </w:rPr>
            </w:pPr>
            <w:r w:rsidRPr="00A44331">
              <w:rPr>
                <w:szCs w:val="24"/>
              </w:rPr>
              <w:t>Challenge condoning of VAW</w:t>
            </w:r>
          </w:p>
        </w:tc>
      </w:tr>
      <w:tr w:rsidR="009264A5" w:rsidRPr="00A44331" w14:paraId="622E6D7B" w14:textId="77777777" w:rsidTr="00F77833">
        <w:trPr>
          <w:trHeight w:val="800"/>
        </w:trPr>
        <w:tc>
          <w:tcPr>
            <w:tcW w:w="3969" w:type="dxa"/>
            <w:tcBorders>
              <w:top w:val="single" w:sz="4" w:space="0" w:color="000000" w:themeColor="text1"/>
              <w:bottom w:val="single" w:sz="4" w:space="0" w:color="000000" w:themeColor="text1"/>
              <w:right w:val="single" w:sz="4" w:space="0" w:color="000000" w:themeColor="text1"/>
            </w:tcBorders>
          </w:tcPr>
          <w:p w14:paraId="1C85096E" w14:textId="77777777" w:rsidR="009264A5" w:rsidRPr="00A44331" w:rsidRDefault="009264A5" w:rsidP="006C5F0A">
            <w:pPr>
              <w:pStyle w:val="LTU-Bullets0pt"/>
              <w:rPr>
                <w:szCs w:val="24"/>
              </w:rPr>
            </w:pPr>
            <w:r w:rsidRPr="00A44331">
              <w:rPr>
                <w:szCs w:val="24"/>
              </w:rPr>
              <w:t>Men’s control of decision-making and limits to women’s independence in public and private life</w:t>
            </w:r>
          </w:p>
        </w:tc>
        <w:tc>
          <w:tcPr>
            <w:tcW w:w="5460" w:type="dxa"/>
            <w:tcBorders>
              <w:top w:val="single" w:sz="4" w:space="0" w:color="000000" w:themeColor="text1"/>
              <w:left w:val="single" w:sz="4" w:space="0" w:color="000000" w:themeColor="text1"/>
              <w:bottom w:val="single" w:sz="4" w:space="0" w:color="000000" w:themeColor="text1"/>
            </w:tcBorders>
          </w:tcPr>
          <w:p w14:paraId="1C1B6640" w14:textId="5C2F1F18" w:rsidR="009264A5" w:rsidRPr="0009056F" w:rsidRDefault="009264A5" w:rsidP="0009056F">
            <w:pPr>
              <w:pStyle w:val="LTU-Bullets0pt"/>
              <w:rPr>
                <w:szCs w:val="24"/>
              </w:rPr>
            </w:pPr>
            <w:r w:rsidRPr="00A44331">
              <w:rPr>
                <w:szCs w:val="24"/>
              </w:rPr>
              <w:t>Promote women’s independence and decision-making in public life and relationships</w:t>
            </w:r>
          </w:p>
        </w:tc>
      </w:tr>
      <w:tr w:rsidR="009264A5" w:rsidRPr="00A44331" w14:paraId="61470F66" w14:textId="77777777" w:rsidTr="00F77833">
        <w:tc>
          <w:tcPr>
            <w:tcW w:w="3969" w:type="dxa"/>
            <w:tcBorders>
              <w:top w:val="single" w:sz="4" w:space="0" w:color="000000" w:themeColor="text1"/>
              <w:bottom w:val="single" w:sz="4" w:space="0" w:color="000000" w:themeColor="text1"/>
              <w:right w:val="single" w:sz="4" w:space="0" w:color="000000" w:themeColor="text1"/>
            </w:tcBorders>
          </w:tcPr>
          <w:p w14:paraId="2A2AE56C" w14:textId="77777777" w:rsidR="009264A5" w:rsidRPr="00A44331" w:rsidRDefault="009264A5" w:rsidP="006C5F0A">
            <w:pPr>
              <w:pStyle w:val="LTU-Bullets0pt"/>
              <w:rPr>
                <w:szCs w:val="24"/>
              </w:rPr>
            </w:pPr>
            <w:r w:rsidRPr="00A44331">
              <w:rPr>
                <w:szCs w:val="24"/>
              </w:rPr>
              <w:t>Rigid gender roles and stereotyped constructions of masculinity and femininity</w:t>
            </w:r>
          </w:p>
        </w:tc>
        <w:tc>
          <w:tcPr>
            <w:tcW w:w="5460" w:type="dxa"/>
            <w:tcBorders>
              <w:top w:val="single" w:sz="4" w:space="0" w:color="000000" w:themeColor="text1"/>
              <w:left w:val="single" w:sz="4" w:space="0" w:color="000000" w:themeColor="text1"/>
              <w:bottom w:val="single" w:sz="4" w:space="0" w:color="000000" w:themeColor="text1"/>
            </w:tcBorders>
          </w:tcPr>
          <w:p w14:paraId="4AB01CA0" w14:textId="77777777" w:rsidR="009264A5" w:rsidRPr="00A44331" w:rsidRDefault="009264A5" w:rsidP="006C5F0A">
            <w:pPr>
              <w:pStyle w:val="LTU-Bullets0pt"/>
              <w:rPr>
                <w:szCs w:val="24"/>
              </w:rPr>
            </w:pPr>
            <w:r w:rsidRPr="00A44331">
              <w:rPr>
                <w:szCs w:val="24"/>
              </w:rPr>
              <w:t>Foster positive personal identities and challenge gender stereotypes and roles</w:t>
            </w:r>
          </w:p>
        </w:tc>
      </w:tr>
      <w:tr w:rsidR="009264A5" w:rsidRPr="00A44331" w14:paraId="6886BD44" w14:textId="77777777" w:rsidTr="00F77833">
        <w:tc>
          <w:tcPr>
            <w:tcW w:w="3969" w:type="dxa"/>
            <w:tcBorders>
              <w:top w:val="single" w:sz="4" w:space="0" w:color="000000" w:themeColor="text1"/>
              <w:bottom w:val="single" w:sz="4" w:space="0" w:color="000000" w:themeColor="text1"/>
              <w:right w:val="single" w:sz="4" w:space="0" w:color="000000" w:themeColor="text1"/>
            </w:tcBorders>
          </w:tcPr>
          <w:p w14:paraId="7E269DC2" w14:textId="77777777" w:rsidR="009264A5" w:rsidRPr="00A44331" w:rsidRDefault="009264A5" w:rsidP="006C5F0A">
            <w:pPr>
              <w:pStyle w:val="LTU-Bullets0pt"/>
              <w:rPr>
                <w:szCs w:val="24"/>
              </w:rPr>
            </w:pPr>
            <w:r w:rsidRPr="00A44331">
              <w:rPr>
                <w:szCs w:val="24"/>
              </w:rPr>
              <w:t>Male peer relations that emphasise aggression and disrespect towards women</w:t>
            </w:r>
          </w:p>
        </w:tc>
        <w:tc>
          <w:tcPr>
            <w:tcW w:w="5460" w:type="dxa"/>
            <w:tcBorders>
              <w:top w:val="single" w:sz="4" w:space="0" w:color="000000" w:themeColor="text1"/>
              <w:left w:val="single" w:sz="4" w:space="0" w:color="000000" w:themeColor="text1"/>
              <w:bottom w:val="single" w:sz="4" w:space="0" w:color="000000" w:themeColor="text1"/>
            </w:tcBorders>
          </w:tcPr>
          <w:p w14:paraId="2A7F1649" w14:textId="77777777" w:rsidR="009264A5" w:rsidRPr="00A44331" w:rsidRDefault="009264A5" w:rsidP="006C5F0A">
            <w:pPr>
              <w:pStyle w:val="LTU-Bullets0pt"/>
              <w:rPr>
                <w:szCs w:val="24"/>
              </w:rPr>
            </w:pPr>
            <w:r w:rsidRPr="00A44331">
              <w:rPr>
                <w:szCs w:val="24"/>
              </w:rPr>
              <w:t>Strengthen positive, equal and respectful relations between and among women and men, girls and boys</w:t>
            </w:r>
          </w:p>
        </w:tc>
      </w:tr>
      <w:tr w:rsidR="009264A5" w:rsidRPr="00A44331" w14:paraId="390CA763" w14:textId="77777777" w:rsidTr="00F77833">
        <w:tc>
          <w:tcPr>
            <w:tcW w:w="3969" w:type="dxa"/>
            <w:tcBorders>
              <w:top w:val="single" w:sz="4" w:space="0" w:color="000000" w:themeColor="text1"/>
              <w:bottom w:val="single" w:sz="4" w:space="0" w:color="000000" w:themeColor="text1"/>
              <w:right w:val="single" w:sz="4" w:space="0" w:color="000000" w:themeColor="text1"/>
            </w:tcBorders>
          </w:tcPr>
          <w:p w14:paraId="1417D63D" w14:textId="77777777" w:rsidR="009264A5" w:rsidRPr="00A44331" w:rsidRDefault="009264A5" w:rsidP="0009056F">
            <w:pPr>
              <w:pStyle w:val="LTU-Bullets0pt"/>
              <w:numPr>
                <w:ilvl w:val="0"/>
                <w:numId w:val="0"/>
              </w:numPr>
              <w:rPr>
                <w:szCs w:val="24"/>
              </w:rPr>
            </w:pPr>
          </w:p>
        </w:tc>
        <w:tc>
          <w:tcPr>
            <w:tcW w:w="5460" w:type="dxa"/>
            <w:tcBorders>
              <w:top w:val="single" w:sz="4" w:space="0" w:color="000000" w:themeColor="text1"/>
              <w:left w:val="single" w:sz="4" w:space="0" w:color="000000" w:themeColor="text1"/>
              <w:bottom w:val="single" w:sz="4" w:space="0" w:color="000000" w:themeColor="text1"/>
            </w:tcBorders>
          </w:tcPr>
          <w:p w14:paraId="7182914A" w14:textId="77777777" w:rsidR="009264A5" w:rsidRPr="00A44331" w:rsidRDefault="009264A5" w:rsidP="006C5F0A">
            <w:pPr>
              <w:pStyle w:val="LTU-Bullets0pt"/>
              <w:rPr>
                <w:szCs w:val="24"/>
              </w:rPr>
            </w:pPr>
            <w:r w:rsidRPr="00A44331">
              <w:rPr>
                <w:szCs w:val="24"/>
              </w:rPr>
              <w:t>Promote and normalise gender equality in public and private life</w:t>
            </w:r>
          </w:p>
        </w:tc>
      </w:tr>
    </w:tbl>
    <w:p w14:paraId="357E6332" w14:textId="77777777" w:rsidR="009264A5" w:rsidRPr="00A44331" w:rsidRDefault="009264A5" w:rsidP="00307142">
      <w:pPr>
        <w:pStyle w:val="LTU-Subhead2"/>
      </w:pPr>
      <w:bookmarkStart w:id="308" w:name="_Toc57221948"/>
      <w:bookmarkStart w:id="309" w:name="_Toc57222506"/>
      <w:bookmarkStart w:id="310" w:name="_Toc57394309"/>
      <w:bookmarkStart w:id="311" w:name="_Toc67067272"/>
      <w:bookmarkStart w:id="312" w:name="_Toc82175534"/>
      <w:bookmarkStart w:id="313" w:name="_Toc82176899"/>
      <w:r w:rsidRPr="00A44331">
        <w:t>Reinforcing Factors</w:t>
      </w:r>
      <w:bookmarkEnd w:id="308"/>
      <w:bookmarkEnd w:id="309"/>
      <w:bookmarkEnd w:id="310"/>
      <w:bookmarkEnd w:id="311"/>
      <w:bookmarkEnd w:id="312"/>
      <w:bookmarkEnd w:id="313"/>
    </w:p>
    <w:p w14:paraId="4369AAAA" w14:textId="47C5269B" w:rsidR="00833401" w:rsidRDefault="004406ED" w:rsidP="00833401">
      <w:pPr>
        <w:pStyle w:val="LTU-Body10pt"/>
        <w:rPr>
          <w:i/>
          <w:szCs w:val="20"/>
        </w:rPr>
      </w:pPr>
      <w:r>
        <w:t>Certain</w:t>
      </w:r>
      <w:r w:rsidR="009264A5">
        <w:t xml:space="preserve"> reinforcing factors can increase the severity of VAW </w:t>
      </w:r>
      <w:r w:rsidR="009264A5" w:rsidRPr="67F2AFEC">
        <w:rPr>
          <w:noProof/>
        </w:rPr>
        <w:t>(Our Watch et al., 2015)</w:t>
      </w:r>
      <w:r w:rsidR="009264A5">
        <w:t xml:space="preserve"> and these can increase frequency of sexual violence (e.g., alcohol). Table 5 below outlines reinforcing factors and supporting actions to address them. </w:t>
      </w:r>
      <w:r w:rsidR="00833401">
        <w:br w:type="page"/>
      </w:r>
    </w:p>
    <w:p w14:paraId="2394425F" w14:textId="5A993A97" w:rsidR="009264A5" w:rsidRPr="00A44331" w:rsidRDefault="009264A5" w:rsidP="00307142">
      <w:pPr>
        <w:pStyle w:val="LTU-Tabletitle"/>
      </w:pPr>
      <w:bookmarkStart w:id="314" w:name="_Toc82622079"/>
      <w:r>
        <w:lastRenderedPageBreak/>
        <w:t xml:space="preserve">Table </w:t>
      </w:r>
      <w:r>
        <w:fldChar w:fldCharType="begin"/>
      </w:r>
      <w:r>
        <w:instrText>SEQ Table \* ARABIC</w:instrText>
      </w:r>
      <w:r>
        <w:fldChar w:fldCharType="separate"/>
      </w:r>
      <w:r w:rsidR="0023605C">
        <w:rPr>
          <w:noProof/>
        </w:rPr>
        <w:t>5</w:t>
      </w:r>
      <w:r>
        <w:fldChar w:fldCharType="end"/>
      </w:r>
      <w:r>
        <w:t xml:space="preserve">: </w:t>
      </w:r>
      <w:r w:rsidRPr="004479A2">
        <w:t>Reinforcing Factors of Violence Against Women</w:t>
      </w:r>
      <w:bookmarkEnd w:id="314"/>
    </w:p>
    <w:tbl>
      <w:tblPr>
        <w:tblW w:w="0" w:type="auto"/>
        <w:tblInd w:w="-5" w:type="dxa"/>
        <w:tblLook w:val="04A0" w:firstRow="1" w:lastRow="0" w:firstColumn="1" w:lastColumn="0" w:noHBand="0" w:noVBand="1"/>
        <w:tblCaption w:val="Table 5: Reinforcing Factors of Violence Against Women"/>
        <w:tblDescription w:val="Column 1 - Reinforcing factors&#13;&#10;• Condoning of violence in general &#13;&#10;• Experience of, and exposure to, violence&#13;&#10;• Weakening of prosocial behaviour, especially harmful use of alcohol&#13;&#10;• Socio-economic inequality and discrimination&#13;&#10;• Backlash factors (increases in violence when male dominance, power or status is challenged)&#13;&#10;&#13;&#10;Column 2 - Supporting actions to address reinforcing factors&#13;&#10;• Challenge the normalisation of violence as an expression of masculinity or male dominance&#13;&#10;• Prevent exposure to violence and support those affected to reduce its consequences&#13;&#10;• Address the intersections between social norms relating to alcohol and gender&#13;&#10;• Reduce backlash by engaging men and boys in gender equality, building relationship skills and social connections&#13;&#10;• Promote broader social equality and address structural discrimination and disadvantage&#13;&#10;"/>
      </w:tblPr>
      <w:tblGrid>
        <w:gridCol w:w="3969"/>
        <w:gridCol w:w="5460"/>
      </w:tblGrid>
      <w:tr w:rsidR="009264A5" w:rsidRPr="00A44331" w14:paraId="3D0B57AA" w14:textId="77777777" w:rsidTr="00791EB4">
        <w:trPr>
          <w:tblHeader/>
        </w:trPr>
        <w:tc>
          <w:tcPr>
            <w:tcW w:w="3969" w:type="dxa"/>
            <w:tcBorders>
              <w:top w:val="single" w:sz="4" w:space="0" w:color="auto"/>
              <w:bottom w:val="single" w:sz="4" w:space="0" w:color="auto"/>
              <w:right w:val="single" w:sz="4" w:space="0" w:color="auto"/>
            </w:tcBorders>
            <w:shd w:val="clear" w:color="auto" w:fill="auto"/>
          </w:tcPr>
          <w:p w14:paraId="1A238C35" w14:textId="41706FD3" w:rsidR="009264A5" w:rsidRPr="00A44331" w:rsidRDefault="009264A5" w:rsidP="00791EB4">
            <w:pPr>
              <w:pStyle w:val="LTU-Table-Heading"/>
            </w:pPr>
            <w:r w:rsidRPr="00A44331">
              <w:t>Reinforcing factors</w:t>
            </w:r>
          </w:p>
        </w:tc>
        <w:tc>
          <w:tcPr>
            <w:tcW w:w="5460" w:type="dxa"/>
            <w:tcBorders>
              <w:top w:val="single" w:sz="4" w:space="0" w:color="auto"/>
              <w:left w:val="single" w:sz="4" w:space="0" w:color="auto"/>
              <w:bottom w:val="single" w:sz="4" w:space="0" w:color="auto"/>
            </w:tcBorders>
            <w:shd w:val="clear" w:color="auto" w:fill="auto"/>
          </w:tcPr>
          <w:p w14:paraId="60C6933C" w14:textId="77777777" w:rsidR="009264A5" w:rsidRPr="00BD32F9" w:rsidRDefault="009264A5" w:rsidP="00791EB4">
            <w:pPr>
              <w:pStyle w:val="LTU-Table-Heading"/>
              <w:rPr>
                <w:spacing w:val="-4"/>
              </w:rPr>
            </w:pPr>
            <w:r w:rsidRPr="00BD32F9">
              <w:rPr>
                <w:spacing w:val="-4"/>
              </w:rPr>
              <w:t>Supporting actions to address reinforcing factors</w:t>
            </w:r>
          </w:p>
        </w:tc>
      </w:tr>
      <w:tr w:rsidR="009264A5" w:rsidRPr="00A44331" w14:paraId="623E7095" w14:textId="77777777" w:rsidTr="00791EB4">
        <w:tc>
          <w:tcPr>
            <w:tcW w:w="3969" w:type="dxa"/>
            <w:tcBorders>
              <w:top w:val="single" w:sz="4" w:space="0" w:color="auto"/>
              <w:bottom w:val="single" w:sz="4" w:space="0" w:color="000000" w:themeColor="text1"/>
              <w:right w:val="single" w:sz="4" w:space="0" w:color="000000" w:themeColor="text1"/>
            </w:tcBorders>
          </w:tcPr>
          <w:p w14:paraId="772ED9B0" w14:textId="77777777" w:rsidR="009264A5" w:rsidRPr="00A44331" w:rsidRDefault="009264A5" w:rsidP="006C5F0A">
            <w:pPr>
              <w:pStyle w:val="LTU-Bullets0pt"/>
              <w:rPr>
                <w:szCs w:val="24"/>
              </w:rPr>
            </w:pPr>
            <w:r w:rsidRPr="00A44331">
              <w:rPr>
                <w:szCs w:val="24"/>
              </w:rPr>
              <w:t xml:space="preserve">Condoning of violence in general </w:t>
            </w:r>
          </w:p>
        </w:tc>
        <w:tc>
          <w:tcPr>
            <w:tcW w:w="5460" w:type="dxa"/>
            <w:tcBorders>
              <w:top w:val="single" w:sz="4" w:space="0" w:color="auto"/>
              <w:left w:val="single" w:sz="4" w:space="0" w:color="000000" w:themeColor="text1"/>
              <w:bottom w:val="single" w:sz="4" w:space="0" w:color="000000" w:themeColor="text1"/>
            </w:tcBorders>
          </w:tcPr>
          <w:p w14:paraId="5B623956" w14:textId="77777777" w:rsidR="009264A5" w:rsidRPr="00A44331" w:rsidRDefault="009264A5" w:rsidP="006C5F0A">
            <w:pPr>
              <w:pStyle w:val="LTU-Bullets0pt"/>
              <w:rPr>
                <w:szCs w:val="24"/>
              </w:rPr>
            </w:pPr>
            <w:r w:rsidRPr="00A44331">
              <w:rPr>
                <w:szCs w:val="24"/>
              </w:rPr>
              <w:t>Challenge the normalisation of violence as an expression of masculinity or male dominance</w:t>
            </w:r>
          </w:p>
        </w:tc>
      </w:tr>
      <w:tr w:rsidR="009264A5" w:rsidRPr="00A44331" w14:paraId="4BDE99F4" w14:textId="77777777" w:rsidTr="00F77833">
        <w:tc>
          <w:tcPr>
            <w:tcW w:w="3969" w:type="dxa"/>
            <w:tcBorders>
              <w:top w:val="single" w:sz="4" w:space="0" w:color="000000" w:themeColor="text1"/>
              <w:bottom w:val="single" w:sz="4" w:space="0" w:color="000000" w:themeColor="text1"/>
              <w:right w:val="single" w:sz="4" w:space="0" w:color="000000" w:themeColor="text1"/>
            </w:tcBorders>
          </w:tcPr>
          <w:p w14:paraId="1071E3E4" w14:textId="77777777" w:rsidR="009264A5" w:rsidRPr="00A44331" w:rsidRDefault="009264A5" w:rsidP="006C5F0A">
            <w:pPr>
              <w:pStyle w:val="LTU-Bullets0pt"/>
              <w:rPr>
                <w:szCs w:val="24"/>
              </w:rPr>
            </w:pPr>
            <w:r w:rsidRPr="00A44331">
              <w:rPr>
                <w:szCs w:val="24"/>
              </w:rPr>
              <w:t>Experience of, and exposure to, violence</w:t>
            </w:r>
          </w:p>
        </w:tc>
        <w:tc>
          <w:tcPr>
            <w:tcW w:w="5460" w:type="dxa"/>
            <w:tcBorders>
              <w:top w:val="single" w:sz="4" w:space="0" w:color="000000" w:themeColor="text1"/>
              <w:left w:val="single" w:sz="4" w:space="0" w:color="000000" w:themeColor="text1"/>
              <w:bottom w:val="single" w:sz="4" w:space="0" w:color="000000" w:themeColor="text1"/>
            </w:tcBorders>
          </w:tcPr>
          <w:p w14:paraId="7C405A8C" w14:textId="77777777" w:rsidR="009264A5" w:rsidRPr="00A44331" w:rsidRDefault="009264A5" w:rsidP="006C5F0A">
            <w:pPr>
              <w:pStyle w:val="LTU-Bullets0pt"/>
              <w:rPr>
                <w:szCs w:val="24"/>
              </w:rPr>
            </w:pPr>
            <w:r w:rsidRPr="00A44331">
              <w:rPr>
                <w:szCs w:val="24"/>
              </w:rPr>
              <w:t>Prevent exposure to violence and support those affected to reduce its consequences</w:t>
            </w:r>
          </w:p>
        </w:tc>
      </w:tr>
      <w:tr w:rsidR="009264A5" w:rsidRPr="00A44331" w14:paraId="63E73935" w14:textId="77777777" w:rsidTr="00F77833">
        <w:tc>
          <w:tcPr>
            <w:tcW w:w="3969" w:type="dxa"/>
            <w:tcBorders>
              <w:top w:val="single" w:sz="4" w:space="0" w:color="000000" w:themeColor="text1"/>
              <w:bottom w:val="single" w:sz="4" w:space="0" w:color="000000" w:themeColor="text1"/>
              <w:right w:val="single" w:sz="4" w:space="0" w:color="000000" w:themeColor="text1"/>
            </w:tcBorders>
          </w:tcPr>
          <w:p w14:paraId="35C51177" w14:textId="2C28B482" w:rsidR="009264A5" w:rsidRPr="00A44331" w:rsidRDefault="009264A5" w:rsidP="006C5F0A">
            <w:pPr>
              <w:pStyle w:val="LTU-Bullets0pt"/>
              <w:rPr>
                <w:szCs w:val="24"/>
              </w:rPr>
            </w:pPr>
            <w:r w:rsidRPr="00A44331">
              <w:rPr>
                <w:szCs w:val="24"/>
              </w:rPr>
              <w:t>Weakening of prosocial behaviour, especially harmful use of alcohol</w:t>
            </w:r>
          </w:p>
        </w:tc>
        <w:tc>
          <w:tcPr>
            <w:tcW w:w="5460" w:type="dxa"/>
            <w:tcBorders>
              <w:top w:val="single" w:sz="4" w:space="0" w:color="000000" w:themeColor="text1"/>
              <w:left w:val="single" w:sz="4" w:space="0" w:color="000000" w:themeColor="text1"/>
              <w:bottom w:val="single" w:sz="4" w:space="0" w:color="000000" w:themeColor="text1"/>
            </w:tcBorders>
          </w:tcPr>
          <w:p w14:paraId="643BC451" w14:textId="77777777" w:rsidR="009264A5" w:rsidRPr="00A44331" w:rsidRDefault="009264A5" w:rsidP="006C5F0A">
            <w:pPr>
              <w:pStyle w:val="LTU-Bullets0pt"/>
              <w:rPr>
                <w:szCs w:val="24"/>
              </w:rPr>
            </w:pPr>
            <w:r w:rsidRPr="00A44331">
              <w:rPr>
                <w:szCs w:val="24"/>
              </w:rPr>
              <w:t>Address the intersections between social norms relating to alcohol and gender</w:t>
            </w:r>
          </w:p>
        </w:tc>
      </w:tr>
      <w:tr w:rsidR="009264A5" w:rsidRPr="00A44331" w14:paraId="10D3876D" w14:textId="77777777" w:rsidTr="00F77833">
        <w:tc>
          <w:tcPr>
            <w:tcW w:w="3969" w:type="dxa"/>
            <w:tcBorders>
              <w:top w:val="single" w:sz="4" w:space="0" w:color="000000" w:themeColor="text1"/>
              <w:bottom w:val="single" w:sz="4" w:space="0" w:color="000000" w:themeColor="text1"/>
              <w:right w:val="single" w:sz="4" w:space="0" w:color="000000" w:themeColor="text1"/>
            </w:tcBorders>
          </w:tcPr>
          <w:p w14:paraId="388A81AB" w14:textId="77777777" w:rsidR="009264A5" w:rsidRPr="00A44331" w:rsidRDefault="009264A5" w:rsidP="006C5F0A">
            <w:pPr>
              <w:pStyle w:val="LTU-Bullets0pt"/>
              <w:rPr>
                <w:szCs w:val="24"/>
              </w:rPr>
            </w:pPr>
            <w:r w:rsidRPr="00A44331">
              <w:rPr>
                <w:szCs w:val="24"/>
              </w:rPr>
              <w:t>Socio-economic inequality and discrimination</w:t>
            </w:r>
          </w:p>
        </w:tc>
        <w:tc>
          <w:tcPr>
            <w:tcW w:w="5460" w:type="dxa"/>
            <w:tcBorders>
              <w:top w:val="single" w:sz="4" w:space="0" w:color="000000" w:themeColor="text1"/>
              <w:left w:val="single" w:sz="4" w:space="0" w:color="000000" w:themeColor="text1"/>
              <w:bottom w:val="single" w:sz="4" w:space="0" w:color="000000" w:themeColor="text1"/>
            </w:tcBorders>
          </w:tcPr>
          <w:p w14:paraId="349D47AD" w14:textId="77777777" w:rsidR="009264A5" w:rsidRPr="00A44331" w:rsidRDefault="009264A5" w:rsidP="006C5F0A">
            <w:pPr>
              <w:pStyle w:val="LTU-Bullets0pt"/>
              <w:rPr>
                <w:szCs w:val="24"/>
              </w:rPr>
            </w:pPr>
            <w:r w:rsidRPr="00A44331">
              <w:rPr>
                <w:szCs w:val="24"/>
              </w:rPr>
              <w:t>Reduce backlash by engaging men and boys in gender equality, building relationship skills and social connections</w:t>
            </w:r>
          </w:p>
        </w:tc>
      </w:tr>
      <w:tr w:rsidR="009264A5" w:rsidRPr="00A44331" w14:paraId="0459A843" w14:textId="77777777" w:rsidTr="00F77833">
        <w:tc>
          <w:tcPr>
            <w:tcW w:w="3969" w:type="dxa"/>
            <w:tcBorders>
              <w:top w:val="single" w:sz="4" w:space="0" w:color="000000" w:themeColor="text1"/>
              <w:bottom w:val="single" w:sz="4" w:space="0" w:color="000000" w:themeColor="text1"/>
              <w:right w:val="single" w:sz="4" w:space="0" w:color="000000" w:themeColor="text1"/>
            </w:tcBorders>
          </w:tcPr>
          <w:p w14:paraId="1DFF1054" w14:textId="77777777" w:rsidR="009264A5" w:rsidRPr="00A44331" w:rsidRDefault="009264A5" w:rsidP="006C5F0A">
            <w:pPr>
              <w:pStyle w:val="LTU-Bullets0pt"/>
              <w:rPr>
                <w:szCs w:val="24"/>
              </w:rPr>
            </w:pPr>
            <w:r w:rsidRPr="00A44331">
              <w:rPr>
                <w:szCs w:val="24"/>
              </w:rPr>
              <w:t>Backlash factors (increases in violence when male dominance, power or status is challenged)</w:t>
            </w:r>
          </w:p>
        </w:tc>
        <w:tc>
          <w:tcPr>
            <w:tcW w:w="5460" w:type="dxa"/>
            <w:tcBorders>
              <w:top w:val="single" w:sz="4" w:space="0" w:color="000000" w:themeColor="text1"/>
              <w:left w:val="single" w:sz="4" w:space="0" w:color="000000" w:themeColor="text1"/>
              <w:bottom w:val="single" w:sz="4" w:space="0" w:color="000000" w:themeColor="text1"/>
            </w:tcBorders>
          </w:tcPr>
          <w:p w14:paraId="5D22350A" w14:textId="77777777" w:rsidR="009264A5" w:rsidRPr="00A44331" w:rsidRDefault="009264A5" w:rsidP="006C5F0A">
            <w:pPr>
              <w:pStyle w:val="LTU-Bullets0pt"/>
              <w:rPr>
                <w:szCs w:val="24"/>
              </w:rPr>
            </w:pPr>
            <w:r w:rsidRPr="00A44331">
              <w:rPr>
                <w:szCs w:val="24"/>
              </w:rPr>
              <w:t>Promote broader social equality and address structural discrimination and disadvantage</w:t>
            </w:r>
          </w:p>
        </w:tc>
      </w:tr>
    </w:tbl>
    <w:p w14:paraId="7E98CDD4" w14:textId="77777777" w:rsidR="009264A5" w:rsidRPr="00A44331" w:rsidRDefault="009264A5" w:rsidP="00307142">
      <w:pPr>
        <w:pStyle w:val="LTU-Subhead1"/>
      </w:pPr>
      <w:bookmarkStart w:id="315" w:name="_Toc67067273"/>
      <w:bookmarkStart w:id="316" w:name="_Toc82170838"/>
      <w:bookmarkStart w:id="317" w:name="_Toc82175535"/>
      <w:bookmarkStart w:id="318" w:name="_Toc82176900"/>
      <w:r w:rsidRPr="00A44331">
        <w:t xml:space="preserve">Gendered </w:t>
      </w:r>
      <w:r w:rsidRPr="00307142">
        <w:t>Approach</w:t>
      </w:r>
      <w:bookmarkEnd w:id="315"/>
      <w:bookmarkEnd w:id="316"/>
      <w:bookmarkEnd w:id="317"/>
      <w:bookmarkEnd w:id="318"/>
      <w:r w:rsidRPr="00A44331">
        <w:t xml:space="preserve"> </w:t>
      </w:r>
    </w:p>
    <w:p w14:paraId="471D46C2" w14:textId="4241FBE3" w:rsidR="009264A5" w:rsidRPr="00A44331" w:rsidRDefault="009264A5" w:rsidP="00307142">
      <w:pPr>
        <w:pStyle w:val="LTU-Body10pt"/>
        <w:rPr>
          <w:lang w:eastAsia="en-AU"/>
        </w:rPr>
      </w:pPr>
      <w:r w:rsidRPr="00A44331">
        <w:rPr>
          <w:lang w:eastAsia="en-AU"/>
        </w:rPr>
        <w:t xml:space="preserve">Given the gendered nature of sexual violence, this report situates SVH as a gender-based issue, building on the foundational VAW primary prevention work undertaken by Our Watch et al., including </w:t>
      </w:r>
      <w:r w:rsidRPr="00A44331">
        <w:rPr>
          <w:i/>
          <w:iCs/>
          <w:lang w:eastAsia="en-AU"/>
        </w:rPr>
        <w:t>Change the Story</w:t>
      </w:r>
      <w:r w:rsidRPr="00A44331">
        <w:rPr>
          <w:lang w:eastAsia="en-AU"/>
        </w:rPr>
        <w:t xml:space="preserve"> </w:t>
      </w:r>
      <w:r w:rsidRPr="00A44331">
        <w:rPr>
          <w:noProof/>
          <w:lang w:eastAsia="en-AU"/>
        </w:rPr>
        <w:t>(2015)</w:t>
      </w:r>
      <w:r w:rsidR="004406ED">
        <w:rPr>
          <w:noProof/>
          <w:lang w:eastAsia="en-AU"/>
        </w:rPr>
        <w:t>,</w:t>
      </w:r>
      <w:r w:rsidRPr="00A44331">
        <w:rPr>
          <w:lang w:eastAsia="en-AU"/>
        </w:rPr>
        <w:t xml:space="preserve"> </w:t>
      </w:r>
      <w:r w:rsidRPr="00A44331">
        <w:rPr>
          <w:i/>
          <w:iCs/>
          <w:lang w:eastAsia="en-AU"/>
        </w:rPr>
        <w:t>Changing the Picture</w:t>
      </w:r>
      <w:r w:rsidRPr="00A44331">
        <w:rPr>
          <w:lang w:eastAsia="en-AU"/>
        </w:rPr>
        <w:t xml:space="preserve"> </w:t>
      </w:r>
      <w:r w:rsidRPr="00A44331">
        <w:rPr>
          <w:noProof/>
          <w:lang w:eastAsia="en-AU"/>
        </w:rPr>
        <w:t xml:space="preserve">(2018) and </w:t>
      </w:r>
      <w:r w:rsidRPr="00A44331">
        <w:rPr>
          <w:i/>
          <w:iCs/>
          <w:noProof/>
          <w:lang w:eastAsia="en-AU"/>
        </w:rPr>
        <w:t xml:space="preserve">Men in Focus </w:t>
      </w:r>
      <w:r w:rsidRPr="00A44331">
        <w:rPr>
          <w:noProof/>
          <w:lang w:eastAsia="en-AU"/>
        </w:rPr>
        <w:t>(2019</w:t>
      </w:r>
      <w:r>
        <w:rPr>
          <w:noProof/>
          <w:lang w:eastAsia="en-AU"/>
        </w:rPr>
        <w:t>b</w:t>
      </w:r>
      <w:r w:rsidRPr="00A44331">
        <w:rPr>
          <w:noProof/>
          <w:lang w:eastAsia="en-AU"/>
        </w:rPr>
        <w:t>)</w:t>
      </w:r>
      <w:r w:rsidRPr="00A44331">
        <w:rPr>
          <w:lang w:eastAsia="en-AU"/>
        </w:rPr>
        <w:t xml:space="preserve">. While men do experience SVH from other men and in some instances from women, the majority of SVH is experienced by women and perpetrated by men </w:t>
      </w:r>
      <w:r w:rsidRPr="00A44331">
        <w:rPr>
          <w:noProof/>
          <w:lang w:eastAsia="en-AU"/>
        </w:rPr>
        <w:t>(Our Watch et al., 2015; World Health Organization, 2013)</w:t>
      </w:r>
      <w:r w:rsidRPr="00A44331">
        <w:rPr>
          <w:lang w:eastAsia="en-AU"/>
        </w:rPr>
        <w:t>. As noted, the most recent report from the Australian Institute of Health and Welfare (2020) stated that up to 97% of perpetrators are men</w:t>
      </w:r>
      <w:r w:rsidRPr="00A44331">
        <w:rPr>
          <w:noProof/>
          <w:lang w:eastAsia="en-AU"/>
        </w:rPr>
        <w:t>. T</w:t>
      </w:r>
      <w:r w:rsidRPr="00A44331">
        <w:rPr>
          <w:lang w:eastAsia="en-AU"/>
        </w:rPr>
        <w:t xml:space="preserve">he report also notes that women account for </w:t>
      </w:r>
      <w:r>
        <w:rPr>
          <w:lang w:eastAsia="en-AU"/>
        </w:rPr>
        <w:t>nine</w:t>
      </w:r>
      <w:r w:rsidRPr="00A44331">
        <w:rPr>
          <w:lang w:eastAsia="en-AU"/>
        </w:rPr>
        <w:t xml:space="preserve"> in 10 (93%) cases where the </w:t>
      </w:r>
      <w:r w:rsidR="008050AD" w:rsidRPr="0080576F">
        <w:t>victim</w:t>
      </w:r>
      <w:r w:rsidR="008050AD">
        <w:t>–</w:t>
      </w:r>
      <w:r w:rsidR="008050AD" w:rsidRPr="0080576F">
        <w:t>survivor</w:t>
      </w:r>
      <w:r w:rsidR="008050AD">
        <w:t xml:space="preserve"> </w:t>
      </w:r>
      <w:r w:rsidR="008050AD">
        <w:rPr>
          <w:lang w:eastAsia="en-AU"/>
        </w:rPr>
        <w:t>i</w:t>
      </w:r>
      <w:r w:rsidRPr="00A44331">
        <w:rPr>
          <w:lang w:eastAsia="en-AU"/>
        </w:rPr>
        <w:t xml:space="preserve">s hospitalised </w:t>
      </w:r>
      <w:r w:rsidRPr="00A44331">
        <w:rPr>
          <w:noProof/>
          <w:lang w:eastAsia="en-AU"/>
        </w:rPr>
        <w:t>(Australian Institute of Health and Welfare, 2020)</w:t>
      </w:r>
      <w:r w:rsidRPr="00A44331">
        <w:rPr>
          <w:lang w:eastAsia="en-AU"/>
        </w:rPr>
        <w:t xml:space="preserve">. </w:t>
      </w:r>
    </w:p>
    <w:p w14:paraId="49306D59" w14:textId="4D89D923" w:rsidR="009264A5" w:rsidRPr="00A44331" w:rsidRDefault="009264A5" w:rsidP="00307142">
      <w:pPr>
        <w:pStyle w:val="LTU-Body10pt"/>
        <w:rPr>
          <w:lang w:eastAsia="en-AU"/>
        </w:rPr>
      </w:pPr>
      <w:r w:rsidRPr="00A44331">
        <w:rPr>
          <w:lang w:eastAsia="en-AU"/>
        </w:rPr>
        <w:t xml:space="preserve">Our Watch (2019b, p. 13) argue that “[g]ender inequality underpins violence against women. Thus, primary prevention efforts aim to address the gendered drivers of violence against women, including the structures, norms and practices that maintain a gender unequal society.” </w:t>
      </w:r>
      <w:r w:rsidR="004406ED">
        <w:rPr>
          <w:lang w:eastAsia="en-AU"/>
        </w:rPr>
        <w:t>A</w:t>
      </w:r>
      <w:r w:rsidRPr="00A44331">
        <w:rPr>
          <w:lang w:eastAsia="en-AU"/>
        </w:rPr>
        <w:t xml:space="preserve"> gender-based approach is warranted to explore interventions to prevent SVH. Therefore, this research focuses on men’s perpetration of SVH towards </w:t>
      </w:r>
      <w:r w:rsidRPr="00A44331">
        <w:rPr>
          <w:lang w:eastAsia="en-AU"/>
        </w:rPr>
        <w:lastRenderedPageBreak/>
        <w:t xml:space="preserve">women and girls from the age of </w:t>
      </w:r>
      <w:r>
        <w:rPr>
          <w:lang w:eastAsia="en-AU"/>
        </w:rPr>
        <w:t>five</w:t>
      </w:r>
      <w:r w:rsidRPr="00A44331">
        <w:rPr>
          <w:lang w:eastAsia="en-AU"/>
        </w:rPr>
        <w:t xml:space="preserve"> years. Child sex abuse prevention is an important topic, with far</w:t>
      </w:r>
      <w:r>
        <w:rPr>
          <w:lang w:eastAsia="en-AU"/>
        </w:rPr>
        <w:t>-</w:t>
      </w:r>
      <w:r w:rsidRPr="00A44331">
        <w:rPr>
          <w:lang w:eastAsia="en-AU"/>
        </w:rPr>
        <w:t xml:space="preserve">reaching consequences across a person's life. However, child sex abuse research was beyond the scope of this study. </w:t>
      </w:r>
    </w:p>
    <w:p w14:paraId="61DFC63F" w14:textId="77777777" w:rsidR="009264A5" w:rsidRPr="00A44331" w:rsidRDefault="009264A5" w:rsidP="00307142">
      <w:pPr>
        <w:pStyle w:val="LTU-Body10pt"/>
        <w:rPr>
          <w:lang w:eastAsia="en-AU"/>
        </w:rPr>
      </w:pPr>
      <w:r w:rsidRPr="00A44331">
        <w:rPr>
          <w:lang w:bidi="en-US"/>
        </w:rPr>
        <w:t xml:space="preserve">The term </w:t>
      </w:r>
      <w:r>
        <w:rPr>
          <w:lang w:bidi="en-US"/>
        </w:rPr>
        <w:t>‘</w:t>
      </w:r>
      <w:r w:rsidRPr="00A44331">
        <w:rPr>
          <w:lang w:bidi="en-US"/>
        </w:rPr>
        <w:t>women and girls</w:t>
      </w:r>
      <w:r>
        <w:rPr>
          <w:lang w:bidi="en-US"/>
        </w:rPr>
        <w:t>’</w:t>
      </w:r>
      <w:r w:rsidRPr="00A44331">
        <w:rPr>
          <w:lang w:bidi="en-US"/>
        </w:rPr>
        <w:t xml:space="preserve"> relates to anyone female</w:t>
      </w:r>
      <w:r>
        <w:rPr>
          <w:lang w:bidi="en-US"/>
        </w:rPr>
        <w:t>-</w:t>
      </w:r>
      <w:r w:rsidRPr="00A44331">
        <w:rPr>
          <w:lang w:bidi="en-US"/>
        </w:rPr>
        <w:t xml:space="preserve">identified and is used as broadly and inclusively as possible. </w:t>
      </w:r>
      <w:r w:rsidRPr="00A44331">
        <w:rPr>
          <w:lang w:eastAsia="en-AU"/>
        </w:rPr>
        <w:t>However, while there are similarities across communities of female</w:t>
      </w:r>
      <w:r>
        <w:rPr>
          <w:lang w:eastAsia="en-AU"/>
        </w:rPr>
        <w:t>-</w:t>
      </w:r>
      <w:r w:rsidRPr="00A44331">
        <w:rPr>
          <w:lang w:eastAsia="en-AU"/>
        </w:rPr>
        <w:t xml:space="preserve">identified people, there are also important differences, thus the need for an intersectional approach.  </w:t>
      </w:r>
    </w:p>
    <w:p w14:paraId="60C553B3" w14:textId="78690ECD" w:rsidR="009264A5" w:rsidRDefault="009264A5" w:rsidP="00307142">
      <w:pPr>
        <w:pStyle w:val="LTU-Body10pt"/>
        <w:rPr>
          <w:lang w:eastAsia="en-AU"/>
        </w:rPr>
      </w:pPr>
      <w:r w:rsidRPr="11A369AF">
        <w:rPr>
          <w:lang w:eastAsia="en-AU"/>
        </w:rPr>
        <w:t xml:space="preserve">This research report focuses on VAW and girls and does not include evidence related to cisgender or transgender men and boys, gender-nonconforming, </w:t>
      </w:r>
      <w:r w:rsidRPr="006E023E">
        <w:rPr>
          <w:lang w:eastAsia="en-AU"/>
        </w:rPr>
        <w:t>gender</w:t>
      </w:r>
      <w:r w:rsidR="0086259E">
        <w:rPr>
          <w:lang w:eastAsia="en-AU"/>
        </w:rPr>
        <w:t xml:space="preserve"> </w:t>
      </w:r>
      <w:r w:rsidRPr="006E023E">
        <w:rPr>
          <w:lang w:eastAsia="en-AU"/>
        </w:rPr>
        <w:t>diverse</w:t>
      </w:r>
      <w:r w:rsidRPr="11A369AF">
        <w:rPr>
          <w:lang w:eastAsia="en-AU"/>
        </w:rPr>
        <w:t xml:space="preserve"> and non-binary people who experience SVH.</w:t>
      </w:r>
      <w:r>
        <w:rPr>
          <w:lang w:eastAsia="en-AU"/>
        </w:rPr>
        <w:t xml:space="preserve"> W</w:t>
      </w:r>
      <w:r w:rsidRPr="11A369AF">
        <w:rPr>
          <w:lang w:eastAsia="en-AU"/>
        </w:rPr>
        <w:t>e note</w:t>
      </w:r>
      <w:r>
        <w:rPr>
          <w:lang w:eastAsia="en-AU"/>
        </w:rPr>
        <w:t>, however,</w:t>
      </w:r>
      <w:r w:rsidRPr="11A369AF">
        <w:rPr>
          <w:lang w:eastAsia="en-AU"/>
        </w:rPr>
        <w:t xml:space="preserve"> that the recent </w:t>
      </w:r>
      <w:r w:rsidRPr="11A369AF">
        <w:rPr>
          <w:i/>
          <w:iCs/>
          <w:lang w:eastAsia="en-AU"/>
        </w:rPr>
        <w:t xml:space="preserve">Pride in Prevention </w:t>
      </w:r>
      <w:r w:rsidRPr="11A369AF">
        <w:rPr>
          <w:lang w:eastAsia="en-AU"/>
        </w:rPr>
        <w:t>(</w:t>
      </w:r>
      <w:r w:rsidRPr="11A369AF">
        <w:rPr>
          <w:szCs w:val="24"/>
        </w:rPr>
        <w:t xml:space="preserve">Carman et al., 2020) strategy has begun drawing out primary prevention for the LGBTIQ community. </w:t>
      </w:r>
      <w:r w:rsidRPr="11A369AF">
        <w:rPr>
          <w:lang w:eastAsia="en-AU"/>
        </w:rPr>
        <w:t>Focusing on women</w:t>
      </w:r>
      <w:r w:rsidR="004406ED">
        <w:rPr>
          <w:lang w:eastAsia="en-AU"/>
        </w:rPr>
        <w:t>’s</w:t>
      </w:r>
      <w:r w:rsidRPr="11A369AF">
        <w:rPr>
          <w:lang w:eastAsia="en-AU"/>
        </w:rPr>
        <w:t xml:space="preserve"> and girls’ experiences can restrict findings</w:t>
      </w:r>
      <w:r>
        <w:rPr>
          <w:lang w:eastAsia="en-AU"/>
        </w:rPr>
        <w:t>;</w:t>
      </w:r>
      <w:r w:rsidRPr="11A369AF">
        <w:rPr>
          <w:lang w:eastAsia="en-AU"/>
        </w:rPr>
        <w:t xml:space="preserve"> however</w:t>
      </w:r>
      <w:r>
        <w:rPr>
          <w:lang w:eastAsia="en-AU"/>
        </w:rPr>
        <w:t>,</w:t>
      </w:r>
      <w:r w:rsidRPr="11A369AF">
        <w:rPr>
          <w:lang w:eastAsia="en-AU"/>
        </w:rPr>
        <w:t xml:space="preserve"> as women and girls are most often the </w:t>
      </w:r>
      <w:r w:rsidR="008050AD" w:rsidRPr="0080576F">
        <w:t>victim</w:t>
      </w:r>
      <w:r w:rsidR="008050AD">
        <w:t>–</w:t>
      </w:r>
      <w:r w:rsidR="008050AD" w:rsidRPr="0080576F">
        <w:t>survivor</w:t>
      </w:r>
      <w:r w:rsidR="008050AD">
        <w:t xml:space="preserve">s </w:t>
      </w:r>
      <w:r w:rsidRPr="11A369AF">
        <w:rPr>
          <w:lang w:eastAsia="en-AU"/>
        </w:rPr>
        <w:t xml:space="preserve">of SVH </w:t>
      </w:r>
      <w:r w:rsidRPr="11A369AF">
        <w:rPr>
          <w:noProof/>
          <w:lang w:eastAsia="en-AU"/>
        </w:rPr>
        <w:t>(Australian Bureau of Statistics, 2017)</w:t>
      </w:r>
      <w:r w:rsidRPr="11A369AF">
        <w:rPr>
          <w:lang w:eastAsia="en-AU"/>
        </w:rPr>
        <w:t xml:space="preserve">, this approach is warranted. </w:t>
      </w:r>
    </w:p>
    <w:p w14:paraId="209D367E" w14:textId="77777777" w:rsidR="00E60C62" w:rsidRDefault="00E60C62">
      <w:pPr>
        <w:spacing w:after="0" w:line="240" w:lineRule="auto"/>
        <w:rPr>
          <w:rFonts w:eastAsia="MS Mincho" w:cs="Arial"/>
          <w:b/>
          <w:color w:val="565652"/>
          <w:spacing w:val="5"/>
          <w:sz w:val="48"/>
          <w:szCs w:val="56"/>
          <w:lang w:bidi="en-US"/>
        </w:rPr>
      </w:pPr>
      <w:r>
        <w:br w:type="page"/>
      </w:r>
    </w:p>
    <w:p w14:paraId="6AF7703A" w14:textId="78E9137A" w:rsidR="009264A5" w:rsidRPr="00A44331" w:rsidRDefault="009264A5" w:rsidP="00BD32F9">
      <w:pPr>
        <w:pStyle w:val="LTU-Sectionheading"/>
      </w:pPr>
      <w:bookmarkStart w:id="319" w:name="_Toc67067274"/>
      <w:bookmarkStart w:id="320" w:name="_Toc82176901"/>
      <w:r w:rsidRPr="00A44331">
        <w:lastRenderedPageBreak/>
        <w:t>Phase 1: Evidence Review</w:t>
      </w:r>
      <w:bookmarkEnd w:id="319"/>
      <w:bookmarkEnd w:id="320"/>
    </w:p>
    <w:p w14:paraId="31995164" w14:textId="77777777" w:rsidR="009264A5" w:rsidRPr="00A44331" w:rsidRDefault="009264A5" w:rsidP="002202B2">
      <w:pPr>
        <w:pStyle w:val="LTU-Subhead1"/>
        <w:rPr>
          <w:lang w:bidi="en-US"/>
        </w:rPr>
      </w:pPr>
      <w:bookmarkStart w:id="321" w:name="_Toc67067275"/>
      <w:bookmarkStart w:id="322" w:name="_Toc82170840"/>
      <w:bookmarkStart w:id="323" w:name="_Toc82175537"/>
      <w:bookmarkStart w:id="324" w:name="_Toc82176902"/>
      <w:r w:rsidRPr="002202B2">
        <w:t>Aim</w:t>
      </w:r>
      <w:bookmarkEnd w:id="321"/>
      <w:bookmarkEnd w:id="322"/>
      <w:bookmarkEnd w:id="323"/>
      <w:bookmarkEnd w:id="324"/>
      <w:r w:rsidRPr="00A44331">
        <w:rPr>
          <w:lang w:bidi="en-US"/>
        </w:rPr>
        <w:t xml:space="preserve"> </w:t>
      </w:r>
    </w:p>
    <w:p w14:paraId="61D42798" w14:textId="77777777" w:rsidR="009264A5" w:rsidRPr="00A44331" w:rsidRDefault="009264A5" w:rsidP="002202B2">
      <w:pPr>
        <w:pStyle w:val="LTU-Body10pt"/>
      </w:pPr>
      <w:r w:rsidRPr="00A44331">
        <w:t xml:space="preserve">To identify and review evaluated, gendered, primary prevention, SVH interventions that are effective in reducing and/or stopping SVH against women and girls. </w:t>
      </w:r>
    </w:p>
    <w:p w14:paraId="22FFC9E3" w14:textId="77777777" w:rsidR="009264A5" w:rsidRPr="00A44331" w:rsidRDefault="009264A5" w:rsidP="002202B2">
      <w:pPr>
        <w:pStyle w:val="LTU-Subhead1"/>
        <w:rPr>
          <w:rFonts w:cs="Calibri"/>
        </w:rPr>
      </w:pPr>
      <w:bookmarkStart w:id="325" w:name="_Toc67067276"/>
      <w:bookmarkStart w:id="326" w:name="_Toc82176903"/>
      <w:r w:rsidRPr="00A44331">
        <w:rPr>
          <w:lang w:bidi="en-US"/>
        </w:rPr>
        <w:t>Methods</w:t>
      </w:r>
      <w:bookmarkEnd w:id="325"/>
      <w:bookmarkEnd w:id="326"/>
      <w:r w:rsidRPr="00A44331">
        <w:rPr>
          <w:lang w:bidi="en-US"/>
        </w:rPr>
        <w:t xml:space="preserve"> </w:t>
      </w:r>
    </w:p>
    <w:p w14:paraId="49F0D0DF" w14:textId="77777777" w:rsidR="009264A5" w:rsidRPr="00A44331" w:rsidRDefault="009264A5" w:rsidP="002202B2">
      <w:pPr>
        <w:pStyle w:val="LTU-Body10pt"/>
      </w:pPr>
      <w:r w:rsidRPr="00A44331">
        <w:t xml:space="preserve">A scoping literature review was conducted using Arksey and O'Malley </w:t>
      </w:r>
      <w:r w:rsidRPr="00A44331">
        <w:rPr>
          <w:noProof/>
        </w:rPr>
        <w:t>(2005)</w:t>
      </w:r>
      <w:r w:rsidRPr="00A44331">
        <w:t xml:space="preserve"> methods. Scoping reviews are also used to map existing literature, identifying gaps and future research needs. There are five stages to the scoping review methodological framework </w:t>
      </w:r>
      <w:r w:rsidRPr="00A44331">
        <w:rPr>
          <w:noProof/>
        </w:rPr>
        <w:t>(Arksey &amp; O'Malley, 2005, p. 22)</w:t>
      </w:r>
      <w:r w:rsidRPr="00A44331">
        <w:t>:</w:t>
      </w:r>
    </w:p>
    <w:p w14:paraId="3689D8D3" w14:textId="77777777" w:rsidR="009264A5" w:rsidRPr="00A44331" w:rsidRDefault="009264A5" w:rsidP="002202B2">
      <w:pPr>
        <w:pStyle w:val="LTU-Body10pt"/>
      </w:pPr>
      <w:r w:rsidRPr="002202B2">
        <w:rPr>
          <w:b/>
          <w:bCs/>
        </w:rPr>
        <w:t>Stage 1:</w:t>
      </w:r>
      <w:r w:rsidRPr="00A44331">
        <w:t xml:space="preserve"> </w:t>
      </w:r>
      <w:r>
        <w:t>I</w:t>
      </w:r>
      <w:r w:rsidRPr="00A44331">
        <w:t xml:space="preserve">dentifying the research question </w:t>
      </w:r>
    </w:p>
    <w:p w14:paraId="614FDA03" w14:textId="77777777" w:rsidR="009264A5" w:rsidRPr="00A44331" w:rsidRDefault="009264A5" w:rsidP="002202B2">
      <w:pPr>
        <w:pStyle w:val="LTU-Body10pt"/>
      </w:pPr>
      <w:r w:rsidRPr="002202B2">
        <w:rPr>
          <w:b/>
          <w:bCs/>
        </w:rPr>
        <w:t>Stage 2:</w:t>
      </w:r>
      <w:r w:rsidRPr="00A44331">
        <w:t xml:space="preserve"> </w:t>
      </w:r>
      <w:r>
        <w:t>I</w:t>
      </w:r>
      <w:r w:rsidRPr="00A44331">
        <w:t>dentifying relevant studies</w:t>
      </w:r>
    </w:p>
    <w:p w14:paraId="4F6B8A3E" w14:textId="77777777" w:rsidR="009264A5" w:rsidRPr="00A44331" w:rsidRDefault="009264A5" w:rsidP="002202B2">
      <w:pPr>
        <w:pStyle w:val="LTU-Body10pt"/>
      </w:pPr>
      <w:r w:rsidRPr="002202B2">
        <w:rPr>
          <w:b/>
          <w:bCs/>
        </w:rPr>
        <w:t>Stage 3:</w:t>
      </w:r>
      <w:r w:rsidRPr="00A44331">
        <w:t xml:space="preserve"> </w:t>
      </w:r>
      <w:r>
        <w:t>S</w:t>
      </w:r>
      <w:r w:rsidRPr="00A44331">
        <w:t>tudy selection</w:t>
      </w:r>
    </w:p>
    <w:p w14:paraId="6BA34E9A" w14:textId="77777777" w:rsidR="009264A5" w:rsidRPr="00A44331" w:rsidRDefault="009264A5" w:rsidP="002202B2">
      <w:pPr>
        <w:pStyle w:val="LTU-Body10pt"/>
      </w:pPr>
      <w:r w:rsidRPr="002202B2">
        <w:rPr>
          <w:b/>
          <w:bCs/>
        </w:rPr>
        <w:t>Stage 4:</w:t>
      </w:r>
      <w:r w:rsidRPr="00A44331">
        <w:t xml:space="preserve"> </w:t>
      </w:r>
      <w:r>
        <w:t>C</w:t>
      </w:r>
      <w:r w:rsidRPr="00A44331">
        <w:t>harting the data</w:t>
      </w:r>
    </w:p>
    <w:p w14:paraId="730B613A" w14:textId="77777777" w:rsidR="009264A5" w:rsidRPr="00A44331" w:rsidRDefault="009264A5" w:rsidP="002202B2">
      <w:pPr>
        <w:pStyle w:val="LTU-Body10pt"/>
      </w:pPr>
      <w:r w:rsidRPr="002202B2">
        <w:rPr>
          <w:b/>
          <w:bCs/>
        </w:rPr>
        <w:t>Stage 5:</w:t>
      </w:r>
      <w:r w:rsidRPr="00A44331">
        <w:t xml:space="preserve"> </w:t>
      </w:r>
      <w:r>
        <w:t>C</w:t>
      </w:r>
      <w:r w:rsidRPr="00A44331">
        <w:t>ollating, summarising and reporting the results.</w:t>
      </w:r>
    </w:p>
    <w:p w14:paraId="169DF4DF" w14:textId="77777777" w:rsidR="009264A5" w:rsidRPr="00A44331" w:rsidRDefault="009264A5" w:rsidP="002202B2">
      <w:pPr>
        <w:pStyle w:val="LTU-Subhead2"/>
      </w:pPr>
      <w:bookmarkStart w:id="327" w:name="_Toc67067277"/>
      <w:bookmarkStart w:id="328" w:name="_Toc82175539"/>
      <w:bookmarkStart w:id="329" w:name="_Toc82176904"/>
      <w:r w:rsidRPr="00A44331">
        <w:t>Stage 1. Scoping review research question</w:t>
      </w:r>
      <w:bookmarkEnd w:id="327"/>
      <w:bookmarkEnd w:id="328"/>
      <w:bookmarkEnd w:id="329"/>
    </w:p>
    <w:p w14:paraId="44C7B9CC" w14:textId="77777777" w:rsidR="009264A5" w:rsidRPr="00A44331" w:rsidRDefault="009264A5" w:rsidP="002202B2">
      <w:pPr>
        <w:pStyle w:val="LTU-Body10pt"/>
      </w:pPr>
      <w:r w:rsidRPr="002202B2">
        <w:rPr>
          <w:b/>
          <w:bCs/>
          <w:i/>
          <w:iCs/>
        </w:rPr>
        <w:t>What evaluated interventions have been shown to be effective in the primary prevention of sexual violence and sexual harassment of women?</w:t>
      </w:r>
      <w:r w:rsidRPr="00A44331">
        <w:t xml:space="preserve"> Including:</w:t>
      </w:r>
    </w:p>
    <w:p w14:paraId="3D2F9616" w14:textId="6F98CF35" w:rsidR="009264A5" w:rsidRPr="00A44331" w:rsidRDefault="009264A5" w:rsidP="002202B2">
      <w:pPr>
        <w:pStyle w:val="LTU-Bullets10pt"/>
      </w:pPr>
      <w:r w:rsidRPr="00A44331">
        <w:t xml:space="preserve">What gendered drivers and/or reinforcing factors are targeted in these interventions? </w:t>
      </w:r>
    </w:p>
    <w:p w14:paraId="659D8EB3" w14:textId="6B48311D" w:rsidR="009264A5" w:rsidRPr="00A44331" w:rsidRDefault="009264A5" w:rsidP="002202B2">
      <w:pPr>
        <w:pStyle w:val="LTU-Bullets10pt"/>
      </w:pPr>
      <w:r w:rsidRPr="00A44331">
        <w:t>What outcomes are used to determine effectiveness?</w:t>
      </w:r>
    </w:p>
    <w:p w14:paraId="68785885" w14:textId="77777777" w:rsidR="009264A5" w:rsidRPr="00A44331" w:rsidRDefault="009264A5" w:rsidP="002202B2">
      <w:pPr>
        <w:pStyle w:val="LTU-Subhead2"/>
      </w:pPr>
      <w:bookmarkStart w:id="330" w:name="_Toc30279837"/>
      <w:bookmarkStart w:id="331" w:name="_Toc35279172"/>
      <w:bookmarkStart w:id="332" w:name="_Toc44414078"/>
      <w:bookmarkStart w:id="333" w:name="_Toc67067278"/>
      <w:bookmarkStart w:id="334" w:name="_Toc82175540"/>
      <w:bookmarkStart w:id="335" w:name="_Toc82176905"/>
      <w:r w:rsidRPr="00A44331">
        <w:t xml:space="preserve">Stage 2. Identification of relevant </w:t>
      </w:r>
      <w:r>
        <w:t>evaluation</w:t>
      </w:r>
      <w:r w:rsidRPr="00A44331">
        <w:t>s</w:t>
      </w:r>
      <w:bookmarkEnd w:id="330"/>
      <w:bookmarkEnd w:id="331"/>
      <w:bookmarkEnd w:id="332"/>
      <w:bookmarkEnd w:id="333"/>
      <w:bookmarkEnd w:id="334"/>
      <w:bookmarkEnd w:id="335"/>
    </w:p>
    <w:p w14:paraId="6BE8CAF1" w14:textId="3C5BEDDB" w:rsidR="009264A5" w:rsidRPr="00A44331" w:rsidRDefault="009264A5" w:rsidP="002202B2">
      <w:pPr>
        <w:pStyle w:val="LTU-Body10pt"/>
      </w:pPr>
      <w:r w:rsidRPr="00A44331">
        <w:t>To answer the identified research question, a comprehensive search was undertaken of peer</w:t>
      </w:r>
      <w:r>
        <w:t>-</w:t>
      </w:r>
      <w:r w:rsidRPr="00A44331">
        <w:t>reviewed and grey literature. The reference lists of all full</w:t>
      </w:r>
      <w:r>
        <w:t>-</w:t>
      </w:r>
      <w:r w:rsidRPr="00A44331">
        <w:t>text items were also screened for relevant articles.</w:t>
      </w:r>
    </w:p>
    <w:p w14:paraId="5CBE7D94" w14:textId="367B1BED" w:rsidR="009264A5" w:rsidRPr="002202B2" w:rsidRDefault="009264A5" w:rsidP="002202B2">
      <w:pPr>
        <w:pStyle w:val="LTU-Subhead3"/>
      </w:pPr>
      <w:bookmarkStart w:id="336" w:name="_Toc57221955"/>
      <w:bookmarkStart w:id="337" w:name="_Toc57222513"/>
      <w:bookmarkStart w:id="338" w:name="_Toc57394316"/>
      <w:bookmarkStart w:id="339" w:name="_Toc67067279"/>
      <w:r w:rsidRPr="00A44331">
        <w:lastRenderedPageBreak/>
        <w:t xml:space="preserve">Search </w:t>
      </w:r>
      <w:r>
        <w:t>S</w:t>
      </w:r>
      <w:r w:rsidRPr="00A44331">
        <w:t xml:space="preserve">trategy: Bibliographic </w:t>
      </w:r>
      <w:r>
        <w:t>D</w:t>
      </w:r>
      <w:r w:rsidRPr="00A44331">
        <w:t>atabases</w:t>
      </w:r>
      <w:bookmarkEnd w:id="336"/>
      <w:bookmarkEnd w:id="337"/>
      <w:bookmarkEnd w:id="338"/>
      <w:bookmarkEnd w:id="339"/>
    </w:p>
    <w:p w14:paraId="12E484B0" w14:textId="77777777" w:rsidR="009264A5" w:rsidRDefault="009264A5" w:rsidP="009264A5">
      <w:pPr>
        <w:pStyle w:val="LTU-Body10pt"/>
      </w:pPr>
      <w:r w:rsidRPr="00A44331">
        <w:t>For peer</w:t>
      </w:r>
      <w:r>
        <w:t>-</w:t>
      </w:r>
      <w:r w:rsidRPr="00A44331">
        <w:t xml:space="preserve">reviewed literature, the electronic databases Medline, PsycINFO, CINAHL, </w:t>
      </w:r>
      <w:proofErr w:type="spellStart"/>
      <w:r w:rsidRPr="00A44331">
        <w:t>SocINDEX</w:t>
      </w:r>
      <w:proofErr w:type="spellEnd"/>
      <w:r w:rsidRPr="00A44331">
        <w:t xml:space="preserve">, </w:t>
      </w:r>
      <w:proofErr w:type="spellStart"/>
      <w:r w:rsidRPr="00A44331">
        <w:t>Informit</w:t>
      </w:r>
      <w:proofErr w:type="spellEnd"/>
      <w:r w:rsidRPr="00A44331">
        <w:t>, ERIC, Business Source Complete and Scopus were searched. The search terms used were:</w:t>
      </w:r>
    </w:p>
    <w:p w14:paraId="63C31952" w14:textId="6DC6EF8B" w:rsidR="009264A5" w:rsidRPr="00A44331" w:rsidRDefault="009264A5" w:rsidP="002202B2">
      <w:pPr>
        <w:pStyle w:val="LTU-Tabletitle"/>
      </w:pPr>
      <w:bookmarkStart w:id="340" w:name="_Toc82622080"/>
      <w:r w:rsidRPr="00A44331">
        <w:t xml:space="preserve">Table </w:t>
      </w:r>
      <w:r w:rsidRPr="00A44331">
        <w:rPr>
          <w:color w:val="2B579A"/>
          <w:shd w:val="clear" w:color="auto" w:fill="E6E6E6"/>
        </w:rPr>
        <w:fldChar w:fldCharType="begin"/>
      </w:r>
      <w:r w:rsidRPr="00A44331">
        <w:instrText>SEQ Table \* ARABIC</w:instrText>
      </w:r>
      <w:r w:rsidRPr="00A44331">
        <w:rPr>
          <w:color w:val="2B579A"/>
          <w:shd w:val="clear" w:color="auto" w:fill="E6E6E6"/>
        </w:rPr>
        <w:fldChar w:fldCharType="separate"/>
      </w:r>
      <w:r w:rsidR="0023605C">
        <w:rPr>
          <w:noProof/>
        </w:rPr>
        <w:t>6</w:t>
      </w:r>
      <w:r w:rsidRPr="00A44331">
        <w:rPr>
          <w:color w:val="2B579A"/>
          <w:shd w:val="clear" w:color="auto" w:fill="E6E6E6"/>
        </w:rPr>
        <w:fldChar w:fldCharType="end"/>
      </w:r>
      <w:r w:rsidRPr="00D45D7A">
        <w:rPr>
          <w:color w:val="000000" w:themeColor="text1"/>
        </w:rPr>
        <w:t>:</w:t>
      </w:r>
      <w:r w:rsidRPr="00031229">
        <w:t xml:space="preserve"> </w:t>
      </w:r>
      <w:r w:rsidRPr="00A44331">
        <w:t>Search Terms</w:t>
      </w:r>
      <w:bookmarkEnd w:id="340"/>
    </w:p>
    <w:tbl>
      <w:tblPr>
        <w:tblW w:w="9498" w:type="dxa"/>
        <w:tblLook w:val="04A0" w:firstRow="1" w:lastRow="0" w:firstColumn="1" w:lastColumn="0" w:noHBand="0" w:noVBand="1"/>
        <w:tblCaption w:val="Table 6: Search Terms"/>
        <w:tblDescription w:val="Steps and Terms&#13;&#10;Step 1: sex* violence OR sex*assault OR sex* abuse OR sex* harassment OR rape OR attempt* rape OR acquaintance rape OR date rape OR force* sex OR non-consen* sex OR sex* offense OR sex* crime OR sex* attack OR unlawful sex* conduct sex* trafficking OR sex* coercion OR sex* consent OR sex* misconduct OR sex* exploitation OR indecent* assault* OR indecent* expos* OR “revenge porn” OR sextortion OR “image based abuse” OR sexting OR “non consen*sexting”&#13;&#10;Step 2: prevent* &#13;&#10;Step 3: intervention OR program* OR programme OR implement* OR strateg* OR campaign* OR “public communication” OR policy OR policies OR activit* &#13;&#10;Step 4: Evalua* OR effective* OR pilot OR testing OR feasibility OR assessment OR efficacy&#13;&#10;Step 5: 1 AND 2 AND 3 AND 4&#13;&#10;"/>
      </w:tblPr>
      <w:tblGrid>
        <w:gridCol w:w="710"/>
        <w:gridCol w:w="8788"/>
      </w:tblGrid>
      <w:tr w:rsidR="009264A5" w:rsidRPr="00A44331" w14:paraId="4F641122" w14:textId="77777777" w:rsidTr="00171518">
        <w:tc>
          <w:tcPr>
            <w:tcW w:w="710" w:type="dxa"/>
            <w:tcBorders>
              <w:top w:val="single" w:sz="4" w:space="0" w:color="auto"/>
              <w:bottom w:val="single" w:sz="4" w:space="0" w:color="auto"/>
              <w:right w:val="single" w:sz="4" w:space="0" w:color="auto"/>
            </w:tcBorders>
            <w:shd w:val="clear" w:color="auto" w:fill="auto"/>
          </w:tcPr>
          <w:p w14:paraId="4EAF4045" w14:textId="77777777" w:rsidR="009264A5" w:rsidRPr="00A44331" w:rsidRDefault="009264A5" w:rsidP="00791EB4">
            <w:pPr>
              <w:pStyle w:val="LTU-Table-Heading"/>
            </w:pPr>
            <w:bookmarkStart w:id="341" w:name="_Hlk40098340"/>
            <w:r w:rsidRPr="00A44331">
              <w:t>Step</w:t>
            </w:r>
          </w:p>
        </w:tc>
        <w:tc>
          <w:tcPr>
            <w:tcW w:w="8788" w:type="dxa"/>
            <w:tcBorders>
              <w:top w:val="single" w:sz="4" w:space="0" w:color="auto"/>
              <w:left w:val="single" w:sz="4" w:space="0" w:color="auto"/>
              <w:bottom w:val="single" w:sz="4" w:space="0" w:color="auto"/>
            </w:tcBorders>
            <w:shd w:val="clear" w:color="auto" w:fill="auto"/>
          </w:tcPr>
          <w:p w14:paraId="34417CF8" w14:textId="160EE746" w:rsidR="009264A5" w:rsidRPr="00A44331" w:rsidRDefault="002202B2" w:rsidP="00791EB4">
            <w:pPr>
              <w:pStyle w:val="LTU-Table-Heading"/>
            </w:pPr>
            <w:r>
              <w:t>T</w:t>
            </w:r>
            <w:r w:rsidR="009264A5" w:rsidRPr="00A44331">
              <w:t>erms</w:t>
            </w:r>
          </w:p>
        </w:tc>
      </w:tr>
      <w:tr w:rsidR="009264A5" w:rsidRPr="00A44331" w14:paraId="1A564684" w14:textId="77777777" w:rsidTr="00171518">
        <w:tc>
          <w:tcPr>
            <w:tcW w:w="710" w:type="dxa"/>
            <w:tcBorders>
              <w:top w:val="single" w:sz="4" w:space="0" w:color="auto"/>
              <w:bottom w:val="single" w:sz="4" w:space="0" w:color="auto"/>
              <w:right w:val="single" w:sz="4" w:space="0" w:color="auto"/>
            </w:tcBorders>
          </w:tcPr>
          <w:p w14:paraId="4CF2136D" w14:textId="77777777" w:rsidR="009264A5" w:rsidRPr="002202B2" w:rsidRDefault="009264A5" w:rsidP="00791EB4">
            <w:pPr>
              <w:pStyle w:val="LTU-Table-Heading"/>
            </w:pPr>
            <w:r w:rsidRPr="002202B2">
              <w:t>1</w:t>
            </w:r>
          </w:p>
        </w:tc>
        <w:tc>
          <w:tcPr>
            <w:tcW w:w="8788" w:type="dxa"/>
            <w:tcBorders>
              <w:top w:val="single" w:sz="4" w:space="0" w:color="auto"/>
              <w:left w:val="single" w:sz="4" w:space="0" w:color="auto"/>
              <w:bottom w:val="single" w:sz="4" w:space="0" w:color="auto"/>
            </w:tcBorders>
          </w:tcPr>
          <w:p w14:paraId="7DE020C6" w14:textId="77777777" w:rsidR="009264A5" w:rsidRPr="00A44331" w:rsidRDefault="009264A5" w:rsidP="00FF3DA9">
            <w:pPr>
              <w:pStyle w:val="LTU-Tablebody"/>
              <w:spacing w:line="276" w:lineRule="auto"/>
              <w:rPr>
                <w:lang w:eastAsia="ko-KR"/>
              </w:rPr>
            </w:pPr>
            <w:r w:rsidRPr="00A44331">
              <w:rPr>
                <w:lang w:eastAsia="ko-KR"/>
              </w:rPr>
              <w:t>sex* violence OR sex*assault OR sex* abuse OR sex* harassment OR rape OR attempt* rape OR acquaintance rape OR date rape OR force* sex OR non-</w:t>
            </w:r>
            <w:proofErr w:type="spellStart"/>
            <w:r w:rsidRPr="00A44331">
              <w:rPr>
                <w:lang w:eastAsia="ko-KR"/>
              </w:rPr>
              <w:t>consen</w:t>
            </w:r>
            <w:proofErr w:type="spellEnd"/>
            <w:r w:rsidRPr="00A44331">
              <w:rPr>
                <w:lang w:eastAsia="ko-KR"/>
              </w:rPr>
              <w:t xml:space="preserve">* sex OR sex* offense OR sex* crime OR sex* attack OR unlawful sex* conduct sex* trafficking OR sex* coercion OR sex* consent OR sex* misconduct OR sex* exploitation OR indecent* assault* OR indecent* expos* OR “revenge porn” OR sextortion OR “image based abuse” OR sexting OR “non </w:t>
            </w:r>
            <w:proofErr w:type="spellStart"/>
            <w:r w:rsidRPr="00A44331">
              <w:rPr>
                <w:lang w:eastAsia="ko-KR"/>
              </w:rPr>
              <w:t>consen</w:t>
            </w:r>
            <w:proofErr w:type="spellEnd"/>
            <w:r w:rsidRPr="00A44331">
              <w:rPr>
                <w:lang w:eastAsia="ko-KR"/>
              </w:rPr>
              <w:t>*sexting”</w:t>
            </w:r>
          </w:p>
        </w:tc>
      </w:tr>
      <w:tr w:rsidR="009264A5" w:rsidRPr="00A44331" w14:paraId="2601C935" w14:textId="77777777" w:rsidTr="00171518">
        <w:tc>
          <w:tcPr>
            <w:tcW w:w="710" w:type="dxa"/>
            <w:tcBorders>
              <w:top w:val="single" w:sz="4" w:space="0" w:color="auto"/>
              <w:bottom w:val="single" w:sz="4" w:space="0" w:color="auto"/>
              <w:right w:val="single" w:sz="4" w:space="0" w:color="auto"/>
            </w:tcBorders>
          </w:tcPr>
          <w:p w14:paraId="7ADBEFB8" w14:textId="77777777" w:rsidR="009264A5" w:rsidRPr="002202B2" w:rsidRDefault="009264A5" w:rsidP="00791EB4">
            <w:pPr>
              <w:pStyle w:val="LTU-Table-Heading"/>
            </w:pPr>
            <w:r w:rsidRPr="002202B2">
              <w:t>2</w:t>
            </w:r>
          </w:p>
        </w:tc>
        <w:tc>
          <w:tcPr>
            <w:tcW w:w="8788" w:type="dxa"/>
            <w:tcBorders>
              <w:top w:val="single" w:sz="4" w:space="0" w:color="auto"/>
              <w:left w:val="single" w:sz="4" w:space="0" w:color="auto"/>
              <w:bottom w:val="single" w:sz="4" w:space="0" w:color="auto"/>
            </w:tcBorders>
          </w:tcPr>
          <w:p w14:paraId="628867C5" w14:textId="77777777" w:rsidR="009264A5" w:rsidRPr="00A44331" w:rsidRDefault="009264A5" w:rsidP="00FF3DA9">
            <w:pPr>
              <w:pStyle w:val="LTU-Tablebody"/>
              <w:spacing w:line="276" w:lineRule="auto"/>
              <w:rPr>
                <w:lang w:eastAsia="ko-KR"/>
              </w:rPr>
            </w:pPr>
            <w:r w:rsidRPr="00A44331">
              <w:rPr>
                <w:lang w:eastAsia="ko-KR"/>
              </w:rPr>
              <w:t xml:space="preserve">prevent* </w:t>
            </w:r>
          </w:p>
        </w:tc>
      </w:tr>
      <w:tr w:rsidR="009264A5" w:rsidRPr="00A44331" w14:paraId="794A6C62" w14:textId="77777777" w:rsidTr="00171518">
        <w:tc>
          <w:tcPr>
            <w:tcW w:w="710" w:type="dxa"/>
            <w:tcBorders>
              <w:top w:val="single" w:sz="4" w:space="0" w:color="auto"/>
              <w:bottom w:val="single" w:sz="4" w:space="0" w:color="auto"/>
              <w:right w:val="single" w:sz="4" w:space="0" w:color="auto"/>
            </w:tcBorders>
          </w:tcPr>
          <w:p w14:paraId="2D90CB86" w14:textId="77777777" w:rsidR="009264A5" w:rsidRPr="002202B2" w:rsidRDefault="009264A5" w:rsidP="00791EB4">
            <w:pPr>
              <w:pStyle w:val="LTU-Table-Heading"/>
            </w:pPr>
            <w:r w:rsidRPr="002202B2">
              <w:t>3</w:t>
            </w:r>
          </w:p>
        </w:tc>
        <w:tc>
          <w:tcPr>
            <w:tcW w:w="8788" w:type="dxa"/>
            <w:tcBorders>
              <w:top w:val="single" w:sz="4" w:space="0" w:color="auto"/>
              <w:left w:val="single" w:sz="4" w:space="0" w:color="auto"/>
              <w:bottom w:val="single" w:sz="4" w:space="0" w:color="auto"/>
            </w:tcBorders>
          </w:tcPr>
          <w:p w14:paraId="26DCA248" w14:textId="77777777" w:rsidR="009264A5" w:rsidRPr="00A44331" w:rsidRDefault="009264A5" w:rsidP="00FF3DA9">
            <w:pPr>
              <w:pStyle w:val="LTU-Tablebody"/>
              <w:spacing w:line="276" w:lineRule="auto"/>
              <w:rPr>
                <w:lang w:eastAsia="ko-KR"/>
              </w:rPr>
            </w:pPr>
            <w:r w:rsidRPr="00A44331">
              <w:rPr>
                <w:lang w:eastAsia="ko-KR"/>
              </w:rPr>
              <w:t xml:space="preserve">intervention OR program* OR programme OR implement* OR </w:t>
            </w:r>
            <w:proofErr w:type="spellStart"/>
            <w:r w:rsidRPr="00A44331">
              <w:rPr>
                <w:lang w:eastAsia="ko-KR"/>
              </w:rPr>
              <w:t>strateg</w:t>
            </w:r>
            <w:proofErr w:type="spellEnd"/>
            <w:r w:rsidRPr="00A44331">
              <w:rPr>
                <w:lang w:eastAsia="ko-KR"/>
              </w:rPr>
              <w:t xml:space="preserve">* OR campaign* OR “public communication” OR policy OR policies OR </w:t>
            </w:r>
            <w:proofErr w:type="spellStart"/>
            <w:r w:rsidRPr="00A44331">
              <w:rPr>
                <w:lang w:eastAsia="ko-KR"/>
              </w:rPr>
              <w:t>activit</w:t>
            </w:r>
            <w:proofErr w:type="spellEnd"/>
            <w:r w:rsidRPr="00A44331">
              <w:rPr>
                <w:lang w:eastAsia="ko-KR"/>
              </w:rPr>
              <w:t xml:space="preserve">* </w:t>
            </w:r>
          </w:p>
        </w:tc>
      </w:tr>
      <w:tr w:rsidR="009264A5" w:rsidRPr="00A44331" w14:paraId="2D3329CD" w14:textId="77777777" w:rsidTr="00171518">
        <w:tc>
          <w:tcPr>
            <w:tcW w:w="710" w:type="dxa"/>
            <w:tcBorders>
              <w:top w:val="single" w:sz="4" w:space="0" w:color="auto"/>
              <w:bottom w:val="single" w:sz="4" w:space="0" w:color="auto"/>
              <w:right w:val="single" w:sz="4" w:space="0" w:color="auto"/>
            </w:tcBorders>
          </w:tcPr>
          <w:p w14:paraId="372CEFB3" w14:textId="77777777" w:rsidR="009264A5" w:rsidRPr="002202B2" w:rsidRDefault="009264A5" w:rsidP="00791EB4">
            <w:pPr>
              <w:pStyle w:val="LTU-Table-Heading"/>
            </w:pPr>
            <w:r w:rsidRPr="002202B2">
              <w:t>4</w:t>
            </w:r>
          </w:p>
        </w:tc>
        <w:tc>
          <w:tcPr>
            <w:tcW w:w="8788" w:type="dxa"/>
            <w:tcBorders>
              <w:top w:val="single" w:sz="4" w:space="0" w:color="auto"/>
              <w:left w:val="single" w:sz="4" w:space="0" w:color="auto"/>
              <w:bottom w:val="single" w:sz="4" w:space="0" w:color="auto"/>
            </w:tcBorders>
          </w:tcPr>
          <w:p w14:paraId="51F488DB" w14:textId="77777777" w:rsidR="009264A5" w:rsidRPr="00A44331" w:rsidRDefault="009264A5" w:rsidP="00FF3DA9">
            <w:pPr>
              <w:pStyle w:val="LTU-Tablebody"/>
              <w:spacing w:line="276" w:lineRule="auto"/>
              <w:rPr>
                <w:lang w:eastAsia="ko-KR"/>
              </w:rPr>
            </w:pPr>
            <w:proofErr w:type="spellStart"/>
            <w:r w:rsidRPr="00A44331">
              <w:rPr>
                <w:lang w:eastAsia="ko-KR"/>
              </w:rPr>
              <w:t>Evalua</w:t>
            </w:r>
            <w:proofErr w:type="spellEnd"/>
            <w:r w:rsidRPr="00A44331">
              <w:rPr>
                <w:lang w:eastAsia="ko-KR"/>
              </w:rPr>
              <w:t>* OR effective* OR pilot OR testing OR feasibility OR assessment OR efficacy</w:t>
            </w:r>
          </w:p>
        </w:tc>
      </w:tr>
      <w:tr w:rsidR="009264A5" w:rsidRPr="00A44331" w14:paraId="3E87F938" w14:textId="77777777" w:rsidTr="00171518">
        <w:tc>
          <w:tcPr>
            <w:tcW w:w="710" w:type="dxa"/>
            <w:tcBorders>
              <w:top w:val="single" w:sz="4" w:space="0" w:color="auto"/>
              <w:bottom w:val="single" w:sz="4" w:space="0" w:color="auto"/>
              <w:right w:val="single" w:sz="4" w:space="0" w:color="auto"/>
            </w:tcBorders>
            <w:shd w:val="clear" w:color="auto" w:fill="auto"/>
          </w:tcPr>
          <w:p w14:paraId="1ED77B0F" w14:textId="77777777" w:rsidR="009264A5" w:rsidRPr="002202B2" w:rsidRDefault="009264A5" w:rsidP="00791EB4">
            <w:pPr>
              <w:pStyle w:val="LTU-Table-Heading"/>
            </w:pPr>
            <w:r w:rsidRPr="002202B2">
              <w:t>5</w:t>
            </w:r>
          </w:p>
        </w:tc>
        <w:tc>
          <w:tcPr>
            <w:tcW w:w="8788" w:type="dxa"/>
            <w:tcBorders>
              <w:top w:val="single" w:sz="4" w:space="0" w:color="auto"/>
              <w:left w:val="single" w:sz="4" w:space="0" w:color="auto"/>
              <w:bottom w:val="single" w:sz="4" w:space="0" w:color="auto"/>
            </w:tcBorders>
          </w:tcPr>
          <w:p w14:paraId="4B98C345" w14:textId="77777777" w:rsidR="009264A5" w:rsidRPr="00A44331" w:rsidRDefault="009264A5" w:rsidP="00FF3DA9">
            <w:pPr>
              <w:pStyle w:val="LTU-Tablebody"/>
              <w:spacing w:line="276" w:lineRule="auto"/>
              <w:rPr>
                <w:lang w:eastAsia="ko-KR"/>
              </w:rPr>
            </w:pPr>
            <w:r w:rsidRPr="00A44331">
              <w:rPr>
                <w:lang w:eastAsia="ko-KR"/>
              </w:rPr>
              <w:t>1 AND 2 AND 3 AND 4</w:t>
            </w:r>
          </w:p>
        </w:tc>
      </w:tr>
    </w:tbl>
    <w:p w14:paraId="5CA7F775" w14:textId="117EB70A" w:rsidR="009264A5" w:rsidRPr="00A44331" w:rsidRDefault="009264A5" w:rsidP="00E60C62">
      <w:pPr>
        <w:pStyle w:val="LTU-Subhead3"/>
        <w:spacing w:before="360"/>
      </w:pPr>
      <w:bookmarkStart w:id="342" w:name="_Toc57221956"/>
      <w:bookmarkStart w:id="343" w:name="_Toc57222514"/>
      <w:bookmarkStart w:id="344" w:name="_Toc57394317"/>
      <w:bookmarkStart w:id="345" w:name="_Toc67067280"/>
      <w:bookmarkEnd w:id="341"/>
      <w:r w:rsidRPr="00A44331">
        <w:t xml:space="preserve">Search </w:t>
      </w:r>
      <w:r>
        <w:t>S</w:t>
      </w:r>
      <w:r w:rsidRPr="00A44331">
        <w:t>trategy: Grey Literature</w:t>
      </w:r>
      <w:bookmarkEnd w:id="342"/>
      <w:bookmarkEnd w:id="343"/>
      <w:bookmarkEnd w:id="344"/>
      <w:bookmarkEnd w:id="345"/>
    </w:p>
    <w:p w14:paraId="32CD3B64" w14:textId="77777777" w:rsidR="009264A5" w:rsidRPr="00A44331" w:rsidRDefault="009264A5" w:rsidP="002202B2">
      <w:pPr>
        <w:pStyle w:val="LTU-Subhead4"/>
      </w:pPr>
      <w:r w:rsidRPr="00A44331">
        <w:t>Grey Literature Definition</w:t>
      </w:r>
    </w:p>
    <w:p w14:paraId="066C4240" w14:textId="77777777" w:rsidR="009264A5" w:rsidRPr="00A44331" w:rsidRDefault="009264A5" w:rsidP="009264A5">
      <w:pPr>
        <w:pStyle w:val="LTU-Body10pt"/>
      </w:pPr>
      <w:r>
        <w:t xml:space="preserve">Sexual violence primary prevention </w:t>
      </w:r>
      <w:r w:rsidRPr="00EC2255">
        <w:rPr>
          <w:rFonts w:cstheme="minorHAnsi"/>
          <w:szCs w:val="22"/>
        </w:rPr>
        <w:t>intervention</w:t>
      </w:r>
      <w:r>
        <w:t xml:space="preserve"> outcome evaluations that are publicly available and exist outside the traditional peer-reviewed academic channels (e.g., government and organisation reports and working papers). Search terms follow those outlined in Table 6. </w:t>
      </w:r>
    </w:p>
    <w:p w14:paraId="02363957" w14:textId="77777777" w:rsidR="009264A5" w:rsidRPr="00A44331" w:rsidRDefault="009264A5" w:rsidP="002202B2">
      <w:pPr>
        <w:pStyle w:val="LTU-Subhead4"/>
      </w:pPr>
      <w:r w:rsidRPr="00A44331">
        <w:t>Search Process</w:t>
      </w:r>
    </w:p>
    <w:p w14:paraId="754278E6" w14:textId="7668F4AF" w:rsidR="009264A5" w:rsidRPr="002202B2" w:rsidRDefault="009264A5" w:rsidP="002202B2">
      <w:pPr>
        <w:pStyle w:val="LTU-Body10pt"/>
      </w:pPr>
      <w:r w:rsidRPr="002202B2">
        <w:t>A search of relevant national and international websites was completed to identify grey literature outcome evaluation reports. A focus was on relevant webpages and resource</w:t>
      </w:r>
      <w:r w:rsidR="00850E15">
        <w:t>s</w:t>
      </w:r>
      <w:r w:rsidRPr="002202B2">
        <w:t xml:space="preserve">, research, and literature libraries and repositories. Searches on VAW-specific websites (e.g., CASA) </w:t>
      </w:r>
      <w:r w:rsidR="00B65893">
        <w:t>focused</w:t>
      </w:r>
      <w:r w:rsidRPr="002202B2">
        <w:t xml:space="preserve"> on identifying outcome evaluations of primary prevention initiatives, while searches on broader websites (e.g., WHO) first filtered results for the topics of sexual violence and violence against women and girls. Websites are listed in Appendix 3. </w:t>
      </w:r>
    </w:p>
    <w:p w14:paraId="1224F58A" w14:textId="77777777" w:rsidR="009264A5" w:rsidRPr="00A44331" w:rsidRDefault="009264A5" w:rsidP="002202B2">
      <w:pPr>
        <w:pStyle w:val="LTU-Subhead2"/>
      </w:pPr>
      <w:bookmarkStart w:id="346" w:name="_Toc67067281"/>
      <w:bookmarkStart w:id="347" w:name="_Toc82175541"/>
      <w:bookmarkStart w:id="348" w:name="_Toc82176906"/>
      <w:r w:rsidRPr="00A44331">
        <w:lastRenderedPageBreak/>
        <w:t xml:space="preserve">Stage 3. Study </w:t>
      </w:r>
      <w:r>
        <w:t>S</w:t>
      </w:r>
      <w:r w:rsidRPr="00A44331">
        <w:t>election</w:t>
      </w:r>
      <w:bookmarkEnd w:id="346"/>
      <w:bookmarkEnd w:id="347"/>
      <w:bookmarkEnd w:id="348"/>
    </w:p>
    <w:p w14:paraId="2EEC5B6B" w14:textId="2DC0B1BE" w:rsidR="009264A5" w:rsidRPr="00A44331" w:rsidRDefault="009264A5" w:rsidP="002202B2">
      <w:pPr>
        <w:pStyle w:val="LTU-Body10pt"/>
      </w:pPr>
      <w:r w:rsidRPr="00A44331">
        <w:t xml:space="preserve">Search results were imported into an electronic bibliography (Endnote), and duplicates were removed. Identified peer and grey literature </w:t>
      </w:r>
      <w:r w:rsidR="00850E15">
        <w:t>was</w:t>
      </w:r>
      <w:r w:rsidR="00850E15" w:rsidRPr="00A44331">
        <w:t xml:space="preserve"> </w:t>
      </w:r>
      <w:r w:rsidRPr="00A44331">
        <w:t>assessed to comply with the following inclusion criteria:</w:t>
      </w:r>
    </w:p>
    <w:p w14:paraId="3C7BD8C2" w14:textId="77777777" w:rsidR="009264A5" w:rsidRPr="002202B2" w:rsidRDefault="009264A5" w:rsidP="002202B2">
      <w:pPr>
        <w:pStyle w:val="LTU-Bullets10pt"/>
      </w:pPr>
      <w:bookmarkStart w:id="349" w:name="x_x__Hlk40098340"/>
      <w:r w:rsidRPr="00A44331">
        <w:t>English</w:t>
      </w:r>
      <w:r>
        <w:t>-</w:t>
      </w:r>
      <w:r w:rsidRPr="00A44331">
        <w:t xml:space="preserve">only </w:t>
      </w:r>
      <w:bookmarkEnd w:id="349"/>
      <w:r w:rsidRPr="002202B2">
        <w:t>evaluations;</w:t>
      </w:r>
    </w:p>
    <w:p w14:paraId="76376FDA" w14:textId="546F8EEE" w:rsidR="009264A5" w:rsidRPr="002202B2" w:rsidRDefault="009264A5" w:rsidP="002202B2">
      <w:pPr>
        <w:pStyle w:val="LTU-Bullets10pt"/>
      </w:pPr>
      <w:r w:rsidRPr="002202B2">
        <w:t>published between January 2010</w:t>
      </w:r>
      <w:r w:rsidR="00B65893">
        <w:t xml:space="preserve"> and</w:t>
      </w:r>
      <w:r w:rsidR="00850E15">
        <w:t xml:space="preserve"> </w:t>
      </w:r>
      <w:r w:rsidRPr="002202B2">
        <w:t>June 2020;</w:t>
      </w:r>
    </w:p>
    <w:p w14:paraId="47CAF52E" w14:textId="4738BF1A" w:rsidR="009264A5" w:rsidRPr="002202B2" w:rsidRDefault="009264A5" w:rsidP="00EA34CA">
      <w:pPr>
        <w:pStyle w:val="LTU-Bullets10pt"/>
        <w:rPr>
          <w:rFonts w:eastAsia="Calibri"/>
        </w:rPr>
      </w:pPr>
      <w:r w:rsidRPr="002202B2">
        <w:t xml:space="preserve">age &gt;= pre-school aged (e.g., 5 years). </w:t>
      </w:r>
      <w:r w:rsidRPr="002202B2">
        <w:rPr>
          <w:rFonts w:eastAsia="Calibri"/>
        </w:rPr>
        <w:t xml:space="preserve">Child abuse </w:t>
      </w:r>
      <w:r w:rsidRPr="002202B2">
        <w:t>intervention</w:t>
      </w:r>
      <w:r w:rsidRPr="002202B2">
        <w:rPr>
          <w:rFonts w:eastAsia="Calibri"/>
        </w:rPr>
        <w:t>s for children under five were excluded. Child abuse interventions for pre-school-aged children were included if they had a gendered lens. Some child abuse interventions could be considered important to primary prevention of sexual violence</w:t>
      </w:r>
      <w:r w:rsidR="00C659F0">
        <w:rPr>
          <w:rFonts w:eastAsia="Calibri"/>
        </w:rPr>
        <w:t xml:space="preserve"> (e.g.,</w:t>
      </w:r>
      <w:r w:rsidRPr="002202B2">
        <w:rPr>
          <w:rFonts w:eastAsia="Calibri"/>
        </w:rPr>
        <w:t xml:space="preserve"> initiatives that cover good and bad touch/people, how to be assertive in a risk situation, empowering children to disclose</w:t>
      </w:r>
      <w:r w:rsidR="00C659F0">
        <w:rPr>
          <w:rFonts w:eastAsia="Calibri"/>
        </w:rPr>
        <w:t>);</w:t>
      </w:r>
      <w:r w:rsidRPr="002202B2">
        <w:rPr>
          <w:rFonts w:eastAsia="Calibri"/>
        </w:rPr>
        <w:t xml:space="preserve"> these are essentially secondary prevention, but can be primary prevention because they are delivered to children, and thus can prevent victimisation/perpetration when older;</w:t>
      </w:r>
    </w:p>
    <w:p w14:paraId="502CD0A2" w14:textId="7A5AD4A2" w:rsidR="009264A5" w:rsidRPr="002202B2" w:rsidRDefault="009264A5" w:rsidP="00EA34CA">
      <w:pPr>
        <w:pStyle w:val="LTU-Bullets0pt"/>
      </w:pPr>
      <w:r w:rsidRPr="002202B2">
        <w:t>settings restricted to countries culturally/economically like Australia – New Zealand, North America (USA and Canada) and Western Europe (e.g., United Kingdom, Germany and Spain)</w:t>
      </w:r>
      <w:r w:rsidR="00850E15">
        <w:t xml:space="preserve"> –</w:t>
      </w:r>
      <w:r w:rsidRPr="002202B2">
        <w:t xml:space="preserve"> to be able to develop an Australian sexual violence research agenda; </w:t>
      </w:r>
    </w:p>
    <w:p w14:paraId="624CB868" w14:textId="77777777" w:rsidR="009264A5" w:rsidRPr="002202B2" w:rsidRDefault="009264A5" w:rsidP="002202B2">
      <w:pPr>
        <w:pStyle w:val="LTU-Bullets10pt"/>
      </w:pPr>
      <w:r w:rsidRPr="002202B2">
        <w:t xml:space="preserve">only include interventions with specified outcomes and that have been evaluated for effectiveness (e.g., programs, policy evaluations); </w:t>
      </w:r>
    </w:p>
    <w:p w14:paraId="344B5AA7" w14:textId="77777777" w:rsidR="009264A5" w:rsidRPr="002202B2" w:rsidRDefault="009264A5" w:rsidP="002202B2">
      <w:pPr>
        <w:pStyle w:val="LTU-Bullets10pt"/>
      </w:pPr>
      <w:r w:rsidRPr="002202B2">
        <w:t>study used primary prevention outcome measures that can inform the efficacy of the intervention on sexual violence and harassment behaviours or gendered drivers and reinforcing factors;</w:t>
      </w:r>
    </w:p>
    <w:p w14:paraId="49E18F96" w14:textId="77777777" w:rsidR="009264A5" w:rsidRPr="002202B2" w:rsidRDefault="009264A5" w:rsidP="002202B2">
      <w:pPr>
        <w:pStyle w:val="LTU-Bullets10pt"/>
        <w:rPr>
          <w:rFonts w:eastAsia="Calibri"/>
        </w:rPr>
      </w:pPr>
      <w:r w:rsidRPr="002202B2">
        <w:t xml:space="preserve">intervention needs to have a gendered approach and directly refers to gender; inequality/equity (i.e., not just a general intervention about respectful relationships or sexual abuse/harassment of all genders to all genders). </w:t>
      </w:r>
      <w:r w:rsidRPr="002202B2">
        <w:rPr>
          <w:rFonts w:eastAsia="Calibri"/>
        </w:rPr>
        <w:t xml:space="preserve"> It was included if:</w:t>
      </w:r>
    </w:p>
    <w:p w14:paraId="6D4E3BF1" w14:textId="77777777" w:rsidR="009264A5" w:rsidRPr="002202B2" w:rsidRDefault="009264A5" w:rsidP="00D03BF7">
      <w:pPr>
        <w:pStyle w:val="LTU-Bulletssub0pt"/>
      </w:pPr>
      <w:r w:rsidRPr="002202B2">
        <w:t>it explicitly stated it was a feminist approach, or included content on gender relations, gender roles, gender stereotypes;</w:t>
      </w:r>
    </w:p>
    <w:p w14:paraId="6D5E6D35" w14:textId="77777777" w:rsidR="009264A5" w:rsidRPr="002202B2" w:rsidRDefault="009264A5" w:rsidP="00D03BF7">
      <w:pPr>
        <w:pStyle w:val="LTU-Bulletssub0pt"/>
      </w:pPr>
      <w:r w:rsidRPr="002202B2">
        <w:t>scenarios were used that depicted male violence against females;</w:t>
      </w:r>
    </w:p>
    <w:p w14:paraId="5A907061" w14:textId="77777777" w:rsidR="009264A5" w:rsidRPr="002202B2" w:rsidRDefault="009264A5" w:rsidP="00D03BF7">
      <w:pPr>
        <w:pStyle w:val="LTU-Bulletssub0pt"/>
      </w:pPr>
      <w:r w:rsidRPr="002202B2">
        <w:t>the intervention was delivered to single-sex groups;</w:t>
      </w:r>
    </w:p>
    <w:p w14:paraId="72342941" w14:textId="67083517" w:rsidR="009264A5" w:rsidRPr="002202B2" w:rsidRDefault="009264A5" w:rsidP="00D03BF7">
      <w:pPr>
        <w:pStyle w:val="LTU-Bulletssub0pt"/>
      </w:pPr>
      <w:r w:rsidRPr="002202B2">
        <w:lastRenderedPageBreak/>
        <w:t>if the intervention did not seem to cover gender in the content, but the evaluation used gendered outcome measures (e.g., some rape myth or rape attitude scales)</w:t>
      </w:r>
      <w:r w:rsidR="00850E15">
        <w:t>;</w:t>
      </w:r>
    </w:p>
    <w:p w14:paraId="561F91A8" w14:textId="77777777" w:rsidR="009264A5" w:rsidRPr="002202B2" w:rsidRDefault="009264A5" w:rsidP="002202B2">
      <w:pPr>
        <w:pStyle w:val="LTU-Bullets10pt"/>
      </w:pPr>
      <w:r w:rsidRPr="002202B2">
        <w:t>prevention interventions that straddle different prevention levels, most often primary and secondary prevention. I</w:t>
      </w:r>
      <w:r w:rsidRPr="002202B2">
        <w:rPr>
          <w:rFonts w:eastAsia="Calibri"/>
        </w:rPr>
        <w:t xml:space="preserve">f the primary prevention component of the intervention was 50% or more it was included. At times this was difficult to determine due to various degrees of description of </w:t>
      </w:r>
      <w:r w:rsidRPr="002202B2">
        <w:t>intervention</w:t>
      </w:r>
      <w:r w:rsidRPr="002202B2">
        <w:rPr>
          <w:rFonts w:eastAsia="Calibri"/>
        </w:rPr>
        <w:t>s in journal articles. If proportions were unclear but primary prevention activities described, the study was included;</w:t>
      </w:r>
    </w:p>
    <w:p w14:paraId="1423BB5E" w14:textId="77777777" w:rsidR="009264A5" w:rsidRPr="002202B2" w:rsidRDefault="009264A5" w:rsidP="002202B2">
      <w:pPr>
        <w:pStyle w:val="LTU-Bullets10pt"/>
        <w:rPr>
          <w:rFonts w:eastAsia="Calibri"/>
        </w:rPr>
      </w:pPr>
      <w:r w:rsidRPr="002202B2">
        <w:rPr>
          <w:rFonts w:eastAsia="Calibri"/>
        </w:rPr>
        <w:t xml:space="preserve">dating violence </w:t>
      </w:r>
      <w:r w:rsidRPr="002202B2">
        <w:t>intervention</w:t>
      </w:r>
      <w:r w:rsidRPr="002202B2">
        <w:rPr>
          <w:rFonts w:eastAsia="Calibri"/>
        </w:rPr>
        <w:t xml:space="preserve">s were included if they explicitly addressed SVH in the </w:t>
      </w:r>
      <w:r w:rsidRPr="002202B2">
        <w:t>intervention</w:t>
      </w:r>
      <w:r w:rsidRPr="002202B2">
        <w:rPr>
          <w:rFonts w:eastAsia="Calibri"/>
        </w:rPr>
        <w:t xml:space="preserve"> and were excluded if they referred to physical or emotional abuse only;</w:t>
      </w:r>
    </w:p>
    <w:p w14:paraId="39D7B6C0" w14:textId="77777777" w:rsidR="009264A5" w:rsidRPr="002202B2" w:rsidRDefault="009264A5" w:rsidP="002202B2">
      <w:pPr>
        <w:pStyle w:val="LTU-Bullets10pt"/>
        <w:rPr>
          <w:rFonts w:eastAsia="Calibri"/>
        </w:rPr>
      </w:pPr>
      <w:r w:rsidRPr="002202B2">
        <w:rPr>
          <w:rFonts w:eastAsia="Calibri"/>
        </w:rPr>
        <w:t>secondary prevention initiatives: excluded although differences between primary and secondary prevention were difficult to ascertain at times:</w:t>
      </w:r>
    </w:p>
    <w:p w14:paraId="238AC708" w14:textId="75211299" w:rsidR="009264A5" w:rsidRPr="002202B2" w:rsidRDefault="009264A5" w:rsidP="00D03BF7">
      <w:pPr>
        <w:pStyle w:val="LTU-Bulletssub0pt"/>
      </w:pPr>
      <w:r w:rsidRPr="002202B2">
        <w:t xml:space="preserve">interventions that </w:t>
      </w:r>
      <w:r w:rsidR="00B65893">
        <w:t>focused</w:t>
      </w:r>
      <w:r w:rsidRPr="002202B2">
        <w:t xml:space="preserve"> on training people to intervene as bystanders were considered secondary prevention unless they included a significant (50% or more) education component on attitudes, myth-busting, gender roles/equality etc.; </w:t>
      </w:r>
    </w:p>
    <w:p w14:paraId="1E024B3C" w14:textId="77777777" w:rsidR="009264A5" w:rsidRPr="002202B2" w:rsidRDefault="009264A5" w:rsidP="00D03BF7">
      <w:pPr>
        <w:pStyle w:val="LTU-Bulletssub0pt"/>
      </w:pPr>
      <w:r w:rsidRPr="002202B2">
        <w:t xml:space="preserve">interventions on training women and girls in self-defence or other resistance strategies were excluded unless they included a significant education component on attitudes, myths, empowerment, gender issues etc.; </w:t>
      </w:r>
    </w:p>
    <w:p w14:paraId="590D01A8" w14:textId="6772F8F2" w:rsidR="009264A5" w:rsidRPr="002202B2" w:rsidRDefault="009264A5" w:rsidP="00D03BF7">
      <w:pPr>
        <w:pStyle w:val="LTU-Bulletssub0pt"/>
      </w:pPr>
      <w:r w:rsidRPr="002202B2">
        <w:t>having an education component did not automatically qualify a bystander or resistance intervention as primary prevention. If the education was just to build skill, knowledge, and confidence in intervening or resisting</w:t>
      </w:r>
      <w:r w:rsidR="00850E15">
        <w:t>,</w:t>
      </w:r>
      <w:r w:rsidRPr="002202B2">
        <w:t xml:space="preserve"> it was seen as secondary prevention. But if education covered gender roles or equality/ stereotypes, healthy relationships, knowledge and myth-busting around sexual violence, general empowerment for females, they were more likely to be considered primary prevention; </w:t>
      </w:r>
    </w:p>
    <w:p w14:paraId="63056119" w14:textId="001DBB2B" w:rsidR="009264A5" w:rsidRPr="00A44331" w:rsidRDefault="009264A5" w:rsidP="00D03BF7">
      <w:pPr>
        <w:pStyle w:val="LTU-Bulletssub0pt"/>
        <w:rPr>
          <w:color w:val="000000" w:themeColor="text1"/>
        </w:rPr>
      </w:pPr>
      <w:r w:rsidRPr="002202B2">
        <w:t xml:space="preserve">interventions that targeted ‘at-risk’ groups were generally considered secondary prevention – unless the category was a demographic group such as young people, college students, </w:t>
      </w:r>
      <w:r w:rsidR="00293293">
        <w:t>CALD</w:t>
      </w:r>
      <w:r w:rsidRPr="002202B2">
        <w:t>, or lower</w:t>
      </w:r>
      <w:r w:rsidRPr="00A44331">
        <w:rPr>
          <w:rFonts w:eastAsia="Calibri"/>
        </w:rPr>
        <w:t xml:space="preserve"> socio-economic groups. </w:t>
      </w:r>
    </w:p>
    <w:p w14:paraId="7DFF4C01" w14:textId="40E99BBB" w:rsidR="009264A5" w:rsidRPr="00A44331" w:rsidRDefault="009264A5" w:rsidP="002202B2">
      <w:pPr>
        <w:pStyle w:val="LTU-Body10pt"/>
        <w:rPr>
          <w:lang w:eastAsia="en-AU"/>
        </w:rPr>
      </w:pPr>
      <w:r w:rsidRPr="00A44331">
        <w:rPr>
          <w:lang w:eastAsia="en-AU"/>
        </w:rPr>
        <w:lastRenderedPageBreak/>
        <w:t xml:space="preserve">Titles and abstracts were reviewed by two authors independently using Endnote software. Systematic reviews (n = 22) were not included in the scoping review as they contained a variety of interventions that were not necessarily primary prevention. However, they were collated, assessed for missing </w:t>
      </w:r>
      <w:r w:rsidRPr="002202B2">
        <w:t>evaluations</w:t>
      </w:r>
      <w:r w:rsidRPr="00A44331">
        <w:rPr>
          <w:lang w:eastAsia="en-AU"/>
        </w:rPr>
        <w:t xml:space="preserve"> and referred to in the contextual discussion. Included </w:t>
      </w:r>
      <w:r>
        <w:rPr>
          <w:lang w:eastAsia="en-AU"/>
        </w:rPr>
        <w:t>evaluations</w:t>
      </w:r>
      <w:r w:rsidRPr="00A44331">
        <w:rPr>
          <w:lang w:eastAsia="en-AU"/>
        </w:rPr>
        <w:t xml:space="preserve"> could be quantitative, qualitative or </w:t>
      </w:r>
      <w:r w:rsidR="00850E15" w:rsidRPr="00A44331">
        <w:rPr>
          <w:lang w:eastAsia="en-AU"/>
        </w:rPr>
        <w:t>mixed</w:t>
      </w:r>
      <w:r w:rsidR="00850E15">
        <w:rPr>
          <w:lang w:eastAsia="en-AU"/>
        </w:rPr>
        <w:t>-</w:t>
      </w:r>
      <w:r w:rsidRPr="00A44331">
        <w:rPr>
          <w:lang w:eastAsia="en-AU"/>
        </w:rPr>
        <w:t xml:space="preserve">method outcome evaluations (all </w:t>
      </w:r>
      <w:r>
        <w:rPr>
          <w:lang w:eastAsia="en-AU"/>
        </w:rPr>
        <w:t>papers</w:t>
      </w:r>
      <w:r w:rsidRPr="00A44331">
        <w:rPr>
          <w:lang w:eastAsia="en-AU"/>
        </w:rPr>
        <w:t xml:space="preserve"> listed in Appendix 1). Process evaluations only were excluded. Items that were ambiguous or </w:t>
      </w:r>
      <w:r>
        <w:rPr>
          <w:lang w:eastAsia="en-AU"/>
        </w:rPr>
        <w:t xml:space="preserve">that </w:t>
      </w:r>
      <w:r w:rsidRPr="00A44331">
        <w:rPr>
          <w:lang w:eastAsia="en-AU"/>
        </w:rPr>
        <w:t>researchers were unsure about progressed to full</w:t>
      </w:r>
      <w:r>
        <w:rPr>
          <w:lang w:eastAsia="en-AU"/>
        </w:rPr>
        <w:t>-</w:t>
      </w:r>
      <w:r w:rsidRPr="00A44331">
        <w:rPr>
          <w:lang w:eastAsia="en-AU"/>
        </w:rPr>
        <w:t xml:space="preserve">text screening. </w:t>
      </w:r>
    </w:p>
    <w:p w14:paraId="4613CF74" w14:textId="5D082FBF" w:rsidR="009264A5" w:rsidRPr="00A44331" w:rsidRDefault="009264A5" w:rsidP="002202B2">
      <w:pPr>
        <w:pStyle w:val="LTU-Body10pt"/>
        <w:rPr>
          <w:lang w:eastAsia="en-AU"/>
        </w:rPr>
      </w:pPr>
      <w:r w:rsidRPr="00A44331">
        <w:rPr>
          <w:lang w:eastAsia="en-AU"/>
        </w:rPr>
        <w:t>All full</w:t>
      </w:r>
      <w:r>
        <w:rPr>
          <w:lang w:eastAsia="en-AU"/>
        </w:rPr>
        <w:t>-</w:t>
      </w:r>
      <w:r w:rsidRPr="00A44331">
        <w:rPr>
          <w:lang w:eastAsia="en-AU"/>
        </w:rPr>
        <w:t>text items identified as “</w:t>
      </w:r>
      <w:r w:rsidRPr="002202B2">
        <w:t>include</w:t>
      </w:r>
      <w:r w:rsidRPr="00A44331">
        <w:rPr>
          <w:lang w:eastAsia="en-AU"/>
        </w:rPr>
        <w:t>” and “maybe” by one researcher were assessed for final inclusion by another two researchers. Any disagreements were discussed, and a final consensus</w:t>
      </w:r>
      <w:r w:rsidR="00C659F0">
        <w:rPr>
          <w:lang w:eastAsia="en-AU"/>
        </w:rPr>
        <w:t xml:space="preserve"> reached</w:t>
      </w:r>
      <w:r w:rsidRPr="00A44331">
        <w:rPr>
          <w:lang w:eastAsia="en-AU"/>
        </w:rPr>
        <w:t xml:space="preserve">. </w:t>
      </w:r>
    </w:p>
    <w:p w14:paraId="010A702F" w14:textId="77777777" w:rsidR="009264A5" w:rsidRPr="00A44331" w:rsidRDefault="009264A5" w:rsidP="002202B2">
      <w:pPr>
        <w:pStyle w:val="LTU-Subhead2"/>
      </w:pPr>
      <w:bookmarkStart w:id="350" w:name="_Toc67067282"/>
      <w:bookmarkStart w:id="351" w:name="_Toc82175542"/>
      <w:bookmarkStart w:id="352" w:name="_Toc82176907"/>
      <w:r w:rsidRPr="00A44331">
        <w:rPr>
          <w:lang w:eastAsia="en-AU"/>
        </w:rPr>
        <w:t xml:space="preserve">Stage 4. </w:t>
      </w:r>
      <w:r w:rsidRPr="002202B2">
        <w:t>Charting</w:t>
      </w:r>
      <w:r w:rsidRPr="00A44331">
        <w:rPr>
          <w:lang w:eastAsia="en-AU"/>
        </w:rPr>
        <w:t xml:space="preserve"> the data</w:t>
      </w:r>
      <w:bookmarkEnd w:id="350"/>
      <w:bookmarkEnd w:id="351"/>
      <w:bookmarkEnd w:id="352"/>
    </w:p>
    <w:p w14:paraId="087E62CA" w14:textId="77777777" w:rsidR="009264A5" w:rsidRPr="002202B2" w:rsidRDefault="009264A5" w:rsidP="002202B2">
      <w:pPr>
        <w:pStyle w:val="LTU-Body10pt"/>
      </w:pPr>
      <w:r w:rsidRPr="00A44331">
        <w:rPr>
          <w:lang w:eastAsia="en-AU"/>
        </w:rPr>
        <w:t xml:space="preserve">Included </w:t>
      </w:r>
      <w:r>
        <w:rPr>
          <w:lang w:eastAsia="en-AU"/>
        </w:rPr>
        <w:t>evaluations</w:t>
      </w:r>
      <w:r w:rsidRPr="00A44331">
        <w:rPr>
          <w:lang w:eastAsia="en-AU"/>
        </w:rPr>
        <w:t xml:space="preserve"> were reviewed for relevant secondary and meta data and collated in a data extraction table (Appendix 1 and </w:t>
      </w:r>
      <w:r>
        <w:rPr>
          <w:lang w:eastAsia="en-AU"/>
        </w:rPr>
        <w:t xml:space="preserve">Appendix </w:t>
      </w:r>
      <w:r w:rsidRPr="00A44331">
        <w:rPr>
          <w:lang w:eastAsia="en-AU"/>
        </w:rPr>
        <w:t>4). Data fields for the final table included:</w:t>
      </w:r>
    </w:p>
    <w:p w14:paraId="73A09D32" w14:textId="2F414031" w:rsidR="009264A5" w:rsidRPr="00A44331" w:rsidRDefault="009264A5" w:rsidP="002D7B7A">
      <w:pPr>
        <w:pStyle w:val="LTU-Bullets0pt"/>
      </w:pPr>
      <w:r w:rsidRPr="00A44331">
        <w:t>author/organisation;</w:t>
      </w:r>
    </w:p>
    <w:p w14:paraId="73BB8D3F" w14:textId="754861E7" w:rsidR="009264A5" w:rsidRPr="00A44331" w:rsidRDefault="009264A5" w:rsidP="002D7B7A">
      <w:pPr>
        <w:pStyle w:val="LTU-Bullets0pt"/>
      </w:pPr>
      <w:r w:rsidRPr="00A44331">
        <w:t>year;</w:t>
      </w:r>
    </w:p>
    <w:p w14:paraId="7D2698B4" w14:textId="74E0CD68" w:rsidR="009264A5" w:rsidRPr="00A44331" w:rsidRDefault="009264A5" w:rsidP="002D7B7A">
      <w:pPr>
        <w:pStyle w:val="LTU-Bullets0pt"/>
      </w:pPr>
      <w:r w:rsidRPr="00A44331">
        <w:t>location (country);</w:t>
      </w:r>
    </w:p>
    <w:p w14:paraId="4CBD241B" w14:textId="77777777" w:rsidR="009264A5" w:rsidRPr="00A44331" w:rsidRDefault="009264A5" w:rsidP="002D7B7A">
      <w:pPr>
        <w:pStyle w:val="LTU-Bullets0pt"/>
      </w:pPr>
      <w:r w:rsidRPr="00A44331">
        <w:t>prevention level (tertiary, secondary, and/or primary);</w:t>
      </w:r>
    </w:p>
    <w:p w14:paraId="0F1EFD3F" w14:textId="77777777" w:rsidR="009264A5" w:rsidRPr="00A44331" w:rsidRDefault="009264A5" w:rsidP="002D7B7A">
      <w:pPr>
        <w:pStyle w:val="LTU-Bullets0pt"/>
      </w:pPr>
      <w:r w:rsidRPr="00A44331">
        <w:t>target drivers or reinforcing factors;</w:t>
      </w:r>
    </w:p>
    <w:p w14:paraId="32E620C5" w14:textId="6F34FD99" w:rsidR="009264A5" w:rsidRPr="00A44331" w:rsidRDefault="009264A5" w:rsidP="002D7B7A">
      <w:pPr>
        <w:pStyle w:val="LTU-Bullets0pt"/>
      </w:pPr>
      <w:r w:rsidRPr="00A44331">
        <w:t>other drivers or reinforcing factors;</w:t>
      </w:r>
    </w:p>
    <w:p w14:paraId="4183F8F6" w14:textId="5EF1C94C" w:rsidR="009264A5" w:rsidRPr="00A44331" w:rsidRDefault="009264A5" w:rsidP="002D7B7A">
      <w:pPr>
        <w:pStyle w:val="LTU-Bullets0pt"/>
      </w:pPr>
      <w:r w:rsidRPr="00A44331">
        <w:t>setting;</w:t>
      </w:r>
    </w:p>
    <w:p w14:paraId="7EF2D592" w14:textId="7CC4460B" w:rsidR="009264A5" w:rsidRPr="00A44331" w:rsidRDefault="009264A5" w:rsidP="002D7B7A">
      <w:pPr>
        <w:pStyle w:val="LTU-Bullets0pt"/>
      </w:pPr>
      <w:r w:rsidRPr="00A44331">
        <w:t>intervention type;</w:t>
      </w:r>
    </w:p>
    <w:p w14:paraId="44F84AEF" w14:textId="77777777" w:rsidR="009264A5" w:rsidRPr="00A44331" w:rsidRDefault="009264A5" w:rsidP="002D7B7A">
      <w:pPr>
        <w:pStyle w:val="LTU-Bullets0pt"/>
      </w:pPr>
      <w:r w:rsidRPr="00A44331">
        <w:t>socio-ecological level (society, community, organi</w:t>
      </w:r>
      <w:r>
        <w:t>s</w:t>
      </w:r>
      <w:r w:rsidRPr="00A44331">
        <w:t>ational, relationship, individual);</w:t>
      </w:r>
    </w:p>
    <w:p w14:paraId="045F8746" w14:textId="10C0013F" w:rsidR="009264A5" w:rsidRPr="00A44331" w:rsidRDefault="009264A5" w:rsidP="002D7B7A">
      <w:pPr>
        <w:pStyle w:val="LTU-Bullets0pt"/>
      </w:pPr>
      <w:r w:rsidRPr="00A44331">
        <w:t>population target (including gender);</w:t>
      </w:r>
    </w:p>
    <w:p w14:paraId="5FD530BD" w14:textId="30FC7B12" w:rsidR="009264A5" w:rsidRPr="00A44331" w:rsidRDefault="009264A5" w:rsidP="002D7B7A">
      <w:pPr>
        <w:pStyle w:val="LTU-Bullets0pt"/>
      </w:pPr>
      <w:r w:rsidRPr="00A44331">
        <w:t>age of target;</w:t>
      </w:r>
    </w:p>
    <w:p w14:paraId="10BBB83A" w14:textId="610A2952" w:rsidR="009264A5" w:rsidRPr="00A44331" w:rsidRDefault="009264A5" w:rsidP="002D7B7A">
      <w:pPr>
        <w:pStyle w:val="LTU-Bullets0pt"/>
      </w:pPr>
      <w:r w:rsidRPr="00A44331">
        <w:t>measure;</w:t>
      </w:r>
    </w:p>
    <w:p w14:paraId="0C973C53" w14:textId="5DE00913" w:rsidR="009264A5" w:rsidRPr="00A44331" w:rsidRDefault="009264A5" w:rsidP="002D7B7A">
      <w:pPr>
        <w:pStyle w:val="LTU-Bullets0pt"/>
      </w:pPr>
      <w:r w:rsidRPr="00A44331">
        <w:t>important and relevant findings summary;</w:t>
      </w:r>
    </w:p>
    <w:p w14:paraId="20F1F8EC" w14:textId="76C91962" w:rsidR="009264A5" w:rsidRPr="00A44331" w:rsidRDefault="009264A5" w:rsidP="002D7B7A">
      <w:pPr>
        <w:pStyle w:val="LTU-Bullets0pt"/>
      </w:pPr>
      <w:r w:rsidRPr="00A44331">
        <w:t>evaluation methods;</w:t>
      </w:r>
    </w:p>
    <w:p w14:paraId="7DE7351F" w14:textId="1BDFABA1" w:rsidR="009264A5" w:rsidRPr="00A44331" w:rsidRDefault="009264A5" w:rsidP="002D7B7A">
      <w:pPr>
        <w:pStyle w:val="LTU-Bullets0pt"/>
      </w:pPr>
      <w:r w:rsidRPr="00A44331">
        <w:t xml:space="preserve">process evaluation (yes </w:t>
      </w:r>
      <w:r>
        <w:t>–</w:t>
      </w:r>
      <w:r w:rsidRPr="00A44331">
        <w:t xml:space="preserve"> reported; yes </w:t>
      </w:r>
      <w:r>
        <w:t>–</w:t>
      </w:r>
      <w:r w:rsidRPr="00A44331">
        <w:t xml:space="preserve"> mentioned; no);</w:t>
      </w:r>
    </w:p>
    <w:p w14:paraId="29EDD9BA" w14:textId="77777777" w:rsidR="009264A5" w:rsidRPr="00A44331" w:rsidRDefault="009264A5" w:rsidP="002D7B7A">
      <w:pPr>
        <w:pStyle w:val="LTU-Bullets0pt"/>
      </w:pPr>
      <w:r w:rsidRPr="00A44331">
        <w:t>effectiveness of intervention (effective, promising, conflicting, ineffective).</w:t>
      </w:r>
    </w:p>
    <w:p w14:paraId="24C68AF7" w14:textId="77777777" w:rsidR="009264A5" w:rsidRPr="00A44331" w:rsidRDefault="009264A5" w:rsidP="002202B2">
      <w:pPr>
        <w:pStyle w:val="LTU-Subhead3"/>
      </w:pPr>
      <w:bookmarkStart w:id="353" w:name="_Toc57221959"/>
      <w:bookmarkStart w:id="354" w:name="_Toc57222517"/>
      <w:bookmarkStart w:id="355" w:name="_Toc57394320"/>
      <w:bookmarkStart w:id="356" w:name="_Toc67067283"/>
      <w:r w:rsidRPr="00A44331">
        <w:lastRenderedPageBreak/>
        <w:t xml:space="preserve">What </w:t>
      </w:r>
      <w:r>
        <w:t>W</w:t>
      </w:r>
      <w:r w:rsidRPr="00A44331">
        <w:t xml:space="preserve">e </w:t>
      </w:r>
      <w:r>
        <w:t>M</w:t>
      </w:r>
      <w:r w:rsidRPr="00A44331">
        <w:t>ean by ‘</w:t>
      </w:r>
      <w:r>
        <w:t>E</w:t>
      </w:r>
      <w:r w:rsidRPr="00A44331">
        <w:t>ffective’</w:t>
      </w:r>
      <w:bookmarkEnd w:id="353"/>
      <w:bookmarkEnd w:id="354"/>
      <w:bookmarkEnd w:id="355"/>
      <w:bookmarkEnd w:id="356"/>
    </w:p>
    <w:p w14:paraId="6FCDE9C3" w14:textId="77777777" w:rsidR="009264A5" w:rsidRPr="00A44331" w:rsidRDefault="009264A5" w:rsidP="002202B2">
      <w:pPr>
        <w:pStyle w:val="LTU-Body10pt"/>
        <w:rPr>
          <w:color w:val="000000" w:themeColor="text1"/>
        </w:rPr>
      </w:pPr>
      <w:r w:rsidRPr="00A44331">
        <w:t>The aim of the scoping review is to identify a broad range of high</w:t>
      </w:r>
      <w:r>
        <w:t>-</w:t>
      </w:r>
      <w:r w:rsidRPr="00A44331">
        <w:t xml:space="preserve">quality evaluated and effective primary prevention strategies that address key drivers and reinforcing factors (at all levels) for sexual violence. </w:t>
      </w:r>
      <w:r w:rsidRPr="00A44331">
        <w:rPr>
          <w:color w:val="000000" w:themeColor="text1"/>
        </w:rPr>
        <w:t xml:space="preserve">Using criteria previously outlined in foundational primary prevention work by Webster and Flood </w:t>
      </w:r>
      <w:r w:rsidRPr="00A44331">
        <w:rPr>
          <w:noProof/>
          <w:color w:val="000000" w:themeColor="text1"/>
        </w:rPr>
        <w:t>(2015)</w:t>
      </w:r>
      <w:r w:rsidRPr="00A44331">
        <w:rPr>
          <w:color w:val="000000" w:themeColor="text1"/>
        </w:rPr>
        <w:t xml:space="preserve"> we assessed the impact or effectiveness of the </w:t>
      </w:r>
      <w:r>
        <w:rPr>
          <w:color w:val="000000" w:themeColor="text1"/>
        </w:rPr>
        <w:t>intervention</w:t>
      </w:r>
      <w:r w:rsidRPr="00A44331">
        <w:rPr>
          <w:color w:val="000000" w:themeColor="text1"/>
        </w:rPr>
        <w:t xml:space="preserve"> using the following criteria:</w:t>
      </w:r>
    </w:p>
    <w:p w14:paraId="498DDB58" w14:textId="77777777" w:rsidR="009264A5" w:rsidRPr="00A44331" w:rsidRDefault="009264A5" w:rsidP="002202B2">
      <w:pPr>
        <w:pStyle w:val="LTU-Bullets10pt"/>
        <w:rPr>
          <w:rFonts w:eastAsia="Calibri"/>
        </w:rPr>
      </w:pPr>
      <w:r w:rsidRPr="00A44331">
        <w:rPr>
          <w:rFonts w:eastAsia="Calibri"/>
          <w:b/>
          <w:bCs/>
        </w:rPr>
        <w:t>Effective</w:t>
      </w:r>
      <w:r>
        <w:rPr>
          <w:rFonts w:eastAsia="Calibri"/>
          <w:b/>
          <w:bCs/>
        </w:rPr>
        <w:t xml:space="preserve"> </w:t>
      </w:r>
      <w:r w:rsidRPr="00BD32F9">
        <w:rPr>
          <w:rFonts w:eastAsia="Calibri"/>
        </w:rPr>
        <w:t>–</w:t>
      </w:r>
      <w:r w:rsidRPr="00A44331">
        <w:rPr>
          <w:rFonts w:eastAsia="Calibri"/>
        </w:rPr>
        <w:t xml:space="preserve"> at preventing sexual violence and/or sexual harassment</w:t>
      </w:r>
    </w:p>
    <w:p w14:paraId="6224A266" w14:textId="1E1C91EC" w:rsidR="009264A5" w:rsidRPr="00A44331" w:rsidRDefault="009264A5" w:rsidP="002202B2">
      <w:pPr>
        <w:pStyle w:val="LTU-Bullets10pt"/>
        <w:rPr>
          <w:rFonts w:eastAsia="Calibri"/>
        </w:rPr>
      </w:pPr>
      <w:r w:rsidRPr="00A44331">
        <w:rPr>
          <w:rFonts w:eastAsia="Calibri"/>
          <w:b/>
          <w:bCs/>
        </w:rPr>
        <w:t>Promising</w:t>
      </w:r>
      <w:r>
        <w:rPr>
          <w:rFonts w:eastAsia="Calibri"/>
        </w:rPr>
        <w:t xml:space="preserve"> –</w:t>
      </w:r>
      <w:r w:rsidRPr="00A44331">
        <w:rPr>
          <w:rFonts w:eastAsia="Calibri"/>
        </w:rPr>
        <w:t xml:space="preserve"> impacts seen on gendered drivers and/or reinforcing factors but not on sexual violence and/or sexual harassment directly.</w:t>
      </w:r>
      <w:r w:rsidRPr="00A44331">
        <w:rPr>
          <w:rFonts w:cs="Calibri"/>
          <w:szCs w:val="24"/>
        </w:rPr>
        <w:t xml:space="preserve"> For interventions to be classified as promising</w:t>
      </w:r>
      <w:r w:rsidR="00CD55F1">
        <w:rPr>
          <w:rFonts w:cs="Calibri"/>
          <w:szCs w:val="24"/>
        </w:rPr>
        <w:t>,</w:t>
      </w:r>
      <w:r w:rsidRPr="00A44331">
        <w:rPr>
          <w:rFonts w:cs="Calibri"/>
          <w:szCs w:val="24"/>
        </w:rPr>
        <w:t xml:space="preserve"> 75% or more of the results needed to be statistically significant.</w:t>
      </w:r>
    </w:p>
    <w:p w14:paraId="3276FE52" w14:textId="77777777" w:rsidR="009264A5" w:rsidRPr="00A44331" w:rsidRDefault="009264A5" w:rsidP="002202B2">
      <w:pPr>
        <w:pStyle w:val="LTU-Bullets10pt"/>
        <w:rPr>
          <w:rFonts w:eastAsia="Calibri"/>
        </w:rPr>
      </w:pPr>
      <w:r w:rsidRPr="00A44331">
        <w:rPr>
          <w:rFonts w:eastAsia="Calibri"/>
          <w:b/>
          <w:bCs/>
        </w:rPr>
        <w:t>Conflicting</w:t>
      </w:r>
      <w:r w:rsidRPr="00A44331">
        <w:rPr>
          <w:rFonts w:eastAsia="Calibri"/>
        </w:rPr>
        <w:t xml:space="preserve"> </w:t>
      </w:r>
      <w:r>
        <w:rPr>
          <w:rFonts w:eastAsia="Calibri"/>
        </w:rPr>
        <w:t>–</w:t>
      </w:r>
      <w:r w:rsidRPr="00A44331">
        <w:rPr>
          <w:rFonts w:eastAsia="Calibri"/>
        </w:rPr>
        <w:t xml:space="preserve"> mixed results or unclear/conflicting effectiveness.</w:t>
      </w:r>
      <w:r w:rsidRPr="00A44331">
        <w:rPr>
          <w:rFonts w:cs="Calibri"/>
          <w:szCs w:val="24"/>
        </w:rPr>
        <w:t xml:space="preserve"> Conflicting results were those reporting less than 75% of findings as significant.</w:t>
      </w:r>
    </w:p>
    <w:p w14:paraId="1A074C69" w14:textId="77777777" w:rsidR="009264A5" w:rsidRPr="00A44331" w:rsidRDefault="009264A5" w:rsidP="002202B2">
      <w:pPr>
        <w:pStyle w:val="LTU-Bullets10pt"/>
      </w:pPr>
      <w:r w:rsidRPr="00A44331">
        <w:rPr>
          <w:rFonts w:eastAsia="Calibri"/>
          <w:b/>
          <w:bCs/>
        </w:rPr>
        <w:t>Ineffective</w:t>
      </w:r>
      <w:r>
        <w:rPr>
          <w:rFonts w:eastAsia="Calibri"/>
          <w:b/>
          <w:bCs/>
        </w:rPr>
        <w:t xml:space="preserve"> </w:t>
      </w:r>
      <w:r w:rsidRPr="00BD32F9">
        <w:rPr>
          <w:rFonts w:eastAsia="Calibri"/>
        </w:rPr>
        <w:t>–</w:t>
      </w:r>
      <w:r>
        <w:rPr>
          <w:rFonts w:eastAsia="Calibri"/>
          <w:b/>
          <w:bCs/>
        </w:rPr>
        <w:t xml:space="preserve"> </w:t>
      </w:r>
      <w:r w:rsidRPr="00A44331">
        <w:rPr>
          <w:rFonts w:eastAsia="Calibri"/>
        </w:rPr>
        <w:t>no statistical significance or impact on sexual violence or risk/reinforcing factors</w:t>
      </w:r>
      <w:r>
        <w:rPr>
          <w:rFonts w:eastAsia="Calibri"/>
        </w:rPr>
        <w:t>.</w:t>
      </w:r>
    </w:p>
    <w:p w14:paraId="0D90A7A0" w14:textId="164435C3" w:rsidR="007178E9" w:rsidRPr="00A44331" w:rsidRDefault="009264A5" w:rsidP="002202B2">
      <w:pPr>
        <w:pStyle w:val="LTU-Body10pt"/>
      </w:pPr>
      <w:r w:rsidRPr="00A44331">
        <w:t xml:space="preserve">Some results covered both primary (actual violence) and secondary outcomes (mediating variables  </w:t>
      </w:r>
      <w:r w:rsidR="00C659F0">
        <w:t>[</w:t>
      </w:r>
      <w:r w:rsidRPr="00A44331">
        <w:t>e.g.</w:t>
      </w:r>
      <w:r>
        <w:t>,</w:t>
      </w:r>
      <w:r w:rsidRPr="00A44331">
        <w:t xml:space="preserve"> attitudes and knowledge</w:t>
      </w:r>
      <w:r w:rsidR="00C659F0">
        <w:t>]</w:t>
      </w:r>
      <w:r w:rsidRPr="00A44331">
        <w:t xml:space="preserve">), and thus required two effectiveness ratings </w:t>
      </w:r>
      <w:r>
        <w:t>—</w:t>
      </w:r>
      <w:r w:rsidRPr="00A44331">
        <w:t xml:space="preserve"> one for primary outcomes (effective, conflicting, or ineffective) and </w:t>
      </w:r>
      <w:r w:rsidRPr="002202B2">
        <w:t>secondary</w:t>
      </w:r>
      <w:r w:rsidRPr="00A44331">
        <w:t xml:space="preserve"> outcomes (promising, conflicting, or ineffective). See Appendix 1 and </w:t>
      </w:r>
      <w:r>
        <w:t xml:space="preserve">Appendix </w:t>
      </w:r>
      <w:r w:rsidRPr="00A44331">
        <w:t>4 for full results and effectiveness ratings.</w:t>
      </w:r>
    </w:p>
    <w:p w14:paraId="337C07ED" w14:textId="745F1070" w:rsidR="009264A5" w:rsidRPr="00A44331" w:rsidRDefault="009264A5" w:rsidP="002202B2">
      <w:pPr>
        <w:pStyle w:val="LTU-Subhead3"/>
      </w:pPr>
      <w:bookmarkStart w:id="357" w:name="_Toc57221960"/>
      <w:bookmarkStart w:id="358" w:name="_Toc57222518"/>
      <w:bookmarkStart w:id="359" w:name="_Toc57394321"/>
      <w:bookmarkStart w:id="360" w:name="_Toc67067284"/>
      <w:r w:rsidRPr="00A44331">
        <w:t xml:space="preserve">What </w:t>
      </w:r>
      <w:r>
        <w:t>W</w:t>
      </w:r>
      <w:r w:rsidRPr="00A44331">
        <w:t xml:space="preserve">e </w:t>
      </w:r>
      <w:r>
        <w:t>M</w:t>
      </w:r>
      <w:r w:rsidRPr="00A44331">
        <w:t>ean by ‘</w:t>
      </w:r>
      <w:r>
        <w:t>I</w:t>
      </w:r>
      <w:r w:rsidRPr="00A44331">
        <w:t>ntervention’</w:t>
      </w:r>
      <w:bookmarkEnd w:id="357"/>
      <w:bookmarkEnd w:id="358"/>
      <w:bookmarkEnd w:id="359"/>
      <w:bookmarkEnd w:id="360"/>
    </w:p>
    <w:p w14:paraId="3848E4AB" w14:textId="77777777" w:rsidR="009264A5" w:rsidRPr="00A44331" w:rsidRDefault="009264A5" w:rsidP="002202B2">
      <w:pPr>
        <w:pStyle w:val="LTU-Body10pt"/>
        <w:rPr>
          <w:color w:val="000000" w:themeColor="text1"/>
        </w:rPr>
      </w:pPr>
      <w:r w:rsidRPr="00A44331">
        <w:t>All interventions were assessed according to the criteria outlined in Stage 3 of the scoping review. For the purpose of this review, we aimed to include primary prevention interventions evaluated for effectiveness (outcome evaluation), such as studies evaluating the implementation of sexual violence prevention policy, media or social marketing campaigns</w:t>
      </w:r>
      <w:r>
        <w:t>,</w:t>
      </w:r>
      <w:r w:rsidRPr="00A44331">
        <w:t xml:space="preserve"> or specific </w:t>
      </w:r>
      <w:r w:rsidRPr="00EC2255">
        <w:rPr>
          <w:rFonts w:cstheme="minorHAnsi"/>
          <w:szCs w:val="22"/>
        </w:rPr>
        <w:t>intervention</w:t>
      </w:r>
      <w:r w:rsidRPr="00A44331">
        <w:t xml:space="preserve">s targeting certain populations in varied settings. These locations may include schools, universities, local government areas, and leisure and workplace settings. </w:t>
      </w:r>
    </w:p>
    <w:p w14:paraId="496DF103" w14:textId="77777777" w:rsidR="00171518" w:rsidRDefault="00171518">
      <w:pPr>
        <w:spacing w:after="0" w:line="240" w:lineRule="auto"/>
        <w:rPr>
          <w:rFonts w:cs="Brioni Std Medium"/>
          <w:b/>
          <w:sz w:val="28"/>
          <w:szCs w:val="23"/>
          <w:lang w:val="en-GB"/>
        </w:rPr>
      </w:pPr>
      <w:bookmarkStart w:id="361" w:name="_Toc67067285"/>
      <w:bookmarkStart w:id="362" w:name="_Toc82175543"/>
      <w:bookmarkStart w:id="363" w:name="_Toc82176908"/>
      <w:r>
        <w:br w:type="page"/>
      </w:r>
    </w:p>
    <w:p w14:paraId="5F79383B" w14:textId="26DB62E7" w:rsidR="009264A5" w:rsidRPr="00A44331" w:rsidRDefault="009264A5" w:rsidP="002202B2">
      <w:pPr>
        <w:pStyle w:val="LTU-Subhead2"/>
      </w:pPr>
      <w:r w:rsidRPr="00A44331">
        <w:lastRenderedPageBreak/>
        <w:t>Stage 5. Collate, summarise and report results</w:t>
      </w:r>
      <w:bookmarkEnd w:id="361"/>
      <w:bookmarkEnd w:id="362"/>
      <w:bookmarkEnd w:id="363"/>
      <w:r w:rsidR="00C659F0">
        <w:t xml:space="preserve">  </w:t>
      </w:r>
    </w:p>
    <w:p w14:paraId="67676CBA" w14:textId="6ECDAD96" w:rsidR="009264A5" w:rsidRDefault="009264A5" w:rsidP="002202B2">
      <w:pPr>
        <w:pStyle w:val="LTU-Body10pt"/>
        <w:rPr>
          <w:lang w:bidi="en-US"/>
        </w:rPr>
      </w:pPr>
      <w:r w:rsidRPr="00A44331">
        <w:rPr>
          <w:lang w:bidi="en-US"/>
        </w:rPr>
        <w:t>After completing a comprehensive search of the peer</w:t>
      </w:r>
      <w:r>
        <w:rPr>
          <w:lang w:bidi="en-US"/>
        </w:rPr>
        <w:t>-</w:t>
      </w:r>
      <w:r w:rsidRPr="00A44331">
        <w:rPr>
          <w:lang w:bidi="en-US"/>
        </w:rPr>
        <w:t>reviewed and grey literature, we identified 4,156 records, of which 202 full</w:t>
      </w:r>
      <w:r>
        <w:rPr>
          <w:lang w:bidi="en-US"/>
        </w:rPr>
        <w:t>-</w:t>
      </w:r>
      <w:r w:rsidRPr="00A44331">
        <w:rPr>
          <w:lang w:bidi="en-US"/>
        </w:rPr>
        <w:t>text items were screened for final inclusion. A total of 97 sexual violence and sexual harassment primary prevention evaluations were identified. This included 86 evaluations from the peer</w:t>
      </w:r>
      <w:r>
        <w:rPr>
          <w:lang w:bidi="en-US"/>
        </w:rPr>
        <w:t>-</w:t>
      </w:r>
      <w:r w:rsidRPr="00A44331">
        <w:rPr>
          <w:lang w:bidi="en-US"/>
        </w:rPr>
        <w:t xml:space="preserve">reviewed literature and 11 records from the grey literature (n=97). </w:t>
      </w:r>
      <w:r w:rsidRPr="00A44331">
        <w:rPr>
          <w:rFonts w:cs="Calibri"/>
          <w:lang w:eastAsia="en-AU"/>
        </w:rPr>
        <w:t xml:space="preserve">Excluded studies (n=105) were mostly non-gendered </w:t>
      </w:r>
      <w:r>
        <w:rPr>
          <w:rFonts w:cs="Calibri"/>
          <w:lang w:eastAsia="en-AU"/>
        </w:rPr>
        <w:t>evaluation</w:t>
      </w:r>
      <w:r w:rsidRPr="00A44331">
        <w:rPr>
          <w:rFonts w:cs="Calibri"/>
          <w:lang w:eastAsia="en-AU"/>
        </w:rPr>
        <w:t>s, those without primary prevention elements</w:t>
      </w:r>
      <w:r w:rsidR="00CD55F1">
        <w:rPr>
          <w:rFonts w:cs="Calibri"/>
          <w:lang w:eastAsia="en-AU"/>
        </w:rPr>
        <w:t>,</w:t>
      </w:r>
      <w:r w:rsidRPr="00A44331">
        <w:rPr>
          <w:rFonts w:cs="Calibri"/>
          <w:lang w:eastAsia="en-AU"/>
        </w:rPr>
        <w:t xml:space="preserve"> or </w:t>
      </w:r>
      <w:r w:rsidR="00CD55F1">
        <w:rPr>
          <w:rFonts w:cs="Calibri"/>
          <w:lang w:eastAsia="en-AU"/>
        </w:rPr>
        <w:t xml:space="preserve">that </w:t>
      </w:r>
      <w:r w:rsidRPr="00A44331">
        <w:rPr>
          <w:rFonts w:cs="Calibri"/>
          <w:lang w:eastAsia="en-AU"/>
        </w:rPr>
        <w:t>had less than 50</w:t>
      </w:r>
      <w:r w:rsidR="00C659F0">
        <w:rPr>
          <w:rFonts w:cs="Calibri"/>
          <w:lang w:eastAsia="en-AU"/>
        </w:rPr>
        <w:t>%</w:t>
      </w:r>
      <w:r w:rsidRPr="00A44331">
        <w:rPr>
          <w:rFonts w:cs="Calibri"/>
          <w:lang w:eastAsia="en-AU"/>
        </w:rPr>
        <w:t xml:space="preserve"> of sexual violence primary prevention strategies within the intervention.</w:t>
      </w:r>
      <w:r w:rsidRPr="00A44331">
        <w:rPr>
          <w:lang w:bidi="en-US"/>
        </w:rPr>
        <w:t xml:space="preserve"> See Figure </w:t>
      </w:r>
      <w:r w:rsidR="00FF3DA9">
        <w:rPr>
          <w:lang w:bidi="en-US"/>
        </w:rPr>
        <w:t>2</w:t>
      </w:r>
      <w:r w:rsidRPr="00A44331">
        <w:rPr>
          <w:lang w:bidi="en-US"/>
        </w:rPr>
        <w:t xml:space="preserve"> PRISMA diagram of search and review process. Full details of all included </w:t>
      </w:r>
      <w:r>
        <w:rPr>
          <w:lang w:bidi="en-US"/>
        </w:rPr>
        <w:t>papers</w:t>
      </w:r>
      <w:r w:rsidRPr="00A44331">
        <w:rPr>
          <w:lang w:bidi="en-US"/>
        </w:rPr>
        <w:t xml:space="preserve"> can be found in Appendix 1 and </w:t>
      </w:r>
      <w:r>
        <w:rPr>
          <w:lang w:bidi="en-US"/>
        </w:rPr>
        <w:t xml:space="preserve">Appendix </w:t>
      </w:r>
      <w:r w:rsidRPr="00A44331">
        <w:rPr>
          <w:lang w:bidi="en-US"/>
        </w:rPr>
        <w:t>4</w:t>
      </w:r>
      <w:r w:rsidR="00C659F0">
        <w:rPr>
          <w:lang w:bidi="en-US"/>
        </w:rPr>
        <w:t>.</w:t>
      </w:r>
    </w:p>
    <w:p w14:paraId="47DCBCE7" w14:textId="25A2DB1F" w:rsidR="00D03BF7" w:rsidRPr="00D03BF7" w:rsidRDefault="00D03BF7" w:rsidP="004F6906">
      <w:pPr>
        <w:pStyle w:val="LTU-Figuretitle"/>
        <w:spacing w:after="0"/>
        <w:rPr>
          <w:lang w:bidi="en-US"/>
        </w:rPr>
      </w:pPr>
      <w:bookmarkStart w:id="364" w:name="_Toc81477115"/>
      <w:bookmarkStart w:id="365" w:name="_Toc82185183"/>
      <w:r w:rsidRPr="00A44331">
        <w:t xml:space="preserve">Figure </w:t>
      </w:r>
      <w:r w:rsidRPr="00A44331">
        <w:rPr>
          <w:color w:val="2B579A"/>
          <w:shd w:val="clear" w:color="auto" w:fill="E6E6E6"/>
        </w:rPr>
        <w:fldChar w:fldCharType="begin"/>
      </w:r>
      <w:r w:rsidRPr="00A44331">
        <w:instrText>SEQ Figure \* ARABIC</w:instrText>
      </w:r>
      <w:r w:rsidRPr="00A44331">
        <w:rPr>
          <w:color w:val="2B579A"/>
          <w:shd w:val="clear" w:color="auto" w:fill="E6E6E6"/>
        </w:rPr>
        <w:fldChar w:fldCharType="separate"/>
      </w:r>
      <w:r w:rsidR="0023605C">
        <w:rPr>
          <w:noProof/>
        </w:rPr>
        <w:t>2</w:t>
      </w:r>
      <w:r w:rsidRPr="00A44331">
        <w:rPr>
          <w:color w:val="2B579A"/>
          <w:shd w:val="clear" w:color="auto" w:fill="E6E6E6"/>
        </w:rPr>
        <w:fldChar w:fldCharType="end"/>
      </w:r>
      <w:r w:rsidRPr="00D45D7A">
        <w:rPr>
          <w:color w:val="000000" w:themeColor="text1"/>
        </w:rPr>
        <w:t>:</w:t>
      </w:r>
      <w:r w:rsidRPr="00A44331">
        <w:t xml:space="preserve"> PRISMA </w:t>
      </w:r>
      <w:r>
        <w:t>D</w:t>
      </w:r>
      <w:r w:rsidRPr="00A44331">
        <w:t>iagram</w:t>
      </w:r>
      <w:bookmarkEnd w:id="364"/>
      <w:bookmarkEnd w:id="365"/>
    </w:p>
    <w:p w14:paraId="2846F587" w14:textId="73BCEA82" w:rsidR="009264A5" w:rsidRPr="00A44331" w:rsidRDefault="00EB7E56" w:rsidP="009264A5">
      <w:r>
        <w:rPr>
          <w:noProof/>
        </w:rPr>
        <w:drawing>
          <wp:anchor distT="0" distB="0" distL="114300" distR="114300" simplePos="0" relativeHeight="251664384" behindDoc="1" locked="0" layoutInCell="1" allowOverlap="1" wp14:anchorId="21E26766" wp14:editId="39236AFE">
            <wp:simplePos x="0" y="0"/>
            <wp:positionH relativeFrom="column">
              <wp:posOffset>-520700</wp:posOffset>
            </wp:positionH>
            <wp:positionV relativeFrom="paragraph">
              <wp:posOffset>140335</wp:posOffset>
            </wp:positionV>
            <wp:extent cx="6674719" cy="4024800"/>
            <wp:effectExtent l="0" t="0" r="5715" b="1270"/>
            <wp:wrapTight wrapText="bothSides">
              <wp:wrapPolygon edited="0">
                <wp:start x="0" y="0"/>
                <wp:lineTo x="0" y="21539"/>
                <wp:lineTo x="21577" y="21539"/>
                <wp:lineTo x="21577" y="0"/>
                <wp:lineTo x="0" y="0"/>
              </wp:wrapPolygon>
            </wp:wrapTight>
            <wp:docPr id="2068381022" name="Picture 2068381022" descr="PRISMA Diagram&#10;&#10;Top left: TItles identified through electronic database search&#10;Top right: Additional titles&#10;Then: Total Records&#10;Records after duplicates removed&#10;Titles/Abstracts screened &#10;Excluded by title, excluded by abstract&#10;Full-text assessed for eligibility, Full text articles excluded&#10;Studies on outcome evaluation of FV/VAW primary prevention&#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381022" name="Picture 2068381022" descr="PRISMA Diagram&#10;&#10;Top left: TItles identified through electronic database search&#10;Top right: Additional titles&#10;Then: Total Records&#10;Records after duplicates removed&#10;Titles/Abstracts screened &#10;Excluded by title, excluded by abstract&#10;Full-text assessed for eligibility, Full text articles excluded&#10;Studies on outcome evaluation of FV/VAW primary prevention&#10; "/>
                    <pic:cNvPicPr/>
                  </pic:nvPicPr>
                  <pic:blipFill>
                    <a:blip r:embed="rId20">
                      <a:extLst>
                        <a:ext uri="{28A0092B-C50C-407E-A947-70E740481C1C}">
                          <a14:useLocalDpi xmlns:a14="http://schemas.microsoft.com/office/drawing/2010/main" val="0"/>
                        </a:ext>
                      </a:extLst>
                    </a:blip>
                    <a:stretch>
                      <a:fillRect/>
                    </a:stretch>
                  </pic:blipFill>
                  <pic:spPr>
                    <a:xfrm>
                      <a:off x="0" y="0"/>
                      <a:ext cx="6674719" cy="4024800"/>
                    </a:xfrm>
                    <a:prstGeom prst="rect">
                      <a:avLst/>
                    </a:prstGeom>
                  </pic:spPr>
                </pic:pic>
              </a:graphicData>
            </a:graphic>
            <wp14:sizeRelH relativeFrom="page">
              <wp14:pctWidth>0</wp14:pctWidth>
            </wp14:sizeRelH>
            <wp14:sizeRelV relativeFrom="page">
              <wp14:pctHeight>0</wp14:pctHeight>
            </wp14:sizeRelV>
          </wp:anchor>
        </w:drawing>
      </w:r>
    </w:p>
    <w:p w14:paraId="36EFCA0F" w14:textId="77777777" w:rsidR="00791EB4" w:rsidRDefault="00791EB4">
      <w:pPr>
        <w:spacing w:after="0" w:line="240" w:lineRule="auto"/>
        <w:rPr>
          <w:rFonts w:cs="Arial"/>
          <w:b/>
          <w:i/>
          <w:sz w:val="24"/>
          <w:szCs w:val="20"/>
        </w:rPr>
      </w:pPr>
      <w:bookmarkStart w:id="366" w:name="_Toc57222520"/>
      <w:bookmarkStart w:id="367" w:name="_Toc67067286"/>
      <w:r>
        <w:br w:type="page"/>
      </w:r>
    </w:p>
    <w:p w14:paraId="4BF0A7C1" w14:textId="73810027" w:rsidR="009264A5" w:rsidRPr="00A44331" w:rsidRDefault="009264A5" w:rsidP="00B1402F">
      <w:pPr>
        <w:pStyle w:val="LTU-Subhead3"/>
      </w:pPr>
      <w:r w:rsidRPr="00A44331">
        <w:lastRenderedPageBreak/>
        <w:t xml:space="preserve">Descriptive </w:t>
      </w:r>
      <w:r>
        <w:t>S</w:t>
      </w:r>
      <w:r w:rsidRPr="00A44331">
        <w:t xml:space="preserve">ummary – Peer and </w:t>
      </w:r>
      <w:r>
        <w:t>G</w:t>
      </w:r>
      <w:r w:rsidRPr="00A44331">
        <w:t xml:space="preserve">rey </w:t>
      </w:r>
      <w:r>
        <w:t>L</w:t>
      </w:r>
      <w:r w:rsidRPr="00A44331">
        <w:t>iterature</w:t>
      </w:r>
      <w:bookmarkEnd w:id="366"/>
      <w:bookmarkEnd w:id="367"/>
    </w:p>
    <w:p w14:paraId="6A607AFE" w14:textId="7ABE2389" w:rsidR="009264A5" w:rsidRPr="00BD32F9" w:rsidRDefault="009264A5" w:rsidP="00FF3DA9">
      <w:pPr>
        <w:pStyle w:val="LTU-Body10pt"/>
        <w:rPr>
          <w:spacing w:val="-4"/>
        </w:rPr>
      </w:pPr>
      <w:r w:rsidRPr="00BD32F9">
        <w:rPr>
          <w:spacing w:val="-4"/>
        </w:rPr>
        <w:t xml:space="preserve">Data described in Figure </w:t>
      </w:r>
      <w:r w:rsidR="00FF3DA9" w:rsidRPr="00BD32F9">
        <w:rPr>
          <w:spacing w:val="-4"/>
        </w:rPr>
        <w:t>3</w:t>
      </w:r>
      <w:r w:rsidRPr="00BD32F9">
        <w:rPr>
          <w:spacing w:val="-4"/>
        </w:rPr>
        <w:t xml:space="preserve"> indicate</w:t>
      </w:r>
      <w:r w:rsidR="00CD55F1">
        <w:rPr>
          <w:spacing w:val="-4"/>
        </w:rPr>
        <w:t>s</w:t>
      </w:r>
      <w:r w:rsidRPr="00BD32F9">
        <w:rPr>
          <w:spacing w:val="-4"/>
        </w:rPr>
        <w:t xml:space="preserve"> the number of publications by year. Research on the primary prevention of SVH is an emerging field with increasing interest in the past five years</w:t>
      </w:r>
      <w:r w:rsidR="00E31794" w:rsidRPr="00BD32F9">
        <w:rPr>
          <w:spacing w:val="-4"/>
        </w:rPr>
        <w:t>.</w:t>
      </w:r>
    </w:p>
    <w:p w14:paraId="7B968920" w14:textId="53906C0F" w:rsidR="00D03BF7" w:rsidRPr="00A44331" w:rsidRDefault="00D03BF7" w:rsidP="004F6906">
      <w:pPr>
        <w:pStyle w:val="LTU-Figuretitle"/>
        <w:spacing w:after="0"/>
      </w:pPr>
      <w:bookmarkStart w:id="368" w:name="_Toc81477116"/>
      <w:bookmarkStart w:id="369" w:name="_Toc82185184"/>
      <w:r w:rsidRPr="00A44331">
        <w:t xml:space="preserve">Figure </w:t>
      </w:r>
      <w:r w:rsidRPr="00A44331">
        <w:rPr>
          <w:color w:val="2B579A"/>
        </w:rPr>
        <w:fldChar w:fldCharType="begin"/>
      </w:r>
      <w:r w:rsidRPr="00A44331">
        <w:instrText>SEQ Figure \* ARABIC</w:instrText>
      </w:r>
      <w:r w:rsidRPr="00A44331">
        <w:rPr>
          <w:color w:val="2B579A"/>
        </w:rPr>
        <w:fldChar w:fldCharType="separate"/>
      </w:r>
      <w:r w:rsidR="0023605C">
        <w:rPr>
          <w:noProof/>
        </w:rPr>
        <w:t>3</w:t>
      </w:r>
      <w:r w:rsidRPr="00A44331">
        <w:rPr>
          <w:color w:val="2B579A"/>
        </w:rPr>
        <w:fldChar w:fldCharType="end"/>
      </w:r>
      <w:r>
        <w:rPr>
          <w:color w:val="2B579A"/>
        </w:rPr>
        <w:t>:</w:t>
      </w:r>
      <w:r w:rsidRPr="00A44331">
        <w:t xml:space="preserve"> Frequency of </w:t>
      </w:r>
      <w:r w:rsidRPr="00FF3DA9">
        <w:t>Publications</w:t>
      </w:r>
      <w:r w:rsidRPr="00A44331">
        <w:t xml:space="preserve"> by Year</w:t>
      </w:r>
      <w:bookmarkEnd w:id="368"/>
      <w:bookmarkEnd w:id="369"/>
    </w:p>
    <w:p w14:paraId="307C8161" w14:textId="3126A506" w:rsidR="004E653E" w:rsidRDefault="009264A5" w:rsidP="004E653E">
      <w:pPr>
        <w:rPr>
          <w:rFonts w:cs="Arial"/>
          <w:i/>
          <w:sz w:val="24"/>
          <w:szCs w:val="20"/>
        </w:rPr>
      </w:pPr>
      <w:r>
        <w:rPr>
          <w:noProof/>
        </w:rPr>
        <w:drawing>
          <wp:inline distT="0" distB="0" distL="0" distR="0" wp14:anchorId="37112C1A" wp14:editId="1AE4B7DC">
            <wp:extent cx="4572000" cy="2733675"/>
            <wp:effectExtent l="0" t="0" r="0" b="0"/>
            <wp:docPr id="1465578836" name="Picture 1465578836" descr="Chart, bar chart&#10;&#10;Frequency of Publications by Year (n=97) 2010 -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578836" name="Picture 1465578836" descr="Chart, bar chart&#10;&#10;Frequency of Publications by Year (n=97) 2010 - 2020"/>
                    <pic:cNvPicPr/>
                  </pic:nvPicPr>
                  <pic:blipFill>
                    <a:blip r:embed="rId21">
                      <a:extLst>
                        <a:ext uri="{28A0092B-C50C-407E-A947-70E740481C1C}">
                          <a14:useLocalDpi xmlns:a14="http://schemas.microsoft.com/office/drawing/2010/main" val="0"/>
                        </a:ext>
                      </a:extLst>
                    </a:blip>
                    <a:stretch>
                      <a:fillRect/>
                    </a:stretch>
                  </pic:blipFill>
                  <pic:spPr>
                    <a:xfrm>
                      <a:off x="0" y="0"/>
                      <a:ext cx="4572000" cy="2733675"/>
                    </a:xfrm>
                    <a:prstGeom prst="rect">
                      <a:avLst/>
                    </a:prstGeom>
                  </pic:spPr>
                </pic:pic>
              </a:graphicData>
            </a:graphic>
          </wp:inline>
        </w:drawing>
      </w:r>
    </w:p>
    <w:p w14:paraId="37336D59" w14:textId="11882EEA" w:rsidR="009264A5" w:rsidRPr="00A44331" w:rsidRDefault="009264A5" w:rsidP="00FF3DA9">
      <w:pPr>
        <w:pStyle w:val="LTU-Tabletitle"/>
      </w:pPr>
      <w:bookmarkStart w:id="370" w:name="_Toc82622081"/>
      <w:r w:rsidRPr="00A44331">
        <w:t xml:space="preserve">Table </w:t>
      </w:r>
      <w:r w:rsidRPr="00A44331">
        <w:rPr>
          <w:color w:val="2B579A"/>
          <w:shd w:val="clear" w:color="auto" w:fill="E6E6E6"/>
        </w:rPr>
        <w:fldChar w:fldCharType="begin"/>
      </w:r>
      <w:r w:rsidRPr="00A44331">
        <w:instrText>SEQ Table \* ARABIC</w:instrText>
      </w:r>
      <w:r w:rsidRPr="00A44331">
        <w:rPr>
          <w:color w:val="2B579A"/>
          <w:shd w:val="clear" w:color="auto" w:fill="E6E6E6"/>
        </w:rPr>
        <w:fldChar w:fldCharType="separate"/>
      </w:r>
      <w:r w:rsidR="0023605C">
        <w:rPr>
          <w:noProof/>
        </w:rPr>
        <w:t>7</w:t>
      </w:r>
      <w:r w:rsidRPr="00A44331">
        <w:rPr>
          <w:color w:val="2B579A"/>
          <w:shd w:val="clear" w:color="auto" w:fill="E6E6E6"/>
        </w:rPr>
        <w:fldChar w:fldCharType="end"/>
      </w:r>
      <w:r w:rsidRPr="00D45D7A">
        <w:rPr>
          <w:color w:val="000000" w:themeColor="text1"/>
        </w:rPr>
        <w:t>:</w:t>
      </w:r>
      <w:r w:rsidRPr="00031229">
        <w:t xml:space="preserve"> </w:t>
      </w:r>
      <w:r w:rsidRPr="00A44331">
        <w:t xml:space="preserve">Publications by Country </w:t>
      </w:r>
      <w:r w:rsidRPr="00FF3DA9">
        <w:t>of</w:t>
      </w:r>
      <w:r w:rsidRPr="00A44331">
        <w:t xml:space="preserve"> Origin</w:t>
      </w:r>
      <w:bookmarkEnd w:id="370"/>
    </w:p>
    <w:tbl>
      <w:tblPr>
        <w:tblW w:w="9781" w:type="dxa"/>
        <w:tblLayout w:type="fixed"/>
        <w:tblLook w:val="06A0" w:firstRow="1" w:lastRow="0" w:firstColumn="1" w:lastColumn="0" w:noHBand="1" w:noVBand="1"/>
        <w:tblCaption w:val="Table 7: Publications by Country of Origin"/>
        <w:tblDescription w:val="Table listing Country of Origin, Peer Literature, Grey Literature and total per country&#10;Countries listed are:&#10;Australia&#13;&#10;Australia and New Zealand&#13;&#10;Canada&#13;&#10;Germany&#13;&#10;Netherlands&#13;&#10;New Zealand&#13;&#10;Spain&#13;&#10;United Kingdom&#13;&#10;USA&#13;&#10;Not disclosed&#13;&#10;Total"/>
      </w:tblPr>
      <w:tblGrid>
        <w:gridCol w:w="3686"/>
        <w:gridCol w:w="2126"/>
        <w:gridCol w:w="1985"/>
        <w:gridCol w:w="1984"/>
      </w:tblGrid>
      <w:tr w:rsidR="009264A5" w:rsidRPr="00791EB4" w14:paraId="64F8B389" w14:textId="77777777" w:rsidTr="00791EB4">
        <w:trPr>
          <w:trHeight w:val="548"/>
        </w:trPr>
        <w:tc>
          <w:tcPr>
            <w:tcW w:w="3686" w:type="dxa"/>
            <w:tcBorders>
              <w:top w:val="single" w:sz="4" w:space="0" w:color="auto"/>
              <w:bottom w:val="single" w:sz="4" w:space="0" w:color="auto"/>
              <w:right w:val="single" w:sz="4" w:space="0" w:color="auto"/>
            </w:tcBorders>
            <w:shd w:val="clear" w:color="auto" w:fill="auto"/>
            <w:vAlign w:val="center"/>
          </w:tcPr>
          <w:p w14:paraId="2EE9411E" w14:textId="77777777" w:rsidR="009264A5" w:rsidRPr="00791EB4" w:rsidRDefault="009264A5" w:rsidP="00791EB4">
            <w:pPr>
              <w:pStyle w:val="LTU-Table-Heading"/>
            </w:pPr>
            <w:r w:rsidRPr="00791EB4">
              <w:t>Country of Origi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573F6F0" w14:textId="77777777" w:rsidR="009264A5" w:rsidRPr="00791EB4" w:rsidRDefault="009264A5" w:rsidP="00791EB4">
            <w:pPr>
              <w:pStyle w:val="LTU-Table-Heading"/>
            </w:pPr>
            <w:r w:rsidRPr="00791EB4">
              <w:t>Peer Literature</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0CD52344" w14:textId="77777777" w:rsidR="009264A5" w:rsidRPr="00791EB4" w:rsidRDefault="009264A5" w:rsidP="00791EB4">
            <w:pPr>
              <w:pStyle w:val="LTU-Table-Heading"/>
            </w:pPr>
            <w:r w:rsidRPr="00791EB4">
              <w:t>Grey Literature</w:t>
            </w:r>
          </w:p>
        </w:tc>
        <w:tc>
          <w:tcPr>
            <w:tcW w:w="1984" w:type="dxa"/>
            <w:tcBorders>
              <w:top w:val="single" w:sz="4" w:space="0" w:color="auto"/>
              <w:left w:val="single" w:sz="4" w:space="0" w:color="auto"/>
              <w:bottom w:val="single" w:sz="4" w:space="0" w:color="auto"/>
            </w:tcBorders>
            <w:shd w:val="clear" w:color="auto" w:fill="auto"/>
            <w:vAlign w:val="center"/>
          </w:tcPr>
          <w:p w14:paraId="67B6A584" w14:textId="77777777" w:rsidR="009264A5" w:rsidRPr="00791EB4" w:rsidRDefault="009264A5" w:rsidP="00791EB4">
            <w:pPr>
              <w:pStyle w:val="LTU-Table-Heading"/>
              <w:jc w:val="center"/>
            </w:pPr>
            <w:r w:rsidRPr="00791EB4">
              <w:t>Total</w:t>
            </w:r>
          </w:p>
        </w:tc>
      </w:tr>
      <w:tr w:rsidR="009264A5" w:rsidRPr="00A44331" w14:paraId="4AD3250D" w14:textId="77777777" w:rsidTr="00791EB4">
        <w:trPr>
          <w:trHeight w:val="422"/>
        </w:trPr>
        <w:tc>
          <w:tcPr>
            <w:tcW w:w="3686" w:type="dxa"/>
            <w:tcBorders>
              <w:top w:val="single" w:sz="4" w:space="0" w:color="auto"/>
              <w:bottom w:val="single" w:sz="4" w:space="0" w:color="auto"/>
              <w:right w:val="single" w:sz="4" w:space="0" w:color="auto"/>
            </w:tcBorders>
            <w:vAlign w:val="center"/>
          </w:tcPr>
          <w:p w14:paraId="340C6EE7" w14:textId="77777777" w:rsidR="009264A5" w:rsidRPr="00A44331" w:rsidRDefault="009264A5" w:rsidP="0033221B">
            <w:pPr>
              <w:pStyle w:val="LTU-Tablebody"/>
              <w:spacing w:before="0" w:after="0"/>
            </w:pPr>
            <w:r w:rsidRPr="00A44331">
              <w:t>Australia</w:t>
            </w:r>
          </w:p>
        </w:tc>
        <w:tc>
          <w:tcPr>
            <w:tcW w:w="2126" w:type="dxa"/>
            <w:tcBorders>
              <w:top w:val="single" w:sz="4" w:space="0" w:color="auto"/>
              <w:left w:val="single" w:sz="4" w:space="0" w:color="auto"/>
              <w:bottom w:val="single" w:sz="4" w:space="0" w:color="auto"/>
              <w:right w:val="single" w:sz="4" w:space="0" w:color="auto"/>
            </w:tcBorders>
            <w:vAlign w:val="center"/>
          </w:tcPr>
          <w:p w14:paraId="5C076F7B" w14:textId="77777777" w:rsidR="009264A5" w:rsidRPr="00A44331" w:rsidRDefault="009264A5" w:rsidP="0033221B">
            <w:pPr>
              <w:pStyle w:val="LTU-Tablebody"/>
              <w:spacing w:before="0" w:after="0"/>
              <w:jc w:val="center"/>
            </w:pPr>
            <w:r w:rsidRPr="00A44331">
              <w:t>0</w:t>
            </w:r>
          </w:p>
        </w:tc>
        <w:tc>
          <w:tcPr>
            <w:tcW w:w="1985" w:type="dxa"/>
            <w:tcBorders>
              <w:top w:val="single" w:sz="4" w:space="0" w:color="auto"/>
              <w:left w:val="single" w:sz="4" w:space="0" w:color="auto"/>
              <w:bottom w:val="single" w:sz="4" w:space="0" w:color="auto"/>
              <w:right w:val="single" w:sz="4" w:space="0" w:color="auto"/>
            </w:tcBorders>
            <w:vAlign w:val="center"/>
          </w:tcPr>
          <w:p w14:paraId="244C9A2D" w14:textId="77777777" w:rsidR="009264A5" w:rsidRPr="00A44331" w:rsidRDefault="009264A5" w:rsidP="0033221B">
            <w:pPr>
              <w:pStyle w:val="LTU-Tablebody"/>
              <w:spacing w:before="0" w:after="0"/>
              <w:jc w:val="center"/>
            </w:pPr>
            <w:r w:rsidRPr="00A44331">
              <w:t>7</w:t>
            </w:r>
          </w:p>
        </w:tc>
        <w:tc>
          <w:tcPr>
            <w:tcW w:w="1984" w:type="dxa"/>
            <w:tcBorders>
              <w:top w:val="single" w:sz="4" w:space="0" w:color="auto"/>
              <w:left w:val="single" w:sz="4" w:space="0" w:color="auto"/>
              <w:bottom w:val="single" w:sz="4" w:space="0" w:color="auto"/>
            </w:tcBorders>
            <w:vAlign w:val="center"/>
          </w:tcPr>
          <w:p w14:paraId="29C377AE" w14:textId="77777777" w:rsidR="009264A5" w:rsidRPr="00A44331" w:rsidRDefault="009264A5" w:rsidP="0033221B">
            <w:pPr>
              <w:pStyle w:val="LTU-Tablebody"/>
              <w:spacing w:before="0" w:after="0"/>
              <w:jc w:val="center"/>
            </w:pPr>
            <w:r w:rsidRPr="00A44331">
              <w:t>7</w:t>
            </w:r>
          </w:p>
        </w:tc>
      </w:tr>
      <w:tr w:rsidR="009264A5" w:rsidRPr="00A44331" w14:paraId="6A1D20C8" w14:textId="77777777" w:rsidTr="0033221B">
        <w:trPr>
          <w:trHeight w:val="417"/>
        </w:trPr>
        <w:tc>
          <w:tcPr>
            <w:tcW w:w="3686" w:type="dxa"/>
            <w:tcBorders>
              <w:top w:val="single" w:sz="4" w:space="0" w:color="auto"/>
              <w:bottom w:val="single" w:sz="4" w:space="0" w:color="auto"/>
              <w:right w:val="single" w:sz="4" w:space="0" w:color="auto"/>
            </w:tcBorders>
            <w:vAlign w:val="center"/>
          </w:tcPr>
          <w:p w14:paraId="21415192" w14:textId="77777777" w:rsidR="009264A5" w:rsidRPr="00A44331" w:rsidRDefault="009264A5" w:rsidP="0033221B">
            <w:pPr>
              <w:pStyle w:val="LTU-Tablebody"/>
              <w:spacing w:before="0" w:after="0"/>
            </w:pPr>
            <w:r w:rsidRPr="00A44331">
              <w:t>Australia and New Zealand</w:t>
            </w:r>
          </w:p>
        </w:tc>
        <w:tc>
          <w:tcPr>
            <w:tcW w:w="2126" w:type="dxa"/>
            <w:tcBorders>
              <w:top w:val="single" w:sz="4" w:space="0" w:color="auto"/>
              <w:left w:val="single" w:sz="4" w:space="0" w:color="auto"/>
              <w:bottom w:val="single" w:sz="4" w:space="0" w:color="auto"/>
              <w:right w:val="single" w:sz="4" w:space="0" w:color="auto"/>
            </w:tcBorders>
            <w:vAlign w:val="center"/>
          </w:tcPr>
          <w:p w14:paraId="61E30C74" w14:textId="77777777" w:rsidR="009264A5" w:rsidRPr="00A44331" w:rsidRDefault="009264A5" w:rsidP="0033221B">
            <w:pPr>
              <w:pStyle w:val="LTU-Tablebody"/>
              <w:spacing w:before="0" w:after="0"/>
              <w:jc w:val="center"/>
            </w:pPr>
            <w:r w:rsidRPr="00A44331">
              <w:t>1</w:t>
            </w:r>
          </w:p>
        </w:tc>
        <w:tc>
          <w:tcPr>
            <w:tcW w:w="1985" w:type="dxa"/>
            <w:tcBorders>
              <w:top w:val="single" w:sz="4" w:space="0" w:color="auto"/>
              <w:left w:val="single" w:sz="4" w:space="0" w:color="auto"/>
              <w:bottom w:val="single" w:sz="4" w:space="0" w:color="auto"/>
              <w:right w:val="single" w:sz="4" w:space="0" w:color="auto"/>
            </w:tcBorders>
            <w:vAlign w:val="center"/>
          </w:tcPr>
          <w:p w14:paraId="5E61A3BE" w14:textId="77777777" w:rsidR="009264A5" w:rsidRPr="00A44331" w:rsidRDefault="009264A5" w:rsidP="0033221B">
            <w:pPr>
              <w:pStyle w:val="LTU-Tablebody"/>
              <w:spacing w:before="0" w:after="0"/>
              <w:jc w:val="center"/>
            </w:pPr>
            <w:r w:rsidRPr="00A44331">
              <w:t>0</w:t>
            </w:r>
          </w:p>
        </w:tc>
        <w:tc>
          <w:tcPr>
            <w:tcW w:w="1984" w:type="dxa"/>
            <w:tcBorders>
              <w:top w:val="single" w:sz="4" w:space="0" w:color="auto"/>
              <w:left w:val="single" w:sz="4" w:space="0" w:color="auto"/>
              <w:bottom w:val="single" w:sz="4" w:space="0" w:color="auto"/>
            </w:tcBorders>
            <w:vAlign w:val="center"/>
          </w:tcPr>
          <w:p w14:paraId="62D3958D" w14:textId="77777777" w:rsidR="009264A5" w:rsidRPr="00A44331" w:rsidRDefault="009264A5" w:rsidP="0033221B">
            <w:pPr>
              <w:pStyle w:val="LTU-Tablebody"/>
              <w:spacing w:before="0" w:after="0"/>
              <w:jc w:val="center"/>
            </w:pPr>
            <w:r w:rsidRPr="00A44331">
              <w:t>1</w:t>
            </w:r>
          </w:p>
        </w:tc>
      </w:tr>
      <w:tr w:rsidR="009264A5" w:rsidRPr="00A44331" w14:paraId="6EF526EC" w14:textId="77777777" w:rsidTr="0033221B">
        <w:trPr>
          <w:trHeight w:val="409"/>
        </w:trPr>
        <w:tc>
          <w:tcPr>
            <w:tcW w:w="3686" w:type="dxa"/>
            <w:tcBorders>
              <w:top w:val="single" w:sz="4" w:space="0" w:color="auto"/>
              <w:bottom w:val="single" w:sz="4" w:space="0" w:color="auto"/>
              <w:right w:val="single" w:sz="4" w:space="0" w:color="auto"/>
            </w:tcBorders>
            <w:vAlign w:val="center"/>
          </w:tcPr>
          <w:p w14:paraId="7A7F7B55" w14:textId="77777777" w:rsidR="009264A5" w:rsidRPr="00A44331" w:rsidRDefault="009264A5" w:rsidP="0033221B">
            <w:pPr>
              <w:pStyle w:val="LTU-Tablebody"/>
              <w:spacing w:before="0" w:after="0"/>
            </w:pPr>
            <w:r w:rsidRPr="00A44331">
              <w:t>Canada</w:t>
            </w:r>
          </w:p>
        </w:tc>
        <w:tc>
          <w:tcPr>
            <w:tcW w:w="2126" w:type="dxa"/>
            <w:tcBorders>
              <w:top w:val="single" w:sz="4" w:space="0" w:color="auto"/>
              <w:left w:val="single" w:sz="4" w:space="0" w:color="auto"/>
              <w:bottom w:val="single" w:sz="4" w:space="0" w:color="auto"/>
              <w:right w:val="single" w:sz="4" w:space="0" w:color="auto"/>
            </w:tcBorders>
            <w:vAlign w:val="center"/>
          </w:tcPr>
          <w:p w14:paraId="07AB748D" w14:textId="77777777" w:rsidR="009264A5" w:rsidRPr="00A44331" w:rsidRDefault="009264A5" w:rsidP="0033221B">
            <w:pPr>
              <w:pStyle w:val="LTU-Tablebody"/>
              <w:spacing w:before="0" w:after="0"/>
              <w:jc w:val="center"/>
            </w:pPr>
            <w:r w:rsidRPr="00A44331">
              <w:t>5</w:t>
            </w:r>
          </w:p>
        </w:tc>
        <w:tc>
          <w:tcPr>
            <w:tcW w:w="1985" w:type="dxa"/>
            <w:tcBorders>
              <w:top w:val="single" w:sz="4" w:space="0" w:color="auto"/>
              <w:left w:val="single" w:sz="4" w:space="0" w:color="auto"/>
              <w:bottom w:val="single" w:sz="4" w:space="0" w:color="auto"/>
              <w:right w:val="single" w:sz="4" w:space="0" w:color="auto"/>
            </w:tcBorders>
            <w:vAlign w:val="center"/>
          </w:tcPr>
          <w:p w14:paraId="57A304B0" w14:textId="77777777" w:rsidR="009264A5" w:rsidRPr="00A44331" w:rsidRDefault="009264A5" w:rsidP="0033221B">
            <w:pPr>
              <w:pStyle w:val="LTU-Tablebody"/>
              <w:spacing w:before="0" w:after="0"/>
              <w:jc w:val="center"/>
            </w:pPr>
            <w:r w:rsidRPr="00A44331">
              <w:t>0</w:t>
            </w:r>
          </w:p>
        </w:tc>
        <w:tc>
          <w:tcPr>
            <w:tcW w:w="1984" w:type="dxa"/>
            <w:tcBorders>
              <w:top w:val="single" w:sz="4" w:space="0" w:color="auto"/>
              <w:left w:val="single" w:sz="4" w:space="0" w:color="auto"/>
              <w:bottom w:val="single" w:sz="4" w:space="0" w:color="auto"/>
            </w:tcBorders>
            <w:vAlign w:val="center"/>
          </w:tcPr>
          <w:p w14:paraId="23F7A802" w14:textId="77777777" w:rsidR="009264A5" w:rsidRPr="00A44331" w:rsidRDefault="009264A5" w:rsidP="0033221B">
            <w:pPr>
              <w:pStyle w:val="LTU-Tablebody"/>
              <w:spacing w:before="0" w:after="0"/>
              <w:jc w:val="center"/>
            </w:pPr>
            <w:r w:rsidRPr="00A44331">
              <w:t>5</w:t>
            </w:r>
          </w:p>
        </w:tc>
      </w:tr>
      <w:tr w:rsidR="009264A5" w:rsidRPr="00A44331" w14:paraId="4359E4C9" w14:textId="77777777" w:rsidTr="0033221B">
        <w:trPr>
          <w:trHeight w:val="416"/>
        </w:trPr>
        <w:tc>
          <w:tcPr>
            <w:tcW w:w="3686" w:type="dxa"/>
            <w:tcBorders>
              <w:top w:val="single" w:sz="4" w:space="0" w:color="auto"/>
              <w:bottom w:val="single" w:sz="4" w:space="0" w:color="auto"/>
              <w:right w:val="single" w:sz="4" w:space="0" w:color="auto"/>
            </w:tcBorders>
            <w:vAlign w:val="center"/>
          </w:tcPr>
          <w:p w14:paraId="4DE30F8A" w14:textId="77777777" w:rsidR="009264A5" w:rsidRPr="00A44331" w:rsidRDefault="009264A5" w:rsidP="0033221B">
            <w:pPr>
              <w:pStyle w:val="LTU-Tablebody"/>
              <w:spacing w:before="0" w:after="0"/>
            </w:pPr>
            <w:r w:rsidRPr="00A44331">
              <w:t>Germany</w:t>
            </w:r>
          </w:p>
        </w:tc>
        <w:tc>
          <w:tcPr>
            <w:tcW w:w="2126" w:type="dxa"/>
            <w:tcBorders>
              <w:top w:val="single" w:sz="4" w:space="0" w:color="auto"/>
              <w:left w:val="single" w:sz="4" w:space="0" w:color="auto"/>
              <w:bottom w:val="single" w:sz="4" w:space="0" w:color="auto"/>
              <w:right w:val="single" w:sz="4" w:space="0" w:color="auto"/>
            </w:tcBorders>
            <w:vAlign w:val="center"/>
          </w:tcPr>
          <w:p w14:paraId="1AD7F8E0" w14:textId="77777777" w:rsidR="009264A5" w:rsidRPr="00A44331" w:rsidRDefault="009264A5" w:rsidP="0033221B">
            <w:pPr>
              <w:pStyle w:val="LTU-Tablebody"/>
              <w:spacing w:before="0" w:after="0"/>
              <w:jc w:val="center"/>
            </w:pPr>
            <w:r w:rsidRPr="00A44331">
              <w:t>2</w:t>
            </w:r>
          </w:p>
        </w:tc>
        <w:tc>
          <w:tcPr>
            <w:tcW w:w="1985" w:type="dxa"/>
            <w:tcBorders>
              <w:top w:val="single" w:sz="4" w:space="0" w:color="auto"/>
              <w:left w:val="single" w:sz="4" w:space="0" w:color="auto"/>
              <w:bottom w:val="single" w:sz="4" w:space="0" w:color="auto"/>
              <w:right w:val="single" w:sz="4" w:space="0" w:color="auto"/>
            </w:tcBorders>
            <w:vAlign w:val="center"/>
          </w:tcPr>
          <w:p w14:paraId="6A7377BF" w14:textId="77777777" w:rsidR="009264A5" w:rsidRPr="00A44331" w:rsidRDefault="009264A5" w:rsidP="0033221B">
            <w:pPr>
              <w:pStyle w:val="LTU-Tablebody"/>
              <w:spacing w:before="0" w:after="0"/>
              <w:jc w:val="center"/>
            </w:pPr>
            <w:r w:rsidRPr="00A44331">
              <w:t>0</w:t>
            </w:r>
          </w:p>
        </w:tc>
        <w:tc>
          <w:tcPr>
            <w:tcW w:w="1984" w:type="dxa"/>
            <w:tcBorders>
              <w:top w:val="single" w:sz="4" w:space="0" w:color="auto"/>
              <w:left w:val="single" w:sz="4" w:space="0" w:color="auto"/>
              <w:bottom w:val="single" w:sz="4" w:space="0" w:color="auto"/>
            </w:tcBorders>
            <w:vAlign w:val="center"/>
          </w:tcPr>
          <w:p w14:paraId="6AC5DA70" w14:textId="77777777" w:rsidR="009264A5" w:rsidRPr="00A44331" w:rsidRDefault="009264A5" w:rsidP="0033221B">
            <w:pPr>
              <w:pStyle w:val="LTU-Tablebody"/>
              <w:spacing w:before="0" w:after="0"/>
              <w:jc w:val="center"/>
            </w:pPr>
            <w:r w:rsidRPr="00A44331">
              <w:t>2</w:t>
            </w:r>
          </w:p>
        </w:tc>
      </w:tr>
      <w:tr w:rsidR="009264A5" w:rsidRPr="00A44331" w14:paraId="490990AF" w14:textId="77777777" w:rsidTr="0033221B">
        <w:trPr>
          <w:trHeight w:val="422"/>
        </w:trPr>
        <w:tc>
          <w:tcPr>
            <w:tcW w:w="3686" w:type="dxa"/>
            <w:tcBorders>
              <w:top w:val="single" w:sz="4" w:space="0" w:color="auto"/>
              <w:bottom w:val="single" w:sz="4" w:space="0" w:color="auto"/>
              <w:right w:val="single" w:sz="4" w:space="0" w:color="auto"/>
            </w:tcBorders>
            <w:vAlign w:val="center"/>
          </w:tcPr>
          <w:p w14:paraId="6AAAD4A6" w14:textId="77777777" w:rsidR="009264A5" w:rsidRPr="00A44331" w:rsidRDefault="009264A5" w:rsidP="0033221B">
            <w:pPr>
              <w:pStyle w:val="LTU-Tablebody"/>
              <w:spacing w:before="0" w:after="0"/>
            </w:pPr>
            <w:r w:rsidRPr="00A44331">
              <w:t>Netherlands</w:t>
            </w:r>
          </w:p>
        </w:tc>
        <w:tc>
          <w:tcPr>
            <w:tcW w:w="2126" w:type="dxa"/>
            <w:tcBorders>
              <w:top w:val="single" w:sz="4" w:space="0" w:color="auto"/>
              <w:left w:val="single" w:sz="4" w:space="0" w:color="auto"/>
              <w:bottom w:val="single" w:sz="4" w:space="0" w:color="auto"/>
              <w:right w:val="single" w:sz="4" w:space="0" w:color="auto"/>
            </w:tcBorders>
            <w:vAlign w:val="center"/>
          </w:tcPr>
          <w:p w14:paraId="36ACD825" w14:textId="77777777" w:rsidR="009264A5" w:rsidRPr="00A44331" w:rsidRDefault="009264A5" w:rsidP="0033221B">
            <w:pPr>
              <w:pStyle w:val="LTU-Tablebody"/>
              <w:spacing w:before="0" w:after="0"/>
              <w:jc w:val="center"/>
            </w:pPr>
            <w:r w:rsidRPr="00A44331">
              <w:t>5</w:t>
            </w:r>
          </w:p>
        </w:tc>
        <w:tc>
          <w:tcPr>
            <w:tcW w:w="1985" w:type="dxa"/>
            <w:tcBorders>
              <w:top w:val="single" w:sz="4" w:space="0" w:color="auto"/>
              <w:left w:val="single" w:sz="4" w:space="0" w:color="auto"/>
              <w:bottom w:val="single" w:sz="4" w:space="0" w:color="auto"/>
              <w:right w:val="single" w:sz="4" w:space="0" w:color="auto"/>
            </w:tcBorders>
            <w:vAlign w:val="center"/>
          </w:tcPr>
          <w:p w14:paraId="1FECD63D" w14:textId="77777777" w:rsidR="009264A5" w:rsidRPr="00A44331" w:rsidRDefault="009264A5" w:rsidP="0033221B">
            <w:pPr>
              <w:pStyle w:val="LTU-Tablebody"/>
              <w:spacing w:before="0" w:after="0"/>
              <w:jc w:val="center"/>
            </w:pPr>
            <w:r w:rsidRPr="00A44331">
              <w:t>0</w:t>
            </w:r>
          </w:p>
        </w:tc>
        <w:tc>
          <w:tcPr>
            <w:tcW w:w="1984" w:type="dxa"/>
            <w:tcBorders>
              <w:top w:val="single" w:sz="4" w:space="0" w:color="auto"/>
              <w:left w:val="single" w:sz="4" w:space="0" w:color="auto"/>
              <w:bottom w:val="single" w:sz="4" w:space="0" w:color="auto"/>
            </w:tcBorders>
            <w:vAlign w:val="center"/>
          </w:tcPr>
          <w:p w14:paraId="5BE3B0FC" w14:textId="77777777" w:rsidR="009264A5" w:rsidRPr="00A44331" w:rsidRDefault="009264A5" w:rsidP="0033221B">
            <w:pPr>
              <w:pStyle w:val="LTU-Tablebody"/>
              <w:spacing w:before="0" w:after="0"/>
              <w:jc w:val="center"/>
            </w:pPr>
            <w:r w:rsidRPr="00A44331">
              <w:t>5</w:t>
            </w:r>
          </w:p>
        </w:tc>
      </w:tr>
      <w:tr w:rsidR="009264A5" w:rsidRPr="00A44331" w14:paraId="2CE60D9E" w14:textId="77777777" w:rsidTr="0033221B">
        <w:trPr>
          <w:trHeight w:val="399"/>
        </w:trPr>
        <w:tc>
          <w:tcPr>
            <w:tcW w:w="3686" w:type="dxa"/>
            <w:tcBorders>
              <w:top w:val="single" w:sz="4" w:space="0" w:color="auto"/>
              <w:bottom w:val="single" w:sz="4" w:space="0" w:color="auto"/>
              <w:right w:val="single" w:sz="4" w:space="0" w:color="auto"/>
            </w:tcBorders>
            <w:vAlign w:val="center"/>
          </w:tcPr>
          <w:p w14:paraId="0F005AF3" w14:textId="77777777" w:rsidR="009264A5" w:rsidRPr="00A44331" w:rsidRDefault="009264A5" w:rsidP="0033221B">
            <w:pPr>
              <w:pStyle w:val="LTU-Tablebody"/>
              <w:spacing w:before="0" w:after="0"/>
            </w:pPr>
            <w:r w:rsidRPr="00A44331">
              <w:t>New Zealand</w:t>
            </w:r>
          </w:p>
        </w:tc>
        <w:tc>
          <w:tcPr>
            <w:tcW w:w="2126" w:type="dxa"/>
            <w:tcBorders>
              <w:top w:val="single" w:sz="4" w:space="0" w:color="auto"/>
              <w:left w:val="single" w:sz="4" w:space="0" w:color="auto"/>
              <w:bottom w:val="single" w:sz="4" w:space="0" w:color="auto"/>
              <w:right w:val="single" w:sz="4" w:space="0" w:color="auto"/>
            </w:tcBorders>
            <w:vAlign w:val="center"/>
          </w:tcPr>
          <w:p w14:paraId="1BADD9CC" w14:textId="77777777" w:rsidR="009264A5" w:rsidRPr="00A44331" w:rsidRDefault="009264A5" w:rsidP="0033221B">
            <w:pPr>
              <w:pStyle w:val="LTU-Tablebody"/>
              <w:spacing w:before="0" w:after="0"/>
              <w:jc w:val="center"/>
            </w:pPr>
            <w:r w:rsidRPr="00A44331">
              <w:t>1</w:t>
            </w:r>
          </w:p>
        </w:tc>
        <w:tc>
          <w:tcPr>
            <w:tcW w:w="1985" w:type="dxa"/>
            <w:tcBorders>
              <w:top w:val="single" w:sz="4" w:space="0" w:color="auto"/>
              <w:left w:val="single" w:sz="4" w:space="0" w:color="auto"/>
              <w:bottom w:val="single" w:sz="4" w:space="0" w:color="auto"/>
              <w:right w:val="single" w:sz="4" w:space="0" w:color="auto"/>
            </w:tcBorders>
            <w:vAlign w:val="center"/>
          </w:tcPr>
          <w:p w14:paraId="77891F74" w14:textId="77777777" w:rsidR="009264A5" w:rsidRPr="00A44331" w:rsidRDefault="009264A5" w:rsidP="0033221B">
            <w:pPr>
              <w:pStyle w:val="LTU-Tablebody"/>
              <w:spacing w:before="0" w:after="0"/>
              <w:jc w:val="center"/>
            </w:pPr>
            <w:r w:rsidRPr="00A44331">
              <w:t>2</w:t>
            </w:r>
          </w:p>
        </w:tc>
        <w:tc>
          <w:tcPr>
            <w:tcW w:w="1984" w:type="dxa"/>
            <w:tcBorders>
              <w:top w:val="single" w:sz="4" w:space="0" w:color="auto"/>
              <w:left w:val="single" w:sz="4" w:space="0" w:color="auto"/>
              <w:bottom w:val="single" w:sz="4" w:space="0" w:color="auto"/>
            </w:tcBorders>
            <w:vAlign w:val="center"/>
          </w:tcPr>
          <w:p w14:paraId="628895C2" w14:textId="77777777" w:rsidR="009264A5" w:rsidRPr="00A44331" w:rsidRDefault="009264A5" w:rsidP="0033221B">
            <w:pPr>
              <w:pStyle w:val="LTU-Tablebody"/>
              <w:spacing w:before="0" w:after="0"/>
              <w:jc w:val="center"/>
            </w:pPr>
            <w:r w:rsidRPr="00A44331">
              <w:t>3</w:t>
            </w:r>
          </w:p>
        </w:tc>
      </w:tr>
      <w:tr w:rsidR="009264A5" w:rsidRPr="00A44331" w14:paraId="1FC4D09F" w14:textId="77777777" w:rsidTr="0033221B">
        <w:trPr>
          <w:trHeight w:val="433"/>
        </w:trPr>
        <w:tc>
          <w:tcPr>
            <w:tcW w:w="3686" w:type="dxa"/>
            <w:tcBorders>
              <w:top w:val="single" w:sz="4" w:space="0" w:color="auto"/>
              <w:bottom w:val="single" w:sz="4" w:space="0" w:color="auto"/>
              <w:right w:val="single" w:sz="4" w:space="0" w:color="auto"/>
            </w:tcBorders>
            <w:vAlign w:val="center"/>
          </w:tcPr>
          <w:p w14:paraId="10A52D95" w14:textId="77777777" w:rsidR="009264A5" w:rsidRPr="00A44331" w:rsidRDefault="009264A5" w:rsidP="0033221B">
            <w:pPr>
              <w:pStyle w:val="LTU-Tablebody"/>
              <w:spacing w:before="0" w:after="0"/>
            </w:pPr>
            <w:r w:rsidRPr="00A44331">
              <w:t>Spain</w:t>
            </w:r>
          </w:p>
        </w:tc>
        <w:tc>
          <w:tcPr>
            <w:tcW w:w="2126" w:type="dxa"/>
            <w:tcBorders>
              <w:top w:val="single" w:sz="4" w:space="0" w:color="auto"/>
              <w:left w:val="single" w:sz="4" w:space="0" w:color="auto"/>
              <w:bottom w:val="single" w:sz="4" w:space="0" w:color="auto"/>
              <w:right w:val="single" w:sz="4" w:space="0" w:color="auto"/>
            </w:tcBorders>
            <w:vAlign w:val="center"/>
          </w:tcPr>
          <w:p w14:paraId="2BD27609" w14:textId="77777777" w:rsidR="009264A5" w:rsidRPr="00A44331" w:rsidRDefault="009264A5" w:rsidP="0033221B">
            <w:pPr>
              <w:pStyle w:val="LTU-Tablebody"/>
              <w:spacing w:before="0" w:after="0"/>
              <w:jc w:val="center"/>
            </w:pPr>
            <w:r w:rsidRPr="00A44331">
              <w:t>2</w:t>
            </w:r>
          </w:p>
        </w:tc>
        <w:tc>
          <w:tcPr>
            <w:tcW w:w="1985" w:type="dxa"/>
            <w:tcBorders>
              <w:top w:val="single" w:sz="4" w:space="0" w:color="auto"/>
              <w:left w:val="single" w:sz="4" w:space="0" w:color="auto"/>
              <w:bottom w:val="single" w:sz="4" w:space="0" w:color="auto"/>
              <w:right w:val="single" w:sz="4" w:space="0" w:color="auto"/>
            </w:tcBorders>
            <w:vAlign w:val="center"/>
          </w:tcPr>
          <w:p w14:paraId="440706FE" w14:textId="77777777" w:rsidR="009264A5" w:rsidRPr="00A44331" w:rsidRDefault="009264A5" w:rsidP="0033221B">
            <w:pPr>
              <w:pStyle w:val="LTU-Tablebody"/>
              <w:spacing w:before="0" w:after="0"/>
              <w:jc w:val="center"/>
            </w:pPr>
            <w:r w:rsidRPr="00A44331">
              <w:t>0</w:t>
            </w:r>
          </w:p>
        </w:tc>
        <w:tc>
          <w:tcPr>
            <w:tcW w:w="1984" w:type="dxa"/>
            <w:tcBorders>
              <w:top w:val="single" w:sz="4" w:space="0" w:color="auto"/>
              <w:left w:val="single" w:sz="4" w:space="0" w:color="auto"/>
              <w:bottom w:val="single" w:sz="4" w:space="0" w:color="auto"/>
            </w:tcBorders>
            <w:vAlign w:val="center"/>
          </w:tcPr>
          <w:p w14:paraId="5CA4224D" w14:textId="77777777" w:rsidR="009264A5" w:rsidRPr="00A44331" w:rsidRDefault="009264A5" w:rsidP="0033221B">
            <w:pPr>
              <w:pStyle w:val="LTU-Tablebody"/>
              <w:spacing w:before="0" w:after="0"/>
              <w:jc w:val="center"/>
            </w:pPr>
            <w:r w:rsidRPr="00A44331">
              <w:t>2</w:t>
            </w:r>
          </w:p>
        </w:tc>
      </w:tr>
      <w:tr w:rsidR="009264A5" w:rsidRPr="00A44331" w14:paraId="11880816" w14:textId="77777777" w:rsidTr="0033221B">
        <w:trPr>
          <w:trHeight w:val="411"/>
        </w:trPr>
        <w:tc>
          <w:tcPr>
            <w:tcW w:w="3686" w:type="dxa"/>
            <w:tcBorders>
              <w:top w:val="single" w:sz="4" w:space="0" w:color="auto"/>
              <w:bottom w:val="single" w:sz="4" w:space="0" w:color="auto"/>
              <w:right w:val="single" w:sz="4" w:space="0" w:color="auto"/>
            </w:tcBorders>
            <w:vAlign w:val="center"/>
          </w:tcPr>
          <w:p w14:paraId="5C8425C6" w14:textId="77777777" w:rsidR="009264A5" w:rsidRPr="00A44331" w:rsidRDefault="009264A5" w:rsidP="0033221B">
            <w:pPr>
              <w:pStyle w:val="LTU-Tablebody"/>
              <w:spacing w:before="0" w:after="0"/>
            </w:pPr>
            <w:r w:rsidRPr="00A44331">
              <w:t>United Kingdom</w:t>
            </w:r>
          </w:p>
        </w:tc>
        <w:tc>
          <w:tcPr>
            <w:tcW w:w="2126" w:type="dxa"/>
            <w:tcBorders>
              <w:top w:val="single" w:sz="4" w:space="0" w:color="auto"/>
              <w:left w:val="single" w:sz="4" w:space="0" w:color="auto"/>
              <w:bottom w:val="single" w:sz="4" w:space="0" w:color="auto"/>
              <w:right w:val="single" w:sz="4" w:space="0" w:color="auto"/>
            </w:tcBorders>
            <w:vAlign w:val="center"/>
          </w:tcPr>
          <w:p w14:paraId="54A9F7BE" w14:textId="77777777" w:rsidR="009264A5" w:rsidRPr="00A44331" w:rsidRDefault="009264A5" w:rsidP="0033221B">
            <w:pPr>
              <w:pStyle w:val="LTU-Tablebody"/>
              <w:spacing w:before="0" w:after="0"/>
              <w:jc w:val="center"/>
            </w:pPr>
            <w:r w:rsidRPr="00A44331">
              <w:t>2</w:t>
            </w:r>
          </w:p>
        </w:tc>
        <w:tc>
          <w:tcPr>
            <w:tcW w:w="1985" w:type="dxa"/>
            <w:tcBorders>
              <w:top w:val="single" w:sz="4" w:space="0" w:color="auto"/>
              <w:left w:val="single" w:sz="4" w:space="0" w:color="auto"/>
              <w:bottom w:val="single" w:sz="4" w:space="0" w:color="auto"/>
              <w:right w:val="single" w:sz="4" w:space="0" w:color="auto"/>
            </w:tcBorders>
            <w:vAlign w:val="center"/>
          </w:tcPr>
          <w:p w14:paraId="1792138F" w14:textId="77777777" w:rsidR="009264A5" w:rsidRPr="00A44331" w:rsidRDefault="009264A5" w:rsidP="0033221B">
            <w:pPr>
              <w:pStyle w:val="LTU-Tablebody"/>
              <w:spacing w:before="0" w:after="0"/>
              <w:jc w:val="center"/>
            </w:pPr>
            <w:r w:rsidRPr="00A44331">
              <w:t>0</w:t>
            </w:r>
          </w:p>
        </w:tc>
        <w:tc>
          <w:tcPr>
            <w:tcW w:w="1984" w:type="dxa"/>
            <w:tcBorders>
              <w:top w:val="single" w:sz="4" w:space="0" w:color="auto"/>
              <w:left w:val="single" w:sz="4" w:space="0" w:color="auto"/>
              <w:bottom w:val="single" w:sz="4" w:space="0" w:color="auto"/>
            </w:tcBorders>
            <w:vAlign w:val="center"/>
          </w:tcPr>
          <w:p w14:paraId="5A051F21" w14:textId="77777777" w:rsidR="009264A5" w:rsidRPr="00A44331" w:rsidRDefault="009264A5" w:rsidP="0033221B">
            <w:pPr>
              <w:pStyle w:val="LTU-Tablebody"/>
              <w:spacing w:before="0" w:after="0"/>
              <w:jc w:val="center"/>
            </w:pPr>
            <w:r w:rsidRPr="00A44331">
              <w:t>2</w:t>
            </w:r>
          </w:p>
        </w:tc>
      </w:tr>
      <w:tr w:rsidR="009264A5" w:rsidRPr="00A44331" w14:paraId="775F9981" w14:textId="77777777" w:rsidTr="0033221B">
        <w:trPr>
          <w:trHeight w:val="404"/>
        </w:trPr>
        <w:tc>
          <w:tcPr>
            <w:tcW w:w="3686" w:type="dxa"/>
            <w:tcBorders>
              <w:top w:val="single" w:sz="4" w:space="0" w:color="auto"/>
              <w:bottom w:val="single" w:sz="4" w:space="0" w:color="auto"/>
              <w:right w:val="single" w:sz="4" w:space="0" w:color="auto"/>
            </w:tcBorders>
            <w:shd w:val="clear" w:color="auto" w:fill="F2F2F2" w:themeFill="background1" w:themeFillShade="F2"/>
            <w:vAlign w:val="center"/>
          </w:tcPr>
          <w:p w14:paraId="2AAAF854" w14:textId="77777777" w:rsidR="009264A5" w:rsidRPr="00A44331" w:rsidRDefault="009264A5" w:rsidP="0033221B">
            <w:pPr>
              <w:pStyle w:val="LTU-Tablebody"/>
              <w:spacing w:before="0" w:after="0"/>
            </w:pPr>
            <w:r w:rsidRPr="00A44331">
              <w:t>USA</w:t>
            </w:r>
          </w:p>
        </w:tc>
        <w:tc>
          <w:tcPr>
            <w:tcW w:w="212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057B2A" w14:textId="77777777" w:rsidR="009264A5" w:rsidRPr="00A44331" w:rsidRDefault="009264A5" w:rsidP="0033221B">
            <w:pPr>
              <w:pStyle w:val="LTU-Tablebody"/>
              <w:spacing w:before="0" w:after="0"/>
              <w:jc w:val="center"/>
            </w:pPr>
            <w:r w:rsidRPr="00A44331">
              <w:t>67</w:t>
            </w:r>
          </w:p>
        </w:tc>
        <w:tc>
          <w:tcPr>
            <w:tcW w:w="19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52F37D" w14:textId="77777777" w:rsidR="009264A5" w:rsidRPr="00A44331" w:rsidRDefault="009264A5" w:rsidP="0033221B">
            <w:pPr>
              <w:pStyle w:val="LTU-Tablebody"/>
              <w:spacing w:before="0" w:after="0"/>
              <w:jc w:val="center"/>
            </w:pPr>
            <w:r w:rsidRPr="00A44331">
              <w:t>2</w:t>
            </w:r>
          </w:p>
        </w:tc>
        <w:tc>
          <w:tcPr>
            <w:tcW w:w="1984" w:type="dxa"/>
            <w:tcBorders>
              <w:top w:val="single" w:sz="4" w:space="0" w:color="auto"/>
              <w:left w:val="single" w:sz="4" w:space="0" w:color="auto"/>
              <w:bottom w:val="single" w:sz="4" w:space="0" w:color="auto"/>
            </w:tcBorders>
            <w:shd w:val="clear" w:color="auto" w:fill="F2F2F2" w:themeFill="background1" w:themeFillShade="F2"/>
            <w:vAlign w:val="center"/>
          </w:tcPr>
          <w:p w14:paraId="7E53FEB6" w14:textId="77777777" w:rsidR="009264A5" w:rsidRPr="00A44331" w:rsidRDefault="009264A5" w:rsidP="0033221B">
            <w:pPr>
              <w:pStyle w:val="LTU-Tablebody"/>
              <w:spacing w:before="0" w:after="0"/>
              <w:jc w:val="center"/>
            </w:pPr>
            <w:r w:rsidRPr="00A44331">
              <w:t>69</w:t>
            </w:r>
          </w:p>
        </w:tc>
      </w:tr>
      <w:tr w:rsidR="009264A5" w:rsidRPr="00A44331" w14:paraId="0DD43C08" w14:textId="77777777" w:rsidTr="0033221B">
        <w:trPr>
          <w:trHeight w:val="423"/>
        </w:trPr>
        <w:tc>
          <w:tcPr>
            <w:tcW w:w="3686" w:type="dxa"/>
            <w:tcBorders>
              <w:top w:val="single" w:sz="4" w:space="0" w:color="auto"/>
              <w:bottom w:val="single" w:sz="4" w:space="0" w:color="auto"/>
              <w:right w:val="single" w:sz="4" w:space="0" w:color="auto"/>
            </w:tcBorders>
            <w:vAlign w:val="center"/>
          </w:tcPr>
          <w:p w14:paraId="2990E0C7" w14:textId="77777777" w:rsidR="009264A5" w:rsidRPr="00A44331" w:rsidRDefault="009264A5" w:rsidP="0033221B">
            <w:pPr>
              <w:pStyle w:val="LTU-Tablebody"/>
              <w:spacing w:before="0" w:after="0"/>
            </w:pPr>
            <w:r w:rsidRPr="00A44331">
              <w:t>Not disclosed</w:t>
            </w:r>
          </w:p>
        </w:tc>
        <w:tc>
          <w:tcPr>
            <w:tcW w:w="2126" w:type="dxa"/>
            <w:tcBorders>
              <w:top w:val="single" w:sz="4" w:space="0" w:color="auto"/>
              <w:left w:val="single" w:sz="4" w:space="0" w:color="auto"/>
              <w:bottom w:val="single" w:sz="4" w:space="0" w:color="auto"/>
              <w:right w:val="single" w:sz="4" w:space="0" w:color="auto"/>
            </w:tcBorders>
            <w:vAlign w:val="center"/>
          </w:tcPr>
          <w:p w14:paraId="360BEFF6" w14:textId="77777777" w:rsidR="009264A5" w:rsidRPr="00A44331" w:rsidRDefault="009264A5" w:rsidP="0033221B">
            <w:pPr>
              <w:pStyle w:val="LTU-Tablebody"/>
              <w:spacing w:before="0" w:after="0"/>
              <w:jc w:val="center"/>
            </w:pPr>
            <w:r w:rsidRPr="00A44331">
              <w:t>1</w:t>
            </w:r>
          </w:p>
        </w:tc>
        <w:tc>
          <w:tcPr>
            <w:tcW w:w="1985" w:type="dxa"/>
            <w:tcBorders>
              <w:top w:val="single" w:sz="4" w:space="0" w:color="auto"/>
              <w:left w:val="single" w:sz="4" w:space="0" w:color="auto"/>
              <w:bottom w:val="single" w:sz="4" w:space="0" w:color="auto"/>
              <w:right w:val="single" w:sz="4" w:space="0" w:color="auto"/>
            </w:tcBorders>
            <w:vAlign w:val="center"/>
          </w:tcPr>
          <w:p w14:paraId="030176A7" w14:textId="77777777" w:rsidR="009264A5" w:rsidRPr="00A44331" w:rsidRDefault="009264A5" w:rsidP="0033221B">
            <w:pPr>
              <w:pStyle w:val="LTU-Tablebody"/>
              <w:spacing w:before="0" w:after="0"/>
              <w:jc w:val="center"/>
            </w:pPr>
            <w:r w:rsidRPr="00A44331">
              <w:t>0</w:t>
            </w:r>
          </w:p>
        </w:tc>
        <w:tc>
          <w:tcPr>
            <w:tcW w:w="1984" w:type="dxa"/>
            <w:tcBorders>
              <w:top w:val="single" w:sz="4" w:space="0" w:color="auto"/>
              <w:left w:val="single" w:sz="4" w:space="0" w:color="auto"/>
              <w:bottom w:val="single" w:sz="4" w:space="0" w:color="auto"/>
            </w:tcBorders>
            <w:vAlign w:val="center"/>
          </w:tcPr>
          <w:p w14:paraId="6A31A6AD" w14:textId="77777777" w:rsidR="009264A5" w:rsidRPr="00A44331" w:rsidRDefault="009264A5" w:rsidP="0033221B">
            <w:pPr>
              <w:pStyle w:val="LTU-Tablebody"/>
              <w:spacing w:before="0" w:after="0"/>
              <w:jc w:val="center"/>
            </w:pPr>
            <w:r w:rsidRPr="00A44331">
              <w:t>1</w:t>
            </w:r>
          </w:p>
        </w:tc>
      </w:tr>
      <w:tr w:rsidR="009264A5" w:rsidRPr="00FF3DA9" w14:paraId="161DD81C" w14:textId="77777777" w:rsidTr="0033221B">
        <w:trPr>
          <w:trHeight w:val="415"/>
        </w:trPr>
        <w:tc>
          <w:tcPr>
            <w:tcW w:w="3686" w:type="dxa"/>
            <w:tcBorders>
              <w:top w:val="single" w:sz="4" w:space="0" w:color="auto"/>
              <w:bottom w:val="single" w:sz="4" w:space="0" w:color="auto"/>
              <w:right w:val="single" w:sz="4" w:space="0" w:color="auto"/>
            </w:tcBorders>
            <w:shd w:val="clear" w:color="auto" w:fill="auto"/>
            <w:vAlign w:val="center"/>
          </w:tcPr>
          <w:p w14:paraId="220FA8B8" w14:textId="77777777" w:rsidR="009264A5" w:rsidRPr="00FF3DA9" w:rsidRDefault="009264A5" w:rsidP="0033221B">
            <w:pPr>
              <w:pStyle w:val="LTU-Tablebody"/>
              <w:spacing w:before="0" w:after="0"/>
              <w:rPr>
                <w:b/>
                <w:bCs/>
              </w:rPr>
            </w:pPr>
            <w:r w:rsidRPr="00FF3DA9">
              <w:rPr>
                <w:b/>
                <w:bCs/>
              </w:rPr>
              <w:t>Tota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DC85BF5" w14:textId="77777777" w:rsidR="009264A5" w:rsidRPr="00FF3DA9" w:rsidRDefault="009264A5" w:rsidP="0033221B">
            <w:pPr>
              <w:pStyle w:val="LTU-Tablebody"/>
              <w:spacing w:before="0" w:after="0"/>
              <w:jc w:val="center"/>
              <w:rPr>
                <w:b/>
                <w:bCs/>
              </w:rPr>
            </w:pPr>
            <w:r w:rsidRPr="00FF3DA9">
              <w:rPr>
                <w:b/>
                <w:bCs/>
              </w:rPr>
              <w:t>86</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A7C99ED" w14:textId="77777777" w:rsidR="009264A5" w:rsidRPr="00FF3DA9" w:rsidRDefault="009264A5" w:rsidP="0033221B">
            <w:pPr>
              <w:pStyle w:val="LTU-Tablebody"/>
              <w:spacing w:before="0" w:after="0"/>
              <w:jc w:val="center"/>
              <w:rPr>
                <w:b/>
                <w:bCs/>
              </w:rPr>
            </w:pPr>
            <w:r w:rsidRPr="00FF3DA9">
              <w:rPr>
                <w:b/>
                <w:bCs/>
              </w:rPr>
              <w:t>11</w:t>
            </w:r>
          </w:p>
        </w:tc>
        <w:tc>
          <w:tcPr>
            <w:tcW w:w="1984" w:type="dxa"/>
            <w:tcBorders>
              <w:top w:val="single" w:sz="4" w:space="0" w:color="auto"/>
              <w:left w:val="single" w:sz="4" w:space="0" w:color="auto"/>
              <w:bottom w:val="single" w:sz="4" w:space="0" w:color="auto"/>
            </w:tcBorders>
            <w:shd w:val="clear" w:color="auto" w:fill="auto"/>
            <w:vAlign w:val="center"/>
          </w:tcPr>
          <w:p w14:paraId="3929DD5C" w14:textId="77777777" w:rsidR="009264A5" w:rsidRPr="00FF3DA9" w:rsidRDefault="009264A5" w:rsidP="0033221B">
            <w:pPr>
              <w:pStyle w:val="LTU-Tablebody"/>
              <w:spacing w:before="0" w:after="0"/>
              <w:jc w:val="center"/>
              <w:rPr>
                <w:b/>
                <w:bCs/>
              </w:rPr>
            </w:pPr>
            <w:r w:rsidRPr="00FF3DA9">
              <w:rPr>
                <w:b/>
                <w:bCs/>
              </w:rPr>
              <w:t>97</w:t>
            </w:r>
          </w:p>
        </w:tc>
      </w:tr>
    </w:tbl>
    <w:p w14:paraId="11F85ACE" w14:textId="77777777" w:rsidR="009264A5" w:rsidRPr="00A44331" w:rsidRDefault="009264A5" w:rsidP="009264A5"/>
    <w:p w14:paraId="7FC03FE3" w14:textId="56E160A7" w:rsidR="009264A5" w:rsidRPr="00A44331" w:rsidRDefault="009264A5" w:rsidP="0033221B">
      <w:pPr>
        <w:pStyle w:val="LTU-Body10pt"/>
      </w:pPr>
      <w:r w:rsidRPr="00A44331">
        <w:t xml:space="preserve">Of all 97 </w:t>
      </w:r>
      <w:r>
        <w:t>evaluation</w:t>
      </w:r>
      <w:r w:rsidRPr="00A44331">
        <w:t xml:space="preserve">s, 69 articles (71%) originated from the USA. Five studies were from Canada and four were from the Netherlands. Germany, Spain and the United Kingdom </w:t>
      </w:r>
      <w:r w:rsidRPr="00A44331">
        <w:lastRenderedPageBreak/>
        <w:t>published two studies each, with single studies from New Zealand and Australia and New Zealand combined, and one study which did not disclose its country of origin. No Australian</w:t>
      </w:r>
      <w:r>
        <w:t>-</w:t>
      </w:r>
      <w:r w:rsidRPr="00A44331">
        <w:t>only peer</w:t>
      </w:r>
      <w:r>
        <w:t>-</w:t>
      </w:r>
      <w:r w:rsidRPr="00A44331">
        <w:t xml:space="preserve">reviewed evaluations were identified in our search. This indicates a clear gap and need for more peer-reviewed evaluations of Australian research in this field. However, evaluations of Australian studies were found in the grey literature (n=7). See Table </w:t>
      </w:r>
      <w:r>
        <w:t>7</w:t>
      </w:r>
      <w:r w:rsidRPr="00A44331">
        <w:t>.</w:t>
      </w:r>
    </w:p>
    <w:p w14:paraId="0D5FEA5E" w14:textId="0F2EC006" w:rsidR="009264A5" w:rsidRPr="00A44331" w:rsidRDefault="009264A5" w:rsidP="0033221B">
      <w:pPr>
        <w:pStyle w:val="LTU-Body10pt"/>
        <w:rPr>
          <w:rFonts w:cs="Calibri"/>
          <w:color w:val="FF0000"/>
        </w:rPr>
      </w:pPr>
      <w:r w:rsidRPr="00A44331">
        <w:t>Primary prevention interventions identified in the literature were predominantly primary and secondary and at the individual or relationship level (73%).  Fourteen peer</w:t>
      </w:r>
      <w:r>
        <w:t>-</w:t>
      </w:r>
      <w:r w:rsidRPr="00A44331">
        <w:t xml:space="preserve">reviewed studies were </w:t>
      </w:r>
      <w:r w:rsidR="00CD55F1" w:rsidRPr="006E023E">
        <w:t>primary</w:t>
      </w:r>
      <w:r w:rsidR="00CD55F1">
        <w:t>-</w:t>
      </w:r>
      <w:r w:rsidR="00CD55F1" w:rsidRPr="006E023E">
        <w:t>prevention</w:t>
      </w:r>
      <w:r w:rsidR="00CD55F1">
        <w:t>-</w:t>
      </w:r>
      <w:r w:rsidRPr="006E023E">
        <w:t>only interventions</w:t>
      </w:r>
      <w:r w:rsidRPr="00A44331">
        <w:t xml:space="preserve"> </w:t>
      </w:r>
      <w:r w:rsidRPr="00A44331">
        <w:rPr>
          <w:rFonts w:cs="Calibri"/>
        </w:rPr>
        <w:t>(17%)</w:t>
      </w:r>
      <w:r w:rsidRPr="00A44331">
        <w:t xml:space="preserve">. Bystander </w:t>
      </w:r>
      <w:r w:rsidRPr="00EC2255">
        <w:rPr>
          <w:rFonts w:cstheme="minorHAnsi"/>
          <w:szCs w:val="22"/>
        </w:rPr>
        <w:t>intervention</w:t>
      </w:r>
      <w:r w:rsidRPr="00A44331">
        <w:t>s and initiatives involving peer education and dating violence dominated the evidence. These studies were targeted mostly at young people, with the highest frequency of age group between 18</w:t>
      </w:r>
      <w:r>
        <w:t>–</w:t>
      </w:r>
      <w:r w:rsidRPr="00A44331">
        <w:t>26 years.</w:t>
      </w:r>
    </w:p>
    <w:p w14:paraId="33AED837" w14:textId="4F67C180" w:rsidR="009264A5" w:rsidRPr="00A44331" w:rsidRDefault="009264A5" w:rsidP="0033221B">
      <w:pPr>
        <w:pStyle w:val="LTU-Body10pt"/>
      </w:pPr>
      <w:r w:rsidRPr="00A44331">
        <w:t>Study designs varied but were predominantly cross</w:t>
      </w:r>
      <w:r>
        <w:t>-</w:t>
      </w:r>
      <w:r w:rsidRPr="00A44331">
        <w:t>sectional, pre</w:t>
      </w:r>
      <w:r>
        <w:t>–</w:t>
      </w:r>
      <w:r w:rsidRPr="00A44331">
        <w:t>post survey research. Randomisation with control or comparison arms occurred in less than half of studies (43%). Other methods included post-</w:t>
      </w:r>
      <w:r w:rsidR="00CD55F1" w:rsidRPr="00A44331">
        <w:t>test</w:t>
      </w:r>
      <w:r w:rsidR="00CD55F1">
        <w:t>-</w:t>
      </w:r>
      <w:r w:rsidRPr="00A44331">
        <w:t xml:space="preserve">only surveys, secondary data analysis and focus group research. Few studies measured outcomes beyond cessation of the intervention. The exceptions were two studies </w:t>
      </w:r>
      <w:r w:rsidR="00CD55F1">
        <w:t>that</w:t>
      </w:r>
      <w:r w:rsidR="00CD55F1" w:rsidRPr="00A44331">
        <w:t xml:space="preserve"> </w:t>
      </w:r>
      <w:r w:rsidRPr="00A44331">
        <w:t xml:space="preserve">followed up students during the four years of the </w:t>
      </w:r>
      <w:r w:rsidRPr="00A44331">
        <w:rPr>
          <w:i/>
          <w:iCs/>
        </w:rPr>
        <w:t>Green Dot</w:t>
      </w:r>
      <w:r w:rsidRPr="00A44331">
        <w:t xml:space="preserve"> trial (Bush et al., 2019; Coker et al., 2020</w:t>
      </w:r>
      <w:r w:rsidR="00813C23">
        <w:t>a</w:t>
      </w:r>
      <w:r w:rsidRPr="00A44331">
        <w:t>) and a two</w:t>
      </w:r>
      <w:r>
        <w:t>-</w:t>
      </w:r>
      <w:r w:rsidRPr="00A44331">
        <w:t>year follow</w:t>
      </w:r>
      <w:r>
        <w:t>-</w:t>
      </w:r>
      <w:r w:rsidRPr="00A44331">
        <w:t xml:space="preserve">up of a sexual assault resistance intervention for university women </w:t>
      </w:r>
      <w:r w:rsidRPr="00A44331">
        <w:rPr>
          <w:noProof/>
        </w:rPr>
        <w:t>(Senn et al., 2017)</w:t>
      </w:r>
      <w:r w:rsidRPr="00A44331">
        <w:t xml:space="preserve">. </w:t>
      </w:r>
      <w:r w:rsidR="00C659F0">
        <w:t xml:space="preserve"> </w:t>
      </w:r>
    </w:p>
    <w:p w14:paraId="55A97512" w14:textId="77777777" w:rsidR="009264A5" w:rsidRPr="00A44331" w:rsidRDefault="009264A5" w:rsidP="00BD32F9">
      <w:pPr>
        <w:pStyle w:val="LTU-Subhead1"/>
        <w:rPr>
          <w:rStyle w:val="Heading2Char"/>
          <w:b/>
        </w:rPr>
      </w:pPr>
      <w:bookmarkStart w:id="371" w:name="_Toc67067287"/>
      <w:bookmarkStart w:id="372" w:name="_Toc82176909"/>
      <w:r w:rsidRPr="00A44331">
        <w:rPr>
          <w:rStyle w:val="Heading2Char"/>
          <w:b/>
        </w:rPr>
        <w:t>Results: Overview</w:t>
      </w:r>
      <w:bookmarkEnd w:id="371"/>
      <w:bookmarkEnd w:id="372"/>
    </w:p>
    <w:p w14:paraId="60FD0B21" w14:textId="77777777" w:rsidR="009264A5" w:rsidRPr="00A44331" w:rsidRDefault="009264A5" w:rsidP="00C433ED">
      <w:pPr>
        <w:pStyle w:val="LTU-Body10pt"/>
      </w:pPr>
      <w:r>
        <w:t>Findings have been synthesised and reported according to five intervention types/</w:t>
      </w:r>
      <w:r w:rsidRPr="00C433ED">
        <w:t>settings</w:t>
      </w:r>
      <w:r>
        <w:t xml:space="preserve"> and level of </w:t>
      </w:r>
      <w:r w:rsidRPr="00EC2255">
        <w:rPr>
          <w:rFonts w:cstheme="minorHAnsi"/>
          <w:szCs w:val="22"/>
        </w:rPr>
        <w:t>intervention</w:t>
      </w:r>
      <w:r>
        <w:t xml:space="preserve"> effectiveness (Appendix 1). </w:t>
      </w:r>
    </w:p>
    <w:p w14:paraId="66A0D7CA" w14:textId="77777777" w:rsidR="009264A5" w:rsidRPr="00C433ED" w:rsidRDefault="009264A5" w:rsidP="00BA639B">
      <w:pPr>
        <w:pStyle w:val="LTU-Bulletlistnumber10pt"/>
        <w:numPr>
          <w:ilvl w:val="0"/>
          <w:numId w:val="8"/>
        </w:numPr>
      </w:pPr>
      <w:r w:rsidRPr="00C433ED">
        <w:t>Education settings – bystander and other relationship interventions.</w:t>
      </w:r>
    </w:p>
    <w:p w14:paraId="43834250" w14:textId="77777777" w:rsidR="009264A5" w:rsidRPr="00C433ED" w:rsidRDefault="009264A5" w:rsidP="00C433ED">
      <w:pPr>
        <w:pStyle w:val="LTU-Bulletlistnumber10pt"/>
      </w:pPr>
      <w:r w:rsidRPr="00C433ED">
        <w:t>Workplace prevention interventions.</w:t>
      </w:r>
    </w:p>
    <w:p w14:paraId="1D93E06A" w14:textId="77777777" w:rsidR="009264A5" w:rsidRPr="00C433ED" w:rsidRDefault="009264A5" w:rsidP="00C433ED">
      <w:pPr>
        <w:pStyle w:val="LTU-Bulletlistnumber10pt"/>
      </w:pPr>
      <w:r w:rsidRPr="00C433ED">
        <w:t xml:space="preserve">Specific men’s interventions. </w:t>
      </w:r>
    </w:p>
    <w:p w14:paraId="4D1504D2" w14:textId="77777777" w:rsidR="009264A5" w:rsidRPr="00C433ED" w:rsidRDefault="009264A5" w:rsidP="00C433ED">
      <w:pPr>
        <w:pStyle w:val="LTU-Bulletlistnumber10pt"/>
      </w:pPr>
      <w:r w:rsidRPr="00C433ED">
        <w:t>Targeted alcohol interventions.</w:t>
      </w:r>
    </w:p>
    <w:p w14:paraId="3A66BC9D" w14:textId="77777777" w:rsidR="009264A5" w:rsidRPr="00A44331" w:rsidRDefault="009264A5" w:rsidP="00C433ED">
      <w:pPr>
        <w:pStyle w:val="LTU-Bulletlistnumber10pt"/>
      </w:pPr>
      <w:r w:rsidRPr="00C433ED">
        <w:t>Parenting</w:t>
      </w:r>
      <w:r w:rsidRPr="00A44331">
        <w:t xml:space="preserve"> inventions</w:t>
      </w:r>
      <w:r>
        <w:t>.</w:t>
      </w:r>
    </w:p>
    <w:p w14:paraId="537CF1AB" w14:textId="797FD617" w:rsidR="009264A5" w:rsidRPr="00A44331" w:rsidRDefault="009264A5" w:rsidP="00C433ED">
      <w:pPr>
        <w:pStyle w:val="LTU-Body10pt"/>
        <w:rPr>
          <w:lang w:bidi="en-US"/>
        </w:rPr>
      </w:pPr>
      <w:r w:rsidRPr="20BCD447">
        <w:lastRenderedPageBreak/>
        <w:t>Overall, only seven studies from the 97 identified items (6%) were deemed effective according to our criteria. No Australian</w:t>
      </w:r>
      <w:r>
        <w:t>-</w:t>
      </w:r>
      <w:r w:rsidRPr="20BCD447">
        <w:t>only studies were identified in the peer</w:t>
      </w:r>
      <w:r>
        <w:t>-</w:t>
      </w:r>
      <w:r w:rsidRPr="20BCD447">
        <w:t xml:space="preserve">reviewed evidence. </w:t>
      </w:r>
    </w:p>
    <w:p w14:paraId="7B50187D" w14:textId="22980D84" w:rsidR="009264A5" w:rsidRPr="00A44331" w:rsidRDefault="009264A5" w:rsidP="00C433ED">
      <w:pPr>
        <w:pStyle w:val="LTU-Tabletitle"/>
        <w:rPr>
          <w:lang w:bidi="en-US"/>
        </w:rPr>
      </w:pPr>
      <w:bookmarkStart w:id="373" w:name="_Toc82622082"/>
      <w:r w:rsidRPr="00A44331">
        <w:t xml:space="preserve">Table </w:t>
      </w:r>
      <w:r>
        <w:fldChar w:fldCharType="begin"/>
      </w:r>
      <w:r>
        <w:instrText>SEQ Table \* ARABIC</w:instrText>
      </w:r>
      <w:r>
        <w:fldChar w:fldCharType="separate"/>
      </w:r>
      <w:r w:rsidR="0023605C">
        <w:rPr>
          <w:noProof/>
        </w:rPr>
        <w:t>8</w:t>
      </w:r>
      <w:r>
        <w:fldChar w:fldCharType="end"/>
      </w:r>
      <w:r>
        <w:t>:</w:t>
      </w:r>
      <w:r w:rsidRPr="00A44331">
        <w:t xml:space="preserve"> Interventions </w:t>
      </w:r>
      <w:r>
        <w:t>T</w:t>
      </w:r>
      <w:r w:rsidRPr="00A44331">
        <w:t xml:space="preserve">argeted to </w:t>
      </w:r>
      <w:r>
        <w:t>S</w:t>
      </w:r>
      <w:r w:rsidRPr="00A44331">
        <w:t xml:space="preserve">ocio-ecological </w:t>
      </w:r>
      <w:r>
        <w:t>L</w:t>
      </w:r>
      <w:r w:rsidRPr="00A44331">
        <w:t>evels</w:t>
      </w:r>
      <w:bookmarkEnd w:id="373"/>
    </w:p>
    <w:tbl>
      <w:tblPr>
        <w:tblW w:w="0" w:type="auto"/>
        <w:tblLook w:val="06A0" w:firstRow="1" w:lastRow="0" w:firstColumn="1" w:lastColumn="0" w:noHBand="1" w:noVBand="1"/>
        <w:tblCaption w:val="Table 8: Interventions Targeted to Socio-ecological Levels"/>
        <w:tblDescription w:val="Column 1 Socio-ecological level&#10;Column 2 Number of studies"/>
      </w:tblPr>
      <w:tblGrid>
        <w:gridCol w:w="6663"/>
        <w:gridCol w:w="2976"/>
      </w:tblGrid>
      <w:tr w:rsidR="009264A5" w:rsidRPr="00791EB4" w14:paraId="0CB0DDDB" w14:textId="77777777" w:rsidTr="00791EB4">
        <w:trPr>
          <w:trHeight w:val="285"/>
        </w:trPr>
        <w:tc>
          <w:tcPr>
            <w:tcW w:w="6663" w:type="dxa"/>
            <w:tcBorders>
              <w:top w:val="single" w:sz="4" w:space="0" w:color="auto"/>
              <w:bottom w:val="single" w:sz="4" w:space="0" w:color="auto"/>
              <w:right w:val="single" w:sz="4" w:space="0" w:color="auto"/>
            </w:tcBorders>
            <w:shd w:val="clear" w:color="auto" w:fill="auto"/>
          </w:tcPr>
          <w:p w14:paraId="4AC87EC7" w14:textId="77777777" w:rsidR="009264A5" w:rsidRPr="00791EB4" w:rsidRDefault="009264A5" w:rsidP="00791EB4">
            <w:pPr>
              <w:pStyle w:val="LTU-Table-Heading"/>
            </w:pPr>
            <w:r w:rsidRPr="00791EB4">
              <w:t xml:space="preserve">Socio-ecological level </w:t>
            </w:r>
          </w:p>
        </w:tc>
        <w:tc>
          <w:tcPr>
            <w:tcW w:w="2976" w:type="dxa"/>
            <w:tcBorders>
              <w:top w:val="single" w:sz="4" w:space="0" w:color="auto"/>
              <w:left w:val="single" w:sz="4" w:space="0" w:color="auto"/>
              <w:bottom w:val="single" w:sz="4" w:space="0" w:color="auto"/>
            </w:tcBorders>
            <w:shd w:val="clear" w:color="auto" w:fill="auto"/>
          </w:tcPr>
          <w:p w14:paraId="08B46C71" w14:textId="77777777" w:rsidR="009264A5" w:rsidRPr="00791EB4" w:rsidRDefault="009264A5" w:rsidP="00791EB4">
            <w:pPr>
              <w:pStyle w:val="LTU-Table-Heading"/>
            </w:pPr>
            <w:r w:rsidRPr="00791EB4">
              <w:t>No. of studies</w:t>
            </w:r>
          </w:p>
        </w:tc>
      </w:tr>
      <w:tr w:rsidR="009264A5" w:rsidRPr="00A44331" w14:paraId="63113A69" w14:textId="77777777" w:rsidTr="00791EB4">
        <w:trPr>
          <w:trHeight w:val="285"/>
        </w:trPr>
        <w:tc>
          <w:tcPr>
            <w:tcW w:w="6663" w:type="dxa"/>
            <w:tcBorders>
              <w:top w:val="single" w:sz="4" w:space="0" w:color="auto"/>
              <w:bottom w:val="single" w:sz="4" w:space="0" w:color="auto"/>
              <w:right w:val="single" w:sz="4" w:space="0" w:color="auto"/>
            </w:tcBorders>
          </w:tcPr>
          <w:p w14:paraId="783BD3E0" w14:textId="77777777" w:rsidR="009264A5" w:rsidRPr="00A44331" w:rsidRDefault="009264A5" w:rsidP="00C433ED">
            <w:pPr>
              <w:pStyle w:val="LTU-Tablebody"/>
            </w:pPr>
            <w:r w:rsidRPr="00A44331">
              <w:t>Individual and relationship</w:t>
            </w:r>
          </w:p>
        </w:tc>
        <w:tc>
          <w:tcPr>
            <w:tcW w:w="2976" w:type="dxa"/>
            <w:tcBorders>
              <w:top w:val="single" w:sz="4" w:space="0" w:color="auto"/>
              <w:left w:val="single" w:sz="4" w:space="0" w:color="auto"/>
              <w:bottom w:val="single" w:sz="4" w:space="0" w:color="auto"/>
            </w:tcBorders>
          </w:tcPr>
          <w:p w14:paraId="2A3C36DB" w14:textId="77777777" w:rsidR="009264A5" w:rsidRPr="00A44331" w:rsidRDefault="009264A5" w:rsidP="00C433ED">
            <w:pPr>
              <w:pStyle w:val="LTU-Tablebody"/>
              <w:jc w:val="center"/>
            </w:pPr>
            <w:r w:rsidRPr="00A44331">
              <w:t>93</w:t>
            </w:r>
          </w:p>
        </w:tc>
      </w:tr>
      <w:tr w:rsidR="009264A5" w:rsidRPr="00A44331" w14:paraId="7A4EB209" w14:textId="77777777" w:rsidTr="00C433ED">
        <w:trPr>
          <w:trHeight w:val="285"/>
        </w:trPr>
        <w:tc>
          <w:tcPr>
            <w:tcW w:w="6663" w:type="dxa"/>
            <w:tcBorders>
              <w:top w:val="single" w:sz="4" w:space="0" w:color="auto"/>
              <w:bottom w:val="single" w:sz="4" w:space="0" w:color="auto"/>
              <w:right w:val="single" w:sz="4" w:space="0" w:color="auto"/>
            </w:tcBorders>
          </w:tcPr>
          <w:p w14:paraId="26FAB998" w14:textId="77777777" w:rsidR="009264A5" w:rsidRPr="00A44331" w:rsidRDefault="009264A5" w:rsidP="00C433ED">
            <w:pPr>
              <w:pStyle w:val="LTU-Tablebody"/>
            </w:pPr>
            <w:r w:rsidRPr="00A44331">
              <w:t xml:space="preserve">Organisation and community </w:t>
            </w:r>
          </w:p>
        </w:tc>
        <w:tc>
          <w:tcPr>
            <w:tcW w:w="2976" w:type="dxa"/>
            <w:tcBorders>
              <w:top w:val="single" w:sz="4" w:space="0" w:color="auto"/>
              <w:left w:val="single" w:sz="4" w:space="0" w:color="auto"/>
              <w:bottom w:val="single" w:sz="4" w:space="0" w:color="auto"/>
            </w:tcBorders>
          </w:tcPr>
          <w:p w14:paraId="7BAEC1D3" w14:textId="77777777" w:rsidR="009264A5" w:rsidRPr="00A44331" w:rsidRDefault="009264A5" w:rsidP="00C433ED">
            <w:pPr>
              <w:pStyle w:val="LTU-Tablebody"/>
              <w:jc w:val="center"/>
            </w:pPr>
            <w:r w:rsidRPr="00A44331">
              <w:t>13</w:t>
            </w:r>
          </w:p>
        </w:tc>
      </w:tr>
      <w:tr w:rsidR="009264A5" w:rsidRPr="00A44331" w14:paraId="25F0D430" w14:textId="77777777" w:rsidTr="00C433ED">
        <w:trPr>
          <w:trHeight w:val="285"/>
        </w:trPr>
        <w:tc>
          <w:tcPr>
            <w:tcW w:w="6663" w:type="dxa"/>
            <w:tcBorders>
              <w:top w:val="single" w:sz="4" w:space="0" w:color="auto"/>
              <w:bottom w:val="single" w:sz="4" w:space="0" w:color="auto"/>
              <w:right w:val="single" w:sz="4" w:space="0" w:color="auto"/>
            </w:tcBorders>
          </w:tcPr>
          <w:p w14:paraId="3811032C" w14:textId="77777777" w:rsidR="009264A5" w:rsidRPr="00A44331" w:rsidRDefault="009264A5" w:rsidP="00C433ED">
            <w:pPr>
              <w:pStyle w:val="LTU-Tablebody"/>
            </w:pPr>
            <w:r w:rsidRPr="00A44331">
              <w:t xml:space="preserve">System and institutional </w:t>
            </w:r>
          </w:p>
        </w:tc>
        <w:tc>
          <w:tcPr>
            <w:tcW w:w="2976" w:type="dxa"/>
            <w:tcBorders>
              <w:top w:val="single" w:sz="4" w:space="0" w:color="auto"/>
              <w:left w:val="single" w:sz="4" w:space="0" w:color="auto"/>
              <w:bottom w:val="single" w:sz="4" w:space="0" w:color="auto"/>
            </w:tcBorders>
          </w:tcPr>
          <w:p w14:paraId="7FB38B38" w14:textId="77777777" w:rsidR="009264A5" w:rsidRPr="00A44331" w:rsidRDefault="009264A5" w:rsidP="00C433ED">
            <w:pPr>
              <w:pStyle w:val="LTU-Tablebody"/>
              <w:jc w:val="center"/>
            </w:pPr>
            <w:r w:rsidRPr="00A44331">
              <w:t>0</w:t>
            </w:r>
          </w:p>
        </w:tc>
      </w:tr>
      <w:tr w:rsidR="009264A5" w:rsidRPr="00A44331" w14:paraId="1A7BA78D" w14:textId="77777777" w:rsidTr="00C433ED">
        <w:trPr>
          <w:trHeight w:val="285"/>
        </w:trPr>
        <w:tc>
          <w:tcPr>
            <w:tcW w:w="6663" w:type="dxa"/>
            <w:tcBorders>
              <w:top w:val="single" w:sz="4" w:space="0" w:color="auto"/>
              <w:bottom w:val="single" w:sz="4" w:space="0" w:color="auto"/>
              <w:right w:val="single" w:sz="4" w:space="0" w:color="auto"/>
            </w:tcBorders>
          </w:tcPr>
          <w:p w14:paraId="2308FE32" w14:textId="77777777" w:rsidR="009264A5" w:rsidRPr="00A44331" w:rsidRDefault="009264A5" w:rsidP="00C433ED">
            <w:pPr>
              <w:pStyle w:val="LTU-Tablebody"/>
            </w:pPr>
            <w:r w:rsidRPr="00A44331">
              <w:t>Societal</w:t>
            </w:r>
          </w:p>
        </w:tc>
        <w:tc>
          <w:tcPr>
            <w:tcW w:w="2976" w:type="dxa"/>
            <w:tcBorders>
              <w:top w:val="single" w:sz="4" w:space="0" w:color="auto"/>
              <w:left w:val="single" w:sz="4" w:space="0" w:color="auto"/>
              <w:bottom w:val="single" w:sz="4" w:space="0" w:color="auto"/>
            </w:tcBorders>
          </w:tcPr>
          <w:p w14:paraId="2B0C85F4" w14:textId="77777777" w:rsidR="009264A5" w:rsidRPr="00A44331" w:rsidRDefault="009264A5" w:rsidP="00C433ED">
            <w:pPr>
              <w:pStyle w:val="LTU-Tablebody"/>
              <w:jc w:val="center"/>
            </w:pPr>
            <w:r w:rsidRPr="00A44331">
              <w:t>1</w:t>
            </w:r>
          </w:p>
        </w:tc>
      </w:tr>
    </w:tbl>
    <w:p w14:paraId="14D791C2" w14:textId="77777777" w:rsidR="009264A5" w:rsidRPr="00A75607" w:rsidRDefault="009264A5" w:rsidP="00A75607">
      <w:pPr>
        <w:pStyle w:val="Caption"/>
        <w:rPr>
          <w:lang w:bidi="en-US"/>
        </w:rPr>
      </w:pPr>
      <w:r w:rsidRPr="00A75607">
        <w:rPr>
          <w:lang w:bidi="en-US"/>
        </w:rPr>
        <w:t xml:space="preserve">NB: Studies </w:t>
      </w:r>
      <w:r w:rsidRPr="00A75607">
        <w:t>could</w:t>
      </w:r>
      <w:r w:rsidRPr="00A75607">
        <w:rPr>
          <w:lang w:bidi="en-US"/>
        </w:rPr>
        <w:t xml:space="preserve"> attract more than one topic code</w:t>
      </w:r>
    </w:p>
    <w:p w14:paraId="26EB20B4" w14:textId="0D46BA8A" w:rsidR="005101AA" w:rsidRPr="005101AA" w:rsidRDefault="009264A5" w:rsidP="004E653E">
      <w:pPr>
        <w:pStyle w:val="LTU-Body10pt"/>
      </w:pPr>
      <w:r w:rsidRPr="20BCD447">
        <w:t>Twenty-seven studies (28%) were identified at the ‘promising’ level showing impact on drivers and/or reinforcing factors but not directly on sexual violence prevention. Two</w:t>
      </w:r>
      <w:r>
        <w:t>-</w:t>
      </w:r>
      <w:r w:rsidRPr="20BCD447">
        <w:t xml:space="preserve">thirds (66%) of identified studies were conflicting or ineffective. All studies </w:t>
      </w:r>
      <w:r w:rsidR="00CD55F1">
        <w:t>deemed</w:t>
      </w:r>
      <w:r w:rsidR="00CD55F1" w:rsidRPr="20BCD447">
        <w:t xml:space="preserve"> </w:t>
      </w:r>
      <w:r w:rsidRPr="20BCD447">
        <w:t>effective, promising, conflicting or ineffective are outlined in Appendix 1</w:t>
      </w:r>
      <w:r w:rsidR="00CD55F1">
        <w:t>;</w:t>
      </w:r>
      <w:r w:rsidRPr="20BCD447">
        <w:t xml:space="preserve"> intervention actions/aspects to address causal factors for SVH are described below. Interventions overwhelmingly </w:t>
      </w:r>
      <w:r w:rsidR="00B65893">
        <w:t>focused</w:t>
      </w:r>
      <w:r w:rsidRPr="20BCD447">
        <w:t xml:space="preserve"> on the individual and relationship level (Table 8). </w:t>
      </w:r>
    </w:p>
    <w:p w14:paraId="6225A711" w14:textId="1CB19BDB" w:rsidR="009264A5" w:rsidRPr="00A44331" w:rsidRDefault="009264A5" w:rsidP="005101AA">
      <w:pPr>
        <w:pStyle w:val="LTU-Tabletitle"/>
        <w:rPr>
          <w:b/>
          <w:bCs/>
          <w:lang w:bidi="en-US"/>
        </w:rPr>
      </w:pPr>
      <w:bookmarkStart w:id="374" w:name="_Toc82622083"/>
      <w:r w:rsidRPr="005101AA">
        <w:t xml:space="preserve">Table </w:t>
      </w:r>
      <w:r w:rsidRPr="005101AA">
        <w:rPr>
          <w:color w:val="2B579A"/>
          <w:shd w:val="clear" w:color="auto" w:fill="E6E6E6"/>
        </w:rPr>
        <w:fldChar w:fldCharType="begin"/>
      </w:r>
      <w:r w:rsidRPr="005101AA">
        <w:instrText>SEQ Table \* ARABIC</w:instrText>
      </w:r>
      <w:r w:rsidRPr="005101AA">
        <w:rPr>
          <w:color w:val="2B579A"/>
          <w:shd w:val="clear" w:color="auto" w:fill="E6E6E6"/>
        </w:rPr>
        <w:fldChar w:fldCharType="separate"/>
      </w:r>
      <w:r w:rsidR="0023605C" w:rsidRPr="005101AA">
        <w:rPr>
          <w:noProof/>
        </w:rPr>
        <w:t>9</w:t>
      </w:r>
      <w:r w:rsidRPr="005101AA">
        <w:rPr>
          <w:color w:val="2B579A"/>
          <w:shd w:val="clear" w:color="auto" w:fill="E6E6E6"/>
        </w:rPr>
        <w:fldChar w:fldCharType="end"/>
      </w:r>
      <w:r w:rsidRPr="005101AA">
        <w:rPr>
          <w:color w:val="000000" w:themeColor="text1"/>
        </w:rPr>
        <w:t>:</w:t>
      </w:r>
      <w:r w:rsidRPr="005101AA">
        <w:t xml:space="preserve"> Drivers and Reinforcing Factors of Sexual Violence and Harassment – </w:t>
      </w:r>
      <w:r w:rsidR="00C433ED" w:rsidRPr="005101AA">
        <w:br/>
      </w:r>
      <w:r w:rsidRPr="00A44331">
        <w:t>Peer</w:t>
      </w:r>
      <w:r>
        <w:t>-r</w:t>
      </w:r>
      <w:r w:rsidRPr="00A44331">
        <w:t xml:space="preserve">eviewed </w:t>
      </w:r>
      <w:r>
        <w:t>L</w:t>
      </w:r>
      <w:r w:rsidRPr="00A44331">
        <w:t>iterature</w:t>
      </w:r>
      <w:bookmarkEnd w:id="374"/>
    </w:p>
    <w:tbl>
      <w:tblPr>
        <w:tblW w:w="9721" w:type="dxa"/>
        <w:tblInd w:w="60" w:type="dxa"/>
        <w:tblLayout w:type="fixed"/>
        <w:tblLook w:val="04A0" w:firstRow="1" w:lastRow="0" w:firstColumn="1" w:lastColumn="0" w:noHBand="0" w:noVBand="1"/>
        <w:tblCaption w:val="Table 9: Drivers and Reinforcing Factors of Sexual Violence and Harassment –   Peer-reviewed Literature  "/>
        <w:tblDescription w:val="Table lists Essential action to address driver of violence and Supporting action to address reinforcing factor of violence under sub categories of Education, Workplace, Men's intervention, Alcohol, Parenting"/>
      </w:tblPr>
      <w:tblGrid>
        <w:gridCol w:w="3339"/>
        <w:gridCol w:w="1275"/>
        <w:gridCol w:w="1276"/>
        <w:gridCol w:w="1276"/>
        <w:gridCol w:w="1276"/>
        <w:gridCol w:w="1279"/>
      </w:tblGrid>
      <w:tr w:rsidR="00330EC0" w:rsidRPr="005101AA" w14:paraId="2F0675A7" w14:textId="77777777" w:rsidTr="00330EC0">
        <w:trPr>
          <w:tblHeader/>
        </w:trPr>
        <w:tc>
          <w:tcPr>
            <w:tcW w:w="3339" w:type="dxa"/>
            <w:tcBorders>
              <w:top w:val="single" w:sz="4" w:space="0" w:color="auto"/>
              <w:bottom w:val="single" w:sz="4" w:space="0" w:color="auto"/>
              <w:right w:val="single" w:sz="4" w:space="0" w:color="auto"/>
            </w:tcBorders>
            <w:shd w:val="clear" w:color="auto" w:fill="auto"/>
          </w:tcPr>
          <w:p w14:paraId="598712F6" w14:textId="77777777" w:rsidR="009264A5" w:rsidRPr="005101AA" w:rsidRDefault="009264A5" w:rsidP="00791EB4">
            <w:pPr>
              <w:pStyle w:val="LTU-Table-Heading"/>
              <w:rPr>
                <w:sz w:val="22"/>
                <w:szCs w:val="22"/>
              </w:rPr>
            </w:pPr>
          </w:p>
        </w:tc>
        <w:tc>
          <w:tcPr>
            <w:tcW w:w="1275" w:type="dxa"/>
            <w:tcBorders>
              <w:top w:val="single" w:sz="4" w:space="0" w:color="auto"/>
              <w:left w:val="single" w:sz="4" w:space="0" w:color="auto"/>
              <w:bottom w:val="single" w:sz="4" w:space="0" w:color="000000" w:themeColor="text1"/>
              <w:right w:val="single" w:sz="4" w:space="0" w:color="auto"/>
            </w:tcBorders>
            <w:shd w:val="clear" w:color="auto" w:fill="auto"/>
            <w:tcMar>
              <w:left w:w="57" w:type="dxa"/>
              <w:right w:w="57" w:type="dxa"/>
            </w:tcMar>
          </w:tcPr>
          <w:p w14:paraId="2DEF54C4" w14:textId="77777777" w:rsidR="009264A5" w:rsidRPr="005101AA" w:rsidRDefault="009264A5" w:rsidP="00791EB4">
            <w:pPr>
              <w:pStyle w:val="LTU-Table-Heading"/>
              <w:rPr>
                <w:sz w:val="22"/>
                <w:szCs w:val="22"/>
              </w:rPr>
            </w:pPr>
            <w:r w:rsidRPr="005101AA">
              <w:rPr>
                <w:sz w:val="22"/>
                <w:szCs w:val="22"/>
              </w:rPr>
              <w:t>Education</w:t>
            </w:r>
          </w:p>
        </w:tc>
        <w:tc>
          <w:tcPr>
            <w:tcW w:w="1276" w:type="dxa"/>
            <w:tcBorders>
              <w:top w:val="single" w:sz="4" w:space="0" w:color="auto"/>
              <w:left w:val="single" w:sz="4" w:space="0" w:color="auto"/>
              <w:bottom w:val="single" w:sz="4" w:space="0" w:color="000000" w:themeColor="text1"/>
              <w:right w:val="single" w:sz="4" w:space="0" w:color="auto"/>
            </w:tcBorders>
            <w:shd w:val="clear" w:color="auto" w:fill="auto"/>
            <w:tcMar>
              <w:left w:w="57" w:type="dxa"/>
              <w:right w:w="57" w:type="dxa"/>
            </w:tcMar>
          </w:tcPr>
          <w:p w14:paraId="51939E2C" w14:textId="77777777" w:rsidR="009264A5" w:rsidRPr="005101AA" w:rsidRDefault="009264A5" w:rsidP="00791EB4">
            <w:pPr>
              <w:pStyle w:val="LTU-Table-Heading"/>
              <w:rPr>
                <w:sz w:val="22"/>
                <w:szCs w:val="22"/>
              </w:rPr>
            </w:pPr>
            <w:r w:rsidRPr="005101AA">
              <w:rPr>
                <w:sz w:val="22"/>
                <w:szCs w:val="22"/>
              </w:rPr>
              <w:t>Workplace</w:t>
            </w:r>
          </w:p>
        </w:tc>
        <w:tc>
          <w:tcPr>
            <w:tcW w:w="1276" w:type="dxa"/>
            <w:tcBorders>
              <w:top w:val="single" w:sz="4" w:space="0" w:color="auto"/>
              <w:left w:val="single" w:sz="4" w:space="0" w:color="auto"/>
              <w:bottom w:val="single" w:sz="4" w:space="0" w:color="000000" w:themeColor="text1"/>
              <w:right w:val="single" w:sz="4" w:space="0" w:color="auto"/>
            </w:tcBorders>
            <w:shd w:val="clear" w:color="auto" w:fill="auto"/>
            <w:tcMar>
              <w:left w:w="28" w:type="dxa"/>
              <w:right w:w="28" w:type="dxa"/>
            </w:tcMar>
          </w:tcPr>
          <w:p w14:paraId="2727D5F4" w14:textId="531DD9BC" w:rsidR="009264A5" w:rsidRPr="005101AA" w:rsidRDefault="00C433ED" w:rsidP="00791EB4">
            <w:pPr>
              <w:pStyle w:val="LTU-Table-Heading"/>
              <w:rPr>
                <w:sz w:val="22"/>
                <w:szCs w:val="22"/>
              </w:rPr>
            </w:pPr>
            <w:r w:rsidRPr="005101AA">
              <w:rPr>
                <w:sz w:val="22"/>
                <w:szCs w:val="22"/>
              </w:rPr>
              <w:t xml:space="preserve">Men’s </w:t>
            </w:r>
            <w:r w:rsidR="009264A5" w:rsidRPr="005101AA">
              <w:rPr>
                <w:sz w:val="22"/>
                <w:szCs w:val="22"/>
              </w:rPr>
              <w:t>intervention</w:t>
            </w:r>
          </w:p>
        </w:tc>
        <w:tc>
          <w:tcPr>
            <w:tcW w:w="1276" w:type="dxa"/>
            <w:tcBorders>
              <w:top w:val="single" w:sz="4" w:space="0" w:color="auto"/>
              <w:left w:val="single" w:sz="4" w:space="0" w:color="auto"/>
              <w:bottom w:val="single" w:sz="4" w:space="0" w:color="000000" w:themeColor="text1"/>
              <w:right w:val="single" w:sz="4" w:space="0" w:color="auto"/>
            </w:tcBorders>
            <w:shd w:val="clear" w:color="auto" w:fill="auto"/>
            <w:tcMar>
              <w:left w:w="57" w:type="dxa"/>
              <w:right w:w="57" w:type="dxa"/>
            </w:tcMar>
          </w:tcPr>
          <w:p w14:paraId="3E47AE8F" w14:textId="18495796" w:rsidR="009264A5" w:rsidRPr="005101AA" w:rsidRDefault="00C433ED" w:rsidP="00791EB4">
            <w:pPr>
              <w:pStyle w:val="LTU-Table-Heading"/>
              <w:rPr>
                <w:sz w:val="22"/>
                <w:szCs w:val="22"/>
              </w:rPr>
            </w:pPr>
            <w:r w:rsidRPr="005101AA">
              <w:rPr>
                <w:sz w:val="22"/>
                <w:szCs w:val="22"/>
              </w:rPr>
              <w:t>Alcohol</w:t>
            </w:r>
          </w:p>
        </w:tc>
        <w:tc>
          <w:tcPr>
            <w:tcW w:w="1279" w:type="dxa"/>
            <w:tcBorders>
              <w:top w:val="single" w:sz="4" w:space="0" w:color="auto"/>
              <w:left w:val="single" w:sz="4" w:space="0" w:color="auto"/>
              <w:bottom w:val="single" w:sz="4" w:space="0" w:color="000000" w:themeColor="text1"/>
            </w:tcBorders>
            <w:shd w:val="clear" w:color="auto" w:fill="auto"/>
            <w:tcMar>
              <w:left w:w="57" w:type="dxa"/>
              <w:right w:w="57" w:type="dxa"/>
            </w:tcMar>
          </w:tcPr>
          <w:p w14:paraId="5F007146" w14:textId="77777777" w:rsidR="009264A5" w:rsidRPr="005101AA" w:rsidRDefault="009264A5" w:rsidP="00791EB4">
            <w:pPr>
              <w:pStyle w:val="LTU-Table-Heading"/>
              <w:rPr>
                <w:sz w:val="22"/>
                <w:szCs w:val="22"/>
              </w:rPr>
            </w:pPr>
            <w:r w:rsidRPr="005101AA">
              <w:rPr>
                <w:sz w:val="22"/>
                <w:szCs w:val="22"/>
              </w:rPr>
              <w:t>Parenting</w:t>
            </w:r>
          </w:p>
        </w:tc>
      </w:tr>
      <w:tr w:rsidR="00330EC0" w:rsidRPr="005101AA" w14:paraId="03E4BB92" w14:textId="77777777" w:rsidTr="00330EC0">
        <w:tc>
          <w:tcPr>
            <w:tcW w:w="3339" w:type="dxa"/>
            <w:tcBorders>
              <w:top w:val="single" w:sz="4" w:space="0" w:color="auto"/>
              <w:bottom w:val="single" w:sz="4" w:space="0" w:color="auto"/>
              <w:right w:val="single" w:sz="4" w:space="0" w:color="auto"/>
            </w:tcBorders>
            <w:shd w:val="clear" w:color="auto" w:fill="F2F2F2" w:themeFill="background1" w:themeFillShade="F2"/>
          </w:tcPr>
          <w:p w14:paraId="076B116B" w14:textId="5A2872BF" w:rsidR="00330EC0" w:rsidRPr="005101AA" w:rsidRDefault="00330EC0" w:rsidP="00791EB4">
            <w:pPr>
              <w:pStyle w:val="LTU-Table-Heading"/>
              <w:rPr>
                <w:sz w:val="22"/>
                <w:szCs w:val="22"/>
              </w:rPr>
            </w:pPr>
            <w:r w:rsidRPr="00A75607">
              <w:rPr>
                <w:sz w:val="22"/>
                <w:szCs w:val="22"/>
              </w:rPr>
              <w:t>Essential action to address driver of violence</w:t>
            </w:r>
          </w:p>
        </w:tc>
        <w:tc>
          <w:tcPr>
            <w:tcW w:w="1275" w:type="dxa"/>
            <w:tcBorders>
              <w:top w:val="single" w:sz="4" w:space="0" w:color="auto"/>
              <w:left w:val="single" w:sz="4" w:space="0" w:color="auto"/>
              <w:bottom w:val="single" w:sz="4" w:space="0" w:color="000000" w:themeColor="text1"/>
              <w:right w:val="single" w:sz="4" w:space="0" w:color="auto"/>
            </w:tcBorders>
            <w:shd w:val="clear" w:color="auto" w:fill="F2F2F2" w:themeFill="background1" w:themeFillShade="F2"/>
            <w:tcMar>
              <w:left w:w="57" w:type="dxa"/>
              <w:right w:w="57" w:type="dxa"/>
            </w:tcMar>
          </w:tcPr>
          <w:p w14:paraId="3187E201" w14:textId="77777777" w:rsidR="00330EC0" w:rsidRPr="005101AA" w:rsidRDefault="00330EC0" w:rsidP="00791EB4">
            <w:pPr>
              <w:pStyle w:val="LTU-Table-Heading"/>
              <w:rPr>
                <w:sz w:val="22"/>
                <w:szCs w:val="22"/>
              </w:rPr>
            </w:pPr>
          </w:p>
        </w:tc>
        <w:tc>
          <w:tcPr>
            <w:tcW w:w="1276" w:type="dxa"/>
            <w:tcBorders>
              <w:top w:val="single" w:sz="4" w:space="0" w:color="auto"/>
              <w:left w:val="single" w:sz="4" w:space="0" w:color="auto"/>
              <w:bottom w:val="single" w:sz="4" w:space="0" w:color="000000" w:themeColor="text1"/>
              <w:right w:val="single" w:sz="4" w:space="0" w:color="auto"/>
            </w:tcBorders>
            <w:shd w:val="clear" w:color="auto" w:fill="F2F2F2" w:themeFill="background1" w:themeFillShade="F2"/>
            <w:tcMar>
              <w:left w:w="57" w:type="dxa"/>
              <w:right w:w="57" w:type="dxa"/>
            </w:tcMar>
          </w:tcPr>
          <w:p w14:paraId="44F619AE" w14:textId="77777777" w:rsidR="00330EC0" w:rsidRPr="005101AA" w:rsidRDefault="00330EC0" w:rsidP="00791EB4">
            <w:pPr>
              <w:pStyle w:val="LTU-Table-Heading"/>
              <w:rPr>
                <w:sz w:val="22"/>
                <w:szCs w:val="22"/>
              </w:rPr>
            </w:pPr>
          </w:p>
        </w:tc>
        <w:tc>
          <w:tcPr>
            <w:tcW w:w="1276" w:type="dxa"/>
            <w:tcBorders>
              <w:top w:val="single" w:sz="4" w:space="0" w:color="auto"/>
              <w:left w:val="single" w:sz="4" w:space="0" w:color="auto"/>
              <w:bottom w:val="single" w:sz="4" w:space="0" w:color="000000" w:themeColor="text1"/>
              <w:right w:val="single" w:sz="4" w:space="0" w:color="auto"/>
            </w:tcBorders>
            <w:shd w:val="clear" w:color="auto" w:fill="F2F2F2" w:themeFill="background1" w:themeFillShade="F2"/>
            <w:tcMar>
              <w:left w:w="28" w:type="dxa"/>
              <w:right w:w="28" w:type="dxa"/>
            </w:tcMar>
          </w:tcPr>
          <w:p w14:paraId="3043EF78" w14:textId="77777777" w:rsidR="00330EC0" w:rsidRPr="005101AA" w:rsidRDefault="00330EC0" w:rsidP="00791EB4">
            <w:pPr>
              <w:pStyle w:val="LTU-Table-Heading"/>
              <w:rPr>
                <w:sz w:val="22"/>
                <w:szCs w:val="22"/>
              </w:rPr>
            </w:pPr>
          </w:p>
        </w:tc>
        <w:tc>
          <w:tcPr>
            <w:tcW w:w="1276" w:type="dxa"/>
            <w:tcBorders>
              <w:top w:val="single" w:sz="4" w:space="0" w:color="auto"/>
              <w:left w:val="single" w:sz="4" w:space="0" w:color="auto"/>
              <w:bottom w:val="single" w:sz="4" w:space="0" w:color="000000" w:themeColor="text1"/>
              <w:right w:val="single" w:sz="4" w:space="0" w:color="auto"/>
            </w:tcBorders>
            <w:shd w:val="clear" w:color="auto" w:fill="F2F2F2" w:themeFill="background1" w:themeFillShade="F2"/>
            <w:tcMar>
              <w:left w:w="57" w:type="dxa"/>
              <w:right w:w="57" w:type="dxa"/>
            </w:tcMar>
          </w:tcPr>
          <w:p w14:paraId="39469E78" w14:textId="77777777" w:rsidR="00330EC0" w:rsidRPr="005101AA" w:rsidRDefault="00330EC0" w:rsidP="00791EB4">
            <w:pPr>
              <w:pStyle w:val="LTU-Table-Heading"/>
              <w:rPr>
                <w:sz w:val="22"/>
                <w:szCs w:val="22"/>
              </w:rPr>
            </w:pPr>
          </w:p>
        </w:tc>
        <w:tc>
          <w:tcPr>
            <w:tcW w:w="1279" w:type="dxa"/>
            <w:tcBorders>
              <w:top w:val="single" w:sz="4" w:space="0" w:color="auto"/>
              <w:left w:val="single" w:sz="4" w:space="0" w:color="auto"/>
              <w:bottom w:val="single" w:sz="4" w:space="0" w:color="000000" w:themeColor="text1"/>
            </w:tcBorders>
            <w:shd w:val="clear" w:color="auto" w:fill="F2F2F2" w:themeFill="background1" w:themeFillShade="F2"/>
            <w:tcMar>
              <w:left w:w="57" w:type="dxa"/>
              <w:right w:w="57" w:type="dxa"/>
            </w:tcMar>
          </w:tcPr>
          <w:p w14:paraId="653A2D32" w14:textId="77777777" w:rsidR="00330EC0" w:rsidRPr="005101AA" w:rsidRDefault="00330EC0" w:rsidP="00791EB4">
            <w:pPr>
              <w:pStyle w:val="LTU-Table-Heading"/>
              <w:rPr>
                <w:sz w:val="22"/>
                <w:szCs w:val="22"/>
              </w:rPr>
            </w:pPr>
          </w:p>
        </w:tc>
      </w:tr>
      <w:tr w:rsidR="00330EC0" w:rsidRPr="00A44331" w14:paraId="37FC768B" w14:textId="77777777" w:rsidTr="00330EC0">
        <w:tc>
          <w:tcPr>
            <w:tcW w:w="3339" w:type="dxa"/>
            <w:tcBorders>
              <w:top w:val="single" w:sz="4" w:space="0" w:color="000000" w:themeColor="text1"/>
              <w:bottom w:val="single" w:sz="4" w:space="0" w:color="000000" w:themeColor="text1"/>
              <w:right w:val="single" w:sz="4" w:space="0" w:color="auto"/>
            </w:tcBorders>
          </w:tcPr>
          <w:p w14:paraId="21D9570A" w14:textId="77777777" w:rsidR="00330EC0" w:rsidRPr="00A75607" w:rsidRDefault="00330EC0" w:rsidP="001B2342">
            <w:pPr>
              <w:pStyle w:val="LTU-Tablebody"/>
              <w:ind w:left="314" w:hanging="314"/>
              <w:rPr>
                <w:sz w:val="22"/>
                <w:szCs w:val="22"/>
              </w:rPr>
            </w:pPr>
            <w:r w:rsidRPr="00A75607">
              <w:rPr>
                <w:sz w:val="22"/>
                <w:szCs w:val="22"/>
              </w:rPr>
              <w:t>E1</w:t>
            </w:r>
            <w:r>
              <w:rPr>
                <w:sz w:val="22"/>
                <w:szCs w:val="22"/>
              </w:rPr>
              <w:tab/>
            </w:r>
            <w:r w:rsidRPr="00A75607">
              <w:rPr>
                <w:sz w:val="22"/>
                <w:szCs w:val="22"/>
              </w:rPr>
              <w:t>Challenge condoning of violence</w:t>
            </w:r>
          </w:p>
        </w:tc>
        <w:tc>
          <w:tcPr>
            <w:tcW w:w="1275" w:type="dxa"/>
            <w:tcBorders>
              <w:top w:val="single" w:sz="4" w:space="0" w:color="000000" w:themeColor="text1"/>
              <w:left w:val="single" w:sz="4" w:space="0" w:color="auto"/>
              <w:bottom w:val="single" w:sz="4" w:space="0" w:color="000000" w:themeColor="text1"/>
              <w:right w:val="single" w:sz="4" w:space="0" w:color="auto"/>
            </w:tcBorders>
          </w:tcPr>
          <w:p w14:paraId="29ECE244" w14:textId="77777777" w:rsidR="00330EC0" w:rsidRPr="00A75607" w:rsidRDefault="00330EC0" w:rsidP="001B2342">
            <w:pPr>
              <w:pStyle w:val="LTU-Tablebody"/>
              <w:jc w:val="center"/>
              <w:rPr>
                <w:sz w:val="22"/>
                <w:szCs w:val="22"/>
              </w:rPr>
            </w:pPr>
            <w:r w:rsidRPr="00A75607">
              <w:rPr>
                <w:sz w:val="22"/>
                <w:szCs w:val="22"/>
              </w:rPr>
              <w:t>74</w:t>
            </w:r>
          </w:p>
        </w:tc>
        <w:tc>
          <w:tcPr>
            <w:tcW w:w="1276" w:type="dxa"/>
            <w:tcBorders>
              <w:top w:val="single" w:sz="4" w:space="0" w:color="000000" w:themeColor="text1"/>
              <w:left w:val="single" w:sz="4" w:space="0" w:color="auto"/>
              <w:bottom w:val="single" w:sz="4" w:space="0" w:color="000000" w:themeColor="text1"/>
              <w:right w:val="single" w:sz="4" w:space="0" w:color="auto"/>
            </w:tcBorders>
          </w:tcPr>
          <w:p w14:paraId="7FB1170D" w14:textId="77777777" w:rsidR="00330EC0" w:rsidRPr="00A75607" w:rsidRDefault="00330EC0" w:rsidP="001B2342">
            <w:pPr>
              <w:pStyle w:val="LTU-Tablebody"/>
              <w:jc w:val="center"/>
              <w:rPr>
                <w:sz w:val="22"/>
                <w:szCs w:val="22"/>
              </w:rPr>
            </w:pPr>
            <w:r w:rsidRPr="00A75607">
              <w:rPr>
                <w:sz w:val="22"/>
                <w:szCs w:val="22"/>
              </w:rPr>
              <w:t>5</w:t>
            </w:r>
          </w:p>
        </w:tc>
        <w:tc>
          <w:tcPr>
            <w:tcW w:w="1276" w:type="dxa"/>
            <w:tcBorders>
              <w:top w:val="single" w:sz="4" w:space="0" w:color="000000" w:themeColor="text1"/>
              <w:left w:val="single" w:sz="4" w:space="0" w:color="auto"/>
              <w:bottom w:val="single" w:sz="4" w:space="0" w:color="000000" w:themeColor="text1"/>
              <w:right w:val="single" w:sz="4" w:space="0" w:color="auto"/>
            </w:tcBorders>
          </w:tcPr>
          <w:p w14:paraId="47CE5172" w14:textId="77777777" w:rsidR="00330EC0" w:rsidRPr="00A75607" w:rsidRDefault="00330EC0" w:rsidP="001B2342">
            <w:pPr>
              <w:pStyle w:val="LTU-Tablebody"/>
              <w:jc w:val="center"/>
              <w:rPr>
                <w:sz w:val="22"/>
                <w:szCs w:val="22"/>
              </w:rPr>
            </w:pPr>
            <w:r w:rsidRPr="00A75607">
              <w:rPr>
                <w:sz w:val="22"/>
                <w:szCs w:val="22"/>
              </w:rPr>
              <w:t>1</w:t>
            </w:r>
          </w:p>
        </w:tc>
        <w:tc>
          <w:tcPr>
            <w:tcW w:w="1276" w:type="dxa"/>
            <w:tcBorders>
              <w:top w:val="single" w:sz="4" w:space="0" w:color="000000" w:themeColor="text1"/>
              <w:left w:val="single" w:sz="4" w:space="0" w:color="auto"/>
              <w:bottom w:val="single" w:sz="4" w:space="0" w:color="000000" w:themeColor="text1"/>
              <w:right w:val="single" w:sz="4" w:space="0" w:color="auto"/>
            </w:tcBorders>
          </w:tcPr>
          <w:p w14:paraId="511768D7" w14:textId="77777777" w:rsidR="00330EC0" w:rsidRPr="00A75607" w:rsidRDefault="00330EC0" w:rsidP="001B2342">
            <w:pPr>
              <w:pStyle w:val="LTU-Tablebody"/>
              <w:jc w:val="center"/>
              <w:rPr>
                <w:sz w:val="22"/>
                <w:szCs w:val="22"/>
              </w:rPr>
            </w:pPr>
            <w:r w:rsidRPr="00A75607">
              <w:rPr>
                <w:sz w:val="22"/>
                <w:szCs w:val="22"/>
              </w:rPr>
              <w:t>1</w:t>
            </w:r>
          </w:p>
        </w:tc>
        <w:tc>
          <w:tcPr>
            <w:tcW w:w="1279" w:type="dxa"/>
            <w:tcBorders>
              <w:top w:val="single" w:sz="4" w:space="0" w:color="000000" w:themeColor="text1"/>
              <w:left w:val="single" w:sz="4" w:space="0" w:color="auto"/>
              <w:bottom w:val="single" w:sz="4" w:space="0" w:color="000000" w:themeColor="text1"/>
            </w:tcBorders>
          </w:tcPr>
          <w:p w14:paraId="0A1DE590" w14:textId="77777777" w:rsidR="00330EC0" w:rsidRPr="00A75607" w:rsidRDefault="00330EC0" w:rsidP="001B2342">
            <w:pPr>
              <w:pStyle w:val="LTU-Tablebody"/>
              <w:jc w:val="center"/>
              <w:rPr>
                <w:sz w:val="22"/>
                <w:szCs w:val="22"/>
              </w:rPr>
            </w:pPr>
            <w:r w:rsidRPr="00A75607">
              <w:rPr>
                <w:sz w:val="22"/>
                <w:szCs w:val="22"/>
              </w:rPr>
              <w:t>3</w:t>
            </w:r>
          </w:p>
        </w:tc>
      </w:tr>
      <w:tr w:rsidR="00330EC0" w:rsidRPr="00A44331" w14:paraId="54B6FFA7" w14:textId="77777777" w:rsidTr="00330EC0">
        <w:tc>
          <w:tcPr>
            <w:tcW w:w="3339" w:type="dxa"/>
            <w:tcBorders>
              <w:top w:val="single" w:sz="4" w:space="0" w:color="000000" w:themeColor="text1"/>
              <w:bottom w:val="single" w:sz="4" w:space="0" w:color="000000" w:themeColor="text1"/>
              <w:right w:val="single" w:sz="4" w:space="0" w:color="auto"/>
            </w:tcBorders>
          </w:tcPr>
          <w:p w14:paraId="6B5C72EF" w14:textId="77777777" w:rsidR="00330EC0" w:rsidRPr="00A75607" w:rsidRDefault="00330EC0" w:rsidP="001B2342">
            <w:pPr>
              <w:pStyle w:val="LTU-Tablebody"/>
              <w:ind w:left="314" w:hanging="314"/>
              <w:rPr>
                <w:sz w:val="22"/>
                <w:szCs w:val="22"/>
              </w:rPr>
            </w:pPr>
            <w:r w:rsidRPr="00A75607">
              <w:rPr>
                <w:sz w:val="22"/>
                <w:szCs w:val="22"/>
              </w:rPr>
              <w:t>E2</w:t>
            </w:r>
            <w:r>
              <w:rPr>
                <w:sz w:val="22"/>
                <w:szCs w:val="22"/>
              </w:rPr>
              <w:tab/>
            </w:r>
            <w:r w:rsidRPr="00A75607">
              <w:rPr>
                <w:sz w:val="22"/>
                <w:szCs w:val="22"/>
              </w:rPr>
              <w:t>Promote women’s independence</w:t>
            </w:r>
          </w:p>
        </w:tc>
        <w:tc>
          <w:tcPr>
            <w:tcW w:w="1275" w:type="dxa"/>
            <w:tcBorders>
              <w:top w:val="single" w:sz="4" w:space="0" w:color="000000" w:themeColor="text1"/>
              <w:left w:val="single" w:sz="4" w:space="0" w:color="auto"/>
              <w:bottom w:val="single" w:sz="4" w:space="0" w:color="000000" w:themeColor="text1"/>
              <w:right w:val="single" w:sz="4" w:space="0" w:color="auto"/>
            </w:tcBorders>
          </w:tcPr>
          <w:p w14:paraId="54B21CC1" w14:textId="77777777" w:rsidR="00330EC0" w:rsidRPr="00A75607" w:rsidRDefault="00330EC0" w:rsidP="001B2342">
            <w:pPr>
              <w:pStyle w:val="LTU-Tablebody"/>
              <w:jc w:val="center"/>
              <w:rPr>
                <w:sz w:val="22"/>
                <w:szCs w:val="22"/>
              </w:rPr>
            </w:pPr>
            <w:r w:rsidRPr="00A75607">
              <w:rPr>
                <w:sz w:val="22"/>
                <w:szCs w:val="22"/>
              </w:rPr>
              <w:t>10</w:t>
            </w:r>
          </w:p>
        </w:tc>
        <w:tc>
          <w:tcPr>
            <w:tcW w:w="1276" w:type="dxa"/>
            <w:tcBorders>
              <w:top w:val="single" w:sz="4" w:space="0" w:color="000000" w:themeColor="text1"/>
              <w:left w:val="single" w:sz="4" w:space="0" w:color="auto"/>
              <w:bottom w:val="single" w:sz="4" w:space="0" w:color="000000" w:themeColor="text1"/>
              <w:right w:val="single" w:sz="4" w:space="0" w:color="auto"/>
            </w:tcBorders>
          </w:tcPr>
          <w:p w14:paraId="50060189" w14:textId="77777777" w:rsidR="00330EC0" w:rsidRPr="00A75607" w:rsidRDefault="00330EC0" w:rsidP="001B2342">
            <w:pPr>
              <w:pStyle w:val="LTU-Tablebody"/>
              <w:jc w:val="center"/>
              <w:rPr>
                <w:sz w:val="22"/>
                <w:szCs w:val="22"/>
              </w:rPr>
            </w:pPr>
            <w:r w:rsidRPr="00A75607">
              <w:rPr>
                <w:sz w:val="22"/>
                <w:szCs w:val="22"/>
              </w:rPr>
              <w:t>3</w:t>
            </w:r>
          </w:p>
        </w:tc>
        <w:tc>
          <w:tcPr>
            <w:tcW w:w="1276" w:type="dxa"/>
            <w:tcBorders>
              <w:top w:val="single" w:sz="4" w:space="0" w:color="000000" w:themeColor="text1"/>
              <w:left w:val="single" w:sz="4" w:space="0" w:color="auto"/>
              <w:bottom w:val="single" w:sz="4" w:space="0" w:color="000000" w:themeColor="text1"/>
              <w:right w:val="single" w:sz="4" w:space="0" w:color="auto"/>
            </w:tcBorders>
          </w:tcPr>
          <w:p w14:paraId="1175D46A" w14:textId="77777777" w:rsidR="00330EC0" w:rsidRPr="00A75607" w:rsidRDefault="00330EC0" w:rsidP="001B2342">
            <w:pPr>
              <w:pStyle w:val="LTU-Tablebody"/>
              <w:jc w:val="center"/>
              <w:rPr>
                <w:sz w:val="22"/>
                <w:szCs w:val="22"/>
              </w:rPr>
            </w:pPr>
            <w:r w:rsidRPr="00A75607">
              <w:rPr>
                <w:sz w:val="22"/>
                <w:szCs w:val="22"/>
              </w:rPr>
              <w:t>0</w:t>
            </w:r>
          </w:p>
        </w:tc>
        <w:tc>
          <w:tcPr>
            <w:tcW w:w="1276" w:type="dxa"/>
            <w:tcBorders>
              <w:top w:val="single" w:sz="4" w:space="0" w:color="000000" w:themeColor="text1"/>
              <w:left w:val="single" w:sz="4" w:space="0" w:color="auto"/>
              <w:bottom w:val="single" w:sz="4" w:space="0" w:color="000000" w:themeColor="text1"/>
              <w:right w:val="single" w:sz="4" w:space="0" w:color="auto"/>
            </w:tcBorders>
          </w:tcPr>
          <w:p w14:paraId="7062B2B5" w14:textId="77777777" w:rsidR="00330EC0" w:rsidRPr="00A75607" w:rsidRDefault="00330EC0" w:rsidP="001B2342">
            <w:pPr>
              <w:pStyle w:val="LTU-Tablebody"/>
              <w:jc w:val="center"/>
              <w:rPr>
                <w:sz w:val="22"/>
                <w:szCs w:val="22"/>
              </w:rPr>
            </w:pPr>
            <w:r w:rsidRPr="00A75607">
              <w:rPr>
                <w:sz w:val="22"/>
                <w:szCs w:val="22"/>
              </w:rPr>
              <w:t>0</w:t>
            </w:r>
          </w:p>
        </w:tc>
        <w:tc>
          <w:tcPr>
            <w:tcW w:w="1279" w:type="dxa"/>
            <w:tcBorders>
              <w:top w:val="single" w:sz="4" w:space="0" w:color="000000" w:themeColor="text1"/>
              <w:left w:val="single" w:sz="4" w:space="0" w:color="auto"/>
              <w:bottom w:val="single" w:sz="4" w:space="0" w:color="000000" w:themeColor="text1"/>
            </w:tcBorders>
          </w:tcPr>
          <w:p w14:paraId="156EBF8B" w14:textId="77777777" w:rsidR="00330EC0" w:rsidRPr="00A75607" w:rsidRDefault="00330EC0" w:rsidP="001B2342">
            <w:pPr>
              <w:pStyle w:val="LTU-Tablebody"/>
              <w:jc w:val="center"/>
              <w:rPr>
                <w:sz w:val="22"/>
                <w:szCs w:val="22"/>
              </w:rPr>
            </w:pPr>
            <w:r w:rsidRPr="00A75607">
              <w:rPr>
                <w:sz w:val="22"/>
                <w:szCs w:val="22"/>
              </w:rPr>
              <w:t>2</w:t>
            </w:r>
          </w:p>
        </w:tc>
      </w:tr>
      <w:tr w:rsidR="00330EC0" w:rsidRPr="00A44331" w14:paraId="09DAB99D" w14:textId="77777777" w:rsidTr="00330EC0">
        <w:tc>
          <w:tcPr>
            <w:tcW w:w="3339" w:type="dxa"/>
            <w:tcBorders>
              <w:top w:val="single" w:sz="4" w:space="0" w:color="000000" w:themeColor="text1"/>
              <w:bottom w:val="single" w:sz="4" w:space="0" w:color="000000" w:themeColor="text1"/>
              <w:right w:val="single" w:sz="4" w:space="0" w:color="auto"/>
            </w:tcBorders>
          </w:tcPr>
          <w:p w14:paraId="0B7A8070" w14:textId="77777777" w:rsidR="00330EC0" w:rsidRPr="00A75607" w:rsidRDefault="00330EC0" w:rsidP="001B2342">
            <w:pPr>
              <w:pStyle w:val="LTU-Tablebody"/>
              <w:ind w:left="314" w:hanging="314"/>
              <w:rPr>
                <w:sz w:val="22"/>
                <w:szCs w:val="22"/>
              </w:rPr>
            </w:pPr>
            <w:r w:rsidRPr="00A75607">
              <w:rPr>
                <w:sz w:val="22"/>
                <w:szCs w:val="22"/>
              </w:rPr>
              <w:t>E3</w:t>
            </w:r>
            <w:r>
              <w:rPr>
                <w:sz w:val="22"/>
                <w:szCs w:val="22"/>
              </w:rPr>
              <w:tab/>
            </w:r>
            <w:r w:rsidRPr="00A75607">
              <w:rPr>
                <w:sz w:val="22"/>
                <w:szCs w:val="22"/>
              </w:rPr>
              <w:t>Foster positive identities and challenge gender stereotypes</w:t>
            </w:r>
          </w:p>
        </w:tc>
        <w:tc>
          <w:tcPr>
            <w:tcW w:w="1275" w:type="dxa"/>
            <w:tcBorders>
              <w:top w:val="single" w:sz="4" w:space="0" w:color="000000" w:themeColor="text1"/>
              <w:left w:val="single" w:sz="4" w:space="0" w:color="auto"/>
              <w:bottom w:val="single" w:sz="4" w:space="0" w:color="000000" w:themeColor="text1"/>
              <w:right w:val="single" w:sz="4" w:space="0" w:color="auto"/>
            </w:tcBorders>
          </w:tcPr>
          <w:p w14:paraId="759E0933" w14:textId="77777777" w:rsidR="00330EC0" w:rsidRPr="00A75607" w:rsidRDefault="00330EC0" w:rsidP="001B2342">
            <w:pPr>
              <w:pStyle w:val="LTU-Tablebody"/>
              <w:jc w:val="center"/>
              <w:rPr>
                <w:sz w:val="22"/>
                <w:szCs w:val="22"/>
              </w:rPr>
            </w:pPr>
            <w:r w:rsidRPr="00A75607">
              <w:rPr>
                <w:sz w:val="22"/>
                <w:szCs w:val="22"/>
              </w:rPr>
              <w:t>38</w:t>
            </w:r>
          </w:p>
        </w:tc>
        <w:tc>
          <w:tcPr>
            <w:tcW w:w="1276" w:type="dxa"/>
            <w:tcBorders>
              <w:top w:val="single" w:sz="4" w:space="0" w:color="000000" w:themeColor="text1"/>
              <w:left w:val="single" w:sz="4" w:space="0" w:color="auto"/>
              <w:bottom w:val="single" w:sz="4" w:space="0" w:color="000000" w:themeColor="text1"/>
              <w:right w:val="single" w:sz="4" w:space="0" w:color="auto"/>
            </w:tcBorders>
          </w:tcPr>
          <w:p w14:paraId="4AD3D26D" w14:textId="77777777" w:rsidR="00330EC0" w:rsidRPr="00A75607" w:rsidRDefault="00330EC0" w:rsidP="001B2342">
            <w:pPr>
              <w:pStyle w:val="LTU-Tablebody"/>
              <w:jc w:val="center"/>
              <w:rPr>
                <w:sz w:val="22"/>
                <w:szCs w:val="22"/>
              </w:rPr>
            </w:pPr>
            <w:r w:rsidRPr="00A75607">
              <w:rPr>
                <w:sz w:val="22"/>
                <w:szCs w:val="22"/>
              </w:rPr>
              <w:t>3</w:t>
            </w:r>
          </w:p>
        </w:tc>
        <w:tc>
          <w:tcPr>
            <w:tcW w:w="1276" w:type="dxa"/>
            <w:tcBorders>
              <w:top w:val="single" w:sz="4" w:space="0" w:color="000000" w:themeColor="text1"/>
              <w:left w:val="single" w:sz="4" w:space="0" w:color="auto"/>
              <w:bottom w:val="single" w:sz="4" w:space="0" w:color="000000" w:themeColor="text1"/>
              <w:right w:val="single" w:sz="4" w:space="0" w:color="auto"/>
            </w:tcBorders>
          </w:tcPr>
          <w:p w14:paraId="3B3C84D4" w14:textId="77777777" w:rsidR="00330EC0" w:rsidRPr="00A75607" w:rsidRDefault="00330EC0" w:rsidP="001B2342">
            <w:pPr>
              <w:pStyle w:val="LTU-Tablebody"/>
              <w:jc w:val="center"/>
              <w:rPr>
                <w:sz w:val="22"/>
                <w:szCs w:val="22"/>
              </w:rPr>
            </w:pPr>
            <w:r w:rsidRPr="00A75607">
              <w:rPr>
                <w:sz w:val="22"/>
                <w:szCs w:val="22"/>
              </w:rPr>
              <w:t>0</w:t>
            </w:r>
          </w:p>
        </w:tc>
        <w:tc>
          <w:tcPr>
            <w:tcW w:w="1276" w:type="dxa"/>
            <w:tcBorders>
              <w:top w:val="single" w:sz="4" w:space="0" w:color="000000" w:themeColor="text1"/>
              <w:left w:val="single" w:sz="4" w:space="0" w:color="auto"/>
              <w:bottom w:val="single" w:sz="4" w:space="0" w:color="000000" w:themeColor="text1"/>
              <w:right w:val="single" w:sz="4" w:space="0" w:color="auto"/>
            </w:tcBorders>
          </w:tcPr>
          <w:p w14:paraId="1BC07BB4" w14:textId="77777777" w:rsidR="00330EC0" w:rsidRPr="00A75607" w:rsidRDefault="00330EC0" w:rsidP="001B2342">
            <w:pPr>
              <w:pStyle w:val="LTU-Tablebody"/>
              <w:jc w:val="center"/>
              <w:rPr>
                <w:sz w:val="22"/>
                <w:szCs w:val="22"/>
              </w:rPr>
            </w:pPr>
            <w:r w:rsidRPr="00A75607">
              <w:rPr>
                <w:sz w:val="22"/>
                <w:szCs w:val="22"/>
              </w:rPr>
              <w:t>0</w:t>
            </w:r>
          </w:p>
        </w:tc>
        <w:tc>
          <w:tcPr>
            <w:tcW w:w="1279" w:type="dxa"/>
            <w:tcBorders>
              <w:top w:val="single" w:sz="4" w:space="0" w:color="000000" w:themeColor="text1"/>
              <w:left w:val="single" w:sz="4" w:space="0" w:color="auto"/>
              <w:bottom w:val="single" w:sz="4" w:space="0" w:color="000000" w:themeColor="text1"/>
            </w:tcBorders>
          </w:tcPr>
          <w:p w14:paraId="42567531" w14:textId="77777777" w:rsidR="00330EC0" w:rsidRPr="00A75607" w:rsidRDefault="00330EC0" w:rsidP="001B2342">
            <w:pPr>
              <w:pStyle w:val="LTU-Tablebody"/>
              <w:jc w:val="center"/>
              <w:rPr>
                <w:sz w:val="22"/>
                <w:szCs w:val="22"/>
              </w:rPr>
            </w:pPr>
            <w:r w:rsidRPr="00A75607">
              <w:rPr>
                <w:sz w:val="22"/>
                <w:szCs w:val="22"/>
              </w:rPr>
              <w:t>0</w:t>
            </w:r>
          </w:p>
        </w:tc>
      </w:tr>
      <w:tr w:rsidR="00330EC0" w:rsidRPr="00A44331" w14:paraId="0425BB15" w14:textId="77777777" w:rsidTr="00330EC0">
        <w:tc>
          <w:tcPr>
            <w:tcW w:w="3339" w:type="dxa"/>
            <w:tcBorders>
              <w:top w:val="single" w:sz="4" w:space="0" w:color="000000" w:themeColor="text1"/>
              <w:bottom w:val="single" w:sz="4" w:space="0" w:color="000000" w:themeColor="text1"/>
              <w:right w:val="single" w:sz="4" w:space="0" w:color="auto"/>
            </w:tcBorders>
          </w:tcPr>
          <w:p w14:paraId="270F6339" w14:textId="77777777" w:rsidR="00330EC0" w:rsidRPr="00A75607" w:rsidRDefault="00330EC0" w:rsidP="001B2342">
            <w:pPr>
              <w:pStyle w:val="LTU-Tablebody"/>
              <w:ind w:left="314" w:hanging="314"/>
              <w:rPr>
                <w:sz w:val="22"/>
                <w:szCs w:val="22"/>
              </w:rPr>
            </w:pPr>
            <w:r w:rsidRPr="00A75607">
              <w:rPr>
                <w:sz w:val="22"/>
                <w:szCs w:val="22"/>
              </w:rPr>
              <w:t>E4</w:t>
            </w:r>
            <w:r>
              <w:rPr>
                <w:sz w:val="22"/>
                <w:szCs w:val="22"/>
              </w:rPr>
              <w:tab/>
            </w:r>
            <w:r w:rsidRPr="00A75607">
              <w:rPr>
                <w:sz w:val="22"/>
                <w:szCs w:val="22"/>
              </w:rPr>
              <w:t>Strengthen positive/equal/respectful relations</w:t>
            </w:r>
          </w:p>
        </w:tc>
        <w:tc>
          <w:tcPr>
            <w:tcW w:w="1275" w:type="dxa"/>
            <w:tcBorders>
              <w:top w:val="single" w:sz="4" w:space="0" w:color="000000" w:themeColor="text1"/>
              <w:left w:val="single" w:sz="4" w:space="0" w:color="auto"/>
              <w:bottom w:val="single" w:sz="4" w:space="0" w:color="000000" w:themeColor="text1"/>
              <w:right w:val="single" w:sz="4" w:space="0" w:color="auto"/>
            </w:tcBorders>
          </w:tcPr>
          <w:p w14:paraId="145E5B79" w14:textId="77777777" w:rsidR="00330EC0" w:rsidRPr="00A75607" w:rsidRDefault="00330EC0" w:rsidP="001B2342">
            <w:pPr>
              <w:pStyle w:val="LTU-Tablebody"/>
              <w:jc w:val="center"/>
              <w:rPr>
                <w:sz w:val="22"/>
                <w:szCs w:val="22"/>
              </w:rPr>
            </w:pPr>
            <w:r w:rsidRPr="00A75607">
              <w:rPr>
                <w:sz w:val="22"/>
                <w:szCs w:val="22"/>
              </w:rPr>
              <w:t>44</w:t>
            </w:r>
          </w:p>
        </w:tc>
        <w:tc>
          <w:tcPr>
            <w:tcW w:w="1276" w:type="dxa"/>
            <w:tcBorders>
              <w:top w:val="single" w:sz="4" w:space="0" w:color="000000" w:themeColor="text1"/>
              <w:left w:val="single" w:sz="4" w:space="0" w:color="auto"/>
              <w:bottom w:val="single" w:sz="4" w:space="0" w:color="000000" w:themeColor="text1"/>
              <w:right w:val="single" w:sz="4" w:space="0" w:color="auto"/>
            </w:tcBorders>
          </w:tcPr>
          <w:p w14:paraId="02E7FBAA" w14:textId="77777777" w:rsidR="00330EC0" w:rsidRPr="00A75607" w:rsidRDefault="00330EC0" w:rsidP="001B2342">
            <w:pPr>
              <w:pStyle w:val="LTU-Tablebody"/>
              <w:jc w:val="center"/>
              <w:rPr>
                <w:sz w:val="22"/>
                <w:szCs w:val="22"/>
              </w:rPr>
            </w:pPr>
            <w:r w:rsidRPr="00A75607">
              <w:rPr>
                <w:sz w:val="22"/>
                <w:szCs w:val="22"/>
              </w:rPr>
              <w:t>5</w:t>
            </w:r>
          </w:p>
        </w:tc>
        <w:tc>
          <w:tcPr>
            <w:tcW w:w="1276" w:type="dxa"/>
            <w:tcBorders>
              <w:top w:val="single" w:sz="4" w:space="0" w:color="000000" w:themeColor="text1"/>
              <w:left w:val="single" w:sz="4" w:space="0" w:color="auto"/>
              <w:bottom w:val="single" w:sz="4" w:space="0" w:color="000000" w:themeColor="text1"/>
              <w:right w:val="single" w:sz="4" w:space="0" w:color="auto"/>
            </w:tcBorders>
          </w:tcPr>
          <w:p w14:paraId="18AE5FE8" w14:textId="77777777" w:rsidR="00330EC0" w:rsidRPr="00A75607" w:rsidRDefault="00330EC0" w:rsidP="001B2342">
            <w:pPr>
              <w:pStyle w:val="LTU-Tablebody"/>
              <w:jc w:val="center"/>
              <w:rPr>
                <w:sz w:val="22"/>
                <w:szCs w:val="22"/>
              </w:rPr>
            </w:pPr>
            <w:r w:rsidRPr="00A75607">
              <w:rPr>
                <w:sz w:val="22"/>
                <w:szCs w:val="22"/>
              </w:rPr>
              <w:t>1</w:t>
            </w:r>
          </w:p>
        </w:tc>
        <w:tc>
          <w:tcPr>
            <w:tcW w:w="1276" w:type="dxa"/>
            <w:tcBorders>
              <w:top w:val="single" w:sz="4" w:space="0" w:color="000000" w:themeColor="text1"/>
              <w:left w:val="single" w:sz="4" w:space="0" w:color="auto"/>
              <w:bottom w:val="single" w:sz="4" w:space="0" w:color="000000" w:themeColor="text1"/>
              <w:right w:val="single" w:sz="4" w:space="0" w:color="auto"/>
            </w:tcBorders>
          </w:tcPr>
          <w:p w14:paraId="74A21522" w14:textId="77777777" w:rsidR="00330EC0" w:rsidRPr="00A75607" w:rsidRDefault="00330EC0" w:rsidP="001B2342">
            <w:pPr>
              <w:pStyle w:val="LTU-Tablebody"/>
              <w:jc w:val="center"/>
              <w:rPr>
                <w:sz w:val="22"/>
                <w:szCs w:val="22"/>
              </w:rPr>
            </w:pPr>
            <w:r w:rsidRPr="00A75607">
              <w:rPr>
                <w:sz w:val="22"/>
                <w:szCs w:val="22"/>
              </w:rPr>
              <w:t>0</w:t>
            </w:r>
          </w:p>
        </w:tc>
        <w:tc>
          <w:tcPr>
            <w:tcW w:w="1279" w:type="dxa"/>
            <w:tcBorders>
              <w:top w:val="single" w:sz="4" w:space="0" w:color="000000" w:themeColor="text1"/>
              <w:left w:val="single" w:sz="4" w:space="0" w:color="auto"/>
              <w:bottom w:val="single" w:sz="4" w:space="0" w:color="000000" w:themeColor="text1"/>
            </w:tcBorders>
          </w:tcPr>
          <w:p w14:paraId="09119FA2" w14:textId="77777777" w:rsidR="00330EC0" w:rsidRPr="00A75607" w:rsidRDefault="00330EC0" w:rsidP="001B2342">
            <w:pPr>
              <w:pStyle w:val="LTU-Tablebody"/>
              <w:jc w:val="center"/>
              <w:rPr>
                <w:sz w:val="22"/>
                <w:szCs w:val="22"/>
              </w:rPr>
            </w:pPr>
            <w:r w:rsidRPr="00A75607">
              <w:rPr>
                <w:sz w:val="22"/>
                <w:szCs w:val="22"/>
              </w:rPr>
              <w:t>3</w:t>
            </w:r>
          </w:p>
        </w:tc>
      </w:tr>
      <w:tr w:rsidR="00330EC0" w:rsidRPr="00A44331" w14:paraId="315FE541" w14:textId="77777777" w:rsidTr="00330EC0">
        <w:tc>
          <w:tcPr>
            <w:tcW w:w="3339" w:type="dxa"/>
            <w:tcBorders>
              <w:top w:val="single" w:sz="4" w:space="0" w:color="000000" w:themeColor="text1"/>
              <w:bottom w:val="single" w:sz="4" w:space="0" w:color="000000" w:themeColor="text1"/>
              <w:right w:val="single" w:sz="4" w:space="0" w:color="auto"/>
            </w:tcBorders>
          </w:tcPr>
          <w:p w14:paraId="3686D511" w14:textId="77777777" w:rsidR="00330EC0" w:rsidRPr="00A75607" w:rsidRDefault="00330EC0" w:rsidP="001B2342">
            <w:pPr>
              <w:pStyle w:val="LTU-Tablebody"/>
              <w:ind w:left="314" w:hanging="314"/>
              <w:rPr>
                <w:sz w:val="22"/>
                <w:szCs w:val="22"/>
              </w:rPr>
            </w:pPr>
            <w:r w:rsidRPr="00A75607">
              <w:rPr>
                <w:sz w:val="22"/>
                <w:szCs w:val="22"/>
              </w:rPr>
              <w:t>E5</w:t>
            </w:r>
            <w:r>
              <w:rPr>
                <w:sz w:val="22"/>
                <w:szCs w:val="22"/>
              </w:rPr>
              <w:tab/>
            </w:r>
            <w:r w:rsidRPr="00A75607">
              <w:rPr>
                <w:sz w:val="22"/>
                <w:szCs w:val="22"/>
              </w:rPr>
              <w:t>Promote/normalise gender equality</w:t>
            </w:r>
          </w:p>
        </w:tc>
        <w:tc>
          <w:tcPr>
            <w:tcW w:w="1275" w:type="dxa"/>
            <w:tcBorders>
              <w:top w:val="single" w:sz="4" w:space="0" w:color="000000" w:themeColor="text1"/>
              <w:left w:val="single" w:sz="4" w:space="0" w:color="auto"/>
              <w:bottom w:val="single" w:sz="4" w:space="0" w:color="000000" w:themeColor="text1"/>
              <w:right w:val="single" w:sz="4" w:space="0" w:color="auto"/>
            </w:tcBorders>
          </w:tcPr>
          <w:p w14:paraId="6DA8CF1B" w14:textId="77777777" w:rsidR="00330EC0" w:rsidRPr="00A75607" w:rsidRDefault="00330EC0" w:rsidP="001B2342">
            <w:pPr>
              <w:pStyle w:val="LTU-Tablebody"/>
              <w:jc w:val="center"/>
              <w:rPr>
                <w:sz w:val="22"/>
                <w:szCs w:val="22"/>
              </w:rPr>
            </w:pPr>
            <w:r w:rsidRPr="00A75607">
              <w:rPr>
                <w:sz w:val="22"/>
                <w:szCs w:val="22"/>
              </w:rPr>
              <w:t>25</w:t>
            </w:r>
          </w:p>
        </w:tc>
        <w:tc>
          <w:tcPr>
            <w:tcW w:w="1276" w:type="dxa"/>
            <w:tcBorders>
              <w:top w:val="single" w:sz="4" w:space="0" w:color="000000" w:themeColor="text1"/>
              <w:left w:val="single" w:sz="4" w:space="0" w:color="auto"/>
              <w:bottom w:val="single" w:sz="4" w:space="0" w:color="000000" w:themeColor="text1"/>
              <w:right w:val="single" w:sz="4" w:space="0" w:color="auto"/>
            </w:tcBorders>
          </w:tcPr>
          <w:p w14:paraId="001E2829" w14:textId="77777777" w:rsidR="00330EC0" w:rsidRPr="00A75607" w:rsidRDefault="00330EC0" w:rsidP="001B2342">
            <w:pPr>
              <w:pStyle w:val="LTU-Tablebody"/>
              <w:jc w:val="center"/>
              <w:rPr>
                <w:sz w:val="22"/>
                <w:szCs w:val="22"/>
              </w:rPr>
            </w:pPr>
            <w:r w:rsidRPr="00A75607">
              <w:rPr>
                <w:sz w:val="22"/>
                <w:szCs w:val="22"/>
              </w:rPr>
              <w:t>4</w:t>
            </w:r>
          </w:p>
        </w:tc>
        <w:tc>
          <w:tcPr>
            <w:tcW w:w="1276" w:type="dxa"/>
            <w:tcBorders>
              <w:top w:val="single" w:sz="4" w:space="0" w:color="000000" w:themeColor="text1"/>
              <w:left w:val="single" w:sz="4" w:space="0" w:color="auto"/>
              <w:bottom w:val="single" w:sz="4" w:space="0" w:color="000000" w:themeColor="text1"/>
              <w:right w:val="single" w:sz="4" w:space="0" w:color="auto"/>
            </w:tcBorders>
          </w:tcPr>
          <w:p w14:paraId="1FF76F5C" w14:textId="77777777" w:rsidR="00330EC0" w:rsidRPr="00A75607" w:rsidRDefault="00330EC0" w:rsidP="001B2342">
            <w:pPr>
              <w:pStyle w:val="LTU-Tablebody"/>
              <w:jc w:val="center"/>
              <w:rPr>
                <w:sz w:val="22"/>
                <w:szCs w:val="22"/>
              </w:rPr>
            </w:pPr>
            <w:r w:rsidRPr="00A75607">
              <w:rPr>
                <w:sz w:val="22"/>
                <w:szCs w:val="22"/>
              </w:rPr>
              <w:t>0</w:t>
            </w:r>
          </w:p>
        </w:tc>
        <w:tc>
          <w:tcPr>
            <w:tcW w:w="1276" w:type="dxa"/>
            <w:tcBorders>
              <w:top w:val="single" w:sz="4" w:space="0" w:color="000000" w:themeColor="text1"/>
              <w:left w:val="single" w:sz="4" w:space="0" w:color="auto"/>
              <w:bottom w:val="single" w:sz="4" w:space="0" w:color="000000" w:themeColor="text1"/>
              <w:right w:val="single" w:sz="4" w:space="0" w:color="auto"/>
            </w:tcBorders>
          </w:tcPr>
          <w:p w14:paraId="7277D451" w14:textId="77777777" w:rsidR="00330EC0" w:rsidRPr="00A75607" w:rsidRDefault="00330EC0" w:rsidP="001B2342">
            <w:pPr>
              <w:pStyle w:val="LTU-Tablebody"/>
              <w:jc w:val="center"/>
              <w:rPr>
                <w:sz w:val="22"/>
                <w:szCs w:val="22"/>
              </w:rPr>
            </w:pPr>
            <w:r w:rsidRPr="00A75607">
              <w:rPr>
                <w:sz w:val="22"/>
                <w:szCs w:val="22"/>
              </w:rPr>
              <w:t>0</w:t>
            </w:r>
          </w:p>
        </w:tc>
        <w:tc>
          <w:tcPr>
            <w:tcW w:w="1279" w:type="dxa"/>
            <w:tcBorders>
              <w:top w:val="single" w:sz="4" w:space="0" w:color="000000" w:themeColor="text1"/>
              <w:left w:val="single" w:sz="4" w:space="0" w:color="auto"/>
              <w:bottom w:val="single" w:sz="4" w:space="0" w:color="000000" w:themeColor="text1"/>
            </w:tcBorders>
          </w:tcPr>
          <w:p w14:paraId="7A1922FB" w14:textId="77777777" w:rsidR="00330EC0" w:rsidRPr="00A75607" w:rsidRDefault="00330EC0" w:rsidP="001B2342">
            <w:pPr>
              <w:pStyle w:val="LTU-Tablebody"/>
              <w:jc w:val="center"/>
              <w:rPr>
                <w:sz w:val="22"/>
                <w:szCs w:val="22"/>
              </w:rPr>
            </w:pPr>
            <w:r w:rsidRPr="00A75607">
              <w:rPr>
                <w:sz w:val="22"/>
                <w:szCs w:val="22"/>
              </w:rPr>
              <w:t>1</w:t>
            </w:r>
          </w:p>
        </w:tc>
      </w:tr>
      <w:tr w:rsidR="00330EC0" w:rsidRPr="005101AA" w14:paraId="664EB547" w14:textId="77777777" w:rsidTr="00330EC0">
        <w:tc>
          <w:tcPr>
            <w:tcW w:w="3339" w:type="dxa"/>
            <w:tcBorders>
              <w:top w:val="single" w:sz="4" w:space="0" w:color="auto"/>
              <w:bottom w:val="single" w:sz="4" w:space="0" w:color="auto"/>
              <w:right w:val="single" w:sz="4" w:space="0" w:color="auto"/>
            </w:tcBorders>
            <w:shd w:val="clear" w:color="auto" w:fill="F2F2F2" w:themeFill="background1" w:themeFillShade="F2"/>
          </w:tcPr>
          <w:p w14:paraId="4CB5EE62" w14:textId="780E6BAF" w:rsidR="00330EC0" w:rsidRPr="005101AA" w:rsidRDefault="00330EC0" w:rsidP="00791EB4">
            <w:pPr>
              <w:pStyle w:val="LTU-Table-Heading"/>
              <w:rPr>
                <w:sz w:val="22"/>
                <w:szCs w:val="22"/>
              </w:rPr>
            </w:pPr>
            <w:r w:rsidRPr="00A75607">
              <w:rPr>
                <w:sz w:val="22"/>
                <w:szCs w:val="22"/>
              </w:rPr>
              <w:lastRenderedPageBreak/>
              <w:t>Supporting action to address reinforcing factor of violence</w:t>
            </w:r>
          </w:p>
        </w:tc>
        <w:tc>
          <w:tcPr>
            <w:tcW w:w="1275" w:type="dxa"/>
            <w:tcBorders>
              <w:top w:val="single" w:sz="4" w:space="0" w:color="auto"/>
              <w:left w:val="single" w:sz="4" w:space="0" w:color="auto"/>
              <w:bottom w:val="single" w:sz="4" w:space="0" w:color="000000" w:themeColor="text1"/>
              <w:right w:val="single" w:sz="4" w:space="0" w:color="auto"/>
            </w:tcBorders>
            <w:shd w:val="clear" w:color="auto" w:fill="F2F2F2" w:themeFill="background1" w:themeFillShade="F2"/>
            <w:tcMar>
              <w:left w:w="57" w:type="dxa"/>
              <w:right w:w="57" w:type="dxa"/>
            </w:tcMar>
          </w:tcPr>
          <w:p w14:paraId="7A87056E" w14:textId="77777777" w:rsidR="00330EC0" w:rsidRPr="005101AA" w:rsidRDefault="00330EC0" w:rsidP="00791EB4">
            <w:pPr>
              <w:pStyle w:val="LTU-Table-Heading"/>
              <w:rPr>
                <w:sz w:val="22"/>
                <w:szCs w:val="22"/>
              </w:rPr>
            </w:pPr>
          </w:p>
        </w:tc>
        <w:tc>
          <w:tcPr>
            <w:tcW w:w="1276" w:type="dxa"/>
            <w:tcBorders>
              <w:top w:val="single" w:sz="4" w:space="0" w:color="auto"/>
              <w:left w:val="single" w:sz="4" w:space="0" w:color="auto"/>
              <w:bottom w:val="single" w:sz="4" w:space="0" w:color="000000" w:themeColor="text1"/>
              <w:right w:val="single" w:sz="4" w:space="0" w:color="auto"/>
            </w:tcBorders>
            <w:shd w:val="clear" w:color="auto" w:fill="F2F2F2" w:themeFill="background1" w:themeFillShade="F2"/>
            <w:tcMar>
              <w:left w:w="57" w:type="dxa"/>
              <w:right w:w="57" w:type="dxa"/>
            </w:tcMar>
          </w:tcPr>
          <w:p w14:paraId="28E85961" w14:textId="77777777" w:rsidR="00330EC0" w:rsidRPr="005101AA" w:rsidRDefault="00330EC0" w:rsidP="00791EB4">
            <w:pPr>
              <w:pStyle w:val="LTU-Table-Heading"/>
              <w:rPr>
                <w:sz w:val="22"/>
                <w:szCs w:val="22"/>
              </w:rPr>
            </w:pPr>
          </w:p>
        </w:tc>
        <w:tc>
          <w:tcPr>
            <w:tcW w:w="1276" w:type="dxa"/>
            <w:tcBorders>
              <w:top w:val="single" w:sz="4" w:space="0" w:color="auto"/>
              <w:left w:val="single" w:sz="4" w:space="0" w:color="auto"/>
              <w:bottom w:val="single" w:sz="4" w:space="0" w:color="000000" w:themeColor="text1"/>
              <w:right w:val="single" w:sz="4" w:space="0" w:color="auto"/>
            </w:tcBorders>
            <w:shd w:val="clear" w:color="auto" w:fill="F2F2F2" w:themeFill="background1" w:themeFillShade="F2"/>
            <w:tcMar>
              <w:left w:w="28" w:type="dxa"/>
              <w:right w:w="28" w:type="dxa"/>
            </w:tcMar>
          </w:tcPr>
          <w:p w14:paraId="74B9A0FF" w14:textId="77777777" w:rsidR="00330EC0" w:rsidRPr="005101AA" w:rsidRDefault="00330EC0" w:rsidP="00791EB4">
            <w:pPr>
              <w:pStyle w:val="LTU-Table-Heading"/>
              <w:rPr>
                <w:sz w:val="22"/>
                <w:szCs w:val="22"/>
              </w:rPr>
            </w:pPr>
          </w:p>
        </w:tc>
        <w:tc>
          <w:tcPr>
            <w:tcW w:w="1276" w:type="dxa"/>
            <w:tcBorders>
              <w:top w:val="single" w:sz="4" w:space="0" w:color="auto"/>
              <w:left w:val="single" w:sz="4" w:space="0" w:color="auto"/>
              <w:bottom w:val="single" w:sz="4" w:space="0" w:color="000000" w:themeColor="text1"/>
              <w:right w:val="single" w:sz="4" w:space="0" w:color="auto"/>
            </w:tcBorders>
            <w:shd w:val="clear" w:color="auto" w:fill="F2F2F2" w:themeFill="background1" w:themeFillShade="F2"/>
            <w:tcMar>
              <w:left w:w="57" w:type="dxa"/>
              <w:right w:w="57" w:type="dxa"/>
            </w:tcMar>
          </w:tcPr>
          <w:p w14:paraId="106250C6" w14:textId="77777777" w:rsidR="00330EC0" w:rsidRPr="005101AA" w:rsidRDefault="00330EC0" w:rsidP="00791EB4">
            <w:pPr>
              <w:pStyle w:val="LTU-Table-Heading"/>
              <w:rPr>
                <w:sz w:val="22"/>
                <w:szCs w:val="22"/>
              </w:rPr>
            </w:pPr>
          </w:p>
        </w:tc>
        <w:tc>
          <w:tcPr>
            <w:tcW w:w="1279" w:type="dxa"/>
            <w:tcBorders>
              <w:top w:val="single" w:sz="4" w:space="0" w:color="auto"/>
              <w:left w:val="single" w:sz="4" w:space="0" w:color="auto"/>
              <w:bottom w:val="single" w:sz="4" w:space="0" w:color="000000" w:themeColor="text1"/>
            </w:tcBorders>
            <w:shd w:val="clear" w:color="auto" w:fill="F2F2F2" w:themeFill="background1" w:themeFillShade="F2"/>
            <w:tcMar>
              <w:left w:w="57" w:type="dxa"/>
              <w:right w:w="57" w:type="dxa"/>
            </w:tcMar>
          </w:tcPr>
          <w:p w14:paraId="26C17268" w14:textId="77777777" w:rsidR="00330EC0" w:rsidRPr="005101AA" w:rsidRDefault="00330EC0" w:rsidP="00791EB4">
            <w:pPr>
              <w:pStyle w:val="LTU-Table-Heading"/>
              <w:rPr>
                <w:sz w:val="22"/>
                <w:szCs w:val="22"/>
              </w:rPr>
            </w:pPr>
          </w:p>
        </w:tc>
      </w:tr>
      <w:tr w:rsidR="00330EC0" w:rsidRPr="005101AA" w14:paraId="6184FCBB" w14:textId="77777777" w:rsidTr="00330EC0">
        <w:tc>
          <w:tcPr>
            <w:tcW w:w="3339" w:type="dxa"/>
            <w:tcBorders>
              <w:top w:val="single" w:sz="4" w:space="0" w:color="auto"/>
              <w:bottom w:val="single" w:sz="4" w:space="0" w:color="auto"/>
              <w:right w:val="single" w:sz="4" w:space="0" w:color="auto"/>
            </w:tcBorders>
            <w:shd w:val="clear" w:color="auto" w:fill="auto"/>
          </w:tcPr>
          <w:p w14:paraId="59A1D60A" w14:textId="014C9A57" w:rsidR="00330EC0" w:rsidRPr="00A75607" w:rsidRDefault="00330EC0" w:rsidP="00330EC0">
            <w:pPr>
              <w:pStyle w:val="LTU-Table-Heading"/>
              <w:ind w:left="399" w:hanging="425"/>
              <w:rPr>
                <w:sz w:val="22"/>
                <w:szCs w:val="22"/>
              </w:rPr>
            </w:pPr>
            <w:r w:rsidRPr="00A75607">
              <w:rPr>
                <w:sz w:val="22"/>
                <w:szCs w:val="22"/>
              </w:rPr>
              <w:t>S1</w:t>
            </w:r>
            <w:r>
              <w:rPr>
                <w:sz w:val="22"/>
                <w:szCs w:val="22"/>
              </w:rPr>
              <w:tab/>
            </w:r>
            <w:r w:rsidRPr="00A75607">
              <w:rPr>
                <w:sz w:val="22"/>
                <w:szCs w:val="22"/>
              </w:rPr>
              <w:t>Challenge the normalisation of violence as an expression of masculinity or male dominance</w:t>
            </w:r>
          </w:p>
        </w:tc>
        <w:tc>
          <w:tcPr>
            <w:tcW w:w="1275" w:type="dxa"/>
            <w:tcBorders>
              <w:top w:val="single" w:sz="4" w:space="0" w:color="auto"/>
              <w:left w:val="single" w:sz="4" w:space="0" w:color="auto"/>
              <w:bottom w:val="single" w:sz="4" w:space="0" w:color="000000" w:themeColor="text1"/>
              <w:right w:val="single" w:sz="4" w:space="0" w:color="auto"/>
            </w:tcBorders>
            <w:shd w:val="clear" w:color="auto" w:fill="auto"/>
            <w:tcMar>
              <w:left w:w="57" w:type="dxa"/>
              <w:right w:w="57" w:type="dxa"/>
            </w:tcMar>
          </w:tcPr>
          <w:p w14:paraId="309D2C87" w14:textId="32F241F8" w:rsidR="00330EC0" w:rsidRPr="005101AA" w:rsidRDefault="00330EC0" w:rsidP="00330EC0">
            <w:pPr>
              <w:pStyle w:val="LTU-Table-Heading"/>
              <w:jc w:val="center"/>
              <w:rPr>
                <w:sz w:val="22"/>
                <w:szCs w:val="22"/>
              </w:rPr>
            </w:pPr>
            <w:r w:rsidRPr="00A75607">
              <w:rPr>
                <w:sz w:val="22"/>
                <w:szCs w:val="22"/>
              </w:rPr>
              <w:t>29</w:t>
            </w:r>
          </w:p>
        </w:tc>
        <w:tc>
          <w:tcPr>
            <w:tcW w:w="1276" w:type="dxa"/>
            <w:tcBorders>
              <w:top w:val="single" w:sz="4" w:space="0" w:color="auto"/>
              <w:left w:val="single" w:sz="4" w:space="0" w:color="auto"/>
              <w:bottom w:val="single" w:sz="4" w:space="0" w:color="000000" w:themeColor="text1"/>
              <w:right w:val="single" w:sz="4" w:space="0" w:color="auto"/>
            </w:tcBorders>
            <w:shd w:val="clear" w:color="auto" w:fill="auto"/>
            <w:tcMar>
              <w:left w:w="57" w:type="dxa"/>
              <w:right w:w="57" w:type="dxa"/>
            </w:tcMar>
          </w:tcPr>
          <w:p w14:paraId="18C20A4B" w14:textId="12D98DFB" w:rsidR="00330EC0" w:rsidRPr="005101AA" w:rsidRDefault="00330EC0" w:rsidP="00330EC0">
            <w:pPr>
              <w:pStyle w:val="LTU-Table-Heading"/>
              <w:jc w:val="center"/>
              <w:rPr>
                <w:sz w:val="22"/>
                <w:szCs w:val="22"/>
              </w:rPr>
            </w:pPr>
            <w:r w:rsidRPr="00A75607">
              <w:rPr>
                <w:sz w:val="22"/>
                <w:szCs w:val="22"/>
              </w:rPr>
              <w:t>2</w:t>
            </w:r>
          </w:p>
        </w:tc>
        <w:tc>
          <w:tcPr>
            <w:tcW w:w="1276" w:type="dxa"/>
            <w:tcBorders>
              <w:top w:val="single" w:sz="4" w:space="0" w:color="auto"/>
              <w:left w:val="single" w:sz="4" w:space="0" w:color="auto"/>
              <w:bottom w:val="single" w:sz="4" w:space="0" w:color="000000" w:themeColor="text1"/>
              <w:right w:val="single" w:sz="4" w:space="0" w:color="auto"/>
            </w:tcBorders>
            <w:shd w:val="clear" w:color="auto" w:fill="auto"/>
            <w:tcMar>
              <w:left w:w="28" w:type="dxa"/>
              <w:right w:w="28" w:type="dxa"/>
            </w:tcMar>
          </w:tcPr>
          <w:p w14:paraId="67118B27" w14:textId="3F288337" w:rsidR="00330EC0" w:rsidRPr="005101AA" w:rsidRDefault="00330EC0" w:rsidP="00330EC0">
            <w:pPr>
              <w:pStyle w:val="LTU-Table-Heading"/>
              <w:jc w:val="center"/>
              <w:rPr>
                <w:sz w:val="22"/>
                <w:szCs w:val="22"/>
              </w:rPr>
            </w:pPr>
            <w:r w:rsidRPr="00A75607">
              <w:rPr>
                <w:sz w:val="22"/>
                <w:szCs w:val="22"/>
              </w:rPr>
              <w:t>0</w:t>
            </w:r>
          </w:p>
        </w:tc>
        <w:tc>
          <w:tcPr>
            <w:tcW w:w="1276" w:type="dxa"/>
            <w:tcBorders>
              <w:top w:val="single" w:sz="4" w:space="0" w:color="auto"/>
              <w:left w:val="single" w:sz="4" w:space="0" w:color="auto"/>
              <w:bottom w:val="single" w:sz="4" w:space="0" w:color="000000" w:themeColor="text1"/>
              <w:right w:val="single" w:sz="4" w:space="0" w:color="auto"/>
            </w:tcBorders>
            <w:shd w:val="clear" w:color="auto" w:fill="auto"/>
            <w:tcMar>
              <w:left w:w="57" w:type="dxa"/>
              <w:right w:w="57" w:type="dxa"/>
            </w:tcMar>
          </w:tcPr>
          <w:p w14:paraId="271441F1" w14:textId="103EB531" w:rsidR="00330EC0" w:rsidRPr="005101AA" w:rsidRDefault="00330EC0" w:rsidP="00330EC0">
            <w:pPr>
              <w:pStyle w:val="LTU-Table-Heading"/>
              <w:jc w:val="center"/>
              <w:rPr>
                <w:sz w:val="22"/>
                <w:szCs w:val="22"/>
              </w:rPr>
            </w:pPr>
            <w:r w:rsidRPr="00A75607">
              <w:rPr>
                <w:sz w:val="22"/>
                <w:szCs w:val="22"/>
              </w:rPr>
              <w:t>1</w:t>
            </w:r>
          </w:p>
        </w:tc>
        <w:tc>
          <w:tcPr>
            <w:tcW w:w="1279" w:type="dxa"/>
            <w:tcBorders>
              <w:top w:val="single" w:sz="4" w:space="0" w:color="auto"/>
              <w:left w:val="single" w:sz="4" w:space="0" w:color="auto"/>
              <w:bottom w:val="single" w:sz="4" w:space="0" w:color="000000" w:themeColor="text1"/>
            </w:tcBorders>
            <w:shd w:val="clear" w:color="auto" w:fill="auto"/>
            <w:tcMar>
              <w:left w:w="57" w:type="dxa"/>
              <w:right w:w="57" w:type="dxa"/>
            </w:tcMar>
          </w:tcPr>
          <w:p w14:paraId="4F328E2C" w14:textId="50B9D4F8" w:rsidR="00330EC0" w:rsidRPr="005101AA" w:rsidRDefault="00330EC0" w:rsidP="00330EC0">
            <w:pPr>
              <w:pStyle w:val="LTU-Table-Heading"/>
              <w:jc w:val="center"/>
              <w:rPr>
                <w:sz w:val="22"/>
                <w:szCs w:val="22"/>
              </w:rPr>
            </w:pPr>
            <w:r w:rsidRPr="00A75607">
              <w:rPr>
                <w:sz w:val="22"/>
                <w:szCs w:val="22"/>
              </w:rPr>
              <w:t>0</w:t>
            </w:r>
          </w:p>
        </w:tc>
      </w:tr>
      <w:tr w:rsidR="00330EC0" w:rsidRPr="005101AA" w14:paraId="7143189F" w14:textId="77777777" w:rsidTr="00330EC0">
        <w:tc>
          <w:tcPr>
            <w:tcW w:w="3339" w:type="dxa"/>
            <w:tcBorders>
              <w:top w:val="single" w:sz="4" w:space="0" w:color="auto"/>
              <w:bottom w:val="single" w:sz="4" w:space="0" w:color="auto"/>
              <w:right w:val="single" w:sz="4" w:space="0" w:color="auto"/>
            </w:tcBorders>
            <w:shd w:val="clear" w:color="auto" w:fill="auto"/>
          </w:tcPr>
          <w:p w14:paraId="36B3F619" w14:textId="427F0882" w:rsidR="00330EC0" w:rsidRPr="00A75607" w:rsidRDefault="00330EC0" w:rsidP="00330EC0">
            <w:pPr>
              <w:pStyle w:val="LTU-Table-Heading"/>
              <w:ind w:left="399" w:hanging="425"/>
              <w:rPr>
                <w:sz w:val="22"/>
                <w:szCs w:val="22"/>
              </w:rPr>
            </w:pPr>
            <w:r w:rsidRPr="00A75607">
              <w:rPr>
                <w:sz w:val="22"/>
                <w:szCs w:val="22"/>
              </w:rPr>
              <w:t>S2</w:t>
            </w:r>
            <w:r>
              <w:rPr>
                <w:sz w:val="22"/>
                <w:szCs w:val="22"/>
              </w:rPr>
              <w:tab/>
            </w:r>
            <w:r w:rsidRPr="00A75607">
              <w:rPr>
                <w:sz w:val="22"/>
                <w:szCs w:val="22"/>
              </w:rPr>
              <w:t>Prevent exposure to violence and support those affected to reduce its consequences</w:t>
            </w:r>
          </w:p>
        </w:tc>
        <w:tc>
          <w:tcPr>
            <w:tcW w:w="1275" w:type="dxa"/>
            <w:tcBorders>
              <w:top w:val="single" w:sz="4" w:space="0" w:color="auto"/>
              <w:left w:val="single" w:sz="4" w:space="0" w:color="auto"/>
              <w:bottom w:val="single" w:sz="4" w:space="0" w:color="000000" w:themeColor="text1"/>
              <w:right w:val="single" w:sz="4" w:space="0" w:color="auto"/>
            </w:tcBorders>
            <w:shd w:val="clear" w:color="auto" w:fill="auto"/>
            <w:tcMar>
              <w:left w:w="57" w:type="dxa"/>
              <w:right w:w="57" w:type="dxa"/>
            </w:tcMar>
          </w:tcPr>
          <w:p w14:paraId="30F4DE0C" w14:textId="05F0B76C" w:rsidR="00330EC0" w:rsidRPr="005101AA" w:rsidRDefault="00330EC0" w:rsidP="00330EC0">
            <w:pPr>
              <w:pStyle w:val="LTU-Table-Heading"/>
              <w:jc w:val="center"/>
              <w:rPr>
                <w:sz w:val="22"/>
                <w:szCs w:val="22"/>
              </w:rPr>
            </w:pPr>
            <w:r w:rsidRPr="00A75607">
              <w:rPr>
                <w:sz w:val="22"/>
                <w:szCs w:val="22"/>
              </w:rPr>
              <w:t>73</w:t>
            </w:r>
          </w:p>
        </w:tc>
        <w:tc>
          <w:tcPr>
            <w:tcW w:w="1276" w:type="dxa"/>
            <w:tcBorders>
              <w:top w:val="single" w:sz="4" w:space="0" w:color="auto"/>
              <w:left w:val="single" w:sz="4" w:space="0" w:color="auto"/>
              <w:bottom w:val="single" w:sz="4" w:space="0" w:color="000000" w:themeColor="text1"/>
              <w:right w:val="single" w:sz="4" w:space="0" w:color="auto"/>
            </w:tcBorders>
            <w:shd w:val="clear" w:color="auto" w:fill="auto"/>
            <w:tcMar>
              <w:left w:w="57" w:type="dxa"/>
              <w:right w:w="57" w:type="dxa"/>
            </w:tcMar>
          </w:tcPr>
          <w:p w14:paraId="3CF73858" w14:textId="7EB95BD5" w:rsidR="00330EC0" w:rsidRPr="005101AA" w:rsidRDefault="00330EC0" w:rsidP="00330EC0">
            <w:pPr>
              <w:pStyle w:val="LTU-Table-Heading"/>
              <w:jc w:val="center"/>
              <w:rPr>
                <w:sz w:val="22"/>
                <w:szCs w:val="22"/>
              </w:rPr>
            </w:pPr>
            <w:r w:rsidRPr="00A75607">
              <w:rPr>
                <w:sz w:val="22"/>
                <w:szCs w:val="22"/>
              </w:rPr>
              <w:t>6</w:t>
            </w:r>
          </w:p>
        </w:tc>
        <w:tc>
          <w:tcPr>
            <w:tcW w:w="1276" w:type="dxa"/>
            <w:tcBorders>
              <w:top w:val="single" w:sz="4" w:space="0" w:color="auto"/>
              <w:left w:val="single" w:sz="4" w:space="0" w:color="auto"/>
              <w:bottom w:val="single" w:sz="4" w:space="0" w:color="000000" w:themeColor="text1"/>
              <w:right w:val="single" w:sz="4" w:space="0" w:color="auto"/>
            </w:tcBorders>
            <w:shd w:val="clear" w:color="auto" w:fill="auto"/>
            <w:tcMar>
              <w:left w:w="28" w:type="dxa"/>
              <w:right w:w="28" w:type="dxa"/>
            </w:tcMar>
          </w:tcPr>
          <w:p w14:paraId="73395478" w14:textId="28050406" w:rsidR="00330EC0" w:rsidRPr="005101AA" w:rsidRDefault="00330EC0" w:rsidP="00330EC0">
            <w:pPr>
              <w:pStyle w:val="LTU-Table-Heading"/>
              <w:jc w:val="center"/>
              <w:rPr>
                <w:sz w:val="22"/>
                <w:szCs w:val="22"/>
              </w:rPr>
            </w:pPr>
            <w:r w:rsidRPr="00A75607">
              <w:rPr>
                <w:sz w:val="22"/>
                <w:szCs w:val="22"/>
              </w:rPr>
              <w:t>1</w:t>
            </w:r>
          </w:p>
        </w:tc>
        <w:tc>
          <w:tcPr>
            <w:tcW w:w="1276" w:type="dxa"/>
            <w:tcBorders>
              <w:top w:val="single" w:sz="4" w:space="0" w:color="auto"/>
              <w:left w:val="single" w:sz="4" w:space="0" w:color="auto"/>
              <w:bottom w:val="single" w:sz="4" w:space="0" w:color="000000" w:themeColor="text1"/>
              <w:right w:val="single" w:sz="4" w:space="0" w:color="auto"/>
            </w:tcBorders>
            <w:shd w:val="clear" w:color="auto" w:fill="auto"/>
            <w:tcMar>
              <w:left w:w="57" w:type="dxa"/>
              <w:right w:w="57" w:type="dxa"/>
            </w:tcMar>
          </w:tcPr>
          <w:p w14:paraId="796A6AE3" w14:textId="63782794" w:rsidR="00330EC0" w:rsidRPr="005101AA" w:rsidRDefault="00330EC0" w:rsidP="00330EC0">
            <w:pPr>
              <w:pStyle w:val="LTU-Table-Heading"/>
              <w:jc w:val="center"/>
              <w:rPr>
                <w:sz w:val="22"/>
                <w:szCs w:val="22"/>
              </w:rPr>
            </w:pPr>
            <w:r w:rsidRPr="00A75607">
              <w:rPr>
                <w:sz w:val="22"/>
                <w:szCs w:val="22"/>
              </w:rPr>
              <w:t>2</w:t>
            </w:r>
          </w:p>
        </w:tc>
        <w:tc>
          <w:tcPr>
            <w:tcW w:w="1279" w:type="dxa"/>
            <w:tcBorders>
              <w:top w:val="single" w:sz="4" w:space="0" w:color="auto"/>
              <w:left w:val="single" w:sz="4" w:space="0" w:color="auto"/>
              <w:bottom w:val="single" w:sz="4" w:space="0" w:color="000000" w:themeColor="text1"/>
            </w:tcBorders>
            <w:shd w:val="clear" w:color="auto" w:fill="auto"/>
            <w:tcMar>
              <w:left w:w="57" w:type="dxa"/>
              <w:right w:w="57" w:type="dxa"/>
            </w:tcMar>
          </w:tcPr>
          <w:p w14:paraId="02938ADE" w14:textId="13934AF6" w:rsidR="00330EC0" w:rsidRPr="005101AA" w:rsidRDefault="00330EC0" w:rsidP="00330EC0">
            <w:pPr>
              <w:pStyle w:val="LTU-Table-Heading"/>
              <w:jc w:val="center"/>
              <w:rPr>
                <w:sz w:val="22"/>
                <w:szCs w:val="22"/>
              </w:rPr>
            </w:pPr>
            <w:r w:rsidRPr="00A75607">
              <w:rPr>
                <w:sz w:val="22"/>
                <w:szCs w:val="22"/>
              </w:rPr>
              <w:t>2</w:t>
            </w:r>
          </w:p>
        </w:tc>
      </w:tr>
      <w:tr w:rsidR="00330EC0" w:rsidRPr="005101AA" w14:paraId="28F3CF30" w14:textId="77777777" w:rsidTr="00330EC0">
        <w:tc>
          <w:tcPr>
            <w:tcW w:w="3339" w:type="dxa"/>
            <w:tcBorders>
              <w:top w:val="single" w:sz="4" w:space="0" w:color="auto"/>
              <w:bottom w:val="single" w:sz="4" w:space="0" w:color="auto"/>
              <w:right w:val="single" w:sz="4" w:space="0" w:color="auto"/>
            </w:tcBorders>
            <w:shd w:val="clear" w:color="auto" w:fill="auto"/>
          </w:tcPr>
          <w:p w14:paraId="47502EC1" w14:textId="61392286" w:rsidR="00330EC0" w:rsidRPr="00A75607" w:rsidRDefault="00330EC0" w:rsidP="00330EC0">
            <w:pPr>
              <w:pStyle w:val="LTU-Table-Heading"/>
              <w:ind w:left="399" w:hanging="425"/>
              <w:rPr>
                <w:sz w:val="22"/>
                <w:szCs w:val="22"/>
              </w:rPr>
            </w:pPr>
            <w:r w:rsidRPr="00A75607">
              <w:rPr>
                <w:sz w:val="22"/>
                <w:szCs w:val="22"/>
              </w:rPr>
              <w:t>S3</w:t>
            </w:r>
            <w:r>
              <w:rPr>
                <w:sz w:val="22"/>
                <w:szCs w:val="22"/>
              </w:rPr>
              <w:tab/>
            </w:r>
            <w:r w:rsidRPr="00A75607">
              <w:rPr>
                <w:sz w:val="22"/>
                <w:szCs w:val="22"/>
              </w:rPr>
              <w:t>Address the intersections between social norms relating to alcohol and gender</w:t>
            </w:r>
          </w:p>
        </w:tc>
        <w:tc>
          <w:tcPr>
            <w:tcW w:w="1275" w:type="dxa"/>
            <w:tcBorders>
              <w:top w:val="single" w:sz="4" w:space="0" w:color="auto"/>
              <w:left w:val="single" w:sz="4" w:space="0" w:color="auto"/>
              <w:bottom w:val="single" w:sz="4" w:space="0" w:color="000000" w:themeColor="text1"/>
              <w:right w:val="single" w:sz="4" w:space="0" w:color="auto"/>
            </w:tcBorders>
            <w:shd w:val="clear" w:color="auto" w:fill="auto"/>
            <w:tcMar>
              <w:left w:w="57" w:type="dxa"/>
              <w:right w:w="57" w:type="dxa"/>
            </w:tcMar>
          </w:tcPr>
          <w:p w14:paraId="6A1E6E2A" w14:textId="3977F563" w:rsidR="00330EC0" w:rsidRPr="005101AA" w:rsidRDefault="00330EC0" w:rsidP="00330EC0">
            <w:pPr>
              <w:pStyle w:val="LTU-Table-Heading"/>
              <w:jc w:val="center"/>
              <w:rPr>
                <w:sz w:val="22"/>
                <w:szCs w:val="22"/>
              </w:rPr>
            </w:pPr>
            <w:r w:rsidRPr="00A75607">
              <w:rPr>
                <w:sz w:val="22"/>
                <w:szCs w:val="22"/>
              </w:rPr>
              <w:t>13</w:t>
            </w:r>
          </w:p>
        </w:tc>
        <w:tc>
          <w:tcPr>
            <w:tcW w:w="1276" w:type="dxa"/>
            <w:tcBorders>
              <w:top w:val="single" w:sz="4" w:space="0" w:color="auto"/>
              <w:left w:val="single" w:sz="4" w:space="0" w:color="auto"/>
              <w:bottom w:val="single" w:sz="4" w:space="0" w:color="000000" w:themeColor="text1"/>
              <w:right w:val="single" w:sz="4" w:space="0" w:color="auto"/>
            </w:tcBorders>
            <w:shd w:val="clear" w:color="auto" w:fill="auto"/>
            <w:tcMar>
              <w:left w:w="57" w:type="dxa"/>
              <w:right w:w="57" w:type="dxa"/>
            </w:tcMar>
          </w:tcPr>
          <w:p w14:paraId="2C75291C" w14:textId="4A0DBAB2" w:rsidR="00330EC0" w:rsidRPr="005101AA" w:rsidRDefault="00330EC0" w:rsidP="00330EC0">
            <w:pPr>
              <w:pStyle w:val="LTU-Table-Heading"/>
              <w:jc w:val="center"/>
              <w:rPr>
                <w:sz w:val="22"/>
                <w:szCs w:val="22"/>
              </w:rPr>
            </w:pPr>
            <w:r w:rsidRPr="00A75607">
              <w:rPr>
                <w:sz w:val="22"/>
                <w:szCs w:val="22"/>
              </w:rPr>
              <w:t>0</w:t>
            </w:r>
          </w:p>
        </w:tc>
        <w:tc>
          <w:tcPr>
            <w:tcW w:w="1276" w:type="dxa"/>
            <w:tcBorders>
              <w:top w:val="single" w:sz="4" w:space="0" w:color="auto"/>
              <w:left w:val="single" w:sz="4" w:space="0" w:color="auto"/>
              <w:bottom w:val="single" w:sz="4" w:space="0" w:color="000000" w:themeColor="text1"/>
              <w:right w:val="single" w:sz="4" w:space="0" w:color="auto"/>
            </w:tcBorders>
            <w:shd w:val="clear" w:color="auto" w:fill="auto"/>
            <w:tcMar>
              <w:left w:w="28" w:type="dxa"/>
              <w:right w:w="28" w:type="dxa"/>
            </w:tcMar>
          </w:tcPr>
          <w:p w14:paraId="25B6E792" w14:textId="0BC00F71" w:rsidR="00330EC0" w:rsidRPr="005101AA" w:rsidRDefault="00330EC0" w:rsidP="00330EC0">
            <w:pPr>
              <w:pStyle w:val="LTU-Table-Heading"/>
              <w:jc w:val="center"/>
              <w:rPr>
                <w:sz w:val="22"/>
                <w:szCs w:val="22"/>
              </w:rPr>
            </w:pPr>
            <w:r w:rsidRPr="00A75607">
              <w:rPr>
                <w:sz w:val="22"/>
                <w:szCs w:val="22"/>
              </w:rPr>
              <w:t>0</w:t>
            </w:r>
          </w:p>
        </w:tc>
        <w:tc>
          <w:tcPr>
            <w:tcW w:w="1276" w:type="dxa"/>
            <w:tcBorders>
              <w:top w:val="single" w:sz="4" w:space="0" w:color="auto"/>
              <w:left w:val="single" w:sz="4" w:space="0" w:color="auto"/>
              <w:bottom w:val="single" w:sz="4" w:space="0" w:color="000000" w:themeColor="text1"/>
              <w:right w:val="single" w:sz="4" w:space="0" w:color="auto"/>
            </w:tcBorders>
            <w:shd w:val="clear" w:color="auto" w:fill="auto"/>
            <w:tcMar>
              <w:left w:w="57" w:type="dxa"/>
              <w:right w:w="57" w:type="dxa"/>
            </w:tcMar>
          </w:tcPr>
          <w:p w14:paraId="74DEA20E" w14:textId="621D0E2F" w:rsidR="00330EC0" w:rsidRPr="005101AA" w:rsidRDefault="00330EC0" w:rsidP="00330EC0">
            <w:pPr>
              <w:pStyle w:val="LTU-Table-Heading"/>
              <w:jc w:val="center"/>
              <w:rPr>
                <w:sz w:val="22"/>
                <w:szCs w:val="22"/>
              </w:rPr>
            </w:pPr>
            <w:r w:rsidRPr="00A75607">
              <w:rPr>
                <w:sz w:val="22"/>
                <w:szCs w:val="22"/>
              </w:rPr>
              <w:t>1</w:t>
            </w:r>
          </w:p>
        </w:tc>
        <w:tc>
          <w:tcPr>
            <w:tcW w:w="1279" w:type="dxa"/>
            <w:tcBorders>
              <w:top w:val="single" w:sz="4" w:space="0" w:color="auto"/>
              <w:left w:val="single" w:sz="4" w:space="0" w:color="auto"/>
              <w:bottom w:val="single" w:sz="4" w:space="0" w:color="000000" w:themeColor="text1"/>
            </w:tcBorders>
            <w:shd w:val="clear" w:color="auto" w:fill="auto"/>
            <w:tcMar>
              <w:left w:w="57" w:type="dxa"/>
              <w:right w:w="57" w:type="dxa"/>
            </w:tcMar>
          </w:tcPr>
          <w:p w14:paraId="1BFBE102" w14:textId="0FB5FA64" w:rsidR="00330EC0" w:rsidRPr="005101AA" w:rsidRDefault="00330EC0" w:rsidP="00330EC0">
            <w:pPr>
              <w:pStyle w:val="LTU-Table-Heading"/>
              <w:jc w:val="center"/>
              <w:rPr>
                <w:sz w:val="22"/>
                <w:szCs w:val="22"/>
              </w:rPr>
            </w:pPr>
            <w:r w:rsidRPr="00A75607">
              <w:rPr>
                <w:sz w:val="22"/>
                <w:szCs w:val="22"/>
              </w:rPr>
              <w:t>0</w:t>
            </w:r>
          </w:p>
        </w:tc>
      </w:tr>
      <w:tr w:rsidR="00330EC0" w:rsidRPr="005101AA" w14:paraId="23F1E735" w14:textId="77777777" w:rsidTr="00330EC0">
        <w:tc>
          <w:tcPr>
            <w:tcW w:w="3339" w:type="dxa"/>
            <w:tcBorders>
              <w:top w:val="single" w:sz="4" w:space="0" w:color="auto"/>
              <w:bottom w:val="single" w:sz="4" w:space="0" w:color="auto"/>
              <w:right w:val="single" w:sz="4" w:space="0" w:color="auto"/>
            </w:tcBorders>
            <w:shd w:val="clear" w:color="auto" w:fill="auto"/>
          </w:tcPr>
          <w:p w14:paraId="3A099C09" w14:textId="0089C0C1" w:rsidR="00330EC0" w:rsidRPr="00A75607" w:rsidRDefault="00330EC0" w:rsidP="00330EC0">
            <w:pPr>
              <w:pStyle w:val="LTU-Table-Heading"/>
              <w:ind w:left="399" w:hanging="425"/>
              <w:rPr>
                <w:sz w:val="22"/>
                <w:szCs w:val="22"/>
              </w:rPr>
            </w:pPr>
            <w:r w:rsidRPr="00A75607">
              <w:rPr>
                <w:sz w:val="22"/>
                <w:szCs w:val="22"/>
              </w:rPr>
              <w:t>S4</w:t>
            </w:r>
            <w:r>
              <w:rPr>
                <w:sz w:val="22"/>
                <w:szCs w:val="22"/>
              </w:rPr>
              <w:tab/>
            </w:r>
            <w:r w:rsidRPr="00A75607">
              <w:rPr>
                <w:sz w:val="22"/>
                <w:szCs w:val="22"/>
              </w:rPr>
              <w:t>Reduce backlash by engaging men and boys in gender equality, building relationship skills and social connections</w:t>
            </w:r>
          </w:p>
        </w:tc>
        <w:tc>
          <w:tcPr>
            <w:tcW w:w="1275" w:type="dxa"/>
            <w:tcBorders>
              <w:top w:val="single" w:sz="4" w:space="0" w:color="auto"/>
              <w:left w:val="single" w:sz="4" w:space="0" w:color="auto"/>
              <w:bottom w:val="single" w:sz="4" w:space="0" w:color="000000" w:themeColor="text1"/>
              <w:right w:val="single" w:sz="4" w:space="0" w:color="auto"/>
            </w:tcBorders>
            <w:shd w:val="clear" w:color="auto" w:fill="auto"/>
            <w:tcMar>
              <w:left w:w="57" w:type="dxa"/>
              <w:right w:w="57" w:type="dxa"/>
            </w:tcMar>
          </w:tcPr>
          <w:p w14:paraId="1DB3C543" w14:textId="116A464F" w:rsidR="00330EC0" w:rsidRPr="005101AA" w:rsidRDefault="00330EC0" w:rsidP="00330EC0">
            <w:pPr>
              <w:pStyle w:val="LTU-Table-Heading"/>
              <w:jc w:val="center"/>
              <w:rPr>
                <w:sz w:val="22"/>
                <w:szCs w:val="22"/>
              </w:rPr>
            </w:pPr>
            <w:r w:rsidRPr="00A75607">
              <w:rPr>
                <w:sz w:val="22"/>
                <w:szCs w:val="22"/>
              </w:rPr>
              <w:t>24</w:t>
            </w:r>
          </w:p>
        </w:tc>
        <w:tc>
          <w:tcPr>
            <w:tcW w:w="1276" w:type="dxa"/>
            <w:tcBorders>
              <w:top w:val="single" w:sz="4" w:space="0" w:color="auto"/>
              <w:left w:val="single" w:sz="4" w:space="0" w:color="auto"/>
              <w:bottom w:val="single" w:sz="4" w:space="0" w:color="000000" w:themeColor="text1"/>
              <w:right w:val="single" w:sz="4" w:space="0" w:color="auto"/>
            </w:tcBorders>
            <w:shd w:val="clear" w:color="auto" w:fill="auto"/>
            <w:tcMar>
              <w:left w:w="57" w:type="dxa"/>
              <w:right w:w="57" w:type="dxa"/>
            </w:tcMar>
          </w:tcPr>
          <w:p w14:paraId="14A35377" w14:textId="35180EF4" w:rsidR="00330EC0" w:rsidRPr="005101AA" w:rsidRDefault="00330EC0" w:rsidP="00330EC0">
            <w:pPr>
              <w:pStyle w:val="LTU-Table-Heading"/>
              <w:jc w:val="center"/>
              <w:rPr>
                <w:sz w:val="22"/>
                <w:szCs w:val="22"/>
              </w:rPr>
            </w:pPr>
            <w:r w:rsidRPr="00A75607">
              <w:rPr>
                <w:sz w:val="22"/>
                <w:szCs w:val="22"/>
              </w:rPr>
              <w:t>3</w:t>
            </w:r>
          </w:p>
        </w:tc>
        <w:tc>
          <w:tcPr>
            <w:tcW w:w="1276" w:type="dxa"/>
            <w:tcBorders>
              <w:top w:val="single" w:sz="4" w:space="0" w:color="auto"/>
              <w:left w:val="single" w:sz="4" w:space="0" w:color="auto"/>
              <w:bottom w:val="single" w:sz="4" w:space="0" w:color="000000" w:themeColor="text1"/>
              <w:right w:val="single" w:sz="4" w:space="0" w:color="auto"/>
            </w:tcBorders>
            <w:shd w:val="clear" w:color="auto" w:fill="auto"/>
            <w:tcMar>
              <w:left w:w="28" w:type="dxa"/>
              <w:right w:w="28" w:type="dxa"/>
            </w:tcMar>
          </w:tcPr>
          <w:p w14:paraId="58C5B194" w14:textId="770280B4" w:rsidR="00330EC0" w:rsidRPr="005101AA" w:rsidRDefault="00330EC0" w:rsidP="00330EC0">
            <w:pPr>
              <w:pStyle w:val="LTU-Table-Heading"/>
              <w:jc w:val="center"/>
              <w:rPr>
                <w:sz w:val="22"/>
                <w:szCs w:val="22"/>
              </w:rPr>
            </w:pPr>
            <w:r w:rsidRPr="00A75607">
              <w:rPr>
                <w:sz w:val="22"/>
                <w:szCs w:val="22"/>
              </w:rPr>
              <w:t>1</w:t>
            </w:r>
          </w:p>
        </w:tc>
        <w:tc>
          <w:tcPr>
            <w:tcW w:w="1276" w:type="dxa"/>
            <w:tcBorders>
              <w:top w:val="single" w:sz="4" w:space="0" w:color="auto"/>
              <w:left w:val="single" w:sz="4" w:space="0" w:color="auto"/>
              <w:bottom w:val="single" w:sz="4" w:space="0" w:color="000000" w:themeColor="text1"/>
              <w:right w:val="single" w:sz="4" w:space="0" w:color="auto"/>
            </w:tcBorders>
            <w:shd w:val="clear" w:color="auto" w:fill="auto"/>
            <w:tcMar>
              <w:left w:w="57" w:type="dxa"/>
              <w:right w:w="57" w:type="dxa"/>
            </w:tcMar>
          </w:tcPr>
          <w:p w14:paraId="333A6132" w14:textId="36105FF8" w:rsidR="00330EC0" w:rsidRPr="005101AA" w:rsidRDefault="00330EC0" w:rsidP="00330EC0">
            <w:pPr>
              <w:pStyle w:val="LTU-Table-Heading"/>
              <w:jc w:val="center"/>
              <w:rPr>
                <w:sz w:val="22"/>
                <w:szCs w:val="22"/>
              </w:rPr>
            </w:pPr>
            <w:r w:rsidRPr="00A75607">
              <w:rPr>
                <w:sz w:val="22"/>
                <w:szCs w:val="22"/>
              </w:rPr>
              <w:t>0</w:t>
            </w:r>
          </w:p>
        </w:tc>
        <w:tc>
          <w:tcPr>
            <w:tcW w:w="1279" w:type="dxa"/>
            <w:tcBorders>
              <w:top w:val="single" w:sz="4" w:space="0" w:color="auto"/>
              <w:left w:val="single" w:sz="4" w:space="0" w:color="auto"/>
              <w:bottom w:val="single" w:sz="4" w:space="0" w:color="000000" w:themeColor="text1"/>
            </w:tcBorders>
            <w:shd w:val="clear" w:color="auto" w:fill="auto"/>
            <w:tcMar>
              <w:left w:w="57" w:type="dxa"/>
              <w:right w:w="57" w:type="dxa"/>
            </w:tcMar>
          </w:tcPr>
          <w:p w14:paraId="61AF7A41" w14:textId="2D3E7A32" w:rsidR="00330EC0" w:rsidRPr="005101AA" w:rsidRDefault="00330EC0" w:rsidP="00330EC0">
            <w:pPr>
              <w:pStyle w:val="LTU-Table-Heading"/>
              <w:jc w:val="center"/>
              <w:rPr>
                <w:sz w:val="22"/>
                <w:szCs w:val="22"/>
              </w:rPr>
            </w:pPr>
            <w:r w:rsidRPr="00A75607">
              <w:rPr>
                <w:sz w:val="22"/>
                <w:szCs w:val="22"/>
              </w:rPr>
              <w:t>1</w:t>
            </w:r>
          </w:p>
        </w:tc>
      </w:tr>
      <w:tr w:rsidR="00330EC0" w:rsidRPr="005101AA" w14:paraId="5FF9147C" w14:textId="77777777" w:rsidTr="00330EC0">
        <w:tc>
          <w:tcPr>
            <w:tcW w:w="3339" w:type="dxa"/>
            <w:tcBorders>
              <w:top w:val="single" w:sz="4" w:space="0" w:color="auto"/>
              <w:bottom w:val="single" w:sz="4" w:space="0" w:color="auto"/>
              <w:right w:val="single" w:sz="4" w:space="0" w:color="auto"/>
            </w:tcBorders>
            <w:shd w:val="clear" w:color="auto" w:fill="auto"/>
          </w:tcPr>
          <w:p w14:paraId="6443461E" w14:textId="4C2053CC" w:rsidR="00330EC0" w:rsidRPr="00A75607" w:rsidRDefault="00330EC0" w:rsidP="00330EC0">
            <w:pPr>
              <w:pStyle w:val="LTU-Table-Heading"/>
              <w:ind w:left="399" w:hanging="425"/>
              <w:rPr>
                <w:sz w:val="22"/>
                <w:szCs w:val="22"/>
              </w:rPr>
            </w:pPr>
            <w:r w:rsidRPr="00A75607">
              <w:rPr>
                <w:sz w:val="22"/>
                <w:szCs w:val="22"/>
              </w:rPr>
              <w:t>S5</w:t>
            </w:r>
            <w:r>
              <w:rPr>
                <w:sz w:val="22"/>
                <w:szCs w:val="22"/>
              </w:rPr>
              <w:tab/>
            </w:r>
            <w:r w:rsidRPr="00A75607">
              <w:rPr>
                <w:sz w:val="22"/>
                <w:szCs w:val="22"/>
              </w:rPr>
              <w:t>Promote broader social equality and address discrimination/</w:t>
            </w:r>
            <w:r>
              <w:rPr>
                <w:sz w:val="22"/>
                <w:szCs w:val="22"/>
              </w:rPr>
              <w:t xml:space="preserve"> </w:t>
            </w:r>
            <w:r w:rsidRPr="00A75607">
              <w:rPr>
                <w:sz w:val="22"/>
                <w:szCs w:val="22"/>
              </w:rPr>
              <w:t>disadvantage</w:t>
            </w:r>
          </w:p>
        </w:tc>
        <w:tc>
          <w:tcPr>
            <w:tcW w:w="1275" w:type="dxa"/>
            <w:tcBorders>
              <w:top w:val="single" w:sz="4" w:space="0" w:color="auto"/>
              <w:left w:val="single" w:sz="4" w:space="0" w:color="auto"/>
              <w:bottom w:val="single" w:sz="4" w:space="0" w:color="000000" w:themeColor="text1"/>
              <w:right w:val="single" w:sz="4" w:space="0" w:color="auto"/>
            </w:tcBorders>
            <w:shd w:val="clear" w:color="auto" w:fill="auto"/>
            <w:tcMar>
              <w:left w:w="57" w:type="dxa"/>
              <w:right w:w="57" w:type="dxa"/>
            </w:tcMar>
          </w:tcPr>
          <w:p w14:paraId="03E5D8A6" w14:textId="5C419C9B" w:rsidR="00330EC0" w:rsidRPr="005101AA" w:rsidRDefault="00330EC0" w:rsidP="00330EC0">
            <w:pPr>
              <w:pStyle w:val="LTU-Table-Heading"/>
              <w:jc w:val="center"/>
              <w:rPr>
                <w:sz w:val="22"/>
                <w:szCs w:val="22"/>
              </w:rPr>
            </w:pPr>
            <w:r w:rsidRPr="00A75607">
              <w:rPr>
                <w:sz w:val="22"/>
                <w:szCs w:val="22"/>
              </w:rPr>
              <w:t>12</w:t>
            </w:r>
          </w:p>
        </w:tc>
        <w:tc>
          <w:tcPr>
            <w:tcW w:w="1276" w:type="dxa"/>
            <w:tcBorders>
              <w:top w:val="single" w:sz="4" w:space="0" w:color="auto"/>
              <w:left w:val="single" w:sz="4" w:space="0" w:color="auto"/>
              <w:bottom w:val="single" w:sz="4" w:space="0" w:color="000000" w:themeColor="text1"/>
              <w:right w:val="single" w:sz="4" w:space="0" w:color="auto"/>
            </w:tcBorders>
            <w:shd w:val="clear" w:color="auto" w:fill="auto"/>
            <w:tcMar>
              <w:left w:w="57" w:type="dxa"/>
              <w:right w:w="57" w:type="dxa"/>
            </w:tcMar>
          </w:tcPr>
          <w:p w14:paraId="23B5136D" w14:textId="5C21DD85" w:rsidR="00330EC0" w:rsidRPr="005101AA" w:rsidRDefault="00330EC0" w:rsidP="00330EC0">
            <w:pPr>
              <w:pStyle w:val="LTU-Table-Heading"/>
              <w:jc w:val="center"/>
              <w:rPr>
                <w:sz w:val="22"/>
                <w:szCs w:val="22"/>
              </w:rPr>
            </w:pPr>
            <w:r w:rsidRPr="00A75607">
              <w:rPr>
                <w:sz w:val="22"/>
                <w:szCs w:val="22"/>
              </w:rPr>
              <w:t>1</w:t>
            </w:r>
          </w:p>
        </w:tc>
        <w:tc>
          <w:tcPr>
            <w:tcW w:w="1276" w:type="dxa"/>
            <w:tcBorders>
              <w:top w:val="single" w:sz="4" w:space="0" w:color="auto"/>
              <w:left w:val="single" w:sz="4" w:space="0" w:color="auto"/>
              <w:bottom w:val="single" w:sz="4" w:space="0" w:color="000000" w:themeColor="text1"/>
              <w:right w:val="single" w:sz="4" w:space="0" w:color="auto"/>
            </w:tcBorders>
            <w:shd w:val="clear" w:color="auto" w:fill="auto"/>
            <w:tcMar>
              <w:left w:w="28" w:type="dxa"/>
              <w:right w:w="28" w:type="dxa"/>
            </w:tcMar>
          </w:tcPr>
          <w:p w14:paraId="74B6FC22" w14:textId="1A3C10C9" w:rsidR="00330EC0" w:rsidRPr="005101AA" w:rsidRDefault="00330EC0" w:rsidP="00330EC0">
            <w:pPr>
              <w:pStyle w:val="LTU-Table-Heading"/>
              <w:jc w:val="center"/>
              <w:rPr>
                <w:sz w:val="22"/>
                <w:szCs w:val="22"/>
              </w:rPr>
            </w:pPr>
            <w:r w:rsidRPr="00A75607">
              <w:rPr>
                <w:sz w:val="22"/>
                <w:szCs w:val="22"/>
              </w:rPr>
              <w:t>0</w:t>
            </w:r>
          </w:p>
        </w:tc>
        <w:tc>
          <w:tcPr>
            <w:tcW w:w="1276" w:type="dxa"/>
            <w:tcBorders>
              <w:top w:val="single" w:sz="4" w:space="0" w:color="auto"/>
              <w:left w:val="single" w:sz="4" w:space="0" w:color="auto"/>
              <w:bottom w:val="single" w:sz="4" w:space="0" w:color="000000" w:themeColor="text1"/>
              <w:right w:val="single" w:sz="4" w:space="0" w:color="auto"/>
            </w:tcBorders>
            <w:shd w:val="clear" w:color="auto" w:fill="auto"/>
            <w:tcMar>
              <w:left w:w="57" w:type="dxa"/>
              <w:right w:w="57" w:type="dxa"/>
            </w:tcMar>
          </w:tcPr>
          <w:p w14:paraId="2AF3A5C1" w14:textId="0D5C9DDA" w:rsidR="00330EC0" w:rsidRPr="005101AA" w:rsidRDefault="00330EC0" w:rsidP="00330EC0">
            <w:pPr>
              <w:pStyle w:val="LTU-Table-Heading"/>
              <w:jc w:val="center"/>
              <w:rPr>
                <w:sz w:val="22"/>
                <w:szCs w:val="22"/>
              </w:rPr>
            </w:pPr>
            <w:r w:rsidRPr="00A75607">
              <w:rPr>
                <w:sz w:val="22"/>
                <w:szCs w:val="22"/>
              </w:rPr>
              <w:t>0</w:t>
            </w:r>
          </w:p>
        </w:tc>
        <w:tc>
          <w:tcPr>
            <w:tcW w:w="1279" w:type="dxa"/>
            <w:tcBorders>
              <w:top w:val="single" w:sz="4" w:space="0" w:color="auto"/>
              <w:left w:val="single" w:sz="4" w:space="0" w:color="auto"/>
              <w:bottom w:val="single" w:sz="4" w:space="0" w:color="000000" w:themeColor="text1"/>
            </w:tcBorders>
            <w:shd w:val="clear" w:color="auto" w:fill="auto"/>
            <w:tcMar>
              <w:left w:w="57" w:type="dxa"/>
              <w:right w:w="57" w:type="dxa"/>
            </w:tcMar>
          </w:tcPr>
          <w:p w14:paraId="602AAB43" w14:textId="35207BD4" w:rsidR="00330EC0" w:rsidRPr="005101AA" w:rsidRDefault="00330EC0" w:rsidP="00330EC0">
            <w:pPr>
              <w:pStyle w:val="LTU-Table-Heading"/>
              <w:jc w:val="center"/>
              <w:rPr>
                <w:sz w:val="22"/>
                <w:szCs w:val="22"/>
              </w:rPr>
            </w:pPr>
            <w:r w:rsidRPr="00A75607">
              <w:rPr>
                <w:sz w:val="22"/>
                <w:szCs w:val="22"/>
              </w:rPr>
              <w:t>2</w:t>
            </w:r>
          </w:p>
        </w:tc>
      </w:tr>
    </w:tbl>
    <w:p w14:paraId="664774F6" w14:textId="77777777" w:rsidR="009264A5" w:rsidRPr="00A75607" w:rsidRDefault="009264A5" w:rsidP="00EA34CA">
      <w:pPr>
        <w:pStyle w:val="Caption"/>
        <w:rPr>
          <w:lang w:bidi="en-US"/>
        </w:rPr>
      </w:pPr>
      <w:r w:rsidRPr="00A75607">
        <w:rPr>
          <w:lang w:bidi="en-US"/>
        </w:rPr>
        <w:t xml:space="preserve">NB: Studies could attract more than one topic </w:t>
      </w:r>
      <w:r w:rsidRPr="00EA34CA">
        <w:t>code</w:t>
      </w:r>
    </w:p>
    <w:p w14:paraId="5E5EE04D" w14:textId="6C4CBCF1" w:rsidR="009264A5" w:rsidRPr="007A4D6C" w:rsidRDefault="00CD55F1" w:rsidP="00D45D7A">
      <w:pPr>
        <w:pStyle w:val="LTU-Body10pt"/>
        <w:spacing w:after="120"/>
        <w:rPr>
          <w:spacing w:val="-4"/>
        </w:rPr>
      </w:pPr>
      <w:r>
        <w:rPr>
          <w:spacing w:val="-4"/>
        </w:rPr>
        <w:t>The</w:t>
      </w:r>
      <w:r w:rsidR="00D45D7A">
        <w:rPr>
          <w:spacing w:val="-4"/>
        </w:rPr>
        <w:t xml:space="preserve"> focus of interventions</w:t>
      </w:r>
      <w:r>
        <w:rPr>
          <w:spacing w:val="-4"/>
        </w:rPr>
        <w:t xml:space="preserve"> were</w:t>
      </w:r>
      <w:r w:rsidR="009264A5" w:rsidRPr="007A4D6C">
        <w:rPr>
          <w:spacing w:val="-4"/>
        </w:rPr>
        <w:t xml:space="preserve"> also not evenly spread across the drivers and reinforcing factors (Table 9 and 10).</w:t>
      </w:r>
    </w:p>
    <w:p w14:paraId="523D397F" w14:textId="1AD20F0C" w:rsidR="009264A5" w:rsidRPr="00A44331" w:rsidRDefault="009264A5" w:rsidP="00EA34CA">
      <w:pPr>
        <w:pStyle w:val="LTU-Tabletitle"/>
        <w:rPr>
          <w:b/>
          <w:bCs/>
          <w:lang w:bidi="en-US"/>
        </w:rPr>
      </w:pPr>
      <w:bookmarkStart w:id="375" w:name="_Toc82622084"/>
      <w:r>
        <w:t xml:space="preserve">Table </w:t>
      </w:r>
      <w:r w:rsidRPr="20BCD447">
        <w:rPr>
          <w:color w:val="2B579A"/>
        </w:rPr>
        <w:fldChar w:fldCharType="begin"/>
      </w:r>
      <w:r>
        <w:instrText>SEQ Table \* ARABIC</w:instrText>
      </w:r>
      <w:r w:rsidRPr="20BCD447">
        <w:rPr>
          <w:color w:val="2B579A"/>
        </w:rPr>
        <w:fldChar w:fldCharType="separate"/>
      </w:r>
      <w:r w:rsidR="0023605C">
        <w:rPr>
          <w:noProof/>
        </w:rPr>
        <w:t>10</w:t>
      </w:r>
      <w:r w:rsidRPr="20BCD447">
        <w:rPr>
          <w:color w:val="2B579A"/>
        </w:rPr>
        <w:fldChar w:fldCharType="end"/>
      </w:r>
      <w:r w:rsidRPr="009A633C">
        <w:rPr>
          <w:color w:val="000000" w:themeColor="text1"/>
        </w:rPr>
        <w:t>:</w:t>
      </w:r>
      <w:r>
        <w:t xml:space="preserve"> Drivers and Reinforcing Factors of Sexual Violence and Harassment </w:t>
      </w:r>
      <w:r w:rsidR="00E31794">
        <w:br/>
      </w:r>
      <w:r>
        <w:t>– Grey Literature</w:t>
      </w:r>
      <w:bookmarkEnd w:id="375"/>
    </w:p>
    <w:tbl>
      <w:tblPr>
        <w:tblW w:w="9579" w:type="dxa"/>
        <w:tblInd w:w="60" w:type="dxa"/>
        <w:tblLayout w:type="fixed"/>
        <w:tblLook w:val="04A0" w:firstRow="1" w:lastRow="0" w:firstColumn="1" w:lastColumn="0" w:noHBand="0" w:noVBand="1"/>
        <w:tblCaption w:val="Table 10: Drivers and Reinforcing Factors of Sexual Violence and Harassment   – Grey Literature  "/>
        <w:tblDescription w:val="Table lists Essential action to address driver of violence and Supporting action to address reinforcing factor of violence under sub categories of Education, Workplace, Community-bystander, Social marketing"/>
      </w:tblPr>
      <w:tblGrid>
        <w:gridCol w:w="4193"/>
        <w:gridCol w:w="1121"/>
        <w:gridCol w:w="1267"/>
        <w:gridCol w:w="1395"/>
        <w:gridCol w:w="1603"/>
      </w:tblGrid>
      <w:tr w:rsidR="009264A5" w:rsidRPr="005101AA" w14:paraId="37CCB253" w14:textId="77777777" w:rsidTr="002C3E92">
        <w:trPr>
          <w:tblHeader/>
        </w:trPr>
        <w:tc>
          <w:tcPr>
            <w:tcW w:w="4193" w:type="dxa"/>
            <w:tcBorders>
              <w:top w:val="single" w:sz="4" w:space="0" w:color="auto"/>
              <w:bottom w:val="single" w:sz="4" w:space="0" w:color="auto"/>
              <w:right w:val="single" w:sz="4" w:space="0" w:color="auto"/>
            </w:tcBorders>
            <w:shd w:val="clear" w:color="auto" w:fill="auto"/>
          </w:tcPr>
          <w:p w14:paraId="11D3ACEF" w14:textId="77777777" w:rsidR="009264A5" w:rsidRPr="005101AA" w:rsidRDefault="009264A5" w:rsidP="005101AA">
            <w:pPr>
              <w:pStyle w:val="LTU-Table-Heading"/>
              <w:rPr>
                <w:sz w:val="22"/>
                <w:szCs w:val="22"/>
              </w:rPr>
            </w:pPr>
          </w:p>
        </w:tc>
        <w:tc>
          <w:tcPr>
            <w:tcW w:w="1121" w:type="dxa"/>
            <w:tcBorders>
              <w:top w:val="single" w:sz="4" w:space="0" w:color="auto"/>
              <w:left w:val="single" w:sz="4" w:space="0" w:color="auto"/>
              <w:bottom w:val="single" w:sz="4" w:space="0" w:color="000000" w:themeColor="text1"/>
              <w:right w:val="single" w:sz="4" w:space="0" w:color="auto"/>
            </w:tcBorders>
            <w:shd w:val="clear" w:color="auto" w:fill="auto"/>
            <w:tcMar>
              <w:left w:w="57" w:type="dxa"/>
              <w:right w:w="57" w:type="dxa"/>
            </w:tcMar>
          </w:tcPr>
          <w:p w14:paraId="009E009B" w14:textId="747EA014" w:rsidR="009264A5" w:rsidRPr="005101AA" w:rsidRDefault="00EA34CA" w:rsidP="005101AA">
            <w:pPr>
              <w:pStyle w:val="LTU-Table-Heading"/>
              <w:rPr>
                <w:sz w:val="22"/>
                <w:szCs w:val="22"/>
              </w:rPr>
            </w:pPr>
            <w:r w:rsidRPr="005101AA">
              <w:rPr>
                <w:sz w:val="22"/>
                <w:szCs w:val="22"/>
              </w:rPr>
              <w:t>E</w:t>
            </w:r>
            <w:r w:rsidR="009264A5" w:rsidRPr="005101AA">
              <w:rPr>
                <w:sz w:val="22"/>
                <w:szCs w:val="22"/>
              </w:rPr>
              <w:t>ducation</w:t>
            </w:r>
          </w:p>
        </w:tc>
        <w:tc>
          <w:tcPr>
            <w:tcW w:w="1267" w:type="dxa"/>
            <w:tcBorders>
              <w:top w:val="single" w:sz="4" w:space="0" w:color="auto"/>
              <w:left w:val="single" w:sz="4" w:space="0" w:color="auto"/>
              <w:bottom w:val="single" w:sz="4" w:space="0" w:color="000000" w:themeColor="text1"/>
              <w:right w:val="single" w:sz="4" w:space="0" w:color="auto"/>
            </w:tcBorders>
            <w:shd w:val="clear" w:color="auto" w:fill="auto"/>
            <w:tcMar>
              <w:left w:w="57" w:type="dxa"/>
              <w:right w:w="57" w:type="dxa"/>
            </w:tcMar>
          </w:tcPr>
          <w:p w14:paraId="4889DB21" w14:textId="77777777" w:rsidR="009264A5" w:rsidRPr="005101AA" w:rsidRDefault="009264A5" w:rsidP="005101AA">
            <w:pPr>
              <w:pStyle w:val="LTU-Table-Heading"/>
              <w:rPr>
                <w:sz w:val="22"/>
                <w:szCs w:val="22"/>
              </w:rPr>
            </w:pPr>
            <w:r w:rsidRPr="005101AA">
              <w:rPr>
                <w:sz w:val="22"/>
                <w:szCs w:val="22"/>
              </w:rPr>
              <w:t>Workplace</w:t>
            </w:r>
          </w:p>
        </w:tc>
        <w:tc>
          <w:tcPr>
            <w:tcW w:w="1395" w:type="dxa"/>
            <w:tcBorders>
              <w:top w:val="single" w:sz="4" w:space="0" w:color="auto"/>
              <w:left w:val="single" w:sz="4" w:space="0" w:color="auto"/>
              <w:bottom w:val="single" w:sz="4" w:space="0" w:color="000000" w:themeColor="text1"/>
              <w:right w:val="single" w:sz="4" w:space="0" w:color="auto"/>
            </w:tcBorders>
            <w:shd w:val="clear" w:color="auto" w:fill="auto"/>
            <w:tcMar>
              <w:left w:w="57" w:type="dxa"/>
              <w:right w:w="57" w:type="dxa"/>
            </w:tcMar>
          </w:tcPr>
          <w:p w14:paraId="6BA849E4" w14:textId="77777777" w:rsidR="009264A5" w:rsidRPr="005101AA" w:rsidRDefault="009264A5" w:rsidP="005101AA">
            <w:pPr>
              <w:pStyle w:val="LTU-Table-Heading"/>
              <w:rPr>
                <w:sz w:val="22"/>
                <w:szCs w:val="22"/>
              </w:rPr>
            </w:pPr>
            <w:r w:rsidRPr="005101AA">
              <w:rPr>
                <w:sz w:val="22"/>
                <w:szCs w:val="22"/>
              </w:rPr>
              <w:t>Community -bystander</w:t>
            </w:r>
          </w:p>
        </w:tc>
        <w:tc>
          <w:tcPr>
            <w:tcW w:w="1603" w:type="dxa"/>
            <w:tcBorders>
              <w:top w:val="single" w:sz="4" w:space="0" w:color="auto"/>
              <w:left w:val="single" w:sz="4" w:space="0" w:color="auto"/>
              <w:bottom w:val="single" w:sz="4" w:space="0" w:color="000000" w:themeColor="text1"/>
            </w:tcBorders>
            <w:shd w:val="clear" w:color="auto" w:fill="auto"/>
            <w:tcMar>
              <w:left w:w="57" w:type="dxa"/>
              <w:right w:w="57" w:type="dxa"/>
            </w:tcMar>
          </w:tcPr>
          <w:p w14:paraId="3227B161" w14:textId="77777777" w:rsidR="009264A5" w:rsidRPr="005101AA" w:rsidRDefault="009264A5" w:rsidP="005101AA">
            <w:pPr>
              <w:pStyle w:val="LTU-Table-Heading"/>
              <w:rPr>
                <w:sz w:val="22"/>
                <w:szCs w:val="22"/>
              </w:rPr>
            </w:pPr>
            <w:r w:rsidRPr="005101AA">
              <w:rPr>
                <w:sz w:val="22"/>
                <w:szCs w:val="22"/>
              </w:rPr>
              <w:t>Social marketing</w:t>
            </w:r>
          </w:p>
        </w:tc>
      </w:tr>
      <w:tr w:rsidR="00330EC0" w:rsidRPr="00EA34CA" w14:paraId="4B5661A1" w14:textId="77777777" w:rsidTr="002C3E92">
        <w:tc>
          <w:tcPr>
            <w:tcW w:w="4193" w:type="dxa"/>
            <w:tcBorders>
              <w:top w:val="single" w:sz="4" w:space="0" w:color="000000" w:themeColor="text1"/>
              <w:bottom w:val="single" w:sz="4" w:space="0" w:color="000000" w:themeColor="text1"/>
            </w:tcBorders>
            <w:shd w:val="clear" w:color="auto" w:fill="F2F2F2" w:themeFill="background1" w:themeFillShade="F2"/>
          </w:tcPr>
          <w:p w14:paraId="70BFEE17" w14:textId="2144B9AD" w:rsidR="00330EC0" w:rsidRPr="00EA34CA" w:rsidRDefault="00330EC0" w:rsidP="00EA34CA">
            <w:pPr>
              <w:pStyle w:val="LTU-Tablebody"/>
              <w:rPr>
                <w:sz w:val="22"/>
                <w:szCs w:val="22"/>
              </w:rPr>
            </w:pPr>
            <w:r w:rsidRPr="00EA34CA">
              <w:rPr>
                <w:sz w:val="22"/>
                <w:szCs w:val="22"/>
              </w:rPr>
              <w:t>Essential action to address driver of violence</w:t>
            </w:r>
          </w:p>
        </w:tc>
        <w:tc>
          <w:tcPr>
            <w:tcW w:w="1121" w:type="dxa"/>
            <w:tcBorders>
              <w:top w:val="single" w:sz="4" w:space="0" w:color="000000" w:themeColor="text1"/>
              <w:bottom w:val="single" w:sz="4" w:space="0" w:color="000000" w:themeColor="text1"/>
            </w:tcBorders>
            <w:shd w:val="clear" w:color="auto" w:fill="F2F2F2" w:themeFill="background1" w:themeFillShade="F2"/>
          </w:tcPr>
          <w:p w14:paraId="0E1DDF6B" w14:textId="77777777" w:rsidR="00330EC0" w:rsidRPr="00EA34CA" w:rsidRDefault="00330EC0" w:rsidP="007A4D6C">
            <w:pPr>
              <w:pStyle w:val="LTU-Tablebody"/>
              <w:jc w:val="center"/>
              <w:rPr>
                <w:sz w:val="22"/>
                <w:szCs w:val="22"/>
              </w:rPr>
            </w:pPr>
          </w:p>
        </w:tc>
        <w:tc>
          <w:tcPr>
            <w:tcW w:w="1267" w:type="dxa"/>
            <w:tcBorders>
              <w:top w:val="single" w:sz="4" w:space="0" w:color="000000" w:themeColor="text1"/>
              <w:bottom w:val="single" w:sz="4" w:space="0" w:color="000000" w:themeColor="text1"/>
            </w:tcBorders>
            <w:shd w:val="clear" w:color="auto" w:fill="F2F2F2" w:themeFill="background1" w:themeFillShade="F2"/>
          </w:tcPr>
          <w:p w14:paraId="2B10D77A" w14:textId="77777777" w:rsidR="00330EC0" w:rsidRPr="00EA34CA" w:rsidRDefault="00330EC0" w:rsidP="007A4D6C">
            <w:pPr>
              <w:pStyle w:val="LTU-Tablebody"/>
              <w:jc w:val="center"/>
              <w:rPr>
                <w:sz w:val="22"/>
                <w:szCs w:val="22"/>
              </w:rPr>
            </w:pPr>
          </w:p>
        </w:tc>
        <w:tc>
          <w:tcPr>
            <w:tcW w:w="1395" w:type="dxa"/>
            <w:tcBorders>
              <w:top w:val="single" w:sz="4" w:space="0" w:color="000000" w:themeColor="text1"/>
              <w:bottom w:val="single" w:sz="4" w:space="0" w:color="000000" w:themeColor="text1"/>
              <w:right w:val="single" w:sz="4" w:space="0" w:color="auto"/>
            </w:tcBorders>
            <w:shd w:val="clear" w:color="auto" w:fill="F2F2F2" w:themeFill="background1" w:themeFillShade="F2"/>
          </w:tcPr>
          <w:p w14:paraId="4027215C" w14:textId="77777777" w:rsidR="00330EC0" w:rsidRPr="00EA34CA" w:rsidRDefault="00330EC0" w:rsidP="007A4D6C">
            <w:pPr>
              <w:pStyle w:val="LTU-Tablebody"/>
              <w:jc w:val="center"/>
              <w:rPr>
                <w:sz w:val="22"/>
                <w:szCs w:val="22"/>
              </w:rPr>
            </w:pPr>
          </w:p>
        </w:tc>
        <w:tc>
          <w:tcPr>
            <w:tcW w:w="1603" w:type="dxa"/>
            <w:tcBorders>
              <w:top w:val="single" w:sz="4" w:space="0" w:color="000000" w:themeColor="text1"/>
              <w:left w:val="single" w:sz="4" w:space="0" w:color="auto"/>
              <w:bottom w:val="single" w:sz="4" w:space="0" w:color="000000" w:themeColor="text1"/>
            </w:tcBorders>
            <w:shd w:val="clear" w:color="auto" w:fill="F2F2F2" w:themeFill="background1" w:themeFillShade="F2"/>
          </w:tcPr>
          <w:p w14:paraId="3837AF8C" w14:textId="77777777" w:rsidR="00330EC0" w:rsidRPr="00EA34CA" w:rsidRDefault="00330EC0" w:rsidP="007A4D6C">
            <w:pPr>
              <w:pStyle w:val="LTU-Tablebody"/>
              <w:jc w:val="center"/>
              <w:rPr>
                <w:sz w:val="22"/>
                <w:szCs w:val="22"/>
              </w:rPr>
            </w:pPr>
          </w:p>
        </w:tc>
      </w:tr>
      <w:tr w:rsidR="002C3E92" w:rsidRPr="00EA34CA" w14:paraId="47F05A84" w14:textId="77777777" w:rsidTr="002C3E92">
        <w:tc>
          <w:tcPr>
            <w:tcW w:w="4193" w:type="dxa"/>
            <w:tcBorders>
              <w:top w:val="single" w:sz="4" w:space="0" w:color="000000" w:themeColor="text1"/>
              <w:bottom w:val="single" w:sz="4" w:space="0" w:color="000000" w:themeColor="text1"/>
              <w:right w:val="single" w:sz="4" w:space="0" w:color="auto"/>
            </w:tcBorders>
            <w:shd w:val="clear" w:color="auto" w:fill="auto"/>
          </w:tcPr>
          <w:p w14:paraId="6767C6F4" w14:textId="64EC970E" w:rsidR="002C3E92" w:rsidRPr="00EA34CA" w:rsidRDefault="002C3E92" w:rsidP="002C3E92">
            <w:pPr>
              <w:pStyle w:val="LTU-Tablebody"/>
              <w:ind w:left="399" w:hanging="425"/>
              <w:rPr>
                <w:sz w:val="22"/>
                <w:szCs w:val="22"/>
              </w:rPr>
            </w:pPr>
            <w:r w:rsidRPr="00EA34CA">
              <w:rPr>
                <w:sz w:val="22"/>
                <w:szCs w:val="22"/>
              </w:rPr>
              <w:t>E1</w:t>
            </w:r>
            <w:r>
              <w:rPr>
                <w:sz w:val="22"/>
                <w:szCs w:val="22"/>
              </w:rPr>
              <w:tab/>
            </w:r>
            <w:r w:rsidRPr="00EA34CA">
              <w:rPr>
                <w:sz w:val="22"/>
                <w:szCs w:val="22"/>
              </w:rPr>
              <w:t>Challenge condoning of violence</w:t>
            </w:r>
          </w:p>
        </w:tc>
        <w:tc>
          <w:tcPr>
            <w:tcW w:w="1121"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13486B37" w14:textId="54BD8928" w:rsidR="002C3E92" w:rsidRPr="00EA34CA" w:rsidRDefault="002C3E92" w:rsidP="002C3E92">
            <w:pPr>
              <w:pStyle w:val="LTU-Tablebody"/>
              <w:jc w:val="center"/>
              <w:rPr>
                <w:sz w:val="22"/>
                <w:szCs w:val="22"/>
              </w:rPr>
            </w:pPr>
            <w:r w:rsidRPr="00EA34CA">
              <w:rPr>
                <w:sz w:val="22"/>
                <w:szCs w:val="22"/>
              </w:rPr>
              <w:t>8</w:t>
            </w:r>
          </w:p>
        </w:tc>
        <w:tc>
          <w:tcPr>
            <w:tcW w:w="1267"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5C45D806" w14:textId="0643AC6F" w:rsidR="002C3E92" w:rsidRPr="00EA34CA" w:rsidRDefault="002C3E92" w:rsidP="002C3E92">
            <w:pPr>
              <w:pStyle w:val="LTU-Tablebody"/>
              <w:jc w:val="center"/>
              <w:rPr>
                <w:sz w:val="22"/>
                <w:szCs w:val="22"/>
              </w:rPr>
            </w:pPr>
            <w:r w:rsidRPr="00EA34CA">
              <w:rPr>
                <w:sz w:val="22"/>
                <w:szCs w:val="22"/>
              </w:rPr>
              <w:t>0</w:t>
            </w:r>
          </w:p>
        </w:tc>
        <w:tc>
          <w:tcPr>
            <w:tcW w:w="1395"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7E7D3D1C" w14:textId="6D3ADD30" w:rsidR="002C3E92" w:rsidRPr="00EA34CA" w:rsidRDefault="002C3E92" w:rsidP="002C3E92">
            <w:pPr>
              <w:pStyle w:val="LTU-Tablebody"/>
              <w:jc w:val="center"/>
              <w:rPr>
                <w:sz w:val="22"/>
                <w:szCs w:val="22"/>
              </w:rPr>
            </w:pPr>
            <w:r w:rsidRPr="00EA34CA">
              <w:rPr>
                <w:sz w:val="22"/>
                <w:szCs w:val="22"/>
              </w:rPr>
              <w:t>1</w:t>
            </w:r>
          </w:p>
        </w:tc>
        <w:tc>
          <w:tcPr>
            <w:tcW w:w="1603" w:type="dxa"/>
            <w:tcBorders>
              <w:top w:val="single" w:sz="4" w:space="0" w:color="000000" w:themeColor="text1"/>
              <w:left w:val="single" w:sz="4" w:space="0" w:color="auto"/>
              <w:bottom w:val="single" w:sz="4" w:space="0" w:color="000000" w:themeColor="text1"/>
            </w:tcBorders>
            <w:shd w:val="clear" w:color="auto" w:fill="auto"/>
          </w:tcPr>
          <w:p w14:paraId="259E60B2" w14:textId="0644637E" w:rsidR="002C3E92" w:rsidRPr="00EA34CA" w:rsidRDefault="002C3E92" w:rsidP="002C3E92">
            <w:pPr>
              <w:pStyle w:val="LTU-Tablebody"/>
              <w:jc w:val="center"/>
              <w:rPr>
                <w:sz w:val="22"/>
                <w:szCs w:val="22"/>
              </w:rPr>
            </w:pPr>
            <w:r w:rsidRPr="00EA34CA">
              <w:rPr>
                <w:sz w:val="22"/>
                <w:szCs w:val="22"/>
              </w:rPr>
              <w:t>1</w:t>
            </w:r>
          </w:p>
        </w:tc>
      </w:tr>
      <w:tr w:rsidR="002C3E92" w:rsidRPr="00EA34CA" w14:paraId="70013A07" w14:textId="77777777" w:rsidTr="002C3E92">
        <w:tc>
          <w:tcPr>
            <w:tcW w:w="4193" w:type="dxa"/>
            <w:tcBorders>
              <w:top w:val="single" w:sz="4" w:space="0" w:color="000000" w:themeColor="text1"/>
              <w:bottom w:val="single" w:sz="4" w:space="0" w:color="000000" w:themeColor="text1"/>
              <w:right w:val="single" w:sz="4" w:space="0" w:color="auto"/>
            </w:tcBorders>
            <w:shd w:val="clear" w:color="auto" w:fill="auto"/>
          </w:tcPr>
          <w:p w14:paraId="28EF1256" w14:textId="12D79373" w:rsidR="002C3E92" w:rsidRPr="00EA34CA" w:rsidRDefault="002C3E92" w:rsidP="002C3E92">
            <w:pPr>
              <w:pStyle w:val="LTU-Tablebody"/>
              <w:ind w:left="399" w:hanging="425"/>
              <w:rPr>
                <w:sz w:val="22"/>
                <w:szCs w:val="22"/>
              </w:rPr>
            </w:pPr>
            <w:r w:rsidRPr="00EA34CA">
              <w:rPr>
                <w:sz w:val="22"/>
                <w:szCs w:val="22"/>
              </w:rPr>
              <w:t>E2</w:t>
            </w:r>
            <w:r>
              <w:rPr>
                <w:sz w:val="22"/>
                <w:szCs w:val="22"/>
              </w:rPr>
              <w:tab/>
            </w:r>
            <w:r w:rsidRPr="00EA34CA">
              <w:rPr>
                <w:sz w:val="22"/>
                <w:szCs w:val="22"/>
              </w:rPr>
              <w:t>Promote women’s independence</w:t>
            </w:r>
          </w:p>
        </w:tc>
        <w:tc>
          <w:tcPr>
            <w:tcW w:w="1121"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769F28A8" w14:textId="4307071F" w:rsidR="002C3E92" w:rsidRPr="00EA34CA" w:rsidRDefault="002C3E92" w:rsidP="002C3E92">
            <w:pPr>
              <w:pStyle w:val="LTU-Tablebody"/>
              <w:jc w:val="center"/>
              <w:rPr>
                <w:sz w:val="22"/>
                <w:szCs w:val="22"/>
              </w:rPr>
            </w:pPr>
            <w:r w:rsidRPr="00EA34CA">
              <w:rPr>
                <w:sz w:val="22"/>
                <w:szCs w:val="22"/>
              </w:rPr>
              <w:t>3</w:t>
            </w:r>
          </w:p>
        </w:tc>
        <w:tc>
          <w:tcPr>
            <w:tcW w:w="1267"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52E7B6CE" w14:textId="7FA8FEEF" w:rsidR="002C3E92" w:rsidRPr="00EA34CA" w:rsidRDefault="002C3E92" w:rsidP="002C3E92">
            <w:pPr>
              <w:pStyle w:val="LTU-Tablebody"/>
              <w:jc w:val="center"/>
              <w:rPr>
                <w:sz w:val="22"/>
                <w:szCs w:val="22"/>
              </w:rPr>
            </w:pPr>
            <w:r w:rsidRPr="00EA34CA">
              <w:rPr>
                <w:sz w:val="22"/>
                <w:szCs w:val="22"/>
              </w:rPr>
              <w:t>0</w:t>
            </w:r>
          </w:p>
        </w:tc>
        <w:tc>
          <w:tcPr>
            <w:tcW w:w="1395"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1E5CEDC1" w14:textId="11490C64" w:rsidR="002C3E92" w:rsidRPr="00EA34CA" w:rsidRDefault="002C3E92" w:rsidP="002C3E92">
            <w:pPr>
              <w:pStyle w:val="LTU-Tablebody"/>
              <w:jc w:val="center"/>
              <w:rPr>
                <w:sz w:val="22"/>
                <w:szCs w:val="22"/>
              </w:rPr>
            </w:pPr>
            <w:r w:rsidRPr="00EA34CA">
              <w:rPr>
                <w:sz w:val="22"/>
                <w:szCs w:val="22"/>
              </w:rPr>
              <w:t>1</w:t>
            </w:r>
          </w:p>
        </w:tc>
        <w:tc>
          <w:tcPr>
            <w:tcW w:w="1603" w:type="dxa"/>
            <w:tcBorders>
              <w:top w:val="single" w:sz="4" w:space="0" w:color="000000" w:themeColor="text1"/>
              <w:left w:val="single" w:sz="4" w:space="0" w:color="auto"/>
              <w:bottom w:val="single" w:sz="4" w:space="0" w:color="000000" w:themeColor="text1"/>
            </w:tcBorders>
            <w:shd w:val="clear" w:color="auto" w:fill="auto"/>
          </w:tcPr>
          <w:p w14:paraId="6E19D4AF" w14:textId="3A6D0BA8" w:rsidR="002C3E92" w:rsidRPr="00EA34CA" w:rsidRDefault="002C3E92" w:rsidP="002C3E92">
            <w:pPr>
              <w:pStyle w:val="LTU-Tablebody"/>
              <w:jc w:val="center"/>
              <w:rPr>
                <w:sz w:val="22"/>
                <w:szCs w:val="22"/>
              </w:rPr>
            </w:pPr>
            <w:r w:rsidRPr="00EA34CA">
              <w:rPr>
                <w:sz w:val="22"/>
                <w:szCs w:val="22"/>
              </w:rPr>
              <w:t>0</w:t>
            </w:r>
          </w:p>
        </w:tc>
      </w:tr>
      <w:tr w:rsidR="002C3E92" w:rsidRPr="00EA34CA" w14:paraId="7A4C026E" w14:textId="77777777" w:rsidTr="002C3E92">
        <w:tc>
          <w:tcPr>
            <w:tcW w:w="4193" w:type="dxa"/>
            <w:tcBorders>
              <w:top w:val="single" w:sz="4" w:space="0" w:color="000000" w:themeColor="text1"/>
              <w:bottom w:val="single" w:sz="4" w:space="0" w:color="000000" w:themeColor="text1"/>
              <w:right w:val="single" w:sz="4" w:space="0" w:color="auto"/>
            </w:tcBorders>
            <w:shd w:val="clear" w:color="auto" w:fill="auto"/>
          </w:tcPr>
          <w:p w14:paraId="12CCA383" w14:textId="07B8C639" w:rsidR="002C3E92" w:rsidRPr="00EA34CA" w:rsidRDefault="002C3E92" w:rsidP="002C3E92">
            <w:pPr>
              <w:pStyle w:val="LTU-Tablebody"/>
              <w:ind w:left="399" w:hanging="425"/>
              <w:rPr>
                <w:sz w:val="22"/>
                <w:szCs w:val="22"/>
              </w:rPr>
            </w:pPr>
            <w:r w:rsidRPr="00EA34CA">
              <w:rPr>
                <w:sz w:val="22"/>
                <w:szCs w:val="22"/>
              </w:rPr>
              <w:t>E3</w:t>
            </w:r>
            <w:r>
              <w:rPr>
                <w:sz w:val="22"/>
                <w:szCs w:val="22"/>
              </w:rPr>
              <w:tab/>
            </w:r>
            <w:r w:rsidRPr="00EA34CA">
              <w:rPr>
                <w:sz w:val="22"/>
                <w:szCs w:val="22"/>
              </w:rPr>
              <w:t>Foster positive identities and challenge gender stereotypes</w:t>
            </w:r>
          </w:p>
        </w:tc>
        <w:tc>
          <w:tcPr>
            <w:tcW w:w="1121"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4FA99BE0" w14:textId="3DAA2FA9" w:rsidR="002C3E92" w:rsidRPr="00EA34CA" w:rsidRDefault="002C3E92" w:rsidP="002C3E92">
            <w:pPr>
              <w:pStyle w:val="LTU-Tablebody"/>
              <w:jc w:val="center"/>
              <w:rPr>
                <w:sz w:val="22"/>
                <w:szCs w:val="22"/>
              </w:rPr>
            </w:pPr>
            <w:r w:rsidRPr="00EA34CA">
              <w:rPr>
                <w:sz w:val="22"/>
                <w:szCs w:val="22"/>
              </w:rPr>
              <w:t>7</w:t>
            </w:r>
          </w:p>
        </w:tc>
        <w:tc>
          <w:tcPr>
            <w:tcW w:w="1267"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38CDBE90" w14:textId="44F32E2D" w:rsidR="002C3E92" w:rsidRPr="00EA34CA" w:rsidRDefault="002C3E92" w:rsidP="002C3E92">
            <w:pPr>
              <w:pStyle w:val="LTU-Tablebody"/>
              <w:jc w:val="center"/>
              <w:rPr>
                <w:sz w:val="22"/>
                <w:szCs w:val="22"/>
              </w:rPr>
            </w:pPr>
            <w:r w:rsidRPr="00EA34CA">
              <w:rPr>
                <w:sz w:val="22"/>
                <w:szCs w:val="22"/>
              </w:rPr>
              <w:t>0</w:t>
            </w:r>
          </w:p>
        </w:tc>
        <w:tc>
          <w:tcPr>
            <w:tcW w:w="1395"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48145A27" w14:textId="403F4EA3" w:rsidR="002C3E92" w:rsidRPr="00EA34CA" w:rsidRDefault="002C3E92" w:rsidP="002C3E92">
            <w:pPr>
              <w:pStyle w:val="LTU-Tablebody"/>
              <w:jc w:val="center"/>
              <w:rPr>
                <w:sz w:val="22"/>
                <w:szCs w:val="22"/>
              </w:rPr>
            </w:pPr>
            <w:r w:rsidRPr="00EA34CA">
              <w:rPr>
                <w:sz w:val="22"/>
                <w:szCs w:val="22"/>
              </w:rPr>
              <w:t>1</w:t>
            </w:r>
          </w:p>
        </w:tc>
        <w:tc>
          <w:tcPr>
            <w:tcW w:w="1603" w:type="dxa"/>
            <w:tcBorders>
              <w:top w:val="single" w:sz="4" w:space="0" w:color="000000" w:themeColor="text1"/>
              <w:left w:val="single" w:sz="4" w:space="0" w:color="auto"/>
              <w:bottom w:val="single" w:sz="4" w:space="0" w:color="000000" w:themeColor="text1"/>
            </w:tcBorders>
            <w:shd w:val="clear" w:color="auto" w:fill="auto"/>
          </w:tcPr>
          <w:p w14:paraId="4FD35AB7" w14:textId="57B89855" w:rsidR="002C3E92" w:rsidRPr="00EA34CA" w:rsidRDefault="002C3E92" w:rsidP="002C3E92">
            <w:pPr>
              <w:pStyle w:val="LTU-Tablebody"/>
              <w:jc w:val="center"/>
              <w:rPr>
                <w:sz w:val="22"/>
                <w:szCs w:val="22"/>
              </w:rPr>
            </w:pPr>
            <w:r w:rsidRPr="00EA34CA">
              <w:rPr>
                <w:sz w:val="22"/>
                <w:szCs w:val="22"/>
              </w:rPr>
              <w:t>1</w:t>
            </w:r>
          </w:p>
        </w:tc>
      </w:tr>
      <w:tr w:rsidR="002C3E92" w:rsidRPr="00EA34CA" w14:paraId="4435ED89" w14:textId="77777777" w:rsidTr="002C3E92">
        <w:tc>
          <w:tcPr>
            <w:tcW w:w="4193" w:type="dxa"/>
            <w:tcBorders>
              <w:top w:val="single" w:sz="4" w:space="0" w:color="000000" w:themeColor="text1"/>
              <w:bottom w:val="single" w:sz="4" w:space="0" w:color="000000" w:themeColor="text1"/>
              <w:right w:val="single" w:sz="4" w:space="0" w:color="auto"/>
            </w:tcBorders>
            <w:shd w:val="clear" w:color="auto" w:fill="auto"/>
          </w:tcPr>
          <w:p w14:paraId="32A074E2" w14:textId="3BB14740" w:rsidR="002C3E92" w:rsidRPr="00EA34CA" w:rsidRDefault="002C3E92" w:rsidP="002C3E92">
            <w:pPr>
              <w:pStyle w:val="LTU-Tablebody"/>
              <w:ind w:left="399" w:hanging="425"/>
              <w:rPr>
                <w:sz w:val="22"/>
                <w:szCs w:val="22"/>
              </w:rPr>
            </w:pPr>
            <w:r w:rsidRPr="00EA34CA">
              <w:rPr>
                <w:sz w:val="22"/>
                <w:szCs w:val="22"/>
              </w:rPr>
              <w:t>E4</w:t>
            </w:r>
            <w:r>
              <w:rPr>
                <w:sz w:val="22"/>
                <w:szCs w:val="22"/>
              </w:rPr>
              <w:tab/>
            </w:r>
            <w:r w:rsidRPr="00EA34CA">
              <w:rPr>
                <w:sz w:val="22"/>
                <w:szCs w:val="22"/>
              </w:rPr>
              <w:t>Strengthen positive/</w:t>
            </w:r>
            <w:r>
              <w:rPr>
                <w:sz w:val="22"/>
                <w:szCs w:val="22"/>
              </w:rPr>
              <w:t xml:space="preserve"> </w:t>
            </w:r>
            <w:r w:rsidRPr="00EA34CA">
              <w:rPr>
                <w:sz w:val="22"/>
                <w:szCs w:val="22"/>
              </w:rPr>
              <w:t>equal/respectful relations</w:t>
            </w:r>
          </w:p>
        </w:tc>
        <w:tc>
          <w:tcPr>
            <w:tcW w:w="1121"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50B0D366" w14:textId="4C04C855" w:rsidR="002C3E92" w:rsidRPr="00EA34CA" w:rsidRDefault="002C3E92" w:rsidP="002C3E92">
            <w:pPr>
              <w:pStyle w:val="LTU-Tablebody"/>
              <w:jc w:val="center"/>
              <w:rPr>
                <w:sz w:val="22"/>
                <w:szCs w:val="22"/>
              </w:rPr>
            </w:pPr>
            <w:r w:rsidRPr="00EA34CA">
              <w:rPr>
                <w:sz w:val="22"/>
                <w:szCs w:val="22"/>
              </w:rPr>
              <w:t>8</w:t>
            </w:r>
          </w:p>
        </w:tc>
        <w:tc>
          <w:tcPr>
            <w:tcW w:w="1267"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2AAACCF8" w14:textId="6E863F3D" w:rsidR="002C3E92" w:rsidRPr="00EA34CA" w:rsidRDefault="002C3E92" w:rsidP="002C3E92">
            <w:pPr>
              <w:pStyle w:val="LTU-Tablebody"/>
              <w:jc w:val="center"/>
              <w:rPr>
                <w:sz w:val="22"/>
                <w:szCs w:val="22"/>
              </w:rPr>
            </w:pPr>
            <w:r w:rsidRPr="00EA34CA">
              <w:rPr>
                <w:sz w:val="22"/>
                <w:szCs w:val="22"/>
              </w:rPr>
              <w:t>1</w:t>
            </w:r>
          </w:p>
        </w:tc>
        <w:tc>
          <w:tcPr>
            <w:tcW w:w="1395"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7586028F" w14:textId="2F35099D" w:rsidR="002C3E92" w:rsidRPr="00EA34CA" w:rsidRDefault="002C3E92" w:rsidP="002C3E92">
            <w:pPr>
              <w:pStyle w:val="LTU-Tablebody"/>
              <w:jc w:val="center"/>
              <w:rPr>
                <w:sz w:val="22"/>
                <w:szCs w:val="22"/>
              </w:rPr>
            </w:pPr>
            <w:r w:rsidRPr="00EA34CA">
              <w:rPr>
                <w:sz w:val="22"/>
                <w:szCs w:val="22"/>
              </w:rPr>
              <w:t>1</w:t>
            </w:r>
          </w:p>
        </w:tc>
        <w:tc>
          <w:tcPr>
            <w:tcW w:w="1603" w:type="dxa"/>
            <w:tcBorders>
              <w:top w:val="single" w:sz="4" w:space="0" w:color="000000" w:themeColor="text1"/>
              <w:left w:val="single" w:sz="4" w:space="0" w:color="auto"/>
              <w:bottom w:val="single" w:sz="4" w:space="0" w:color="000000" w:themeColor="text1"/>
            </w:tcBorders>
            <w:shd w:val="clear" w:color="auto" w:fill="auto"/>
          </w:tcPr>
          <w:p w14:paraId="311D1831" w14:textId="20BE88A8" w:rsidR="002C3E92" w:rsidRPr="00EA34CA" w:rsidRDefault="002C3E92" w:rsidP="002C3E92">
            <w:pPr>
              <w:pStyle w:val="LTU-Tablebody"/>
              <w:jc w:val="center"/>
              <w:rPr>
                <w:sz w:val="22"/>
                <w:szCs w:val="22"/>
              </w:rPr>
            </w:pPr>
            <w:r w:rsidRPr="00EA34CA">
              <w:rPr>
                <w:sz w:val="22"/>
                <w:szCs w:val="22"/>
              </w:rPr>
              <w:t>1</w:t>
            </w:r>
          </w:p>
        </w:tc>
      </w:tr>
      <w:tr w:rsidR="002C3E92" w:rsidRPr="00EA34CA" w14:paraId="260C088E" w14:textId="77777777" w:rsidTr="002C3E92">
        <w:tc>
          <w:tcPr>
            <w:tcW w:w="4193" w:type="dxa"/>
            <w:tcBorders>
              <w:top w:val="single" w:sz="4" w:space="0" w:color="000000" w:themeColor="text1"/>
              <w:bottom w:val="single" w:sz="4" w:space="0" w:color="000000" w:themeColor="text1"/>
              <w:right w:val="single" w:sz="4" w:space="0" w:color="auto"/>
            </w:tcBorders>
            <w:shd w:val="clear" w:color="auto" w:fill="auto"/>
          </w:tcPr>
          <w:p w14:paraId="3557214B" w14:textId="1DA95BA6" w:rsidR="002C3E92" w:rsidRPr="00EA34CA" w:rsidRDefault="002C3E92" w:rsidP="002C3E92">
            <w:pPr>
              <w:pStyle w:val="LTU-Tablebody"/>
              <w:ind w:left="399" w:hanging="425"/>
              <w:rPr>
                <w:sz w:val="22"/>
                <w:szCs w:val="22"/>
              </w:rPr>
            </w:pPr>
            <w:r w:rsidRPr="00EA34CA">
              <w:rPr>
                <w:sz w:val="22"/>
                <w:szCs w:val="22"/>
              </w:rPr>
              <w:lastRenderedPageBreak/>
              <w:t>E5</w:t>
            </w:r>
            <w:r>
              <w:rPr>
                <w:sz w:val="22"/>
                <w:szCs w:val="22"/>
              </w:rPr>
              <w:tab/>
            </w:r>
            <w:r w:rsidRPr="00BD32F9">
              <w:rPr>
                <w:spacing w:val="-4"/>
                <w:sz w:val="22"/>
                <w:szCs w:val="22"/>
              </w:rPr>
              <w:t>Promote/normalise gender equality</w:t>
            </w:r>
          </w:p>
        </w:tc>
        <w:tc>
          <w:tcPr>
            <w:tcW w:w="1121"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6AA513DC" w14:textId="117B53CD" w:rsidR="002C3E92" w:rsidRPr="00EA34CA" w:rsidRDefault="002C3E92" w:rsidP="002C3E92">
            <w:pPr>
              <w:pStyle w:val="LTU-Tablebody"/>
              <w:jc w:val="center"/>
              <w:rPr>
                <w:sz w:val="22"/>
                <w:szCs w:val="22"/>
              </w:rPr>
            </w:pPr>
            <w:r w:rsidRPr="00EA34CA">
              <w:rPr>
                <w:sz w:val="22"/>
                <w:szCs w:val="22"/>
              </w:rPr>
              <w:t>7</w:t>
            </w:r>
          </w:p>
        </w:tc>
        <w:tc>
          <w:tcPr>
            <w:tcW w:w="1267"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59F7C20D" w14:textId="434A939F" w:rsidR="002C3E92" w:rsidRPr="00EA34CA" w:rsidRDefault="002C3E92" w:rsidP="002C3E92">
            <w:pPr>
              <w:pStyle w:val="LTU-Tablebody"/>
              <w:jc w:val="center"/>
              <w:rPr>
                <w:sz w:val="22"/>
                <w:szCs w:val="22"/>
              </w:rPr>
            </w:pPr>
            <w:r w:rsidRPr="00EA34CA">
              <w:rPr>
                <w:sz w:val="22"/>
                <w:szCs w:val="22"/>
              </w:rPr>
              <w:t>0</w:t>
            </w:r>
          </w:p>
        </w:tc>
        <w:tc>
          <w:tcPr>
            <w:tcW w:w="1395"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10DC527A" w14:textId="1F0E24CA" w:rsidR="002C3E92" w:rsidRPr="00EA34CA" w:rsidRDefault="002C3E92" w:rsidP="002C3E92">
            <w:pPr>
              <w:pStyle w:val="LTU-Tablebody"/>
              <w:jc w:val="center"/>
              <w:rPr>
                <w:sz w:val="22"/>
                <w:szCs w:val="22"/>
              </w:rPr>
            </w:pPr>
            <w:r w:rsidRPr="00EA34CA">
              <w:rPr>
                <w:sz w:val="22"/>
                <w:szCs w:val="22"/>
              </w:rPr>
              <w:t>1</w:t>
            </w:r>
          </w:p>
        </w:tc>
        <w:tc>
          <w:tcPr>
            <w:tcW w:w="1603" w:type="dxa"/>
            <w:tcBorders>
              <w:top w:val="single" w:sz="4" w:space="0" w:color="000000" w:themeColor="text1"/>
              <w:left w:val="single" w:sz="4" w:space="0" w:color="auto"/>
              <w:bottom w:val="single" w:sz="4" w:space="0" w:color="000000" w:themeColor="text1"/>
            </w:tcBorders>
            <w:shd w:val="clear" w:color="auto" w:fill="auto"/>
          </w:tcPr>
          <w:p w14:paraId="6F54DF6B" w14:textId="7CA60DAE" w:rsidR="002C3E92" w:rsidRPr="00EA34CA" w:rsidRDefault="002C3E92" w:rsidP="002C3E92">
            <w:pPr>
              <w:pStyle w:val="LTU-Tablebody"/>
              <w:jc w:val="center"/>
              <w:rPr>
                <w:sz w:val="22"/>
                <w:szCs w:val="22"/>
              </w:rPr>
            </w:pPr>
            <w:r w:rsidRPr="00EA34CA">
              <w:rPr>
                <w:sz w:val="22"/>
                <w:szCs w:val="22"/>
              </w:rPr>
              <w:t>1</w:t>
            </w:r>
          </w:p>
        </w:tc>
      </w:tr>
      <w:tr w:rsidR="002C3E92" w:rsidRPr="00EA34CA" w14:paraId="7F77D746" w14:textId="77777777" w:rsidTr="002C3E92">
        <w:tc>
          <w:tcPr>
            <w:tcW w:w="4193" w:type="dxa"/>
            <w:tcBorders>
              <w:top w:val="single" w:sz="4" w:space="0" w:color="000000" w:themeColor="text1"/>
              <w:bottom w:val="single" w:sz="4" w:space="0" w:color="000000" w:themeColor="text1"/>
            </w:tcBorders>
            <w:shd w:val="clear" w:color="auto" w:fill="F2F2F2" w:themeFill="background1" w:themeFillShade="F2"/>
          </w:tcPr>
          <w:p w14:paraId="7DDF5ED7" w14:textId="4470D51F" w:rsidR="002C3E92" w:rsidRPr="00EA34CA" w:rsidRDefault="002C3E92" w:rsidP="002C3E92">
            <w:pPr>
              <w:pStyle w:val="LTU-Tablebody"/>
              <w:rPr>
                <w:sz w:val="22"/>
                <w:szCs w:val="22"/>
              </w:rPr>
            </w:pPr>
            <w:r w:rsidRPr="00EA34CA">
              <w:rPr>
                <w:sz w:val="22"/>
                <w:szCs w:val="22"/>
              </w:rPr>
              <w:t>Supporting action to address reinforcing factor of violence</w:t>
            </w:r>
          </w:p>
        </w:tc>
        <w:tc>
          <w:tcPr>
            <w:tcW w:w="1121" w:type="dxa"/>
            <w:tcBorders>
              <w:top w:val="single" w:sz="4" w:space="0" w:color="000000" w:themeColor="text1"/>
              <w:bottom w:val="single" w:sz="4" w:space="0" w:color="000000" w:themeColor="text1"/>
            </w:tcBorders>
            <w:shd w:val="clear" w:color="auto" w:fill="F2F2F2" w:themeFill="background1" w:themeFillShade="F2"/>
          </w:tcPr>
          <w:p w14:paraId="7D464893" w14:textId="77777777" w:rsidR="002C3E92" w:rsidRPr="00EA34CA" w:rsidRDefault="002C3E92" w:rsidP="002C3E92">
            <w:pPr>
              <w:pStyle w:val="LTU-Tablebody"/>
              <w:jc w:val="center"/>
              <w:rPr>
                <w:sz w:val="22"/>
                <w:szCs w:val="22"/>
              </w:rPr>
            </w:pPr>
          </w:p>
        </w:tc>
        <w:tc>
          <w:tcPr>
            <w:tcW w:w="1267" w:type="dxa"/>
            <w:tcBorders>
              <w:top w:val="single" w:sz="4" w:space="0" w:color="000000" w:themeColor="text1"/>
              <w:bottom w:val="single" w:sz="4" w:space="0" w:color="000000" w:themeColor="text1"/>
            </w:tcBorders>
            <w:shd w:val="clear" w:color="auto" w:fill="F2F2F2" w:themeFill="background1" w:themeFillShade="F2"/>
          </w:tcPr>
          <w:p w14:paraId="0C5B33F4" w14:textId="77777777" w:rsidR="002C3E92" w:rsidRPr="00EA34CA" w:rsidRDefault="002C3E92" w:rsidP="002C3E92">
            <w:pPr>
              <w:pStyle w:val="LTU-Tablebody"/>
              <w:jc w:val="center"/>
              <w:rPr>
                <w:sz w:val="22"/>
                <w:szCs w:val="22"/>
              </w:rPr>
            </w:pPr>
          </w:p>
        </w:tc>
        <w:tc>
          <w:tcPr>
            <w:tcW w:w="1395" w:type="dxa"/>
            <w:tcBorders>
              <w:top w:val="single" w:sz="4" w:space="0" w:color="000000" w:themeColor="text1"/>
              <w:bottom w:val="single" w:sz="4" w:space="0" w:color="000000" w:themeColor="text1"/>
            </w:tcBorders>
            <w:shd w:val="clear" w:color="auto" w:fill="F2F2F2" w:themeFill="background1" w:themeFillShade="F2"/>
          </w:tcPr>
          <w:p w14:paraId="21E4D78E" w14:textId="77777777" w:rsidR="002C3E92" w:rsidRPr="00EA34CA" w:rsidRDefault="002C3E92" w:rsidP="002C3E92">
            <w:pPr>
              <w:pStyle w:val="LTU-Tablebody"/>
              <w:jc w:val="center"/>
              <w:rPr>
                <w:sz w:val="22"/>
                <w:szCs w:val="22"/>
              </w:rPr>
            </w:pPr>
          </w:p>
        </w:tc>
        <w:tc>
          <w:tcPr>
            <w:tcW w:w="1603" w:type="dxa"/>
            <w:tcBorders>
              <w:top w:val="single" w:sz="4" w:space="0" w:color="000000" w:themeColor="text1"/>
              <w:bottom w:val="single" w:sz="4" w:space="0" w:color="000000" w:themeColor="text1"/>
            </w:tcBorders>
            <w:shd w:val="clear" w:color="auto" w:fill="F2F2F2" w:themeFill="background1" w:themeFillShade="F2"/>
          </w:tcPr>
          <w:p w14:paraId="632E3A1A" w14:textId="77777777" w:rsidR="002C3E92" w:rsidRPr="00EA34CA" w:rsidRDefault="002C3E92" w:rsidP="002C3E92">
            <w:pPr>
              <w:pStyle w:val="LTU-Tablebody"/>
              <w:jc w:val="center"/>
              <w:rPr>
                <w:sz w:val="22"/>
                <w:szCs w:val="22"/>
              </w:rPr>
            </w:pPr>
          </w:p>
        </w:tc>
      </w:tr>
      <w:tr w:rsidR="002C3E92" w:rsidRPr="00EA34CA" w14:paraId="3AF6F03C" w14:textId="77777777" w:rsidTr="002C3E92">
        <w:tc>
          <w:tcPr>
            <w:tcW w:w="4193" w:type="dxa"/>
            <w:tcBorders>
              <w:top w:val="single" w:sz="4" w:space="0" w:color="000000" w:themeColor="text1"/>
              <w:bottom w:val="single" w:sz="4" w:space="0" w:color="000000" w:themeColor="text1"/>
              <w:right w:val="single" w:sz="4" w:space="0" w:color="auto"/>
            </w:tcBorders>
            <w:shd w:val="clear" w:color="auto" w:fill="auto"/>
          </w:tcPr>
          <w:p w14:paraId="633C8378" w14:textId="032537B8" w:rsidR="002C3E92" w:rsidRPr="00EA34CA" w:rsidRDefault="002C3E92" w:rsidP="002C3E92">
            <w:pPr>
              <w:pStyle w:val="LTU-Tablebody"/>
              <w:ind w:left="399" w:hanging="399"/>
              <w:rPr>
                <w:sz w:val="22"/>
                <w:szCs w:val="22"/>
              </w:rPr>
            </w:pPr>
            <w:r w:rsidRPr="00EA34CA">
              <w:rPr>
                <w:sz w:val="22"/>
                <w:szCs w:val="22"/>
              </w:rPr>
              <w:t>S1</w:t>
            </w:r>
            <w:r>
              <w:rPr>
                <w:sz w:val="22"/>
                <w:szCs w:val="22"/>
              </w:rPr>
              <w:tab/>
            </w:r>
            <w:r w:rsidRPr="00EA34CA">
              <w:rPr>
                <w:sz w:val="22"/>
                <w:szCs w:val="22"/>
              </w:rPr>
              <w:t>Challenge the normalisation of violence as an expression of masculinity or male dominance</w:t>
            </w:r>
          </w:p>
        </w:tc>
        <w:tc>
          <w:tcPr>
            <w:tcW w:w="1121"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238C6F0F" w14:textId="7254B481" w:rsidR="002C3E92" w:rsidRPr="00EA34CA" w:rsidRDefault="002C3E92" w:rsidP="002C3E92">
            <w:pPr>
              <w:pStyle w:val="LTU-Tablebody"/>
              <w:jc w:val="center"/>
              <w:rPr>
                <w:sz w:val="22"/>
                <w:szCs w:val="22"/>
              </w:rPr>
            </w:pPr>
            <w:r w:rsidRPr="00EA34CA">
              <w:rPr>
                <w:sz w:val="22"/>
                <w:szCs w:val="22"/>
              </w:rPr>
              <w:t>2</w:t>
            </w:r>
          </w:p>
        </w:tc>
        <w:tc>
          <w:tcPr>
            <w:tcW w:w="1267"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5D8D4B78" w14:textId="369D9FD1" w:rsidR="002C3E92" w:rsidRPr="00EA34CA" w:rsidRDefault="002C3E92" w:rsidP="002C3E92">
            <w:pPr>
              <w:pStyle w:val="LTU-Tablebody"/>
              <w:jc w:val="center"/>
              <w:rPr>
                <w:sz w:val="22"/>
                <w:szCs w:val="22"/>
              </w:rPr>
            </w:pPr>
            <w:r w:rsidRPr="00EA34CA">
              <w:rPr>
                <w:sz w:val="22"/>
                <w:szCs w:val="22"/>
              </w:rPr>
              <w:t>0</w:t>
            </w:r>
          </w:p>
        </w:tc>
        <w:tc>
          <w:tcPr>
            <w:tcW w:w="1395"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10951D34" w14:textId="5808DE94" w:rsidR="002C3E92" w:rsidRPr="00EA34CA" w:rsidRDefault="002C3E92" w:rsidP="002C3E92">
            <w:pPr>
              <w:pStyle w:val="LTU-Tablebody"/>
              <w:jc w:val="center"/>
              <w:rPr>
                <w:sz w:val="22"/>
                <w:szCs w:val="22"/>
              </w:rPr>
            </w:pPr>
            <w:r w:rsidRPr="00EA34CA">
              <w:rPr>
                <w:sz w:val="22"/>
                <w:szCs w:val="22"/>
              </w:rPr>
              <w:t>0</w:t>
            </w:r>
          </w:p>
        </w:tc>
        <w:tc>
          <w:tcPr>
            <w:tcW w:w="1603" w:type="dxa"/>
            <w:tcBorders>
              <w:top w:val="single" w:sz="4" w:space="0" w:color="000000" w:themeColor="text1"/>
              <w:left w:val="single" w:sz="4" w:space="0" w:color="auto"/>
              <w:bottom w:val="single" w:sz="4" w:space="0" w:color="000000" w:themeColor="text1"/>
            </w:tcBorders>
            <w:shd w:val="clear" w:color="auto" w:fill="auto"/>
          </w:tcPr>
          <w:p w14:paraId="438E08DD" w14:textId="674FC2CF" w:rsidR="002C3E92" w:rsidRPr="00EA34CA" w:rsidRDefault="002C3E92" w:rsidP="002C3E92">
            <w:pPr>
              <w:pStyle w:val="LTU-Tablebody"/>
              <w:jc w:val="center"/>
              <w:rPr>
                <w:sz w:val="22"/>
                <w:szCs w:val="22"/>
              </w:rPr>
            </w:pPr>
            <w:r w:rsidRPr="00EA34CA">
              <w:rPr>
                <w:sz w:val="22"/>
                <w:szCs w:val="22"/>
              </w:rPr>
              <w:t>0</w:t>
            </w:r>
          </w:p>
        </w:tc>
      </w:tr>
      <w:tr w:rsidR="002C3E92" w:rsidRPr="00EA34CA" w14:paraId="4AD80D49" w14:textId="77777777" w:rsidTr="002C3E92">
        <w:tc>
          <w:tcPr>
            <w:tcW w:w="4193" w:type="dxa"/>
            <w:tcBorders>
              <w:top w:val="single" w:sz="4" w:space="0" w:color="000000" w:themeColor="text1"/>
              <w:bottom w:val="single" w:sz="4" w:space="0" w:color="000000" w:themeColor="text1"/>
              <w:right w:val="single" w:sz="4" w:space="0" w:color="auto"/>
            </w:tcBorders>
            <w:shd w:val="clear" w:color="auto" w:fill="auto"/>
          </w:tcPr>
          <w:p w14:paraId="6FFE473F" w14:textId="1A7A6103" w:rsidR="002C3E92" w:rsidRPr="00EA34CA" w:rsidRDefault="002C3E92" w:rsidP="002C3E92">
            <w:pPr>
              <w:pStyle w:val="LTU-Tablebody"/>
              <w:ind w:left="399" w:hanging="399"/>
              <w:rPr>
                <w:sz w:val="22"/>
                <w:szCs w:val="22"/>
              </w:rPr>
            </w:pPr>
            <w:r w:rsidRPr="00EA34CA">
              <w:rPr>
                <w:sz w:val="22"/>
                <w:szCs w:val="22"/>
              </w:rPr>
              <w:t>S2</w:t>
            </w:r>
            <w:r>
              <w:rPr>
                <w:sz w:val="22"/>
                <w:szCs w:val="22"/>
              </w:rPr>
              <w:tab/>
            </w:r>
            <w:r w:rsidRPr="00EA34CA">
              <w:rPr>
                <w:sz w:val="22"/>
                <w:szCs w:val="22"/>
              </w:rPr>
              <w:t>Prevent exposure to violence and support those affected to reduce its consequences</w:t>
            </w:r>
          </w:p>
        </w:tc>
        <w:tc>
          <w:tcPr>
            <w:tcW w:w="1121"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09002C22" w14:textId="64FEBE44" w:rsidR="002C3E92" w:rsidRPr="00EA34CA" w:rsidRDefault="002C3E92" w:rsidP="002C3E92">
            <w:pPr>
              <w:pStyle w:val="LTU-Tablebody"/>
              <w:jc w:val="center"/>
              <w:rPr>
                <w:sz w:val="22"/>
                <w:szCs w:val="22"/>
              </w:rPr>
            </w:pPr>
            <w:r w:rsidRPr="00EA34CA">
              <w:rPr>
                <w:sz w:val="22"/>
                <w:szCs w:val="22"/>
              </w:rPr>
              <w:t>8</w:t>
            </w:r>
          </w:p>
        </w:tc>
        <w:tc>
          <w:tcPr>
            <w:tcW w:w="1267"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66A9CBB9" w14:textId="1BD6230D" w:rsidR="002C3E92" w:rsidRPr="00EA34CA" w:rsidRDefault="002C3E92" w:rsidP="002C3E92">
            <w:pPr>
              <w:pStyle w:val="LTU-Tablebody"/>
              <w:jc w:val="center"/>
              <w:rPr>
                <w:sz w:val="22"/>
                <w:szCs w:val="22"/>
              </w:rPr>
            </w:pPr>
            <w:r w:rsidRPr="00EA34CA">
              <w:rPr>
                <w:sz w:val="22"/>
                <w:szCs w:val="22"/>
              </w:rPr>
              <w:t>1</w:t>
            </w:r>
          </w:p>
        </w:tc>
        <w:tc>
          <w:tcPr>
            <w:tcW w:w="1395"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1AF95AF7" w14:textId="010B763B" w:rsidR="002C3E92" w:rsidRPr="00EA34CA" w:rsidRDefault="002C3E92" w:rsidP="002C3E92">
            <w:pPr>
              <w:pStyle w:val="LTU-Tablebody"/>
              <w:jc w:val="center"/>
              <w:rPr>
                <w:sz w:val="22"/>
                <w:szCs w:val="22"/>
              </w:rPr>
            </w:pPr>
            <w:r w:rsidRPr="00EA34CA">
              <w:rPr>
                <w:sz w:val="22"/>
                <w:szCs w:val="22"/>
              </w:rPr>
              <w:t>1</w:t>
            </w:r>
          </w:p>
        </w:tc>
        <w:tc>
          <w:tcPr>
            <w:tcW w:w="1603" w:type="dxa"/>
            <w:tcBorders>
              <w:top w:val="single" w:sz="4" w:space="0" w:color="000000" w:themeColor="text1"/>
              <w:left w:val="single" w:sz="4" w:space="0" w:color="auto"/>
              <w:bottom w:val="single" w:sz="4" w:space="0" w:color="000000" w:themeColor="text1"/>
            </w:tcBorders>
            <w:shd w:val="clear" w:color="auto" w:fill="auto"/>
          </w:tcPr>
          <w:p w14:paraId="6B2378A4" w14:textId="2FC35401" w:rsidR="002C3E92" w:rsidRPr="00EA34CA" w:rsidRDefault="002C3E92" w:rsidP="002C3E92">
            <w:pPr>
              <w:pStyle w:val="LTU-Tablebody"/>
              <w:jc w:val="center"/>
              <w:rPr>
                <w:sz w:val="22"/>
                <w:szCs w:val="22"/>
              </w:rPr>
            </w:pPr>
            <w:r w:rsidRPr="00EA34CA">
              <w:rPr>
                <w:sz w:val="22"/>
                <w:szCs w:val="22"/>
              </w:rPr>
              <w:t>1</w:t>
            </w:r>
          </w:p>
        </w:tc>
      </w:tr>
      <w:tr w:rsidR="002C3E92" w:rsidRPr="00EA34CA" w14:paraId="27B2C476" w14:textId="77777777" w:rsidTr="002C3E92">
        <w:tc>
          <w:tcPr>
            <w:tcW w:w="4193" w:type="dxa"/>
            <w:tcBorders>
              <w:top w:val="single" w:sz="4" w:space="0" w:color="000000" w:themeColor="text1"/>
              <w:bottom w:val="single" w:sz="4" w:space="0" w:color="000000" w:themeColor="text1"/>
              <w:right w:val="single" w:sz="4" w:space="0" w:color="auto"/>
            </w:tcBorders>
            <w:shd w:val="clear" w:color="auto" w:fill="auto"/>
          </w:tcPr>
          <w:p w14:paraId="7DB2B9CD" w14:textId="3C8D23C4" w:rsidR="002C3E92" w:rsidRPr="00EA34CA" w:rsidRDefault="002C3E92" w:rsidP="002C3E92">
            <w:pPr>
              <w:pStyle w:val="LTU-Tablebody"/>
              <w:ind w:left="399" w:hanging="399"/>
              <w:rPr>
                <w:sz w:val="22"/>
                <w:szCs w:val="22"/>
              </w:rPr>
            </w:pPr>
            <w:r w:rsidRPr="00EA34CA">
              <w:rPr>
                <w:sz w:val="22"/>
                <w:szCs w:val="22"/>
              </w:rPr>
              <w:t>S3</w:t>
            </w:r>
            <w:r>
              <w:rPr>
                <w:sz w:val="22"/>
                <w:szCs w:val="22"/>
              </w:rPr>
              <w:tab/>
            </w:r>
            <w:r w:rsidRPr="00EA34CA">
              <w:rPr>
                <w:sz w:val="22"/>
                <w:szCs w:val="22"/>
              </w:rPr>
              <w:t>Address the intersections between social norms relating to alcohol and gender</w:t>
            </w:r>
          </w:p>
        </w:tc>
        <w:tc>
          <w:tcPr>
            <w:tcW w:w="1121"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4C8EE150" w14:textId="5CCE48B5" w:rsidR="002C3E92" w:rsidRPr="00EA34CA" w:rsidRDefault="002C3E92" w:rsidP="002C3E92">
            <w:pPr>
              <w:pStyle w:val="LTU-Tablebody"/>
              <w:jc w:val="center"/>
              <w:rPr>
                <w:sz w:val="22"/>
                <w:szCs w:val="22"/>
              </w:rPr>
            </w:pPr>
            <w:r w:rsidRPr="00EA34CA">
              <w:rPr>
                <w:sz w:val="22"/>
                <w:szCs w:val="22"/>
              </w:rPr>
              <w:t>1</w:t>
            </w:r>
          </w:p>
        </w:tc>
        <w:tc>
          <w:tcPr>
            <w:tcW w:w="1267"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20668D03" w14:textId="70C8330C" w:rsidR="002C3E92" w:rsidRPr="00EA34CA" w:rsidRDefault="002C3E92" w:rsidP="002C3E92">
            <w:pPr>
              <w:pStyle w:val="LTU-Tablebody"/>
              <w:jc w:val="center"/>
              <w:rPr>
                <w:sz w:val="22"/>
                <w:szCs w:val="22"/>
              </w:rPr>
            </w:pPr>
            <w:r w:rsidRPr="00EA34CA">
              <w:rPr>
                <w:sz w:val="22"/>
                <w:szCs w:val="22"/>
              </w:rPr>
              <w:t>0</w:t>
            </w:r>
          </w:p>
        </w:tc>
        <w:tc>
          <w:tcPr>
            <w:tcW w:w="1395"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193C627E" w14:textId="4B5B57C2" w:rsidR="002C3E92" w:rsidRPr="00EA34CA" w:rsidRDefault="002C3E92" w:rsidP="002C3E92">
            <w:pPr>
              <w:pStyle w:val="LTU-Tablebody"/>
              <w:jc w:val="center"/>
              <w:rPr>
                <w:sz w:val="22"/>
                <w:szCs w:val="22"/>
              </w:rPr>
            </w:pPr>
            <w:r w:rsidRPr="00EA34CA">
              <w:rPr>
                <w:sz w:val="22"/>
                <w:szCs w:val="22"/>
              </w:rPr>
              <w:t>0</w:t>
            </w:r>
          </w:p>
        </w:tc>
        <w:tc>
          <w:tcPr>
            <w:tcW w:w="1603" w:type="dxa"/>
            <w:tcBorders>
              <w:top w:val="single" w:sz="4" w:space="0" w:color="000000" w:themeColor="text1"/>
              <w:left w:val="single" w:sz="4" w:space="0" w:color="auto"/>
              <w:bottom w:val="single" w:sz="4" w:space="0" w:color="000000" w:themeColor="text1"/>
            </w:tcBorders>
            <w:shd w:val="clear" w:color="auto" w:fill="auto"/>
          </w:tcPr>
          <w:p w14:paraId="3C9B2A4E" w14:textId="0A4285D2" w:rsidR="002C3E92" w:rsidRPr="00EA34CA" w:rsidRDefault="002C3E92" w:rsidP="002C3E92">
            <w:pPr>
              <w:pStyle w:val="LTU-Tablebody"/>
              <w:jc w:val="center"/>
              <w:rPr>
                <w:sz w:val="22"/>
                <w:szCs w:val="22"/>
              </w:rPr>
            </w:pPr>
            <w:r w:rsidRPr="00EA34CA">
              <w:rPr>
                <w:sz w:val="22"/>
                <w:szCs w:val="22"/>
              </w:rPr>
              <w:t>0</w:t>
            </w:r>
          </w:p>
        </w:tc>
      </w:tr>
      <w:tr w:rsidR="002C3E92" w:rsidRPr="00EA34CA" w14:paraId="6A1D13E9" w14:textId="77777777" w:rsidTr="002C3E92">
        <w:tc>
          <w:tcPr>
            <w:tcW w:w="4193" w:type="dxa"/>
            <w:tcBorders>
              <w:top w:val="single" w:sz="4" w:space="0" w:color="000000" w:themeColor="text1"/>
              <w:bottom w:val="single" w:sz="4" w:space="0" w:color="000000" w:themeColor="text1"/>
              <w:right w:val="single" w:sz="4" w:space="0" w:color="auto"/>
            </w:tcBorders>
            <w:shd w:val="clear" w:color="auto" w:fill="auto"/>
          </w:tcPr>
          <w:p w14:paraId="3C3538BB" w14:textId="14FDE421" w:rsidR="002C3E92" w:rsidRPr="00EA34CA" w:rsidRDefault="002C3E92" w:rsidP="002C3E92">
            <w:pPr>
              <w:pStyle w:val="LTU-Tablebody"/>
              <w:ind w:left="399" w:hanging="399"/>
              <w:rPr>
                <w:sz w:val="22"/>
                <w:szCs w:val="22"/>
              </w:rPr>
            </w:pPr>
            <w:r w:rsidRPr="00EA34CA">
              <w:rPr>
                <w:sz w:val="22"/>
                <w:szCs w:val="22"/>
              </w:rPr>
              <w:t>S4</w:t>
            </w:r>
            <w:r>
              <w:rPr>
                <w:sz w:val="22"/>
                <w:szCs w:val="22"/>
              </w:rPr>
              <w:tab/>
            </w:r>
            <w:r w:rsidRPr="00EA34CA">
              <w:rPr>
                <w:sz w:val="22"/>
                <w:szCs w:val="22"/>
              </w:rPr>
              <w:t>Reduce backlash by engaging men and boys in gender equality, building relationship skills and social connections</w:t>
            </w:r>
          </w:p>
        </w:tc>
        <w:tc>
          <w:tcPr>
            <w:tcW w:w="1121"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60CE3D2A" w14:textId="735517DE" w:rsidR="002C3E92" w:rsidRPr="00EA34CA" w:rsidRDefault="002C3E92" w:rsidP="002C3E92">
            <w:pPr>
              <w:pStyle w:val="LTU-Tablebody"/>
              <w:jc w:val="center"/>
              <w:rPr>
                <w:sz w:val="22"/>
                <w:szCs w:val="22"/>
              </w:rPr>
            </w:pPr>
            <w:r w:rsidRPr="00EA34CA">
              <w:rPr>
                <w:sz w:val="22"/>
                <w:szCs w:val="22"/>
              </w:rPr>
              <w:t>1</w:t>
            </w:r>
          </w:p>
        </w:tc>
        <w:tc>
          <w:tcPr>
            <w:tcW w:w="1267"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630D6F4A" w14:textId="22818E05" w:rsidR="002C3E92" w:rsidRPr="00EA34CA" w:rsidRDefault="002C3E92" w:rsidP="002C3E92">
            <w:pPr>
              <w:pStyle w:val="LTU-Tablebody"/>
              <w:jc w:val="center"/>
              <w:rPr>
                <w:sz w:val="22"/>
                <w:szCs w:val="22"/>
              </w:rPr>
            </w:pPr>
            <w:r w:rsidRPr="00EA34CA">
              <w:rPr>
                <w:sz w:val="22"/>
                <w:szCs w:val="22"/>
              </w:rPr>
              <w:t>0</w:t>
            </w:r>
          </w:p>
        </w:tc>
        <w:tc>
          <w:tcPr>
            <w:tcW w:w="1395"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15734D77" w14:textId="5F321EB8" w:rsidR="002C3E92" w:rsidRPr="00EA34CA" w:rsidRDefault="002C3E92" w:rsidP="002C3E92">
            <w:pPr>
              <w:pStyle w:val="LTU-Tablebody"/>
              <w:jc w:val="center"/>
              <w:rPr>
                <w:sz w:val="22"/>
                <w:szCs w:val="22"/>
              </w:rPr>
            </w:pPr>
            <w:r w:rsidRPr="00EA34CA">
              <w:rPr>
                <w:sz w:val="22"/>
                <w:szCs w:val="22"/>
              </w:rPr>
              <w:t>0</w:t>
            </w:r>
          </w:p>
        </w:tc>
        <w:tc>
          <w:tcPr>
            <w:tcW w:w="1603" w:type="dxa"/>
            <w:tcBorders>
              <w:top w:val="single" w:sz="4" w:space="0" w:color="000000" w:themeColor="text1"/>
              <w:left w:val="single" w:sz="4" w:space="0" w:color="auto"/>
              <w:bottom w:val="single" w:sz="4" w:space="0" w:color="000000" w:themeColor="text1"/>
            </w:tcBorders>
            <w:shd w:val="clear" w:color="auto" w:fill="auto"/>
          </w:tcPr>
          <w:p w14:paraId="036F9112" w14:textId="20D16EEF" w:rsidR="002C3E92" w:rsidRPr="00EA34CA" w:rsidRDefault="002C3E92" w:rsidP="002C3E92">
            <w:pPr>
              <w:pStyle w:val="LTU-Tablebody"/>
              <w:jc w:val="center"/>
              <w:rPr>
                <w:sz w:val="22"/>
                <w:szCs w:val="22"/>
              </w:rPr>
            </w:pPr>
            <w:r w:rsidRPr="00EA34CA">
              <w:rPr>
                <w:sz w:val="22"/>
                <w:szCs w:val="22"/>
              </w:rPr>
              <w:t>0</w:t>
            </w:r>
          </w:p>
        </w:tc>
      </w:tr>
      <w:tr w:rsidR="002C3E92" w:rsidRPr="00EA34CA" w14:paraId="58849DCE" w14:textId="77777777" w:rsidTr="002C3E92">
        <w:tc>
          <w:tcPr>
            <w:tcW w:w="4193" w:type="dxa"/>
            <w:tcBorders>
              <w:top w:val="single" w:sz="4" w:space="0" w:color="000000" w:themeColor="text1"/>
              <w:bottom w:val="single" w:sz="4" w:space="0" w:color="000000" w:themeColor="text1"/>
              <w:right w:val="single" w:sz="4" w:space="0" w:color="auto"/>
            </w:tcBorders>
            <w:shd w:val="clear" w:color="auto" w:fill="auto"/>
          </w:tcPr>
          <w:p w14:paraId="017675B2" w14:textId="387BAD76" w:rsidR="002C3E92" w:rsidRPr="00EA34CA" w:rsidRDefault="002C3E92" w:rsidP="002C3E92">
            <w:pPr>
              <w:pStyle w:val="LTU-Tablebody"/>
              <w:ind w:left="399" w:hanging="399"/>
              <w:rPr>
                <w:sz w:val="22"/>
                <w:szCs w:val="22"/>
              </w:rPr>
            </w:pPr>
            <w:r w:rsidRPr="00EA34CA">
              <w:rPr>
                <w:sz w:val="22"/>
                <w:szCs w:val="22"/>
              </w:rPr>
              <w:t>S5</w:t>
            </w:r>
            <w:r>
              <w:rPr>
                <w:sz w:val="22"/>
                <w:szCs w:val="22"/>
              </w:rPr>
              <w:tab/>
            </w:r>
            <w:r w:rsidRPr="00EA34CA">
              <w:rPr>
                <w:sz w:val="22"/>
                <w:szCs w:val="22"/>
              </w:rPr>
              <w:t>Promote broader social equality and address discrimination/</w:t>
            </w:r>
            <w:r>
              <w:rPr>
                <w:sz w:val="22"/>
                <w:szCs w:val="22"/>
              </w:rPr>
              <w:t xml:space="preserve"> </w:t>
            </w:r>
            <w:r w:rsidRPr="00EA34CA">
              <w:rPr>
                <w:sz w:val="22"/>
                <w:szCs w:val="22"/>
              </w:rPr>
              <w:t>disadvantage</w:t>
            </w:r>
          </w:p>
        </w:tc>
        <w:tc>
          <w:tcPr>
            <w:tcW w:w="1121"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388DEB2E" w14:textId="2F941CC1" w:rsidR="002C3E92" w:rsidRPr="00EA34CA" w:rsidRDefault="002C3E92" w:rsidP="002C3E92">
            <w:pPr>
              <w:pStyle w:val="LTU-Tablebody"/>
              <w:jc w:val="center"/>
              <w:rPr>
                <w:sz w:val="22"/>
                <w:szCs w:val="22"/>
              </w:rPr>
            </w:pPr>
            <w:r w:rsidRPr="00EA34CA">
              <w:rPr>
                <w:sz w:val="22"/>
                <w:szCs w:val="22"/>
              </w:rPr>
              <w:t>0</w:t>
            </w:r>
          </w:p>
        </w:tc>
        <w:tc>
          <w:tcPr>
            <w:tcW w:w="1267"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3784226C" w14:textId="601FDD58" w:rsidR="002C3E92" w:rsidRPr="00EA34CA" w:rsidRDefault="002C3E92" w:rsidP="002C3E92">
            <w:pPr>
              <w:pStyle w:val="LTU-Tablebody"/>
              <w:jc w:val="center"/>
              <w:rPr>
                <w:sz w:val="22"/>
                <w:szCs w:val="22"/>
              </w:rPr>
            </w:pPr>
            <w:r w:rsidRPr="00EA34CA">
              <w:rPr>
                <w:sz w:val="22"/>
                <w:szCs w:val="22"/>
              </w:rPr>
              <w:t>0</w:t>
            </w:r>
          </w:p>
        </w:tc>
        <w:tc>
          <w:tcPr>
            <w:tcW w:w="1395"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63295EF3" w14:textId="417B72E1" w:rsidR="002C3E92" w:rsidRPr="00EA34CA" w:rsidRDefault="002C3E92" w:rsidP="002C3E92">
            <w:pPr>
              <w:pStyle w:val="LTU-Tablebody"/>
              <w:jc w:val="center"/>
              <w:rPr>
                <w:sz w:val="22"/>
                <w:szCs w:val="22"/>
              </w:rPr>
            </w:pPr>
            <w:r w:rsidRPr="00EA34CA">
              <w:rPr>
                <w:sz w:val="22"/>
                <w:szCs w:val="22"/>
              </w:rPr>
              <w:t>0</w:t>
            </w:r>
          </w:p>
        </w:tc>
        <w:tc>
          <w:tcPr>
            <w:tcW w:w="1603" w:type="dxa"/>
            <w:tcBorders>
              <w:top w:val="single" w:sz="4" w:space="0" w:color="000000" w:themeColor="text1"/>
              <w:left w:val="single" w:sz="4" w:space="0" w:color="auto"/>
              <w:bottom w:val="single" w:sz="4" w:space="0" w:color="000000" w:themeColor="text1"/>
            </w:tcBorders>
            <w:shd w:val="clear" w:color="auto" w:fill="auto"/>
          </w:tcPr>
          <w:p w14:paraId="452C88B0" w14:textId="37F2E985" w:rsidR="002C3E92" w:rsidRPr="00EA34CA" w:rsidRDefault="002C3E92" w:rsidP="002C3E92">
            <w:pPr>
              <w:pStyle w:val="LTU-Tablebody"/>
              <w:jc w:val="center"/>
              <w:rPr>
                <w:sz w:val="22"/>
                <w:szCs w:val="22"/>
              </w:rPr>
            </w:pPr>
            <w:r w:rsidRPr="00EA34CA">
              <w:rPr>
                <w:sz w:val="22"/>
                <w:szCs w:val="22"/>
              </w:rPr>
              <w:t>0</w:t>
            </w:r>
          </w:p>
        </w:tc>
      </w:tr>
    </w:tbl>
    <w:p w14:paraId="4D2CFC30" w14:textId="77777777" w:rsidR="009264A5" w:rsidRDefault="009264A5" w:rsidP="00BD32F9">
      <w:pPr>
        <w:pStyle w:val="Caption"/>
        <w:spacing w:before="40"/>
        <w:rPr>
          <w:lang w:bidi="en-US"/>
        </w:rPr>
      </w:pPr>
      <w:r w:rsidRPr="20BCD447">
        <w:rPr>
          <w:lang w:bidi="en-US"/>
        </w:rPr>
        <w:t>NB: Studies could attract more than one topic code</w:t>
      </w:r>
    </w:p>
    <w:p w14:paraId="6734D37A" w14:textId="77777777" w:rsidR="00D45D7A" w:rsidRDefault="00D45D7A" w:rsidP="00D45D7A">
      <w:pPr>
        <w:pStyle w:val="LTU-Body10pt"/>
        <w:spacing w:after="120" w:line="312" w:lineRule="auto"/>
        <w:rPr>
          <w:lang w:bidi="en-US"/>
        </w:rPr>
      </w:pPr>
    </w:p>
    <w:p w14:paraId="18F330FB" w14:textId="44AACADA" w:rsidR="00D45D7A" w:rsidRDefault="00D45D7A" w:rsidP="00D45D7A">
      <w:pPr>
        <w:pStyle w:val="LTU-Body10pt"/>
        <w:spacing w:after="120" w:line="312" w:lineRule="auto"/>
      </w:pPr>
      <w:r w:rsidRPr="20BCD447">
        <w:rPr>
          <w:lang w:bidi="en-US"/>
        </w:rPr>
        <w:t>When looking closer at elements relating to SVH, certain reinforcing factors have been identified in the literature. Table 11 quantifies some of these reinforcing factors</w:t>
      </w:r>
      <w:r>
        <w:rPr>
          <w:lang w:bidi="en-US"/>
        </w:rPr>
        <w:t>; f</w:t>
      </w:r>
      <w:r w:rsidRPr="20BCD447">
        <w:rPr>
          <w:lang w:bidi="en-US"/>
        </w:rPr>
        <w:t xml:space="preserve">or example, alcohol misuse as a reinforcing factor of SVH. Some interventions aimed to address the possible harms caused by alcohol and other drugs through reducing and monitoring consumption, as well as creating supportive systems/environments </w:t>
      </w:r>
      <w:r>
        <w:rPr>
          <w:lang w:bidi="en-US"/>
        </w:rPr>
        <w:t>(</w:t>
      </w:r>
      <w:r w:rsidRPr="20BCD447">
        <w:rPr>
          <w:lang w:bidi="en-US"/>
        </w:rPr>
        <w:t>e.g.</w:t>
      </w:r>
      <w:r>
        <w:rPr>
          <w:lang w:bidi="en-US"/>
        </w:rPr>
        <w:t>,</w:t>
      </w:r>
      <w:r w:rsidRPr="20BCD447">
        <w:rPr>
          <w:lang w:bidi="en-US"/>
        </w:rPr>
        <w:t xml:space="preserve"> in bars where alcohol is consumed</w:t>
      </w:r>
      <w:r>
        <w:rPr>
          <w:lang w:bidi="en-US"/>
        </w:rPr>
        <w:t>)</w:t>
      </w:r>
      <w:r w:rsidRPr="20BCD447">
        <w:rPr>
          <w:lang w:bidi="en-US"/>
        </w:rPr>
        <w:t>. Another possible aspect of violent attitudes is sexually explicit material and the sexualisation of women and girls.</w:t>
      </w:r>
    </w:p>
    <w:p w14:paraId="3F6D58CC" w14:textId="129155B1" w:rsidR="009264A5" w:rsidRPr="00D45D7A" w:rsidRDefault="009264A5" w:rsidP="007A4D6C">
      <w:pPr>
        <w:pStyle w:val="DSSBody"/>
        <w:rPr>
          <w:rFonts w:ascii="Roboto" w:hAnsi="Roboto"/>
        </w:rPr>
      </w:pPr>
      <w:r w:rsidRPr="00D45D7A">
        <w:rPr>
          <w:rFonts w:ascii="Roboto" w:hAnsi="Roboto"/>
        </w:rPr>
        <w:t>There were also some interventions that aimed to address discrimination as a factor; for example, the harm that heteronormative attitudes can cause was a focus. Also, racial bias and colonialism, which can influence perpetrator attitudes and behaviours, was addressed.</w:t>
      </w:r>
    </w:p>
    <w:p w14:paraId="60F4709C" w14:textId="3EA6B7AF" w:rsidR="009264A5" w:rsidRDefault="009264A5" w:rsidP="007A4D6C">
      <w:pPr>
        <w:pStyle w:val="LTU-Tabletitle"/>
      </w:pPr>
      <w:bookmarkStart w:id="376" w:name="_Toc82622085"/>
      <w:r>
        <w:t xml:space="preserve">Table </w:t>
      </w:r>
      <w:r>
        <w:fldChar w:fldCharType="begin"/>
      </w:r>
      <w:r>
        <w:instrText>SEQ Table \* ARABIC</w:instrText>
      </w:r>
      <w:r>
        <w:fldChar w:fldCharType="separate"/>
      </w:r>
      <w:r w:rsidR="0023605C">
        <w:rPr>
          <w:noProof/>
        </w:rPr>
        <w:t>11</w:t>
      </w:r>
      <w:r>
        <w:fldChar w:fldCharType="end"/>
      </w:r>
      <w:r>
        <w:t xml:space="preserve">: </w:t>
      </w:r>
      <w:r w:rsidRPr="000C3C17">
        <w:t>Sexual Violence and Harassment Reinforcing Factors</w:t>
      </w:r>
      <w:bookmarkEnd w:id="376"/>
    </w:p>
    <w:tbl>
      <w:tblPr>
        <w:tblW w:w="0" w:type="auto"/>
        <w:tblLook w:val="06A0" w:firstRow="1" w:lastRow="0" w:firstColumn="1" w:lastColumn="0" w:noHBand="1" w:noVBand="1"/>
        <w:tblCaption w:val="Table 11: Sexual Violence and Harassment Reinforcing Factors"/>
        <w:tblDescription w:val="Column 1 SVH reinforcing factor&#10;Column 2 Number of studies"/>
      </w:tblPr>
      <w:tblGrid>
        <w:gridCol w:w="7608"/>
        <w:gridCol w:w="1984"/>
      </w:tblGrid>
      <w:tr w:rsidR="009264A5" w:rsidRPr="002C3E92" w14:paraId="1BB2F99E" w14:textId="77777777" w:rsidTr="002C3E92">
        <w:trPr>
          <w:trHeight w:val="289"/>
        </w:trPr>
        <w:tc>
          <w:tcPr>
            <w:tcW w:w="7608" w:type="dxa"/>
            <w:tcBorders>
              <w:top w:val="single" w:sz="4" w:space="0" w:color="auto"/>
              <w:bottom w:val="single" w:sz="4" w:space="0" w:color="auto"/>
              <w:right w:val="single" w:sz="4" w:space="0" w:color="auto"/>
            </w:tcBorders>
            <w:shd w:val="clear" w:color="auto" w:fill="FFFFFF" w:themeFill="background1"/>
          </w:tcPr>
          <w:p w14:paraId="1C90FD18" w14:textId="77777777" w:rsidR="009264A5" w:rsidRPr="002C3E92" w:rsidRDefault="009264A5" w:rsidP="002C3E92">
            <w:pPr>
              <w:pStyle w:val="LTU-Table-Heading"/>
            </w:pPr>
            <w:r w:rsidRPr="002C3E92">
              <w:t xml:space="preserve">SVH reinforcing factors </w:t>
            </w:r>
          </w:p>
        </w:tc>
        <w:tc>
          <w:tcPr>
            <w:tcW w:w="1984" w:type="dxa"/>
            <w:tcBorders>
              <w:top w:val="single" w:sz="4" w:space="0" w:color="auto"/>
              <w:left w:val="single" w:sz="4" w:space="0" w:color="auto"/>
              <w:bottom w:val="single" w:sz="4" w:space="0" w:color="auto"/>
            </w:tcBorders>
            <w:shd w:val="clear" w:color="auto" w:fill="FFFFFF" w:themeFill="background1"/>
          </w:tcPr>
          <w:p w14:paraId="014A5531" w14:textId="77777777" w:rsidR="009264A5" w:rsidRPr="002C3E92" w:rsidRDefault="009264A5" w:rsidP="002C3E92">
            <w:pPr>
              <w:pStyle w:val="LTU-Table-Heading"/>
            </w:pPr>
            <w:r w:rsidRPr="002C3E92">
              <w:t>No. of studies</w:t>
            </w:r>
          </w:p>
        </w:tc>
      </w:tr>
      <w:tr w:rsidR="009264A5" w:rsidRPr="007A4D6C" w14:paraId="08915145" w14:textId="77777777" w:rsidTr="002C3E92">
        <w:trPr>
          <w:trHeight w:val="289"/>
        </w:trPr>
        <w:tc>
          <w:tcPr>
            <w:tcW w:w="7608" w:type="dxa"/>
            <w:tcBorders>
              <w:top w:val="single" w:sz="4" w:space="0" w:color="auto"/>
              <w:bottom w:val="single" w:sz="4" w:space="0" w:color="000000" w:themeColor="text1"/>
              <w:right w:val="single" w:sz="4" w:space="0" w:color="auto"/>
            </w:tcBorders>
          </w:tcPr>
          <w:p w14:paraId="3C1EDA72" w14:textId="77777777" w:rsidR="009264A5" w:rsidRPr="007A4D6C" w:rsidRDefault="009264A5" w:rsidP="007A4D6C">
            <w:pPr>
              <w:pStyle w:val="LTU-Tablebody"/>
            </w:pPr>
            <w:r w:rsidRPr="007A4D6C">
              <w:t>Alcohol and drugs</w:t>
            </w:r>
          </w:p>
        </w:tc>
        <w:tc>
          <w:tcPr>
            <w:tcW w:w="1984" w:type="dxa"/>
            <w:tcBorders>
              <w:top w:val="single" w:sz="4" w:space="0" w:color="auto"/>
              <w:left w:val="single" w:sz="4" w:space="0" w:color="auto"/>
              <w:bottom w:val="single" w:sz="4" w:space="0" w:color="000000" w:themeColor="text1"/>
            </w:tcBorders>
          </w:tcPr>
          <w:p w14:paraId="06AF27AA" w14:textId="77777777" w:rsidR="009264A5" w:rsidRPr="007A4D6C" w:rsidRDefault="009264A5" w:rsidP="007A4D6C">
            <w:pPr>
              <w:pStyle w:val="LTU-Tablebody"/>
              <w:jc w:val="center"/>
            </w:pPr>
            <w:r w:rsidRPr="007A4D6C">
              <w:t>12</w:t>
            </w:r>
          </w:p>
        </w:tc>
      </w:tr>
      <w:tr w:rsidR="009264A5" w:rsidRPr="007A4D6C" w14:paraId="64ADB1EA" w14:textId="77777777" w:rsidTr="002C3E92">
        <w:trPr>
          <w:trHeight w:val="289"/>
        </w:trPr>
        <w:tc>
          <w:tcPr>
            <w:tcW w:w="7608" w:type="dxa"/>
            <w:tcBorders>
              <w:top w:val="single" w:sz="4" w:space="0" w:color="000000" w:themeColor="text1"/>
              <w:bottom w:val="single" w:sz="4" w:space="0" w:color="000000" w:themeColor="text1"/>
              <w:right w:val="single" w:sz="4" w:space="0" w:color="auto"/>
            </w:tcBorders>
          </w:tcPr>
          <w:p w14:paraId="49E7737F" w14:textId="77777777" w:rsidR="009264A5" w:rsidRPr="007A4D6C" w:rsidRDefault="009264A5" w:rsidP="007A4D6C">
            <w:pPr>
              <w:pStyle w:val="LTU-Tablebody"/>
            </w:pPr>
            <w:r w:rsidRPr="007A4D6C">
              <w:t xml:space="preserve">Heteronormative attitudes </w:t>
            </w:r>
          </w:p>
        </w:tc>
        <w:tc>
          <w:tcPr>
            <w:tcW w:w="1984" w:type="dxa"/>
            <w:tcBorders>
              <w:top w:val="single" w:sz="4" w:space="0" w:color="000000" w:themeColor="text1"/>
              <w:left w:val="single" w:sz="4" w:space="0" w:color="auto"/>
              <w:bottom w:val="single" w:sz="4" w:space="0" w:color="000000" w:themeColor="text1"/>
            </w:tcBorders>
          </w:tcPr>
          <w:p w14:paraId="4F46A827" w14:textId="77777777" w:rsidR="009264A5" w:rsidRPr="007A4D6C" w:rsidRDefault="009264A5" w:rsidP="007A4D6C">
            <w:pPr>
              <w:pStyle w:val="LTU-Tablebody"/>
              <w:jc w:val="center"/>
            </w:pPr>
            <w:r w:rsidRPr="007A4D6C">
              <w:t>8</w:t>
            </w:r>
          </w:p>
        </w:tc>
      </w:tr>
      <w:tr w:rsidR="009264A5" w:rsidRPr="007A4D6C" w14:paraId="0A5797D2" w14:textId="77777777" w:rsidTr="002C3E92">
        <w:trPr>
          <w:trHeight w:val="289"/>
        </w:trPr>
        <w:tc>
          <w:tcPr>
            <w:tcW w:w="7608" w:type="dxa"/>
            <w:tcBorders>
              <w:top w:val="single" w:sz="4" w:space="0" w:color="000000" w:themeColor="text1"/>
              <w:bottom w:val="single" w:sz="4" w:space="0" w:color="000000" w:themeColor="text1"/>
              <w:right w:val="single" w:sz="4" w:space="0" w:color="auto"/>
            </w:tcBorders>
          </w:tcPr>
          <w:p w14:paraId="768F3E5D" w14:textId="77777777" w:rsidR="009264A5" w:rsidRPr="007A4D6C" w:rsidRDefault="009264A5" w:rsidP="007A4D6C">
            <w:pPr>
              <w:pStyle w:val="LTU-Tablebody"/>
            </w:pPr>
            <w:r w:rsidRPr="007A4D6C">
              <w:t>Media (e.g., impact of media sexualising women)</w:t>
            </w:r>
          </w:p>
        </w:tc>
        <w:tc>
          <w:tcPr>
            <w:tcW w:w="1984" w:type="dxa"/>
            <w:tcBorders>
              <w:top w:val="single" w:sz="4" w:space="0" w:color="000000" w:themeColor="text1"/>
              <w:left w:val="single" w:sz="4" w:space="0" w:color="auto"/>
              <w:bottom w:val="single" w:sz="4" w:space="0" w:color="000000" w:themeColor="text1"/>
            </w:tcBorders>
          </w:tcPr>
          <w:p w14:paraId="70586640" w14:textId="77777777" w:rsidR="009264A5" w:rsidRPr="007A4D6C" w:rsidRDefault="009264A5" w:rsidP="007A4D6C">
            <w:pPr>
              <w:pStyle w:val="LTU-Tablebody"/>
              <w:jc w:val="center"/>
            </w:pPr>
            <w:r w:rsidRPr="007A4D6C">
              <w:t>1</w:t>
            </w:r>
          </w:p>
        </w:tc>
      </w:tr>
      <w:tr w:rsidR="009264A5" w:rsidRPr="007A4D6C" w14:paraId="67C77BDA" w14:textId="77777777" w:rsidTr="002C3E92">
        <w:trPr>
          <w:trHeight w:val="289"/>
        </w:trPr>
        <w:tc>
          <w:tcPr>
            <w:tcW w:w="7608" w:type="dxa"/>
            <w:tcBorders>
              <w:top w:val="single" w:sz="4" w:space="0" w:color="000000" w:themeColor="text1"/>
              <w:bottom w:val="single" w:sz="4" w:space="0" w:color="000000" w:themeColor="text1"/>
              <w:right w:val="single" w:sz="4" w:space="0" w:color="auto"/>
            </w:tcBorders>
          </w:tcPr>
          <w:p w14:paraId="5D67FC6C" w14:textId="77777777" w:rsidR="009264A5" w:rsidRPr="007A4D6C" w:rsidRDefault="009264A5" w:rsidP="007A4D6C">
            <w:pPr>
              <w:pStyle w:val="LTU-Tablebody"/>
            </w:pPr>
            <w:r w:rsidRPr="007A4D6C">
              <w:lastRenderedPageBreak/>
              <w:t xml:space="preserve">Workplace cultures </w:t>
            </w:r>
          </w:p>
        </w:tc>
        <w:tc>
          <w:tcPr>
            <w:tcW w:w="1984" w:type="dxa"/>
            <w:tcBorders>
              <w:top w:val="single" w:sz="4" w:space="0" w:color="000000" w:themeColor="text1"/>
              <w:left w:val="single" w:sz="4" w:space="0" w:color="auto"/>
              <w:bottom w:val="single" w:sz="4" w:space="0" w:color="000000" w:themeColor="text1"/>
            </w:tcBorders>
          </w:tcPr>
          <w:p w14:paraId="794BB0B8" w14:textId="77777777" w:rsidR="009264A5" w:rsidRPr="007A4D6C" w:rsidRDefault="009264A5" w:rsidP="007A4D6C">
            <w:pPr>
              <w:pStyle w:val="LTU-Tablebody"/>
              <w:jc w:val="center"/>
            </w:pPr>
            <w:r w:rsidRPr="007A4D6C">
              <w:t>7</w:t>
            </w:r>
          </w:p>
        </w:tc>
      </w:tr>
      <w:tr w:rsidR="009264A5" w:rsidRPr="007A4D6C" w14:paraId="0000816A" w14:textId="77777777" w:rsidTr="002C3E92">
        <w:trPr>
          <w:trHeight w:val="289"/>
        </w:trPr>
        <w:tc>
          <w:tcPr>
            <w:tcW w:w="7608" w:type="dxa"/>
            <w:tcBorders>
              <w:top w:val="single" w:sz="4" w:space="0" w:color="000000" w:themeColor="text1"/>
              <w:bottom w:val="single" w:sz="4" w:space="0" w:color="000000" w:themeColor="text1"/>
              <w:right w:val="single" w:sz="4" w:space="0" w:color="auto"/>
            </w:tcBorders>
          </w:tcPr>
          <w:p w14:paraId="6AE74185" w14:textId="77777777" w:rsidR="009264A5" w:rsidRPr="007A4D6C" w:rsidRDefault="009264A5" w:rsidP="007A4D6C">
            <w:pPr>
              <w:pStyle w:val="LTU-Tablebody"/>
            </w:pPr>
            <w:r w:rsidRPr="007A4D6C">
              <w:t xml:space="preserve">Racial bias and colonialism </w:t>
            </w:r>
          </w:p>
        </w:tc>
        <w:tc>
          <w:tcPr>
            <w:tcW w:w="1984" w:type="dxa"/>
            <w:tcBorders>
              <w:top w:val="single" w:sz="4" w:space="0" w:color="000000" w:themeColor="text1"/>
              <w:left w:val="single" w:sz="4" w:space="0" w:color="auto"/>
              <w:bottom w:val="single" w:sz="4" w:space="0" w:color="000000" w:themeColor="text1"/>
            </w:tcBorders>
          </w:tcPr>
          <w:p w14:paraId="44C977AA" w14:textId="77777777" w:rsidR="009264A5" w:rsidRPr="007A4D6C" w:rsidRDefault="009264A5" w:rsidP="007A4D6C">
            <w:pPr>
              <w:pStyle w:val="LTU-Tablebody"/>
              <w:jc w:val="center"/>
            </w:pPr>
            <w:r w:rsidRPr="007A4D6C">
              <w:t>8</w:t>
            </w:r>
          </w:p>
        </w:tc>
      </w:tr>
    </w:tbl>
    <w:p w14:paraId="2E716C04" w14:textId="77777777" w:rsidR="009264A5" w:rsidRPr="002104D7" w:rsidRDefault="009264A5" w:rsidP="007A4D6C">
      <w:pPr>
        <w:pStyle w:val="Caption"/>
        <w:rPr>
          <w:lang w:bidi="en-US"/>
        </w:rPr>
      </w:pPr>
      <w:r w:rsidRPr="20BCD447">
        <w:rPr>
          <w:lang w:bidi="en-US"/>
        </w:rPr>
        <w:t>NB: Studies could attract more than one topic code</w:t>
      </w:r>
    </w:p>
    <w:p w14:paraId="5049AB3F" w14:textId="77777777" w:rsidR="009264A5" w:rsidRPr="007A4D6C" w:rsidRDefault="009264A5" w:rsidP="007A4D6C">
      <w:pPr>
        <w:pStyle w:val="LTU-Body10pt"/>
      </w:pPr>
      <w:r>
        <w:t xml:space="preserve">Lastly, workplace (masculine) cultures, such as the military and the police, where violence could be normalised, were addressed across multiple studies. While gender inequality is at the root cause of all violence against women, including SVH (Our </w:t>
      </w:r>
      <w:r w:rsidRPr="007A4D6C">
        <w:t xml:space="preserve">Watch et al., 2015), there could be other factors associated with SVH that need more in-depth explanation. These factors are by no means definitive, but were noted by researchers as possible points for further consideration and research. </w:t>
      </w:r>
    </w:p>
    <w:p w14:paraId="45451FDE" w14:textId="6F856C3F" w:rsidR="009264A5" w:rsidRDefault="009264A5" w:rsidP="007A4D6C">
      <w:pPr>
        <w:pStyle w:val="LTU-Body10pt"/>
        <w:rPr>
          <w:lang w:bidi="en-US"/>
        </w:rPr>
      </w:pPr>
      <w:r w:rsidRPr="007A4D6C">
        <w:t>All interventions are listed in Appendix 2. Those</w:t>
      </w:r>
      <w:r w:rsidRPr="20BCD447">
        <w:rPr>
          <w:lang w:bidi="en-US"/>
        </w:rPr>
        <w:t xml:space="preserve"> </w:t>
      </w:r>
      <w:r w:rsidR="00CD55F1">
        <w:rPr>
          <w:lang w:bidi="en-US"/>
        </w:rPr>
        <w:t>that</w:t>
      </w:r>
      <w:r w:rsidR="00CD55F1" w:rsidRPr="20BCD447">
        <w:rPr>
          <w:lang w:bidi="en-US"/>
        </w:rPr>
        <w:t xml:space="preserve"> </w:t>
      </w:r>
      <w:r w:rsidRPr="20BCD447">
        <w:rPr>
          <w:lang w:bidi="en-US"/>
        </w:rPr>
        <w:t>were effective and promising (Table 12) were found predominately in</w:t>
      </w:r>
      <w:r w:rsidR="00C659F0">
        <w:rPr>
          <w:lang w:bidi="en-US"/>
        </w:rPr>
        <w:t xml:space="preserve"> the</w:t>
      </w:r>
      <w:r w:rsidRPr="20BCD447">
        <w:rPr>
          <w:lang w:bidi="en-US"/>
        </w:rPr>
        <w:t xml:space="preserve"> university and high school settings. </w:t>
      </w:r>
    </w:p>
    <w:p w14:paraId="07E47100" w14:textId="6F2D44CE" w:rsidR="009264A5" w:rsidRPr="00A44331" w:rsidRDefault="009264A5" w:rsidP="007A4D6C">
      <w:pPr>
        <w:pStyle w:val="LTU-Tabletitle"/>
        <w:rPr>
          <w:lang w:bidi="en-US"/>
        </w:rPr>
      </w:pPr>
      <w:bookmarkStart w:id="377" w:name="_Toc82622086"/>
      <w:r>
        <w:t xml:space="preserve">Table </w:t>
      </w:r>
      <w:r>
        <w:fldChar w:fldCharType="begin"/>
      </w:r>
      <w:r>
        <w:instrText>SEQ Table \* ARABIC</w:instrText>
      </w:r>
      <w:r>
        <w:fldChar w:fldCharType="separate"/>
      </w:r>
      <w:r w:rsidR="0023605C">
        <w:rPr>
          <w:noProof/>
        </w:rPr>
        <w:t>12</w:t>
      </w:r>
      <w:r>
        <w:fldChar w:fldCharType="end"/>
      </w:r>
      <w:r>
        <w:t>: Effective and Promising Interventions</w:t>
      </w:r>
      <w:bookmarkEnd w:id="377"/>
    </w:p>
    <w:tbl>
      <w:tblPr>
        <w:tblW w:w="9792" w:type="dxa"/>
        <w:tblLook w:val="04A0" w:firstRow="1" w:lastRow="0" w:firstColumn="1" w:lastColumn="0" w:noHBand="0" w:noVBand="1"/>
        <w:tblCaption w:val="Table 12: Effective and Promising Interventions"/>
        <w:tblDescription w:val="Lists Effective and Promising Interventions in the following settings:&#10;University – Bystander&#13;&#10;University – General&#13;&#10;High School /Adolescent&#13;&#10;Workplace &#13;&#10;Specific men’s interventions&#13;&#10;Targeted alcohol interventions&#13;&#10;Parenting interventions&#13;&#10;Community Level&#13;&#10;Social marketing"/>
      </w:tblPr>
      <w:tblGrid>
        <w:gridCol w:w="2324"/>
        <w:gridCol w:w="2494"/>
        <w:gridCol w:w="4974"/>
      </w:tblGrid>
      <w:tr w:rsidR="009264A5" w:rsidRPr="002C3E92" w14:paraId="772F5634" w14:textId="77777777" w:rsidTr="002C3E92">
        <w:trPr>
          <w:tblHeader/>
        </w:trPr>
        <w:tc>
          <w:tcPr>
            <w:tcW w:w="2324" w:type="dxa"/>
            <w:tcBorders>
              <w:top w:val="single" w:sz="4" w:space="0" w:color="auto"/>
              <w:bottom w:val="single" w:sz="4" w:space="0" w:color="auto"/>
              <w:right w:val="single" w:sz="4" w:space="0" w:color="auto"/>
            </w:tcBorders>
            <w:shd w:val="clear" w:color="auto" w:fill="auto"/>
          </w:tcPr>
          <w:p w14:paraId="61CFCF4F" w14:textId="77777777" w:rsidR="009264A5" w:rsidRPr="002C3E92" w:rsidRDefault="009264A5" w:rsidP="002C3E92">
            <w:pPr>
              <w:pStyle w:val="LTU-Table-Heading"/>
            </w:pPr>
            <w:r w:rsidRPr="002C3E92">
              <w:t>Setting</w:t>
            </w:r>
          </w:p>
        </w:tc>
        <w:tc>
          <w:tcPr>
            <w:tcW w:w="2494" w:type="dxa"/>
            <w:tcBorders>
              <w:top w:val="single" w:sz="4" w:space="0" w:color="auto"/>
              <w:left w:val="single" w:sz="4" w:space="0" w:color="auto"/>
              <w:bottom w:val="single" w:sz="4" w:space="0" w:color="auto"/>
              <w:right w:val="single" w:sz="4" w:space="0" w:color="auto"/>
            </w:tcBorders>
            <w:shd w:val="clear" w:color="auto" w:fill="auto"/>
          </w:tcPr>
          <w:p w14:paraId="7C510062" w14:textId="77777777" w:rsidR="009264A5" w:rsidRPr="002C3E92" w:rsidRDefault="009264A5" w:rsidP="002C3E92">
            <w:pPr>
              <w:pStyle w:val="LTU-Table-Heading"/>
            </w:pPr>
            <w:r w:rsidRPr="002C3E92">
              <w:t>Effective</w:t>
            </w:r>
          </w:p>
        </w:tc>
        <w:tc>
          <w:tcPr>
            <w:tcW w:w="4974" w:type="dxa"/>
            <w:tcBorders>
              <w:top w:val="single" w:sz="4" w:space="0" w:color="auto"/>
              <w:left w:val="single" w:sz="4" w:space="0" w:color="auto"/>
              <w:bottom w:val="single" w:sz="4" w:space="0" w:color="auto"/>
            </w:tcBorders>
            <w:shd w:val="clear" w:color="auto" w:fill="auto"/>
          </w:tcPr>
          <w:p w14:paraId="4A88A504" w14:textId="77777777" w:rsidR="009264A5" w:rsidRPr="002C3E92" w:rsidRDefault="009264A5" w:rsidP="002C3E92">
            <w:pPr>
              <w:pStyle w:val="LTU-Table-Heading"/>
            </w:pPr>
            <w:r w:rsidRPr="002C3E92">
              <w:t>Promising</w:t>
            </w:r>
          </w:p>
        </w:tc>
      </w:tr>
      <w:tr w:rsidR="009264A5" w:rsidRPr="00A44331" w14:paraId="337ACCB0" w14:textId="77777777" w:rsidTr="002C3E92">
        <w:tc>
          <w:tcPr>
            <w:tcW w:w="2324" w:type="dxa"/>
            <w:tcBorders>
              <w:top w:val="single" w:sz="4" w:space="0" w:color="auto"/>
              <w:bottom w:val="single" w:sz="4" w:space="0" w:color="auto"/>
              <w:right w:val="single" w:sz="4" w:space="0" w:color="auto"/>
            </w:tcBorders>
          </w:tcPr>
          <w:p w14:paraId="6E0AFB3B" w14:textId="77777777" w:rsidR="009264A5" w:rsidRPr="00A44331" w:rsidRDefault="009264A5" w:rsidP="007A4D6C">
            <w:pPr>
              <w:pStyle w:val="LTU-Tablebody"/>
              <w:rPr>
                <w:rFonts w:cs="Calibri"/>
                <w:color w:val="000000" w:themeColor="text1"/>
              </w:rPr>
            </w:pPr>
            <w:r w:rsidRPr="00A44331">
              <w:t xml:space="preserve">University </w:t>
            </w:r>
            <w:r>
              <w:t>–</w:t>
            </w:r>
            <w:r w:rsidRPr="00A44331">
              <w:t xml:space="preserve"> Bystander</w:t>
            </w:r>
          </w:p>
        </w:tc>
        <w:tc>
          <w:tcPr>
            <w:tcW w:w="2494" w:type="dxa"/>
            <w:tcBorders>
              <w:top w:val="single" w:sz="4" w:space="0" w:color="auto"/>
              <w:left w:val="single" w:sz="4" w:space="0" w:color="auto"/>
              <w:bottom w:val="single" w:sz="4" w:space="0" w:color="auto"/>
              <w:right w:val="single" w:sz="4" w:space="0" w:color="auto"/>
            </w:tcBorders>
          </w:tcPr>
          <w:p w14:paraId="3654E777" w14:textId="77777777" w:rsidR="009264A5" w:rsidRPr="00A44331" w:rsidRDefault="009264A5" w:rsidP="007A4D6C">
            <w:pPr>
              <w:pStyle w:val="LTU-Tablebody"/>
            </w:pPr>
            <w:proofErr w:type="spellStart"/>
            <w:r w:rsidRPr="00A44331">
              <w:t>RealConsent</w:t>
            </w:r>
            <w:proofErr w:type="spellEnd"/>
          </w:p>
        </w:tc>
        <w:tc>
          <w:tcPr>
            <w:tcW w:w="4974" w:type="dxa"/>
            <w:tcBorders>
              <w:top w:val="single" w:sz="4" w:space="0" w:color="auto"/>
              <w:left w:val="single" w:sz="4" w:space="0" w:color="auto"/>
              <w:bottom w:val="single" w:sz="4" w:space="0" w:color="auto"/>
            </w:tcBorders>
          </w:tcPr>
          <w:p w14:paraId="7240A2C2" w14:textId="77777777" w:rsidR="009264A5" w:rsidRDefault="009264A5" w:rsidP="00BD32F9">
            <w:pPr>
              <w:pStyle w:val="LTU-Tablebody"/>
              <w:spacing w:after="0"/>
            </w:pPr>
            <w:r w:rsidRPr="00A44331">
              <w:t>Green Dot</w:t>
            </w:r>
          </w:p>
          <w:p w14:paraId="34B0E736" w14:textId="77777777" w:rsidR="009264A5" w:rsidRPr="00A44331" w:rsidRDefault="009264A5" w:rsidP="00BD32F9">
            <w:pPr>
              <w:pStyle w:val="LTU-Tablebody"/>
              <w:spacing w:after="0"/>
            </w:pPr>
            <w:r w:rsidRPr="00A44331">
              <w:t>The Intervention Initiative</w:t>
            </w:r>
          </w:p>
          <w:p w14:paraId="01A2CA7A" w14:textId="77777777" w:rsidR="009264A5" w:rsidRPr="00A44331" w:rsidRDefault="009264A5" w:rsidP="00BD32F9">
            <w:pPr>
              <w:pStyle w:val="LTU-Tablebody"/>
              <w:spacing w:after="0"/>
            </w:pPr>
            <w:r w:rsidRPr="00A44331">
              <w:t>The Men’s Program</w:t>
            </w:r>
          </w:p>
          <w:p w14:paraId="5D3E6536" w14:textId="77777777" w:rsidR="009264A5" w:rsidRPr="00A44331" w:rsidRDefault="009264A5" w:rsidP="00BD32F9">
            <w:pPr>
              <w:pStyle w:val="LTU-Tablebody"/>
              <w:spacing w:after="0"/>
            </w:pPr>
            <w:r w:rsidRPr="00A44331">
              <w:t>It’s your place: A Bystander intervention campaign</w:t>
            </w:r>
          </w:p>
          <w:p w14:paraId="3DBDBFFB" w14:textId="77777777" w:rsidR="009264A5" w:rsidRPr="00A44331" w:rsidRDefault="009264A5" w:rsidP="00BD32F9">
            <w:pPr>
              <w:pStyle w:val="LTU-Tablebody"/>
              <w:spacing w:after="0"/>
            </w:pPr>
            <w:r w:rsidRPr="00A44331">
              <w:t>Bringing in the Bystander</w:t>
            </w:r>
          </w:p>
        </w:tc>
      </w:tr>
      <w:tr w:rsidR="009264A5" w:rsidRPr="00A44331" w14:paraId="498780EC" w14:textId="77777777" w:rsidTr="002C3E92">
        <w:tc>
          <w:tcPr>
            <w:tcW w:w="2324" w:type="dxa"/>
            <w:tcBorders>
              <w:top w:val="single" w:sz="4" w:space="0" w:color="auto"/>
              <w:bottom w:val="single" w:sz="4" w:space="0" w:color="auto"/>
              <w:right w:val="single" w:sz="4" w:space="0" w:color="auto"/>
            </w:tcBorders>
          </w:tcPr>
          <w:p w14:paraId="090B40E0" w14:textId="77777777" w:rsidR="009264A5" w:rsidRPr="00A44331" w:rsidRDefault="009264A5" w:rsidP="007A4D6C">
            <w:pPr>
              <w:pStyle w:val="LTU-Tablebody"/>
              <w:rPr>
                <w:rFonts w:cs="Calibri"/>
                <w:color w:val="000000" w:themeColor="text1"/>
              </w:rPr>
            </w:pPr>
            <w:r w:rsidRPr="00A44331">
              <w:t xml:space="preserve">University </w:t>
            </w:r>
            <w:r>
              <w:t>–</w:t>
            </w:r>
            <w:r w:rsidRPr="00A44331">
              <w:t xml:space="preserve"> General</w:t>
            </w:r>
          </w:p>
        </w:tc>
        <w:tc>
          <w:tcPr>
            <w:tcW w:w="2494" w:type="dxa"/>
            <w:tcBorders>
              <w:top w:val="single" w:sz="4" w:space="0" w:color="auto"/>
              <w:left w:val="single" w:sz="4" w:space="0" w:color="auto"/>
              <w:bottom w:val="single" w:sz="4" w:space="0" w:color="auto"/>
              <w:right w:val="single" w:sz="4" w:space="0" w:color="auto"/>
            </w:tcBorders>
          </w:tcPr>
          <w:p w14:paraId="0FC4890D" w14:textId="77777777" w:rsidR="009264A5" w:rsidRPr="00A44331" w:rsidRDefault="009264A5" w:rsidP="007A4D6C">
            <w:pPr>
              <w:pStyle w:val="LTU-Tablebody"/>
            </w:pPr>
            <w:r w:rsidRPr="00A44331">
              <w:t>Elemental</w:t>
            </w:r>
          </w:p>
          <w:p w14:paraId="01CA69A1" w14:textId="6CACB028" w:rsidR="009264A5" w:rsidRPr="00A44331" w:rsidRDefault="009264A5" w:rsidP="007A4D6C">
            <w:pPr>
              <w:pStyle w:val="LTU-Tablebody"/>
            </w:pPr>
            <w:r w:rsidRPr="00A44331">
              <w:t>Enhance</w:t>
            </w:r>
            <w:r w:rsidR="008050AD">
              <w:t>d</w:t>
            </w:r>
            <w:r w:rsidRPr="00A44331">
              <w:t xml:space="preserve"> Assess, Acknowledge, Act</w:t>
            </w:r>
          </w:p>
        </w:tc>
        <w:tc>
          <w:tcPr>
            <w:tcW w:w="4974" w:type="dxa"/>
            <w:tcBorders>
              <w:top w:val="single" w:sz="4" w:space="0" w:color="auto"/>
              <w:left w:val="single" w:sz="4" w:space="0" w:color="auto"/>
              <w:bottom w:val="single" w:sz="4" w:space="0" w:color="auto"/>
            </w:tcBorders>
          </w:tcPr>
          <w:p w14:paraId="4D42F7EA" w14:textId="77777777" w:rsidR="009264A5" w:rsidRPr="00A44331" w:rsidRDefault="009264A5" w:rsidP="007A4D6C">
            <w:pPr>
              <w:pStyle w:val="LTU-Tablebody"/>
            </w:pPr>
            <w:r w:rsidRPr="00A44331">
              <w:t>2 x Unnamed social marketing campaign</w:t>
            </w:r>
          </w:p>
          <w:p w14:paraId="1D2DAF38" w14:textId="77777777" w:rsidR="009264A5" w:rsidRPr="00A44331" w:rsidRDefault="009264A5" w:rsidP="007A4D6C">
            <w:pPr>
              <w:pStyle w:val="LTU-Tablebody"/>
            </w:pPr>
            <w:r w:rsidRPr="00A44331">
              <w:t>Define Your Line</w:t>
            </w:r>
          </w:p>
          <w:p w14:paraId="7CA7AE56" w14:textId="77777777" w:rsidR="009264A5" w:rsidRPr="00A44331" w:rsidRDefault="009264A5" w:rsidP="007A4D6C">
            <w:pPr>
              <w:pStyle w:val="LTU-Tablebody"/>
            </w:pPr>
            <w:r w:rsidRPr="00A44331">
              <w:t>Relationship Remix</w:t>
            </w:r>
          </w:p>
          <w:p w14:paraId="47D825E2" w14:textId="445A9EE7" w:rsidR="009264A5" w:rsidRPr="00A44331" w:rsidRDefault="009264A5" w:rsidP="007A4D6C">
            <w:pPr>
              <w:pStyle w:val="LTU-Tablebody"/>
            </w:pPr>
            <w:r w:rsidRPr="00A44331">
              <w:t>The Men’s Project</w:t>
            </w:r>
            <w:r w:rsidR="007A4D6C">
              <w:t xml:space="preserve"> </w:t>
            </w:r>
            <w:r w:rsidRPr="00A44331">
              <w:t xml:space="preserve">SCREAM </w:t>
            </w:r>
            <w:proofErr w:type="spellStart"/>
            <w:r w:rsidRPr="00A44331">
              <w:t>Theater</w:t>
            </w:r>
            <w:proofErr w:type="spellEnd"/>
            <w:r w:rsidRPr="00A44331">
              <w:t xml:space="preserve"> </w:t>
            </w:r>
          </w:p>
          <w:p w14:paraId="4A3226B1" w14:textId="77777777" w:rsidR="009264A5" w:rsidRPr="00A44331" w:rsidRDefault="009264A5" w:rsidP="007A4D6C">
            <w:pPr>
              <w:pStyle w:val="LTU-Tablebody"/>
            </w:pPr>
            <w:r w:rsidRPr="00A44331">
              <w:t>Violence Against Women Prevention Program</w:t>
            </w:r>
          </w:p>
          <w:p w14:paraId="01033B1B" w14:textId="77777777" w:rsidR="009264A5" w:rsidRPr="00A44331" w:rsidRDefault="009264A5" w:rsidP="007A4D6C">
            <w:pPr>
              <w:pStyle w:val="LTU-Tablebody"/>
            </w:pPr>
            <w:r w:rsidRPr="00A44331">
              <w:t>Sexualized Violence in Institutions</w:t>
            </w:r>
          </w:p>
          <w:p w14:paraId="73FF3660" w14:textId="77777777" w:rsidR="009264A5" w:rsidRPr="00A44331" w:rsidRDefault="009264A5" w:rsidP="007A4D6C">
            <w:pPr>
              <w:pStyle w:val="LTU-Tablebody"/>
            </w:pPr>
            <w:r w:rsidRPr="00A44331">
              <w:t>Unnamed peer facilitator led sexual assault prevention education session</w:t>
            </w:r>
          </w:p>
          <w:p w14:paraId="20D5EA3A" w14:textId="77777777" w:rsidR="009264A5" w:rsidRPr="00A44331" w:rsidRDefault="009264A5" w:rsidP="007A4D6C">
            <w:pPr>
              <w:pStyle w:val="LTU-Tablebody"/>
            </w:pPr>
            <w:r w:rsidRPr="00A44331">
              <w:t>Unnamed bibliotherapy approach</w:t>
            </w:r>
          </w:p>
        </w:tc>
      </w:tr>
      <w:tr w:rsidR="009264A5" w:rsidRPr="00A44331" w14:paraId="389BB84F" w14:textId="77777777" w:rsidTr="002C3E92">
        <w:tc>
          <w:tcPr>
            <w:tcW w:w="2324" w:type="dxa"/>
            <w:tcBorders>
              <w:top w:val="single" w:sz="4" w:space="0" w:color="auto"/>
              <w:bottom w:val="single" w:sz="4" w:space="0" w:color="auto"/>
              <w:right w:val="single" w:sz="4" w:space="0" w:color="auto"/>
            </w:tcBorders>
          </w:tcPr>
          <w:p w14:paraId="6E69AD02" w14:textId="77777777" w:rsidR="009264A5" w:rsidRPr="00A44331" w:rsidRDefault="009264A5" w:rsidP="007A4D6C">
            <w:pPr>
              <w:pStyle w:val="LTU-Tablebody"/>
              <w:rPr>
                <w:rFonts w:cs="Calibri"/>
                <w:color w:val="000000" w:themeColor="text1"/>
              </w:rPr>
            </w:pPr>
            <w:r w:rsidRPr="00A44331">
              <w:t>High School /Adolescent</w:t>
            </w:r>
          </w:p>
        </w:tc>
        <w:tc>
          <w:tcPr>
            <w:tcW w:w="2494" w:type="dxa"/>
            <w:tcBorders>
              <w:top w:val="single" w:sz="4" w:space="0" w:color="auto"/>
              <w:left w:val="single" w:sz="4" w:space="0" w:color="auto"/>
              <w:bottom w:val="single" w:sz="4" w:space="0" w:color="auto"/>
              <w:right w:val="single" w:sz="4" w:space="0" w:color="auto"/>
            </w:tcBorders>
          </w:tcPr>
          <w:p w14:paraId="671F064F" w14:textId="77777777" w:rsidR="009264A5" w:rsidRPr="00A44331" w:rsidRDefault="009264A5" w:rsidP="007A4D6C">
            <w:pPr>
              <w:pStyle w:val="LTU-Tablebody"/>
            </w:pPr>
            <w:r w:rsidRPr="00A44331">
              <w:t>0</w:t>
            </w:r>
          </w:p>
        </w:tc>
        <w:tc>
          <w:tcPr>
            <w:tcW w:w="4974" w:type="dxa"/>
            <w:tcBorders>
              <w:top w:val="single" w:sz="4" w:space="0" w:color="auto"/>
              <w:left w:val="single" w:sz="4" w:space="0" w:color="auto"/>
              <w:bottom w:val="single" w:sz="4" w:space="0" w:color="auto"/>
            </w:tcBorders>
          </w:tcPr>
          <w:p w14:paraId="2C41E3C9" w14:textId="77777777" w:rsidR="009264A5" w:rsidRPr="00A44331" w:rsidRDefault="009264A5" w:rsidP="007A4D6C">
            <w:pPr>
              <w:pStyle w:val="LTU-Tablebody"/>
            </w:pPr>
            <w:r w:rsidRPr="00A44331">
              <w:t>Green Dot</w:t>
            </w:r>
          </w:p>
          <w:p w14:paraId="76CC5CC0" w14:textId="77777777" w:rsidR="009264A5" w:rsidRPr="00A44331" w:rsidRDefault="009264A5" w:rsidP="007A4D6C">
            <w:pPr>
              <w:pStyle w:val="LTU-Tablebody"/>
            </w:pPr>
            <w:r w:rsidRPr="00A44331">
              <w:t>The First Step Peer Education Program</w:t>
            </w:r>
          </w:p>
          <w:p w14:paraId="190F1D93" w14:textId="77777777" w:rsidR="009264A5" w:rsidRPr="00A44331" w:rsidRDefault="009264A5" w:rsidP="007A4D6C">
            <w:pPr>
              <w:pStyle w:val="LTU-Tablebody"/>
              <w:rPr>
                <w:noProof/>
              </w:rPr>
            </w:pPr>
            <w:r w:rsidRPr="00A44331">
              <w:rPr>
                <w:noProof/>
              </w:rPr>
              <w:t>Men as Allies</w:t>
            </w:r>
          </w:p>
          <w:p w14:paraId="73EE5290" w14:textId="77777777" w:rsidR="009264A5" w:rsidRPr="00A44331" w:rsidRDefault="009264A5" w:rsidP="007A4D6C">
            <w:pPr>
              <w:pStyle w:val="LTU-Tablebody"/>
              <w:rPr>
                <w:noProof/>
              </w:rPr>
            </w:pPr>
            <w:r w:rsidRPr="00A44331">
              <w:rPr>
                <w:noProof/>
              </w:rPr>
              <w:t>Unnamed program for reducing tolerance of SVH</w:t>
            </w:r>
          </w:p>
          <w:p w14:paraId="18E24711" w14:textId="77777777" w:rsidR="009264A5" w:rsidRPr="00A44331" w:rsidRDefault="009264A5" w:rsidP="007A4D6C">
            <w:pPr>
              <w:pStyle w:val="LTU-Tablebody"/>
            </w:pPr>
            <w:r w:rsidRPr="00A44331">
              <w:lastRenderedPageBreak/>
              <w:t>Girl’s Self Defence Project</w:t>
            </w:r>
          </w:p>
          <w:p w14:paraId="3BCD0841" w14:textId="77777777" w:rsidR="009264A5" w:rsidRPr="00A44331" w:rsidRDefault="009264A5" w:rsidP="007A4D6C">
            <w:pPr>
              <w:pStyle w:val="LTU-Tablebody"/>
            </w:pPr>
            <w:r w:rsidRPr="00A44331">
              <w:t>Lucidity</w:t>
            </w:r>
          </w:p>
          <w:p w14:paraId="43C27E7A" w14:textId="77777777" w:rsidR="009264A5" w:rsidRPr="00A44331" w:rsidRDefault="009264A5" w:rsidP="007A4D6C">
            <w:pPr>
              <w:pStyle w:val="LTU-Tablebody"/>
            </w:pPr>
            <w:r w:rsidRPr="00A44331">
              <w:t>Sex + Ethics Violence Prevention Program</w:t>
            </w:r>
          </w:p>
          <w:p w14:paraId="177AF87F" w14:textId="77777777" w:rsidR="009264A5" w:rsidRPr="00A44331" w:rsidRDefault="009264A5" w:rsidP="007A4D6C">
            <w:pPr>
              <w:pStyle w:val="LTU-Tablebody"/>
            </w:pPr>
            <w:r w:rsidRPr="00A44331">
              <w:t>Mates &amp; Dates</w:t>
            </w:r>
          </w:p>
          <w:p w14:paraId="639BE25F" w14:textId="77777777" w:rsidR="009264A5" w:rsidRPr="00A44331" w:rsidRDefault="009264A5" w:rsidP="007A4D6C">
            <w:pPr>
              <w:pStyle w:val="LTU-Tablebody"/>
            </w:pPr>
            <w:r w:rsidRPr="00A44331">
              <w:t>Australian Respectful Relationships (</w:t>
            </w:r>
            <w:proofErr w:type="spellStart"/>
            <w:r w:rsidRPr="00A44331">
              <w:t>RREiS</w:t>
            </w:r>
            <w:proofErr w:type="spellEnd"/>
            <w:r w:rsidRPr="00A44331">
              <w:t>)</w:t>
            </w:r>
          </w:p>
          <w:p w14:paraId="6E48463A" w14:textId="77777777" w:rsidR="009264A5" w:rsidRPr="00A44331" w:rsidRDefault="009264A5" w:rsidP="007A4D6C">
            <w:pPr>
              <w:pStyle w:val="LTU-Tablebody"/>
            </w:pPr>
            <w:r w:rsidRPr="00A44331">
              <w:t>You, Me, and Us (age: 10</w:t>
            </w:r>
            <w:r>
              <w:t>–</w:t>
            </w:r>
            <w:r w:rsidRPr="00A44331">
              <w:t>13 and 18</w:t>
            </w:r>
            <w:r>
              <w:t>–</w:t>
            </w:r>
            <w:r w:rsidRPr="00A44331">
              <w:t>24)</w:t>
            </w:r>
          </w:p>
          <w:p w14:paraId="65BB189A" w14:textId="77777777" w:rsidR="009264A5" w:rsidRPr="00A44331" w:rsidRDefault="009264A5" w:rsidP="007A4D6C">
            <w:pPr>
              <w:pStyle w:val="LTU-Tablebody"/>
            </w:pPr>
            <w:r w:rsidRPr="00A44331">
              <w:t>R4Respect</w:t>
            </w:r>
          </w:p>
          <w:p w14:paraId="55ABBDC3" w14:textId="77777777" w:rsidR="009264A5" w:rsidRPr="00A44331" w:rsidRDefault="009264A5" w:rsidP="007A4D6C">
            <w:pPr>
              <w:pStyle w:val="LTU-Tablebody"/>
            </w:pPr>
            <w:r w:rsidRPr="00A44331">
              <w:t>Sexual Assault Prevention Program for Secondary Schools</w:t>
            </w:r>
          </w:p>
        </w:tc>
      </w:tr>
      <w:tr w:rsidR="009264A5" w:rsidRPr="00A44331" w14:paraId="4245F55D" w14:textId="77777777" w:rsidTr="002C3E92">
        <w:trPr>
          <w:trHeight w:val="297"/>
        </w:trPr>
        <w:tc>
          <w:tcPr>
            <w:tcW w:w="2324" w:type="dxa"/>
            <w:tcBorders>
              <w:top w:val="single" w:sz="4" w:space="0" w:color="auto"/>
              <w:bottom w:val="single" w:sz="4" w:space="0" w:color="auto"/>
              <w:right w:val="single" w:sz="4" w:space="0" w:color="auto"/>
            </w:tcBorders>
          </w:tcPr>
          <w:p w14:paraId="48FA79B4" w14:textId="77777777" w:rsidR="009264A5" w:rsidRPr="00A44331" w:rsidRDefault="009264A5" w:rsidP="007A4D6C">
            <w:pPr>
              <w:pStyle w:val="LTU-Tablebody"/>
              <w:rPr>
                <w:rFonts w:cs="Calibri"/>
                <w:color w:val="000000" w:themeColor="text1"/>
              </w:rPr>
            </w:pPr>
            <w:r w:rsidRPr="00A44331">
              <w:lastRenderedPageBreak/>
              <w:t xml:space="preserve">Workplace </w:t>
            </w:r>
          </w:p>
        </w:tc>
        <w:tc>
          <w:tcPr>
            <w:tcW w:w="2494" w:type="dxa"/>
            <w:tcBorders>
              <w:top w:val="single" w:sz="4" w:space="0" w:color="auto"/>
              <w:left w:val="single" w:sz="4" w:space="0" w:color="auto"/>
              <w:bottom w:val="single" w:sz="4" w:space="0" w:color="auto"/>
              <w:right w:val="single" w:sz="4" w:space="0" w:color="auto"/>
            </w:tcBorders>
          </w:tcPr>
          <w:p w14:paraId="4C1BC169" w14:textId="77777777" w:rsidR="009264A5" w:rsidRPr="00A44331" w:rsidRDefault="009264A5" w:rsidP="007A4D6C">
            <w:pPr>
              <w:pStyle w:val="LTU-Tablebody"/>
            </w:pPr>
            <w:r w:rsidRPr="00A44331">
              <w:t xml:space="preserve">US Department of </w:t>
            </w:r>
            <w:proofErr w:type="spellStart"/>
            <w:r w:rsidRPr="00A44331">
              <w:t>Defense</w:t>
            </w:r>
            <w:proofErr w:type="spellEnd"/>
            <w:r w:rsidRPr="00A44331">
              <w:t xml:space="preserve"> intervention </w:t>
            </w:r>
          </w:p>
        </w:tc>
        <w:tc>
          <w:tcPr>
            <w:tcW w:w="4974" w:type="dxa"/>
            <w:tcBorders>
              <w:top w:val="single" w:sz="4" w:space="0" w:color="auto"/>
              <w:left w:val="single" w:sz="4" w:space="0" w:color="auto"/>
              <w:bottom w:val="single" w:sz="4" w:space="0" w:color="auto"/>
            </w:tcBorders>
          </w:tcPr>
          <w:p w14:paraId="5FD7BCDF" w14:textId="77777777" w:rsidR="009264A5" w:rsidRPr="00A44331" w:rsidRDefault="009264A5" w:rsidP="007A4D6C">
            <w:pPr>
              <w:pStyle w:val="LTU-Tablebody"/>
            </w:pPr>
            <w:r w:rsidRPr="00A44331">
              <w:t>The Men’s Program</w:t>
            </w:r>
          </w:p>
          <w:p w14:paraId="7275AE25" w14:textId="77777777" w:rsidR="009264A5" w:rsidRPr="00A44331" w:rsidRDefault="009264A5" w:rsidP="007A4D6C">
            <w:pPr>
              <w:pStyle w:val="LTU-Tablebody"/>
            </w:pPr>
            <w:r w:rsidRPr="00A44331">
              <w:t>Sexual Assault Intervention Training</w:t>
            </w:r>
          </w:p>
          <w:p w14:paraId="27A6BA4D" w14:textId="77777777" w:rsidR="009264A5" w:rsidRPr="00A44331" w:rsidRDefault="009264A5" w:rsidP="007A4D6C">
            <w:pPr>
              <w:pStyle w:val="LTU-Tablebody"/>
            </w:pPr>
            <w:r w:rsidRPr="00A44331">
              <w:t>Unnamed workplace sexual harassment training</w:t>
            </w:r>
          </w:p>
        </w:tc>
      </w:tr>
      <w:tr w:rsidR="009264A5" w:rsidRPr="00A44331" w14:paraId="5B93A14C" w14:textId="77777777" w:rsidTr="002C3E92">
        <w:trPr>
          <w:trHeight w:val="226"/>
        </w:trPr>
        <w:tc>
          <w:tcPr>
            <w:tcW w:w="2324" w:type="dxa"/>
            <w:tcBorders>
              <w:top w:val="single" w:sz="4" w:space="0" w:color="auto"/>
              <w:bottom w:val="single" w:sz="4" w:space="0" w:color="auto"/>
              <w:right w:val="single" w:sz="4" w:space="0" w:color="auto"/>
            </w:tcBorders>
          </w:tcPr>
          <w:p w14:paraId="10E2BF03" w14:textId="77777777" w:rsidR="009264A5" w:rsidRPr="00A44331" w:rsidRDefault="009264A5" w:rsidP="007A4D6C">
            <w:pPr>
              <w:pStyle w:val="LTU-Tablebody"/>
              <w:rPr>
                <w:rFonts w:cs="Calibri"/>
                <w:color w:val="000000" w:themeColor="text1"/>
              </w:rPr>
            </w:pPr>
            <w:r w:rsidRPr="00A44331">
              <w:t xml:space="preserve">Specific men’s </w:t>
            </w:r>
            <w:r w:rsidRPr="00EC2255">
              <w:rPr>
                <w:rFonts w:cstheme="minorHAnsi"/>
                <w:szCs w:val="22"/>
              </w:rPr>
              <w:t>intervention</w:t>
            </w:r>
            <w:r w:rsidRPr="00A44331">
              <w:t>s</w:t>
            </w:r>
          </w:p>
        </w:tc>
        <w:tc>
          <w:tcPr>
            <w:tcW w:w="2494" w:type="dxa"/>
            <w:tcBorders>
              <w:top w:val="single" w:sz="4" w:space="0" w:color="auto"/>
              <w:left w:val="single" w:sz="4" w:space="0" w:color="auto"/>
              <w:bottom w:val="single" w:sz="4" w:space="0" w:color="auto"/>
              <w:right w:val="single" w:sz="4" w:space="0" w:color="auto"/>
            </w:tcBorders>
          </w:tcPr>
          <w:p w14:paraId="65C6A1D7" w14:textId="77777777" w:rsidR="009264A5" w:rsidRPr="00A44331" w:rsidRDefault="009264A5" w:rsidP="007A4D6C">
            <w:pPr>
              <w:pStyle w:val="LTU-Tablebody"/>
            </w:pPr>
            <w:r w:rsidRPr="00A44331">
              <w:t>0</w:t>
            </w:r>
          </w:p>
        </w:tc>
        <w:tc>
          <w:tcPr>
            <w:tcW w:w="4974" w:type="dxa"/>
            <w:tcBorders>
              <w:top w:val="single" w:sz="4" w:space="0" w:color="auto"/>
              <w:left w:val="single" w:sz="4" w:space="0" w:color="auto"/>
              <w:bottom w:val="single" w:sz="4" w:space="0" w:color="auto"/>
            </w:tcBorders>
          </w:tcPr>
          <w:p w14:paraId="103BA773" w14:textId="77777777" w:rsidR="009264A5" w:rsidRPr="00A44331" w:rsidRDefault="009264A5" w:rsidP="007A4D6C">
            <w:pPr>
              <w:pStyle w:val="LTU-Tablebody"/>
            </w:pPr>
            <w:r w:rsidRPr="00A44331">
              <w:t>The Men’s Program</w:t>
            </w:r>
          </w:p>
        </w:tc>
      </w:tr>
      <w:tr w:rsidR="009264A5" w:rsidRPr="00A44331" w14:paraId="36947973" w14:textId="77777777" w:rsidTr="002C3E92">
        <w:trPr>
          <w:trHeight w:val="226"/>
        </w:trPr>
        <w:tc>
          <w:tcPr>
            <w:tcW w:w="2324" w:type="dxa"/>
            <w:tcBorders>
              <w:top w:val="single" w:sz="4" w:space="0" w:color="auto"/>
              <w:bottom w:val="single" w:sz="4" w:space="0" w:color="auto"/>
              <w:right w:val="single" w:sz="4" w:space="0" w:color="auto"/>
            </w:tcBorders>
          </w:tcPr>
          <w:p w14:paraId="499FB521" w14:textId="77777777" w:rsidR="009264A5" w:rsidRPr="00A44331" w:rsidRDefault="009264A5" w:rsidP="007A4D6C">
            <w:pPr>
              <w:pStyle w:val="LTU-Tablebody"/>
            </w:pPr>
            <w:r w:rsidRPr="00A44331">
              <w:t xml:space="preserve">Targeted alcohol </w:t>
            </w:r>
            <w:r w:rsidRPr="00EC2255">
              <w:rPr>
                <w:rFonts w:cstheme="minorHAnsi"/>
                <w:szCs w:val="22"/>
              </w:rPr>
              <w:t>intervention</w:t>
            </w:r>
            <w:r w:rsidRPr="00A44331">
              <w:t>s</w:t>
            </w:r>
          </w:p>
        </w:tc>
        <w:tc>
          <w:tcPr>
            <w:tcW w:w="2494" w:type="dxa"/>
            <w:tcBorders>
              <w:top w:val="single" w:sz="4" w:space="0" w:color="auto"/>
              <w:left w:val="single" w:sz="4" w:space="0" w:color="auto"/>
              <w:bottom w:val="single" w:sz="4" w:space="0" w:color="auto"/>
              <w:right w:val="single" w:sz="4" w:space="0" w:color="auto"/>
            </w:tcBorders>
          </w:tcPr>
          <w:p w14:paraId="0EF488A2" w14:textId="77777777" w:rsidR="009264A5" w:rsidRPr="00A44331" w:rsidRDefault="009264A5" w:rsidP="007A4D6C">
            <w:pPr>
              <w:pStyle w:val="LTU-Tablebody"/>
            </w:pPr>
            <w:r w:rsidRPr="00A44331">
              <w:t>0</w:t>
            </w:r>
          </w:p>
        </w:tc>
        <w:tc>
          <w:tcPr>
            <w:tcW w:w="4974" w:type="dxa"/>
            <w:tcBorders>
              <w:top w:val="single" w:sz="4" w:space="0" w:color="auto"/>
              <w:left w:val="single" w:sz="4" w:space="0" w:color="auto"/>
              <w:bottom w:val="single" w:sz="4" w:space="0" w:color="auto"/>
            </w:tcBorders>
          </w:tcPr>
          <w:p w14:paraId="562A79EE" w14:textId="77777777" w:rsidR="009264A5" w:rsidRPr="00A44331" w:rsidRDefault="009264A5" w:rsidP="007A4D6C">
            <w:pPr>
              <w:pStyle w:val="LTU-Tablebody"/>
            </w:pPr>
            <w:r w:rsidRPr="00A44331">
              <w:t>0</w:t>
            </w:r>
          </w:p>
        </w:tc>
      </w:tr>
      <w:tr w:rsidR="009264A5" w:rsidRPr="00A44331" w14:paraId="01BDE02D" w14:textId="77777777" w:rsidTr="002C3E92">
        <w:trPr>
          <w:trHeight w:val="226"/>
        </w:trPr>
        <w:tc>
          <w:tcPr>
            <w:tcW w:w="2324" w:type="dxa"/>
            <w:tcBorders>
              <w:top w:val="single" w:sz="4" w:space="0" w:color="auto"/>
              <w:bottom w:val="single" w:sz="4" w:space="0" w:color="auto"/>
              <w:right w:val="single" w:sz="4" w:space="0" w:color="auto"/>
            </w:tcBorders>
          </w:tcPr>
          <w:p w14:paraId="79041062" w14:textId="77777777" w:rsidR="009264A5" w:rsidRPr="00A44331" w:rsidRDefault="009264A5" w:rsidP="007A4D6C">
            <w:pPr>
              <w:pStyle w:val="LTU-Tablebody"/>
            </w:pPr>
            <w:r w:rsidRPr="00A44331">
              <w:t>Parenting interventions</w:t>
            </w:r>
          </w:p>
        </w:tc>
        <w:tc>
          <w:tcPr>
            <w:tcW w:w="2494" w:type="dxa"/>
            <w:tcBorders>
              <w:top w:val="single" w:sz="4" w:space="0" w:color="auto"/>
              <w:left w:val="single" w:sz="4" w:space="0" w:color="auto"/>
              <w:bottom w:val="single" w:sz="4" w:space="0" w:color="auto"/>
              <w:right w:val="single" w:sz="4" w:space="0" w:color="auto"/>
            </w:tcBorders>
          </w:tcPr>
          <w:p w14:paraId="2BF5771D" w14:textId="77777777" w:rsidR="009264A5" w:rsidRPr="00A44331" w:rsidRDefault="009264A5" w:rsidP="007A4D6C">
            <w:pPr>
              <w:pStyle w:val="LTU-Tablebody"/>
            </w:pPr>
            <w:r w:rsidRPr="00A44331">
              <w:t>0</w:t>
            </w:r>
          </w:p>
        </w:tc>
        <w:tc>
          <w:tcPr>
            <w:tcW w:w="4974" w:type="dxa"/>
            <w:tcBorders>
              <w:top w:val="single" w:sz="4" w:space="0" w:color="auto"/>
              <w:left w:val="single" w:sz="4" w:space="0" w:color="auto"/>
              <w:bottom w:val="single" w:sz="4" w:space="0" w:color="auto"/>
            </w:tcBorders>
          </w:tcPr>
          <w:p w14:paraId="02E76297" w14:textId="77777777" w:rsidR="009264A5" w:rsidRPr="00A44331" w:rsidRDefault="009264A5" w:rsidP="007A4D6C">
            <w:pPr>
              <w:pStyle w:val="LTU-Tablebody"/>
            </w:pPr>
            <w:r w:rsidRPr="00A44331">
              <w:t>0</w:t>
            </w:r>
          </w:p>
        </w:tc>
      </w:tr>
      <w:tr w:rsidR="009264A5" w:rsidRPr="00A44331" w14:paraId="37380023" w14:textId="77777777" w:rsidTr="002C3E92">
        <w:trPr>
          <w:trHeight w:val="226"/>
        </w:trPr>
        <w:tc>
          <w:tcPr>
            <w:tcW w:w="2324" w:type="dxa"/>
            <w:tcBorders>
              <w:top w:val="single" w:sz="4" w:space="0" w:color="auto"/>
              <w:bottom w:val="single" w:sz="4" w:space="0" w:color="auto"/>
              <w:right w:val="single" w:sz="4" w:space="0" w:color="auto"/>
            </w:tcBorders>
          </w:tcPr>
          <w:p w14:paraId="6C4DBCFE" w14:textId="13A3D85E" w:rsidR="009264A5" w:rsidRPr="00A44331" w:rsidRDefault="009264A5" w:rsidP="007A4D6C">
            <w:pPr>
              <w:pStyle w:val="LTU-Tablebody"/>
            </w:pPr>
            <w:r w:rsidRPr="00A44331">
              <w:t>Community</w:t>
            </w:r>
            <w:r w:rsidR="00C659F0">
              <w:t xml:space="preserve"> L</w:t>
            </w:r>
            <w:r w:rsidRPr="00A44331">
              <w:t>evel</w:t>
            </w:r>
          </w:p>
        </w:tc>
        <w:tc>
          <w:tcPr>
            <w:tcW w:w="2494" w:type="dxa"/>
            <w:tcBorders>
              <w:top w:val="single" w:sz="4" w:space="0" w:color="auto"/>
              <w:left w:val="single" w:sz="4" w:space="0" w:color="auto"/>
              <w:bottom w:val="single" w:sz="4" w:space="0" w:color="auto"/>
              <w:right w:val="single" w:sz="4" w:space="0" w:color="auto"/>
            </w:tcBorders>
          </w:tcPr>
          <w:p w14:paraId="7D585846" w14:textId="77777777" w:rsidR="009264A5" w:rsidRPr="00A44331" w:rsidRDefault="009264A5" w:rsidP="007A4D6C">
            <w:pPr>
              <w:pStyle w:val="LTU-Tablebody"/>
            </w:pPr>
            <w:r w:rsidRPr="00A44331">
              <w:t>0</w:t>
            </w:r>
          </w:p>
        </w:tc>
        <w:tc>
          <w:tcPr>
            <w:tcW w:w="4974" w:type="dxa"/>
            <w:tcBorders>
              <w:top w:val="single" w:sz="4" w:space="0" w:color="auto"/>
              <w:left w:val="single" w:sz="4" w:space="0" w:color="auto"/>
              <w:bottom w:val="single" w:sz="4" w:space="0" w:color="auto"/>
            </w:tcBorders>
          </w:tcPr>
          <w:p w14:paraId="413F5F4E" w14:textId="77777777" w:rsidR="009264A5" w:rsidRPr="00A44331" w:rsidRDefault="009264A5" w:rsidP="007A4D6C">
            <w:pPr>
              <w:pStyle w:val="LTU-Tablebody"/>
            </w:pPr>
            <w:r w:rsidRPr="00A44331">
              <w:t>The Mackay Regional Council in North Queensland</w:t>
            </w:r>
          </w:p>
        </w:tc>
      </w:tr>
      <w:tr w:rsidR="009264A5" w:rsidRPr="00A44331" w14:paraId="3534A91A" w14:textId="77777777" w:rsidTr="002C3E92">
        <w:trPr>
          <w:trHeight w:val="226"/>
        </w:trPr>
        <w:tc>
          <w:tcPr>
            <w:tcW w:w="2324" w:type="dxa"/>
            <w:tcBorders>
              <w:top w:val="single" w:sz="4" w:space="0" w:color="auto"/>
              <w:bottom w:val="single" w:sz="4" w:space="0" w:color="auto"/>
              <w:right w:val="single" w:sz="4" w:space="0" w:color="auto"/>
            </w:tcBorders>
          </w:tcPr>
          <w:p w14:paraId="7A6A1F85" w14:textId="77777777" w:rsidR="009264A5" w:rsidRPr="00A44331" w:rsidRDefault="009264A5" w:rsidP="007A4D6C">
            <w:pPr>
              <w:pStyle w:val="LTU-Tablebody"/>
            </w:pPr>
            <w:r w:rsidRPr="00A44331">
              <w:t>Social marketing</w:t>
            </w:r>
          </w:p>
        </w:tc>
        <w:tc>
          <w:tcPr>
            <w:tcW w:w="2494" w:type="dxa"/>
            <w:tcBorders>
              <w:top w:val="single" w:sz="4" w:space="0" w:color="auto"/>
              <w:left w:val="single" w:sz="4" w:space="0" w:color="auto"/>
              <w:bottom w:val="single" w:sz="4" w:space="0" w:color="auto"/>
              <w:right w:val="single" w:sz="4" w:space="0" w:color="auto"/>
            </w:tcBorders>
          </w:tcPr>
          <w:p w14:paraId="5448253B" w14:textId="77777777" w:rsidR="009264A5" w:rsidRPr="00A44331" w:rsidRDefault="009264A5" w:rsidP="007A4D6C">
            <w:pPr>
              <w:pStyle w:val="LTU-Tablebody"/>
            </w:pPr>
            <w:r w:rsidRPr="00A44331">
              <w:t>0</w:t>
            </w:r>
          </w:p>
        </w:tc>
        <w:tc>
          <w:tcPr>
            <w:tcW w:w="4974" w:type="dxa"/>
            <w:tcBorders>
              <w:top w:val="single" w:sz="4" w:space="0" w:color="auto"/>
              <w:left w:val="single" w:sz="4" w:space="0" w:color="auto"/>
              <w:bottom w:val="single" w:sz="4" w:space="0" w:color="auto"/>
            </w:tcBorders>
          </w:tcPr>
          <w:p w14:paraId="6EC92245" w14:textId="77777777" w:rsidR="009264A5" w:rsidRPr="00A44331" w:rsidRDefault="009264A5" w:rsidP="007A4D6C">
            <w:pPr>
              <w:pStyle w:val="LTU-Tablebody"/>
            </w:pPr>
            <w:r w:rsidRPr="00A44331">
              <w:t>0</w:t>
            </w:r>
          </w:p>
        </w:tc>
      </w:tr>
    </w:tbl>
    <w:p w14:paraId="655D68E5" w14:textId="77777777" w:rsidR="00A5566B" w:rsidRDefault="00A5566B">
      <w:pPr>
        <w:spacing w:after="0" w:line="240" w:lineRule="auto"/>
        <w:rPr>
          <w:rFonts w:cs="Arial"/>
          <w:b/>
          <w:caps/>
          <w:color w:val="EE3124" w:themeColor="accent1"/>
          <w:sz w:val="28"/>
          <w:szCs w:val="25"/>
          <w:lang w:val="en-GB" w:bidi="en-US"/>
        </w:rPr>
      </w:pPr>
      <w:r>
        <w:rPr>
          <w:lang w:bidi="en-US"/>
        </w:rPr>
        <w:br w:type="page"/>
      </w:r>
    </w:p>
    <w:p w14:paraId="404823FC" w14:textId="019C545F" w:rsidR="009264A5" w:rsidRPr="00A44331" w:rsidRDefault="009264A5" w:rsidP="00267C0D">
      <w:pPr>
        <w:pStyle w:val="LTU-Subhead1"/>
        <w:rPr>
          <w:lang w:bidi="en-US"/>
        </w:rPr>
      </w:pPr>
      <w:bookmarkStart w:id="378" w:name="_Toc67067288"/>
      <w:bookmarkStart w:id="379" w:name="_Toc82176910"/>
      <w:r w:rsidRPr="00A44331">
        <w:rPr>
          <w:lang w:bidi="en-US"/>
        </w:rPr>
        <w:lastRenderedPageBreak/>
        <w:t xml:space="preserve">Results: Peer-reviewed </w:t>
      </w:r>
      <w:r>
        <w:rPr>
          <w:lang w:bidi="en-US"/>
        </w:rPr>
        <w:t>L</w:t>
      </w:r>
      <w:r w:rsidRPr="00A44331">
        <w:rPr>
          <w:lang w:bidi="en-US"/>
        </w:rPr>
        <w:t>iterature</w:t>
      </w:r>
      <w:bookmarkEnd w:id="378"/>
      <w:bookmarkEnd w:id="379"/>
    </w:p>
    <w:p w14:paraId="2A9956B6" w14:textId="77777777" w:rsidR="009264A5" w:rsidRPr="00A44331" w:rsidRDefault="009264A5" w:rsidP="00267C0D">
      <w:pPr>
        <w:pStyle w:val="LTU-Subhead2"/>
      </w:pPr>
      <w:bookmarkStart w:id="380" w:name="_Toc67067289"/>
      <w:bookmarkStart w:id="381" w:name="_Toc82176911"/>
      <w:r w:rsidRPr="00A44331">
        <w:t xml:space="preserve">Education </w:t>
      </w:r>
      <w:r>
        <w:t>S</w:t>
      </w:r>
      <w:r w:rsidRPr="00A44331">
        <w:t>ettings</w:t>
      </w:r>
      <w:bookmarkEnd w:id="380"/>
      <w:bookmarkEnd w:id="381"/>
    </w:p>
    <w:p w14:paraId="57A047A0" w14:textId="77777777" w:rsidR="009264A5" w:rsidRPr="00A44331" w:rsidRDefault="009264A5" w:rsidP="00267C0D">
      <w:pPr>
        <w:pStyle w:val="LTU-Body10pt"/>
        <w:rPr>
          <w:lang w:bidi="en-US"/>
        </w:rPr>
      </w:pPr>
      <w:r w:rsidRPr="00A44331">
        <w:rPr>
          <w:lang w:bidi="en-US"/>
        </w:rPr>
        <w:t xml:space="preserve">Education includes </w:t>
      </w:r>
      <w:r w:rsidRPr="00A44331">
        <w:t>bystander and other relationship interventions in universities/colleges and schools.</w:t>
      </w:r>
    </w:p>
    <w:p w14:paraId="3AE8B837" w14:textId="77777777" w:rsidR="009264A5" w:rsidRPr="00A44331" w:rsidRDefault="009264A5" w:rsidP="00267C0D">
      <w:pPr>
        <w:pStyle w:val="LTU-Subhead3"/>
      </w:pPr>
      <w:bookmarkStart w:id="382" w:name="_Toc57222524"/>
      <w:bookmarkStart w:id="383" w:name="_Toc57394327"/>
      <w:bookmarkStart w:id="384" w:name="_Toc67067290"/>
      <w:r w:rsidRPr="00A44331">
        <w:t xml:space="preserve">University </w:t>
      </w:r>
      <w:r>
        <w:t>S</w:t>
      </w:r>
      <w:r w:rsidRPr="00A44331">
        <w:t xml:space="preserve">etting </w:t>
      </w:r>
      <w:r>
        <w:t>O</w:t>
      </w:r>
      <w:r w:rsidRPr="00A44331">
        <w:t>verview</w:t>
      </w:r>
      <w:bookmarkEnd w:id="382"/>
      <w:bookmarkEnd w:id="383"/>
      <w:bookmarkEnd w:id="384"/>
    </w:p>
    <w:p w14:paraId="0CEFEFD3" w14:textId="4A61BB85" w:rsidR="009264A5" w:rsidRPr="00A44331" w:rsidRDefault="009264A5" w:rsidP="00267C0D">
      <w:pPr>
        <w:pStyle w:val="LTU-Body10pt"/>
        <w:rPr>
          <w:lang w:bidi="en-US"/>
        </w:rPr>
      </w:pPr>
      <w:r w:rsidRPr="00A44331">
        <w:rPr>
          <w:lang w:bidi="en-US"/>
        </w:rPr>
        <w:t>Sexual violence and harassment on campuses is a recognised issue in Australia. Sexual violence on college campuses has received significant attention in the US</w:t>
      </w:r>
      <w:r w:rsidR="0077378E">
        <w:rPr>
          <w:lang w:bidi="en-US"/>
        </w:rPr>
        <w:t>A</w:t>
      </w:r>
      <w:r w:rsidRPr="00A44331">
        <w:rPr>
          <w:lang w:bidi="en-US"/>
        </w:rPr>
        <w:t>, with prevalence rates shown as being particularly high. A recent review found that approximately 5% of men and 25% of women had been sexually assaulted at a US</w:t>
      </w:r>
      <w:r w:rsidR="0077378E">
        <w:rPr>
          <w:lang w:bidi="en-US"/>
        </w:rPr>
        <w:t>A</w:t>
      </w:r>
      <w:r w:rsidRPr="00A44331">
        <w:rPr>
          <w:lang w:bidi="en-US"/>
        </w:rPr>
        <w:t xml:space="preserve"> college setting </w:t>
      </w:r>
      <w:r w:rsidRPr="00A44331">
        <w:rPr>
          <w:noProof/>
          <w:lang w:bidi="en-US"/>
        </w:rPr>
        <w:t>(Rosenberg, Townes, Taylor, Luetke, &amp; Herbenick, 2019)</w:t>
      </w:r>
      <w:r w:rsidRPr="00A44331">
        <w:rPr>
          <w:lang w:bidi="en-US"/>
        </w:rPr>
        <w:t xml:space="preserve">. In Australia, </w:t>
      </w:r>
      <w:r w:rsidRPr="00A44331">
        <w:rPr>
          <w:i/>
          <w:iCs/>
          <w:lang w:bidi="en-US"/>
        </w:rPr>
        <w:t xml:space="preserve">Change the Course </w:t>
      </w:r>
      <w:r w:rsidRPr="00A44331">
        <w:rPr>
          <w:lang w:bidi="en-US"/>
        </w:rPr>
        <w:t xml:space="preserve">report from the Australian Human Rights Commission </w:t>
      </w:r>
      <w:r w:rsidRPr="00A44331">
        <w:rPr>
          <w:noProof/>
          <w:lang w:bidi="en-US"/>
        </w:rPr>
        <w:t>(2017)</w:t>
      </w:r>
      <w:r w:rsidRPr="00A44331">
        <w:rPr>
          <w:lang w:bidi="en-US"/>
        </w:rPr>
        <w:t xml:space="preserve"> is the biggest survey of tertiary students and SVH. They found that around half (51%) of university students had been sexually harassed in 2016 and 6.9% of students had been sexually assaulted. Despite such high rates of prevalence and several intervention and prevention studies published predominantly from the US</w:t>
      </w:r>
      <w:r w:rsidR="0077378E">
        <w:rPr>
          <w:lang w:bidi="en-US"/>
        </w:rPr>
        <w:t>A</w:t>
      </w:r>
      <w:r w:rsidRPr="00A44331">
        <w:rPr>
          <w:lang w:bidi="en-US"/>
        </w:rPr>
        <w:t xml:space="preserve">, there is limited research on what works to prevent SVH on Australian campuses. </w:t>
      </w:r>
    </w:p>
    <w:p w14:paraId="6BD01CF5" w14:textId="1EF63F32" w:rsidR="009264A5" w:rsidRPr="00A44331" w:rsidRDefault="006A3AB0" w:rsidP="00267C0D">
      <w:pPr>
        <w:pStyle w:val="LTU-Body10pt"/>
        <w:rPr>
          <w:rFonts w:cstheme="minorBidi"/>
          <w:lang w:bidi="en-US"/>
        </w:rPr>
      </w:pPr>
      <w:r>
        <w:rPr>
          <w:rFonts w:cstheme="minorBidi"/>
          <w:lang w:bidi="en-US"/>
        </w:rPr>
        <w:t>While</w:t>
      </w:r>
      <w:r w:rsidR="009264A5" w:rsidRPr="00A44331">
        <w:rPr>
          <w:rFonts w:cstheme="minorBidi"/>
          <w:lang w:bidi="en-US"/>
        </w:rPr>
        <w:t xml:space="preserve"> there are some similarities between Australian and US</w:t>
      </w:r>
      <w:r w:rsidR="0077378E">
        <w:rPr>
          <w:rFonts w:cstheme="minorBidi"/>
          <w:lang w:bidi="en-US"/>
        </w:rPr>
        <w:t>A</w:t>
      </w:r>
      <w:r w:rsidR="009264A5" w:rsidRPr="00A44331">
        <w:rPr>
          <w:rFonts w:cstheme="minorBidi"/>
          <w:lang w:bidi="en-US"/>
        </w:rPr>
        <w:t xml:space="preserve"> university settings</w:t>
      </w:r>
      <w:r w:rsidR="009264A5">
        <w:rPr>
          <w:rFonts w:cstheme="minorBidi"/>
          <w:lang w:bidi="en-US"/>
        </w:rPr>
        <w:t>—</w:t>
      </w:r>
      <w:r w:rsidR="009264A5" w:rsidRPr="00A44331">
        <w:rPr>
          <w:rFonts w:cstheme="minorBidi"/>
          <w:lang w:bidi="en-US"/>
        </w:rPr>
        <w:t>providing some opportunity to draw upon existing US</w:t>
      </w:r>
      <w:r w:rsidR="0077378E">
        <w:rPr>
          <w:rFonts w:cstheme="minorBidi"/>
          <w:lang w:bidi="en-US"/>
        </w:rPr>
        <w:t>A</w:t>
      </w:r>
      <w:r w:rsidR="009264A5" w:rsidRPr="00A44331">
        <w:rPr>
          <w:rFonts w:cstheme="minorBidi"/>
          <w:lang w:bidi="en-US"/>
        </w:rPr>
        <w:t xml:space="preserve"> research</w:t>
      </w:r>
      <w:r w:rsidR="009264A5">
        <w:rPr>
          <w:rFonts w:cstheme="minorBidi"/>
          <w:lang w:bidi="en-US"/>
        </w:rPr>
        <w:t>—</w:t>
      </w:r>
      <w:r w:rsidR="009264A5" w:rsidRPr="00A44331">
        <w:rPr>
          <w:rFonts w:cstheme="minorBidi"/>
          <w:lang w:bidi="en-US"/>
        </w:rPr>
        <w:t>there are also significant differences that need to be considered. The US</w:t>
      </w:r>
      <w:r w:rsidR="0077378E">
        <w:rPr>
          <w:rFonts w:cstheme="minorBidi"/>
          <w:lang w:bidi="en-US"/>
        </w:rPr>
        <w:t>A</w:t>
      </w:r>
      <w:r w:rsidR="009264A5" w:rsidRPr="00A44331">
        <w:rPr>
          <w:rFonts w:cstheme="minorBidi"/>
          <w:lang w:bidi="en-US"/>
        </w:rPr>
        <w:t xml:space="preserve"> has a strong focus on campus culture through on-campus accommodation, including sororities and fraternities, which do not have a comparable Australian equivalent. Due to the rates of SVH in the US</w:t>
      </w:r>
      <w:r w:rsidR="0077378E">
        <w:rPr>
          <w:rFonts w:cstheme="minorBidi"/>
          <w:lang w:bidi="en-US"/>
        </w:rPr>
        <w:t>A</w:t>
      </w:r>
      <w:r w:rsidR="009264A5" w:rsidRPr="00A44331">
        <w:rPr>
          <w:rFonts w:cstheme="minorBidi"/>
          <w:lang w:bidi="en-US"/>
        </w:rPr>
        <w:t xml:space="preserve"> occurring at residential housing or on journeys across campus, there has been a focus on interventions tackling this issue. Although campus culture overall at Australian universities differs from its US</w:t>
      </w:r>
      <w:r w:rsidR="0077378E">
        <w:rPr>
          <w:rFonts w:cstheme="minorBidi"/>
          <w:lang w:bidi="en-US"/>
        </w:rPr>
        <w:t>A</w:t>
      </w:r>
      <w:r w:rsidR="009264A5" w:rsidRPr="00A44331">
        <w:rPr>
          <w:rFonts w:cstheme="minorBidi"/>
          <w:lang w:bidi="en-US"/>
        </w:rPr>
        <w:t xml:space="preserve"> counterparts, residential housing both on and off campus does exist in Australia. The last national report on university housing in Australia from University Colleges Australia </w:t>
      </w:r>
      <w:r w:rsidR="009264A5" w:rsidRPr="00A44331">
        <w:rPr>
          <w:rFonts w:cstheme="minorBidi"/>
          <w:noProof/>
          <w:lang w:bidi="en-US"/>
        </w:rPr>
        <w:t>(McDonald, Hay, Gecan, Jack, &amp; Hallett, 2015)</w:t>
      </w:r>
      <w:r w:rsidR="009264A5" w:rsidRPr="00A44331">
        <w:rPr>
          <w:rFonts w:cstheme="minorBidi"/>
          <w:lang w:bidi="en-US"/>
        </w:rPr>
        <w:t xml:space="preserve"> stated that Australia has 74,482 residential student accommodation beds, both on and off campus. These are managed by the relevant </w:t>
      </w:r>
      <w:r w:rsidR="009264A5">
        <w:rPr>
          <w:rFonts w:cstheme="minorBidi"/>
          <w:lang w:bidi="en-US"/>
        </w:rPr>
        <w:t>u</w:t>
      </w:r>
      <w:r w:rsidR="009264A5" w:rsidRPr="00A44331">
        <w:rPr>
          <w:rFonts w:cstheme="minorBidi"/>
          <w:lang w:bidi="en-US"/>
        </w:rPr>
        <w:t xml:space="preserve">niversity or by private companies. </w:t>
      </w:r>
      <w:r w:rsidR="009264A5" w:rsidRPr="00A44331">
        <w:rPr>
          <w:rFonts w:cstheme="minorBidi"/>
          <w:i/>
          <w:iCs/>
          <w:lang w:bidi="en-US"/>
        </w:rPr>
        <w:t>Change the Course</w:t>
      </w:r>
      <w:r w:rsidR="009264A5" w:rsidRPr="00A44331">
        <w:rPr>
          <w:rFonts w:cstheme="minorBidi"/>
          <w:lang w:bidi="en-US"/>
        </w:rPr>
        <w:t xml:space="preserve"> noted that </w:t>
      </w:r>
      <w:r w:rsidR="009264A5">
        <w:rPr>
          <w:rFonts w:cstheme="minorBidi"/>
          <w:lang w:bidi="en-US"/>
        </w:rPr>
        <w:t>“</w:t>
      </w:r>
      <w:r w:rsidR="009264A5" w:rsidRPr="00A44331">
        <w:rPr>
          <w:rFonts w:cstheme="minorBidi"/>
          <w:lang w:eastAsia="en-AU"/>
        </w:rPr>
        <w:t xml:space="preserve">Although only 7% of students who completed the survey were living at university owned or affiliated accommodation, 34% of those who were sexually assaulted and 17% of those who were </w:t>
      </w:r>
      <w:r w:rsidR="009264A5" w:rsidRPr="00A44331">
        <w:rPr>
          <w:rFonts w:cstheme="minorBidi"/>
          <w:lang w:eastAsia="en-AU"/>
        </w:rPr>
        <w:lastRenderedPageBreak/>
        <w:t>sexually harassed were living in university owned or affiliated accommodation at the time of the most recent incident</w:t>
      </w:r>
      <w:r w:rsidR="009264A5">
        <w:rPr>
          <w:rFonts w:cstheme="minorBidi"/>
          <w:lang w:eastAsia="en-AU"/>
        </w:rPr>
        <w:t>”</w:t>
      </w:r>
      <w:r w:rsidR="009264A5" w:rsidRPr="00A44331">
        <w:rPr>
          <w:rFonts w:cstheme="minorBidi"/>
          <w:lang w:eastAsia="en-AU"/>
        </w:rPr>
        <w:t xml:space="preserve"> </w:t>
      </w:r>
      <w:r w:rsidR="009264A5" w:rsidRPr="00A44331">
        <w:rPr>
          <w:rFonts w:cstheme="minorBidi"/>
          <w:noProof/>
          <w:lang w:eastAsia="en-AU"/>
        </w:rPr>
        <w:t>(Australian Human Rights Commission, 2017, p. 60)</w:t>
      </w:r>
      <w:r w:rsidR="009264A5" w:rsidRPr="00A44331">
        <w:rPr>
          <w:rFonts w:cstheme="minorBidi"/>
          <w:lang w:eastAsia="en-AU"/>
        </w:rPr>
        <w:t>. These statistics indicate that campus accommodation in Australia, while not as embedded in university culture as the US</w:t>
      </w:r>
      <w:r w:rsidR="0077378E">
        <w:rPr>
          <w:rFonts w:cstheme="minorBidi"/>
          <w:lang w:eastAsia="en-AU"/>
        </w:rPr>
        <w:t>A</w:t>
      </w:r>
      <w:r w:rsidR="009264A5" w:rsidRPr="00A44331">
        <w:rPr>
          <w:rFonts w:cstheme="minorBidi"/>
          <w:lang w:eastAsia="en-AU"/>
        </w:rPr>
        <w:t>, is still</w:t>
      </w:r>
      <w:r w:rsidR="009264A5" w:rsidRPr="00A44331">
        <w:rPr>
          <w:rFonts w:cstheme="minorBidi"/>
          <w:lang w:bidi="en-US"/>
        </w:rPr>
        <w:t xml:space="preserve"> a site where SVH occurs.  </w:t>
      </w:r>
    </w:p>
    <w:p w14:paraId="29F3E2C2" w14:textId="77777777" w:rsidR="009264A5" w:rsidRPr="00A44331" w:rsidRDefault="009264A5" w:rsidP="00267C0D">
      <w:pPr>
        <w:pStyle w:val="LTU-Subhead3"/>
        <w:rPr>
          <w:u w:val="single"/>
        </w:rPr>
      </w:pPr>
      <w:bookmarkStart w:id="385" w:name="_Toc57222525"/>
      <w:bookmarkStart w:id="386" w:name="_Toc57394328"/>
      <w:bookmarkStart w:id="387" w:name="_Toc67067291"/>
      <w:r w:rsidRPr="00A44331">
        <w:t xml:space="preserve">University </w:t>
      </w:r>
      <w:r>
        <w:t>B</w:t>
      </w:r>
      <w:r w:rsidRPr="00A44331">
        <w:t xml:space="preserve">ystander </w:t>
      </w:r>
      <w:r>
        <w:t>Interventions</w:t>
      </w:r>
      <w:bookmarkEnd w:id="385"/>
      <w:bookmarkEnd w:id="386"/>
      <w:bookmarkEnd w:id="387"/>
    </w:p>
    <w:p w14:paraId="0C4EFAC8" w14:textId="67E32C8A" w:rsidR="009264A5" w:rsidRPr="00A44331" w:rsidRDefault="001B172D" w:rsidP="00267C0D">
      <w:pPr>
        <w:pStyle w:val="LTU-Body10pt"/>
        <w:rPr>
          <w:lang w:bidi="en-US"/>
        </w:rPr>
      </w:pPr>
      <w:r>
        <w:rPr>
          <w:lang w:bidi="en-US"/>
        </w:rPr>
        <w:t>Findings from</w:t>
      </w:r>
      <w:r w:rsidR="009264A5" w:rsidRPr="00A44331">
        <w:rPr>
          <w:lang w:bidi="en-US"/>
        </w:rPr>
        <w:t xml:space="preserve"> this review highlight</w:t>
      </w:r>
      <w:r>
        <w:rPr>
          <w:lang w:bidi="en-US"/>
        </w:rPr>
        <w:t xml:space="preserve">ed </w:t>
      </w:r>
      <w:r w:rsidR="009264A5" w:rsidRPr="00A44331">
        <w:rPr>
          <w:lang w:bidi="en-US"/>
        </w:rPr>
        <w:t>a strong focus on bystander interventions in the university setting, particularly in the US</w:t>
      </w:r>
      <w:r w:rsidR="0077378E">
        <w:rPr>
          <w:lang w:bidi="en-US"/>
        </w:rPr>
        <w:t>A</w:t>
      </w:r>
      <w:r w:rsidR="009264A5" w:rsidRPr="00A44331">
        <w:rPr>
          <w:lang w:bidi="en-US"/>
        </w:rPr>
        <w:t xml:space="preserve">. Bystander </w:t>
      </w:r>
      <w:r w:rsidR="009264A5" w:rsidRPr="00EC2255">
        <w:rPr>
          <w:rFonts w:cstheme="minorHAnsi"/>
          <w:szCs w:val="22"/>
        </w:rPr>
        <w:t>intervention</w:t>
      </w:r>
      <w:r w:rsidR="009264A5" w:rsidRPr="00A44331">
        <w:rPr>
          <w:lang w:bidi="en-US"/>
        </w:rPr>
        <w:t>s can be challenging to assess. As this review accepts that sexual violence is a gendered phenomenon, studies that took a gender-neutral approach or where the gendered approach was less than 50</w:t>
      </w:r>
      <w:r w:rsidR="00C659F0">
        <w:rPr>
          <w:lang w:bidi="en-US"/>
        </w:rPr>
        <w:t>%</w:t>
      </w:r>
      <w:r w:rsidR="009264A5" w:rsidRPr="00A44331">
        <w:rPr>
          <w:lang w:bidi="en-US"/>
        </w:rPr>
        <w:t xml:space="preserve"> were not reviewed. Furthermore, many studies do not separate sexual violence from other forms of violence when measuring attitudes and behaviours, therefore the measurements for effectiveness considered the whole </w:t>
      </w:r>
      <w:r w:rsidR="009264A5" w:rsidRPr="00EC2255">
        <w:rPr>
          <w:rFonts w:cstheme="minorHAnsi"/>
          <w:szCs w:val="22"/>
        </w:rPr>
        <w:t>intervention</w:t>
      </w:r>
      <w:r w:rsidR="009264A5" w:rsidRPr="00A44331">
        <w:rPr>
          <w:lang w:bidi="en-US"/>
        </w:rPr>
        <w:t xml:space="preserve">. Also, for the purposes of this review, if it was not clear that at least 50% of the </w:t>
      </w:r>
      <w:r w:rsidR="009264A5" w:rsidRPr="00EC2255">
        <w:rPr>
          <w:rFonts w:cstheme="minorHAnsi"/>
          <w:szCs w:val="22"/>
        </w:rPr>
        <w:t>intervention</w:t>
      </w:r>
      <w:r w:rsidR="009264A5" w:rsidRPr="00A44331">
        <w:rPr>
          <w:lang w:bidi="en-US"/>
        </w:rPr>
        <w:t xml:space="preserve"> was primary prevention with a gendered focus, these were excluded. Most of the </w:t>
      </w:r>
      <w:r w:rsidR="009264A5" w:rsidRPr="00EC2255">
        <w:rPr>
          <w:rFonts w:cstheme="minorHAnsi"/>
          <w:szCs w:val="22"/>
        </w:rPr>
        <w:t>intervention</w:t>
      </w:r>
      <w:r w:rsidR="009264A5" w:rsidRPr="00A44331">
        <w:rPr>
          <w:lang w:bidi="en-US"/>
        </w:rPr>
        <w:t>s discussed have secondary or tertiary intervention elements. The authors acknowledge that this means some interventions</w:t>
      </w:r>
      <w:r>
        <w:rPr>
          <w:lang w:bidi="en-US"/>
        </w:rPr>
        <w:t xml:space="preserve"> </w:t>
      </w:r>
      <w:r w:rsidR="009264A5" w:rsidRPr="00A44331">
        <w:rPr>
          <w:lang w:bidi="en-US"/>
        </w:rPr>
        <w:t>shown to be effective in this setting may not have been included in this review.</w:t>
      </w:r>
    </w:p>
    <w:p w14:paraId="4CF77703" w14:textId="514EFCDF" w:rsidR="009264A5" w:rsidRPr="00A44331" w:rsidRDefault="009264A5" w:rsidP="00267C0D">
      <w:pPr>
        <w:pStyle w:val="LTU-Body10pt"/>
        <w:rPr>
          <w:lang w:bidi="en-US"/>
        </w:rPr>
      </w:pPr>
      <w:r w:rsidRPr="00A44331">
        <w:rPr>
          <w:lang w:bidi="en-US"/>
        </w:rPr>
        <w:t>We found four systematic reviews examining the effectiveness of bystander campaigns at universities (one of which also included a high school setting</w:t>
      </w:r>
      <w:r>
        <w:rPr>
          <w:noProof/>
          <w:lang w:bidi="en-US"/>
        </w:rPr>
        <w:t xml:space="preserve"> [</w:t>
      </w:r>
      <w:r w:rsidRPr="00A44331">
        <w:rPr>
          <w:noProof/>
          <w:lang w:bidi="en-US"/>
        </w:rPr>
        <w:t>Jouriles, Krauss, Vu, Banyard, &amp; McDonald, 2018; Katz &amp; Moore, 2013; Kettrey &amp; Marx, 2019; Kettrey, Marx, Tanner-Smith, Kettrey, &amp; Hall, 2019</w:t>
      </w:r>
      <w:r>
        <w:rPr>
          <w:noProof/>
          <w:lang w:bidi="en-US"/>
        </w:rPr>
        <w:t>]</w:t>
      </w:r>
      <w:r w:rsidRPr="00A44331">
        <w:rPr>
          <w:noProof/>
          <w:lang w:bidi="en-US"/>
        </w:rPr>
        <w:t>)</w:t>
      </w:r>
      <w:r w:rsidRPr="00A44331">
        <w:rPr>
          <w:lang w:bidi="en-US"/>
        </w:rPr>
        <w:t>. The focus of these reviews was not necessarily primary prevention, but we discuss them here to foreground our findings. All reviews found some evidence of potential behavioural change</w:t>
      </w:r>
      <w:r>
        <w:rPr>
          <w:lang w:bidi="en-US"/>
        </w:rPr>
        <w:t>,</w:t>
      </w:r>
      <w:r w:rsidRPr="00A44331">
        <w:rPr>
          <w:lang w:bidi="en-US"/>
        </w:rPr>
        <w:t xml:space="preserve"> with three of the four reviews finding bystander </w:t>
      </w:r>
      <w:r w:rsidRPr="00EC2255">
        <w:rPr>
          <w:rFonts w:cstheme="minorHAnsi"/>
          <w:szCs w:val="22"/>
        </w:rPr>
        <w:t>intervention</w:t>
      </w:r>
      <w:r w:rsidRPr="00A44331">
        <w:rPr>
          <w:lang w:bidi="en-US"/>
        </w:rPr>
        <w:t xml:space="preserve">s are effective at increasing or promoting bystander action </w:t>
      </w:r>
      <w:r w:rsidRPr="00A44331">
        <w:rPr>
          <w:noProof/>
          <w:lang w:bidi="en-US"/>
        </w:rPr>
        <w:t>(Katz &amp; Moore, 2013; Kettrey &amp; Marx, 2019; Kettrey et al., 2019)</w:t>
      </w:r>
      <w:r>
        <w:rPr>
          <w:noProof/>
          <w:lang w:bidi="en-US"/>
        </w:rPr>
        <w:t>,</w:t>
      </w:r>
      <w:r w:rsidRPr="00A44331">
        <w:rPr>
          <w:lang w:bidi="en-US"/>
        </w:rPr>
        <w:t xml:space="preserve"> one finding </w:t>
      </w:r>
      <w:r w:rsidRPr="00EC2255">
        <w:rPr>
          <w:rFonts w:cstheme="minorHAnsi"/>
          <w:szCs w:val="22"/>
        </w:rPr>
        <w:t>intervention</w:t>
      </w:r>
      <w:r w:rsidRPr="00A44331">
        <w:rPr>
          <w:lang w:bidi="en-US"/>
        </w:rPr>
        <w:t xml:space="preserve">s being effective at promoting intent to help others (Katz </w:t>
      </w:r>
      <w:r>
        <w:rPr>
          <w:lang w:bidi="en-US"/>
        </w:rPr>
        <w:t>&amp;</w:t>
      </w:r>
      <w:r w:rsidRPr="00A44331">
        <w:rPr>
          <w:lang w:bidi="en-US"/>
        </w:rPr>
        <w:t xml:space="preserve"> Moore</w:t>
      </w:r>
      <w:r>
        <w:rPr>
          <w:lang w:bidi="en-US"/>
        </w:rPr>
        <w:t>,</w:t>
      </w:r>
      <w:r w:rsidRPr="00A44331">
        <w:rPr>
          <w:lang w:bidi="en-US"/>
        </w:rPr>
        <w:t xml:space="preserve"> 2016)</w:t>
      </w:r>
      <w:r w:rsidR="00C038D5">
        <w:rPr>
          <w:lang w:bidi="en-US"/>
        </w:rPr>
        <w:t>,</w:t>
      </w:r>
      <w:r w:rsidRPr="00A44331">
        <w:rPr>
          <w:lang w:bidi="en-US"/>
        </w:rPr>
        <w:t xml:space="preserve"> and one finding higher reporting of willingness to engage in bystander behaviour </w:t>
      </w:r>
      <w:r w:rsidRPr="00A44331">
        <w:rPr>
          <w:noProof/>
          <w:lang w:bidi="en-US"/>
        </w:rPr>
        <w:t>(Jouriles et al., 2018)</w:t>
      </w:r>
      <w:r w:rsidRPr="00A44331">
        <w:rPr>
          <w:lang w:bidi="en-US"/>
        </w:rPr>
        <w:t>.</w:t>
      </w:r>
    </w:p>
    <w:p w14:paraId="4C9D9C4F" w14:textId="0593FC51" w:rsidR="009264A5" w:rsidRPr="00A44331" w:rsidRDefault="009264A5" w:rsidP="00267C0D">
      <w:pPr>
        <w:pStyle w:val="LTU-Body10pt"/>
        <w:rPr>
          <w:lang w:bidi="en-US"/>
        </w:rPr>
      </w:pPr>
      <w:r w:rsidRPr="00A44331">
        <w:rPr>
          <w:lang w:bidi="en-US"/>
        </w:rPr>
        <w:t xml:space="preserve">With regard to attitudinal change, one review found a reduction in rape-supportive attitudes and rape proclivity (Katz </w:t>
      </w:r>
      <w:r>
        <w:rPr>
          <w:lang w:bidi="en-US"/>
        </w:rPr>
        <w:t>&amp;</w:t>
      </w:r>
      <w:r w:rsidRPr="00A44331">
        <w:rPr>
          <w:lang w:bidi="en-US"/>
        </w:rPr>
        <w:t xml:space="preserve"> Moore</w:t>
      </w:r>
      <w:r>
        <w:rPr>
          <w:lang w:bidi="en-US"/>
        </w:rPr>
        <w:t>,</w:t>
      </w:r>
      <w:r w:rsidRPr="00A44331">
        <w:rPr>
          <w:lang w:bidi="en-US"/>
        </w:rPr>
        <w:t xml:space="preserve"> 2016)</w:t>
      </w:r>
      <w:r>
        <w:rPr>
          <w:lang w:bidi="en-US"/>
        </w:rPr>
        <w:t>,</w:t>
      </w:r>
      <w:r w:rsidRPr="00A44331">
        <w:rPr>
          <w:lang w:bidi="en-US"/>
        </w:rPr>
        <w:t xml:space="preserve"> </w:t>
      </w:r>
      <w:r w:rsidR="006A3AB0">
        <w:rPr>
          <w:lang w:bidi="en-US"/>
        </w:rPr>
        <w:t>while</w:t>
      </w:r>
      <w:r w:rsidRPr="00A44331">
        <w:rPr>
          <w:lang w:bidi="en-US"/>
        </w:rPr>
        <w:t xml:space="preserve"> one review found more prosocial attitudes and beliefs about sexual violence </w:t>
      </w:r>
      <w:r w:rsidRPr="00A44331">
        <w:rPr>
          <w:noProof/>
          <w:lang w:bidi="en-US"/>
        </w:rPr>
        <w:t>(Jouriles et al., 2018)</w:t>
      </w:r>
      <w:r w:rsidRPr="00A44331">
        <w:rPr>
          <w:lang w:bidi="en-US"/>
        </w:rPr>
        <w:t xml:space="preserve">. However, </w:t>
      </w:r>
      <w:proofErr w:type="spellStart"/>
      <w:r w:rsidRPr="00A44331">
        <w:rPr>
          <w:lang w:bidi="en-US"/>
        </w:rPr>
        <w:t>Jouriles</w:t>
      </w:r>
      <w:proofErr w:type="spellEnd"/>
      <w:r w:rsidRPr="00A44331">
        <w:rPr>
          <w:lang w:bidi="en-US"/>
        </w:rPr>
        <w:t xml:space="preserve"> and </w:t>
      </w:r>
      <w:r w:rsidRPr="00A44331">
        <w:rPr>
          <w:lang w:bidi="en-US"/>
        </w:rPr>
        <w:lastRenderedPageBreak/>
        <w:t xml:space="preserve">colleagues argued that any positive effects shown in the studies included in the review were small </w:t>
      </w:r>
      <w:r w:rsidRPr="00A44331">
        <w:rPr>
          <w:noProof/>
          <w:lang w:bidi="en-US"/>
        </w:rPr>
        <w:t>(Jouriles et al., 2018, p. 463)</w:t>
      </w:r>
      <w:r w:rsidRPr="00A44331">
        <w:rPr>
          <w:lang w:bidi="en-US"/>
        </w:rPr>
        <w:t>.</w:t>
      </w:r>
    </w:p>
    <w:p w14:paraId="558263F5" w14:textId="19436C0C" w:rsidR="009264A5" w:rsidRPr="00A44331" w:rsidRDefault="009264A5" w:rsidP="00267C0D">
      <w:pPr>
        <w:pStyle w:val="LTU-Body10pt"/>
        <w:rPr>
          <w:lang w:bidi="en-US"/>
        </w:rPr>
      </w:pPr>
      <w:r w:rsidRPr="00A44331">
        <w:rPr>
          <w:lang w:bidi="en-US"/>
        </w:rPr>
        <w:t xml:space="preserve">None of the reviews found evidence of reduction in perpetration of sexual violence, so </w:t>
      </w:r>
      <w:r w:rsidR="006A3AB0">
        <w:rPr>
          <w:lang w:bidi="en-US"/>
        </w:rPr>
        <w:t>while</w:t>
      </w:r>
      <w:r w:rsidRPr="00A44331">
        <w:rPr>
          <w:lang w:bidi="en-US"/>
        </w:rPr>
        <w:t xml:space="preserve"> bystander </w:t>
      </w:r>
      <w:r w:rsidRPr="00EC2255">
        <w:rPr>
          <w:rFonts w:cstheme="minorHAnsi"/>
          <w:szCs w:val="22"/>
        </w:rPr>
        <w:t>intervention</w:t>
      </w:r>
      <w:r w:rsidRPr="00A44331">
        <w:rPr>
          <w:lang w:bidi="en-US"/>
        </w:rPr>
        <w:t xml:space="preserve">s may result in attitudinal or behaviour change, their success in preventing sexual violence is unknown </w:t>
      </w:r>
      <w:r w:rsidRPr="00A44331">
        <w:rPr>
          <w:noProof/>
          <w:lang w:bidi="en-US"/>
        </w:rPr>
        <w:t>(Kettrey et al., 2019, p. 6)</w:t>
      </w:r>
      <w:r w:rsidRPr="00A44331">
        <w:rPr>
          <w:lang w:bidi="en-US"/>
        </w:rPr>
        <w:t>.</w:t>
      </w:r>
    </w:p>
    <w:p w14:paraId="06417F01" w14:textId="5ED45C72" w:rsidR="009264A5" w:rsidRPr="00A44331" w:rsidRDefault="009264A5" w:rsidP="00267C0D">
      <w:pPr>
        <w:pStyle w:val="LTU-Body10pt"/>
        <w:rPr>
          <w:lang w:bidi="en-US"/>
        </w:rPr>
      </w:pPr>
      <w:r w:rsidRPr="00A44331">
        <w:rPr>
          <w:lang w:bidi="en-US"/>
        </w:rPr>
        <w:t xml:space="preserve">Overwhelmingly, interventions assessed in these reviews focus on heterosexual relationships and offer little information on the effectiveness of such interventions for LGBTIQ </w:t>
      </w:r>
      <w:r w:rsidR="0048624E">
        <w:rPr>
          <w:lang w:bidi="en-US"/>
        </w:rPr>
        <w:t>communities</w:t>
      </w:r>
      <w:r w:rsidRPr="00A44331">
        <w:rPr>
          <w:lang w:bidi="en-US"/>
        </w:rPr>
        <w:t xml:space="preserve">. </w:t>
      </w:r>
      <w:proofErr w:type="spellStart"/>
      <w:r w:rsidRPr="00A44331">
        <w:rPr>
          <w:lang w:bidi="en-US"/>
        </w:rPr>
        <w:t>Kettrey</w:t>
      </w:r>
      <w:proofErr w:type="spellEnd"/>
      <w:r w:rsidRPr="00A44331">
        <w:rPr>
          <w:lang w:bidi="en-US"/>
        </w:rPr>
        <w:t xml:space="preserve"> and Marx </w:t>
      </w:r>
      <w:r w:rsidRPr="00A44331">
        <w:rPr>
          <w:noProof/>
          <w:lang w:bidi="en-US"/>
        </w:rPr>
        <w:t>(2019, p. 2043)</w:t>
      </w:r>
      <w:r w:rsidRPr="00A44331">
        <w:rPr>
          <w:lang w:bidi="en-US"/>
        </w:rPr>
        <w:t xml:space="preserve"> note that</w:t>
      </w:r>
      <w:r>
        <w:rPr>
          <w:lang w:bidi="en-US"/>
        </w:rPr>
        <w:t>:</w:t>
      </w:r>
      <w:r w:rsidRPr="00A44331">
        <w:rPr>
          <w:lang w:bidi="en-US"/>
        </w:rPr>
        <w:t xml:space="preserve"> </w:t>
      </w:r>
    </w:p>
    <w:p w14:paraId="19B20A67" w14:textId="77777777" w:rsidR="009264A5" w:rsidRPr="0095489C" w:rsidRDefault="009264A5" w:rsidP="00267C0D">
      <w:pPr>
        <w:pStyle w:val="Quote"/>
        <w:rPr>
          <w:lang w:bidi="en-US"/>
        </w:rPr>
      </w:pPr>
      <w:r w:rsidRPr="007940FE">
        <w:t>[n]o programs</w:t>
      </w:r>
      <w:r w:rsidRPr="002633CB">
        <w:t xml:space="preserve"> specifically addressed sexual assault of LGBTQ+ youth. Gendered programs tended to overlook LGBTQ+ youth through their emphasis on </w:t>
      </w:r>
      <w:r w:rsidRPr="00267C0D">
        <w:t>male</w:t>
      </w:r>
      <w:r w:rsidRPr="002633CB">
        <w:t xml:space="preserve"> perpetrated</w:t>
      </w:r>
      <w:r w:rsidRPr="000B5E51">
        <w:rPr>
          <w:lang w:bidi="en-US"/>
        </w:rPr>
        <w:t xml:space="preserve"> assault against females and gender-neutral programs tended to overlook LGBTQ+ youth through their minimizat</w:t>
      </w:r>
      <w:r w:rsidRPr="00BB7D8E">
        <w:rPr>
          <w:lang w:bidi="en-US"/>
        </w:rPr>
        <w:t>ion of gender</w:t>
      </w:r>
      <w:r w:rsidRPr="001F73C2">
        <w:rPr>
          <w:lang w:bidi="en-US"/>
        </w:rPr>
        <w:t>.</w:t>
      </w:r>
    </w:p>
    <w:p w14:paraId="5E45DE5E" w14:textId="77777777" w:rsidR="009264A5" w:rsidRPr="00A44331" w:rsidRDefault="009264A5" w:rsidP="00267C0D">
      <w:pPr>
        <w:pStyle w:val="LTU-Body10pt"/>
        <w:rPr>
          <w:rFonts w:cstheme="minorHAnsi"/>
          <w:lang w:bidi="en-US"/>
        </w:rPr>
      </w:pPr>
      <w:r w:rsidRPr="00A44331">
        <w:rPr>
          <w:lang w:bidi="en-US"/>
        </w:rPr>
        <w:t xml:space="preserve">Our review of literature reporting individual studies presented similar findings to these systematic reviews. </w:t>
      </w:r>
    </w:p>
    <w:p w14:paraId="3970AAE5" w14:textId="77777777" w:rsidR="009264A5" w:rsidRPr="00A44331" w:rsidRDefault="009264A5" w:rsidP="00267C0D">
      <w:pPr>
        <w:pStyle w:val="LTU-Subhead2"/>
        <w:rPr>
          <w:lang w:bidi="en-US"/>
        </w:rPr>
      </w:pPr>
      <w:bookmarkStart w:id="388" w:name="_Toc57222526"/>
      <w:bookmarkStart w:id="389" w:name="_Toc57394329"/>
      <w:bookmarkStart w:id="390" w:name="_Toc67067292"/>
      <w:bookmarkStart w:id="391" w:name="_Toc82176912"/>
      <w:r w:rsidRPr="00267C0D">
        <w:t>Effective</w:t>
      </w:r>
      <w:bookmarkEnd w:id="388"/>
      <w:bookmarkEnd w:id="389"/>
      <w:bookmarkEnd w:id="390"/>
      <w:bookmarkEnd w:id="391"/>
      <w:r w:rsidRPr="00A44331">
        <w:rPr>
          <w:lang w:bidi="en-US"/>
        </w:rPr>
        <w:t xml:space="preserve"> </w:t>
      </w:r>
    </w:p>
    <w:p w14:paraId="3258D880" w14:textId="4A94B9D0" w:rsidR="009264A5" w:rsidRPr="00A44331" w:rsidRDefault="009264A5" w:rsidP="00267C0D">
      <w:pPr>
        <w:pStyle w:val="LTU-Body10pt"/>
        <w:rPr>
          <w:lang w:bidi="en-US"/>
        </w:rPr>
      </w:pPr>
      <w:r w:rsidRPr="00A44331">
        <w:rPr>
          <w:lang w:bidi="en-US"/>
        </w:rPr>
        <w:t xml:space="preserve">Two of the bystander papers were deemed effective/promising for targeting both SVH incidence and the drivers/enablers of SVH. These were both evaluations of the </w:t>
      </w:r>
      <w:r w:rsidRPr="00EC2255">
        <w:rPr>
          <w:rFonts w:cstheme="minorHAnsi"/>
          <w:szCs w:val="22"/>
        </w:rPr>
        <w:t>intervention</w:t>
      </w:r>
      <w:r w:rsidRPr="00A44331">
        <w:rPr>
          <w:lang w:bidi="en-US"/>
        </w:rPr>
        <w:t xml:space="preserve"> </w:t>
      </w:r>
      <w:proofErr w:type="spellStart"/>
      <w:r w:rsidRPr="00A44331">
        <w:rPr>
          <w:lang w:bidi="en-US"/>
        </w:rPr>
        <w:t>RealConsent</w:t>
      </w:r>
      <w:proofErr w:type="spellEnd"/>
      <w:r w:rsidRPr="00A44331">
        <w:rPr>
          <w:lang w:bidi="en-US"/>
        </w:rPr>
        <w:t xml:space="preserve"> by </w:t>
      </w:r>
      <w:proofErr w:type="spellStart"/>
      <w:r w:rsidRPr="00A44331">
        <w:rPr>
          <w:lang w:bidi="en-US"/>
        </w:rPr>
        <w:t>Salazer</w:t>
      </w:r>
      <w:proofErr w:type="spellEnd"/>
      <w:r w:rsidRPr="00A44331">
        <w:rPr>
          <w:lang w:bidi="en-US"/>
        </w:rPr>
        <w:t xml:space="preserve"> et al. </w:t>
      </w:r>
      <w:r w:rsidRPr="00A44331">
        <w:rPr>
          <w:noProof/>
          <w:lang w:bidi="en-US"/>
        </w:rPr>
        <w:t>(2014; 2019)</w:t>
      </w:r>
      <w:r w:rsidRPr="00A44331">
        <w:rPr>
          <w:lang w:bidi="en-US"/>
        </w:rPr>
        <w:t xml:space="preserve">. </w:t>
      </w:r>
      <w:proofErr w:type="spellStart"/>
      <w:r w:rsidRPr="00A44331">
        <w:rPr>
          <w:lang w:bidi="en-US"/>
        </w:rPr>
        <w:t>RealConsent</w:t>
      </w:r>
      <w:proofErr w:type="spellEnd"/>
      <w:r w:rsidRPr="00A44331">
        <w:rPr>
          <w:lang w:bidi="en-US"/>
        </w:rPr>
        <w:t xml:space="preserve"> is a web-based bystander approach to sexual violence prevention that aims to enhance prosocial intervening behaviours and prevent sexual violence perpetration. The intervention involves six 30-minute modules which students are encouraged to complete in three weeks. The target audience is male college students. </w:t>
      </w:r>
      <w:r w:rsidR="00C038D5">
        <w:rPr>
          <w:lang w:bidi="en-US"/>
        </w:rPr>
        <w:t>Topics</w:t>
      </w:r>
      <w:r w:rsidRPr="00A44331">
        <w:rPr>
          <w:lang w:bidi="en-US"/>
        </w:rPr>
        <w:t xml:space="preserve"> include informed consent, myths, communication skills, effects of alcohol and other drugs, increasing empathy and prosocial behaviours. Some of the mediators include decreased negative attitudes towards women, decreased rape myths, increased knowledge of informed consent and increased knowledge of laws and legal definitions of SVH. </w:t>
      </w:r>
    </w:p>
    <w:p w14:paraId="15768104" w14:textId="3E91CE31" w:rsidR="009264A5" w:rsidRPr="00A44331" w:rsidRDefault="009264A5" w:rsidP="00267C0D">
      <w:pPr>
        <w:pStyle w:val="LTU-Body10pt"/>
        <w:rPr>
          <w:lang w:bidi="en-US"/>
        </w:rPr>
      </w:pPr>
      <w:r w:rsidRPr="00A44331">
        <w:rPr>
          <w:lang w:bidi="en-US"/>
        </w:rPr>
        <w:t>Both evaluations involved a pre</w:t>
      </w:r>
      <w:r w:rsidR="006D5089">
        <w:rPr>
          <w:lang w:bidi="en-US"/>
        </w:rPr>
        <w:t>-</w:t>
      </w:r>
      <w:r w:rsidRPr="00A44331">
        <w:rPr>
          <w:lang w:bidi="en-US"/>
        </w:rPr>
        <w:t xml:space="preserve"> and post</w:t>
      </w:r>
      <w:r w:rsidR="006D5089">
        <w:rPr>
          <w:lang w:bidi="en-US"/>
        </w:rPr>
        <w:t>-</w:t>
      </w:r>
      <w:r w:rsidRPr="00A44331">
        <w:rPr>
          <w:lang w:bidi="en-US"/>
        </w:rPr>
        <w:t xml:space="preserve">survey with a randomised control group. The earlier evaluation, Salazar et al. </w:t>
      </w:r>
      <w:r w:rsidRPr="00A44331">
        <w:rPr>
          <w:noProof/>
          <w:lang w:bidi="en-US"/>
        </w:rPr>
        <w:t>(2014)</w:t>
      </w:r>
      <w:r w:rsidRPr="00A44331">
        <w:rPr>
          <w:lang w:bidi="en-US"/>
        </w:rPr>
        <w:t xml:space="preserve">, found that participation resulted in significantly </w:t>
      </w:r>
      <w:r w:rsidRPr="00A44331">
        <w:rPr>
          <w:lang w:bidi="en-US"/>
        </w:rPr>
        <w:lastRenderedPageBreak/>
        <w:t xml:space="preserve">reduced self-reported sexual violence perpetration compared to control group members, and this was sustained at follow-up. </w:t>
      </w:r>
    </w:p>
    <w:p w14:paraId="7E403A1C" w14:textId="46A935E8" w:rsidR="009264A5" w:rsidRPr="00A44331" w:rsidRDefault="009264A5" w:rsidP="00267C0D">
      <w:pPr>
        <w:pStyle w:val="LTU-Body10pt"/>
        <w:rPr>
          <w:lang w:bidi="en-US"/>
        </w:rPr>
      </w:pPr>
      <w:r w:rsidRPr="00A44331">
        <w:rPr>
          <w:lang w:bidi="en-US"/>
        </w:rPr>
        <w:t xml:space="preserve">The two papers reported promising results for potential behavioural change. </w:t>
      </w:r>
      <w:r>
        <w:rPr>
          <w:lang w:bidi="en-US"/>
        </w:rPr>
        <w:t>I</w:t>
      </w:r>
      <w:r w:rsidRPr="00EC2255">
        <w:rPr>
          <w:rFonts w:cstheme="minorHAnsi"/>
          <w:szCs w:val="22"/>
        </w:rPr>
        <w:t>ntervention</w:t>
      </w:r>
      <w:r w:rsidRPr="00A44331">
        <w:rPr>
          <w:lang w:bidi="en-US"/>
        </w:rPr>
        <w:t xml:space="preserve"> participation resulted in significantly increased self-reported prosocial intervening behaviours compared to the control group</w:t>
      </w:r>
      <w:r w:rsidR="00C038D5">
        <w:rPr>
          <w:lang w:bidi="en-US"/>
        </w:rPr>
        <w:t>;</w:t>
      </w:r>
      <w:r w:rsidRPr="00A44331">
        <w:rPr>
          <w:lang w:bidi="en-US"/>
        </w:rPr>
        <w:t xml:space="preserve"> this was further increased at follow-up. The </w:t>
      </w:r>
      <w:r w:rsidRPr="00EC2255">
        <w:rPr>
          <w:rFonts w:cstheme="minorHAnsi"/>
          <w:szCs w:val="22"/>
        </w:rPr>
        <w:t>intervention</w:t>
      </w:r>
      <w:r w:rsidRPr="00A44331">
        <w:rPr>
          <w:lang w:bidi="en-US"/>
        </w:rPr>
        <w:t xml:space="preserve"> also showed increased intentions to intervene and more positive outcome expectancies for intervening.</w:t>
      </w:r>
    </w:p>
    <w:p w14:paraId="01024534" w14:textId="6485DAD9" w:rsidR="009264A5" w:rsidRPr="00A44331" w:rsidRDefault="009264A5" w:rsidP="00267C0D">
      <w:pPr>
        <w:pStyle w:val="LTU-Body10pt"/>
        <w:rPr>
          <w:lang w:bidi="en-US"/>
        </w:rPr>
      </w:pPr>
      <w:r w:rsidRPr="00A44331">
        <w:rPr>
          <w:lang w:bidi="en-US"/>
        </w:rPr>
        <w:t xml:space="preserve">With regard to attitudinal change, </w:t>
      </w:r>
      <w:r w:rsidRPr="00EC2255">
        <w:rPr>
          <w:rFonts w:cstheme="minorHAnsi"/>
          <w:szCs w:val="22"/>
        </w:rPr>
        <w:t>intervention</w:t>
      </w:r>
      <w:r w:rsidRPr="00A44331">
        <w:rPr>
          <w:lang w:bidi="en-US"/>
        </w:rPr>
        <w:t xml:space="preserve"> participation resulted in empathy for rape victims, lesser rape myths, negative date rape attitudes, hostility towards women, hyper-gender ideology and comfort with men’s inappropriate behaviours. The </w:t>
      </w:r>
      <w:r w:rsidRPr="00EC2255">
        <w:rPr>
          <w:rFonts w:cstheme="minorHAnsi"/>
          <w:szCs w:val="22"/>
        </w:rPr>
        <w:t>intervention</w:t>
      </w:r>
      <w:r w:rsidRPr="00A44331">
        <w:rPr>
          <w:lang w:bidi="en-US"/>
        </w:rPr>
        <w:t xml:space="preserve"> also resulted in greater legal knowledge of sexual assault, improved knowledge of effective consent for sex, as well as less positive outcome expectancies for non-consensual sex.</w:t>
      </w:r>
    </w:p>
    <w:p w14:paraId="4F258746" w14:textId="6BF4EB26" w:rsidR="009264A5" w:rsidRPr="00A44331" w:rsidRDefault="009264A5" w:rsidP="00267C0D">
      <w:pPr>
        <w:pStyle w:val="LTU-Body10pt"/>
        <w:rPr>
          <w:lang w:bidi="en-US"/>
        </w:rPr>
      </w:pPr>
      <w:r w:rsidRPr="00A44331">
        <w:rPr>
          <w:lang w:eastAsia="en-AU"/>
        </w:rPr>
        <w:t xml:space="preserve">The later study </w:t>
      </w:r>
      <w:r w:rsidRPr="00A44331">
        <w:rPr>
          <w:noProof/>
          <w:lang w:eastAsia="en-AU"/>
        </w:rPr>
        <w:t>(Salazar et al., 2019)</w:t>
      </w:r>
      <w:r w:rsidRPr="00A44331">
        <w:rPr>
          <w:lang w:eastAsia="en-AU"/>
        </w:rPr>
        <w:t xml:space="preserve"> reported that </w:t>
      </w:r>
      <w:proofErr w:type="spellStart"/>
      <w:r w:rsidRPr="00A44331">
        <w:rPr>
          <w:lang w:eastAsia="en-AU"/>
        </w:rPr>
        <w:t>RealConsent</w:t>
      </w:r>
      <w:proofErr w:type="spellEnd"/>
      <w:r w:rsidRPr="00A44331">
        <w:rPr>
          <w:lang w:eastAsia="en-AU"/>
        </w:rPr>
        <w:t xml:space="preserve"> found an association between improved scores for consent knowledge and attitudes to rape, women and hyper-male ideology </w:t>
      </w:r>
      <w:r w:rsidR="00C038D5">
        <w:rPr>
          <w:lang w:eastAsia="en-AU"/>
        </w:rPr>
        <w:t xml:space="preserve">and </w:t>
      </w:r>
      <w:r w:rsidRPr="00A44331">
        <w:rPr>
          <w:lang w:eastAsia="en-AU"/>
        </w:rPr>
        <w:t xml:space="preserve">reduced self-reported sexual violence perpetration at follow-up. </w:t>
      </w:r>
      <w:proofErr w:type="spellStart"/>
      <w:r w:rsidRPr="00A44331">
        <w:rPr>
          <w:lang w:eastAsia="en-AU"/>
        </w:rPr>
        <w:t>RealConsent</w:t>
      </w:r>
      <w:proofErr w:type="spellEnd"/>
      <w:r w:rsidRPr="00A44331">
        <w:rPr>
          <w:lang w:eastAsia="en-AU"/>
        </w:rPr>
        <w:t xml:space="preserve"> showed sustained change at the follow-up. </w:t>
      </w:r>
    </w:p>
    <w:p w14:paraId="6DC368C9" w14:textId="77777777" w:rsidR="009264A5" w:rsidRPr="00267C0D" w:rsidRDefault="009264A5" w:rsidP="00267C0D">
      <w:pPr>
        <w:pStyle w:val="LTU-Subhead2"/>
      </w:pPr>
      <w:bookmarkStart w:id="392" w:name="_Toc57222527"/>
      <w:bookmarkStart w:id="393" w:name="_Toc57394330"/>
      <w:bookmarkStart w:id="394" w:name="_Toc67067293"/>
      <w:bookmarkStart w:id="395" w:name="_Toc82176913"/>
      <w:r w:rsidRPr="00A44331">
        <w:t>Promising</w:t>
      </w:r>
      <w:bookmarkEnd w:id="392"/>
      <w:bookmarkEnd w:id="393"/>
      <w:bookmarkEnd w:id="394"/>
      <w:bookmarkEnd w:id="395"/>
    </w:p>
    <w:p w14:paraId="7C97E2F3" w14:textId="7E29A14D" w:rsidR="009264A5" w:rsidRPr="00A44331" w:rsidRDefault="009264A5" w:rsidP="00267C0D">
      <w:pPr>
        <w:pStyle w:val="LTU-Body10pt"/>
        <w:rPr>
          <w:rFonts w:cs="Calibri"/>
        </w:rPr>
      </w:pPr>
      <w:r w:rsidRPr="00A44331">
        <w:rPr>
          <w:lang w:bidi="en-US"/>
        </w:rPr>
        <w:t xml:space="preserve">Four bystander </w:t>
      </w:r>
      <w:r w:rsidRPr="00EC2255">
        <w:rPr>
          <w:rFonts w:cstheme="minorHAnsi"/>
          <w:szCs w:val="22"/>
        </w:rPr>
        <w:t>intervention</w:t>
      </w:r>
      <w:r w:rsidRPr="00A44331">
        <w:rPr>
          <w:lang w:bidi="en-US"/>
        </w:rPr>
        <w:t xml:space="preserve">s were assessed as promising through their successful targeting of the drivers/enablers of SVH. Coker et al. </w:t>
      </w:r>
      <w:r w:rsidRPr="00A44331">
        <w:rPr>
          <w:noProof/>
          <w:lang w:bidi="en-US"/>
        </w:rPr>
        <w:t>(2011)</w:t>
      </w:r>
      <w:r w:rsidRPr="00A44331">
        <w:rPr>
          <w:lang w:bidi="en-US"/>
        </w:rPr>
        <w:t xml:space="preserve"> evaluated the US</w:t>
      </w:r>
      <w:r>
        <w:rPr>
          <w:lang w:bidi="en-US"/>
        </w:rPr>
        <w:t>-</w:t>
      </w:r>
      <w:r w:rsidRPr="00A44331">
        <w:rPr>
          <w:lang w:bidi="en-US"/>
        </w:rPr>
        <w:t xml:space="preserve">based </w:t>
      </w:r>
      <w:r w:rsidRPr="00D45D7A">
        <w:rPr>
          <w:i/>
          <w:iCs/>
          <w:lang w:bidi="en-US"/>
        </w:rPr>
        <w:t>Green Dot</w:t>
      </w:r>
      <w:r w:rsidRPr="00A44331">
        <w:rPr>
          <w:lang w:bidi="en-US"/>
        </w:rPr>
        <w:t xml:space="preserve"> bystander </w:t>
      </w:r>
      <w:r w:rsidRPr="00EC2255">
        <w:rPr>
          <w:rFonts w:cstheme="minorHAnsi"/>
          <w:szCs w:val="22"/>
        </w:rPr>
        <w:t>intervention</w:t>
      </w:r>
      <w:r w:rsidRPr="00A44331">
        <w:rPr>
          <w:lang w:bidi="en-US"/>
        </w:rPr>
        <w:t xml:space="preserve">. Green Dot is a bystander </w:t>
      </w:r>
      <w:r w:rsidRPr="00EC2255">
        <w:rPr>
          <w:rFonts w:cstheme="minorHAnsi"/>
          <w:szCs w:val="22"/>
        </w:rPr>
        <w:t>intervention</w:t>
      </w:r>
      <w:r w:rsidRPr="00A44331">
        <w:rPr>
          <w:lang w:bidi="en-US"/>
        </w:rPr>
        <w:t xml:space="preserve"> aimed at engaging students not only </w:t>
      </w:r>
      <w:r>
        <w:rPr>
          <w:lang w:bidi="en-US"/>
        </w:rPr>
        <w:t xml:space="preserve">in </w:t>
      </w:r>
      <w:r w:rsidRPr="00A44331">
        <w:rPr>
          <w:lang w:bidi="en-US"/>
        </w:rPr>
        <w:t xml:space="preserve">bystander activity, but in assessing situations for perpetrator behaviour. It is a two-phase </w:t>
      </w:r>
      <w:r w:rsidRPr="00EC2255">
        <w:rPr>
          <w:rFonts w:cstheme="minorHAnsi"/>
          <w:szCs w:val="22"/>
        </w:rPr>
        <w:t>intervention</w:t>
      </w:r>
      <w:r w:rsidRPr="00A44331">
        <w:rPr>
          <w:lang w:bidi="en-US"/>
        </w:rPr>
        <w:t xml:space="preserve">, with the first phase involving a motivation speech to students, staff and school leaders. The second phase consists of the intervention </w:t>
      </w:r>
      <w:r w:rsidRPr="00A44331">
        <w:rPr>
          <w:rFonts w:cs="Calibri"/>
          <w:i/>
          <w:iCs/>
        </w:rPr>
        <w:t>Students Educating and Empowering to Develop Safety</w:t>
      </w:r>
      <w:r w:rsidRPr="00A44331">
        <w:rPr>
          <w:rFonts w:cs="Calibri"/>
        </w:rPr>
        <w:t xml:space="preserve"> (SEEDS)</w:t>
      </w:r>
      <w:r>
        <w:rPr>
          <w:rFonts w:cs="Calibri"/>
        </w:rPr>
        <w:t>,</w:t>
      </w:r>
      <w:r w:rsidRPr="00A44331">
        <w:rPr>
          <w:rFonts w:cs="Calibri"/>
        </w:rPr>
        <w:t xml:space="preserve"> which is delivered in small groups through intensive sessions. Students are trained in “recognizing and implementing proactive bystander </w:t>
      </w:r>
      <w:proofErr w:type="spellStart"/>
      <w:r w:rsidRPr="00A44331">
        <w:rPr>
          <w:rFonts w:cs="Calibri"/>
        </w:rPr>
        <w:t>behaviors</w:t>
      </w:r>
      <w:proofErr w:type="spellEnd"/>
      <w:r w:rsidRPr="00A44331">
        <w:rPr>
          <w:rFonts w:cs="Calibri"/>
        </w:rPr>
        <w:t xml:space="preserve">” </w:t>
      </w:r>
      <w:r w:rsidRPr="00A44331">
        <w:rPr>
          <w:rFonts w:cs="Calibri"/>
          <w:noProof/>
        </w:rPr>
        <w:t>(Coker et al., 2011, p. 781)</w:t>
      </w:r>
      <w:r w:rsidRPr="00A44331">
        <w:rPr>
          <w:rFonts w:cs="Calibri"/>
        </w:rPr>
        <w:t xml:space="preserve">. </w:t>
      </w:r>
      <w:r>
        <w:rPr>
          <w:rFonts w:cs="Calibri"/>
        </w:rPr>
        <w:t xml:space="preserve">The </w:t>
      </w:r>
      <w:r w:rsidRPr="00A44331">
        <w:rPr>
          <w:rFonts w:cs="Calibri"/>
        </w:rPr>
        <w:t>Coker et al</w:t>
      </w:r>
      <w:r>
        <w:rPr>
          <w:rFonts w:cs="Calibri"/>
        </w:rPr>
        <w:t>.</w:t>
      </w:r>
      <w:r w:rsidRPr="00A44331">
        <w:rPr>
          <w:rFonts w:cs="Calibri"/>
        </w:rPr>
        <w:t xml:space="preserve"> </w:t>
      </w:r>
      <w:r w:rsidRPr="00A44331">
        <w:rPr>
          <w:noProof/>
          <w:lang w:bidi="en-US"/>
        </w:rPr>
        <w:t>(2011)</w:t>
      </w:r>
      <w:r w:rsidRPr="00A44331">
        <w:rPr>
          <w:lang w:bidi="en-US"/>
        </w:rPr>
        <w:t xml:space="preserve"> </w:t>
      </w:r>
      <w:r w:rsidRPr="00A44331">
        <w:rPr>
          <w:rFonts w:cs="Calibri"/>
        </w:rPr>
        <w:t>evaluation involved a cross</w:t>
      </w:r>
      <w:r>
        <w:rPr>
          <w:rFonts w:cs="Calibri"/>
        </w:rPr>
        <w:t>-</w:t>
      </w:r>
      <w:r w:rsidRPr="00A44331">
        <w:rPr>
          <w:rFonts w:cs="Calibri"/>
        </w:rPr>
        <w:t xml:space="preserve">sectional post-survey which was compared to non-participants. </w:t>
      </w:r>
      <w:r w:rsidR="006A3AB0">
        <w:rPr>
          <w:rFonts w:cs="Calibri"/>
        </w:rPr>
        <w:t>While</w:t>
      </w:r>
      <w:r w:rsidRPr="00A44331">
        <w:rPr>
          <w:rFonts w:cs="Calibri"/>
        </w:rPr>
        <w:t xml:space="preserve"> those students who only attended the speech reported significantly higher scores than non-attendees on observing bystander behaviour and for </w:t>
      </w:r>
      <w:r w:rsidRPr="00A44331">
        <w:rPr>
          <w:rFonts w:cs="Calibri"/>
        </w:rPr>
        <w:lastRenderedPageBreak/>
        <w:t xml:space="preserve">acting as a bystander, scores were comparable for rape myth acceptance and general dating violence acceptance. Students who attended both the speech and safety sessions reported significantly higher scores on reduced rape myth acceptance, observing bystander behaviour and for acting as a bystander, but not for general dating violence acceptance. </w:t>
      </w:r>
    </w:p>
    <w:p w14:paraId="69EA6EE6" w14:textId="769B387A" w:rsidR="009264A5" w:rsidRPr="00A44331" w:rsidRDefault="009264A5" w:rsidP="00267C0D">
      <w:pPr>
        <w:pStyle w:val="LTU-Body10pt"/>
        <w:rPr>
          <w:lang w:bidi="en-US"/>
        </w:rPr>
      </w:pPr>
      <w:r w:rsidRPr="0FB19666">
        <w:rPr>
          <w:i/>
          <w:iCs/>
          <w:lang w:bidi="en-US"/>
        </w:rPr>
        <w:t>The</w:t>
      </w:r>
      <w:r w:rsidRPr="0FB19666">
        <w:rPr>
          <w:lang w:bidi="en-US"/>
        </w:rPr>
        <w:t xml:space="preserve"> </w:t>
      </w:r>
      <w:r w:rsidRPr="0FB19666">
        <w:rPr>
          <w:i/>
          <w:iCs/>
          <w:lang w:bidi="en-US"/>
        </w:rPr>
        <w:t xml:space="preserve">Intervention Initiative </w:t>
      </w:r>
      <w:r w:rsidRPr="0FB19666">
        <w:rPr>
          <w:lang w:bidi="en-US"/>
        </w:rPr>
        <w:t>is a</w:t>
      </w:r>
      <w:r w:rsidRPr="0FB19666">
        <w:rPr>
          <w:i/>
          <w:iCs/>
          <w:lang w:bidi="en-US"/>
        </w:rPr>
        <w:t xml:space="preserve"> </w:t>
      </w:r>
      <w:r w:rsidRPr="0FB19666">
        <w:rPr>
          <w:lang w:bidi="en-US"/>
        </w:rPr>
        <w:t xml:space="preserve">bystander education and training </w:t>
      </w:r>
      <w:r w:rsidRPr="0FB19666">
        <w:rPr>
          <w:rFonts w:cstheme="minorBidi"/>
        </w:rPr>
        <w:t>intervention</w:t>
      </w:r>
      <w:r w:rsidRPr="0FB19666">
        <w:rPr>
          <w:lang w:bidi="en-US"/>
        </w:rPr>
        <w:t xml:space="preserve"> available to all </w:t>
      </w:r>
      <w:r>
        <w:rPr>
          <w:lang w:bidi="en-US"/>
        </w:rPr>
        <w:t>u</w:t>
      </w:r>
      <w:r w:rsidRPr="0FB19666">
        <w:rPr>
          <w:lang w:bidi="en-US"/>
        </w:rPr>
        <w:t xml:space="preserve">niversities across England. Fenton and Mott </w:t>
      </w:r>
      <w:r w:rsidRPr="0FB19666">
        <w:rPr>
          <w:noProof/>
          <w:lang w:bidi="en-US"/>
        </w:rPr>
        <w:t>(2018)</w:t>
      </w:r>
      <w:r w:rsidRPr="0FB19666">
        <w:rPr>
          <w:lang w:bidi="en-US"/>
        </w:rPr>
        <w:t xml:space="preserve"> evaluated the </w:t>
      </w:r>
      <w:r w:rsidRPr="0FB19666">
        <w:rPr>
          <w:rFonts w:cstheme="minorBidi"/>
        </w:rPr>
        <w:t>intervention</w:t>
      </w:r>
      <w:r w:rsidRPr="0FB19666">
        <w:rPr>
          <w:lang w:bidi="en-US"/>
        </w:rPr>
        <w:t>, with a pre</w:t>
      </w:r>
      <w:r w:rsidR="006D5089">
        <w:rPr>
          <w:lang w:bidi="en-US"/>
        </w:rPr>
        <w:t>-</w:t>
      </w:r>
      <w:r w:rsidRPr="0FB19666">
        <w:rPr>
          <w:lang w:bidi="en-US"/>
        </w:rPr>
        <w:t xml:space="preserve"> and post</w:t>
      </w:r>
      <w:r w:rsidR="006D5089">
        <w:rPr>
          <w:lang w:bidi="en-US"/>
        </w:rPr>
        <w:t>-</w:t>
      </w:r>
      <w:r w:rsidRPr="0FB19666">
        <w:rPr>
          <w:lang w:bidi="en-US"/>
        </w:rPr>
        <w:t>survey at one university where it targeted first</w:t>
      </w:r>
      <w:r>
        <w:rPr>
          <w:lang w:bidi="en-US"/>
        </w:rPr>
        <w:t>-</w:t>
      </w:r>
      <w:r w:rsidRPr="0FB19666">
        <w:rPr>
          <w:lang w:bidi="en-US"/>
        </w:rPr>
        <w:t xml:space="preserve">year law students. The intervention runs </w:t>
      </w:r>
      <w:r w:rsidR="00C038D5">
        <w:rPr>
          <w:lang w:bidi="en-US"/>
        </w:rPr>
        <w:t>for</w:t>
      </w:r>
      <w:r w:rsidR="00C038D5" w:rsidRPr="0FB19666">
        <w:rPr>
          <w:lang w:bidi="en-US"/>
        </w:rPr>
        <w:t xml:space="preserve"> </w:t>
      </w:r>
      <w:r w:rsidRPr="0FB19666">
        <w:rPr>
          <w:lang w:bidi="en-US"/>
        </w:rPr>
        <w:t xml:space="preserve">eight hours over eight sessions. </w:t>
      </w:r>
      <w:r w:rsidR="00C038D5">
        <w:rPr>
          <w:lang w:bidi="en-US"/>
        </w:rPr>
        <w:t>T</w:t>
      </w:r>
      <w:r w:rsidRPr="0FB19666">
        <w:rPr>
          <w:lang w:bidi="en-US"/>
        </w:rPr>
        <w:t xml:space="preserve">opics include education on knowledge and attitudes about sexual and family violence, including victim empathy and gender equity. It also covers behaviour change towards intervening as a bystander, and bystander intervention skills training. An anti-abuse social marketing campaign was run concurrently. </w:t>
      </w:r>
    </w:p>
    <w:p w14:paraId="61AD59AD" w14:textId="17D576E3" w:rsidR="009264A5" w:rsidRPr="00A44331" w:rsidRDefault="009264A5" w:rsidP="00267C0D">
      <w:pPr>
        <w:pStyle w:val="LTU-Body10pt"/>
        <w:rPr>
          <w:rFonts w:cs="Calibri"/>
        </w:rPr>
      </w:pPr>
      <w:r w:rsidRPr="0FB19666">
        <w:rPr>
          <w:rFonts w:cs="Calibri"/>
        </w:rPr>
        <w:t xml:space="preserve">Fenton and Mott </w:t>
      </w:r>
      <w:r w:rsidRPr="0FB19666">
        <w:rPr>
          <w:noProof/>
          <w:lang w:bidi="en-US"/>
        </w:rPr>
        <w:t>(2018)</w:t>
      </w:r>
      <w:r w:rsidRPr="0FB19666">
        <w:rPr>
          <w:rFonts w:cs="Calibri"/>
        </w:rPr>
        <w:t xml:space="preserve"> showed significant improvements in attitudes (such as rape myth acceptance) and potential behaviour change (such as ‘bystander efficacy’, ‘readiness to help </w:t>
      </w:r>
      <w:r>
        <w:rPr>
          <w:rFonts w:cs="Calibri"/>
        </w:rPr>
        <w:t>[</w:t>
      </w:r>
      <w:r w:rsidRPr="0FB19666">
        <w:rPr>
          <w:rFonts w:cs="Calibri"/>
        </w:rPr>
        <w:t>both denial and responsibility</w:t>
      </w:r>
      <w:r>
        <w:rPr>
          <w:rFonts w:cs="Calibri"/>
        </w:rPr>
        <w:t>]</w:t>
      </w:r>
      <w:r w:rsidRPr="0FB19666">
        <w:rPr>
          <w:rFonts w:cs="Calibri"/>
        </w:rPr>
        <w:t>’, and ‘intent to help’). However, there was no significant change in self-reported bystander behaviour post-</w:t>
      </w:r>
      <w:r w:rsidRPr="0FB19666">
        <w:rPr>
          <w:rFonts w:cstheme="minorBidi"/>
        </w:rPr>
        <w:t>intervention</w:t>
      </w:r>
      <w:r w:rsidRPr="0FB19666">
        <w:rPr>
          <w:rFonts w:cs="Calibri"/>
        </w:rPr>
        <w:t>. Students exposed to the marketing campaign showed significantly greater improvement in rape myth acceptance scores than those not exposed, although no improvement was seen for any other scores. Concerningly, only 2</w:t>
      </w:r>
      <w:r>
        <w:rPr>
          <w:rFonts w:cs="Calibri"/>
        </w:rPr>
        <w:t>–</w:t>
      </w:r>
      <w:r w:rsidRPr="0FB19666">
        <w:rPr>
          <w:rFonts w:cs="Calibri"/>
        </w:rPr>
        <w:t>4</w:t>
      </w:r>
      <w:r>
        <w:rPr>
          <w:rFonts w:cs="Calibri"/>
        </w:rPr>
        <w:t xml:space="preserve"> per cent</w:t>
      </w:r>
      <w:r w:rsidRPr="0FB19666">
        <w:rPr>
          <w:rFonts w:cs="Calibri"/>
        </w:rPr>
        <w:t xml:space="preserve"> of participants reported a significant reduction in any of the attitudinal scores at post-</w:t>
      </w:r>
      <w:r w:rsidRPr="0FB19666">
        <w:rPr>
          <w:rFonts w:cstheme="minorBidi"/>
        </w:rPr>
        <w:t>intervention</w:t>
      </w:r>
      <w:r w:rsidRPr="0FB19666">
        <w:rPr>
          <w:rFonts w:cs="Calibri"/>
        </w:rPr>
        <w:t xml:space="preserve"> (i.e.</w:t>
      </w:r>
      <w:r>
        <w:rPr>
          <w:rFonts w:cs="Calibri"/>
        </w:rPr>
        <w:t>,</w:t>
      </w:r>
      <w:r w:rsidRPr="0FB19666">
        <w:rPr>
          <w:rFonts w:cs="Calibri"/>
        </w:rPr>
        <w:t xml:space="preserve"> of at least one standard deviation or more). </w:t>
      </w:r>
    </w:p>
    <w:p w14:paraId="52561FCF" w14:textId="26D77830" w:rsidR="009264A5" w:rsidRPr="00A44331" w:rsidRDefault="009264A5" w:rsidP="00267C0D">
      <w:pPr>
        <w:pStyle w:val="LTU-Body10pt"/>
        <w:rPr>
          <w:rFonts w:cs="Calibri"/>
        </w:rPr>
      </w:pPr>
      <w:proofErr w:type="spellStart"/>
      <w:r w:rsidRPr="7AEBCC8E">
        <w:rPr>
          <w:rFonts w:cs="Calibri"/>
        </w:rPr>
        <w:t>Langhinrichsen-Rohling</w:t>
      </w:r>
      <w:proofErr w:type="spellEnd"/>
      <w:r w:rsidRPr="7AEBCC8E">
        <w:rPr>
          <w:rFonts w:cs="Calibri"/>
        </w:rPr>
        <w:t xml:space="preserve"> et al. </w:t>
      </w:r>
      <w:r w:rsidRPr="7AEBCC8E">
        <w:rPr>
          <w:rFonts w:cs="Calibri"/>
          <w:noProof/>
        </w:rPr>
        <w:t>(2011)</w:t>
      </w:r>
      <w:r w:rsidRPr="7AEBCC8E">
        <w:rPr>
          <w:rFonts w:cs="Calibri"/>
        </w:rPr>
        <w:t xml:space="preserve"> evaluated </w:t>
      </w:r>
      <w:r w:rsidRPr="7AEBCC8E">
        <w:rPr>
          <w:rFonts w:cs="Calibri"/>
          <w:i/>
          <w:iCs/>
        </w:rPr>
        <w:t>The Men’s Program</w:t>
      </w:r>
      <w:r w:rsidRPr="7AEBCC8E">
        <w:rPr>
          <w:rFonts w:cs="Calibri"/>
        </w:rPr>
        <w:t xml:space="preserve"> in the USA. This </w:t>
      </w:r>
      <w:r w:rsidRPr="7AEBCC8E">
        <w:rPr>
          <w:rFonts w:cstheme="minorBidi"/>
        </w:rPr>
        <w:t>intervention</w:t>
      </w:r>
      <w:r w:rsidRPr="7AEBCC8E">
        <w:rPr>
          <w:rFonts w:cs="Calibri"/>
        </w:rPr>
        <w:t xml:space="preserve"> has also been evaluated in other settings, some of which are discussed later in this report. In the university iteration that </w:t>
      </w:r>
      <w:proofErr w:type="spellStart"/>
      <w:r w:rsidRPr="7AEBCC8E">
        <w:rPr>
          <w:rFonts w:cs="Calibri"/>
        </w:rPr>
        <w:t>Langhinrichsen-Rohling</w:t>
      </w:r>
      <w:proofErr w:type="spellEnd"/>
      <w:r>
        <w:rPr>
          <w:rFonts w:cs="Calibri"/>
        </w:rPr>
        <w:t xml:space="preserve"> </w:t>
      </w:r>
      <w:r w:rsidRPr="7AEBCC8E">
        <w:rPr>
          <w:rFonts w:cs="Calibri"/>
        </w:rPr>
        <w:t xml:space="preserve">and colleagues evaluated, the </w:t>
      </w:r>
      <w:r w:rsidRPr="7AEBCC8E">
        <w:rPr>
          <w:rFonts w:cstheme="minorBidi"/>
        </w:rPr>
        <w:t>intervention</w:t>
      </w:r>
      <w:r w:rsidRPr="7AEBCC8E">
        <w:rPr>
          <w:rFonts w:cs="Calibri"/>
        </w:rPr>
        <w:t xml:space="preserve"> is a sexual assault prevention bystander intervention for male college students. It is delivered by peer facilitators from non-profit organisations. The theory behind the </w:t>
      </w:r>
      <w:r w:rsidRPr="7AEBCC8E">
        <w:rPr>
          <w:rFonts w:cstheme="minorBidi"/>
        </w:rPr>
        <w:t>intervention</w:t>
      </w:r>
      <w:r w:rsidRPr="7AEBCC8E">
        <w:rPr>
          <w:rFonts w:cs="Calibri"/>
        </w:rPr>
        <w:t xml:space="preserve"> is that many existing interventions approach men as potential perpetrators, which could result in men being unwilling to engage. The Men’s Program aims to reduce defensiveness through men engaging with other men to discuss </w:t>
      </w:r>
      <w:r w:rsidR="00644576" w:rsidRPr="7AEBCC8E">
        <w:rPr>
          <w:rFonts w:cs="Calibri"/>
        </w:rPr>
        <w:lastRenderedPageBreak/>
        <w:t>rape</w:t>
      </w:r>
      <w:r w:rsidR="00644576">
        <w:rPr>
          <w:rFonts w:cs="Calibri"/>
        </w:rPr>
        <w:t>-</w:t>
      </w:r>
      <w:r w:rsidRPr="7AEBCC8E">
        <w:rPr>
          <w:rFonts w:cs="Calibri"/>
        </w:rPr>
        <w:t>supportive behaviours and beliefs. The evaluation involved a pre</w:t>
      </w:r>
      <w:r w:rsidR="006D5089">
        <w:rPr>
          <w:rFonts w:cs="Calibri"/>
        </w:rPr>
        <w:t>-</w:t>
      </w:r>
      <w:r w:rsidRPr="7AEBCC8E">
        <w:rPr>
          <w:rFonts w:cs="Calibri"/>
        </w:rPr>
        <w:t xml:space="preserve"> and post</w:t>
      </w:r>
      <w:r w:rsidR="006D5089">
        <w:rPr>
          <w:rFonts w:cs="Calibri"/>
        </w:rPr>
        <w:t>-</w:t>
      </w:r>
      <w:r w:rsidRPr="7AEBCC8E">
        <w:rPr>
          <w:rFonts w:cs="Calibri"/>
        </w:rPr>
        <w:t xml:space="preserve">survey design used with a randomised control group. </w:t>
      </w:r>
      <w:r w:rsidRPr="7AEBCC8E">
        <w:rPr>
          <w:rFonts w:cstheme="minorBidi"/>
        </w:rPr>
        <w:t>Intervention</w:t>
      </w:r>
      <w:r w:rsidRPr="7AEBCC8E">
        <w:rPr>
          <w:rFonts w:cs="Calibri"/>
        </w:rPr>
        <w:t xml:space="preserve"> participation resulted in significantly greater willingness to act as a bystander and efficacy to act as a bystander and lower rape myth acceptance. However, </w:t>
      </w:r>
      <w:proofErr w:type="spellStart"/>
      <w:r w:rsidRPr="7AEBCC8E">
        <w:rPr>
          <w:rFonts w:cs="Calibri"/>
        </w:rPr>
        <w:t>Langhrichhsen-Rohling</w:t>
      </w:r>
      <w:proofErr w:type="spellEnd"/>
      <w:r w:rsidRPr="7AEBCC8E">
        <w:rPr>
          <w:rFonts w:cs="Calibri"/>
        </w:rPr>
        <w:t xml:space="preserve"> et al. </w:t>
      </w:r>
      <w:r w:rsidRPr="7AEBCC8E">
        <w:rPr>
          <w:rFonts w:cs="Calibri"/>
          <w:noProof/>
        </w:rPr>
        <w:t>(2011)</w:t>
      </w:r>
      <w:r w:rsidRPr="7AEBCC8E">
        <w:rPr>
          <w:rFonts w:cs="Calibri"/>
        </w:rPr>
        <w:t xml:space="preserve"> note that the </w:t>
      </w:r>
      <w:r w:rsidRPr="7AEBCC8E">
        <w:rPr>
          <w:rFonts w:cstheme="minorBidi"/>
        </w:rPr>
        <w:t>intervention</w:t>
      </w:r>
      <w:r w:rsidRPr="7AEBCC8E">
        <w:rPr>
          <w:rFonts w:cs="Calibri"/>
        </w:rPr>
        <w:t xml:space="preserve"> was not compulsory and therefore it could be possible that participants were already inclined to change</w:t>
      </w:r>
      <w:r>
        <w:rPr>
          <w:rFonts w:cs="Calibri"/>
        </w:rPr>
        <w:t>,</w:t>
      </w:r>
      <w:r w:rsidRPr="7AEBCC8E">
        <w:rPr>
          <w:rFonts w:cs="Calibri"/>
        </w:rPr>
        <w:t xml:space="preserve"> and those with more negative gendered views may simply not have participated. In contrast, Williams</w:t>
      </w:r>
      <w:r>
        <w:rPr>
          <w:rFonts w:cs="Calibri"/>
        </w:rPr>
        <w:t xml:space="preserve">, Rheingold, Shealy, </w:t>
      </w:r>
      <w:r w:rsidR="00644576">
        <w:rPr>
          <w:rFonts w:cs="Calibri"/>
        </w:rPr>
        <w:t xml:space="preserve">and </w:t>
      </w:r>
      <w:r>
        <w:rPr>
          <w:rFonts w:cs="Calibri"/>
        </w:rPr>
        <w:t>LaRocque</w:t>
      </w:r>
      <w:r w:rsidRPr="7AEBCC8E">
        <w:rPr>
          <w:rFonts w:cs="Calibri"/>
        </w:rPr>
        <w:t xml:space="preserve"> </w:t>
      </w:r>
      <w:r w:rsidRPr="7AEBCC8E">
        <w:rPr>
          <w:rFonts w:cs="Calibri"/>
          <w:noProof/>
        </w:rPr>
        <w:t>(2019)</w:t>
      </w:r>
      <w:r w:rsidRPr="7AEBCC8E">
        <w:rPr>
          <w:rFonts w:cs="Calibri"/>
        </w:rPr>
        <w:t xml:space="preserve"> also evaluated </w:t>
      </w:r>
      <w:r w:rsidRPr="7AEBCC8E">
        <w:rPr>
          <w:rFonts w:cs="Calibri"/>
          <w:i/>
          <w:iCs/>
        </w:rPr>
        <w:t>The Men’s Program</w:t>
      </w:r>
      <w:r w:rsidRPr="7AEBCC8E">
        <w:rPr>
          <w:rFonts w:cs="Calibri"/>
        </w:rPr>
        <w:t xml:space="preserve"> at two other universities and their study had conflicting results. However, Williams and colleagues were also focused on alcohol and those who were heavy drinkers, making study conditions different.</w:t>
      </w:r>
    </w:p>
    <w:p w14:paraId="4D0F197F" w14:textId="6C12D0F8" w:rsidR="009264A5" w:rsidRPr="00A44331" w:rsidRDefault="009264A5" w:rsidP="00267C0D">
      <w:pPr>
        <w:pStyle w:val="LTU-Body10pt"/>
        <w:rPr>
          <w:rFonts w:eastAsiaTheme="minorEastAsia" w:cstheme="minorBidi"/>
          <w:szCs w:val="24"/>
        </w:rPr>
      </w:pPr>
      <w:r w:rsidRPr="00A44331">
        <w:rPr>
          <w:rFonts w:cs="Calibri"/>
        </w:rPr>
        <w:t xml:space="preserve">The final promising bystander campaign is an evaluation by Sundstrom et al. </w:t>
      </w:r>
      <w:r w:rsidRPr="00A44331">
        <w:rPr>
          <w:rFonts w:cs="Calibri"/>
          <w:noProof/>
        </w:rPr>
        <w:t>(2018)</w:t>
      </w:r>
      <w:r w:rsidRPr="00A44331">
        <w:rPr>
          <w:rFonts w:cs="Calibri"/>
        </w:rPr>
        <w:t xml:space="preserve"> of </w:t>
      </w:r>
      <w:r w:rsidRPr="00A44331">
        <w:rPr>
          <w:rFonts w:cs="Calibri"/>
          <w:i/>
          <w:iCs/>
        </w:rPr>
        <w:t xml:space="preserve">It’s your place: A </w:t>
      </w:r>
      <w:r w:rsidR="00644576">
        <w:rPr>
          <w:rFonts w:cs="Calibri"/>
          <w:i/>
          <w:iCs/>
        </w:rPr>
        <w:t>b</w:t>
      </w:r>
      <w:r w:rsidR="00644576" w:rsidRPr="00A44331">
        <w:rPr>
          <w:rFonts w:cs="Calibri"/>
          <w:i/>
          <w:iCs/>
        </w:rPr>
        <w:t xml:space="preserve">ystander </w:t>
      </w:r>
      <w:r w:rsidRPr="00A44331">
        <w:rPr>
          <w:rFonts w:cs="Calibri"/>
          <w:i/>
          <w:iCs/>
        </w:rPr>
        <w:t>intervention campaign</w:t>
      </w:r>
      <w:r w:rsidRPr="00A44331">
        <w:rPr>
          <w:rFonts w:cs="Calibri"/>
        </w:rPr>
        <w:t>. This “</w:t>
      </w:r>
      <w:r w:rsidRPr="00A44331">
        <w:rPr>
          <w:rFonts w:eastAsiaTheme="minorEastAsia" w:cstheme="minorBidi"/>
          <w:szCs w:val="24"/>
        </w:rPr>
        <w:t xml:space="preserve">multi-media campaign” </w:t>
      </w:r>
      <w:r w:rsidRPr="00A44331">
        <w:rPr>
          <w:rFonts w:cs="Calibri"/>
        </w:rPr>
        <w:t>intervention sought to foster a</w:t>
      </w:r>
      <w:r w:rsidRPr="00A44331">
        <w:rPr>
          <w:rFonts w:eastAsiaTheme="minorEastAsia" w:cstheme="minorBidi"/>
          <w:szCs w:val="24"/>
        </w:rPr>
        <w:t xml:space="preserve"> culture of bystander intervention through peer-to-peer facilitation and training alongside media platforms (p. 1142). The researchers undertook formative research with students to assess what media channels would be most successful, campaign messages and other modes of engagement There were eight campaign messages, such as “She’s not playing hard to get: no is not an invitation to try harder”. The posters and images were shared on social media, posters and websites. There was also a hashtag #ItsYourPlace where people could engage with the material. A short video was used to show a series of scenarios where a sexual assault happened, and points at which people could have been bystanders. Lastly, the campaign was promoted</w:t>
      </w:r>
      <w:r>
        <w:rPr>
          <w:rFonts w:eastAsiaTheme="minorEastAsia" w:cstheme="minorBidi"/>
          <w:szCs w:val="24"/>
        </w:rPr>
        <w:t xml:space="preserve"> at social events</w:t>
      </w:r>
      <w:r w:rsidRPr="00A44331">
        <w:rPr>
          <w:rFonts w:eastAsiaTheme="minorEastAsia" w:cstheme="minorBidi"/>
          <w:szCs w:val="24"/>
        </w:rPr>
        <w:t xml:space="preserve">, including a bystander race at a sporting event. The campaign messages were the primary prevention element of the intervention. </w:t>
      </w:r>
    </w:p>
    <w:p w14:paraId="5751FA0C" w14:textId="28E7A551" w:rsidR="009264A5" w:rsidRPr="00A44331" w:rsidRDefault="009264A5" w:rsidP="00267C0D">
      <w:pPr>
        <w:pStyle w:val="LTU-Body10pt"/>
        <w:rPr>
          <w:rFonts w:eastAsiaTheme="minorEastAsia" w:cstheme="minorBidi"/>
          <w:szCs w:val="24"/>
        </w:rPr>
      </w:pPr>
      <w:r w:rsidRPr="00A44331">
        <w:rPr>
          <w:rFonts w:eastAsiaTheme="minorEastAsia" w:cstheme="minorBidi"/>
          <w:szCs w:val="24"/>
        </w:rPr>
        <w:t xml:space="preserve">Evaluation design was a cross-sectional survey, </w:t>
      </w:r>
      <w:r w:rsidRPr="006E023E">
        <w:rPr>
          <w:rFonts w:eastAsiaTheme="minorEastAsia" w:cstheme="minorBidi"/>
          <w:szCs w:val="24"/>
        </w:rPr>
        <w:t>post</w:t>
      </w:r>
      <w:r>
        <w:rPr>
          <w:rFonts w:eastAsiaTheme="minorEastAsia" w:cstheme="minorBidi"/>
          <w:szCs w:val="24"/>
        </w:rPr>
        <w:t>-</w:t>
      </w:r>
      <w:r w:rsidRPr="006E023E">
        <w:rPr>
          <w:rFonts w:cstheme="minorHAnsi"/>
          <w:szCs w:val="22"/>
        </w:rPr>
        <w:t>intervention</w:t>
      </w:r>
      <w:r w:rsidRPr="006E023E">
        <w:rPr>
          <w:rFonts w:eastAsiaTheme="minorEastAsia" w:cstheme="minorBidi"/>
          <w:szCs w:val="24"/>
        </w:rPr>
        <w:t xml:space="preserve"> only.</w:t>
      </w:r>
      <w:r w:rsidRPr="00A44331">
        <w:rPr>
          <w:rFonts w:eastAsiaTheme="minorEastAsia" w:cstheme="minorBidi"/>
          <w:szCs w:val="24"/>
        </w:rPr>
        <w:t xml:space="preserve"> The study found that all eight messages were recalled by participants exposed to the campaign. Although the rate of re-call ranged from 15% to 47%</w:t>
      </w:r>
      <w:r w:rsidR="00644576">
        <w:rPr>
          <w:rFonts w:eastAsiaTheme="minorEastAsia" w:cstheme="minorBidi"/>
          <w:szCs w:val="24"/>
        </w:rPr>
        <w:t>,</w:t>
      </w:r>
      <w:r w:rsidRPr="00A44331">
        <w:rPr>
          <w:rFonts w:eastAsiaTheme="minorEastAsia" w:cstheme="minorBidi"/>
          <w:szCs w:val="24"/>
        </w:rPr>
        <w:t xml:space="preserve"> </w:t>
      </w:r>
      <w:r>
        <w:rPr>
          <w:rFonts w:eastAsiaTheme="minorEastAsia" w:cstheme="minorBidi"/>
          <w:szCs w:val="24"/>
        </w:rPr>
        <w:t>m</w:t>
      </w:r>
      <w:r w:rsidRPr="00A44331">
        <w:rPr>
          <w:rFonts w:eastAsiaTheme="minorEastAsia" w:cstheme="minorBidi"/>
          <w:szCs w:val="24"/>
        </w:rPr>
        <w:t>ost messages were recalled by less than a third of participants. Viewing the campaign resulted in significant increases in scores on bystander attitudes, perceived behavioural control (bystander self-efficacy), and subjective norms around intervening as a bystander</w:t>
      </w:r>
      <w:r>
        <w:rPr>
          <w:rFonts w:eastAsiaTheme="minorEastAsia" w:cstheme="minorBidi"/>
          <w:szCs w:val="24"/>
        </w:rPr>
        <w:t>;</w:t>
      </w:r>
      <w:r w:rsidRPr="00A44331">
        <w:rPr>
          <w:rFonts w:eastAsiaTheme="minorEastAsia" w:cstheme="minorBidi"/>
          <w:szCs w:val="24"/>
        </w:rPr>
        <w:t xml:space="preserve"> </w:t>
      </w:r>
      <w:r>
        <w:rPr>
          <w:rFonts w:eastAsiaTheme="minorEastAsia" w:cstheme="minorBidi"/>
          <w:szCs w:val="24"/>
        </w:rPr>
        <w:t xml:space="preserve">in turn, </w:t>
      </w:r>
      <w:r w:rsidRPr="00A44331">
        <w:rPr>
          <w:rFonts w:eastAsiaTheme="minorEastAsia" w:cstheme="minorBidi"/>
          <w:szCs w:val="24"/>
        </w:rPr>
        <w:t xml:space="preserve">they all were associated with increased intention to intervene scores. </w:t>
      </w:r>
    </w:p>
    <w:p w14:paraId="7EF28130" w14:textId="77777777" w:rsidR="009264A5" w:rsidRPr="00A44331" w:rsidRDefault="009264A5" w:rsidP="00267C0D">
      <w:pPr>
        <w:pStyle w:val="LTU-Body10pt"/>
        <w:rPr>
          <w:lang w:bidi="en-US"/>
        </w:rPr>
      </w:pPr>
      <w:r w:rsidRPr="00A44331">
        <w:rPr>
          <w:rFonts w:eastAsiaTheme="minorEastAsia" w:cstheme="minorBidi"/>
          <w:szCs w:val="24"/>
          <w:lang w:bidi="en-US"/>
        </w:rPr>
        <w:lastRenderedPageBreak/>
        <w:t xml:space="preserve">These four bystander </w:t>
      </w:r>
      <w:r w:rsidRPr="00EC2255">
        <w:rPr>
          <w:rFonts w:cstheme="minorHAnsi"/>
          <w:szCs w:val="22"/>
        </w:rPr>
        <w:t>intervention</w:t>
      </w:r>
      <w:r w:rsidRPr="00A44331">
        <w:rPr>
          <w:rFonts w:eastAsiaTheme="minorEastAsia" w:cstheme="minorBidi"/>
          <w:szCs w:val="24"/>
          <w:lang w:bidi="en-US"/>
        </w:rPr>
        <w:t>s do not necessarily fo</w:t>
      </w:r>
      <w:r w:rsidRPr="00A44331">
        <w:rPr>
          <w:lang w:bidi="en-US"/>
        </w:rPr>
        <w:t xml:space="preserve">cus on gendered violence, but there is often some discussion of the violence being gendered. Such bystander </w:t>
      </w:r>
      <w:r w:rsidRPr="00EC2255">
        <w:rPr>
          <w:rFonts w:cstheme="minorHAnsi"/>
          <w:szCs w:val="22"/>
        </w:rPr>
        <w:t>intervention</w:t>
      </w:r>
      <w:r w:rsidRPr="00A44331">
        <w:rPr>
          <w:lang w:bidi="en-US"/>
        </w:rPr>
        <w:t xml:space="preserve">s aim to change attitudes while also encouraging and training students to intervene. Therefore, they offer some level of primary prevention. The </w:t>
      </w:r>
      <w:r w:rsidRPr="00EC2255">
        <w:rPr>
          <w:rFonts w:cstheme="minorHAnsi"/>
          <w:szCs w:val="22"/>
        </w:rPr>
        <w:t>intervention</w:t>
      </w:r>
      <w:r w:rsidRPr="00A44331">
        <w:rPr>
          <w:lang w:bidi="en-US"/>
        </w:rPr>
        <w:t>s reviewed here suggest that this could work</w:t>
      </w:r>
      <w:r>
        <w:rPr>
          <w:lang w:bidi="en-US"/>
        </w:rPr>
        <w:t>;</w:t>
      </w:r>
      <w:r w:rsidRPr="00A44331">
        <w:rPr>
          <w:lang w:bidi="en-US"/>
        </w:rPr>
        <w:t xml:space="preserve"> however, they do not always show clear results. Such </w:t>
      </w:r>
      <w:r w:rsidRPr="00EC2255">
        <w:rPr>
          <w:rFonts w:cstheme="minorHAnsi"/>
          <w:szCs w:val="22"/>
        </w:rPr>
        <w:t>intervention</w:t>
      </w:r>
      <w:r w:rsidRPr="00A44331">
        <w:rPr>
          <w:lang w:bidi="en-US"/>
        </w:rPr>
        <w:t xml:space="preserve">s have a focus on a broad range of dating violence which makes it difficult to assess their success in relation to sexual violence primary prevention. While some bystander </w:t>
      </w:r>
      <w:r w:rsidRPr="00EC2255">
        <w:rPr>
          <w:rFonts w:cstheme="minorHAnsi"/>
          <w:szCs w:val="22"/>
        </w:rPr>
        <w:t>intervention</w:t>
      </w:r>
      <w:r w:rsidRPr="00A44331">
        <w:rPr>
          <w:lang w:bidi="en-US"/>
        </w:rPr>
        <w:t>s do show a change in relation to views on rape and sexual violence, often there is no long</w:t>
      </w:r>
      <w:r>
        <w:rPr>
          <w:lang w:bidi="en-US"/>
        </w:rPr>
        <w:t>-</w:t>
      </w:r>
      <w:r w:rsidRPr="00A44331">
        <w:rPr>
          <w:lang w:bidi="en-US"/>
        </w:rPr>
        <w:t>term follow</w:t>
      </w:r>
      <w:r>
        <w:rPr>
          <w:lang w:bidi="en-US"/>
        </w:rPr>
        <w:t>-</w:t>
      </w:r>
      <w:r w:rsidRPr="00A44331">
        <w:rPr>
          <w:lang w:bidi="en-US"/>
        </w:rPr>
        <w:t xml:space="preserve">up that provides evidence of sustained behaviour and attitudinal change. </w:t>
      </w:r>
    </w:p>
    <w:p w14:paraId="3852FEAE" w14:textId="3CA09487" w:rsidR="009264A5" w:rsidRPr="00A44331" w:rsidRDefault="009264A5" w:rsidP="00267C0D">
      <w:pPr>
        <w:pStyle w:val="LTU-Body10pt"/>
        <w:rPr>
          <w:lang w:bidi="en-US"/>
        </w:rPr>
      </w:pPr>
      <w:r w:rsidRPr="00A44331">
        <w:rPr>
          <w:rFonts w:eastAsiaTheme="minorEastAsia"/>
          <w:lang w:bidi="en-US"/>
        </w:rPr>
        <w:t>While</w:t>
      </w:r>
      <w:r w:rsidR="001B172D">
        <w:rPr>
          <w:rFonts w:eastAsiaTheme="minorEastAsia"/>
          <w:lang w:bidi="en-US"/>
        </w:rPr>
        <w:t xml:space="preserve"> </w:t>
      </w:r>
      <w:r w:rsidRPr="00A44331">
        <w:rPr>
          <w:rFonts w:eastAsiaTheme="minorEastAsia"/>
          <w:lang w:bidi="en-US"/>
        </w:rPr>
        <w:t>some effective and promising bystander campaigns</w:t>
      </w:r>
      <w:r w:rsidR="001B172D">
        <w:rPr>
          <w:rFonts w:eastAsiaTheme="minorEastAsia"/>
          <w:lang w:bidi="en-US"/>
        </w:rPr>
        <w:t xml:space="preserve"> exist</w:t>
      </w:r>
      <w:r w:rsidRPr="00A44331">
        <w:rPr>
          <w:rFonts w:eastAsiaTheme="minorEastAsia"/>
          <w:lang w:bidi="en-US"/>
        </w:rPr>
        <w:t>, there is evidence of mixed results across studies. In relation to this literature review, the focus is on sexual violence</w:t>
      </w:r>
      <w:r>
        <w:rPr>
          <w:rFonts w:eastAsiaTheme="minorEastAsia"/>
          <w:lang w:bidi="en-US"/>
        </w:rPr>
        <w:t>;</w:t>
      </w:r>
      <w:r w:rsidRPr="00A44331">
        <w:rPr>
          <w:rFonts w:eastAsiaTheme="minorEastAsia"/>
          <w:lang w:bidi="en-US"/>
        </w:rPr>
        <w:t xml:space="preserve"> however, the intervention as a whole has been assessed. This measurement proved difficult when a</w:t>
      </w:r>
      <w:r>
        <w:rPr>
          <w:rFonts w:eastAsiaTheme="minorEastAsia"/>
          <w:lang w:bidi="en-US"/>
        </w:rPr>
        <w:t>n</w:t>
      </w:r>
      <w:r w:rsidRPr="00A44331">
        <w:rPr>
          <w:rFonts w:eastAsiaTheme="minorEastAsia"/>
          <w:lang w:bidi="en-US"/>
        </w:rPr>
        <w:t xml:space="preserve"> </w:t>
      </w:r>
      <w:r w:rsidRPr="00EC2255">
        <w:rPr>
          <w:rFonts w:cstheme="minorHAnsi"/>
          <w:szCs w:val="22"/>
        </w:rPr>
        <w:t>intervention</w:t>
      </w:r>
      <w:r w:rsidRPr="00A44331">
        <w:rPr>
          <w:rFonts w:eastAsiaTheme="minorEastAsia"/>
          <w:lang w:bidi="en-US"/>
        </w:rPr>
        <w:t xml:space="preserve"> had multiple evaluations. One such </w:t>
      </w:r>
      <w:r w:rsidRPr="00EC2255">
        <w:rPr>
          <w:rFonts w:cstheme="minorHAnsi"/>
          <w:szCs w:val="22"/>
        </w:rPr>
        <w:t>intervention</w:t>
      </w:r>
      <w:r w:rsidRPr="00A44331">
        <w:rPr>
          <w:rFonts w:eastAsiaTheme="minorEastAsia"/>
          <w:lang w:bidi="en-US"/>
        </w:rPr>
        <w:t xml:space="preserve"> is </w:t>
      </w:r>
      <w:r w:rsidRPr="00D45D7A">
        <w:rPr>
          <w:rFonts w:eastAsiaTheme="minorEastAsia"/>
          <w:i/>
          <w:iCs/>
          <w:lang w:bidi="en-US"/>
        </w:rPr>
        <w:t>Bringing in the Bystander</w:t>
      </w:r>
      <w:r w:rsidRPr="00A44331">
        <w:rPr>
          <w:rFonts w:eastAsiaTheme="minorEastAsia"/>
          <w:lang w:bidi="en-US"/>
        </w:rPr>
        <w:t xml:space="preserve"> (</w:t>
      </w:r>
      <w:proofErr w:type="spellStart"/>
      <w:r w:rsidRPr="00A44331">
        <w:rPr>
          <w:rFonts w:eastAsiaTheme="minorEastAsia"/>
          <w:lang w:bidi="en-US"/>
        </w:rPr>
        <w:t>BitB</w:t>
      </w:r>
      <w:proofErr w:type="spellEnd"/>
      <w:r w:rsidRPr="00A44331">
        <w:rPr>
          <w:rFonts w:eastAsiaTheme="minorEastAsia"/>
          <w:lang w:bidi="en-US"/>
        </w:rPr>
        <w:t xml:space="preserve">). </w:t>
      </w:r>
      <w:proofErr w:type="spellStart"/>
      <w:r w:rsidRPr="00A44331">
        <w:rPr>
          <w:rFonts w:eastAsiaTheme="minorEastAsia"/>
          <w:lang w:bidi="en-US"/>
        </w:rPr>
        <w:t>BitB</w:t>
      </w:r>
      <w:proofErr w:type="spellEnd"/>
      <w:r w:rsidRPr="00A44331">
        <w:rPr>
          <w:rFonts w:eastAsiaTheme="minorEastAsia"/>
          <w:lang w:bidi="en-US"/>
        </w:rPr>
        <w:t xml:space="preserve"> </w:t>
      </w:r>
      <w:r w:rsidRPr="00A44331">
        <w:rPr>
          <w:rFonts w:eastAsiaTheme="minorEastAsia"/>
        </w:rPr>
        <w:t xml:space="preserve">teaches participants about being an effective bystander, rape myths, various inequalities </w:t>
      </w:r>
      <w:r>
        <w:rPr>
          <w:rFonts w:eastAsiaTheme="minorEastAsia"/>
        </w:rPr>
        <w:t>(</w:t>
      </w:r>
      <w:r w:rsidRPr="00A44331">
        <w:rPr>
          <w:rFonts w:eastAsiaTheme="minorEastAsia"/>
        </w:rPr>
        <w:t>such as racism</w:t>
      </w:r>
      <w:r>
        <w:rPr>
          <w:rFonts w:eastAsiaTheme="minorEastAsia"/>
        </w:rPr>
        <w:t>)</w:t>
      </w:r>
      <w:r w:rsidRPr="00A44331">
        <w:rPr>
          <w:rFonts w:eastAsiaTheme="minorEastAsia"/>
        </w:rPr>
        <w:t xml:space="preserve">, and how this can impact on both victims and perpetrators. The </w:t>
      </w:r>
      <w:r w:rsidRPr="00EC2255">
        <w:rPr>
          <w:rFonts w:cstheme="minorHAnsi"/>
          <w:szCs w:val="22"/>
        </w:rPr>
        <w:t>intervention</w:t>
      </w:r>
      <w:r w:rsidRPr="00A44331">
        <w:rPr>
          <w:rFonts w:eastAsiaTheme="minorEastAsia"/>
        </w:rPr>
        <w:t xml:space="preserve"> is generally 90 minutes in length and delivered in single</w:t>
      </w:r>
      <w:r>
        <w:rPr>
          <w:rFonts w:eastAsiaTheme="minorEastAsia"/>
        </w:rPr>
        <w:t>-</w:t>
      </w:r>
      <w:r w:rsidRPr="00A44331">
        <w:rPr>
          <w:rFonts w:eastAsiaTheme="minorEastAsia"/>
        </w:rPr>
        <w:t xml:space="preserve">sex groups with one male and one female facilitator. </w:t>
      </w:r>
      <w:proofErr w:type="spellStart"/>
      <w:r w:rsidRPr="00A44331">
        <w:rPr>
          <w:rFonts w:eastAsiaTheme="minorEastAsia"/>
        </w:rPr>
        <w:t>BitB</w:t>
      </w:r>
      <w:proofErr w:type="spellEnd"/>
      <w:r w:rsidRPr="00A44331">
        <w:rPr>
          <w:rFonts w:eastAsiaTheme="minorEastAsia"/>
        </w:rPr>
        <w:t xml:space="preserve"> was adapted on several occasions to be </w:t>
      </w:r>
      <w:r w:rsidR="00BA1DC7" w:rsidRPr="00A44331">
        <w:rPr>
          <w:rFonts w:eastAsiaTheme="minorEastAsia"/>
        </w:rPr>
        <w:t>LGBTQ</w:t>
      </w:r>
      <w:r w:rsidR="00BA1DC7">
        <w:rPr>
          <w:rFonts w:eastAsiaTheme="minorEastAsia"/>
        </w:rPr>
        <w:t>-</w:t>
      </w:r>
      <w:r w:rsidRPr="00A44331">
        <w:rPr>
          <w:rFonts w:eastAsiaTheme="minorEastAsia"/>
        </w:rPr>
        <w:t xml:space="preserve">inclusive </w:t>
      </w:r>
      <w:r w:rsidRPr="00A44331">
        <w:rPr>
          <w:rFonts w:eastAsiaTheme="minorEastAsia"/>
          <w:noProof/>
        </w:rPr>
        <w:t>(Hines, Bishop, &amp; Palm Reed, 2019; Hines &amp; Palm Reed, 2015b; Inman, Chaudoir, Galvinhill, &amp; Sheehy, 2018; Palm Reed, Hines, Armstrong, &amp; Cameron, 2015)</w:t>
      </w:r>
      <w:r>
        <w:rPr>
          <w:rFonts w:eastAsiaTheme="minorEastAsia"/>
          <w:noProof/>
        </w:rPr>
        <w:t>.</w:t>
      </w:r>
      <w:r w:rsidRPr="00A44331">
        <w:rPr>
          <w:rFonts w:eastAsiaTheme="minorEastAsia"/>
        </w:rPr>
        <w:t xml:space="preserve"> </w:t>
      </w:r>
      <w:r w:rsidRPr="00A44331">
        <w:rPr>
          <w:lang w:bidi="en-US"/>
        </w:rPr>
        <w:t xml:space="preserve">Other versions </w:t>
      </w:r>
      <w:r w:rsidRPr="00A44331">
        <w:rPr>
          <w:rFonts w:eastAsiaTheme="minorEastAsia"/>
        </w:rPr>
        <w:t xml:space="preserve">compared </w:t>
      </w:r>
      <w:proofErr w:type="spellStart"/>
      <w:r w:rsidRPr="00A44331">
        <w:rPr>
          <w:rFonts w:eastAsiaTheme="minorEastAsia"/>
        </w:rPr>
        <w:t>BitB</w:t>
      </w:r>
      <w:proofErr w:type="spellEnd"/>
      <w:r w:rsidRPr="00A44331">
        <w:rPr>
          <w:rFonts w:eastAsiaTheme="minorEastAsia"/>
        </w:rPr>
        <w:t xml:space="preserve"> with another intervention </w:t>
      </w:r>
      <w:r w:rsidRPr="00A44331">
        <w:rPr>
          <w:rFonts w:eastAsiaTheme="minorEastAsia"/>
          <w:noProof/>
        </w:rPr>
        <w:t>(Hines &amp; Palm Reed, 2017; Peterson et al., 2018)</w:t>
      </w:r>
      <w:r w:rsidRPr="00A44331">
        <w:rPr>
          <w:rFonts w:cs="Calibri"/>
        </w:rPr>
        <w:t xml:space="preserve"> or included another element such as a multimedia campaign </w:t>
      </w:r>
      <w:r w:rsidRPr="00A44331">
        <w:rPr>
          <w:rFonts w:cs="Calibri"/>
          <w:noProof/>
        </w:rPr>
        <w:t>(Cares et al., 2015)</w:t>
      </w:r>
      <w:r w:rsidRPr="00A44331">
        <w:rPr>
          <w:rFonts w:cs="Calibri"/>
        </w:rPr>
        <w:t xml:space="preserve">. </w:t>
      </w:r>
      <w:r w:rsidR="00BA1DC7">
        <w:rPr>
          <w:rFonts w:cs="Calibri"/>
        </w:rPr>
        <w:t>One</w:t>
      </w:r>
      <w:r w:rsidRPr="00A44331">
        <w:rPr>
          <w:rFonts w:cs="Calibri"/>
        </w:rPr>
        <w:t xml:space="preserve"> study </w:t>
      </w:r>
      <w:r w:rsidR="00BA1DC7">
        <w:rPr>
          <w:rFonts w:cs="Calibri"/>
        </w:rPr>
        <w:t>was</w:t>
      </w:r>
      <w:r w:rsidR="00BA1DC7" w:rsidRPr="00A44331">
        <w:rPr>
          <w:rFonts w:cs="Calibri"/>
        </w:rPr>
        <w:t xml:space="preserve"> </w:t>
      </w:r>
      <w:r w:rsidRPr="00A44331">
        <w:rPr>
          <w:rFonts w:cs="Calibri"/>
        </w:rPr>
        <w:t xml:space="preserve">aimed specifically at men </w:t>
      </w:r>
      <w:r w:rsidRPr="00A44331">
        <w:rPr>
          <w:rFonts w:cs="Calibri"/>
          <w:noProof/>
        </w:rPr>
        <w:t>(Elias-Lambert &amp; Black, 2016)</w:t>
      </w:r>
      <w:r w:rsidRPr="00A44331">
        <w:rPr>
          <w:rFonts w:cs="Calibri"/>
        </w:rPr>
        <w:t xml:space="preserve"> and another aimed to be less </w:t>
      </w:r>
      <w:r w:rsidR="00B65893">
        <w:rPr>
          <w:rFonts w:cs="Calibri"/>
        </w:rPr>
        <w:t>focused</w:t>
      </w:r>
      <w:r w:rsidRPr="00A44331">
        <w:rPr>
          <w:rFonts w:cs="Calibri"/>
        </w:rPr>
        <w:t xml:space="preserve"> on gendered drivers </w:t>
      </w:r>
      <w:r w:rsidRPr="00A44331">
        <w:rPr>
          <w:rFonts w:cs="Calibri"/>
          <w:noProof/>
        </w:rPr>
        <w:t>(Inman et al., 2018)</w:t>
      </w:r>
      <w:r w:rsidRPr="00A44331">
        <w:rPr>
          <w:lang w:bidi="en-US"/>
        </w:rPr>
        <w:t xml:space="preserve">. Lastly, targeting athletes was also a focus of multiple studies </w:t>
      </w:r>
      <w:r w:rsidRPr="00A44331">
        <w:rPr>
          <w:noProof/>
          <w:lang w:bidi="en-US"/>
        </w:rPr>
        <w:t>(Moynihan, Banyard, Arnold, Eckstein, &amp; Stapleton, 2010; Palm Reed et al., 2015; Peterson et al., 2018)</w:t>
      </w:r>
      <w:r>
        <w:rPr>
          <w:noProof/>
          <w:lang w:bidi="en-US"/>
        </w:rPr>
        <w:t>.</w:t>
      </w:r>
    </w:p>
    <w:p w14:paraId="630136F2" w14:textId="77777777" w:rsidR="009264A5" w:rsidRPr="00A44331" w:rsidRDefault="009264A5" w:rsidP="00267C0D">
      <w:pPr>
        <w:pStyle w:val="LTU-Body10pt"/>
        <w:rPr>
          <w:rFonts w:eastAsiaTheme="minorEastAsia"/>
        </w:rPr>
      </w:pPr>
      <w:r w:rsidRPr="00A44331">
        <w:rPr>
          <w:lang w:bidi="en-US"/>
        </w:rPr>
        <w:t xml:space="preserve">In particular, </w:t>
      </w:r>
      <w:r>
        <w:rPr>
          <w:lang w:bidi="en-US"/>
        </w:rPr>
        <w:t xml:space="preserve">the </w:t>
      </w:r>
      <w:r w:rsidRPr="00A44331">
        <w:rPr>
          <w:lang w:bidi="en-US"/>
        </w:rPr>
        <w:t>Peterson et al</w:t>
      </w:r>
      <w:r>
        <w:rPr>
          <w:lang w:bidi="en-US"/>
        </w:rPr>
        <w:t>.</w:t>
      </w:r>
      <w:r w:rsidRPr="00A44331">
        <w:rPr>
          <w:lang w:bidi="en-US"/>
        </w:rPr>
        <w:t xml:space="preserve"> </w:t>
      </w:r>
      <w:r w:rsidRPr="00A44331">
        <w:rPr>
          <w:noProof/>
          <w:lang w:bidi="en-US"/>
        </w:rPr>
        <w:t>(2018)</w:t>
      </w:r>
      <w:r w:rsidRPr="00A44331">
        <w:rPr>
          <w:lang w:bidi="en-US"/>
        </w:rPr>
        <w:t xml:space="preserve"> study had promising outcomes. They compared a </w:t>
      </w:r>
      <w:proofErr w:type="spellStart"/>
      <w:r w:rsidRPr="00A44331">
        <w:rPr>
          <w:lang w:bidi="en-US"/>
        </w:rPr>
        <w:t>BiTB</w:t>
      </w:r>
      <w:proofErr w:type="spellEnd"/>
      <w:r w:rsidRPr="00A44331">
        <w:rPr>
          <w:lang w:bidi="en-US"/>
        </w:rPr>
        <w:t xml:space="preserve"> group with a traditional awareness campaign and a control group. At follow</w:t>
      </w:r>
      <w:r>
        <w:rPr>
          <w:lang w:bidi="en-US"/>
        </w:rPr>
        <w:t>-</w:t>
      </w:r>
      <w:r w:rsidRPr="00A44331">
        <w:rPr>
          <w:lang w:bidi="en-US"/>
        </w:rPr>
        <w:t xml:space="preserve">up, both traditional awareness </w:t>
      </w:r>
      <w:r w:rsidRPr="00EC2255">
        <w:rPr>
          <w:rFonts w:cstheme="minorHAnsi"/>
          <w:szCs w:val="22"/>
        </w:rPr>
        <w:t>intervention</w:t>
      </w:r>
      <w:r w:rsidRPr="00A44331">
        <w:rPr>
          <w:lang w:bidi="en-US"/>
        </w:rPr>
        <w:t xml:space="preserve"> and bystander training </w:t>
      </w:r>
      <w:r w:rsidRPr="00EC2255">
        <w:rPr>
          <w:rFonts w:cstheme="minorHAnsi"/>
          <w:szCs w:val="22"/>
        </w:rPr>
        <w:t>intervention</w:t>
      </w:r>
      <w:r w:rsidRPr="00A44331">
        <w:rPr>
          <w:lang w:bidi="en-US"/>
        </w:rPr>
        <w:t xml:space="preserve"> participation resulted in significant follow-up improvements in ‘rape myth acceptance’, ‘gendered </w:t>
      </w:r>
      <w:r w:rsidRPr="00A44331">
        <w:rPr>
          <w:lang w:bidi="en-US"/>
        </w:rPr>
        <w:lastRenderedPageBreak/>
        <w:t xml:space="preserve">violence attitudes’, and ‘bystander efficacy’ scores. However, only bystander </w:t>
      </w:r>
      <w:r w:rsidRPr="00EC2255">
        <w:rPr>
          <w:rFonts w:cstheme="minorHAnsi"/>
          <w:szCs w:val="22"/>
        </w:rPr>
        <w:t>intervention</w:t>
      </w:r>
      <w:r w:rsidRPr="00A44331">
        <w:rPr>
          <w:lang w:bidi="en-US"/>
        </w:rPr>
        <w:t xml:space="preserve"> participation resulted </w:t>
      </w:r>
      <w:r>
        <w:rPr>
          <w:lang w:bidi="en-US"/>
        </w:rPr>
        <w:t xml:space="preserve">in </w:t>
      </w:r>
      <w:r w:rsidRPr="00A44331">
        <w:rPr>
          <w:lang w:bidi="en-US"/>
        </w:rPr>
        <w:t>significant improvements in ‘intention to help’ and ‘bystander behaviour’ scores at follow-up. Other studies also had positive outcomes at follow</w:t>
      </w:r>
      <w:r>
        <w:rPr>
          <w:lang w:bidi="en-US"/>
        </w:rPr>
        <w:t>-</w:t>
      </w:r>
      <w:r w:rsidRPr="00A44331">
        <w:rPr>
          <w:lang w:bidi="en-US"/>
        </w:rPr>
        <w:t>up, showing</w:t>
      </w:r>
      <w:r>
        <w:rPr>
          <w:lang w:bidi="en-US"/>
        </w:rPr>
        <w:t>,</w:t>
      </w:r>
      <w:r w:rsidRPr="00A44331">
        <w:rPr>
          <w:lang w:bidi="en-US"/>
        </w:rPr>
        <w:t xml:space="preserve"> for example, some improvements in rape myth acceptance scores and bystander efficacy, but these would contrast other measures. </w:t>
      </w:r>
    </w:p>
    <w:p w14:paraId="40A5C4AB" w14:textId="03AC8D8D" w:rsidR="009264A5" w:rsidRPr="00A44331" w:rsidRDefault="009264A5" w:rsidP="00267C0D">
      <w:pPr>
        <w:pStyle w:val="LTU-Body10pt"/>
        <w:rPr>
          <w:lang w:bidi="en-US"/>
        </w:rPr>
      </w:pPr>
      <w:r w:rsidRPr="00A44331">
        <w:rPr>
          <w:lang w:bidi="en-US"/>
        </w:rPr>
        <w:t xml:space="preserve">While the </w:t>
      </w:r>
      <w:r w:rsidR="0048624E">
        <w:rPr>
          <w:lang w:bidi="en-US"/>
        </w:rPr>
        <w:t>measures of success for</w:t>
      </w:r>
      <w:r w:rsidRPr="00A44331">
        <w:rPr>
          <w:lang w:bidi="en-US"/>
        </w:rPr>
        <w:t xml:space="preserve"> this literature review </w:t>
      </w:r>
      <w:r w:rsidR="0048624E">
        <w:rPr>
          <w:lang w:bidi="en-US"/>
        </w:rPr>
        <w:t>are</w:t>
      </w:r>
      <w:r w:rsidRPr="00A44331">
        <w:rPr>
          <w:lang w:bidi="en-US"/>
        </w:rPr>
        <w:t xml:space="preserve"> not on process or delivery, it must be noted that some studies showed conflicting results due to the delivery of the </w:t>
      </w:r>
      <w:r w:rsidRPr="00EC2255">
        <w:rPr>
          <w:rFonts w:cstheme="minorHAnsi"/>
          <w:szCs w:val="22"/>
        </w:rPr>
        <w:t>intervention</w:t>
      </w:r>
      <w:r w:rsidRPr="00A44331">
        <w:rPr>
          <w:lang w:bidi="en-US"/>
        </w:rPr>
        <w:t xml:space="preserve">. Most notably, Hines and Palm Reed </w:t>
      </w:r>
      <w:r w:rsidRPr="00A44331">
        <w:rPr>
          <w:noProof/>
          <w:lang w:bidi="en-US"/>
        </w:rPr>
        <w:t>(2015a)</w:t>
      </w:r>
      <w:r w:rsidRPr="00A44331">
        <w:rPr>
          <w:lang w:bidi="en-US"/>
        </w:rPr>
        <w:t xml:space="preserve"> compared peer-facilitated versus professionally led </w:t>
      </w:r>
      <w:proofErr w:type="spellStart"/>
      <w:r w:rsidRPr="00A44331">
        <w:rPr>
          <w:lang w:bidi="en-US"/>
        </w:rPr>
        <w:t>BitB</w:t>
      </w:r>
      <w:proofErr w:type="spellEnd"/>
      <w:r w:rsidRPr="00A44331">
        <w:rPr>
          <w:lang w:bidi="en-US"/>
        </w:rPr>
        <w:t xml:space="preserve"> at one US university. The scores across their study were mixed. Notably, for general rape myth acceptance, the peer </w:t>
      </w:r>
      <w:r w:rsidRPr="00EC2255">
        <w:rPr>
          <w:rFonts w:cstheme="minorHAnsi"/>
          <w:szCs w:val="22"/>
        </w:rPr>
        <w:t>intervention</w:t>
      </w:r>
      <w:r w:rsidRPr="00A44331">
        <w:rPr>
          <w:lang w:bidi="en-US"/>
        </w:rPr>
        <w:t xml:space="preserve"> produced a significant decrease in acceptance, but the professional </w:t>
      </w:r>
      <w:r w:rsidRPr="00EC2255">
        <w:rPr>
          <w:rFonts w:cstheme="minorHAnsi"/>
          <w:szCs w:val="22"/>
        </w:rPr>
        <w:t>intervention</w:t>
      </w:r>
      <w:r w:rsidRPr="00A44331">
        <w:rPr>
          <w:lang w:bidi="en-US"/>
        </w:rPr>
        <w:t xml:space="preserve"> produced no difference. For male rape myth acceptance, both </w:t>
      </w:r>
      <w:r w:rsidRPr="00EC2255">
        <w:rPr>
          <w:rFonts w:cstheme="minorHAnsi"/>
          <w:szCs w:val="22"/>
        </w:rPr>
        <w:t>intervention</w:t>
      </w:r>
      <w:r w:rsidRPr="00A44331">
        <w:rPr>
          <w:lang w:bidi="en-US"/>
        </w:rPr>
        <w:t xml:space="preserve">s produced a significant decrease in acceptance. This indicates that for bystander </w:t>
      </w:r>
      <w:r w:rsidRPr="00EC2255">
        <w:rPr>
          <w:rFonts w:cstheme="minorHAnsi"/>
          <w:szCs w:val="22"/>
        </w:rPr>
        <w:t>intervention</w:t>
      </w:r>
      <w:r w:rsidRPr="00A44331">
        <w:rPr>
          <w:lang w:bidi="en-US"/>
        </w:rPr>
        <w:t xml:space="preserve">s, peer-facilitated could be more effective. </w:t>
      </w:r>
    </w:p>
    <w:p w14:paraId="3276BD66" w14:textId="5B0E183B" w:rsidR="009264A5" w:rsidRPr="00A44331" w:rsidRDefault="009264A5" w:rsidP="00267C0D">
      <w:pPr>
        <w:pStyle w:val="LTU-Body10pt"/>
        <w:rPr>
          <w:lang w:bidi="en-US"/>
        </w:rPr>
      </w:pPr>
      <w:r w:rsidRPr="00A44331">
        <w:rPr>
          <w:rFonts w:eastAsiaTheme="minorEastAsia"/>
          <w:lang w:bidi="en-US"/>
        </w:rPr>
        <w:t xml:space="preserve">Another issue to consider with </w:t>
      </w:r>
      <w:r w:rsidRPr="00EC2255">
        <w:rPr>
          <w:rFonts w:cstheme="minorHAnsi"/>
          <w:szCs w:val="22"/>
        </w:rPr>
        <w:t>intervention</w:t>
      </w:r>
      <w:r w:rsidRPr="00A44331">
        <w:rPr>
          <w:rFonts w:eastAsiaTheme="minorEastAsia"/>
          <w:lang w:bidi="en-US"/>
        </w:rPr>
        <w:t xml:space="preserve">s such as </w:t>
      </w:r>
      <w:proofErr w:type="spellStart"/>
      <w:r w:rsidRPr="00A44331">
        <w:rPr>
          <w:rFonts w:eastAsiaTheme="minorEastAsia"/>
          <w:lang w:bidi="en-US"/>
        </w:rPr>
        <w:t>BitB</w:t>
      </w:r>
      <w:proofErr w:type="spellEnd"/>
      <w:r w:rsidRPr="00A44331">
        <w:rPr>
          <w:rFonts w:eastAsiaTheme="minorEastAsia"/>
          <w:lang w:bidi="en-US"/>
        </w:rPr>
        <w:t xml:space="preserve"> is that they may not be compulsory</w:t>
      </w:r>
      <w:r>
        <w:rPr>
          <w:rFonts w:eastAsiaTheme="minorEastAsia"/>
          <w:lang w:bidi="en-US"/>
        </w:rPr>
        <w:t>;</w:t>
      </w:r>
      <w:r w:rsidRPr="00A44331">
        <w:rPr>
          <w:lang w:bidi="en-US"/>
        </w:rPr>
        <w:t xml:space="preserve"> it is therefore difficult to ascertain whether those who engage with the </w:t>
      </w:r>
      <w:r w:rsidRPr="00EC2255">
        <w:rPr>
          <w:rFonts w:cstheme="minorHAnsi"/>
          <w:szCs w:val="22"/>
        </w:rPr>
        <w:t>intervention</w:t>
      </w:r>
      <w:r w:rsidRPr="00A44331">
        <w:rPr>
          <w:lang w:bidi="en-US"/>
        </w:rPr>
        <w:t xml:space="preserve"> were already willing to change and thus </w:t>
      </w:r>
      <w:r w:rsidR="00195EB9">
        <w:rPr>
          <w:lang w:bidi="en-US"/>
        </w:rPr>
        <w:t xml:space="preserve">they </w:t>
      </w:r>
      <w:r w:rsidRPr="00A44331">
        <w:rPr>
          <w:lang w:bidi="en-US"/>
        </w:rPr>
        <w:t xml:space="preserve">may skew the data. For example, </w:t>
      </w:r>
      <w:proofErr w:type="spellStart"/>
      <w:r w:rsidRPr="00A44331">
        <w:rPr>
          <w:lang w:bidi="en-US"/>
        </w:rPr>
        <w:t>Banyard</w:t>
      </w:r>
      <w:proofErr w:type="spellEnd"/>
      <w:r w:rsidRPr="00A44331">
        <w:rPr>
          <w:lang w:bidi="en-US"/>
        </w:rPr>
        <w:t xml:space="preserve">, Eckstein and Moynihan </w:t>
      </w:r>
      <w:r w:rsidRPr="00A44331">
        <w:rPr>
          <w:noProof/>
          <w:lang w:bidi="en-US"/>
        </w:rPr>
        <w:t>(2010)</w:t>
      </w:r>
      <w:r w:rsidRPr="00A44331">
        <w:rPr>
          <w:lang w:bidi="en-US"/>
        </w:rPr>
        <w:t xml:space="preserve"> evaluated the </w:t>
      </w:r>
      <w:proofErr w:type="spellStart"/>
      <w:r w:rsidRPr="00A44331">
        <w:rPr>
          <w:lang w:bidi="en-US"/>
        </w:rPr>
        <w:t>BitB</w:t>
      </w:r>
      <w:proofErr w:type="spellEnd"/>
      <w:r w:rsidRPr="00A44331">
        <w:rPr>
          <w:lang w:bidi="en-US"/>
        </w:rPr>
        <w:t xml:space="preserve"> bystander and education </w:t>
      </w:r>
      <w:r w:rsidRPr="00EC2255">
        <w:rPr>
          <w:rFonts w:cstheme="minorHAnsi"/>
          <w:szCs w:val="22"/>
        </w:rPr>
        <w:t>intervention</w:t>
      </w:r>
      <w:r w:rsidRPr="00A44331">
        <w:rPr>
          <w:lang w:bidi="en-US"/>
        </w:rPr>
        <w:t xml:space="preserve"> through the stages of change model. They reported that those with higher ‘resistance’ or ‘pre-contemplative’ scores pre-</w:t>
      </w:r>
      <w:r w:rsidRPr="00EC2255">
        <w:rPr>
          <w:rFonts w:cstheme="minorHAnsi"/>
          <w:szCs w:val="22"/>
        </w:rPr>
        <w:t>intervention</w:t>
      </w:r>
      <w:r w:rsidRPr="00A44331">
        <w:rPr>
          <w:lang w:bidi="en-US"/>
        </w:rPr>
        <w:t xml:space="preserve"> were less likely to report improvements in rape</w:t>
      </w:r>
      <w:r w:rsidR="005B186F">
        <w:rPr>
          <w:lang w:bidi="en-US"/>
        </w:rPr>
        <w:t xml:space="preserve"> </w:t>
      </w:r>
      <w:r w:rsidRPr="00A44331">
        <w:rPr>
          <w:lang w:bidi="en-US"/>
        </w:rPr>
        <w:t>myth attitudes post</w:t>
      </w:r>
      <w:r>
        <w:rPr>
          <w:lang w:bidi="en-US"/>
        </w:rPr>
        <w:t>-</w:t>
      </w:r>
      <w:r w:rsidRPr="00EC2255">
        <w:rPr>
          <w:rFonts w:cstheme="minorHAnsi"/>
          <w:szCs w:val="22"/>
        </w:rPr>
        <w:t>intervention</w:t>
      </w:r>
      <w:r w:rsidRPr="00A44331">
        <w:rPr>
          <w:lang w:bidi="en-US"/>
        </w:rPr>
        <w:t>; those with higher ‘pre-contemplative’ scores pre-</w:t>
      </w:r>
      <w:r w:rsidRPr="00EC2255">
        <w:rPr>
          <w:rFonts w:cstheme="minorHAnsi"/>
          <w:szCs w:val="22"/>
        </w:rPr>
        <w:t>intervention</w:t>
      </w:r>
      <w:r w:rsidRPr="00A44331">
        <w:rPr>
          <w:lang w:bidi="en-US"/>
        </w:rPr>
        <w:t xml:space="preserve"> were also less likely to report improvements in bystander</w:t>
      </w:r>
      <w:r>
        <w:rPr>
          <w:lang w:bidi="en-US"/>
        </w:rPr>
        <w:t xml:space="preserve"> </w:t>
      </w:r>
      <w:r w:rsidRPr="00A44331">
        <w:rPr>
          <w:lang w:bidi="en-US"/>
        </w:rPr>
        <w:t xml:space="preserve">efficacy. </w:t>
      </w:r>
    </w:p>
    <w:p w14:paraId="104CAD67" w14:textId="77777777" w:rsidR="009264A5" w:rsidRPr="00A44331" w:rsidRDefault="009264A5" w:rsidP="00267C0D">
      <w:pPr>
        <w:pStyle w:val="LTU-Body10pt"/>
        <w:rPr>
          <w:lang w:bidi="en-US"/>
        </w:rPr>
      </w:pPr>
      <w:r w:rsidRPr="00A44331">
        <w:rPr>
          <w:lang w:bidi="en-US"/>
        </w:rPr>
        <w:t>The remaining bystander interventions were conflicting (</w:t>
      </w:r>
      <w:proofErr w:type="spellStart"/>
      <w:r w:rsidRPr="00A44331">
        <w:rPr>
          <w:noProof/>
          <w:lang w:bidi="en-US"/>
        </w:rPr>
        <w:t>Cadaret</w:t>
      </w:r>
      <w:proofErr w:type="spellEnd"/>
      <w:r w:rsidRPr="00A44331">
        <w:rPr>
          <w:noProof/>
          <w:lang w:bidi="en-US"/>
        </w:rPr>
        <w:t>, Johnson, Devencenzi, &amp; Morgan, 2019; Gidycz</w:t>
      </w:r>
      <w:r>
        <w:rPr>
          <w:noProof/>
          <w:lang w:bidi="en-US"/>
        </w:rPr>
        <w:t>, Orchowski, &amp; Berkowitz</w:t>
      </w:r>
      <w:r w:rsidRPr="00A44331">
        <w:rPr>
          <w:noProof/>
          <w:lang w:bidi="en-US"/>
        </w:rPr>
        <w:t>, 2011</w:t>
      </w:r>
      <w:r w:rsidRPr="00A44331">
        <w:rPr>
          <w:lang w:bidi="en-US"/>
        </w:rPr>
        <w:t xml:space="preserve">). </w:t>
      </w:r>
      <w:r>
        <w:rPr>
          <w:lang w:bidi="en-US"/>
        </w:rPr>
        <w:t xml:space="preserve"> </w:t>
      </w:r>
    </w:p>
    <w:p w14:paraId="190E8E32" w14:textId="77777777" w:rsidR="00DF6C9D" w:rsidRDefault="00DF6C9D">
      <w:pPr>
        <w:spacing w:after="0" w:line="240" w:lineRule="auto"/>
        <w:rPr>
          <w:rFonts w:cs="Brioni Std Medium"/>
          <w:b/>
          <w:color w:val="696766"/>
          <w:sz w:val="26"/>
          <w:szCs w:val="23"/>
          <w:lang w:val="en-GB"/>
        </w:rPr>
      </w:pPr>
      <w:r>
        <w:br w:type="page"/>
      </w:r>
    </w:p>
    <w:p w14:paraId="68A4F67F" w14:textId="030CB1D3" w:rsidR="009264A5" w:rsidRPr="00A44331" w:rsidRDefault="009264A5" w:rsidP="00267C0D">
      <w:pPr>
        <w:pStyle w:val="LTU-Subhead2"/>
      </w:pPr>
      <w:bookmarkStart w:id="396" w:name="_Toc57222528"/>
      <w:bookmarkStart w:id="397" w:name="_Toc57394331"/>
      <w:bookmarkStart w:id="398" w:name="_Toc67067294"/>
      <w:bookmarkStart w:id="399" w:name="_Toc82176914"/>
      <w:r w:rsidRPr="00267C0D">
        <w:lastRenderedPageBreak/>
        <w:t>Summary</w:t>
      </w:r>
      <w:r w:rsidRPr="00A44331">
        <w:t xml:space="preserve">: What </w:t>
      </w:r>
      <w:r>
        <w:t>W</w:t>
      </w:r>
      <w:r w:rsidRPr="00A44331">
        <w:t xml:space="preserve">orks in </w:t>
      </w:r>
      <w:r>
        <w:t>H</w:t>
      </w:r>
      <w:r w:rsidRPr="00A44331">
        <w:t xml:space="preserve">igher </w:t>
      </w:r>
      <w:r>
        <w:t>E</w:t>
      </w:r>
      <w:r w:rsidRPr="00A44331">
        <w:t xml:space="preserve">ducation </w:t>
      </w:r>
      <w:r>
        <w:t>– B</w:t>
      </w:r>
      <w:r w:rsidRPr="00A44331">
        <w:t>ystander</w:t>
      </w:r>
      <w:bookmarkEnd w:id="396"/>
      <w:bookmarkEnd w:id="397"/>
      <w:bookmarkEnd w:id="398"/>
      <w:bookmarkEnd w:id="399"/>
    </w:p>
    <w:tbl>
      <w:tblPr>
        <w:tblW w:w="9015" w:type="dxa"/>
        <w:tblLook w:val="04A0" w:firstRow="1" w:lastRow="0" w:firstColumn="1" w:lastColumn="0" w:noHBand="0" w:noVBand="1"/>
        <w:tblCaption w:val="Summary: What Works in Higher Education – Bystander"/>
        <w:tblDescription w:val="Details of 6 Interventions, Effective and Promising and Country"/>
      </w:tblPr>
      <w:tblGrid>
        <w:gridCol w:w="1928"/>
        <w:gridCol w:w="1843"/>
        <w:gridCol w:w="3402"/>
        <w:gridCol w:w="1842"/>
      </w:tblGrid>
      <w:tr w:rsidR="009264A5" w:rsidRPr="002C3E92" w14:paraId="64F882BE" w14:textId="77777777" w:rsidTr="002C3E92">
        <w:tc>
          <w:tcPr>
            <w:tcW w:w="1928" w:type="dxa"/>
            <w:tcBorders>
              <w:top w:val="single" w:sz="4" w:space="0" w:color="auto"/>
              <w:bottom w:val="single" w:sz="4" w:space="0" w:color="auto"/>
              <w:right w:val="single" w:sz="4" w:space="0" w:color="auto"/>
            </w:tcBorders>
            <w:shd w:val="clear" w:color="auto" w:fill="auto"/>
          </w:tcPr>
          <w:p w14:paraId="1B915B2D" w14:textId="77777777" w:rsidR="009264A5" w:rsidRPr="002C3E92" w:rsidRDefault="009264A5" w:rsidP="002C3E92">
            <w:pPr>
              <w:pStyle w:val="LTU-Table-Heading"/>
            </w:pPr>
            <w:r w:rsidRPr="002C3E92">
              <w:t xml:space="preserve">Interventions </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2639C8C" w14:textId="77777777" w:rsidR="009264A5" w:rsidRPr="002C3E92" w:rsidRDefault="009264A5" w:rsidP="002C3E92">
            <w:pPr>
              <w:pStyle w:val="LTU-Table-Heading"/>
            </w:pPr>
            <w:r w:rsidRPr="002C3E92">
              <w:t>Effective</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279807A" w14:textId="77777777" w:rsidR="009264A5" w:rsidRPr="002C3E92" w:rsidRDefault="009264A5" w:rsidP="002C3E92">
            <w:pPr>
              <w:pStyle w:val="LTU-Table-Heading"/>
            </w:pPr>
            <w:r w:rsidRPr="002C3E92">
              <w:t>Promising</w:t>
            </w:r>
          </w:p>
        </w:tc>
        <w:tc>
          <w:tcPr>
            <w:tcW w:w="1842" w:type="dxa"/>
            <w:tcBorders>
              <w:top w:val="single" w:sz="4" w:space="0" w:color="auto"/>
              <w:left w:val="single" w:sz="4" w:space="0" w:color="auto"/>
              <w:bottom w:val="single" w:sz="4" w:space="0" w:color="auto"/>
            </w:tcBorders>
            <w:shd w:val="clear" w:color="auto" w:fill="auto"/>
          </w:tcPr>
          <w:p w14:paraId="7A428515" w14:textId="77777777" w:rsidR="009264A5" w:rsidRPr="002C3E92" w:rsidRDefault="009264A5" w:rsidP="002C3E92">
            <w:pPr>
              <w:pStyle w:val="LTU-Table-Heading"/>
            </w:pPr>
            <w:r w:rsidRPr="002C3E92">
              <w:t>Country</w:t>
            </w:r>
          </w:p>
        </w:tc>
      </w:tr>
      <w:tr w:rsidR="009264A5" w:rsidRPr="00A44331" w14:paraId="116C1821" w14:textId="77777777" w:rsidTr="002C3E92">
        <w:tc>
          <w:tcPr>
            <w:tcW w:w="1928" w:type="dxa"/>
            <w:tcBorders>
              <w:top w:val="single" w:sz="4" w:space="0" w:color="auto"/>
              <w:bottom w:val="single" w:sz="4" w:space="0" w:color="auto"/>
              <w:right w:val="single" w:sz="4" w:space="0" w:color="auto"/>
            </w:tcBorders>
          </w:tcPr>
          <w:p w14:paraId="2CBCA6A4" w14:textId="77777777" w:rsidR="009264A5" w:rsidRPr="00A44331" w:rsidRDefault="009264A5" w:rsidP="00267C0D">
            <w:pPr>
              <w:pStyle w:val="LTU-Tablebody"/>
              <w:rPr>
                <w:sz w:val="56"/>
                <w:szCs w:val="56"/>
              </w:rPr>
            </w:pPr>
            <w:r w:rsidRPr="00A44331">
              <w:t>6</w:t>
            </w:r>
          </w:p>
        </w:tc>
        <w:tc>
          <w:tcPr>
            <w:tcW w:w="1843" w:type="dxa"/>
            <w:tcBorders>
              <w:top w:val="single" w:sz="4" w:space="0" w:color="auto"/>
              <w:left w:val="single" w:sz="4" w:space="0" w:color="auto"/>
              <w:bottom w:val="single" w:sz="4" w:space="0" w:color="auto"/>
              <w:right w:val="single" w:sz="4" w:space="0" w:color="auto"/>
            </w:tcBorders>
          </w:tcPr>
          <w:p w14:paraId="5C519F78" w14:textId="0DBF132C" w:rsidR="009264A5" w:rsidRPr="00A44331" w:rsidRDefault="009264A5" w:rsidP="00267C0D">
            <w:pPr>
              <w:pStyle w:val="LTU-Tablebody"/>
            </w:pPr>
            <w:proofErr w:type="spellStart"/>
            <w:r w:rsidRPr="00A44331">
              <w:t>RealConsent</w:t>
            </w:r>
            <w:proofErr w:type="spellEnd"/>
          </w:p>
        </w:tc>
        <w:tc>
          <w:tcPr>
            <w:tcW w:w="3402" w:type="dxa"/>
            <w:tcBorders>
              <w:top w:val="single" w:sz="4" w:space="0" w:color="auto"/>
              <w:left w:val="single" w:sz="4" w:space="0" w:color="auto"/>
              <w:bottom w:val="single" w:sz="4" w:space="0" w:color="auto"/>
              <w:right w:val="single" w:sz="4" w:space="0" w:color="auto"/>
            </w:tcBorders>
          </w:tcPr>
          <w:p w14:paraId="425F99C8" w14:textId="77777777" w:rsidR="009264A5" w:rsidRPr="00A44331" w:rsidRDefault="009264A5" w:rsidP="00267C0D">
            <w:pPr>
              <w:pStyle w:val="LTU-Tablebody"/>
            </w:pPr>
            <w:r w:rsidRPr="00A44331">
              <w:t>Green Dot</w:t>
            </w:r>
          </w:p>
          <w:p w14:paraId="689B69AB" w14:textId="77777777" w:rsidR="009264A5" w:rsidRPr="00A44331" w:rsidRDefault="009264A5" w:rsidP="00267C0D">
            <w:pPr>
              <w:pStyle w:val="LTU-Tablebody"/>
            </w:pPr>
            <w:r w:rsidRPr="00A44331">
              <w:t>The Intervention Initiative</w:t>
            </w:r>
          </w:p>
          <w:p w14:paraId="2D31A10F" w14:textId="77777777" w:rsidR="009264A5" w:rsidRPr="00A44331" w:rsidRDefault="009264A5" w:rsidP="00267C0D">
            <w:pPr>
              <w:pStyle w:val="LTU-Tablebody"/>
            </w:pPr>
            <w:r w:rsidRPr="00A44331">
              <w:t>The Men’s Program</w:t>
            </w:r>
          </w:p>
          <w:p w14:paraId="63FC916B" w14:textId="77777777" w:rsidR="009264A5" w:rsidRPr="00A44331" w:rsidRDefault="009264A5" w:rsidP="00267C0D">
            <w:pPr>
              <w:pStyle w:val="LTU-Tablebody"/>
            </w:pPr>
            <w:r w:rsidRPr="00A44331">
              <w:t>It’s your place: A Bystander intervention campaign</w:t>
            </w:r>
          </w:p>
          <w:p w14:paraId="6B638EF5" w14:textId="77777777" w:rsidR="009264A5" w:rsidRPr="00A44331" w:rsidRDefault="009264A5" w:rsidP="00267C0D">
            <w:pPr>
              <w:pStyle w:val="LTU-Tablebody"/>
            </w:pPr>
            <w:r w:rsidRPr="00A44331">
              <w:t>Bringing in the Bystander</w:t>
            </w:r>
          </w:p>
        </w:tc>
        <w:tc>
          <w:tcPr>
            <w:tcW w:w="1842" w:type="dxa"/>
            <w:tcBorders>
              <w:top w:val="single" w:sz="4" w:space="0" w:color="auto"/>
              <w:left w:val="single" w:sz="4" w:space="0" w:color="auto"/>
              <w:bottom w:val="single" w:sz="4" w:space="0" w:color="auto"/>
            </w:tcBorders>
          </w:tcPr>
          <w:p w14:paraId="65704C15" w14:textId="77777777" w:rsidR="009264A5" w:rsidRPr="00A44331" w:rsidRDefault="009264A5" w:rsidP="00267C0D">
            <w:pPr>
              <w:pStyle w:val="LTU-Tablebody"/>
            </w:pPr>
            <w:r w:rsidRPr="00A44331">
              <w:t>5 x USA</w:t>
            </w:r>
          </w:p>
          <w:p w14:paraId="20239DDE" w14:textId="77777777" w:rsidR="009264A5" w:rsidRPr="00A44331" w:rsidRDefault="009264A5" w:rsidP="00267C0D">
            <w:pPr>
              <w:pStyle w:val="LTU-Tablebody"/>
            </w:pPr>
            <w:r w:rsidRPr="00A44331">
              <w:t>1 x England</w:t>
            </w:r>
          </w:p>
        </w:tc>
      </w:tr>
    </w:tbl>
    <w:p w14:paraId="665701D7" w14:textId="77777777" w:rsidR="00E37E07" w:rsidRPr="00A44331" w:rsidRDefault="00E37E07" w:rsidP="00E37E07">
      <w:pPr>
        <w:pStyle w:val="LTU-Subhead2"/>
      </w:pPr>
      <w:bookmarkStart w:id="400" w:name="_Toc57222529"/>
      <w:bookmarkStart w:id="401" w:name="_Toc57394332"/>
      <w:bookmarkStart w:id="402" w:name="_Toc67067295"/>
      <w:bookmarkStart w:id="403" w:name="_Toc82176915"/>
      <w:r w:rsidRPr="00A44331">
        <w:t>Overview</w:t>
      </w:r>
      <w:bookmarkEnd w:id="400"/>
      <w:bookmarkEnd w:id="401"/>
      <w:bookmarkEnd w:id="402"/>
      <w:bookmarkEnd w:id="403"/>
      <w:r w:rsidRPr="00A44331">
        <w:t xml:space="preserve"> </w:t>
      </w:r>
    </w:p>
    <w:p w14:paraId="1118252E" w14:textId="05CEAA48" w:rsidR="00E37E07" w:rsidRDefault="00E37E07" w:rsidP="00E37E07">
      <w:pPr>
        <w:pStyle w:val="LTU-Bullets10pt"/>
        <w:numPr>
          <w:ilvl w:val="0"/>
          <w:numId w:val="0"/>
        </w:numPr>
        <w:pBdr>
          <w:bottom w:val="single" w:sz="4" w:space="1" w:color="000000" w:themeColor="text1"/>
        </w:pBdr>
      </w:pPr>
      <w:r w:rsidRPr="00A44331">
        <w:t xml:space="preserve">Effective and promising: Bystander campaigns have a range of elements that work for primary prevention. </w:t>
      </w:r>
      <w:r>
        <w:t>I</w:t>
      </w:r>
      <w:r w:rsidRPr="00EC2255">
        <w:rPr>
          <w:rFonts w:cstheme="minorHAnsi"/>
          <w:szCs w:val="22"/>
        </w:rPr>
        <w:t>ntervention</w:t>
      </w:r>
      <w:r w:rsidRPr="00A44331">
        <w:t xml:space="preserve">s targeted at males can impact rape myths, perpetration and willingness to intervene. Some evidence indicates that broadening the </w:t>
      </w:r>
      <w:r w:rsidRPr="00EC2255">
        <w:rPr>
          <w:rFonts w:cstheme="minorHAnsi"/>
          <w:szCs w:val="22"/>
        </w:rPr>
        <w:t>intervention</w:t>
      </w:r>
      <w:r w:rsidRPr="00A44331">
        <w:t xml:space="preserve"> beyond an educational setting, such as having a simultaneous social marketing campaign, enhances outcomes.    </w:t>
      </w:r>
    </w:p>
    <w:p w14:paraId="05919BDB" w14:textId="72627F5C" w:rsidR="009264A5" w:rsidRPr="00A44331" w:rsidRDefault="009264A5" w:rsidP="00F8329B">
      <w:pPr>
        <w:pStyle w:val="LTU-Subhead2"/>
        <w:rPr>
          <w:u w:val="single"/>
        </w:rPr>
      </w:pPr>
      <w:bookmarkStart w:id="404" w:name="_Toc57222530"/>
      <w:bookmarkStart w:id="405" w:name="_Toc57394333"/>
      <w:bookmarkStart w:id="406" w:name="_Toc67067296"/>
      <w:bookmarkStart w:id="407" w:name="_Toc82176916"/>
      <w:r w:rsidRPr="00A44331">
        <w:t>University</w:t>
      </w:r>
      <w:r>
        <w:t>:</w:t>
      </w:r>
      <w:r w:rsidRPr="00A44331">
        <w:t xml:space="preserve"> </w:t>
      </w:r>
      <w:r w:rsidRPr="00E37E07">
        <w:t>General</w:t>
      </w:r>
      <w:bookmarkEnd w:id="404"/>
      <w:bookmarkEnd w:id="405"/>
      <w:bookmarkEnd w:id="406"/>
      <w:bookmarkEnd w:id="407"/>
    </w:p>
    <w:p w14:paraId="3E14DDA0" w14:textId="77777777" w:rsidR="009264A5" w:rsidRPr="00A44331" w:rsidRDefault="009264A5" w:rsidP="00F8329B">
      <w:pPr>
        <w:pStyle w:val="LTU-Subhead3"/>
        <w:rPr>
          <w:lang w:bidi="en-US"/>
        </w:rPr>
      </w:pPr>
      <w:bookmarkStart w:id="408" w:name="_Toc57222531"/>
      <w:bookmarkStart w:id="409" w:name="_Toc57394334"/>
      <w:bookmarkStart w:id="410" w:name="_Toc67067297"/>
      <w:r w:rsidRPr="00A44331">
        <w:rPr>
          <w:lang w:bidi="en-US"/>
        </w:rPr>
        <w:t>Effective</w:t>
      </w:r>
      <w:bookmarkEnd w:id="408"/>
      <w:bookmarkEnd w:id="409"/>
      <w:bookmarkEnd w:id="410"/>
    </w:p>
    <w:p w14:paraId="73BB010D" w14:textId="37EEE897" w:rsidR="003429AA" w:rsidRDefault="00195EB9" w:rsidP="00E37E07">
      <w:pPr>
        <w:pStyle w:val="LTU-Body10pt"/>
        <w:rPr>
          <w:lang w:bidi="en-US"/>
        </w:rPr>
      </w:pPr>
      <w:r>
        <w:rPr>
          <w:lang w:bidi="en-US"/>
        </w:rPr>
        <w:t>Two</w:t>
      </w:r>
      <w:r w:rsidR="009264A5" w:rsidRPr="00A44331">
        <w:rPr>
          <w:lang w:bidi="en-US"/>
        </w:rPr>
        <w:t xml:space="preserve"> effective non-bystander intervention for universities were evaluated over four studies </w:t>
      </w:r>
      <w:r w:rsidR="009264A5" w:rsidRPr="00A44331">
        <w:rPr>
          <w:noProof/>
          <w:lang w:bidi="en-US"/>
        </w:rPr>
        <w:t>(Menning &amp; Holtzman, 2015; Holtzman &amp; Menning, 2019; Senn et al., 2015; Senn et al., 2017)</w:t>
      </w:r>
      <w:r w:rsidR="009264A5" w:rsidRPr="00A44331">
        <w:rPr>
          <w:lang w:bidi="en-US"/>
        </w:rPr>
        <w:t xml:space="preserve">. The first was an evaluation by </w:t>
      </w:r>
      <w:proofErr w:type="spellStart"/>
      <w:r w:rsidR="009264A5" w:rsidRPr="00A44331">
        <w:rPr>
          <w:lang w:bidi="en-US"/>
        </w:rPr>
        <w:t>Senn</w:t>
      </w:r>
      <w:proofErr w:type="spellEnd"/>
      <w:r w:rsidR="009264A5" w:rsidRPr="00A44331">
        <w:rPr>
          <w:lang w:bidi="en-US"/>
        </w:rPr>
        <w:t xml:space="preserve"> et al. </w:t>
      </w:r>
      <w:r w:rsidR="009264A5" w:rsidRPr="00A44331">
        <w:rPr>
          <w:noProof/>
          <w:lang w:bidi="en-US"/>
        </w:rPr>
        <w:t>(2015; 2017)</w:t>
      </w:r>
      <w:r w:rsidR="009264A5" w:rsidRPr="00A44331">
        <w:rPr>
          <w:lang w:bidi="en-US"/>
        </w:rPr>
        <w:t xml:space="preserve"> of the Enhance</w:t>
      </w:r>
      <w:r w:rsidR="008050AD">
        <w:rPr>
          <w:lang w:bidi="en-US"/>
        </w:rPr>
        <w:t>d</w:t>
      </w:r>
      <w:r w:rsidR="009264A5" w:rsidRPr="00A44331">
        <w:rPr>
          <w:lang w:bidi="en-US"/>
        </w:rPr>
        <w:t xml:space="preserve"> Assess, Acknowledge, Act,</w:t>
      </w:r>
      <w:r w:rsidR="0048624E">
        <w:rPr>
          <w:lang w:bidi="en-US"/>
        </w:rPr>
        <w:t xml:space="preserve"> (EAAA) </w:t>
      </w:r>
      <w:r w:rsidR="009264A5" w:rsidRPr="00EC2255">
        <w:rPr>
          <w:rFonts w:cstheme="minorHAnsi"/>
          <w:szCs w:val="22"/>
        </w:rPr>
        <w:t>intervention</w:t>
      </w:r>
      <w:r w:rsidR="009264A5" w:rsidRPr="00A44331">
        <w:rPr>
          <w:lang w:bidi="en-US"/>
        </w:rPr>
        <w:t>. EAAA is a</w:t>
      </w:r>
      <w:r w:rsidR="009264A5">
        <w:rPr>
          <w:lang w:bidi="en-US"/>
        </w:rPr>
        <w:t>n</w:t>
      </w:r>
      <w:r w:rsidR="009264A5" w:rsidRPr="00A44331">
        <w:rPr>
          <w:lang w:bidi="en-US"/>
        </w:rPr>
        <w:t xml:space="preserve"> </w:t>
      </w:r>
      <w:r w:rsidR="009264A5" w:rsidRPr="00EC2255">
        <w:rPr>
          <w:rFonts w:cstheme="minorHAnsi"/>
          <w:szCs w:val="22"/>
        </w:rPr>
        <w:t>intervention</w:t>
      </w:r>
      <w:r w:rsidR="009264A5" w:rsidRPr="00A44331">
        <w:rPr>
          <w:lang w:bidi="en-US"/>
        </w:rPr>
        <w:t xml:space="preserve"> that straddles primary and secondary intervention but was included here because it has a significant education component that fits the criteria for primary prevention.</w:t>
      </w:r>
      <w:r w:rsidR="003429AA">
        <w:rPr>
          <w:lang w:bidi="en-US"/>
        </w:rPr>
        <w:t xml:space="preserve"> The intervention has a strong evidence base to the design.</w:t>
      </w:r>
      <w:r w:rsidR="009264A5" w:rsidRPr="00A44331">
        <w:rPr>
          <w:lang w:bidi="en-US"/>
        </w:rPr>
        <w:t xml:space="preserve"> EAAA </w:t>
      </w:r>
      <w:r w:rsidR="00A164EC">
        <w:rPr>
          <w:lang w:bidi="en-US"/>
        </w:rPr>
        <w:t xml:space="preserve">gives in-depth training to </w:t>
      </w:r>
      <w:r w:rsidR="00D34FA2">
        <w:rPr>
          <w:lang w:bidi="en-US"/>
        </w:rPr>
        <w:t xml:space="preserve">peer </w:t>
      </w:r>
      <w:r w:rsidR="00A164EC">
        <w:rPr>
          <w:lang w:bidi="en-US"/>
        </w:rPr>
        <w:t>facilitators, all of whom ar</w:t>
      </w:r>
      <w:r w:rsidR="003429AA">
        <w:rPr>
          <w:lang w:bidi="en-US"/>
        </w:rPr>
        <w:t xml:space="preserve">e of a similar age to participants. All sessions are recorded by the researchers to </w:t>
      </w:r>
      <w:r w:rsidR="00D34FA2">
        <w:rPr>
          <w:lang w:bidi="en-US"/>
        </w:rPr>
        <w:t>ensure fidelity</w:t>
      </w:r>
      <w:r w:rsidR="003429AA">
        <w:rPr>
          <w:lang w:bidi="en-US"/>
        </w:rPr>
        <w:t xml:space="preserve">. </w:t>
      </w:r>
    </w:p>
    <w:p w14:paraId="41871E63" w14:textId="5794A76F" w:rsidR="009264A5" w:rsidRPr="00E37E07" w:rsidRDefault="003429AA" w:rsidP="00E37E07">
      <w:pPr>
        <w:pStyle w:val="LTU-Body10pt"/>
      </w:pPr>
      <w:r>
        <w:rPr>
          <w:lang w:bidi="en-US"/>
        </w:rPr>
        <w:t xml:space="preserve">The intervention </w:t>
      </w:r>
      <w:r w:rsidR="009264A5" w:rsidRPr="00A44331">
        <w:rPr>
          <w:lang w:bidi="en-US"/>
        </w:rPr>
        <w:t>consist</w:t>
      </w:r>
      <w:r w:rsidR="009264A5">
        <w:rPr>
          <w:lang w:bidi="en-US"/>
        </w:rPr>
        <w:t>s</w:t>
      </w:r>
      <w:r w:rsidR="009264A5" w:rsidRPr="00A44331">
        <w:rPr>
          <w:lang w:bidi="en-US"/>
        </w:rPr>
        <w:t xml:space="preserve"> of four three-hour units, which use a range of learning tools such as games, discussion and lectures. The </w:t>
      </w:r>
      <w:r w:rsidR="009264A5" w:rsidRPr="00EC2255">
        <w:rPr>
          <w:rFonts w:cstheme="minorHAnsi"/>
          <w:szCs w:val="22"/>
        </w:rPr>
        <w:t>intervention</w:t>
      </w:r>
      <w:r w:rsidR="009264A5" w:rsidRPr="00A44331">
        <w:rPr>
          <w:lang w:bidi="en-US"/>
        </w:rPr>
        <w:t xml:space="preserve"> has four units</w:t>
      </w:r>
      <w:r w:rsidR="009264A5">
        <w:rPr>
          <w:lang w:bidi="en-US"/>
        </w:rPr>
        <w:t xml:space="preserve"> that</w:t>
      </w:r>
      <w:r w:rsidR="009264A5" w:rsidRPr="00A44331">
        <w:rPr>
          <w:lang w:bidi="en-US"/>
        </w:rPr>
        <w:t xml:space="preserve"> can be delivered over four weeks, or in a shorter period. Unit one (Assess) focuses on teaching women how to assess situations and about the likelihood of a perpetrator being known to them. The first session intends to break down the myths of SVH, such as the common belief that </w:t>
      </w:r>
      <w:r w:rsidR="009264A5" w:rsidRPr="00A44331">
        <w:rPr>
          <w:lang w:bidi="en-US"/>
        </w:rPr>
        <w:lastRenderedPageBreak/>
        <w:t xml:space="preserve">sexual violence is perpetrated by a stranger. Unit two (Acknowledge) teaches women to feel confident in their own assessment of danger and to acknowledge any danger they are in. It also teaches women about feeling confident in their own ability to resist verbal coercion. Unit three (Act) involves self-defence lessons, particularly </w:t>
      </w:r>
      <w:r w:rsidR="00B65893">
        <w:rPr>
          <w:lang w:bidi="en-US"/>
        </w:rPr>
        <w:t>focusing</w:t>
      </w:r>
      <w:r w:rsidR="009264A5" w:rsidRPr="00A44331">
        <w:rPr>
          <w:lang w:bidi="en-US"/>
        </w:rPr>
        <w:t xml:space="preserve"> on situations a woman might find herself in with a known attacker. The final unit (</w:t>
      </w:r>
      <w:r w:rsidR="009264A5">
        <w:rPr>
          <w:lang w:bidi="en-US"/>
        </w:rPr>
        <w:t>S</w:t>
      </w:r>
      <w:r w:rsidR="009264A5" w:rsidRPr="00A44331">
        <w:rPr>
          <w:lang w:bidi="en-US"/>
        </w:rPr>
        <w:t xml:space="preserve">exuality and relationships) aims to solidify the knowledge of the first three units and to apply them </w:t>
      </w:r>
      <w:r w:rsidR="009264A5" w:rsidRPr="00E37E07">
        <w:t xml:space="preserve">to participants’ real lives. This unit also has positive sex education that talks about desire, safer sex and attitudes towards sex. The intervention focuses on first-year university women because SVH is more likely to occur in the early years of university. </w:t>
      </w:r>
      <w:r w:rsidR="00195EB9">
        <w:t xml:space="preserve"> </w:t>
      </w:r>
    </w:p>
    <w:p w14:paraId="77A59EF1" w14:textId="66FF15AB" w:rsidR="009264A5" w:rsidRPr="00A44331" w:rsidRDefault="009264A5" w:rsidP="00E37E07">
      <w:pPr>
        <w:pStyle w:val="LTU-Body10pt"/>
        <w:rPr>
          <w:lang w:bidi="en-US"/>
        </w:rPr>
      </w:pPr>
      <w:r w:rsidRPr="00E37E07">
        <w:t xml:space="preserve">In this study, </w:t>
      </w:r>
      <w:proofErr w:type="spellStart"/>
      <w:r w:rsidRPr="00E37E07">
        <w:t>Senn</w:t>
      </w:r>
      <w:proofErr w:type="spellEnd"/>
      <w:r w:rsidRPr="00E37E07">
        <w:t xml:space="preserve"> and colleagues undertook a</w:t>
      </w:r>
      <w:r w:rsidR="00E403AB">
        <w:t>n</w:t>
      </w:r>
      <w:r w:rsidRPr="00E37E07">
        <w:t xml:space="preserve"> RCT of the EAAA intervention</w:t>
      </w:r>
      <w:r w:rsidR="00E403AB">
        <w:t>—</w:t>
      </w:r>
      <w:r w:rsidRPr="00E37E07">
        <w:t xml:space="preserve">the study protocol is outlined in </w:t>
      </w:r>
      <w:proofErr w:type="spellStart"/>
      <w:r w:rsidRPr="00E37E07">
        <w:t>Senn</w:t>
      </w:r>
      <w:proofErr w:type="spellEnd"/>
      <w:r w:rsidRPr="00E37E07">
        <w:t xml:space="preserve"> et al. (</w:t>
      </w:r>
      <w:r w:rsidRPr="00A44331">
        <w:rPr>
          <w:noProof/>
          <w:lang w:bidi="en-US"/>
        </w:rPr>
        <w:t>2013)</w:t>
      </w:r>
      <w:r w:rsidRPr="00A44331">
        <w:rPr>
          <w:lang w:bidi="en-US"/>
        </w:rPr>
        <w:t xml:space="preserve">. The control group received standard university SVH brochures. The first paper </w:t>
      </w:r>
      <w:r w:rsidRPr="00A44331">
        <w:rPr>
          <w:noProof/>
          <w:lang w:bidi="en-US"/>
        </w:rPr>
        <w:t>(Senn et al., 2015)</w:t>
      </w:r>
      <w:r>
        <w:rPr>
          <w:noProof/>
          <w:lang w:bidi="en-US"/>
        </w:rPr>
        <w:t>,</w:t>
      </w:r>
      <w:r w:rsidRPr="00A44331">
        <w:rPr>
          <w:lang w:bidi="en-US"/>
        </w:rPr>
        <w:t xml:space="preserve"> is a report on the first year of the evaluation </w:t>
      </w:r>
      <w:r>
        <w:rPr>
          <w:lang w:bidi="en-US"/>
        </w:rPr>
        <w:t>that</w:t>
      </w:r>
      <w:r w:rsidRPr="00A44331">
        <w:rPr>
          <w:lang w:bidi="en-US"/>
        </w:rPr>
        <w:t xml:space="preserve"> involved a pre</w:t>
      </w:r>
      <w:r w:rsidR="00E403AB">
        <w:rPr>
          <w:lang w:bidi="en-US"/>
        </w:rPr>
        <w:t xml:space="preserve"> </w:t>
      </w:r>
      <w:r w:rsidRPr="00A44331">
        <w:rPr>
          <w:lang w:bidi="en-US"/>
        </w:rPr>
        <w:t>survey</w:t>
      </w:r>
      <w:r>
        <w:rPr>
          <w:lang w:bidi="en-US"/>
        </w:rPr>
        <w:t>;</w:t>
      </w:r>
      <w:r w:rsidRPr="00A44331">
        <w:rPr>
          <w:lang w:bidi="en-US"/>
        </w:rPr>
        <w:t xml:space="preserve"> after completing the intervention the students did a one-week, </w:t>
      </w:r>
      <w:r>
        <w:rPr>
          <w:lang w:bidi="en-US"/>
        </w:rPr>
        <w:t>six-</w:t>
      </w:r>
      <w:r w:rsidRPr="00A44331">
        <w:rPr>
          <w:lang w:bidi="en-US"/>
        </w:rPr>
        <w:t>month and 12</w:t>
      </w:r>
      <w:r>
        <w:rPr>
          <w:lang w:bidi="en-US"/>
        </w:rPr>
        <w:t>-</w:t>
      </w:r>
      <w:r w:rsidRPr="00A44331">
        <w:rPr>
          <w:lang w:bidi="en-US"/>
        </w:rPr>
        <w:t>month follow</w:t>
      </w:r>
      <w:r>
        <w:rPr>
          <w:lang w:bidi="en-US"/>
        </w:rPr>
        <w:t>-</w:t>
      </w:r>
      <w:r w:rsidRPr="00A44331">
        <w:rPr>
          <w:lang w:bidi="en-US"/>
        </w:rPr>
        <w:t xml:space="preserve">up survey. The second paper </w:t>
      </w:r>
      <w:r w:rsidRPr="00A44331">
        <w:rPr>
          <w:noProof/>
          <w:lang w:bidi="en-US"/>
        </w:rPr>
        <w:t>(Senn et al., 2017)</w:t>
      </w:r>
      <w:r w:rsidRPr="00A44331">
        <w:rPr>
          <w:lang w:bidi="en-US"/>
        </w:rPr>
        <w:t xml:space="preserve"> is a report of the 18</w:t>
      </w:r>
      <w:r>
        <w:rPr>
          <w:lang w:bidi="en-US"/>
        </w:rPr>
        <w:t>-</w:t>
      </w:r>
      <w:r w:rsidRPr="00A44331">
        <w:rPr>
          <w:lang w:bidi="en-US"/>
        </w:rPr>
        <w:t xml:space="preserve"> and 24-month outcomes. The evaluation had a considerable sample size of 893 participants, with 451 in the resistance </w:t>
      </w:r>
      <w:r w:rsidRPr="00EC2255">
        <w:rPr>
          <w:rFonts w:cstheme="minorHAnsi"/>
          <w:szCs w:val="22"/>
        </w:rPr>
        <w:t>intervention</w:t>
      </w:r>
      <w:r w:rsidRPr="00A44331">
        <w:rPr>
          <w:lang w:bidi="en-US"/>
        </w:rPr>
        <w:t xml:space="preserve"> and 442 in the control. At 18 months this had reduced to 817 participants and only 370 were included in the final survey (185 from each group). One downside to the study is they have not undertaken a process evaluation, so it is difficult to know what the students thought were positive elements </w:t>
      </w:r>
      <w:r>
        <w:rPr>
          <w:lang w:bidi="en-US"/>
        </w:rPr>
        <w:t>of</w:t>
      </w:r>
      <w:r w:rsidRPr="00A44331">
        <w:rPr>
          <w:lang w:bidi="en-US"/>
        </w:rPr>
        <w:t xml:space="preserve"> the </w:t>
      </w:r>
      <w:r w:rsidRPr="00EC2255">
        <w:rPr>
          <w:rFonts w:cstheme="minorHAnsi"/>
          <w:szCs w:val="22"/>
        </w:rPr>
        <w:t>intervention</w:t>
      </w:r>
      <w:r w:rsidRPr="00A44331">
        <w:rPr>
          <w:lang w:bidi="en-US"/>
        </w:rPr>
        <w:t xml:space="preserve">. </w:t>
      </w:r>
    </w:p>
    <w:p w14:paraId="27CF81BB" w14:textId="3E8A9FDD" w:rsidR="009264A5" w:rsidRPr="00A44331" w:rsidRDefault="009264A5" w:rsidP="00E37E07">
      <w:pPr>
        <w:pStyle w:val="LTU-Body10pt"/>
        <w:rPr>
          <w:lang w:bidi="en-US"/>
        </w:rPr>
      </w:pPr>
      <w:r w:rsidRPr="00A44331">
        <w:rPr>
          <w:lang w:bidi="en-US"/>
        </w:rPr>
        <w:t xml:space="preserve">The outcomes for the group who received the intervention were consistently improved across all measures. Of note, </w:t>
      </w:r>
      <w:proofErr w:type="spellStart"/>
      <w:r w:rsidRPr="00A44331">
        <w:rPr>
          <w:lang w:bidi="en-US"/>
        </w:rPr>
        <w:t>Senn</w:t>
      </w:r>
      <w:proofErr w:type="spellEnd"/>
      <w:r w:rsidRPr="00A44331">
        <w:rPr>
          <w:lang w:bidi="en-US"/>
        </w:rPr>
        <w:t xml:space="preserve"> and colleagues found that the risk of completed rape was significantly lower at one</w:t>
      </w:r>
      <w:r w:rsidR="00195EB9">
        <w:rPr>
          <w:lang w:bidi="en-US"/>
        </w:rPr>
        <w:t>-</w:t>
      </w:r>
      <w:r w:rsidRPr="00A44331">
        <w:rPr>
          <w:lang w:bidi="en-US"/>
        </w:rPr>
        <w:t>year follow</w:t>
      </w:r>
      <w:r>
        <w:rPr>
          <w:lang w:bidi="en-US"/>
        </w:rPr>
        <w:t>-</w:t>
      </w:r>
      <w:r w:rsidRPr="00A44331">
        <w:rPr>
          <w:lang w:bidi="en-US"/>
        </w:rPr>
        <w:t>up for those who had taken part in the intervention. They also found that across all measured types of SVH</w:t>
      </w:r>
      <w:r>
        <w:rPr>
          <w:lang w:bidi="en-US"/>
        </w:rPr>
        <w:t>,</w:t>
      </w:r>
      <w:r w:rsidRPr="00A44331">
        <w:rPr>
          <w:lang w:bidi="en-US"/>
        </w:rPr>
        <w:t xml:space="preserve"> such as coercion, attempted rape and non-consensual sexual contact, the control group scored significantly lower. The authors compare their findings to other evaluations of </w:t>
      </w:r>
      <w:r w:rsidR="00195EB9">
        <w:rPr>
          <w:lang w:bidi="en-US"/>
        </w:rPr>
        <w:t>equivalent</w:t>
      </w:r>
      <w:r w:rsidR="00195EB9" w:rsidRPr="00A44331">
        <w:rPr>
          <w:lang w:bidi="en-US"/>
        </w:rPr>
        <w:t xml:space="preserve"> </w:t>
      </w:r>
      <w:r w:rsidRPr="00EC2255">
        <w:rPr>
          <w:rFonts w:cstheme="minorHAnsi"/>
          <w:szCs w:val="22"/>
        </w:rPr>
        <w:t>intervention</w:t>
      </w:r>
      <w:r w:rsidRPr="00A44331">
        <w:rPr>
          <w:lang w:bidi="en-US"/>
        </w:rPr>
        <w:t xml:space="preserve">s which had </w:t>
      </w:r>
      <w:r w:rsidR="00E403AB">
        <w:rPr>
          <w:lang w:bidi="en-US"/>
        </w:rPr>
        <w:t>fewer</w:t>
      </w:r>
      <w:r w:rsidR="00E403AB" w:rsidRPr="00A44331">
        <w:rPr>
          <w:lang w:bidi="en-US"/>
        </w:rPr>
        <w:t xml:space="preserve"> </w:t>
      </w:r>
      <w:r w:rsidRPr="00A44331">
        <w:rPr>
          <w:lang w:bidi="en-US"/>
        </w:rPr>
        <w:t xml:space="preserve">significant outcomes. They note that positive outcomes for this iteration of EAAA are due to “…more hours of programming, a greater number of interactive and practice exercises, less focus on </w:t>
      </w:r>
      <w:r>
        <w:rPr>
          <w:lang w:bidi="en-US"/>
        </w:rPr>
        <w:t>‘</w:t>
      </w:r>
      <w:r w:rsidRPr="00A44331">
        <w:rPr>
          <w:lang w:bidi="en-US"/>
        </w:rPr>
        <w:t>assertive communication</w:t>
      </w:r>
      <w:r>
        <w:rPr>
          <w:lang w:bidi="en-US"/>
        </w:rPr>
        <w:t>’</w:t>
      </w:r>
      <w:r w:rsidRPr="00A44331">
        <w:rPr>
          <w:lang w:bidi="en-US"/>
        </w:rPr>
        <w:t xml:space="preserve"> and more on escalation of </w:t>
      </w:r>
      <w:r w:rsidRPr="00A44331">
        <w:rPr>
          <w:lang w:bidi="en-US"/>
        </w:rPr>
        <w:lastRenderedPageBreak/>
        <w:t xml:space="preserve">resistance in response to a perpetrator’s perseverance, and the addition of positive sexuality content (Unit 4)” </w:t>
      </w:r>
      <w:r w:rsidRPr="00A44331">
        <w:rPr>
          <w:noProof/>
          <w:lang w:bidi="en-US"/>
        </w:rPr>
        <w:t>(Senn et al., 2015, p. 2332)</w:t>
      </w:r>
      <w:r w:rsidRPr="00A44331">
        <w:rPr>
          <w:lang w:bidi="en-US"/>
        </w:rPr>
        <w:t xml:space="preserve">. </w:t>
      </w:r>
    </w:p>
    <w:p w14:paraId="5EB0B846" w14:textId="7CE8370B" w:rsidR="009264A5" w:rsidRPr="00A44331" w:rsidRDefault="009264A5" w:rsidP="00E37E07">
      <w:pPr>
        <w:pStyle w:val="LTU-Body10pt"/>
        <w:rPr>
          <w:lang w:bidi="en-US"/>
        </w:rPr>
      </w:pPr>
      <w:r w:rsidRPr="00A44331">
        <w:rPr>
          <w:lang w:bidi="en-US"/>
        </w:rPr>
        <w:t>The later paper</w:t>
      </w:r>
      <w:r>
        <w:rPr>
          <w:lang w:bidi="en-US"/>
        </w:rPr>
        <w:t xml:space="preserve"> by</w:t>
      </w:r>
      <w:r w:rsidRPr="00A44331">
        <w:rPr>
          <w:lang w:bidi="en-US"/>
        </w:rPr>
        <w:t xml:space="preserve"> </w:t>
      </w:r>
      <w:proofErr w:type="spellStart"/>
      <w:r w:rsidRPr="00A44331">
        <w:rPr>
          <w:lang w:bidi="en-US"/>
        </w:rPr>
        <w:t>Senn</w:t>
      </w:r>
      <w:proofErr w:type="spellEnd"/>
      <w:r w:rsidRPr="00A44331">
        <w:rPr>
          <w:lang w:bidi="en-US"/>
        </w:rPr>
        <w:t xml:space="preserve"> et al. </w:t>
      </w:r>
      <w:r w:rsidRPr="00A44331">
        <w:rPr>
          <w:noProof/>
          <w:lang w:bidi="en-US"/>
        </w:rPr>
        <w:t>(2017)</w:t>
      </w:r>
      <w:r w:rsidRPr="00A44331">
        <w:rPr>
          <w:lang w:bidi="en-US"/>
        </w:rPr>
        <w:t xml:space="preserve"> shows consistent positive results at the two</w:t>
      </w:r>
      <w:r>
        <w:rPr>
          <w:lang w:bidi="en-US"/>
        </w:rPr>
        <w:t>-</w:t>
      </w:r>
      <w:r w:rsidRPr="00A44331">
        <w:rPr>
          <w:lang w:bidi="en-US"/>
        </w:rPr>
        <w:t>year follow</w:t>
      </w:r>
      <w:r>
        <w:rPr>
          <w:lang w:bidi="en-US"/>
        </w:rPr>
        <w:t>-</w:t>
      </w:r>
      <w:r w:rsidRPr="00A44331">
        <w:rPr>
          <w:lang w:bidi="en-US"/>
        </w:rPr>
        <w:t xml:space="preserve">up. The authors note that “the EAAA program has long-lasting, positive effects on university women’s perceptions, attitudes and beliefs, and knowledge related to women’s ability to resist sexual assault by known men” </w:t>
      </w:r>
      <w:r w:rsidRPr="00A44331">
        <w:rPr>
          <w:noProof/>
          <w:lang w:bidi="en-US"/>
        </w:rPr>
        <w:t>(Senn et al., 2017, p. 156)</w:t>
      </w:r>
      <w:r w:rsidRPr="00A44331">
        <w:rPr>
          <w:lang w:bidi="en-US"/>
        </w:rPr>
        <w:t xml:space="preserve">. </w:t>
      </w:r>
      <w:r w:rsidR="006A3AB0">
        <w:rPr>
          <w:lang w:bidi="en-US"/>
        </w:rPr>
        <w:t>While</w:t>
      </w:r>
      <w:r w:rsidRPr="00A44331">
        <w:rPr>
          <w:lang w:bidi="en-US"/>
        </w:rPr>
        <w:t xml:space="preserve"> elements of EAAA are not primary prevention, </w:t>
      </w:r>
      <w:r w:rsidR="00E403AB">
        <w:rPr>
          <w:lang w:bidi="en-US"/>
        </w:rPr>
        <w:t>the program</w:t>
      </w:r>
      <w:r w:rsidR="00E403AB" w:rsidRPr="00A44331">
        <w:rPr>
          <w:lang w:bidi="en-US"/>
        </w:rPr>
        <w:t xml:space="preserve"> </w:t>
      </w:r>
      <w:r w:rsidRPr="00A44331">
        <w:rPr>
          <w:lang w:bidi="en-US"/>
        </w:rPr>
        <w:t xml:space="preserve">has sufficient education and engagement with challenging the root causes of SVH. In particular, it challenges rape myths, gender roles and supports women’s empowerment. We note other women’s empowerment </w:t>
      </w:r>
      <w:r w:rsidRPr="00EC2255">
        <w:rPr>
          <w:rFonts w:cstheme="minorHAnsi"/>
          <w:szCs w:val="22"/>
        </w:rPr>
        <w:t>intervention</w:t>
      </w:r>
      <w:r w:rsidRPr="00A44331">
        <w:rPr>
          <w:lang w:bidi="en-US"/>
        </w:rPr>
        <w:t>s</w:t>
      </w:r>
      <w:r w:rsidR="006A3AB0">
        <w:rPr>
          <w:lang w:bidi="en-US"/>
        </w:rPr>
        <w:t xml:space="preserve"> </w:t>
      </w:r>
      <w:r w:rsidRPr="00A44331">
        <w:rPr>
          <w:lang w:bidi="en-US"/>
        </w:rPr>
        <w:t>included self-defence</w:t>
      </w:r>
      <w:r>
        <w:rPr>
          <w:lang w:bidi="en-US"/>
        </w:rPr>
        <w:t>,</w:t>
      </w:r>
      <w:r w:rsidRPr="00A44331">
        <w:rPr>
          <w:lang w:bidi="en-US"/>
        </w:rPr>
        <w:t xml:space="preserve"> which </w:t>
      </w:r>
      <w:r>
        <w:rPr>
          <w:lang w:bidi="en-US"/>
        </w:rPr>
        <w:t>was</w:t>
      </w:r>
      <w:r w:rsidRPr="00A44331">
        <w:rPr>
          <w:lang w:bidi="en-US"/>
        </w:rPr>
        <w:t xml:space="preserve"> not included in this evidence review due to not including enough elements of primary prevention. Most interventions in the university setting are only one or two hours</w:t>
      </w:r>
      <w:r w:rsidR="00E403AB">
        <w:rPr>
          <w:lang w:bidi="en-US"/>
        </w:rPr>
        <w:t xml:space="preserve"> in duration</w:t>
      </w:r>
      <w:r w:rsidRPr="00A44331">
        <w:rPr>
          <w:lang w:bidi="en-US"/>
        </w:rPr>
        <w:t>, whereas EAAA is a longer intervention. This could account for the consistently positive outcomes. A</w:t>
      </w:r>
      <w:r>
        <w:rPr>
          <w:lang w:bidi="en-US"/>
        </w:rPr>
        <w:t>s well</w:t>
      </w:r>
      <w:r w:rsidRPr="00A44331">
        <w:rPr>
          <w:lang w:bidi="en-US"/>
        </w:rPr>
        <w:t xml:space="preserve">, few studies here have a </w:t>
      </w:r>
      <w:r w:rsidR="00E403AB" w:rsidRPr="00A44331">
        <w:rPr>
          <w:lang w:bidi="en-US"/>
        </w:rPr>
        <w:t>follow</w:t>
      </w:r>
      <w:r w:rsidR="00E403AB">
        <w:rPr>
          <w:lang w:bidi="en-US"/>
        </w:rPr>
        <w:t>-</w:t>
      </w:r>
      <w:r w:rsidRPr="00A44331">
        <w:rPr>
          <w:lang w:bidi="en-US"/>
        </w:rPr>
        <w:t>up that goes beyond an immediate post</w:t>
      </w:r>
      <w:r w:rsidR="00E403AB">
        <w:rPr>
          <w:lang w:bidi="en-US"/>
        </w:rPr>
        <w:t xml:space="preserve"> </w:t>
      </w:r>
      <w:r w:rsidRPr="00A44331">
        <w:rPr>
          <w:lang w:bidi="en-US"/>
        </w:rPr>
        <w:t xml:space="preserve">survey. </w:t>
      </w:r>
      <w:proofErr w:type="spellStart"/>
      <w:r w:rsidRPr="00A44331">
        <w:rPr>
          <w:lang w:bidi="en-US"/>
        </w:rPr>
        <w:t>Senn</w:t>
      </w:r>
      <w:proofErr w:type="spellEnd"/>
      <w:r w:rsidRPr="00A44331">
        <w:rPr>
          <w:lang w:bidi="en-US"/>
        </w:rPr>
        <w:t xml:space="preserve"> and colleagues were able to follow students over a longer period to show the impact of the study</w:t>
      </w:r>
      <w:r>
        <w:rPr>
          <w:lang w:bidi="en-US"/>
        </w:rPr>
        <w:t>—a</w:t>
      </w:r>
      <w:r w:rsidRPr="00A44331">
        <w:rPr>
          <w:lang w:bidi="en-US"/>
        </w:rPr>
        <w:t xml:space="preserve">gain, highlighting the need for longitudinal evaluations to assess what works. </w:t>
      </w:r>
    </w:p>
    <w:p w14:paraId="3C9A515D" w14:textId="11F9718D" w:rsidR="009264A5" w:rsidRPr="00A44331" w:rsidRDefault="009264A5" w:rsidP="00E37E07">
      <w:pPr>
        <w:pStyle w:val="LTU-Body10pt"/>
        <w:rPr>
          <w:rFonts w:cs="Calibri"/>
        </w:rPr>
      </w:pPr>
      <w:r w:rsidRPr="00A44331">
        <w:rPr>
          <w:rFonts w:cs="Calibri"/>
        </w:rPr>
        <w:t xml:space="preserve">The second effective intervention is called </w:t>
      </w:r>
      <w:r w:rsidRPr="00A44331">
        <w:rPr>
          <w:rFonts w:cs="Calibri"/>
          <w:i/>
          <w:iCs/>
        </w:rPr>
        <w:t xml:space="preserve">Elemental </w:t>
      </w:r>
      <w:r w:rsidRPr="00A44331">
        <w:rPr>
          <w:rFonts w:cs="Calibri"/>
        </w:rPr>
        <w:t xml:space="preserve">and it combined both primary prevention and risk reduction. Elemental involves each instructor undertaking 25 hours of training followed by a four-hour face-to-face testing session. Instructors learn a broad range of topics </w:t>
      </w:r>
      <w:r>
        <w:rPr>
          <w:rFonts w:cs="Calibri"/>
        </w:rPr>
        <w:t>that include</w:t>
      </w:r>
      <w:r w:rsidRPr="00A44331">
        <w:rPr>
          <w:rFonts w:cs="Calibri"/>
        </w:rPr>
        <w:t xml:space="preserve"> relating to SVH as well as broader topics such as adolescent party culture and issues relating to alcohol. The </w:t>
      </w:r>
      <w:r w:rsidRPr="00EC2255">
        <w:rPr>
          <w:rFonts w:cstheme="minorHAnsi"/>
          <w:szCs w:val="22"/>
        </w:rPr>
        <w:t>intervention</w:t>
      </w:r>
      <w:r w:rsidRPr="00A44331">
        <w:rPr>
          <w:rFonts w:cs="Calibri"/>
        </w:rPr>
        <w:t xml:space="preserve"> itself offers six hours of training. </w:t>
      </w:r>
      <w:r>
        <w:rPr>
          <w:rFonts w:cs="Calibri"/>
        </w:rPr>
        <w:t>P</w:t>
      </w:r>
      <w:r w:rsidRPr="00A44331">
        <w:rPr>
          <w:rFonts w:cs="Calibri"/>
        </w:rPr>
        <w:t>articipants learn about recogni</w:t>
      </w:r>
      <w:r>
        <w:rPr>
          <w:rFonts w:cs="Calibri"/>
        </w:rPr>
        <w:t>s</w:t>
      </w:r>
      <w:r w:rsidRPr="00A44331">
        <w:rPr>
          <w:rFonts w:cs="Calibri"/>
        </w:rPr>
        <w:t>ing threats, communication around consent</w:t>
      </w:r>
      <w:r>
        <w:rPr>
          <w:rFonts w:cs="Calibri"/>
        </w:rPr>
        <w:t>,</w:t>
      </w:r>
      <w:r w:rsidRPr="00A44331">
        <w:rPr>
          <w:rFonts w:cs="Calibri"/>
        </w:rPr>
        <w:t xml:space="preserve"> and self-protection techniques. The </w:t>
      </w:r>
      <w:r w:rsidRPr="00EC2255">
        <w:rPr>
          <w:rFonts w:cstheme="minorHAnsi"/>
          <w:szCs w:val="22"/>
        </w:rPr>
        <w:t>intervention</w:t>
      </w:r>
      <w:r w:rsidRPr="00A44331">
        <w:rPr>
          <w:rFonts w:cs="Calibri"/>
        </w:rPr>
        <w:t xml:space="preserve"> was evaluated by </w:t>
      </w:r>
      <w:proofErr w:type="spellStart"/>
      <w:r w:rsidRPr="00A44331">
        <w:rPr>
          <w:rFonts w:cs="Calibri"/>
        </w:rPr>
        <w:t>Menning</w:t>
      </w:r>
      <w:proofErr w:type="spellEnd"/>
      <w:r w:rsidRPr="00A44331">
        <w:rPr>
          <w:rFonts w:cs="Calibri"/>
        </w:rPr>
        <w:t xml:space="preserve"> and Holtzman </w:t>
      </w:r>
      <w:r w:rsidRPr="00A44331">
        <w:rPr>
          <w:rFonts w:cs="Calibri"/>
          <w:noProof/>
        </w:rPr>
        <w:t>(2015)</w:t>
      </w:r>
      <w:r w:rsidRPr="00A44331">
        <w:rPr>
          <w:rFonts w:cs="Calibri"/>
        </w:rPr>
        <w:t xml:space="preserve"> with a pre, post, </w:t>
      </w:r>
      <w:r>
        <w:rPr>
          <w:rFonts w:cs="Calibri"/>
        </w:rPr>
        <w:t>six-</w:t>
      </w:r>
      <w:r w:rsidRPr="00A44331">
        <w:rPr>
          <w:rFonts w:cs="Calibri"/>
        </w:rPr>
        <w:t xml:space="preserve">week and </w:t>
      </w:r>
      <w:r>
        <w:rPr>
          <w:rFonts w:cs="Calibri"/>
        </w:rPr>
        <w:t>six</w:t>
      </w:r>
      <w:r w:rsidRPr="00A44331">
        <w:rPr>
          <w:rFonts w:cs="Calibri"/>
        </w:rPr>
        <w:t xml:space="preserve">-month follow-up survey. They found that </w:t>
      </w:r>
      <w:r w:rsidRPr="00EC2255">
        <w:rPr>
          <w:rFonts w:cstheme="minorHAnsi"/>
          <w:szCs w:val="22"/>
        </w:rPr>
        <w:t>intervention</w:t>
      </w:r>
      <w:r w:rsidRPr="00A44331">
        <w:rPr>
          <w:rFonts w:cs="Calibri"/>
        </w:rPr>
        <w:t xml:space="preserve"> participation significantly improved sexual assault self-protection</w:t>
      </w:r>
      <w:r>
        <w:rPr>
          <w:rFonts w:cs="Calibri"/>
        </w:rPr>
        <w:t xml:space="preserve"> </w:t>
      </w:r>
      <w:r w:rsidRPr="00A44331">
        <w:rPr>
          <w:rFonts w:cs="Calibri"/>
        </w:rPr>
        <w:t xml:space="preserve">overall, </w:t>
      </w:r>
      <w:r w:rsidR="00E403AB">
        <w:rPr>
          <w:rFonts w:cs="Calibri"/>
        </w:rPr>
        <w:t>as well as</w:t>
      </w:r>
      <w:r w:rsidR="00E403AB" w:rsidRPr="00A44331">
        <w:rPr>
          <w:rFonts w:cs="Calibri"/>
        </w:rPr>
        <w:t xml:space="preserve"> </w:t>
      </w:r>
      <w:r w:rsidRPr="00A44331">
        <w:rPr>
          <w:rFonts w:cs="Calibri"/>
        </w:rPr>
        <w:t>in comparison</w:t>
      </w:r>
      <w:r w:rsidR="006A3AB0">
        <w:rPr>
          <w:rFonts w:cs="Calibri"/>
        </w:rPr>
        <w:t xml:space="preserve"> </w:t>
      </w:r>
      <w:r w:rsidRPr="00A44331">
        <w:rPr>
          <w:rFonts w:cs="Calibri"/>
        </w:rPr>
        <w:t xml:space="preserve">to control groups. This </w:t>
      </w:r>
      <w:r w:rsidR="00E403AB">
        <w:rPr>
          <w:rFonts w:cs="Calibri"/>
        </w:rPr>
        <w:t>effect</w:t>
      </w:r>
      <w:r w:rsidRPr="00A44331">
        <w:rPr>
          <w:rFonts w:cs="Calibri"/>
        </w:rPr>
        <w:t xml:space="preserve">, though dropping slightly, did remain by the final follow-up. </w:t>
      </w:r>
      <w:r>
        <w:rPr>
          <w:rFonts w:cs="Calibri"/>
        </w:rPr>
        <w:t>Intervention</w:t>
      </w:r>
      <w:r w:rsidRPr="00A44331">
        <w:rPr>
          <w:rFonts w:cs="Calibri"/>
        </w:rPr>
        <w:t xml:space="preserve"> participation also resulted in lower self-reports of sexual assault (experienced unwanted sexual contact or activity that was awkward, dangerous, and sexually charged). Furthermore, higher sexual assault protection scores were related to significantly decreased self-reports of sexual assault victimisation at </w:t>
      </w:r>
      <w:r>
        <w:rPr>
          <w:rFonts w:cs="Calibri"/>
        </w:rPr>
        <w:t>six</w:t>
      </w:r>
      <w:r w:rsidRPr="00A44331">
        <w:rPr>
          <w:rFonts w:cs="Calibri"/>
        </w:rPr>
        <w:t>-</w:t>
      </w:r>
      <w:r w:rsidRPr="00A44331">
        <w:rPr>
          <w:rFonts w:cs="Calibri"/>
        </w:rPr>
        <w:lastRenderedPageBreak/>
        <w:t xml:space="preserve">month follow-up. While the </w:t>
      </w:r>
      <w:r>
        <w:rPr>
          <w:rFonts w:cs="Calibri"/>
        </w:rPr>
        <w:t>six</w:t>
      </w:r>
      <w:r w:rsidRPr="00A44331">
        <w:rPr>
          <w:rFonts w:cs="Calibri"/>
        </w:rPr>
        <w:t>-month follow</w:t>
      </w:r>
      <w:r w:rsidR="00E403AB">
        <w:rPr>
          <w:rFonts w:cs="Calibri"/>
        </w:rPr>
        <w:t>-</w:t>
      </w:r>
      <w:r w:rsidRPr="00A44331">
        <w:rPr>
          <w:rFonts w:cs="Calibri"/>
        </w:rPr>
        <w:t xml:space="preserve">up survey did see some decrease in positive outcomes, it still showed significant maintained numbers, making this </w:t>
      </w:r>
      <w:r w:rsidRPr="00EC2255">
        <w:rPr>
          <w:rFonts w:cstheme="minorHAnsi"/>
          <w:szCs w:val="22"/>
        </w:rPr>
        <w:t>intervention</w:t>
      </w:r>
      <w:r w:rsidRPr="00A44331">
        <w:rPr>
          <w:rFonts w:cs="Calibri"/>
        </w:rPr>
        <w:t xml:space="preserve"> effective. </w:t>
      </w:r>
    </w:p>
    <w:p w14:paraId="073020E6" w14:textId="2985F76E" w:rsidR="009264A5" w:rsidRPr="00A44331" w:rsidRDefault="009264A5" w:rsidP="00E37E07">
      <w:pPr>
        <w:pStyle w:val="LTU-Body10pt"/>
        <w:rPr>
          <w:rFonts w:cs="Calibri"/>
        </w:rPr>
      </w:pPr>
      <w:r w:rsidRPr="00A44331">
        <w:rPr>
          <w:rFonts w:cs="Calibri"/>
        </w:rPr>
        <w:t xml:space="preserve">Following this evaluation, the authors did a further study </w:t>
      </w:r>
      <w:r w:rsidRPr="00A44331">
        <w:rPr>
          <w:rFonts w:cs="Calibri"/>
          <w:noProof/>
        </w:rPr>
        <w:t>(Holtzman &amp; Menning, 2019)</w:t>
      </w:r>
      <w:r w:rsidRPr="00A44331">
        <w:rPr>
          <w:rFonts w:cs="Calibri"/>
        </w:rPr>
        <w:t xml:space="preserve"> to ensure success of the intervention. In the latter study they included two additional cohorts of both participants and control group students (p. 11). They again had both effective and promising results, with intervention students scoring significantly higher on sexual assault protection knowledge than control participants post</w:t>
      </w:r>
      <w:r>
        <w:rPr>
          <w:rFonts w:cs="Calibri"/>
        </w:rPr>
        <w:t>-</w:t>
      </w:r>
      <w:r w:rsidRPr="00EC2255">
        <w:rPr>
          <w:rFonts w:cstheme="minorHAnsi"/>
          <w:szCs w:val="22"/>
        </w:rPr>
        <w:t>intervention</w:t>
      </w:r>
      <w:r w:rsidRPr="00A44331">
        <w:rPr>
          <w:rFonts w:cs="Calibri"/>
        </w:rPr>
        <w:t xml:space="preserve">. Over time, scores for </w:t>
      </w:r>
      <w:r w:rsidRPr="00EC2255">
        <w:rPr>
          <w:rFonts w:cstheme="minorHAnsi"/>
          <w:szCs w:val="22"/>
        </w:rPr>
        <w:t>intervention</w:t>
      </w:r>
      <w:r w:rsidRPr="00A44331">
        <w:rPr>
          <w:rFonts w:cs="Calibri"/>
        </w:rPr>
        <w:t xml:space="preserve"> participants significantly increase post-test and are roughly maintained across follow-up</w:t>
      </w:r>
      <w:r>
        <w:rPr>
          <w:rFonts w:cs="Calibri"/>
        </w:rPr>
        <w:t>,</w:t>
      </w:r>
      <w:r w:rsidRPr="00A44331">
        <w:rPr>
          <w:rFonts w:cs="Calibri"/>
        </w:rPr>
        <w:t xml:space="preserve"> with a slight dip. In relation to sexual assault protection knowledge, intervention participants had higher scores. Lastly, they showed that intervention participation also independently predicts significantly lower risk of sexual assault across time to final follow-up. </w:t>
      </w:r>
    </w:p>
    <w:p w14:paraId="5C6ACF4D" w14:textId="77777777" w:rsidR="009264A5" w:rsidRPr="00A44331" w:rsidRDefault="009264A5" w:rsidP="00F8329B">
      <w:pPr>
        <w:pStyle w:val="LTU-Subhead3"/>
        <w:rPr>
          <w:lang w:bidi="en-US"/>
        </w:rPr>
      </w:pPr>
      <w:bookmarkStart w:id="411" w:name="_Toc57222532"/>
      <w:bookmarkStart w:id="412" w:name="_Toc57394335"/>
      <w:bookmarkStart w:id="413" w:name="_Toc67067298"/>
      <w:r w:rsidRPr="00A44331">
        <w:rPr>
          <w:lang w:bidi="en-US"/>
        </w:rPr>
        <w:t>Promising</w:t>
      </w:r>
      <w:bookmarkEnd w:id="411"/>
      <w:bookmarkEnd w:id="412"/>
      <w:bookmarkEnd w:id="413"/>
    </w:p>
    <w:p w14:paraId="089F9C36" w14:textId="53B4DCD6" w:rsidR="009264A5" w:rsidRPr="00A44331" w:rsidRDefault="009264A5" w:rsidP="00E37E07">
      <w:pPr>
        <w:pStyle w:val="LTU-Body10pt"/>
        <w:rPr>
          <w:lang w:bidi="en-US"/>
        </w:rPr>
      </w:pPr>
      <w:r w:rsidRPr="00A44331">
        <w:rPr>
          <w:lang w:bidi="en-US"/>
        </w:rPr>
        <w:t xml:space="preserve">The remaining college/university interventions can be loosely categorised into two categories: campaign; or </w:t>
      </w:r>
      <w:r>
        <w:rPr>
          <w:lang w:bidi="en-US"/>
        </w:rPr>
        <w:t>single intervention</w:t>
      </w:r>
      <w:r w:rsidRPr="00A44331">
        <w:rPr>
          <w:lang w:bidi="en-US"/>
        </w:rPr>
        <w:t xml:space="preserve">. </w:t>
      </w:r>
      <w:r w:rsidR="006A3AB0">
        <w:rPr>
          <w:lang w:bidi="en-US"/>
        </w:rPr>
        <w:t>Three</w:t>
      </w:r>
      <w:r w:rsidRPr="00A44331">
        <w:rPr>
          <w:lang w:bidi="en-US"/>
        </w:rPr>
        <w:t xml:space="preserve"> interventions fall under the loose category of campaign and all of these were found to be promising. Carline, </w:t>
      </w:r>
      <w:proofErr w:type="spellStart"/>
      <w:r w:rsidRPr="00A44331">
        <w:rPr>
          <w:lang w:bidi="en-US"/>
        </w:rPr>
        <w:t>Gunby</w:t>
      </w:r>
      <w:proofErr w:type="spellEnd"/>
      <w:r w:rsidRPr="00A44331">
        <w:rPr>
          <w:lang w:bidi="en-US"/>
        </w:rPr>
        <w:t xml:space="preserve"> and Taylor </w:t>
      </w:r>
      <w:r w:rsidRPr="00A44331">
        <w:rPr>
          <w:noProof/>
          <w:lang w:bidi="en-US"/>
        </w:rPr>
        <w:t>(2018)</w:t>
      </w:r>
      <w:r w:rsidRPr="00A44331">
        <w:rPr>
          <w:lang w:bidi="en-US"/>
        </w:rPr>
        <w:t xml:space="preserve"> evaluated a social marketing campaign consisting of posters placed in university nightlife venues in the UK</w:t>
      </w:r>
      <w:r w:rsidR="00E403AB">
        <w:rPr>
          <w:lang w:bidi="en-US"/>
        </w:rPr>
        <w:t>, targeting</w:t>
      </w:r>
      <w:r w:rsidRPr="00A44331">
        <w:rPr>
          <w:lang w:bidi="en-US"/>
        </w:rPr>
        <w:t xml:space="preserve"> male college students aged between 18</w:t>
      </w:r>
      <w:r>
        <w:rPr>
          <w:lang w:bidi="en-US"/>
        </w:rPr>
        <w:t>–</w:t>
      </w:r>
      <w:r w:rsidRPr="00A44331">
        <w:rPr>
          <w:lang w:bidi="en-US"/>
        </w:rPr>
        <w:t xml:space="preserve">24. Campaign messages covered intoxication and consent, rape definitions, sexual assault prevention, and impact on victims. Carline et al. </w:t>
      </w:r>
      <w:r w:rsidRPr="00A44331">
        <w:rPr>
          <w:noProof/>
          <w:lang w:bidi="en-US"/>
        </w:rPr>
        <w:t>(2018)</w:t>
      </w:r>
      <w:r w:rsidRPr="00A44331">
        <w:rPr>
          <w:lang w:bidi="en-US"/>
        </w:rPr>
        <w:t xml:space="preserve"> held focus groups to assess the </w:t>
      </w:r>
      <w:r w:rsidR="006A3AB0">
        <w:rPr>
          <w:lang w:bidi="en-US"/>
        </w:rPr>
        <w:t>campaign’s effectiveness</w:t>
      </w:r>
      <w:r w:rsidRPr="00A44331">
        <w:rPr>
          <w:lang w:bidi="en-US"/>
        </w:rPr>
        <w:t xml:space="preserve">. Participants understood key messages relating to consent and how this is impacted by intoxication. </w:t>
      </w:r>
    </w:p>
    <w:p w14:paraId="6E3871EC" w14:textId="4E1A09A6" w:rsidR="009264A5" w:rsidRPr="00A44331" w:rsidRDefault="009264A5" w:rsidP="00E37E07">
      <w:pPr>
        <w:pStyle w:val="LTU-Body10pt"/>
        <w:rPr>
          <w:lang w:bidi="en-US"/>
        </w:rPr>
      </w:pPr>
      <w:r w:rsidRPr="00A44331">
        <w:rPr>
          <w:lang w:bidi="en-US"/>
        </w:rPr>
        <w:t>However, a minority still held the view that intoxication and consent was a grey area and it depended on how drunk someone was. It was clear that participants were often unsure of the law and how this related to alcohol and consent. There were also rigid gender norms that some adhered to in relation to the belief that coercion was acceptable because a woman just needed to be convinced. In terms of rape myths, a significant proportion of participants saw stranger rape as “real rape” and scenarios with girlfriends/partners as different and less likely to be rape</w:t>
      </w:r>
      <w:r>
        <w:rPr>
          <w:lang w:bidi="en-US"/>
        </w:rPr>
        <w:t>—although</w:t>
      </w:r>
      <w:r w:rsidRPr="00A44331">
        <w:rPr>
          <w:lang w:bidi="en-US"/>
        </w:rPr>
        <w:t xml:space="preserve"> people in the group did challenge this as well. </w:t>
      </w:r>
      <w:r w:rsidRPr="00A44331">
        <w:rPr>
          <w:lang w:bidi="en-US"/>
        </w:rPr>
        <w:lastRenderedPageBreak/>
        <w:t xml:space="preserve">Due to the significant impact of the myth of stranger rape as “real rape”, it is unsurprising </w:t>
      </w:r>
      <w:r w:rsidR="006A3AB0">
        <w:rPr>
          <w:lang w:bidi="en-US"/>
        </w:rPr>
        <w:t>the</w:t>
      </w:r>
      <w:r w:rsidR="00E403AB">
        <w:rPr>
          <w:lang w:bidi="en-US"/>
        </w:rPr>
        <w:t>y</w:t>
      </w:r>
      <w:r w:rsidRPr="00A44331">
        <w:rPr>
          <w:lang w:bidi="en-US"/>
        </w:rPr>
        <w:t xml:space="preserve"> found that many participants felt the campaign was not targeted at these types of men and thus</w:t>
      </w:r>
      <w:r>
        <w:rPr>
          <w:lang w:bidi="en-US"/>
        </w:rPr>
        <w:t xml:space="preserve"> was</w:t>
      </w:r>
      <w:r w:rsidRPr="00A44331">
        <w:rPr>
          <w:lang w:bidi="en-US"/>
        </w:rPr>
        <w:t xml:space="preserve"> not effective. Through this discussion participants ‘othered’ and demonised rapists as menacing men who were easy to identify. However, some participants discussed how the campaign challenged the stranger rapist myth and recognised the ‘everydayness of rape’. The dissonance between the stranger rape myth and their acknowledgement of the reality of rape led to two new categories of rapist</w:t>
      </w:r>
      <w:r>
        <w:rPr>
          <w:lang w:bidi="en-US"/>
        </w:rPr>
        <w:t>—</w:t>
      </w:r>
      <w:r w:rsidRPr="00A44331">
        <w:rPr>
          <w:lang w:bidi="en-US"/>
        </w:rPr>
        <w:t xml:space="preserve">those </w:t>
      </w:r>
      <w:r>
        <w:rPr>
          <w:lang w:bidi="en-US"/>
        </w:rPr>
        <w:t>who</w:t>
      </w:r>
      <w:r w:rsidRPr="00A44331">
        <w:rPr>
          <w:lang w:bidi="en-US"/>
        </w:rPr>
        <w:t xml:space="preserve"> ‘take advantage and don’t think it is rape’ and the ‘unwitting (and drunken) man’. They suggested that a man’s drunkenness is relevant to assessment of culpability. Participants felt these two groups of men would be more amenable to the campaign message, though they did not consider themselves the target. The campaign indicates the need to continue to debunk the myths around rape and the significant challenges posed for individual campaigns in spreading a clear message. </w:t>
      </w:r>
    </w:p>
    <w:p w14:paraId="06774E51" w14:textId="57F10C41" w:rsidR="009264A5" w:rsidRPr="00517FD4" w:rsidRDefault="009264A5" w:rsidP="00E37E07">
      <w:pPr>
        <w:pStyle w:val="LTU-Body10pt"/>
        <w:rPr>
          <w:lang w:bidi="en-US"/>
        </w:rPr>
      </w:pPr>
      <w:r w:rsidRPr="00A44331">
        <w:rPr>
          <w:lang w:bidi="en-US"/>
        </w:rPr>
        <w:t xml:space="preserve">Ortiz and Shafer </w:t>
      </w:r>
      <w:r w:rsidRPr="00A44331">
        <w:rPr>
          <w:noProof/>
          <w:lang w:bidi="en-US"/>
        </w:rPr>
        <w:t>(2018)</w:t>
      </w:r>
      <w:r w:rsidRPr="00A44331">
        <w:rPr>
          <w:lang w:bidi="en-US"/>
        </w:rPr>
        <w:t xml:space="preserve"> evaluated </w:t>
      </w:r>
      <w:r w:rsidRPr="00A44331">
        <w:rPr>
          <w:i/>
          <w:iCs/>
          <w:lang w:bidi="en-US"/>
        </w:rPr>
        <w:t>Define Your Line</w:t>
      </w:r>
      <w:r w:rsidRPr="00A44331">
        <w:rPr>
          <w:lang w:bidi="en-US"/>
        </w:rPr>
        <w:t xml:space="preserve">, a US college student-driven sexual consent education campaign to improve college students’ sexual consent understanding. </w:t>
      </w:r>
      <w:r>
        <w:rPr>
          <w:lang w:bidi="en-US"/>
        </w:rPr>
        <w:t>An</w:t>
      </w:r>
      <w:r w:rsidRPr="00A44331">
        <w:rPr>
          <w:lang w:bidi="en-US"/>
        </w:rPr>
        <w:t xml:space="preserve"> undergraduate student advisory board </w:t>
      </w:r>
      <w:r>
        <w:rPr>
          <w:lang w:bidi="en-US"/>
        </w:rPr>
        <w:t>was</w:t>
      </w:r>
      <w:r w:rsidRPr="00A44331">
        <w:rPr>
          <w:lang w:bidi="en-US"/>
        </w:rPr>
        <w:t xml:space="preserve"> engaged to oversee and assist with the project. The campaign was meant to be interactive. Student representatives for the campaign set up tables around the campus </w:t>
      </w:r>
      <w:r>
        <w:rPr>
          <w:lang w:bidi="en-US"/>
        </w:rPr>
        <w:t xml:space="preserve">and were available </w:t>
      </w:r>
      <w:r w:rsidRPr="00A44331">
        <w:rPr>
          <w:lang w:bidi="en-US"/>
        </w:rPr>
        <w:t>to answer questions</w:t>
      </w:r>
      <w:r>
        <w:rPr>
          <w:lang w:bidi="en-US"/>
        </w:rPr>
        <w:t>;</w:t>
      </w:r>
      <w:r w:rsidRPr="00A44331">
        <w:rPr>
          <w:lang w:bidi="en-US"/>
        </w:rPr>
        <w:t xml:space="preserve"> there were also social media channels for student engagement. Campaign material was displayed publicly on bus signs, around campus and key sites </w:t>
      </w:r>
      <w:r>
        <w:rPr>
          <w:lang w:bidi="en-US"/>
        </w:rPr>
        <w:t xml:space="preserve">frequented by </w:t>
      </w:r>
      <w:r w:rsidRPr="00A44331">
        <w:rPr>
          <w:lang w:bidi="en-US"/>
        </w:rPr>
        <w:t>students. The campaign was aimed at female and male undergraduates. The researchers undertook a survey pre</w:t>
      </w:r>
      <w:r>
        <w:rPr>
          <w:lang w:bidi="en-US"/>
        </w:rPr>
        <w:t>-</w:t>
      </w:r>
      <w:r w:rsidRPr="00A44331">
        <w:rPr>
          <w:lang w:bidi="en-US"/>
        </w:rPr>
        <w:t>, during and post</w:t>
      </w:r>
      <w:r>
        <w:rPr>
          <w:lang w:bidi="en-US"/>
        </w:rPr>
        <w:t>-</w:t>
      </w:r>
      <w:r w:rsidRPr="00A44331">
        <w:rPr>
          <w:lang w:bidi="en-US"/>
        </w:rPr>
        <w:t xml:space="preserve"> campaign</w:t>
      </w:r>
      <w:r>
        <w:rPr>
          <w:lang w:bidi="en-US"/>
        </w:rPr>
        <w:t>, which</w:t>
      </w:r>
      <w:r w:rsidRPr="00A44331">
        <w:rPr>
          <w:lang w:bidi="en-US"/>
        </w:rPr>
        <w:t xml:space="preserve"> resulted in significantly increased scores post-</w:t>
      </w:r>
      <w:r w:rsidRPr="00B459DF">
        <w:rPr>
          <w:rFonts w:cstheme="minorHAnsi"/>
          <w:szCs w:val="22"/>
        </w:rPr>
        <w:t xml:space="preserve"> </w:t>
      </w:r>
      <w:r w:rsidRPr="00EC2255">
        <w:rPr>
          <w:rFonts w:cstheme="minorHAnsi"/>
          <w:szCs w:val="22"/>
        </w:rPr>
        <w:t>intervention</w:t>
      </w:r>
      <w:r w:rsidRPr="00A44331">
        <w:rPr>
          <w:lang w:bidi="en-US"/>
        </w:rPr>
        <w:t xml:space="preserve"> and follow-up for ‘Positive sexual consent attitudes’, ‘Behavioural control to obtain sexual consent’, ‘Intentions to obtain sexual consent’, ‘Accurate identification of “clear” sexual assault situations’, and ‘Accurate identification of “grey” sexual assault situations’. </w:t>
      </w:r>
      <w:r w:rsidRPr="00A44331">
        <w:t xml:space="preserve">Males reported a greater improvement in sexual consent understanding compared to females, though that was mostly due to beginning with lower scores than females at baseline. Fraternity/sorority members reported a greater improvement in sexual consent understanding compared to non-members, again mostly due to beginning with lower scores than non-members at baseline. </w:t>
      </w:r>
      <w:r>
        <w:t xml:space="preserve"> </w:t>
      </w:r>
    </w:p>
    <w:p w14:paraId="2A043C57" w14:textId="10E512E4" w:rsidR="009264A5" w:rsidRPr="00A44331" w:rsidRDefault="009264A5" w:rsidP="00E37E07">
      <w:pPr>
        <w:pStyle w:val="LTU-Body10pt"/>
      </w:pPr>
      <w:proofErr w:type="spellStart"/>
      <w:r w:rsidRPr="00A44331">
        <w:lastRenderedPageBreak/>
        <w:t>Mennicke</w:t>
      </w:r>
      <w:proofErr w:type="spellEnd"/>
      <w:r>
        <w:t xml:space="preserve">, Kennedy, </w:t>
      </w:r>
      <w:proofErr w:type="spellStart"/>
      <w:r>
        <w:t>Gromer</w:t>
      </w:r>
      <w:proofErr w:type="spellEnd"/>
      <w:r>
        <w:t xml:space="preserve">, </w:t>
      </w:r>
      <w:r w:rsidR="0023752A">
        <w:t xml:space="preserve">and </w:t>
      </w:r>
      <w:r>
        <w:t>Klem-O’Connor</w:t>
      </w:r>
      <w:r w:rsidRPr="00A44331">
        <w:t xml:space="preserve"> </w:t>
      </w:r>
      <w:r w:rsidRPr="00A44331">
        <w:rPr>
          <w:noProof/>
        </w:rPr>
        <w:t>(2018)</w:t>
      </w:r>
      <w:r w:rsidRPr="00A44331">
        <w:t xml:space="preserve"> evaluated a </w:t>
      </w:r>
      <w:r>
        <w:t>five</w:t>
      </w:r>
      <w:r w:rsidRPr="00A44331">
        <w:t xml:space="preserve">-year social norms sexual violence prevention marketing campaign designed specifically for undergraduate men at a large public university in the US. Each year, two to three advertisements were developed, </w:t>
      </w:r>
      <w:r>
        <w:t>which</w:t>
      </w:r>
      <w:r w:rsidRPr="00A44331">
        <w:t xml:space="preserve"> had the overarching themes of “consent, bystander, rape myths, and sexual activity” (p. 5). The advertisements were then placed in prominent places such as posters and billboards around campus. </w:t>
      </w:r>
      <w:proofErr w:type="spellStart"/>
      <w:r w:rsidRPr="00A44331">
        <w:t>Mennicke</w:t>
      </w:r>
      <w:proofErr w:type="spellEnd"/>
      <w:r w:rsidRPr="00A44331">
        <w:t xml:space="preserve"> et al. </w:t>
      </w:r>
      <w:r w:rsidRPr="00A44331">
        <w:rPr>
          <w:noProof/>
        </w:rPr>
        <w:t>(2018)</w:t>
      </w:r>
      <w:r w:rsidRPr="00A44331">
        <w:t xml:space="preserve"> evaluated attitudes towards victims of sexual assault, beliefs about sexual violence and behaviour related to sexual aggression and bystander intervention. Over </w:t>
      </w:r>
      <w:r>
        <w:t>five</w:t>
      </w:r>
      <w:r w:rsidRPr="00A44331">
        <w:t xml:space="preserve"> years of the social marketing campaign, scores on self-reported attitudes (towards victims and towards those acting as bystanders) and perceptions of peers on the same attitudes significantly improved in the latter years of the campaign. Additionally, discrepancies between self-reported and peer perception scores also significantly reduced in the latter years. Scores on self-reported beliefs on rape myth acceptance and perceptions of peers on the same beliefs significantly improved in the latter years of the campaign. On</w:t>
      </w:r>
      <w:r>
        <w:t>c</w:t>
      </w:r>
      <w:r w:rsidRPr="00A44331">
        <w:t xml:space="preserve">e again, discrepancies between self-report and peer perception scores also significantly reduced in the latter years. The researchers noted that over the </w:t>
      </w:r>
      <w:r>
        <w:t>five</w:t>
      </w:r>
      <w:r w:rsidR="00820BC8">
        <w:t>-</w:t>
      </w:r>
      <w:r w:rsidRPr="00A44331">
        <w:t>year</w:t>
      </w:r>
      <w:r w:rsidR="00820BC8">
        <w:t xml:space="preserve"> </w:t>
      </w:r>
      <w:r w:rsidRPr="00A44331">
        <w:t xml:space="preserve">social marketing campaign, </w:t>
      </w:r>
      <w:r>
        <w:t>three</w:t>
      </w:r>
      <w:r w:rsidRPr="00A44331">
        <w:t xml:space="preserve"> measures of self-reported sexual aggression behaviours significantly decreased in the latter years of the campaign. These were: stopped when asked after arousal; got consent before sexual intimacy; stopped first time </w:t>
      </w:r>
      <w:r>
        <w:t xml:space="preserve">the </w:t>
      </w:r>
      <w:r w:rsidRPr="00A44331">
        <w:t xml:space="preserve">date said no. </w:t>
      </w:r>
    </w:p>
    <w:p w14:paraId="7F8B90F2" w14:textId="2673A0C8" w:rsidR="009264A5" w:rsidRPr="00A44331" w:rsidRDefault="009264A5" w:rsidP="00E37E07">
      <w:pPr>
        <w:pStyle w:val="LTU-Body10pt"/>
      </w:pPr>
      <w:r w:rsidRPr="00A44331">
        <w:t xml:space="preserve">These three campaign interventions indicate that campaigns targeted at university students have promising outcomes, particularly if these campaigns run over several years. All three </w:t>
      </w:r>
      <w:r w:rsidRPr="00EC2255">
        <w:rPr>
          <w:rFonts w:cstheme="minorHAnsi"/>
          <w:szCs w:val="22"/>
        </w:rPr>
        <w:t>intervention</w:t>
      </w:r>
      <w:r w:rsidRPr="00A44331">
        <w:t xml:space="preserve">s aimed to teach students about consent after research indicated students might misunderstand consent. Placing the campaign material in </w:t>
      </w:r>
      <w:r>
        <w:t xml:space="preserve">various </w:t>
      </w:r>
      <w:r w:rsidRPr="00A44331">
        <w:t xml:space="preserve">settings helped spread the message to a variety of students, but that message needed to be clear and concise. Engagement with students on appropriate communication also proved valuable. It is possible that campaigns </w:t>
      </w:r>
      <w:r>
        <w:t>which</w:t>
      </w:r>
      <w:r w:rsidRPr="00A44331">
        <w:t xml:space="preserve"> are widely disseminated could work in tandem with other interventions to have a whole</w:t>
      </w:r>
      <w:r>
        <w:t>-</w:t>
      </w:r>
      <w:r w:rsidRPr="00A44331">
        <w:t>of</w:t>
      </w:r>
      <w:r>
        <w:t>-</w:t>
      </w:r>
      <w:r w:rsidRPr="00A44331">
        <w:t>system approach to primary prevention.</w:t>
      </w:r>
    </w:p>
    <w:p w14:paraId="28448EB9" w14:textId="3F125DE4" w:rsidR="009264A5" w:rsidRPr="00A44331" w:rsidRDefault="009264A5" w:rsidP="00E37E07">
      <w:pPr>
        <w:pStyle w:val="LTU-Body10pt"/>
      </w:pPr>
      <w:r w:rsidRPr="00A44331">
        <w:t>Those in the category of “</w:t>
      </w:r>
      <w:r>
        <w:t xml:space="preserve">single </w:t>
      </w:r>
      <w:r w:rsidRPr="00EC2255">
        <w:rPr>
          <w:rFonts w:cstheme="minorHAnsi"/>
          <w:szCs w:val="22"/>
        </w:rPr>
        <w:t>intervention</w:t>
      </w:r>
      <w:r w:rsidRPr="00A44331">
        <w:t>”</w:t>
      </w:r>
      <w:r>
        <w:t>,</w:t>
      </w:r>
      <w:r w:rsidRPr="00A44331">
        <w:t xml:space="preserve"> which were categorised as promising</w:t>
      </w:r>
      <w:r>
        <w:t>,</w:t>
      </w:r>
      <w:r w:rsidRPr="00A44331">
        <w:t xml:space="preserve"> offered a wide range of interventions with different themes across the </w:t>
      </w:r>
      <w:r w:rsidRPr="00EC2255">
        <w:rPr>
          <w:rFonts w:cstheme="minorHAnsi"/>
          <w:szCs w:val="22"/>
        </w:rPr>
        <w:t>intervention</w:t>
      </w:r>
      <w:r w:rsidRPr="00A44331">
        <w:t xml:space="preserve">s. </w:t>
      </w:r>
      <w:r w:rsidRPr="00A44331">
        <w:lastRenderedPageBreak/>
        <w:t xml:space="preserve">Firstly, Bonar et al. </w:t>
      </w:r>
      <w:r w:rsidRPr="00A44331">
        <w:rPr>
          <w:noProof/>
        </w:rPr>
        <w:t>(2019)</w:t>
      </w:r>
      <w:r w:rsidRPr="00A44331">
        <w:t xml:space="preserve"> evaluated the </w:t>
      </w:r>
      <w:r w:rsidRPr="00EC2255">
        <w:rPr>
          <w:rFonts w:cstheme="minorHAnsi"/>
          <w:szCs w:val="22"/>
        </w:rPr>
        <w:t>intervention</w:t>
      </w:r>
      <w:r w:rsidRPr="00A44331">
        <w:t xml:space="preserve"> </w:t>
      </w:r>
      <w:r w:rsidRPr="00A44331">
        <w:rPr>
          <w:i/>
          <w:iCs/>
        </w:rPr>
        <w:t>Relationship Remix</w:t>
      </w:r>
      <w:r>
        <w:t>,</w:t>
      </w:r>
      <w:r w:rsidRPr="00A44331">
        <w:rPr>
          <w:i/>
          <w:iCs/>
        </w:rPr>
        <w:t xml:space="preserve"> </w:t>
      </w:r>
      <w:r w:rsidRPr="00A44331">
        <w:t xml:space="preserve">which is a co-designed, campus-tailored, sexual assault prevention </w:t>
      </w:r>
      <w:r w:rsidRPr="00EC2255">
        <w:rPr>
          <w:rFonts w:cstheme="minorHAnsi"/>
          <w:szCs w:val="22"/>
        </w:rPr>
        <w:t>intervention</w:t>
      </w:r>
      <w:r w:rsidRPr="00A44331">
        <w:t xml:space="preserve"> based on self-determination and belief systems theory. It is a 1.5-hour course that covers healthy relationships, consent, sexual assault, and sexual health education and training. </w:t>
      </w:r>
      <w:r w:rsidRPr="00BD32F9">
        <w:rPr>
          <w:i/>
          <w:iCs/>
        </w:rPr>
        <w:t>Relationship Remix</w:t>
      </w:r>
      <w:r w:rsidRPr="00A44331">
        <w:t xml:space="preserve"> was developed and employed at a university in the US. It was aimed at first</w:t>
      </w:r>
      <w:r>
        <w:t>-</w:t>
      </w:r>
      <w:r w:rsidRPr="00A44331">
        <w:t>year students and “sought to connect students’ behaviours regarding relationships, sexual health and consent to their personal values systems, while enhancing communication skills to facilitate engaging in values-based behaviours” (p. 101). While not all students had to attend the course, they were strongly encouraged to</w:t>
      </w:r>
      <w:r>
        <w:t xml:space="preserve"> do so</w:t>
      </w:r>
      <w:r w:rsidRPr="00A44331">
        <w:t>. They also attend</w:t>
      </w:r>
      <w:r w:rsidR="006A3AB0">
        <w:t>ed</w:t>
      </w:r>
      <w:r w:rsidRPr="00A44331">
        <w:t xml:space="preserve"> a theatre-based education performance focused on rape culture, alcohol and consent</w:t>
      </w:r>
      <w:r>
        <w:t>,</w:t>
      </w:r>
      <w:r w:rsidRPr="00A44331">
        <w:t xml:space="preserve"> as well as complet</w:t>
      </w:r>
      <w:r w:rsidR="006A3AB0">
        <w:t>ing</w:t>
      </w:r>
      <w:r w:rsidRPr="00A44331">
        <w:t xml:space="preserve"> two online modules about alcohol misuse. </w:t>
      </w:r>
      <w:r w:rsidRPr="00BD32F9">
        <w:rPr>
          <w:i/>
          <w:iCs/>
        </w:rPr>
        <w:t>Relationship Remix</w:t>
      </w:r>
      <w:r w:rsidRPr="00A44331">
        <w:t xml:space="preserve"> is part of a whole</w:t>
      </w:r>
      <w:r>
        <w:t>-</w:t>
      </w:r>
      <w:r w:rsidRPr="00A44331">
        <w:t>of</w:t>
      </w:r>
      <w:r>
        <w:t>-</w:t>
      </w:r>
      <w:r w:rsidRPr="00A44331">
        <w:t>university approach to ending sexual violence. The outcomes of the intervention showed that at the post-</w:t>
      </w:r>
      <w:r w:rsidRPr="00EC2255">
        <w:rPr>
          <w:rFonts w:cstheme="minorHAnsi"/>
          <w:szCs w:val="22"/>
        </w:rPr>
        <w:t>intervention</w:t>
      </w:r>
      <w:r w:rsidRPr="00A44331">
        <w:t xml:space="preserve"> stage students did not show </w:t>
      </w:r>
      <w:r w:rsidR="002B6D0C">
        <w:t xml:space="preserve">a </w:t>
      </w:r>
      <w:r w:rsidRPr="00A44331">
        <w:t>significant increase in correctly identifying if consent was attained in two consent scenarios. However, post-</w:t>
      </w:r>
      <w:r w:rsidRPr="00EC2255">
        <w:rPr>
          <w:rFonts w:cstheme="minorHAnsi"/>
          <w:szCs w:val="22"/>
        </w:rPr>
        <w:t>intervention</w:t>
      </w:r>
      <w:r w:rsidRPr="00A44331">
        <w:t xml:space="preserve"> participants reported significant improvements in knowledge about healthy relationships, consent, sexual assault definitions, sexual health strategies, and campus resources. Also, post-</w:t>
      </w:r>
      <w:r w:rsidRPr="00EC2255">
        <w:rPr>
          <w:rFonts w:cstheme="minorHAnsi"/>
          <w:szCs w:val="22"/>
        </w:rPr>
        <w:t>intervention</w:t>
      </w:r>
      <w:r w:rsidRPr="00A44331">
        <w:t xml:space="preserve"> participants reported significant improvements in confidence regarding making decisions according to their personal values, expressing their needs, and listening to their partner’s needs.</w:t>
      </w:r>
    </w:p>
    <w:p w14:paraId="69241DF4" w14:textId="7394AC82" w:rsidR="009264A5" w:rsidRPr="00A44331" w:rsidRDefault="009264A5" w:rsidP="00E37E07">
      <w:pPr>
        <w:pStyle w:val="LTU-Body10pt"/>
        <w:rPr>
          <w:i/>
          <w:iCs/>
        </w:rPr>
      </w:pPr>
      <w:r w:rsidRPr="00A44331">
        <w:t xml:space="preserve">Stewart </w:t>
      </w:r>
      <w:r w:rsidRPr="00A44331">
        <w:rPr>
          <w:noProof/>
        </w:rPr>
        <w:t>(2014)</w:t>
      </w:r>
      <w:r w:rsidRPr="00A44331">
        <w:t xml:space="preserve"> evaluated </w:t>
      </w:r>
      <w:r w:rsidRPr="00A44331">
        <w:rPr>
          <w:i/>
          <w:iCs/>
        </w:rPr>
        <w:t>The Men’s Project</w:t>
      </w:r>
      <w:r>
        <w:rPr>
          <w:i/>
          <w:iCs/>
        </w:rPr>
        <w:t>,</w:t>
      </w:r>
      <w:r w:rsidRPr="00A44331">
        <w:rPr>
          <w:i/>
          <w:iCs/>
        </w:rPr>
        <w:t xml:space="preserve"> </w:t>
      </w:r>
      <w:r w:rsidRPr="00A44331">
        <w:t>which took place at a college in the US</w:t>
      </w:r>
      <w:r w:rsidRPr="00A44331">
        <w:rPr>
          <w:i/>
          <w:iCs/>
        </w:rPr>
        <w:t xml:space="preserve">. </w:t>
      </w:r>
      <w:r w:rsidRPr="00A44331">
        <w:t>The intervention is a male</w:t>
      </w:r>
      <w:r>
        <w:t>-</w:t>
      </w:r>
      <w:r w:rsidRPr="00A44331">
        <w:t xml:space="preserve">specific sexual assault prevention education </w:t>
      </w:r>
      <w:r w:rsidRPr="00EC2255">
        <w:rPr>
          <w:rFonts w:cstheme="minorHAnsi"/>
          <w:szCs w:val="22"/>
        </w:rPr>
        <w:t>intervention</w:t>
      </w:r>
      <w:r w:rsidRPr="00A44331">
        <w:t>. It covers education about gender roles and gender inequality (male privilege), awareness of sexual assault impact, and bystander intervention training.</w:t>
      </w:r>
      <w:r w:rsidRPr="00A44331">
        <w:rPr>
          <w:i/>
          <w:iCs/>
        </w:rPr>
        <w:t xml:space="preserve"> </w:t>
      </w:r>
      <w:r w:rsidRPr="00A44331">
        <w:t>Trainers deliver the content across three major phases</w:t>
      </w:r>
      <w:r>
        <w:t>:</w:t>
      </w:r>
      <w:r w:rsidRPr="00A44331">
        <w:t xml:space="preserve"> </w:t>
      </w:r>
      <w:r w:rsidRPr="00A44331">
        <w:rPr>
          <w:i/>
          <w:iCs/>
        </w:rPr>
        <w:t>“</w:t>
      </w:r>
      <w:r w:rsidRPr="00A44331">
        <w:t xml:space="preserve">(a) 3 weeks dedicated to understanding different masculinities, socialization, and male privilege; (b) 5 weeks exploring the breadth, depth, and emotional impact of sexual assault, and (c) 3 weeks developing bystander intervention strategies on an individual (e.g., confronting sexist jokes) and institutional (e.g., joining women’s rights organizations) basis” (p. 482). </w:t>
      </w:r>
      <w:r>
        <w:t>Intervention</w:t>
      </w:r>
      <w:r w:rsidRPr="00A44331">
        <w:t xml:space="preserve"> participation resulted in significantly lower post-test scores for hostile sexism, benevolent sexism, rape myth acceptance, and</w:t>
      </w:r>
      <w:r>
        <w:t>,</w:t>
      </w:r>
      <w:r w:rsidRPr="00A44331">
        <w:t xml:space="preserve"> marginally</w:t>
      </w:r>
      <w:r>
        <w:t>,</w:t>
      </w:r>
      <w:r w:rsidRPr="00A44331">
        <w:t xml:space="preserve"> for gender-biased language. </w:t>
      </w:r>
      <w:r>
        <w:t>Intervention</w:t>
      </w:r>
      <w:r w:rsidRPr="00A44331">
        <w:t xml:space="preserve"> participation also resulted in </w:t>
      </w:r>
      <w:r w:rsidRPr="00A44331">
        <w:lastRenderedPageBreak/>
        <w:t>significantly higher post-test scores for collective action willingness (to fight against sexual assault), bystander efficacy, and feminist activism.</w:t>
      </w:r>
    </w:p>
    <w:p w14:paraId="299E162C" w14:textId="48E0A8F0" w:rsidR="009264A5" w:rsidRPr="00A44331" w:rsidRDefault="009264A5" w:rsidP="00E37E07">
      <w:pPr>
        <w:pStyle w:val="LTU-Body10pt"/>
      </w:pPr>
      <w:r w:rsidRPr="00A44331">
        <w:t>McMahon</w:t>
      </w:r>
      <w:r>
        <w:t xml:space="preserve">, Postmus, Warrener, </w:t>
      </w:r>
      <w:r w:rsidR="002B6D0C">
        <w:t xml:space="preserve">and </w:t>
      </w:r>
      <w:proofErr w:type="spellStart"/>
      <w:r>
        <w:t>Koenick</w:t>
      </w:r>
      <w:proofErr w:type="spellEnd"/>
      <w:r w:rsidRPr="00A44331">
        <w:t xml:space="preserve"> </w:t>
      </w:r>
      <w:r w:rsidRPr="00A44331">
        <w:rPr>
          <w:noProof/>
        </w:rPr>
        <w:t>(2014)</w:t>
      </w:r>
      <w:r w:rsidRPr="00A44331">
        <w:t xml:space="preserve"> evaluated </w:t>
      </w:r>
      <w:r w:rsidRPr="00D45D7A">
        <w:rPr>
          <w:i/>
          <w:iCs/>
        </w:rPr>
        <w:t xml:space="preserve">SCREAM </w:t>
      </w:r>
      <w:proofErr w:type="spellStart"/>
      <w:r w:rsidRPr="00D45D7A">
        <w:rPr>
          <w:i/>
          <w:iCs/>
        </w:rPr>
        <w:t>Theater</w:t>
      </w:r>
      <w:proofErr w:type="spellEnd"/>
      <w:r w:rsidRPr="00A44331">
        <w:t xml:space="preserve">, a US peer education theatre </w:t>
      </w:r>
      <w:r w:rsidRPr="00EC2255">
        <w:rPr>
          <w:rFonts w:cstheme="minorHAnsi"/>
          <w:szCs w:val="22"/>
        </w:rPr>
        <w:t>intervention</w:t>
      </w:r>
      <w:r w:rsidRPr="00A44331">
        <w:t xml:space="preserve"> for</w:t>
      </w:r>
      <w:r>
        <w:t xml:space="preserve"> college students on</w:t>
      </w:r>
      <w:r w:rsidRPr="00A44331">
        <w:t xml:space="preserve"> the prevention of sexual assault</w:t>
      </w:r>
      <w:r>
        <w:t>,</w:t>
      </w:r>
      <w:r w:rsidRPr="00A44331">
        <w:t xml:space="preserve"> including bystander training. The performance takes place in a variety of venues, including a showing for students at orientation. The performance goes for 75 minutes and looks at the themes of sexual violence as well as bystanders. McMahon et al. (2014) conducted a pre</w:t>
      </w:r>
      <w:r w:rsidR="002B6D0C">
        <w:t xml:space="preserve"> </w:t>
      </w:r>
      <w:r w:rsidRPr="00A44331">
        <w:t>survey with 2,465 responses and a post</w:t>
      </w:r>
      <w:r w:rsidR="002B6D0C">
        <w:t xml:space="preserve"> </w:t>
      </w:r>
      <w:r w:rsidRPr="00A44331">
        <w:t xml:space="preserve">survey with 693 responses. While this is a high attrition rate—attributed to the standard difficulties of maintaining student engagement—the researchers still draw some conclusions from the data. They found that </w:t>
      </w:r>
      <w:r w:rsidRPr="00EC2255">
        <w:rPr>
          <w:rFonts w:cstheme="minorHAnsi"/>
          <w:szCs w:val="22"/>
        </w:rPr>
        <w:t>intervention</w:t>
      </w:r>
      <w:r w:rsidRPr="00A44331">
        <w:t xml:space="preserve"> participation resulted in significantly reduced rape myth acceptance and significantly increased bystander attitudes. These results did not differ based on gender, athlete status, level of athletic participation, or fraternity membership. However, being male did predict worse rape myth acceptance scores post-</w:t>
      </w:r>
      <w:r w:rsidRPr="00EC2255">
        <w:rPr>
          <w:rFonts w:cstheme="minorHAnsi"/>
          <w:szCs w:val="22"/>
        </w:rPr>
        <w:t>intervention</w:t>
      </w:r>
      <w:r w:rsidRPr="00A44331">
        <w:t xml:space="preserve"> and being female did predict better bystander attitude scores post</w:t>
      </w:r>
      <w:r>
        <w:t>-</w:t>
      </w:r>
      <w:r w:rsidRPr="00EC2255">
        <w:rPr>
          <w:rFonts w:cstheme="minorHAnsi"/>
          <w:szCs w:val="22"/>
        </w:rPr>
        <w:t>intervention</w:t>
      </w:r>
      <w:r w:rsidRPr="00A44331">
        <w:t>.</w:t>
      </w:r>
    </w:p>
    <w:p w14:paraId="30C56B7B" w14:textId="29AAFFD3" w:rsidR="009264A5" w:rsidRPr="00A44331" w:rsidRDefault="009264A5" w:rsidP="00E37E07">
      <w:pPr>
        <w:pStyle w:val="LTU-Body10pt"/>
        <w:rPr>
          <w:lang w:eastAsia="en-AU"/>
        </w:rPr>
      </w:pPr>
      <w:r w:rsidRPr="00A44331">
        <w:t xml:space="preserve">The University of Connecticut’s </w:t>
      </w:r>
      <w:r w:rsidRPr="00BD32F9">
        <w:rPr>
          <w:i/>
          <w:iCs/>
        </w:rPr>
        <w:t>Violence Against Women Prevention Program</w:t>
      </w:r>
      <w:r w:rsidRPr="00A44331">
        <w:t xml:space="preserve"> (VAWPP) was evaluated by </w:t>
      </w:r>
      <w:proofErr w:type="spellStart"/>
      <w:r w:rsidRPr="00A44331">
        <w:t>Donais</w:t>
      </w:r>
      <w:proofErr w:type="spellEnd"/>
      <w:r w:rsidRPr="00A44331">
        <w:t xml:space="preserve">, Simonsen and Simonsen </w:t>
      </w:r>
      <w:r w:rsidRPr="00A44331">
        <w:rPr>
          <w:noProof/>
        </w:rPr>
        <w:t>(2019)</w:t>
      </w:r>
      <w:r w:rsidRPr="00A44331">
        <w:t>. VAWPP is</w:t>
      </w:r>
      <w:r w:rsidRPr="00A44331">
        <w:rPr>
          <w:lang w:eastAsia="en-AU"/>
        </w:rPr>
        <w:t xml:space="preserve"> a peer-facilitated sexual violence prevention </w:t>
      </w:r>
      <w:r w:rsidRPr="00EC2255">
        <w:rPr>
          <w:rFonts w:cstheme="minorHAnsi"/>
          <w:szCs w:val="22"/>
        </w:rPr>
        <w:t>intervention</w:t>
      </w:r>
      <w:r w:rsidRPr="00A44331">
        <w:rPr>
          <w:lang w:eastAsia="en-AU"/>
        </w:rPr>
        <w:t xml:space="preserve"> that focuses on rape myth acceptance, affirmative consent, and confidence in interpreting cues related to sexual consent. The workshop involves three scenarios or case studies relating to consent, coercion and sexual violence, which are discussed by participants. </w:t>
      </w:r>
      <w:proofErr w:type="spellStart"/>
      <w:r w:rsidRPr="00A44331">
        <w:rPr>
          <w:lang w:eastAsia="en-AU"/>
        </w:rPr>
        <w:t>Donais</w:t>
      </w:r>
      <w:proofErr w:type="spellEnd"/>
      <w:r w:rsidRPr="00A44331">
        <w:rPr>
          <w:lang w:eastAsia="en-AU"/>
        </w:rPr>
        <w:t xml:space="preserve"> et al. (2019) conducted a survey post</w:t>
      </w:r>
      <w:r>
        <w:rPr>
          <w:lang w:eastAsia="en-AU"/>
        </w:rPr>
        <w:t>-</w:t>
      </w:r>
      <w:r w:rsidRPr="00A44331">
        <w:rPr>
          <w:lang w:eastAsia="en-AU"/>
        </w:rPr>
        <w:t>intervention with outcomes compared to a control group. They found that workshop participation, compared to the control group, resulted in significantly lower rape myth acceptance scores on most items. Also, workshop participation, compared to the control group, resulted in significantly higher scores on knowledge and understanding of consent</w:t>
      </w:r>
      <w:r>
        <w:rPr>
          <w:lang w:eastAsia="en-AU"/>
        </w:rPr>
        <w:t>,</w:t>
      </w:r>
      <w:r w:rsidRPr="00A44331">
        <w:rPr>
          <w:lang w:eastAsia="en-AU"/>
        </w:rPr>
        <w:t xml:space="preserve"> including recognising aspects of consent in a provided scenario. Lastly, workshop participation, compared to control group, resulted in significantly increased confidence in one's ability to recognise clear consent</w:t>
      </w:r>
      <w:r w:rsidR="002B6D0C">
        <w:rPr>
          <w:lang w:eastAsia="en-AU"/>
        </w:rPr>
        <w:t xml:space="preserve"> or the lack of it</w:t>
      </w:r>
      <w:r w:rsidRPr="00A44331">
        <w:rPr>
          <w:lang w:eastAsia="en-AU"/>
        </w:rPr>
        <w:t xml:space="preserve">.  </w:t>
      </w:r>
    </w:p>
    <w:p w14:paraId="20B90AD4" w14:textId="2024FA3A" w:rsidR="009264A5" w:rsidRPr="00A44331" w:rsidRDefault="009264A5" w:rsidP="00E37E07">
      <w:pPr>
        <w:pStyle w:val="LTU-Body10pt"/>
        <w:rPr>
          <w:lang w:eastAsia="en-AU"/>
        </w:rPr>
      </w:pPr>
      <w:proofErr w:type="spellStart"/>
      <w:r w:rsidRPr="00A44331">
        <w:rPr>
          <w:lang w:eastAsia="en-AU"/>
        </w:rPr>
        <w:t>St</w:t>
      </w:r>
      <w:r w:rsidRPr="00A44331">
        <w:rPr>
          <w:noProof/>
          <w:lang w:eastAsia="en-AU"/>
        </w:rPr>
        <w:t>ück</w:t>
      </w:r>
      <w:proofErr w:type="spellEnd"/>
      <w:r w:rsidRPr="00A44331">
        <w:rPr>
          <w:noProof/>
          <w:lang w:eastAsia="en-AU"/>
        </w:rPr>
        <w:t xml:space="preserve"> et al. (2020)</w:t>
      </w:r>
      <w:r w:rsidRPr="00A44331">
        <w:rPr>
          <w:lang w:eastAsia="en-AU"/>
        </w:rPr>
        <w:t xml:space="preserve"> evaluated </w:t>
      </w:r>
      <w:r w:rsidRPr="00A44331">
        <w:rPr>
          <w:i/>
          <w:iCs/>
          <w:lang w:eastAsia="en-AU"/>
        </w:rPr>
        <w:t>Sexualized Violence in Institutions</w:t>
      </w:r>
      <w:r>
        <w:rPr>
          <w:i/>
          <w:iCs/>
          <w:lang w:eastAsia="en-AU"/>
        </w:rPr>
        <w:t>,</w:t>
      </w:r>
      <w:r w:rsidRPr="00A44331">
        <w:rPr>
          <w:i/>
          <w:iCs/>
          <w:lang w:eastAsia="en-AU"/>
        </w:rPr>
        <w:t xml:space="preserve"> </w:t>
      </w:r>
      <w:r w:rsidRPr="00A44331">
        <w:rPr>
          <w:lang w:eastAsia="en-AU"/>
        </w:rPr>
        <w:t xml:space="preserve">a seminar curriculum at multiple German universities. The intervention is </w:t>
      </w:r>
      <w:r w:rsidR="00B65893">
        <w:rPr>
          <w:lang w:eastAsia="en-AU"/>
        </w:rPr>
        <w:t>focused</w:t>
      </w:r>
      <w:r w:rsidRPr="00A44331">
        <w:rPr>
          <w:lang w:eastAsia="en-AU"/>
        </w:rPr>
        <w:t xml:space="preserve"> on sexualised violence in </w:t>
      </w:r>
      <w:r w:rsidRPr="00A44331">
        <w:rPr>
          <w:lang w:eastAsia="en-AU"/>
        </w:rPr>
        <w:lastRenderedPageBreak/>
        <w:t xml:space="preserve">institutional settings and covers knowledge about sexual violence in institutional settings, sexual socialisation and education, and professionalism and ethics. It is delivered over three seminars with the overall aim </w:t>
      </w:r>
      <w:r w:rsidR="006A3AB0">
        <w:rPr>
          <w:lang w:eastAsia="en-AU"/>
        </w:rPr>
        <w:t xml:space="preserve">of educating and upskilling </w:t>
      </w:r>
      <w:r w:rsidRPr="00A44331">
        <w:rPr>
          <w:lang w:eastAsia="en-AU"/>
        </w:rPr>
        <w:t>students to be able to handle sexualised violence</w:t>
      </w:r>
      <w:r>
        <w:rPr>
          <w:lang w:eastAsia="en-AU"/>
        </w:rPr>
        <w:t>-</w:t>
      </w:r>
      <w:r w:rsidRPr="00A44331">
        <w:rPr>
          <w:lang w:eastAsia="en-AU"/>
        </w:rPr>
        <w:t>related issues in their future professional roles. Seminar A discusses basic knowledge about sexuali</w:t>
      </w:r>
      <w:r>
        <w:rPr>
          <w:lang w:eastAsia="en-AU"/>
        </w:rPr>
        <w:t>s</w:t>
      </w:r>
      <w:r w:rsidRPr="00A44331">
        <w:rPr>
          <w:lang w:eastAsia="en-AU"/>
        </w:rPr>
        <w:t>ed violence in institutional settings. Seminar B then focuses on sexual sociali</w:t>
      </w:r>
      <w:r>
        <w:rPr>
          <w:lang w:eastAsia="en-AU"/>
        </w:rPr>
        <w:t>s</w:t>
      </w:r>
      <w:r w:rsidRPr="00A44331">
        <w:rPr>
          <w:lang w:eastAsia="en-AU"/>
        </w:rPr>
        <w:t xml:space="preserve">ation and education. Seminar C rounds off the </w:t>
      </w:r>
      <w:r w:rsidRPr="00EC2255">
        <w:rPr>
          <w:rFonts w:cstheme="minorHAnsi"/>
          <w:szCs w:val="22"/>
        </w:rPr>
        <w:t>intervention</w:t>
      </w:r>
      <w:r w:rsidRPr="00A44331">
        <w:rPr>
          <w:lang w:eastAsia="en-AU"/>
        </w:rPr>
        <w:t xml:space="preserve"> with professionalism and ethics. </w:t>
      </w:r>
      <w:proofErr w:type="spellStart"/>
      <w:r w:rsidRPr="00A44331">
        <w:rPr>
          <w:lang w:eastAsia="en-AU"/>
        </w:rPr>
        <w:t>St</w:t>
      </w:r>
      <w:r w:rsidRPr="00A44331">
        <w:rPr>
          <w:noProof/>
          <w:lang w:eastAsia="en-AU"/>
        </w:rPr>
        <w:t>ück</w:t>
      </w:r>
      <w:proofErr w:type="spellEnd"/>
      <w:r w:rsidRPr="00A44331">
        <w:rPr>
          <w:noProof/>
          <w:lang w:eastAsia="en-AU"/>
        </w:rPr>
        <w:t xml:space="preserve"> et al. (2020) found that </w:t>
      </w:r>
      <w:r w:rsidRPr="00A44331">
        <w:rPr>
          <w:lang w:eastAsia="en-AU"/>
        </w:rPr>
        <w:t xml:space="preserve">participation across seminars resulted in a positive impact on each topic. Overall, </w:t>
      </w:r>
      <w:r w:rsidRPr="00EC2255">
        <w:rPr>
          <w:rFonts w:cstheme="minorHAnsi"/>
          <w:szCs w:val="22"/>
        </w:rPr>
        <w:t>intervention</w:t>
      </w:r>
      <w:r w:rsidRPr="00A44331">
        <w:rPr>
          <w:lang w:eastAsia="en-AU"/>
        </w:rPr>
        <w:t xml:space="preserve"> participants reported significant improvements in scores on ‘knowledge about institutional sexualised violence’, ‘confidence in handling sexual violence issues’’, and myths about sexual aggression and child sexual abuse’ post-test.</w:t>
      </w:r>
    </w:p>
    <w:p w14:paraId="75E122E1" w14:textId="06D7DCE3" w:rsidR="009264A5" w:rsidRPr="00A44331" w:rsidRDefault="009264A5" w:rsidP="00E37E07">
      <w:pPr>
        <w:pStyle w:val="LTU-Body10pt"/>
      </w:pPr>
      <w:proofErr w:type="spellStart"/>
      <w:r w:rsidRPr="00A44331">
        <w:t>Holz</w:t>
      </w:r>
      <w:proofErr w:type="spellEnd"/>
      <w:r>
        <w:t xml:space="preserve">, Fischer, </w:t>
      </w:r>
      <w:r w:rsidR="002B6D0C">
        <w:t xml:space="preserve">and </w:t>
      </w:r>
      <w:proofErr w:type="spellStart"/>
      <w:r>
        <w:t>Daood</w:t>
      </w:r>
      <w:proofErr w:type="spellEnd"/>
      <w:r w:rsidRPr="00A44331">
        <w:t xml:space="preserve"> </w:t>
      </w:r>
      <w:r w:rsidRPr="00A44331">
        <w:rPr>
          <w:noProof/>
        </w:rPr>
        <w:t>(2018)</w:t>
      </w:r>
      <w:r w:rsidRPr="00A44331">
        <w:t xml:space="preserve"> evaluated an unnamed US peer facilitator</w:t>
      </w:r>
      <w:r>
        <w:t>-</w:t>
      </w:r>
      <w:r w:rsidRPr="00A44331">
        <w:t xml:space="preserve">led sexual assault prevention education session. This intervention covered sexual assault knowledge and VAW prevention knowledge, sexual communication skills, supporting a victim, and </w:t>
      </w:r>
      <w:r w:rsidRPr="000339AA">
        <w:t>intervening in SA</w:t>
      </w:r>
      <w:r w:rsidRPr="00A44331">
        <w:t xml:space="preserve"> supportive contexts. The </w:t>
      </w:r>
      <w:r w:rsidRPr="00EC2255">
        <w:rPr>
          <w:rFonts w:cstheme="minorHAnsi"/>
          <w:szCs w:val="22"/>
        </w:rPr>
        <w:t>intervention</w:t>
      </w:r>
      <w:r w:rsidRPr="00A44331">
        <w:t xml:space="preserve"> went for </w:t>
      </w:r>
      <w:r>
        <w:t>40</w:t>
      </w:r>
      <w:r w:rsidRPr="00A44331">
        <w:t xml:space="preserve"> minutes, and included a video, education about rape and sexual violence</w:t>
      </w:r>
      <w:r>
        <w:t>,</w:t>
      </w:r>
      <w:r w:rsidRPr="00A44331">
        <w:t xml:space="preserve"> what to do to support a victim, as well as some bystander content. The target group was male college students aged 18</w:t>
      </w:r>
      <w:r>
        <w:t>–</w:t>
      </w:r>
      <w:r w:rsidRPr="00A44331">
        <w:t xml:space="preserve">25 years. The “study identified groups of men with similar rape-related concerns to explore the possibility that these groups would respond differently to a sexual violence prevention program” (p. 311). </w:t>
      </w:r>
      <w:r>
        <w:t>T</w:t>
      </w:r>
      <w:r w:rsidRPr="00A44331">
        <w:t xml:space="preserve">hese concerns </w:t>
      </w:r>
      <w:r>
        <w:t xml:space="preserve">were separated </w:t>
      </w:r>
      <w:r w:rsidRPr="00A44331">
        <w:t>into four cluster groups: Cluster 1</w:t>
      </w:r>
      <w:r>
        <w:t xml:space="preserve"> – </w:t>
      </w:r>
      <w:r w:rsidRPr="00A44331">
        <w:t xml:space="preserve">Legal and Communication Concerns; Cluster 2 </w:t>
      </w:r>
      <w:r>
        <w:t>–</w:t>
      </w:r>
      <w:r w:rsidRPr="00A44331">
        <w:t xml:space="preserve"> Fairness and Legal Concerns; Cluster 3 </w:t>
      </w:r>
      <w:r>
        <w:t>–</w:t>
      </w:r>
      <w:r w:rsidRPr="00A44331">
        <w:t xml:space="preserve"> Legal, Communication, Fairness, and Alcohol Concerns; and cluster 4 </w:t>
      </w:r>
      <w:r>
        <w:t>–</w:t>
      </w:r>
      <w:r w:rsidRPr="00A44331">
        <w:t xml:space="preserve"> Legal Concerns. Across all clusters, both the ‘rape myth acceptance’ scores and the ‘self-reported likelihood of raping’ scores were significantly improved post-test compared to pre-test. At both time points, </w:t>
      </w:r>
      <w:r>
        <w:t>C</w:t>
      </w:r>
      <w:r w:rsidRPr="00A44331">
        <w:t xml:space="preserve">luster 3 (which had the most unintentional rape concerns) reported the highest ‘rape myth acceptance’ and the ‘self-reported likelihood of raping’ scores; followed by </w:t>
      </w:r>
      <w:r>
        <w:t>C</w:t>
      </w:r>
      <w:r w:rsidRPr="00A44331">
        <w:t xml:space="preserve">luster 2, </w:t>
      </w:r>
      <w:r>
        <w:t>C</w:t>
      </w:r>
      <w:r w:rsidRPr="00A44331">
        <w:t xml:space="preserve">luster 1, and </w:t>
      </w:r>
      <w:r>
        <w:t>C</w:t>
      </w:r>
      <w:r w:rsidRPr="00A44331">
        <w:t xml:space="preserve">luster 4. These </w:t>
      </w:r>
      <w:r>
        <w:t>four</w:t>
      </w:r>
      <w:r w:rsidRPr="00A44331">
        <w:t xml:space="preserve"> clusters were significantly different to each other on both these outcome measures, except for clusters 4 and 1 for ‘rape myth acceptance’ and clusters 1 and 2 on ‘self-reported likelihood of raping’.</w:t>
      </w:r>
    </w:p>
    <w:p w14:paraId="590416F6" w14:textId="5158BBBD" w:rsidR="009264A5" w:rsidRPr="00A44331" w:rsidRDefault="009264A5" w:rsidP="00E37E07">
      <w:pPr>
        <w:pStyle w:val="LTU-Body10pt"/>
      </w:pPr>
      <w:r w:rsidRPr="00A44331">
        <w:lastRenderedPageBreak/>
        <w:t xml:space="preserve">All </w:t>
      </w:r>
      <w:r>
        <w:t>four</w:t>
      </w:r>
      <w:r w:rsidRPr="00A44331">
        <w:t xml:space="preserve"> clusters reported a significant reduction in rape myth acceptance post-</w:t>
      </w:r>
      <w:r w:rsidRPr="00EC2255">
        <w:rPr>
          <w:rFonts w:cstheme="minorHAnsi"/>
          <w:szCs w:val="22"/>
        </w:rPr>
        <w:t>intervention</w:t>
      </w:r>
      <w:r w:rsidRPr="00A44331">
        <w:t xml:space="preserve">. However, </w:t>
      </w:r>
      <w:r>
        <w:t>C</w:t>
      </w:r>
      <w:r w:rsidRPr="00A44331">
        <w:t>luster 3 reported the greatest decline followed by cluster</w:t>
      </w:r>
      <w:r>
        <w:t>s</w:t>
      </w:r>
      <w:r w:rsidRPr="00A44331">
        <w:t xml:space="preserve"> 4, 2, and 1. These differences were all significant except between clusters 4 and 1. In terms of self-reported likelihood of raping, again, all </w:t>
      </w:r>
      <w:r>
        <w:t xml:space="preserve">four </w:t>
      </w:r>
      <w:r w:rsidRPr="00A44331">
        <w:t>clusters reported a significant reduction in self-reported likelihood of raping post-</w:t>
      </w:r>
      <w:r w:rsidRPr="00EC2255">
        <w:rPr>
          <w:rFonts w:cstheme="minorHAnsi"/>
          <w:szCs w:val="22"/>
        </w:rPr>
        <w:t>intervention</w:t>
      </w:r>
      <w:r w:rsidRPr="00A44331">
        <w:t>.</w:t>
      </w:r>
      <w:r>
        <w:t xml:space="preserve"> </w:t>
      </w:r>
      <w:r w:rsidR="006A3AB0">
        <w:t xml:space="preserve">However, </w:t>
      </w:r>
      <w:r>
        <w:t>C</w:t>
      </w:r>
      <w:r w:rsidRPr="00A44331">
        <w:t>luster 3 again reported the greatest decline followed by cluster</w:t>
      </w:r>
      <w:r w:rsidR="002B6D0C">
        <w:t>s</w:t>
      </w:r>
      <w:r w:rsidRPr="00A44331">
        <w:t xml:space="preserve"> 1, 2, and 4. These differences were all significant except between clusters 2 and 1, and clusters 1 and 4. They argue the results show “meaningful differences between groups of men who were clustered according to their rape related concerns” (p. 311).</w:t>
      </w:r>
    </w:p>
    <w:p w14:paraId="0CF1B3B6" w14:textId="780420B1" w:rsidR="009264A5" w:rsidRPr="00A44331" w:rsidRDefault="009264A5" w:rsidP="00E37E07">
      <w:pPr>
        <w:pStyle w:val="LTU-Body10pt"/>
        <w:rPr>
          <w:color w:val="555555"/>
          <w:sz w:val="21"/>
          <w:szCs w:val="21"/>
        </w:rPr>
      </w:pPr>
      <w:r w:rsidRPr="00A44331">
        <w:t xml:space="preserve">The last promising university intervention is a bibliotherapy approach to sexual assault prevention for college-aged women evaluated by </w:t>
      </w:r>
      <w:proofErr w:type="spellStart"/>
      <w:r w:rsidRPr="00A44331">
        <w:t>Yeater</w:t>
      </w:r>
      <w:proofErr w:type="spellEnd"/>
      <w:r>
        <w:t xml:space="preserve">, Naugle, </w:t>
      </w:r>
      <w:proofErr w:type="spellStart"/>
      <w:r>
        <w:t>O’Donahue</w:t>
      </w:r>
      <w:proofErr w:type="spellEnd"/>
      <w:r>
        <w:t xml:space="preserve">, </w:t>
      </w:r>
      <w:r w:rsidR="002B6D0C">
        <w:t xml:space="preserve">and </w:t>
      </w:r>
      <w:r>
        <w:t>Bradley</w:t>
      </w:r>
      <w:r w:rsidRPr="00A44331">
        <w:t xml:space="preserve"> </w:t>
      </w:r>
      <w:r w:rsidRPr="00A44331">
        <w:rPr>
          <w:noProof/>
        </w:rPr>
        <w:t>(2016)</w:t>
      </w:r>
      <w:r w:rsidRPr="00A44331">
        <w:t>. While</w:t>
      </w:r>
      <w:r w:rsidR="00D9286A">
        <w:t xml:space="preserve"> </w:t>
      </w:r>
      <w:r w:rsidRPr="00A44331">
        <w:t xml:space="preserve">listed here with promising interventions, it is noted that elements of the </w:t>
      </w:r>
      <w:r w:rsidRPr="00EC2255">
        <w:rPr>
          <w:rFonts w:cstheme="minorHAnsi"/>
          <w:szCs w:val="22"/>
        </w:rPr>
        <w:t>intervention</w:t>
      </w:r>
      <w:r w:rsidRPr="00A44331">
        <w:t xml:space="preserve"> were also ineffective. The intervention involved a self-help book that was piloted with female college students. The book contained 13 chapters. “Chapters 1 to 6 addressed dating issues and did not include specific material on date rape or sexual assault... Chapters 8 to 12 addressed: (a) rape myths and replacement beliefs, (b) factors associated with an increased risk of experiencing a sexual assault, (c) </w:t>
      </w:r>
      <w:proofErr w:type="spellStart"/>
      <w:r w:rsidRPr="00A44331">
        <w:t>behavioral</w:t>
      </w:r>
      <w:proofErr w:type="spellEnd"/>
      <w:r w:rsidRPr="00A44331">
        <w:t xml:space="preserve"> strategies for decreasing risk, (d) strategies for increasing safety when “hooking up” (engaging in spontaneous sexual activity) with someone, (e) ways for avoiding or dealing effectively with a stranger rape, and (f) strategies for dealing effectively with a past or current sexual assault” (pp. 120</w:t>
      </w:r>
      <w:r>
        <w:t>–</w:t>
      </w:r>
      <w:r w:rsidRPr="00A44331">
        <w:t xml:space="preserve">21). The researchers found that compared to controls, those in the group who received the self-help book reported significantly improved scores on risky dating behaviour and on sexual communication strategies in dating situations. However, compared to the controls, the intervention did not produce changes in scores on alcohol use, rape myth acceptance, sexual assertiveness, or motivation and self-efficacy (two variables associated with positive treatment outcomes). Also, the bibliotherapy group did not differ </w:t>
      </w:r>
      <w:r w:rsidR="00D9286A">
        <w:t>from</w:t>
      </w:r>
      <w:r w:rsidRPr="00A44331">
        <w:t xml:space="preserve"> the control group on any of the </w:t>
      </w:r>
      <w:r>
        <w:t>five</w:t>
      </w:r>
      <w:r w:rsidRPr="00A44331">
        <w:t xml:space="preserve"> measures of sexual victimisation post</w:t>
      </w:r>
      <w:r>
        <w:t>-</w:t>
      </w:r>
      <w:r w:rsidRPr="00EC2255">
        <w:rPr>
          <w:rFonts w:cstheme="minorHAnsi"/>
          <w:szCs w:val="22"/>
        </w:rPr>
        <w:t>intervention</w:t>
      </w:r>
      <w:r w:rsidRPr="00A44331">
        <w:t xml:space="preserve">.  </w:t>
      </w:r>
    </w:p>
    <w:p w14:paraId="2F880683" w14:textId="4C79EABB" w:rsidR="009264A5" w:rsidRPr="00A44331" w:rsidRDefault="009264A5" w:rsidP="00E37E07">
      <w:pPr>
        <w:pStyle w:val="LTU-Body10pt"/>
        <w:rPr>
          <w:noProof/>
        </w:rPr>
      </w:pPr>
      <w:r w:rsidRPr="00A44331">
        <w:t xml:space="preserve">The </w:t>
      </w:r>
      <w:r w:rsidR="009D5288">
        <w:t xml:space="preserve">remaining </w:t>
      </w:r>
      <w:r w:rsidRPr="00A44331">
        <w:t xml:space="preserve">general college </w:t>
      </w:r>
      <w:r w:rsidRPr="00EC2255">
        <w:rPr>
          <w:rFonts w:cstheme="minorHAnsi"/>
          <w:szCs w:val="22"/>
        </w:rPr>
        <w:t>intervention</w:t>
      </w:r>
      <w:r w:rsidRPr="00A44331">
        <w:t xml:space="preserve">s were conflicting </w:t>
      </w:r>
      <w:r w:rsidRPr="00A44331">
        <w:rPr>
          <w:noProof/>
        </w:rPr>
        <w:t>(Baldwin-White &amp; Moses, 2019; Cherniawsky &amp; Morrison, 2020; Gedney, Lundahl, &amp; Fawson, 2020; Gidycz</w:t>
      </w:r>
      <w:r>
        <w:rPr>
          <w:noProof/>
        </w:rPr>
        <w:t xml:space="preserve"> et al.</w:t>
      </w:r>
      <w:r w:rsidRPr="00A44331">
        <w:rPr>
          <w:noProof/>
        </w:rPr>
        <w:t xml:space="preserve">, </w:t>
      </w:r>
      <w:r w:rsidRPr="00A44331">
        <w:rPr>
          <w:noProof/>
        </w:rPr>
        <w:lastRenderedPageBreak/>
        <w:t>2011; Jozkowski, 2015; Kimberly &amp; Hardman, 2020; Raymond &amp; Hutchison, 2019; Thatcher, 2011; Thompson et al., 2020)</w:t>
      </w:r>
      <w:r w:rsidR="00D45D7A">
        <w:rPr>
          <w:noProof/>
        </w:rPr>
        <w:t>.</w:t>
      </w:r>
      <w:r w:rsidRPr="00A44331">
        <w:t xml:space="preserve"> </w:t>
      </w:r>
      <w:r w:rsidR="009D5288">
        <w:t xml:space="preserve">They </w:t>
      </w:r>
      <w:r w:rsidRPr="00A44331">
        <w:rPr>
          <w:noProof/>
        </w:rPr>
        <w:t xml:space="preserve">were generally single </w:t>
      </w:r>
      <w:r w:rsidRPr="00EC2255">
        <w:rPr>
          <w:rFonts w:cstheme="minorHAnsi"/>
          <w:szCs w:val="22"/>
        </w:rPr>
        <w:t>intervention</w:t>
      </w:r>
      <w:r w:rsidRPr="00A44331">
        <w:rPr>
          <w:noProof/>
        </w:rPr>
        <w:t>s that had limited long</w:t>
      </w:r>
      <w:r>
        <w:rPr>
          <w:noProof/>
        </w:rPr>
        <w:t>-</w:t>
      </w:r>
      <w:r w:rsidRPr="00A44331">
        <w:rPr>
          <w:noProof/>
        </w:rPr>
        <w:t>term follow</w:t>
      </w:r>
      <w:r>
        <w:rPr>
          <w:noProof/>
        </w:rPr>
        <w:t>-</w:t>
      </w:r>
      <w:r w:rsidRPr="00A44331">
        <w:rPr>
          <w:noProof/>
        </w:rPr>
        <w:t xml:space="preserve">up. </w:t>
      </w:r>
      <w:r w:rsidR="006A3AB0">
        <w:rPr>
          <w:noProof/>
        </w:rPr>
        <w:t>While</w:t>
      </w:r>
      <w:r w:rsidRPr="00A44331">
        <w:rPr>
          <w:noProof/>
        </w:rPr>
        <w:t xml:space="preserve"> they may have had some elements that could have impacted behaviour change, they generally were not shown to be effective at changing the </w:t>
      </w:r>
      <w:r w:rsidR="009D5288">
        <w:rPr>
          <w:noProof/>
        </w:rPr>
        <w:t xml:space="preserve">gendered </w:t>
      </w:r>
      <w:r w:rsidRPr="00A44331">
        <w:rPr>
          <w:noProof/>
        </w:rPr>
        <w:t xml:space="preserve">drivers or reinforcing factors of SVH. </w:t>
      </w:r>
    </w:p>
    <w:p w14:paraId="106EAEAD" w14:textId="4EAC0B39" w:rsidR="009264A5" w:rsidRPr="00A44331" w:rsidRDefault="009264A5" w:rsidP="00E37E07">
      <w:pPr>
        <w:pStyle w:val="LTU-Subhead2"/>
        <w:rPr>
          <w:noProof/>
        </w:rPr>
      </w:pPr>
      <w:bookmarkStart w:id="414" w:name="_Toc57222533"/>
      <w:bookmarkStart w:id="415" w:name="_Toc57394336"/>
      <w:bookmarkStart w:id="416" w:name="_Toc67067299"/>
      <w:bookmarkStart w:id="417" w:name="_Toc82176917"/>
      <w:r w:rsidRPr="00A44331">
        <w:rPr>
          <w:noProof/>
        </w:rPr>
        <w:t xml:space="preserve">Summary: </w:t>
      </w:r>
      <w:r w:rsidRPr="00E37E07">
        <w:t>What</w:t>
      </w:r>
      <w:r w:rsidRPr="00A44331">
        <w:rPr>
          <w:noProof/>
        </w:rPr>
        <w:t xml:space="preserve"> </w:t>
      </w:r>
      <w:r>
        <w:rPr>
          <w:noProof/>
        </w:rPr>
        <w:t>W</w:t>
      </w:r>
      <w:r w:rsidRPr="00A44331">
        <w:rPr>
          <w:noProof/>
        </w:rPr>
        <w:t xml:space="preserve">orks in </w:t>
      </w:r>
      <w:r>
        <w:rPr>
          <w:noProof/>
        </w:rPr>
        <w:t>H</w:t>
      </w:r>
      <w:r w:rsidRPr="00A44331">
        <w:rPr>
          <w:noProof/>
        </w:rPr>
        <w:t xml:space="preserve">igher </w:t>
      </w:r>
      <w:r>
        <w:rPr>
          <w:noProof/>
        </w:rPr>
        <w:t>E</w:t>
      </w:r>
      <w:r w:rsidRPr="00A44331">
        <w:rPr>
          <w:noProof/>
        </w:rPr>
        <w:t>d</w:t>
      </w:r>
      <w:r>
        <w:rPr>
          <w:noProof/>
        </w:rPr>
        <w:t>u</w:t>
      </w:r>
      <w:r w:rsidRPr="00A44331">
        <w:rPr>
          <w:noProof/>
        </w:rPr>
        <w:t xml:space="preserve">cation </w:t>
      </w:r>
      <w:r>
        <w:rPr>
          <w:noProof/>
        </w:rPr>
        <w:t>–</w:t>
      </w:r>
      <w:r w:rsidRPr="00A44331">
        <w:rPr>
          <w:noProof/>
        </w:rPr>
        <w:t xml:space="preserve"> </w:t>
      </w:r>
      <w:r>
        <w:rPr>
          <w:noProof/>
        </w:rPr>
        <w:t>G</w:t>
      </w:r>
      <w:r w:rsidRPr="00A44331">
        <w:rPr>
          <w:noProof/>
        </w:rPr>
        <w:t>eneral</w:t>
      </w:r>
      <w:bookmarkEnd w:id="414"/>
      <w:bookmarkEnd w:id="415"/>
      <w:bookmarkEnd w:id="416"/>
      <w:bookmarkEnd w:id="417"/>
    </w:p>
    <w:tbl>
      <w:tblPr>
        <w:tblW w:w="9746" w:type="dxa"/>
        <w:tblLook w:val="04A0" w:firstRow="1" w:lastRow="0" w:firstColumn="1" w:lastColumn="0" w:noHBand="0" w:noVBand="1"/>
        <w:tblCaption w:val="Summary: What Works in Higher Education – General"/>
        <w:tblDescription w:val="Details of 12 Interventions, Effective and Promising"/>
      </w:tblPr>
      <w:tblGrid>
        <w:gridCol w:w="1928"/>
        <w:gridCol w:w="1843"/>
        <w:gridCol w:w="4133"/>
        <w:gridCol w:w="1842"/>
      </w:tblGrid>
      <w:tr w:rsidR="009264A5" w:rsidRPr="002C3E92" w14:paraId="3CAF1F7A" w14:textId="77777777" w:rsidTr="002C3E92">
        <w:tc>
          <w:tcPr>
            <w:tcW w:w="1928" w:type="dxa"/>
            <w:tcBorders>
              <w:top w:val="single" w:sz="4" w:space="0" w:color="auto"/>
              <w:bottom w:val="single" w:sz="4" w:space="0" w:color="auto"/>
              <w:right w:val="single" w:sz="4" w:space="0" w:color="auto"/>
            </w:tcBorders>
            <w:shd w:val="clear" w:color="auto" w:fill="auto"/>
          </w:tcPr>
          <w:p w14:paraId="012FE996" w14:textId="77777777" w:rsidR="009264A5" w:rsidRPr="002C3E92" w:rsidRDefault="009264A5" w:rsidP="002C3E92">
            <w:pPr>
              <w:pStyle w:val="LTU-Table-Heading"/>
            </w:pPr>
            <w:r w:rsidRPr="002C3E92">
              <w:t xml:space="preserve">Interventions </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620BE97" w14:textId="77777777" w:rsidR="009264A5" w:rsidRPr="002C3E92" w:rsidRDefault="009264A5" w:rsidP="002C3E92">
            <w:pPr>
              <w:pStyle w:val="LTU-Table-Heading"/>
            </w:pPr>
            <w:r w:rsidRPr="002C3E92">
              <w:t>Effective</w:t>
            </w:r>
          </w:p>
        </w:tc>
        <w:tc>
          <w:tcPr>
            <w:tcW w:w="4133" w:type="dxa"/>
            <w:tcBorders>
              <w:top w:val="single" w:sz="4" w:space="0" w:color="auto"/>
              <w:left w:val="single" w:sz="4" w:space="0" w:color="auto"/>
              <w:bottom w:val="single" w:sz="4" w:space="0" w:color="auto"/>
              <w:right w:val="single" w:sz="4" w:space="0" w:color="auto"/>
            </w:tcBorders>
            <w:shd w:val="clear" w:color="auto" w:fill="auto"/>
          </w:tcPr>
          <w:p w14:paraId="513C68F1" w14:textId="77777777" w:rsidR="009264A5" w:rsidRPr="002C3E92" w:rsidRDefault="009264A5" w:rsidP="002C3E92">
            <w:pPr>
              <w:pStyle w:val="LTU-Table-Heading"/>
            </w:pPr>
            <w:r w:rsidRPr="002C3E92">
              <w:t>Promising</w:t>
            </w:r>
          </w:p>
        </w:tc>
        <w:tc>
          <w:tcPr>
            <w:tcW w:w="1842" w:type="dxa"/>
            <w:tcBorders>
              <w:top w:val="single" w:sz="4" w:space="0" w:color="auto"/>
              <w:left w:val="single" w:sz="4" w:space="0" w:color="auto"/>
              <w:bottom w:val="single" w:sz="4" w:space="0" w:color="auto"/>
            </w:tcBorders>
            <w:shd w:val="clear" w:color="auto" w:fill="auto"/>
          </w:tcPr>
          <w:p w14:paraId="1592D2D6" w14:textId="77777777" w:rsidR="009264A5" w:rsidRPr="002C3E92" w:rsidRDefault="009264A5" w:rsidP="002C3E92">
            <w:pPr>
              <w:pStyle w:val="LTU-Table-Heading"/>
            </w:pPr>
            <w:r w:rsidRPr="002C3E92">
              <w:t>Country</w:t>
            </w:r>
          </w:p>
        </w:tc>
      </w:tr>
      <w:tr w:rsidR="009264A5" w:rsidRPr="00A44331" w14:paraId="3BB92A91" w14:textId="77777777" w:rsidTr="002C3E92">
        <w:tc>
          <w:tcPr>
            <w:tcW w:w="1928" w:type="dxa"/>
            <w:tcBorders>
              <w:top w:val="single" w:sz="4" w:space="0" w:color="auto"/>
              <w:bottom w:val="single" w:sz="4" w:space="0" w:color="auto"/>
              <w:right w:val="single" w:sz="4" w:space="0" w:color="auto"/>
            </w:tcBorders>
          </w:tcPr>
          <w:p w14:paraId="25576CF4" w14:textId="77777777" w:rsidR="009264A5" w:rsidRPr="00A44331" w:rsidRDefault="009264A5" w:rsidP="00E37E07">
            <w:pPr>
              <w:pStyle w:val="LTU-Tablebody"/>
            </w:pPr>
            <w:r w:rsidRPr="00A44331">
              <w:t>12</w:t>
            </w:r>
          </w:p>
        </w:tc>
        <w:tc>
          <w:tcPr>
            <w:tcW w:w="1843" w:type="dxa"/>
            <w:tcBorders>
              <w:top w:val="single" w:sz="4" w:space="0" w:color="auto"/>
              <w:left w:val="single" w:sz="4" w:space="0" w:color="auto"/>
              <w:bottom w:val="single" w:sz="4" w:space="0" w:color="auto"/>
              <w:right w:val="single" w:sz="4" w:space="0" w:color="auto"/>
            </w:tcBorders>
          </w:tcPr>
          <w:p w14:paraId="25FB9A1E" w14:textId="77777777" w:rsidR="009264A5" w:rsidRPr="00A44331" w:rsidRDefault="009264A5" w:rsidP="00E37E07">
            <w:pPr>
              <w:pStyle w:val="LTU-Tablebody"/>
            </w:pPr>
            <w:r w:rsidRPr="00A44331">
              <w:t>EAAA</w:t>
            </w:r>
          </w:p>
          <w:p w14:paraId="405443B2" w14:textId="77777777" w:rsidR="009264A5" w:rsidRPr="00A44331" w:rsidRDefault="009264A5" w:rsidP="00E37E07">
            <w:pPr>
              <w:pStyle w:val="LTU-Tablebody"/>
            </w:pPr>
            <w:r w:rsidRPr="00A44331">
              <w:t>Elemental</w:t>
            </w:r>
          </w:p>
        </w:tc>
        <w:tc>
          <w:tcPr>
            <w:tcW w:w="4133" w:type="dxa"/>
            <w:tcBorders>
              <w:top w:val="single" w:sz="4" w:space="0" w:color="auto"/>
              <w:left w:val="single" w:sz="4" w:space="0" w:color="auto"/>
              <w:bottom w:val="single" w:sz="4" w:space="0" w:color="auto"/>
              <w:right w:val="single" w:sz="4" w:space="0" w:color="auto"/>
            </w:tcBorders>
          </w:tcPr>
          <w:p w14:paraId="7BB5D27C" w14:textId="77777777" w:rsidR="009264A5" w:rsidRPr="00A44331" w:rsidRDefault="009264A5" w:rsidP="00E37E07">
            <w:pPr>
              <w:pStyle w:val="LTU-Tablebody"/>
            </w:pPr>
            <w:r>
              <w:t>2 x Unnamed social marketing campaigns</w:t>
            </w:r>
          </w:p>
          <w:p w14:paraId="0958E28D" w14:textId="77777777" w:rsidR="009264A5" w:rsidRPr="00A44331" w:rsidRDefault="009264A5" w:rsidP="00E37E07">
            <w:pPr>
              <w:pStyle w:val="LTU-Tablebody"/>
            </w:pPr>
            <w:r w:rsidRPr="00A44331">
              <w:t>Define Your Line</w:t>
            </w:r>
          </w:p>
          <w:p w14:paraId="31F7E64F" w14:textId="77777777" w:rsidR="009264A5" w:rsidRPr="00A44331" w:rsidRDefault="009264A5" w:rsidP="00E37E07">
            <w:pPr>
              <w:pStyle w:val="LTU-Tablebody"/>
            </w:pPr>
            <w:r w:rsidRPr="00A44331">
              <w:t>Relationship Remix</w:t>
            </w:r>
          </w:p>
          <w:p w14:paraId="7BA25382" w14:textId="77777777" w:rsidR="009D5288" w:rsidRDefault="009264A5" w:rsidP="00E37E07">
            <w:pPr>
              <w:pStyle w:val="LTU-Tablebody"/>
            </w:pPr>
            <w:r w:rsidRPr="00A44331">
              <w:t>The Men’s Project</w:t>
            </w:r>
            <w:r w:rsidR="001D22D9">
              <w:t xml:space="preserve"> </w:t>
            </w:r>
          </w:p>
          <w:p w14:paraId="0E4B2930" w14:textId="56079314" w:rsidR="009264A5" w:rsidRPr="00A44331" w:rsidRDefault="009264A5" w:rsidP="00E37E07">
            <w:pPr>
              <w:pStyle w:val="LTU-Tablebody"/>
            </w:pPr>
            <w:r w:rsidRPr="00A44331">
              <w:t xml:space="preserve">SCREAM </w:t>
            </w:r>
            <w:proofErr w:type="spellStart"/>
            <w:r w:rsidRPr="00A44331">
              <w:t>Theater</w:t>
            </w:r>
            <w:proofErr w:type="spellEnd"/>
            <w:r w:rsidRPr="00A44331">
              <w:t xml:space="preserve"> </w:t>
            </w:r>
          </w:p>
          <w:p w14:paraId="7477CAA9" w14:textId="77777777" w:rsidR="009264A5" w:rsidRPr="00A44331" w:rsidRDefault="009264A5" w:rsidP="00E37E07">
            <w:pPr>
              <w:pStyle w:val="LTU-Tablebody"/>
            </w:pPr>
            <w:r w:rsidRPr="00A44331">
              <w:t>Violence Against Women Prevention Program</w:t>
            </w:r>
          </w:p>
          <w:p w14:paraId="32A6A663" w14:textId="77777777" w:rsidR="009264A5" w:rsidRPr="00A44331" w:rsidRDefault="009264A5" w:rsidP="00E37E07">
            <w:pPr>
              <w:pStyle w:val="LTU-Tablebody"/>
            </w:pPr>
            <w:r w:rsidRPr="00A44331">
              <w:t>Sexualized Violence in Institutions</w:t>
            </w:r>
          </w:p>
          <w:p w14:paraId="3E49FA82" w14:textId="2E41D2F9" w:rsidR="009264A5" w:rsidRPr="00A44331" w:rsidRDefault="009264A5" w:rsidP="00E37E07">
            <w:pPr>
              <w:pStyle w:val="LTU-Tablebody"/>
            </w:pPr>
            <w:r w:rsidRPr="00A44331">
              <w:t>Unnamed peer facilitator</w:t>
            </w:r>
            <w:r>
              <w:t>-</w:t>
            </w:r>
            <w:r w:rsidRPr="00A44331">
              <w:t>led sexual assault prevention education session</w:t>
            </w:r>
          </w:p>
          <w:p w14:paraId="371C1F33" w14:textId="77777777" w:rsidR="009264A5" w:rsidRPr="00A44331" w:rsidRDefault="009264A5" w:rsidP="00E37E07">
            <w:pPr>
              <w:pStyle w:val="LTU-Tablebody"/>
            </w:pPr>
            <w:r w:rsidRPr="00A44331">
              <w:t>Unnamed bibliotherapy approach</w:t>
            </w:r>
          </w:p>
        </w:tc>
        <w:tc>
          <w:tcPr>
            <w:tcW w:w="1842" w:type="dxa"/>
            <w:tcBorders>
              <w:top w:val="single" w:sz="4" w:space="0" w:color="auto"/>
              <w:left w:val="single" w:sz="4" w:space="0" w:color="auto"/>
              <w:bottom w:val="single" w:sz="4" w:space="0" w:color="auto"/>
            </w:tcBorders>
          </w:tcPr>
          <w:p w14:paraId="4CE5B66D" w14:textId="77777777" w:rsidR="009264A5" w:rsidRPr="00A44331" w:rsidRDefault="009264A5" w:rsidP="00E37E07">
            <w:pPr>
              <w:pStyle w:val="LTU-Tablebody"/>
            </w:pPr>
            <w:r w:rsidRPr="00A44331">
              <w:t>1 x Canadian</w:t>
            </w:r>
          </w:p>
          <w:p w14:paraId="239457B4" w14:textId="77777777" w:rsidR="009264A5" w:rsidRPr="00A44331" w:rsidRDefault="009264A5" w:rsidP="00E37E07">
            <w:pPr>
              <w:pStyle w:val="LTU-Tablebody"/>
            </w:pPr>
            <w:r w:rsidRPr="00A44331">
              <w:t>9 x USA</w:t>
            </w:r>
          </w:p>
          <w:p w14:paraId="0CF561A5" w14:textId="77777777" w:rsidR="009264A5" w:rsidRPr="00A44331" w:rsidRDefault="009264A5" w:rsidP="00E37E07">
            <w:pPr>
              <w:pStyle w:val="LTU-Tablebody"/>
            </w:pPr>
            <w:r w:rsidRPr="00A44331">
              <w:t>1 x UK</w:t>
            </w:r>
          </w:p>
          <w:p w14:paraId="3CAFB4D5" w14:textId="77777777" w:rsidR="009264A5" w:rsidRPr="00A44331" w:rsidRDefault="009264A5" w:rsidP="00E37E07">
            <w:pPr>
              <w:pStyle w:val="LTU-Tablebody"/>
            </w:pPr>
            <w:r w:rsidRPr="00A44331">
              <w:t>1 x German</w:t>
            </w:r>
          </w:p>
        </w:tc>
      </w:tr>
    </w:tbl>
    <w:p w14:paraId="77BBE353" w14:textId="77777777" w:rsidR="00E37E07" w:rsidRPr="00A44331" w:rsidRDefault="00E37E07" w:rsidP="00E37E07">
      <w:pPr>
        <w:pStyle w:val="LTU-Subhead2"/>
      </w:pPr>
      <w:bookmarkStart w:id="418" w:name="_Toc57222534"/>
      <w:bookmarkStart w:id="419" w:name="_Toc57394337"/>
      <w:bookmarkStart w:id="420" w:name="_Toc67067300"/>
      <w:bookmarkStart w:id="421" w:name="_Toc82176918"/>
      <w:r w:rsidRPr="00A44331">
        <w:t>Overview</w:t>
      </w:r>
      <w:bookmarkEnd w:id="418"/>
      <w:bookmarkEnd w:id="419"/>
      <w:bookmarkEnd w:id="420"/>
      <w:bookmarkEnd w:id="421"/>
      <w:r w:rsidRPr="00A44331">
        <w:t xml:space="preserve"> </w:t>
      </w:r>
    </w:p>
    <w:p w14:paraId="7E0CF237" w14:textId="7B9B6676" w:rsidR="00E37E07" w:rsidRPr="00A44331" w:rsidRDefault="00E37E07" w:rsidP="002C3E92">
      <w:pPr>
        <w:pStyle w:val="LTU-Body10pt"/>
        <w:pBdr>
          <w:bottom w:val="single" w:sz="4" w:space="1" w:color="auto"/>
        </w:pBdr>
        <w:rPr>
          <w:rFonts w:cs="Calibri"/>
        </w:rPr>
      </w:pPr>
      <w:r>
        <w:t>Effective and promising: This broad category encompassed a range of</w:t>
      </w:r>
      <w:r w:rsidRPr="00EC2255">
        <w:rPr>
          <w:rFonts w:cstheme="minorHAnsi"/>
          <w:szCs w:val="22"/>
        </w:rPr>
        <w:t xml:space="preserve"> intervention</w:t>
      </w:r>
      <w:r>
        <w:t xml:space="preserve">s. It is clear that women’s empowerment is an important primary prevention tool. Interventions that target men can also have a high impact. Specific men’s </w:t>
      </w:r>
      <w:r w:rsidRPr="00EC2255">
        <w:rPr>
          <w:rFonts w:cstheme="minorHAnsi"/>
          <w:szCs w:val="22"/>
        </w:rPr>
        <w:t>intervention</w:t>
      </w:r>
      <w:r>
        <w:t xml:space="preserve">s, alongside awareness of SVH and its impacts, also work if they include content on male privilege and gender roles. Novel approaches such as theatre </w:t>
      </w:r>
      <w:r w:rsidRPr="00EC2255">
        <w:rPr>
          <w:rFonts w:cstheme="minorHAnsi"/>
          <w:szCs w:val="22"/>
        </w:rPr>
        <w:t>intervention</w:t>
      </w:r>
      <w:r>
        <w:t>s and bibliotherapy offer unique additions to primary prevention. Peer facilitation shows positive outcomes</w:t>
      </w:r>
      <w:r w:rsidR="00A601D2">
        <w:t xml:space="preserve"> and facilitators/instructors must have extensive training</w:t>
      </w:r>
      <w:r>
        <w:t>. A suite of interventions can enhance outcomes. E</w:t>
      </w:r>
      <w:r w:rsidRPr="115A8244">
        <w:rPr>
          <w:rFonts w:cs="Calibri"/>
        </w:rPr>
        <w:t>ffective interventions go beyond one</w:t>
      </w:r>
      <w:r>
        <w:rPr>
          <w:rFonts w:cs="Calibri"/>
        </w:rPr>
        <w:t>-</w:t>
      </w:r>
      <w:r w:rsidRPr="115A8244">
        <w:rPr>
          <w:rFonts w:cs="Calibri"/>
        </w:rPr>
        <w:t>off, single</w:t>
      </w:r>
      <w:r>
        <w:rPr>
          <w:rFonts w:cs="Calibri"/>
        </w:rPr>
        <w:t>-</w:t>
      </w:r>
      <w:r w:rsidRPr="115A8244">
        <w:rPr>
          <w:rFonts w:cs="Calibri"/>
        </w:rPr>
        <w:t>session interventions delivered over a short period.</w:t>
      </w:r>
      <w:r w:rsidR="00A601D2">
        <w:rPr>
          <w:rFonts w:cs="Calibri"/>
        </w:rPr>
        <w:t xml:space="preserve"> Programs must be evidence based.</w:t>
      </w:r>
    </w:p>
    <w:p w14:paraId="69231F21" w14:textId="77777777" w:rsidR="00CB226A" w:rsidRDefault="00CB226A">
      <w:pPr>
        <w:spacing w:after="0" w:line="240" w:lineRule="auto"/>
        <w:rPr>
          <w:rFonts w:cs="Brioni Std Medium"/>
          <w:b/>
          <w:sz w:val="28"/>
          <w:szCs w:val="23"/>
          <w:lang w:val="en-GB"/>
        </w:rPr>
      </w:pPr>
      <w:bookmarkStart w:id="422" w:name="_Toc57222535"/>
      <w:bookmarkStart w:id="423" w:name="_Toc57394338"/>
      <w:bookmarkStart w:id="424" w:name="_Toc67067301"/>
      <w:bookmarkStart w:id="425" w:name="_Toc82176919"/>
      <w:r>
        <w:br w:type="page"/>
      </w:r>
    </w:p>
    <w:p w14:paraId="754CF23C" w14:textId="465C973F" w:rsidR="009264A5" w:rsidRPr="00A44331" w:rsidRDefault="009264A5" w:rsidP="002C3E92">
      <w:pPr>
        <w:pStyle w:val="LTU-Subhead2"/>
      </w:pPr>
      <w:r w:rsidRPr="00A44331">
        <w:lastRenderedPageBreak/>
        <w:t>High School/Adolescent</w:t>
      </w:r>
      <w:bookmarkEnd w:id="422"/>
      <w:bookmarkEnd w:id="423"/>
      <w:bookmarkEnd w:id="424"/>
      <w:bookmarkEnd w:id="425"/>
    </w:p>
    <w:p w14:paraId="23F5F15E" w14:textId="13B6B85A" w:rsidR="009264A5" w:rsidRPr="00A44331" w:rsidRDefault="009264A5" w:rsidP="00E37E07">
      <w:pPr>
        <w:pStyle w:val="LTU-Body10pt"/>
      </w:pPr>
      <w:r w:rsidRPr="00A44331">
        <w:t>Many of the interventions in schools were not gendered and regularly did not have enough SVH primary prevention content</w:t>
      </w:r>
      <w:r>
        <w:t>—</w:t>
      </w:r>
      <w:r w:rsidRPr="00A44331">
        <w:t xml:space="preserve">being more </w:t>
      </w:r>
      <w:r w:rsidR="00B65893">
        <w:t>focused</w:t>
      </w:r>
      <w:r w:rsidRPr="00A44331">
        <w:t xml:space="preserve"> on secondary intervention</w:t>
      </w:r>
      <w:r>
        <w:t>—</w:t>
      </w:r>
      <w:r w:rsidRPr="00A44331">
        <w:t>and were therefore excluded. Also, interventions targeted at a younger age group (5</w:t>
      </w:r>
      <w:r>
        <w:t>–</w:t>
      </w:r>
      <w:r w:rsidRPr="00A44331">
        <w:t>12) tended to not have a gendered lens, which meant they did not fit the search criteria. Most of the studies were from the US</w:t>
      </w:r>
      <w:r w:rsidR="00A601D2">
        <w:t>A</w:t>
      </w:r>
      <w:r w:rsidRPr="00A44331">
        <w:t xml:space="preserve"> and therefore findings cannot be generalised to Australian education settings.  </w:t>
      </w:r>
    </w:p>
    <w:p w14:paraId="2D396982" w14:textId="7958FD4D" w:rsidR="009264A5" w:rsidRPr="00A44331" w:rsidRDefault="009264A5" w:rsidP="00E37E07">
      <w:pPr>
        <w:pStyle w:val="LTU-Body10pt"/>
        <w:rPr>
          <w:lang w:bidi="en-US"/>
        </w:rPr>
      </w:pPr>
      <w:r w:rsidRPr="00A44331">
        <w:rPr>
          <w:lang w:bidi="en-US"/>
        </w:rPr>
        <w:t>Interventions in the school/adolescent setting were generally not sexual violence specific, but instead were broad interventions</w:t>
      </w:r>
      <w:r>
        <w:rPr>
          <w:lang w:bidi="en-US"/>
        </w:rPr>
        <w:t>; this</w:t>
      </w:r>
      <w:r w:rsidRPr="00A44331">
        <w:rPr>
          <w:lang w:bidi="en-US"/>
        </w:rPr>
        <w:t xml:space="preserve"> was reflected in the systematic reviews that were included from the search. For example, De Koker</w:t>
      </w:r>
      <w:r>
        <w:rPr>
          <w:lang w:bidi="en-US"/>
        </w:rPr>
        <w:t xml:space="preserve">, Mathews, </w:t>
      </w:r>
      <w:proofErr w:type="spellStart"/>
      <w:r>
        <w:rPr>
          <w:lang w:bidi="en-US"/>
        </w:rPr>
        <w:t>Zuch</w:t>
      </w:r>
      <w:proofErr w:type="spellEnd"/>
      <w:r>
        <w:rPr>
          <w:lang w:bidi="en-US"/>
        </w:rPr>
        <w:t xml:space="preserve">, Bastien, </w:t>
      </w:r>
      <w:r w:rsidR="003C78DF">
        <w:rPr>
          <w:lang w:bidi="en-US"/>
        </w:rPr>
        <w:t xml:space="preserve">and </w:t>
      </w:r>
      <w:r>
        <w:rPr>
          <w:lang w:bidi="en-US"/>
        </w:rPr>
        <w:t>Mason-Jones</w:t>
      </w:r>
      <w:r w:rsidRPr="00A44331">
        <w:rPr>
          <w:lang w:bidi="en-US"/>
        </w:rPr>
        <w:t xml:space="preserve"> </w:t>
      </w:r>
      <w:r w:rsidRPr="00A44331">
        <w:rPr>
          <w:noProof/>
          <w:lang w:bidi="en-US"/>
        </w:rPr>
        <w:t>(2014)</w:t>
      </w:r>
      <w:r w:rsidRPr="00A44331">
        <w:rPr>
          <w:lang w:bidi="en-US"/>
        </w:rPr>
        <w:t xml:space="preserve"> </w:t>
      </w:r>
      <w:r w:rsidR="00B65893">
        <w:rPr>
          <w:lang w:bidi="en-US"/>
        </w:rPr>
        <w:t>focused</w:t>
      </w:r>
      <w:r w:rsidRPr="00A44331">
        <w:rPr>
          <w:lang w:bidi="en-US"/>
        </w:rPr>
        <w:t xml:space="preserve"> specifically on adolescent </w:t>
      </w:r>
      <w:r w:rsidRPr="00EC2255">
        <w:rPr>
          <w:rFonts w:cstheme="minorHAnsi"/>
          <w:szCs w:val="22"/>
        </w:rPr>
        <w:t>intervention</w:t>
      </w:r>
      <w:r w:rsidRPr="00A44331">
        <w:rPr>
          <w:lang w:bidi="en-US"/>
        </w:rPr>
        <w:t>s aimed at</w:t>
      </w:r>
      <w:r>
        <w:rPr>
          <w:lang w:bidi="en-US"/>
        </w:rPr>
        <w:t xml:space="preserve"> intimate partner violence</w:t>
      </w:r>
      <w:r w:rsidRPr="00A44331">
        <w:rPr>
          <w:lang w:bidi="en-US"/>
        </w:rPr>
        <w:t xml:space="preserve"> </w:t>
      </w:r>
      <w:r>
        <w:rPr>
          <w:lang w:bidi="en-US"/>
        </w:rPr>
        <w:t>(</w:t>
      </w:r>
      <w:r w:rsidRPr="00A44331">
        <w:rPr>
          <w:lang w:bidi="en-US"/>
        </w:rPr>
        <w:t>IPV</w:t>
      </w:r>
      <w:r>
        <w:rPr>
          <w:lang w:bidi="en-US"/>
        </w:rPr>
        <w:t>)</w:t>
      </w:r>
      <w:r w:rsidRPr="00A44331">
        <w:rPr>
          <w:lang w:bidi="en-US"/>
        </w:rPr>
        <w:t xml:space="preserve">. Their systematic review looked at eight articles that reported on six RCTs. Of these, only one trial, </w:t>
      </w:r>
      <w:r w:rsidRPr="00A44331">
        <w:rPr>
          <w:i/>
          <w:iCs/>
          <w:lang w:bidi="en-US"/>
        </w:rPr>
        <w:t>Safe Dates</w:t>
      </w:r>
      <w:r w:rsidRPr="00A44331">
        <w:rPr>
          <w:lang w:bidi="en-US"/>
        </w:rPr>
        <w:t xml:space="preserve">, measured sexual violence perpetration in relationships separately and it showed some positive effects. The researchers noted that “Adolescents who received the intervention, reported less sexual IPV perpetration on average over first four follow-up points up to 3 years, compared with those in the control group” </w:t>
      </w:r>
      <w:r w:rsidRPr="00A44331">
        <w:rPr>
          <w:noProof/>
          <w:lang w:bidi="en-US"/>
        </w:rPr>
        <w:t>(De Koker et al., 2014, p. 10)</w:t>
      </w:r>
      <w:r w:rsidRPr="00A44331">
        <w:rPr>
          <w:lang w:bidi="en-US"/>
        </w:rPr>
        <w:t>. Also, at the four</w:t>
      </w:r>
      <w:r>
        <w:rPr>
          <w:lang w:bidi="en-US"/>
        </w:rPr>
        <w:t>-</w:t>
      </w:r>
      <w:r w:rsidRPr="00A44331">
        <w:rPr>
          <w:lang w:bidi="en-US"/>
        </w:rPr>
        <w:t>year follow</w:t>
      </w:r>
      <w:r>
        <w:rPr>
          <w:lang w:bidi="en-US"/>
        </w:rPr>
        <w:t>-</w:t>
      </w:r>
      <w:r w:rsidRPr="00A44331">
        <w:rPr>
          <w:lang w:bidi="en-US"/>
        </w:rPr>
        <w:t xml:space="preserve">up “adolescents allocated to Safe Dates reported less sexual IPV perpetration than adolescents in the control arm” </w:t>
      </w:r>
      <w:r w:rsidRPr="00A44331">
        <w:rPr>
          <w:noProof/>
          <w:lang w:bidi="en-US"/>
        </w:rPr>
        <w:t>(De Koker et al., 2014, p. 10)</w:t>
      </w:r>
      <w:r w:rsidRPr="00A44331">
        <w:rPr>
          <w:lang w:bidi="en-US"/>
        </w:rPr>
        <w:t>.</w:t>
      </w:r>
    </w:p>
    <w:p w14:paraId="0E916936" w14:textId="5371FF0F" w:rsidR="009264A5" w:rsidRPr="00A44331" w:rsidRDefault="009264A5" w:rsidP="00E37E07">
      <w:pPr>
        <w:pStyle w:val="LTU-Body10pt"/>
        <w:rPr>
          <w:lang w:bidi="en-US"/>
        </w:rPr>
      </w:pPr>
      <w:r w:rsidRPr="009A08AA">
        <w:rPr>
          <w:lang w:bidi="en-US"/>
        </w:rPr>
        <w:t>De Koker et al. (2014) also discussed two trials that measured sexual violence victimi</w:t>
      </w:r>
      <w:r>
        <w:rPr>
          <w:lang w:bidi="en-US"/>
        </w:rPr>
        <w:t>s</w:t>
      </w:r>
      <w:r w:rsidRPr="009A08AA">
        <w:rPr>
          <w:lang w:bidi="en-US"/>
        </w:rPr>
        <w:t xml:space="preserve">ation in an IPV relationship. The first again being </w:t>
      </w:r>
      <w:r w:rsidRPr="009A08AA">
        <w:rPr>
          <w:i/>
          <w:iCs/>
          <w:lang w:bidi="en-US"/>
        </w:rPr>
        <w:t>Safe Dates</w:t>
      </w:r>
      <w:r>
        <w:rPr>
          <w:i/>
          <w:iCs/>
          <w:lang w:bidi="en-US"/>
        </w:rPr>
        <w:t>,</w:t>
      </w:r>
      <w:r w:rsidRPr="009A08AA">
        <w:rPr>
          <w:i/>
          <w:iCs/>
          <w:lang w:bidi="en-US"/>
        </w:rPr>
        <w:t xml:space="preserve"> </w:t>
      </w:r>
      <w:r w:rsidRPr="009A08AA">
        <w:rPr>
          <w:lang w:bidi="en-US"/>
        </w:rPr>
        <w:t>which in the short term did not show any significant difference in relation to sexual violence victimisation. However, “</w:t>
      </w:r>
      <w:r w:rsidR="00EC1E1A">
        <w:rPr>
          <w:lang w:bidi="en-US"/>
        </w:rPr>
        <w:t>four</w:t>
      </w:r>
      <w:r w:rsidR="00EC1E1A" w:rsidRPr="009A08AA">
        <w:rPr>
          <w:lang w:bidi="en-US"/>
        </w:rPr>
        <w:t xml:space="preserve"> </w:t>
      </w:r>
      <w:r w:rsidRPr="009A08AA">
        <w:rPr>
          <w:lang w:bidi="en-US"/>
        </w:rPr>
        <w:t xml:space="preserve">years after the intervention, participants in the Safe Dates </w:t>
      </w:r>
      <w:r w:rsidRPr="00EC2255">
        <w:rPr>
          <w:rFonts w:cstheme="minorHAnsi"/>
          <w:szCs w:val="22"/>
        </w:rPr>
        <w:t>intervention</w:t>
      </w:r>
      <w:r w:rsidRPr="009A08AA">
        <w:rPr>
          <w:lang w:bidi="en-US"/>
        </w:rPr>
        <w:t xml:space="preserve"> were significantly less likely to report sexual IPV victimization” </w:t>
      </w:r>
      <w:r w:rsidRPr="009A08AA">
        <w:rPr>
          <w:noProof/>
          <w:lang w:bidi="en-US"/>
        </w:rPr>
        <w:t>(De Koker et al., 2014, p. 10)</w:t>
      </w:r>
      <w:r w:rsidRPr="009A08AA">
        <w:rPr>
          <w:lang w:bidi="en-US"/>
        </w:rPr>
        <w:t xml:space="preserve">. There was no variance by gender. The second intervention was </w:t>
      </w:r>
      <w:r w:rsidRPr="009A08AA">
        <w:rPr>
          <w:i/>
          <w:iCs/>
          <w:lang w:bidi="en-US"/>
        </w:rPr>
        <w:t xml:space="preserve">Shifting Boundaries </w:t>
      </w:r>
      <w:r w:rsidRPr="009A08AA">
        <w:rPr>
          <w:lang w:bidi="en-US"/>
        </w:rPr>
        <w:t xml:space="preserve">which showed, after six months, a </w:t>
      </w:r>
      <w:r>
        <w:rPr>
          <w:lang w:bidi="en-US"/>
        </w:rPr>
        <w:t xml:space="preserve">50% </w:t>
      </w:r>
      <w:r w:rsidRPr="009A08AA">
        <w:rPr>
          <w:lang w:bidi="en-US"/>
        </w:rPr>
        <w:t xml:space="preserve">decline in victimisation. Both interventions, as reported by De Koker et al. (2014), do not show distinct differences by gender. </w:t>
      </w:r>
    </w:p>
    <w:p w14:paraId="7B7DECF1" w14:textId="0E189409" w:rsidR="009264A5" w:rsidRPr="00A44331" w:rsidRDefault="009264A5" w:rsidP="00E37E07">
      <w:pPr>
        <w:pStyle w:val="LTU-Body10pt"/>
        <w:rPr>
          <w:lang w:bidi="en-US"/>
        </w:rPr>
      </w:pPr>
      <w:r w:rsidRPr="00A44331">
        <w:rPr>
          <w:lang w:bidi="en-US"/>
        </w:rPr>
        <w:t>De La Rue</w:t>
      </w:r>
      <w:r>
        <w:rPr>
          <w:lang w:bidi="en-US"/>
        </w:rPr>
        <w:t xml:space="preserve">, </w:t>
      </w:r>
      <w:proofErr w:type="spellStart"/>
      <w:r>
        <w:rPr>
          <w:lang w:bidi="en-US"/>
        </w:rPr>
        <w:t>Polanin</w:t>
      </w:r>
      <w:proofErr w:type="spellEnd"/>
      <w:r>
        <w:rPr>
          <w:lang w:bidi="en-US"/>
        </w:rPr>
        <w:t xml:space="preserve">, </w:t>
      </w:r>
      <w:proofErr w:type="spellStart"/>
      <w:r>
        <w:rPr>
          <w:lang w:bidi="en-US"/>
        </w:rPr>
        <w:t>Espelage</w:t>
      </w:r>
      <w:proofErr w:type="spellEnd"/>
      <w:r>
        <w:rPr>
          <w:lang w:bidi="en-US"/>
        </w:rPr>
        <w:t xml:space="preserve">, Pigott, </w:t>
      </w:r>
      <w:r w:rsidR="003C78DF">
        <w:rPr>
          <w:lang w:bidi="en-US"/>
        </w:rPr>
        <w:t xml:space="preserve">and </w:t>
      </w:r>
      <w:r>
        <w:rPr>
          <w:lang w:bidi="en-US"/>
        </w:rPr>
        <w:t>Campbell’s</w:t>
      </w:r>
      <w:r w:rsidRPr="00A44331">
        <w:rPr>
          <w:lang w:bidi="en-US"/>
        </w:rPr>
        <w:t xml:space="preserve"> </w:t>
      </w:r>
      <w:r w:rsidRPr="00A44331">
        <w:rPr>
          <w:noProof/>
          <w:lang w:bidi="en-US"/>
        </w:rPr>
        <w:t>(2014)</w:t>
      </w:r>
      <w:r w:rsidRPr="00A44331">
        <w:rPr>
          <w:lang w:bidi="en-US"/>
        </w:rPr>
        <w:t xml:space="preserve"> systematic review of dating violence </w:t>
      </w:r>
      <w:r w:rsidRPr="00EC2255">
        <w:rPr>
          <w:rFonts w:cstheme="minorHAnsi"/>
          <w:szCs w:val="22"/>
        </w:rPr>
        <w:t>intervention</w:t>
      </w:r>
      <w:r w:rsidRPr="00A44331">
        <w:rPr>
          <w:lang w:bidi="en-US"/>
        </w:rPr>
        <w:t xml:space="preserve">s did show some positive result overall. However, there was not a clear indication that the teen dating violence </w:t>
      </w:r>
      <w:r w:rsidRPr="00EC2255">
        <w:rPr>
          <w:rFonts w:cstheme="minorHAnsi"/>
          <w:szCs w:val="22"/>
        </w:rPr>
        <w:t>intervention</w:t>
      </w:r>
      <w:r w:rsidRPr="00A44331">
        <w:rPr>
          <w:lang w:bidi="en-US"/>
        </w:rPr>
        <w:t xml:space="preserve">s included in their review had </w:t>
      </w:r>
      <w:r>
        <w:rPr>
          <w:lang w:bidi="en-US"/>
        </w:rPr>
        <w:t xml:space="preserve">an </w:t>
      </w:r>
      <w:r w:rsidRPr="00A44331">
        <w:rPr>
          <w:lang w:bidi="en-US"/>
        </w:rPr>
        <w:lastRenderedPageBreak/>
        <w:t xml:space="preserve">impact on sexual violence attitudes. Only four of the studies included a measure of rape myth acceptance and three of these were only at the post-test stage. While positive, it is </w:t>
      </w:r>
      <w:r>
        <w:rPr>
          <w:lang w:bidi="en-US"/>
        </w:rPr>
        <w:t xml:space="preserve">not </w:t>
      </w:r>
      <w:r w:rsidRPr="00A44331">
        <w:rPr>
          <w:lang w:bidi="en-US"/>
        </w:rPr>
        <w:t>known if</w:t>
      </w:r>
      <w:r>
        <w:rPr>
          <w:lang w:bidi="en-US"/>
        </w:rPr>
        <w:t xml:space="preserve"> these </w:t>
      </w:r>
      <w:r w:rsidR="00D9286A">
        <w:rPr>
          <w:lang w:bidi="en-US"/>
        </w:rPr>
        <w:t>outcomes</w:t>
      </w:r>
      <w:r w:rsidR="00D9286A" w:rsidRPr="00A44331">
        <w:rPr>
          <w:lang w:bidi="en-US"/>
        </w:rPr>
        <w:t xml:space="preserve"> </w:t>
      </w:r>
      <w:r w:rsidRPr="00A44331">
        <w:rPr>
          <w:lang w:bidi="en-US"/>
        </w:rPr>
        <w:t xml:space="preserve">were sustained. </w:t>
      </w:r>
      <w:r>
        <w:rPr>
          <w:lang w:bidi="en-US"/>
        </w:rPr>
        <w:t>B</w:t>
      </w:r>
      <w:r w:rsidRPr="00A44331">
        <w:rPr>
          <w:lang w:bidi="en-US"/>
        </w:rPr>
        <w:t xml:space="preserve">roadly speaking, </w:t>
      </w:r>
      <w:r>
        <w:rPr>
          <w:lang w:bidi="en-US"/>
        </w:rPr>
        <w:t xml:space="preserve">although </w:t>
      </w:r>
      <w:r w:rsidRPr="00A44331">
        <w:rPr>
          <w:lang w:bidi="en-US"/>
        </w:rPr>
        <w:t xml:space="preserve">students were more cognisant of abusive behaviour, De La Rue et al. </w:t>
      </w:r>
      <w:r w:rsidRPr="00A44331">
        <w:rPr>
          <w:noProof/>
          <w:lang w:bidi="en-US"/>
        </w:rPr>
        <w:t>(2014)</w:t>
      </w:r>
      <w:r w:rsidRPr="00A44331">
        <w:rPr>
          <w:lang w:bidi="en-US"/>
        </w:rPr>
        <w:t xml:space="preserve"> found that the </w:t>
      </w:r>
      <w:r w:rsidRPr="00EC2255">
        <w:rPr>
          <w:rFonts w:cstheme="minorHAnsi"/>
          <w:szCs w:val="22"/>
        </w:rPr>
        <w:t>intervention</w:t>
      </w:r>
      <w:r w:rsidRPr="00A44331">
        <w:rPr>
          <w:lang w:bidi="en-US"/>
        </w:rPr>
        <w:t xml:space="preserve">s did not have a significant or lasting impact on teen dating violence in general. </w:t>
      </w:r>
    </w:p>
    <w:p w14:paraId="28F7DFD3" w14:textId="387EE0BF" w:rsidR="009264A5" w:rsidRPr="00A44331" w:rsidRDefault="009264A5" w:rsidP="00E37E07">
      <w:pPr>
        <w:pStyle w:val="LTU-Body10pt"/>
        <w:rPr>
          <w:lang w:bidi="en-US"/>
        </w:rPr>
      </w:pPr>
      <w:r w:rsidRPr="00A44331">
        <w:rPr>
          <w:lang w:bidi="en-US"/>
        </w:rPr>
        <w:t xml:space="preserve">Edwards and </w:t>
      </w:r>
      <w:proofErr w:type="spellStart"/>
      <w:r w:rsidRPr="00A44331">
        <w:rPr>
          <w:lang w:bidi="en-US"/>
        </w:rPr>
        <w:t>Hinsz</w:t>
      </w:r>
      <w:proofErr w:type="spellEnd"/>
      <w:r w:rsidRPr="00A44331">
        <w:rPr>
          <w:lang w:bidi="en-US"/>
        </w:rPr>
        <w:t xml:space="preserve"> </w:t>
      </w:r>
      <w:r w:rsidRPr="00A44331">
        <w:rPr>
          <w:noProof/>
          <w:lang w:bidi="en-US"/>
        </w:rPr>
        <w:t>(2014)</w:t>
      </w:r>
      <w:r w:rsidRPr="00A44331">
        <w:rPr>
          <w:lang w:bidi="en-US"/>
        </w:rPr>
        <w:t xml:space="preserve"> undertook a meta-analysis of eight dating violence </w:t>
      </w:r>
      <w:r w:rsidRPr="00EC2255">
        <w:rPr>
          <w:rFonts w:cstheme="minorHAnsi"/>
          <w:szCs w:val="22"/>
        </w:rPr>
        <w:t>intervention</w:t>
      </w:r>
      <w:r w:rsidRPr="00A44331">
        <w:rPr>
          <w:lang w:bidi="en-US"/>
        </w:rPr>
        <w:t xml:space="preserve">s but did not report significant changes in attitudes. They stated that overall “students who received dating violence prevention instruction and training scored lower on attitudes about gender, power, and relationships that are known to increase the risk of dating violence perpetration or victimization” </w:t>
      </w:r>
      <w:r w:rsidRPr="00A44331">
        <w:rPr>
          <w:noProof/>
          <w:lang w:bidi="en-US"/>
        </w:rPr>
        <w:t>(Edwards &amp; Hinsz, 2014</w:t>
      </w:r>
      <w:r w:rsidR="00A601D2">
        <w:rPr>
          <w:noProof/>
          <w:lang w:bidi="en-US"/>
        </w:rPr>
        <w:t>, p. 5</w:t>
      </w:r>
      <w:r w:rsidRPr="00A44331">
        <w:rPr>
          <w:noProof/>
          <w:lang w:bidi="en-US"/>
        </w:rPr>
        <w:t>)</w:t>
      </w:r>
      <w:r w:rsidRPr="00A44331">
        <w:rPr>
          <w:lang w:bidi="en-US"/>
        </w:rPr>
        <w:t xml:space="preserve">. However, they did not report on any significant findings relating specifically to sexual violence. They did note that two studies highlighted some regression in attitudes, and while the effect size was small it points to the possibility of </w:t>
      </w:r>
      <w:r w:rsidRPr="00EC2255">
        <w:rPr>
          <w:rFonts w:cstheme="minorHAnsi"/>
          <w:szCs w:val="22"/>
        </w:rPr>
        <w:t>intervention</w:t>
      </w:r>
      <w:r w:rsidRPr="00A44331">
        <w:rPr>
          <w:lang w:bidi="en-US"/>
        </w:rPr>
        <w:t xml:space="preserve">s having negative impact. </w:t>
      </w:r>
    </w:p>
    <w:p w14:paraId="4852684F" w14:textId="77777777" w:rsidR="009264A5" w:rsidRPr="00A44331" w:rsidRDefault="009264A5" w:rsidP="00F8329B">
      <w:pPr>
        <w:pStyle w:val="LTU-Subhead3"/>
        <w:rPr>
          <w:lang w:bidi="en-US"/>
        </w:rPr>
      </w:pPr>
      <w:bookmarkStart w:id="426" w:name="_Toc57222536"/>
      <w:bookmarkStart w:id="427" w:name="_Toc57394339"/>
      <w:bookmarkStart w:id="428" w:name="_Toc67067302"/>
      <w:r w:rsidRPr="00A44331">
        <w:rPr>
          <w:lang w:bidi="en-US"/>
        </w:rPr>
        <w:t>Promising</w:t>
      </w:r>
      <w:bookmarkEnd w:id="426"/>
      <w:bookmarkEnd w:id="427"/>
      <w:bookmarkEnd w:id="428"/>
    </w:p>
    <w:p w14:paraId="1C78838E" w14:textId="00895803" w:rsidR="009264A5" w:rsidRPr="00A44331" w:rsidRDefault="009264A5" w:rsidP="00E37E07">
      <w:pPr>
        <w:pStyle w:val="LTU-Body10pt"/>
        <w:rPr>
          <w:lang w:bidi="en-US"/>
        </w:rPr>
      </w:pPr>
      <w:r w:rsidRPr="00A44331">
        <w:rPr>
          <w:lang w:bidi="en-US"/>
        </w:rPr>
        <w:t xml:space="preserve">There were no effective interventions in the high school/adolescent setting. Of those that were promising, five had interventions that were either </w:t>
      </w:r>
      <w:r w:rsidR="00B65893">
        <w:rPr>
          <w:lang w:bidi="en-US"/>
        </w:rPr>
        <w:t>focused</w:t>
      </w:r>
      <w:r w:rsidRPr="00A44331">
        <w:rPr>
          <w:lang w:bidi="en-US"/>
        </w:rPr>
        <w:t xml:space="preserve"> on bystanders or had a bystander component. Two of these were the</w:t>
      </w:r>
      <w:r w:rsidRPr="00A44331">
        <w:rPr>
          <w:i/>
          <w:iCs/>
          <w:lang w:bidi="en-US"/>
        </w:rPr>
        <w:t xml:space="preserve"> Green Dot </w:t>
      </w:r>
      <w:r w:rsidRPr="00EC2255">
        <w:rPr>
          <w:rFonts w:cstheme="minorHAnsi"/>
          <w:szCs w:val="22"/>
        </w:rPr>
        <w:t>intervention</w:t>
      </w:r>
      <w:r w:rsidRPr="00A44331">
        <w:rPr>
          <w:lang w:bidi="en-US"/>
        </w:rPr>
        <w:t xml:space="preserve"> adapted for school students and evaluated by Coker et al. </w:t>
      </w:r>
      <w:r w:rsidRPr="00A44331">
        <w:rPr>
          <w:noProof/>
          <w:lang w:bidi="en-US"/>
        </w:rPr>
        <w:t>(2019; 2017)</w:t>
      </w:r>
      <w:r w:rsidRPr="00A44331">
        <w:rPr>
          <w:lang w:bidi="en-US"/>
        </w:rPr>
        <w:t xml:space="preserve">. However, two further evaluations from Coker et al. </w:t>
      </w:r>
      <w:r w:rsidRPr="00A44331">
        <w:rPr>
          <w:noProof/>
          <w:lang w:bidi="en-US"/>
        </w:rPr>
        <w:t>(2020</w:t>
      </w:r>
      <w:r w:rsidR="00813C23">
        <w:rPr>
          <w:noProof/>
          <w:lang w:bidi="en-US"/>
        </w:rPr>
        <w:t>a</w:t>
      </w:r>
      <w:r w:rsidRPr="00A44331">
        <w:rPr>
          <w:noProof/>
          <w:lang w:bidi="en-US"/>
        </w:rPr>
        <w:t>; 2020</w:t>
      </w:r>
      <w:r w:rsidR="00813C23">
        <w:rPr>
          <w:noProof/>
          <w:lang w:bidi="en-US"/>
        </w:rPr>
        <w:t>b</w:t>
      </w:r>
      <w:r w:rsidRPr="00A44331">
        <w:rPr>
          <w:noProof/>
          <w:lang w:bidi="en-US"/>
        </w:rPr>
        <w:t>)</w:t>
      </w:r>
      <w:r w:rsidRPr="00A44331">
        <w:rPr>
          <w:lang w:bidi="en-US"/>
        </w:rPr>
        <w:t xml:space="preserve"> were conflicting. As noted, </w:t>
      </w:r>
      <w:r w:rsidRPr="00BD32F9">
        <w:rPr>
          <w:i/>
          <w:iCs/>
          <w:lang w:bidi="en-US"/>
        </w:rPr>
        <w:t>Green Dot</w:t>
      </w:r>
      <w:r w:rsidRPr="00A44331">
        <w:rPr>
          <w:lang w:bidi="en-US"/>
        </w:rPr>
        <w:t xml:space="preserve"> trains students to recognise dangerous situations and to become bystanders.</w:t>
      </w:r>
      <w:r w:rsidRPr="00A44331">
        <w:rPr>
          <w:rFonts w:cs="Calibri"/>
        </w:rPr>
        <w:t xml:space="preserve"> </w:t>
      </w:r>
      <w:r w:rsidRPr="00A44331">
        <w:rPr>
          <w:lang w:bidi="en-US"/>
        </w:rPr>
        <w:t xml:space="preserve">The adapted curriculum was delivered by trained rape crisis educators over two phases. The first phase involved a 50-minute speech which </w:t>
      </w:r>
      <w:r w:rsidR="00B65893">
        <w:rPr>
          <w:lang w:bidi="en-US"/>
        </w:rPr>
        <w:t>focused</w:t>
      </w:r>
      <w:r w:rsidRPr="00A44331">
        <w:rPr>
          <w:lang w:bidi="en-US"/>
        </w:rPr>
        <w:t xml:space="preserve"> on each person’s role as an engaged bystander. Phase two involved training students who were identified as “popular opinion leaders” because this would maximise the impact of the training; those students would share their learning with peers. These student leaders were engaged in an intensive </w:t>
      </w:r>
      <w:r>
        <w:rPr>
          <w:lang w:bidi="en-US"/>
        </w:rPr>
        <w:t>five</w:t>
      </w:r>
      <w:r w:rsidRPr="00A44331">
        <w:rPr>
          <w:lang w:bidi="en-US"/>
        </w:rPr>
        <w:t xml:space="preserve">-hour training session. The session </w:t>
      </w:r>
      <w:r w:rsidR="00B65893">
        <w:rPr>
          <w:lang w:bidi="en-US"/>
        </w:rPr>
        <w:t>focused</w:t>
      </w:r>
      <w:r w:rsidRPr="00A44331">
        <w:rPr>
          <w:lang w:bidi="en-US"/>
        </w:rPr>
        <w:t xml:space="preserve"> on victimi</w:t>
      </w:r>
      <w:r>
        <w:rPr>
          <w:lang w:bidi="en-US"/>
        </w:rPr>
        <w:t>s</w:t>
      </w:r>
      <w:r w:rsidRPr="00A44331">
        <w:rPr>
          <w:lang w:bidi="en-US"/>
        </w:rPr>
        <w:t>ation, perpetration and bystander behaviour. The training covered a broad range of SVH</w:t>
      </w:r>
      <w:r>
        <w:rPr>
          <w:lang w:bidi="en-US"/>
        </w:rPr>
        <w:t>,</w:t>
      </w:r>
      <w:r w:rsidRPr="00A44331">
        <w:rPr>
          <w:lang w:bidi="en-US"/>
        </w:rPr>
        <w:t xml:space="preserve"> including stalking and partner violence. </w:t>
      </w:r>
    </w:p>
    <w:p w14:paraId="565BA4CB" w14:textId="5CEC1183" w:rsidR="009264A5" w:rsidRPr="00A44331" w:rsidRDefault="00D9286A" w:rsidP="00E37E07">
      <w:pPr>
        <w:pStyle w:val="LTU-Body10pt"/>
        <w:rPr>
          <w:lang w:bidi="en-US"/>
        </w:rPr>
      </w:pPr>
      <w:r>
        <w:rPr>
          <w:lang w:bidi="en-US"/>
        </w:rPr>
        <w:t>Outcomes from</w:t>
      </w:r>
      <w:r w:rsidR="009264A5" w:rsidRPr="00A44331">
        <w:rPr>
          <w:lang w:bidi="en-US"/>
        </w:rPr>
        <w:t xml:space="preserve"> the RCT are discussed in both Coker et al. </w:t>
      </w:r>
      <w:r w:rsidR="009264A5" w:rsidRPr="00A44331">
        <w:rPr>
          <w:noProof/>
          <w:lang w:bidi="en-US"/>
        </w:rPr>
        <w:t>(2017)</w:t>
      </w:r>
      <w:r w:rsidR="009264A5" w:rsidRPr="00A44331">
        <w:rPr>
          <w:lang w:bidi="en-US"/>
        </w:rPr>
        <w:t xml:space="preserve"> and Coker et al. </w:t>
      </w:r>
      <w:r w:rsidR="009264A5" w:rsidRPr="00A44331">
        <w:rPr>
          <w:noProof/>
          <w:lang w:bidi="en-US"/>
        </w:rPr>
        <w:t>(2019)</w:t>
      </w:r>
      <w:r w:rsidR="009264A5" w:rsidRPr="00A44331">
        <w:rPr>
          <w:lang w:bidi="en-US"/>
        </w:rPr>
        <w:t xml:space="preserve">. In the first publication from their research </w:t>
      </w:r>
      <w:r w:rsidR="009264A5" w:rsidRPr="00A44331">
        <w:rPr>
          <w:noProof/>
          <w:lang w:bidi="en-US"/>
        </w:rPr>
        <w:t>(Coker et al., 2017)</w:t>
      </w:r>
      <w:r w:rsidR="009264A5" w:rsidRPr="00A44331">
        <w:rPr>
          <w:lang w:bidi="en-US"/>
        </w:rPr>
        <w:t>, they identify that after three years, at the intervention schools, compared to the control schools, students self-</w:t>
      </w:r>
      <w:r w:rsidR="009264A5" w:rsidRPr="00A44331">
        <w:rPr>
          <w:lang w:bidi="en-US"/>
        </w:rPr>
        <w:lastRenderedPageBreak/>
        <w:t>reported fewer incidents of all measures of perpetration, victimisation, and impacts of victimisation. After the fourth year</w:t>
      </w:r>
      <w:r w:rsidR="009264A5" w:rsidRPr="00A44331">
        <w:rPr>
          <w:rFonts w:cs="Calibri"/>
        </w:rPr>
        <w:t xml:space="preserve">, again students from the </w:t>
      </w:r>
      <w:r w:rsidR="009264A5" w:rsidRPr="00EC2255">
        <w:rPr>
          <w:rFonts w:cstheme="minorHAnsi"/>
          <w:szCs w:val="22"/>
        </w:rPr>
        <w:t>intervention</w:t>
      </w:r>
      <w:r w:rsidR="009264A5" w:rsidRPr="00A44331">
        <w:rPr>
          <w:rFonts w:cs="Calibri"/>
        </w:rPr>
        <w:t xml:space="preserve"> schools self-reported </w:t>
      </w:r>
      <w:r>
        <w:rPr>
          <w:rFonts w:cs="Calibri"/>
        </w:rPr>
        <w:t>fewer</w:t>
      </w:r>
      <w:r w:rsidRPr="00A44331">
        <w:rPr>
          <w:rFonts w:cs="Calibri"/>
        </w:rPr>
        <w:t xml:space="preserve"> </w:t>
      </w:r>
      <w:r w:rsidR="009264A5" w:rsidRPr="00A44331">
        <w:rPr>
          <w:rFonts w:cs="Calibri"/>
        </w:rPr>
        <w:t xml:space="preserve">incidents of all measures of perpetration, victimisation, and impacts of victimisation. The main measures </w:t>
      </w:r>
      <w:r w:rsidR="009264A5">
        <w:rPr>
          <w:rFonts w:cs="Calibri"/>
        </w:rPr>
        <w:t>which</w:t>
      </w:r>
      <w:r w:rsidR="009264A5" w:rsidRPr="00A44331">
        <w:rPr>
          <w:rFonts w:cs="Calibri"/>
        </w:rPr>
        <w:t xml:space="preserve"> showed differences that were statistically significant were perpetration of coerced sex, perpetration of drug/alcohol facilitated sex, physical dating violence perpetration, and physical dating violence victimisation. </w:t>
      </w:r>
    </w:p>
    <w:p w14:paraId="14CDE128" w14:textId="2812C449" w:rsidR="009264A5" w:rsidRPr="00A44331" w:rsidRDefault="009264A5" w:rsidP="00E37E07">
      <w:pPr>
        <w:pStyle w:val="LTU-Body10pt"/>
        <w:rPr>
          <w:rFonts w:cs="Calibri"/>
        </w:rPr>
      </w:pPr>
      <w:r w:rsidRPr="00A44331">
        <w:rPr>
          <w:rFonts w:cs="Calibri"/>
        </w:rPr>
        <w:t xml:space="preserve">Coker </w:t>
      </w:r>
      <w:r>
        <w:rPr>
          <w:rFonts w:cs="Calibri"/>
        </w:rPr>
        <w:t>and colleagues’</w:t>
      </w:r>
      <w:r w:rsidRPr="00A44331">
        <w:rPr>
          <w:rFonts w:cs="Calibri"/>
        </w:rPr>
        <w:t xml:space="preserve"> </w:t>
      </w:r>
      <w:r w:rsidRPr="00A44331">
        <w:rPr>
          <w:rFonts w:cs="Calibri"/>
          <w:noProof/>
        </w:rPr>
        <w:t>(2019)</w:t>
      </w:r>
      <w:r w:rsidRPr="00A44331">
        <w:rPr>
          <w:rFonts w:cs="Calibri"/>
        </w:rPr>
        <w:t xml:space="preserve"> second publication on the evaluation looked more broadly at the school, not just at data on the students themselves. They found that across the </w:t>
      </w:r>
      <w:r>
        <w:rPr>
          <w:rFonts w:cs="Calibri"/>
        </w:rPr>
        <w:t>four</w:t>
      </w:r>
      <w:r w:rsidRPr="00A44331">
        <w:rPr>
          <w:rFonts w:cs="Calibri"/>
        </w:rPr>
        <w:t xml:space="preserve"> years of the intervention</w:t>
      </w:r>
      <w:r>
        <w:rPr>
          <w:rFonts w:cs="Calibri"/>
        </w:rPr>
        <w:t>, i</w:t>
      </w:r>
      <w:r w:rsidRPr="00A44331">
        <w:rPr>
          <w:rFonts w:cs="Calibri"/>
        </w:rPr>
        <w:t>ntervention schools reported significantly improved scores on dating violence and sexual violence acceptance compared to control schools</w:t>
      </w:r>
      <w:r w:rsidR="001543BF">
        <w:rPr>
          <w:rFonts w:cs="Calibri"/>
        </w:rPr>
        <w:t>;</w:t>
      </w:r>
      <w:r w:rsidRPr="00A44331">
        <w:rPr>
          <w:rFonts w:cs="Calibri"/>
        </w:rPr>
        <w:t xml:space="preserve"> this was true for both male and female students. However, the difference between the intervention and control scores for both dating and sexual violence acceptance reduced in </w:t>
      </w:r>
      <w:r w:rsidR="001543BF">
        <w:rPr>
          <w:rFonts w:cs="Calibri"/>
        </w:rPr>
        <w:t>Y</w:t>
      </w:r>
      <w:r w:rsidRPr="00A44331">
        <w:rPr>
          <w:rFonts w:cs="Calibri"/>
        </w:rPr>
        <w:t xml:space="preserve">ears 3 and 4 when all stages of the intervention had been implemented. Also, they reported that a gender difference was evident for dating violence acceptance scores. </w:t>
      </w:r>
      <w:r w:rsidR="00A601D2">
        <w:rPr>
          <w:rFonts w:cs="Calibri"/>
        </w:rPr>
        <w:t>F</w:t>
      </w:r>
      <w:r w:rsidRPr="00A44331">
        <w:rPr>
          <w:rFonts w:cs="Calibri"/>
        </w:rPr>
        <w:t>emales</w:t>
      </w:r>
      <w:r w:rsidR="00A601D2">
        <w:rPr>
          <w:rFonts w:cs="Calibri"/>
        </w:rPr>
        <w:t xml:space="preserve"> and males</w:t>
      </w:r>
      <w:r w:rsidRPr="00A44331">
        <w:rPr>
          <w:rFonts w:cs="Calibri"/>
        </w:rPr>
        <w:t xml:space="preserve"> in the intervention school reported significantly lower scores than </w:t>
      </w:r>
      <w:r w:rsidR="00A601D2">
        <w:rPr>
          <w:rFonts w:cs="Calibri"/>
        </w:rPr>
        <w:t>fe</w:t>
      </w:r>
      <w:r w:rsidRPr="00A44331">
        <w:rPr>
          <w:rFonts w:cs="Calibri"/>
        </w:rPr>
        <w:t xml:space="preserve">males and males in the control school in </w:t>
      </w:r>
      <w:r w:rsidR="001543BF">
        <w:rPr>
          <w:rFonts w:cs="Calibri"/>
        </w:rPr>
        <w:t>Y</w:t>
      </w:r>
      <w:r w:rsidRPr="00A44331">
        <w:rPr>
          <w:rFonts w:cs="Calibri"/>
        </w:rPr>
        <w:t xml:space="preserve">ear 4, but this was only the case for females in </w:t>
      </w:r>
      <w:r w:rsidR="001543BF">
        <w:rPr>
          <w:rFonts w:cs="Calibri"/>
        </w:rPr>
        <w:t>Y</w:t>
      </w:r>
      <w:r w:rsidRPr="00A44331">
        <w:rPr>
          <w:rFonts w:cs="Calibri"/>
        </w:rPr>
        <w:t>ear 3. In relation to specific analysis of student data, they reported that students who received any of the phases of the intervention at the intervention school reported significantly improved dating and sexual violence acceptance scores compared to students in the control school</w:t>
      </w:r>
      <w:r>
        <w:rPr>
          <w:rFonts w:cs="Calibri"/>
        </w:rPr>
        <w:t>;</w:t>
      </w:r>
      <w:r w:rsidRPr="00A44331">
        <w:rPr>
          <w:rFonts w:cs="Calibri"/>
        </w:rPr>
        <w:t xml:space="preserve"> this was true of </w:t>
      </w:r>
      <w:r w:rsidR="00A601D2">
        <w:rPr>
          <w:rFonts w:cs="Calibri"/>
        </w:rPr>
        <w:t>fe</w:t>
      </w:r>
      <w:r w:rsidRPr="00A44331">
        <w:rPr>
          <w:rFonts w:cs="Calibri"/>
        </w:rPr>
        <w:t>male and male students.</w:t>
      </w:r>
    </w:p>
    <w:p w14:paraId="3943741A" w14:textId="69266320" w:rsidR="009264A5" w:rsidRPr="00A44331" w:rsidRDefault="009264A5" w:rsidP="00E37E07">
      <w:pPr>
        <w:pStyle w:val="LTU-Body10pt"/>
        <w:rPr>
          <w:rFonts w:cs="Calibri"/>
        </w:rPr>
      </w:pPr>
      <w:r w:rsidRPr="00A44331">
        <w:rPr>
          <w:rFonts w:cs="Calibri"/>
        </w:rPr>
        <w:t xml:space="preserve">One of the most recent evaluations of </w:t>
      </w:r>
      <w:r w:rsidRPr="00BD32F9">
        <w:rPr>
          <w:rFonts w:cs="Calibri"/>
          <w:i/>
          <w:iCs/>
        </w:rPr>
        <w:t>Green Dot</w:t>
      </w:r>
      <w:r w:rsidRPr="00A44331">
        <w:rPr>
          <w:rFonts w:cs="Calibri"/>
        </w:rPr>
        <w:t xml:space="preserve"> by Coker et al. </w:t>
      </w:r>
      <w:r w:rsidRPr="00A44331">
        <w:rPr>
          <w:rFonts w:cs="Calibri"/>
          <w:noProof/>
        </w:rPr>
        <w:t>(2020</w:t>
      </w:r>
      <w:r w:rsidR="00813C23">
        <w:rPr>
          <w:rFonts w:cs="Calibri"/>
          <w:noProof/>
        </w:rPr>
        <w:t>b</w:t>
      </w:r>
      <w:r w:rsidRPr="00A44331">
        <w:rPr>
          <w:rFonts w:cs="Calibri"/>
          <w:noProof/>
        </w:rPr>
        <w:t>)</w:t>
      </w:r>
      <w:r w:rsidRPr="00A44331">
        <w:rPr>
          <w:rFonts w:cs="Calibri"/>
        </w:rPr>
        <w:t xml:space="preserve"> looks more closely at diverse sexualities. The researchers gave students the gender options of female and male. They then differentiate</w:t>
      </w:r>
      <w:r>
        <w:rPr>
          <w:rFonts w:cs="Calibri"/>
        </w:rPr>
        <w:t>d</w:t>
      </w:r>
      <w:r w:rsidRPr="00A44331">
        <w:rPr>
          <w:rFonts w:cs="Calibri"/>
        </w:rPr>
        <w:t xml:space="preserve"> between “sexual majority” students who are only attracted to the other gender, and “sexual minority” students who are attracted fully or in part to the same gender. They found that</w:t>
      </w:r>
      <w:r>
        <w:rPr>
          <w:rFonts w:cs="Calibri"/>
        </w:rPr>
        <w:t>,</w:t>
      </w:r>
      <w:r w:rsidRPr="00A44331">
        <w:rPr>
          <w:rFonts w:cs="Calibri"/>
        </w:rPr>
        <w:t xml:space="preserve"> compared to controls, sexual majority males and females and sexual minority females reported significant declines in violence acceptance scores over time, but not sexual minority males. Sexual minority females reported significant reductions in sexual harassment and physical dating violence perpetration and stalking victimi</w:t>
      </w:r>
      <w:r>
        <w:rPr>
          <w:rFonts w:cs="Calibri"/>
        </w:rPr>
        <w:t>s</w:t>
      </w:r>
      <w:r w:rsidRPr="00A44331">
        <w:rPr>
          <w:rFonts w:cs="Calibri"/>
        </w:rPr>
        <w:t>ation across time in comparison to controls</w:t>
      </w:r>
      <w:r>
        <w:rPr>
          <w:rFonts w:cs="Calibri"/>
        </w:rPr>
        <w:t>,</w:t>
      </w:r>
      <w:r w:rsidRPr="00A44331">
        <w:rPr>
          <w:rFonts w:cs="Calibri"/>
        </w:rPr>
        <w:t xml:space="preserve"> whereas sexual minority males reported no reduction in any violence events across time compared to controls. </w:t>
      </w:r>
      <w:r w:rsidRPr="00A44331">
        <w:rPr>
          <w:rFonts w:cs="Calibri"/>
        </w:rPr>
        <w:lastRenderedPageBreak/>
        <w:t xml:space="preserve">Interestingly, sexual majority males and females reported significant reductions in all forms of violence perpetration and victimisation across time in comparison to controls, except for </w:t>
      </w:r>
      <w:r w:rsidRPr="00E91912">
        <w:rPr>
          <w:rFonts w:cs="Calibri"/>
        </w:rPr>
        <w:t>stalking victimisation for males and sexual violence perpetration for females. In terms of violence prevalence rates, sexual majority students showed significant reductions across time in perpetration were reported for sexual violence, sexual harassment, stalking, and physical dating violence for this group. Also, significant reductions across time in victimisation were reported for sexual violence, sexual harassment</w:t>
      </w:r>
      <w:r w:rsidRPr="00A44331">
        <w:rPr>
          <w:rFonts w:cs="Calibri"/>
        </w:rPr>
        <w:t>, and stalking for this group. In contrast, sexual minority students had no reported significant reductions in any violence perpetration for this group. The only significant reduction in violence victimisation was reported for stalking in this group.</w:t>
      </w:r>
    </w:p>
    <w:p w14:paraId="6BC9E89A" w14:textId="00B5B20C" w:rsidR="009264A5" w:rsidRPr="00E37E07" w:rsidRDefault="009264A5" w:rsidP="00E37E07">
      <w:pPr>
        <w:pStyle w:val="LTU-Body10pt"/>
      </w:pPr>
      <w:r w:rsidRPr="00A44331">
        <w:t xml:space="preserve">The final Coker et al. </w:t>
      </w:r>
      <w:r w:rsidRPr="00A44331">
        <w:rPr>
          <w:noProof/>
        </w:rPr>
        <w:t>(2020</w:t>
      </w:r>
      <w:r w:rsidR="00813C23">
        <w:rPr>
          <w:noProof/>
        </w:rPr>
        <w:t>a</w:t>
      </w:r>
      <w:r w:rsidRPr="00A44331">
        <w:rPr>
          <w:noProof/>
        </w:rPr>
        <w:t>)</w:t>
      </w:r>
      <w:r w:rsidRPr="00A44331">
        <w:t xml:space="preserve"> article looked at results for those who could have had up to three years</w:t>
      </w:r>
      <w:r>
        <w:t>’</w:t>
      </w:r>
      <w:r w:rsidRPr="00A44331">
        <w:t xml:space="preserve"> exposure to the </w:t>
      </w:r>
      <w:r w:rsidRPr="00BD32F9">
        <w:rPr>
          <w:i/>
          <w:iCs/>
        </w:rPr>
        <w:t>Green Dot</w:t>
      </w:r>
      <w:r w:rsidRPr="00A44331">
        <w:t xml:space="preserve"> </w:t>
      </w:r>
      <w:r w:rsidRPr="00EC2255">
        <w:rPr>
          <w:rFonts w:cstheme="minorHAnsi"/>
          <w:szCs w:val="22"/>
        </w:rPr>
        <w:t>intervention</w:t>
      </w:r>
      <w:r w:rsidRPr="00A44331">
        <w:t xml:space="preserve"> at their school. They found that for violence acceptance, intervention schools reported significantly better scores than control schools on one of the three violence acceptance factors, ‘women’s dress/behaviour suggesting sexual consent’; but not for the other two factors, ‘sexual violence acceptance’ or ‘physical dating violence acceptance’. In terms of sexist attitudes, intervention schools reported significantly better scores than control schools on one of the two sexist attitudes factors, ‘negative attitudes toward women’</w:t>
      </w:r>
      <w:r>
        <w:t>,</w:t>
      </w:r>
      <w:r w:rsidRPr="00A44331">
        <w:t xml:space="preserve"> but not for ‘ambivalent sexism’. Results for intervention attendees versus non</w:t>
      </w:r>
      <w:r>
        <w:t>-</w:t>
      </w:r>
      <w:r w:rsidRPr="00A44331">
        <w:t>attendees were the same pattern as above</w:t>
      </w:r>
      <w:r>
        <w:t>—</w:t>
      </w:r>
      <w:r w:rsidRPr="00A44331">
        <w:t>significantly better scores were reported by intervention attendees for ‘</w:t>
      </w:r>
      <w:r w:rsidRPr="00E37E07">
        <w:t>women’s dress/behaviour suggesting sexual consent’ and ‘</w:t>
      </w:r>
      <w:r w:rsidR="001543BF">
        <w:t>n</w:t>
      </w:r>
      <w:r w:rsidR="001543BF" w:rsidRPr="00E37E07">
        <w:t xml:space="preserve">egative </w:t>
      </w:r>
      <w:r w:rsidR="001543BF">
        <w:t>a</w:t>
      </w:r>
      <w:r w:rsidR="001543BF" w:rsidRPr="00E37E07">
        <w:t xml:space="preserve">ttitudes </w:t>
      </w:r>
      <w:r w:rsidR="001543BF">
        <w:t>t</w:t>
      </w:r>
      <w:r w:rsidR="001543BF" w:rsidRPr="00E37E07">
        <w:t xml:space="preserve">oward </w:t>
      </w:r>
      <w:r w:rsidR="001543BF">
        <w:t>w</w:t>
      </w:r>
      <w:r w:rsidR="001543BF" w:rsidRPr="00E37E07">
        <w:t>omen’</w:t>
      </w:r>
      <w:r w:rsidRPr="00E37E07">
        <w:t xml:space="preserve">, but not for the other factors. </w:t>
      </w:r>
    </w:p>
    <w:p w14:paraId="3BED5003" w14:textId="7300FD9B" w:rsidR="009264A5" w:rsidRPr="00E37E07" w:rsidRDefault="009264A5" w:rsidP="00E37E07">
      <w:pPr>
        <w:pStyle w:val="LTU-Body10pt"/>
      </w:pPr>
      <w:r w:rsidRPr="00E37E07">
        <w:t xml:space="preserve">Bush et al. (2019) extend the Coker at al. </w:t>
      </w:r>
      <w:r w:rsidR="00A601D2">
        <w:t>evaluation</w:t>
      </w:r>
      <w:r w:rsidR="00A601D2" w:rsidRPr="00E37E07">
        <w:t xml:space="preserve">s </w:t>
      </w:r>
      <w:r w:rsidRPr="00E37E07">
        <w:t xml:space="preserve">of the </w:t>
      </w:r>
      <w:r w:rsidRPr="00BD32F9">
        <w:rPr>
          <w:i/>
          <w:iCs/>
        </w:rPr>
        <w:t>Green Dot</w:t>
      </w:r>
      <w:r w:rsidRPr="00E37E07">
        <w:t xml:space="preserve"> intervention. Their research examines whether the intervention reduced sexual violence perpetration by looking specifically at indirect effects on violence acceptance and bystander efficacy. Their research showed the intervention to be both promising and ineffective. The description of the evaluation did not indicate a gendered lens to the intervention; however, some of the measures used did have a gendered focus. The intervention schools produced significantly </w:t>
      </w:r>
      <w:r w:rsidR="001543BF">
        <w:t>less</w:t>
      </w:r>
      <w:r w:rsidRPr="00E37E07">
        <w:t xml:space="preserve"> sexual violence perpetration scores over time compared to controls. It was clear that the intervention significantly improved violence acceptance scores and </w:t>
      </w:r>
      <w:r w:rsidRPr="00E37E07">
        <w:lastRenderedPageBreak/>
        <w:t>bystander action scores and they, in turn, significantly reduced sexual violence perpetration. There were also mixed results across the phases of the intervention. Decreased violence acceptance was associated with decreased sexual violence perpetration, whereas bystander engaging peers scores was significantly associated with increased sexual violence perpetration scores.</w:t>
      </w:r>
    </w:p>
    <w:p w14:paraId="1A234481" w14:textId="77777777" w:rsidR="009264A5" w:rsidRPr="00E37E07" w:rsidRDefault="009264A5" w:rsidP="00E37E07">
      <w:pPr>
        <w:pStyle w:val="LTU-Body10pt"/>
      </w:pPr>
      <w:r w:rsidRPr="00E37E07">
        <w:t xml:space="preserve">It is clear that </w:t>
      </w:r>
      <w:r w:rsidRPr="00BD32F9">
        <w:rPr>
          <w:i/>
          <w:iCs/>
        </w:rPr>
        <w:t>Green Dot</w:t>
      </w:r>
      <w:r w:rsidRPr="00E37E07">
        <w:t xml:space="preserve"> has some promising elements, but overall, it also has some need for improvement. While there is difficulty in assessing </w:t>
      </w:r>
      <w:r w:rsidRPr="00BD32F9">
        <w:rPr>
          <w:i/>
          <w:iCs/>
        </w:rPr>
        <w:t>Green Dot</w:t>
      </w:r>
      <w:r w:rsidRPr="00E37E07">
        <w:t xml:space="preserve"> in relation to the sexual violence content to fit with the remit of this evidence review, the available information does indicate some positives in sexual violence primary prevention. </w:t>
      </w:r>
    </w:p>
    <w:p w14:paraId="5607D24B" w14:textId="59909365" w:rsidR="009264A5" w:rsidRPr="00E37E07" w:rsidRDefault="009264A5" w:rsidP="00E37E07">
      <w:pPr>
        <w:pStyle w:val="LTU-Body10pt"/>
      </w:pPr>
      <w:r w:rsidRPr="00E37E07">
        <w:t xml:space="preserve">Other promising interventions at times may have a bystander component alongside broader content. In particular, both </w:t>
      </w:r>
      <w:proofErr w:type="spellStart"/>
      <w:r w:rsidRPr="00E37E07">
        <w:t>Kernsmith</w:t>
      </w:r>
      <w:proofErr w:type="spellEnd"/>
      <w:r w:rsidRPr="00E37E07">
        <w:t xml:space="preserve"> and Hernandez-</w:t>
      </w:r>
      <w:proofErr w:type="spellStart"/>
      <w:r w:rsidRPr="00E37E07">
        <w:t>Jozefowicz</w:t>
      </w:r>
      <w:proofErr w:type="spellEnd"/>
      <w:r w:rsidRPr="00E37E07">
        <w:t xml:space="preserve"> (2011) and Hillenbrand-Gunn et al. (2010) evaluated interventions that had a bystander component. </w:t>
      </w:r>
      <w:proofErr w:type="spellStart"/>
      <w:r w:rsidRPr="00E37E07">
        <w:t>Kernsmith</w:t>
      </w:r>
      <w:proofErr w:type="spellEnd"/>
      <w:r w:rsidRPr="00E37E07">
        <w:t xml:space="preserve"> and Hernandez-</w:t>
      </w:r>
      <w:proofErr w:type="spellStart"/>
      <w:r w:rsidRPr="00E37E07">
        <w:t>Jozefowicz</w:t>
      </w:r>
      <w:proofErr w:type="spellEnd"/>
      <w:r w:rsidRPr="00E37E07">
        <w:t xml:space="preserve"> (2011) evaluated </w:t>
      </w:r>
      <w:r w:rsidRPr="00D45D7A">
        <w:rPr>
          <w:i/>
          <w:iCs/>
        </w:rPr>
        <w:t>The First Step Peer Education Program</w:t>
      </w:r>
      <w:r w:rsidRPr="00E37E07">
        <w:t xml:space="preserve"> (</w:t>
      </w:r>
      <w:r w:rsidRPr="00BD32F9">
        <w:rPr>
          <w:i/>
          <w:iCs/>
        </w:rPr>
        <w:t>First Step</w:t>
      </w:r>
      <w:r w:rsidRPr="00E37E07">
        <w:t xml:space="preserve">), which was a gender-sensitive school-based peer education intervention emphasising male responsibility for decreasing rape with a mix of primary prevention and secondary intervention. Similar to </w:t>
      </w:r>
      <w:r w:rsidRPr="00BD32F9">
        <w:rPr>
          <w:i/>
          <w:iCs/>
        </w:rPr>
        <w:t>Green Dot</w:t>
      </w:r>
      <w:r w:rsidRPr="00E37E07">
        <w:t xml:space="preserve">, using trained staff from a local rape crisis shelter, </w:t>
      </w:r>
      <w:r w:rsidRPr="00BD32F9">
        <w:rPr>
          <w:i/>
          <w:iCs/>
        </w:rPr>
        <w:t>First Step</w:t>
      </w:r>
      <w:r w:rsidRPr="00E37E07">
        <w:t xml:space="preserve"> was in partnership with a domestic violence and sexual assault agency. They also trained key student leaders from the school who were then able to disseminate their learning through their peers. The students received 15</w:t>
      </w:r>
      <w:r w:rsidR="001543BF">
        <w:t xml:space="preserve"> </w:t>
      </w:r>
      <w:r w:rsidRPr="00E37E07">
        <w:t xml:space="preserve">hours of training, with repeated training occurring twice a month over the academic year. The training </w:t>
      </w:r>
      <w:r w:rsidR="00B65893">
        <w:t>focused</w:t>
      </w:r>
      <w:r w:rsidRPr="00E37E07">
        <w:t xml:space="preserve"> on a gamut of SVH topics such as laws, alcohol and sexual harassment. The trained students would then speak in classrooms and at assemblies, with the emphasis on male students learning about SVH. The study used a pre</w:t>
      </w:r>
      <w:r w:rsidR="006D5089">
        <w:t>-</w:t>
      </w:r>
      <w:r w:rsidRPr="00E37E07">
        <w:t xml:space="preserve"> and post</w:t>
      </w:r>
      <w:r w:rsidR="006D5089">
        <w:t>-</w:t>
      </w:r>
      <w:r w:rsidRPr="00E37E07">
        <w:t xml:space="preserve">survey with validated scales including Rape Myth Acceptance Scale and the Rape Myth Belief Scale. They found that post-test, the intervention overall led to significantly improved sexual violence understanding. At follow-up they also found that overall improvements in sexual violence understanding were maintained. However, males showed more of a decrease in scores at follow-up compared to females. </w:t>
      </w:r>
    </w:p>
    <w:p w14:paraId="051B6164" w14:textId="4DA4CE33" w:rsidR="009264A5" w:rsidRPr="00A44331" w:rsidRDefault="009264A5" w:rsidP="00E37E07">
      <w:pPr>
        <w:pStyle w:val="LTU-Body10pt"/>
        <w:rPr>
          <w:noProof/>
        </w:rPr>
      </w:pPr>
      <w:r w:rsidRPr="00E37E07">
        <w:t>Hillen</w:t>
      </w:r>
      <w:r w:rsidRPr="00A44331">
        <w:t>brand-Gunn</w:t>
      </w:r>
      <w:r>
        <w:t xml:space="preserve">, Heppner, </w:t>
      </w:r>
      <w:proofErr w:type="spellStart"/>
      <w:r>
        <w:t>Mauch</w:t>
      </w:r>
      <w:proofErr w:type="spellEnd"/>
      <w:r>
        <w:t xml:space="preserve">, </w:t>
      </w:r>
      <w:r w:rsidR="001543BF">
        <w:t xml:space="preserve">and </w:t>
      </w:r>
      <w:r>
        <w:t>Park</w:t>
      </w:r>
      <w:r w:rsidRPr="00A44331">
        <w:t xml:space="preserve"> </w:t>
      </w:r>
      <w:r w:rsidRPr="00A44331">
        <w:rPr>
          <w:noProof/>
        </w:rPr>
        <w:t xml:space="preserve">(2010) evaluated an educational series called </w:t>
      </w:r>
      <w:r w:rsidRPr="00A44331">
        <w:rPr>
          <w:i/>
          <w:iCs/>
          <w:noProof/>
        </w:rPr>
        <w:t>Men as Allies</w:t>
      </w:r>
      <w:r w:rsidRPr="00A44331">
        <w:rPr>
          <w:noProof/>
        </w:rPr>
        <w:t xml:space="preserve">, which also focuses on males as allies in sexual violence prevention. It </w:t>
      </w:r>
      <w:r w:rsidRPr="00A44331">
        <w:rPr>
          <w:noProof/>
        </w:rPr>
        <w:lastRenderedPageBreak/>
        <w:t xml:space="preserve">covers knowledge, attitudes, empowerment to be an ally and intervene as a bystander, information on supporting victims, and challenging gender roles and stereotypes. The education sessions are accompanied by campaign posters. The campaign targeted the individual and relationship level as well as organisational level through six activities. The </w:t>
      </w:r>
      <w:r w:rsidRPr="00EC2255">
        <w:rPr>
          <w:rFonts w:cstheme="minorHAnsi"/>
          <w:szCs w:val="22"/>
        </w:rPr>
        <w:t>intervention</w:t>
      </w:r>
      <w:r w:rsidRPr="00A44331">
        <w:rPr>
          <w:noProof/>
        </w:rPr>
        <w:t xml:space="preserve"> was both promising and conflicting. For females and males, </w:t>
      </w:r>
      <w:r w:rsidRPr="00EC2255">
        <w:rPr>
          <w:rFonts w:cstheme="minorHAnsi"/>
          <w:szCs w:val="22"/>
        </w:rPr>
        <w:t>intervention</w:t>
      </w:r>
      <w:r w:rsidRPr="00A44331">
        <w:rPr>
          <w:noProof/>
        </w:rPr>
        <w:t xml:space="preserve"> participation resulted in significantly lower rape myth acceptance scores post-</w:t>
      </w:r>
      <w:r w:rsidRPr="00EC2255">
        <w:rPr>
          <w:rFonts w:cstheme="minorHAnsi"/>
          <w:szCs w:val="22"/>
        </w:rPr>
        <w:t>intervention</w:t>
      </w:r>
      <w:r w:rsidRPr="00A44331">
        <w:rPr>
          <w:noProof/>
        </w:rPr>
        <w:t xml:space="preserve"> and this was maintained at follow-up. </w:t>
      </w:r>
      <w:r>
        <w:rPr>
          <w:rFonts w:cstheme="minorHAnsi"/>
          <w:szCs w:val="22"/>
        </w:rPr>
        <w:t>I</w:t>
      </w:r>
      <w:r w:rsidRPr="00EC2255">
        <w:rPr>
          <w:rFonts w:cstheme="minorHAnsi"/>
          <w:szCs w:val="22"/>
        </w:rPr>
        <w:t>ntervention</w:t>
      </w:r>
      <w:r w:rsidRPr="00A44331">
        <w:rPr>
          <w:noProof/>
        </w:rPr>
        <w:t xml:space="preserve"> participation did result in significantly higher self-protective behaviour scores for females post-</w:t>
      </w:r>
      <w:r w:rsidRPr="00EC2255">
        <w:rPr>
          <w:rFonts w:cstheme="minorHAnsi"/>
          <w:szCs w:val="22"/>
        </w:rPr>
        <w:t>intervention</w:t>
      </w:r>
      <w:r w:rsidRPr="00A44331">
        <w:rPr>
          <w:noProof/>
        </w:rPr>
        <w:t xml:space="preserve"> and this was maintained at follow-up.</w:t>
      </w:r>
    </w:p>
    <w:p w14:paraId="0673DA27" w14:textId="3C535719" w:rsidR="009264A5" w:rsidRPr="00A44331" w:rsidRDefault="009264A5" w:rsidP="00E37E07">
      <w:pPr>
        <w:pStyle w:val="LTU-Body10pt"/>
        <w:rPr>
          <w:noProof/>
        </w:rPr>
      </w:pPr>
      <w:r w:rsidRPr="00A44331">
        <w:rPr>
          <w:noProof/>
        </w:rPr>
        <w:t xml:space="preserve">However, </w:t>
      </w:r>
      <w:r w:rsidRPr="00EC2255">
        <w:rPr>
          <w:rFonts w:cstheme="minorHAnsi"/>
          <w:szCs w:val="22"/>
        </w:rPr>
        <w:t>intervention</w:t>
      </w:r>
      <w:r w:rsidRPr="00A44331">
        <w:rPr>
          <w:noProof/>
        </w:rPr>
        <w:t xml:space="preserve"> participation did not affect scores for males</w:t>
      </w:r>
      <w:r>
        <w:rPr>
          <w:noProof/>
        </w:rPr>
        <w:t>’</w:t>
      </w:r>
      <w:r w:rsidRPr="00A44331">
        <w:rPr>
          <w:noProof/>
        </w:rPr>
        <w:t xml:space="preserve"> willingness to intervene in rape-supportive situations or willingness to avoid engaging in coercive behaviour. Further, males rated their peers as significantly higher on </w:t>
      </w:r>
      <w:r w:rsidR="00D9286A" w:rsidRPr="00A44331">
        <w:rPr>
          <w:noProof/>
        </w:rPr>
        <w:t>rape</w:t>
      </w:r>
      <w:r w:rsidR="00D9286A">
        <w:rPr>
          <w:noProof/>
        </w:rPr>
        <w:t>-</w:t>
      </w:r>
      <w:r w:rsidRPr="00A44331">
        <w:rPr>
          <w:noProof/>
        </w:rPr>
        <w:t>supportive attitudes and behaviours than male</w:t>
      </w:r>
      <w:r>
        <w:rPr>
          <w:noProof/>
        </w:rPr>
        <w:t>s</w:t>
      </w:r>
      <w:r w:rsidRPr="00A44331">
        <w:rPr>
          <w:noProof/>
        </w:rPr>
        <w:t>’ self-ratings</w:t>
      </w:r>
      <w:r>
        <w:rPr>
          <w:noProof/>
        </w:rPr>
        <w:t>;</w:t>
      </w:r>
      <w:r w:rsidRPr="00A44331">
        <w:rPr>
          <w:noProof/>
        </w:rPr>
        <w:t xml:space="preserve"> that is, they perceive other males </w:t>
      </w:r>
      <w:r>
        <w:rPr>
          <w:noProof/>
        </w:rPr>
        <w:t>as</w:t>
      </w:r>
      <w:r w:rsidRPr="00A44331">
        <w:rPr>
          <w:noProof/>
        </w:rPr>
        <w:t xml:space="preserve"> more rape</w:t>
      </w:r>
      <w:r w:rsidR="00D9286A">
        <w:rPr>
          <w:noProof/>
        </w:rPr>
        <w:t xml:space="preserve">- </w:t>
      </w:r>
      <w:r w:rsidRPr="00A44331">
        <w:rPr>
          <w:noProof/>
        </w:rPr>
        <w:t xml:space="preserve">supportive than they actually are. Male </w:t>
      </w:r>
      <w:r w:rsidRPr="00EC2255">
        <w:rPr>
          <w:rFonts w:cstheme="minorHAnsi"/>
          <w:szCs w:val="22"/>
        </w:rPr>
        <w:t>intervention</w:t>
      </w:r>
      <w:r w:rsidRPr="00A44331">
        <w:rPr>
          <w:noProof/>
        </w:rPr>
        <w:t xml:space="preserve"> participants’ scores for male peers’ rape</w:t>
      </w:r>
      <w:r>
        <w:rPr>
          <w:noProof/>
        </w:rPr>
        <w:t>-</w:t>
      </w:r>
      <w:r w:rsidRPr="00A44331">
        <w:rPr>
          <w:noProof/>
        </w:rPr>
        <w:t>supportive behaviours significantly reduced</w:t>
      </w:r>
      <w:r w:rsidR="00D9286A">
        <w:rPr>
          <w:noProof/>
        </w:rPr>
        <w:t xml:space="preserve"> </w:t>
      </w:r>
      <w:r w:rsidRPr="00A44331">
        <w:rPr>
          <w:noProof/>
        </w:rPr>
        <w:t>post-test and was maintained at follow-up, indicating an increase in accuracy in rating peer</w:t>
      </w:r>
      <w:r>
        <w:rPr>
          <w:noProof/>
        </w:rPr>
        <w:t>s</w:t>
      </w:r>
      <w:r w:rsidRPr="00A44331">
        <w:rPr>
          <w:noProof/>
        </w:rPr>
        <w:t xml:space="preserve">’ level of rape support. This pattern of results was repeated by female </w:t>
      </w:r>
      <w:r w:rsidRPr="00EC2255">
        <w:rPr>
          <w:rFonts w:cstheme="minorHAnsi"/>
          <w:szCs w:val="22"/>
        </w:rPr>
        <w:t>intervention</w:t>
      </w:r>
      <w:r w:rsidRPr="00A44331">
        <w:rPr>
          <w:noProof/>
        </w:rPr>
        <w:t xml:space="preserve"> participants who also became more accurate in perceiving male peer</w:t>
      </w:r>
      <w:r>
        <w:rPr>
          <w:noProof/>
        </w:rPr>
        <w:t>s</w:t>
      </w:r>
      <w:r w:rsidRPr="00A44331">
        <w:rPr>
          <w:noProof/>
        </w:rPr>
        <w:t xml:space="preserve">’ level of rape support. Clearly, </w:t>
      </w:r>
      <w:r w:rsidRPr="00BD32F9">
        <w:rPr>
          <w:i/>
          <w:iCs/>
          <w:noProof/>
        </w:rPr>
        <w:t>Men as Allies</w:t>
      </w:r>
      <w:r w:rsidRPr="00A44331">
        <w:rPr>
          <w:noProof/>
        </w:rPr>
        <w:t xml:space="preserve"> has both conflicting and promising outcomes.</w:t>
      </w:r>
    </w:p>
    <w:p w14:paraId="2584ACB6" w14:textId="367F7841" w:rsidR="009264A5" w:rsidRPr="00A44331" w:rsidRDefault="009264A5" w:rsidP="00E37E07">
      <w:pPr>
        <w:pStyle w:val="LTU-Body10pt"/>
      </w:pPr>
      <w:r w:rsidRPr="009A08AA">
        <w:t xml:space="preserve">The remaining three high school/adolescent promising </w:t>
      </w:r>
      <w:r w:rsidRPr="00EC2255">
        <w:rPr>
          <w:rFonts w:cstheme="minorHAnsi"/>
          <w:szCs w:val="22"/>
        </w:rPr>
        <w:t>intervention</w:t>
      </w:r>
      <w:r w:rsidRPr="009A08AA">
        <w:t>s, Taylor</w:t>
      </w:r>
      <w:r>
        <w:t xml:space="preserve">, Mumford, Liu, </w:t>
      </w:r>
      <w:r w:rsidR="001543BF">
        <w:t xml:space="preserve">and </w:t>
      </w:r>
      <w:r>
        <w:t>Stein</w:t>
      </w:r>
      <w:r w:rsidRPr="009A08AA">
        <w:t xml:space="preserve"> </w:t>
      </w:r>
      <w:r w:rsidRPr="009A08AA">
        <w:rPr>
          <w:noProof/>
        </w:rPr>
        <w:t>(2017b)</w:t>
      </w:r>
      <w:r>
        <w:rPr>
          <w:noProof/>
        </w:rPr>
        <w:t>,</w:t>
      </w:r>
      <w:r w:rsidRPr="009A08AA">
        <w:t xml:space="preserve"> Smothers and Smothers </w:t>
      </w:r>
      <w:r w:rsidRPr="009A08AA">
        <w:rPr>
          <w:noProof/>
        </w:rPr>
        <w:t>(2011)</w:t>
      </w:r>
      <w:r>
        <w:rPr>
          <w:noProof/>
        </w:rPr>
        <w:t>,</w:t>
      </w:r>
      <w:r w:rsidRPr="009A08AA">
        <w:t xml:space="preserve"> and Jordan and Mossman </w:t>
      </w:r>
      <w:r w:rsidRPr="009A08AA">
        <w:rPr>
          <w:noProof/>
        </w:rPr>
        <w:t>(2018)</w:t>
      </w:r>
      <w:r w:rsidRPr="009A08AA">
        <w:t xml:space="preserve"> did not have bystander content. Both Taylor et al. </w:t>
      </w:r>
      <w:r w:rsidRPr="009A08AA">
        <w:rPr>
          <w:noProof/>
        </w:rPr>
        <w:t>(2017b)</w:t>
      </w:r>
      <w:r>
        <w:rPr>
          <w:noProof/>
        </w:rPr>
        <w:t xml:space="preserve"> and</w:t>
      </w:r>
      <w:r w:rsidRPr="009A08AA">
        <w:t xml:space="preserve"> Smothers and Smothers </w:t>
      </w:r>
      <w:r w:rsidRPr="009A08AA">
        <w:rPr>
          <w:noProof/>
        </w:rPr>
        <w:t>(2011)</w:t>
      </w:r>
      <w:r w:rsidRPr="009A08AA">
        <w:t xml:space="preserve"> evaluated interventions that took place in the US</w:t>
      </w:r>
      <w:r w:rsidR="004D65EE">
        <w:t>A</w:t>
      </w:r>
      <w:r w:rsidRPr="009A08AA">
        <w:t xml:space="preserve"> and were primary and secondary interventions, with Taylor et al. </w:t>
      </w:r>
      <w:r w:rsidRPr="009A08AA">
        <w:rPr>
          <w:noProof/>
        </w:rPr>
        <w:t>(2017b)</w:t>
      </w:r>
      <w:r w:rsidRPr="009A08AA">
        <w:t xml:space="preserve"> also including elements of a tertiary intervention. Jordan and Mossman </w:t>
      </w:r>
      <w:r>
        <w:t xml:space="preserve">(2018) </w:t>
      </w:r>
      <w:r w:rsidRPr="009A08AA">
        <w:t>evaluated a</w:t>
      </w:r>
      <w:r>
        <w:t>n</w:t>
      </w:r>
      <w:r w:rsidRPr="009A08AA">
        <w:t xml:space="preserve"> </w:t>
      </w:r>
      <w:r w:rsidRPr="00EC2255">
        <w:rPr>
          <w:rFonts w:cstheme="minorHAnsi"/>
          <w:szCs w:val="22"/>
        </w:rPr>
        <w:t>intervention</w:t>
      </w:r>
      <w:r w:rsidRPr="009A08AA">
        <w:t xml:space="preserve"> in New Zealand </w:t>
      </w:r>
      <w:r w:rsidR="004D65EE">
        <w:t xml:space="preserve">(NZ) </w:t>
      </w:r>
      <w:r w:rsidRPr="009A08AA">
        <w:t xml:space="preserve">that was a primary, secondary and tertiary intervention. Taylor et al. </w:t>
      </w:r>
      <w:r w:rsidRPr="009A08AA">
        <w:rPr>
          <w:noProof/>
        </w:rPr>
        <w:t>(2017b)</w:t>
      </w:r>
      <w:r w:rsidRPr="009A08AA">
        <w:t xml:space="preserve"> evaluated </w:t>
      </w:r>
      <w:r w:rsidRPr="009A08AA">
        <w:rPr>
          <w:i/>
          <w:iCs/>
        </w:rPr>
        <w:t>Shifting Boundaries</w:t>
      </w:r>
      <w:r w:rsidRPr="009A08AA">
        <w:t xml:space="preserve">, a teen sexual dating violence prevention </w:t>
      </w:r>
      <w:r w:rsidRPr="00EC2255">
        <w:rPr>
          <w:rFonts w:cstheme="minorHAnsi"/>
          <w:szCs w:val="22"/>
        </w:rPr>
        <w:t>intervention</w:t>
      </w:r>
      <w:r w:rsidRPr="009A08AA">
        <w:t xml:space="preserve"> that combined a classroom intervention and a school-wide building intervention. The classroom </w:t>
      </w:r>
      <w:r w:rsidRPr="00EC2255">
        <w:rPr>
          <w:rFonts w:cstheme="minorHAnsi"/>
          <w:szCs w:val="22"/>
        </w:rPr>
        <w:t>intervention</w:t>
      </w:r>
      <w:r w:rsidRPr="009A08AA">
        <w:t xml:space="preserve"> covered the perpetrator consequences of sexual dating violence and harassment, relevant state laws and penalties, and respectful relationships. The building </w:t>
      </w:r>
      <w:r w:rsidRPr="009A08AA">
        <w:lastRenderedPageBreak/>
        <w:t>intervention featured school-based restraining orders, increased teacher monitoring, and posters to increase awareness. The paper did not cite any of their statistical results from the survey. The</w:t>
      </w:r>
      <w:r w:rsidR="00D9286A">
        <w:t xml:space="preserve"> authors</w:t>
      </w:r>
      <w:r w:rsidRPr="009A08AA">
        <w:t xml:space="preserve"> claim that delivering the </w:t>
      </w:r>
      <w:r w:rsidRPr="00EC2255">
        <w:rPr>
          <w:rFonts w:cstheme="minorHAnsi"/>
          <w:szCs w:val="22"/>
        </w:rPr>
        <w:t>intervention</w:t>
      </w:r>
      <w:r w:rsidRPr="009A08AA">
        <w:t xml:space="preserve"> to multiple concurrent grades resulted in a significant reduction in sexual harassment victimisation but also a significant increase in sexual harassment perpetration. This could be due to a reporting effect where participants may be more likely to identify their behaviour as sexual harassment after </w:t>
      </w:r>
      <w:r w:rsidRPr="00EC2255">
        <w:rPr>
          <w:rFonts w:cstheme="minorHAnsi"/>
          <w:szCs w:val="22"/>
        </w:rPr>
        <w:t>intervention</w:t>
      </w:r>
      <w:r w:rsidRPr="009A08AA">
        <w:t xml:space="preserve"> exposure. The</w:t>
      </w:r>
      <w:r>
        <w:t xml:space="preserve"> authors</w:t>
      </w:r>
      <w:r w:rsidRPr="009A08AA">
        <w:t xml:space="preserve"> also claim that consecutive years of </w:t>
      </w:r>
      <w:r w:rsidRPr="00EC2255">
        <w:rPr>
          <w:rFonts w:cstheme="minorHAnsi"/>
          <w:szCs w:val="22"/>
        </w:rPr>
        <w:t>intervention</w:t>
      </w:r>
      <w:r w:rsidRPr="009A08AA">
        <w:t xml:space="preserve"> delivery also resulted in reduced sexual harassment victimisation compared to a single delivery. The intervention shows promise, but it is difficult to assess the extent of </w:t>
      </w:r>
      <w:r w:rsidR="00D9286A">
        <w:t xml:space="preserve">the </w:t>
      </w:r>
      <w:r>
        <w:t>intervention</w:t>
      </w:r>
      <w:r w:rsidR="00D9286A">
        <w:t>’s success</w:t>
      </w:r>
      <w:r w:rsidRPr="009A08AA">
        <w:t xml:space="preserve"> due to lack of information in the paper. </w:t>
      </w:r>
    </w:p>
    <w:p w14:paraId="6DE291D7" w14:textId="7AF849B1" w:rsidR="009264A5" w:rsidRPr="00A44331" w:rsidRDefault="009264A5" w:rsidP="00E37E07">
      <w:pPr>
        <w:pStyle w:val="LTU-Body10pt"/>
      </w:pPr>
      <w:r w:rsidRPr="00A44331">
        <w:t xml:space="preserve">Smothers and Smothers </w:t>
      </w:r>
      <w:r w:rsidRPr="00A44331">
        <w:rPr>
          <w:noProof/>
        </w:rPr>
        <w:t>(2011)</w:t>
      </w:r>
      <w:r w:rsidRPr="00A44331">
        <w:t xml:space="preserve"> evaluated a school-based </w:t>
      </w:r>
      <w:r w:rsidRPr="009A08AA">
        <w:t>intervention</w:t>
      </w:r>
      <w:r w:rsidRPr="00A44331">
        <w:t xml:space="preserve"> for reducing the tolerance of sexual violence and sexual harassment within individuals and the school community</w:t>
      </w:r>
      <w:r>
        <w:t>,</w:t>
      </w:r>
      <w:r w:rsidRPr="00A44331">
        <w:t xml:space="preserve"> including students, staff, and parents. The </w:t>
      </w:r>
      <w:r w:rsidRPr="009A08AA">
        <w:t>intervention</w:t>
      </w:r>
      <w:r w:rsidRPr="00A44331">
        <w:t xml:space="preserve"> had three phases. </w:t>
      </w:r>
      <w:r w:rsidRPr="00E91912">
        <w:t xml:space="preserve">Phase </w:t>
      </w:r>
      <w:r>
        <w:t>1</w:t>
      </w:r>
      <w:r w:rsidRPr="00A44331">
        <w:t xml:space="preserve"> was a general </w:t>
      </w:r>
      <w:r w:rsidRPr="009A08AA">
        <w:t>intervention</w:t>
      </w:r>
      <w:r w:rsidRPr="00A44331">
        <w:t xml:space="preserve"> to all grades. Phase </w:t>
      </w:r>
      <w:r>
        <w:t>2</w:t>
      </w:r>
      <w:r w:rsidRPr="00A44331">
        <w:t xml:space="preserve"> was a more in-depth and targeted </w:t>
      </w:r>
      <w:r w:rsidRPr="009A08AA">
        <w:t>intervention</w:t>
      </w:r>
      <w:r w:rsidRPr="00A44331">
        <w:t xml:space="preserve"> to grades transitioning into and out of middle school. Phase </w:t>
      </w:r>
      <w:r>
        <w:t>3</w:t>
      </w:r>
      <w:r w:rsidRPr="00A44331">
        <w:t xml:space="preserve"> was </w:t>
      </w:r>
      <w:r w:rsidR="00B65893">
        <w:t>focused</w:t>
      </w:r>
      <w:r w:rsidRPr="00A44331">
        <w:t xml:space="preserve"> on incorporating the </w:t>
      </w:r>
      <w:r w:rsidRPr="009A08AA">
        <w:t>intervention</w:t>
      </w:r>
      <w:r w:rsidRPr="00A44331">
        <w:t xml:space="preserve"> into the school. Of interventions that fit the criteria of this literature review, this was the only </w:t>
      </w:r>
      <w:r w:rsidR="00374CF5">
        <w:t>one</w:t>
      </w:r>
      <w:r w:rsidR="00374CF5" w:rsidRPr="00A44331">
        <w:t xml:space="preserve"> </w:t>
      </w:r>
      <w:r w:rsidRPr="00A44331">
        <w:t>that incorporated parents into a school intervention. It also was one of the few interventions that mentioned having responses that were culturally appropriate</w:t>
      </w:r>
      <w:r>
        <w:t>,</w:t>
      </w:r>
      <w:r w:rsidRPr="00A44331">
        <w:t xml:space="preserve"> although the paper did not offer detail on this. Smothers et al. </w:t>
      </w:r>
      <w:r>
        <w:t xml:space="preserve">(2011) </w:t>
      </w:r>
      <w:r w:rsidRPr="00A44331">
        <w:t xml:space="preserve">evaluated the </w:t>
      </w:r>
      <w:r w:rsidRPr="009A08AA">
        <w:t>intervention</w:t>
      </w:r>
      <w:r w:rsidRPr="00A44331">
        <w:t xml:space="preserve"> through a pre</w:t>
      </w:r>
      <w:r w:rsidR="006D5089">
        <w:t>-</w:t>
      </w:r>
      <w:r w:rsidR="00A774AC">
        <w:t xml:space="preserve"> </w:t>
      </w:r>
      <w:r w:rsidRPr="00A44331">
        <w:t>and post</w:t>
      </w:r>
      <w:r w:rsidR="006D5089">
        <w:t>-</w:t>
      </w:r>
      <w:r w:rsidRPr="00A44331">
        <w:t xml:space="preserve">survey. </w:t>
      </w:r>
    </w:p>
    <w:p w14:paraId="2801C923" w14:textId="1E2CDE9D" w:rsidR="009264A5" w:rsidRPr="00A44331" w:rsidRDefault="009264A5" w:rsidP="00E37E07">
      <w:pPr>
        <w:pStyle w:val="LTU-Body10pt"/>
      </w:pPr>
      <w:r w:rsidRPr="00A44331">
        <w:t>Participants in phase</w:t>
      </w:r>
      <w:r>
        <w:t>s</w:t>
      </w:r>
      <w:r w:rsidRPr="00A44331">
        <w:t xml:space="preserve"> </w:t>
      </w:r>
      <w:r w:rsidR="00374CF5">
        <w:t>1</w:t>
      </w:r>
      <w:r w:rsidR="00374CF5" w:rsidRPr="00A44331">
        <w:t xml:space="preserve"> </w:t>
      </w:r>
      <w:r w:rsidRPr="00A44331">
        <w:t xml:space="preserve">and </w:t>
      </w:r>
      <w:r w:rsidR="00374CF5">
        <w:t>2</w:t>
      </w:r>
      <w:r w:rsidR="00374CF5" w:rsidRPr="00A44331">
        <w:t xml:space="preserve"> </w:t>
      </w:r>
      <w:r w:rsidRPr="00A44331">
        <w:t xml:space="preserve">showed significantly improved scores on sexual assault and sexual health knowledge and beliefs. Participants in </w:t>
      </w:r>
      <w:r>
        <w:t>P</w:t>
      </w:r>
      <w:r w:rsidRPr="00A44331">
        <w:t xml:space="preserve">hase 1 reported significant improvements in knowledge about school climate and access to resources. Participants in </w:t>
      </w:r>
      <w:r>
        <w:t>P</w:t>
      </w:r>
      <w:r w:rsidRPr="00A44331">
        <w:t>hase 2 reported significant improvements in knowledge regarding school and community resources. Participants in phase</w:t>
      </w:r>
      <w:r>
        <w:t>s</w:t>
      </w:r>
      <w:r w:rsidRPr="00A44331">
        <w:t xml:space="preserve"> 1 and 2 reported significant improvements in determining aspects of healthy and unhealthy relationships. The intervention overall showed some promising elements in general with some impact on sexual violence. However, the scales </w:t>
      </w:r>
      <w:r w:rsidR="00374CF5">
        <w:t xml:space="preserve">they </w:t>
      </w:r>
      <w:r w:rsidRPr="00A44331">
        <w:t xml:space="preserve">used </w:t>
      </w:r>
      <w:r w:rsidR="00B65893">
        <w:t>focused</w:t>
      </w:r>
      <w:r w:rsidRPr="00A44331">
        <w:t xml:space="preserve"> more on general attitudes and beliefs around healthy relationships. </w:t>
      </w:r>
    </w:p>
    <w:p w14:paraId="678E0A12" w14:textId="77777777" w:rsidR="009264A5" w:rsidRPr="00E37E07" w:rsidRDefault="009264A5" w:rsidP="00E37E07">
      <w:pPr>
        <w:pStyle w:val="LTU-Body10pt"/>
      </w:pPr>
      <w:r w:rsidRPr="00A44331">
        <w:lastRenderedPageBreak/>
        <w:t xml:space="preserve">Jordan and Mossman </w:t>
      </w:r>
      <w:r w:rsidRPr="00A44331">
        <w:rPr>
          <w:noProof/>
        </w:rPr>
        <w:t>(2018)</w:t>
      </w:r>
      <w:r w:rsidRPr="00A44331">
        <w:t xml:space="preserve"> evaluated the </w:t>
      </w:r>
      <w:r w:rsidRPr="00A44331">
        <w:rPr>
          <w:i/>
          <w:iCs/>
        </w:rPr>
        <w:t>Girl’s Self Defence Project</w:t>
      </w:r>
      <w:r w:rsidRPr="00A44331">
        <w:t xml:space="preserve"> (GSDP)</w:t>
      </w:r>
      <w:r>
        <w:t>,</w:t>
      </w:r>
      <w:r w:rsidRPr="00A44331">
        <w:t xml:space="preserve"> which is a sexual violence prevention self-defence and resistance </w:t>
      </w:r>
      <w:r w:rsidRPr="009A08AA">
        <w:t>intervention</w:t>
      </w:r>
      <w:r w:rsidRPr="00A44331">
        <w:t xml:space="preserve"> for girls in New Zealand. The project prioritises schools with at-risk students. The younger cohorts receive education that includes information on good and bad touching and disclosing to adults. Older cohorts learn about recognising sexual violence, healthy relationships, relationship safety, and bystander intervention. </w:t>
      </w:r>
      <w:r>
        <w:t>O</w:t>
      </w:r>
      <w:r w:rsidRPr="00A44331">
        <w:t>ther self</w:t>
      </w:r>
      <w:r>
        <w:t>-</w:t>
      </w:r>
      <w:r w:rsidRPr="00A44331">
        <w:t xml:space="preserve">defence projects were eliminated from this literature review because they did not have sufficient primary prevention to be included. GSDP, particularly in the content for older students, had sufficient primary prevention for consideration in this evidence review. However, the researchers provided very little detail on their methods, which resulted in some difficulty assessing the outcomes. The researchers indicated that </w:t>
      </w:r>
      <w:r w:rsidRPr="009A08AA">
        <w:t>intervention</w:t>
      </w:r>
      <w:r w:rsidRPr="00A44331">
        <w:t xml:space="preserve"> participation did result in older cohorts understanding what a healthy relationship is and younger cohorts having a stronger understanding of what inappropriate touch is. The </w:t>
      </w:r>
      <w:r w:rsidRPr="00E37E07">
        <w:t xml:space="preserve">use of self-defence in primary prevention initiatives could be explored further. </w:t>
      </w:r>
    </w:p>
    <w:p w14:paraId="4F2543E2" w14:textId="3A64F352" w:rsidR="009264A5" w:rsidRPr="00A44331" w:rsidRDefault="009264A5" w:rsidP="00E37E07">
      <w:pPr>
        <w:pStyle w:val="LTU-Body10pt"/>
        <w:rPr>
          <w:rFonts w:eastAsiaTheme="minorEastAsia" w:cstheme="minorBidi"/>
          <w:color w:val="333333"/>
        </w:rPr>
      </w:pPr>
      <w:r w:rsidRPr="00E37E07">
        <w:t>Two final interventions were promising and involved high school students (Gilliam et al., 2016) and high school students and young adults (Carmody</w:t>
      </w:r>
      <w:r w:rsidRPr="00A44331">
        <w:rPr>
          <w:noProof/>
        </w:rPr>
        <w:t xml:space="preserve"> &amp; Ovenden, 2013)</w:t>
      </w:r>
      <w:r w:rsidR="008575BB">
        <w:rPr>
          <w:noProof/>
        </w:rPr>
        <w:t>,</w:t>
      </w:r>
      <w:r w:rsidRPr="00A44331">
        <w:t xml:space="preserve"> but </w:t>
      </w:r>
      <w:r>
        <w:t>these were</w:t>
      </w:r>
      <w:r w:rsidRPr="00A44331">
        <w:t xml:space="preserve"> not rolled out specifically at a high school. Gilliam et al. </w:t>
      </w:r>
      <w:r w:rsidRPr="00A44331">
        <w:rPr>
          <w:noProof/>
        </w:rPr>
        <w:t>(2016)</w:t>
      </w:r>
      <w:r w:rsidRPr="00A44331">
        <w:t xml:space="preserve"> describe the development and evaluation of a computer game called </w:t>
      </w:r>
      <w:r w:rsidRPr="00A44331">
        <w:rPr>
          <w:i/>
          <w:iCs/>
        </w:rPr>
        <w:t>Lucidity</w:t>
      </w:r>
      <w:r w:rsidRPr="00A44331">
        <w:t xml:space="preserve">. The game was developed in consultation with high school students and the future hope was for it to be available for high schools. While it is different to the other school </w:t>
      </w:r>
      <w:r w:rsidRPr="009A08AA">
        <w:t>intervention</w:t>
      </w:r>
      <w:r w:rsidRPr="00A44331">
        <w:t xml:space="preserve">s discussed, it still loosely fits in the school setting. </w:t>
      </w:r>
      <w:r w:rsidRPr="00A44331">
        <w:rPr>
          <w:i/>
          <w:iCs/>
        </w:rPr>
        <w:t xml:space="preserve">Lucidity </w:t>
      </w:r>
      <w:r w:rsidR="00B65893">
        <w:t>focused</w:t>
      </w:r>
      <w:r w:rsidRPr="00A44331">
        <w:rPr>
          <w:rFonts w:eastAsiaTheme="minorEastAsia" w:cstheme="minorBidi"/>
        </w:rPr>
        <w:t xml:space="preserve"> on communication specifically relating to sexual violence and sexual health. The evaluation consisted of focus groups, post-game play, follow</w:t>
      </w:r>
      <w:r>
        <w:rPr>
          <w:rFonts w:eastAsiaTheme="minorEastAsia" w:cstheme="minorBidi"/>
        </w:rPr>
        <w:t>-</w:t>
      </w:r>
      <w:r w:rsidRPr="00A44331">
        <w:rPr>
          <w:rFonts w:eastAsiaTheme="minorEastAsia" w:cstheme="minorBidi"/>
        </w:rPr>
        <w:t xml:space="preserve">up interviews and newly designed questions. From the focus groups, it was shown that participants gained knowledge and awareness on a variety of sexual health and violence topics. For example, it was clear they learnt that it is not only strangers </w:t>
      </w:r>
      <w:r>
        <w:rPr>
          <w:rFonts w:eastAsiaTheme="minorEastAsia" w:cstheme="minorBidi"/>
        </w:rPr>
        <w:t>who</w:t>
      </w:r>
      <w:r w:rsidRPr="00A44331">
        <w:rPr>
          <w:rFonts w:eastAsiaTheme="minorEastAsia" w:cstheme="minorBidi"/>
        </w:rPr>
        <w:t xml:space="preserve"> perpetrate sexual violence. They also discussed </w:t>
      </w:r>
      <w:r w:rsidRPr="00A44331">
        <w:t>a lack of formal education and discussions around sexual violence in schools; it only came up in response to sexual violence incidents at school and this was not handled well. Otherwise, exposure to the topic came from peer discussion and the media. Participants also felt education and discussions should start at a young age. These discussions were new to many participants</w:t>
      </w:r>
      <w:r w:rsidR="00D9286A">
        <w:t xml:space="preserve">, who </w:t>
      </w:r>
      <w:r w:rsidR="008575BB">
        <w:t>believed</w:t>
      </w:r>
      <w:r w:rsidR="007D0B4B">
        <w:t xml:space="preserve"> that </w:t>
      </w:r>
      <w:r w:rsidR="008575BB">
        <w:t xml:space="preserve">having </w:t>
      </w:r>
      <w:r w:rsidR="007D0B4B">
        <w:t xml:space="preserve">more such conversations </w:t>
      </w:r>
      <w:r w:rsidR="008575BB">
        <w:t>was</w:t>
      </w:r>
      <w:r w:rsidR="007D0B4B">
        <w:t xml:space="preserve"> important.</w:t>
      </w:r>
      <w:r>
        <w:t xml:space="preserve"> </w:t>
      </w:r>
      <w:r w:rsidR="00D9286A">
        <w:t xml:space="preserve"> </w:t>
      </w:r>
    </w:p>
    <w:p w14:paraId="63AA0BCB" w14:textId="77777777" w:rsidR="009264A5" w:rsidRPr="00A44331" w:rsidRDefault="009264A5" w:rsidP="00E37E07">
      <w:pPr>
        <w:pStyle w:val="LTU-Body10pt"/>
      </w:pPr>
      <w:r w:rsidRPr="00A44331">
        <w:lastRenderedPageBreak/>
        <w:t>Follow</w:t>
      </w:r>
      <w:r>
        <w:t>-</w:t>
      </w:r>
      <w:r w:rsidRPr="00A44331">
        <w:t xml:space="preserve">up interviews highlighted that the </w:t>
      </w:r>
      <w:r w:rsidRPr="009A08AA">
        <w:t>intervention</w:t>
      </w:r>
      <w:r w:rsidRPr="00A44331">
        <w:t xml:space="preserve"> helped young people communicate about sexual violence. Almost all participants reported having conversations about the </w:t>
      </w:r>
      <w:r w:rsidRPr="009A08AA">
        <w:t>intervention</w:t>
      </w:r>
      <w:r w:rsidRPr="00A44331">
        <w:t xml:space="preserve"> or sexual violence with parents, teachers, siblings, friends, or romantic partners. These discussions included sexual violence and gender roles, how sexual violence had affected those close to them, and sexual violence prevention and support for victims. </w:t>
      </w:r>
    </w:p>
    <w:p w14:paraId="0D934AA8" w14:textId="3F67C8B6" w:rsidR="009264A5" w:rsidRPr="00A44331" w:rsidRDefault="009264A5" w:rsidP="00E37E07">
      <w:pPr>
        <w:pStyle w:val="LTU-Body10pt"/>
      </w:pPr>
      <w:r w:rsidRPr="00A44331">
        <w:t xml:space="preserve">Carmody and Ovenden </w:t>
      </w:r>
      <w:r w:rsidRPr="00A44331">
        <w:rPr>
          <w:noProof/>
        </w:rPr>
        <w:t>(2013)</w:t>
      </w:r>
      <w:r w:rsidRPr="00A44331">
        <w:t xml:space="preserve"> evaluated the </w:t>
      </w:r>
      <w:r w:rsidRPr="00A44331">
        <w:rPr>
          <w:i/>
          <w:iCs/>
        </w:rPr>
        <w:t>Sex + Ethics Violence Prevention Program</w:t>
      </w:r>
      <w:r w:rsidRPr="00A44331">
        <w:t xml:space="preserve"> in Australia and New Zealand. This was a co-designed sexual violence </w:t>
      </w:r>
      <w:r w:rsidRPr="009A08AA">
        <w:t>intervention</w:t>
      </w:r>
      <w:r w:rsidRPr="00A44331">
        <w:t xml:space="preserve"> for young people that aimed to reduce unwanted and pressured sex between people known to each other, but not at the expense of positive sexuality. It </w:t>
      </w:r>
      <w:r w:rsidR="00B65893">
        <w:t>focused</w:t>
      </w:r>
      <w:r w:rsidRPr="00A44331">
        <w:t xml:space="preserve"> on young people gaining the agency and ability to negotiate ethical sexual lives. The </w:t>
      </w:r>
      <w:r w:rsidRPr="009A08AA">
        <w:t>intervention</w:t>
      </w:r>
      <w:r w:rsidRPr="00A44331">
        <w:t xml:space="preserve"> runs over six sessions for 2</w:t>
      </w:r>
      <w:r>
        <w:t>–</w:t>
      </w:r>
      <w:r w:rsidRPr="00A44331">
        <w:t>3 hours per week</w:t>
      </w:r>
      <w:r w:rsidR="008575BB">
        <w:t>, with</w:t>
      </w:r>
      <w:r w:rsidRPr="00A44331">
        <w:t xml:space="preserve"> a range of activities that are meant to capture real</w:t>
      </w:r>
      <w:r>
        <w:t>-</w:t>
      </w:r>
      <w:r w:rsidRPr="00A44331">
        <w:t>life experiences around young people</w:t>
      </w:r>
      <w:r w:rsidR="008575BB">
        <w:t>’s</w:t>
      </w:r>
      <w:r w:rsidRPr="00A44331">
        <w:t xml:space="preserve"> sexual lives. They included a range of topics such as diverse cultural perspectives, sexual pressure, alcohol and so on. The researchers collected data from a </w:t>
      </w:r>
      <w:r w:rsidRPr="00E91912">
        <w:t>pre, post and follow-up survey</w:t>
      </w:r>
      <w:r w:rsidRPr="00A44331">
        <w:t>. They found significant improvements in both male and female participants’ understanding of how to work out what they wanted from a sexual experience, and this improvement was sustained at 4</w:t>
      </w:r>
      <w:r>
        <w:t>–</w:t>
      </w:r>
      <w:r w:rsidRPr="00A44331">
        <w:t xml:space="preserve">6 months follow-up. However, females reported a bigger improvement than males in understanding their own needs. There was also a significant increase in both </w:t>
      </w:r>
      <w:r w:rsidR="004D65EE">
        <w:t>fe</w:t>
      </w:r>
      <w:r w:rsidRPr="00A44331">
        <w:t>male and male participant</w:t>
      </w:r>
      <w:r>
        <w:t>s</w:t>
      </w:r>
      <w:r w:rsidRPr="00A44331">
        <w:t xml:space="preserve">’ understanding of their partners’ needs in sexual experiences, and again this improvement was sustained at follow-up. For this item males demonstrated a larger improvement in understanding their partner’s needs. This was one of few </w:t>
      </w:r>
      <w:r w:rsidRPr="009A08AA">
        <w:t>intervention</w:t>
      </w:r>
      <w:r w:rsidRPr="00A44331">
        <w:t xml:space="preserve">s that explicitly aimed to discuss SVH but to also to model positive sexuality. </w:t>
      </w:r>
    </w:p>
    <w:p w14:paraId="66A3D5B0" w14:textId="59ED9BCC" w:rsidR="009264A5" w:rsidRPr="00F8329B" w:rsidRDefault="009264A5" w:rsidP="00F8329B">
      <w:pPr>
        <w:pStyle w:val="LTU-Body10pt"/>
      </w:pPr>
      <w:r w:rsidRPr="00F8329B">
        <w:t xml:space="preserve">While a range of interventions are discussed here, it must be noted again that many effective or promising interventions did not fit the search criteria. In particular, many interventions aimed at younger children did not have a gendered focus and may have also </w:t>
      </w:r>
      <w:r w:rsidR="00B65893">
        <w:t>focused</w:t>
      </w:r>
      <w:r w:rsidRPr="00F8329B">
        <w:t xml:space="preserve"> more on secondary prevention. Further research is needed to assess the effectiveness of gendered interventions on younger people as well as how to make these inclusive of LGBTIQ people </w:t>
      </w:r>
      <w:r w:rsidR="008575BB">
        <w:t>as well as</w:t>
      </w:r>
      <w:r w:rsidR="008575BB" w:rsidRPr="00F8329B">
        <w:t xml:space="preserve"> </w:t>
      </w:r>
      <w:r w:rsidRPr="00F8329B">
        <w:t xml:space="preserve">culturally relevant. </w:t>
      </w:r>
    </w:p>
    <w:p w14:paraId="6F720613" w14:textId="77777777" w:rsidR="002C3E92" w:rsidRDefault="002C3E92">
      <w:pPr>
        <w:spacing w:after="0" w:line="240" w:lineRule="auto"/>
        <w:rPr>
          <w:rFonts w:cs="Arial"/>
          <w:b/>
          <w:i/>
          <w:sz w:val="24"/>
          <w:szCs w:val="20"/>
        </w:rPr>
      </w:pPr>
      <w:bookmarkStart w:id="429" w:name="_Toc57222537"/>
      <w:bookmarkStart w:id="430" w:name="_Toc57394340"/>
      <w:bookmarkStart w:id="431" w:name="_Toc67067303"/>
      <w:r>
        <w:br w:type="page"/>
      </w:r>
    </w:p>
    <w:p w14:paraId="3649A5CB" w14:textId="7728B343" w:rsidR="009264A5" w:rsidRPr="00A44331" w:rsidRDefault="009264A5" w:rsidP="00F8329B">
      <w:pPr>
        <w:pStyle w:val="LTU-Subhead3"/>
        <w:rPr>
          <w:lang w:bidi="en-US"/>
        </w:rPr>
      </w:pPr>
      <w:r w:rsidRPr="00E37E07">
        <w:lastRenderedPageBreak/>
        <w:t>Conflicting</w:t>
      </w:r>
      <w:bookmarkEnd w:id="429"/>
      <w:bookmarkEnd w:id="430"/>
      <w:bookmarkEnd w:id="431"/>
    </w:p>
    <w:p w14:paraId="426A22F4" w14:textId="174627E9" w:rsidR="009264A5" w:rsidRPr="00A44331" w:rsidRDefault="009264A5" w:rsidP="00E37E07">
      <w:pPr>
        <w:pStyle w:val="LTU-Body10pt"/>
        <w:rPr>
          <w:noProof/>
        </w:rPr>
      </w:pPr>
      <w:r w:rsidRPr="00A44331">
        <w:rPr>
          <w:lang w:bidi="en-US"/>
        </w:rPr>
        <w:t>Most school-based interventions were conflicting, with some being conflicting and ineffective. They can be loosely categorised as the following: athletics or coach</w:t>
      </w:r>
      <w:r>
        <w:rPr>
          <w:lang w:bidi="en-US"/>
        </w:rPr>
        <w:t>-</w:t>
      </w:r>
      <w:r w:rsidRPr="00A44331">
        <w:rPr>
          <w:lang w:bidi="en-US"/>
        </w:rPr>
        <w:t xml:space="preserve">delivered interventions </w:t>
      </w:r>
      <w:r w:rsidRPr="00A44331">
        <w:rPr>
          <w:noProof/>
          <w:lang w:bidi="en-US"/>
        </w:rPr>
        <w:t>(Jaime et al., 2016; Miller et al., 2020; Miller et al., 2013; Miller et al., 2012)</w:t>
      </w:r>
      <w:r>
        <w:rPr>
          <w:noProof/>
          <w:lang w:bidi="en-US"/>
        </w:rPr>
        <w:t>;</w:t>
      </w:r>
      <w:r w:rsidRPr="00A44331">
        <w:rPr>
          <w:lang w:bidi="en-US"/>
        </w:rPr>
        <w:t xml:space="preserve"> curriculum intervention </w:t>
      </w:r>
      <w:r w:rsidRPr="00A44331">
        <w:rPr>
          <w:noProof/>
          <w:lang w:bidi="en-US"/>
        </w:rPr>
        <w:t>(K. M. Edwards et al., 2019; Lamb &amp; Randazzo, 2016; B. G. Taylor, Stein, &amp; Burden, 2010a, 2010b)</w:t>
      </w:r>
      <w:r>
        <w:rPr>
          <w:noProof/>
          <w:lang w:bidi="en-US"/>
        </w:rPr>
        <w:t>;</w:t>
      </w:r>
      <w:r w:rsidRPr="00A44331">
        <w:rPr>
          <w:lang w:bidi="en-US"/>
        </w:rPr>
        <w:t xml:space="preserve"> educational or school-based intervention </w:t>
      </w:r>
      <w:r w:rsidRPr="00A44331">
        <w:rPr>
          <w:noProof/>
          <w:lang w:bidi="en-US"/>
        </w:rPr>
        <w:t>(de Lijster, Felten, Kok, &amp; Kocken, 2016; Fuertes Martín et al., 2012)</w:t>
      </w:r>
      <w:r>
        <w:rPr>
          <w:noProof/>
          <w:lang w:bidi="en-US"/>
        </w:rPr>
        <w:t>;</w:t>
      </w:r>
      <w:r w:rsidRPr="00A44331">
        <w:rPr>
          <w:lang w:bidi="en-US"/>
        </w:rPr>
        <w:t xml:space="preserve"> and</w:t>
      </w:r>
      <w:r w:rsidR="008575BB">
        <w:rPr>
          <w:lang w:bidi="en-US"/>
        </w:rPr>
        <w:t>,</w:t>
      </w:r>
      <w:r w:rsidRPr="00A44331">
        <w:rPr>
          <w:lang w:bidi="en-US"/>
        </w:rPr>
        <w:t xml:space="preserve"> lastly</w:t>
      </w:r>
      <w:r w:rsidR="008575BB">
        <w:rPr>
          <w:lang w:bidi="en-US"/>
        </w:rPr>
        <w:t>,</w:t>
      </w:r>
      <w:r w:rsidRPr="00A44331">
        <w:rPr>
          <w:lang w:bidi="en-US"/>
        </w:rPr>
        <w:t xml:space="preserve"> papers that </w:t>
      </w:r>
      <w:r w:rsidRPr="00A44331">
        <w:t>relate to implementation of a</w:t>
      </w:r>
      <w:r>
        <w:t>n</w:t>
      </w:r>
      <w:r w:rsidRPr="00A44331">
        <w:t xml:space="preserve"> </w:t>
      </w:r>
      <w:r w:rsidRPr="009A08AA">
        <w:t>intervention</w:t>
      </w:r>
      <w:r w:rsidRPr="00A44331">
        <w:t xml:space="preserve"> </w:t>
      </w:r>
      <w:r w:rsidRPr="00A44331">
        <w:rPr>
          <w:noProof/>
        </w:rPr>
        <w:t>(Banyard et al., 2019; Connolly et al., 2015; Daigneault et al., 2015; de Graaf, de Haas, Zaagsma, &amp; Wijsen, 2016; Muck, Schiller, Zimmermann, &amp; Kärtner, 2018; Muñoz-Fernández, Ortega-Rivera, Nocentini, Menesini, &amp; Sánchez-Jiménez, 2019; B. G. Taylor, Stein, Mumford, &amp; Woods, 2013)</w:t>
      </w:r>
      <w:r w:rsidRPr="00A44331">
        <w:rPr>
          <w:lang w:bidi="en-US"/>
        </w:rPr>
        <w:t xml:space="preserve">. </w:t>
      </w:r>
      <w:r w:rsidRPr="00A44331">
        <w:t xml:space="preserve">These </w:t>
      </w:r>
      <w:r w:rsidRPr="009A08AA">
        <w:t>intervention</w:t>
      </w:r>
      <w:r w:rsidRPr="00A44331">
        <w:t>s had a range of topics and all had some positives. However, the overarching concern with school</w:t>
      </w:r>
      <w:r>
        <w:t>-</w:t>
      </w:r>
      <w:r w:rsidRPr="00A44331">
        <w:t xml:space="preserve"> and adolescent</w:t>
      </w:r>
      <w:r>
        <w:t>-</w:t>
      </w:r>
      <w:r w:rsidRPr="00A44331">
        <w:t>based interventions is lack of clear evidence for what works in the long term to create behavioural and attitudinal change.</w:t>
      </w:r>
    </w:p>
    <w:p w14:paraId="7CCBCC0B" w14:textId="2F44829B" w:rsidR="009264A5" w:rsidRPr="00A44331" w:rsidRDefault="009264A5" w:rsidP="00E37E07">
      <w:pPr>
        <w:pStyle w:val="LTU-Body10pt"/>
      </w:pPr>
      <w:r w:rsidRPr="00A44331">
        <w:rPr>
          <w:lang w:bidi="en-US"/>
        </w:rPr>
        <w:t xml:space="preserve">For the sake of brevity, conflicting papers are not explained in detail in this report. However, </w:t>
      </w:r>
      <w:r w:rsidR="004D65EE">
        <w:rPr>
          <w:lang w:bidi="en-US"/>
        </w:rPr>
        <w:t>the</w:t>
      </w:r>
      <w:r w:rsidR="004D65EE" w:rsidRPr="00A44331">
        <w:rPr>
          <w:lang w:bidi="en-US"/>
        </w:rPr>
        <w:t xml:space="preserve"> </w:t>
      </w:r>
      <w:r w:rsidR="004D65EE">
        <w:rPr>
          <w:lang w:bidi="en-US"/>
        </w:rPr>
        <w:t xml:space="preserve">athletic setting </w:t>
      </w:r>
      <w:r w:rsidRPr="009A08AA">
        <w:t>intervention</w:t>
      </w:r>
      <w:r w:rsidR="004D65EE">
        <w:t xml:space="preserve"> </w:t>
      </w:r>
      <w:r w:rsidR="004D65EE" w:rsidRPr="00A44331">
        <w:rPr>
          <w:i/>
          <w:iCs/>
          <w:lang w:bidi="en-US"/>
        </w:rPr>
        <w:t xml:space="preserve">Coaching Boys into Men </w:t>
      </w:r>
      <w:r w:rsidR="004D65EE" w:rsidRPr="00A44331">
        <w:rPr>
          <w:lang w:bidi="en-US"/>
        </w:rPr>
        <w:t>(CBIM)</w:t>
      </w:r>
      <w:r w:rsidRPr="00A44331">
        <w:rPr>
          <w:lang w:bidi="en-US"/>
        </w:rPr>
        <w:t xml:space="preserve"> showed some effective elements while being predominately conflicting, making it worth describing. Four papers were evaluations of</w:t>
      </w:r>
      <w:r w:rsidR="004D65EE">
        <w:rPr>
          <w:lang w:bidi="en-US"/>
        </w:rPr>
        <w:t xml:space="preserve"> CBIM,</w:t>
      </w:r>
      <w:r w:rsidRPr="00A44331">
        <w:rPr>
          <w:lang w:bidi="en-US"/>
        </w:rPr>
        <w:t xml:space="preserve"> with three from Miller et al. </w:t>
      </w:r>
      <w:r w:rsidRPr="00A44331">
        <w:rPr>
          <w:noProof/>
          <w:lang w:bidi="en-US"/>
        </w:rPr>
        <w:t>(2020; 2013; 2012)</w:t>
      </w:r>
      <w:r w:rsidRPr="00A44331">
        <w:rPr>
          <w:lang w:bidi="en-US"/>
        </w:rPr>
        <w:t xml:space="preserve"> and one from Jaime et al. </w:t>
      </w:r>
      <w:r w:rsidRPr="00A44331">
        <w:rPr>
          <w:noProof/>
          <w:lang w:bidi="en-US"/>
        </w:rPr>
        <w:t>(2016)</w:t>
      </w:r>
      <w:r w:rsidRPr="00A44331">
        <w:rPr>
          <w:lang w:bidi="en-US"/>
        </w:rPr>
        <w:t>, all with mixed results. . Miller et al. (2012) undertook an RCT at 16 schools in the US</w:t>
      </w:r>
      <w:r w:rsidR="004D65EE">
        <w:rPr>
          <w:lang w:bidi="en-US"/>
        </w:rPr>
        <w:t>A</w:t>
      </w:r>
      <w:r w:rsidRPr="00A44331">
        <w:rPr>
          <w:lang w:bidi="en-US"/>
        </w:rPr>
        <w:t>, with 2006 participants across grades 9</w:t>
      </w:r>
      <w:r>
        <w:rPr>
          <w:lang w:bidi="en-US"/>
        </w:rPr>
        <w:t>–</w:t>
      </w:r>
      <w:r w:rsidRPr="00A44331">
        <w:rPr>
          <w:lang w:bidi="en-US"/>
        </w:rPr>
        <w:t>12. Miller et al. (2013) is a one</w:t>
      </w:r>
      <w:r>
        <w:rPr>
          <w:lang w:bidi="en-US"/>
        </w:rPr>
        <w:t>-</w:t>
      </w:r>
      <w:r w:rsidRPr="00A44331">
        <w:rPr>
          <w:lang w:bidi="en-US"/>
        </w:rPr>
        <w:t>year follow</w:t>
      </w:r>
      <w:r>
        <w:rPr>
          <w:lang w:bidi="en-US"/>
        </w:rPr>
        <w:t>-</w:t>
      </w:r>
      <w:r w:rsidRPr="00A44331">
        <w:rPr>
          <w:lang w:bidi="en-US"/>
        </w:rPr>
        <w:t>up paper. The most recent paper, Miller et al. (2020), was a separate RCT at 41 schools with 973 male athletes aged 11</w:t>
      </w:r>
      <w:r>
        <w:rPr>
          <w:lang w:bidi="en-US"/>
        </w:rPr>
        <w:t>–</w:t>
      </w:r>
      <w:r w:rsidRPr="00A44331">
        <w:rPr>
          <w:lang w:bidi="en-US"/>
        </w:rPr>
        <w:t>14. Jaime et al. ran CB</w:t>
      </w:r>
      <w:r w:rsidR="004D65EE">
        <w:rPr>
          <w:lang w:bidi="en-US"/>
        </w:rPr>
        <w:t>I</w:t>
      </w:r>
      <w:r w:rsidRPr="00A44331">
        <w:rPr>
          <w:lang w:bidi="en-US"/>
        </w:rPr>
        <w:t>M with a coach</w:t>
      </w:r>
      <w:r>
        <w:rPr>
          <w:lang w:bidi="en-US"/>
        </w:rPr>
        <w:t>-</w:t>
      </w:r>
      <w:r w:rsidRPr="00A44331">
        <w:rPr>
          <w:lang w:bidi="en-US"/>
        </w:rPr>
        <w:t>led and domestic violence professional</w:t>
      </w:r>
      <w:r>
        <w:rPr>
          <w:lang w:bidi="en-US"/>
        </w:rPr>
        <w:t>-</w:t>
      </w:r>
      <w:r w:rsidRPr="00A44331">
        <w:rPr>
          <w:lang w:bidi="en-US"/>
        </w:rPr>
        <w:t xml:space="preserve">led group and compared the two. CBIM trains athletic coaches to integrate </w:t>
      </w:r>
      <w:r w:rsidR="0051749C">
        <w:rPr>
          <w:lang w:bidi="en-US"/>
        </w:rPr>
        <w:t xml:space="preserve">the issue of </w:t>
      </w:r>
      <w:r w:rsidRPr="00A44331">
        <w:rPr>
          <w:lang w:bidi="en-US"/>
        </w:rPr>
        <w:t xml:space="preserve">violence against women and girls into coaching activities through brief, weekly, scripted discussions with athletes and the use of education cards. Topics include respect, </w:t>
      </w:r>
      <w:r w:rsidRPr="00E91912">
        <w:rPr>
          <w:lang w:bidi="en-US"/>
        </w:rPr>
        <w:t>non-violence,</w:t>
      </w:r>
      <w:r w:rsidRPr="00A44331">
        <w:rPr>
          <w:lang w:bidi="en-US"/>
        </w:rPr>
        <w:t xml:space="preserve"> gender</w:t>
      </w:r>
      <w:r>
        <w:rPr>
          <w:lang w:bidi="en-US"/>
        </w:rPr>
        <w:t>-</w:t>
      </w:r>
      <w:r w:rsidRPr="00A44331">
        <w:rPr>
          <w:lang w:bidi="en-US"/>
        </w:rPr>
        <w:t xml:space="preserve">equitable norms, and interrupting abusive behaviours among peers. The training is aimed at male high school athletes at both individual and relationship level. </w:t>
      </w:r>
    </w:p>
    <w:p w14:paraId="315FC74B" w14:textId="1A6070B9" w:rsidR="009264A5" w:rsidRPr="00A44331" w:rsidRDefault="009264A5" w:rsidP="00E37E07">
      <w:pPr>
        <w:pStyle w:val="LTU-Body10pt"/>
      </w:pPr>
      <w:r w:rsidRPr="00A44331">
        <w:rPr>
          <w:lang w:bidi="en-US"/>
        </w:rPr>
        <w:t xml:space="preserve">In the first findings, Miller et al. </w:t>
      </w:r>
      <w:r w:rsidRPr="00A44331">
        <w:rPr>
          <w:noProof/>
          <w:lang w:bidi="en-US"/>
        </w:rPr>
        <w:t>(2012)</w:t>
      </w:r>
      <w:r w:rsidRPr="00A44331">
        <w:rPr>
          <w:lang w:bidi="en-US"/>
        </w:rPr>
        <w:t xml:space="preserve"> report that </w:t>
      </w:r>
      <w:r w:rsidRPr="00A44331">
        <w:t xml:space="preserve">participation resulted in a significant increase in scores for ‘intention to intervene’ and ‘positive bystander interventions’ </w:t>
      </w:r>
      <w:r w:rsidRPr="00A44331">
        <w:lastRenderedPageBreak/>
        <w:t xml:space="preserve">compared to controls. However, </w:t>
      </w:r>
      <w:r w:rsidRPr="009A08AA">
        <w:t>intervention</w:t>
      </w:r>
      <w:r w:rsidRPr="00A44331">
        <w:t xml:space="preserve"> participation did not influence ‘gender</w:t>
      </w:r>
      <w:r>
        <w:t>-</w:t>
      </w:r>
      <w:r w:rsidRPr="00A44331">
        <w:t>equitable attitudes’, ‘recognition of abusive behaviours’, and reports of ‘dating violence perpetration.’ Similarly, at the one</w:t>
      </w:r>
      <w:r>
        <w:t>-</w:t>
      </w:r>
      <w:r w:rsidRPr="00A44331">
        <w:t>year follow</w:t>
      </w:r>
      <w:r>
        <w:t>-</w:t>
      </w:r>
      <w:r w:rsidRPr="00A44331">
        <w:t xml:space="preserve">up, </w:t>
      </w:r>
      <w:r w:rsidRPr="009A08AA">
        <w:t>intervention</w:t>
      </w:r>
      <w:r w:rsidRPr="00A44331">
        <w:rPr>
          <w:lang w:bidi="en-US"/>
        </w:rPr>
        <w:t xml:space="preserve"> participation resulted in a significant reduction in reports of ‘perpetration of dating violence’ and a reduction in ‘negative bystander behaviours’ compared to controls. Intervention intensity, through the use of more education cards, did not affect bystander behaviours, but greater intervention intensity did result in a </w:t>
      </w:r>
      <w:r w:rsidR="0051749C">
        <w:rPr>
          <w:lang w:bidi="en-US"/>
        </w:rPr>
        <w:t>decreased</w:t>
      </w:r>
      <w:r w:rsidRPr="00A44331">
        <w:rPr>
          <w:lang w:bidi="en-US"/>
        </w:rPr>
        <w:t xml:space="preserve"> dating violence perpetration. However, </w:t>
      </w:r>
      <w:r w:rsidRPr="009A08AA">
        <w:t>intervention</w:t>
      </w:r>
      <w:r w:rsidRPr="00A44331">
        <w:t xml:space="preserve"> participation did not influence ‘intentions to intervene’, ‘gender</w:t>
      </w:r>
      <w:r>
        <w:t>-</w:t>
      </w:r>
      <w:r w:rsidRPr="00A44331">
        <w:t>equitable attitudes’, ‘recognition of abusive behaviours’, and ‘positive bystander behaviours’, thus making the outcomes conflicting.</w:t>
      </w:r>
    </w:p>
    <w:p w14:paraId="426D677B" w14:textId="77777777" w:rsidR="009264A5" w:rsidRPr="00A44331" w:rsidRDefault="009264A5" w:rsidP="00E37E07">
      <w:pPr>
        <w:pStyle w:val="LTU-Body10pt"/>
      </w:pPr>
      <w:r w:rsidRPr="00A44331">
        <w:t xml:space="preserve">The latest paper from Miller et al. (2020) shows conflicting results. </w:t>
      </w:r>
      <w:r>
        <w:t>I</w:t>
      </w:r>
      <w:r w:rsidRPr="009A08AA">
        <w:t>ntervention</w:t>
      </w:r>
      <w:r w:rsidRPr="00A44331">
        <w:t xml:space="preserve"> participation, compared to controls, resulted in significantly increased reports of positive bystander behaviours post-</w:t>
      </w:r>
      <w:r w:rsidRPr="009A08AA">
        <w:t>intervention</w:t>
      </w:r>
      <w:r w:rsidRPr="00A44331">
        <w:t xml:space="preserve"> and at follow-up. It also resulted in significantly increased scores on recognition of relationship abuse</w:t>
      </w:r>
      <w:r>
        <w:t xml:space="preserve"> </w:t>
      </w:r>
      <w:r w:rsidRPr="00A44331">
        <w:t>post-</w:t>
      </w:r>
      <w:r w:rsidRPr="009A08AA">
        <w:t>intervention</w:t>
      </w:r>
      <w:r w:rsidRPr="00A44331">
        <w:t xml:space="preserve"> and at follow-up. For those who had ever dated, </w:t>
      </w:r>
      <w:r w:rsidRPr="009A08AA">
        <w:t>intervention</w:t>
      </w:r>
      <w:r w:rsidRPr="00A44331">
        <w:t xml:space="preserve"> participation, compared to controls, resulted in significantly lower odds of reporting adolescent relationship abuse behaviours at follow-up only. However, compared to controls, there was no significant change in cyber abuse perpetration, sexual harassment, and homophobic teasing perpetration scores for </w:t>
      </w:r>
      <w:r w:rsidRPr="009A08AA">
        <w:t>intervention</w:t>
      </w:r>
      <w:r w:rsidRPr="00A44331">
        <w:t xml:space="preserve"> participants post-</w:t>
      </w:r>
      <w:r w:rsidRPr="009A08AA">
        <w:t>intervention</w:t>
      </w:r>
      <w:r w:rsidRPr="00A44331">
        <w:t xml:space="preserve"> or</w:t>
      </w:r>
      <w:r>
        <w:t xml:space="preserve"> at</w:t>
      </w:r>
      <w:r w:rsidRPr="00A44331">
        <w:t xml:space="preserve"> follow-up. </w:t>
      </w:r>
    </w:p>
    <w:p w14:paraId="7A27AE59" w14:textId="00D137F6" w:rsidR="009264A5" w:rsidRPr="00A44331" w:rsidRDefault="009264A5" w:rsidP="00E37E07">
      <w:pPr>
        <w:pStyle w:val="LTU-Body10pt"/>
      </w:pPr>
      <w:r w:rsidRPr="00A44331">
        <w:t xml:space="preserve">Further, compared to controls, there was no significant change in intention to intervene scores for </w:t>
      </w:r>
      <w:r w:rsidRPr="009A08AA">
        <w:t>intervention</w:t>
      </w:r>
      <w:r w:rsidRPr="00A44331">
        <w:t xml:space="preserve"> participants post-</w:t>
      </w:r>
      <w:r w:rsidRPr="009A08AA">
        <w:t>intervention</w:t>
      </w:r>
      <w:r w:rsidRPr="00A44331">
        <w:t xml:space="preserve"> or</w:t>
      </w:r>
      <w:r>
        <w:t xml:space="preserve"> at</w:t>
      </w:r>
      <w:r w:rsidRPr="00A44331">
        <w:t xml:space="preserve"> follow-up. There was also no significant change in gender</w:t>
      </w:r>
      <w:r>
        <w:t>-</w:t>
      </w:r>
      <w:r w:rsidRPr="00A44331">
        <w:t xml:space="preserve">equitable attitude score for </w:t>
      </w:r>
      <w:r w:rsidRPr="009A08AA">
        <w:t>intervention</w:t>
      </w:r>
      <w:r w:rsidRPr="00A44331">
        <w:t xml:space="preserve"> participants post-</w:t>
      </w:r>
      <w:r w:rsidRPr="009A08AA">
        <w:t>intervention</w:t>
      </w:r>
      <w:r w:rsidRPr="00A44331">
        <w:t xml:space="preserve"> or </w:t>
      </w:r>
      <w:r>
        <w:t xml:space="preserve">at </w:t>
      </w:r>
      <w:r w:rsidRPr="00A44331">
        <w:t xml:space="preserve">follow-up. There were some differences relating to the intensity of the </w:t>
      </w:r>
      <w:r w:rsidRPr="009A08AA">
        <w:t>intervention</w:t>
      </w:r>
      <w:r w:rsidRPr="00A44331">
        <w:t xml:space="preserve">, with generally better outcomes from those who were part of the </w:t>
      </w:r>
      <w:r w:rsidRPr="009A08AA">
        <w:t>intervention</w:t>
      </w:r>
      <w:r w:rsidRPr="00A44331">
        <w:t xml:space="preserve"> that had </w:t>
      </w:r>
      <w:r w:rsidR="005F7877">
        <w:t xml:space="preserve">used </w:t>
      </w:r>
      <w:r w:rsidRPr="00A44331">
        <w:t xml:space="preserve">more education cards. Overall, the </w:t>
      </w:r>
      <w:r w:rsidRPr="009A08AA">
        <w:t>intervention</w:t>
      </w:r>
      <w:r w:rsidRPr="00A44331">
        <w:t xml:space="preserve"> does have some positives but in general the outcomes are conflicting.</w:t>
      </w:r>
      <w:r>
        <w:t xml:space="preserve"> </w:t>
      </w:r>
    </w:p>
    <w:p w14:paraId="5CAA0455" w14:textId="77777777" w:rsidR="00A5566B" w:rsidRDefault="00A5566B">
      <w:pPr>
        <w:spacing w:after="0" w:line="240" w:lineRule="auto"/>
        <w:rPr>
          <w:rFonts w:cs="Brioni Std Medium"/>
          <w:b/>
          <w:color w:val="696766"/>
          <w:sz w:val="26"/>
          <w:szCs w:val="23"/>
          <w:lang w:val="en-GB"/>
        </w:rPr>
      </w:pPr>
      <w:bookmarkStart w:id="432" w:name="_Toc57222538"/>
      <w:r>
        <w:br w:type="page"/>
      </w:r>
    </w:p>
    <w:p w14:paraId="6489E4B4" w14:textId="11FAC6D1" w:rsidR="009264A5" w:rsidRPr="00E37E07" w:rsidRDefault="009264A5" w:rsidP="00E37E07">
      <w:pPr>
        <w:pStyle w:val="LTU-Subhead2"/>
        <w:rPr>
          <w:szCs w:val="24"/>
        </w:rPr>
      </w:pPr>
      <w:bookmarkStart w:id="433" w:name="_Toc57394341"/>
      <w:bookmarkStart w:id="434" w:name="_Toc67067304"/>
      <w:bookmarkStart w:id="435" w:name="_Toc82176920"/>
      <w:r w:rsidRPr="00A44331">
        <w:lastRenderedPageBreak/>
        <w:t xml:space="preserve">Summary: What </w:t>
      </w:r>
      <w:r>
        <w:t>W</w:t>
      </w:r>
      <w:r w:rsidRPr="00A44331">
        <w:t xml:space="preserve">orks in the </w:t>
      </w:r>
      <w:r>
        <w:t>H</w:t>
      </w:r>
      <w:r w:rsidRPr="00A44331">
        <w:t xml:space="preserve">igh </w:t>
      </w:r>
      <w:r>
        <w:t>S</w:t>
      </w:r>
      <w:r w:rsidRPr="00A44331">
        <w:t xml:space="preserve">chool </w:t>
      </w:r>
      <w:r>
        <w:t>S</w:t>
      </w:r>
      <w:r w:rsidRPr="00A44331">
        <w:t>etting?</w:t>
      </w:r>
      <w:bookmarkEnd w:id="432"/>
      <w:bookmarkEnd w:id="433"/>
      <w:bookmarkEnd w:id="434"/>
      <w:bookmarkEnd w:id="435"/>
    </w:p>
    <w:tbl>
      <w:tblPr>
        <w:tblW w:w="9581" w:type="dxa"/>
        <w:tblLook w:val="04A0" w:firstRow="1" w:lastRow="0" w:firstColumn="1" w:lastColumn="0" w:noHBand="0" w:noVBand="1"/>
        <w:tblCaption w:val="Summary: What Works in the High School Setting?"/>
        <w:tblDescription w:val="8 Interventions - Effective, Promising, Country"/>
      </w:tblPr>
      <w:tblGrid>
        <w:gridCol w:w="1928"/>
        <w:gridCol w:w="1276"/>
        <w:gridCol w:w="4535"/>
        <w:gridCol w:w="1842"/>
      </w:tblGrid>
      <w:tr w:rsidR="009264A5" w:rsidRPr="002C3E92" w14:paraId="65C4E89C" w14:textId="77777777" w:rsidTr="002C3E92">
        <w:tc>
          <w:tcPr>
            <w:tcW w:w="1928" w:type="dxa"/>
            <w:tcBorders>
              <w:top w:val="single" w:sz="4" w:space="0" w:color="auto"/>
              <w:bottom w:val="single" w:sz="4" w:space="0" w:color="auto"/>
              <w:right w:val="single" w:sz="4" w:space="0" w:color="auto"/>
            </w:tcBorders>
            <w:shd w:val="clear" w:color="auto" w:fill="auto"/>
          </w:tcPr>
          <w:p w14:paraId="1917AF1A" w14:textId="77777777" w:rsidR="009264A5" w:rsidRPr="002C3E92" w:rsidRDefault="009264A5" w:rsidP="002C3E92">
            <w:pPr>
              <w:pStyle w:val="LTU-Table-Heading"/>
            </w:pPr>
            <w:r w:rsidRPr="002C3E92">
              <w:t xml:space="preserve">Interventions </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CA52687" w14:textId="77777777" w:rsidR="009264A5" w:rsidRPr="002C3E92" w:rsidRDefault="009264A5" w:rsidP="002C3E92">
            <w:pPr>
              <w:pStyle w:val="LTU-Table-Heading"/>
            </w:pPr>
            <w:r w:rsidRPr="002C3E92">
              <w:t>Effective</w:t>
            </w:r>
          </w:p>
        </w:tc>
        <w:tc>
          <w:tcPr>
            <w:tcW w:w="4535" w:type="dxa"/>
            <w:tcBorders>
              <w:top w:val="single" w:sz="4" w:space="0" w:color="auto"/>
              <w:left w:val="single" w:sz="4" w:space="0" w:color="auto"/>
              <w:bottom w:val="single" w:sz="4" w:space="0" w:color="auto"/>
              <w:right w:val="single" w:sz="4" w:space="0" w:color="auto"/>
            </w:tcBorders>
            <w:shd w:val="clear" w:color="auto" w:fill="auto"/>
          </w:tcPr>
          <w:p w14:paraId="26C3D7B8" w14:textId="77777777" w:rsidR="009264A5" w:rsidRPr="002C3E92" w:rsidRDefault="009264A5" w:rsidP="002C3E92">
            <w:pPr>
              <w:pStyle w:val="LTU-Table-Heading"/>
            </w:pPr>
            <w:r w:rsidRPr="002C3E92">
              <w:t>Promising</w:t>
            </w:r>
          </w:p>
        </w:tc>
        <w:tc>
          <w:tcPr>
            <w:tcW w:w="1842" w:type="dxa"/>
            <w:tcBorders>
              <w:top w:val="single" w:sz="4" w:space="0" w:color="auto"/>
              <w:left w:val="single" w:sz="4" w:space="0" w:color="auto"/>
              <w:bottom w:val="single" w:sz="4" w:space="0" w:color="auto"/>
            </w:tcBorders>
            <w:shd w:val="clear" w:color="auto" w:fill="auto"/>
          </w:tcPr>
          <w:p w14:paraId="42377D0B" w14:textId="77777777" w:rsidR="009264A5" w:rsidRPr="002C3E92" w:rsidRDefault="009264A5" w:rsidP="002C3E92">
            <w:pPr>
              <w:pStyle w:val="LTU-Table-Heading"/>
            </w:pPr>
            <w:r w:rsidRPr="002C3E92">
              <w:t>Country</w:t>
            </w:r>
          </w:p>
        </w:tc>
      </w:tr>
      <w:tr w:rsidR="009264A5" w:rsidRPr="00E37E07" w14:paraId="5E1BDB35" w14:textId="77777777" w:rsidTr="002C3E92">
        <w:tc>
          <w:tcPr>
            <w:tcW w:w="1928" w:type="dxa"/>
            <w:tcBorders>
              <w:top w:val="single" w:sz="4" w:space="0" w:color="auto"/>
              <w:bottom w:val="single" w:sz="4" w:space="0" w:color="000000" w:themeColor="text1"/>
              <w:right w:val="single" w:sz="4" w:space="0" w:color="auto"/>
            </w:tcBorders>
          </w:tcPr>
          <w:p w14:paraId="4E1C8BCD" w14:textId="77777777" w:rsidR="009264A5" w:rsidRPr="00E37E07" w:rsidRDefault="009264A5" w:rsidP="00E37E07">
            <w:pPr>
              <w:pStyle w:val="LTU-Tablebody"/>
            </w:pPr>
            <w:r w:rsidRPr="00E37E07">
              <w:t>8</w:t>
            </w:r>
          </w:p>
        </w:tc>
        <w:tc>
          <w:tcPr>
            <w:tcW w:w="1276" w:type="dxa"/>
            <w:tcBorders>
              <w:top w:val="single" w:sz="4" w:space="0" w:color="auto"/>
              <w:left w:val="single" w:sz="4" w:space="0" w:color="auto"/>
              <w:bottom w:val="single" w:sz="4" w:space="0" w:color="000000" w:themeColor="text1"/>
              <w:right w:val="single" w:sz="4" w:space="0" w:color="auto"/>
            </w:tcBorders>
          </w:tcPr>
          <w:p w14:paraId="382C1D3A" w14:textId="77777777" w:rsidR="009264A5" w:rsidRPr="00E37E07" w:rsidRDefault="009264A5" w:rsidP="00E37E07">
            <w:pPr>
              <w:pStyle w:val="LTU-Tablebody"/>
            </w:pPr>
            <w:r w:rsidRPr="00E37E07">
              <w:t>0</w:t>
            </w:r>
          </w:p>
        </w:tc>
        <w:tc>
          <w:tcPr>
            <w:tcW w:w="4535" w:type="dxa"/>
            <w:tcBorders>
              <w:top w:val="single" w:sz="4" w:space="0" w:color="auto"/>
              <w:left w:val="single" w:sz="4" w:space="0" w:color="auto"/>
              <w:bottom w:val="single" w:sz="4" w:space="0" w:color="000000" w:themeColor="text1"/>
              <w:right w:val="single" w:sz="4" w:space="0" w:color="auto"/>
            </w:tcBorders>
          </w:tcPr>
          <w:p w14:paraId="0F6A072D" w14:textId="77777777" w:rsidR="009264A5" w:rsidRPr="00E37E07" w:rsidRDefault="009264A5" w:rsidP="00E37E07">
            <w:pPr>
              <w:pStyle w:val="LTU-Tablebody"/>
            </w:pPr>
            <w:r w:rsidRPr="00E37E07">
              <w:t>Green Dot</w:t>
            </w:r>
          </w:p>
          <w:p w14:paraId="71A1F94D" w14:textId="77777777" w:rsidR="009264A5" w:rsidRPr="00E37E07" w:rsidRDefault="009264A5" w:rsidP="00E37E07">
            <w:pPr>
              <w:pStyle w:val="LTU-Tablebody"/>
            </w:pPr>
            <w:r w:rsidRPr="00E37E07">
              <w:t>The First Step Peer Education Program</w:t>
            </w:r>
          </w:p>
          <w:p w14:paraId="6DE5E266" w14:textId="77777777" w:rsidR="009264A5" w:rsidRPr="00E37E07" w:rsidRDefault="009264A5" w:rsidP="00E37E07">
            <w:pPr>
              <w:pStyle w:val="LTU-Tablebody"/>
            </w:pPr>
            <w:r w:rsidRPr="00E37E07">
              <w:t>Men as Allies</w:t>
            </w:r>
          </w:p>
          <w:p w14:paraId="272B64C2" w14:textId="77777777" w:rsidR="009264A5" w:rsidRPr="00E37E07" w:rsidRDefault="009264A5" w:rsidP="00E37E07">
            <w:pPr>
              <w:pStyle w:val="LTU-Tablebody"/>
            </w:pPr>
            <w:r w:rsidRPr="00E37E07">
              <w:t>Shifting Boundaries</w:t>
            </w:r>
          </w:p>
          <w:p w14:paraId="46C52A23" w14:textId="77777777" w:rsidR="009264A5" w:rsidRPr="00E37E07" w:rsidRDefault="009264A5" w:rsidP="00E37E07">
            <w:pPr>
              <w:pStyle w:val="LTU-Tablebody"/>
            </w:pPr>
            <w:r w:rsidRPr="00E37E07">
              <w:t>Unnamed program for reducing tolerance of SVH</w:t>
            </w:r>
          </w:p>
          <w:p w14:paraId="14EE5B62" w14:textId="77777777" w:rsidR="009264A5" w:rsidRPr="00E37E07" w:rsidRDefault="009264A5" w:rsidP="00E37E07">
            <w:pPr>
              <w:pStyle w:val="LTU-Tablebody"/>
            </w:pPr>
            <w:r w:rsidRPr="00E37E07">
              <w:t>Girl’s Self Defence Project</w:t>
            </w:r>
          </w:p>
          <w:p w14:paraId="173469D7" w14:textId="77777777" w:rsidR="009264A5" w:rsidRPr="00E37E07" w:rsidRDefault="009264A5" w:rsidP="00E37E07">
            <w:pPr>
              <w:pStyle w:val="LTU-Tablebody"/>
            </w:pPr>
            <w:r w:rsidRPr="00E37E07">
              <w:t>Lucidity</w:t>
            </w:r>
          </w:p>
          <w:p w14:paraId="64E5629A" w14:textId="37B55D98" w:rsidR="009264A5" w:rsidRPr="00E37E07" w:rsidRDefault="009264A5" w:rsidP="00E37E07">
            <w:pPr>
              <w:pStyle w:val="LTU-Tablebody"/>
            </w:pPr>
            <w:r w:rsidRPr="00E37E07">
              <w:t>Sex + Ethics Violence Prevention Program</w:t>
            </w:r>
          </w:p>
        </w:tc>
        <w:tc>
          <w:tcPr>
            <w:tcW w:w="1842" w:type="dxa"/>
            <w:tcBorders>
              <w:top w:val="single" w:sz="4" w:space="0" w:color="auto"/>
              <w:left w:val="single" w:sz="4" w:space="0" w:color="auto"/>
              <w:bottom w:val="single" w:sz="4" w:space="0" w:color="000000" w:themeColor="text1"/>
            </w:tcBorders>
          </w:tcPr>
          <w:p w14:paraId="4F049FB0" w14:textId="77777777" w:rsidR="009264A5" w:rsidRPr="00E37E07" w:rsidRDefault="009264A5" w:rsidP="00E37E07">
            <w:pPr>
              <w:pStyle w:val="LTU-Tablebody"/>
            </w:pPr>
            <w:r w:rsidRPr="00E37E07">
              <w:t>6 x USA</w:t>
            </w:r>
          </w:p>
          <w:p w14:paraId="7F6EF26F" w14:textId="77777777" w:rsidR="009264A5" w:rsidRPr="00E37E07" w:rsidRDefault="009264A5" w:rsidP="00E37E07">
            <w:pPr>
              <w:pStyle w:val="LTU-Tablebody"/>
            </w:pPr>
            <w:r w:rsidRPr="00E37E07">
              <w:t>1 x NZ</w:t>
            </w:r>
          </w:p>
          <w:p w14:paraId="5E5781CF" w14:textId="77777777" w:rsidR="009264A5" w:rsidRPr="00E37E07" w:rsidRDefault="009264A5" w:rsidP="00E37E07">
            <w:pPr>
              <w:pStyle w:val="LTU-Tablebody"/>
            </w:pPr>
            <w:r w:rsidRPr="00E37E07">
              <w:t xml:space="preserve">1 x </w:t>
            </w:r>
            <w:proofErr w:type="spellStart"/>
            <w:r w:rsidRPr="00E37E07">
              <w:t>Aus</w:t>
            </w:r>
            <w:proofErr w:type="spellEnd"/>
            <w:r w:rsidRPr="00E37E07">
              <w:t xml:space="preserve"> &amp; NZ</w:t>
            </w:r>
          </w:p>
        </w:tc>
      </w:tr>
    </w:tbl>
    <w:p w14:paraId="779B9FC5" w14:textId="480EFA90" w:rsidR="00E37E07" w:rsidRDefault="00E37E07" w:rsidP="00E37E07">
      <w:pPr>
        <w:pStyle w:val="LTU-Subhead2"/>
      </w:pPr>
      <w:bookmarkStart w:id="436" w:name="_Toc57222539"/>
      <w:bookmarkStart w:id="437" w:name="_Toc57394342"/>
      <w:bookmarkStart w:id="438" w:name="_Toc67067305"/>
      <w:bookmarkStart w:id="439" w:name="_Toc82176921"/>
      <w:r w:rsidRPr="00A44331">
        <w:t>Overview</w:t>
      </w:r>
      <w:bookmarkEnd w:id="436"/>
      <w:bookmarkEnd w:id="437"/>
      <w:bookmarkEnd w:id="438"/>
      <w:bookmarkEnd w:id="439"/>
      <w:r w:rsidRPr="00A44331">
        <w:t xml:space="preserve"> </w:t>
      </w:r>
    </w:p>
    <w:p w14:paraId="133739FC" w14:textId="48B84007" w:rsidR="00E37E07" w:rsidRPr="00E37E07" w:rsidRDefault="00E37E07" w:rsidP="00E37E07">
      <w:pPr>
        <w:pStyle w:val="LTU-Body10pt"/>
        <w:pBdr>
          <w:bottom w:val="single" w:sz="4" w:space="1" w:color="000000" w:themeColor="text1"/>
        </w:pBdr>
        <w:rPr>
          <w:lang w:val="en-GB"/>
        </w:rPr>
      </w:pPr>
      <w:r w:rsidRPr="00A44331">
        <w:t xml:space="preserve">Promising: </w:t>
      </w:r>
      <w:r>
        <w:t>I</w:t>
      </w:r>
      <w:r w:rsidRPr="009A08AA">
        <w:rPr>
          <w:rFonts w:cs="Calibri"/>
        </w:rPr>
        <w:t>ntervention</w:t>
      </w:r>
      <w:r w:rsidRPr="00A44331">
        <w:t>s aimed at adolescents/school students were broad</w:t>
      </w:r>
      <w:r>
        <w:t>-</w:t>
      </w:r>
      <w:r w:rsidRPr="00A44331">
        <w:t xml:space="preserve">ranging and covered a variety of topics. It is clear that </w:t>
      </w:r>
      <w:r w:rsidRPr="009A08AA">
        <w:rPr>
          <w:rFonts w:cs="Calibri"/>
        </w:rPr>
        <w:t>intervention</w:t>
      </w:r>
      <w:r w:rsidRPr="00A44331">
        <w:t xml:space="preserve">s tailored to males have promising outcomes, particularly when bystander education is paired with education on SVH perpetration and rape myths. </w:t>
      </w:r>
      <w:r>
        <w:t>I</w:t>
      </w:r>
      <w:r w:rsidRPr="009A08AA">
        <w:rPr>
          <w:rFonts w:cs="Calibri"/>
        </w:rPr>
        <w:t>ntervention</w:t>
      </w:r>
      <w:r w:rsidRPr="00A44331">
        <w:t xml:space="preserve">s for females </w:t>
      </w:r>
      <w:r>
        <w:t>that</w:t>
      </w:r>
      <w:r w:rsidRPr="00A44331">
        <w:t xml:space="preserve"> focus on empowerment and resistance show promise. Novel ideas such as video games offer diverse ways of engaging students. Positive sexuality education is an important part of engaging young people. Material relevant to target audiences, such as age groups or cultural groups, enhanced interventions</w:t>
      </w:r>
    </w:p>
    <w:p w14:paraId="4057879B" w14:textId="11EEBC45" w:rsidR="009264A5" w:rsidRPr="00A44331" w:rsidRDefault="009264A5" w:rsidP="00F8329B">
      <w:pPr>
        <w:pStyle w:val="LTU-Subhead2"/>
      </w:pPr>
      <w:bookmarkStart w:id="440" w:name="_Toc67067306"/>
      <w:bookmarkStart w:id="441" w:name="_Toc82176922"/>
      <w:r w:rsidRPr="00A44331">
        <w:t xml:space="preserve">Workplace </w:t>
      </w:r>
      <w:r>
        <w:t>P</w:t>
      </w:r>
      <w:r w:rsidRPr="00A44331">
        <w:t xml:space="preserve">revention </w:t>
      </w:r>
      <w:r>
        <w:rPr>
          <w:rFonts w:cs="Calibri"/>
        </w:rPr>
        <w:t>I</w:t>
      </w:r>
      <w:r w:rsidRPr="009A08AA">
        <w:rPr>
          <w:rFonts w:cs="Calibri"/>
        </w:rPr>
        <w:t>ntervention</w:t>
      </w:r>
      <w:r w:rsidRPr="00A44331">
        <w:t>s</w:t>
      </w:r>
      <w:bookmarkEnd w:id="440"/>
      <w:bookmarkEnd w:id="441"/>
    </w:p>
    <w:p w14:paraId="78FA2583" w14:textId="77777777" w:rsidR="009264A5" w:rsidRPr="00A44331" w:rsidRDefault="009264A5" w:rsidP="00F8329B">
      <w:pPr>
        <w:pStyle w:val="LTU-Body10pt"/>
      </w:pPr>
      <w:r w:rsidRPr="00A44331">
        <w:t>There were five interventions across six papers loosely categorised as workplace interventions. This is a loose category because there are interventions—particularly those for people working in bars—which have been categorised elsewhere. Further, three of the interventions were from military settings and one from the police. While such settings are considered workplaces, they may also be educational sites. The organisation</w:t>
      </w:r>
      <w:r>
        <w:t>al</w:t>
      </w:r>
      <w:r w:rsidRPr="00A44331">
        <w:t xml:space="preserve"> structures and cultures of the military and the police make them unique. </w:t>
      </w:r>
    </w:p>
    <w:p w14:paraId="2F7E1B7C" w14:textId="79E0D57A" w:rsidR="009264A5" w:rsidRPr="00A44331" w:rsidRDefault="009264A5" w:rsidP="00F8329B">
      <w:pPr>
        <w:pStyle w:val="LTU-Body10pt"/>
      </w:pPr>
      <w:r w:rsidRPr="00A44331">
        <w:t>Of these interventions, none were shown to be effective. Three were shown to be promising and</w:t>
      </w:r>
      <w:r w:rsidR="00B95827">
        <w:t>,</w:t>
      </w:r>
      <w:r w:rsidRPr="00A44331">
        <w:t xml:space="preserve"> of these, two were in the military setting. Firstly, </w:t>
      </w:r>
      <w:proofErr w:type="spellStart"/>
      <w:r w:rsidRPr="00A44331">
        <w:t>Foubert</w:t>
      </w:r>
      <w:proofErr w:type="spellEnd"/>
      <w:r w:rsidRPr="00A44331">
        <w:t xml:space="preserve"> and </w:t>
      </w:r>
      <w:proofErr w:type="spellStart"/>
      <w:r w:rsidRPr="00A44331">
        <w:t>Masin</w:t>
      </w:r>
      <w:proofErr w:type="spellEnd"/>
      <w:r w:rsidRPr="00A44331">
        <w:t xml:space="preserve"> </w:t>
      </w:r>
      <w:r w:rsidRPr="00A44331">
        <w:rPr>
          <w:noProof/>
        </w:rPr>
        <w:t>(2012)</w:t>
      </w:r>
      <w:r w:rsidRPr="00A44331">
        <w:t xml:space="preserve"> evaluated </w:t>
      </w:r>
      <w:r w:rsidRPr="00A44331">
        <w:rPr>
          <w:i/>
          <w:iCs/>
        </w:rPr>
        <w:t>The Men’s Program</w:t>
      </w:r>
      <w:r>
        <w:rPr>
          <w:i/>
          <w:iCs/>
        </w:rPr>
        <w:t>,</w:t>
      </w:r>
      <w:r w:rsidRPr="00A44331">
        <w:rPr>
          <w:i/>
          <w:iCs/>
        </w:rPr>
        <w:t xml:space="preserve"> </w:t>
      </w:r>
      <w:r w:rsidRPr="00A44331">
        <w:t xml:space="preserve">which is a bystander education and training </w:t>
      </w:r>
      <w:r w:rsidRPr="009A08AA">
        <w:t>intervention</w:t>
      </w:r>
      <w:r w:rsidRPr="00A44331">
        <w:t xml:space="preserve"> already discussed. In this instance, it was modified for the military context in the USA. The </w:t>
      </w:r>
      <w:r w:rsidRPr="009A08AA">
        <w:lastRenderedPageBreak/>
        <w:t>intervention</w:t>
      </w:r>
      <w:r w:rsidRPr="00A44331">
        <w:t xml:space="preserve"> involved a video that includes a discussion of a male-on-male rape experience. The </w:t>
      </w:r>
      <w:r w:rsidRPr="009A08AA">
        <w:t>intervention</w:t>
      </w:r>
      <w:r w:rsidRPr="00A44331">
        <w:t xml:space="preserve"> aims to encourage empathy and to influence attitudes and behaviour relating to rape and being an active bystander. It also aims to appeal to men who are already willing to intervene. </w:t>
      </w:r>
      <w:r>
        <w:t>P</w:t>
      </w:r>
      <w:r w:rsidRPr="00A44331">
        <w:t xml:space="preserve">articipants were </w:t>
      </w:r>
      <w:r>
        <w:t>likened</w:t>
      </w:r>
      <w:r w:rsidRPr="00A44331">
        <w:t xml:space="preserve"> to a comparison group who were given an educational briefing on sexual assault knowledge and how to prevent being a victim or perpetrator. The target audience </w:t>
      </w:r>
      <w:r w:rsidR="00B95827">
        <w:t>comprised</w:t>
      </w:r>
      <w:r w:rsidR="00B95827" w:rsidRPr="00A44331">
        <w:t xml:space="preserve"> </w:t>
      </w:r>
      <w:r w:rsidRPr="00A44331">
        <w:t xml:space="preserve">male non-commissioned officers with a mean age of 25.9. Interestingly, those who participated in the </w:t>
      </w:r>
      <w:r w:rsidRPr="009A08AA">
        <w:t>intervention</w:t>
      </w:r>
      <w:r w:rsidRPr="00A44331">
        <w:t xml:space="preserve"> showed a significant improvement in scores for ‘rape myth acceptance’, ‘bystander willingness to help’, ‘bystander efficacy’, ‘likelihood of raping’, and ‘likelihood of committing sexual assault’. Those in the comparison intervention did have a significant improvement in scores for ‘rape myth acceptance’. However, this group’s post-test showed higher acceptance of rape myths than the bystander intervention group. This is therefore similar to the bystander campaigns discussed in the college setting; there are improvements regarding attitudes about rape but it is unclear if this is sustained and if it translates into behaviour change.</w:t>
      </w:r>
    </w:p>
    <w:p w14:paraId="13F1387E" w14:textId="72533AF7" w:rsidR="009264A5" w:rsidRPr="00A44331" w:rsidRDefault="009264A5" w:rsidP="00F8329B">
      <w:pPr>
        <w:pStyle w:val="LTU-Body10pt"/>
      </w:pPr>
      <w:r w:rsidRPr="00A44331">
        <w:t xml:space="preserve">The second promising military intervention was Rau et al. </w:t>
      </w:r>
      <w:r w:rsidRPr="00A44331">
        <w:rPr>
          <w:noProof/>
        </w:rPr>
        <w:t>(2010)</w:t>
      </w:r>
      <w:r w:rsidRPr="00A44331">
        <w:t xml:space="preserve"> who evaluated the US</w:t>
      </w:r>
      <w:r w:rsidR="004D65EE">
        <w:t>A</w:t>
      </w:r>
      <w:r w:rsidRPr="00A44331">
        <w:t xml:space="preserve"> Navy </w:t>
      </w:r>
      <w:r w:rsidRPr="00A44331">
        <w:rPr>
          <w:i/>
          <w:iCs/>
        </w:rPr>
        <w:t>Sexual Assault Intervention Training</w:t>
      </w:r>
      <w:r w:rsidRPr="00A44331">
        <w:t xml:space="preserve"> (SAIT) </w:t>
      </w:r>
      <w:r w:rsidRPr="009A08AA">
        <w:t>intervention</w:t>
      </w:r>
      <w:r w:rsidRPr="00A44331">
        <w:t xml:space="preserve">. Rau et al. undertook an RCT with males only. Interestingly, they also undertook an RCT of SAIT with females only </w:t>
      </w:r>
      <w:r w:rsidRPr="00A44331">
        <w:rPr>
          <w:noProof/>
        </w:rPr>
        <w:t>(Rau et al., 2011)</w:t>
      </w:r>
      <w:r w:rsidRPr="00A44331">
        <w:t xml:space="preserve">, which was conflicting. Both interventions involved a lecture, discussion and a section of the film </w:t>
      </w:r>
      <w:r w:rsidRPr="00A44331">
        <w:rPr>
          <w:i/>
          <w:iCs/>
        </w:rPr>
        <w:t xml:space="preserve">When a kiss is not just a kiss: Sex without consent. </w:t>
      </w:r>
      <w:r w:rsidRPr="00A44331">
        <w:t xml:space="preserve">The intervention for men </w:t>
      </w:r>
      <w:r w:rsidRPr="00A44331">
        <w:rPr>
          <w:noProof/>
        </w:rPr>
        <w:t>(Rau et al., 2010)</w:t>
      </w:r>
      <w:r w:rsidRPr="00A44331">
        <w:t xml:space="preserve"> </w:t>
      </w:r>
      <w:r w:rsidR="00B65893">
        <w:t>focused</w:t>
      </w:r>
      <w:r w:rsidRPr="00A44331">
        <w:t xml:space="preserve"> on sexual perpetration by males on a known female. Participants reported significantly higher ‘rape knowledge’ and ‘rape victim empathy’ scores, and significantly lower ‘rape myth acceptance’ scores post-</w:t>
      </w:r>
      <w:r w:rsidRPr="009A08AA">
        <w:t>intervention</w:t>
      </w:r>
      <w:r w:rsidRPr="00A44331">
        <w:t xml:space="preserve"> compared to controls. </w:t>
      </w:r>
      <w:r w:rsidRPr="009A08AA">
        <w:t>Intervention</w:t>
      </w:r>
      <w:r w:rsidRPr="00A44331">
        <w:t xml:space="preserve"> participation resulted in significant improvements in all scores across time compared to controls. Compared to men with no such history, men with a history of sexual coercion reported significantly lower rape knowledge and rape victim empathy, and significantly higher rape myth acceptance post-test. However, the </w:t>
      </w:r>
      <w:r w:rsidRPr="009A08AA">
        <w:t>intervention</w:t>
      </w:r>
      <w:r w:rsidRPr="00A44331">
        <w:t xml:space="preserve"> was equally effective for men with or without a history of sexual coercion. Men without a history of sexual coercion reported a significantly greater improvement in one rape myth acceptance score (RMAS), but sexual coercion history did not affect the change in scores over time of the other measures.</w:t>
      </w:r>
    </w:p>
    <w:p w14:paraId="28110873" w14:textId="67307C54" w:rsidR="009264A5" w:rsidRPr="00A44331" w:rsidRDefault="009264A5" w:rsidP="00F8329B">
      <w:pPr>
        <w:pStyle w:val="LTU-Body10pt"/>
      </w:pPr>
      <w:r w:rsidRPr="00A44331">
        <w:lastRenderedPageBreak/>
        <w:t xml:space="preserve">The SAIT </w:t>
      </w:r>
      <w:r w:rsidRPr="009A08AA">
        <w:t>intervention</w:t>
      </w:r>
      <w:r w:rsidRPr="00A44331">
        <w:t xml:space="preserve"> for women </w:t>
      </w:r>
      <w:r w:rsidRPr="00A44331">
        <w:rPr>
          <w:noProof/>
        </w:rPr>
        <w:t>(Rau et al., 2011)</w:t>
      </w:r>
      <w:r w:rsidRPr="00A44331">
        <w:t xml:space="preserve"> </w:t>
      </w:r>
      <w:r w:rsidR="00B65893">
        <w:t>focused</w:t>
      </w:r>
      <w:r w:rsidRPr="00A44331">
        <w:t xml:space="preserve"> on preventing sexual assault from a known male perpetrator. </w:t>
      </w:r>
      <w:r w:rsidRPr="009A08AA">
        <w:t>Intervention</w:t>
      </w:r>
      <w:r w:rsidRPr="00A44331">
        <w:t xml:space="preserve"> participation resulted in a significant increase in rape knowledge. Further, </w:t>
      </w:r>
      <w:r w:rsidRPr="009A08AA">
        <w:t>intervention</w:t>
      </w:r>
      <w:r w:rsidRPr="00A44331">
        <w:t xml:space="preserve"> participants reported post-test scores significantly higher than controls. These results were not impacted by ethnicity or history of prior rape. Rape empathy scores significantly increased over time for both </w:t>
      </w:r>
      <w:r w:rsidRPr="009A08AA">
        <w:t>intervention</w:t>
      </w:r>
      <w:r w:rsidRPr="00A44331">
        <w:t xml:space="preserve"> and control participants, but with a greater increase in the </w:t>
      </w:r>
      <w:r w:rsidRPr="009A08AA">
        <w:t>intervention</w:t>
      </w:r>
      <w:r w:rsidRPr="00A44331">
        <w:t xml:space="preserve"> group. These results were also not impacted by ethnicity or history of prior rape. Post-test rape empathy scores were significantly higher for </w:t>
      </w:r>
      <w:r w:rsidRPr="009A08AA">
        <w:t>intervention</w:t>
      </w:r>
      <w:r w:rsidRPr="00A44331">
        <w:t xml:space="preserve"> versus control participants, and for women with a history of rape compared to women with no such history. Interestingly, post-test rape myth acceptance scores did not differ between </w:t>
      </w:r>
      <w:r w:rsidRPr="009A08AA">
        <w:t>intervention</w:t>
      </w:r>
      <w:r w:rsidRPr="00A44331">
        <w:t xml:space="preserve"> and control groups. However, both groups did report a significant decrease in rape myth acceptance scores </w:t>
      </w:r>
      <w:r w:rsidRPr="00E91912">
        <w:t>pre- to post-test.</w:t>
      </w:r>
    </w:p>
    <w:p w14:paraId="307DF2FA" w14:textId="7E09FA95" w:rsidR="009264A5" w:rsidRPr="00A44331" w:rsidRDefault="009264A5" w:rsidP="00F8329B">
      <w:pPr>
        <w:pStyle w:val="LTU-Body10pt"/>
      </w:pPr>
      <w:r w:rsidRPr="00A44331">
        <w:t xml:space="preserve">These two military </w:t>
      </w:r>
      <w:r w:rsidRPr="009A08AA">
        <w:t>intervention</w:t>
      </w:r>
      <w:r w:rsidRPr="00A44331">
        <w:t xml:space="preserve">s separated participants into male or female interventions. SAIT was a similar </w:t>
      </w:r>
      <w:r w:rsidRPr="009A08AA">
        <w:t>intervention</w:t>
      </w:r>
      <w:r w:rsidRPr="00A44331">
        <w:t xml:space="preserve"> for males and females, but it also had differences across the two groups, which make it difficult to draw conclusions on the effectiveness of separating by male and female. Further, Rau</w:t>
      </w:r>
      <w:r>
        <w:t xml:space="preserve"> et al.</w:t>
      </w:r>
      <w:r w:rsidRPr="00A44331">
        <w:t xml:space="preserve"> </w:t>
      </w:r>
      <w:r w:rsidRPr="00A44331">
        <w:rPr>
          <w:noProof/>
        </w:rPr>
        <w:t>(2010, 2011)</w:t>
      </w:r>
      <w:r w:rsidRPr="00A44331">
        <w:t xml:space="preserve"> did not compare the two in any clear way. Without a long-term study, it is not possible to know if </w:t>
      </w:r>
      <w:r w:rsidR="00D606CB">
        <w:t>fe</w:t>
      </w:r>
      <w:r w:rsidRPr="00A44331">
        <w:t>male</w:t>
      </w:r>
      <w:r>
        <w:t>-</w:t>
      </w:r>
      <w:r w:rsidRPr="00A44331">
        <w:t xml:space="preserve"> or male</w:t>
      </w:r>
      <w:r>
        <w:t>-</w:t>
      </w:r>
      <w:r w:rsidRPr="00A44331">
        <w:t xml:space="preserve">only groups are successful. Further, due to the nature of military culture, any significant findings might not be translatable to other contexts. Also, one of the concerns of having interventions separated by gender is that it does not consider people of diverse genders and sexualities who might have different experiences to cisgender heterosexuals. It is also unclear if these interventions considered cultural contexts. Without such considerations, it could be difficult to translate these interventions to other contexts. </w:t>
      </w:r>
    </w:p>
    <w:p w14:paraId="6ADF3A6F" w14:textId="3166E8EA" w:rsidR="009264A5" w:rsidRPr="00A44331" w:rsidRDefault="009264A5" w:rsidP="00F8329B">
      <w:pPr>
        <w:pStyle w:val="LTU-Body10pt"/>
      </w:pPr>
      <w:r w:rsidRPr="00A44331">
        <w:t>One final conflicting military intervention evaluated by Holland</w:t>
      </w:r>
      <w:r>
        <w:t>,</w:t>
      </w:r>
      <w:r w:rsidRPr="00A44331">
        <w:rPr>
          <w:noProof/>
        </w:rPr>
        <w:t xml:space="preserve"> Rabelo, </w:t>
      </w:r>
      <w:r w:rsidR="00B9478E">
        <w:rPr>
          <w:noProof/>
        </w:rPr>
        <w:t>and</w:t>
      </w:r>
      <w:r w:rsidR="00B9478E" w:rsidRPr="00A44331">
        <w:rPr>
          <w:noProof/>
        </w:rPr>
        <w:t xml:space="preserve"> </w:t>
      </w:r>
      <w:r w:rsidRPr="00A44331">
        <w:rPr>
          <w:noProof/>
        </w:rPr>
        <w:t xml:space="preserve">Cortina </w:t>
      </w:r>
      <w:r>
        <w:rPr>
          <w:noProof/>
        </w:rPr>
        <w:t>(</w:t>
      </w:r>
      <w:r w:rsidRPr="00A44331">
        <w:rPr>
          <w:noProof/>
        </w:rPr>
        <w:t>2014)</w:t>
      </w:r>
      <w:r w:rsidRPr="00A44331">
        <w:t xml:space="preserve"> looked at the Department of </w:t>
      </w:r>
      <w:proofErr w:type="spellStart"/>
      <w:r w:rsidRPr="00A44331">
        <w:t>Defense</w:t>
      </w:r>
      <w:proofErr w:type="spellEnd"/>
      <w:r w:rsidRPr="00A44331">
        <w:t xml:space="preserve"> sexual assault training tailored to the US military. The research in this paper was difficult to discern. The researchers claim some success though the paper itself is unclear on how they have drawn this conclusion. </w:t>
      </w:r>
    </w:p>
    <w:p w14:paraId="10D19775" w14:textId="540225E2" w:rsidR="009264A5" w:rsidRPr="00A44331" w:rsidRDefault="009264A5" w:rsidP="00F8329B">
      <w:pPr>
        <w:pStyle w:val="LTU-Body10pt"/>
      </w:pPr>
      <w:r w:rsidRPr="00A44331">
        <w:t xml:space="preserve">Two interventions </w:t>
      </w:r>
      <w:r w:rsidR="00B65893">
        <w:t>focused</w:t>
      </w:r>
      <w:r w:rsidRPr="00A44331">
        <w:t xml:space="preserve"> on workplace sexual harassment. The first intervention took place at three workplaces and was evaluated by Campbell et al. </w:t>
      </w:r>
      <w:r w:rsidRPr="00A44331">
        <w:rPr>
          <w:noProof/>
        </w:rPr>
        <w:t>(2013)</w:t>
      </w:r>
      <w:r w:rsidRPr="00A44331">
        <w:t xml:space="preserve">. This intervention was promising. </w:t>
      </w:r>
      <w:r w:rsidR="00B9478E">
        <w:t>It</w:t>
      </w:r>
      <w:r w:rsidRPr="00A44331">
        <w:t xml:space="preserve"> involved a one-hour workshop </w:t>
      </w:r>
      <w:r w:rsidR="00B65893">
        <w:t>focused</w:t>
      </w:r>
      <w:r w:rsidRPr="00A44331">
        <w:t xml:space="preserve"> on workplace sexual harassment </w:t>
      </w:r>
      <w:r w:rsidRPr="00A44331">
        <w:lastRenderedPageBreak/>
        <w:t>using adult learning and job-related scenarios. The control group was made up of workers from a similar industry. The intervention was aimed at the individual and relationship level, with some elements of primary prevention. For those in the intervention, sexual harassment prevention knowledge improved significantly post-</w:t>
      </w:r>
      <w:r w:rsidRPr="009A08AA">
        <w:t>intervention</w:t>
      </w:r>
      <w:r w:rsidRPr="00A44331">
        <w:t>, and was significantly higher than the control group post-</w:t>
      </w:r>
      <w:r w:rsidRPr="009A08AA">
        <w:t>intervention</w:t>
      </w:r>
      <w:r w:rsidRPr="00A44331">
        <w:t xml:space="preserve">. </w:t>
      </w:r>
    </w:p>
    <w:p w14:paraId="53AC22F8" w14:textId="0C3A8EC3" w:rsidR="009264A5" w:rsidRPr="00A44331" w:rsidRDefault="009264A5" w:rsidP="00F8329B">
      <w:pPr>
        <w:pStyle w:val="LTU-Body10pt"/>
      </w:pPr>
      <w:r w:rsidRPr="00A44331">
        <w:t xml:space="preserve">The second intervention </w:t>
      </w:r>
      <w:r>
        <w:t xml:space="preserve">that </w:t>
      </w:r>
      <w:r w:rsidR="00B65893">
        <w:t>focused</w:t>
      </w:r>
      <w:r w:rsidRPr="00A44331">
        <w:t xml:space="preserve"> on sexual harassment was the implementation of sexual harassment policies in the Dutch Police and was ineffective. This intervention was evaluated by de Haas</w:t>
      </w:r>
      <w:r>
        <w:t xml:space="preserve">, Timmerman, </w:t>
      </w:r>
      <w:proofErr w:type="spellStart"/>
      <w:r>
        <w:t>Hoing</w:t>
      </w:r>
      <w:proofErr w:type="spellEnd"/>
      <w:r>
        <w:t xml:space="preserve">, </w:t>
      </w:r>
      <w:proofErr w:type="spellStart"/>
      <w:r>
        <w:t>Zaagsma</w:t>
      </w:r>
      <w:proofErr w:type="spellEnd"/>
      <w:r>
        <w:t xml:space="preserve">, </w:t>
      </w:r>
      <w:r w:rsidR="00B9478E">
        <w:t xml:space="preserve">and </w:t>
      </w:r>
      <w:proofErr w:type="spellStart"/>
      <w:r>
        <w:t>Vanwesenbeeck</w:t>
      </w:r>
      <w:proofErr w:type="spellEnd"/>
      <w:r w:rsidRPr="00A44331">
        <w:t xml:space="preserve"> </w:t>
      </w:r>
      <w:r w:rsidRPr="00A44331">
        <w:rPr>
          <w:noProof/>
        </w:rPr>
        <w:t>(2010)</w:t>
      </w:r>
      <w:r w:rsidRPr="00A44331">
        <w:t>. Self-reported sexual harassment victimisation did not significantly reduce between pre-policy implementation (year 2000) and follow-up (year 2006) for either females or males. Self-reported sexual harassment for males increased</w:t>
      </w:r>
      <w:r>
        <w:t xml:space="preserve"> </w:t>
      </w:r>
      <w:r w:rsidRPr="00A44331">
        <w:t xml:space="preserve">significantly at follow-up. The authors suggest this could be due to increased knowledge about sexual harassment or that men may report sexual harassment to lose their status as a perpetrator. The research indicated that self-reported sexual harassment victimisation at police divisions with comprehensive </w:t>
      </w:r>
      <w:r w:rsidR="00B9478E">
        <w:t xml:space="preserve">sexual harassment policies </w:t>
      </w:r>
      <w:r w:rsidRPr="00A44331">
        <w:t xml:space="preserve">compared to </w:t>
      </w:r>
      <w:r w:rsidR="00B9478E">
        <w:t>those without such policies</w:t>
      </w:r>
      <w:r w:rsidRPr="00A44331">
        <w:t xml:space="preserve"> showed no significant difference.</w:t>
      </w:r>
    </w:p>
    <w:p w14:paraId="0DC6582B" w14:textId="499590C7" w:rsidR="009264A5" w:rsidRDefault="009264A5" w:rsidP="00F8329B">
      <w:pPr>
        <w:pStyle w:val="LTU-Body10pt"/>
      </w:pPr>
      <w:r w:rsidRPr="00A44331">
        <w:t xml:space="preserve">There are limited evidence-based interventions that exist for workplaces. </w:t>
      </w:r>
    </w:p>
    <w:p w14:paraId="0D311575" w14:textId="1EF4905E" w:rsidR="009264A5" w:rsidRPr="00A44331" w:rsidRDefault="009264A5" w:rsidP="00F8329B">
      <w:pPr>
        <w:pStyle w:val="LTU-Subhead2"/>
        <w:rPr>
          <w:lang w:bidi="en-US"/>
        </w:rPr>
      </w:pPr>
      <w:bookmarkStart w:id="442" w:name="_Toc57222541"/>
      <w:bookmarkStart w:id="443" w:name="_Toc57394344"/>
      <w:bookmarkStart w:id="444" w:name="_Toc67067307"/>
      <w:bookmarkStart w:id="445" w:name="_Toc82176923"/>
      <w:r w:rsidRPr="00A44331">
        <w:rPr>
          <w:lang w:bidi="en-US"/>
        </w:rPr>
        <w:t xml:space="preserve">Summary: What </w:t>
      </w:r>
      <w:r>
        <w:rPr>
          <w:lang w:bidi="en-US"/>
        </w:rPr>
        <w:t>W</w:t>
      </w:r>
      <w:r w:rsidRPr="00A44331">
        <w:rPr>
          <w:lang w:bidi="en-US"/>
        </w:rPr>
        <w:t xml:space="preserve">orks in the </w:t>
      </w:r>
      <w:r>
        <w:rPr>
          <w:lang w:bidi="en-US"/>
        </w:rPr>
        <w:t>W</w:t>
      </w:r>
      <w:r w:rsidRPr="00A44331">
        <w:rPr>
          <w:lang w:bidi="en-US"/>
        </w:rPr>
        <w:t>orkplace</w:t>
      </w:r>
      <w:bookmarkEnd w:id="442"/>
      <w:bookmarkEnd w:id="443"/>
      <w:bookmarkEnd w:id="444"/>
      <w:bookmarkEnd w:id="445"/>
    </w:p>
    <w:tbl>
      <w:tblPr>
        <w:tblW w:w="9581" w:type="dxa"/>
        <w:tblLook w:val="04A0" w:firstRow="1" w:lastRow="0" w:firstColumn="1" w:lastColumn="0" w:noHBand="0" w:noVBand="1"/>
        <w:tblCaption w:val="Summary: What Works in the Workplace"/>
        <w:tblDescription w:val="3 Interventions, Effective, Promising, Country"/>
      </w:tblPr>
      <w:tblGrid>
        <w:gridCol w:w="1928"/>
        <w:gridCol w:w="1276"/>
        <w:gridCol w:w="4535"/>
        <w:gridCol w:w="1842"/>
      </w:tblGrid>
      <w:tr w:rsidR="009264A5" w:rsidRPr="002C3E92" w14:paraId="6C7198B1" w14:textId="77777777" w:rsidTr="002C3E92">
        <w:tc>
          <w:tcPr>
            <w:tcW w:w="1928" w:type="dxa"/>
            <w:tcBorders>
              <w:top w:val="single" w:sz="4" w:space="0" w:color="auto"/>
              <w:bottom w:val="single" w:sz="4" w:space="0" w:color="auto"/>
              <w:right w:val="single" w:sz="4" w:space="0" w:color="auto"/>
            </w:tcBorders>
            <w:shd w:val="clear" w:color="auto" w:fill="auto"/>
          </w:tcPr>
          <w:p w14:paraId="2F10E6F2" w14:textId="77777777" w:rsidR="009264A5" w:rsidRPr="002C3E92" w:rsidRDefault="009264A5" w:rsidP="002C3E92">
            <w:pPr>
              <w:pStyle w:val="LTU-Table-Heading"/>
            </w:pPr>
            <w:r w:rsidRPr="002C3E92">
              <w:t xml:space="preserve">Interventions </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678A9A8" w14:textId="77777777" w:rsidR="009264A5" w:rsidRPr="002C3E92" w:rsidRDefault="009264A5" w:rsidP="002C3E92">
            <w:pPr>
              <w:pStyle w:val="LTU-Table-Heading"/>
            </w:pPr>
            <w:r w:rsidRPr="002C3E92">
              <w:t>Effective</w:t>
            </w:r>
          </w:p>
        </w:tc>
        <w:tc>
          <w:tcPr>
            <w:tcW w:w="4535" w:type="dxa"/>
            <w:tcBorders>
              <w:top w:val="single" w:sz="4" w:space="0" w:color="auto"/>
              <w:left w:val="single" w:sz="4" w:space="0" w:color="auto"/>
              <w:bottom w:val="single" w:sz="4" w:space="0" w:color="auto"/>
              <w:right w:val="single" w:sz="4" w:space="0" w:color="auto"/>
            </w:tcBorders>
            <w:shd w:val="clear" w:color="auto" w:fill="auto"/>
          </w:tcPr>
          <w:p w14:paraId="4E116068" w14:textId="77777777" w:rsidR="009264A5" w:rsidRPr="002C3E92" w:rsidRDefault="009264A5" w:rsidP="002C3E92">
            <w:pPr>
              <w:pStyle w:val="LTU-Table-Heading"/>
            </w:pPr>
            <w:r w:rsidRPr="002C3E92">
              <w:t>Promising</w:t>
            </w:r>
          </w:p>
        </w:tc>
        <w:tc>
          <w:tcPr>
            <w:tcW w:w="1842" w:type="dxa"/>
            <w:tcBorders>
              <w:top w:val="single" w:sz="4" w:space="0" w:color="auto"/>
              <w:left w:val="single" w:sz="4" w:space="0" w:color="auto"/>
              <w:bottom w:val="single" w:sz="4" w:space="0" w:color="auto"/>
            </w:tcBorders>
            <w:shd w:val="clear" w:color="auto" w:fill="auto"/>
          </w:tcPr>
          <w:p w14:paraId="0BAC4F79" w14:textId="77777777" w:rsidR="009264A5" w:rsidRPr="002C3E92" w:rsidRDefault="009264A5" w:rsidP="002C3E92">
            <w:pPr>
              <w:pStyle w:val="LTU-Table-Heading"/>
            </w:pPr>
            <w:r w:rsidRPr="002C3E92">
              <w:t>Country</w:t>
            </w:r>
          </w:p>
        </w:tc>
      </w:tr>
      <w:tr w:rsidR="009264A5" w:rsidRPr="00A44331" w14:paraId="2F8A76CF" w14:textId="77777777" w:rsidTr="002C3E92">
        <w:tc>
          <w:tcPr>
            <w:tcW w:w="1928" w:type="dxa"/>
            <w:tcBorders>
              <w:top w:val="single" w:sz="4" w:space="0" w:color="auto"/>
              <w:bottom w:val="single" w:sz="4" w:space="0" w:color="000000" w:themeColor="text1"/>
              <w:right w:val="single" w:sz="4" w:space="0" w:color="auto"/>
            </w:tcBorders>
          </w:tcPr>
          <w:p w14:paraId="5CFB9FEE" w14:textId="77777777" w:rsidR="009264A5" w:rsidRPr="00A44331" w:rsidRDefault="009264A5" w:rsidP="001D22D9">
            <w:pPr>
              <w:pStyle w:val="LTU-Tablebody"/>
            </w:pPr>
            <w:r w:rsidRPr="00A44331">
              <w:t>3</w:t>
            </w:r>
          </w:p>
        </w:tc>
        <w:tc>
          <w:tcPr>
            <w:tcW w:w="1276" w:type="dxa"/>
            <w:tcBorders>
              <w:top w:val="single" w:sz="4" w:space="0" w:color="auto"/>
              <w:left w:val="single" w:sz="4" w:space="0" w:color="auto"/>
              <w:bottom w:val="single" w:sz="4" w:space="0" w:color="000000" w:themeColor="text1"/>
              <w:right w:val="single" w:sz="4" w:space="0" w:color="auto"/>
            </w:tcBorders>
          </w:tcPr>
          <w:p w14:paraId="3C336160" w14:textId="77777777" w:rsidR="009264A5" w:rsidRPr="00A44331" w:rsidRDefault="009264A5" w:rsidP="001D22D9">
            <w:pPr>
              <w:pStyle w:val="LTU-Tablebody"/>
            </w:pPr>
            <w:r w:rsidRPr="00A44331">
              <w:t>0</w:t>
            </w:r>
          </w:p>
        </w:tc>
        <w:tc>
          <w:tcPr>
            <w:tcW w:w="4535" w:type="dxa"/>
            <w:tcBorders>
              <w:top w:val="single" w:sz="4" w:space="0" w:color="auto"/>
              <w:left w:val="single" w:sz="4" w:space="0" w:color="auto"/>
              <w:bottom w:val="single" w:sz="4" w:space="0" w:color="000000" w:themeColor="text1"/>
              <w:right w:val="single" w:sz="4" w:space="0" w:color="auto"/>
            </w:tcBorders>
          </w:tcPr>
          <w:p w14:paraId="1A2B79A4" w14:textId="77777777" w:rsidR="009264A5" w:rsidRPr="00A44331" w:rsidRDefault="009264A5" w:rsidP="001D22D9">
            <w:pPr>
              <w:pStyle w:val="LTU-Tablebody"/>
            </w:pPr>
            <w:r w:rsidRPr="00A44331">
              <w:t>The Men’s Program</w:t>
            </w:r>
          </w:p>
          <w:p w14:paraId="10E65349" w14:textId="77777777" w:rsidR="009264A5" w:rsidRPr="00A44331" w:rsidRDefault="009264A5" w:rsidP="001D22D9">
            <w:pPr>
              <w:pStyle w:val="LTU-Tablebody"/>
            </w:pPr>
            <w:r w:rsidRPr="00A44331">
              <w:t>Sexual Assault Intervention Training</w:t>
            </w:r>
          </w:p>
          <w:p w14:paraId="6F15CEAA" w14:textId="77777777" w:rsidR="009264A5" w:rsidRPr="00A44331" w:rsidRDefault="009264A5" w:rsidP="001D22D9">
            <w:pPr>
              <w:pStyle w:val="LTU-Tablebody"/>
            </w:pPr>
            <w:r w:rsidRPr="00A44331">
              <w:t xml:space="preserve">Unnamed workplace sexual harassment training </w:t>
            </w:r>
          </w:p>
        </w:tc>
        <w:tc>
          <w:tcPr>
            <w:tcW w:w="1842" w:type="dxa"/>
            <w:tcBorders>
              <w:top w:val="single" w:sz="4" w:space="0" w:color="auto"/>
              <w:left w:val="single" w:sz="4" w:space="0" w:color="auto"/>
              <w:bottom w:val="single" w:sz="4" w:space="0" w:color="000000" w:themeColor="text1"/>
            </w:tcBorders>
          </w:tcPr>
          <w:p w14:paraId="32A643F9" w14:textId="77777777" w:rsidR="009264A5" w:rsidRPr="00A44331" w:rsidRDefault="009264A5" w:rsidP="001D22D9">
            <w:pPr>
              <w:pStyle w:val="LTU-Tablebody"/>
            </w:pPr>
            <w:r w:rsidRPr="00A44331">
              <w:t>3 x USA</w:t>
            </w:r>
          </w:p>
        </w:tc>
      </w:tr>
    </w:tbl>
    <w:p w14:paraId="43C243AF" w14:textId="0AF753BE" w:rsidR="001D22D9" w:rsidRPr="001D22D9" w:rsidRDefault="001D22D9" w:rsidP="001D22D9">
      <w:pPr>
        <w:pStyle w:val="LTU-Subhead2"/>
      </w:pPr>
      <w:bookmarkStart w:id="446" w:name="_Toc57222542"/>
      <w:bookmarkStart w:id="447" w:name="_Toc57394345"/>
      <w:bookmarkStart w:id="448" w:name="_Toc67067308"/>
      <w:bookmarkStart w:id="449" w:name="_Toc82176924"/>
      <w:r>
        <w:t>Overview</w:t>
      </w:r>
      <w:bookmarkEnd w:id="446"/>
      <w:bookmarkEnd w:id="447"/>
      <w:bookmarkEnd w:id="448"/>
      <w:bookmarkEnd w:id="449"/>
    </w:p>
    <w:p w14:paraId="3A3D7093" w14:textId="7C1F2D15" w:rsidR="001D22D9" w:rsidRDefault="001D22D9" w:rsidP="001D22D9">
      <w:pPr>
        <w:pStyle w:val="LTU-Body10pt"/>
        <w:pBdr>
          <w:bottom w:val="single" w:sz="4" w:space="1" w:color="000000" w:themeColor="text1"/>
        </w:pBdr>
      </w:pPr>
      <w:r w:rsidRPr="00A44331">
        <w:t xml:space="preserve">Promising: Few lessons can be learnt from the promising workplace interventions due to the focus on the military setting. Men’s </w:t>
      </w:r>
      <w:r w:rsidRPr="009A08AA">
        <w:rPr>
          <w:rFonts w:cs="Calibri"/>
        </w:rPr>
        <w:t>intervention</w:t>
      </w:r>
      <w:r>
        <w:rPr>
          <w:rFonts w:cs="Calibri"/>
        </w:rPr>
        <w:t>s</w:t>
      </w:r>
      <w:r w:rsidRPr="00A44331">
        <w:t xml:space="preserve"> that focus on rape myths should include targeted material </w:t>
      </w:r>
      <w:r w:rsidR="00F813B8">
        <w:t>which</w:t>
      </w:r>
      <w:r w:rsidR="00F813B8" w:rsidRPr="00A44331">
        <w:t xml:space="preserve"> </w:t>
      </w:r>
      <w:r w:rsidRPr="00A44331">
        <w:t>informs men that rape is most likely from a known perpetrator. Sexual harassment</w:t>
      </w:r>
      <w:r>
        <w:t>-</w:t>
      </w:r>
      <w:r w:rsidRPr="00A44331">
        <w:t>specific training must be tailored for adult learning and include job-related scenarios</w:t>
      </w:r>
    </w:p>
    <w:p w14:paraId="49D6A352" w14:textId="322D82A8" w:rsidR="009264A5" w:rsidRPr="00A44331" w:rsidRDefault="009264A5" w:rsidP="001D22D9">
      <w:pPr>
        <w:pStyle w:val="LTU-Subhead2"/>
      </w:pPr>
      <w:bookmarkStart w:id="450" w:name="_Toc67067309"/>
      <w:bookmarkStart w:id="451" w:name="_Toc82176925"/>
      <w:r w:rsidRPr="00A44331">
        <w:lastRenderedPageBreak/>
        <w:t xml:space="preserve">Specific </w:t>
      </w:r>
      <w:r>
        <w:t>M</w:t>
      </w:r>
      <w:r w:rsidRPr="00A44331">
        <w:t xml:space="preserve">en’s </w:t>
      </w:r>
      <w:r>
        <w:rPr>
          <w:rFonts w:cs="Calibri"/>
        </w:rPr>
        <w:t>I</w:t>
      </w:r>
      <w:r w:rsidRPr="009A08AA">
        <w:rPr>
          <w:rFonts w:cs="Calibri"/>
        </w:rPr>
        <w:t>ntervention</w:t>
      </w:r>
      <w:r w:rsidRPr="00A44331">
        <w:t>s</w:t>
      </w:r>
      <w:bookmarkEnd w:id="450"/>
      <w:bookmarkEnd w:id="451"/>
      <w:r w:rsidRPr="00A44331">
        <w:t xml:space="preserve"> </w:t>
      </w:r>
    </w:p>
    <w:p w14:paraId="4A4462A5" w14:textId="79455C9D" w:rsidR="009264A5" w:rsidRPr="00A44331" w:rsidRDefault="009264A5" w:rsidP="001D22D9">
      <w:pPr>
        <w:pStyle w:val="LTU-Body10pt"/>
      </w:pPr>
      <w:r w:rsidRPr="00A44331">
        <w:rPr>
          <w:lang w:bidi="en-US"/>
        </w:rPr>
        <w:t>Lawson</w:t>
      </w:r>
      <w:r>
        <w:rPr>
          <w:lang w:bidi="en-US"/>
        </w:rPr>
        <w:t xml:space="preserve">, Munoz-Rojas, Gutman, and </w:t>
      </w:r>
      <w:proofErr w:type="spellStart"/>
      <w:r>
        <w:rPr>
          <w:lang w:bidi="en-US"/>
        </w:rPr>
        <w:t>Siman</w:t>
      </w:r>
      <w:proofErr w:type="spellEnd"/>
      <w:r w:rsidRPr="00A44331">
        <w:rPr>
          <w:lang w:bidi="en-US"/>
        </w:rPr>
        <w:t xml:space="preserve"> </w:t>
      </w:r>
      <w:r w:rsidRPr="00A44331">
        <w:rPr>
          <w:noProof/>
          <w:lang w:bidi="en-US"/>
        </w:rPr>
        <w:t>(2012)</w:t>
      </w:r>
      <w:r w:rsidRPr="00A44331">
        <w:rPr>
          <w:lang w:bidi="en-US"/>
        </w:rPr>
        <w:t xml:space="preserve"> evaluated </w:t>
      </w:r>
      <w:r w:rsidRPr="00A44331">
        <w:rPr>
          <w:i/>
          <w:iCs/>
          <w:lang w:bidi="en-US"/>
        </w:rPr>
        <w:t>The Men’s Program</w:t>
      </w:r>
      <w:r w:rsidRPr="00A44331">
        <w:rPr>
          <w:lang w:bidi="en-US"/>
        </w:rPr>
        <w:t>, which was delivered in a non-university setting and was aimed specifically at Hispanic men between 18</w:t>
      </w:r>
      <w:r>
        <w:rPr>
          <w:lang w:bidi="en-US"/>
        </w:rPr>
        <w:t>–</w:t>
      </w:r>
      <w:r w:rsidRPr="00A44331">
        <w:rPr>
          <w:lang w:bidi="en-US"/>
        </w:rPr>
        <w:t>25 years old</w:t>
      </w:r>
      <w:r>
        <w:rPr>
          <w:lang w:bidi="en-US"/>
        </w:rPr>
        <w:t>; it</w:t>
      </w:r>
      <w:r w:rsidRPr="00A44331">
        <w:rPr>
          <w:lang w:bidi="en-US"/>
        </w:rPr>
        <w:t xml:space="preserve"> showed promising results. </w:t>
      </w:r>
      <w:r w:rsidRPr="00BD32F9">
        <w:rPr>
          <w:i/>
          <w:iCs/>
        </w:rPr>
        <w:t>The Men’s Program</w:t>
      </w:r>
      <w:r w:rsidRPr="00A44331">
        <w:t>, as described earlier, focuses on challenging rape myths and improving participants</w:t>
      </w:r>
      <w:r>
        <w:t>’</w:t>
      </w:r>
      <w:r w:rsidRPr="00A44331">
        <w:t xml:space="preserve"> intent to intervene. </w:t>
      </w:r>
      <w:r w:rsidR="006A3AB0">
        <w:t>While</w:t>
      </w:r>
      <w:r w:rsidRPr="00A44331">
        <w:t xml:space="preserve"> it has had some good results, Lawson et al. point out that it has predominately been </w:t>
      </w:r>
      <w:r w:rsidR="00B65893">
        <w:t>focused</w:t>
      </w:r>
      <w:r w:rsidRPr="00A44331">
        <w:t xml:space="preserve"> on homogenous groups</w:t>
      </w:r>
      <w:r w:rsidR="00F813B8">
        <w:t>—</w:t>
      </w:r>
      <w:r w:rsidRPr="00A44331">
        <w:t xml:space="preserve">Caucasian college students and military personnel. This was one of the few interventions delivered to a specific cultural group to test its efficacy. Lawson et al. undertook a </w:t>
      </w:r>
      <w:r w:rsidRPr="00E91912">
        <w:t>pre</w:t>
      </w:r>
      <w:r w:rsidR="006D5089">
        <w:t>-</w:t>
      </w:r>
      <w:r w:rsidRPr="00E91912">
        <w:t xml:space="preserve"> and post</w:t>
      </w:r>
      <w:r w:rsidR="006D5089">
        <w:t>-</w:t>
      </w:r>
      <w:r w:rsidRPr="00E91912">
        <w:t>survey</w:t>
      </w:r>
      <w:r w:rsidRPr="00A44331">
        <w:t xml:space="preserve"> as well as a focus group after the intervention. </w:t>
      </w:r>
      <w:r w:rsidRPr="009A08AA">
        <w:t>Intervention</w:t>
      </w:r>
      <w:r w:rsidRPr="00A44331">
        <w:t xml:space="preserve"> participation led to </w:t>
      </w:r>
      <w:r>
        <w:t xml:space="preserve">an </w:t>
      </w:r>
      <w:r w:rsidRPr="00A44331">
        <w:t xml:space="preserve">increased willingness to intervene as a bystander. </w:t>
      </w:r>
      <w:r w:rsidRPr="009A08AA">
        <w:t>Intervention</w:t>
      </w:r>
      <w:r w:rsidRPr="00A44331">
        <w:t xml:space="preserve"> participation also led to a decrease in rape myth acceptance in four of the five rape myth subscales: Justice (the belief that a woman’s behaviour justifies the sexual act imposed on her); Status (peer pressure to attain a social status by committing sexual acts and/or the misinterpretation of sexual intent); Tactics (the methods used to gain a woman’s consent such as alcohol or drug use, and other similar tactics); and Gender (males’ perspective on traditional gender roles and the inclination to dislike anything feminine). However, no improvement was seen in the subscale Blame (the belief that women are partially responsible for rape). </w:t>
      </w:r>
    </w:p>
    <w:p w14:paraId="7BA69F0B" w14:textId="6ACE40FC" w:rsidR="00AA5A63" w:rsidRPr="00A44331" w:rsidRDefault="00F813B8" w:rsidP="001D22D9">
      <w:pPr>
        <w:pStyle w:val="LTU-Body10pt"/>
      </w:pPr>
      <w:r>
        <w:t>F</w:t>
      </w:r>
      <w:r w:rsidR="009264A5" w:rsidRPr="00A44331">
        <w:t>ollow</w:t>
      </w:r>
      <w:r w:rsidR="009264A5">
        <w:t>-</w:t>
      </w:r>
      <w:r w:rsidR="009264A5" w:rsidRPr="00A44331">
        <w:t>up focus groups with participants were</w:t>
      </w:r>
      <w:r>
        <w:t xml:space="preserve"> held</w:t>
      </w:r>
      <w:r w:rsidR="009264A5" w:rsidRPr="00A44331">
        <w:t xml:space="preserve"> to assess the </w:t>
      </w:r>
      <w:r w:rsidR="009264A5" w:rsidRPr="009A08AA">
        <w:t>intervention</w:t>
      </w:r>
      <w:r w:rsidR="009264A5">
        <w:t>’</w:t>
      </w:r>
      <w:r w:rsidR="009264A5" w:rsidRPr="00A44331">
        <w:t xml:space="preserve">s cultural relevancy. This was the only </w:t>
      </w:r>
      <w:r w:rsidR="009264A5" w:rsidRPr="009A08AA">
        <w:t>intervention</w:t>
      </w:r>
      <w:r w:rsidR="009264A5" w:rsidRPr="00A44331">
        <w:t xml:space="preserve"> aimed specifically at men outside the workplace or school context. It was also one of the few </w:t>
      </w:r>
      <w:r w:rsidR="009264A5" w:rsidRPr="009A08AA">
        <w:t>intervention</w:t>
      </w:r>
      <w:r w:rsidR="009264A5" w:rsidRPr="00A44331">
        <w:t xml:space="preserve">s to engage cultural relevancy. This indicates a clear gap in this area. </w:t>
      </w:r>
    </w:p>
    <w:p w14:paraId="62D45B80" w14:textId="77777777" w:rsidR="00F57060" w:rsidRDefault="00F57060">
      <w:pPr>
        <w:spacing w:after="0" w:line="240" w:lineRule="auto"/>
        <w:rPr>
          <w:rFonts w:cs="Brioni Std Medium"/>
          <w:b/>
          <w:color w:val="696766"/>
          <w:sz w:val="26"/>
          <w:szCs w:val="23"/>
          <w:lang w:val="en-GB"/>
        </w:rPr>
      </w:pPr>
      <w:bookmarkStart w:id="452" w:name="_Toc57222544"/>
      <w:bookmarkStart w:id="453" w:name="_Toc57394347"/>
      <w:bookmarkStart w:id="454" w:name="_Toc67067310"/>
      <w:r>
        <w:br w:type="page"/>
      </w:r>
    </w:p>
    <w:p w14:paraId="4FE94E71" w14:textId="059FE9AE" w:rsidR="009264A5" w:rsidRPr="00A44331" w:rsidRDefault="009264A5" w:rsidP="001D22D9">
      <w:pPr>
        <w:pStyle w:val="LTU-Subhead2"/>
      </w:pPr>
      <w:bookmarkStart w:id="455" w:name="_Toc82176926"/>
      <w:r w:rsidRPr="00A44331">
        <w:lastRenderedPageBreak/>
        <w:t xml:space="preserve">Summary: What </w:t>
      </w:r>
      <w:r>
        <w:t>W</w:t>
      </w:r>
      <w:r w:rsidRPr="00A44331">
        <w:t xml:space="preserve">orks </w:t>
      </w:r>
      <w:r>
        <w:t>–</w:t>
      </w:r>
      <w:r w:rsidRPr="00A44331">
        <w:t xml:space="preserve"> Specific </w:t>
      </w:r>
      <w:r>
        <w:t>M</w:t>
      </w:r>
      <w:r w:rsidRPr="00A44331">
        <w:t xml:space="preserve">en’s </w:t>
      </w:r>
      <w:r>
        <w:rPr>
          <w:rFonts w:cs="Calibri"/>
        </w:rPr>
        <w:t>I</w:t>
      </w:r>
      <w:r w:rsidRPr="009A08AA">
        <w:rPr>
          <w:rFonts w:cs="Calibri"/>
        </w:rPr>
        <w:t>ntervention</w:t>
      </w:r>
      <w:r w:rsidRPr="00A44331">
        <w:t>s</w:t>
      </w:r>
      <w:bookmarkEnd w:id="452"/>
      <w:bookmarkEnd w:id="453"/>
      <w:bookmarkEnd w:id="454"/>
      <w:bookmarkEnd w:id="455"/>
      <w:r w:rsidRPr="00A44331">
        <w:t xml:space="preserve"> </w:t>
      </w:r>
    </w:p>
    <w:tbl>
      <w:tblPr>
        <w:tblW w:w="9015" w:type="dxa"/>
        <w:tblLook w:val="04A0" w:firstRow="1" w:lastRow="0" w:firstColumn="1" w:lastColumn="0" w:noHBand="0" w:noVBand="1"/>
        <w:tblCaption w:val="Summary: What Works – Specific Men’s Interventions "/>
        <w:tblDescription w:val="1 Intervention - Effective, Promising, Country"/>
      </w:tblPr>
      <w:tblGrid>
        <w:gridCol w:w="1928"/>
        <w:gridCol w:w="1276"/>
        <w:gridCol w:w="3969"/>
        <w:gridCol w:w="1842"/>
      </w:tblGrid>
      <w:tr w:rsidR="009264A5" w:rsidRPr="002C3E92" w14:paraId="05ED7F6B" w14:textId="77777777" w:rsidTr="002C3E92">
        <w:tc>
          <w:tcPr>
            <w:tcW w:w="1928" w:type="dxa"/>
            <w:tcBorders>
              <w:top w:val="single" w:sz="4" w:space="0" w:color="auto"/>
              <w:bottom w:val="single" w:sz="4" w:space="0" w:color="auto"/>
              <w:right w:val="single" w:sz="4" w:space="0" w:color="auto"/>
            </w:tcBorders>
            <w:shd w:val="clear" w:color="auto" w:fill="auto"/>
          </w:tcPr>
          <w:p w14:paraId="447317B2" w14:textId="77777777" w:rsidR="009264A5" w:rsidRPr="002C3E92" w:rsidRDefault="009264A5" w:rsidP="002C3E92">
            <w:pPr>
              <w:pStyle w:val="LTU-Table-Heading"/>
            </w:pPr>
            <w:r w:rsidRPr="002C3E92">
              <w:t xml:space="preserve">Interventions </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E60EEEB" w14:textId="77777777" w:rsidR="009264A5" w:rsidRPr="002C3E92" w:rsidRDefault="009264A5" w:rsidP="002C3E92">
            <w:pPr>
              <w:pStyle w:val="LTU-Table-Heading"/>
            </w:pPr>
            <w:r w:rsidRPr="002C3E92">
              <w:t>Effective</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37BA6C63" w14:textId="77777777" w:rsidR="009264A5" w:rsidRPr="002C3E92" w:rsidRDefault="009264A5" w:rsidP="002C3E92">
            <w:pPr>
              <w:pStyle w:val="LTU-Table-Heading"/>
            </w:pPr>
            <w:r w:rsidRPr="002C3E92">
              <w:t>Promising</w:t>
            </w:r>
          </w:p>
        </w:tc>
        <w:tc>
          <w:tcPr>
            <w:tcW w:w="1842" w:type="dxa"/>
            <w:tcBorders>
              <w:top w:val="single" w:sz="4" w:space="0" w:color="auto"/>
              <w:left w:val="single" w:sz="4" w:space="0" w:color="auto"/>
              <w:bottom w:val="single" w:sz="4" w:space="0" w:color="auto"/>
            </w:tcBorders>
            <w:shd w:val="clear" w:color="auto" w:fill="auto"/>
          </w:tcPr>
          <w:p w14:paraId="05DCE297" w14:textId="77777777" w:rsidR="009264A5" w:rsidRPr="002C3E92" w:rsidRDefault="009264A5" w:rsidP="002C3E92">
            <w:pPr>
              <w:pStyle w:val="LTU-Table-Heading"/>
            </w:pPr>
            <w:r w:rsidRPr="002C3E92">
              <w:t>Country</w:t>
            </w:r>
          </w:p>
        </w:tc>
      </w:tr>
      <w:tr w:rsidR="009264A5" w:rsidRPr="00A44331" w14:paraId="48807488" w14:textId="77777777" w:rsidTr="002C3E92">
        <w:tc>
          <w:tcPr>
            <w:tcW w:w="1928" w:type="dxa"/>
            <w:tcBorders>
              <w:top w:val="single" w:sz="4" w:space="0" w:color="auto"/>
              <w:bottom w:val="single" w:sz="4" w:space="0" w:color="000000" w:themeColor="text1"/>
              <w:right w:val="single" w:sz="4" w:space="0" w:color="auto"/>
            </w:tcBorders>
          </w:tcPr>
          <w:p w14:paraId="033DE712" w14:textId="77777777" w:rsidR="009264A5" w:rsidRPr="00A44331" w:rsidRDefault="009264A5" w:rsidP="00583897">
            <w:pPr>
              <w:pStyle w:val="LTU-Tablebody"/>
            </w:pPr>
            <w:r w:rsidRPr="00A44331">
              <w:t>1</w:t>
            </w:r>
          </w:p>
        </w:tc>
        <w:tc>
          <w:tcPr>
            <w:tcW w:w="1276" w:type="dxa"/>
            <w:tcBorders>
              <w:top w:val="single" w:sz="4" w:space="0" w:color="auto"/>
              <w:left w:val="single" w:sz="4" w:space="0" w:color="auto"/>
              <w:bottom w:val="single" w:sz="4" w:space="0" w:color="000000" w:themeColor="text1"/>
              <w:right w:val="single" w:sz="4" w:space="0" w:color="auto"/>
            </w:tcBorders>
          </w:tcPr>
          <w:p w14:paraId="78D63DAE" w14:textId="77777777" w:rsidR="009264A5" w:rsidRPr="00A44331" w:rsidRDefault="009264A5" w:rsidP="00583897">
            <w:pPr>
              <w:pStyle w:val="LTU-Tablebody"/>
            </w:pPr>
            <w:r w:rsidRPr="00A44331">
              <w:t>0</w:t>
            </w:r>
          </w:p>
        </w:tc>
        <w:tc>
          <w:tcPr>
            <w:tcW w:w="3969" w:type="dxa"/>
            <w:tcBorders>
              <w:top w:val="single" w:sz="4" w:space="0" w:color="auto"/>
              <w:left w:val="single" w:sz="4" w:space="0" w:color="auto"/>
              <w:bottom w:val="single" w:sz="4" w:space="0" w:color="000000" w:themeColor="text1"/>
              <w:right w:val="single" w:sz="4" w:space="0" w:color="auto"/>
            </w:tcBorders>
          </w:tcPr>
          <w:p w14:paraId="4E09397E" w14:textId="77777777" w:rsidR="009264A5" w:rsidRPr="00A44331" w:rsidRDefault="009264A5" w:rsidP="00583897">
            <w:pPr>
              <w:pStyle w:val="LTU-Tablebody"/>
            </w:pPr>
            <w:r w:rsidRPr="00A44331">
              <w:t xml:space="preserve">The Men’s Program </w:t>
            </w:r>
          </w:p>
        </w:tc>
        <w:tc>
          <w:tcPr>
            <w:tcW w:w="1842" w:type="dxa"/>
            <w:tcBorders>
              <w:top w:val="single" w:sz="4" w:space="0" w:color="auto"/>
              <w:left w:val="single" w:sz="4" w:space="0" w:color="auto"/>
              <w:bottom w:val="single" w:sz="4" w:space="0" w:color="000000" w:themeColor="text1"/>
            </w:tcBorders>
          </w:tcPr>
          <w:p w14:paraId="52EF7C4D" w14:textId="77777777" w:rsidR="009264A5" w:rsidRPr="00A44331" w:rsidRDefault="009264A5" w:rsidP="00583897">
            <w:pPr>
              <w:pStyle w:val="LTU-Tablebody"/>
            </w:pPr>
            <w:r w:rsidRPr="00A44331">
              <w:t>1 x USA</w:t>
            </w:r>
          </w:p>
        </w:tc>
      </w:tr>
    </w:tbl>
    <w:p w14:paraId="44D71800" w14:textId="397F46D8" w:rsidR="001D22D9" w:rsidRDefault="001D22D9" w:rsidP="001D22D9">
      <w:pPr>
        <w:pStyle w:val="LTU-Subhead2"/>
      </w:pPr>
      <w:bookmarkStart w:id="456" w:name="_Toc57222545"/>
      <w:bookmarkStart w:id="457" w:name="_Toc57394348"/>
      <w:bookmarkStart w:id="458" w:name="_Toc67067311"/>
      <w:bookmarkStart w:id="459" w:name="_Toc82176927"/>
      <w:r w:rsidRPr="00A44331">
        <w:t>Overview</w:t>
      </w:r>
      <w:bookmarkEnd w:id="456"/>
      <w:bookmarkEnd w:id="457"/>
      <w:bookmarkEnd w:id="458"/>
      <w:bookmarkEnd w:id="459"/>
      <w:r w:rsidRPr="00A44331">
        <w:t xml:space="preserve"> </w:t>
      </w:r>
    </w:p>
    <w:p w14:paraId="662A1A7F" w14:textId="5F3B07F4" w:rsidR="00A5566B" w:rsidRPr="0024558C" w:rsidRDefault="001D22D9" w:rsidP="0024558C">
      <w:pPr>
        <w:pStyle w:val="LTU-Body10pt"/>
        <w:pBdr>
          <w:bottom w:val="single" w:sz="4" w:space="1" w:color="000000" w:themeColor="text1"/>
        </w:pBdr>
      </w:pPr>
      <w:r w:rsidRPr="00A44331">
        <w:t xml:space="preserve">Promising: </w:t>
      </w:r>
      <w:r>
        <w:t>I</w:t>
      </w:r>
      <w:r w:rsidRPr="009A08AA">
        <w:rPr>
          <w:rFonts w:cs="Calibri"/>
        </w:rPr>
        <w:t>ntervention</w:t>
      </w:r>
      <w:r w:rsidRPr="00A44331">
        <w:t>s must be tailored for the target audience. For example, materials should be culturally appropriate</w:t>
      </w:r>
      <w:r w:rsidR="00F813B8">
        <w:t>.</w:t>
      </w:r>
    </w:p>
    <w:p w14:paraId="7AD339B9" w14:textId="26109B7F" w:rsidR="009264A5" w:rsidRPr="00A44331" w:rsidRDefault="009264A5" w:rsidP="001D22D9">
      <w:pPr>
        <w:pStyle w:val="LTU-Subhead2"/>
      </w:pPr>
      <w:bookmarkStart w:id="460" w:name="_Toc67067312"/>
      <w:bookmarkStart w:id="461" w:name="_Toc82176928"/>
      <w:r w:rsidRPr="00A44331">
        <w:t xml:space="preserve">Targeted </w:t>
      </w:r>
      <w:r>
        <w:t>A</w:t>
      </w:r>
      <w:r w:rsidRPr="00A44331">
        <w:t xml:space="preserve">lcohol </w:t>
      </w:r>
      <w:r>
        <w:t>I</w:t>
      </w:r>
      <w:r w:rsidRPr="00A44331">
        <w:t>nterventions</w:t>
      </w:r>
      <w:bookmarkEnd w:id="460"/>
      <w:bookmarkEnd w:id="461"/>
    </w:p>
    <w:p w14:paraId="145A5CE1" w14:textId="77777777" w:rsidR="009264A5" w:rsidRPr="001D22D9" w:rsidRDefault="009264A5" w:rsidP="001D22D9">
      <w:pPr>
        <w:pStyle w:val="LTU-Body10pt"/>
      </w:pPr>
      <w:r w:rsidRPr="20BCD447">
        <w:rPr>
          <w:i/>
          <w:iCs/>
        </w:rPr>
        <w:t>Change the Story</w:t>
      </w:r>
      <w:r>
        <w:t xml:space="preserve"> </w:t>
      </w:r>
      <w:r w:rsidRPr="20BCD447">
        <w:rPr>
          <w:noProof/>
        </w:rPr>
        <w:t>(Our Watch et al., 2015)</w:t>
      </w:r>
      <w:r>
        <w:t xml:space="preserve"> notes alcohol as a potential reinforcing factor to violence against women. Further, “the </w:t>
      </w:r>
      <w:r w:rsidRPr="20BCD447">
        <w:t xml:space="preserve">contribution of alcohol to increase perpetration is significant in the context of social norms and practices that condone or support violence against women, in particular those relating to masculinity and masculine peer group behaviour” (p. 27). Alcohol can also play a role in sexual </w:t>
      </w:r>
      <w:r w:rsidRPr="001D22D9">
        <w:t xml:space="preserve">violence perpetration (Lippy &amp; </w:t>
      </w:r>
      <w:proofErr w:type="spellStart"/>
      <w:r w:rsidRPr="001D22D9">
        <w:t>DeGue</w:t>
      </w:r>
      <w:proofErr w:type="spellEnd"/>
      <w:r w:rsidRPr="001D22D9">
        <w:t xml:space="preserve">, 2014). </w:t>
      </w:r>
    </w:p>
    <w:p w14:paraId="69A9E227" w14:textId="628A3FEB" w:rsidR="009264A5" w:rsidRPr="00A44331" w:rsidRDefault="009264A5" w:rsidP="001D22D9">
      <w:pPr>
        <w:pStyle w:val="LTU-Body10pt"/>
      </w:pPr>
      <w:r w:rsidRPr="001D22D9">
        <w:t>Alcohol can be used in a variety of settings and therefore can be addressed across multiple interventions. When looking specifically at nightlife—such as bars and clubs—alcohol a</w:t>
      </w:r>
      <w:r w:rsidRPr="00A44331">
        <w:t>nd other drugs can play a significant role in SVH. However, only one intervention targeting alcohol and nightlife was included in the literature review. This was a</w:t>
      </w:r>
      <w:r>
        <w:t>n</w:t>
      </w:r>
      <w:r w:rsidRPr="00A44331">
        <w:t xml:space="preserve"> </w:t>
      </w:r>
      <w:r w:rsidRPr="009A08AA">
        <w:t>intervention</w:t>
      </w:r>
      <w:r w:rsidRPr="00A44331">
        <w:t xml:space="preserve"> called </w:t>
      </w:r>
      <w:proofErr w:type="spellStart"/>
      <w:r w:rsidRPr="00BD32F9">
        <w:rPr>
          <w:i/>
          <w:iCs/>
        </w:rPr>
        <w:t>BarTAB</w:t>
      </w:r>
      <w:proofErr w:type="spellEnd"/>
      <w:r w:rsidR="00F813B8">
        <w:rPr>
          <w:i/>
          <w:iCs/>
        </w:rPr>
        <w:t xml:space="preserve">, </w:t>
      </w:r>
      <w:r w:rsidRPr="00A44331">
        <w:t xml:space="preserve">a bystander education and training </w:t>
      </w:r>
      <w:r w:rsidRPr="009A08AA">
        <w:t>intervention</w:t>
      </w:r>
      <w:r w:rsidRPr="00A44331">
        <w:t xml:space="preserve"> for bar</w:t>
      </w:r>
      <w:r>
        <w:t xml:space="preserve"> </w:t>
      </w:r>
      <w:r w:rsidRPr="00A44331">
        <w:t xml:space="preserve">staff, </w:t>
      </w:r>
      <w:r w:rsidR="00F813B8">
        <w:t>which</w:t>
      </w:r>
      <w:r w:rsidR="00F813B8" w:rsidRPr="00A44331">
        <w:t xml:space="preserve"> </w:t>
      </w:r>
      <w:r w:rsidRPr="00A44331">
        <w:t xml:space="preserve">covered </w:t>
      </w:r>
      <w:r w:rsidRPr="00E91912">
        <w:t>rape myths</w:t>
      </w:r>
      <w:r w:rsidRPr="00A44331">
        <w:t xml:space="preserve"> (including alcohol-related) and bystander strategies. It is delivered in a single two-hour session and can be delivered to large or small groups. The </w:t>
      </w:r>
      <w:r w:rsidRPr="009A08AA">
        <w:t>intervention</w:t>
      </w:r>
      <w:r w:rsidRPr="00A44331">
        <w:t xml:space="preserve"> has similarities to college bystander </w:t>
      </w:r>
      <w:r w:rsidRPr="009A08AA">
        <w:t>intervention</w:t>
      </w:r>
      <w:r w:rsidRPr="00A44331">
        <w:t>s but focu</w:t>
      </w:r>
      <w:r>
        <w:t>s</w:t>
      </w:r>
      <w:r w:rsidRPr="00A44331">
        <w:t xml:space="preserve">es on alcohol and sexual violence. The session involves lecture material, multimedia, discussions and activities. Powers and </w:t>
      </w:r>
      <w:proofErr w:type="spellStart"/>
      <w:r w:rsidRPr="00A44331">
        <w:t>Leli</w:t>
      </w:r>
      <w:proofErr w:type="spellEnd"/>
      <w:r w:rsidRPr="00A44331">
        <w:t xml:space="preserve"> </w:t>
      </w:r>
      <w:r w:rsidRPr="00A44331">
        <w:rPr>
          <w:noProof/>
        </w:rPr>
        <w:t>(2018)</w:t>
      </w:r>
      <w:r w:rsidRPr="00A44331">
        <w:t xml:space="preserve"> evaluated the </w:t>
      </w:r>
      <w:r w:rsidRPr="009A08AA">
        <w:t>intervention</w:t>
      </w:r>
      <w:r w:rsidRPr="00A44331">
        <w:t xml:space="preserve"> with a </w:t>
      </w:r>
      <w:r w:rsidRPr="00E91912">
        <w:t>pre</w:t>
      </w:r>
      <w:r w:rsidR="006D5089">
        <w:t>-</w:t>
      </w:r>
      <w:r w:rsidRPr="00E91912">
        <w:t xml:space="preserve"> and post</w:t>
      </w:r>
      <w:r w:rsidR="006D5089">
        <w:t>-</w:t>
      </w:r>
      <w:r w:rsidRPr="00E91912">
        <w:t>survey</w:t>
      </w:r>
      <w:r w:rsidRPr="00A44331">
        <w:t xml:space="preserve"> of the bar staff. The study found conflicting results for the effectiveness of the intervention. </w:t>
      </w:r>
      <w:r w:rsidRPr="009A08AA">
        <w:t>Intervention</w:t>
      </w:r>
      <w:r w:rsidRPr="00A44331">
        <w:t xml:space="preserve"> participation resulted in a significant reduction in rape myth acceptance scores overall, though this was mainly due to significant reductions in scores by male participants (but not females) and bar staff with less than 10 years</w:t>
      </w:r>
      <w:r>
        <w:t>’</w:t>
      </w:r>
      <w:r w:rsidRPr="00A44331">
        <w:t xml:space="preserve"> experience (but not those with </w:t>
      </w:r>
      <w:r w:rsidR="007D0B4B">
        <w:t>more</w:t>
      </w:r>
      <w:r w:rsidR="007D0B4B" w:rsidRPr="00A44331">
        <w:t xml:space="preserve"> </w:t>
      </w:r>
      <w:r w:rsidRPr="00A44331">
        <w:t xml:space="preserve">than 10 years' experience). Also, </w:t>
      </w:r>
      <w:r w:rsidRPr="009A08AA">
        <w:t>intervention</w:t>
      </w:r>
      <w:r w:rsidRPr="00A44331">
        <w:t xml:space="preserve"> participation resulted in significantly reduced barriers to intervening scores only for female participants (years of experience did not affect results). Lastly, </w:t>
      </w:r>
      <w:r w:rsidRPr="009A08AA">
        <w:t>intervention</w:t>
      </w:r>
      <w:r w:rsidRPr="00A44331">
        <w:t xml:space="preserve"> participation resulted in significantly increased </w:t>
      </w:r>
      <w:r w:rsidRPr="00A44331">
        <w:lastRenderedPageBreak/>
        <w:t xml:space="preserve">willingness to intervene scores overall, and for </w:t>
      </w:r>
      <w:r w:rsidR="00D606CB">
        <w:t>fe</w:t>
      </w:r>
      <w:r w:rsidRPr="00A44331">
        <w:t>males, males, and those with less than 10 years</w:t>
      </w:r>
      <w:r>
        <w:t>’</w:t>
      </w:r>
      <w:r w:rsidRPr="00A44331">
        <w:t xml:space="preserve"> experience (but not those with </w:t>
      </w:r>
      <w:r w:rsidR="007D0B4B">
        <w:t>more</w:t>
      </w:r>
      <w:r w:rsidR="007D0B4B" w:rsidRPr="00A44331">
        <w:t xml:space="preserve"> </w:t>
      </w:r>
      <w:r w:rsidRPr="00A44331">
        <w:t>than 10 years' experience). This adds significant findings to the bystander training that has been discussed in the college setting and in the workplace setting. This intervention took place in a workplace, though the intention was broader than changing the workplace</w:t>
      </w:r>
      <w:r>
        <w:t xml:space="preserve"> only</w:t>
      </w:r>
      <w:r w:rsidRPr="00A44331">
        <w:t xml:space="preserve">, by also addressing the needs of customers in a setting where alcohol is consumed.  </w:t>
      </w:r>
    </w:p>
    <w:p w14:paraId="3555D7C6" w14:textId="364BF815" w:rsidR="009264A5" w:rsidRPr="00A44331" w:rsidRDefault="00F813B8" w:rsidP="001D22D9">
      <w:pPr>
        <w:pStyle w:val="LTU-Body10pt"/>
      </w:pPr>
      <w:r>
        <w:t>One other</w:t>
      </w:r>
      <w:r w:rsidR="009264A5" w:rsidRPr="00A44331">
        <w:t xml:space="preserve"> intervention related to alcohol</w:t>
      </w:r>
      <w:r>
        <w:t>,</w:t>
      </w:r>
      <w:r w:rsidR="009264A5" w:rsidRPr="00A44331">
        <w:t xml:space="preserve"> and this was also conflicting. </w:t>
      </w:r>
      <w:r>
        <w:t>It</w:t>
      </w:r>
      <w:r w:rsidR="009264A5" w:rsidRPr="00A44331">
        <w:t xml:space="preserve"> took place in Canada and involved changing the minimum legal drinking age. </w:t>
      </w:r>
      <w:proofErr w:type="spellStart"/>
      <w:r w:rsidR="009264A5" w:rsidRPr="00A44331">
        <w:t>Gatley</w:t>
      </w:r>
      <w:proofErr w:type="spellEnd"/>
      <w:r w:rsidR="009264A5">
        <w:t xml:space="preserve">, </w:t>
      </w:r>
      <w:proofErr w:type="spellStart"/>
      <w:r w:rsidR="009264A5">
        <w:t>Sanches</w:t>
      </w:r>
      <w:proofErr w:type="spellEnd"/>
      <w:r w:rsidR="009264A5">
        <w:t>, Benny, Wells, and Callaghan</w:t>
      </w:r>
      <w:r w:rsidR="009264A5" w:rsidRPr="00A44331">
        <w:t xml:space="preserve"> </w:t>
      </w:r>
      <w:r w:rsidR="009264A5" w:rsidRPr="00A44331">
        <w:rPr>
          <w:noProof/>
        </w:rPr>
        <w:t>(2017)</w:t>
      </w:r>
      <w:r w:rsidR="009264A5" w:rsidRPr="00A44331">
        <w:t xml:space="preserve"> evaluated changes in the legislation and its impacts through secondary data analysis of young people </w:t>
      </w:r>
      <w:r w:rsidR="009264A5" w:rsidRPr="00E91912">
        <w:t>pre and post</w:t>
      </w:r>
      <w:r w:rsidR="009264A5" w:rsidRPr="00A44331">
        <w:t xml:space="preserve"> the intervention age. They found that</w:t>
      </w:r>
      <w:r w:rsidR="009264A5">
        <w:t>,</w:t>
      </w:r>
      <w:r w:rsidR="009264A5" w:rsidRPr="00A44331">
        <w:t xml:space="preserve"> overall, there were significantly more sexual assaults perpetrated by males just over the minimum drinking age compared to those just under it. Also, in provinces with a minimum drinking age of 19 the proportion </w:t>
      </w:r>
      <w:r w:rsidR="009264A5">
        <w:t xml:space="preserve">of </w:t>
      </w:r>
      <w:r w:rsidR="009264A5" w:rsidRPr="00A44331">
        <w:t>sexual assaults perpetrated by males just over 19 years were significantly higher than those perpetrated by males just under the age of 19. Whereas, provinces with a minimum drinking age of 18 showed no significant difference in the proportion of sexual assaults perpetrated by males just under versus just over 18 years. Interestingly, the minimum drinking age did not affect the proportion of sexual assaults perpetrated by females.</w:t>
      </w:r>
    </w:p>
    <w:p w14:paraId="39438618" w14:textId="67D00B75" w:rsidR="009264A5" w:rsidRDefault="009264A5" w:rsidP="001D22D9">
      <w:pPr>
        <w:pStyle w:val="LTU-Body10pt"/>
        <w:rPr>
          <w:szCs w:val="24"/>
        </w:rPr>
      </w:pPr>
      <w:r w:rsidRPr="00A44331">
        <w:rPr>
          <w:szCs w:val="24"/>
        </w:rPr>
        <w:t xml:space="preserve">With only two interventions relating to alcohol/nightlife, it is difficult to assess what effective primary prevention interventions can impact this risk factor. </w:t>
      </w:r>
    </w:p>
    <w:p w14:paraId="7F04B1AD" w14:textId="77777777" w:rsidR="00F57060" w:rsidRDefault="00F57060">
      <w:pPr>
        <w:spacing w:after="0" w:line="240" w:lineRule="auto"/>
        <w:rPr>
          <w:rFonts w:cs="Brioni Std Medium"/>
          <w:b/>
          <w:color w:val="696766"/>
          <w:sz w:val="26"/>
          <w:szCs w:val="23"/>
          <w:lang w:val="en-GB"/>
        </w:rPr>
      </w:pPr>
      <w:bookmarkStart w:id="462" w:name="_Toc57222547"/>
      <w:bookmarkStart w:id="463" w:name="_Toc57394350"/>
      <w:bookmarkStart w:id="464" w:name="_Toc67067313"/>
      <w:r>
        <w:br w:type="page"/>
      </w:r>
    </w:p>
    <w:p w14:paraId="6E7C2547" w14:textId="07C72C8C" w:rsidR="009264A5" w:rsidRPr="00A44331" w:rsidRDefault="009264A5" w:rsidP="001D22D9">
      <w:pPr>
        <w:pStyle w:val="LTU-Subhead2"/>
      </w:pPr>
      <w:bookmarkStart w:id="465" w:name="_Toc82176929"/>
      <w:r w:rsidRPr="00A44331">
        <w:lastRenderedPageBreak/>
        <w:t xml:space="preserve">Summary: What </w:t>
      </w:r>
      <w:r>
        <w:t>W</w:t>
      </w:r>
      <w:r w:rsidRPr="00A44331">
        <w:t xml:space="preserve">orks for </w:t>
      </w:r>
      <w:r>
        <w:t>T</w:t>
      </w:r>
      <w:r w:rsidRPr="00A44331">
        <w:t xml:space="preserve">argeted </w:t>
      </w:r>
      <w:r>
        <w:t>A</w:t>
      </w:r>
      <w:r w:rsidRPr="00A44331">
        <w:t xml:space="preserve">lcohol </w:t>
      </w:r>
      <w:r>
        <w:t>I</w:t>
      </w:r>
      <w:r w:rsidRPr="00A44331">
        <w:t>nterventions</w:t>
      </w:r>
      <w:bookmarkEnd w:id="462"/>
      <w:bookmarkEnd w:id="463"/>
      <w:bookmarkEnd w:id="464"/>
      <w:bookmarkEnd w:id="465"/>
    </w:p>
    <w:tbl>
      <w:tblPr>
        <w:tblW w:w="9468" w:type="dxa"/>
        <w:tblLook w:val="04A0" w:firstRow="1" w:lastRow="0" w:firstColumn="1" w:lastColumn="0" w:noHBand="0" w:noVBand="1"/>
        <w:tblCaption w:val="Summary: What Works for Targeted Alcohol Interventions"/>
        <w:tblDescription w:val="No targeted alcohol interventions met the criteria for effective or promising"/>
      </w:tblPr>
      <w:tblGrid>
        <w:gridCol w:w="1928"/>
        <w:gridCol w:w="1900"/>
        <w:gridCol w:w="3798"/>
        <w:gridCol w:w="1842"/>
      </w:tblGrid>
      <w:tr w:rsidR="009264A5" w:rsidRPr="002C3E92" w14:paraId="12D7E4B4" w14:textId="77777777" w:rsidTr="002C3E92">
        <w:tc>
          <w:tcPr>
            <w:tcW w:w="1928" w:type="dxa"/>
            <w:tcBorders>
              <w:top w:val="single" w:sz="4" w:space="0" w:color="auto"/>
              <w:bottom w:val="single" w:sz="4" w:space="0" w:color="auto"/>
              <w:right w:val="single" w:sz="4" w:space="0" w:color="auto"/>
            </w:tcBorders>
            <w:shd w:val="clear" w:color="auto" w:fill="auto"/>
          </w:tcPr>
          <w:p w14:paraId="2BAEF77A" w14:textId="77777777" w:rsidR="009264A5" w:rsidRPr="002C3E92" w:rsidRDefault="009264A5" w:rsidP="002C3E92">
            <w:pPr>
              <w:pStyle w:val="LTU-Table-Heading"/>
            </w:pPr>
            <w:r w:rsidRPr="002C3E92">
              <w:t xml:space="preserve">Interventions </w:t>
            </w:r>
          </w:p>
        </w:tc>
        <w:tc>
          <w:tcPr>
            <w:tcW w:w="1900" w:type="dxa"/>
            <w:tcBorders>
              <w:top w:val="single" w:sz="4" w:space="0" w:color="auto"/>
              <w:left w:val="single" w:sz="4" w:space="0" w:color="auto"/>
              <w:bottom w:val="single" w:sz="4" w:space="0" w:color="auto"/>
              <w:right w:val="single" w:sz="4" w:space="0" w:color="auto"/>
            </w:tcBorders>
            <w:shd w:val="clear" w:color="auto" w:fill="auto"/>
          </w:tcPr>
          <w:p w14:paraId="7258BF56" w14:textId="77777777" w:rsidR="009264A5" w:rsidRPr="002C3E92" w:rsidRDefault="009264A5" w:rsidP="002C3E92">
            <w:pPr>
              <w:pStyle w:val="LTU-Table-Heading"/>
            </w:pPr>
            <w:r w:rsidRPr="002C3E92">
              <w:t>Effective</w:t>
            </w:r>
          </w:p>
        </w:tc>
        <w:tc>
          <w:tcPr>
            <w:tcW w:w="3798" w:type="dxa"/>
            <w:tcBorders>
              <w:top w:val="single" w:sz="4" w:space="0" w:color="auto"/>
              <w:left w:val="single" w:sz="4" w:space="0" w:color="auto"/>
              <w:bottom w:val="single" w:sz="4" w:space="0" w:color="auto"/>
              <w:right w:val="single" w:sz="4" w:space="0" w:color="auto"/>
            </w:tcBorders>
            <w:shd w:val="clear" w:color="auto" w:fill="auto"/>
          </w:tcPr>
          <w:p w14:paraId="51B1330A" w14:textId="77777777" w:rsidR="009264A5" w:rsidRPr="002C3E92" w:rsidRDefault="009264A5" w:rsidP="002C3E92">
            <w:pPr>
              <w:pStyle w:val="LTU-Table-Heading"/>
            </w:pPr>
            <w:r w:rsidRPr="002C3E92">
              <w:t>Promising</w:t>
            </w:r>
          </w:p>
        </w:tc>
        <w:tc>
          <w:tcPr>
            <w:tcW w:w="1842" w:type="dxa"/>
            <w:tcBorders>
              <w:top w:val="single" w:sz="4" w:space="0" w:color="auto"/>
              <w:left w:val="single" w:sz="4" w:space="0" w:color="auto"/>
              <w:bottom w:val="single" w:sz="4" w:space="0" w:color="auto"/>
            </w:tcBorders>
            <w:shd w:val="clear" w:color="auto" w:fill="auto"/>
          </w:tcPr>
          <w:p w14:paraId="15FFD696" w14:textId="77777777" w:rsidR="009264A5" w:rsidRPr="002C3E92" w:rsidRDefault="009264A5" w:rsidP="002C3E92">
            <w:pPr>
              <w:pStyle w:val="LTU-Table-Heading"/>
            </w:pPr>
            <w:r w:rsidRPr="002C3E92">
              <w:t>Country</w:t>
            </w:r>
          </w:p>
        </w:tc>
      </w:tr>
      <w:tr w:rsidR="009264A5" w:rsidRPr="001D22D9" w14:paraId="4C5C2FAC" w14:textId="77777777" w:rsidTr="002C3E92">
        <w:tc>
          <w:tcPr>
            <w:tcW w:w="1928" w:type="dxa"/>
            <w:tcBorders>
              <w:top w:val="single" w:sz="4" w:space="0" w:color="auto"/>
              <w:bottom w:val="single" w:sz="4" w:space="0" w:color="auto"/>
              <w:right w:val="single" w:sz="4" w:space="0" w:color="auto"/>
            </w:tcBorders>
          </w:tcPr>
          <w:p w14:paraId="7F6D874F" w14:textId="77777777" w:rsidR="009264A5" w:rsidRPr="001D22D9" w:rsidRDefault="009264A5" w:rsidP="001D22D9">
            <w:pPr>
              <w:pStyle w:val="LTU-Tablebody"/>
            </w:pPr>
            <w:r w:rsidRPr="001D22D9">
              <w:t>0</w:t>
            </w:r>
          </w:p>
        </w:tc>
        <w:tc>
          <w:tcPr>
            <w:tcW w:w="1900" w:type="dxa"/>
            <w:tcBorders>
              <w:top w:val="single" w:sz="4" w:space="0" w:color="auto"/>
              <w:left w:val="single" w:sz="4" w:space="0" w:color="auto"/>
              <w:bottom w:val="single" w:sz="4" w:space="0" w:color="auto"/>
              <w:right w:val="single" w:sz="4" w:space="0" w:color="auto"/>
            </w:tcBorders>
          </w:tcPr>
          <w:p w14:paraId="27ECCB33" w14:textId="77777777" w:rsidR="009264A5" w:rsidRPr="001D22D9" w:rsidRDefault="009264A5" w:rsidP="001D22D9">
            <w:pPr>
              <w:pStyle w:val="LTU-Tablebody"/>
            </w:pPr>
            <w:r w:rsidRPr="001D22D9">
              <w:t>0</w:t>
            </w:r>
          </w:p>
        </w:tc>
        <w:tc>
          <w:tcPr>
            <w:tcW w:w="3798" w:type="dxa"/>
            <w:tcBorders>
              <w:top w:val="single" w:sz="4" w:space="0" w:color="auto"/>
              <w:left w:val="single" w:sz="4" w:space="0" w:color="auto"/>
              <w:bottom w:val="single" w:sz="4" w:space="0" w:color="auto"/>
              <w:right w:val="single" w:sz="4" w:space="0" w:color="auto"/>
            </w:tcBorders>
          </w:tcPr>
          <w:p w14:paraId="423C33C7" w14:textId="77777777" w:rsidR="009264A5" w:rsidRPr="001D22D9" w:rsidRDefault="009264A5" w:rsidP="001D22D9">
            <w:pPr>
              <w:pStyle w:val="LTU-Tablebody"/>
            </w:pPr>
            <w:r w:rsidRPr="001D22D9">
              <w:t>0</w:t>
            </w:r>
          </w:p>
        </w:tc>
        <w:tc>
          <w:tcPr>
            <w:tcW w:w="1842" w:type="dxa"/>
            <w:tcBorders>
              <w:top w:val="single" w:sz="4" w:space="0" w:color="auto"/>
              <w:left w:val="single" w:sz="4" w:space="0" w:color="auto"/>
              <w:bottom w:val="single" w:sz="4" w:space="0" w:color="auto"/>
            </w:tcBorders>
          </w:tcPr>
          <w:p w14:paraId="1A9B2160" w14:textId="77777777" w:rsidR="009264A5" w:rsidRPr="001D22D9" w:rsidRDefault="009264A5" w:rsidP="001D22D9">
            <w:pPr>
              <w:pStyle w:val="LTU-Tablebody"/>
            </w:pPr>
            <w:r w:rsidRPr="001D22D9">
              <w:t>N/A</w:t>
            </w:r>
          </w:p>
        </w:tc>
      </w:tr>
    </w:tbl>
    <w:p w14:paraId="060D5AE7" w14:textId="59BBD16D" w:rsidR="001D22D9" w:rsidRDefault="001D22D9" w:rsidP="001D22D9">
      <w:pPr>
        <w:pStyle w:val="LTU-Subhead2"/>
        <w:rPr>
          <w:lang w:val="en-AU"/>
        </w:rPr>
      </w:pPr>
      <w:bookmarkStart w:id="466" w:name="_Toc57222548"/>
      <w:bookmarkStart w:id="467" w:name="_Toc57394351"/>
      <w:bookmarkStart w:id="468" w:name="_Toc67067314"/>
      <w:bookmarkStart w:id="469" w:name="_Toc82176930"/>
      <w:r w:rsidRPr="00A44331">
        <w:t>Overview</w:t>
      </w:r>
      <w:bookmarkEnd w:id="466"/>
      <w:bookmarkEnd w:id="467"/>
      <w:bookmarkEnd w:id="468"/>
      <w:bookmarkEnd w:id="469"/>
    </w:p>
    <w:p w14:paraId="41CD3C0C" w14:textId="76DD2295" w:rsidR="001D22D9" w:rsidRDefault="001D22D9" w:rsidP="001D22D9">
      <w:pPr>
        <w:pStyle w:val="LTU-Body10pt"/>
        <w:pBdr>
          <w:bottom w:val="single" w:sz="4" w:space="1" w:color="auto"/>
        </w:pBdr>
      </w:pPr>
      <w:r w:rsidRPr="00A44331">
        <w:t xml:space="preserve">No </w:t>
      </w:r>
      <w:r w:rsidRPr="001D22D9">
        <w:t>targeted</w:t>
      </w:r>
      <w:r w:rsidRPr="00A44331">
        <w:t xml:space="preserve"> alcohol interventions met the criteria for effective or promising</w:t>
      </w:r>
      <w:r>
        <w:t>.</w:t>
      </w:r>
    </w:p>
    <w:p w14:paraId="72EFC66B" w14:textId="5D220A72" w:rsidR="009264A5" w:rsidRPr="00A44331" w:rsidRDefault="009264A5" w:rsidP="00847057">
      <w:pPr>
        <w:pStyle w:val="LTU-Subhead2"/>
      </w:pPr>
      <w:bookmarkStart w:id="470" w:name="_Toc57394352"/>
      <w:bookmarkStart w:id="471" w:name="_Toc67067315"/>
      <w:bookmarkStart w:id="472" w:name="_Toc82176931"/>
      <w:r w:rsidRPr="00A44331">
        <w:t xml:space="preserve">Parenting </w:t>
      </w:r>
      <w:r>
        <w:t>I</w:t>
      </w:r>
      <w:r w:rsidRPr="00A44331">
        <w:t>nterventions</w:t>
      </w:r>
      <w:bookmarkEnd w:id="470"/>
      <w:bookmarkEnd w:id="471"/>
      <w:bookmarkEnd w:id="472"/>
    </w:p>
    <w:p w14:paraId="739BDEB8" w14:textId="77777777" w:rsidR="009264A5" w:rsidRPr="00A44331" w:rsidRDefault="009264A5" w:rsidP="00847057">
      <w:pPr>
        <w:pStyle w:val="LTU-Body10pt"/>
      </w:pPr>
      <w:proofErr w:type="spellStart"/>
      <w:r w:rsidRPr="00A44331">
        <w:t>Foshee</w:t>
      </w:r>
      <w:proofErr w:type="spellEnd"/>
      <w:r w:rsidRPr="00A44331">
        <w:t xml:space="preserve"> et al. </w:t>
      </w:r>
      <w:r w:rsidRPr="00A44331">
        <w:rPr>
          <w:noProof/>
        </w:rPr>
        <w:t>(2015)</w:t>
      </w:r>
      <w:r w:rsidRPr="00A44331">
        <w:t xml:space="preserve">, </w:t>
      </w:r>
      <w:proofErr w:type="spellStart"/>
      <w:r w:rsidRPr="00A44331">
        <w:t>Mejdoubi</w:t>
      </w:r>
      <w:proofErr w:type="spellEnd"/>
      <w:r w:rsidRPr="00A44331">
        <w:t xml:space="preserve"> et al. </w:t>
      </w:r>
      <w:r w:rsidRPr="00A44331">
        <w:rPr>
          <w:noProof/>
        </w:rPr>
        <w:t>(2013)</w:t>
      </w:r>
      <w:r w:rsidRPr="00A44331">
        <w:t xml:space="preserve"> and Feder et al. </w:t>
      </w:r>
      <w:r w:rsidRPr="00A44331">
        <w:rPr>
          <w:noProof/>
        </w:rPr>
        <w:t>(2018)</w:t>
      </w:r>
      <w:r w:rsidRPr="00A44331">
        <w:t xml:space="preserve"> evaluated interventions that can fit loosely in the parenting setting and all are conflicting. All three are primary and secondary interventions that focus on the individual and relationship level. </w:t>
      </w:r>
      <w:proofErr w:type="spellStart"/>
      <w:r w:rsidRPr="00A44331">
        <w:t>Foshee</w:t>
      </w:r>
      <w:proofErr w:type="spellEnd"/>
      <w:r w:rsidRPr="00A44331">
        <w:t xml:space="preserve"> et al. </w:t>
      </w:r>
      <w:r w:rsidRPr="00A44331">
        <w:rPr>
          <w:noProof/>
        </w:rPr>
        <w:t>(2015)</w:t>
      </w:r>
      <w:r w:rsidRPr="00A44331">
        <w:t xml:space="preserve"> evaluated the </w:t>
      </w:r>
      <w:r w:rsidRPr="009A08AA">
        <w:rPr>
          <w:rFonts w:cs="Calibri"/>
        </w:rPr>
        <w:t>intervention</w:t>
      </w:r>
      <w:r w:rsidRPr="00A44331">
        <w:t xml:space="preserve"> </w:t>
      </w:r>
      <w:r w:rsidRPr="00A44331">
        <w:rPr>
          <w:i/>
          <w:iCs/>
        </w:rPr>
        <w:t xml:space="preserve">Mothers and Teens </w:t>
      </w:r>
      <w:r>
        <w:rPr>
          <w:i/>
          <w:iCs/>
        </w:rPr>
        <w:t>f</w:t>
      </w:r>
      <w:r w:rsidRPr="00A44331">
        <w:rPr>
          <w:i/>
          <w:iCs/>
        </w:rPr>
        <w:t>or Safe Dates</w:t>
      </w:r>
      <w:r w:rsidRPr="00A44331">
        <w:t xml:space="preserve">, which is an intervention for mothers who have children exposed to IPV. </w:t>
      </w:r>
      <w:proofErr w:type="spellStart"/>
      <w:r w:rsidRPr="00A44331">
        <w:t>Mejdoubi</w:t>
      </w:r>
      <w:proofErr w:type="spellEnd"/>
      <w:r w:rsidRPr="00A44331">
        <w:t xml:space="preserve"> et al. </w:t>
      </w:r>
      <w:r w:rsidRPr="00A44331">
        <w:rPr>
          <w:noProof/>
        </w:rPr>
        <w:t>(2013)</w:t>
      </w:r>
      <w:r w:rsidRPr="00A44331">
        <w:t xml:space="preserve"> and Feder et al. </w:t>
      </w:r>
      <w:r w:rsidRPr="00A44331">
        <w:rPr>
          <w:noProof/>
        </w:rPr>
        <w:t>(2018)</w:t>
      </w:r>
      <w:r w:rsidRPr="00A44331">
        <w:t xml:space="preserve"> both evaluated the </w:t>
      </w:r>
      <w:r w:rsidRPr="00BD32F9">
        <w:rPr>
          <w:i/>
          <w:iCs/>
        </w:rPr>
        <w:t>Nurse Family Partnership</w:t>
      </w:r>
      <w:r w:rsidRPr="00A44331">
        <w:t xml:space="preserve"> (NFP) </w:t>
      </w:r>
      <w:r w:rsidRPr="009A08AA">
        <w:rPr>
          <w:rFonts w:cs="Calibri"/>
        </w:rPr>
        <w:t>intervention</w:t>
      </w:r>
      <w:r w:rsidRPr="00A44331">
        <w:t xml:space="preserve"> which is a nurse visiting</w:t>
      </w:r>
      <w:r>
        <w:t xml:space="preserve"> </w:t>
      </w:r>
      <w:r w:rsidRPr="009A08AA">
        <w:rPr>
          <w:rFonts w:cs="Calibri"/>
        </w:rPr>
        <w:t>intervention</w:t>
      </w:r>
      <w:r w:rsidRPr="00A44331">
        <w:t xml:space="preserve"> for new disadvantaged mothers. </w:t>
      </w:r>
    </w:p>
    <w:p w14:paraId="3DBC2FC1" w14:textId="0F6B7F13" w:rsidR="009264A5" w:rsidRPr="00A44331" w:rsidRDefault="009264A5" w:rsidP="00847057">
      <w:pPr>
        <w:pStyle w:val="LTU-Body10pt"/>
        <w:rPr>
          <w:rFonts w:cs="Calibri"/>
        </w:rPr>
      </w:pPr>
      <w:r w:rsidRPr="00A44331">
        <w:t xml:space="preserve">Teenagers who have been exposed to IPV are at high risk of experiencing IPV themselves. </w:t>
      </w:r>
      <w:r w:rsidRPr="00BD32F9">
        <w:rPr>
          <w:i/>
          <w:iCs/>
        </w:rPr>
        <w:t>Mothers and Teens for Safe Dates</w:t>
      </w:r>
      <w:r w:rsidRPr="00A44331">
        <w:t xml:space="preserve"> sought to prevent this from happening through a series of booklets for mothers who were former victims of IPV and their adolescent children. Booklets include education and activities for the mother and child to do together. They engage the mother and teen on dating violence prevention and educate the teen on rejecting dating violence and on gender stereotyping. The booklets are aimed at teenagers</w:t>
      </w:r>
      <w:r w:rsidR="005E0365">
        <w:t>, and are</w:t>
      </w:r>
      <w:r w:rsidRPr="00A44331">
        <w:t xml:space="preserve"> </w:t>
      </w:r>
      <w:r w:rsidR="00B65893">
        <w:t>focused</w:t>
      </w:r>
      <w:r w:rsidRPr="00A44331">
        <w:t xml:space="preserve"> broadly on IPV but still had some elements of sexual violence prevention. </w:t>
      </w:r>
      <w:proofErr w:type="spellStart"/>
      <w:r w:rsidRPr="00A44331">
        <w:t>Foshee</w:t>
      </w:r>
      <w:proofErr w:type="spellEnd"/>
      <w:r w:rsidRPr="00A44331">
        <w:t xml:space="preserve"> et al. </w:t>
      </w:r>
      <w:r w:rsidRPr="00A44331">
        <w:rPr>
          <w:noProof/>
        </w:rPr>
        <w:t>(2015)</w:t>
      </w:r>
      <w:r w:rsidRPr="00A44331">
        <w:t xml:space="preserve"> undertook a randomised control trial of </w:t>
      </w:r>
      <w:r w:rsidRPr="00BD32F9">
        <w:rPr>
          <w:i/>
          <w:iCs/>
        </w:rPr>
        <w:t>Mothers and Teens for Safe Dates</w:t>
      </w:r>
      <w:r w:rsidRPr="00A44331">
        <w:t>. Through community advertising they recruited mother and adolescent pairs (n = 409) with the teenagers ranging from 12</w:t>
      </w:r>
      <w:r>
        <w:t>–</w:t>
      </w:r>
      <w:r w:rsidRPr="00A44331">
        <w:t>16</w:t>
      </w:r>
      <w:r w:rsidR="005E0365">
        <w:t xml:space="preserve"> years of age,</w:t>
      </w:r>
      <w:r w:rsidRPr="00A44331">
        <w:t xml:space="preserve"> 64</w:t>
      </w:r>
      <w:r w:rsidR="00C659F0">
        <w:t>%</w:t>
      </w:r>
      <w:r w:rsidRPr="00A44331">
        <w:t xml:space="preserve"> of them female. </w:t>
      </w:r>
      <w:proofErr w:type="spellStart"/>
      <w:r w:rsidRPr="00A44331">
        <w:t>Foshee</w:t>
      </w:r>
      <w:proofErr w:type="spellEnd"/>
      <w:r w:rsidRPr="00A44331">
        <w:t xml:space="preserve"> et al. measured psychological dating abuse, physical dating abuse, cyber dating abuse and sexual dating abuse. I</w:t>
      </w:r>
      <w:r w:rsidRPr="00A44331">
        <w:rPr>
          <w:rFonts w:cs="Calibri"/>
        </w:rPr>
        <w:t xml:space="preserve">n relation to sexual dating abuse there was no main or moderated effect of </w:t>
      </w:r>
      <w:r w:rsidRPr="009A08AA">
        <w:rPr>
          <w:rFonts w:cs="Calibri"/>
        </w:rPr>
        <w:t>intervention</w:t>
      </w:r>
      <w:r w:rsidRPr="00A44331">
        <w:rPr>
          <w:rFonts w:cs="Calibri"/>
        </w:rPr>
        <w:t xml:space="preserve"> participation on sexual dating abuse victimisation or perpetration scores. Overall, gender and race did not impact the outcomes. </w:t>
      </w:r>
    </w:p>
    <w:p w14:paraId="7780E324" w14:textId="65AC39EE" w:rsidR="009264A5" w:rsidRPr="00A44331" w:rsidRDefault="009264A5" w:rsidP="00847057">
      <w:pPr>
        <w:pStyle w:val="LTU-Body10pt"/>
        <w:rPr>
          <w:rFonts w:cs="Calibri"/>
        </w:rPr>
      </w:pPr>
      <w:r w:rsidRPr="00BD32F9">
        <w:rPr>
          <w:rFonts w:cs="Calibri"/>
          <w:i/>
          <w:iCs/>
        </w:rPr>
        <w:t>Nurse Family Partnership</w:t>
      </w:r>
      <w:r w:rsidRPr="00A44331">
        <w:rPr>
          <w:rFonts w:cs="Calibri"/>
        </w:rPr>
        <w:t xml:space="preserve"> is a nurse home visiting </w:t>
      </w:r>
      <w:r w:rsidRPr="009A08AA">
        <w:rPr>
          <w:rFonts w:cs="Calibri"/>
        </w:rPr>
        <w:t>intervention</w:t>
      </w:r>
      <w:r w:rsidRPr="00A44331">
        <w:rPr>
          <w:rFonts w:cs="Calibri"/>
        </w:rPr>
        <w:t xml:space="preserve"> </w:t>
      </w:r>
      <w:r>
        <w:rPr>
          <w:rFonts w:cs="Calibri"/>
        </w:rPr>
        <w:t>which</w:t>
      </w:r>
      <w:r w:rsidRPr="00A44331">
        <w:rPr>
          <w:rFonts w:cs="Calibri"/>
        </w:rPr>
        <w:t xml:space="preserve"> recognises that expectant young mothers may be vulnerable to IPV. Before </w:t>
      </w:r>
      <w:r>
        <w:rPr>
          <w:rFonts w:cs="Calibri"/>
        </w:rPr>
        <w:t xml:space="preserve">the evaluation by </w:t>
      </w:r>
      <w:proofErr w:type="spellStart"/>
      <w:r w:rsidRPr="00A44331">
        <w:rPr>
          <w:rFonts w:cs="Calibri"/>
        </w:rPr>
        <w:t>Mejdoubi</w:t>
      </w:r>
      <w:proofErr w:type="spellEnd"/>
      <w:r w:rsidRPr="00A44331">
        <w:rPr>
          <w:rFonts w:cs="Calibri"/>
        </w:rPr>
        <w:t xml:space="preserve"> et </w:t>
      </w:r>
      <w:r w:rsidRPr="00A44331">
        <w:rPr>
          <w:rFonts w:cs="Calibri"/>
        </w:rPr>
        <w:lastRenderedPageBreak/>
        <w:t>al</w:t>
      </w:r>
      <w:r w:rsidR="00D606CB">
        <w:rPr>
          <w:rFonts w:cs="Calibri"/>
        </w:rPr>
        <w:t>.</w:t>
      </w:r>
      <w:r w:rsidRPr="00A44331">
        <w:rPr>
          <w:rFonts w:cs="Calibri"/>
        </w:rPr>
        <w:t xml:space="preserve"> </w:t>
      </w:r>
      <w:r w:rsidRPr="00A44331">
        <w:rPr>
          <w:noProof/>
        </w:rPr>
        <w:t>(2013)</w:t>
      </w:r>
      <w:r w:rsidRPr="00A44331">
        <w:rPr>
          <w:rFonts w:cs="Calibri"/>
        </w:rPr>
        <w:t xml:space="preserve">, the </w:t>
      </w:r>
      <w:r w:rsidRPr="009A08AA">
        <w:rPr>
          <w:rFonts w:cs="Calibri"/>
        </w:rPr>
        <w:t>intervention</w:t>
      </w:r>
      <w:r w:rsidRPr="00A44331">
        <w:rPr>
          <w:rFonts w:cs="Calibri"/>
        </w:rPr>
        <w:t xml:space="preserve"> had been evaluated multiple times, including other in-process evaluations. While the </w:t>
      </w:r>
      <w:r w:rsidRPr="009A08AA">
        <w:rPr>
          <w:rFonts w:cs="Calibri"/>
        </w:rPr>
        <w:t>intervention</w:t>
      </w:r>
      <w:r w:rsidRPr="00A44331">
        <w:rPr>
          <w:rFonts w:cs="Calibri"/>
        </w:rPr>
        <w:t xml:space="preserve"> focuses on IPV broadly, it has components of sexual violence primary prevention, particularly related to coercive sexual violence. In </w:t>
      </w:r>
      <w:proofErr w:type="spellStart"/>
      <w:r w:rsidRPr="00A44331">
        <w:rPr>
          <w:rFonts w:cs="Calibri"/>
        </w:rPr>
        <w:t>Mejdoubi</w:t>
      </w:r>
      <w:proofErr w:type="spellEnd"/>
      <w:r>
        <w:rPr>
          <w:rFonts w:cs="Calibri"/>
        </w:rPr>
        <w:t xml:space="preserve"> and colleagues’</w:t>
      </w:r>
      <w:r w:rsidRPr="00A44331">
        <w:rPr>
          <w:rFonts w:cs="Calibri"/>
        </w:rPr>
        <w:t xml:space="preserve"> </w:t>
      </w:r>
      <w:r w:rsidRPr="00A44331">
        <w:rPr>
          <w:noProof/>
        </w:rPr>
        <w:t>(2013)</w:t>
      </w:r>
      <w:r w:rsidRPr="00A44331">
        <w:t xml:space="preserve"> </w:t>
      </w:r>
      <w:r w:rsidRPr="00A44331">
        <w:rPr>
          <w:rFonts w:cs="Calibri"/>
        </w:rPr>
        <w:t>RCT women received around 10 nurse home visits during pregnancy with follow</w:t>
      </w:r>
      <w:r>
        <w:rPr>
          <w:rFonts w:cs="Calibri"/>
        </w:rPr>
        <w:t>-</w:t>
      </w:r>
      <w:r w:rsidRPr="00A44331">
        <w:rPr>
          <w:rFonts w:cs="Calibri"/>
        </w:rPr>
        <w:t xml:space="preserve">up visits of around 20 for the first and second year of the child’s life.  Participants in the </w:t>
      </w:r>
      <w:r w:rsidRPr="009A08AA">
        <w:rPr>
          <w:rFonts w:cs="Calibri"/>
        </w:rPr>
        <w:t>intervention</w:t>
      </w:r>
      <w:r w:rsidRPr="00A44331">
        <w:rPr>
          <w:rFonts w:cs="Calibri"/>
        </w:rPr>
        <w:t xml:space="preserve"> did, in general, report less IPV, including sexual violence at both the 32</w:t>
      </w:r>
      <w:r>
        <w:rPr>
          <w:rFonts w:cs="Calibri"/>
        </w:rPr>
        <w:t>-</w:t>
      </w:r>
      <w:r w:rsidRPr="00A44331">
        <w:rPr>
          <w:rFonts w:cs="Calibri"/>
        </w:rPr>
        <w:t>week and 24</w:t>
      </w:r>
      <w:r>
        <w:rPr>
          <w:rFonts w:cs="Calibri"/>
        </w:rPr>
        <w:t>-</w:t>
      </w:r>
      <w:r w:rsidRPr="00A44331">
        <w:rPr>
          <w:rFonts w:cs="Calibri"/>
        </w:rPr>
        <w:t>month follow</w:t>
      </w:r>
      <w:r>
        <w:rPr>
          <w:rFonts w:cs="Calibri"/>
        </w:rPr>
        <w:t>-</w:t>
      </w:r>
      <w:r w:rsidRPr="00A44331">
        <w:rPr>
          <w:rFonts w:cs="Calibri"/>
        </w:rPr>
        <w:t xml:space="preserve">ups. However, </w:t>
      </w:r>
      <w:proofErr w:type="spellStart"/>
      <w:r w:rsidRPr="00A44331">
        <w:rPr>
          <w:rFonts w:cs="Calibri"/>
        </w:rPr>
        <w:t>Mejdoubi</w:t>
      </w:r>
      <w:proofErr w:type="spellEnd"/>
      <w:r w:rsidRPr="00A44331">
        <w:rPr>
          <w:rFonts w:cs="Calibri"/>
        </w:rPr>
        <w:t xml:space="preserve"> et al. </w:t>
      </w:r>
      <w:r w:rsidRPr="00A44331">
        <w:rPr>
          <w:noProof/>
        </w:rPr>
        <w:t>(2013)</w:t>
      </w:r>
      <w:r w:rsidRPr="00A44331">
        <w:rPr>
          <w:rFonts w:cs="Calibri"/>
        </w:rPr>
        <w:t xml:space="preserve"> did not separate participants by those currently experiencing IPV with those who were not</w:t>
      </w:r>
      <w:r>
        <w:rPr>
          <w:rFonts w:cs="Calibri"/>
        </w:rPr>
        <w:t>;</w:t>
      </w:r>
      <w:r w:rsidRPr="00A44331">
        <w:rPr>
          <w:rFonts w:cs="Calibri"/>
        </w:rPr>
        <w:t xml:space="preserve"> therefore</w:t>
      </w:r>
      <w:r>
        <w:rPr>
          <w:rFonts w:cs="Calibri"/>
        </w:rPr>
        <w:t>,</w:t>
      </w:r>
      <w:r w:rsidRPr="00A44331">
        <w:rPr>
          <w:rFonts w:cs="Calibri"/>
        </w:rPr>
        <w:t xml:space="preserve"> it is unclear how much this </w:t>
      </w:r>
      <w:r w:rsidRPr="009A08AA">
        <w:rPr>
          <w:rFonts w:cs="Calibri"/>
        </w:rPr>
        <w:t>intervention</w:t>
      </w:r>
      <w:r w:rsidRPr="00A44331">
        <w:rPr>
          <w:rFonts w:cs="Calibri"/>
        </w:rPr>
        <w:t xml:space="preserve"> was a secondary intervention rather than a primary intervention. One interesting finding was that participants reported experiencing fewer types of IPV than those in the control group, indicating that mixed approaches to IPV, including sexual violence elements, could be a successful intervention approach. </w:t>
      </w:r>
    </w:p>
    <w:p w14:paraId="2696C8BA" w14:textId="77777777" w:rsidR="009264A5" w:rsidRPr="00A44331" w:rsidRDefault="009264A5" w:rsidP="00847057">
      <w:pPr>
        <w:pStyle w:val="LTU-Body10pt"/>
        <w:rPr>
          <w:rFonts w:cs="Calibri"/>
        </w:rPr>
      </w:pPr>
      <w:r w:rsidRPr="00A44331">
        <w:rPr>
          <w:rFonts w:cs="Calibri"/>
        </w:rPr>
        <w:t xml:space="preserve">Feder et al. </w:t>
      </w:r>
      <w:r w:rsidRPr="00A44331">
        <w:rPr>
          <w:noProof/>
        </w:rPr>
        <w:t>(2018)</w:t>
      </w:r>
      <w:r w:rsidRPr="00A44331">
        <w:t xml:space="preserve"> </w:t>
      </w:r>
      <w:r w:rsidRPr="00A44331">
        <w:rPr>
          <w:rFonts w:cs="Calibri"/>
        </w:rPr>
        <w:t xml:space="preserve">delivered NFP for Hispanic women predominately and translated it into Spanish. The findings of their evaluation were that, for those women with and without an IPV history, the </w:t>
      </w:r>
      <w:r w:rsidRPr="009A08AA">
        <w:rPr>
          <w:rFonts w:cs="Calibri"/>
        </w:rPr>
        <w:t>intervention</w:t>
      </w:r>
      <w:r w:rsidRPr="00A44331">
        <w:rPr>
          <w:rFonts w:cs="Calibri"/>
        </w:rPr>
        <w:t xml:space="preserve"> overall had no impact on victimisation or perpetration of physical, psychological, or sexual IPV. Women with no IPV history, which was the element of the </w:t>
      </w:r>
      <w:r w:rsidRPr="009A08AA">
        <w:rPr>
          <w:rFonts w:cs="Calibri"/>
        </w:rPr>
        <w:t>intervention</w:t>
      </w:r>
      <w:r w:rsidRPr="00A44331">
        <w:rPr>
          <w:rFonts w:cs="Calibri"/>
        </w:rPr>
        <w:t xml:space="preserve"> targeted towards primary prevention, showed that participants were significantly less likely to be physical IPV victims at the first follow-up compared to controls</w:t>
      </w:r>
      <w:r>
        <w:rPr>
          <w:rFonts w:cs="Calibri"/>
        </w:rPr>
        <w:t>;</w:t>
      </w:r>
      <w:r w:rsidRPr="00A44331">
        <w:rPr>
          <w:rFonts w:cs="Calibri"/>
        </w:rPr>
        <w:t xml:space="preserve"> however</w:t>
      </w:r>
      <w:r>
        <w:rPr>
          <w:rFonts w:cs="Calibri"/>
        </w:rPr>
        <w:t>,</w:t>
      </w:r>
      <w:r w:rsidRPr="00A44331">
        <w:rPr>
          <w:rFonts w:cs="Calibri"/>
        </w:rPr>
        <w:t xml:space="preserve"> at second follow</w:t>
      </w:r>
      <w:r>
        <w:rPr>
          <w:rFonts w:cs="Calibri"/>
        </w:rPr>
        <w:t>-</w:t>
      </w:r>
      <w:r w:rsidRPr="00A44331">
        <w:rPr>
          <w:rFonts w:cs="Calibri"/>
        </w:rPr>
        <w:t xml:space="preserve">up this only approached significance. </w:t>
      </w:r>
      <w:r w:rsidRPr="009A08AA">
        <w:rPr>
          <w:rFonts w:cs="Calibri"/>
        </w:rPr>
        <w:t>Intervention</w:t>
      </w:r>
      <w:r w:rsidRPr="00A44331">
        <w:rPr>
          <w:rFonts w:cs="Calibri"/>
        </w:rPr>
        <w:t xml:space="preserve"> participation did not affect psychological or sexual IPV victimisation for those with no IPV history. In terms of perpetration, participants with no IPV history were significantly less likely to be psychological IPV perpetrators at the second follow-up compared to controls, but not at the first follow</w:t>
      </w:r>
      <w:r>
        <w:rPr>
          <w:rFonts w:cs="Calibri"/>
        </w:rPr>
        <w:t>-</w:t>
      </w:r>
      <w:r w:rsidRPr="00A44331">
        <w:rPr>
          <w:rFonts w:cs="Calibri"/>
        </w:rPr>
        <w:t xml:space="preserve">up. </w:t>
      </w:r>
      <w:r>
        <w:rPr>
          <w:rFonts w:cs="Calibri"/>
        </w:rPr>
        <w:t>I</w:t>
      </w:r>
      <w:r w:rsidRPr="009A08AA">
        <w:rPr>
          <w:rFonts w:cs="Calibri"/>
        </w:rPr>
        <w:t>ntervention</w:t>
      </w:r>
      <w:r w:rsidRPr="00A44331">
        <w:rPr>
          <w:rFonts w:cs="Calibri"/>
        </w:rPr>
        <w:t xml:space="preserve"> participation did not affect physical or sexual IPV perpetration for those with no IPV history.</w:t>
      </w:r>
    </w:p>
    <w:p w14:paraId="019F49BC" w14:textId="465FAC4B" w:rsidR="009264A5" w:rsidRDefault="009264A5" w:rsidP="00847057">
      <w:pPr>
        <w:pStyle w:val="LTU-Body10pt"/>
      </w:pPr>
      <w:r w:rsidRPr="00A44331">
        <w:t xml:space="preserve">With so few parenting </w:t>
      </w:r>
      <w:r w:rsidRPr="009A08AA">
        <w:t>intervention</w:t>
      </w:r>
      <w:r w:rsidRPr="00A44331">
        <w:t xml:space="preserve">s fitting the criteria of this evidence review, it is difficult to state with any certainty what works for parenting interventions. </w:t>
      </w:r>
      <w:r>
        <w:t xml:space="preserve"> </w:t>
      </w:r>
    </w:p>
    <w:p w14:paraId="7D5E51AE" w14:textId="77777777" w:rsidR="00F57060" w:rsidRDefault="00F57060">
      <w:pPr>
        <w:spacing w:after="0" w:line="240" w:lineRule="auto"/>
        <w:rPr>
          <w:rFonts w:cs="Brioni Std Medium"/>
          <w:b/>
          <w:color w:val="696766"/>
          <w:sz w:val="26"/>
          <w:szCs w:val="23"/>
          <w:lang w:val="en-GB"/>
        </w:rPr>
      </w:pPr>
      <w:bookmarkStart w:id="473" w:name="_Toc57222550"/>
      <w:bookmarkStart w:id="474" w:name="_Toc57394353"/>
      <w:bookmarkStart w:id="475" w:name="_Toc67067316"/>
      <w:r>
        <w:br w:type="page"/>
      </w:r>
    </w:p>
    <w:p w14:paraId="56DC73AF" w14:textId="72212A3D" w:rsidR="009264A5" w:rsidRPr="00A44331" w:rsidRDefault="009264A5" w:rsidP="005A7CBE">
      <w:pPr>
        <w:pStyle w:val="LTU-Subhead2"/>
      </w:pPr>
      <w:bookmarkStart w:id="476" w:name="_Toc82176932"/>
      <w:r w:rsidRPr="00A44331">
        <w:lastRenderedPageBreak/>
        <w:t xml:space="preserve">Summary: What </w:t>
      </w:r>
      <w:r>
        <w:t>W</w:t>
      </w:r>
      <w:r w:rsidRPr="00A44331">
        <w:t xml:space="preserve">orks for </w:t>
      </w:r>
      <w:r>
        <w:t>P</w:t>
      </w:r>
      <w:r w:rsidRPr="00A44331">
        <w:t xml:space="preserve">arenting </w:t>
      </w:r>
      <w:r w:rsidRPr="005A7CBE">
        <w:t>Interventions</w:t>
      </w:r>
      <w:bookmarkEnd w:id="473"/>
      <w:bookmarkEnd w:id="474"/>
      <w:bookmarkEnd w:id="475"/>
      <w:bookmarkEnd w:id="476"/>
    </w:p>
    <w:tbl>
      <w:tblPr>
        <w:tblW w:w="9326" w:type="dxa"/>
        <w:tblLook w:val="04A0" w:firstRow="1" w:lastRow="0" w:firstColumn="1" w:lastColumn="0" w:noHBand="0" w:noVBand="1"/>
        <w:tblCaption w:val="Summary: What Works for Parenting Interventions"/>
        <w:tblDescription w:val="No parenting interventions met the criteria for effective or promising"/>
      </w:tblPr>
      <w:tblGrid>
        <w:gridCol w:w="1928"/>
        <w:gridCol w:w="1758"/>
        <w:gridCol w:w="3798"/>
        <w:gridCol w:w="1842"/>
      </w:tblGrid>
      <w:tr w:rsidR="009264A5" w:rsidRPr="002C3E92" w14:paraId="261499B7" w14:textId="77777777" w:rsidTr="0048326A">
        <w:tc>
          <w:tcPr>
            <w:tcW w:w="1928" w:type="dxa"/>
            <w:tcBorders>
              <w:top w:val="single" w:sz="4" w:space="0" w:color="auto"/>
              <w:bottom w:val="single" w:sz="4" w:space="0" w:color="auto"/>
              <w:right w:val="single" w:sz="4" w:space="0" w:color="auto"/>
            </w:tcBorders>
            <w:shd w:val="clear" w:color="auto" w:fill="auto"/>
          </w:tcPr>
          <w:p w14:paraId="624ED7DD" w14:textId="77777777" w:rsidR="009264A5" w:rsidRPr="002C3E92" w:rsidRDefault="009264A5" w:rsidP="002C3E92">
            <w:pPr>
              <w:pStyle w:val="LTU-Table-Heading"/>
            </w:pPr>
            <w:r w:rsidRPr="002C3E92">
              <w:t xml:space="preserve">Interventions </w:t>
            </w: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05BC360B" w14:textId="77777777" w:rsidR="009264A5" w:rsidRPr="002C3E92" w:rsidRDefault="009264A5" w:rsidP="002C3E92">
            <w:pPr>
              <w:pStyle w:val="LTU-Table-Heading"/>
            </w:pPr>
            <w:r w:rsidRPr="002C3E92">
              <w:t>Effective</w:t>
            </w:r>
          </w:p>
        </w:tc>
        <w:tc>
          <w:tcPr>
            <w:tcW w:w="3798" w:type="dxa"/>
            <w:tcBorders>
              <w:top w:val="single" w:sz="4" w:space="0" w:color="auto"/>
              <w:left w:val="single" w:sz="4" w:space="0" w:color="auto"/>
              <w:bottom w:val="single" w:sz="4" w:space="0" w:color="auto"/>
              <w:right w:val="single" w:sz="4" w:space="0" w:color="auto"/>
            </w:tcBorders>
            <w:shd w:val="clear" w:color="auto" w:fill="auto"/>
          </w:tcPr>
          <w:p w14:paraId="20720809" w14:textId="77777777" w:rsidR="009264A5" w:rsidRPr="002C3E92" w:rsidRDefault="009264A5" w:rsidP="002C3E92">
            <w:pPr>
              <w:pStyle w:val="LTU-Table-Heading"/>
            </w:pPr>
            <w:r w:rsidRPr="002C3E92">
              <w:t>Promising</w:t>
            </w:r>
          </w:p>
        </w:tc>
        <w:tc>
          <w:tcPr>
            <w:tcW w:w="1842" w:type="dxa"/>
            <w:tcBorders>
              <w:top w:val="single" w:sz="4" w:space="0" w:color="auto"/>
              <w:left w:val="single" w:sz="4" w:space="0" w:color="auto"/>
              <w:bottom w:val="single" w:sz="4" w:space="0" w:color="auto"/>
            </w:tcBorders>
            <w:shd w:val="clear" w:color="auto" w:fill="auto"/>
          </w:tcPr>
          <w:p w14:paraId="51AAF20C" w14:textId="77777777" w:rsidR="009264A5" w:rsidRPr="002C3E92" w:rsidRDefault="009264A5" w:rsidP="002C3E92">
            <w:pPr>
              <w:pStyle w:val="LTU-Table-Heading"/>
            </w:pPr>
            <w:r w:rsidRPr="002C3E92">
              <w:t>Country</w:t>
            </w:r>
          </w:p>
        </w:tc>
      </w:tr>
      <w:tr w:rsidR="009264A5" w:rsidRPr="00847057" w14:paraId="18B01957" w14:textId="77777777" w:rsidTr="0048326A">
        <w:tc>
          <w:tcPr>
            <w:tcW w:w="1928" w:type="dxa"/>
            <w:tcBorders>
              <w:top w:val="single" w:sz="4" w:space="0" w:color="auto"/>
              <w:bottom w:val="single" w:sz="4" w:space="0" w:color="auto"/>
              <w:right w:val="single" w:sz="4" w:space="0" w:color="auto"/>
            </w:tcBorders>
          </w:tcPr>
          <w:p w14:paraId="7F59D5C5" w14:textId="77777777" w:rsidR="009264A5" w:rsidRPr="00847057" w:rsidRDefault="009264A5" w:rsidP="00847057">
            <w:pPr>
              <w:pStyle w:val="LTU-Tablebody"/>
            </w:pPr>
            <w:r w:rsidRPr="00847057">
              <w:t>0</w:t>
            </w:r>
          </w:p>
        </w:tc>
        <w:tc>
          <w:tcPr>
            <w:tcW w:w="1758" w:type="dxa"/>
            <w:tcBorders>
              <w:top w:val="single" w:sz="4" w:space="0" w:color="auto"/>
              <w:left w:val="single" w:sz="4" w:space="0" w:color="auto"/>
              <w:bottom w:val="single" w:sz="4" w:space="0" w:color="auto"/>
              <w:right w:val="single" w:sz="4" w:space="0" w:color="auto"/>
            </w:tcBorders>
          </w:tcPr>
          <w:p w14:paraId="346AF408" w14:textId="77777777" w:rsidR="009264A5" w:rsidRPr="00847057" w:rsidRDefault="009264A5" w:rsidP="00847057">
            <w:pPr>
              <w:pStyle w:val="LTU-Tablebody"/>
            </w:pPr>
            <w:r w:rsidRPr="00847057">
              <w:t>0</w:t>
            </w:r>
          </w:p>
        </w:tc>
        <w:tc>
          <w:tcPr>
            <w:tcW w:w="3798" w:type="dxa"/>
            <w:tcBorders>
              <w:top w:val="single" w:sz="4" w:space="0" w:color="auto"/>
              <w:left w:val="single" w:sz="4" w:space="0" w:color="auto"/>
              <w:bottom w:val="single" w:sz="4" w:space="0" w:color="auto"/>
              <w:right w:val="single" w:sz="4" w:space="0" w:color="auto"/>
            </w:tcBorders>
          </w:tcPr>
          <w:p w14:paraId="0620AE5A" w14:textId="77777777" w:rsidR="009264A5" w:rsidRPr="00847057" w:rsidRDefault="009264A5" w:rsidP="00847057">
            <w:pPr>
              <w:pStyle w:val="LTU-Tablebody"/>
            </w:pPr>
            <w:r w:rsidRPr="00847057">
              <w:t>0</w:t>
            </w:r>
          </w:p>
        </w:tc>
        <w:tc>
          <w:tcPr>
            <w:tcW w:w="1842" w:type="dxa"/>
            <w:tcBorders>
              <w:top w:val="single" w:sz="4" w:space="0" w:color="auto"/>
              <w:left w:val="single" w:sz="4" w:space="0" w:color="auto"/>
              <w:bottom w:val="single" w:sz="4" w:space="0" w:color="auto"/>
            </w:tcBorders>
          </w:tcPr>
          <w:p w14:paraId="2ECD6533" w14:textId="77777777" w:rsidR="009264A5" w:rsidRPr="00847057" w:rsidRDefault="009264A5" w:rsidP="00847057">
            <w:pPr>
              <w:pStyle w:val="LTU-Tablebody"/>
            </w:pPr>
            <w:r w:rsidRPr="00847057">
              <w:t>N/A</w:t>
            </w:r>
          </w:p>
        </w:tc>
      </w:tr>
    </w:tbl>
    <w:p w14:paraId="026D7817" w14:textId="3CA4B451" w:rsidR="00847057" w:rsidRDefault="00847057" w:rsidP="00847057">
      <w:pPr>
        <w:pStyle w:val="LTU-Subhead2"/>
      </w:pPr>
      <w:bookmarkStart w:id="477" w:name="_Toc57222551"/>
      <w:bookmarkStart w:id="478" w:name="_Toc57394354"/>
      <w:bookmarkStart w:id="479" w:name="_Toc67067317"/>
      <w:bookmarkStart w:id="480" w:name="_Toc82176933"/>
      <w:r w:rsidRPr="00A44331">
        <w:t>Overview</w:t>
      </w:r>
      <w:bookmarkEnd w:id="477"/>
      <w:bookmarkEnd w:id="478"/>
      <w:bookmarkEnd w:id="479"/>
      <w:bookmarkEnd w:id="480"/>
    </w:p>
    <w:p w14:paraId="473E7C99" w14:textId="705DEA20" w:rsidR="00583897" w:rsidRDefault="00847057" w:rsidP="00583897">
      <w:pPr>
        <w:pStyle w:val="LTU-Body10pt"/>
        <w:pBdr>
          <w:bottom w:val="single" w:sz="4" w:space="1" w:color="000000" w:themeColor="text1"/>
        </w:pBdr>
      </w:pPr>
      <w:r w:rsidRPr="00A44331">
        <w:t>No parenting interventions met the criteria for effective or promising</w:t>
      </w:r>
      <w:r>
        <w:t>.</w:t>
      </w:r>
    </w:p>
    <w:p w14:paraId="5F5391EE" w14:textId="77777777" w:rsidR="00583897" w:rsidRPr="00A44331" w:rsidRDefault="00583897" w:rsidP="00583897">
      <w:pPr>
        <w:pStyle w:val="LTU-Subhead1"/>
        <w:rPr>
          <w:lang w:bidi="en-US"/>
        </w:rPr>
      </w:pPr>
      <w:bookmarkStart w:id="481" w:name="_Toc67067318"/>
      <w:bookmarkStart w:id="482" w:name="_Toc82176934"/>
      <w:r w:rsidRPr="00A44331">
        <w:rPr>
          <w:lang w:bidi="en-US"/>
        </w:rPr>
        <w:t xml:space="preserve">Results: Grey </w:t>
      </w:r>
      <w:r>
        <w:rPr>
          <w:lang w:bidi="en-US"/>
        </w:rPr>
        <w:t>L</w:t>
      </w:r>
      <w:r w:rsidRPr="00A44331">
        <w:rPr>
          <w:lang w:bidi="en-US"/>
        </w:rPr>
        <w:t>iterature</w:t>
      </w:r>
      <w:bookmarkEnd w:id="481"/>
      <w:bookmarkEnd w:id="482"/>
      <w:r>
        <w:rPr>
          <w:lang w:bidi="en-US"/>
        </w:rPr>
        <w:t xml:space="preserve"> </w:t>
      </w:r>
    </w:p>
    <w:p w14:paraId="24123E44" w14:textId="3D2D703F" w:rsidR="00583897" w:rsidRDefault="00583897" w:rsidP="00A46782">
      <w:pPr>
        <w:pStyle w:val="LTU-Body10pt"/>
      </w:pPr>
      <w:r w:rsidRPr="67F2AFEC">
        <w:t>The grey literature search identified 11 publicly available evaluations of primary prevention studies, seven of which are from Australia, two from N</w:t>
      </w:r>
      <w:r w:rsidR="00D34FA2">
        <w:t xml:space="preserve">ew </w:t>
      </w:r>
      <w:r w:rsidRPr="67F2AFEC">
        <w:t>Z</w:t>
      </w:r>
      <w:r w:rsidR="00D34FA2">
        <w:t>ealand</w:t>
      </w:r>
      <w:r w:rsidRPr="67F2AFEC">
        <w:t xml:space="preserve"> and two from the US</w:t>
      </w:r>
      <w:r w:rsidR="00D606CB">
        <w:t>A</w:t>
      </w:r>
      <w:r w:rsidRPr="67F2AFEC">
        <w:t xml:space="preserve"> (</w:t>
      </w:r>
      <w:r w:rsidRPr="00A46782">
        <w:t>Appendix</w:t>
      </w:r>
      <w:r w:rsidRPr="67F2AFEC">
        <w:t xml:space="preserve"> 4). All intervention levels of the socio-ecological model are reflected in the grey literature identified, with several overlapping strategies displaying a more comprehensive approach. Of the seven Australian studies, four were evaluations of </w:t>
      </w:r>
      <w:r w:rsidRPr="00BD32F9">
        <w:rPr>
          <w:i/>
          <w:iCs/>
        </w:rPr>
        <w:t>Respectful Relationships</w:t>
      </w:r>
      <w:r w:rsidRPr="67F2AFEC">
        <w:t xml:space="preserve"> </w:t>
      </w:r>
      <w:r w:rsidRPr="009A08AA">
        <w:rPr>
          <w:rFonts w:cs="Calibri"/>
        </w:rPr>
        <w:t>intervention</w:t>
      </w:r>
      <w:r w:rsidRPr="67F2AFEC">
        <w:t xml:space="preserve">s targeting young people (Kearney et al., 2016; Le </w:t>
      </w:r>
      <w:proofErr w:type="spellStart"/>
      <w:r w:rsidRPr="67F2AFEC">
        <w:t>Brocque</w:t>
      </w:r>
      <w:proofErr w:type="spellEnd"/>
      <w:r w:rsidRPr="67F2AFEC">
        <w:t xml:space="preserve"> et al., 2014; Love &amp; Taylor 2014; Struthers et al., 2019). The others included two bystander interventions (</w:t>
      </w:r>
      <w:proofErr w:type="spellStart"/>
      <w:r w:rsidRPr="67F2AFEC">
        <w:t>Imbesi</w:t>
      </w:r>
      <w:proofErr w:type="spellEnd"/>
      <w:r w:rsidRPr="67F2AFEC">
        <w:t xml:space="preserve"> &amp; Lees. 2011; Nines &amp; </w:t>
      </w:r>
      <w:proofErr w:type="spellStart"/>
      <w:r w:rsidRPr="67F2AFEC">
        <w:t>Koens</w:t>
      </w:r>
      <w:proofErr w:type="spellEnd"/>
      <w:r w:rsidRPr="67F2AFEC">
        <w:t>, 2019) and a community social marketing campaign (Our Watch, 2017). Further details on these projects are summarised below.</w:t>
      </w:r>
    </w:p>
    <w:p w14:paraId="658BAA6A" w14:textId="1FE3B83A" w:rsidR="00583897" w:rsidRPr="00A44331" w:rsidRDefault="00583897" w:rsidP="00A46782">
      <w:pPr>
        <w:pStyle w:val="LTU-Subhead2"/>
      </w:pPr>
      <w:bookmarkStart w:id="483" w:name="_Toc67067319"/>
      <w:bookmarkStart w:id="484" w:name="_Toc82176935"/>
      <w:r w:rsidRPr="00A44331">
        <w:t>Summary of Findings</w:t>
      </w:r>
      <w:bookmarkEnd w:id="483"/>
      <w:bookmarkEnd w:id="484"/>
    </w:p>
    <w:p w14:paraId="3A158D55" w14:textId="28E1B354" w:rsidR="00583897" w:rsidRPr="00A46782" w:rsidRDefault="00583897" w:rsidP="00A46782">
      <w:pPr>
        <w:pStyle w:val="LTU-Body10pt"/>
      </w:pPr>
      <w:r w:rsidRPr="00A44331">
        <w:t>Seven of the 11 studies target both primary and secondary prevention (with one study from the US</w:t>
      </w:r>
      <w:r w:rsidR="00D606CB">
        <w:t>A</w:t>
      </w:r>
      <w:r w:rsidRPr="00A44331">
        <w:t xml:space="preserve"> also targeting tertiary responses). </w:t>
      </w:r>
      <w:r w:rsidR="00D606CB">
        <w:t>Nine of the</w:t>
      </w:r>
      <w:r w:rsidRPr="00A44331">
        <w:t xml:space="preserve"> studies target children or young people, with </w:t>
      </w:r>
      <w:r w:rsidRPr="00A46782">
        <w:t>ages ranging from 8 to 26</w:t>
      </w:r>
      <w:r w:rsidR="00D606CB">
        <w:t xml:space="preserve">. Four </w:t>
      </w:r>
      <w:r w:rsidRPr="00A46782">
        <w:t>tak</w:t>
      </w:r>
      <w:r w:rsidR="00D606CB">
        <w:t>e</w:t>
      </w:r>
      <w:r w:rsidRPr="00A46782">
        <w:t xml:space="preserve"> place in a school only,</w:t>
      </w:r>
      <w:r w:rsidR="00D606CB">
        <w:t xml:space="preserve"> two in</w:t>
      </w:r>
      <w:r w:rsidRPr="00A46782">
        <w:t xml:space="preserve"> the community only, </w:t>
      </w:r>
      <w:r w:rsidR="00D606CB">
        <w:t>and three have</w:t>
      </w:r>
      <w:r w:rsidRPr="00A46782">
        <w:t xml:space="preserve"> a mix of settings . </w:t>
      </w:r>
    </w:p>
    <w:p w14:paraId="67DBD423" w14:textId="4133D0E4" w:rsidR="00583897" w:rsidRPr="00A44331" w:rsidRDefault="00583897" w:rsidP="00A46782">
      <w:pPr>
        <w:pStyle w:val="LTU-Body10pt"/>
      </w:pPr>
      <w:r w:rsidRPr="00A46782">
        <w:t xml:space="preserve">We also found a </w:t>
      </w:r>
      <w:r w:rsidR="000F7A65" w:rsidRPr="00A46782">
        <w:t>community</w:t>
      </w:r>
      <w:r w:rsidR="000F7A65">
        <w:t>-</w:t>
      </w:r>
      <w:r w:rsidRPr="00A46782">
        <w:t>based evaluated</w:t>
      </w:r>
      <w:r w:rsidRPr="00A44331">
        <w:t xml:space="preserve"> intervention targeting council managers and domestic violence taskforce members in Australia, and a US</w:t>
      </w:r>
      <w:r w:rsidR="00214E8E">
        <w:t>A</w:t>
      </w:r>
      <w:r w:rsidRPr="00A44331">
        <w:t xml:space="preserve"> evaluation of an intervention that targeted US</w:t>
      </w:r>
      <w:r w:rsidR="00214E8E">
        <w:t>A</w:t>
      </w:r>
      <w:r w:rsidRPr="00A44331">
        <w:t xml:space="preserve"> military settings across all armed and reserve components.</w:t>
      </w:r>
    </w:p>
    <w:p w14:paraId="77662FE2" w14:textId="7680CA76" w:rsidR="00583897" w:rsidRPr="00A44331" w:rsidRDefault="00583897" w:rsidP="00A46782">
      <w:pPr>
        <w:pStyle w:val="LTU-Body10pt"/>
      </w:pPr>
      <w:r w:rsidRPr="00A44331">
        <w:t xml:space="preserve">The most common interventions explored strategies at the individual and relationship levels, particularly understanding and negotiating relationships </w:t>
      </w:r>
      <w:r w:rsidRPr="00A44331">
        <w:rPr>
          <w:noProof/>
        </w:rPr>
        <w:t xml:space="preserve">(Appleton-Dyer, Dale-Gander, Adams, &amp; Ansari, 2018; Carmody, Ovenden, &amp; Hoffman, 2011; Kearney, Gleeson, &amp; Leung, 2016; Le Brocque et al., 2014; Love &amp; Taylor, 2014; Struthers, Parmenter, &amp; </w:t>
      </w:r>
      <w:r w:rsidRPr="00A44331">
        <w:rPr>
          <w:noProof/>
        </w:rPr>
        <w:lastRenderedPageBreak/>
        <w:t>Tilbury, 2019; Taylor, Stein, Woods, &amp; Mumford, 2011)</w:t>
      </w:r>
      <w:r w:rsidRPr="00A44331">
        <w:t xml:space="preserve">, followed by bystander approaches </w:t>
      </w:r>
      <w:r w:rsidRPr="00A44331">
        <w:rPr>
          <w:noProof/>
        </w:rPr>
        <w:t>(Imbesi &amp; Lees, 2011; Ninnes &amp; Koens, 2019)</w:t>
      </w:r>
      <w:r w:rsidRPr="00A44331">
        <w:t xml:space="preserve"> although one of the relationship interventions </w:t>
      </w:r>
      <w:r w:rsidRPr="00A44331">
        <w:rPr>
          <w:noProof/>
        </w:rPr>
        <w:t>(Struthers et al., 2019)</w:t>
      </w:r>
      <w:r w:rsidRPr="00A44331">
        <w:t xml:space="preserve"> also addressed bystanders as part of secondary prevention. Other interventions included addressing sexual violence in the workplace </w:t>
      </w:r>
      <w:r w:rsidRPr="00A44331">
        <w:rPr>
          <w:noProof/>
        </w:rPr>
        <w:t>(US Department of Defense, 2014)</w:t>
      </w:r>
      <w:r w:rsidRPr="00A44331">
        <w:t xml:space="preserve"> and social marketing </w:t>
      </w:r>
      <w:r w:rsidRPr="00A44331">
        <w:rPr>
          <w:noProof/>
        </w:rPr>
        <w:t>(Our Watch, 2017)</w:t>
      </w:r>
      <w:r w:rsidRPr="00A44331">
        <w:t>.</w:t>
      </w:r>
    </w:p>
    <w:p w14:paraId="2647E3E5" w14:textId="7C4729EC" w:rsidR="00583897" w:rsidRPr="00A44331" w:rsidRDefault="00583897" w:rsidP="00A46782">
      <w:pPr>
        <w:pStyle w:val="LTU-Body10pt"/>
      </w:pPr>
      <w:r w:rsidRPr="00A44331">
        <w:t xml:space="preserve">The understanding and negotiating relationship evaluations showed significant heterogeneity in </w:t>
      </w:r>
      <w:r w:rsidRPr="009A08AA">
        <w:rPr>
          <w:rFonts w:cs="Calibri"/>
        </w:rPr>
        <w:t>intervention</w:t>
      </w:r>
      <w:r w:rsidRPr="00A44331">
        <w:t xml:space="preserve"> content and delivery, making it very difficult to ascertain what aspects of such </w:t>
      </w:r>
      <w:r w:rsidRPr="009A08AA">
        <w:rPr>
          <w:rFonts w:cs="Calibri"/>
        </w:rPr>
        <w:t>intervention</w:t>
      </w:r>
      <w:r w:rsidRPr="00A44331">
        <w:t>s may have had a positive impact on outcome measure</w:t>
      </w:r>
      <w:r w:rsidR="000F7A65">
        <w:t>s</w:t>
      </w:r>
      <w:r w:rsidRPr="00A44331">
        <w:t xml:space="preserve">. Furthermore, the timing of follow-up was either not reported </w:t>
      </w:r>
      <w:r w:rsidRPr="00A44331">
        <w:rPr>
          <w:noProof/>
        </w:rPr>
        <w:t>(Appleton-Dyer et al., 2018; Kearney et al., 2016)</w:t>
      </w:r>
      <w:r w:rsidRPr="00A44331">
        <w:t xml:space="preserve"> or only immediately after the </w:t>
      </w:r>
      <w:r w:rsidRPr="009A08AA">
        <w:rPr>
          <w:rFonts w:cs="Calibri"/>
        </w:rPr>
        <w:t>intervention</w:t>
      </w:r>
      <w:r w:rsidRPr="00A44331">
        <w:t xml:space="preserve"> was delivered </w:t>
      </w:r>
      <w:r w:rsidRPr="00A44331">
        <w:rPr>
          <w:noProof/>
        </w:rPr>
        <w:t>(Le Brocque et al., 2014; Love &amp; Taylor, 2014)</w:t>
      </w:r>
      <w:r w:rsidR="00120117">
        <w:rPr>
          <w:noProof/>
        </w:rPr>
        <w:t>.</w:t>
      </w:r>
      <w:r w:rsidRPr="00A44331">
        <w:t xml:space="preserve"> Long-term follow-up was rare, with only Struthers et al. </w:t>
      </w:r>
      <w:r w:rsidRPr="00A44331">
        <w:rPr>
          <w:noProof/>
        </w:rPr>
        <w:t>(2019)</w:t>
      </w:r>
      <w:r w:rsidRPr="00A44331">
        <w:t xml:space="preserve"> and Carmody et al. </w:t>
      </w:r>
      <w:r w:rsidRPr="00A44331">
        <w:rPr>
          <w:noProof/>
        </w:rPr>
        <w:t>(2011)</w:t>
      </w:r>
      <w:r w:rsidRPr="00A44331">
        <w:t xml:space="preserve"> showing some follow-up at 6</w:t>
      </w:r>
      <w:r w:rsidR="000F7A65">
        <w:t>–</w:t>
      </w:r>
      <w:r w:rsidRPr="00A44331">
        <w:t>8 weeks and 4</w:t>
      </w:r>
      <w:r w:rsidR="000F7A65">
        <w:t>–</w:t>
      </w:r>
      <w:r w:rsidRPr="00A44331">
        <w:t>6 months respectively (with Carmody et al. reporting some attrition in responses).</w:t>
      </w:r>
    </w:p>
    <w:p w14:paraId="2EFE8629" w14:textId="51204F86" w:rsidR="00583897" w:rsidRPr="00A44331" w:rsidRDefault="00583897" w:rsidP="00A46782">
      <w:pPr>
        <w:pStyle w:val="LTU-Body10pt"/>
      </w:pPr>
      <w:r w:rsidRPr="00A44331">
        <w:t>All identified grey literature items were cross-sectional in design (some pre</w:t>
      </w:r>
      <w:r w:rsidR="00C659F0">
        <w:t>–</w:t>
      </w:r>
      <w:r w:rsidRPr="00A44331">
        <w:t xml:space="preserve">post with use of controls), except Taylor et al. </w:t>
      </w:r>
      <w:r w:rsidRPr="00A44331">
        <w:rPr>
          <w:noProof/>
        </w:rPr>
        <w:t>(2011</w:t>
      </w:r>
      <w:r w:rsidR="007D0B4B">
        <w:rPr>
          <w:noProof/>
        </w:rPr>
        <w:t xml:space="preserve"> [</w:t>
      </w:r>
      <w:r w:rsidRPr="00A44331">
        <w:t>randomised controlled trial design</w:t>
      </w:r>
      <w:r w:rsidR="007D0B4B">
        <w:t>]</w:t>
      </w:r>
      <w:r w:rsidRPr="00A44331">
        <w:t xml:space="preserve">) who used self-report survey measures to assess efficacy. These methodological limitations make it challenging to assess the real impact on change in outcomes. Reports mostly indicated positive trends in increased participant knowledge and improved attitudes but, given many of these </w:t>
      </w:r>
      <w:r w:rsidRPr="009A08AA">
        <w:rPr>
          <w:rFonts w:cs="Calibri"/>
        </w:rPr>
        <w:t>intervention</w:t>
      </w:r>
      <w:r w:rsidRPr="00A44331">
        <w:t xml:space="preserve">s were assessed immediately </w:t>
      </w:r>
      <w:r w:rsidR="000F7A65" w:rsidRPr="00A44331">
        <w:t>post</w:t>
      </w:r>
      <w:r w:rsidR="000F7A65">
        <w:t>-</w:t>
      </w:r>
      <w:r w:rsidRPr="009A08AA">
        <w:rPr>
          <w:rFonts w:cs="Calibri"/>
        </w:rPr>
        <w:t>intervention</w:t>
      </w:r>
      <w:r w:rsidRPr="00A44331">
        <w:t xml:space="preserve"> with no longer term follow-up, it is hard to give weight to such findings. </w:t>
      </w:r>
      <w:r w:rsidR="00901EF0">
        <w:t>Sample</w:t>
      </w:r>
      <w:r w:rsidR="00901EF0" w:rsidRPr="00A44331">
        <w:t xml:space="preserve"> </w:t>
      </w:r>
      <w:r w:rsidRPr="00A44331">
        <w:t>diversity was not always recorded, although its importance was clear in the N</w:t>
      </w:r>
      <w:r w:rsidR="00A5566B">
        <w:t xml:space="preserve">ew </w:t>
      </w:r>
      <w:r w:rsidRPr="00A44331">
        <w:t>Z</w:t>
      </w:r>
      <w:r w:rsidR="00A5566B">
        <w:t>ealand</w:t>
      </w:r>
      <w:r w:rsidRPr="00A44331">
        <w:t xml:space="preserve"> studies and </w:t>
      </w:r>
      <w:r w:rsidR="000F7A65">
        <w:t xml:space="preserve">the report by </w:t>
      </w:r>
      <w:r w:rsidRPr="00A44331">
        <w:t>Struthers et al</w:t>
      </w:r>
      <w:r w:rsidR="000F7A65">
        <w:t>.</w:t>
      </w:r>
      <w:r w:rsidRPr="00A44331">
        <w:t xml:space="preserve"> </w:t>
      </w:r>
      <w:r w:rsidRPr="00A44331">
        <w:rPr>
          <w:noProof/>
        </w:rPr>
        <w:t>(2019)</w:t>
      </w:r>
      <w:r w:rsidR="000F7A65">
        <w:t xml:space="preserve">, </w:t>
      </w:r>
      <w:r w:rsidRPr="00A44331">
        <w:t xml:space="preserve">where diversity of participants was clearly articulated. Intersectionality was overall a key element missing from both content and delivery, as well as how the </w:t>
      </w:r>
      <w:r w:rsidRPr="009A08AA">
        <w:rPr>
          <w:rFonts w:cs="Calibri"/>
        </w:rPr>
        <w:t>intervention</w:t>
      </w:r>
      <w:r w:rsidRPr="00A44331">
        <w:t>s impacted those participating.</w:t>
      </w:r>
    </w:p>
    <w:p w14:paraId="756D8EAF" w14:textId="5F97AD35" w:rsidR="00583897" w:rsidRPr="00A44331" w:rsidRDefault="00583897" w:rsidP="00583897">
      <w:pPr>
        <w:pStyle w:val="LTU-Body10pt"/>
      </w:pPr>
      <w:r w:rsidRPr="00A44331">
        <w:t xml:space="preserve">Overall, the quality of the evidence varied, with only one of the </w:t>
      </w:r>
      <w:r w:rsidR="000F7A65">
        <w:t>11</w:t>
      </w:r>
      <w:r w:rsidR="000F7A65" w:rsidRPr="00A44331">
        <w:t xml:space="preserve"> </w:t>
      </w:r>
      <w:r w:rsidRPr="00A44331">
        <w:t xml:space="preserve">interventions identified as showing an effect on sexual violence/harassment (US Department of </w:t>
      </w:r>
      <w:proofErr w:type="spellStart"/>
      <w:r w:rsidRPr="00A44331">
        <w:t>Defense</w:t>
      </w:r>
      <w:proofErr w:type="spellEnd"/>
      <w:r w:rsidRPr="00A44331">
        <w:t xml:space="preserve">, 2014). Most studies were classified as promising as they included positive change in sexual violence gendered drivers and reinforcing factors/outcomes. Three </w:t>
      </w:r>
      <w:r w:rsidRPr="009A08AA">
        <w:rPr>
          <w:rFonts w:cs="Calibri"/>
        </w:rPr>
        <w:t>intervention</w:t>
      </w:r>
      <w:r w:rsidRPr="00A44331">
        <w:t xml:space="preserve">s reported conflicting results, including Le </w:t>
      </w:r>
      <w:proofErr w:type="spellStart"/>
      <w:r w:rsidRPr="00A44331">
        <w:t>Brocque</w:t>
      </w:r>
      <w:proofErr w:type="spellEnd"/>
      <w:r w:rsidRPr="00A44331">
        <w:t xml:space="preserve"> et al. </w:t>
      </w:r>
      <w:r w:rsidRPr="00A44331">
        <w:rPr>
          <w:noProof/>
        </w:rPr>
        <w:t>(2014)</w:t>
      </w:r>
      <w:r w:rsidRPr="00A44331">
        <w:t xml:space="preserve"> who assessed pre</w:t>
      </w:r>
      <w:r w:rsidR="00C659F0">
        <w:t>–</w:t>
      </w:r>
      <w:r w:rsidRPr="00A44331">
        <w:t xml:space="preserve">post change in attitudes towards women and dating violence, with changes only seen in attitudes to male </w:t>
      </w:r>
      <w:r w:rsidRPr="00A44331">
        <w:lastRenderedPageBreak/>
        <w:t xml:space="preserve">psychological dating violence. The Our Watch </w:t>
      </w:r>
      <w:r w:rsidRPr="00A44331">
        <w:rPr>
          <w:noProof/>
        </w:rPr>
        <w:t>(2017)</w:t>
      </w:r>
      <w:r w:rsidRPr="00A44331">
        <w:t xml:space="preserve"> evaluation of </w:t>
      </w:r>
      <w:r w:rsidRPr="00A44331">
        <w:rPr>
          <w:i/>
          <w:iCs/>
        </w:rPr>
        <w:t>The Line</w:t>
      </w:r>
      <w:r w:rsidRPr="00A44331">
        <w:t xml:space="preserve"> campaign reports both improved and worsening youth attitudes towards sexual violence and harassment of women, indicating sustained efforts are needed to change community attitudes and behaviours to sexual violence and harassment of women. A summary of the 11 studies are described in detail below according to intervention type.</w:t>
      </w:r>
    </w:p>
    <w:p w14:paraId="0707CDD5" w14:textId="77777777" w:rsidR="00583897" w:rsidRPr="00A44331" w:rsidRDefault="00583897" w:rsidP="00A46782">
      <w:pPr>
        <w:pStyle w:val="LTU-Subhead2"/>
      </w:pPr>
      <w:bookmarkStart w:id="485" w:name="_Toc67067320"/>
      <w:bookmarkStart w:id="486" w:name="_Toc82176936"/>
      <w:r w:rsidRPr="00A46782">
        <w:t>Education</w:t>
      </w:r>
      <w:bookmarkEnd w:id="485"/>
      <w:bookmarkEnd w:id="486"/>
      <w:r w:rsidRPr="00A44331">
        <w:t xml:space="preserve"> </w:t>
      </w:r>
    </w:p>
    <w:p w14:paraId="51701A67" w14:textId="74146571" w:rsidR="00583897" w:rsidRPr="00A44331" w:rsidRDefault="00583897" w:rsidP="00583897">
      <w:pPr>
        <w:pStyle w:val="LTU-Body10pt"/>
      </w:pPr>
      <w:r w:rsidRPr="00A44331">
        <w:t xml:space="preserve">Appleton-Dyer et al. </w:t>
      </w:r>
      <w:r w:rsidRPr="00A44331">
        <w:rPr>
          <w:noProof/>
        </w:rPr>
        <w:t>(2018)</w:t>
      </w:r>
      <w:r w:rsidRPr="00A44331">
        <w:t xml:space="preserve"> reported on an evaluation of </w:t>
      </w:r>
      <w:r w:rsidR="00214E8E">
        <w:t>the</w:t>
      </w:r>
      <w:r w:rsidRPr="00A44331">
        <w:t xml:space="preserve"> </w:t>
      </w:r>
      <w:r w:rsidRPr="00BD32F9">
        <w:rPr>
          <w:i/>
          <w:iCs/>
        </w:rPr>
        <w:t>Mates &amp; Dates</w:t>
      </w:r>
      <w:r w:rsidRPr="00A44331">
        <w:t xml:space="preserve"> </w:t>
      </w:r>
      <w:r w:rsidRPr="009A08AA">
        <w:rPr>
          <w:rFonts w:cs="Calibri"/>
        </w:rPr>
        <w:t>intervention</w:t>
      </w:r>
      <w:r w:rsidRPr="00A44331">
        <w:t xml:space="preserve"> run through </w:t>
      </w:r>
      <w:r w:rsidR="00D34FA2">
        <w:t>New Zealand</w:t>
      </w:r>
      <w:r w:rsidRPr="00A44331">
        <w:t xml:space="preserve"> high schools. The </w:t>
      </w:r>
      <w:r w:rsidRPr="009A08AA">
        <w:rPr>
          <w:rFonts w:cs="Calibri"/>
        </w:rPr>
        <w:t>intervention</w:t>
      </w:r>
      <w:r w:rsidRPr="00A44331">
        <w:t xml:space="preserve"> aimed to teach how to identify an unhealthy relationship and inappropriate behaviour, sustain healthy relationships, get help if they or someone they know is in an unhealthy relationship, and how to safely intervene. </w:t>
      </w:r>
    </w:p>
    <w:p w14:paraId="4133071B" w14:textId="40BAFAB9" w:rsidR="00583897" w:rsidRPr="00A44331" w:rsidRDefault="00583897" w:rsidP="00583897">
      <w:pPr>
        <w:pStyle w:val="LTU-Body10pt"/>
      </w:pPr>
      <w:r w:rsidRPr="00A44331">
        <w:t xml:space="preserve">The report presents analysis by Synergia on the student survey responses (n =1,849) after completing the course. The report provides both a process evaluation and report on the self-perceived impact on students. Students indicated they did not feel the </w:t>
      </w:r>
      <w:r w:rsidRPr="009A08AA">
        <w:rPr>
          <w:rFonts w:cs="Calibri"/>
        </w:rPr>
        <w:t>intervention</w:t>
      </w:r>
      <w:r w:rsidRPr="00A44331">
        <w:t xml:space="preserve"> was a waste of time but that it was relevant to them. They also indicated that the course had changed the way they thought about some things (22% did not agree with this, compared to 40% who did agree). However, in responding to whether the course would change their behaviour, 28% of students did not agree, compared to 26% who did and 47% who did not know. Female students were more likely to see the </w:t>
      </w:r>
      <w:r w:rsidRPr="009A08AA">
        <w:rPr>
          <w:rFonts w:cs="Calibri"/>
        </w:rPr>
        <w:t>intervention</w:t>
      </w:r>
      <w:r w:rsidRPr="00A44331">
        <w:t xml:space="preserve"> as a good use of time (65%), </w:t>
      </w:r>
      <w:r w:rsidR="006A3AB0">
        <w:t>while</w:t>
      </w:r>
      <w:r w:rsidRPr="00A44331">
        <w:t xml:space="preserve"> Maori and Pasifika students were more likely to report that the course would change their behaviour.</w:t>
      </w:r>
    </w:p>
    <w:p w14:paraId="5DA471C5" w14:textId="433FAEA4" w:rsidR="00583897" w:rsidRPr="00A44331" w:rsidRDefault="00583897" w:rsidP="00583897">
      <w:pPr>
        <w:pStyle w:val="LTU-Body10pt"/>
      </w:pPr>
      <w:r w:rsidRPr="00A44331">
        <w:t xml:space="preserve">In terms of impact, the questions posed included issues around consent, bystander behaviour, relationships, gender identity and roles. Sixty-one per cent of respondents indicated that the </w:t>
      </w:r>
      <w:r w:rsidRPr="009A08AA">
        <w:rPr>
          <w:rFonts w:cs="Calibri"/>
        </w:rPr>
        <w:t>intervention</w:t>
      </w:r>
      <w:r w:rsidRPr="00A44331">
        <w:t xml:space="preserve"> had helped them know more about how to treat their partner, although 39% did not agree or did not know. With regard to gender, almost half (49%) either did not think their views of gender or sexual identities had changed or did not know if they had, and only 58% felt the </w:t>
      </w:r>
      <w:r w:rsidRPr="009A08AA">
        <w:rPr>
          <w:rFonts w:cs="Calibri"/>
        </w:rPr>
        <w:t>intervention</w:t>
      </w:r>
      <w:r w:rsidRPr="00A44331">
        <w:t xml:space="preserve"> had changed their views on how men and women should act. However, without understanding what views the students had prior to the </w:t>
      </w:r>
      <w:r w:rsidRPr="009A08AA">
        <w:rPr>
          <w:rFonts w:cs="Calibri"/>
        </w:rPr>
        <w:t>intervention</w:t>
      </w:r>
      <w:r w:rsidRPr="00A44331">
        <w:t xml:space="preserve">, it is hard to assess whether the </w:t>
      </w:r>
      <w:r w:rsidRPr="009A08AA">
        <w:rPr>
          <w:rFonts w:cs="Calibri"/>
        </w:rPr>
        <w:t>intervention</w:t>
      </w:r>
      <w:r w:rsidRPr="00A44331">
        <w:t xml:space="preserve"> had a positive impact on changing negative attitudes.</w:t>
      </w:r>
    </w:p>
    <w:p w14:paraId="08AD800A" w14:textId="25A170D7" w:rsidR="00583897" w:rsidRPr="00A44331" w:rsidRDefault="00583897" w:rsidP="00583897">
      <w:pPr>
        <w:pStyle w:val="LTU-Body10pt"/>
      </w:pPr>
      <w:r w:rsidRPr="00A44331">
        <w:lastRenderedPageBreak/>
        <w:t xml:space="preserve">When looking at gender stereotypes in more detail, 66% of students did not agree that men should take control in relationships. In addition, even though 62% did not agree that women should take responsibility for the housework and childcare, more than </w:t>
      </w:r>
      <w:r w:rsidR="000F7A65" w:rsidRPr="00A44331">
        <w:t>one</w:t>
      </w:r>
      <w:r w:rsidR="000F7A65">
        <w:t>-</w:t>
      </w:r>
      <w:r w:rsidRPr="00A44331">
        <w:t>third of students did agree or neither agreed/disagreed. The evaluation reported on differences between students from varying ethnic backgrounds</w:t>
      </w:r>
      <w:r w:rsidR="000F7A65">
        <w:t>;</w:t>
      </w:r>
      <w:r w:rsidRPr="00A44331">
        <w:t xml:space="preserve"> for example, it showed that Pasifika students were more likely than other students to agree that men should take control and that women should be responsible for childcare and housework.</w:t>
      </w:r>
    </w:p>
    <w:p w14:paraId="0315C193" w14:textId="3D72C158" w:rsidR="00583897" w:rsidRPr="00A44331" w:rsidRDefault="00583897" w:rsidP="00583897">
      <w:pPr>
        <w:pStyle w:val="LTU-Body10pt"/>
      </w:pPr>
      <w:r w:rsidRPr="00A44331">
        <w:t>Students did indicate awareness of unhealthy actions in a relationship</w:t>
      </w:r>
      <w:r w:rsidR="009F32F0">
        <w:t>,</w:t>
      </w:r>
      <w:r w:rsidRPr="00A44331">
        <w:t xml:space="preserve"> such as sharing photos or images on social media or with friends without their partner’s consent. There were </w:t>
      </w:r>
      <w:r w:rsidR="009F32F0">
        <w:t>fewer</w:t>
      </w:r>
      <w:r w:rsidR="009F32F0" w:rsidRPr="00A44331">
        <w:t xml:space="preserve"> </w:t>
      </w:r>
      <w:r w:rsidRPr="00A44331">
        <w:t>“don’t know” responses to these questions. However, the report indicated that Pasifika students were more likely to suggest that they would engage in unhealthy relationship behaviours yet were more likely than the other ethnicities to report that they learnt a little bit and/or a lot about how to treat their partners.</w:t>
      </w:r>
    </w:p>
    <w:p w14:paraId="74AFD1E2" w14:textId="0E236452" w:rsidR="00583897" w:rsidRPr="00A44331" w:rsidRDefault="00583897" w:rsidP="00583897">
      <w:pPr>
        <w:pStyle w:val="LTU-Body10pt"/>
      </w:pPr>
      <w:r w:rsidRPr="00A44331">
        <w:t xml:space="preserve">Carmody et al. </w:t>
      </w:r>
      <w:r w:rsidRPr="00A44331">
        <w:rPr>
          <w:noProof/>
        </w:rPr>
        <w:t>(2011)</w:t>
      </w:r>
      <w:r w:rsidRPr="00A44331">
        <w:t xml:space="preserve"> reported on the </w:t>
      </w:r>
      <w:r w:rsidRPr="00A44331">
        <w:rPr>
          <w:i/>
          <w:iCs/>
        </w:rPr>
        <w:t>Sex + Ethics</w:t>
      </w:r>
      <w:r w:rsidRPr="00A44331">
        <w:t xml:space="preserve"> </w:t>
      </w:r>
      <w:r w:rsidRPr="009A08AA">
        <w:rPr>
          <w:rFonts w:cs="Calibri"/>
        </w:rPr>
        <w:t>intervention</w:t>
      </w:r>
      <w:r w:rsidRPr="00A44331">
        <w:t xml:space="preserve"> run for young people in the community of Wellington, </w:t>
      </w:r>
      <w:r w:rsidR="00D34FA2">
        <w:t>New Zealand</w:t>
      </w:r>
      <w:r w:rsidRPr="00A44331">
        <w:t xml:space="preserve">. Eight groups of young people took part. Some 94 participants were enrolled in the </w:t>
      </w:r>
      <w:r w:rsidRPr="00BD32F9">
        <w:rPr>
          <w:i/>
          <w:iCs/>
        </w:rPr>
        <w:t>Sex + Ethics</w:t>
      </w:r>
      <w:r w:rsidRPr="00A44331">
        <w:t xml:space="preserve"> </w:t>
      </w:r>
      <w:r w:rsidRPr="009A08AA">
        <w:rPr>
          <w:rFonts w:cs="Calibri"/>
        </w:rPr>
        <w:t>intervention</w:t>
      </w:r>
      <w:r w:rsidRPr="00A44331">
        <w:t>, of which 86 completed the pre-test evaluation in week one. Of those, 68 completed the evaluation post-test.</w:t>
      </w:r>
    </w:p>
    <w:p w14:paraId="4624295C" w14:textId="76978CAE" w:rsidR="00583897" w:rsidRPr="00A44331" w:rsidRDefault="00583897" w:rsidP="00583897">
      <w:pPr>
        <w:pStyle w:val="LTU-Body10pt"/>
      </w:pPr>
      <w:r w:rsidRPr="00A44331">
        <w:t xml:space="preserve">The </w:t>
      </w:r>
      <w:r w:rsidRPr="009A08AA">
        <w:rPr>
          <w:rFonts w:cs="Calibri"/>
        </w:rPr>
        <w:t>intervention</w:t>
      </w:r>
      <w:r w:rsidRPr="00A44331">
        <w:t xml:space="preserve"> was originally developed by the authors at University of Western Sydney through funding from the Australian Research Council and in partnership with the New South Wales (NSW) Rape Crisis Centre. </w:t>
      </w:r>
      <w:r w:rsidR="007D0B4B">
        <w:t>It</w:t>
      </w:r>
      <w:r w:rsidRPr="00A44331">
        <w:t xml:space="preserve"> was developed based on interviews with young people in Australia and what they perceived they needed in relation to education on sexual relationships.</w:t>
      </w:r>
    </w:p>
    <w:p w14:paraId="745382F0" w14:textId="2781C1E3" w:rsidR="00583897" w:rsidRPr="00A44331" w:rsidRDefault="00583897" w:rsidP="00583897">
      <w:pPr>
        <w:pStyle w:val="LTU-Body10pt"/>
      </w:pPr>
      <w:r w:rsidRPr="00A44331">
        <w:t xml:space="preserve">The </w:t>
      </w:r>
      <w:r w:rsidRPr="009A08AA">
        <w:rPr>
          <w:rFonts w:cs="Calibri"/>
        </w:rPr>
        <w:t>intervention</w:t>
      </w:r>
      <w:r w:rsidRPr="00A44331">
        <w:t xml:space="preserve"> was six weeks in length and was trialled in NSW in 2007. </w:t>
      </w:r>
      <w:r w:rsidR="007D0B4B">
        <w:t>It</w:t>
      </w:r>
      <w:r w:rsidRPr="00A44331">
        <w:t xml:space="preserve"> has Foucauldian theoretical foundations and is underpinned by action research methodology, bystander approaches and “cognitive and social learning models which have been effective in generating behavioural change”. The </w:t>
      </w:r>
      <w:r w:rsidRPr="009A08AA">
        <w:rPr>
          <w:rFonts w:cs="Calibri"/>
        </w:rPr>
        <w:t>intervention</w:t>
      </w:r>
      <w:r w:rsidRPr="00A44331">
        <w:t xml:space="preserve"> provides a model to support “ethical decision making”, a “sunlight test” (how they would feel in the light of the day), managing non-verbal communication, understanding legal issues and </w:t>
      </w:r>
      <w:r w:rsidR="00F05CC1">
        <w:t>provision of</w:t>
      </w:r>
      <w:r w:rsidR="00F05CC1" w:rsidRPr="00A44331">
        <w:t xml:space="preserve"> </w:t>
      </w:r>
      <w:r w:rsidRPr="00A44331">
        <w:t>bystander skills.</w:t>
      </w:r>
    </w:p>
    <w:p w14:paraId="42D32D32" w14:textId="7DA18307" w:rsidR="00583897" w:rsidRPr="00A44331" w:rsidRDefault="00583897" w:rsidP="00583897">
      <w:pPr>
        <w:pStyle w:val="LTU-Body10pt"/>
      </w:pPr>
      <w:r w:rsidRPr="00A44331">
        <w:lastRenderedPageBreak/>
        <w:t xml:space="preserve">The </w:t>
      </w:r>
      <w:r w:rsidRPr="009A08AA">
        <w:rPr>
          <w:rFonts w:cs="Calibri"/>
        </w:rPr>
        <w:t>intervention</w:t>
      </w:r>
      <w:r w:rsidRPr="00A44331">
        <w:t xml:space="preserve"> was adapted in </w:t>
      </w:r>
      <w:r w:rsidR="00D34FA2">
        <w:t>New Zealand</w:t>
      </w:r>
      <w:r w:rsidRPr="00A44331">
        <w:t xml:space="preserve"> to be culturally and sexually appropriate for the local conditions.</w:t>
      </w:r>
    </w:p>
    <w:p w14:paraId="3A79A251" w14:textId="4232AE73" w:rsidR="00583897" w:rsidRPr="00A44331" w:rsidRDefault="00901EF0" w:rsidP="00583897">
      <w:pPr>
        <w:pStyle w:val="LTU-Body10pt"/>
      </w:pPr>
      <w:r>
        <w:t>The e</w:t>
      </w:r>
      <w:r w:rsidR="00583897" w:rsidRPr="00A44331">
        <w:t>valuation</w:t>
      </w:r>
      <w:r>
        <w:t xml:space="preserve"> involved a</w:t>
      </w:r>
      <w:r w:rsidR="00583897" w:rsidRPr="00A44331">
        <w:t xml:space="preserve"> pre-test survey administered in Week One; </w:t>
      </w:r>
      <w:r>
        <w:t>a</w:t>
      </w:r>
      <w:r w:rsidR="00583897" w:rsidRPr="00A44331">
        <w:t xml:space="preserve"> post-test survey administered in Week Six (directly following </w:t>
      </w:r>
      <w:r w:rsidR="00583897" w:rsidRPr="009A08AA">
        <w:rPr>
          <w:rFonts w:cs="Calibri"/>
        </w:rPr>
        <w:t>intervention</w:t>
      </w:r>
      <w:r w:rsidR="00583897" w:rsidRPr="00A44331">
        <w:t xml:space="preserve"> completion);</w:t>
      </w:r>
      <w:r>
        <w:t>a</w:t>
      </w:r>
      <w:r w:rsidR="00583897" w:rsidRPr="00A44331">
        <w:t xml:space="preserve"> follow-up survey 4</w:t>
      </w:r>
      <w:r w:rsidR="00F05CC1">
        <w:t>–</w:t>
      </w:r>
      <w:r w:rsidR="00583897" w:rsidRPr="00A44331">
        <w:t xml:space="preserve">6 months after the last group session. The follow-up survey </w:t>
      </w:r>
      <w:r>
        <w:t>wa</w:t>
      </w:r>
      <w:r w:rsidR="00583897" w:rsidRPr="00A44331">
        <w:t>s primarily administered by email.</w:t>
      </w:r>
    </w:p>
    <w:p w14:paraId="6754DE62" w14:textId="703DC697" w:rsidR="00583897" w:rsidRPr="00A44331" w:rsidRDefault="00583897" w:rsidP="00583897">
      <w:pPr>
        <w:pStyle w:val="LTU-Body10pt"/>
      </w:pPr>
      <w:r w:rsidRPr="00A44331">
        <w:t>The key question the evaluation sought to address</w:t>
      </w:r>
      <w:r w:rsidR="00901EF0">
        <w:t xml:space="preserve"> was</w:t>
      </w:r>
      <w:r w:rsidRPr="00A44331">
        <w:t xml:space="preserve">: what impact, if any, the </w:t>
      </w:r>
      <w:r w:rsidRPr="009A08AA">
        <w:rPr>
          <w:rFonts w:cs="Calibri"/>
        </w:rPr>
        <w:t>intervention</w:t>
      </w:r>
      <w:r w:rsidRPr="00A44331">
        <w:t xml:space="preserve"> had on young people’s behaviour and sexual relationships? Was this maintained after six months? </w:t>
      </w:r>
    </w:p>
    <w:p w14:paraId="3DE43117" w14:textId="77777777" w:rsidR="00583897" w:rsidRPr="00A44331" w:rsidRDefault="00583897" w:rsidP="00583897">
      <w:pPr>
        <w:pStyle w:val="LTU-Body10pt"/>
      </w:pPr>
      <w:r w:rsidRPr="00A44331">
        <w:t>The only measure was two survey items that asked, on a 5-response Likert scale, the level to which the young person knew how to work out what they wanted from their sexual experience and what their partner wanted from a sexual experience or relationship:</w:t>
      </w:r>
    </w:p>
    <w:p w14:paraId="763C10E0" w14:textId="77777777" w:rsidR="00583897" w:rsidRPr="00A44331" w:rsidRDefault="00583897" w:rsidP="00BA639B">
      <w:pPr>
        <w:pStyle w:val="LTU-Bulletlistnumber10pt"/>
        <w:numPr>
          <w:ilvl w:val="0"/>
          <w:numId w:val="10"/>
        </w:numPr>
      </w:pPr>
      <w:r w:rsidRPr="00A44331">
        <w:t xml:space="preserve">“I know how to work out what I want from a sexual experience”. </w:t>
      </w:r>
    </w:p>
    <w:p w14:paraId="79605330" w14:textId="77777777" w:rsidR="00583897" w:rsidRPr="00A44331" w:rsidRDefault="00583897" w:rsidP="00A46782">
      <w:pPr>
        <w:pStyle w:val="LTU-Bulletlistnumber10pt"/>
      </w:pPr>
      <w:r w:rsidRPr="00A44331">
        <w:t>“I know how to work out what someone else wants from a sexual experience or relationship with me”.</w:t>
      </w:r>
    </w:p>
    <w:p w14:paraId="7F645557" w14:textId="3E4CBB53" w:rsidR="00583897" w:rsidRPr="00A44331" w:rsidRDefault="00583897" w:rsidP="00583897">
      <w:pPr>
        <w:pStyle w:val="LTU-Body10pt"/>
      </w:pPr>
      <w:r w:rsidRPr="00A44331">
        <w:t>The evaluation also included qualitative data at follow-up, which explored the knowledge participants had gained about sexual violence. This was not a random sample</w:t>
      </w:r>
      <w:r w:rsidR="00F05CC1">
        <w:t>—</w:t>
      </w:r>
      <w:r w:rsidRPr="00A44331">
        <w:t>participants self-selected and were from specific population groups.</w:t>
      </w:r>
    </w:p>
    <w:p w14:paraId="5353E665" w14:textId="6A551920" w:rsidR="00583897" w:rsidRPr="00A44331" w:rsidRDefault="00583897" w:rsidP="00583897">
      <w:pPr>
        <w:pStyle w:val="LTU-Body10pt"/>
      </w:pPr>
      <w:r w:rsidRPr="00A44331">
        <w:t xml:space="preserve">At the post-test evaluation survey (immediately after cessation of the </w:t>
      </w:r>
      <w:r w:rsidRPr="009A08AA">
        <w:rPr>
          <w:rFonts w:cs="Calibri"/>
        </w:rPr>
        <w:t>intervention</w:t>
      </w:r>
      <w:r w:rsidRPr="00A44331">
        <w:t xml:space="preserve">), there was a significant increase in participant level of understanding of their own needs in sexual experiences before the group began and six weeks later, following the completion of the </w:t>
      </w:r>
      <w:r w:rsidRPr="009A08AA">
        <w:rPr>
          <w:rFonts w:cs="Calibri"/>
        </w:rPr>
        <w:t>intervention</w:t>
      </w:r>
      <w:r w:rsidRPr="00A44331">
        <w:t>. There was also a significant increase in participant understanding of their partner’s needs in sexual experiences from before the group began and at six weeks.</w:t>
      </w:r>
    </w:p>
    <w:p w14:paraId="15585E73" w14:textId="5742B47D" w:rsidR="00583897" w:rsidRPr="00A44331" w:rsidRDefault="00583897" w:rsidP="00583897">
      <w:pPr>
        <w:pStyle w:val="LTU-Body10pt"/>
      </w:pPr>
      <w:r w:rsidRPr="00A44331">
        <w:t>Forty-three participants completed the 4</w:t>
      </w:r>
      <w:r w:rsidR="00F05CC1">
        <w:t>–</w:t>
      </w:r>
      <w:r w:rsidRPr="00A44331">
        <w:t xml:space="preserve">6 month </w:t>
      </w:r>
      <w:r w:rsidR="00F05CC1" w:rsidRPr="00A44331">
        <w:t>follow</w:t>
      </w:r>
      <w:r w:rsidR="00F05CC1">
        <w:t>-</w:t>
      </w:r>
      <w:r w:rsidRPr="00A44331">
        <w:t xml:space="preserve">up survey. This shows a large, but unsurprising, attrition rate in survey participation. The results suggest that participant knowledge of their own needs in relationships was sustained across the post-test (immediately following </w:t>
      </w:r>
      <w:r w:rsidRPr="009A08AA">
        <w:rPr>
          <w:rFonts w:cs="Calibri"/>
        </w:rPr>
        <w:t>intervention</w:t>
      </w:r>
      <w:r w:rsidRPr="00A44331">
        <w:t xml:space="preserve"> completion) and follow-up (4</w:t>
      </w:r>
      <w:r w:rsidR="007D0B4B">
        <w:t>–</w:t>
      </w:r>
      <w:r w:rsidRPr="00A44331">
        <w:t xml:space="preserve">6 months following </w:t>
      </w:r>
      <w:r w:rsidRPr="009A08AA">
        <w:rPr>
          <w:rFonts w:cs="Calibri"/>
        </w:rPr>
        <w:t>intervention</w:t>
      </w:r>
      <w:r w:rsidRPr="00A44331">
        <w:t xml:space="preserve"> completion) measures. A significant difference in scores was also recorded </w:t>
      </w:r>
      <w:r w:rsidRPr="00A44331">
        <w:lastRenderedPageBreak/>
        <w:t xml:space="preserve">across pre-test and follow-up. Despite an apparent downward trend from post-test to follow-up, it appears participants still had significantly higher scores for “understanding their partner’s needs” at follow-up, than they did before they began the </w:t>
      </w:r>
      <w:r w:rsidRPr="009A08AA">
        <w:rPr>
          <w:rFonts w:cs="Calibri"/>
        </w:rPr>
        <w:t>intervention</w:t>
      </w:r>
      <w:r w:rsidRPr="00A44331">
        <w:t>. Given the small numbers and lack of statistical power, the evaluation could not assess the impact on the different population groups within the sample and are not generalisable.</w:t>
      </w:r>
    </w:p>
    <w:p w14:paraId="7A2C1C85" w14:textId="3C664668" w:rsidR="00583897" w:rsidRPr="00A44331" w:rsidRDefault="00583897" w:rsidP="00583897">
      <w:pPr>
        <w:pStyle w:val="LTU-Body10pt"/>
      </w:pPr>
      <w:r w:rsidRPr="00A44331">
        <w:t xml:space="preserve">The study </w:t>
      </w:r>
      <w:r w:rsidR="00901EF0">
        <w:t xml:space="preserve">also </w:t>
      </w:r>
      <w:r w:rsidRPr="00A44331">
        <w:t xml:space="preserve">used the qualitative </w:t>
      </w:r>
      <w:r w:rsidR="00E636A5">
        <w:t>component</w:t>
      </w:r>
      <w:r w:rsidRPr="00A44331">
        <w:t xml:space="preserve"> at the </w:t>
      </w:r>
      <w:r w:rsidR="0013277C">
        <w:t>six</w:t>
      </w:r>
      <w:r w:rsidR="00F05CC1">
        <w:t>-</w:t>
      </w:r>
      <w:r w:rsidRPr="00A44331">
        <w:t xml:space="preserve">month </w:t>
      </w:r>
      <w:r w:rsidR="00F05CC1" w:rsidRPr="00A44331">
        <w:t>follow</w:t>
      </w:r>
      <w:r w:rsidR="00F05CC1">
        <w:t>-</w:t>
      </w:r>
      <w:r w:rsidRPr="00A44331">
        <w:t xml:space="preserve">up to assess impact on sexual violence knowledge. The paper </w:t>
      </w:r>
      <w:r w:rsidR="0013277C">
        <w:t>recognises</w:t>
      </w:r>
      <w:r w:rsidR="0013277C" w:rsidRPr="00A44331">
        <w:t xml:space="preserve"> </w:t>
      </w:r>
      <w:r w:rsidRPr="00A44331">
        <w:t>that knowledge does not necessarily translate into behavioural change but highlighted that skills the participants raised as having learnt and enacted was an indication of potential prevention of future violence. The issue of consent and having the skills to negotiate it was also raised by participants as an important learning.</w:t>
      </w:r>
    </w:p>
    <w:p w14:paraId="094F03BF" w14:textId="3C13705E" w:rsidR="00583897" w:rsidRPr="00A44331" w:rsidRDefault="00583897" w:rsidP="00583897">
      <w:pPr>
        <w:pStyle w:val="LTU-Body10pt"/>
      </w:pPr>
      <w:r w:rsidRPr="00A44331">
        <w:t xml:space="preserve">The strength of the study was the </w:t>
      </w:r>
      <w:r w:rsidR="00F05CC1">
        <w:t>six</w:t>
      </w:r>
      <w:r w:rsidRPr="00A44331">
        <w:t>-month follow-up</w:t>
      </w:r>
      <w:r w:rsidR="00F05CC1">
        <w:t>,</w:t>
      </w:r>
      <w:r w:rsidRPr="00A44331">
        <w:t xml:space="preserve"> and, although after time there was a downward trend in impact, it was still a significant change from pre-test survey responses. Furthermore, sexual violence being raised at the 4</w:t>
      </w:r>
      <w:r w:rsidR="00F05CC1">
        <w:t>–</w:t>
      </w:r>
      <w:r w:rsidRPr="00A44331">
        <w:t>6 month follow</w:t>
      </w:r>
      <w:r w:rsidR="00F05CC1">
        <w:t>-</w:t>
      </w:r>
      <w:r w:rsidRPr="00A44331">
        <w:t xml:space="preserve">up was an indication that this was still remembered and considered by the participants long after the </w:t>
      </w:r>
      <w:r w:rsidRPr="009A08AA">
        <w:rPr>
          <w:rFonts w:cs="Calibri"/>
        </w:rPr>
        <w:t>intervention</w:t>
      </w:r>
      <w:r w:rsidRPr="00A44331">
        <w:t xml:space="preserve"> completed.</w:t>
      </w:r>
    </w:p>
    <w:p w14:paraId="374F5961" w14:textId="1BD428DB" w:rsidR="00583897" w:rsidRPr="00A44331" w:rsidRDefault="00583897" w:rsidP="00583897">
      <w:pPr>
        <w:pStyle w:val="LTU-Body10pt"/>
      </w:pPr>
      <w:r w:rsidRPr="00A44331">
        <w:t xml:space="preserve">The study included a process evaluation alongside the impact evaluation. Participants were asked how they felt about the </w:t>
      </w:r>
      <w:r w:rsidRPr="009A08AA">
        <w:rPr>
          <w:rFonts w:cs="Calibri"/>
        </w:rPr>
        <w:t>intervention</w:t>
      </w:r>
      <w:r w:rsidRPr="00A44331">
        <w:t xml:space="preserve"> throughout its delivery and at follow-up, and this was reported as positive. The authors also received feedback from the educators in the </w:t>
      </w:r>
      <w:r w:rsidRPr="009A08AA">
        <w:rPr>
          <w:rFonts w:cs="Calibri"/>
        </w:rPr>
        <w:t>intervention</w:t>
      </w:r>
      <w:r w:rsidRPr="00A44331">
        <w:t>, which</w:t>
      </w:r>
      <w:r w:rsidR="00F05CC1">
        <w:t>, again,</w:t>
      </w:r>
      <w:r w:rsidRPr="00A44331">
        <w:t xml:space="preserve"> was mostly positive in terms of participants</w:t>
      </w:r>
      <w:r w:rsidR="00F05CC1">
        <w:t>’</w:t>
      </w:r>
      <w:r w:rsidRPr="00A44331">
        <w:t xml:space="preserve"> responses. However, the educators acknowledged that in future the content may need to be adapted depending on the group receiving it; for example, </w:t>
      </w:r>
      <w:r w:rsidR="00E636A5">
        <w:t xml:space="preserve">LGBTIQ </w:t>
      </w:r>
      <w:r w:rsidRPr="00A44331">
        <w:t>members of</w:t>
      </w:r>
      <w:r w:rsidR="00F05CC1">
        <w:t xml:space="preserve"> the</w:t>
      </w:r>
      <w:r w:rsidRPr="00A44331">
        <w:t xml:space="preserve"> group had different needs and challenges compared to heterosexual members. They also acknowledged the need to have an advisor with cultural expertise for the relevant populations.</w:t>
      </w:r>
    </w:p>
    <w:p w14:paraId="7A24B168" w14:textId="77F66AAB" w:rsidR="00583897" w:rsidRPr="00A44331" w:rsidRDefault="00583897" w:rsidP="00583897">
      <w:pPr>
        <w:pStyle w:val="LTU-Body10pt"/>
      </w:pPr>
      <w:r w:rsidRPr="00A44331">
        <w:t xml:space="preserve">Kearney et al. </w:t>
      </w:r>
      <w:r w:rsidRPr="00A44331">
        <w:rPr>
          <w:noProof/>
        </w:rPr>
        <w:t>(2016)</w:t>
      </w:r>
      <w:r w:rsidRPr="00A44331">
        <w:t xml:space="preserve"> reported on an evaluation of the </w:t>
      </w:r>
      <w:r w:rsidRPr="00277AFF">
        <w:rPr>
          <w:i/>
          <w:iCs/>
        </w:rPr>
        <w:t>Australian Respectful Relationships</w:t>
      </w:r>
      <w:r w:rsidRPr="00A44331">
        <w:t xml:space="preserve"> (</w:t>
      </w:r>
      <w:proofErr w:type="spellStart"/>
      <w:r w:rsidRPr="00A44331">
        <w:t>RREiS</w:t>
      </w:r>
      <w:proofErr w:type="spellEnd"/>
      <w:r w:rsidRPr="00A44331">
        <w:t xml:space="preserve">) </w:t>
      </w:r>
      <w:r w:rsidRPr="009A08AA">
        <w:rPr>
          <w:rFonts w:cs="Calibri"/>
        </w:rPr>
        <w:t>intervention</w:t>
      </w:r>
      <w:r w:rsidRPr="00A44331">
        <w:t xml:space="preserve"> run in Victorian schools. Our Watch delivered the </w:t>
      </w:r>
      <w:proofErr w:type="spellStart"/>
      <w:r w:rsidRPr="00A44331">
        <w:t>RREiS</w:t>
      </w:r>
      <w:proofErr w:type="spellEnd"/>
      <w:r w:rsidRPr="00A44331">
        <w:t xml:space="preserve"> pilot across 19 Victorian schools in Victoria in 2015. The </w:t>
      </w:r>
      <w:r w:rsidRPr="009A08AA">
        <w:rPr>
          <w:rFonts w:cs="Calibri"/>
        </w:rPr>
        <w:t>intervention</w:t>
      </w:r>
      <w:r w:rsidRPr="00A44331">
        <w:t xml:space="preserve"> took a whole-of-school approach, with supporting the staff in the schools to “examine, assess and respond to how the school is promoting respect and gender equality” </w:t>
      </w:r>
      <w:r w:rsidR="006A3AB0">
        <w:t>while</w:t>
      </w:r>
      <w:r w:rsidRPr="00A44331">
        <w:t xml:space="preserve"> students receiving the </w:t>
      </w:r>
      <w:r w:rsidRPr="00A44331">
        <w:lastRenderedPageBreak/>
        <w:t xml:space="preserve">curriculum using the resource </w:t>
      </w:r>
      <w:r w:rsidRPr="00277AFF">
        <w:rPr>
          <w:i/>
          <w:iCs/>
        </w:rPr>
        <w:t>Building Respectful Relationships: Stepping Out against Gender-based Violence</w:t>
      </w:r>
      <w:r w:rsidRPr="00A44331">
        <w:t>. This was designed as an eight-unit curriculum “guidance” for years 8 and 9.</w:t>
      </w:r>
    </w:p>
    <w:p w14:paraId="6CB6D472" w14:textId="2371DD81" w:rsidR="00583897" w:rsidRPr="00A44331" w:rsidRDefault="00583897" w:rsidP="00583897">
      <w:pPr>
        <w:pStyle w:val="LTU-Body10pt"/>
      </w:pPr>
      <w:r w:rsidRPr="00A44331">
        <w:t>The evaluation used a multi-method approach through surveys, interviews and focus groups</w:t>
      </w:r>
      <w:r w:rsidR="00F05CC1">
        <w:t>,</w:t>
      </w:r>
      <w:r w:rsidRPr="00A44331">
        <w:t xml:space="preserve"> with an overall aim of assessing impact on students and the school as a whole. Nineteen schools</w:t>
      </w:r>
      <w:r w:rsidR="00F05CC1">
        <w:t xml:space="preserve"> were involved, comprising</w:t>
      </w:r>
      <w:r w:rsidRPr="00A44331">
        <w:t xml:space="preserve"> 4,000 students and 1,700 staff. Delivery ran across </w:t>
      </w:r>
      <w:r w:rsidR="009F4B58">
        <w:t>T</w:t>
      </w:r>
      <w:r w:rsidR="009F4B58" w:rsidRPr="00A44331">
        <w:t xml:space="preserve">erms </w:t>
      </w:r>
      <w:r w:rsidR="00F05CC1">
        <w:t>1</w:t>
      </w:r>
      <w:r w:rsidR="00F05CC1" w:rsidRPr="00A44331">
        <w:t xml:space="preserve"> </w:t>
      </w:r>
      <w:r w:rsidRPr="00A44331">
        <w:t xml:space="preserve">to </w:t>
      </w:r>
      <w:r w:rsidR="00F05CC1">
        <w:t>4</w:t>
      </w:r>
      <w:r w:rsidR="00F05CC1" w:rsidRPr="00A44331">
        <w:t xml:space="preserve"> </w:t>
      </w:r>
      <w:r w:rsidRPr="00A44331">
        <w:t xml:space="preserve">in 2015. Project Implementation Leaders (Our Watch employees) were tasked with building capacity in the schools to implement the curriculum, as well as support ownership and leadership in instigating a </w:t>
      </w:r>
      <w:r w:rsidR="00F05CC1" w:rsidRPr="00A44331">
        <w:t>whole</w:t>
      </w:r>
      <w:r w:rsidR="00F05CC1">
        <w:t>-</w:t>
      </w:r>
      <w:r w:rsidRPr="00A44331">
        <w:t xml:space="preserve">school approach to primary prevention of violence against women. </w:t>
      </w:r>
      <w:r w:rsidR="00F05CC1">
        <w:t>Participating</w:t>
      </w:r>
      <w:r w:rsidR="00F05CC1" w:rsidRPr="00A44331">
        <w:t xml:space="preserve"> </w:t>
      </w:r>
      <w:r w:rsidRPr="00A44331">
        <w:t>schools were from both regional and metropolitan areas, and included Catholic schools, boys/girls’ schools (one of each) and 17 co-education schools.</w:t>
      </w:r>
    </w:p>
    <w:p w14:paraId="3D010862" w14:textId="12C97D68" w:rsidR="00583897" w:rsidRPr="00A44331" w:rsidRDefault="00583897" w:rsidP="00583897">
      <w:pPr>
        <w:pStyle w:val="LTU-Body10pt"/>
      </w:pPr>
      <w:r w:rsidRPr="00A44331">
        <w:t xml:space="preserve">The </w:t>
      </w:r>
      <w:r w:rsidRPr="009A08AA">
        <w:rPr>
          <w:rFonts w:cs="Calibri"/>
        </w:rPr>
        <w:t>intervention</w:t>
      </w:r>
      <w:r w:rsidRPr="00A44331">
        <w:t xml:space="preserve"> targeted the primary, underlying drivers of violence and was evaluated for impact and process. </w:t>
      </w:r>
      <w:r w:rsidR="0013277C">
        <w:t>It</w:t>
      </w:r>
      <w:r w:rsidRPr="00A44331">
        <w:t xml:space="preserve"> took a realist approach, understanding the existence of many mediating factors in the outcome of the </w:t>
      </w:r>
      <w:r w:rsidRPr="009A08AA">
        <w:rPr>
          <w:rFonts w:cs="Calibri"/>
        </w:rPr>
        <w:t>intervention</w:t>
      </w:r>
      <w:r w:rsidRPr="00A44331">
        <w:t xml:space="preserve"> and using the evaluation to continually improve the </w:t>
      </w:r>
      <w:r w:rsidRPr="009A08AA">
        <w:rPr>
          <w:rFonts w:cs="Calibri"/>
        </w:rPr>
        <w:t>intervention</w:t>
      </w:r>
      <w:r w:rsidRPr="00A44331">
        <w:t xml:space="preserve"> and its delivery. The </w:t>
      </w:r>
      <w:r w:rsidR="0013277C">
        <w:t>report</w:t>
      </w:r>
      <w:r w:rsidR="0013277C" w:rsidRPr="00A44331">
        <w:t xml:space="preserve"> </w:t>
      </w:r>
      <w:r w:rsidRPr="00A44331">
        <w:t xml:space="preserve">highlights that given the time restrictions on the </w:t>
      </w:r>
      <w:r w:rsidRPr="009A08AA">
        <w:rPr>
          <w:rFonts w:cs="Calibri"/>
        </w:rPr>
        <w:t>intervention</w:t>
      </w:r>
      <w:r w:rsidRPr="00A44331">
        <w:t xml:space="preserve"> development and delivery, the evaluation could not undertake an experimental or quasi-experimental design nor include any longitudinal assessment.</w:t>
      </w:r>
    </w:p>
    <w:p w14:paraId="6BAB71E3" w14:textId="5CEE69D8" w:rsidR="00583897" w:rsidRPr="00A44331" w:rsidRDefault="00583897" w:rsidP="00583897">
      <w:pPr>
        <w:pStyle w:val="LTU-Body10pt"/>
      </w:pPr>
      <w:r w:rsidRPr="00A44331">
        <w:t>Impact measures covered student knowledge and attitudes on domestic violence, respectful relationships, and violence myths. Confidence in skills to recognise unhealthy relationships, be assertive, intervene in others</w:t>
      </w:r>
      <w:r w:rsidR="0061549A">
        <w:t>’</w:t>
      </w:r>
      <w:r w:rsidRPr="00A44331">
        <w:t xml:space="preserve"> unhealthy behaviours were also assessed. These questions were all newly developed scales and questions, with some being adapted from the NCAS. There were 24 questions on students’ understanding and attitudes on domestic violence, gender equality and respectful relationships, all of which improved from the baseline survey (2,078 respondents) to the follow up-survey (1,587 respondents, 76% response rate).</w:t>
      </w:r>
    </w:p>
    <w:p w14:paraId="2B3D0CF3" w14:textId="41266893" w:rsidR="00583897" w:rsidRPr="00A44331" w:rsidRDefault="00583897" w:rsidP="00583897">
      <w:pPr>
        <w:pStyle w:val="LTU-Body10pt"/>
      </w:pPr>
      <w:r w:rsidRPr="00A44331">
        <w:t xml:space="preserve">While baseline survey results indicated that students already had a healthy attitude to relationships, the </w:t>
      </w:r>
      <w:r w:rsidRPr="009A08AA">
        <w:rPr>
          <w:rFonts w:cs="Calibri"/>
        </w:rPr>
        <w:t>intervention</w:t>
      </w:r>
      <w:r w:rsidRPr="00A44331">
        <w:t xml:space="preserve"> was found to address the drivers of gender-based violence. On gender and gender inequality, post-</w:t>
      </w:r>
      <w:r w:rsidRPr="009A08AA">
        <w:rPr>
          <w:rFonts w:cs="Calibri"/>
        </w:rPr>
        <w:t>intervention</w:t>
      </w:r>
      <w:r w:rsidRPr="00A44331">
        <w:t xml:space="preserve"> focus groups found that participants </w:t>
      </w:r>
      <w:r w:rsidRPr="00A44331">
        <w:lastRenderedPageBreak/>
        <w:t>were able to articulate complex concepts regarding gender inequality and its link to gendered and sexual violence. During focus group discussions students also provided emotive examples of personal changes regarding gender equality in relationship attitudes and behaviours. With regards to sexual violence specifically, a follow-up survey showed that participants were less likely than at the pre-</w:t>
      </w:r>
      <w:r w:rsidRPr="009A08AA">
        <w:rPr>
          <w:rFonts w:cs="Calibri"/>
        </w:rPr>
        <w:t>intervention</w:t>
      </w:r>
      <w:r w:rsidRPr="00A44331">
        <w:t xml:space="preserve"> stage to trivialise and excuse gender-based violence, including sexual assault and harassment. They were also less likely to </w:t>
      </w:r>
      <w:r w:rsidR="009F4B58" w:rsidRPr="00A44331">
        <w:t>victim</w:t>
      </w:r>
      <w:r w:rsidR="009F4B58">
        <w:t>-</w:t>
      </w:r>
      <w:r w:rsidRPr="00A44331">
        <w:t xml:space="preserve">blame, including in cases of sexual assault. It also showed a decrease in gender stereotypes within relationships. </w:t>
      </w:r>
    </w:p>
    <w:p w14:paraId="602686F0" w14:textId="79869D07" w:rsidR="00583897" w:rsidRPr="00A44331" w:rsidRDefault="00583897" w:rsidP="00583897">
      <w:pPr>
        <w:pStyle w:val="LTU-Body10pt"/>
      </w:pPr>
      <w:r w:rsidRPr="00A44331">
        <w:t xml:space="preserve">Through process evaluation, the </w:t>
      </w:r>
      <w:r w:rsidRPr="009A08AA">
        <w:rPr>
          <w:rFonts w:cs="Calibri"/>
        </w:rPr>
        <w:t>intervention</w:t>
      </w:r>
      <w:r w:rsidRPr="00A44331">
        <w:t xml:space="preserve"> provided resources to teachers, and used an age-appropriate, interactive and participatory curriculum for those in Years 8 and 9. However, those involved wanted further training. One key criticism was the </w:t>
      </w:r>
      <w:r w:rsidRPr="009A08AA">
        <w:rPr>
          <w:rFonts w:cs="Calibri"/>
        </w:rPr>
        <w:t>intervention</w:t>
      </w:r>
      <w:r w:rsidRPr="00A44331">
        <w:t xml:space="preserve"> needed to provide greater emotional support for staff in introducing this topic. The weakness of the </w:t>
      </w:r>
      <w:r w:rsidRPr="009A08AA">
        <w:rPr>
          <w:rFonts w:cs="Calibri"/>
        </w:rPr>
        <w:t>intervention</w:t>
      </w:r>
      <w:r w:rsidRPr="00A44331">
        <w:t xml:space="preserve"> was identified as being time</w:t>
      </w:r>
      <w:r w:rsidR="009F4B58">
        <w:t>-</w:t>
      </w:r>
      <w:r w:rsidRPr="00A44331">
        <w:t>restricted</w:t>
      </w:r>
      <w:r w:rsidR="009F4B58">
        <w:t>,</w:t>
      </w:r>
      <w:r w:rsidRPr="00A44331">
        <w:t xml:space="preserve"> which prevented broader community consultation and engagement, as well as long-term follow-up of behavioural change. </w:t>
      </w:r>
    </w:p>
    <w:p w14:paraId="41139C06" w14:textId="77777777" w:rsidR="00583897" w:rsidRPr="00A44331" w:rsidRDefault="00583897" w:rsidP="00583897">
      <w:pPr>
        <w:pStyle w:val="LTU-Body10pt"/>
      </w:pPr>
      <w:r w:rsidRPr="00A44331">
        <w:t>As a final note, t</w:t>
      </w:r>
      <w:r w:rsidRPr="00A44331">
        <w:rPr>
          <w:color w:val="201F1E"/>
          <w:shd w:val="clear" w:color="auto" w:fill="FFFFFF"/>
        </w:rPr>
        <w:t xml:space="preserve">he </w:t>
      </w:r>
      <w:r w:rsidRPr="00277AFF">
        <w:rPr>
          <w:i/>
          <w:iCs/>
          <w:color w:val="201F1E"/>
          <w:shd w:val="clear" w:color="auto" w:fill="FFFFFF"/>
        </w:rPr>
        <w:t>Respectful Relationships</w:t>
      </w:r>
      <w:r w:rsidRPr="00A44331">
        <w:rPr>
          <w:color w:val="201F1E"/>
          <w:shd w:val="clear" w:color="auto" w:fill="FFFFFF"/>
        </w:rPr>
        <w:t xml:space="preserve"> education has now been mandated in Victorian schools. The curriculum is currently being evaluated in 10 sites across Australia through an ANROWS grant. </w:t>
      </w:r>
    </w:p>
    <w:p w14:paraId="28556F2B" w14:textId="34C44D5A" w:rsidR="00583897" w:rsidRPr="00A44331" w:rsidRDefault="00583897" w:rsidP="00583897">
      <w:pPr>
        <w:pStyle w:val="LTU-Body10pt"/>
      </w:pPr>
      <w:r w:rsidRPr="00A44331">
        <w:t xml:space="preserve">Le </w:t>
      </w:r>
      <w:proofErr w:type="spellStart"/>
      <w:r w:rsidRPr="00A44331">
        <w:t>Brocque</w:t>
      </w:r>
      <w:proofErr w:type="spellEnd"/>
      <w:r w:rsidRPr="00A44331">
        <w:t xml:space="preserve"> et al. </w:t>
      </w:r>
      <w:r w:rsidRPr="00A44331">
        <w:rPr>
          <w:noProof/>
        </w:rPr>
        <w:t>(2014)</w:t>
      </w:r>
      <w:r w:rsidRPr="00A44331">
        <w:t xml:space="preserve"> also reported an evaluation of the culturally inclusive, Australian </w:t>
      </w:r>
      <w:r w:rsidRPr="009F4B58">
        <w:t>Respectful Relationships</w:t>
      </w:r>
      <w:r w:rsidRPr="00A44331">
        <w:t xml:space="preserve"> </w:t>
      </w:r>
      <w:r w:rsidRPr="009A08AA">
        <w:rPr>
          <w:rFonts w:cs="Calibri"/>
        </w:rPr>
        <w:t>intervention</w:t>
      </w:r>
      <w:r w:rsidRPr="00A44331">
        <w:t xml:space="preserve"> delivered across </w:t>
      </w:r>
      <w:r w:rsidR="009F4B58">
        <w:t>11</w:t>
      </w:r>
      <w:r w:rsidR="009F4B58" w:rsidRPr="00A44331">
        <w:t xml:space="preserve"> </w:t>
      </w:r>
      <w:r w:rsidRPr="00A44331">
        <w:t xml:space="preserve">projects. Projects differed greatly, with participants ranging in age from 8 to 24 years (some targeting the full range of school year levels, others only a couple of year groups </w:t>
      </w:r>
      <w:r w:rsidR="009F4B58">
        <w:t>[</w:t>
      </w:r>
      <w:r w:rsidRPr="00A44331">
        <w:t>e.g. ages 10</w:t>
      </w:r>
      <w:r w:rsidR="009F4B58">
        <w:t>–</w:t>
      </w:r>
      <w:r w:rsidRPr="00A44331">
        <w:t>13</w:t>
      </w:r>
      <w:r w:rsidR="009F4B58">
        <w:t>]</w:t>
      </w:r>
      <w:r w:rsidRPr="00A44331">
        <w:t xml:space="preserve">) across multiple sites from primary, secondary to vocational (TAFE) and tertiary settings. The </w:t>
      </w:r>
      <w:r w:rsidRPr="009A08AA">
        <w:rPr>
          <w:rFonts w:cs="Calibri"/>
        </w:rPr>
        <w:t>intervention</w:t>
      </w:r>
      <w:r w:rsidRPr="00A44331">
        <w:t xml:space="preserve"> delivery also differed significantly, with some </w:t>
      </w:r>
      <w:r w:rsidRPr="009A08AA">
        <w:rPr>
          <w:rFonts w:cs="Calibri"/>
        </w:rPr>
        <w:t>intervention</w:t>
      </w:r>
      <w:r w:rsidRPr="00A44331">
        <w:t xml:space="preserve">s being single one- and two-hour sessions to those that lasted up to two years. Participant numbers also differed, with some targeting thousands of participants across multiple sites, </w:t>
      </w:r>
      <w:r w:rsidR="006A3AB0">
        <w:t>while</w:t>
      </w:r>
      <w:r w:rsidRPr="00A44331">
        <w:t xml:space="preserve"> others only examined small groups in a single school.</w:t>
      </w:r>
    </w:p>
    <w:p w14:paraId="7096880E" w14:textId="5A731203" w:rsidR="00583897" w:rsidRPr="00A44331" w:rsidRDefault="006A3AB0" w:rsidP="00583897">
      <w:pPr>
        <w:pStyle w:val="LTU-Body10pt"/>
      </w:pPr>
      <w:r>
        <w:t>While</w:t>
      </w:r>
      <w:r w:rsidR="00583897">
        <w:t xml:space="preserve"> the introduction to the report suggests this is “an evaluation of participant outcomes in achieving positive changes in awareness and attitudes towards respectful relationships”, the evaluation questions only asked about being angry and managing anger </w:t>
      </w:r>
      <w:r w:rsidR="00583897">
        <w:lastRenderedPageBreak/>
        <w:t xml:space="preserve">(primary school) and therefore there was nothing on sexual violence or related gendered drivers and reinforcing factors. Moreover, </w:t>
      </w:r>
      <w:r w:rsidR="009F4B58">
        <w:t>post-</w:t>
      </w:r>
      <w:r w:rsidR="00583897" w:rsidRPr="7AEBCC8E">
        <w:rPr>
          <w:rFonts w:cs="Calibri"/>
        </w:rPr>
        <w:t>intervention</w:t>
      </w:r>
      <w:r w:rsidR="00583897">
        <w:t xml:space="preserve"> data was rarely shown. Furthermore, </w:t>
      </w:r>
      <w:r>
        <w:t>while</w:t>
      </w:r>
      <w:r w:rsidR="00583897">
        <w:t xml:space="preserve"> some of the </w:t>
      </w:r>
      <w:r w:rsidR="00583897" w:rsidRPr="7AEBCC8E">
        <w:rPr>
          <w:rFonts w:cs="Calibri"/>
        </w:rPr>
        <w:t>intervention</w:t>
      </w:r>
      <w:r w:rsidR="00583897">
        <w:t>s included sexual violence content, none of the survey outcomes measures included sexual violence outcomes.</w:t>
      </w:r>
    </w:p>
    <w:p w14:paraId="59EE6D35" w14:textId="1A026127" w:rsidR="00583897" w:rsidRPr="00A44331" w:rsidRDefault="00583897" w:rsidP="00583897">
      <w:pPr>
        <w:pStyle w:val="LTU-Body10pt"/>
      </w:pPr>
      <w:r w:rsidRPr="00A44331">
        <w:t xml:space="preserve">Only two of the </w:t>
      </w:r>
      <w:r w:rsidRPr="009A08AA">
        <w:rPr>
          <w:rFonts w:cs="Calibri"/>
        </w:rPr>
        <w:t>intervention</w:t>
      </w:r>
      <w:r w:rsidRPr="00A44331">
        <w:t>s reported pre</w:t>
      </w:r>
      <w:r w:rsidR="006D5089">
        <w:t>-</w:t>
      </w:r>
      <w:r w:rsidRPr="00A44331">
        <w:t xml:space="preserve"> and post</w:t>
      </w:r>
      <w:r w:rsidR="006D5089">
        <w:t>-</w:t>
      </w:r>
      <w:r w:rsidRPr="00A44331">
        <w:t xml:space="preserve">survey data (neither of which showed any significant change in attitudes). The two </w:t>
      </w:r>
      <w:r w:rsidRPr="009A08AA">
        <w:rPr>
          <w:rFonts w:cs="Calibri"/>
        </w:rPr>
        <w:t>intervention</w:t>
      </w:r>
      <w:r w:rsidRPr="00A44331">
        <w:t xml:space="preserve">s presenting pre- and post-data included The Women’s Council for Domestic and Family Violence </w:t>
      </w:r>
      <w:r w:rsidRPr="009A08AA">
        <w:rPr>
          <w:rFonts w:cs="Calibri"/>
        </w:rPr>
        <w:t>intervention</w:t>
      </w:r>
      <w:r w:rsidRPr="00A44331">
        <w:t xml:space="preserve"> (WA) and Ipswich Women’s Centre (QLD), both targeting teenagers in secondary schools with the former delivering to 180 students and the latter </w:t>
      </w:r>
      <w:r w:rsidR="009F4B58">
        <w:t xml:space="preserve">to </w:t>
      </w:r>
      <w:r w:rsidRPr="00A44331">
        <w:t>2,415 students. However, survey responses were very low, with only 17 participants responding to pre</w:t>
      </w:r>
      <w:r w:rsidR="006D5089">
        <w:t>-</w:t>
      </w:r>
      <w:r w:rsidR="009F4B58">
        <w:t xml:space="preserve"> </w:t>
      </w:r>
      <w:r w:rsidRPr="00A44331">
        <w:t>and post</w:t>
      </w:r>
      <w:r w:rsidR="006D5089">
        <w:t>-</w:t>
      </w:r>
      <w:r w:rsidRPr="00A44331">
        <w:t xml:space="preserve">surveys for the Ipswich Women’s Centre and only 32 for the Women’s Council in WA. The Women’s Council for Domestic and Family Violence </w:t>
      </w:r>
      <w:r w:rsidRPr="009A08AA">
        <w:rPr>
          <w:rFonts w:cs="Calibri"/>
        </w:rPr>
        <w:t>intervention</w:t>
      </w:r>
      <w:r w:rsidRPr="00A44331">
        <w:t xml:space="preserve"> delivered three sessions and the Ipswich Women’s Centre used a </w:t>
      </w:r>
      <w:r w:rsidR="0013277C" w:rsidRPr="00A44331">
        <w:t>full</w:t>
      </w:r>
      <w:r w:rsidR="0013277C">
        <w:t>-</w:t>
      </w:r>
      <w:r w:rsidRPr="00A44331">
        <w:t>day session plus a follow-up. Those having post-</w:t>
      </w:r>
      <w:r w:rsidRPr="009A08AA">
        <w:rPr>
          <w:rFonts w:cs="Calibri"/>
        </w:rPr>
        <w:t>intervention</w:t>
      </w:r>
      <w:r w:rsidRPr="00A44331">
        <w:t xml:space="preserve"> follow-up showed no significance in change.</w:t>
      </w:r>
    </w:p>
    <w:p w14:paraId="2AE0684A" w14:textId="77777777" w:rsidR="00583897" w:rsidRPr="00A44331" w:rsidRDefault="00583897" w:rsidP="00583897">
      <w:pPr>
        <w:pStyle w:val="LTU-Body10pt"/>
      </w:pPr>
      <w:r w:rsidRPr="00A44331">
        <w:t>Consequently, this study has been classified as conflicting, based on the varied results and weak level of evidence available.</w:t>
      </w:r>
    </w:p>
    <w:p w14:paraId="7E0DB725" w14:textId="77777777" w:rsidR="00583897" w:rsidRPr="00A44331" w:rsidRDefault="00583897" w:rsidP="00583897">
      <w:pPr>
        <w:pStyle w:val="LTU-Body10pt"/>
      </w:pPr>
      <w:r w:rsidRPr="00A44331">
        <w:t xml:space="preserve">Love and Taylor </w:t>
      </w:r>
      <w:r w:rsidRPr="00A44331">
        <w:rPr>
          <w:noProof/>
        </w:rPr>
        <w:t>(2014)</w:t>
      </w:r>
      <w:r w:rsidRPr="00A44331">
        <w:t xml:space="preserve"> reported on the delivery of a Respectful Relationships </w:t>
      </w:r>
      <w:r w:rsidRPr="009A08AA">
        <w:rPr>
          <w:rFonts w:cs="Calibri"/>
        </w:rPr>
        <w:t>intervention</w:t>
      </w:r>
      <w:r w:rsidRPr="00A44331">
        <w:t xml:space="preserve">, </w:t>
      </w:r>
      <w:r w:rsidRPr="00A44331">
        <w:rPr>
          <w:i/>
          <w:iCs/>
        </w:rPr>
        <w:t>You, Me, and Us</w:t>
      </w:r>
      <w:r w:rsidRPr="00A44331">
        <w:t xml:space="preserve"> in metropolitan Melbourne across higher educational institutions, sporting clubs, youth organisations and primary schools in Melbourne’s western region. Two age groups were targeted: senior primary school students aged 10 to 13; and young people aged 18 to 24. The evaluation also examined impact on adult leaders who participated in the professional development training and impact on young women who received peer education training. </w:t>
      </w:r>
    </w:p>
    <w:p w14:paraId="6F380598" w14:textId="1BEAAC61" w:rsidR="00583897" w:rsidRPr="00A44331" w:rsidRDefault="009F4B58" w:rsidP="00583897">
      <w:pPr>
        <w:pStyle w:val="LTU-Body10pt"/>
      </w:pPr>
      <w:r>
        <w:t>Little</w:t>
      </w:r>
      <w:r w:rsidR="00583897" w:rsidRPr="00A44331">
        <w:t xml:space="preserve"> detail </w:t>
      </w:r>
      <w:r>
        <w:t xml:space="preserve">is </w:t>
      </w:r>
      <w:r w:rsidR="00583897" w:rsidRPr="00A44331">
        <w:t xml:space="preserve">provided on the actual sessions delivered, including content and duration of delivery. The </w:t>
      </w:r>
      <w:r w:rsidR="00583897" w:rsidRPr="009A08AA">
        <w:rPr>
          <w:rFonts w:cs="Calibri"/>
        </w:rPr>
        <w:t>intervention</w:t>
      </w:r>
      <w:r w:rsidR="00583897" w:rsidRPr="00A44331">
        <w:t xml:space="preserve"> used two evaluation methods to measure change in skills, knowledge and awareness among young people who participated in a one-off respectful relationship education session. Session participants were evaluated by the University of Queensland. </w:t>
      </w:r>
      <w:r>
        <w:t>P</w:t>
      </w:r>
      <w:r w:rsidR="00583897" w:rsidRPr="00A44331">
        <w:t xml:space="preserve">articipants who received the project outside of the University of Queensland’s specified data collection timeframe were evaluated by Women’s Health West. Love and Taylor (2014) only report on findings from the Women’s Health West’s </w:t>
      </w:r>
      <w:r w:rsidR="00583897" w:rsidRPr="00A44331">
        <w:lastRenderedPageBreak/>
        <w:t xml:space="preserve">self-evaluation as the University of Queensland’s findings are not publicly available. As such, despite the </w:t>
      </w:r>
      <w:r w:rsidR="00583897" w:rsidRPr="009A08AA">
        <w:rPr>
          <w:rFonts w:cs="Calibri"/>
        </w:rPr>
        <w:t>intervention</w:t>
      </w:r>
      <w:r w:rsidR="00583897" w:rsidRPr="00A44331">
        <w:t xml:space="preserve"> being delivered to 3,571 young people, only 683 form part of this publicly available evaluation (25% of the total eligible to participate). The University of Queensland’s evaluation recruited 920 participants. Pre</w:t>
      </w:r>
      <w:r w:rsidR="006D5089">
        <w:t>-</w:t>
      </w:r>
      <w:r w:rsidR="00583897" w:rsidRPr="00A44331">
        <w:t xml:space="preserve"> and post</w:t>
      </w:r>
      <w:r w:rsidR="006D5089">
        <w:t>-</w:t>
      </w:r>
      <w:r w:rsidR="00583897" w:rsidRPr="00A44331">
        <w:t>surveys were distributed to young people who participated in the one-off sessions. Surveys were distributed to participants immediately prior to the session and again at the end of the session. There was no longer term follow-up.</w:t>
      </w:r>
    </w:p>
    <w:p w14:paraId="533B7B7F" w14:textId="77777777" w:rsidR="00583897" w:rsidRPr="00A44331" w:rsidRDefault="00583897" w:rsidP="00583897">
      <w:pPr>
        <w:pStyle w:val="LTU-Body10pt"/>
      </w:pPr>
      <w:r w:rsidRPr="00A44331">
        <w:t>For 10 to 13-year-old participants, there was an increase in post-</w:t>
      </w:r>
      <w:r w:rsidRPr="009A08AA">
        <w:rPr>
          <w:rFonts w:cs="Calibri"/>
        </w:rPr>
        <w:t>intervention</w:t>
      </w:r>
      <w:r w:rsidRPr="00A44331">
        <w:t xml:space="preserve"> awareness and knowledge of what constitutes respectful and disrespectful relationships. There was also an increase in participants’ ability to challenge and reject gender stereotypes and inequity. Girls’ improvements were generally greater than boys. </w:t>
      </w:r>
    </w:p>
    <w:p w14:paraId="2BFDAAE7" w14:textId="4625B4A2" w:rsidR="00583897" w:rsidRPr="00A44331" w:rsidRDefault="00583897" w:rsidP="00583897">
      <w:pPr>
        <w:pStyle w:val="LTU-Body10pt"/>
      </w:pPr>
      <w:r w:rsidRPr="00A44331">
        <w:t>The 18 to 24-year-old age group demonstrated they already had a high degree of knowledge regarding respectful relationships, including about consent, identifying that sexual assault and rape were types of gender-based violence, and about rigid gendered stereotypes being a cause of violence against women. Post-</w:t>
      </w:r>
      <w:r w:rsidRPr="009A08AA">
        <w:rPr>
          <w:rFonts w:cs="Calibri"/>
        </w:rPr>
        <w:t>intervention</w:t>
      </w:r>
      <w:r w:rsidRPr="00A44331">
        <w:t xml:space="preserve"> results showed an increase in knowledge about the prevalence of violence and in understanding violence supportive attitudes (such as </w:t>
      </w:r>
      <w:r w:rsidR="00DD571F" w:rsidRPr="00A44331">
        <w:t>name</w:t>
      </w:r>
      <w:r w:rsidR="00DD571F">
        <w:t>-</w:t>
      </w:r>
      <w:r w:rsidRPr="00A44331">
        <w:t xml:space="preserve">calling and </w:t>
      </w:r>
      <w:r w:rsidR="00DD571F" w:rsidRPr="00A44331">
        <w:t>wolf</w:t>
      </w:r>
      <w:r w:rsidR="00DD571F">
        <w:t>-</w:t>
      </w:r>
      <w:r w:rsidRPr="00A44331">
        <w:t xml:space="preserve">whistling, the belief that “some girls ask for it” and calling girls sluts and other names). For females, a greater understanding of consent and how gender stereotypes contribute to violence against women were among </w:t>
      </w:r>
      <w:r w:rsidR="00DD571F">
        <w:t>the</w:t>
      </w:r>
      <w:r w:rsidR="00DD571F" w:rsidRPr="00A44331">
        <w:t xml:space="preserve"> </w:t>
      </w:r>
      <w:r w:rsidRPr="00A44331">
        <w:t>top three things</w:t>
      </w:r>
      <w:r w:rsidR="00DD571F">
        <w:t xml:space="preserve"> they</w:t>
      </w:r>
      <w:r w:rsidRPr="00A44331">
        <w:t xml:space="preserve"> learnt in the </w:t>
      </w:r>
      <w:r w:rsidRPr="009A08AA">
        <w:rPr>
          <w:rFonts w:cs="Calibri"/>
        </w:rPr>
        <w:t>intervention</w:t>
      </w:r>
      <w:r w:rsidRPr="00A44331">
        <w:t xml:space="preserve">. For males, a greater understanding of sexual consent was in their top three responses. </w:t>
      </w:r>
    </w:p>
    <w:p w14:paraId="3D922BBF" w14:textId="77777777" w:rsidR="00583897" w:rsidRPr="00A44331" w:rsidRDefault="00583897" w:rsidP="00583897">
      <w:pPr>
        <w:pStyle w:val="LTU-Body10pt"/>
      </w:pPr>
      <w:r w:rsidRPr="00A44331">
        <w:t>For adult leaders who participated in the professional development training, there were increases in knowledge about the prevalence of, and factors that cause, violence against women, and about gender inequity in Australia. For peer education training, young women reported increased knowledge and awareness about: the prevalence and types of violence against women; the ability to dispel myths associated with gender-based violence; and positive bystander action and what they can do to end violence against women.</w:t>
      </w:r>
    </w:p>
    <w:p w14:paraId="2BA51155" w14:textId="2F8F8A63" w:rsidR="00583897" w:rsidRPr="00A44331" w:rsidRDefault="00583897" w:rsidP="00583897">
      <w:pPr>
        <w:pStyle w:val="LTU-Body10pt"/>
      </w:pPr>
      <w:r w:rsidRPr="00A44331">
        <w:t xml:space="preserve">Struthers et al. </w:t>
      </w:r>
      <w:r w:rsidRPr="00A44331">
        <w:rPr>
          <w:noProof/>
        </w:rPr>
        <w:t>(2019)</w:t>
      </w:r>
      <w:r w:rsidRPr="00A44331">
        <w:t xml:space="preserve"> report on an evaluation of the Australian </w:t>
      </w:r>
      <w:r w:rsidRPr="00A44331">
        <w:rPr>
          <w:i/>
          <w:iCs/>
        </w:rPr>
        <w:t>R4Respect</w:t>
      </w:r>
      <w:r w:rsidRPr="00A44331">
        <w:t xml:space="preserve">, a promising violence prevention </w:t>
      </w:r>
      <w:r w:rsidRPr="009A08AA">
        <w:rPr>
          <w:rFonts w:cs="Calibri"/>
        </w:rPr>
        <w:t>intervention</w:t>
      </w:r>
      <w:r w:rsidRPr="00A44331">
        <w:t xml:space="preserve"> in which young people challenge harmful and violence</w:t>
      </w:r>
      <w:r w:rsidR="00DD571F">
        <w:t>-</w:t>
      </w:r>
      <w:r w:rsidRPr="00A44331">
        <w:t xml:space="preserve">supportive attitudes among young people to promote respectful relationships. The </w:t>
      </w:r>
      <w:r w:rsidRPr="009A08AA">
        <w:rPr>
          <w:rFonts w:cs="Calibri"/>
        </w:rPr>
        <w:lastRenderedPageBreak/>
        <w:t>intervention</w:t>
      </w:r>
      <w:r w:rsidRPr="00A44331">
        <w:t xml:space="preserve"> has four elements, including: youth-led peer-to-peer respectful relationships education sessions; a social media strategy; community events; and law reform and advocacy (including bystander training) for young people.</w:t>
      </w:r>
    </w:p>
    <w:p w14:paraId="7696C6A3" w14:textId="5470D889" w:rsidR="00583897" w:rsidRPr="00A44331" w:rsidRDefault="00583897" w:rsidP="00583897">
      <w:pPr>
        <w:pStyle w:val="LTU-Body10pt"/>
      </w:pPr>
      <w:r w:rsidRPr="00A44331">
        <w:t xml:space="preserve">The </w:t>
      </w:r>
      <w:r w:rsidRPr="009A08AA">
        <w:rPr>
          <w:rFonts w:cs="Calibri"/>
        </w:rPr>
        <w:t>intervention</w:t>
      </w:r>
      <w:r w:rsidRPr="00A44331">
        <w:t xml:space="preserve"> was delivered as </w:t>
      </w:r>
      <w:r w:rsidR="00DD571F">
        <w:t>four one-</w:t>
      </w:r>
      <w:r w:rsidRPr="00A44331">
        <w:t xml:space="preserve">hour sessions and was adapted from: (1) Respectful Relationships: A Resource Kit for Victorian Schools; (2) R4Respect Don’t Be a Bad Apple (DBABA) animated videos; (3) activities derived from the DBABA facilitator guide; and (4) </w:t>
      </w:r>
      <w:r w:rsidRPr="00A44331">
        <w:rPr>
          <w:i/>
          <w:iCs/>
        </w:rPr>
        <w:t>The Line</w:t>
      </w:r>
      <w:r w:rsidRPr="00A44331">
        <w:t xml:space="preserve"> campaign (Our Watch, 2017) videos and activities. The peer educators are all trained as facilitators of </w:t>
      </w:r>
      <w:r w:rsidRPr="00813C23">
        <w:rPr>
          <w:i/>
          <w:iCs/>
        </w:rPr>
        <w:t xml:space="preserve">LOVE </w:t>
      </w:r>
      <w:proofErr w:type="spellStart"/>
      <w:r w:rsidRPr="00813C23">
        <w:rPr>
          <w:i/>
          <w:iCs/>
        </w:rPr>
        <w:t>BiTES</w:t>
      </w:r>
      <w:proofErr w:type="spellEnd"/>
      <w:r w:rsidRPr="00A44331">
        <w:t xml:space="preserve"> (National Association for the Prevention of Child Abuse and Neglect) </w:t>
      </w:r>
      <w:r w:rsidRPr="009A08AA">
        <w:rPr>
          <w:rFonts w:cs="Calibri"/>
        </w:rPr>
        <w:t>intervention</w:t>
      </w:r>
      <w:r w:rsidRPr="00A44331">
        <w:t>.</w:t>
      </w:r>
    </w:p>
    <w:p w14:paraId="114F567A" w14:textId="3142CA3F" w:rsidR="00583897" w:rsidRPr="00A44331" w:rsidRDefault="00583897" w:rsidP="00583897">
      <w:pPr>
        <w:pStyle w:val="LTU-Body10pt"/>
      </w:pPr>
      <w:r w:rsidRPr="00A44331">
        <w:t>Surveys were used with young people (14</w:t>
      </w:r>
      <w:r w:rsidR="00085517">
        <w:t>–</w:t>
      </w:r>
      <w:r w:rsidRPr="00A44331">
        <w:t>25 years) participating in the peer education sessions at immediately pre- (n=86) and post-workshop (n=80) as well as at 6</w:t>
      </w:r>
      <w:r w:rsidR="00085517">
        <w:t>–</w:t>
      </w:r>
      <w:r w:rsidRPr="00A44331">
        <w:t xml:space="preserve">8 weeks (n=75) after participation in the </w:t>
      </w:r>
      <w:r w:rsidRPr="009A08AA">
        <w:rPr>
          <w:rFonts w:cs="Calibri"/>
        </w:rPr>
        <w:t>intervention</w:t>
      </w:r>
      <w:r w:rsidRPr="00A44331">
        <w:t xml:space="preserve">. Although sample sizes were small and the study possibly underpowered, outcomes of interest included: </w:t>
      </w:r>
    </w:p>
    <w:p w14:paraId="2BB53228" w14:textId="6A55A5C1" w:rsidR="00583897" w:rsidRPr="00A44331" w:rsidRDefault="00583897" w:rsidP="0057182A">
      <w:pPr>
        <w:pStyle w:val="LTU-Bullets10pt"/>
      </w:pPr>
      <w:r w:rsidRPr="00A44331">
        <w:t>Attitudes Toward Sexual Violence</w:t>
      </w:r>
      <w:r w:rsidR="00085517">
        <w:t xml:space="preserve"> –</w:t>
      </w:r>
      <w:r w:rsidRPr="00A44331">
        <w:t xml:space="preserve"> There was high pre-</w:t>
      </w:r>
      <w:r w:rsidRPr="009A08AA">
        <w:rPr>
          <w:rFonts w:cs="Calibri"/>
        </w:rPr>
        <w:t>intervention</w:t>
      </w:r>
      <w:r w:rsidRPr="00A44331">
        <w:t xml:space="preserve"> disagreement with statements on it being ok to put pressure on someone to have sex or to force someone into having sex, which slightly increased post-</w:t>
      </w:r>
      <w:r w:rsidRPr="009A08AA">
        <w:rPr>
          <w:rFonts w:cs="Calibri"/>
        </w:rPr>
        <w:t>intervention</w:t>
      </w:r>
      <w:r w:rsidRPr="00A44331">
        <w:t>.</w:t>
      </w:r>
    </w:p>
    <w:p w14:paraId="6151E5F9" w14:textId="72C4D944" w:rsidR="00583897" w:rsidRPr="00A44331" w:rsidRDefault="00583897" w:rsidP="0057182A">
      <w:pPr>
        <w:pStyle w:val="LTU-Bullets10pt"/>
      </w:pPr>
      <w:r w:rsidRPr="00A44331">
        <w:t>Attitudes Toward Gender Equity</w:t>
      </w:r>
      <w:r w:rsidR="00085517">
        <w:t xml:space="preserve"> –</w:t>
      </w:r>
      <w:r w:rsidRPr="00A44331">
        <w:t xml:space="preserve"> More females than males disagreed with statements regarding males taking control in relationships (under a half of males were unsure or agreed) or males being better than females at most things (a fifth of males were unsure or agreed). Almost a half of males and almost a third of females were unsure whether “guys realise that girls are their equals”. </w:t>
      </w:r>
    </w:p>
    <w:p w14:paraId="1DF05933" w14:textId="04D00516" w:rsidR="00583897" w:rsidRPr="00A44331" w:rsidRDefault="00583897" w:rsidP="0057182A">
      <w:pPr>
        <w:pStyle w:val="LTU-Bullets10pt"/>
      </w:pPr>
      <w:r w:rsidRPr="00A44331">
        <w:t>Respectful Relationship Actions</w:t>
      </w:r>
      <w:r w:rsidR="00085517">
        <w:t xml:space="preserve"> –</w:t>
      </w:r>
      <w:r w:rsidRPr="00A44331">
        <w:t xml:space="preserve"> Though more males than females strongly agreed that “they behave respectfully to partners/friends” prior to the </w:t>
      </w:r>
      <w:r w:rsidRPr="009A08AA">
        <w:rPr>
          <w:rFonts w:cs="Calibri"/>
        </w:rPr>
        <w:t>intervention</w:t>
      </w:r>
      <w:r w:rsidRPr="00A44331">
        <w:t>, the proportion who strongly agreed for both genders increased at post-</w:t>
      </w:r>
      <w:r w:rsidRPr="009A08AA">
        <w:rPr>
          <w:rFonts w:cs="Calibri"/>
        </w:rPr>
        <w:t>intervention</w:t>
      </w:r>
      <w:r w:rsidRPr="00A44331">
        <w:t>.</w:t>
      </w:r>
    </w:p>
    <w:p w14:paraId="289AC7E7" w14:textId="16A84602" w:rsidR="00583897" w:rsidRPr="00A44331" w:rsidRDefault="00583897" w:rsidP="00583897">
      <w:pPr>
        <w:pStyle w:val="LTU-Body10pt"/>
      </w:pPr>
      <w:r w:rsidRPr="00A44331">
        <w:t xml:space="preserve">Taylor et al. </w:t>
      </w:r>
      <w:r w:rsidRPr="00A44331">
        <w:rPr>
          <w:noProof/>
        </w:rPr>
        <w:t>(2011)</w:t>
      </w:r>
      <w:r w:rsidRPr="00A44331">
        <w:t xml:space="preserve"> report on a randomly assigned, New York City school-based dating violence prevention </w:t>
      </w:r>
      <w:r w:rsidRPr="009A08AA">
        <w:rPr>
          <w:rFonts w:cs="Calibri"/>
        </w:rPr>
        <w:t>intervention</w:t>
      </w:r>
      <w:r w:rsidRPr="00A44331">
        <w:t xml:space="preserve"> (</w:t>
      </w:r>
      <w:r w:rsidRPr="00A44331">
        <w:rPr>
          <w:i/>
          <w:iCs/>
        </w:rPr>
        <w:t>Shifting Boundaries</w:t>
      </w:r>
      <w:r w:rsidRPr="00A44331">
        <w:t>) involving classroom curriculum and building-based interventions (e.g.</w:t>
      </w:r>
      <w:r w:rsidR="00085517">
        <w:t>,</w:t>
      </w:r>
      <w:r w:rsidRPr="00A44331">
        <w:t xml:space="preserve"> increased faculty and security presence, posters and student mapping of safe/unsafe “hotspots”). The </w:t>
      </w:r>
      <w:r w:rsidRPr="009A08AA">
        <w:rPr>
          <w:rFonts w:cs="Calibri"/>
        </w:rPr>
        <w:t>intervention</w:t>
      </w:r>
      <w:r w:rsidRPr="00A44331">
        <w:t xml:space="preserve"> involved 30 public middle schools with males and female students in Grade</w:t>
      </w:r>
      <w:r w:rsidR="00085517">
        <w:t>s</w:t>
      </w:r>
      <w:r w:rsidRPr="00A44331">
        <w:t xml:space="preserve"> 6</w:t>
      </w:r>
      <w:r w:rsidR="00085517">
        <w:t>–</w:t>
      </w:r>
      <w:r w:rsidRPr="00A44331">
        <w:t>7, between 10</w:t>
      </w:r>
      <w:r w:rsidR="00085517">
        <w:t>–</w:t>
      </w:r>
      <w:r w:rsidRPr="00A44331">
        <w:t>15 years of age</w:t>
      </w:r>
      <w:r w:rsidR="0030791D">
        <w:t xml:space="preserve">, </w:t>
      </w:r>
      <w:r w:rsidR="0030791D">
        <w:lastRenderedPageBreak/>
        <w:t>with</w:t>
      </w:r>
      <w:r w:rsidRPr="00A44331">
        <w:t>2,654</w:t>
      </w:r>
      <w:r w:rsidR="0030791D">
        <w:t xml:space="preserve"> participants</w:t>
      </w:r>
      <w:r w:rsidRPr="00A44331">
        <w:t>. The classroom intervention included six</w:t>
      </w:r>
      <w:r w:rsidR="00085517">
        <w:t xml:space="preserve"> </w:t>
      </w:r>
      <w:r w:rsidRPr="00A44331">
        <w:t>sessions that emphasised the consequences for perpetrators of dating violence and the construction of gender roles and healthy relationships.</w:t>
      </w:r>
    </w:p>
    <w:p w14:paraId="54F3C29B" w14:textId="5326D348" w:rsidR="00583897" w:rsidRPr="00A44331" w:rsidRDefault="00583897" w:rsidP="00583897">
      <w:pPr>
        <w:pStyle w:val="LTU-Body10pt"/>
      </w:pPr>
      <w:r>
        <w:t>Study design involved mixed methods including pre</w:t>
      </w:r>
      <w:r w:rsidR="00C659F0">
        <w:t>–</w:t>
      </w:r>
      <w:r>
        <w:t xml:space="preserve">post </w:t>
      </w:r>
      <w:r w:rsidRPr="0013277C">
        <w:t xml:space="preserve">and </w:t>
      </w:r>
      <w:r w:rsidR="0013277C" w:rsidRPr="0013277C">
        <w:t>six-</w:t>
      </w:r>
      <w:r w:rsidRPr="0013277C">
        <w:t>month follow</w:t>
      </w:r>
      <w:r>
        <w:t>-up surveys and focus groups. Surveys included questions on knowledge, attitudes, behavioural/bystander intentions, peer and dating partner physical and sexual violence (experienced as a victim and/or perpetrator), sexual harassment (experienced as a victim and/or perpetrator). Focus group questions addressed student change associated with the interventions and were all adapted from validated scales.</w:t>
      </w:r>
    </w:p>
    <w:p w14:paraId="267D9E69" w14:textId="50928488" w:rsidR="00583897" w:rsidRPr="00A44331" w:rsidRDefault="00583897" w:rsidP="00583897">
      <w:pPr>
        <w:pStyle w:val="LTU-Body10pt"/>
      </w:pPr>
      <w:r w:rsidRPr="00A44331">
        <w:t>Results indicated a diverse sample of majority female participants (53%). One in five students reported being a victim of dating violence.</w:t>
      </w:r>
    </w:p>
    <w:p w14:paraId="3C32DD6A" w14:textId="77777777" w:rsidR="00583897" w:rsidRPr="00A44331" w:rsidRDefault="00583897" w:rsidP="00583897">
      <w:pPr>
        <w:pStyle w:val="LTU-Body10pt"/>
      </w:pPr>
      <w:r w:rsidRPr="00A44331">
        <w:t xml:space="preserve">Analysis included sexual victimisation and perpetration by a peer and by a dating partner. Compared with controls (students who received no intervention), students reported increased knowledge about consequences of dating violence and sexual harassment and significantly reduced incidence of sexual victimisation in both groups and less perpetration in the peer group. </w:t>
      </w:r>
    </w:p>
    <w:p w14:paraId="0664F8FD" w14:textId="39D72320" w:rsidR="00583897" w:rsidRPr="00A44331" w:rsidRDefault="00583897" w:rsidP="00583897">
      <w:pPr>
        <w:pStyle w:val="LTU-Body10pt"/>
      </w:pPr>
      <w:r w:rsidRPr="00A44331">
        <w:t xml:space="preserve">Regarding sexual violence behaviours: </w:t>
      </w:r>
    </w:p>
    <w:p w14:paraId="6AB0AE57" w14:textId="57B92DBA" w:rsidR="00583897" w:rsidRPr="00A44331" w:rsidRDefault="00583897" w:rsidP="0057182A">
      <w:pPr>
        <w:pStyle w:val="LTU-Bullets10pt"/>
      </w:pPr>
      <w:r w:rsidRPr="00A44331">
        <w:t>Sexual victimisation by a peer</w:t>
      </w:r>
      <w:r w:rsidR="00085517">
        <w:t xml:space="preserve"> –</w:t>
      </w:r>
      <w:r w:rsidRPr="00A44331">
        <w:t xml:space="preserve"> There was a sustained decrease in reports of sexual victimisation from a peer in both the combined and building interventions compared to the control group. </w:t>
      </w:r>
    </w:p>
    <w:p w14:paraId="171D34CC" w14:textId="761C1BEC" w:rsidR="00583897" w:rsidRPr="00A44331" w:rsidRDefault="00583897" w:rsidP="0057182A">
      <w:pPr>
        <w:pStyle w:val="LTU-Bullets10pt"/>
      </w:pPr>
      <w:r w:rsidRPr="00A44331">
        <w:t>Sexual violence perpetration in a peer relationship</w:t>
      </w:r>
      <w:r w:rsidR="00085517">
        <w:t xml:space="preserve"> –</w:t>
      </w:r>
      <w:r w:rsidRPr="00A44331">
        <w:t xml:space="preserve"> At follow-up, both the combined and building-only interventions resulted in significant lower prevalence of perpetrating sexual violence on peers. The prevalence for both interventions was about 40% of the prevalence reported by the control group at follow-up. </w:t>
      </w:r>
    </w:p>
    <w:p w14:paraId="567F2CE2" w14:textId="2F682765" w:rsidR="00583897" w:rsidRPr="00A44331" w:rsidRDefault="00583897" w:rsidP="0057182A">
      <w:pPr>
        <w:pStyle w:val="LTU-Bullets10pt"/>
      </w:pPr>
      <w:r w:rsidRPr="00A44331">
        <w:t>Sexual victimisation by a dating partner</w:t>
      </w:r>
      <w:r w:rsidR="00085517">
        <w:t xml:space="preserve"> –</w:t>
      </w:r>
      <w:r w:rsidRPr="00A44331">
        <w:t xml:space="preserve"> In the building-only intervention, the prevalence and incidence of sexual victimisation by a dating partner significantly reduced by half. </w:t>
      </w:r>
    </w:p>
    <w:p w14:paraId="67E9AB79" w14:textId="49BC0E81" w:rsidR="00583897" w:rsidRPr="00A44331" w:rsidRDefault="00583897" w:rsidP="0057182A">
      <w:pPr>
        <w:pStyle w:val="LTU-Bullets10pt"/>
      </w:pPr>
      <w:r w:rsidRPr="00A44331">
        <w:lastRenderedPageBreak/>
        <w:t>Sexual violence perpetration in a dating relationship</w:t>
      </w:r>
      <w:r w:rsidR="00085517">
        <w:t xml:space="preserve"> –</w:t>
      </w:r>
      <w:r w:rsidRPr="00A44331">
        <w:t xml:space="preserve"> There were no significant reductions on sexual violence perpetration in a dating relationship for any intervention group post-</w:t>
      </w:r>
      <w:r w:rsidRPr="009A08AA">
        <w:rPr>
          <w:rFonts w:cs="Calibri"/>
        </w:rPr>
        <w:t>intervention</w:t>
      </w:r>
      <w:r w:rsidRPr="00A44331">
        <w:t xml:space="preserve">. </w:t>
      </w:r>
    </w:p>
    <w:p w14:paraId="0A6424D7" w14:textId="6A58D72C" w:rsidR="00583897" w:rsidRPr="00A44331" w:rsidRDefault="00583897" w:rsidP="0057182A">
      <w:pPr>
        <w:pStyle w:val="LTU-Bullets10pt"/>
      </w:pPr>
      <w:r w:rsidRPr="00A44331">
        <w:t>Experienced sexual harassment as a victim</w:t>
      </w:r>
      <w:r w:rsidR="00085517">
        <w:t xml:space="preserve"> –</w:t>
      </w:r>
      <w:r w:rsidRPr="00A44331">
        <w:t xml:space="preserve"> Post-</w:t>
      </w:r>
      <w:r w:rsidRPr="009A08AA">
        <w:rPr>
          <w:rFonts w:cs="Calibri"/>
        </w:rPr>
        <w:t>intervention</w:t>
      </w:r>
      <w:r w:rsidRPr="00A44331">
        <w:t xml:space="preserve"> there was no difference in prevalence or incidence of sexual harassment victimisation for any intervention group. However, at follow-up, those in the building-only group were more than twice as likely to report sexual harassment victimisation. </w:t>
      </w:r>
      <w:r w:rsidR="0013277C">
        <w:t>It</w:t>
      </w:r>
      <w:r w:rsidRPr="00A44331">
        <w:t xml:space="preserve"> is important to note that the frequency of sexual harassment experienced by those in the building-only and combined groups were a quarter and a third lower respectively of the frequency reported by the control group. </w:t>
      </w:r>
    </w:p>
    <w:p w14:paraId="3EE60474" w14:textId="6D439D88" w:rsidR="00583897" w:rsidRPr="00A44331" w:rsidRDefault="00583897" w:rsidP="0057182A">
      <w:pPr>
        <w:pStyle w:val="LTU-Bullets10pt"/>
      </w:pPr>
      <w:r w:rsidRPr="00A44331">
        <w:t>Perpetrated sexual harassment</w:t>
      </w:r>
      <w:r w:rsidR="00085517">
        <w:t xml:space="preserve"> –</w:t>
      </w:r>
      <w:r w:rsidRPr="00A44331">
        <w:t xml:space="preserve"> At follow-up, the building-only group reported one-third reduction on perpetration of sexual harassment compared to the control group. </w:t>
      </w:r>
    </w:p>
    <w:p w14:paraId="1945A066" w14:textId="55FF4F7C" w:rsidR="00583897" w:rsidRPr="00A44331" w:rsidRDefault="00583897" w:rsidP="0057182A">
      <w:pPr>
        <w:pStyle w:val="LTU-Bullets10pt"/>
      </w:pPr>
      <w:r w:rsidRPr="00A44331">
        <w:t>Focus groups</w:t>
      </w:r>
      <w:r w:rsidR="00085517">
        <w:t xml:space="preserve"> –</w:t>
      </w:r>
      <w:r w:rsidRPr="00A44331">
        <w:t xml:space="preserve"> Students mentioned that post-</w:t>
      </w:r>
      <w:r w:rsidRPr="009A08AA">
        <w:rPr>
          <w:rFonts w:cs="Calibri"/>
        </w:rPr>
        <w:t>intervention</w:t>
      </w:r>
      <w:r w:rsidRPr="00A44331">
        <w:t xml:space="preserve"> they noticed less physical abuse and harassment but no effect on verbal harassment. Some students mentioned they felt the </w:t>
      </w:r>
      <w:r w:rsidRPr="009A08AA">
        <w:rPr>
          <w:rFonts w:cs="Calibri"/>
        </w:rPr>
        <w:t>intervention</w:t>
      </w:r>
      <w:r w:rsidRPr="00A44331">
        <w:t xml:space="preserve"> helped victims more than perpetrators, but also helped students identify harassment as a problem. Teachers liked and supported the intervention.</w:t>
      </w:r>
    </w:p>
    <w:p w14:paraId="1F271CC2" w14:textId="1FF32C07" w:rsidR="00583897" w:rsidRPr="00A44331" w:rsidRDefault="00583897" w:rsidP="00583897">
      <w:pPr>
        <w:pStyle w:val="LTU-Body10pt"/>
      </w:pPr>
      <w:r w:rsidRPr="00A44331">
        <w:t xml:space="preserve">Both the building-only and combined building and classroom interventions were effective in reducing dating violence. The use of an RCT design with equivalent control group and large, diverse sample size with a 93% response rate (at baseline) gives strength to this study. The use of a six-month follow-up assists in understanding the sustainability of effects, but significant attrition is noted potentially introducing bias. Imputation addressed loss of </w:t>
      </w:r>
      <w:r w:rsidR="00085517" w:rsidRPr="00A44331">
        <w:t>follow</w:t>
      </w:r>
      <w:r w:rsidR="00085517">
        <w:t>-</w:t>
      </w:r>
      <w:r w:rsidRPr="00A44331">
        <w:t>up in controls. Like the majority of studies included in this summary, the over-reliance on self-report survey items limits reliability of findings.</w:t>
      </w:r>
    </w:p>
    <w:p w14:paraId="3A86FEB1" w14:textId="7F1AE0AE" w:rsidR="00583897" w:rsidRPr="00A44331" w:rsidRDefault="00583897" w:rsidP="00583897">
      <w:pPr>
        <w:pStyle w:val="LTU-Body10pt"/>
      </w:pPr>
      <w:proofErr w:type="spellStart"/>
      <w:r w:rsidRPr="00A44331">
        <w:t>Imbesi</w:t>
      </w:r>
      <w:proofErr w:type="spellEnd"/>
      <w:r w:rsidRPr="00A44331">
        <w:t xml:space="preserve"> and Lees </w:t>
      </w:r>
      <w:r w:rsidRPr="00A44331">
        <w:rPr>
          <w:noProof/>
        </w:rPr>
        <w:t>(2011)</w:t>
      </w:r>
      <w:r w:rsidRPr="00A44331">
        <w:t xml:space="preserve"> report on an Australian peer educator pilot project of training for sexual violence education and bystander intervention in high schools called </w:t>
      </w:r>
      <w:r w:rsidRPr="00A44331">
        <w:rPr>
          <w:i/>
          <w:iCs/>
        </w:rPr>
        <w:t>Sexual Assault Prevention Program for Secondary Schools</w:t>
      </w:r>
      <w:r w:rsidRPr="00A44331">
        <w:t xml:space="preserve"> (SAPPSS). A key objective of the pilot was to build the capacity of senior school students to take up leadership roles in the primary prevention of sexual violence. Peer educators across four schools in Victoria (over three years) were trained primarily to co-deliver sexual violence prevention curriculum with a </w:t>
      </w:r>
      <w:r w:rsidRPr="00A44331">
        <w:lastRenderedPageBreak/>
        <w:t>teacher. Sixty-four male (n=26) and female (n=38) high school students, aged 16</w:t>
      </w:r>
      <w:r w:rsidR="00085517">
        <w:t>–</w:t>
      </w:r>
      <w:r w:rsidRPr="00A44331">
        <w:t>18 years engaged with the action research-based intervention.</w:t>
      </w:r>
    </w:p>
    <w:p w14:paraId="67E59953" w14:textId="452A72AB" w:rsidR="00583897" w:rsidRPr="00A44331" w:rsidRDefault="00583897" w:rsidP="00583897">
      <w:pPr>
        <w:pStyle w:val="LTU-Body10pt"/>
      </w:pPr>
      <w:r w:rsidRPr="00A44331">
        <w:t>Pre</w:t>
      </w:r>
      <w:r w:rsidR="00C659F0">
        <w:t>–</w:t>
      </w:r>
      <w:r w:rsidRPr="00A44331">
        <w:t>post and two</w:t>
      </w:r>
      <w:r>
        <w:t>-</w:t>
      </w:r>
      <w:r w:rsidRPr="00A44331">
        <w:t>year follow-up surveys asked peer-education trainees what they learnt about sexual violence during the training and subsequent behaviours. A post-pilot focus group question asking peer</w:t>
      </w:r>
      <w:r w:rsidR="00085517">
        <w:t xml:space="preserve"> </w:t>
      </w:r>
      <w:r w:rsidRPr="00A44331">
        <w:t xml:space="preserve">educators what they learnt about sexual violence during the delivery of education sessions. </w:t>
      </w:r>
    </w:p>
    <w:p w14:paraId="6E37FADD" w14:textId="087DD37B" w:rsidR="00583897" w:rsidRPr="00A44331" w:rsidRDefault="0013277C" w:rsidP="00583897">
      <w:pPr>
        <w:pStyle w:val="LTU-Body10pt"/>
      </w:pPr>
      <w:r w:rsidRPr="00A44331">
        <w:t>Post</w:t>
      </w:r>
      <w:r>
        <w:t>-</w:t>
      </w:r>
      <w:r w:rsidR="00583897" w:rsidRPr="00A44331">
        <w:t>training, peer educators reported using new communication/leadership skills in non-school settings and in their personal relationships during the project. Many also reported applying respectful communication skills more confidently (e.g.</w:t>
      </w:r>
      <w:r w:rsidR="00085517">
        <w:t>,</w:t>
      </w:r>
      <w:r w:rsidR="00583897" w:rsidRPr="00A44331">
        <w:t xml:space="preserve"> speaking to friends who were using disrespectful behaviours). Educator training helped trainees learn about types of sexual assault, relevant laws about consent and age of consent, and about positive relationships. When delivering sessions, trainee educators' sexual violence knowledge was reinforced and details were refreshed, particularly about laws and consent. </w:t>
      </w:r>
    </w:p>
    <w:p w14:paraId="749FD7D5" w14:textId="7A51E928" w:rsidR="00583897" w:rsidRPr="00A44331" w:rsidRDefault="00583897" w:rsidP="00583897">
      <w:pPr>
        <w:pStyle w:val="LTU-Body10pt"/>
      </w:pPr>
      <w:r w:rsidRPr="00A44331">
        <w:t xml:space="preserve">A smaller sample (20%) from one school completed a </w:t>
      </w:r>
      <w:r w:rsidR="00085517" w:rsidRPr="00A44331">
        <w:t>two</w:t>
      </w:r>
      <w:r w:rsidR="00085517">
        <w:t>-</w:t>
      </w:r>
      <w:r w:rsidRPr="00A44331">
        <w:t xml:space="preserve">year </w:t>
      </w:r>
      <w:r w:rsidR="00085517" w:rsidRPr="00A44331">
        <w:t>follow</w:t>
      </w:r>
      <w:r w:rsidR="00085517">
        <w:t>-</w:t>
      </w:r>
      <w:r w:rsidRPr="00A44331">
        <w:t>up survey and reported some retention of skills and capacity</w:t>
      </w:r>
      <w:r w:rsidR="00085517">
        <w:t>,</w:t>
      </w:r>
      <w:r w:rsidRPr="00A44331">
        <w:t xml:space="preserve"> but like other violence against women prevention interventions, ongoing training is required and more organisational “systems</w:t>
      </w:r>
      <w:r w:rsidR="00085517">
        <w:t>-</w:t>
      </w:r>
      <w:r w:rsidRPr="00A44331">
        <w:t xml:space="preserve">level” support from the school/services is needed for sustained effects. </w:t>
      </w:r>
      <w:r w:rsidR="006A3AB0">
        <w:t>While</w:t>
      </w:r>
      <w:r w:rsidRPr="00A44331">
        <w:t xml:space="preserve"> promising, more rigorous research is needed with longer term follow-up </w:t>
      </w:r>
      <w:r w:rsidR="00085517">
        <w:t>the real</w:t>
      </w:r>
      <w:r w:rsidRPr="00A44331">
        <w:t xml:space="preserve"> effectiveness of peer education interventions</w:t>
      </w:r>
      <w:r w:rsidR="00085517">
        <w:t xml:space="preserve"> to be convincing</w:t>
      </w:r>
      <w:r w:rsidRPr="00A44331">
        <w:t xml:space="preserve">. </w:t>
      </w:r>
    </w:p>
    <w:p w14:paraId="332807C8" w14:textId="52C2B271" w:rsidR="00583897" w:rsidRPr="00A44331" w:rsidRDefault="00583897" w:rsidP="00583897">
      <w:pPr>
        <w:pStyle w:val="LTU-Body10pt"/>
      </w:pPr>
      <w:r w:rsidRPr="00A44331">
        <w:t>Results were not analysed by gender</w:t>
      </w:r>
      <w:r w:rsidR="0013277C">
        <w:t>; such analysis</w:t>
      </w:r>
      <w:r w:rsidRPr="00A44331">
        <w:t xml:space="preserve"> could contribute to our understanding of gender patterns </w:t>
      </w:r>
      <w:r w:rsidR="006A3AB0">
        <w:t>among</w:t>
      </w:r>
      <w:r w:rsidRPr="00A44331">
        <w:t xml:space="preserve"> intervention findings. In many of the studies described above, </w:t>
      </w:r>
      <w:r w:rsidR="00085517" w:rsidRPr="00A44331">
        <w:t>school</w:t>
      </w:r>
      <w:r w:rsidR="00085517">
        <w:t>-</w:t>
      </w:r>
      <w:r w:rsidRPr="00A44331">
        <w:t>age girls appear to benefit more from interventions and have greater knowledge and understanding of sexual violence and harassment (Appleton-Dyer et al., 2018; Love &amp; Taylor, 2014; Struthers et al., 2019).</w:t>
      </w:r>
    </w:p>
    <w:p w14:paraId="21BF51CF" w14:textId="11EC00B9" w:rsidR="00583897" w:rsidRPr="00A44331" w:rsidRDefault="00583897" w:rsidP="0057182A">
      <w:pPr>
        <w:pStyle w:val="LTU-Subhead2"/>
      </w:pPr>
      <w:bookmarkStart w:id="487" w:name="_Toc67067321"/>
      <w:bookmarkStart w:id="488" w:name="_Toc82176937"/>
      <w:r w:rsidRPr="00A44331">
        <w:t xml:space="preserve">Workplace Prevention </w:t>
      </w:r>
      <w:r>
        <w:t>I</w:t>
      </w:r>
      <w:r w:rsidRPr="009A08AA">
        <w:rPr>
          <w:rFonts w:cs="Calibri"/>
        </w:rPr>
        <w:t>ntervention</w:t>
      </w:r>
      <w:r w:rsidRPr="00A44331">
        <w:t>s</w:t>
      </w:r>
      <w:bookmarkEnd w:id="487"/>
      <w:bookmarkEnd w:id="488"/>
    </w:p>
    <w:p w14:paraId="43B236FC" w14:textId="12447C2F" w:rsidR="00583897" w:rsidRPr="00A44331" w:rsidRDefault="00583897" w:rsidP="00583897">
      <w:pPr>
        <w:pStyle w:val="LTU-Body10pt"/>
      </w:pPr>
      <w:r w:rsidRPr="00A44331">
        <w:t>A comprehensive intervention using primary</w:t>
      </w:r>
      <w:r w:rsidR="00E95276">
        <w:t>-</w:t>
      </w:r>
      <w:r w:rsidRPr="00A44331">
        <w:t>, secondary</w:t>
      </w:r>
      <w:r w:rsidR="00E95276">
        <w:t>-</w:t>
      </w:r>
      <w:r w:rsidRPr="00A44331">
        <w:t xml:space="preserve"> and </w:t>
      </w:r>
      <w:r w:rsidR="00E95276" w:rsidRPr="00A44331">
        <w:t>tertiary</w:t>
      </w:r>
      <w:r w:rsidR="00E95276">
        <w:t>-</w:t>
      </w:r>
      <w:r w:rsidRPr="00A44331">
        <w:t xml:space="preserve">level prevention strategies has been reported by the US Department of </w:t>
      </w:r>
      <w:proofErr w:type="spellStart"/>
      <w:r w:rsidRPr="00A44331">
        <w:t>Defense</w:t>
      </w:r>
      <w:proofErr w:type="spellEnd"/>
      <w:r w:rsidRPr="00A44331">
        <w:t xml:space="preserve"> </w:t>
      </w:r>
      <w:r w:rsidRPr="00A44331">
        <w:rPr>
          <w:noProof/>
        </w:rPr>
        <w:t>(2014)</w:t>
      </w:r>
      <w:r w:rsidRPr="00A44331">
        <w:t xml:space="preserve">. This was a Department-wide (male and female) strategic approach to sexual violence prevention and victim support, utilising a comprehensive prevention and response system to prevent </w:t>
      </w:r>
      <w:r w:rsidRPr="00A44331">
        <w:lastRenderedPageBreak/>
        <w:t xml:space="preserve">crime, empower victims and support recovery, and sustain commitment to holding offenders appropriately accountable. The strategy included leadership engagement, organisational change, and partnerships/collaborations. Actions included a sexual assault awareness month, a prevention innovation award, and an active bystander intervention.  </w:t>
      </w:r>
    </w:p>
    <w:p w14:paraId="26F431A6" w14:textId="77777777" w:rsidR="00583897" w:rsidRPr="00A44331" w:rsidRDefault="00583897" w:rsidP="00583897">
      <w:pPr>
        <w:pStyle w:val="LTU-Body10pt"/>
      </w:pPr>
      <w:r w:rsidRPr="00A44331">
        <w:t xml:space="preserve">Outcomes of interest were measured via participant surveys conducted two years apart during the intervention. Measures included the prevalence of unwanted sexual contact (validated scale) and past-year sexual assault (newly developed scale). </w:t>
      </w:r>
    </w:p>
    <w:p w14:paraId="01216774" w14:textId="4C9C6055" w:rsidR="00583897" w:rsidRPr="00A44331" w:rsidRDefault="00583897" w:rsidP="00583897">
      <w:pPr>
        <w:pStyle w:val="LTU-Body10pt"/>
      </w:pPr>
      <w:r w:rsidRPr="00A44331">
        <w:t>Post-intervention, Active Duty women in the military reported a decline in unwanted sexual contact over the two-year study period (2012</w:t>
      </w:r>
      <w:r w:rsidR="00E95276">
        <w:t>–</w:t>
      </w:r>
      <w:r w:rsidRPr="00A44331">
        <w:t xml:space="preserve">2014) from 6.1 to 4.3%. No significant change was reported by Active Duty men (1.2% to 0.9%). A substantial increase in reporting of sexual assault was also </w:t>
      </w:r>
      <w:r w:rsidR="0013277C">
        <w:t>found</w:t>
      </w:r>
      <w:r w:rsidR="0013277C" w:rsidRPr="00A44331">
        <w:t xml:space="preserve"> </w:t>
      </w:r>
      <w:r w:rsidRPr="00A44331">
        <w:t xml:space="preserve">during the intervention, indicating greater trust of command and response systems. </w:t>
      </w:r>
    </w:p>
    <w:p w14:paraId="798A7ED1" w14:textId="2528B47F" w:rsidR="00583897" w:rsidRPr="00A44331" w:rsidRDefault="00583897" w:rsidP="00583897">
      <w:pPr>
        <w:pStyle w:val="LTU-Body10pt"/>
      </w:pPr>
      <w:r w:rsidRPr="00A44331">
        <w:t>This is a large and very detailed report</w:t>
      </w:r>
      <w:r w:rsidR="00E95276">
        <w:t>,</w:t>
      </w:r>
      <w:r w:rsidRPr="00A44331">
        <w:t xml:space="preserve"> making it challenging to identify the exact numbers of participants who completed the surveys and benefited from the intervention. Little of the prevention work seemed to be gender-based, and there appeared to be more emphasis on strategy than action. While authors mention that gender equality is a part of their education and a societal influence on sexual assault, it was difficult to find any outcome data on gender relations/equality even though they used surveys that measured it.</w:t>
      </w:r>
    </w:p>
    <w:p w14:paraId="5130022D" w14:textId="1368B96E" w:rsidR="00583897" w:rsidRPr="00A44331" w:rsidRDefault="00583897" w:rsidP="00583897">
      <w:pPr>
        <w:pStyle w:val="LTU-Body10pt"/>
      </w:pPr>
      <w:r w:rsidRPr="00A44331">
        <w:t>Some 560,000 military personnel were invited to participate in the study, yet the numbers completed are not clear with proportions only being reported. Given the size of the intervention and the “</w:t>
      </w:r>
      <w:r w:rsidR="00E95276" w:rsidRPr="00A44331">
        <w:t>whole</w:t>
      </w:r>
      <w:r w:rsidR="00E95276">
        <w:t>-</w:t>
      </w:r>
      <w:r w:rsidR="00E95276" w:rsidRPr="00A44331">
        <w:t>of</w:t>
      </w:r>
      <w:r w:rsidR="00E95276">
        <w:t>-</w:t>
      </w:r>
      <w:r w:rsidRPr="00A44331">
        <w:t>military community” approach, we may assume the sample was substantial</w:t>
      </w:r>
      <w:r w:rsidR="00E95276">
        <w:t>;</w:t>
      </w:r>
      <w:r w:rsidRPr="00A44331">
        <w:t xml:space="preserve"> however, findings can only be generalised to other military workforces. Simplified and clearer reporting on the military intervention is required.</w:t>
      </w:r>
    </w:p>
    <w:p w14:paraId="1A205394" w14:textId="5490AA17" w:rsidR="009A633C" w:rsidRPr="00A44331" w:rsidRDefault="009A633C" w:rsidP="009A633C">
      <w:pPr>
        <w:pStyle w:val="LTU-Subhead2"/>
      </w:pPr>
      <w:bookmarkStart w:id="489" w:name="_Toc67067322"/>
      <w:bookmarkStart w:id="490" w:name="_Toc82176938"/>
      <w:r w:rsidRPr="00A44331">
        <w:t>Community</w:t>
      </w:r>
      <w:r>
        <w:t>-l</w:t>
      </w:r>
      <w:r w:rsidRPr="00A44331">
        <w:t xml:space="preserve">evel </w:t>
      </w:r>
      <w:r w:rsidRPr="0057182A">
        <w:t>Bystander</w:t>
      </w:r>
      <w:r>
        <w:t xml:space="preserve"> </w:t>
      </w:r>
      <w:r>
        <w:rPr>
          <w:rFonts w:cs="Calibri"/>
        </w:rPr>
        <w:t>Inter</w:t>
      </w:r>
      <w:r w:rsidRPr="009A08AA">
        <w:rPr>
          <w:rFonts w:cs="Calibri"/>
        </w:rPr>
        <w:t>vention</w:t>
      </w:r>
      <w:bookmarkEnd w:id="489"/>
      <w:bookmarkEnd w:id="490"/>
    </w:p>
    <w:p w14:paraId="072A55E8" w14:textId="727DA7E5" w:rsidR="00583897" w:rsidRPr="00A44331" w:rsidRDefault="00583897" w:rsidP="00583897">
      <w:pPr>
        <w:pStyle w:val="LTU-Body10pt"/>
      </w:pPr>
      <w:r w:rsidRPr="00A44331">
        <w:t xml:space="preserve">A recent </w:t>
      </w:r>
      <w:r w:rsidR="00E95276" w:rsidRPr="00A44331">
        <w:t>ANROWS</w:t>
      </w:r>
      <w:r w:rsidR="00E95276">
        <w:t>-</w:t>
      </w:r>
      <w:r w:rsidRPr="00A44331">
        <w:t xml:space="preserve">funded study by </w:t>
      </w:r>
      <w:proofErr w:type="spellStart"/>
      <w:r w:rsidRPr="00A44331">
        <w:t>Ninnes</w:t>
      </w:r>
      <w:proofErr w:type="spellEnd"/>
      <w:r w:rsidRPr="00A44331">
        <w:t xml:space="preserve"> and </w:t>
      </w:r>
      <w:proofErr w:type="spellStart"/>
      <w:r w:rsidRPr="00A44331">
        <w:t>Koens</w:t>
      </w:r>
      <w:proofErr w:type="spellEnd"/>
      <w:r w:rsidRPr="00A44331">
        <w:t xml:space="preserve"> </w:t>
      </w:r>
      <w:r w:rsidRPr="00A44331">
        <w:rPr>
          <w:noProof/>
        </w:rPr>
        <w:t>(2019)</w:t>
      </w:r>
      <w:r w:rsidRPr="00A44331">
        <w:t xml:space="preserve"> looked at five action research </w:t>
      </w:r>
      <w:r w:rsidRPr="009A08AA">
        <w:rPr>
          <w:rFonts w:cs="Calibri"/>
        </w:rPr>
        <w:t>intervention</w:t>
      </w:r>
      <w:r w:rsidRPr="00A44331">
        <w:t xml:space="preserve">s within local government to prevent domestic and family violence. One of the five—The Mackay Regional Council in North Queensland—included a community-level bystander training intervention for council managers and domestic and family violence taskforce members. As one of five local council domestic violence </w:t>
      </w:r>
      <w:r w:rsidRPr="00A44331">
        <w:lastRenderedPageBreak/>
        <w:t xml:space="preserve">prevention </w:t>
      </w:r>
      <w:r w:rsidRPr="009A08AA">
        <w:rPr>
          <w:rFonts w:cs="Calibri"/>
        </w:rPr>
        <w:t>intervention</w:t>
      </w:r>
      <w:r w:rsidRPr="00A44331">
        <w:t xml:space="preserve">s, Project 3: </w:t>
      </w:r>
      <w:r w:rsidRPr="007A5CE9">
        <w:rPr>
          <w:i/>
          <w:iCs/>
        </w:rPr>
        <w:t xml:space="preserve">Domestic violence awareness and bystander training </w:t>
      </w:r>
      <w:r w:rsidRPr="00A44331">
        <w:t xml:space="preserve">reported improved staff sexual violence/harassment attitudes, </w:t>
      </w:r>
      <w:r w:rsidR="00E95276" w:rsidRPr="00A44331">
        <w:t>post</w:t>
      </w:r>
      <w:r w:rsidR="00E95276">
        <w:t>-</w:t>
      </w:r>
      <w:r w:rsidRPr="00A44331">
        <w:t xml:space="preserve">bystander training of managers and at four months follow-up. </w:t>
      </w:r>
    </w:p>
    <w:p w14:paraId="7E2E63FE" w14:textId="77777777" w:rsidR="00583897" w:rsidRPr="00A44331" w:rsidRDefault="00583897" w:rsidP="00583897">
      <w:pPr>
        <w:pStyle w:val="LTU-Body10pt"/>
      </w:pPr>
      <w:r w:rsidRPr="00A44331">
        <w:t>Aims of the research were to assess training impact on managers and taskforce members’ understanding of domestic violence and bystander action and managerial practices. Manager practices and their success in changing the behaviour of their staff were assessed. Managers reported in reflective journals and completed three surveys.</w:t>
      </w:r>
    </w:p>
    <w:p w14:paraId="54BF08C0" w14:textId="7A6D8289" w:rsidR="00583897" w:rsidRPr="00A44331" w:rsidRDefault="00583897" w:rsidP="00583897">
      <w:pPr>
        <w:pStyle w:val="LTU-Body10pt"/>
      </w:pPr>
      <w:r w:rsidRPr="00A44331">
        <w:t>Ninety participants (55 men, 35 women) completed the training</w:t>
      </w:r>
      <w:r w:rsidR="00E95276">
        <w:t>,</w:t>
      </w:r>
      <w:r w:rsidRPr="00A44331">
        <w:t xml:space="preserve"> which included 10 sessions over a one-week period. The intervention included information and skills on responding to domestic violence and using safety plans, bystander intervention tips and reflective practice.</w:t>
      </w:r>
    </w:p>
    <w:p w14:paraId="3FBF82CB" w14:textId="603C0D56" w:rsidR="00583897" w:rsidRPr="00A44331" w:rsidRDefault="0030791D" w:rsidP="00583897">
      <w:pPr>
        <w:pStyle w:val="LTU-Body10pt"/>
      </w:pPr>
      <w:r>
        <w:t>At the post</w:t>
      </w:r>
      <w:r w:rsidR="00E636A5">
        <w:t>-</w:t>
      </w:r>
      <w:r>
        <w:t>training m</w:t>
      </w:r>
      <w:r w:rsidR="00583897" w:rsidRPr="00A44331">
        <w:t xml:space="preserve">anagers (who received the training) reported on the relevant current behaviours of their staff (who did not receive the training but experienced the bystander interventions of their trained managers). Current behaviours included: </w:t>
      </w:r>
      <w:r w:rsidR="00E95276">
        <w:t>o</w:t>
      </w:r>
      <w:r w:rsidR="00E95276" w:rsidRPr="00A44331">
        <w:t xml:space="preserve">ne </w:t>
      </w:r>
      <w:r w:rsidR="00583897" w:rsidRPr="00A44331">
        <w:t xml:space="preserve">in eight sometimes observed to be engaging in sexual banter and jokes; nine in </w:t>
      </w:r>
      <w:r w:rsidR="00E95276">
        <w:t>10</w:t>
      </w:r>
      <w:r w:rsidR="00E95276" w:rsidRPr="00A44331">
        <w:t xml:space="preserve"> </w:t>
      </w:r>
      <w:r w:rsidR="00583897" w:rsidRPr="00A44331">
        <w:t xml:space="preserve">never observed to be making jokes about domestic, family, or sexual violence; almost four in </w:t>
      </w:r>
      <w:r w:rsidR="00E95276">
        <w:t>10</w:t>
      </w:r>
      <w:r w:rsidR="00E95276" w:rsidRPr="00A44331">
        <w:t xml:space="preserve"> </w:t>
      </w:r>
      <w:r w:rsidR="00583897" w:rsidRPr="00A44331">
        <w:t xml:space="preserve">sometimes observed disclosing experiences of sexist language, sex discrimination, or sexual harassment; two-thirds sometimes hear female staff referred to as “ladies” or “girls”. </w:t>
      </w:r>
    </w:p>
    <w:p w14:paraId="310985CE" w14:textId="22A1C329" w:rsidR="00583897" w:rsidRPr="00A44331" w:rsidRDefault="0030791D" w:rsidP="00583897">
      <w:pPr>
        <w:pStyle w:val="LTU-Body10pt"/>
      </w:pPr>
      <w:r>
        <w:t>At the f</w:t>
      </w:r>
      <w:r w:rsidR="00583897" w:rsidRPr="00A44331">
        <w:t xml:space="preserve">ollow-up </w:t>
      </w:r>
      <w:r>
        <w:t>o</w:t>
      </w:r>
      <w:r w:rsidR="00583897" w:rsidRPr="00A44331">
        <w:t xml:space="preserve">nly </w:t>
      </w:r>
      <w:r w:rsidR="00E95276">
        <w:t>one in 10</w:t>
      </w:r>
      <w:r w:rsidR="00583897" w:rsidRPr="00A44331">
        <w:t xml:space="preserve"> managers (who received the training) reported recently observing staff engaging in sexual banter or jokes, and the same proportion reported partly seeing this behaviour in staff. This reflects a large drop from managers’ observations of this behaviour in staff immediately after the manager</w:t>
      </w:r>
      <w:r w:rsidR="00E95276">
        <w:t>s</w:t>
      </w:r>
      <w:r w:rsidR="00583897" w:rsidRPr="00A44331">
        <w:t xml:space="preserve">’ training and is a promising intervention to consider. </w:t>
      </w:r>
    </w:p>
    <w:p w14:paraId="555F046E" w14:textId="06DD1043" w:rsidR="00583897" w:rsidRPr="00A44331" w:rsidRDefault="00583897" w:rsidP="00583897">
      <w:pPr>
        <w:pStyle w:val="LTU-Body10pt"/>
      </w:pPr>
      <w:r w:rsidRPr="00A44331">
        <w:t>Overall, managers reported post-training increased knowledge, skills, understanding, use and support for bystander actions. Although this is a small study conducted in one region of Australia, the objective measure of staff behaviour change in response to managers</w:t>
      </w:r>
      <w:r w:rsidR="00E95276">
        <w:t>’</w:t>
      </w:r>
      <w:r w:rsidRPr="00A44331">
        <w:t xml:space="preserve"> bystander activity is an innovative method of evaluating effectiveness. The co-design </w:t>
      </w:r>
      <w:r w:rsidRPr="00A44331">
        <w:lastRenderedPageBreak/>
        <w:t xml:space="preserve">component of the research is also a strength. Only 39% of trainees completed the </w:t>
      </w:r>
      <w:r w:rsidR="00E95276" w:rsidRPr="00A44331">
        <w:t>follow</w:t>
      </w:r>
      <w:r w:rsidR="00E95276">
        <w:t>-</w:t>
      </w:r>
      <w:r w:rsidRPr="00A44331">
        <w:t>up survey at four months</w:t>
      </w:r>
      <w:r w:rsidR="00E95276">
        <w:t>, data from which comprise</w:t>
      </w:r>
      <w:r w:rsidRPr="00A44331">
        <w:t xml:space="preserve"> the final conclusions.</w:t>
      </w:r>
    </w:p>
    <w:p w14:paraId="3939CC93" w14:textId="77777777" w:rsidR="00583897" w:rsidRPr="00A44331" w:rsidRDefault="00583897" w:rsidP="0057182A">
      <w:pPr>
        <w:pStyle w:val="LTU-Subhead2"/>
      </w:pPr>
      <w:bookmarkStart w:id="491" w:name="_Toc67067323"/>
      <w:bookmarkStart w:id="492" w:name="_Toc82176939"/>
      <w:r w:rsidRPr="00A44331">
        <w:t xml:space="preserve">Social </w:t>
      </w:r>
      <w:r w:rsidRPr="0057182A">
        <w:t>Marketing</w:t>
      </w:r>
      <w:bookmarkEnd w:id="491"/>
      <w:bookmarkEnd w:id="492"/>
      <w:r w:rsidRPr="00A44331">
        <w:t xml:space="preserve"> </w:t>
      </w:r>
    </w:p>
    <w:p w14:paraId="7969EA5B" w14:textId="69C586C6" w:rsidR="00583897" w:rsidRPr="00A44331" w:rsidRDefault="00583897" w:rsidP="00583897">
      <w:pPr>
        <w:pStyle w:val="LTU-Body10pt"/>
      </w:pPr>
      <w:r>
        <w:t xml:space="preserve">Our Watch </w:t>
      </w:r>
      <w:r w:rsidRPr="20BCD447">
        <w:rPr>
          <w:noProof/>
        </w:rPr>
        <w:t>(2017)</w:t>
      </w:r>
      <w:r>
        <w:t xml:space="preserve"> reported on Tracking Change: Snapshot Evaluation of Findings for </w:t>
      </w:r>
      <w:r w:rsidRPr="20BCD447">
        <w:rPr>
          <w:i/>
          <w:iCs/>
        </w:rPr>
        <w:t>The Line</w:t>
      </w:r>
      <w:r>
        <w:t xml:space="preserve"> campaign (2015-2017). </w:t>
      </w:r>
      <w:r w:rsidRPr="20BCD447">
        <w:rPr>
          <w:i/>
          <w:iCs/>
        </w:rPr>
        <w:t xml:space="preserve">The Line </w:t>
      </w:r>
      <w:r>
        <w:t xml:space="preserve">was a multi-pronged social marketing campaign, drawing from the actions outlined in foundational </w:t>
      </w:r>
      <w:r w:rsidRPr="20BCD447">
        <w:rPr>
          <w:i/>
          <w:iCs/>
        </w:rPr>
        <w:t>Change the Story</w:t>
      </w:r>
      <w:r>
        <w:t xml:space="preserve"> policy and aimed to prevent violence against women and children by supporting young people to develop healthy, respectful and equal relationships with peers and intimate partners. </w:t>
      </w:r>
      <w:r w:rsidRPr="20BCD447">
        <w:rPr>
          <w:i/>
          <w:iCs/>
        </w:rPr>
        <w:t>The Line</w:t>
      </w:r>
      <w:r>
        <w:t xml:space="preserve"> intervention targeted youth between 12</w:t>
      </w:r>
      <w:r w:rsidR="00E95276">
        <w:t>–</w:t>
      </w:r>
      <w:r>
        <w:t xml:space="preserve">20 years. This Tracking Change document reports on </w:t>
      </w:r>
      <w:r w:rsidRPr="20BCD447">
        <w:rPr>
          <w:i/>
          <w:iCs/>
        </w:rPr>
        <w:t>The Line’s</w:t>
      </w:r>
      <w:r>
        <w:t xml:space="preserve"> May 2017 (Wave 5) survey of its </w:t>
      </w:r>
      <w:r w:rsidRPr="20BCD447">
        <w:rPr>
          <w:i/>
          <w:iCs/>
        </w:rPr>
        <w:t>You Can’t Undo Violence</w:t>
      </w:r>
      <w:r>
        <w:t xml:space="preserve"> campaign and compared results with the September 2015 benchmark survey.</w:t>
      </w:r>
    </w:p>
    <w:p w14:paraId="6F50A5C8" w14:textId="77777777" w:rsidR="00583897" w:rsidRPr="00A44331" w:rsidRDefault="00583897" w:rsidP="00583897">
      <w:pPr>
        <w:pStyle w:val="LTU-Body10pt"/>
      </w:pPr>
      <w:r w:rsidRPr="00A44331">
        <w:t>Findings are from online interviews with young people (n=1,000) and parents (n=500). The evaluation focus was on dating, relationship, and sexual violence and their lasting effects on victims</w:t>
      </w:r>
      <w:r>
        <w:t>/survivors</w:t>
      </w:r>
      <w:r w:rsidRPr="00A44331">
        <w:t>. Outcomes of interest included: spontaneous and prompted awareness of the campaign; consent and pressure; equality and gender roles; victim blaming; and relationships and behaviour.</w:t>
      </w:r>
    </w:p>
    <w:p w14:paraId="03F4EC43" w14:textId="406B7E00" w:rsidR="00583897" w:rsidRPr="00A44331" w:rsidRDefault="00583897" w:rsidP="00583897">
      <w:pPr>
        <w:pStyle w:val="LTU-Body10pt"/>
      </w:pPr>
      <w:r w:rsidRPr="00A44331">
        <w:t>Results indicate promising shifts in attitudes between 2015 and 2017</w:t>
      </w:r>
      <w:r w:rsidR="00E95276">
        <w:t>,</w:t>
      </w:r>
      <w:r w:rsidRPr="00A44331">
        <w:t xml:space="preserve"> with data showing significant changes in young people’s attitudes about </w:t>
      </w:r>
      <w:r w:rsidR="00E95276" w:rsidRPr="00A44331">
        <w:t>victim</w:t>
      </w:r>
      <w:r w:rsidR="00E95276">
        <w:t>-</w:t>
      </w:r>
      <w:r w:rsidRPr="00A44331">
        <w:t xml:space="preserve">blaming, equality and gender roles. These include a decrease in gender inequity attitudes such as “men should head households” and “girls prefer a guy who controls the relationship”. A decrease in sexual violence </w:t>
      </w:r>
      <w:r w:rsidR="00E95276" w:rsidRPr="00A44331">
        <w:t>victim</w:t>
      </w:r>
      <w:r w:rsidR="00E95276">
        <w:t>-</w:t>
      </w:r>
      <w:r w:rsidRPr="00A44331">
        <w:t>blaming, including around culpability for unwanted sexual behaviour if girls are drunk or are wearing revealing clothing</w:t>
      </w:r>
      <w:r w:rsidR="00E636A5">
        <w:t>.</w:t>
      </w:r>
      <w:r w:rsidRPr="00A44331">
        <w:t xml:space="preserve"> </w:t>
      </w:r>
    </w:p>
    <w:p w14:paraId="66186A87" w14:textId="0566297F" w:rsidR="00583897" w:rsidRPr="00A44331" w:rsidRDefault="00583897" w:rsidP="00583897">
      <w:pPr>
        <w:pStyle w:val="LTU-Body10pt"/>
      </w:pPr>
      <w:r>
        <w:t xml:space="preserve">However, there were also concerning shifts in attitudes over this time. Regarding sexual violence attitudes, those believing “a female cannot claim sexual assault if she was affected by drugs or alcohol and was leading people on” remained the same, and rates of believing when “a guy wants to have sex with a girl, it is up to her to make it very clear if she does not want to” increased. In terms of gender equity, there was an increase in the proportion of respondents who believed “males who take on a more dominant role in a relationship gain more respect from their friends” (especially for male participants). A new </w:t>
      </w:r>
      <w:r>
        <w:lastRenderedPageBreak/>
        <w:t>2017 item found a quarter of males (27%) are not bothered “if they’re with a group of friends and someone puts girls down by making jokes or comments about them”.</w:t>
      </w:r>
    </w:p>
    <w:p w14:paraId="51BBB2FB" w14:textId="3CFD5528" w:rsidR="00583897" w:rsidRPr="00A44331" w:rsidRDefault="00E95276" w:rsidP="00583897">
      <w:pPr>
        <w:pStyle w:val="LTU-Body10pt"/>
      </w:pPr>
      <w:r>
        <w:t>Two-</w:t>
      </w:r>
      <w:r w:rsidR="00583897">
        <w:t xml:space="preserve">thirds (67%) of parents who had seen </w:t>
      </w:r>
      <w:r w:rsidR="00583897" w:rsidRPr="20BCD447">
        <w:rPr>
          <w:i/>
          <w:iCs/>
        </w:rPr>
        <w:t>The Line</w:t>
      </w:r>
      <w:r w:rsidR="00583897">
        <w:t xml:space="preserve"> campaign reported an influence on their child’s attitudes to developing healthy relationships, compared to 55% of control parents (</w:t>
      </w:r>
      <w:r w:rsidR="0013277C">
        <w:t xml:space="preserve">who had </w:t>
      </w:r>
      <w:r w:rsidR="00583897">
        <w:t>not seen the campaign). Parents or carers reported significantly higher confidence levels (96%) to discuss topics with their child relating to healthy relationships, compared to 89% among those who did not see the campaign. No change was seen in parental reports of speaking with children about their relationships in the past three months, reinforcing the need for enhanced parental supports to have conversations on this topic.</w:t>
      </w:r>
    </w:p>
    <w:p w14:paraId="28CE1D47" w14:textId="77777777" w:rsidR="00583897" w:rsidRPr="00A44331" w:rsidRDefault="00583897" w:rsidP="00583897">
      <w:pPr>
        <w:pStyle w:val="LTU-Body10pt"/>
      </w:pPr>
      <w:r w:rsidRPr="00A44331">
        <w:t>Although this study sourced a large sample, compared results with baseline data and used control groups, varied results on attitudes towards women and sexual behaviours are reported. These conflicting results on gender equality and sexual violence against women indicate a long-term approach is needed, with more and sustained efforts by important organisations like Our Watch to change the next generation’s attitudes and behaviours.</w:t>
      </w:r>
    </w:p>
    <w:p w14:paraId="0645FB52" w14:textId="77777777" w:rsidR="00583897" w:rsidRPr="00A44331" w:rsidRDefault="00583897" w:rsidP="0057182A">
      <w:pPr>
        <w:pStyle w:val="LTU-Subhead1"/>
        <w:rPr>
          <w:bCs/>
          <w:lang w:bidi="en-US"/>
        </w:rPr>
      </w:pPr>
      <w:bookmarkStart w:id="493" w:name="_Toc67067324"/>
      <w:bookmarkStart w:id="494" w:name="_Toc82176940"/>
      <w:r w:rsidRPr="00A44331">
        <w:t xml:space="preserve">Measuring </w:t>
      </w:r>
      <w:r>
        <w:t>O</w:t>
      </w:r>
      <w:r w:rsidRPr="00A44331">
        <w:t>utcomes</w:t>
      </w:r>
      <w:bookmarkEnd w:id="493"/>
      <w:bookmarkEnd w:id="494"/>
    </w:p>
    <w:p w14:paraId="45C73A0D" w14:textId="3B5296CD" w:rsidR="00583897" w:rsidRPr="00A44331" w:rsidRDefault="0073635E" w:rsidP="00583897">
      <w:pPr>
        <w:pStyle w:val="LTU-Body10pt"/>
      </w:pPr>
      <w:r>
        <w:t>Across the peer reviewed and the grey literature, i</w:t>
      </w:r>
      <w:r w:rsidR="00583897" w:rsidRPr="00A44331">
        <w:t>dentified studies used a vast range of outcome measures to assess intervention efficacy. When assessing impact on SVH prevalence, most studies measured self-reported perpetration or victimisation using pre</w:t>
      </w:r>
      <w:r w:rsidR="00C659F0">
        <w:t>–</w:t>
      </w:r>
      <w:r w:rsidR="00583897" w:rsidRPr="00A44331">
        <w:t>post intervention surveys.</w:t>
      </w:r>
    </w:p>
    <w:p w14:paraId="070AE695" w14:textId="045C8577" w:rsidR="00583897" w:rsidRPr="00A44331" w:rsidRDefault="00583897" w:rsidP="00583897">
      <w:pPr>
        <w:pStyle w:val="LTU-Body10pt"/>
      </w:pPr>
      <w:r>
        <w:t>Study outcomes were categorised into those that measured SVH reinforcing factors like attitudes, knowledge and bystander intentions and those measuring SVH behaviours. Many more studies measured the prevention of SVH gendered drivers and reinforcing factors than behaviours.</w:t>
      </w:r>
    </w:p>
    <w:p w14:paraId="73DFD3DF" w14:textId="16AE7C11" w:rsidR="00F57060" w:rsidRDefault="00F57060">
      <w:pPr>
        <w:spacing w:after="0" w:line="240" w:lineRule="auto"/>
      </w:pPr>
      <w:r>
        <w:br w:type="page"/>
      </w:r>
    </w:p>
    <w:p w14:paraId="54BE6D24" w14:textId="550A5D6F" w:rsidR="00697A58" w:rsidRPr="00697A58" w:rsidRDefault="00D53668" w:rsidP="00697A58">
      <w:pPr>
        <w:pStyle w:val="LTU-Subhead3"/>
      </w:pPr>
      <w:r w:rsidRPr="00A44331">
        <w:lastRenderedPageBreak/>
        <w:t>Validated Measures</w:t>
      </w:r>
      <w:r>
        <w:t>/</w:t>
      </w:r>
      <w:r w:rsidRPr="00A44331">
        <w:t xml:space="preserve">Drivers and </w:t>
      </w:r>
      <w:r>
        <w:t>R</w:t>
      </w:r>
      <w:r w:rsidRPr="00A44331">
        <w:t xml:space="preserve">einforcing </w:t>
      </w:r>
      <w:r>
        <w:t>F</w:t>
      </w:r>
      <w:r w:rsidRPr="00A44331">
        <w:t>actors</w:t>
      </w:r>
      <w:r>
        <w:t xml:space="preserve">: </w:t>
      </w:r>
      <w:r w:rsidR="00697A58" w:rsidRPr="00697A58">
        <w:t xml:space="preserve">Attitudes, Knowledge, Self-Protection, </w:t>
      </w:r>
      <w:r w:rsidR="00697A58">
        <w:t>a</w:t>
      </w:r>
      <w:r w:rsidR="00697A58" w:rsidRPr="00697A58">
        <w:t>nd Bystander Intervention Measures</w:t>
      </w:r>
    </w:p>
    <w:p w14:paraId="4EC80A42" w14:textId="77777777" w:rsidR="00697A58" w:rsidRPr="0057182A" w:rsidRDefault="00697A58" w:rsidP="00697A58">
      <w:pPr>
        <w:pStyle w:val="LTU-Bullets0pt"/>
      </w:pPr>
      <w:r w:rsidRPr="0057182A">
        <w:t>Acceptance of Couple Violence scale</w:t>
      </w:r>
    </w:p>
    <w:p w14:paraId="6B3E558D" w14:textId="77777777" w:rsidR="00697A58" w:rsidRPr="0057182A" w:rsidRDefault="00697A58" w:rsidP="00697A58">
      <w:pPr>
        <w:pStyle w:val="LTU-Bullets0pt"/>
      </w:pPr>
      <w:r w:rsidRPr="0057182A">
        <w:t>Adolescent Sexual Harassment Attitudes Scale</w:t>
      </w:r>
    </w:p>
    <w:p w14:paraId="5164E3C7" w14:textId="77777777" w:rsidR="00697A58" w:rsidRPr="0057182A" w:rsidRDefault="00697A58" w:rsidP="00697A58">
      <w:pPr>
        <w:pStyle w:val="LTU-Bullets0pt"/>
      </w:pPr>
      <w:r w:rsidRPr="0057182A">
        <w:t xml:space="preserve">Ambivalent Sexism Inventory </w:t>
      </w:r>
    </w:p>
    <w:p w14:paraId="26833651" w14:textId="77777777" w:rsidR="00697A58" w:rsidRPr="0057182A" w:rsidRDefault="00697A58" w:rsidP="00697A58">
      <w:pPr>
        <w:pStyle w:val="LTU-Bullets0pt"/>
      </w:pPr>
      <w:r w:rsidRPr="0057182A">
        <w:t>Attitudes Towards Dating Violence Scale</w:t>
      </w:r>
    </w:p>
    <w:p w14:paraId="12C77FEB" w14:textId="77777777" w:rsidR="00697A58" w:rsidRPr="0057182A" w:rsidRDefault="00697A58" w:rsidP="00697A58">
      <w:pPr>
        <w:pStyle w:val="LTU-Bullets0pt"/>
      </w:pPr>
      <w:r w:rsidRPr="0057182A">
        <w:t>Attraction to Sexual Aggression Scale</w:t>
      </w:r>
    </w:p>
    <w:p w14:paraId="0A832095" w14:textId="77777777" w:rsidR="00697A58" w:rsidRPr="0057182A" w:rsidRDefault="00697A58" w:rsidP="00697A58">
      <w:pPr>
        <w:pStyle w:val="LTU-Bullets0pt"/>
      </w:pPr>
      <w:r w:rsidRPr="0057182A">
        <w:t>Attraction to Sexual Violence Scale</w:t>
      </w:r>
    </w:p>
    <w:p w14:paraId="6385AF2C" w14:textId="77777777" w:rsidR="00697A58" w:rsidRPr="0057182A" w:rsidRDefault="00697A58" w:rsidP="00697A58">
      <w:pPr>
        <w:pStyle w:val="LTU-Bullets0pt"/>
      </w:pPr>
      <w:proofErr w:type="spellStart"/>
      <w:r w:rsidRPr="0057182A">
        <w:t>Banyard’s</w:t>
      </w:r>
      <w:proofErr w:type="spellEnd"/>
      <w:r w:rsidRPr="0057182A">
        <w:t xml:space="preserve"> Bystander Behaviour Scale</w:t>
      </w:r>
    </w:p>
    <w:p w14:paraId="1A9E09EC" w14:textId="77777777" w:rsidR="00697A58" w:rsidRPr="0057182A" w:rsidRDefault="00697A58" w:rsidP="00697A58">
      <w:pPr>
        <w:pStyle w:val="LTU-Bullets0pt"/>
      </w:pPr>
      <w:proofErr w:type="spellStart"/>
      <w:r w:rsidRPr="0057182A">
        <w:t>Banyard’s</w:t>
      </w:r>
      <w:proofErr w:type="spellEnd"/>
      <w:r w:rsidRPr="0057182A">
        <w:t xml:space="preserve"> Bystander Confidence Scale</w:t>
      </w:r>
    </w:p>
    <w:p w14:paraId="3BEF5B88" w14:textId="77777777" w:rsidR="00697A58" w:rsidRPr="0057182A" w:rsidRDefault="00697A58" w:rsidP="00697A58">
      <w:pPr>
        <w:pStyle w:val="LTU-Bullets0pt"/>
      </w:pPr>
      <w:proofErr w:type="spellStart"/>
      <w:r w:rsidRPr="0057182A">
        <w:t>Banyard’s</w:t>
      </w:r>
      <w:proofErr w:type="spellEnd"/>
      <w:r w:rsidRPr="0057182A">
        <w:t xml:space="preserve"> Decision Balance Scale</w:t>
      </w:r>
    </w:p>
    <w:p w14:paraId="68973E1B" w14:textId="77777777" w:rsidR="00697A58" w:rsidRPr="0057182A" w:rsidRDefault="00697A58" w:rsidP="00697A58">
      <w:pPr>
        <w:pStyle w:val="LTU-Bullets0pt"/>
      </w:pPr>
      <w:proofErr w:type="spellStart"/>
      <w:r w:rsidRPr="0057182A">
        <w:t>Banyard’s</w:t>
      </w:r>
      <w:proofErr w:type="spellEnd"/>
      <w:r w:rsidRPr="0057182A">
        <w:t xml:space="preserve"> Willingness to Help Scale</w:t>
      </w:r>
    </w:p>
    <w:p w14:paraId="0D367983" w14:textId="77777777" w:rsidR="00697A58" w:rsidRPr="0057182A" w:rsidRDefault="00697A58" w:rsidP="00697A58">
      <w:pPr>
        <w:pStyle w:val="LTU-Bullets0pt"/>
      </w:pPr>
      <w:r w:rsidRPr="0057182A">
        <w:t>Barker’s Gender-Equitable Norms Scale</w:t>
      </w:r>
    </w:p>
    <w:p w14:paraId="7DE0590C" w14:textId="77777777" w:rsidR="00697A58" w:rsidRPr="0057182A" w:rsidRDefault="00697A58" w:rsidP="00697A58">
      <w:pPr>
        <w:pStyle w:val="LTU-Bullets0pt"/>
      </w:pPr>
      <w:r w:rsidRPr="0057182A">
        <w:t>Barriers to Sexual Assault Bystander Intervention</w:t>
      </w:r>
    </w:p>
    <w:p w14:paraId="22C525FC" w14:textId="77777777" w:rsidR="00697A58" w:rsidRPr="0057182A" w:rsidRDefault="00697A58" w:rsidP="00697A58">
      <w:pPr>
        <w:pStyle w:val="LTU-Bullets0pt"/>
      </w:pPr>
      <w:r w:rsidRPr="0057182A">
        <w:t>Brief Intent to Help Scale</w:t>
      </w:r>
    </w:p>
    <w:p w14:paraId="004EFB82" w14:textId="77777777" w:rsidR="00697A58" w:rsidRPr="0057182A" w:rsidRDefault="00697A58" w:rsidP="00697A58">
      <w:pPr>
        <w:pStyle w:val="LTU-Bullets0pt"/>
      </w:pPr>
      <w:r w:rsidRPr="0057182A">
        <w:t>Burn’s Bystander Intervention Behaviour Scale</w:t>
      </w:r>
    </w:p>
    <w:p w14:paraId="71135E39" w14:textId="77777777" w:rsidR="00697A58" w:rsidRPr="0057182A" w:rsidRDefault="00697A58" w:rsidP="00697A58">
      <w:pPr>
        <w:pStyle w:val="LTU-Bullets0pt"/>
      </w:pPr>
      <w:r w:rsidRPr="0057182A">
        <w:t>Burt Rape Myth Acceptance Scale</w:t>
      </w:r>
    </w:p>
    <w:p w14:paraId="0F12B329" w14:textId="77777777" w:rsidR="00697A58" w:rsidRPr="0057182A" w:rsidRDefault="00697A58" w:rsidP="00697A58">
      <w:pPr>
        <w:pStyle w:val="LTU-Bullets0pt"/>
      </w:pPr>
      <w:r w:rsidRPr="0057182A">
        <w:t>Bystander Attitudes Scale</w:t>
      </w:r>
    </w:p>
    <w:p w14:paraId="5B6FF6E5" w14:textId="77777777" w:rsidR="00697A58" w:rsidRPr="0057182A" w:rsidRDefault="00697A58" w:rsidP="00697A58">
      <w:pPr>
        <w:pStyle w:val="LTU-Bullets0pt"/>
      </w:pPr>
      <w:r w:rsidRPr="0057182A">
        <w:t>Bystander Efficacy Scale</w:t>
      </w:r>
    </w:p>
    <w:p w14:paraId="715FA893" w14:textId="77777777" w:rsidR="00697A58" w:rsidRPr="0057182A" w:rsidRDefault="00697A58" w:rsidP="00697A58">
      <w:pPr>
        <w:pStyle w:val="LTU-Bullets0pt"/>
      </w:pPr>
      <w:r w:rsidRPr="0057182A">
        <w:t>Bystander Intention to Help Scale</w:t>
      </w:r>
    </w:p>
    <w:p w14:paraId="7DD2F321" w14:textId="77777777" w:rsidR="00697A58" w:rsidRPr="0057182A" w:rsidRDefault="00697A58" w:rsidP="00697A58">
      <w:pPr>
        <w:pStyle w:val="LTU-Bullets0pt"/>
      </w:pPr>
      <w:r w:rsidRPr="0057182A">
        <w:t>Bystander Intentions Scale</w:t>
      </w:r>
    </w:p>
    <w:p w14:paraId="20C63034" w14:textId="77777777" w:rsidR="00697A58" w:rsidRPr="0057182A" w:rsidRDefault="00697A58" w:rsidP="00697A58">
      <w:pPr>
        <w:pStyle w:val="LTU-Bullets0pt"/>
      </w:pPr>
      <w:r w:rsidRPr="0057182A">
        <w:t>College Date Rape Attitude Survey</w:t>
      </w:r>
    </w:p>
    <w:p w14:paraId="6E33EE10" w14:textId="77777777" w:rsidR="00697A58" w:rsidRPr="0057182A" w:rsidRDefault="00697A58" w:rsidP="00697A58">
      <w:pPr>
        <w:pStyle w:val="LTU-Bullets0pt"/>
      </w:pPr>
      <w:r w:rsidRPr="0057182A">
        <w:t>Dating Self-Protection Against Rape Scale</w:t>
      </w:r>
    </w:p>
    <w:p w14:paraId="5940DE56" w14:textId="77777777" w:rsidR="00697A58" w:rsidRPr="0057182A" w:rsidRDefault="00697A58" w:rsidP="00697A58">
      <w:pPr>
        <w:pStyle w:val="LTU-Bullets0pt"/>
      </w:pPr>
      <w:r w:rsidRPr="0057182A">
        <w:t>Empathy for the Victim and Aggressor Questionnaire</w:t>
      </w:r>
    </w:p>
    <w:p w14:paraId="289E7344" w14:textId="77777777" w:rsidR="00697A58" w:rsidRPr="0057182A" w:rsidRDefault="00697A58" w:rsidP="00697A58">
      <w:pPr>
        <w:pStyle w:val="LTU-Bullets0pt"/>
      </w:pPr>
      <w:r w:rsidRPr="0057182A">
        <w:t>Female Precipitation of Rape</w:t>
      </w:r>
    </w:p>
    <w:p w14:paraId="61B8D25D" w14:textId="77777777" w:rsidR="00697A58" w:rsidRPr="0057182A" w:rsidRDefault="00697A58" w:rsidP="00697A58">
      <w:pPr>
        <w:pStyle w:val="LTU-Bullets0pt"/>
      </w:pPr>
      <w:r w:rsidRPr="0057182A">
        <w:t>Gender Equitable Attitudes Scale</w:t>
      </w:r>
    </w:p>
    <w:p w14:paraId="0A6B31C0" w14:textId="77777777" w:rsidR="00697A58" w:rsidRPr="0057182A" w:rsidRDefault="00697A58" w:rsidP="00697A58">
      <w:pPr>
        <w:pStyle w:val="LTU-Bullets0pt"/>
      </w:pPr>
      <w:r w:rsidRPr="0057182A">
        <w:t>Gender Violence Scale</w:t>
      </w:r>
    </w:p>
    <w:p w14:paraId="4D603ECF" w14:textId="77777777" w:rsidR="00697A58" w:rsidRPr="0057182A" w:rsidRDefault="00697A58" w:rsidP="00697A58">
      <w:pPr>
        <w:pStyle w:val="LTU-Bullets0pt"/>
      </w:pPr>
      <w:r w:rsidRPr="0057182A">
        <w:t>Humphreys and Brousseau's Sexual Consent Scale</w:t>
      </w:r>
    </w:p>
    <w:p w14:paraId="00565D8D" w14:textId="77777777" w:rsidR="00697A58" w:rsidRPr="0057182A" w:rsidRDefault="00697A58" w:rsidP="00697A58">
      <w:pPr>
        <w:pStyle w:val="LTU-Bullets0pt"/>
      </w:pPr>
      <w:r w:rsidRPr="0057182A">
        <w:t>Hyper-gender Ideology Scale</w:t>
      </w:r>
    </w:p>
    <w:p w14:paraId="0C4F8F3E" w14:textId="77777777" w:rsidR="00697A58" w:rsidRPr="0057182A" w:rsidRDefault="00697A58" w:rsidP="00697A58">
      <w:pPr>
        <w:pStyle w:val="LTU-Bullets0pt"/>
      </w:pPr>
      <w:r w:rsidRPr="0057182A">
        <w:t>Illinois Rape Myth Acceptance Scale</w:t>
      </w:r>
    </w:p>
    <w:p w14:paraId="6336E6A9" w14:textId="77777777" w:rsidR="00697A58" w:rsidRPr="0057182A" w:rsidRDefault="00697A58" w:rsidP="00697A58">
      <w:pPr>
        <w:pStyle w:val="LTU-Bullets0pt"/>
      </w:pPr>
      <w:r w:rsidRPr="0057182A">
        <w:t>Intent to Help a Friend Scale</w:t>
      </w:r>
    </w:p>
    <w:p w14:paraId="4C3BBEE5" w14:textId="77777777" w:rsidR="00697A58" w:rsidRPr="0057182A" w:rsidRDefault="00697A58" w:rsidP="00697A58">
      <w:pPr>
        <w:pStyle w:val="LTU-Bullets0pt"/>
      </w:pPr>
      <w:r w:rsidRPr="0057182A">
        <w:t>Intent to Help a Stranger Scale</w:t>
      </w:r>
    </w:p>
    <w:p w14:paraId="2B173C1F" w14:textId="77777777" w:rsidR="00697A58" w:rsidRPr="0057182A" w:rsidRDefault="00697A58" w:rsidP="00697A58">
      <w:pPr>
        <w:pStyle w:val="LTU-Bullets0pt"/>
      </w:pPr>
      <w:r w:rsidRPr="0057182A">
        <w:t>Interaction Competence Scale</w:t>
      </w:r>
    </w:p>
    <w:p w14:paraId="356A3E70" w14:textId="77777777" w:rsidR="00697A58" w:rsidRPr="0057182A" w:rsidRDefault="00697A58" w:rsidP="00697A58">
      <w:pPr>
        <w:pStyle w:val="LTU-Bullets0pt"/>
      </w:pPr>
      <w:r w:rsidRPr="0057182A">
        <w:lastRenderedPageBreak/>
        <w:t>Knowledge of Effective Rape Resistance Strategies</w:t>
      </w:r>
    </w:p>
    <w:p w14:paraId="47EA2BF9" w14:textId="77777777" w:rsidR="00697A58" w:rsidRPr="0057182A" w:rsidRDefault="00697A58" w:rsidP="00697A58">
      <w:pPr>
        <w:pStyle w:val="LTU-Bullets0pt"/>
      </w:pPr>
      <w:r w:rsidRPr="0057182A">
        <w:t>Male Rape Myth Acceptance Scale</w:t>
      </w:r>
    </w:p>
    <w:p w14:paraId="7DA5CEC3" w14:textId="77777777" w:rsidR="00697A58" w:rsidRPr="0057182A" w:rsidRDefault="00697A58" w:rsidP="00697A58">
      <w:pPr>
        <w:pStyle w:val="LTU-Bullets0pt"/>
      </w:pPr>
      <w:r w:rsidRPr="0057182A">
        <w:t>Multidimensional Sexual Self-concept Questionnaire</w:t>
      </w:r>
    </w:p>
    <w:p w14:paraId="5CFA10D7" w14:textId="77777777" w:rsidR="00697A58" w:rsidRPr="0057182A" w:rsidRDefault="00697A58" w:rsidP="00697A58">
      <w:pPr>
        <w:pStyle w:val="LTU-Bullets0pt"/>
      </w:pPr>
      <w:r w:rsidRPr="0057182A">
        <w:t>Perceived Control over Sexual Coercion Scale</w:t>
      </w:r>
    </w:p>
    <w:p w14:paraId="0064E7A5" w14:textId="77777777" w:rsidR="00697A58" w:rsidRPr="0057182A" w:rsidRDefault="00697A58" w:rsidP="00697A58">
      <w:pPr>
        <w:pStyle w:val="LTU-Bullets0pt"/>
      </w:pPr>
      <w:r w:rsidRPr="0057182A">
        <w:t>Perceived Risk of Acquaintance Rape</w:t>
      </w:r>
    </w:p>
    <w:p w14:paraId="3A1748C2" w14:textId="77777777" w:rsidR="00697A58" w:rsidRPr="0057182A" w:rsidRDefault="00697A58" w:rsidP="00697A58">
      <w:pPr>
        <w:pStyle w:val="LTU-Bullets0pt"/>
      </w:pPr>
      <w:r w:rsidRPr="0057182A">
        <w:t>Prototype Willingness Model with Consent Scenarios</w:t>
      </w:r>
    </w:p>
    <w:p w14:paraId="2A4F0D93" w14:textId="77777777" w:rsidR="00697A58" w:rsidRPr="0057182A" w:rsidRDefault="00697A58" w:rsidP="00697A58">
      <w:pPr>
        <w:pStyle w:val="LTU-Bullets0pt"/>
      </w:pPr>
      <w:proofErr w:type="spellStart"/>
      <w:r w:rsidRPr="0057182A">
        <w:t>Provictim</w:t>
      </w:r>
      <w:proofErr w:type="spellEnd"/>
      <w:r w:rsidRPr="0057182A">
        <w:t xml:space="preserve"> Scale</w:t>
      </w:r>
    </w:p>
    <w:p w14:paraId="35C89320" w14:textId="77777777" w:rsidR="00697A58" w:rsidRPr="0057182A" w:rsidRDefault="00697A58" w:rsidP="00697A58">
      <w:pPr>
        <w:pStyle w:val="LTU-Bullets0pt"/>
      </w:pPr>
      <w:r w:rsidRPr="0057182A">
        <w:t>Rape Attitude and Belief Scale</w:t>
      </w:r>
    </w:p>
    <w:p w14:paraId="0F6E8488" w14:textId="77777777" w:rsidR="00697A58" w:rsidRPr="0057182A" w:rsidRDefault="00697A58" w:rsidP="00697A58">
      <w:pPr>
        <w:pStyle w:val="LTU-Bullets0pt"/>
        <w:rPr>
          <w:lang w:eastAsia="en-US"/>
        </w:rPr>
      </w:pPr>
      <w:r w:rsidRPr="0057182A">
        <w:t>Rape Empathy Scale</w:t>
      </w:r>
    </w:p>
    <w:p w14:paraId="1DDF1E50" w14:textId="77777777" w:rsidR="00697A58" w:rsidRPr="0057182A" w:rsidRDefault="00697A58" w:rsidP="00697A58">
      <w:pPr>
        <w:pStyle w:val="LTU-Bullets0pt"/>
        <w:rPr>
          <w:lang w:eastAsia="en-US"/>
        </w:rPr>
      </w:pPr>
      <w:r w:rsidRPr="0057182A">
        <w:t>Rape Myth Acceptance Scale</w:t>
      </w:r>
    </w:p>
    <w:p w14:paraId="139AB2CA" w14:textId="77777777" w:rsidR="00697A58" w:rsidRPr="0057182A" w:rsidRDefault="00697A58" w:rsidP="00697A58">
      <w:pPr>
        <w:pStyle w:val="LTU-Bullets0pt"/>
        <w:rPr>
          <w:lang w:eastAsia="en-US"/>
        </w:rPr>
      </w:pPr>
      <w:r w:rsidRPr="0057182A">
        <w:t>Rape Myth Belief Scale</w:t>
      </w:r>
    </w:p>
    <w:p w14:paraId="30C9AD0D" w14:textId="77777777" w:rsidR="00697A58" w:rsidRPr="0057182A" w:rsidRDefault="00697A58" w:rsidP="00697A58">
      <w:pPr>
        <w:pStyle w:val="LTU-Bullets0pt"/>
        <w:rPr>
          <w:lang w:eastAsia="en-US"/>
        </w:rPr>
      </w:pPr>
      <w:r w:rsidRPr="0057182A">
        <w:t>Rape Myth Scale</w:t>
      </w:r>
    </w:p>
    <w:p w14:paraId="44009201" w14:textId="77777777" w:rsidR="00697A58" w:rsidRPr="0057182A" w:rsidRDefault="00697A58" w:rsidP="00697A58">
      <w:pPr>
        <w:pStyle w:val="LTU-Bullets0pt"/>
        <w:rPr>
          <w:lang w:eastAsia="en-US"/>
        </w:rPr>
      </w:pPr>
      <w:r w:rsidRPr="0057182A">
        <w:t>Reactions to Offensive Language and Behaviour Index</w:t>
      </w:r>
    </w:p>
    <w:p w14:paraId="64EE18BD" w14:textId="77777777" w:rsidR="00697A58" w:rsidRPr="0057182A" w:rsidRDefault="00697A58" w:rsidP="00697A58">
      <w:pPr>
        <w:pStyle w:val="LTU-Bullets0pt"/>
        <w:rPr>
          <w:lang w:eastAsia="en-US"/>
        </w:rPr>
      </w:pPr>
      <w:r w:rsidRPr="0057182A">
        <w:t>Readiness to Help Scale</w:t>
      </w:r>
    </w:p>
    <w:p w14:paraId="1D37E57A" w14:textId="77777777" w:rsidR="00697A58" w:rsidRPr="0057182A" w:rsidRDefault="00697A58" w:rsidP="00697A58">
      <w:pPr>
        <w:pStyle w:val="LTU-Bullets0pt"/>
        <w:rPr>
          <w:lang w:eastAsia="en-US"/>
        </w:rPr>
      </w:pPr>
      <w:r w:rsidRPr="0057182A">
        <w:t>Relationship Media Literacy Scale</w:t>
      </w:r>
    </w:p>
    <w:p w14:paraId="046B327F" w14:textId="77777777" w:rsidR="00697A58" w:rsidRPr="0057182A" w:rsidRDefault="00697A58" w:rsidP="00697A58">
      <w:pPr>
        <w:pStyle w:val="LTU-Bullets0pt"/>
        <w:rPr>
          <w:lang w:eastAsia="en-US"/>
        </w:rPr>
      </w:pPr>
      <w:r w:rsidRPr="0057182A">
        <w:t>RISE Knowledge Questionnaire</w:t>
      </w:r>
    </w:p>
    <w:p w14:paraId="1F7CD5F4" w14:textId="77777777" w:rsidR="00697A58" w:rsidRPr="0057182A" w:rsidRDefault="00697A58" w:rsidP="00697A58">
      <w:pPr>
        <w:pStyle w:val="LTU-Bullets0pt"/>
        <w:rPr>
          <w:lang w:eastAsia="en-US"/>
        </w:rPr>
      </w:pPr>
      <w:r w:rsidRPr="0057182A">
        <w:t>Self-defence self-efficacy</w:t>
      </w:r>
    </w:p>
    <w:p w14:paraId="1328C4BD" w14:textId="77777777" w:rsidR="00697A58" w:rsidRPr="0057182A" w:rsidRDefault="00697A58" w:rsidP="00697A58">
      <w:pPr>
        <w:pStyle w:val="LTU-Bullets0pt"/>
        <w:rPr>
          <w:lang w:eastAsia="en-US"/>
        </w:rPr>
      </w:pPr>
      <w:r w:rsidRPr="0057182A">
        <w:t>Sexual Assault Protection Scale</w:t>
      </w:r>
    </w:p>
    <w:p w14:paraId="1E104AFF" w14:textId="77777777" w:rsidR="00697A58" w:rsidRPr="0057182A" w:rsidRDefault="00697A58" w:rsidP="00697A58">
      <w:pPr>
        <w:pStyle w:val="LTU-Bullets0pt"/>
        <w:rPr>
          <w:lang w:eastAsia="en-US"/>
        </w:rPr>
      </w:pPr>
      <w:r w:rsidRPr="0057182A">
        <w:t>Sexual Assault Self-protection Scale</w:t>
      </w:r>
    </w:p>
    <w:p w14:paraId="7219E549" w14:textId="77777777" w:rsidR="00697A58" w:rsidRPr="0057182A" w:rsidRDefault="00697A58" w:rsidP="00697A58">
      <w:pPr>
        <w:pStyle w:val="LTU-Bullets0pt"/>
        <w:rPr>
          <w:lang w:eastAsia="en-US"/>
        </w:rPr>
      </w:pPr>
      <w:r w:rsidRPr="0057182A">
        <w:t>Sexual Assertiveness Questionnaire for Women</w:t>
      </w:r>
    </w:p>
    <w:p w14:paraId="667E1AC0" w14:textId="77777777" w:rsidR="00697A58" w:rsidRPr="0057182A" w:rsidRDefault="00697A58" w:rsidP="00697A58">
      <w:pPr>
        <w:pStyle w:val="LTU-Bullets0pt"/>
        <w:rPr>
          <w:lang w:eastAsia="en-US"/>
        </w:rPr>
      </w:pPr>
      <w:r w:rsidRPr="0057182A">
        <w:t>Sexual Assertiveness Scale</w:t>
      </w:r>
    </w:p>
    <w:p w14:paraId="0ED5340F" w14:textId="77777777" w:rsidR="00697A58" w:rsidRPr="0057182A" w:rsidRDefault="00697A58" w:rsidP="00697A58">
      <w:pPr>
        <w:pStyle w:val="LTU-Bullets0pt"/>
        <w:rPr>
          <w:lang w:eastAsia="en-US"/>
        </w:rPr>
      </w:pPr>
      <w:r w:rsidRPr="0057182A">
        <w:t>Sexual Beliefs Scale</w:t>
      </w:r>
    </w:p>
    <w:p w14:paraId="243AE40A" w14:textId="77777777" w:rsidR="00697A58" w:rsidRPr="0057182A" w:rsidRDefault="00697A58" w:rsidP="00697A58">
      <w:pPr>
        <w:pStyle w:val="LTU-Bullets0pt"/>
        <w:rPr>
          <w:lang w:eastAsia="en-US"/>
        </w:rPr>
      </w:pPr>
      <w:r w:rsidRPr="0057182A">
        <w:t>Sexual Consent-related Behaviour Intention Scale</w:t>
      </w:r>
    </w:p>
    <w:p w14:paraId="024B1D24" w14:textId="77777777" w:rsidR="00697A58" w:rsidRPr="0057182A" w:rsidRDefault="00697A58" w:rsidP="00697A58">
      <w:pPr>
        <w:pStyle w:val="LTU-Bullets0pt"/>
        <w:rPr>
          <w:lang w:eastAsia="en-US"/>
        </w:rPr>
      </w:pPr>
      <w:r w:rsidRPr="0057182A">
        <w:t>Sexual Experiences Survey – Short Form Victimization</w:t>
      </w:r>
    </w:p>
    <w:p w14:paraId="16A9A8D3" w14:textId="77777777" w:rsidR="00697A58" w:rsidRPr="0057182A" w:rsidRDefault="00697A58" w:rsidP="00697A58">
      <w:pPr>
        <w:pStyle w:val="LTU-Bullets0pt"/>
        <w:rPr>
          <w:lang w:eastAsia="en-US"/>
        </w:rPr>
      </w:pPr>
      <w:r w:rsidRPr="0057182A">
        <w:t>Sexual Harassment for Employees Knowledge Quiz</w:t>
      </w:r>
    </w:p>
    <w:p w14:paraId="05BE69B8" w14:textId="77777777" w:rsidR="00697A58" w:rsidRPr="0057182A" w:rsidRDefault="00697A58" w:rsidP="00697A58">
      <w:pPr>
        <w:pStyle w:val="LTU-Bullets0pt"/>
        <w:rPr>
          <w:lang w:eastAsia="en-US"/>
        </w:rPr>
      </w:pPr>
      <w:r w:rsidRPr="0057182A">
        <w:t>Sexual Self-concept Questionnaire</w:t>
      </w:r>
    </w:p>
    <w:p w14:paraId="74EA71C3" w14:textId="77777777" w:rsidR="00697A58" w:rsidRPr="0057182A" w:rsidRDefault="00697A58" w:rsidP="00697A58">
      <w:pPr>
        <w:pStyle w:val="LTU-Bullets0pt"/>
        <w:rPr>
          <w:lang w:eastAsia="en-US"/>
        </w:rPr>
      </w:pPr>
      <w:r w:rsidRPr="0057182A">
        <w:t>Sexual Social Norms Inventory</w:t>
      </w:r>
    </w:p>
    <w:p w14:paraId="611B2F56" w14:textId="77777777" w:rsidR="00697A58" w:rsidRPr="0057182A" w:rsidRDefault="00697A58" w:rsidP="00697A58">
      <w:pPr>
        <w:pStyle w:val="LTU-Bullets0pt"/>
        <w:rPr>
          <w:lang w:eastAsia="en-US"/>
        </w:rPr>
      </w:pPr>
      <w:r w:rsidRPr="0057182A">
        <w:t>Social Norms Measure</w:t>
      </w:r>
    </w:p>
    <w:p w14:paraId="6AF3ECDA" w14:textId="77777777" w:rsidR="00697A58" w:rsidRPr="0057182A" w:rsidRDefault="00697A58" w:rsidP="00697A58">
      <w:pPr>
        <w:pStyle w:val="LTU-Bullets0pt"/>
        <w:rPr>
          <w:lang w:eastAsia="en-US"/>
        </w:rPr>
      </w:pPr>
      <w:r w:rsidRPr="0057182A">
        <w:t>The Acceptance of General Dating Violence Scale</w:t>
      </w:r>
    </w:p>
    <w:p w14:paraId="2AD255A4" w14:textId="77777777" w:rsidR="00697A58" w:rsidRPr="0057182A" w:rsidRDefault="00697A58" w:rsidP="00697A58">
      <w:pPr>
        <w:pStyle w:val="LTU-Bullets0pt"/>
        <w:rPr>
          <w:lang w:eastAsia="en-US"/>
        </w:rPr>
      </w:pPr>
      <w:r w:rsidRPr="0057182A">
        <w:t>The Acceptance of Modern Myths about Sexual Aggression Scale</w:t>
      </w:r>
    </w:p>
    <w:p w14:paraId="622C4486" w14:textId="77777777" w:rsidR="00697A58" w:rsidRPr="0057182A" w:rsidRDefault="00697A58" w:rsidP="00697A58">
      <w:pPr>
        <w:pStyle w:val="LTU-Bullets0pt"/>
        <w:rPr>
          <w:lang w:eastAsia="en-US"/>
        </w:rPr>
      </w:pPr>
      <w:r w:rsidRPr="0057182A">
        <w:t>The Behavioural and Characterological Self-blame Scale</w:t>
      </w:r>
    </w:p>
    <w:p w14:paraId="574DC19D" w14:textId="77777777" w:rsidR="00697A58" w:rsidRPr="0057182A" w:rsidRDefault="00697A58" w:rsidP="00697A58">
      <w:pPr>
        <w:pStyle w:val="LTU-Bullets0pt"/>
        <w:rPr>
          <w:lang w:eastAsia="en-US"/>
        </w:rPr>
      </w:pPr>
      <w:r w:rsidRPr="0057182A">
        <w:t>The Child Sexual Abuse Myths Scale</w:t>
      </w:r>
    </w:p>
    <w:p w14:paraId="5D098451" w14:textId="77777777" w:rsidR="00697A58" w:rsidRPr="0057182A" w:rsidRDefault="00697A58" w:rsidP="00697A58">
      <w:pPr>
        <w:pStyle w:val="LTU-Bullets0pt"/>
        <w:rPr>
          <w:lang w:eastAsia="en-US"/>
        </w:rPr>
      </w:pPr>
      <w:r w:rsidRPr="0057182A">
        <w:t xml:space="preserve">The Discomfort </w:t>
      </w:r>
      <w:r>
        <w:t>w</w:t>
      </w:r>
      <w:r w:rsidRPr="0057182A">
        <w:t>ith Sexist Situations</w:t>
      </w:r>
      <w:r>
        <w:t xml:space="preserve"> Scale</w:t>
      </w:r>
    </w:p>
    <w:p w14:paraId="512600ED" w14:textId="77777777" w:rsidR="00697A58" w:rsidRPr="0057182A" w:rsidRDefault="00697A58" w:rsidP="00697A58">
      <w:pPr>
        <w:pStyle w:val="LTU-Bullets0pt"/>
        <w:rPr>
          <w:lang w:eastAsia="en-US"/>
        </w:rPr>
      </w:pPr>
      <w:r w:rsidRPr="0057182A">
        <w:lastRenderedPageBreak/>
        <w:t>The Fear of Unintentional Rape Inventory</w:t>
      </w:r>
    </w:p>
    <w:p w14:paraId="39FE5459" w14:textId="77777777" w:rsidR="00697A58" w:rsidRPr="0057182A" w:rsidRDefault="00697A58" w:rsidP="00697A58">
      <w:pPr>
        <w:pStyle w:val="LTU-Bullets0pt"/>
        <w:rPr>
          <w:lang w:eastAsia="en-US"/>
        </w:rPr>
      </w:pPr>
      <w:r w:rsidRPr="0057182A">
        <w:t>The Gender Role Discrepancy &amp; Discrepancy Stress Scale</w:t>
      </w:r>
    </w:p>
    <w:p w14:paraId="6CF6A269" w14:textId="77777777" w:rsidR="00697A58" w:rsidRPr="0057182A" w:rsidRDefault="00697A58" w:rsidP="00697A58">
      <w:pPr>
        <w:pStyle w:val="LTU-Bullets0pt"/>
        <w:rPr>
          <w:lang w:eastAsia="en-US"/>
        </w:rPr>
      </w:pPr>
      <w:r w:rsidRPr="0057182A">
        <w:t>The Global Belief in a Just World Scale</w:t>
      </w:r>
    </w:p>
    <w:p w14:paraId="4CC18C4E" w14:textId="77777777" w:rsidR="00697A58" w:rsidRPr="0057182A" w:rsidRDefault="00697A58" w:rsidP="00697A58">
      <w:pPr>
        <w:pStyle w:val="LTU-Bullets0pt"/>
        <w:rPr>
          <w:lang w:eastAsia="en-US"/>
        </w:rPr>
      </w:pPr>
      <w:r w:rsidRPr="0057182A">
        <w:t>The Preventing Harassment/Hostile Environment Checklist</w:t>
      </w:r>
    </w:p>
    <w:p w14:paraId="38307769" w14:textId="77777777" w:rsidR="00697A58" w:rsidRPr="0057182A" w:rsidRDefault="00697A58" w:rsidP="00697A58">
      <w:pPr>
        <w:pStyle w:val="LTU-Bullets0pt"/>
        <w:rPr>
          <w:lang w:eastAsia="en-US"/>
        </w:rPr>
      </w:pPr>
      <w:r w:rsidRPr="0057182A">
        <w:t>The Pros and Cons of Bystander Action Scale</w:t>
      </w:r>
    </w:p>
    <w:p w14:paraId="3661C047" w14:textId="77777777" w:rsidR="00697A58" w:rsidRPr="0057182A" w:rsidRDefault="00697A58" w:rsidP="00697A58">
      <w:pPr>
        <w:pStyle w:val="LTU-Bullets0pt"/>
        <w:rPr>
          <w:lang w:eastAsia="en-US"/>
        </w:rPr>
      </w:pPr>
      <w:r w:rsidRPr="0057182A">
        <w:t>The Rape Culture Inventory</w:t>
      </w:r>
    </w:p>
    <w:p w14:paraId="5F1A220F" w14:textId="77777777" w:rsidR="00697A58" w:rsidRPr="0057182A" w:rsidRDefault="00697A58" w:rsidP="00697A58">
      <w:pPr>
        <w:pStyle w:val="LTU-Bullets0pt"/>
        <w:rPr>
          <w:lang w:eastAsia="en-US"/>
        </w:rPr>
      </w:pPr>
      <w:r w:rsidRPr="0057182A">
        <w:t>The Sexual Assault Disclosure Scale</w:t>
      </w:r>
    </w:p>
    <w:p w14:paraId="0899711E" w14:textId="77777777" w:rsidR="00697A58" w:rsidRPr="0057182A" w:rsidRDefault="00697A58" w:rsidP="00697A58">
      <w:pPr>
        <w:pStyle w:val="LTU-Bullets0pt"/>
        <w:rPr>
          <w:lang w:eastAsia="en-US"/>
        </w:rPr>
      </w:pPr>
      <w:r w:rsidRPr="0057182A">
        <w:t>The Sexual Assault Knowledge Scale</w:t>
      </w:r>
    </w:p>
    <w:p w14:paraId="0195534F" w14:textId="77777777" w:rsidR="00697A58" w:rsidRPr="0057182A" w:rsidRDefault="00697A58" w:rsidP="00697A58">
      <w:pPr>
        <w:pStyle w:val="LTU-Bullets0pt"/>
        <w:rPr>
          <w:lang w:eastAsia="en-US"/>
        </w:rPr>
      </w:pPr>
      <w:r w:rsidRPr="0057182A">
        <w:t>The Sexual Communication Survey</w:t>
      </w:r>
    </w:p>
    <w:p w14:paraId="58A9B525" w14:textId="77777777" w:rsidR="00697A58" w:rsidRPr="0057182A" w:rsidRDefault="00697A58" w:rsidP="00697A58">
      <w:pPr>
        <w:pStyle w:val="LTU-Bullets0pt"/>
        <w:rPr>
          <w:lang w:eastAsia="en-US"/>
        </w:rPr>
      </w:pPr>
      <w:r w:rsidRPr="0057182A">
        <w:t>The Sexual Violence Attitude Scale</w:t>
      </w:r>
    </w:p>
    <w:p w14:paraId="0197362C" w14:textId="77777777" w:rsidR="00697A58" w:rsidRPr="0057182A" w:rsidRDefault="00697A58" w:rsidP="00697A58">
      <w:pPr>
        <w:pStyle w:val="LTU-Bullets0pt"/>
        <w:rPr>
          <w:lang w:eastAsia="en-US"/>
        </w:rPr>
      </w:pPr>
      <w:r w:rsidRPr="0057182A">
        <w:t>The Victim Blame Scale</w:t>
      </w:r>
    </w:p>
    <w:p w14:paraId="2105D9E1" w14:textId="77777777" w:rsidR="00697A58" w:rsidRPr="0057182A" w:rsidRDefault="00697A58" w:rsidP="00697A58">
      <w:pPr>
        <w:pStyle w:val="LTU-Bullets0pt"/>
        <w:rPr>
          <w:lang w:eastAsia="en-US"/>
        </w:rPr>
      </w:pPr>
      <w:r w:rsidRPr="0057182A">
        <w:t>The Victim Empathy Scale</w:t>
      </w:r>
    </w:p>
    <w:p w14:paraId="78844070" w14:textId="77777777" w:rsidR="00697A58" w:rsidRPr="0057182A" w:rsidRDefault="00697A58" w:rsidP="00697A58">
      <w:pPr>
        <w:pStyle w:val="LTU-Bullets0pt"/>
        <w:rPr>
          <w:lang w:eastAsia="en-US"/>
        </w:rPr>
      </w:pPr>
      <w:r w:rsidRPr="0057182A">
        <w:t>The What Would You Do? Scale</w:t>
      </w:r>
    </w:p>
    <w:p w14:paraId="04A8FAC5" w14:textId="77777777" w:rsidR="00697A58" w:rsidRPr="0057182A" w:rsidRDefault="00697A58" w:rsidP="00697A58">
      <w:pPr>
        <w:pStyle w:val="LTU-Bullets0pt"/>
        <w:rPr>
          <w:lang w:eastAsia="en-US"/>
        </w:rPr>
      </w:pPr>
      <w:r w:rsidRPr="0057182A">
        <w:t>USN Rape Knowledge Scale</w:t>
      </w:r>
    </w:p>
    <w:p w14:paraId="3593CBE4" w14:textId="77777777" w:rsidR="0057182A" w:rsidRDefault="0057182A" w:rsidP="0057182A">
      <w:pPr>
        <w:pStyle w:val="LTU-Body10pt"/>
      </w:pPr>
    </w:p>
    <w:p w14:paraId="7A655EF0" w14:textId="7AA63DB5" w:rsidR="00583897" w:rsidRPr="00A44331" w:rsidRDefault="00583897" w:rsidP="0057182A">
      <w:pPr>
        <w:pStyle w:val="LTU-Body10pt"/>
      </w:pPr>
      <w:r w:rsidRPr="00A44331">
        <w:t>Interventions most often assessed change by measuring knowledge/awareness, confidence, attitudes, intentions and behaviour. These outcomes frequently aligned with drivers and reinforcing factors of SVH. In particular, the Illinois Rape Myth Acceptance Scale (various versions</w:t>
      </w:r>
      <w:r w:rsidR="00901EF0">
        <w:t xml:space="preserve"> </w:t>
      </w:r>
      <w:r w:rsidR="004A1436">
        <w:rPr>
          <w:noProof/>
        </w:rPr>
        <w:t>[</w:t>
      </w:r>
      <w:r w:rsidRPr="00A44331">
        <w:rPr>
          <w:noProof/>
        </w:rPr>
        <w:t>McMahon &amp; Farmer, 2011; Payne, Lonsway, &amp; Fitzgerald, 1999</w:t>
      </w:r>
      <w:r w:rsidR="004A1436">
        <w:rPr>
          <w:noProof/>
        </w:rPr>
        <w:t>]</w:t>
      </w:r>
      <w:r w:rsidRPr="00A44331">
        <w:rPr>
          <w:noProof/>
        </w:rPr>
        <w:t>)</w:t>
      </w:r>
      <w:r w:rsidRPr="00A44331">
        <w:t xml:space="preserve"> and participant knowledge outcomes were the most frequently used measures.</w:t>
      </w:r>
    </w:p>
    <w:p w14:paraId="1DF81EBE" w14:textId="77777777" w:rsidR="00583897" w:rsidRPr="00A44331" w:rsidRDefault="00583897" w:rsidP="00583897">
      <w:pPr>
        <w:pStyle w:val="LTU-Body10pt"/>
      </w:pPr>
      <w:r w:rsidRPr="00A44331">
        <w:t xml:space="preserve">Knowledge was assessed by measuring participant ideas on consent, sex and relationships, what constitutes violence, types of SVH, and how gender-based factors and gender inequality contribute to VAW. Confidence was assessed by examining whether participants had greater intentions to step in as a bystander. Attitudinal change was measured by assessing perceptions of gender roles, and gendered identities and expectations. Follow-up of study participants to measure sustained impact on individual drivers, reinforcing factors or behaviours were limited. </w:t>
      </w:r>
    </w:p>
    <w:p w14:paraId="25561E6A" w14:textId="77777777" w:rsidR="00D53668" w:rsidRDefault="00D53668">
      <w:pPr>
        <w:spacing w:after="0" w:line="240" w:lineRule="auto"/>
        <w:rPr>
          <w:rFonts w:cs="Arial"/>
          <w:b/>
          <w:i/>
          <w:sz w:val="24"/>
          <w:szCs w:val="20"/>
        </w:rPr>
      </w:pPr>
      <w:r>
        <w:br w:type="page"/>
      </w:r>
    </w:p>
    <w:p w14:paraId="52C014BF" w14:textId="09AF4E29" w:rsidR="00583897" w:rsidRPr="00D53668" w:rsidRDefault="00583897" w:rsidP="00D53668">
      <w:pPr>
        <w:pStyle w:val="LTU-Subhead3"/>
      </w:pPr>
      <w:r w:rsidRPr="00D53668">
        <w:lastRenderedPageBreak/>
        <w:t>Validated Measures</w:t>
      </w:r>
      <w:r w:rsidR="0013277C" w:rsidRPr="00D53668">
        <w:t>/</w:t>
      </w:r>
      <w:r w:rsidRPr="00D53668">
        <w:t>Behavioural Factors</w:t>
      </w:r>
      <w:r w:rsidR="00D53668">
        <w:t xml:space="preserve">: </w:t>
      </w:r>
      <w:r w:rsidR="00D53668" w:rsidRPr="008F0C81">
        <w:t>Violence, abuse, harassment behaviour measures</w:t>
      </w:r>
    </w:p>
    <w:p w14:paraId="7D6BDBCD" w14:textId="77777777" w:rsidR="00D53668" w:rsidRPr="00A44331" w:rsidRDefault="00D53668" w:rsidP="00D53668">
      <w:pPr>
        <w:pStyle w:val="LTU-Bullets0pt"/>
        <w:rPr>
          <w:color w:val="auto"/>
        </w:rPr>
      </w:pPr>
      <w:r w:rsidRPr="00A44331">
        <w:t>CDC’s Youth Risk Behaviour Survey</w:t>
      </w:r>
    </w:p>
    <w:p w14:paraId="2DDC383E" w14:textId="77777777" w:rsidR="00D53668" w:rsidRPr="00A44331" w:rsidRDefault="00D53668" w:rsidP="00D53668">
      <w:pPr>
        <w:pStyle w:val="LTU-Bullets0pt"/>
        <w:rPr>
          <w:color w:val="auto"/>
        </w:rPr>
      </w:pPr>
      <w:r w:rsidRPr="00A44331">
        <w:t>Conflict Tactics Scale</w:t>
      </w:r>
    </w:p>
    <w:p w14:paraId="7466643C" w14:textId="77777777" w:rsidR="00D53668" w:rsidRPr="00A44331" w:rsidRDefault="00D53668" w:rsidP="00D53668">
      <w:pPr>
        <w:pStyle w:val="LTU-Bullets0pt"/>
        <w:rPr>
          <w:color w:val="auto"/>
        </w:rPr>
      </w:pPr>
      <w:r w:rsidRPr="00A44331">
        <w:t>Dating Behaviour Survey</w:t>
      </w:r>
    </w:p>
    <w:p w14:paraId="1720371A" w14:textId="77777777" w:rsidR="00D53668" w:rsidRPr="00A44331" w:rsidRDefault="00D53668" w:rsidP="00D53668">
      <w:pPr>
        <w:pStyle w:val="LTU-Bullets0pt"/>
        <w:rPr>
          <w:color w:val="auto"/>
        </w:rPr>
      </w:pPr>
      <w:proofErr w:type="spellStart"/>
      <w:r w:rsidRPr="00A44331">
        <w:t>Malamuth’s</w:t>
      </w:r>
      <w:proofErr w:type="spellEnd"/>
      <w:r w:rsidRPr="00A44331">
        <w:t xml:space="preserve"> Likelihood of Raping Scale</w:t>
      </w:r>
    </w:p>
    <w:p w14:paraId="49EEAA19" w14:textId="77777777" w:rsidR="00D53668" w:rsidRPr="00A44331" w:rsidRDefault="00D53668" w:rsidP="00D53668">
      <w:pPr>
        <w:pStyle w:val="LTU-Bullets0pt"/>
        <w:rPr>
          <w:color w:val="auto"/>
        </w:rPr>
      </w:pPr>
      <w:r w:rsidRPr="00A44331">
        <w:t>National Intimate Partner and Sexual Violence Survey</w:t>
      </w:r>
    </w:p>
    <w:p w14:paraId="64007020" w14:textId="77777777" w:rsidR="00D53668" w:rsidRPr="00A44331" w:rsidRDefault="00D53668" w:rsidP="00D53668">
      <w:pPr>
        <w:pStyle w:val="LTU-Bullets0pt"/>
        <w:rPr>
          <w:color w:val="auto"/>
        </w:rPr>
      </w:pPr>
      <w:r w:rsidRPr="00A44331">
        <w:t>National Violence Against Women Survey</w:t>
      </w:r>
    </w:p>
    <w:p w14:paraId="7FDA5CCE" w14:textId="77777777" w:rsidR="00D53668" w:rsidRPr="00A44331" w:rsidRDefault="00D53668" w:rsidP="00D53668">
      <w:pPr>
        <w:pStyle w:val="LTU-Bullets0pt"/>
        <w:rPr>
          <w:color w:val="auto"/>
        </w:rPr>
      </w:pPr>
      <w:r w:rsidRPr="00A44331">
        <w:t xml:space="preserve">Safe Dates Physical Dating Abuse Scale </w:t>
      </w:r>
    </w:p>
    <w:p w14:paraId="77273B3A" w14:textId="77777777" w:rsidR="00D53668" w:rsidRPr="00A44331" w:rsidRDefault="00D53668" w:rsidP="00D53668">
      <w:pPr>
        <w:pStyle w:val="LTU-Bullets0pt"/>
        <w:rPr>
          <w:color w:val="auto"/>
        </w:rPr>
      </w:pPr>
      <w:r w:rsidRPr="00A44331">
        <w:t>Safe Dates Psychological Dating Abuse Scale</w:t>
      </w:r>
    </w:p>
    <w:p w14:paraId="37180B98" w14:textId="77777777" w:rsidR="00D53668" w:rsidRPr="00A44331" w:rsidRDefault="00D53668" w:rsidP="00D53668">
      <w:pPr>
        <w:pStyle w:val="LTU-Bullets0pt"/>
        <w:rPr>
          <w:color w:val="auto"/>
        </w:rPr>
      </w:pPr>
      <w:r w:rsidRPr="7AEBCC8E">
        <w:t>Sexual Experiences Survey/Questionnaire</w:t>
      </w:r>
    </w:p>
    <w:p w14:paraId="308192DF" w14:textId="77777777" w:rsidR="00D53668" w:rsidRPr="00A44331" w:rsidRDefault="00D53668" w:rsidP="00D53668">
      <w:pPr>
        <w:pStyle w:val="LTU-Bullets0pt"/>
        <w:rPr>
          <w:color w:val="auto"/>
        </w:rPr>
      </w:pPr>
      <w:r w:rsidRPr="7AEBCC8E">
        <w:t>Sexual Harassment Questionnaire</w:t>
      </w:r>
    </w:p>
    <w:p w14:paraId="75EC47E1" w14:textId="77777777" w:rsidR="00D53668" w:rsidRDefault="00D53668" w:rsidP="00D53668">
      <w:pPr>
        <w:pStyle w:val="LTU-Bullets0pt"/>
      </w:pPr>
      <w:r w:rsidRPr="7AEBCC8E">
        <w:t>Sexual Victimization</w:t>
      </w:r>
    </w:p>
    <w:p w14:paraId="048E7EE6" w14:textId="77777777" w:rsidR="00D53668" w:rsidRPr="00A44331" w:rsidRDefault="00D53668" w:rsidP="00D53668">
      <w:pPr>
        <w:pStyle w:val="LTU-Bullets0pt"/>
        <w:rPr>
          <w:color w:val="auto"/>
        </w:rPr>
      </w:pPr>
      <w:r w:rsidRPr="00A44331">
        <w:t>Tech Abuse in Teen Relationships Scale</w:t>
      </w:r>
    </w:p>
    <w:p w14:paraId="69A6F047" w14:textId="77777777" w:rsidR="00D53668" w:rsidRPr="00A44331" w:rsidRDefault="00D53668" w:rsidP="00D53668">
      <w:pPr>
        <w:pStyle w:val="LTU-Bullets0pt"/>
        <w:rPr>
          <w:color w:val="auto"/>
        </w:rPr>
      </w:pPr>
      <w:r w:rsidRPr="00A44331">
        <w:t>The American Association of University Women Educational Foundation’s Sexual Harassment in Schools Survey</w:t>
      </w:r>
    </w:p>
    <w:p w14:paraId="445CD2DF" w14:textId="77777777" w:rsidR="00D53668" w:rsidRPr="00A44331" w:rsidRDefault="00D53668" w:rsidP="00D53668">
      <w:pPr>
        <w:pStyle w:val="LTU-Bullets0pt"/>
        <w:rPr>
          <w:color w:val="auto"/>
        </w:rPr>
      </w:pPr>
      <w:r w:rsidRPr="00A44331">
        <w:t>The Assault Characteristics Questionnaire</w:t>
      </w:r>
    </w:p>
    <w:p w14:paraId="38129140" w14:textId="77777777" w:rsidR="00D53668" w:rsidRPr="00A44331" w:rsidRDefault="00D53668" w:rsidP="00D53668">
      <w:pPr>
        <w:pStyle w:val="LTU-Bullets0pt"/>
        <w:rPr>
          <w:color w:val="auto"/>
        </w:rPr>
      </w:pPr>
      <w:r w:rsidRPr="00A44331">
        <w:t>The Canadian Public Health Association Safe School Survey for Grades 4-7</w:t>
      </w:r>
    </w:p>
    <w:p w14:paraId="3B5B0EBB" w14:textId="77777777" w:rsidR="00D53668" w:rsidRPr="00A44331" w:rsidRDefault="00D53668" w:rsidP="00D53668">
      <w:pPr>
        <w:pStyle w:val="LTU-Bullets0pt"/>
        <w:rPr>
          <w:color w:val="auto"/>
        </w:rPr>
      </w:pPr>
      <w:r w:rsidRPr="00A44331">
        <w:t>The College Date Rape Attitudes and Behaviour Survey</w:t>
      </w:r>
    </w:p>
    <w:p w14:paraId="2F50E48A" w14:textId="77777777" w:rsidR="00D53668" w:rsidRPr="00A44331" w:rsidRDefault="00D53668" w:rsidP="00D53668">
      <w:pPr>
        <w:pStyle w:val="LTU-Bullets0pt"/>
        <w:rPr>
          <w:color w:val="auto"/>
        </w:rPr>
      </w:pPr>
      <w:r w:rsidRPr="00A44331">
        <w:t>The Conflict in Adolescent Dating Relationships Inventory</w:t>
      </w:r>
    </w:p>
    <w:p w14:paraId="4D5C5C59" w14:textId="77777777" w:rsidR="00D53668" w:rsidRPr="00A44331" w:rsidRDefault="00D53668" w:rsidP="00D53668">
      <w:pPr>
        <w:pStyle w:val="LTU-Bullets0pt"/>
        <w:rPr>
          <w:color w:val="auto"/>
        </w:rPr>
      </w:pPr>
      <w:r w:rsidRPr="00A44331">
        <w:t>The European Bullying Intervention Project Questionnaire</w:t>
      </w:r>
    </w:p>
    <w:p w14:paraId="6B4F907B" w14:textId="77777777" w:rsidR="00D53668" w:rsidRPr="00A44331" w:rsidRDefault="00D53668" w:rsidP="00D53668">
      <w:pPr>
        <w:pStyle w:val="LTU-Bullets0pt"/>
        <w:rPr>
          <w:color w:val="auto"/>
        </w:rPr>
      </w:pPr>
      <w:r w:rsidRPr="00A44331">
        <w:t>The National Uniform Crime Reporting Survey</w:t>
      </w:r>
    </w:p>
    <w:p w14:paraId="38B9B3B9" w14:textId="77777777" w:rsidR="00583897" w:rsidRPr="00A44331" w:rsidRDefault="00583897" w:rsidP="0057182A">
      <w:pPr>
        <w:pStyle w:val="LTU-Subhead2"/>
        <w:rPr>
          <w:lang w:bidi="en-US"/>
        </w:rPr>
      </w:pPr>
      <w:bookmarkStart w:id="495" w:name="_Toc57222559"/>
      <w:bookmarkStart w:id="496" w:name="_Toc57394362"/>
      <w:bookmarkStart w:id="497" w:name="_Toc67067325"/>
      <w:bookmarkStart w:id="498" w:name="_Toc82176941"/>
      <w:r w:rsidRPr="00A44331">
        <w:rPr>
          <w:lang w:bidi="en-US"/>
        </w:rPr>
        <w:t xml:space="preserve">Drivers and </w:t>
      </w:r>
      <w:r>
        <w:rPr>
          <w:lang w:bidi="en-US"/>
        </w:rPr>
        <w:t>R</w:t>
      </w:r>
      <w:r w:rsidRPr="00A44331">
        <w:rPr>
          <w:lang w:bidi="en-US"/>
        </w:rPr>
        <w:t xml:space="preserve">einforcing </w:t>
      </w:r>
      <w:r>
        <w:rPr>
          <w:lang w:bidi="en-US"/>
        </w:rPr>
        <w:t>F</w:t>
      </w:r>
      <w:r w:rsidRPr="00A44331">
        <w:rPr>
          <w:lang w:bidi="en-US"/>
        </w:rPr>
        <w:t xml:space="preserve">actors </w:t>
      </w:r>
      <w:r>
        <w:rPr>
          <w:lang w:bidi="en-US"/>
        </w:rPr>
        <w:t>T</w:t>
      </w:r>
      <w:r w:rsidRPr="00A44331">
        <w:rPr>
          <w:lang w:bidi="en-US"/>
        </w:rPr>
        <w:t xml:space="preserve">argeted by </w:t>
      </w:r>
      <w:r>
        <w:rPr>
          <w:lang w:bidi="en-US"/>
        </w:rPr>
        <w:t>I</w:t>
      </w:r>
      <w:r w:rsidRPr="00A44331">
        <w:rPr>
          <w:lang w:bidi="en-US"/>
        </w:rPr>
        <w:t>nterventions</w:t>
      </w:r>
      <w:bookmarkEnd w:id="495"/>
      <w:bookmarkEnd w:id="496"/>
      <w:bookmarkEnd w:id="497"/>
      <w:bookmarkEnd w:id="498"/>
    </w:p>
    <w:p w14:paraId="47308CA2" w14:textId="61E34ED0" w:rsidR="00583897" w:rsidRPr="00A44331" w:rsidRDefault="00583897" w:rsidP="0057182A">
      <w:pPr>
        <w:pStyle w:val="LTU-Body10pt"/>
      </w:pPr>
      <w:r w:rsidRPr="00A44331">
        <w:rPr>
          <w:rFonts w:cs="Calibri"/>
        </w:rPr>
        <w:t>Categories such as ‘challenging the condoning of violence’ and ‘strengthening positive, equal and respectful relations’</w:t>
      </w:r>
      <w:r w:rsidRPr="00A44331">
        <w:t xml:space="preserve"> were the most common actions identified in </w:t>
      </w:r>
      <w:r w:rsidR="004A1436" w:rsidRPr="00A44331">
        <w:t>peer</w:t>
      </w:r>
      <w:r w:rsidR="004A1436">
        <w:t>-</w:t>
      </w:r>
      <w:r w:rsidRPr="00A44331">
        <w:t>reviewed and grey literature studies to address drivers of SVH towards women (Table 9 and 10). These actions were most dominant in the education interventions for young people.</w:t>
      </w:r>
    </w:p>
    <w:p w14:paraId="2C90072F" w14:textId="77777777" w:rsidR="00583897" w:rsidRPr="00A44331" w:rsidRDefault="00583897" w:rsidP="0057182A">
      <w:pPr>
        <w:pStyle w:val="LTU-Body10pt"/>
      </w:pPr>
      <w:r w:rsidRPr="00A44331">
        <w:t>Across both peer and grey literature, ‘preventing exposure to violence and support those affected to reduce its consequences’ and ‘challenging the normalisation of violence as an expression of masculinity’ were the most frequent supporting actions identified within intervention studies (Table 9 and 10).</w:t>
      </w:r>
    </w:p>
    <w:p w14:paraId="2C7051DE" w14:textId="65F0F605" w:rsidR="00583897" w:rsidRPr="00A44331" w:rsidRDefault="00583897" w:rsidP="0057182A">
      <w:pPr>
        <w:pStyle w:val="LTU-Body10pt"/>
      </w:pPr>
      <w:r w:rsidRPr="00A44331">
        <w:rPr>
          <w:rFonts w:cs="Calibri"/>
        </w:rPr>
        <w:lastRenderedPageBreak/>
        <w:t>As previously indicated, most studies focused on young people</w:t>
      </w:r>
      <w:r w:rsidR="004A1436">
        <w:rPr>
          <w:rFonts w:cs="Calibri"/>
        </w:rPr>
        <w:t>,</w:t>
      </w:r>
      <w:r w:rsidRPr="00A44331">
        <w:rPr>
          <w:rFonts w:cs="Calibri"/>
        </w:rPr>
        <w:t xml:space="preserve"> with interventions  on the following concepts: challenging the condoning of violence; promoting gender equality; </w:t>
      </w:r>
      <w:r w:rsidR="004A1436" w:rsidRPr="00A44331">
        <w:rPr>
          <w:rFonts w:cs="Calibri"/>
        </w:rPr>
        <w:t>awareness</w:t>
      </w:r>
      <w:r w:rsidR="004A1436">
        <w:rPr>
          <w:rFonts w:cs="Calibri"/>
        </w:rPr>
        <w:t>-</w:t>
      </w:r>
      <w:r w:rsidRPr="00A44331">
        <w:rPr>
          <w:rFonts w:cs="Calibri"/>
        </w:rPr>
        <w:t xml:space="preserve">raising around what constitutes healthy/unhealthy relationships; advancing an understanding of how gender roles and expectations impact relationships; </w:t>
      </w:r>
      <w:r w:rsidR="004A1436" w:rsidRPr="00A44331">
        <w:rPr>
          <w:rFonts w:cs="Calibri"/>
        </w:rPr>
        <w:t>awareness</w:t>
      </w:r>
      <w:r w:rsidR="004A1436">
        <w:rPr>
          <w:rFonts w:cs="Calibri"/>
        </w:rPr>
        <w:t>-</w:t>
      </w:r>
      <w:r w:rsidRPr="00A44331">
        <w:rPr>
          <w:rFonts w:cs="Calibri"/>
        </w:rPr>
        <w:t>raising around respect and what crosses the line in relation to negative dating/sexual behaviour; and some focus on bystander behaviour.</w:t>
      </w:r>
    </w:p>
    <w:p w14:paraId="6C018989" w14:textId="73CA2839" w:rsidR="00583897" w:rsidRPr="00A44331" w:rsidRDefault="00583897" w:rsidP="0057182A">
      <w:pPr>
        <w:pStyle w:val="LTU-Subhead2"/>
      </w:pPr>
      <w:bookmarkStart w:id="499" w:name="_Toc57222560"/>
      <w:bookmarkStart w:id="500" w:name="_Toc57394363"/>
      <w:bookmarkStart w:id="501" w:name="_Toc67067326"/>
      <w:bookmarkStart w:id="502" w:name="_Toc82176942"/>
      <w:r w:rsidRPr="00A44331">
        <w:t xml:space="preserve">Additional Studies </w:t>
      </w:r>
      <w:r>
        <w:t>O</w:t>
      </w:r>
      <w:r w:rsidRPr="00A44331">
        <w:t xml:space="preserve">utside </w:t>
      </w:r>
      <w:r>
        <w:t>the Search C</w:t>
      </w:r>
      <w:r w:rsidRPr="00A44331">
        <w:t>riteria</w:t>
      </w:r>
      <w:bookmarkEnd w:id="499"/>
      <w:bookmarkEnd w:id="500"/>
      <w:bookmarkEnd w:id="501"/>
      <w:bookmarkEnd w:id="502"/>
    </w:p>
    <w:p w14:paraId="12064F73" w14:textId="77777777" w:rsidR="00583897" w:rsidRPr="00A44331" w:rsidRDefault="00583897" w:rsidP="005A7CBE">
      <w:pPr>
        <w:pStyle w:val="LTU-Subhead3"/>
      </w:pPr>
      <w:bookmarkStart w:id="503" w:name="_Toc67067327"/>
      <w:r w:rsidRPr="00A44331">
        <w:t xml:space="preserve">Children and Young </w:t>
      </w:r>
      <w:r w:rsidRPr="005A7CBE">
        <w:t>People</w:t>
      </w:r>
      <w:bookmarkEnd w:id="503"/>
    </w:p>
    <w:p w14:paraId="2FEFDFF4" w14:textId="206F5E45" w:rsidR="004E653E" w:rsidRDefault="00583897" w:rsidP="004E653E">
      <w:pPr>
        <w:pStyle w:val="LTU-Body10pt"/>
      </w:pPr>
      <w:r w:rsidRPr="00A44331">
        <w:t xml:space="preserve">Despite the inclusion of studies involving young girls from pre-school age on, we failed to include any studies for this group in our final 97 articles. On reflection, our focus on gendered interventions may have excluded some important research. While the search terms themselves were not gendered, the inclusion criteria meant that non-gendered papers were excluded at the full text level. Consequently, we reviewed the 31 papers that were excluded at the </w:t>
      </w:r>
      <w:r w:rsidR="004A1436" w:rsidRPr="00A44331">
        <w:t>full</w:t>
      </w:r>
      <w:r w:rsidR="004A1436">
        <w:t>-</w:t>
      </w:r>
      <w:r w:rsidRPr="00A44331">
        <w:t xml:space="preserve">text level for not using a gendered lens. The research team completed a second analysis of these papers and categorised them into the following target groups: </w:t>
      </w:r>
      <w:r w:rsidR="004E653E">
        <w:br w:type="page"/>
      </w:r>
    </w:p>
    <w:p w14:paraId="30DE2E49" w14:textId="77777777" w:rsidR="00583897" w:rsidRDefault="00583897" w:rsidP="0057182A">
      <w:pPr>
        <w:pStyle w:val="LTU-Body10pt"/>
      </w:pPr>
    </w:p>
    <w:p w14:paraId="257577C6" w14:textId="3B1DAF34" w:rsidR="00583897" w:rsidRPr="00A44331" w:rsidRDefault="00583897" w:rsidP="0057182A">
      <w:pPr>
        <w:pStyle w:val="LTU-Tabletitle"/>
      </w:pPr>
      <w:bookmarkStart w:id="504" w:name="_Toc82622087"/>
      <w:r w:rsidRPr="00A44331">
        <w:t xml:space="preserve">Table </w:t>
      </w:r>
      <w:r w:rsidRPr="00A44331">
        <w:rPr>
          <w:color w:val="2B579A"/>
          <w:shd w:val="clear" w:color="auto" w:fill="E6E6E6"/>
        </w:rPr>
        <w:fldChar w:fldCharType="begin"/>
      </w:r>
      <w:r w:rsidRPr="00A44331">
        <w:instrText>SEQ Table \* ARABIC</w:instrText>
      </w:r>
      <w:r w:rsidRPr="00A44331">
        <w:rPr>
          <w:color w:val="2B579A"/>
          <w:shd w:val="clear" w:color="auto" w:fill="E6E6E6"/>
        </w:rPr>
        <w:fldChar w:fldCharType="separate"/>
      </w:r>
      <w:r w:rsidR="0023605C">
        <w:rPr>
          <w:noProof/>
        </w:rPr>
        <w:t>1</w:t>
      </w:r>
      <w:r w:rsidR="00F748A1">
        <w:rPr>
          <w:noProof/>
        </w:rPr>
        <w:t>3</w:t>
      </w:r>
      <w:r w:rsidRPr="00A44331">
        <w:rPr>
          <w:color w:val="2B579A"/>
          <w:shd w:val="clear" w:color="auto" w:fill="E6E6E6"/>
        </w:rPr>
        <w:fldChar w:fldCharType="end"/>
      </w:r>
      <w:r w:rsidRPr="00E636A5">
        <w:rPr>
          <w:color w:val="000000" w:themeColor="text1"/>
        </w:rPr>
        <w:t>:</w:t>
      </w:r>
      <w:r w:rsidRPr="00A44331">
        <w:t xml:space="preserve"> Additional </w:t>
      </w:r>
      <w:r>
        <w:t>N</w:t>
      </w:r>
      <w:r w:rsidRPr="00A44331">
        <w:t xml:space="preserve">on-gendered </w:t>
      </w:r>
      <w:r>
        <w:t>P</w:t>
      </w:r>
      <w:r w:rsidRPr="00A44331">
        <w:t>apers</w:t>
      </w:r>
      <w:bookmarkEnd w:id="504"/>
    </w:p>
    <w:tbl>
      <w:tblPr>
        <w:tblStyle w:val="LTU-Table1"/>
        <w:tblW w:w="9582" w:type="dxa"/>
        <w:tblLook w:val="06A0" w:firstRow="1" w:lastRow="0" w:firstColumn="1" w:lastColumn="0" w:noHBand="1" w:noVBand="1"/>
        <w:tblCaption w:val="Table 13: Additional Non-gendered Papers"/>
        <w:tblDescription w:val="snapshot of Target Group and Number of Papers&#10;Preschool to young teen (approx 5-13 years) 19 papers&#10;High school and young adults 6 papers&#10;Higher education - university and internship 4 papers&#10;Other 2 papers"/>
      </w:tblPr>
      <w:tblGrid>
        <w:gridCol w:w="7173"/>
        <w:gridCol w:w="2409"/>
      </w:tblGrid>
      <w:tr w:rsidR="00583897" w:rsidRPr="00D53668" w14:paraId="0D24B371" w14:textId="77777777" w:rsidTr="00D53668">
        <w:trPr>
          <w:cnfStyle w:val="100000000000" w:firstRow="1" w:lastRow="0" w:firstColumn="0" w:lastColumn="0" w:oddVBand="0" w:evenVBand="0" w:oddHBand="0" w:evenHBand="0" w:firstRowFirstColumn="0" w:firstRowLastColumn="0" w:lastRowFirstColumn="0" w:lastRowLastColumn="0"/>
          <w:trHeight w:val="340"/>
          <w:tblHeader/>
        </w:trPr>
        <w:tc>
          <w:tcPr>
            <w:tcW w:w="7173" w:type="dxa"/>
            <w:tcBorders>
              <w:top w:val="single" w:sz="4" w:space="0" w:color="auto"/>
              <w:bottom w:val="single" w:sz="4" w:space="0" w:color="auto"/>
              <w:right w:val="single" w:sz="4" w:space="0" w:color="auto"/>
            </w:tcBorders>
            <w:shd w:val="clear" w:color="auto" w:fill="auto"/>
          </w:tcPr>
          <w:p w14:paraId="26809B28" w14:textId="0B685D86" w:rsidR="00583897" w:rsidRPr="00D53668" w:rsidRDefault="00D53668" w:rsidP="00D53668">
            <w:pPr>
              <w:pStyle w:val="LTU-Table-Heading"/>
            </w:pPr>
            <w:r w:rsidRPr="00D53668">
              <w:rPr>
                <w:caps w:val="0"/>
              </w:rPr>
              <w:t>Target Group</w:t>
            </w:r>
          </w:p>
        </w:tc>
        <w:tc>
          <w:tcPr>
            <w:tcW w:w="2409" w:type="dxa"/>
            <w:tcBorders>
              <w:top w:val="single" w:sz="4" w:space="0" w:color="auto"/>
              <w:left w:val="single" w:sz="4" w:space="0" w:color="auto"/>
              <w:bottom w:val="single" w:sz="4" w:space="0" w:color="auto"/>
            </w:tcBorders>
            <w:shd w:val="clear" w:color="auto" w:fill="auto"/>
          </w:tcPr>
          <w:p w14:paraId="2ECD1829" w14:textId="2ABD1C29" w:rsidR="00583897" w:rsidRPr="00D53668" w:rsidRDefault="00D53668" w:rsidP="00D53668">
            <w:pPr>
              <w:pStyle w:val="LTU-Table-Heading"/>
            </w:pPr>
            <w:r w:rsidRPr="00D53668">
              <w:rPr>
                <w:caps w:val="0"/>
              </w:rPr>
              <w:t xml:space="preserve">No. </w:t>
            </w:r>
            <w:r>
              <w:rPr>
                <w:caps w:val="0"/>
              </w:rPr>
              <w:t>o</w:t>
            </w:r>
            <w:r w:rsidRPr="00D53668">
              <w:rPr>
                <w:caps w:val="0"/>
              </w:rPr>
              <w:t>f Papers</w:t>
            </w:r>
          </w:p>
        </w:tc>
      </w:tr>
      <w:tr w:rsidR="00583897" w:rsidRPr="0057182A" w14:paraId="227DE45A" w14:textId="77777777" w:rsidTr="00D53668">
        <w:trPr>
          <w:trHeight w:val="397"/>
        </w:trPr>
        <w:tc>
          <w:tcPr>
            <w:tcW w:w="7173" w:type="dxa"/>
            <w:tcBorders>
              <w:top w:val="single" w:sz="4" w:space="0" w:color="auto"/>
            </w:tcBorders>
          </w:tcPr>
          <w:p w14:paraId="5404A1A8" w14:textId="51B257DA" w:rsidR="00583897" w:rsidRPr="0057182A" w:rsidRDefault="00583897" w:rsidP="0057182A">
            <w:pPr>
              <w:pStyle w:val="LTU-Tablebody"/>
              <w:spacing w:before="0" w:after="0"/>
            </w:pPr>
            <w:r w:rsidRPr="0057182A">
              <w:t>Preschool to young teen (approximately 5-13</w:t>
            </w:r>
            <w:r w:rsidR="00235193">
              <w:t xml:space="preserve"> years</w:t>
            </w:r>
            <w:r w:rsidRPr="0057182A">
              <w:t>)</w:t>
            </w:r>
          </w:p>
        </w:tc>
        <w:tc>
          <w:tcPr>
            <w:tcW w:w="2409" w:type="dxa"/>
            <w:tcBorders>
              <w:top w:val="single" w:sz="4" w:space="0" w:color="auto"/>
            </w:tcBorders>
          </w:tcPr>
          <w:p w14:paraId="50BA9F4B" w14:textId="77777777" w:rsidR="00583897" w:rsidRPr="0057182A" w:rsidRDefault="00583897" w:rsidP="0057182A">
            <w:pPr>
              <w:pStyle w:val="LTU-Tablebody"/>
              <w:spacing w:before="0" w:after="0"/>
              <w:jc w:val="center"/>
            </w:pPr>
            <w:r w:rsidRPr="0057182A">
              <w:t>19</w:t>
            </w:r>
          </w:p>
        </w:tc>
      </w:tr>
      <w:tr w:rsidR="00583897" w:rsidRPr="0057182A" w14:paraId="60FC99CF" w14:textId="77777777" w:rsidTr="008A5E2D">
        <w:trPr>
          <w:trHeight w:val="397"/>
        </w:trPr>
        <w:tc>
          <w:tcPr>
            <w:tcW w:w="7173" w:type="dxa"/>
          </w:tcPr>
          <w:p w14:paraId="52AE1DF2" w14:textId="77777777" w:rsidR="00583897" w:rsidRPr="0057182A" w:rsidRDefault="00583897" w:rsidP="0057182A">
            <w:pPr>
              <w:pStyle w:val="LTU-Tablebody"/>
              <w:spacing w:before="0" w:after="0"/>
            </w:pPr>
            <w:r w:rsidRPr="0057182A">
              <w:t>High school and young adults</w:t>
            </w:r>
          </w:p>
        </w:tc>
        <w:tc>
          <w:tcPr>
            <w:tcW w:w="2409" w:type="dxa"/>
          </w:tcPr>
          <w:p w14:paraId="7CBFB12A" w14:textId="77777777" w:rsidR="00583897" w:rsidRPr="0057182A" w:rsidRDefault="00583897" w:rsidP="0057182A">
            <w:pPr>
              <w:pStyle w:val="LTU-Tablebody"/>
              <w:spacing w:before="0" w:after="0"/>
              <w:jc w:val="center"/>
            </w:pPr>
            <w:r w:rsidRPr="0057182A">
              <w:t>6</w:t>
            </w:r>
          </w:p>
        </w:tc>
      </w:tr>
      <w:tr w:rsidR="00583897" w:rsidRPr="0057182A" w14:paraId="6D1E7371" w14:textId="77777777" w:rsidTr="008A5E2D">
        <w:trPr>
          <w:trHeight w:val="397"/>
        </w:trPr>
        <w:tc>
          <w:tcPr>
            <w:tcW w:w="7173" w:type="dxa"/>
          </w:tcPr>
          <w:p w14:paraId="55A57649" w14:textId="77777777" w:rsidR="00583897" w:rsidRPr="0057182A" w:rsidRDefault="00583897" w:rsidP="0057182A">
            <w:pPr>
              <w:pStyle w:val="LTU-Tablebody"/>
              <w:spacing w:before="0" w:after="0"/>
            </w:pPr>
            <w:r w:rsidRPr="0057182A">
              <w:t>Higher education - university and internships</w:t>
            </w:r>
          </w:p>
        </w:tc>
        <w:tc>
          <w:tcPr>
            <w:tcW w:w="2409" w:type="dxa"/>
          </w:tcPr>
          <w:p w14:paraId="47B7B16D" w14:textId="77777777" w:rsidR="00583897" w:rsidRPr="0057182A" w:rsidRDefault="00583897" w:rsidP="0057182A">
            <w:pPr>
              <w:pStyle w:val="LTU-Tablebody"/>
              <w:spacing w:before="0" w:after="0"/>
              <w:jc w:val="center"/>
            </w:pPr>
            <w:r w:rsidRPr="0057182A">
              <w:t>4</w:t>
            </w:r>
          </w:p>
        </w:tc>
      </w:tr>
      <w:tr w:rsidR="00583897" w:rsidRPr="0057182A" w14:paraId="0D8D5133" w14:textId="77777777" w:rsidTr="008A5E2D">
        <w:trPr>
          <w:trHeight w:val="397"/>
        </w:trPr>
        <w:tc>
          <w:tcPr>
            <w:tcW w:w="7173" w:type="dxa"/>
          </w:tcPr>
          <w:p w14:paraId="443FB5E1" w14:textId="77777777" w:rsidR="00583897" w:rsidRPr="0057182A" w:rsidRDefault="00583897" w:rsidP="0057182A">
            <w:pPr>
              <w:pStyle w:val="LTU-Tablebody"/>
              <w:spacing w:before="0" w:after="0"/>
            </w:pPr>
            <w:r w:rsidRPr="0057182A">
              <w:t>Other</w:t>
            </w:r>
          </w:p>
        </w:tc>
        <w:tc>
          <w:tcPr>
            <w:tcW w:w="2409" w:type="dxa"/>
          </w:tcPr>
          <w:p w14:paraId="5B314E15" w14:textId="77777777" w:rsidR="00583897" w:rsidRPr="0057182A" w:rsidRDefault="00583897" w:rsidP="0057182A">
            <w:pPr>
              <w:pStyle w:val="LTU-Tablebody"/>
              <w:spacing w:before="0" w:after="0"/>
              <w:jc w:val="center"/>
            </w:pPr>
            <w:r w:rsidRPr="0057182A">
              <w:t>2</w:t>
            </w:r>
          </w:p>
        </w:tc>
      </w:tr>
    </w:tbl>
    <w:p w14:paraId="0170D5A4" w14:textId="77777777" w:rsidR="00583897" w:rsidRDefault="00583897" w:rsidP="00583897"/>
    <w:p w14:paraId="60C0AC53" w14:textId="77777777" w:rsidR="00583897" w:rsidRPr="00A44331" w:rsidRDefault="00583897" w:rsidP="0069300D">
      <w:pPr>
        <w:pStyle w:val="LTU-Body10pt"/>
        <w:rPr>
          <w:rFonts w:cs="Calibri"/>
          <w:szCs w:val="24"/>
        </w:rPr>
      </w:pPr>
      <w:r>
        <w:t xml:space="preserve">As primary prevention interventions targeted earlier in the lifespan are crucial to ending SVH, the following section describes non-gendered interventions for children of primary and pre-school age. These papers were not part of the formal assessment as they did not meet the criteria. Rather, here we discuss some of the key themes. The 19 papers are listed in Appendix 5. We also note that the important work of </w:t>
      </w:r>
      <w:r w:rsidRPr="67F2AFEC">
        <w:rPr>
          <w:rFonts w:cs="Calibri"/>
          <w:szCs w:val="24"/>
        </w:rPr>
        <w:t>Carmody et al. (2009) was not included because it was published before 2010, though it does offer important best</w:t>
      </w:r>
      <w:r>
        <w:rPr>
          <w:rFonts w:cs="Calibri"/>
          <w:szCs w:val="24"/>
        </w:rPr>
        <w:t>-</w:t>
      </w:r>
      <w:r w:rsidRPr="67F2AFEC">
        <w:rPr>
          <w:rFonts w:cs="Calibri"/>
          <w:szCs w:val="24"/>
        </w:rPr>
        <w:t xml:space="preserve">practice guidelines. </w:t>
      </w:r>
    </w:p>
    <w:p w14:paraId="5A9FCB63" w14:textId="65D57DC0" w:rsidR="00583897" w:rsidRPr="00A44331" w:rsidRDefault="00583897" w:rsidP="0069300D">
      <w:pPr>
        <w:pStyle w:val="LTU-Body10pt"/>
      </w:pPr>
      <w:r w:rsidRPr="00A44331">
        <w:t xml:space="preserve">Firstly, </w:t>
      </w:r>
      <w:r w:rsidR="00A164EC">
        <w:t xml:space="preserve">14 of </w:t>
      </w:r>
      <w:r w:rsidRPr="00A44331">
        <w:t xml:space="preserve">the interventions were predominately based in the USA, with two from Germany and three from Canada. As has been noted, there are some distinct differences between the USA and Australia. For example, at times interventions include general safety, and bullying, alongside sexual violence </w:t>
      </w:r>
      <w:r w:rsidRPr="00A44331">
        <w:fldChar w:fldCharType="begin"/>
      </w:r>
      <w:r w:rsidRPr="00A44331">
        <w:instrText xml:space="preserve"> ADDIN EN.CITE &lt;EndNote&gt;&lt;Cite&gt;&lt;Author&gt;Kenny&lt;/Author&gt;&lt;Year&gt;2012&lt;/Year&gt;&lt;RecNum&gt;543&lt;/RecNum&gt;&lt;DisplayText&gt;(Kenny, Wurtele, &amp;amp; Alonso, 2012)&lt;/DisplayText&gt;&lt;record&gt;&lt;rec-number&gt;543&lt;/rec-number&gt;&lt;foreign-keys&gt;&lt;key app="EN" db-id="5xesxx2a3fz0vye0sadppwa5ts2zzve2xp0x" timestamp="1600238918"&gt;543&lt;/key&gt;&lt;/foreign-keys&gt;&lt;ref-type name="Journal Article"&gt;17&lt;/ref-type&gt;&lt;contributors&gt;&lt;authors&gt;&lt;author&gt;Kenny, Maureen C.&lt;/author&gt;&lt;author&gt;Wurtele, Sandy K.&lt;/author&gt;&lt;author&gt;Alonso, Laura&lt;/author&gt;&lt;/authors&gt;&lt;/contributors&gt;&lt;titles&gt;&lt;title&gt;Evaluation of a personal safety program with Latino preschoolers&lt;/title&gt;&lt;secondary-title&gt;Journal of Child Sexual Abuse&lt;/secondary-title&gt;&lt;/titles&gt;&lt;pages&gt;368-385&lt;/pages&gt;&lt;volume&gt;21&lt;/volume&gt;&lt;number&gt;4&lt;/number&gt;&lt;keywords&gt;&lt;keyword&gt;child-and parent-focused prevention&lt;/keyword&gt;&lt;keyword&gt;childhood sexual abuse&lt;/keyword&gt;&lt;keyword&gt;diverse populations&lt;/keyword&gt;&lt;keyword&gt;prevention&lt;/keyword&gt;&lt;/keywords&gt;&lt;dates&gt;&lt;year&gt;2012&lt;/year&gt;&lt;/dates&gt;&lt;work-type&gt;Article&lt;/work-type&gt;&lt;urls&gt;&lt;related-urls&gt;&lt;url&gt;https://www.scopus.com/inward/record.uri?eid=2-s2.0-84864834573&amp;amp;doi=10.1080%2f10538712.2012.675426&amp;amp;partnerID=40&amp;amp;md5=3a61c01e051457267f3f8d7884b8c7c3&lt;/url&gt;&lt;url&gt;https://www.tandfonline.com/doi/full/10.1080/10538712.2012.675426&lt;/url&gt;&lt;/related-urls&gt;&lt;/urls&gt;&lt;electronic-resource-num&gt;10.1080/10538712.2012.675426&lt;/electronic-resource-num&gt;&lt;remote-database-name&gt;Scopus&lt;/remote-database-name&gt;&lt;/record&gt;&lt;/Cite&gt;&lt;/EndNote&gt;</w:instrText>
      </w:r>
      <w:r w:rsidRPr="00A44331">
        <w:fldChar w:fldCharType="separate"/>
      </w:r>
      <w:r w:rsidRPr="00A44331">
        <w:rPr>
          <w:noProof/>
        </w:rPr>
        <w:t>(Daigneault, Hébert, McDuff, &amp; Frappier, 2012; Espelage, Low, Polanin, &amp; Brown, 2013; Kenny, Wurtele, &amp; Alonso, 2012; Morris et al., 2017)</w:t>
      </w:r>
      <w:r w:rsidRPr="00A44331">
        <w:fldChar w:fldCharType="end"/>
      </w:r>
      <w:r w:rsidRPr="00A44331">
        <w:t xml:space="preserve">. A key difference is the USA middle school setting, which does not have an Australian equivalent. Middle school is from </w:t>
      </w:r>
      <w:r w:rsidR="004A1436">
        <w:t>G</w:t>
      </w:r>
      <w:r w:rsidR="004A1436" w:rsidRPr="00A44331">
        <w:t xml:space="preserve">rades </w:t>
      </w:r>
      <w:r w:rsidRPr="00A44331">
        <w:t>6</w:t>
      </w:r>
      <w:r w:rsidR="004A1436">
        <w:t>–</w:t>
      </w:r>
      <w:r w:rsidRPr="00A44331">
        <w:t>8 or 7</w:t>
      </w:r>
      <w:r w:rsidR="004A1436">
        <w:t>–</w:t>
      </w:r>
      <w:r w:rsidRPr="00A44331">
        <w:t xml:space="preserve">9. Some interventions were targeted at the whole school in the middle school age range and offered a </w:t>
      </w:r>
      <w:r w:rsidR="004A1436" w:rsidRPr="00A44331">
        <w:t>whole</w:t>
      </w:r>
      <w:r w:rsidR="004A1436">
        <w:t>-</w:t>
      </w:r>
      <w:r w:rsidRPr="00A44331">
        <w:t xml:space="preserve">school approach. This could be difficult to translate to an Australian primary or high school, as the age range differs.  </w:t>
      </w:r>
    </w:p>
    <w:p w14:paraId="3F4A7519" w14:textId="2BB52159" w:rsidR="00583897" w:rsidRPr="0069300D" w:rsidRDefault="00583897" w:rsidP="0069300D">
      <w:pPr>
        <w:pStyle w:val="LTU-Body10pt"/>
      </w:pPr>
      <w:r w:rsidRPr="00A44331">
        <w:t>All th</w:t>
      </w:r>
      <w:r w:rsidRPr="0069300D">
        <w:t xml:space="preserve">e interventions were </w:t>
      </w:r>
      <w:r w:rsidR="004A1436" w:rsidRPr="0069300D">
        <w:t>school</w:t>
      </w:r>
      <w:r w:rsidR="004A1436">
        <w:t>-</w:t>
      </w:r>
      <w:r w:rsidRPr="0069300D">
        <w:t>based and education</w:t>
      </w:r>
      <w:r w:rsidR="00A164EC">
        <w:t>al</w:t>
      </w:r>
      <w:r w:rsidRPr="0069300D">
        <w:t xml:space="preserve"> in nature, </w:t>
      </w:r>
      <w:r w:rsidR="00B65893">
        <w:t>focusing</w:t>
      </w:r>
      <w:r w:rsidRPr="0069300D">
        <w:t xml:space="preserve"> on learning how to recognise a potentially abusive situation as well as someone who is abusive, generally framed as a “good” and “bad person”. This includes teaching the children the reality that someone who is meant to be “good” could cause harm</w:t>
      </w:r>
      <w:r w:rsidR="004A1436">
        <w:t>,</w:t>
      </w:r>
      <w:r w:rsidRPr="0069300D">
        <w:t xml:space="preserve"> because a perpetrator </w:t>
      </w:r>
      <w:r w:rsidRPr="0069300D">
        <w:lastRenderedPageBreak/>
        <w:t>is often a known person. While trying to teach children about good and bad people, interventions also tried to counter any negative impacts on children so they would not begin to fear every adult. The content also covered good and bad touch as well as good and bad secrets. Students were also taught how to protect themselves in dangerous situations. Interventions often did not solely focus on SVH</w:t>
      </w:r>
      <w:r w:rsidR="004A1436">
        <w:t>;</w:t>
      </w:r>
      <w:r w:rsidRPr="0069300D">
        <w:t xml:space="preserve"> they might also have other safety elements such as fire safety or bullying. Interventions were delivered in a variety of ways such as puppets, short speeches and role</w:t>
      </w:r>
      <w:r w:rsidR="004A1436">
        <w:t>-</w:t>
      </w:r>
      <w:r w:rsidRPr="0069300D">
        <w:t xml:space="preserve">plays. </w:t>
      </w:r>
    </w:p>
    <w:p w14:paraId="267B1BA5" w14:textId="3E9F004D" w:rsidR="00583897" w:rsidRPr="0069300D" w:rsidRDefault="00583897" w:rsidP="0069300D">
      <w:pPr>
        <w:pStyle w:val="LTU-Body10pt"/>
      </w:pPr>
      <w:r w:rsidRPr="0069300D">
        <w:t xml:space="preserve">Generally, interventions for children were short, running for 30 minutes to two hours for just one or two sessions. There is one example, </w:t>
      </w:r>
      <w:r w:rsidRPr="007A5CE9">
        <w:rPr>
          <w:i/>
          <w:iCs/>
        </w:rPr>
        <w:t xml:space="preserve">Second Step: Student Success Through Prevention </w:t>
      </w:r>
      <w:r w:rsidRPr="0069300D">
        <w:t>(SS-SSTP</w:t>
      </w:r>
      <w:r w:rsidR="00901EF0">
        <w:t xml:space="preserve"> </w:t>
      </w:r>
      <w:r w:rsidR="004A1436">
        <w:t>[</w:t>
      </w:r>
      <w:proofErr w:type="spellStart"/>
      <w:r w:rsidRPr="0069300D">
        <w:t>Espelage</w:t>
      </w:r>
      <w:proofErr w:type="spellEnd"/>
      <w:r w:rsidRPr="0069300D">
        <w:t xml:space="preserve">, Low, </w:t>
      </w:r>
      <w:proofErr w:type="spellStart"/>
      <w:r w:rsidRPr="0069300D">
        <w:t>Polanin</w:t>
      </w:r>
      <w:proofErr w:type="spellEnd"/>
      <w:r w:rsidRPr="0069300D">
        <w:t>, &amp; Brown, 2013</w:t>
      </w:r>
      <w:r w:rsidR="004A1436">
        <w:t>]</w:t>
      </w:r>
      <w:r w:rsidRPr="0069300D">
        <w:t>)</w:t>
      </w:r>
      <w:r w:rsidR="004A1436">
        <w:t>,</w:t>
      </w:r>
      <w:r w:rsidRPr="0069300D">
        <w:t xml:space="preserve"> which is an adapt</w:t>
      </w:r>
      <w:r w:rsidR="004A1436">
        <w:t>at</w:t>
      </w:r>
      <w:r w:rsidRPr="0069300D">
        <w:t xml:space="preserve">ion of the Committee for Children’s (2014) </w:t>
      </w:r>
      <w:r w:rsidRPr="00E636A5">
        <w:rPr>
          <w:i/>
          <w:iCs/>
        </w:rPr>
        <w:t>Second Step</w:t>
      </w:r>
      <w:r w:rsidRPr="0069300D">
        <w:t xml:space="preserve"> Child Protection Unit curriculum. It involved a 50-minute or two 25-minute classroom sessions, taught weekly or semi-weekly throughout the school year. SS-SSTP was delivered to a USA middle school, with children approximately 11 years old</w:t>
      </w:r>
      <w:r w:rsidR="004A1436">
        <w:t>—c</w:t>
      </w:r>
      <w:r w:rsidRPr="0069300D">
        <w:t xml:space="preserve">ompared to other interventions aimed at children, this is one of the older cohorts. SS-SSTP took the format of classroom sessions, which is similar to most of the interventions. </w:t>
      </w:r>
      <w:r w:rsidR="004A1436">
        <w:t>It</w:t>
      </w:r>
      <w:r w:rsidRPr="0069300D">
        <w:t xml:space="preserve"> is a general violence intervention with some sexual violence content. At the time of publication, the study was one of the most comprehensive evaluations of a school violence prevention intervention</w:t>
      </w:r>
      <w:r w:rsidR="004A1436">
        <w:t>;</w:t>
      </w:r>
      <w:r w:rsidRPr="0069300D">
        <w:t xml:space="preserve"> however, results indicated no significant impact on SVH (</w:t>
      </w:r>
      <w:proofErr w:type="spellStart"/>
      <w:r w:rsidRPr="0069300D">
        <w:t>Espelage</w:t>
      </w:r>
      <w:proofErr w:type="spellEnd"/>
      <w:r w:rsidRPr="0069300D">
        <w:t xml:space="preserve"> et al., 2013). </w:t>
      </w:r>
    </w:p>
    <w:p w14:paraId="5BE0616E" w14:textId="4A461759" w:rsidR="00583897" w:rsidRPr="0069300D" w:rsidRDefault="00583897" w:rsidP="0069300D">
      <w:pPr>
        <w:pStyle w:val="LTU-Body10pt"/>
      </w:pPr>
      <w:r w:rsidRPr="0069300D">
        <w:t xml:space="preserve">The remaining studies were predominately evaluations of short interventions run in one or two sittings. Sessions might only go for </w:t>
      </w:r>
      <w:r w:rsidR="004A1436">
        <w:t>30</w:t>
      </w:r>
      <w:r w:rsidR="004A1436" w:rsidRPr="0069300D">
        <w:t xml:space="preserve"> </w:t>
      </w:r>
      <w:r w:rsidRPr="0069300D">
        <w:t xml:space="preserve">minutes to two hours with no </w:t>
      </w:r>
      <w:r w:rsidR="004A1436" w:rsidRPr="0069300D">
        <w:t>follow</w:t>
      </w:r>
      <w:r w:rsidR="004A1436">
        <w:t>-</w:t>
      </w:r>
      <w:r w:rsidRPr="0069300D">
        <w:t xml:space="preserve">up or one “booster” a year or two later. Many evaluations did not have a longitudinal </w:t>
      </w:r>
      <w:r w:rsidR="004A1436" w:rsidRPr="0069300D">
        <w:t>follow</w:t>
      </w:r>
      <w:r w:rsidR="004A1436">
        <w:t>-</w:t>
      </w:r>
      <w:r w:rsidRPr="0069300D">
        <w:t>up</w:t>
      </w:r>
      <w:r w:rsidR="004A1436">
        <w:t>,</w:t>
      </w:r>
      <w:r w:rsidRPr="0069300D">
        <w:t xml:space="preserve"> which makes it difficult to assess impact. Clearly evaluating the impact of SVH education on young children poses a range of issues. For example, students might move from primary to </w:t>
      </w:r>
      <w:r w:rsidR="00A164EC">
        <w:t xml:space="preserve">high </w:t>
      </w:r>
      <w:r w:rsidRPr="0069300D">
        <w:t xml:space="preserve">school, making it difficult to follow students over multiple years. As a result, papers generally reported </w:t>
      </w:r>
      <w:r w:rsidR="004A1436" w:rsidRPr="0069300D">
        <w:t>short</w:t>
      </w:r>
      <w:r w:rsidR="004A1436">
        <w:t>-</w:t>
      </w:r>
      <w:r w:rsidRPr="0069300D">
        <w:t>term outcomes. It is difficult to assess what primary prevention interventions for young people are effective long term for behaviour change.</w:t>
      </w:r>
    </w:p>
    <w:p w14:paraId="4A06A6A8" w14:textId="69C143D1" w:rsidR="00583897" w:rsidRPr="0069300D" w:rsidRDefault="00583897" w:rsidP="0069300D">
      <w:pPr>
        <w:pStyle w:val="LTU-Body10pt"/>
      </w:pPr>
      <w:r w:rsidRPr="0069300D">
        <w:t xml:space="preserve">Interventions were offered to classes, grades or across the school. It was noted that interventions were often not </w:t>
      </w:r>
      <w:r w:rsidR="00A164EC">
        <w:t xml:space="preserve">tailored to be culturally </w:t>
      </w:r>
      <w:r w:rsidRPr="0069300D">
        <w:t>rele</w:t>
      </w:r>
      <w:r w:rsidR="00A164EC">
        <w:t>vant</w:t>
      </w:r>
      <w:r w:rsidRPr="0069300D">
        <w:t xml:space="preserve">. To address this, studies </w:t>
      </w:r>
      <w:r w:rsidR="004A1436">
        <w:lastRenderedPageBreak/>
        <w:t>were</w:t>
      </w:r>
      <w:r w:rsidR="004A1436" w:rsidRPr="0069300D">
        <w:t xml:space="preserve"> </w:t>
      </w:r>
      <w:r w:rsidRPr="0069300D">
        <w:t xml:space="preserve">specifically adapted interventions for cultural groups (Baker, Gleason, </w:t>
      </w:r>
      <w:proofErr w:type="spellStart"/>
      <w:r w:rsidRPr="0069300D">
        <w:t>Naai</w:t>
      </w:r>
      <w:proofErr w:type="spellEnd"/>
      <w:r w:rsidRPr="0069300D">
        <w:t xml:space="preserve">, Mitchell, &amp; </w:t>
      </w:r>
      <w:proofErr w:type="spellStart"/>
      <w:r w:rsidRPr="0069300D">
        <w:t>Trecker</w:t>
      </w:r>
      <w:proofErr w:type="spellEnd"/>
      <w:r w:rsidRPr="0069300D">
        <w:t xml:space="preserve">, 2013; Kenny, 2010; Kenny, Wurtele, &amp; Alonso, 2012). However, these were both USA interventions. Culturally specific SVH primary prevention interventions outside the USA appear, to date, to not be evaluated. </w:t>
      </w:r>
    </w:p>
    <w:p w14:paraId="7C3451DF" w14:textId="18CEFDD4" w:rsidR="00583897" w:rsidRPr="0069300D" w:rsidRDefault="00583897" w:rsidP="0069300D">
      <w:pPr>
        <w:pStyle w:val="LTU-Body10pt"/>
      </w:pPr>
      <w:r w:rsidRPr="0069300D">
        <w:t xml:space="preserve">Some interventions involved parents in attempts to take the education beyond the classroom (Kenny, 2010; Nickerson, Livingston, &amp; </w:t>
      </w:r>
      <w:proofErr w:type="spellStart"/>
      <w:r w:rsidRPr="0069300D">
        <w:t>Kamper</w:t>
      </w:r>
      <w:proofErr w:type="spellEnd"/>
      <w:r w:rsidRPr="0069300D">
        <w:t xml:space="preserve">-DeMarco, 2018). One of these interventions </w:t>
      </w:r>
      <w:r w:rsidRPr="007A5CE9">
        <w:rPr>
          <w:i/>
          <w:iCs/>
        </w:rPr>
        <w:t>Kids Learning About Safety</w:t>
      </w:r>
      <w:r w:rsidRPr="0069300D">
        <w:t xml:space="preserve"> (Kenny, 2010; Kenny et al., 2012) used the “Body Safety Training” workbook, which was adapted for Latino children. The parent’s education mirrored the children’s and they were also educated on topics like grooming, sex offenders and the law. The intervention was 16 hours simultaneous parent and child group format. This was one of the longer interventions. Another intervention involving parents was the </w:t>
      </w:r>
      <w:r w:rsidRPr="007A5CE9">
        <w:rPr>
          <w:i/>
          <w:iCs/>
        </w:rPr>
        <w:t>Second Step</w:t>
      </w:r>
      <w:r w:rsidR="003D3AB7">
        <w:rPr>
          <w:i/>
          <w:iCs/>
        </w:rPr>
        <w:t xml:space="preserve"> </w:t>
      </w:r>
      <w:r w:rsidR="003D3AB7">
        <w:t>Child Protection Unit: Family Materials</w:t>
      </w:r>
      <w:r w:rsidRPr="0069300D">
        <w:t xml:space="preserve"> (Nickerson et al., 2018), </w:t>
      </w:r>
      <w:r w:rsidR="00A164EC">
        <w:t xml:space="preserve">also </w:t>
      </w:r>
      <w:r w:rsidR="003D3AB7">
        <w:t xml:space="preserve">from the </w:t>
      </w:r>
      <w:r w:rsidR="00A164EC">
        <w:t xml:space="preserve">above mentioned </w:t>
      </w:r>
      <w:r w:rsidR="003D3AB7">
        <w:t>Committee for Children</w:t>
      </w:r>
      <w:r w:rsidR="00A164EC">
        <w:t xml:space="preserve">. It </w:t>
      </w:r>
      <w:r w:rsidRPr="0069300D">
        <w:t>involv</w:t>
      </w:r>
      <w:r w:rsidR="003D3AB7">
        <w:t>ed</w:t>
      </w:r>
      <w:r w:rsidRPr="0069300D">
        <w:t xml:space="preserve"> four videos, each of 3</w:t>
      </w:r>
      <w:r w:rsidR="002277D6">
        <w:t>–</w:t>
      </w:r>
      <w:r w:rsidRPr="0069300D">
        <w:t xml:space="preserve">4 minutes in length that parents could watch online. While the Second Step videos were short, which could be a downside, the earlier </w:t>
      </w:r>
      <w:r w:rsidRPr="007A5CE9">
        <w:rPr>
          <w:i/>
          <w:iCs/>
        </w:rPr>
        <w:t>Kids Learning About Safety</w:t>
      </w:r>
      <w:r w:rsidRPr="0069300D">
        <w:t xml:space="preserve"> intervention had considerable issues with participant retention. Parents struggled to continue attending 16 hours of intervention training, particularly if they had other children who needed care. While involving parents has considerable benefits, there are many barriers for parents to access such training in person.  </w:t>
      </w:r>
    </w:p>
    <w:p w14:paraId="7E35C5DA" w14:textId="77777777" w:rsidR="00583897" w:rsidRPr="0069300D" w:rsidRDefault="00583897" w:rsidP="0069300D">
      <w:pPr>
        <w:pStyle w:val="LTU-Body10pt"/>
      </w:pPr>
      <w:r w:rsidRPr="0069300D">
        <w:t xml:space="preserve">Interventions at times utilised a “train the trainer” model (Baker et al., 2013; Czerwinski, </w:t>
      </w:r>
      <w:proofErr w:type="spellStart"/>
      <w:r w:rsidRPr="0069300D">
        <w:t>Finne</w:t>
      </w:r>
      <w:proofErr w:type="spellEnd"/>
      <w:r w:rsidRPr="0069300D">
        <w:t xml:space="preserve">, </w:t>
      </w:r>
      <w:proofErr w:type="spellStart"/>
      <w:r w:rsidRPr="0069300D">
        <w:t>Alfes</w:t>
      </w:r>
      <w:proofErr w:type="spellEnd"/>
      <w:r w:rsidRPr="0069300D">
        <w:t xml:space="preserve">, &amp; </w:t>
      </w:r>
      <w:proofErr w:type="spellStart"/>
      <w:r w:rsidRPr="0069300D">
        <w:t>Kolip</w:t>
      </w:r>
      <w:proofErr w:type="spellEnd"/>
      <w:r w:rsidRPr="0069300D">
        <w:t xml:space="preserve">, 2018; Nickerson et al., 2019) where the teacher is trained by an expert to deliver the intervention. This pedagogy could be beneficial as “this method has the advantage of minimizing the time and expense required of outside staff to implement the program as well as harnessing the relationships that already exist between teachers and students” (Baker et al., 2013, p. 169). </w:t>
      </w:r>
    </w:p>
    <w:p w14:paraId="6FF4477C" w14:textId="255BCE4E" w:rsidR="00583897" w:rsidRPr="0069300D" w:rsidRDefault="0013277C" w:rsidP="0069300D">
      <w:pPr>
        <w:pStyle w:val="LTU-Body10pt"/>
      </w:pPr>
      <w:r>
        <w:t>Only</w:t>
      </w:r>
      <w:r w:rsidR="00583897" w:rsidRPr="0069300D">
        <w:t xml:space="preserve"> one intervention involved more than a set of classes or curriculum and that was an adapt</w:t>
      </w:r>
      <w:r w:rsidR="002277D6">
        <w:t>at</w:t>
      </w:r>
      <w:r w:rsidR="00583897" w:rsidRPr="0069300D">
        <w:t xml:space="preserve">ion of the previously discussed educational intervention </w:t>
      </w:r>
      <w:r w:rsidR="00583897" w:rsidRPr="007A5CE9">
        <w:rPr>
          <w:i/>
          <w:iCs/>
        </w:rPr>
        <w:t>Shifting Boundaries</w:t>
      </w:r>
      <w:r w:rsidR="00583897" w:rsidRPr="0069300D">
        <w:t xml:space="preserve">. In this iteration, evaluated by Taylor et al. (2017a), </w:t>
      </w:r>
      <w:r w:rsidR="00A164EC">
        <w:t>they</w:t>
      </w:r>
      <w:r w:rsidR="00583897" w:rsidRPr="0069300D">
        <w:t xml:space="preserve"> assessed whether the intervention had greater effect if it was delivered across multiple grade levels. This paper was not originally included in the evidence review because the focus was on implementation </w:t>
      </w:r>
      <w:r w:rsidR="00583897" w:rsidRPr="0069300D">
        <w:lastRenderedPageBreak/>
        <w:t xml:space="preserve">across the school as well as the elements of the intervention that were not focused on SVH. In particular, the intervention compared a classroom-based version with a </w:t>
      </w:r>
      <w:r w:rsidR="002277D6" w:rsidRPr="0069300D">
        <w:t>whole</w:t>
      </w:r>
      <w:r w:rsidR="002277D6">
        <w:t>-</w:t>
      </w:r>
      <w:r w:rsidR="00583897" w:rsidRPr="0069300D">
        <w:t xml:space="preserve">school-based version of </w:t>
      </w:r>
      <w:r w:rsidR="00583897" w:rsidRPr="007A5CE9">
        <w:rPr>
          <w:i/>
          <w:iCs/>
        </w:rPr>
        <w:t>Shifting Boundaries</w:t>
      </w:r>
      <w:r w:rsidR="00583897" w:rsidRPr="0069300D">
        <w:t xml:space="preserve">. The </w:t>
      </w:r>
      <w:r w:rsidR="002277D6" w:rsidRPr="0069300D">
        <w:t>whole</w:t>
      </w:r>
      <w:r w:rsidR="002277D6">
        <w:t>-</w:t>
      </w:r>
      <w:r w:rsidR="00583897" w:rsidRPr="0069300D">
        <w:t xml:space="preserve">school version looked at certain “hot spots” around the school where abuse regularly occurred. Compared to Taylor et al. (2017b), which was included in the evidence review, this version had a much stronger focus on a variety of abuses and less of a gendered lens. The </w:t>
      </w:r>
      <w:r w:rsidR="002277D6" w:rsidRPr="0069300D">
        <w:t>whole</w:t>
      </w:r>
      <w:r w:rsidR="002277D6">
        <w:t>-</w:t>
      </w:r>
      <w:r w:rsidR="00583897" w:rsidRPr="0069300D">
        <w:t>school intervention is one of the few that has more than just a focus on classroom-based intervention. However, delivering the intervention to the whole school</w:t>
      </w:r>
      <w:r>
        <w:t xml:space="preserve"> was found to</w:t>
      </w:r>
      <w:r w:rsidR="00583897" w:rsidRPr="0069300D">
        <w:t xml:space="preserve"> not have greater individual impact than just delivering to one grade. </w:t>
      </w:r>
    </w:p>
    <w:p w14:paraId="096753AA" w14:textId="4729DCE2" w:rsidR="00583897" w:rsidRPr="0069300D" w:rsidRDefault="00583897" w:rsidP="0069300D">
      <w:pPr>
        <w:pStyle w:val="LTU-Body10pt"/>
      </w:pPr>
      <w:r w:rsidRPr="0069300D">
        <w:t xml:space="preserve">One of the longest evaluations was an eight-year study of the intervention </w:t>
      </w:r>
      <w:r w:rsidRPr="007A5CE9">
        <w:rPr>
          <w:i/>
          <w:iCs/>
        </w:rPr>
        <w:t>Who Do You Tell</w:t>
      </w:r>
      <w:r w:rsidRPr="0069300D">
        <w:t xml:space="preserve"> (Tutty, </w:t>
      </w:r>
      <w:proofErr w:type="spellStart"/>
      <w:r w:rsidRPr="0069300D">
        <w:t>Aubry</w:t>
      </w:r>
      <w:proofErr w:type="spellEnd"/>
      <w:r w:rsidRPr="0069300D">
        <w:t xml:space="preserve">, &amp; Velasquez, 2020). Our search also included a qualitative evaluation of the intervention (Tutty, 2014). The Canadian intervention has run for 35 years and focuses on unwanted touch and how to say no and is aimed at children from grades kindergarten to </w:t>
      </w:r>
      <w:r w:rsidR="002277D6">
        <w:t>Y</w:t>
      </w:r>
      <w:r w:rsidRPr="0069300D">
        <w:t xml:space="preserve">ear six. The content is altered to be appropriate for each grade level. The material is taught through discussion, pictures, videos and </w:t>
      </w:r>
      <w:r w:rsidR="002277D6" w:rsidRPr="0069300D">
        <w:t>role</w:t>
      </w:r>
      <w:r w:rsidR="002277D6">
        <w:t>-</w:t>
      </w:r>
      <w:r w:rsidRPr="0069300D">
        <w:t xml:space="preserve">plays. There is a specific Indigenous version of the intervention and materials that are relevant to Muslim and East Asian students. The intervention </w:t>
      </w:r>
      <w:r w:rsidR="002277D6">
        <w:t>comprises</w:t>
      </w:r>
      <w:r w:rsidR="002277D6" w:rsidRPr="0069300D">
        <w:t xml:space="preserve"> </w:t>
      </w:r>
      <w:r w:rsidRPr="0069300D">
        <w:t>two session</w:t>
      </w:r>
      <w:r w:rsidR="002277D6">
        <w:t>s</w:t>
      </w:r>
      <w:r w:rsidRPr="0069300D">
        <w:t xml:space="preserve"> of 45</w:t>
      </w:r>
      <w:r w:rsidR="002277D6">
        <w:t>–</w:t>
      </w:r>
      <w:r w:rsidRPr="0069300D">
        <w:t>60 minutes each. The researchers examined knowledge and attitudes primarily through the Children’s Knowledge of Abuse Questionnaire (CKAQ-33). Over the eight years, they gathered data on 6</w:t>
      </w:r>
      <w:r w:rsidR="002277D6">
        <w:t>,</w:t>
      </w:r>
      <w:r w:rsidRPr="0069300D">
        <w:t>198 students from 50 schools. While they did do a pre</w:t>
      </w:r>
      <w:r w:rsidR="002277D6">
        <w:t>-</w:t>
      </w:r>
      <w:r w:rsidRPr="0069300D">
        <w:t xml:space="preserve"> and post-test, as with the majority of the studies, the </w:t>
      </w:r>
      <w:r w:rsidR="002277D6" w:rsidRPr="0069300D">
        <w:t>post</w:t>
      </w:r>
      <w:r w:rsidR="002277D6">
        <w:t>-</w:t>
      </w:r>
      <w:r w:rsidRPr="0069300D">
        <w:t xml:space="preserve">test was shortly after the children had received the intervention. The researchers report positive results, particularly with older cohorts, but only one </w:t>
      </w:r>
      <w:r w:rsidR="002277D6" w:rsidRPr="0069300D">
        <w:t>post</w:t>
      </w:r>
      <w:r w:rsidR="002277D6">
        <w:t>-</w:t>
      </w:r>
      <w:r w:rsidRPr="0069300D">
        <w:t xml:space="preserve">test </w:t>
      </w:r>
      <w:r w:rsidR="002277D6">
        <w:t xml:space="preserve">was </w:t>
      </w:r>
      <w:r w:rsidRPr="0069300D">
        <w:t xml:space="preserve">administered to students, making it difficult to assess if students had positive outcomes beyond the intervention. </w:t>
      </w:r>
    </w:p>
    <w:p w14:paraId="5C015EB9" w14:textId="2E6B4C48" w:rsidR="00583897" w:rsidRPr="0069300D" w:rsidRDefault="00583897" w:rsidP="0069300D">
      <w:pPr>
        <w:pStyle w:val="LTU-Body10pt"/>
      </w:pPr>
      <w:r w:rsidRPr="0069300D">
        <w:t>Surprisingly, there were no evaluations of interventions that aimed to challenge gender norms. While such interventions exist, they are yet to be evaluated or available in English</w:t>
      </w:r>
      <w:r w:rsidR="002277D6">
        <w:t>; f</w:t>
      </w:r>
      <w:r w:rsidRPr="0069300D">
        <w:t xml:space="preserve">or example, Our Watch’s campaign </w:t>
      </w:r>
      <w:r w:rsidRPr="007A5CE9">
        <w:rPr>
          <w:i/>
          <w:iCs/>
        </w:rPr>
        <w:t>#BecauseWhy</w:t>
      </w:r>
      <w:r w:rsidRPr="0069300D">
        <w:t xml:space="preserve"> or international examples such as Sweden’s gender-neutral pre-schools. These are both campaigns that try to challenge how gender norms might impact on the development of young people. The focus in the literature, overwhelmingly, was on unwanted touch and which adults to trust. While these </w:t>
      </w:r>
      <w:r w:rsidRPr="0069300D">
        <w:lastRenderedPageBreak/>
        <w:t xml:space="preserve">are important topics, primary prevention aims to address the root causes of violence against women and girls, which at times was not a clear outcome of any interventions aimed at young people.  </w:t>
      </w:r>
    </w:p>
    <w:p w14:paraId="3B9BC15D" w14:textId="77777777" w:rsidR="00583897" w:rsidRPr="0069300D" w:rsidRDefault="00583897" w:rsidP="0069300D">
      <w:pPr>
        <w:pStyle w:val="LTU-Body10pt"/>
      </w:pPr>
      <w:r w:rsidRPr="0069300D">
        <w:t xml:space="preserve">Also, intersectional approaches were clearly lacking. Some interventions did engage culturally relevant materials, and they showed stronger uptake from the intended students. There was also a noticeable lack of content specifically for children with disabilities. </w:t>
      </w:r>
    </w:p>
    <w:p w14:paraId="6155E4AD" w14:textId="3F555BA5" w:rsidR="00583897" w:rsidRPr="00A44331" w:rsidRDefault="00583897" w:rsidP="0069300D">
      <w:pPr>
        <w:pStyle w:val="LTU-Body10pt"/>
      </w:pPr>
      <w:r w:rsidRPr="0069300D">
        <w:t>The key themes emerging from interventions aimed at young children are similar to those noted in the evidence review</w:t>
      </w:r>
      <w:r w:rsidR="002277D6">
        <w:t>,</w:t>
      </w:r>
      <w:r w:rsidRPr="0069300D">
        <w:t xml:space="preserve"> and mirror many findings </w:t>
      </w:r>
      <w:r w:rsidR="002277D6">
        <w:t>of the</w:t>
      </w:r>
      <w:r w:rsidR="002277D6" w:rsidRPr="0069300D">
        <w:t xml:space="preserve"> </w:t>
      </w:r>
      <w:r w:rsidRPr="0069300D">
        <w:t>Walsh et al</w:t>
      </w:r>
      <w:r w:rsidR="002277D6">
        <w:t>.</w:t>
      </w:r>
      <w:r w:rsidRPr="0069300D">
        <w:t xml:space="preserve"> (2015) systematic review of school-based interventions to prevent child</w:t>
      </w:r>
      <w:r w:rsidR="002277D6">
        <w:t xml:space="preserve"> </w:t>
      </w:r>
      <w:r w:rsidRPr="0069300D">
        <w:t xml:space="preserve">abuse. Interventions are generally short and only offered once or twice. </w:t>
      </w:r>
      <w:r w:rsidR="002277D6">
        <w:t>F</w:t>
      </w:r>
      <w:r w:rsidRPr="0069300D">
        <w:t xml:space="preserve">ew interventions offer a whole-of-school approach and those </w:t>
      </w:r>
      <w:r w:rsidR="002277D6">
        <w:t>that</w:t>
      </w:r>
      <w:r w:rsidR="002277D6" w:rsidRPr="0069300D">
        <w:t xml:space="preserve"> </w:t>
      </w:r>
      <w:r w:rsidRPr="0069300D">
        <w:t xml:space="preserve">do might not have enough focus on SVH. Evaluations might show positive results, but they are only measuring outcomes immediately after the intervention. While some studies are evaluating the intervention over a long period, they are not evaluating the children themselves beyond an immediate post-test. Therefore, it is difficult to know what SVH primary prevention interventions work for young </w:t>
      </w:r>
      <w:r w:rsidRPr="00A44331">
        <w:t xml:space="preserve">people. </w:t>
      </w:r>
    </w:p>
    <w:p w14:paraId="37329D29" w14:textId="77777777" w:rsidR="00583897" w:rsidRPr="00A44331" w:rsidRDefault="00583897" w:rsidP="00583897">
      <w:pPr>
        <w:spacing w:after="0" w:line="240" w:lineRule="auto"/>
      </w:pPr>
      <w:r w:rsidRPr="00A44331">
        <w:br w:type="page"/>
      </w:r>
    </w:p>
    <w:p w14:paraId="2BC3FF58" w14:textId="77777777" w:rsidR="00583897" w:rsidRPr="00A44331" w:rsidRDefault="00583897" w:rsidP="0069300D">
      <w:pPr>
        <w:pStyle w:val="LTU-Sectionheading"/>
      </w:pPr>
      <w:bookmarkStart w:id="505" w:name="_Toc67067328"/>
      <w:bookmarkStart w:id="506" w:name="_Toc82176943"/>
      <w:r>
        <w:lastRenderedPageBreak/>
        <w:t xml:space="preserve">Phase 2: Survey </w:t>
      </w:r>
      <w:r w:rsidRPr="0069300D">
        <w:t>Analysis</w:t>
      </w:r>
      <w:bookmarkEnd w:id="505"/>
      <w:bookmarkEnd w:id="506"/>
    </w:p>
    <w:p w14:paraId="19279775" w14:textId="4807660C" w:rsidR="00583897" w:rsidRDefault="00583897" w:rsidP="0069300D">
      <w:pPr>
        <w:pStyle w:val="LTU-Body10pt"/>
      </w:pPr>
      <w:r>
        <w:t xml:space="preserve">While we know that one in six Australian women over the age of 15 have experienced physical and/or sexual violence by a current or previous partner </w:t>
      </w:r>
      <w:r w:rsidRPr="7AEBCC8E">
        <w:rPr>
          <w:noProof/>
        </w:rPr>
        <w:t>(Australian Institute of Health and Welfare, 2018</w:t>
      </w:r>
      <w:r w:rsidR="00EF454A">
        <w:rPr>
          <w:noProof/>
        </w:rPr>
        <w:t xml:space="preserve"> [</w:t>
      </w:r>
      <w:r>
        <w:t>likely an under</w:t>
      </w:r>
      <w:r w:rsidR="00EF454A">
        <w:t>-</w:t>
      </w:r>
      <w:r>
        <w:t>reported estimate</w:t>
      </w:r>
      <w:r w:rsidR="00EF454A">
        <w:t>]</w:t>
      </w:r>
      <w:r>
        <w:t>), the correlates of unwanted sexual experiences among Australian young people (14</w:t>
      </w:r>
      <w:r w:rsidR="00EF454A">
        <w:t>–</w:t>
      </w:r>
      <w:r>
        <w:t>18 years old) have not yet been examined in depth. W</w:t>
      </w:r>
      <w:r w:rsidRPr="7AEBCC8E">
        <w:rPr>
          <w:rFonts w:cs="Calibri"/>
        </w:rPr>
        <w:t xml:space="preserve">e analysed data from the </w:t>
      </w:r>
      <w:r>
        <w:t>6</w:t>
      </w:r>
      <w:r w:rsidRPr="7AEBCC8E">
        <w:rPr>
          <w:vertAlign w:val="superscript"/>
        </w:rPr>
        <w:t>th</w:t>
      </w:r>
      <w:r>
        <w:t xml:space="preserve"> National Survey of Australian Secondary Students and Sexual Health to identify students (14</w:t>
      </w:r>
      <w:r w:rsidR="00EF454A">
        <w:t>–</w:t>
      </w:r>
      <w:r>
        <w:t xml:space="preserve">18 years old) most likely to report an experience of unwanted sex. </w:t>
      </w:r>
    </w:p>
    <w:p w14:paraId="1EEA17BB" w14:textId="77777777" w:rsidR="00583897" w:rsidRDefault="00583897" w:rsidP="0069300D">
      <w:pPr>
        <w:pStyle w:val="LTU-Body10pt"/>
      </w:pPr>
      <w:r>
        <w:t xml:space="preserve">This research sought to answer the question, </w:t>
      </w:r>
      <w:r w:rsidRPr="7AEBCC8E">
        <w:rPr>
          <w:b/>
          <w:bCs/>
          <w:i/>
          <w:iCs/>
        </w:rPr>
        <w:t>“How does having an unwanted sexual experience correlate with socio-demographic, sexual health knowledge and educational experience variables?”</w:t>
      </w:r>
      <w:r>
        <w:t xml:space="preserve"> The answers to this question aim to inform future policy development around priority populations by identifying the characteristics of those young people more likely to experience unwanted sexual experiences. It is important to note the limitations to the following data analysis, namely the absence of data on perpetrators of unwanted sexual experiences and the broad nature of the term “unwanted sex”. “Unwanted sex” was not defined for participants.</w:t>
      </w:r>
    </w:p>
    <w:p w14:paraId="159D2B91" w14:textId="77777777" w:rsidR="00583897" w:rsidRPr="00A44331" w:rsidRDefault="00583897" w:rsidP="007A5CE9">
      <w:pPr>
        <w:pStyle w:val="LTU-Subhead1"/>
      </w:pPr>
      <w:bookmarkStart w:id="507" w:name="_Toc67067329"/>
      <w:bookmarkStart w:id="508" w:name="_Toc82176944"/>
      <w:r>
        <w:t xml:space="preserve">Correlates of Unwanted Sex Among Young </w:t>
      </w:r>
      <w:r w:rsidRPr="0069300D">
        <w:t>People</w:t>
      </w:r>
      <w:r>
        <w:t xml:space="preserve"> in Australia</w:t>
      </w:r>
      <w:bookmarkEnd w:id="507"/>
      <w:bookmarkEnd w:id="508"/>
    </w:p>
    <w:p w14:paraId="499D09DB" w14:textId="73CE10D8" w:rsidR="00583897" w:rsidRPr="00A44331" w:rsidRDefault="00583897" w:rsidP="0069300D">
      <w:pPr>
        <w:pStyle w:val="LTU-Body10pt"/>
      </w:pPr>
      <w:r w:rsidRPr="00A44331">
        <w:t>Analysis examined correlates of unwanted sex among a sample of sexually active young people (i.e., had engaged in vaginal and/or anal sex at least once, N=3,838) from the 6</w:t>
      </w:r>
      <w:r w:rsidRPr="00A44331">
        <w:rPr>
          <w:vertAlign w:val="superscript"/>
        </w:rPr>
        <w:t>th</w:t>
      </w:r>
      <w:r w:rsidRPr="00A44331">
        <w:t xml:space="preserve"> National Survey of Australian Secondary Students and Sexual Health who had answered “yes” to “Have you ever had sex when you didn’t want to?” Full details of methods and primary survey results for the National Survey of Australian Secondary Students and Sexual Health have been reported elsewhere </w:t>
      </w:r>
      <w:r w:rsidRPr="00A44331">
        <w:rPr>
          <w:noProof/>
        </w:rPr>
        <w:t>(Fisher, Mikolajczak, et al., 2019; Fisher, Waling, et al., 2019)</w:t>
      </w:r>
      <w:r w:rsidRPr="00A44331">
        <w:t xml:space="preserve">. Logistic regressions were conducted to report the odds ratios (e.g., likelihood in comparison to others within a group) of unwanted sex by demographic and other variables. The data presented is limited by: 1) the sample is not representative, though the overall sample was large providing a good indication of trends nationally; 2) the </w:t>
      </w:r>
      <w:r w:rsidRPr="00A44331">
        <w:lastRenderedPageBreak/>
        <w:t>term “unwanted sex” was not further defined for participants  meaning those who said yes may have vastly different experiences ranging from ambivalence to more concerning experiences such as sexual assault (all participants were provided connections to support services during the online survey)</w:t>
      </w:r>
      <w:r w:rsidR="00505542">
        <w:t>,</w:t>
      </w:r>
      <w:r w:rsidRPr="00A44331">
        <w:t xml:space="preserve"> thus we are unable to quantitatively distinguish the drivers of experiences of non-consensual sex and more generally unwanted sex; 3) the questions assess lifetime experiences thus findings are unable to ascertain issues like re</w:t>
      </w:r>
      <w:r w:rsidR="00505542">
        <w:t>-</w:t>
      </w:r>
      <w:r w:rsidRPr="00A44331">
        <w:t>victimi</w:t>
      </w:r>
      <w:r>
        <w:t>s</w:t>
      </w:r>
      <w:r w:rsidRPr="00A44331">
        <w:t>ation, the context of specific experiences or age(s) when the experience(s) occurred; 4) the survey did not ask about perpetration of unwanted sex thus we are unable to characterise perpetrators within the data</w:t>
      </w:r>
      <w:r w:rsidR="00505542">
        <w:t>,</w:t>
      </w:r>
      <w:r w:rsidRPr="00A44331">
        <w:t xml:space="preserve"> which has a range of implications including the inability to identify where and among whom future interventions can be targeted to reduce and eliminate the perpetration of unwanted sex among young people. </w:t>
      </w:r>
    </w:p>
    <w:p w14:paraId="288FE888" w14:textId="366B8F88" w:rsidR="00583897" w:rsidRPr="00A44331" w:rsidRDefault="00583897" w:rsidP="0069300D">
      <w:pPr>
        <w:pStyle w:val="LTU-Body10pt"/>
      </w:pPr>
      <w:r>
        <w:t xml:space="preserve">In total, 1,119 participants (29.2% of sexually active young people) had indicated experiencing some type of unwanted sexual event in their lifetime. Table 16 presents the frequency and odds ratios for unwanted sex by demographic variables. </w:t>
      </w:r>
      <w:r w:rsidRPr="67F2AFEC">
        <w:rPr>
          <w:b/>
          <w:bCs/>
        </w:rPr>
        <w:t xml:space="preserve">Those more likely to report having had unwanted sex were female, trans and gender diverse and non-heterosexual young people. </w:t>
      </w:r>
      <w:r>
        <w:t>There were no statistically significant differences between year levels in school, school types, rurality, religion, Indigenous status or young people born in Australia versus not.  Of statistical significance, however</w:t>
      </w:r>
      <w:r w:rsidR="00505542">
        <w:t>:</w:t>
      </w:r>
      <w:r>
        <w:t xml:space="preserve"> </w:t>
      </w:r>
    </w:p>
    <w:p w14:paraId="33D8784F" w14:textId="77777777" w:rsidR="00583897" w:rsidRPr="00A44331" w:rsidRDefault="00583897" w:rsidP="0069300D">
      <w:pPr>
        <w:pStyle w:val="LTU-Bullets10pt"/>
      </w:pPr>
      <w:r w:rsidRPr="00A44331">
        <w:t>Female and trans and gender diverse young people were, respectively, 3.05 and 3.60 times more likely to have reported ever having unwanted sex than male students.</w:t>
      </w:r>
    </w:p>
    <w:p w14:paraId="128C2C71" w14:textId="77777777" w:rsidR="00583897" w:rsidRPr="00A44331" w:rsidRDefault="00583897" w:rsidP="0069300D">
      <w:pPr>
        <w:pStyle w:val="LTU-Bullets10pt"/>
      </w:pPr>
      <w:r w:rsidRPr="00A44331">
        <w:t>Lesbian and gay young people were 2.08 times more likely than heterosexuals to have reported ever having unwanted sex.</w:t>
      </w:r>
    </w:p>
    <w:p w14:paraId="2691B84E" w14:textId="77777777" w:rsidR="00583897" w:rsidRPr="00A44331" w:rsidRDefault="00583897" w:rsidP="0069300D">
      <w:pPr>
        <w:pStyle w:val="LTU-Bullets10pt"/>
      </w:pPr>
      <w:r w:rsidRPr="00A44331">
        <w:t>Bisexual young people were 1.87 times more likely than heterosexuals to have reported ever having unwanted sex.</w:t>
      </w:r>
    </w:p>
    <w:p w14:paraId="07077501" w14:textId="73EAEA28" w:rsidR="00D55693" w:rsidRDefault="00583897" w:rsidP="0069300D">
      <w:pPr>
        <w:pStyle w:val="LTU-Bullets10pt"/>
        <w:sectPr w:rsidR="00D55693" w:rsidSect="00615749">
          <w:headerReference w:type="even" r:id="rId22"/>
          <w:headerReference w:type="default" r:id="rId23"/>
          <w:footerReference w:type="even" r:id="rId24"/>
          <w:footerReference w:type="default" r:id="rId25"/>
          <w:pgSz w:w="11906" w:h="16838" w:code="9"/>
          <w:pgMar w:top="2240" w:right="709" w:bottom="1270" w:left="1418" w:header="709" w:footer="624" w:gutter="0"/>
          <w:cols w:space="708"/>
          <w:docGrid w:linePitch="360"/>
        </w:sectPr>
      </w:pPr>
      <w:r w:rsidRPr="00A44331">
        <w:t>Young people unsure of their sexual orientation were 1.93 times more likely to have reported ever having unwanted sex.</w:t>
      </w:r>
    </w:p>
    <w:p w14:paraId="388AFA42" w14:textId="3ECCD067" w:rsidR="00583897" w:rsidRDefault="00F5524B" w:rsidP="00F5524B">
      <w:pPr>
        <w:pStyle w:val="LTU-Tabletitle"/>
        <w:spacing w:before="0"/>
      </w:pPr>
      <w:bookmarkStart w:id="509" w:name="_Toc82622088"/>
      <w:r w:rsidRPr="00A44331">
        <w:lastRenderedPageBreak/>
        <w:t xml:space="preserve">Table </w:t>
      </w:r>
      <w:r w:rsidRPr="00A44331">
        <w:rPr>
          <w:color w:val="2B579A"/>
          <w:shd w:val="clear" w:color="auto" w:fill="E6E6E6"/>
        </w:rPr>
        <w:fldChar w:fldCharType="begin"/>
      </w:r>
      <w:r w:rsidRPr="00A44331">
        <w:instrText>SEQ Table \* ARABIC</w:instrText>
      </w:r>
      <w:r w:rsidRPr="00A44331">
        <w:rPr>
          <w:color w:val="2B579A"/>
          <w:shd w:val="clear" w:color="auto" w:fill="E6E6E6"/>
        </w:rPr>
        <w:fldChar w:fldCharType="separate"/>
      </w:r>
      <w:r w:rsidR="0023605C">
        <w:rPr>
          <w:noProof/>
        </w:rPr>
        <w:t>1</w:t>
      </w:r>
      <w:r w:rsidR="00F748A1">
        <w:rPr>
          <w:noProof/>
        </w:rPr>
        <w:t>4</w:t>
      </w:r>
      <w:r w:rsidRPr="00A44331">
        <w:rPr>
          <w:color w:val="2B579A"/>
          <w:shd w:val="clear" w:color="auto" w:fill="E6E6E6"/>
        </w:rPr>
        <w:fldChar w:fldCharType="end"/>
      </w:r>
      <w:r w:rsidRPr="00E636A5">
        <w:rPr>
          <w:color w:val="000000" w:themeColor="text1"/>
        </w:rPr>
        <w:t xml:space="preserve">: </w:t>
      </w:r>
      <w:r w:rsidRPr="00A44331">
        <w:t xml:space="preserve">Frequencies and </w:t>
      </w:r>
      <w:r>
        <w:t>O</w:t>
      </w:r>
      <w:r w:rsidRPr="00A44331">
        <w:t xml:space="preserve">dds </w:t>
      </w:r>
      <w:r>
        <w:t>R</w:t>
      </w:r>
      <w:r w:rsidRPr="00A44331">
        <w:t xml:space="preserve">atios for </w:t>
      </w:r>
      <w:r>
        <w:t>U</w:t>
      </w:r>
      <w:r w:rsidRPr="00A44331">
        <w:t xml:space="preserve">nwanted </w:t>
      </w:r>
      <w:r>
        <w:t>S</w:t>
      </w:r>
      <w:r w:rsidRPr="00A44331">
        <w:t xml:space="preserve">ex by </w:t>
      </w:r>
      <w:r>
        <w:t>D</w:t>
      </w:r>
      <w:r w:rsidRPr="00A44331">
        <w:t xml:space="preserve">emographic </w:t>
      </w:r>
      <w:r>
        <w:t>V</w:t>
      </w:r>
      <w:r w:rsidRPr="00A44331">
        <w:t>ariables (N=3,838</w:t>
      </w:r>
      <w:r>
        <w:t>)</w:t>
      </w:r>
      <w:bookmarkEnd w:id="509"/>
    </w:p>
    <w:tbl>
      <w:tblPr>
        <w:tblW w:w="0" w:type="auto"/>
        <w:tblLayout w:type="fixed"/>
        <w:tblLook w:val="04A0" w:firstRow="1" w:lastRow="0" w:firstColumn="1" w:lastColumn="0" w:noHBand="0" w:noVBand="1"/>
        <w:tblCaption w:val="Table 14: Frequencies and Odds Ratios for Unwanted Sex by Demographic Variables (N=3,838)"/>
        <w:tblDescription w:val="Statistics in answer to the question: Did you ever have sex when you didn't want to? &#10;Demographic variables: Gender, Year Level, School Type, Sexual Orientation, Rurality, Religion, Aboriginal and Torres Strait Islander, Born in Australia.&#10;Answers Yes (n%"/>
      </w:tblPr>
      <w:tblGrid>
        <w:gridCol w:w="5670"/>
        <w:gridCol w:w="1843"/>
        <w:gridCol w:w="1843"/>
        <w:gridCol w:w="1843"/>
        <w:gridCol w:w="1275"/>
        <w:gridCol w:w="1701"/>
        <w:gridCol w:w="1134"/>
      </w:tblGrid>
      <w:tr w:rsidR="00F5524B" w:rsidRPr="009E72B2" w14:paraId="3E36DBB4" w14:textId="77777777" w:rsidTr="009E72B2">
        <w:trPr>
          <w:trHeight w:val="227"/>
        </w:trPr>
        <w:tc>
          <w:tcPr>
            <w:tcW w:w="5670" w:type="dxa"/>
            <w:tcBorders>
              <w:top w:val="single" w:sz="4" w:space="0" w:color="auto"/>
              <w:left w:val="nil"/>
              <w:bottom w:val="single" w:sz="4" w:space="0" w:color="auto"/>
              <w:right w:val="single" w:sz="4" w:space="0" w:color="auto"/>
            </w:tcBorders>
            <w:shd w:val="clear" w:color="auto" w:fill="auto"/>
          </w:tcPr>
          <w:p w14:paraId="0E947845" w14:textId="77777777" w:rsidR="00F5524B" w:rsidRPr="009E72B2" w:rsidRDefault="00F5524B" w:rsidP="009E72B2">
            <w:pPr>
              <w:pStyle w:val="LTU-Table-Heading"/>
            </w:pPr>
            <w:r w:rsidRPr="009E72B2">
              <w:t>Did you ever have sex when you didn’t want to?</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0D6A4F0" w14:textId="77777777" w:rsidR="00F5524B" w:rsidRPr="009E72B2" w:rsidRDefault="00F5524B" w:rsidP="009E72B2">
            <w:pPr>
              <w:pStyle w:val="LTU-Table-Heading"/>
            </w:pPr>
            <w:r w:rsidRPr="009E72B2">
              <w:t>Yes</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5827C07" w14:textId="77777777" w:rsidR="00F5524B" w:rsidRPr="009E72B2" w:rsidRDefault="00F5524B" w:rsidP="009E72B2">
            <w:pPr>
              <w:pStyle w:val="LTU-Table-Heading"/>
            </w:pPr>
            <w:r w:rsidRPr="009E72B2">
              <w:t>No</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9DD07AA" w14:textId="77777777" w:rsidR="00F5524B" w:rsidRPr="009E72B2" w:rsidRDefault="00F5524B" w:rsidP="009E72B2">
            <w:pPr>
              <w:pStyle w:val="LTU-Table-Heading"/>
            </w:pPr>
            <w:r w:rsidRPr="009E72B2">
              <w:t>Total</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1F7BC69F" w14:textId="77777777" w:rsidR="00F5524B" w:rsidRPr="009E72B2" w:rsidRDefault="00F5524B" w:rsidP="009E72B2">
            <w:pPr>
              <w:pStyle w:val="LTU-Table-Heading"/>
            </w:pPr>
            <w:r w:rsidRPr="009E72B2">
              <w:t>OR</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A7F8EA3" w14:textId="77777777" w:rsidR="00F5524B" w:rsidRPr="009E72B2" w:rsidRDefault="00F5524B" w:rsidP="009E72B2">
            <w:pPr>
              <w:pStyle w:val="LTU-Table-Heading"/>
            </w:pPr>
            <w:r w:rsidRPr="009E72B2">
              <w:t>95% CI</w:t>
            </w:r>
          </w:p>
        </w:tc>
        <w:tc>
          <w:tcPr>
            <w:tcW w:w="1134" w:type="dxa"/>
            <w:tcBorders>
              <w:top w:val="single" w:sz="4" w:space="0" w:color="auto"/>
              <w:left w:val="single" w:sz="4" w:space="0" w:color="auto"/>
              <w:bottom w:val="single" w:sz="4" w:space="0" w:color="auto"/>
              <w:right w:val="nil"/>
            </w:tcBorders>
            <w:shd w:val="clear" w:color="auto" w:fill="auto"/>
          </w:tcPr>
          <w:p w14:paraId="3A8FEAFE" w14:textId="77777777" w:rsidR="00F5524B" w:rsidRPr="009E72B2" w:rsidRDefault="00F5524B" w:rsidP="009E72B2">
            <w:pPr>
              <w:pStyle w:val="LTU-Table-Heading"/>
            </w:pPr>
            <w:r w:rsidRPr="009E72B2">
              <w:t>p</w:t>
            </w:r>
          </w:p>
        </w:tc>
      </w:tr>
      <w:tr w:rsidR="00F5524B" w:rsidRPr="00A44331" w14:paraId="276A24F1" w14:textId="77777777" w:rsidTr="009E72B2">
        <w:trPr>
          <w:trHeight w:val="261"/>
        </w:trPr>
        <w:tc>
          <w:tcPr>
            <w:tcW w:w="5670" w:type="dxa"/>
            <w:tcBorders>
              <w:top w:val="single" w:sz="4" w:space="0" w:color="auto"/>
              <w:bottom w:val="single" w:sz="4" w:space="0" w:color="000000" w:themeColor="text1"/>
              <w:right w:val="single" w:sz="4" w:space="0" w:color="000000" w:themeColor="text1"/>
            </w:tcBorders>
          </w:tcPr>
          <w:p w14:paraId="59976287" w14:textId="77777777" w:rsidR="00F5524B" w:rsidRPr="00A44331" w:rsidRDefault="00F5524B" w:rsidP="001325AA">
            <w:pPr>
              <w:spacing w:after="0" w:line="240" w:lineRule="auto"/>
              <w:rPr>
                <w:sz w:val="20"/>
                <w:szCs w:val="20"/>
              </w:rPr>
            </w:pPr>
            <w:r w:rsidRPr="00A44331">
              <w:rPr>
                <w:rFonts w:cs="Calibri"/>
                <w:sz w:val="20"/>
                <w:szCs w:val="20"/>
              </w:rPr>
              <w:t>Gender</w:t>
            </w:r>
          </w:p>
        </w:tc>
        <w:tc>
          <w:tcPr>
            <w:tcW w:w="1843" w:type="dxa"/>
            <w:tcBorders>
              <w:top w:val="single" w:sz="4" w:space="0" w:color="auto"/>
              <w:left w:val="single" w:sz="4" w:space="0" w:color="000000" w:themeColor="text1"/>
              <w:bottom w:val="single" w:sz="4" w:space="0" w:color="000000" w:themeColor="text1"/>
              <w:right w:val="single" w:sz="4" w:space="0" w:color="000000" w:themeColor="text1"/>
            </w:tcBorders>
          </w:tcPr>
          <w:p w14:paraId="1FABC297" w14:textId="77777777" w:rsidR="00F5524B" w:rsidRPr="00A44331" w:rsidRDefault="00F5524B" w:rsidP="001325AA">
            <w:pPr>
              <w:spacing w:after="0" w:line="240" w:lineRule="auto"/>
              <w:jc w:val="center"/>
              <w:rPr>
                <w:sz w:val="20"/>
                <w:szCs w:val="20"/>
              </w:rPr>
            </w:pPr>
            <w:r w:rsidRPr="00A44331">
              <w:rPr>
                <w:rFonts w:cs="Calibri"/>
                <w:sz w:val="20"/>
                <w:szCs w:val="20"/>
              </w:rPr>
              <w:t>n (%)</w:t>
            </w:r>
          </w:p>
        </w:tc>
        <w:tc>
          <w:tcPr>
            <w:tcW w:w="1843" w:type="dxa"/>
            <w:tcBorders>
              <w:top w:val="single" w:sz="4" w:space="0" w:color="auto"/>
              <w:left w:val="single" w:sz="4" w:space="0" w:color="000000" w:themeColor="text1"/>
              <w:bottom w:val="single" w:sz="4" w:space="0" w:color="000000" w:themeColor="text1"/>
              <w:right w:val="single" w:sz="4" w:space="0" w:color="000000" w:themeColor="text1"/>
            </w:tcBorders>
          </w:tcPr>
          <w:p w14:paraId="1B54E3C3" w14:textId="77777777" w:rsidR="00F5524B" w:rsidRPr="00A44331" w:rsidRDefault="00F5524B" w:rsidP="001325AA">
            <w:pPr>
              <w:spacing w:after="0" w:line="240" w:lineRule="auto"/>
              <w:jc w:val="center"/>
              <w:rPr>
                <w:sz w:val="20"/>
                <w:szCs w:val="20"/>
              </w:rPr>
            </w:pPr>
            <w:r w:rsidRPr="00A44331">
              <w:rPr>
                <w:rFonts w:cs="Calibri"/>
                <w:sz w:val="20"/>
                <w:szCs w:val="20"/>
              </w:rPr>
              <w:t>n (%)</w:t>
            </w:r>
          </w:p>
        </w:tc>
        <w:tc>
          <w:tcPr>
            <w:tcW w:w="1843" w:type="dxa"/>
            <w:tcBorders>
              <w:top w:val="single" w:sz="4" w:space="0" w:color="auto"/>
              <w:left w:val="single" w:sz="4" w:space="0" w:color="000000" w:themeColor="text1"/>
              <w:bottom w:val="single" w:sz="4" w:space="0" w:color="000000" w:themeColor="text1"/>
              <w:right w:val="single" w:sz="4" w:space="0" w:color="000000" w:themeColor="text1"/>
            </w:tcBorders>
          </w:tcPr>
          <w:p w14:paraId="22B27F91" w14:textId="77777777" w:rsidR="00F5524B" w:rsidRPr="00A44331" w:rsidRDefault="00F5524B" w:rsidP="001325AA">
            <w:pPr>
              <w:spacing w:after="0" w:line="240" w:lineRule="auto"/>
              <w:jc w:val="center"/>
              <w:rPr>
                <w:sz w:val="20"/>
                <w:szCs w:val="20"/>
              </w:rPr>
            </w:pPr>
            <w:r w:rsidRPr="00A44331">
              <w:rPr>
                <w:rFonts w:cs="Calibri"/>
                <w:sz w:val="20"/>
                <w:szCs w:val="20"/>
              </w:rPr>
              <w:t>n (%)</w:t>
            </w:r>
          </w:p>
        </w:tc>
        <w:tc>
          <w:tcPr>
            <w:tcW w:w="1275" w:type="dxa"/>
            <w:tcBorders>
              <w:top w:val="single" w:sz="4" w:space="0" w:color="auto"/>
              <w:left w:val="single" w:sz="4" w:space="0" w:color="000000" w:themeColor="text1"/>
              <w:bottom w:val="single" w:sz="4" w:space="0" w:color="000000" w:themeColor="text1"/>
              <w:right w:val="single" w:sz="4" w:space="0" w:color="000000" w:themeColor="text1"/>
            </w:tcBorders>
          </w:tcPr>
          <w:p w14:paraId="34D49B58" w14:textId="77777777" w:rsidR="00F5524B" w:rsidRPr="00A44331" w:rsidRDefault="00F5524B" w:rsidP="001325AA">
            <w:pPr>
              <w:spacing w:after="0" w:line="240" w:lineRule="auto"/>
              <w:jc w:val="center"/>
              <w:rPr>
                <w:sz w:val="20"/>
                <w:szCs w:val="20"/>
              </w:rPr>
            </w:pPr>
          </w:p>
        </w:tc>
        <w:tc>
          <w:tcPr>
            <w:tcW w:w="1701" w:type="dxa"/>
            <w:tcBorders>
              <w:top w:val="single" w:sz="4" w:space="0" w:color="auto"/>
              <w:left w:val="single" w:sz="4" w:space="0" w:color="000000" w:themeColor="text1"/>
              <w:bottom w:val="single" w:sz="4" w:space="0" w:color="000000" w:themeColor="text1"/>
              <w:right w:val="single" w:sz="4" w:space="0" w:color="000000" w:themeColor="text1"/>
            </w:tcBorders>
          </w:tcPr>
          <w:p w14:paraId="5B584540" w14:textId="77777777" w:rsidR="00F5524B" w:rsidRPr="00A44331" w:rsidRDefault="00F5524B" w:rsidP="001325AA">
            <w:pPr>
              <w:spacing w:after="0" w:line="240" w:lineRule="auto"/>
              <w:jc w:val="center"/>
              <w:rPr>
                <w:sz w:val="20"/>
                <w:szCs w:val="20"/>
              </w:rPr>
            </w:pPr>
          </w:p>
        </w:tc>
        <w:tc>
          <w:tcPr>
            <w:tcW w:w="1134" w:type="dxa"/>
            <w:tcBorders>
              <w:top w:val="single" w:sz="4" w:space="0" w:color="auto"/>
              <w:left w:val="single" w:sz="4" w:space="0" w:color="000000" w:themeColor="text1"/>
              <w:bottom w:val="single" w:sz="4" w:space="0" w:color="000000" w:themeColor="text1"/>
            </w:tcBorders>
          </w:tcPr>
          <w:p w14:paraId="646590A0" w14:textId="77777777" w:rsidR="00F5524B" w:rsidRPr="00A44331" w:rsidRDefault="00F5524B" w:rsidP="001325AA">
            <w:pPr>
              <w:spacing w:after="0" w:line="240" w:lineRule="auto"/>
              <w:jc w:val="center"/>
              <w:rPr>
                <w:sz w:val="20"/>
                <w:szCs w:val="20"/>
              </w:rPr>
            </w:pPr>
          </w:p>
        </w:tc>
      </w:tr>
      <w:tr w:rsidR="00F5524B" w:rsidRPr="00A44331" w14:paraId="05C9FD74" w14:textId="77777777" w:rsidTr="00D53668">
        <w:trPr>
          <w:trHeight w:val="261"/>
        </w:trPr>
        <w:tc>
          <w:tcPr>
            <w:tcW w:w="5670" w:type="dxa"/>
            <w:tcBorders>
              <w:top w:val="single" w:sz="4" w:space="0" w:color="000000" w:themeColor="text1"/>
              <w:bottom w:val="single" w:sz="4" w:space="0" w:color="000000" w:themeColor="text1"/>
              <w:right w:val="single" w:sz="4" w:space="0" w:color="000000" w:themeColor="text1"/>
            </w:tcBorders>
          </w:tcPr>
          <w:p w14:paraId="2E17EAB9" w14:textId="77777777" w:rsidR="00F5524B" w:rsidRPr="00A44331" w:rsidRDefault="00F5524B" w:rsidP="001325AA">
            <w:pPr>
              <w:spacing w:after="0" w:line="240" w:lineRule="auto"/>
              <w:ind w:firstLine="220"/>
              <w:rPr>
                <w:sz w:val="20"/>
                <w:szCs w:val="20"/>
              </w:rPr>
            </w:pPr>
            <w:r w:rsidRPr="00A44331">
              <w:rPr>
                <w:rFonts w:cs="Calibri"/>
                <w:sz w:val="20"/>
                <w:szCs w:val="20"/>
              </w:rPr>
              <w:t>Male</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948562" w14:textId="77777777" w:rsidR="00F5524B" w:rsidRPr="00A44331" w:rsidRDefault="00F5524B" w:rsidP="001325AA">
            <w:pPr>
              <w:spacing w:after="0" w:line="240" w:lineRule="auto"/>
              <w:jc w:val="center"/>
              <w:rPr>
                <w:sz w:val="20"/>
                <w:szCs w:val="20"/>
              </w:rPr>
            </w:pPr>
            <w:r w:rsidRPr="00A44331">
              <w:rPr>
                <w:rFonts w:cs="Calibri"/>
                <w:sz w:val="20"/>
                <w:szCs w:val="20"/>
              </w:rPr>
              <w:t>280 (25.02%)</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CDFA0F" w14:textId="77777777" w:rsidR="00F5524B" w:rsidRPr="00A44331" w:rsidRDefault="00F5524B" w:rsidP="001325AA">
            <w:pPr>
              <w:spacing w:after="0" w:line="240" w:lineRule="auto"/>
              <w:jc w:val="center"/>
              <w:rPr>
                <w:sz w:val="20"/>
                <w:szCs w:val="20"/>
              </w:rPr>
            </w:pPr>
            <w:r w:rsidRPr="00A44331">
              <w:rPr>
                <w:rFonts w:cs="Calibri"/>
                <w:sz w:val="20"/>
                <w:szCs w:val="20"/>
              </w:rPr>
              <w:t>1373 (50.50%)</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FEFC25" w14:textId="77777777" w:rsidR="00F5524B" w:rsidRPr="00A44331" w:rsidRDefault="00F5524B" w:rsidP="001325AA">
            <w:pPr>
              <w:spacing w:after="0" w:line="240" w:lineRule="auto"/>
              <w:jc w:val="center"/>
              <w:rPr>
                <w:sz w:val="20"/>
                <w:szCs w:val="20"/>
              </w:rPr>
            </w:pPr>
            <w:r w:rsidRPr="00A44331">
              <w:rPr>
                <w:rFonts w:cs="Calibri"/>
                <w:sz w:val="20"/>
                <w:szCs w:val="20"/>
              </w:rPr>
              <w:t>1653 (43.07%)</w:t>
            </w:r>
          </w:p>
        </w:tc>
        <w:tc>
          <w:tcPr>
            <w:tcW w:w="4110" w:type="dxa"/>
            <w:gridSpan w:val="3"/>
            <w:tcBorders>
              <w:top w:val="single" w:sz="4" w:space="0" w:color="000000" w:themeColor="text1"/>
              <w:left w:val="single" w:sz="4" w:space="0" w:color="000000" w:themeColor="text1"/>
              <w:bottom w:val="single" w:sz="4" w:space="0" w:color="000000" w:themeColor="text1"/>
            </w:tcBorders>
          </w:tcPr>
          <w:p w14:paraId="231C0A75" w14:textId="77777777" w:rsidR="00F5524B" w:rsidRPr="00A44331" w:rsidRDefault="00F5524B" w:rsidP="001325AA">
            <w:pPr>
              <w:spacing w:after="0" w:line="240" w:lineRule="auto"/>
              <w:jc w:val="center"/>
              <w:rPr>
                <w:sz w:val="20"/>
                <w:szCs w:val="20"/>
              </w:rPr>
            </w:pPr>
            <w:r w:rsidRPr="00A44331">
              <w:rPr>
                <w:rFonts w:cs="Calibri"/>
                <w:i/>
                <w:iCs/>
                <w:sz w:val="20"/>
                <w:szCs w:val="20"/>
              </w:rPr>
              <w:t>ref</w:t>
            </w:r>
          </w:p>
        </w:tc>
      </w:tr>
      <w:tr w:rsidR="00F5524B" w:rsidRPr="00A44331" w14:paraId="6EF72A5E" w14:textId="77777777" w:rsidTr="00D53668">
        <w:trPr>
          <w:trHeight w:val="261"/>
        </w:trPr>
        <w:tc>
          <w:tcPr>
            <w:tcW w:w="5670" w:type="dxa"/>
            <w:tcBorders>
              <w:top w:val="single" w:sz="4" w:space="0" w:color="000000" w:themeColor="text1"/>
              <w:bottom w:val="single" w:sz="4" w:space="0" w:color="000000" w:themeColor="text1"/>
              <w:right w:val="single" w:sz="4" w:space="0" w:color="000000" w:themeColor="text1"/>
            </w:tcBorders>
          </w:tcPr>
          <w:p w14:paraId="310D018A" w14:textId="77777777" w:rsidR="00F5524B" w:rsidRPr="00A44331" w:rsidRDefault="00F5524B" w:rsidP="001325AA">
            <w:pPr>
              <w:spacing w:after="0" w:line="240" w:lineRule="auto"/>
              <w:ind w:firstLine="221"/>
              <w:rPr>
                <w:sz w:val="20"/>
                <w:szCs w:val="20"/>
              </w:rPr>
            </w:pPr>
            <w:r w:rsidRPr="00A44331">
              <w:rPr>
                <w:rFonts w:cs="Calibri"/>
                <w:b/>
                <w:bCs/>
                <w:sz w:val="20"/>
                <w:szCs w:val="20"/>
              </w:rPr>
              <w:t>Female</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00E006" w14:textId="77777777" w:rsidR="00F5524B" w:rsidRPr="00A44331" w:rsidRDefault="00F5524B" w:rsidP="001325AA">
            <w:pPr>
              <w:spacing w:after="0" w:line="240" w:lineRule="auto"/>
              <w:jc w:val="center"/>
              <w:rPr>
                <w:sz w:val="20"/>
                <w:szCs w:val="20"/>
              </w:rPr>
            </w:pPr>
            <w:r w:rsidRPr="00A44331">
              <w:rPr>
                <w:rFonts w:cs="Calibri"/>
                <w:b/>
                <w:bCs/>
                <w:sz w:val="20"/>
                <w:szCs w:val="20"/>
              </w:rPr>
              <w:t>795 (71.05%)</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9F3EAA" w14:textId="77777777" w:rsidR="00F5524B" w:rsidRPr="00A44331" w:rsidRDefault="00F5524B" w:rsidP="001325AA">
            <w:pPr>
              <w:spacing w:after="0" w:line="240" w:lineRule="auto"/>
              <w:jc w:val="center"/>
              <w:rPr>
                <w:sz w:val="20"/>
                <w:szCs w:val="20"/>
              </w:rPr>
            </w:pPr>
            <w:r w:rsidRPr="00A44331">
              <w:rPr>
                <w:rFonts w:cs="Calibri"/>
                <w:b/>
                <w:bCs/>
                <w:sz w:val="20"/>
                <w:szCs w:val="20"/>
              </w:rPr>
              <w:t>1311 (48.22%)</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33DC98" w14:textId="77777777" w:rsidR="00F5524B" w:rsidRPr="00A44331" w:rsidRDefault="00F5524B" w:rsidP="001325AA">
            <w:pPr>
              <w:spacing w:after="0" w:line="240" w:lineRule="auto"/>
              <w:jc w:val="center"/>
              <w:rPr>
                <w:sz w:val="20"/>
                <w:szCs w:val="20"/>
              </w:rPr>
            </w:pPr>
            <w:r w:rsidRPr="00A44331">
              <w:rPr>
                <w:rFonts w:cs="Calibri"/>
                <w:b/>
                <w:bCs/>
                <w:sz w:val="20"/>
                <w:szCs w:val="20"/>
              </w:rPr>
              <w:t>2106 (54.87%)</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A28F14" w14:textId="77777777" w:rsidR="00F5524B" w:rsidRPr="00A44331" w:rsidRDefault="00F5524B" w:rsidP="001325AA">
            <w:pPr>
              <w:spacing w:after="0" w:line="240" w:lineRule="auto"/>
              <w:jc w:val="center"/>
              <w:rPr>
                <w:sz w:val="20"/>
                <w:szCs w:val="20"/>
              </w:rPr>
            </w:pPr>
            <w:r w:rsidRPr="00A44331">
              <w:rPr>
                <w:rFonts w:cs="Calibri"/>
                <w:b/>
                <w:bCs/>
                <w:sz w:val="20"/>
                <w:szCs w:val="20"/>
              </w:rPr>
              <w:t>3.05</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57E6A2" w14:textId="77777777" w:rsidR="00F5524B" w:rsidRPr="00A44331" w:rsidRDefault="00F5524B" w:rsidP="001325AA">
            <w:pPr>
              <w:spacing w:after="0" w:line="240" w:lineRule="auto"/>
              <w:jc w:val="center"/>
              <w:rPr>
                <w:sz w:val="20"/>
                <w:szCs w:val="20"/>
              </w:rPr>
            </w:pPr>
            <w:r w:rsidRPr="00A44331">
              <w:rPr>
                <w:rFonts w:cs="Calibri"/>
                <w:b/>
                <w:bCs/>
                <w:sz w:val="20"/>
                <w:szCs w:val="20"/>
              </w:rPr>
              <w:t>(2.54 - 3.66)</w:t>
            </w:r>
          </w:p>
        </w:tc>
        <w:tc>
          <w:tcPr>
            <w:tcW w:w="1134" w:type="dxa"/>
            <w:tcBorders>
              <w:top w:val="single" w:sz="4" w:space="0" w:color="000000" w:themeColor="text1"/>
              <w:left w:val="single" w:sz="4" w:space="0" w:color="000000" w:themeColor="text1"/>
              <w:bottom w:val="single" w:sz="4" w:space="0" w:color="000000" w:themeColor="text1"/>
            </w:tcBorders>
          </w:tcPr>
          <w:p w14:paraId="75378BB2" w14:textId="77777777" w:rsidR="00F5524B" w:rsidRPr="00A44331" w:rsidRDefault="00F5524B" w:rsidP="001325AA">
            <w:pPr>
              <w:spacing w:after="0" w:line="240" w:lineRule="auto"/>
              <w:jc w:val="center"/>
              <w:rPr>
                <w:sz w:val="20"/>
                <w:szCs w:val="20"/>
              </w:rPr>
            </w:pPr>
            <w:r w:rsidRPr="00A44331">
              <w:rPr>
                <w:rFonts w:cs="Calibri"/>
                <w:b/>
                <w:bCs/>
                <w:sz w:val="20"/>
                <w:szCs w:val="20"/>
              </w:rPr>
              <w:t>&lt;0.01</w:t>
            </w:r>
          </w:p>
        </w:tc>
      </w:tr>
      <w:tr w:rsidR="00F5524B" w:rsidRPr="00A44331" w14:paraId="4591242A" w14:textId="77777777" w:rsidTr="00D53668">
        <w:trPr>
          <w:trHeight w:val="261"/>
        </w:trPr>
        <w:tc>
          <w:tcPr>
            <w:tcW w:w="5670" w:type="dxa"/>
            <w:tcBorders>
              <w:top w:val="single" w:sz="4" w:space="0" w:color="000000" w:themeColor="text1"/>
              <w:bottom w:val="single" w:sz="4" w:space="0" w:color="000000" w:themeColor="text1"/>
              <w:right w:val="single" w:sz="4" w:space="0" w:color="000000" w:themeColor="text1"/>
            </w:tcBorders>
          </w:tcPr>
          <w:p w14:paraId="1B2137FC" w14:textId="77777777" w:rsidR="00F5524B" w:rsidRPr="00A44331" w:rsidRDefault="00F5524B" w:rsidP="001325AA">
            <w:pPr>
              <w:spacing w:after="0" w:line="240" w:lineRule="auto"/>
              <w:ind w:firstLine="221"/>
              <w:rPr>
                <w:sz w:val="20"/>
                <w:szCs w:val="20"/>
              </w:rPr>
            </w:pPr>
            <w:r w:rsidRPr="00A44331">
              <w:rPr>
                <w:rFonts w:cs="Calibri"/>
                <w:b/>
                <w:bCs/>
                <w:sz w:val="20"/>
                <w:szCs w:val="20"/>
              </w:rPr>
              <w:t>TGD</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6D7E4F" w14:textId="77777777" w:rsidR="00F5524B" w:rsidRPr="00A44331" w:rsidRDefault="00F5524B" w:rsidP="001325AA">
            <w:pPr>
              <w:spacing w:after="0" w:line="240" w:lineRule="auto"/>
              <w:jc w:val="center"/>
              <w:rPr>
                <w:sz w:val="20"/>
                <w:szCs w:val="20"/>
              </w:rPr>
            </w:pPr>
            <w:r w:rsidRPr="00A44331">
              <w:rPr>
                <w:rFonts w:cs="Calibri"/>
                <w:b/>
                <w:bCs/>
                <w:sz w:val="20"/>
                <w:szCs w:val="20"/>
              </w:rPr>
              <w:t>44 (3.93%)</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938CA4" w14:textId="77777777" w:rsidR="00F5524B" w:rsidRPr="00A44331" w:rsidRDefault="00F5524B" w:rsidP="001325AA">
            <w:pPr>
              <w:spacing w:after="0" w:line="240" w:lineRule="auto"/>
              <w:jc w:val="center"/>
              <w:rPr>
                <w:sz w:val="20"/>
                <w:szCs w:val="20"/>
              </w:rPr>
            </w:pPr>
            <w:r w:rsidRPr="00A44331">
              <w:rPr>
                <w:rFonts w:cs="Calibri"/>
                <w:b/>
                <w:bCs/>
                <w:sz w:val="20"/>
                <w:szCs w:val="20"/>
              </w:rPr>
              <w:t>35 (1.29%)</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8757A7" w14:textId="77777777" w:rsidR="00F5524B" w:rsidRPr="00A44331" w:rsidRDefault="00F5524B" w:rsidP="001325AA">
            <w:pPr>
              <w:spacing w:after="0" w:line="240" w:lineRule="auto"/>
              <w:jc w:val="center"/>
              <w:rPr>
                <w:sz w:val="20"/>
                <w:szCs w:val="20"/>
              </w:rPr>
            </w:pPr>
            <w:r w:rsidRPr="00A44331">
              <w:rPr>
                <w:rFonts w:cs="Calibri"/>
                <w:b/>
                <w:bCs/>
                <w:sz w:val="20"/>
                <w:szCs w:val="20"/>
              </w:rPr>
              <w:t>79 (2.06%)</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3A86F9" w14:textId="77777777" w:rsidR="00F5524B" w:rsidRPr="00A44331" w:rsidRDefault="00F5524B" w:rsidP="001325AA">
            <w:pPr>
              <w:spacing w:after="0" w:line="240" w:lineRule="auto"/>
              <w:jc w:val="center"/>
              <w:rPr>
                <w:sz w:val="20"/>
                <w:szCs w:val="20"/>
              </w:rPr>
            </w:pPr>
            <w:r w:rsidRPr="00A44331">
              <w:rPr>
                <w:rFonts w:cs="Calibri"/>
                <w:b/>
                <w:bCs/>
                <w:sz w:val="20"/>
                <w:szCs w:val="20"/>
              </w:rPr>
              <w:t>3.60</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58C81D" w14:textId="77777777" w:rsidR="00F5524B" w:rsidRPr="00A44331" w:rsidRDefault="00F5524B" w:rsidP="001325AA">
            <w:pPr>
              <w:spacing w:after="0" w:line="240" w:lineRule="auto"/>
              <w:jc w:val="center"/>
              <w:rPr>
                <w:sz w:val="20"/>
                <w:szCs w:val="20"/>
              </w:rPr>
            </w:pPr>
            <w:r w:rsidRPr="00A44331">
              <w:rPr>
                <w:rFonts w:cs="Calibri"/>
                <w:b/>
                <w:bCs/>
                <w:sz w:val="20"/>
                <w:szCs w:val="20"/>
              </w:rPr>
              <w:t>(2.08 - 6.23)</w:t>
            </w:r>
          </w:p>
        </w:tc>
        <w:tc>
          <w:tcPr>
            <w:tcW w:w="1134" w:type="dxa"/>
            <w:tcBorders>
              <w:top w:val="single" w:sz="4" w:space="0" w:color="000000" w:themeColor="text1"/>
              <w:left w:val="single" w:sz="4" w:space="0" w:color="000000" w:themeColor="text1"/>
              <w:bottom w:val="single" w:sz="4" w:space="0" w:color="000000" w:themeColor="text1"/>
            </w:tcBorders>
          </w:tcPr>
          <w:p w14:paraId="1E01C938" w14:textId="77777777" w:rsidR="00F5524B" w:rsidRPr="00A44331" w:rsidRDefault="00F5524B" w:rsidP="001325AA">
            <w:pPr>
              <w:spacing w:after="0" w:line="240" w:lineRule="auto"/>
              <w:jc w:val="center"/>
              <w:rPr>
                <w:sz w:val="20"/>
                <w:szCs w:val="20"/>
              </w:rPr>
            </w:pPr>
            <w:r w:rsidRPr="00A44331">
              <w:rPr>
                <w:rFonts w:cs="Calibri"/>
                <w:b/>
                <w:bCs/>
                <w:sz w:val="20"/>
                <w:szCs w:val="20"/>
              </w:rPr>
              <w:t>&lt;0.01</w:t>
            </w:r>
          </w:p>
        </w:tc>
      </w:tr>
      <w:tr w:rsidR="00F5524B" w:rsidRPr="00A44331" w14:paraId="342FEFFF" w14:textId="77777777" w:rsidTr="00D53668">
        <w:trPr>
          <w:trHeight w:val="261"/>
        </w:trPr>
        <w:tc>
          <w:tcPr>
            <w:tcW w:w="5670" w:type="dxa"/>
            <w:tcBorders>
              <w:top w:val="single" w:sz="4" w:space="0" w:color="000000" w:themeColor="text1"/>
              <w:bottom w:val="single" w:sz="4" w:space="0" w:color="000000" w:themeColor="text1"/>
            </w:tcBorders>
            <w:shd w:val="clear" w:color="auto" w:fill="F2F2F2" w:themeFill="background1" w:themeFillShade="F2"/>
          </w:tcPr>
          <w:p w14:paraId="6C252949" w14:textId="77777777" w:rsidR="00F5524B" w:rsidRPr="00A44331" w:rsidRDefault="00F5524B" w:rsidP="001325AA">
            <w:pPr>
              <w:spacing w:after="0" w:line="240" w:lineRule="auto"/>
              <w:rPr>
                <w:sz w:val="20"/>
                <w:szCs w:val="20"/>
              </w:rPr>
            </w:pPr>
            <w:r w:rsidRPr="00A44331">
              <w:rPr>
                <w:rFonts w:cs="Calibri"/>
                <w:sz w:val="20"/>
                <w:szCs w:val="20"/>
              </w:rPr>
              <w:t>Year Level</w:t>
            </w:r>
          </w:p>
        </w:tc>
        <w:tc>
          <w:tcPr>
            <w:tcW w:w="1843" w:type="dxa"/>
            <w:tcBorders>
              <w:top w:val="single" w:sz="4" w:space="0" w:color="000000" w:themeColor="text1"/>
              <w:bottom w:val="single" w:sz="4" w:space="0" w:color="000000" w:themeColor="text1"/>
            </w:tcBorders>
            <w:shd w:val="clear" w:color="auto" w:fill="F2F2F2" w:themeFill="background1" w:themeFillShade="F2"/>
          </w:tcPr>
          <w:p w14:paraId="68ADC10A" w14:textId="77777777" w:rsidR="00F5524B" w:rsidRPr="00A44331" w:rsidRDefault="00F5524B" w:rsidP="001325AA">
            <w:pPr>
              <w:spacing w:after="0" w:line="240" w:lineRule="auto"/>
              <w:jc w:val="center"/>
              <w:rPr>
                <w:sz w:val="20"/>
                <w:szCs w:val="20"/>
              </w:rPr>
            </w:pPr>
          </w:p>
        </w:tc>
        <w:tc>
          <w:tcPr>
            <w:tcW w:w="1843" w:type="dxa"/>
            <w:tcBorders>
              <w:top w:val="single" w:sz="4" w:space="0" w:color="000000" w:themeColor="text1"/>
              <w:bottom w:val="single" w:sz="4" w:space="0" w:color="000000" w:themeColor="text1"/>
            </w:tcBorders>
            <w:shd w:val="clear" w:color="auto" w:fill="F2F2F2" w:themeFill="background1" w:themeFillShade="F2"/>
          </w:tcPr>
          <w:p w14:paraId="6CD38FA5" w14:textId="77777777" w:rsidR="00F5524B" w:rsidRPr="00A44331" w:rsidRDefault="00F5524B" w:rsidP="001325AA">
            <w:pPr>
              <w:spacing w:after="0" w:line="240" w:lineRule="auto"/>
              <w:jc w:val="center"/>
              <w:rPr>
                <w:sz w:val="20"/>
                <w:szCs w:val="20"/>
              </w:rPr>
            </w:pPr>
          </w:p>
        </w:tc>
        <w:tc>
          <w:tcPr>
            <w:tcW w:w="1843" w:type="dxa"/>
            <w:tcBorders>
              <w:top w:val="single" w:sz="4" w:space="0" w:color="000000" w:themeColor="text1"/>
              <w:bottom w:val="single" w:sz="4" w:space="0" w:color="000000" w:themeColor="text1"/>
            </w:tcBorders>
            <w:shd w:val="clear" w:color="auto" w:fill="F2F2F2" w:themeFill="background1" w:themeFillShade="F2"/>
          </w:tcPr>
          <w:p w14:paraId="0B3AA62E" w14:textId="77777777" w:rsidR="00F5524B" w:rsidRPr="00A44331" w:rsidRDefault="00F5524B" w:rsidP="001325AA">
            <w:pPr>
              <w:spacing w:after="0" w:line="240" w:lineRule="auto"/>
              <w:jc w:val="center"/>
              <w:rPr>
                <w:sz w:val="20"/>
                <w:szCs w:val="20"/>
              </w:rPr>
            </w:pPr>
          </w:p>
        </w:tc>
        <w:tc>
          <w:tcPr>
            <w:tcW w:w="1275" w:type="dxa"/>
            <w:tcBorders>
              <w:top w:val="single" w:sz="4" w:space="0" w:color="000000" w:themeColor="text1"/>
              <w:bottom w:val="single" w:sz="4" w:space="0" w:color="000000" w:themeColor="text1"/>
            </w:tcBorders>
            <w:shd w:val="clear" w:color="auto" w:fill="F2F2F2" w:themeFill="background1" w:themeFillShade="F2"/>
          </w:tcPr>
          <w:p w14:paraId="6405E24A" w14:textId="77777777" w:rsidR="00F5524B" w:rsidRPr="00A44331" w:rsidRDefault="00F5524B" w:rsidP="001325AA">
            <w:pPr>
              <w:spacing w:after="0" w:line="240" w:lineRule="auto"/>
              <w:jc w:val="center"/>
              <w:rPr>
                <w:sz w:val="20"/>
                <w:szCs w:val="20"/>
              </w:rPr>
            </w:pPr>
          </w:p>
        </w:tc>
        <w:tc>
          <w:tcPr>
            <w:tcW w:w="1701" w:type="dxa"/>
            <w:tcBorders>
              <w:top w:val="single" w:sz="4" w:space="0" w:color="000000" w:themeColor="text1"/>
              <w:bottom w:val="single" w:sz="4" w:space="0" w:color="000000" w:themeColor="text1"/>
            </w:tcBorders>
            <w:shd w:val="clear" w:color="auto" w:fill="F2F2F2" w:themeFill="background1" w:themeFillShade="F2"/>
          </w:tcPr>
          <w:p w14:paraId="50C717D5" w14:textId="77777777" w:rsidR="00F5524B" w:rsidRPr="00A44331" w:rsidRDefault="00F5524B" w:rsidP="001325AA">
            <w:pPr>
              <w:spacing w:after="0" w:line="240" w:lineRule="auto"/>
              <w:jc w:val="center"/>
              <w:rPr>
                <w:sz w:val="20"/>
                <w:szCs w:val="20"/>
              </w:rPr>
            </w:pPr>
          </w:p>
        </w:tc>
        <w:tc>
          <w:tcPr>
            <w:tcW w:w="1134" w:type="dxa"/>
            <w:tcBorders>
              <w:top w:val="single" w:sz="4" w:space="0" w:color="000000" w:themeColor="text1"/>
              <w:bottom w:val="single" w:sz="4" w:space="0" w:color="000000" w:themeColor="text1"/>
            </w:tcBorders>
            <w:shd w:val="clear" w:color="auto" w:fill="F2F2F2" w:themeFill="background1" w:themeFillShade="F2"/>
          </w:tcPr>
          <w:p w14:paraId="00EA3640" w14:textId="77777777" w:rsidR="00F5524B" w:rsidRPr="00A44331" w:rsidRDefault="00F5524B" w:rsidP="001325AA">
            <w:pPr>
              <w:spacing w:after="0" w:line="240" w:lineRule="auto"/>
              <w:jc w:val="center"/>
              <w:rPr>
                <w:sz w:val="20"/>
                <w:szCs w:val="20"/>
              </w:rPr>
            </w:pPr>
          </w:p>
        </w:tc>
      </w:tr>
      <w:tr w:rsidR="00F5524B" w:rsidRPr="00A44331" w14:paraId="26A7C730" w14:textId="77777777" w:rsidTr="00D53668">
        <w:trPr>
          <w:trHeight w:val="261"/>
        </w:trPr>
        <w:tc>
          <w:tcPr>
            <w:tcW w:w="5670" w:type="dxa"/>
            <w:tcBorders>
              <w:top w:val="single" w:sz="4" w:space="0" w:color="000000" w:themeColor="text1"/>
              <w:bottom w:val="single" w:sz="4" w:space="0" w:color="000000" w:themeColor="text1"/>
              <w:right w:val="single" w:sz="4" w:space="0" w:color="000000" w:themeColor="text1"/>
            </w:tcBorders>
          </w:tcPr>
          <w:p w14:paraId="2E16CCB3" w14:textId="77777777" w:rsidR="00F5524B" w:rsidRPr="00A44331" w:rsidRDefault="00F5524B" w:rsidP="001325AA">
            <w:pPr>
              <w:spacing w:after="0" w:line="240" w:lineRule="auto"/>
              <w:ind w:firstLine="220"/>
              <w:rPr>
                <w:sz w:val="20"/>
                <w:szCs w:val="20"/>
              </w:rPr>
            </w:pPr>
            <w:r w:rsidRPr="00A44331">
              <w:rPr>
                <w:rFonts w:cs="Calibri"/>
                <w:sz w:val="20"/>
                <w:szCs w:val="20"/>
              </w:rPr>
              <w:t>Not in school</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B7C3CF" w14:textId="77777777" w:rsidR="00F5524B" w:rsidRPr="00A44331" w:rsidRDefault="00F5524B" w:rsidP="001325AA">
            <w:pPr>
              <w:spacing w:after="0" w:line="240" w:lineRule="auto"/>
              <w:jc w:val="center"/>
              <w:rPr>
                <w:sz w:val="20"/>
                <w:szCs w:val="20"/>
              </w:rPr>
            </w:pPr>
            <w:r w:rsidRPr="00A44331">
              <w:rPr>
                <w:rFonts w:cs="Calibri"/>
                <w:sz w:val="20"/>
                <w:szCs w:val="20"/>
              </w:rPr>
              <w:t>280 (25.02%)</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DFB70E" w14:textId="77777777" w:rsidR="00F5524B" w:rsidRPr="00A44331" w:rsidRDefault="00F5524B" w:rsidP="001325AA">
            <w:pPr>
              <w:spacing w:after="0" w:line="240" w:lineRule="auto"/>
              <w:jc w:val="center"/>
              <w:rPr>
                <w:sz w:val="20"/>
                <w:szCs w:val="20"/>
              </w:rPr>
            </w:pPr>
            <w:r w:rsidRPr="00A44331">
              <w:rPr>
                <w:rFonts w:cs="Calibri"/>
                <w:sz w:val="20"/>
                <w:szCs w:val="20"/>
              </w:rPr>
              <w:t>569 (20.93%)</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7E3D9A" w14:textId="77777777" w:rsidR="00F5524B" w:rsidRPr="00A44331" w:rsidRDefault="00F5524B" w:rsidP="001325AA">
            <w:pPr>
              <w:spacing w:after="0" w:line="240" w:lineRule="auto"/>
              <w:jc w:val="center"/>
              <w:rPr>
                <w:sz w:val="20"/>
                <w:szCs w:val="20"/>
              </w:rPr>
            </w:pPr>
            <w:r w:rsidRPr="00A44331">
              <w:rPr>
                <w:rFonts w:cs="Calibri"/>
                <w:sz w:val="20"/>
                <w:szCs w:val="20"/>
              </w:rPr>
              <w:t>849 (22.38%)</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0DE22F" w14:textId="77777777" w:rsidR="00F5524B" w:rsidRPr="00A44331" w:rsidRDefault="00F5524B" w:rsidP="001325AA">
            <w:pPr>
              <w:spacing w:after="0" w:line="240" w:lineRule="auto"/>
              <w:jc w:val="center"/>
              <w:rPr>
                <w:sz w:val="20"/>
                <w:szCs w:val="20"/>
              </w:rPr>
            </w:pPr>
            <w:r w:rsidRPr="00A44331">
              <w:rPr>
                <w:rFonts w:cs="Calibri"/>
                <w:sz w:val="20"/>
                <w:szCs w:val="20"/>
              </w:rPr>
              <w:t>1.22</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AB097B" w14:textId="77777777" w:rsidR="00F5524B" w:rsidRPr="00A44331" w:rsidRDefault="00F5524B" w:rsidP="001325AA">
            <w:pPr>
              <w:spacing w:after="0" w:line="240" w:lineRule="auto"/>
              <w:jc w:val="center"/>
              <w:rPr>
                <w:sz w:val="20"/>
                <w:szCs w:val="20"/>
              </w:rPr>
            </w:pPr>
            <w:r w:rsidRPr="00A44331">
              <w:rPr>
                <w:rFonts w:cs="Calibri"/>
                <w:sz w:val="20"/>
                <w:szCs w:val="20"/>
              </w:rPr>
              <w:t>(0.88 - 1.70)</w:t>
            </w:r>
          </w:p>
        </w:tc>
        <w:tc>
          <w:tcPr>
            <w:tcW w:w="1134" w:type="dxa"/>
            <w:tcBorders>
              <w:top w:val="single" w:sz="4" w:space="0" w:color="000000" w:themeColor="text1"/>
              <w:left w:val="single" w:sz="4" w:space="0" w:color="000000" w:themeColor="text1"/>
              <w:bottom w:val="single" w:sz="4" w:space="0" w:color="000000" w:themeColor="text1"/>
            </w:tcBorders>
          </w:tcPr>
          <w:p w14:paraId="2D977672" w14:textId="77777777" w:rsidR="00F5524B" w:rsidRPr="00A44331" w:rsidRDefault="00F5524B" w:rsidP="001325AA">
            <w:pPr>
              <w:spacing w:after="0" w:line="240" w:lineRule="auto"/>
              <w:jc w:val="center"/>
              <w:rPr>
                <w:sz w:val="20"/>
                <w:szCs w:val="20"/>
              </w:rPr>
            </w:pPr>
            <w:r w:rsidRPr="00A44331">
              <w:rPr>
                <w:rFonts w:cs="Calibri"/>
                <w:sz w:val="20"/>
                <w:szCs w:val="20"/>
              </w:rPr>
              <w:t>0.230</w:t>
            </w:r>
          </w:p>
        </w:tc>
      </w:tr>
      <w:tr w:rsidR="00F5524B" w:rsidRPr="00A44331" w14:paraId="463F4671" w14:textId="77777777" w:rsidTr="00D53668">
        <w:trPr>
          <w:trHeight w:val="261"/>
        </w:trPr>
        <w:tc>
          <w:tcPr>
            <w:tcW w:w="5670" w:type="dxa"/>
            <w:tcBorders>
              <w:top w:val="single" w:sz="4" w:space="0" w:color="000000" w:themeColor="text1"/>
              <w:bottom w:val="single" w:sz="4" w:space="0" w:color="000000" w:themeColor="text1"/>
              <w:right w:val="single" w:sz="4" w:space="0" w:color="000000" w:themeColor="text1"/>
            </w:tcBorders>
          </w:tcPr>
          <w:p w14:paraId="0D9132C4" w14:textId="77777777" w:rsidR="00F5524B" w:rsidRPr="00A44331" w:rsidRDefault="00F5524B" w:rsidP="001325AA">
            <w:pPr>
              <w:spacing w:after="0" w:line="240" w:lineRule="auto"/>
              <w:ind w:firstLine="220"/>
              <w:rPr>
                <w:sz w:val="20"/>
                <w:szCs w:val="20"/>
              </w:rPr>
            </w:pPr>
            <w:r w:rsidRPr="00A44331">
              <w:rPr>
                <w:rFonts w:cs="Calibri"/>
                <w:sz w:val="20"/>
                <w:szCs w:val="20"/>
              </w:rPr>
              <w:t>Year 9</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5530C5" w14:textId="77777777" w:rsidR="00F5524B" w:rsidRPr="00A44331" w:rsidRDefault="00F5524B" w:rsidP="001325AA">
            <w:pPr>
              <w:spacing w:after="0" w:line="240" w:lineRule="auto"/>
              <w:jc w:val="center"/>
              <w:rPr>
                <w:sz w:val="20"/>
                <w:szCs w:val="20"/>
              </w:rPr>
            </w:pPr>
            <w:r w:rsidRPr="00A44331">
              <w:rPr>
                <w:rFonts w:cs="Calibri"/>
                <w:sz w:val="20"/>
                <w:szCs w:val="20"/>
              </w:rPr>
              <w:t>30 (2.68%)</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3CA572" w14:textId="77777777" w:rsidR="00F5524B" w:rsidRPr="00A44331" w:rsidRDefault="00F5524B" w:rsidP="001325AA">
            <w:pPr>
              <w:spacing w:after="0" w:line="240" w:lineRule="auto"/>
              <w:jc w:val="center"/>
              <w:rPr>
                <w:sz w:val="20"/>
                <w:szCs w:val="20"/>
              </w:rPr>
            </w:pPr>
            <w:r w:rsidRPr="00A44331">
              <w:rPr>
                <w:rFonts w:cs="Calibri"/>
                <w:sz w:val="20"/>
                <w:szCs w:val="20"/>
              </w:rPr>
              <w:t>110 (4.05%)</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A3E2DF" w14:textId="77777777" w:rsidR="00F5524B" w:rsidRPr="00A44331" w:rsidRDefault="00F5524B" w:rsidP="001325AA">
            <w:pPr>
              <w:spacing w:after="0" w:line="240" w:lineRule="auto"/>
              <w:jc w:val="center"/>
              <w:rPr>
                <w:sz w:val="20"/>
                <w:szCs w:val="20"/>
              </w:rPr>
            </w:pPr>
            <w:r w:rsidRPr="00A44331">
              <w:rPr>
                <w:rFonts w:cs="Calibri"/>
                <w:sz w:val="20"/>
                <w:szCs w:val="20"/>
              </w:rPr>
              <w:t>140 (3.69%)</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438AC1" w14:textId="77777777" w:rsidR="00F5524B" w:rsidRPr="00A44331" w:rsidRDefault="00F5524B" w:rsidP="001325AA">
            <w:pPr>
              <w:spacing w:after="0" w:line="240" w:lineRule="auto"/>
              <w:jc w:val="center"/>
              <w:rPr>
                <w:sz w:val="20"/>
                <w:szCs w:val="20"/>
              </w:rPr>
            </w:pPr>
            <w:r w:rsidRPr="00A44331">
              <w:rPr>
                <w:rFonts w:cs="Calibri"/>
                <w:sz w:val="20"/>
                <w:szCs w:val="20"/>
              </w:rPr>
              <w:t>0.70</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2F1728" w14:textId="77777777" w:rsidR="00F5524B" w:rsidRPr="00A44331" w:rsidRDefault="00F5524B" w:rsidP="001325AA">
            <w:pPr>
              <w:spacing w:after="0" w:line="240" w:lineRule="auto"/>
              <w:jc w:val="center"/>
              <w:rPr>
                <w:sz w:val="20"/>
                <w:szCs w:val="20"/>
              </w:rPr>
            </w:pPr>
            <w:r w:rsidRPr="00A44331">
              <w:rPr>
                <w:rFonts w:cs="Calibri"/>
                <w:sz w:val="20"/>
                <w:szCs w:val="20"/>
              </w:rPr>
              <w:t>(0.42 - 1.18)</w:t>
            </w:r>
          </w:p>
        </w:tc>
        <w:tc>
          <w:tcPr>
            <w:tcW w:w="1134" w:type="dxa"/>
            <w:tcBorders>
              <w:top w:val="single" w:sz="4" w:space="0" w:color="000000" w:themeColor="text1"/>
              <w:left w:val="single" w:sz="4" w:space="0" w:color="000000" w:themeColor="text1"/>
              <w:bottom w:val="single" w:sz="4" w:space="0" w:color="000000" w:themeColor="text1"/>
            </w:tcBorders>
          </w:tcPr>
          <w:p w14:paraId="17983BEA" w14:textId="77777777" w:rsidR="00F5524B" w:rsidRPr="00A44331" w:rsidRDefault="00F5524B" w:rsidP="001325AA">
            <w:pPr>
              <w:spacing w:after="0" w:line="240" w:lineRule="auto"/>
              <w:jc w:val="center"/>
              <w:rPr>
                <w:sz w:val="20"/>
                <w:szCs w:val="20"/>
              </w:rPr>
            </w:pPr>
            <w:r w:rsidRPr="00A44331">
              <w:rPr>
                <w:rFonts w:cs="Calibri"/>
                <w:sz w:val="20"/>
                <w:szCs w:val="20"/>
              </w:rPr>
              <w:t>0.180</w:t>
            </w:r>
          </w:p>
        </w:tc>
      </w:tr>
      <w:tr w:rsidR="00F5524B" w:rsidRPr="00A44331" w14:paraId="73C6B7A1" w14:textId="77777777" w:rsidTr="00D53668">
        <w:trPr>
          <w:trHeight w:val="261"/>
        </w:trPr>
        <w:tc>
          <w:tcPr>
            <w:tcW w:w="5670" w:type="dxa"/>
            <w:tcBorders>
              <w:top w:val="single" w:sz="4" w:space="0" w:color="000000" w:themeColor="text1"/>
              <w:bottom w:val="single" w:sz="4" w:space="0" w:color="000000" w:themeColor="text1"/>
              <w:right w:val="single" w:sz="4" w:space="0" w:color="000000" w:themeColor="text1"/>
            </w:tcBorders>
          </w:tcPr>
          <w:p w14:paraId="047E2D01" w14:textId="77777777" w:rsidR="00F5524B" w:rsidRPr="00A44331" w:rsidRDefault="00F5524B" w:rsidP="001325AA">
            <w:pPr>
              <w:spacing w:after="0" w:line="240" w:lineRule="auto"/>
              <w:ind w:firstLine="220"/>
              <w:rPr>
                <w:sz w:val="20"/>
                <w:szCs w:val="20"/>
              </w:rPr>
            </w:pPr>
            <w:r w:rsidRPr="00A44331">
              <w:rPr>
                <w:rFonts w:cs="Calibri"/>
                <w:sz w:val="20"/>
                <w:szCs w:val="20"/>
              </w:rPr>
              <w:t>Year 10</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912B91" w14:textId="77777777" w:rsidR="00F5524B" w:rsidRPr="00A44331" w:rsidRDefault="00F5524B" w:rsidP="001325AA">
            <w:pPr>
              <w:spacing w:after="0" w:line="240" w:lineRule="auto"/>
              <w:jc w:val="center"/>
              <w:rPr>
                <w:sz w:val="20"/>
                <w:szCs w:val="20"/>
              </w:rPr>
            </w:pPr>
            <w:r w:rsidRPr="00A44331">
              <w:rPr>
                <w:rFonts w:cs="Calibri"/>
                <w:sz w:val="20"/>
                <w:szCs w:val="20"/>
              </w:rPr>
              <w:t>166 (14.83%)</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416053" w14:textId="77777777" w:rsidR="00F5524B" w:rsidRPr="00A44331" w:rsidRDefault="00F5524B" w:rsidP="001325AA">
            <w:pPr>
              <w:spacing w:after="0" w:line="240" w:lineRule="auto"/>
              <w:jc w:val="center"/>
              <w:rPr>
                <w:sz w:val="20"/>
                <w:szCs w:val="20"/>
              </w:rPr>
            </w:pPr>
            <w:r w:rsidRPr="00A44331">
              <w:rPr>
                <w:rFonts w:cs="Calibri"/>
                <w:sz w:val="20"/>
                <w:szCs w:val="20"/>
              </w:rPr>
              <w:t>361 (13.28%)</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19135D" w14:textId="77777777" w:rsidR="00F5524B" w:rsidRPr="00A44331" w:rsidRDefault="00F5524B" w:rsidP="001325AA">
            <w:pPr>
              <w:spacing w:after="0" w:line="240" w:lineRule="auto"/>
              <w:jc w:val="center"/>
              <w:rPr>
                <w:sz w:val="20"/>
                <w:szCs w:val="20"/>
              </w:rPr>
            </w:pPr>
            <w:r w:rsidRPr="00A44331">
              <w:rPr>
                <w:rFonts w:cs="Calibri"/>
                <w:sz w:val="20"/>
                <w:szCs w:val="20"/>
              </w:rPr>
              <w:t>527 (13.89%)</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08AE00" w14:textId="77777777" w:rsidR="00F5524B" w:rsidRPr="00A44331" w:rsidRDefault="00F5524B" w:rsidP="001325AA">
            <w:pPr>
              <w:spacing w:after="0" w:line="240" w:lineRule="auto"/>
              <w:jc w:val="center"/>
              <w:rPr>
                <w:sz w:val="20"/>
                <w:szCs w:val="20"/>
              </w:rPr>
            </w:pPr>
            <w:r w:rsidRPr="00A44331">
              <w:rPr>
                <w:rFonts w:cs="Calibri"/>
                <w:sz w:val="20"/>
                <w:szCs w:val="20"/>
              </w:rPr>
              <w:t>1.15</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082054" w14:textId="77777777" w:rsidR="00F5524B" w:rsidRPr="00A44331" w:rsidRDefault="00F5524B" w:rsidP="001325AA">
            <w:pPr>
              <w:spacing w:after="0" w:line="240" w:lineRule="auto"/>
              <w:jc w:val="center"/>
              <w:rPr>
                <w:sz w:val="20"/>
                <w:szCs w:val="20"/>
              </w:rPr>
            </w:pPr>
            <w:r w:rsidRPr="00A44331">
              <w:rPr>
                <w:rFonts w:cs="Calibri"/>
                <w:sz w:val="20"/>
                <w:szCs w:val="20"/>
              </w:rPr>
              <w:t>(0.89 - 1.49)</w:t>
            </w:r>
          </w:p>
        </w:tc>
        <w:tc>
          <w:tcPr>
            <w:tcW w:w="1134" w:type="dxa"/>
            <w:tcBorders>
              <w:top w:val="single" w:sz="4" w:space="0" w:color="000000" w:themeColor="text1"/>
              <w:left w:val="single" w:sz="4" w:space="0" w:color="000000" w:themeColor="text1"/>
              <w:bottom w:val="single" w:sz="4" w:space="0" w:color="000000" w:themeColor="text1"/>
            </w:tcBorders>
          </w:tcPr>
          <w:p w14:paraId="69CCE053" w14:textId="77777777" w:rsidR="00F5524B" w:rsidRPr="00A44331" w:rsidRDefault="00F5524B" w:rsidP="001325AA">
            <w:pPr>
              <w:spacing w:after="0" w:line="240" w:lineRule="auto"/>
              <w:jc w:val="center"/>
              <w:rPr>
                <w:sz w:val="20"/>
                <w:szCs w:val="20"/>
              </w:rPr>
            </w:pPr>
            <w:r w:rsidRPr="00A44331">
              <w:rPr>
                <w:rFonts w:cs="Calibri"/>
                <w:sz w:val="20"/>
                <w:szCs w:val="20"/>
              </w:rPr>
              <w:t>0.282</w:t>
            </w:r>
          </w:p>
        </w:tc>
      </w:tr>
      <w:tr w:rsidR="00F5524B" w:rsidRPr="00A44331" w14:paraId="09A47C12" w14:textId="77777777" w:rsidTr="00D53668">
        <w:trPr>
          <w:trHeight w:val="261"/>
        </w:trPr>
        <w:tc>
          <w:tcPr>
            <w:tcW w:w="5670" w:type="dxa"/>
            <w:tcBorders>
              <w:top w:val="single" w:sz="4" w:space="0" w:color="000000" w:themeColor="text1"/>
              <w:bottom w:val="single" w:sz="4" w:space="0" w:color="000000" w:themeColor="text1"/>
              <w:right w:val="single" w:sz="4" w:space="0" w:color="000000" w:themeColor="text1"/>
            </w:tcBorders>
          </w:tcPr>
          <w:p w14:paraId="297F866A" w14:textId="77777777" w:rsidR="00F5524B" w:rsidRPr="00A44331" w:rsidRDefault="00F5524B" w:rsidP="001325AA">
            <w:pPr>
              <w:spacing w:after="0" w:line="240" w:lineRule="auto"/>
              <w:ind w:firstLine="220"/>
              <w:rPr>
                <w:sz w:val="20"/>
                <w:szCs w:val="20"/>
              </w:rPr>
            </w:pPr>
            <w:r w:rsidRPr="00A44331">
              <w:rPr>
                <w:rFonts w:cs="Calibri"/>
                <w:sz w:val="20"/>
                <w:szCs w:val="20"/>
              </w:rPr>
              <w:t>Year 11</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544BC7" w14:textId="77777777" w:rsidR="00F5524B" w:rsidRPr="00A44331" w:rsidRDefault="00F5524B" w:rsidP="001325AA">
            <w:pPr>
              <w:spacing w:after="0" w:line="240" w:lineRule="auto"/>
              <w:jc w:val="center"/>
              <w:rPr>
                <w:sz w:val="20"/>
                <w:szCs w:val="20"/>
              </w:rPr>
            </w:pPr>
            <w:r w:rsidRPr="00A44331">
              <w:rPr>
                <w:rFonts w:cs="Calibri"/>
                <w:sz w:val="20"/>
                <w:szCs w:val="20"/>
              </w:rPr>
              <w:t>290 (25.92%)</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EBDEC4" w14:textId="77777777" w:rsidR="00F5524B" w:rsidRPr="00A44331" w:rsidRDefault="00F5524B" w:rsidP="001325AA">
            <w:pPr>
              <w:spacing w:after="0" w:line="240" w:lineRule="auto"/>
              <w:jc w:val="center"/>
              <w:rPr>
                <w:sz w:val="20"/>
                <w:szCs w:val="20"/>
              </w:rPr>
            </w:pPr>
            <w:r w:rsidRPr="00A44331">
              <w:rPr>
                <w:rFonts w:cs="Calibri"/>
                <w:sz w:val="20"/>
                <w:szCs w:val="20"/>
              </w:rPr>
              <w:t>755 (27.77%)</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CDFE5D" w14:textId="77777777" w:rsidR="00F5524B" w:rsidRPr="00A44331" w:rsidRDefault="00F5524B" w:rsidP="001325AA">
            <w:pPr>
              <w:spacing w:after="0" w:line="240" w:lineRule="auto"/>
              <w:jc w:val="center"/>
              <w:rPr>
                <w:sz w:val="20"/>
                <w:szCs w:val="20"/>
              </w:rPr>
            </w:pPr>
            <w:r w:rsidRPr="00A44331">
              <w:rPr>
                <w:rFonts w:cs="Calibri"/>
                <w:sz w:val="20"/>
                <w:szCs w:val="20"/>
              </w:rPr>
              <w:t>1045 (27.55%)</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A4049C" w14:textId="77777777" w:rsidR="00F5524B" w:rsidRPr="00A44331" w:rsidRDefault="00F5524B" w:rsidP="001325AA">
            <w:pPr>
              <w:spacing w:after="0" w:line="240" w:lineRule="auto"/>
              <w:jc w:val="center"/>
              <w:rPr>
                <w:sz w:val="20"/>
                <w:szCs w:val="20"/>
              </w:rPr>
            </w:pPr>
            <w:r w:rsidRPr="00A44331">
              <w:rPr>
                <w:rFonts w:cs="Calibri"/>
                <w:sz w:val="20"/>
                <w:szCs w:val="20"/>
              </w:rPr>
              <w:t>0.88</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51B1CE" w14:textId="77777777" w:rsidR="00F5524B" w:rsidRPr="00A44331" w:rsidRDefault="00F5524B" w:rsidP="001325AA">
            <w:pPr>
              <w:spacing w:after="0" w:line="240" w:lineRule="auto"/>
              <w:jc w:val="center"/>
              <w:rPr>
                <w:sz w:val="20"/>
                <w:szCs w:val="20"/>
              </w:rPr>
            </w:pPr>
            <w:r w:rsidRPr="00A44331">
              <w:rPr>
                <w:rFonts w:cs="Calibri"/>
                <w:sz w:val="20"/>
                <w:szCs w:val="20"/>
              </w:rPr>
              <w:t>(0.71 - 1.09)</w:t>
            </w:r>
          </w:p>
        </w:tc>
        <w:tc>
          <w:tcPr>
            <w:tcW w:w="1134" w:type="dxa"/>
            <w:tcBorders>
              <w:top w:val="single" w:sz="4" w:space="0" w:color="000000" w:themeColor="text1"/>
              <w:left w:val="single" w:sz="4" w:space="0" w:color="000000" w:themeColor="text1"/>
              <w:bottom w:val="single" w:sz="4" w:space="0" w:color="000000" w:themeColor="text1"/>
            </w:tcBorders>
          </w:tcPr>
          <w:p w14:paraId="141F2393" w14:textId="77777777" w:rsidR="00F5524B" w:rsidRPr="00A44331" w:rsidRDefault="00F5524B" w:rsidP="001325AA">
            <w:pPr>
              <w:spacing w:after="0" w:line="240" w:lineRule="auto"/>
              <w:jc w:val="center"/>
              <w:rPr>
                <w:sz w:val="20"/>
                <w:szCs w:val="20"/>
              </w:rPr>
            </w:pPr>
            <w:r w:rsidRPr="00A44331">
              <w:rPr>
                <w:rFonts w:cs="Calibri"/>
                <w:sz w:val="20"/>
                <w:szCs w:val="20"/>
              </w:rPr>
              <w:t>0.245</w:t>
            </w:r>
          </w:p>
        </w:tc>
      </w:tr>
      <w:tr w:rsidR="00F5524B" w:rsidRPr="00A44331" w14:paraId="12540C61" w14:textId="77777777" w:rsidTr="00D53668">
        <w:trPr>
          <w:trHeight w:val="261"/>
        </w:trPr>
        <w:tc>
          <w:tcPr>
            <w:tcW w:w="5670" w:type="dxa"/>
            <w:tcBorders>
              <w:top w:val="single" w:sz="4" w:space="0" w:color="000000" w:themeColor="text1"/>
              <w:bottom w:val="single" w:sz="4" w:space="0" w:color="000000" w:themeColor="text1"/>
              <w:right w:val="single" w:sz="4" w:space="0" w:color="000000" w:themeColor="text1"/>
            </w:tcBorders>
          </w:tcPr>
          <w:p w14:paraId="063884D3" w14:textId="77777777" w:rsidR="00F5524B" w:rsidRPr="00A44331" w:rsidRDefault="00F5524B" w:rsidP="001325AA">
            <w:pPr>
              <w:spacing w:after="0" w:line="240" w:lineRule="auto"/>
              <w:ind w:firstLine="220"/>
              <w:rPr>
                <w:sz w:val="20"/>
                <w:szCs w:val="20"/>
              </w:rPr>
            </w:pPr>
            <w:r w:rsidRPr="00A44331">
              <w:rPr>
                <w:rFonts w:cs="Calibri"/>
                <w:sz w:val="20"/>
                <w:szCs w:val="20"/>
              </w:rPr>
              <w:t>Year 12</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4C54AA" w14:textId="77777777" w:rsidR="00F5524B" w:rsidRPr="00A44331" w:rsidRDefault="00F5524B" w:rsidP="001325AA">
            <w:pPr>
              <w:spacing w:after="0" w:line="240" w:lineRule="auto"/>
              <w:jc w:val="center"/>
              <w:rPr>
                <w:sz w:val="20"/>
                <w:szCs w:val="20"/>
              </w:rPr>
            </w:pPr>
            <w:r w:rsidRPr="00A44331">
              <w:rPr>
                <w:rFonts w:cs="Calibri"/>
                <w:sz w:val="20"/>
                <w:szCs w:val="20"/>
              </w:rPr>
              <w:t>340 (30.38%)</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58D893" w14:textId="77777777" w:rsidR="00F5524B" w:rsidRPr="00A44331" w:rsidRDefault="00F5524B" w:rsidP="001325AA">
            <w:pPr>
              <w:spacing w:after="0" w:line="240" w:lineRule="auto"/>
              <w:jc w:val="center"/>
              <w:rPr>
                <w:sz w:val="20"/>
                <w:szCs w:val="20"/>
              </w:rPr>
            </w:pPr>
            <w:r w:rsidRPr="00A44331">
              <w:rPr>
                <w:rFonts w:cs="Calibri"/>
                <w:sz w:val="20"/>
                <w:szCs w:val="20"/>
              </w:rPr>
              <w:t>892 (32.81%)</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793892" w14:textId="77777777" w:rsidR="00F5524B" w:rsidRPr="00A44331" w:rsidRDefault="00F5524B" w:rsidP="001325AA">
            <w:pPr>
              <w:spacing w:after="0" w:line="240" w:lineRule="auto"/>
              <w:jc w:val="center"/>
              <w:rPr>
                <w:sz w:val="20"/>
                <w:szCs w:val="20"/>
              </w:rPr>
            </w:pPr>
            <w:r w:rsidRPr="00A44331">
              <w:rPr>
                <w:rFonts w:cs="Calibri"/>
                <w:sz w:val="20"/>
                <w:szCs w:val="20"/>
              </w:rPr>
              <w:t>1232 (32.48%)</w:t>
            </w:r>
          </w:p>
        </w:tc>
        <w:tc>
          <w:tcPr>
            <w:tcW w:w="4110" w:type="dxa"/>
            <w:gridSpan w:val="3"/>
            <w:tcBorders>
              <w:top w:val="single" w:sz="4" w:space="0" w:color="000000" w:themeColor="text1"/>
              <w:left w:val="single" w:sz="4" w:space="0" w:color="000000" w:themeColor="text1"/>
              <w:bottom w:val="single" w:sz="4" w:space="0" w:color="000000" w:themeColor="text1"/>
            </w:tcBorders>
          </w:tcPr>
          <w:p w14:paraId="0C7C2996" w14:textId="77777777" w:rsidR="00F5524B" w:rsidRPr="00A44331" w:rsidRDefault="00F5524B" w:rsidP="001325AA">
            <w:pPr>
              <w:spacing w:after="0" w:line="240" w:lineRule="auto"/>
              <w:jc w:val="center"/>
              <w:rPr>
                <w:sz w:val="20"/>
                <w:szCs w:val="20"/>
              </w:rPr>
            </w:pPr>
            <w:r w:rsidRPr="00A44331">
              <w:rPr>
                <w:rFonts w:cs="Calibri"/>
                <w:i/>
                <w:iCs/>
                <w:sz w:val="20"/>
                <w:szCs w:val="20"/>
              </w:rPr>
              <w:t>ref</w:t>
            </w:r>
          </w:p>
        </w:tc>
      </w:tr>
      <w:tr w:rsidR="00F5524B" w:rsidRPr="00A44331" w14:paraId="0D4A3D89" w14:textId="77777777" w:rsidTr="00D53668">
        <w:trPr>
          <w:trHeight w:val="261"/>
        </w:trPr>
        <w:tc>
          <w:tcPr>
            <w:tcW w:w="5670" w:type="dxa"/>
            <w:tcBorders>
              <w:top w:val="single" w:sz="4" w:space="0" w:color="000000" w:themeColor="text1"/>
              <w:bottom w:val="single" w:sz="4" w:space="0" w:color="000000" w:themeColor="text1"/>
            </w:tcBorders>
            <w:shd w:val="clear" w:color="auto" w:fill="F2F2F2" w:themeFill="background1" w:themeFillShade="F2"/>
          </w:tcPr>
          <w:p w14:paraId="3D6B9126" w14:textId="77777777" w:rsidR="00F5524B" w:rsidRPr="00A44331" w:rsidRDefault="00F5524B" w:rsidP="001325AA">
            <w:pPr>
              <w:spacing w:after="0" w:line="240" w:lineRule="auto"/>
              <w:rPr>
                <w:sz w:val="20"/>
                <w:szCs w:val="20"/>
              </w:rPr>
            </w:pPr>
            <w:r w:rsidRPr="00A44331">
              <w:rPr>
                <w:rFonts w:cs="Calibri"/>
                <w:sz w:val="20"/>
                <w:szCs w:val="20"/>
              </w:rPr>
              <w:t>School Type</w:t>
            </w:r>
          </w:p>
        </w:tc>
        <w:tc>
          <w:tcPr>
            <w:tcW w:w="1843" w:type="dxa"/>
            <w:tcBorders>
              <w:top w:val="single" w:sz="4" w:space="0" w:color="000000" w:themeColor="text1"/>
              <w:bottom w:val="single" w:sz="4" w:space="0" w:color="000000" w:themeColor="text1"/>
            </w:tcBorders>
            <w:shd w:val="clear" w:color="auto" w:fill="F2F2F2" w:themeFill="background1" w:themeFillShade="F2"/>
          </w:tcPr>
          <w:p w14:paraId="62AC2336" w14:textId="77777777" w:rsidR="00F5524B" w:rsidRPr="00A44331" w:rsidRDefault="00F5524B" w:rsidP="001325AA">
            <w:pPr>
              <w:spacing w:after="0" w:line="240" w:lineRule="auto"/>
              <w:jc w:val="center"/>
              <w:rPr>
                <w:sz w:val="20"/>
                <w:szCs w:val="20"/>
              </w:rPr>
            </w:pPr>
          </w:p>
        </w:tc>
        <w:tc>
          <w:tcPr>
            <w:tcW w:w="1843" w:type="dxa"/>
            <w:tcBorders>
              <w:top w:val="single" w:sz="4" w:space="0" w:color="000000" w:themeColor="text1"/>
              <w:bottom w:val="single" w:sz="4" w:space="0" w:color="000000" w:themeColor="text1"/>
            </w:tcBorders>
            <w:shd w:val="clear" w:color="auto" w:fill="F2F2F2" w:themeFill="background1" w:themeFillShade="F2"/>
          </w:tcPr>
          <w:p w14:paraId="00CFC89B" w14:textId="77777777" w:rsidR="00F5524B" w:rsidRPr="00A44331" w:rsidRDefault="00F5524B" w:rsidP="001325AA">
            <w:pPr>
              <w:spacing w:after="0" w:line="240" w:lineRule="auto"/>
              <w:jc w:val="center"/>
              <w:rPr>
                <w:sz w:val="20"/>
                <w:szCs w:val="20"/>
              </w:rPr>
            </w:pPr>
          </w:p>
        </w:tc>
        <w:tc>
          <w:tcPr>
            <w:tcW w:w="1843" w:type="dxa"/>
            <w:tcBorders>
              <w:top w:val="single" w:sz="4" w:space="0" w:color="000000" w:themeColor="text1"/>
              <w:bottom w:val="single" w:sz="4" w:space="0" w:color="000000" w:themeColor="text1"/>
            </w:tcBorders>
            <w:shd w:val="clear" w:color="auto" w:fill="F2F2F2" w:themeFill="background1" w:themeFillShade="F2"/>
          </w:tcPr>
          <w:p w14:paraId="3E4F8AB2" w14:textId="77777777" w:rsidR="00F5524B" w:rsidRPr="00A44331" w:rsidRDefault="00F5524B" w:rsidP="001325AA">
            <w:pPr>
              <w:spacing w:after="0" w:line="240" w:lineRule="auto"/>
              <w:jc w:val="center"/>
              <w:rPr>
                <w:sz w:val="20"/>
                <w:szCs w:val="20"/>
              </w:rPr>
            </w:pPr>
          </w:p>
        </w:tc>
        <w:tc>
          <w:tcPr>
            <w:tcW w:w="1275" w:type="dxa"/>
            <w:tcBorders>
              <w:top w:val="single" w:sz="4" w:space="0" w:color="000000" w:themeColor="text1"/>
              <w:bottom w:val="single" w:sz="4" w:space="0" w:color="000000" w:themeColor="text1"/>
            </w:tcBorders>
            <w:shd w:val="clear" w:color="auto" w:fill="F2F2F2" w:themeFill="background1" w:themeFillShade="F2"/>
          </w:tcPr>
          <w:p w14:paraId="0C88A4D6" w14:textId="77777777" w:rsidR="00F5524B" w:rsidRPr="00A44331" w:rsidRDefault="00F5524B" w:rsidP="001325AA">
            <w:pPr>
              <w:spacing w:after="0" w:line="240" w:lineRule="auto"/>
              <w:jc w:val="center"/>
              <w:rPr>
                <w:sz w:val="20"/>
                <w:szCs w:val="20"/>
              </w:rPr>
            </w:pPr>
          </w:p>
        </w:tc>
        <w:tc>
          <w:tcPr>
            <w:tcW w:w="1701" w:type="dxa"/>
            <w:tcBorders>
              <w:top w:val="single" w:sz="4" w:space="0" w:color="000000" w:themeColor="text1"/>
              <w:bottom w:val="single" w:sz="4" w:space="0" w:color="000000" w:themeColor="text1"/>
            </w:tcBorders>
            <w:shd w:val="clear" w:color="auto" w:fill="F2F2F2" w:themeFill="background1" w:themeFillShade="F2"/>
          </w:tcPr>
          <w:p w14:paraId="71286055" w14:textId="77777777" w:rsidR="00F5524B" w:rsidRPr="00A44331" w:rsidRDefault="00F5524B" w:rsidP="001325AA">
            <w:pPr>
              <w:spacing w:after="0" w:line="240" w:lineRule="auto"/>
              <w:jc w:val="center"/>
              <w:rPr>
                <w:sz w:val="20"/>
                <w:szCs w:val="20"/>
              </w:rPr>
            </w:pPr>
          </w:p>
        </w:tc>
        <w:tc>
          <w:tcPr>
            <w:tcW w:w="1134" w:type="dxa"/>
            <w:tcBorders>
              <w:top w:val="single" w:sz="4" w:space="0" w:color="000000" w:themeColor="text1"/>
              <w:bottom w:val="single" w:sz="4" w:space="0" w:color="000000" w:themeColor="text1"/>
            </w:tcBorders>
            <w:shd w:val="clear" w:color="auto" w:fill="F2F2F2" w:themeFill="background1" w:themeFillShade="F2"/>
          </w:tcPr>
          <w:p w14:paraId="35049EBB" w14:textId="77777777" w:rsidR="00F5524B" w:rsidRPr="00A44331" w:rsidRDefault="00F5524B" w:rsidP="001325AA">
            <w:pPr>
              <w:spacing w:after="0" w:line="240" w:lineRule="auto"/>
              <w:jc w:val="center"/>
              <w:rPr>
                <w:sz w:val="20"/>
                <w:szCs w:val="20"/>
              </w:rPr>
            </w:pPr>
          </w:p>
        </w:tc>
      </w:tr>
      <w:tr w:rsidR="00F5524B" w:rsidRPr="00A44331" w14:paraId="790A3788" w14:textId="77777777" w:rsidTr="00D53668">
        <w:trPr>
          <w:trHeight w:val="261"/>
        </w:trPr>
        <w:tc>
          <w:tcPr>
            <w:tcW w:w="5670" w:type="dxa"/>
            <w:tcBorders>
              <w:top w:val="single" w:sz="4" w:space="0" w:color="000000" w:themeColor="text1"/>
              <w:bottom w:val="single" w:sz="4" w:space="0" w:color="000000" w:themeColor="text1"/>
              <w:right w:val="single" w:sz="4" w:space="0" w:color="000000" w:themeColor="text1"/>
            </w:tcBorders>
          </w:tcPr>
          <w:p w14:paraId="74275CD3" w14:textId="77777777" w:rsidR="00F5524B" w:rsidRPr="00A44331" w:rsidRDefault="00F5524B" w:rsidP="001325AA">
            <w:pPr>
              <w:spacing w:after="0" w:line="240" w:lineRule="auto"/>
              <w:ind w:firstLine="220"/>
              <w:rPr>
                <w:sz w:val="20"/>
                <w:szCs w:val="20"/>
              </w:rPr>
            </w:pPr>
            <w:r w:rsidRPr="00A44331">
              <w:rPr>
                <w:rFonts w:cs="Calibri"/>
                <w:sz w:val="20"/>
                <w:szCs w:val="20"/>
              </w:rPr>
              <w:t>Governmen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21035D" w14:textId="77777777" w:rsidR="00F5524B" w:rsidRPr="00A44331" w:rsidRDefault="00F5524B" w:rsidP="001325AA">
            <w:pPr>
              <w:spacing w:after="0" w:line="240" w:lineRule="auto"/>
              <w:jc w:val="center"/>
              <w:rPr>
                <w:sz w:val="20"/>
                <w:szCs w:val="20"/>
              </w:rPr>
            </w:pPr>
            <w:r w:rsidRPr="00A44331">
              <w:rPr>
                <w:rFonts w:cs="Calibri"/>
                <w:sz w:val="20"/>
                <w:szCs w:val="20"/>
              </w:rPr>
              <w:t>483 (43.16%)</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8AD23C" w14:textId="77777777" w:rsidR="00F5524B" w:rsidRPr="00A44331" w:rsidRDefault="00F5524B" w:rsidP="001325AA">
            <w:pPr>
              <w:spacing w:after="0" w:line="240" w:lineRule="auto"/>
              <w:jc w:val="center"/>
              <w:rPr>
                <w:sz w:val="20"/>
                <w:szCs w:val="20"/>
              </w:rPr>
            </w:pPr>
            <w:r w:rsidRPr="00A44331">
              <w:rPr>
                <w:rFonts w:cs="Calibri"/>
                <w:sz w:val="20"/>
                <w:szCs w:val="20"/>
              </w:rPr>
              <w:t>1141 (41.96%)</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B044A1" w14:textId="77777777" w:rsidR="00F5524B" w:rsidRPr="00A44331" w:rsidRDefault="00F5524B" w:rsidP="001325AA">
            <w:pPr>
              <w:spacing w:after="0" w:line="240" w:lineRule="auto"/>
              <w:jc w:val="center"/>
              <w:rPr>
                <w:sz w:val="20"/>
                <w:szCs w:val="20"/>
              </w:rPr>
            </w:pPr>
            <w:r w:rsidRPr="00A44331">
              <w:rPr>
                <w:rFonts w:cs="Calibri"/>
                <w:sz w:val="20"/>
                <w:szCs w:val="20"/>
              </w:rPr>
              <w:t>1624 (44.26%)</w:t>
            </w:r>
          </w:p>
        </w:tc>
        <w:tc>
          <w:tcPr>
            <w:tcW w:w="4110" w:type="dxa"/>
            <w:gridSpan w:val="3"/>
            <w:tcBorders>
              <w:top w:val="single" w:sz="4" w:space="0" w:color="000000" w:themeColor="text1"/>
              <w:left w:val="single" w:sz="4" w:space="0" w:color="000000" w:themeColor="text1"/>
              <w:bottom w:val="single" w:sz="4" w:space="0" w:color="000000" w:themeColor="text1"/>
            </w:tcBorders>
          </w:tcPr>
          <w:p w14:paraId="3B459FA4" w14:textId="77777777" w:rsidR="00F5524B" w:rsidRPr="00A44331" w:rsidRDefault="00F5524B" w:rsidP="001325AA">
            <w:pPr>
              <w:spacing w:after="0" w:line="240" w:lineRule="auto"/>
              <w:jc w:val="center"/>
              <w:rPr>
                <w:sz w:val="20"/>
                <w:szCs w:val="20"/>
              </w:rPr>
            </w:pPr>
            <w:r w:rsidRPr="00A44331">
              <w:rPr>
                <w:rFonts w:cs="Calibri"/>
                <w:i/>
                <w:iCs/>
                <w:sz w:val="20"/>
                <w:szCs w:val="20"/>
              </w:rPr>
              <w:t>ref</w:t>
            </w:r>
          </w:p>
        </w:tc>
      </w:tr>
      <w:tr w:rsidR="00F5524B" w:rsidRPr="00A44331" w14:paraId="760E86AA" w14:textId="77777777" w:rsidTr="00D53668">
        <w:trPr>
          <w:trHeight w:val="261"/>
        </w:trPr>
        <w:tc>
          <w:tcPr>
            <w:tcW w:w="5670" w:type="dxa"/>
            <w:tcBorders>
              <w:top w:val="single" w:sz="4" w:space="0" w:color="000000" w:themeColor="text1"/>
              <w:bottom w:val="single" w:sz="4" w:space="0" w:color="000000" w:themeColor="text1"/>
              <w:right w:val="single" w:sz="4" w:space="0" w:color="000000" w:themeColor="text1"/>
            </w:tcBorders>
          </w:tcPr>
          <w:p w14:paraId="18015E42" w14:textId="77777777" w:rsidR="00F5524B" w:rsidRPr="00A44331" w:rsidRDefault="00F5524B" w:rsidP="001325AA">
            <w:pPr>
              <w:spacing w:after="0" w:line="240" w:lineRule="auto"/>
              <w:ind w:firstLine="220"/>
              <w:rPr>
                <w:sz w:val="20"/>
                <w:szCs w:val="20"/>
              </w:rPr>
            </w:pPr>
            <w:r w:rsidRPr="00A44331">
              <w:rPr>
                <w:rFonts w:cs="Calibri"/>
                <w:sz w:val="20"/>
                <w:szCs w:val="20"/>
              </w:rPr>
              <w:t>Catholic</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89DB94" w14:textId="77777777" w:rsidR="00F5524B" w:rsidRPr="00A44331" w:rsidRDefault="00F5524B" w:rsidP="001325AA">
            <w:pPr>
              <w:spacing w:after="0" w:line="240" w:lineRule="auto"/>
              <w:jc w:val="center"/>
              <w:rPr>
                <w:sz w:val="20"/>
                <w:szCs w:val="20"/>
              </w:rPr>
            </w:pPr>
            <w:r w:rsidRPr="00A44331">
              <w:rPr>
                <w:rFonts w:cs="Calibri"/>
                <w:sz w:val="20"/>
                <w:szCs w:val="20"/>
              </w:rPr>
              <w:t>177 (15.82%)</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B968D3" w14:textId="77777777" w:rsidR="00F5524B" w:rsidRPr="00A44331" w:rsidRDefault="00F5524B" w:rsidP="001325AA">
            <w:pPr>
              <w:spacing w:after="0" w:line="240" w:lineRule="auto"/>
              <w:jc w:val="center"/>
              <w:rPr>
                <w:sz w:val="20"/>
                <w:szCs w:val="20"/>
              </w:rPr>
            </w:pPr>
            <w:r w:rsidRPr="00A44331">
              <w:rPr>
                <w:rFonts w:cs="Calibri"/>
                <w:sz w:val="20"/>
                <w:szCs w:val="20"/>
              </w:rPr>
              <w:t>530 (19.49%)</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F73900" w14:textId="77777777" w:rsidR="00F5524B" w:rsidRPr="00A44331" w:rsidRDefault="00F5524B" w:rsidP="001325AA">
            <w:pPr>
              <w:spacing w:after="0" w:line="240" w:lineRule="auto"/>
              <w:jc w:val="center"/>
              <w:rPr>
                <w:sz w:val="20"/>
                <w:szCs w:val="20"/>
              </w:rPr>
            </w:pPr>
            <w:r w:rsidRPr="00A44331">
              <w:rPr>
                <w:rFonts w:cs="Calibri"/>
                <w:sz w:val="20"/>
                <w:szCs w:val="20"/>
              </w:rPr>
              <w:t>707 (19.27%)</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528060" w14:textId="77777777" w:rsidR="00F5524B" w:rsidRPr="00A44331" w:rsidRDefault="00F5524B" w:rsidP="001325AA">
            <w:pPr>
              <w:spacing w:after="0" w:line="240" w:lineRule="auto"/>
              <w:jc w:val="center"/>
              <w:rPr>
                <w:sz w:val="20"/>
                <w:szCs w:val="20"/>
              </w:rPr>
            </w:pPr>
            <w:r w:rsidRPr="00A44331">
              <w:rPr>
                <w:rFonts w:cs="Calibri"/>
                <w:sz w:val="20"/>
                <w:szCs w:val="20"/>
              </w:rPr>
              <w:t>0.87</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13D8BC" w14:textId="77777777" w:rsidR="00F5524B" w:rsidRPr="00A44331" w:rsidRDefault="00F5524B" w:rsidP="001325AA">
            <w:pPr>
              <w:spacing w:after="0" w:line="240" w:lineRule="auto"/>
              <w:jc w:val="center"/>
              <w:rPr>
                <w:sz w:val="20"/>
                <w:szCs w:val="20"/>
              </w:rPr>
            </w:pPr>
            <w:r w:rsidRPr="00A44331">
              <w:rPr>
                <w:rFonts w:cs="Calibri"/>
                <w:sz w:val="20"/>
                <w:szCs w:val="20"/>
              </w:rPr>
              <w:t>(0.69 - 1.10)</w:t>
            </w:r>
          </w:p>
        </w:tc>
        <w:tc>
          <w:tcPr>
            <w:tcW w:w="1134" w:type="dxa"/>
            <w:tcBorders>
              <w:top w:val="single" w:sz="4" w:space="0" w:color="000000" w:themeColor="text1"/>
              <w:left w:val="single" w:sz="4" w:space="0" w:color="000000" w:themeColor="text1"/>
              <w:bottom w:val="single" w:sz="4" w:space="0" w:color="000000" w:themeColor="text1"/>
            </w:tcBorders>
          </w:tcPr>
          <w:p w14:paraId="686E99C8" w14:textId="77777777" w:rsidR="00F5524B" w:rsidRPr="00A44331" w:rsidRDefault="00F5524B" w:rsidP="001325AA">
            <w:pPr>
              <w:spacing w:after="0" w:line="240" w:lineRule="auto"/>
              <w:jc w:val="center"/>
              <w:rPr>
                <w:sz w:val="20"/>
                <w:szCs w:val="20"/>
              </w:rPr>
            </w:pPr>
            <w:r w:rsidRPr="00A44331">
              <w:rPr>
                <w:rFonts w:cs="Calibri"/>
                <w:sz w:val="20"/>
                <w:szCs w:val="20"/>
              </w:rPr>
              <w:t>0.252</w:t>
            </w:r>
          </w:p>
        </w:tc>
      </w:tr>
      <w:tr w:rsidR="00F5524B" w:rsidRPr="00A44331" w14:paraId="6E5B2A3E" w14:textId="77777777" w:rsidTr="00D53668">
        <w:trPr>
          <w:trHeight w:val="261"/>
        </w:trPr>
        <w:tc>
          <w:tcPr>
            <w:tcW w:w="5670" w:type="dxa"/>
            <w:tcBorders>
              <w:top w:val="single" w:sz="4" w:space="0" w:color="000000" w:themeColor="text1"/>
              <w:bottom w:val="single" w:sz="4" w:space="0" w:color="000000" w:themeColor="text1"/>
              <w:right w:val="single" w:sz="4" w:space="0" w:color="000000" w:themeColor="text1"/>
            </w:tcBorders>
          </w:tcPr>
          <w:p w14:paraId="26510F03" w14:textId="77777777" w:rsidR="00F5524B" w:rsidRPr="00A44331" w:rsidRDefault="00F5524B" w:rsidP="001325AA">
            <w:pPr>
              <w:spacing w:after="0" w:line="240" w:lineRule="auto"/>
              <w:ind w:firstLine="220"/>
              <w:rPr>
                <w:sz w:val="20"/>
                <w:szCs w:val="20"/>
              </w:rPr>
            </w:pPr>
            <w:r w:rsidRPr="00A44331">
              <w:rPr>
                <w:rFonts w:cs="Calibri"/>
                <w:sz w:val="20"/>
                <w:szCs w:val="20"/>
              </w:rPr>
              <w:t>Independen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B9A542" w14:textId="77777777" w:rsidR="00F5524B" w:rsidRPr="00A44331" w:rsidRDefault="00F5524B" w:rsidP="001325AA">
            <w:pPr>
              <w:spacing w:after="0" w:line="240" w:lineRule="auto"/>
              <w:jc w:val="center"/>
              <w:rPr>
                <w:sz w:val="20"/>
                <w:szCs w:val="20"/>
              </w:rPr>
            </w:pPr>
            <w:r w:rsidRPr="00A44331">
              <w:rPr>
                <w:rFonts w:cs="Calibri"/>
                <w:sz w:val="20"/>
                <w:szCs w:val="20"/>
              </w:rPr>
              <w:t>119 (10.63%)</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058D2D" w14:textId="77777777" w:rsidR="00F5524B" w:rsidRPr="00A44331" w:rsidRDefault="00F5524B" w:rsidP="001325AA">
            <w:pPr>
              <w:spacing w:after="0" w:line="240" w:lineRule="auto"/>
              <w:jc w:val="center"/>
              <w:rPr>
                <w:sz w:val="20"/>
                <w:szCs w:val="20"/>
              </w:rPr>
            </w:pPr>
            <w:r w:rsidRPr="00A44331">
              <w:rPr>
                <w:rFonts w:cs="Calibri"/>
                <w:sz w:val="20"/>
                <w:szCs w:val="20"/>
              </w:rPr>
              <w:t>370 (13.61%)</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05B3AB" w14:textId="77777777" w:rsidR="00F5524B" w:rsidRPr="00A44331" w:rsidRDefault="00F5524B" w:rsidP="001325AA">
            <w:pPr>
              <w:spacing w:after="0" w:line="240" w:lineRule="auto"/>
              <w:jc w:val="center"/>
              <w:rPr>
                <w:sz w:val="20"/>
                <w:szCs w:val="20"/>
              </w:rPr>
            </w:pPr>
            <w:r w:rsidRPr="00A44331">
              <w:rPr>
                <w:rFonts w:cs="Calibri"/>
                <w:sz w:val="20"/>
                <w:szCs w:val="20"/>
              </w:rPr>
              <w:t>489 (13.33%)</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CA6312" w14:textId="77777777" w:rsidR="00F5524B" w:rsidRPr="00A44331" w:rsidRDefault="00F5524B" w:rsidP="001325AA">
            <w:pPr>
              <w:spacing w:after="0" w:line="240" w:lineRule="auto"/>
              <w:jc w:val="center"/>
              <w:rPr>
                <w:sz w:val="20"/>
                <w:szCs w:val="20"/>
              </w:rPr>
            </w:pPr>
            <w:r w:rsidRPr="00A44331">
              <w:rPr>
                <w:rFonts w:cs="Calibri"/>
                <w:sz w:val="20"/>
                <w:szCs w:val="20"/>
              </w:rPr>
              <w:t>0.85</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4759A2" w14:textId="77777777" w:rsidR="00F5524B" w:rsidRPr="00A44331" w:rsidRDefault="00F5524B" w:rsidP="001325AA">
            <w:pPr>
              <w:spacing w:after="0" w:line="240" w:lineRule="auto"/>
              <w:jc w:val="center"/>
              <w:rPr>
                <w:sz w:val="20"/>
                <w:szCs w:val="20"/>
              </w:rPr>
            </w:pPr>
            <w:r w:rsidRPr="00A44331">
              <w:rPr>
                <w:rFonts w:cs="Calibri"/>
                <w:sz w:val="20"/>
                <w:szCs w:val="20"/>
              </w:rPr>
              <w:t>(0.65 - 1.11)</w:t>
            </w:r>
          </w:p>
        </w:tc>
        <w:tc>
          <w:tcPr>
            <w:tcW w:w="1134" w:type="dxa"/>
            <w:tcBorders>
              <w:top w:val="single" w:sz="4" w:space="0" w:color="000000" w:themeColor="text1"/>
              <w:left w:val="single" w:sz="4" w:space="0" w:color="000000" w:themeColor="text1"/>
              <w:bottom w:val="single" w:sz="4" w:space="0" w:color="000000" w:themeColor="text1"/>
            </w:tcBorders>
          </w:tcPr>
          <w:p w14:paraId="1F467DF7" w14:textId="77777777" w:rsidR="00F5524B" w:rsidRPr="00A44331" w:rsidRDefault="00F5524B" w:rsidP="001325AA">
            <w:pPr>
              <w:spacing w:after="0" w:line="240" w:lineRule="auto"/>
              <w:jc w:val="center"/>
              <w:rPr>
                <w:sz w:val="20"/>
                <w:szCs w:val="20"/>
              </w:rPr>
            </w:pPr>
            <w:r w:rsidRPr="00A44331">
              <w:rPr>
                <w:rFonts w:cs="Calibri"/>
                <w:sz w:val="20"/>
                <w:szCs w:val="20"/>
              </w:rPr>
              <w:t>0.238</w:t>
            </w:r>
          </w:p>
        </w:tc>
      </w:tr>
      <w:tr w:rsidR="00F5524B" w:rsidRPr="00A44331" w14:paraId="0826C0C3" w14:textId="77777777" w:rsidTr="00D53668">
        <w:trPr>
          <w:trHeight w:val="261"/>
        </w:trPr>
        <w:tc>
          <w:tcPr>
            <w:tcW w:w="5670" w:type="dxa"/>
            <w:tcBorders>
              <w:top w:val="single" w:sz="4" w:space="0" w:color="000000" w:themeColor="text1"/>
              <w:bottom w:val="single" w:sz="4" w:space="0" w:color="000000" w:themeColor="text1"/>
            </w:tcBorders>
            <w:shd w:val="clear" w:color="auto" w:fill="F2F2F2" w:themeFill="background1" w:themeFillShade="F2"/>
          </w:tcPr>
          <w:p w14:paraId="3A709199" w14:textId="77777777" w:rsidR="00F5524B" w:rsidRPr="00A44331" w:rsidRDefault="00F5524B" w:rsidP="001325AA">
            <w:pPr>
              <w:spacing w:after="0" w:line="240" w:lineRule="auto"/>
              <w:rPr>
                <w:sz w:val="20"/>
                <w:szCs w:val="20"/>
              </w:rPr>
            </w:pPr>
            <w:r w:rsidRPr="00A44331">
              <w:rPr>
                <w:rFonts w:cs="Calibri"/>
                <w:sz w:val="20"/>
                <w:szCs w:val="20"/>
              </w:rPr>
              <w:t>Sexual Orientation</w:t>
            </w:r>
          </w:p>
        </w:tc>
        <w:tc>
          <w:tcPr>
            <w:tcW w:w="1843" w:type="dxa"/>
            <w:tcBorders>
              <w:top w:val="single" w:sz="4" w:space="0" w:color="000000" w:themeColor="text1"/>
              <w:bottom w:val="single" w:sz="4" w:space="0" w:color="000000" w:themeColor="text1"/>
            </w:tcBorders>
            <w:shd w:val="clear" w:color="auto" w:fill="F2F2F2" w:themeFill="background1" w:themeFillShade="F2"/>
          </w:tcPr>
          <w:p w14:paraId="0B8E64D7" w14:textId="77777777" w:rsidR="00F5524B" w:rsidRPr="00A44331" w:rsidRDefault="00F5524B" w:rsidP="001325AA">
            <w:pPr>
              <w:spacing w:after="0" w:line="240" w:lineRule="auto"/>
              <w:jc w:val="center"/>
              <w:rPr>
                <w:sz w:val="20"/>
                <w:szCs w:val="20"/>
              </w:rPr>
            </w:pPr>
          </w:p>
        </w:tc>
        <w:tc>
          <w:tcPr>
            <w:tcW w:w="1843" w:type="dxa"/>
            <w:tcBorders>
              <w:top w:val="single" w:sz="4" w:space="0" w:color="000000" w:themeColor="text1"/>
              <w:bottom w:val="single" w:sz="4" w:space="0" w:color="000000" w:themeColor="text1"/>
            </w:tcBorders>
            <w:shd w:val="clear" w:color="auto" w:fill="F2F2F2" w:themeFill="background1" w:themeFillShade="F2"/>
          </w:tcPr>
          <w:p w14:paraId="70BF3FCE" w14:textId="77777777" w:rsidR="00F5524B" w:rsidRPr="00A44331" w:rsidRDefault="00F5524B" w:rsidP="001325AA">
            <w:pPr>
              <w:spacing w:after="0" w:line="240" w:lineRule="auto"/>
              <w:jc w:val="center"/>
              <w:rPr>
                <w:sz w:val="20"/>
                <w:szCs w:val="20"/>
              </w:rPr>
            </w:pPr>
          </w:p>
        </w:tc>
        <w:tc>
          <w:tcPr>
            <w:tcW w:w="1843" w:type="dxa"/>
            <w:tcBorders>
              <w:top w:val="single" w:sz="4" w:space="0" w:color="000000" w:themeColor="text1"/>
              <w:bottom w:val="single" w:sz="4" w:space="0" w:color="000000" w:themeColor="text1"/>
            </w:tcBorders>
            <w:shd w:val="clear" w:color="auto" w:fill="F2F2F2" w:themeFill="background1" w:themeFillShade="F2"/>
          </w:tcPr>
          <w:p w14:paraId="73FFA869" w14:textId="77777777" w:rsidR="00F5524B" w:rsidRPr="00A44331" w:rsidRDefault="00F5524B" w:rsidP="001325AA">
            <w:pPr>
              <w:spacing w:after="0" w:line="240" w:lineRule="auto"/>
              <w:jc w:val="center"/>
              <w:rPr>
                <w:sz w:val="20"/>
                <w:szCs w:val="20"/>
              </w:rPr>
            </w:pPr>
          </w:p>
        </w:tc>
        <w:tc>
          <w:tcPr>
            <w:tcW w:w="1275" w:type="dxa"/>
            <w:tcBorders>
              <w:top w:val="single" w:sz="4" w:space="0" w:color="000000" w:themeColor="text1"/>
              <w:bottom w:val="single" w:sz="4" w:space="0" w:color="000000" w:themeColor="text1"/>
            </w:tcBorders>
            <w:shd w:val="clear" w:color="auto" w:fill="F2F2F2" w:themeFill="background1" w:themeFillShade="F2"/>
          </w:tcPr>
          <w:p w14:paraId="31ECB79C" w14:textId="77777777" w:rsidR="00F5524B" w:rsidRPr="00A44331" w:rsidRDefault="00F5524B" w:rsidP="001325AA">
            <w:pPr>
              <w:spacing w:after="0" w:line="240" w:lineRule="auto"/>
              <w:jc w:val="center"/>
              <w:rPr>
                <w:sz w:val="20"/>
                <w:szCs w:val="20"/>
              </w:rPr>
            </w:pPr>
          </w:p>
        </w:tc>
        <w:tc>
          <w:tcPr>
            <w:tcW w:w="1701" w:type="dxa"/>
            <w:tcBorders>
              <w:top w:val="single" w:sz="4" w:space="0" w:color="000000" w:themeColor="text1"/>
              <w:bottom w:val="single" w:sz="4" w:space="0" w:color="000000" w:themeColor="text1"/>
            </w:tcBorders>
            <w:shd w:val="clear" w:color="auto" w:fill="F2F2F2" w:themeFill="background1" w:themeFillShade="F2"/>
          </w:tcPr>
          <w:p w14:paraId="614CB210" w14:textId="77777777" w:rsidR="00F5524B" w:rsidRPr="00A44331" w:rsidRDefault="00F5524B" w:rsidP="001325AA">
            <w:pPr>
              <w:spacing w:after="0" w:line="240" w:lineRule="auto"/>
              <w:jc w:val="center"/>
              <w:rPr>
                <w:sz w:val="20"/>
                <w:szCs w:val="20"/>
              </w:rPr>
            </w:pPr>
          </w:p>
        </w:tc>
        <w:tc>
          <w:tcPr>
            <w:tcW w:w="1134" w:type="dxa"/>
            <w:tcBorders>
              <w:top w:val="single" w:sz="4" w:space="0" w:color="000000" w:themeColor="text1"/>
              <w:bottom w:val="single" w:sz="4" w:space="0" w:color="000000" w:themeColor="text1"/>
            </w:tcBorders>
            <w:shd w:val="clear" w:color="auto" w:fill="F2F2F2" w:themeFill="background1" w:themeFillShade="F2"/>
          </w:tcPr>
          <w:p w14:paraId="5657FA36" w14:textId="77777777" w:rsidR="00F5524B" w:rsidRPr="00A44331" w:rsidRDefault="00F5524B" w:rsidP="001325AA">
            <w:pPr>
              <w:spacing w:after="0" w:line="240" w:lineRule="auto"/>
              <w:jc w:val="center"/>
              <w:rPr>
                <w:sz w:val="20"/>
                <w:szCs w:val="20"/>
              </w:rPr>
            </w:pPr>
          </w:p>
        </w:tc>
      </w:tr>
      <w:tr w:rsidR="00F5524B" w:rsidRPr="00A44331" w14:paraId="6F49291C" w14:textId="77777777" w:rsidTr="00D53668">
        <w:trPr>
          <w:trHeight w:val="261"/>
        </w:trPr>
        <w:tc>
          <w:tcPr>
            <w:tcW w:w="5670" w:type="dxa"/>
            <w:tcBorders>
              <w:top w:val="single" w:sz="4" w:space="0" w:color="000000" w:themeColor="text1"/>
              <w:bottom w:val="single" w:sz="4" w:space="0" w:color="000000" w:themeColor="text1"/>
              <w:right w:val="single" w:sz="4" w:space="0" w:color="000000" w:themeColor="text1"/>
            </w:tcBorders>
          </w:tcPr>
          <w:p w14:paraId="51BDB5D5" w14:textId="77777777" w:rsidR="00F5524B" w:rsidRPr="00A44331" w:rsidRDefault="00F5524B" w:rsidP="001325AA">
            <w:pPr>
              <w:spacing w:after="0" w:line="240" w:lineRule="auto"/>
              <w:ind w:firstLine="220"/>
              <w:rPr>
                <w:sz w:val="20"/>
                <w:szCs w:val="20"/>
              </w:rPr>
            </w:pPr>
            <w:r w:rsidRPr="00A44331">
              <w:rPr>
                <w:rFonts w:cs="Calibri"/>
                <w:sz w:val="20"/>
                <w:szCs w:val="20"/>
              </w:rPr>
              <w:t>Heterosexual/straigh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F580AC" w14:textId="77777777" w:rsidR="00F5524B" w:rsidRPr="00A44331" w:rsidRDefault="00F5524B" w:rsidP="001325AA">
            <w:pPr>
              <w:spacing w:after="0" w:line="240" w:lineRule="auto"/>
              <w:jc w:val="center"/>
              <w:rPr>
                <w:sz w:val="20"/>
                <w:szCs w:val="20"/>
              </w:rPr>
            </w:pPr>
            <w:r w:rsidRPr="00A44331">
              <w:rPr>
                <w:rFonts w:cs="Calibri"/>
                <w:sz w:val="20"/>
                <w:szCs w:val="20"/>
              </w:rPr>
              <w:t>706 (63.09%)</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562D95" w14:textId="77777777" w:rsidR="00F5524B" w:rsidRPr="00A44331" w:rsidRDefault="00F5524B" w:rsidP="001325AA">
            <w:pPr>
              <w:spacing w:after="0" w:line="240" w:lineRule="auto"/>
              <w:jc w:val="center"/>
              <w:rPr>
                <w:sz w:val="20"/>
                <w:szCs w:val="20"/>
              </w:rPr>
            </w:pPr>
            <w:r w:rsidRPr="00A44331">
              <w:rPr>
                <w:rFonts w:cs="Calibri"/>
                <w:sz w:val="20"/>
                <w:szCs w:val="20"/>
              </w:rPr>
              <w:t>2101 (77.27%)</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1FAAF0" w14:textId="77777777" w:rsidR="00F5524B" w:rsidRPr="00A44331" w:rsidRDefault="00F5524B" w:rsidP="001325AA">
            <w:pPr>
              <w:spacing w:after="0" w:line="240" w:lineRule="auto"/>
              <w:jc w:val="center"/>
              <w:rPr>
                <w:sz w:val="20"/>
                <w:szCs w:val="20"/>
              </w:rPr>
            </w:pPr>
            <w:r w:rsidRPr="00A44331">
              <w:rPr>
                <w:rFonts w:cs="Calibri"/>
                <w:sz w:val="20"/>
                <w:szCs w:val="20"/>
              </w:rPr>
              <w:t>2807 (73.95%)</w:t>
            </w:r>
          </w:p>
        </w:tc>
        <w:tc>
          <w:tcPr>
            <w:tcW w:w="4110" w:type="dxa"/>
            <w:gridSpan w:val="3"/>
            <w:tcBorders>
              <w:top w:val="single" w:sz="4" w:space="0" w:color="000000" w:themeColor="text1"/>
              <w:left w:val="single" w:sz="4" w:space="0" w:color="000000" w:themeColor="text1"/>
              <w:bottom w:val="single" w:sz="4" w:space="0" w:color="000000" w:themeColor="text1"/>
            </w:tcBorders>
          </w:tcPr>
          <w:p w14:paraId="40ED6BB0" w14:textId="77777777" w:rsidR="00F5524B" w:rsidRPr="00A44331" w:rsidRDefault="00F5524B" w:rsidP="001325AA">
            <w:pPr>
              <w:spacing w:after="0" w:line="240" w:lineRule="auto"/>
              <w:jc w:val="center"/>
              <w:rPr>
                <w:sz w:val="20"/>
                <w:szCs w:val="20"/>
              </w:rPr>
            </w:pPr>
            <w:r w:rsidRPr="00A44331">
              <w:rPr>
                <w:rFonts w:cs="Calibri"/>
                <w:i/>
                <w:iCs/>
                <w:sz w:val="20"/>
                <w:szCs w:val="20"/>
              </w:rPr>
              <w:t>ref</w:t>
            </w:r>
          </w:p>
        </w:tc>
      </w:tr>
      <w:tr w:rsidR="00F5524B" w:rsidRPr="00A44331" w14:paraId="1A77A03E" w14:textId="77777777" w:rsidTr="00D53668">
        <w:trPr>
          <w:trHeight w:val="261"/>
        </w:trPr>
        <w:tc>
          <w:tcPr>
            <w:tcW w:w="5670" w:type="dxa"/>
            <w:tcBorders>
              <w:top w:val="single" w:sz="4" w:space="0" w:color="000000" w:themeColor="text1"/>
              <w:bottom w:val="single" w:sz="4" w:space="0" w:color="000000" w:themeColor="text1"/>
              <w:right w:val="single" w:sz="4" w:space="0" w:color="000000" w:themeColor="text1"/>
            </w:tcBorders>
          </w:tcPr>
          <w:p w14:paraId="64BAFFC5" w14:textId="77777777" w:rsidR="00F5524B" w:rsidRPr="00A44331" w:rsidRDefault="00F5524B" w:rsidP="001325AA">
            <w:pPr>
              <w:spacing w:after="0" w:line="240" w:lineRule="auto"/>
              <w:ind w:firstLine="221"/>
              <w:rPr>
                <w:sz w:val="20"/>
                <w:szCs w:val="20"/>
              </w:rPr>
            </w:pPr>
            <w:r w:rsidRPr="00A44331">
              <w:rPr>
                <w:rFonts w:cs="Calibri"/>
                <w:b/>
                <w:bCs/>
                <w:sz w:val="20"/>
                <w:szCs w:val="20"/>
              </w:rPr>
              <w:t>Gay or lesbian</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F31848" w14:textId="77777777" w:rsidR="00F5524B" w:rsidRPr="00A44331" w:rsidRDefault="00F5524B" w:rsidP="001325AA">
            <w:pPr>
              <w:spacing w:after="0" w:line="240" w:lineRule="auto"/>
              <w:jc w:val="center"/>
              <w:rPr>
                <w:sz w:val="20"/>
                <w:szCs w:val="20"/>
              </w:rPr>
            </w:pPr>
            <w:r w:rsidRPr="00A44331">
              <w:rPr>
                <w:rFonts w:cs="Calibri"/>
                <w:b/>
                <w:bCs/>
                <w:sz w:val="20"/>
                <w:szCs w:val="20"/>
              </w:rPr>
              <w:t>57 (5.09%)</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F77BB1" w14:textId="77777777" w:rsidR="00F5524B" w:rsidRPr="00A44331" w:rsidRDefault="00F5524B" w:rsidP="001325AA">
            <w:pPr>
              <w:spacing w:after="0" w:line="240" w:lineRule="auto"/>
              <w:jc w:val="center"/>
              <w:rPr>
                <w:sz w:val="20"/>
                <w:szCs w:val="20"/>
              </w:rPr>
            </w:pPr>
            <w:r w:rsidRPr="00A44331">
              <w:rPr>
                <w:rFonts w:cs="Calibri"/>
                <w:b/>
                <w:bCs/>
                <w:sz w:val="20"/>
                <w:szCs w:val="20"/>
              </w:rPr>
              <w:t>110 (4.05%)</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5100C1" w14:textId="77777777" w:rsidR="00F5524B" w:rsidRPr="00A44331" w:rsidRDefault="00F5524B" w:rsidP="001325AA">
            <w:pPr>
              <w:spacing w:after="0" w:line="240" w:lineRule="auto"/>
              <w:jc w:val="center"/>
              <w:rPr>
                <w:sz w:val="20"/>
                <w:szCs w:val="20"/>
              </w:rPr>
            </w:pPr>
            <w:r w:rsidRPr="00A44331">
              <w:rPr>
                <w:rFonts w:cs="Calibri"/>
                <w:b/>
                <w:bCs/>
                <w:sz w:val="20"/>
                <w:szCs w:val="20"/>
              </w:rPr>
              <w:t>167 (4.40%)</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96C295" w14:textId="77777777" w:rsidR="00F5524B" w:rsidRPr="00A44331" w:rsidRDefault="00F5524B" w:rsidP="001325AA">
            <w:pPr>
              <w:spacing w:after="0" w:line="240" w:lineRule="auto"/>
              <w:jc w:val="center"/>
              <w:rPr>
                <w:sz w:val="20"/>
                <w:szCs w:val="20"/>
              </w:rPr>
            </w:pPr>
            <w:r w:rsidRPr="00A44331">
              <w:rPr>
                <w:rFonts w:cs="Calibri"/>
                <w:b/>
                <w:bCs/>
                <w:sz w:val="20"/>
                <w:szCs w:val="20"/>
              </w:rPr>
              <w:t>2.08</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B39923" w14:textId="77777777" w:rsidR="00F5524B" w:rsidRPr="00A44331" w:rsidRDefault="00F5524B" w:rsidP="001325AA">
            <w:pPr>
              <w:spacing w:after="0" w:line="240" w:lineRule="auto"/>
              <w:jc w:val="center"/>
              <w:rPr>
                <w:sz w:val="20"/>
                <w:szCs w:val="20"/>
              </w:rPr>
            </w:pPr>
            <w:r w:rsidRPr="00A44331">
              <w:rPr>
                <w:rFonts w:cs="Calibri"/>
                <w:b/>
                <w:bCs/>
                <w:sz w:val="20"/>
                <w:szCs w:val="20"/>
              </w:rPr>
              <w:t>(1.40 - 3.09)</w:t>
            </w:r>
          </w:p>
        </w:tc>
        <w:tc>
          <w:tcPr>
            <w:tcW w:w="1134" w:type="dxa"/>
            <w:tcBorders>
              <w:top w:val="single" w:sz="4" w:space="0" w:color="000000" w:themeColor="text1"/>
              <w:left w:val="single" w:sz="4" w:space="0" w:color="000000" w:themeColor="text1"/>
              <w:bottom w:val="single" w:sz="4" w:space="0" w:color="000000" w:themeColor="text1"/>
            </w:tcBorders>
          </w:tcPr>
          <w:p w14:paraId="3E06805F" w14:textId="77777777" w:rsidR="00F5524B" w:rsidRPr="00A44331" w:rsidRDefault="00F5524B" w:rsidP="001325AA">
            <w:pPr>
              <w:spacing w:after="0" w:line="240" w:lineRule="auto"/>
              <w:jc w:val="center"/>
              <w:rPr>
                <w:sz w:val="20"/>
                <w:szCs w:val="20"/>
              </w:rPr>
            </w:pPr>
            <w:r w:rsidRPr="00A44331">
              <w:rPr>
                <w:rFonts w:cs="Calibri"/>
                <w:b/>
                <w:bCs/>
                <w:sz w:val="20"/>
                <w:szCs w:val="20"/>
              </w:rPr>
              <w:t>&lt;0.01</w:t>
            </w:r>
          </w:p>
        </w:tc>
      </w:tr>
      <w:tr w:rsidR="00F5524B" w:rsidRPr="00A44331" w14:paraId="7DB8C2FC" w14:textId="77777777" w:rsidTr="00D53668">
        <w:trPr>
          <w:trHeight w:val="261"/>
        </w:trPr>
        <w:tc>
          <w:tcPr>
            <w:tcW w:w="5670" w:type="dxa"/>
            <w:tcBorders>
              <w:top w:val="single" w:sz="4" w:space="0" w:color="000000" w:themeColor="text1"/>
              <w:bottom w:val="single" w:sz="4" w:space="0" w:color="000000" w:themeColor="text1"/>
              <w:right w:val="single" w:sz="4" w:space="0" w:color="000000" w:themeColor="text1"/>
            </w:tcBorders>
          </w:tcPr>
          <w:p w14:paraId="7A4B3B4B" w14:textId="77777777" w:rsidR="00F5524B" w:rsidRPr="00A44331" w:rsidRDefault="00F5524B" w:rsidP="001325AA">
            <w:pPr>
              <w:spacing w:after="0" w:line="240" w:lineRule="auto"/>
              <w:ind w:firstLine="221"/>
              <w:rPr>
                <w:sz w:val="20"/>
                <w:szCs w:val="20"/>
              </w:rPr>
            </w:pPr>
            <w:r w:rsidRPr="00A44331">
              <w:rPr>
                <w:rFonts w:cs="Calibri"/>
                <w:b/>
                <w:bCs/>
                <w:sz w:val="20"/>
                <w:szCs w:val="20"/>
              </w:rPr>
              <w:t>Bisexual</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2EA51B" w14:textId="77777777" w:rsidR="00F5524B" w:rsidRPr="00A44331" w:rsidRDefault="00F5524B" w:rsidP="001325AA">
            <w:pPr>
              <w:spacing w:after="0" w:line="240" w:lineRule="auto"/>
              <w:jc w:val="center"/>
              <w:rPr>
                <w:sz w:val="20"/>
                <w:szCs w:val="20"/>
              </w:rPr>
            </w:pPr>
            <w:r w:rsidRPr="00A44331">
              <w:rPr>
                <w:rFonts w:cs="Calibri"/>
                <w:b/>
                <w:bCs/>
                <w:sz w:val="20"/>
                <w:szCs w:val="20"/>
              </w:rPr>
              <w:t>286 (25.56%)</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80D633" w14:textId="77777777" w:rsidR="00F5524B" w:rsidRPr="00A44331" w:rsidRDefault="00F5524B" w:rsidP="001325AA">
            <w:pPr>
              <w:spacing w:after="0" w:line="240" w:lineRule="auto"/>
              <w:jc w:val="center"/>
              <w:rPr>
                <w:sz w:val="20"/>
                <w:szCs w:val="20"/>
              </w:rPr>
            </w:pPr>
            <w:r w:rsidRPr="00A44331">
              <w:rPr>
                <w:rFonts w:cs="Calibri"/>
                <w:b/>
                <w:bCs/>
                <w:sz w:val="20"/>
                <w:szCs w:val="20"/>
              </w:rPr>
              <w:t>391 (14.38%)</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A630C1" w14:textId="77777777" w:rsidR="00F5524B" w:rsidRPr="00A44331" w:rsidRDefault="00F5524B" w:rsidP="001325AA">
            <w:pPr>
              <w:spacing w:after="0" w:line="240" w:lineRule="auto"/>
              <w:jc w:val="center"/>
              <w:rPr>
                <w:sz w:val="20"/>
                <w:szCs w:val="20"/>
              </w:rPr>
            </w:pPr>
            <w:r w:rsidRPr="00A44331">
              <w:rPr>
                <w:rFonts w:cs="Calibri"/>
                <w:b/>
                <w:bCs/>
                <w:sz w:val="20"/>
                <w:szCs w:val="20"/>
              </w:rPr>
              <w:t>677 (17.83%)</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A927DD" w14:textId="77777777" w:rsidR="00F5524B" w:rsidRPr="00A44331" w:rsidRDefault="00F5524B" w:rsidP="001325AA">
            <w:pPr>
              <w:spacing w:after="0" w:line="240" w:lineRule="auto"/>
              <w:jc w:val="center"/>
              <w:rPr>
                <w:sz w:val="20"/>
                <w:szCs w:val="20"/>
              </w:rPr>
            </w:pPr>
            <w:r w:rsidRPr="00A44331">
              <w:rPr>
                <w:rFonts w:cs="Calibri"/>
                <w:b/>
                <w:bCs/>
                <w:sz w:val="20"/>
                <w:szCs w:val="20"/>
              </w:rPr>
              <w:t>1.87</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6B3BA0" w14:textId="77777777" w:rsidR="00F5524B" w:rsidRPr="00A44331" w:rsidRDefault="00F5524B" w:rsidP="001325AA">
            <w:pPr>
              <w:spacing w:after="0" w:line="240" w:lineRule="auto"/>
              <w:jc w:val="center"/>
              <w:rPr>
                <w:sz w:val="20"/>
                <w:szCs w:val="20"/>
              </w:rPr>
            </w:pPr>
            <w:r w:rsidRPr="00A44331">
              <w:rPr>
                <w:rFonts w:cs="Calibri"/>
                <w:b/>
                <w:bCs/>
                <w:sz w:val="20"/>
                <w:szCs w:val="20"/>
              </w:rPr>
              <w:t>(1.53 - 2.30)</w:t>
            </w:r>
          </w:p>
        </w:tc>
        <w:tc>
          <w:tcPr>
            <w:tcW w:w="1134" w:type="dxa"/>
            <w:tcBorders>
              <w:top w:val="single" w:sz="4" w:space="0" w:color="000000" w:themeColor="text1"/>
              <w:left w:val="single" w:sz="4" w:space="0" w:color="000000" w:themeColor="text1"/>
              <w:bottom w:val="single" w:sz="4" w:space="0" w:color="000000" w:themeColor="text1"/>
            </w:tcBorders>
          </w:tcPr>
          <w:p w14:paraId="3EDB4A28" w14:textId="77777777" w:rsidR="00F5524B" w:rsidRPr="00A44331" w:rsidRDefault="00F5524B" w:rsidP="001325AA">
            <w:pPr>
              <w:spacing w:after="0" w:line="240" w:lineRule="auto"/>
              <w:jc w:val="center"/>
              <w:rPr>
                <w:sz w:val="20"/>
                <w:szCs w:val="20"/>
              </w:rPr>
            </w:pPr>
            <w:r w:rsidRPr="00A44331">
              <w:rPr>
                <w:rFonts w:cs="Calibri"/>
                <w:b/>
                <w:bCs/>
                <w:sz w:val="20"/>
                <w:szCs w:val="20"/>
              </w:rPr>
              <w:t>&lt;0.01</w:t>
            </w:r>
          </w:p>
        </w:tc>
      </w:tr>
      <w:tr w:rsidR="00F5524B" w:rsidRPr="00A44331" w14:paraId="154F1D14" w14:textId="77777777" w:rsidTr="00D53668">
        <w:trPr>
          <w:trHeight w:val="261"/>
        </w:trPr>
        <w:tc>
          <w:tcPr>
            <w:tcW w:w="5670" w:type="dxa"/>
            <w:tcBorders>
              <w:top w:val="single" w:sz="4" w:space="0" w:color="000000" w:themeColor="text1"/>
              <w:bottom w:val="single" w:sz="4" w:space="0" w:color="000000" w:themeColor="text1"/>
              <w:right w:val="single" w:sz="4" w:space="0" w:color="000000" w:themeColor="text1"/>
            </w:tcBorders>
          </w:tcPr>
          <w:p w14:paraId="341D3150" w14:textId="77777777" w:rsidR="00F5524B" w:rsidRPr="00A44331" w:rsidRDefault="00F5524B" w:rsidP="001325AA">
            <w:pPr>
              <w:spacing w:after="0" w:line="240" w:lineRule="auto"/>
              <w:ind w:firstLine="221"/>
              <w:rPr>
                <w:sz w:val="20"/>
                <w:szCs w:val="20"/>
              </w:rPr>
            </w:pPr>
            <w:r w:rsidRPr="00A44331">
              <w:rPr>
                <w:rFonts w:cs="Calibri"/>
                <w:b/>
                <w:bCs/>
                <w:sz w:val="20"/>
                <w:szCs w:val="20"/>
              </w:rPr>
              <w:t>Not Sure</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F995F7" w14:textId="77777777" w:rsidR="00F5524B" w:rsidRPr="00A44331" w:rsidRDefault="00F5524B" w:rsidP="001325AA">
            <w:pPr>
              <w:spacing w:after="0" w:line="240" w:lineRule="auto"/>
              <w:jc w:val="center"/>
              <w:rPr>
                <w:sz w:val="20"/>
                <w:szCs w:val="20"/>
              </w:rPr>
            </w:pPr>
            <w:r w:rsidRPr="00A44331">
              <w:rPr>
                <w:rFonts w:cs="Calibri"/>
                <w:b/>
                <w:bCs/>
                <w:sz w:val="20"/>
                <w:szCs w:val="20"/>
              </w:rPr>
              <w:t>58 (5.18%)</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FAFEA5" w14:textId="77777777" w:rsidR="00F5524B" w:rsidRPr="00A44331" w:rsidRDefault="00F5524B" w:rsidP="001325AA">
            <w:pPr>
              <w:spacing w:after="0" w:line="240" w:lineRule="auto"/>
              <w:jc w:val="center"/>
              <w:rPr>
                <w:sz w:val="20"/>
                <w:szCs w:val="20"/>
              </w:rPr>
            </w:pPr>
            <w:r w:rsidRPr="00A44331">
              <w:rPr>
                <w:rFonts w:cs="Calibri"/>
                <w:b/>
                <w:bCs/>
                <w:sz w:val="20"/>
                <w:szCs w:val="20"/>
              </w:rPr>
              <w:t>87 (3.20%)</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07D894" w14:textId="77777777" w:rsidR="00F5524B" w:rsidRPr="00A44331" w:rsidRDefault="00F5524B" w:rsidP="001325AA">
            <w:pPr>
              <w:spacing w:after="0" w:line="240" w:lineRule="auto"/>
              <w:jc w:val="center"/>
              <w:rPr>
                <w:sz w:val="20"/>
                <w:szCs w:val="20"/>
              </w:rPr>
            </w:pPr>
            <w:r w:rsidRPr="00A44331">
              <w:rPr>
                <w:rFonts w:cs="Calibri"/>
                <w:b/>
                <w:bCs/>
                <w:sz w:val="20"/>
                <w:szCs w:val="20"/>
              </w:rPr>
              <w:t>145 (3.82%)</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0CA166" w14:textId="77777777" w:rsidR="00F5524B" w:rsidRPr="00A44331" w:rsidRDefault="00F5524B" w:rsidP="001325AA">
            <w:pPr>
              <w:spacing w:after="0" w:line="240" w:lineRule="auto"/>
              <w:jc w:val="center"/>
              <w:rPr>
                <w:sz w:val="20"/>
                <w:szCs w:val="20"/>
              </w:rPr>
            </w:pPr>
            <w:r w:rsidRPr="00A44331">
              <w:rPr>
                <w:rFonts w:cs="Calibri"/>
                <w:b/>
                <w:bCs/>
                <w:sz w:val="20"/>
                <w:szCs w:val="20"/>
              </w:rPr>
              <w:t>1.93</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9894A7" w14:textId="77777777" w:rsidR="00F5524B" w:rsidRPr="00A44331" w:rsidRDefault="00F5524B" w:rsidP="001325AA">
            <w:pPr>
              <w:spacing w:after="0" w:line="240" w:lineRule="auto"/>
              <w:jc w:val="center"/>
              <w:rPr>
                <w:sz w:val="20"/>
                <w:szCs w:val="20"/>
              </w:rPr>
            </w:pPr>
            <w:r w:rsidRPr="00A44331">
              <w:rPr>
                <w:rFonts w:cs="Calibri"/>
                <w:b/>
                <w:bCs/>
                <w:sz w:val="20"/>
                <w:szCs w:val="20"/>
              </w:rPr>
              <w:t>(1.30 - 2.87)</w:t>
            </w:r>
          </w:p>
        </w:tc>
        <w:tc>
          <w:tcPr>
            <w:tcW w:w="1134" w:type="dxa"/>
            <w:tcBorders>
              <w:top w:val="single" w:sz="4" w:space="0" w:color="000000" w:themeColor="text1"/>
              <w:left w:val="single" w:sz="4" w:space="0" w:color="000000" w:themeColor="text1"/>
              <w:bottom w:val="single" w:sz="4" w:space="0" w:color="000000" w:themeColor="text1"/>
            </w:tcBorders>
          </w:tcPr>
          <w:p w14:paraId="128BB944" w14:textId="77777777" w:rsidR="00F5524B" w:rsidRPr="00A44331" w:rsidRDefault="00F5524B" w:rsidP="001325AA">
            <w:pPr>
              <w:spacing w:after="0" w:line="240" w:lineRule="auto"/>
              <w:jc w:val="center"/>
              <w:rPr>
                <w:sz w:val="20"/>
                <w:szCs w:val="20"/>
              </w:rPr>
            </w:pPr>
            <w:r w:rsidRPr="00A44331">
              <w:rPr>
                <w:rFonts w:cs="Calibri"/>
                <w:b/>
                <w:bCs/>
                <w:sz w:val="20"/>
                <w:szCs w:val="20"/>
              </w:rPr>
              <w:t>&lt;0.01</w:t>
            </w:r>
          </w:p>
        </w:tc>
      </w:tr>
      <w:tr w:rsidR="00F5524B" w:rsidRPr="00A44331" w14:paraId="57E517D7" w14:textId="77777777" w:rsidTr="00D53668">
        <w:trPr>
          <w:trHeight w:val="261"/>
        </w:trPr>
        <w:tc>
          <w:tcPr>
            <w:tcW w:w="5670" w:type="dxa"/>
            <w:tcBorders>
              <w:top w:val="single" w:sz="4" w:space="0" w:color="000000" w:themeColor="text1"/>
              <w:bottom w:val="single" w:sz="4" w:space="0" w:color="000000" w:themeColor="text1"/>
            </w:tcBorders>
            <w:shd w:val="clear" w:color="auto" w:fill="F2F2F2" w:themeFill="background1" w:themeFillShade="F2"/>
          </w:tcPr>
          <w:p w14:paraId="171B44A9" w14:textId="77777777" w:rsidR="00F5524B" w:rsidRPr="00A44331" w:rsidRDefault="00F5524B" w:rsidP="001325AA">
            <w:pPr>
              <w:spacing w:after="0" w:line="240" w:lineRule="auto"/>
              <w:rPr>
                <w:sz w:val="20"/>
                <w:szCs w:val="20"/>
              </w:rPr>
            </w:pPr>
            <w:r w:rsidRPr="00A44331">
              <w:rPr>
                <w:rFonts w:cs="Calibri"/>
                <w:sz w:val="20"/>
                <w:szCs w:val="20"/>
              </w:rPr>
              <w:t>Rurality</w:t>
            </w:r>
          </w:p>
        </w:tc>
        <w:tc>
          <w:tcPr>
            <w:tcW w:w="1843" w:type="dxa"/>
            <w:tcBorders>
              <w:top w:val="single" w:sz="4" w:space="0" w:color="000000" w:themeColor="text1"/>
              <w:bottom w:val="single" w:sz="4" w:space="0" w:color="000000" w:themeColor="text1"/>
            </w:tcBorders>
            <w:shd w:val="clear" w:color="auto" w:fill="F2F2F2" w:themeFill="background1" w:themeFillShade="F2"/>
          </w:tcPr>
          <w:p w14:paraId="0C25CA4F" w14:textId="77777777" w:rsidR="00F5524B" w:rsidRPr="00A44331" w:rsidRDefault="00F5524B" w:rsidP="001325AA">
            <w:pPr>
              <w:spacing w:after="0" w:line="240" w:lineRule="auto"/>
              <w:jc w:val="center"/>
              <w:rPr>
                <w:sz w:val="20"/>
                <w:szCs w:val="20"/>
              </w:rPr>
            </w:pPr>
          </w:p>
        </w:tc>
        <w:tc>
          <w:tcPr>
            <w:tcW w:w="1843" w:type="dxa"/>
            <w:tcBorders>
              <w:top w:val="single" w:sz="4" w:space="0" w:color="000000" w:themeColor="text1"/>
              <w:bottom w:val="single" w:sz="4" w:space="0" w:color="000000" w:themeColor="text1"/>
            </w:tcBorders>
            <w:shd w:val="clear" w:color="auto" w:fill="F2F2F2" w:themeFill="background1" w:themeFillShade="F2"/>
          </w:tcPr>
          <w:p w14:paraId="20CEF40B" w14:textId="77777777" w:rsidR="00F5524B" w:rsidRPr="00A44331" w:rsidRDefault="00F5524B" w:rsidP="001325AA">
            <w:pPr>
              <w:spacing w:after="0" w:line="240" w:lineRule="auto"/>
              <w:jc w:val="center"/>
              <w:rPr>
                <w:sz w:val="20"/>
                <w:szCs w:val="20"/>
              </w:rPr>
            </w:pPr>
          </w:p>
        </w:tc>
        <w:tc>
          <w:tcPr>
            <w:tcW w:w="1843" w:type="dxa"/>
            <w:tcBorders>
              <w:top w:val="single" w:sz="4" w:space="0" w:color="000000" w:themeColor="text1"/>
              <w:bottom w:val="single" w:sz="4" w:space="0" w:color="000000" w:themeColor="text1"/>
            </w:tcBorders>
            <w:shd w:val="clear" w:color="auto" w:fill="F2F2F2" w:themeFill="background1" w:themeFillShade="F2"/>
          </w:tcPr>
          <w:p w14:paraId="3E751E71" w14:textId="77777777" w:rsidR="00F5524B" w:rsidRPr="00A44331" w:rsidRDefault="00F5524B" w:rsidP="001325AA">
            <w:pPr>
              <w:spacing w:after="0" w:line="240" w:lineRule="auto"/>
              <w:jc w:val="center"/>
              <w:rPr>
                <w:sz w:val="20"/>
                <w:szCs w:val="20"/>
              </w:rPr>
            </w:pPr>
          </w:p>
        </w:tc>
        <w:tc>
          <w:tcPr>
            <w:tcW w:w="1275" w:type="dxa"/>
            <w:tcBorders>
              <w:top w:val="single" w:sz="4" w:space="0" w:color="000000" w:themeColor="text1"/>
              <w:bottom w:val="single" w:sz="4" w:space="0" w:color="000000" w:themeColor="text1"/>
            </w:tcBorders>
            <w:shd w:val="clear" w:color="auto" w:fill="F2F2F2" w:themeFill="background1" w:themeFillShade="F2"/>
          </w:tcPr>
          <w:p w14:paraId="2E1DA3BA" w14:textId="77777777" w:rsidR="00F5524B" w:rsidRPr="00A44331" w:rsidRDefault="00F5524B" w:rsidP="001325AA">
            <w:pPr>
              <w:spacing w:after="0" w:line="240" w:lineRule="auto"/>
              <w:jc w:val="center"/>
              <w:rPr>
                <w:sz w:val="20"/>
                <w:szCs w:val="20"/>
              </w:rPr>
            </w:pPr>
          </w:p>
        </w:tc>
        <w:tc>
          <w:tcPr>
            <w:tcW w:w="1701" w:type="dxa"/>
            <w:tcBorders>
              <w:top w:val="single" w:sz="4" w:space="0" w:color="000000" w:themeColor="text1"/>
              <w:bottom w:val="single" w:sz="4" w:space="0" w:color="000000" w:themeColor="text1"/>
            </w:tcBorders>
            <w:shd w:val="clear" w:color="auto" w:fill="F2F2F2" w:themeFill="background1" w:themeFillShade="F2"/>
          </w:tcPr>
          <w:p w14:paraId="421EE5C5" w14:textId="77777777" w:rsidR="00F5524B" w:rsidRPr="00A44331" w:rsidRDefault="00F5524B" w:rsidP="001325AA">
            <w:pPr>
              <w:spacing w:after="0" w:line="240" w:lineRule="auto"/>
              <w:jc w:val="center"/>
              <w:rPr>
                <w:sz w:val="20"/>
                <w:szCs w:val="20"/>
              </w:rPr>
            </w:pPr>
          </w:p>
        </w:tc>
        <w:tc>
          <w:tcPr>
            <w:tcW w:w="1134" w:type="dxa"/>
            <w:tcBorders>
              <w:top w:val="single" w:sz="4" w:space="0" w:color="000000" w:themeColor="text1"/>
              <w:bottom w:val="single" w:sz="4" w:space="0" w:color="000000" w:themeColor="text1"/>
            </w:tcBorders>
            <w:shd w:val="clear" w:color="auto" w:fill="F2F2F2" w:themeFill="background1" w:themeFillShade="F2"/>
          </w:tcPr>
          <w:p w14:paraId="3661902E" w14:textId="77777777" w:rsidR="00F5524B" w:rsidRPr="00A44331" w:rsidRDefault="00F5524B" w:rsidP="001325AA">
            <w:pPr>
              <w:spacing w:after="0" w:line="240" w:lineRule="auto"/>
              <w:jc w:val="center"/>
              <w:rPr>
                <w:sz w:val="20"/>
                <w:szCs w:val="20"/>
              </w:rPr>
            </w:pPr>
          </w:p>
        </w:tc>
      </w:tr>
      <w:tr w:rsidR="00F5524B" w:rsidRPr="00A44331" w14:paraId="68643207" w14:textId="77777777" w:rsidTr="00D53668">
        <w:trPr>
          <w:trHeight w:val="261"/>
        </w:trPr>
        <w:tc>
          <w:tcPr>
            <w:tcW w:w="5670" w:type="dxa"/>
            <w:tcBorders>
              <w:top w:val="single" w:sz="4" w:space="0" w:color="000000" w:themeColor="text1"/>
              <w:bottom w:val="single" w:sz="4" w:space="0" w:color="000000" w:themeColor="text1"/>
              <w:right w:val="single" w:sz="4" w:space="0" w:color="000000" w:themeColor="text1"/>
            </w:tcBorders>
          </w:tcPr>
          <w:p w14:paraId="0AD078DD" w14:textId="77777777" w:rsidR="00F5524B" w:rsidRPr="00A44331" w:rsidRDefault="00F5524B" w:rsidP="001325AA">
            <w:pPr>
              <w:spacing w:after="0" w:line="240" w:lineRule="auto"/>
              <w:ind w:firstLine="220"/>
              <w:rPr>
                <w:sz w:val="20"/>
                <w:szCs w:val="20"/>
              </w:rPr>
            </w:pPr>
            <w:r w:rsidRPr="00A44331">
              <w:rPr>
                <w:rFonts w:cs="Calibri"/>
                <w:sz w:val="20"/>
                <w:szCs w:val="20"/>
              </w:rPr>
              <w:t>Rural</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B95D05" w14:textId="77777777" w:rsidR="00F5524B" w:rsidRPr="00A44331" w:rsidRDefault="00F5524B" w:rsidP="001325AA">
            <w:pPr>
              <w:spacing w:after="0" w:line="240" w:lineRule="auto"/>
              <w:jc w:val="center"/>
              <w:rPr>
                <w:sz w:val="20"/>
                <w:szCs w:val="20"/>
              </w:rPr>
            </w:pPr>
            <w:r w:rsidRPr="00A44331">
              <w:rPr>
                <w:rFonts w:cs="Calibri"/>
                <w:sz w:val="20"/>
                <w:szCs w:val="20"/>
              </w:rPr>
              <w:t>295 (26.36%)</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328580" w14:textId="77777777" w:rsidR="00F5524B" w:rsidRPr="00A44331" w:rsidRDefault="00F5524B" w:rsidP="001325AA">
            <w:pPr>
              <w:spacing w:after="0" w:line="240" w:lineRule="auto"/>
              <w:jc w:val="center"/>
              <w:rPr>
                <w:sz w:val="20"/>
                <w:szCs w:val="20"/>
              </w:rPr>
            </w:pPr>
            <w:r w:rsidRPr="00A44331">
              <w:rPr>
                <w:rFonts w:cs="Calibri"/>
                <w:sz w:val="20"/>
                <w:szCs w:val="20"/>
              </w:rPr>
              <w:t>629 (23.13%)</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383C92" w14:textId="77777777" w:rsidR="00F5524B" w:rsidRPr="00A44331" w:rsidRDefault="00F5524B" w:rsidP="001325AA">
            <w:pPr>
              <w:spacing w:after="0" w:line="240" w:lineRule="auto"/>
              <w:jc w:val="center"/>
              <w:rPr>
                <w:sz w:val="20"/>
                <w:szCs w:val="20"/>
              </w:rPr>
            </w:pPr>
            <w:r w:rsidRPr="00A44331">
              <w:rPr>
                <w:rFonts w:cs="Calibri"/>
                <w:sz w:val="20"/>
                <w:szCs w:val="20"/>
              </w:rPr>
              <w:t>924 (26.07%)</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7861F0" w14:textId="77777777" w:rsidR="00F5524B" w:rsidRPr="00A44331" w:rsidRDefault="00F5524B" w:rsidP="001325AA">
            <w:pPr>
              <w:spacing w:after="0" w:line="240" w:lineRule="auto"/>
              <w:jc w:val="center"/>
              <w:rPr>
                <w:sz w:val="20"/>
                <w:szCs w:val="20"/>
              </w:rPr>
            </w:pPr>
            <w:r w:rsidRPr="00A44331">
              <w:rPr>
                <w:rFonts w:cs="Calibri"/>
                <w:sz w:val="20"/>
                <w:szCs w:val="20"/>
              </w:rPr>
              <w:t>1.1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52172A" w14:textId="77777777" w:rsidR="00F5524B" w:rsidRPr="00A44331" w:rsidRDefault="00F5524B" w:rsidP="001325AA">
            <w:pPr>
              <w:spacing w:after="0" w:line="240" w:lineRule="auto"/>
              <w:jc w:val="center"/>
              <w:rPr>
                <w:sz w:val="20"/>
                <w:szCs w:val="20"/>
              </w:rPr>
            </w:pPr>
            <w:r w:rsidRPr="00A44331">
              <w:rPr>
                <w:rFonts w:cs="Calibri"/>
                <w:sz w:val="20"/>
                <w:szCs w:val="20"/>
              </w:rPr>
              <w:t>(0.93 - 1.34)</w:t>
            </w:r>
          </w:p>
        </w:tc>
        <w:tc>
          <w:tcPr>
            <w:tcW w:w="1134" w:type="dxa"/>
            <w:tcBorders>
              <w:top w:val="single" w:sz="4" w:space="0" w:color="000000" w:themeColor="text1"/>
              <w:left w:val="single" w:sz="4" w:space="0" w:color="000000" w:themeColor="text1"/>
              <w:bottom w:val="single" w:sz="4" w:space="0" w:color="000000" w:themeColor="text1"/>
            </w:tcBorders>
          </w:tcPr>
          <w:p w14:paraId="764FA46F" w14:textId="77777777" w:rsidR="00F5524B" w:rsidRPr="00A44331" w:rsidRDefault="00F5524B" w:rsidP="001325AA">
            <w:pPr>
              <w:spacing w:after="0" w:line="240" w:lineRule="auto"/>
              <w:jc w:val="center"/>
              <w:rPr>
                <w:sz w:val="20"/>
                <w:szCs w:val="20"/>
              </w:rPr>
            </w:pPr>
            <w:r w:rsidRPr="00A44331">
              <w:rPr>
                <w:rFonts w:cs="Calibri"/>
                <w:sz w:val="20"/>
                <w:szCs w:val="20"/>
              </w:rPr>
              <w:t>0.256</w:t>
            </w:r>
          </w:p>
        </w:tc>
      </w:tr>
      <w:tr w:rsidR="00F5524B" w:rsidRPr="00A44331" w14:paraId="21964512" w14:textId="77777777" w:rsidTr="00D53668">
        <w:trPr>
          <w:trHeight w:val="261"/>
        </w:trPr>
        <w:tc>
          <w:tcPr>
            <w:tcW w:w="5670" w:type="dxa"/>
            <w:tcBorders>
              <w:top w:val="single" w:sz="4" w:space="0" w:color="000000" w:themeColor="text1"/>
              <w:bottom w:val="single" w:sz="4" w:space="0" w:color="000000" w:themeColor="text1"/>
              <w:right w:val="single" w:sz="4" w:space="0" w:color="000000" w:themeColor="text1"/>
            </w:tcBorders>
          </w:tcPr>
          <w:p w14:paraId="66E0328C" w14:textId="77777777" w:rsidR="00F5524B" w:rsidRPr="00A44331" w:rsidRDefault="00F5524B" w:rsidP="001325AA">
            <w:pPr>
              <w:spacing w:after="0" w:line="240" w:lineRule="auto"/>
              <w:ind w:firstLine="220"/>
              <w:rPr>
                <w:sz w:val="20"/>
                <w:szCs w:val="20"/>
              </w:rPr>
            </w:pPr>
            <w:r w:rsidRPr="00A44331">
              <w:rPr>
                <w:rFonts w:cs="Calibri"/>
                <w:sz w:val="20"/>
                <w:szCs w:val="20"/>
              </w:rPr>
              <w:t>City</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00164D" w14:textId="77777777" w:rsidR="00F5524B" w:rsidRPr="00A44331" w:rsidRDefault="00F5524B" w:rsidP="001325AA">
            <w:pPr>
              <w:spacing w:after="0" w:line="240" w:lineRule="auto"/>
              <w:jc w:val="center"/>
              <w:rPr>
                <w:sz w:val="20"/>
                <w:szCs w:val="20"/>
              </w:rPr>
            </w:pPr>
            <w:r w:rsidRPr="00A44331">
              <w:rPr>
                <w:rFonts w:cs="Calibri"/>
                <w:sz w:val="20"/>
                <w:szCs w:val="20"/>
              </w:rPr>
              <w:t>751 (67.11%)</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6461F7" w14:textId="77777777" w:rsidR="00F5524B" w:rsidRPr="00A44331" w:rsidRDefault="00F5524B" w:rsidP="001325AA">
            <w:pPr>
              <w:spacing w:after="0" w:line="240" w:lineRule="auto"/>
              <w:jc w:val="center"/>
              <w:rPr>
                <w:sz w:val="20"/>
                <w:szCs w:val="20"/>
              </w:rPr>
            </w:pPr>
            <w:r w:rsidRPr="00A44331">
              <w:rPr>
                <w:rFonts w:cs="Calibri"/>
                <w:sz w:val="20"/>
                <w:szCs w:val="20"/>
              </w:rPr>
              <w:t>1869 (68.74%)</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0EF9F9" w14:textId="77777777" w:rsidR="00F5524B" w:rsidRPr="00A44331" w:rsidRDefault="00F5524B" w:rsidP="001325AA">
            <w:pPr>
              <w:spacing w:after="0" w:line="240" w:lineRule="auto"/>
              <w:jc w:val="center"/>
              <w:rPr>
                <w:sz w:val="20"/>
                <w:szCs w:val="20"/>
              </w:rPr>
            </w:pPr>
            <w:r w:rsidRPr="00A44331">
              <w:rPr>
                <w:rFonts w:cs="Calibri"/>
                <w:sz w:val="20"/>
                <w:szCs w:val="20"/>
              </w:rPr>
              <w:t>2620 (73.93%)</w:t>
            </w:r>
          </w:p>
        </w:tc>
        <w:tc>
          <w:tcPr>
            <w:tcW w:w="4110" w:type="dxa"/>
            <w:gridSpan w:val="3"/>
            <w:tcBorders>
              <w:top w:val="single" w:sz="4" w:space="0" w:color="000000" w:themeColor="text1"/>
              <w:left w:val="single" w:sz="4" w:space="0" w:color="000000" w:themeColor="text1"/>
              <w:bottom w:val="single" w:sz="4" w:space="0" w:color="000000" w:themeColor="text1"/>
            </w:tcBorders>
          </w:tcPr>
          <w:p w14:paraId="7F98BCF7" w14:textId="77777777" w:rsidR="00F5524B" w:rsidRPr="00A44331" w:rsidRDefault="00F5524B" w:rsidP="001325AA">
            <w:pPr>
              <w:spacing w:after="0" w:line="240" w:lineRule="auto"/>
              <w:jc w:val="center"/>
              <w:rPr>
                <w:sz w:val="20"/>
                <w:szCs w:val="20"/>
              </w:rPr>
            </w:pPr>
            <w:r w:rsidRPr="00A44331">
              <w:rPr>
                <w:rFonts w:cs="Calibri"/>
                <w:i/>
                <w:iCs/>
                <w:sz w:val="20"/>
                <w:szCs w:val="20"/>
              </w:rPr>
              <w:t>ref</w:t>
            </w:r>
          </w:p>
        </w:tc>
      </w:tr>
      <w:tr w:rsidR="00F5524B" w:rsidRPr="00A44331" w14:paraId="04D3F12E" w14:textId="77777777" w:rsidTr="00D53668">
        <w:trPr>
          <w:trHeight w:val="261"/>
        </w:trPr>
        <w:tc>
          <w:tcPr>
            <w:tcW w:w="5670" w:type="dxa"/>
            <w:tcBorders>
              <w:top w:val="single" w:sz="4" w:space="0" w:color="000000" w:themeColor="text1"/>
              <w:bottom w:val="single" w:sz="4" w:space="0" w:color="000000" w:themeColor="text1"/>
            </w:tcBorders>
            <w:shd w:val="clear" w:color="auto" w:fill="F2F2F2" w:themeFill="background1" w:themeFillShade="F2"/>
          </w:tcPr>
          <w:p w14:paraId="1CE48867" w14:textId="77777777" w:rsidR="00F5524B" w:rsidRPr="00A44331" w:rsidRDefault="00F5524B" w:rsidP="001325AA">
            <w:pPr>
              <w:spacing w:after="0" w:line="240" w:lineRule="auto"/>
              <w:rPr>
                <w:sz w:val="20"/>
                <w:szCs w:val="20"/>
              </w:rPr>
            </w:pPr>
            <w:r w:rsidRPr="00A44331">
              <w:rPr>
                <w:rFonts w:cs="Calibri"/>
                <w:sz w:val="20"/>
                <w:szCs w:val="20"/>
              </w:rPr>
              <w:t>Religion</w:t>
            </w:r>
          </w:p>
        </w:tc>
        <w:tc>
          <w:tcPr>
            <w:tcW w:w="1843" w:type="dxa"/>
            <w:tcBorders>
              <w:top w:val="single" w:sz="4" w:space="0" w:color="000000" w:themeColor="text1"/>
              <w:bottom w:val="single" w:sz="4" w:space="0" w:color="000000" w:themeColor="text1"/>
            </w:tcBorders>
            <w:shd w:val="clear" w:color="auto" w:fill="F2F2F2" w:themeFill="background1" w:themeFillShade="F2"/>
          </w:tcPr>
          <w:p w14:paraId="06518820" w14:textId="77777777" w:rsidR="00F5524B" w:rsidRPr="00A44331" w:rsidRDefault="00F5524B" w:rsidP="001325AA">
            <w:pPr>
              <w:spacing w:after="0" w:line="240" w:lineRule="auto"/>
              <w:jc w:val="center"/>
              <w:rPr>
                <w:sz w:val="20"/>
                <w:szCs w:val="20"/>
              </w:rPr>
            </w:pPr>
          </w:p>
        </w:tc>
        <w:tc>
          <w:tcPr>
            <w:tcW w:w="1843" w:type="dxa"/>
            <w:tcBorders>
              <w:top w:val="single" w:sz="4" w:space="0" w:color="000000" w:themeColor="text1"/>
              <w:bottom w:val="single" w:sz="4" w:space="0" w:color="000000" w:themeColor="text1"/>
            </w:tcBorders>
            <w:shd w:val="clear" w:color="auto" w:fill="F2F2F2" w:themeFill="background1" w:themeFillShade="F2"/>
          </w:tcPr>
          <w:p w14:paraId="00DFE9A7" w14:textId="77777777" w:rsidR="00F5524B" w:rsidRPr="00A44331" w:rsidRDefault="00F5524B" w:rsidP="001325AA">
            <w:pPr>
              <w:spacing w:after="0" w:line="240" w:lineRule="auto"/>
              <w:jc w:val="center"/>
              <w:rPr>
                <w:sz w:val="20"/>
                <w:szCs w:val="20"/>
              </w:rPr>
            </w:pPr>
          </w:p>
        </w:tc>
        <w:tc>
          <w:tcPr>
            <w:tcW w:w="1843" w:type="dxa"/>
            <w:tcBorders>
              <w:top w:val="single" w:sz="4" w:space="0" w:color="000000" w:themeColor="text1"/>
              <w:bottom w:val="single" w:sz="4" w:space="0" w:color="000000" w:themeColor="text1"/>
            </w:tcBorders>
            <w:shd w:val="clear" w:color="auto" w:fill="F2F2F2" w:themeFill="background1" w:themeFillShade="F2"/>
          </w:tcPr>
          <w:p w14:paraId="29135DB9" w14:textId="77777777" w:rsidR="00F5524B" w:rsidRPr="00A44331" w:rsidRDefault="00F5524B" w:rsidP="001325AA">
            <w:pPr>
              <w:spacing w:after="0" w:line="240" w:lineRule="auto"/>
              <w:jc w:val="center"/>
              <w:rPr>
                <w:sz w:val="20"/>
                <w:szCs w:val="20"/>
              </w:rPr>
            </w:pPr>
          </w:p>
        </w:tc>
        <w:tc>
          <w:tcPr>
            <w:tcW w:w="1275" w:type="dxa"/>
            <w:tcBorders>
              <w:top w:val="single" w:sz="4" w:space="0" w:color="000000" w:themeColor="text1"/>
              <w:bottom w:val="single" w:sz="4" w:space="0" w:color="000000" w:themeColor="text1"/>
            </w:tcBorders>
            <w:shd w:val="clear" w:color="auto" w:fill="F2F2F2" w:themeFill="background1" w:themeFillShade="F2"/>
          </w:tcPr>
          <w:p w14:paraId="66FF4292" w14:textId="77777777" w:rsidR="00F5524B" w:rsidRPr="00A44331" w:rsidRDefault="00F5524B" w:rsidP="001325AA">
            <w:pPr>
              <w:spacing w:after="0" w:line="240" w:lineRule="auto"/>
              <w:jc w:val="center"/>
              <w:rPr>
                <w:sz w:val="20"/>
                <w:szCs w:val="20"/>
              </w:rPr>
            </w:pPr>
          </w:p>
        </w:tc>
        <w:tc>
          <w:tcPr>
            <w:tcW w:w="1701" w:type="dxa"/>
            <w:tcBorders>
              <w:top w:val="single" w:sz="4" w:space="0" w:color="000000" w:themeColor="text1"/>
              <w:bottom w:val="single" w:sz="4" w:space="0" w:color="000000" w:themeColor="text1"/>
            </w:tcBorders>
            <w:shd w:val="clear" w:color="auto" w:fill="F2F2F2" w:themeFill="background1" w:themeFillShade="F2"/>
          </w:tcPr>
          <w:p w14:paraId="69A9C180" w14:textId="77777777" w:rsidR="00F5524B" w:rsidRPr="00A44331" w:rsidRDefault="00F5524B" w:rsidP="001325AA">
            <w:pPr>
              <w:spacing w:after="0" w:line="240" w:lineRule="auto"/>
              <w:jc w:val="center"/>
              <w:rPr>
                <w:sz w:val="20"/>
                <w:szCs w:val="20"/>
              </w:rPr>
            </w:pPr>
          </w:p>
        </w:tc>
        <w:tc>
          <w:tcPr>
            <w:tcW w:w="1134" w:type="dxa"/>
            <w:tcBorders>
              <w:top w:val="single" w:sz="4" w:space="0" w:color="000000" w:themeColor="text1"/>
              <w:bottom w:val="single" w:sz="4" w:space="0" w:color="000000" w:themeColor="text1"/>
            </w:tcBorders>
            <w:shd w:val="clear" w:color="auto" w:fill="F2F2F2" w:themeFill="background1" w:themeFillShade="F2"/>
          </w:tcPr>
          <w:p w14:paraId="30714795" w14:textId="77777777" w:rsidR="00F5524B" w:rsidRPr="00A44331" w:rsidRDefault="00F5524B" w:rsidP="001325AA">
            <w:pPr>
              <w:spacing w:after="0" w:line="240" w:lineRule="auto"/>
              <w:jc w:val="center"/>
              <w:rPr>
                <w:sz w:val="20"/>
                <w:szCs w:val="20"/>
              </w:rPr>
            </w:pPr>
          </w:p>
        </w:tc>
      </w:tr>
      <w:tr w:rsidR="00F5524B" w:rsidRPr="00A44331" w14:paraId="5739C866" w14:textId="77777777" w:rsidTr="00D53668">
        <w:trPr>
          <w:trHeight w:val="261"/>
        </w:trPr>
        <w:tc>
          <w:tcPr>
            <w:tcW w:w="5670" w:type="dxa"/>
            <w:tcBorders>
              <w:top w:val="single" w:sz="4" w:space="0" w:color="000000" w:themeColor="text1"/>
              <w:bottom w:val="single" w:sz="4" w:space="0" w:color="000000" w:themeColor="text1"/>
              <w:right w:val="single" w:sz="4" w:space="0" w:color="000000" w:themeColor="text1"/>
            </w:tcBorders>
          </w:tcPr>
          <w:p w14:paraId="51D82137" w14:textId="77777777" w:rsidR="00F5524B" w:rsidRPr="00A44331" w:rsidRDefault="00F5524B" w:rsidP="001325AA">
            <w:pPr>
              <w:spacing w:after="0" w:line="240" w:lineRule="auto"/>
              <w:ind w:firstLine="220"/>
              <w:rPr>
                <w:sz w:val="20"/>
                <w:szCs w:val="20"/>
              </w:rPr>
            </w:pPr>
            <w:r w:rsidRPr="00A44331">
              <w:rPr>
                <w:rFonts w:cs="Calibri"/>
                <w:sz w:val="20"/>
                <w:szCs w:val="20"/>
              </w:rPr>
              <w:t>No religion</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7F1AF6" w14:textId="77777777" w:rsidR="00F5524B" w:rsidRPr="00A44331" w:rsidRDefault="00F5524B" w:rsidP="001325AA">
            <w:pPr>
              <w:spacing w:after="0" w:line="240" w:lineRule="auto"/>
              <w:jc w:val="center"/>
              <w:rPr>
                <w:sz w:val="20"/>
                <w:szCs w:val="20"/>
              </w:rPr>
            </w:pPr>
            <w:r w:rsidRPr="00A44331">
              <w:rPr>
                <w:rFonts w:cs="Calibri"/>
                <w:sz w:val="20"/>
                <w:szCs w:val="20"/>
              </w:rPr>
              <w:t>729 (65.15%)</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3A435C" w14:textId="77777777" w:rsidR="00F5524B" w:rsidRPr="00A44331" w:rsidRDefault="00F5524B" w:rsidP="001325AA">
            <w:pPr>
              <w:spacing w:after="0" w:line="240" w:lineRule="auto"/>
              <w:jc w:val="center"/>
              <w:rPr>
                <w:sz w:val="20"/>
                <w:szCs w:val="20"/>
              </w:rPr>
            </w:pPr>
            <w:r w:rsidRPr="00A44331">
              <w:rPr>
                <w:rFonts w:cs="Calibri"/>
                <w:sz w:val="20"/>
                <w:szCs w:val="20"/>
              </w:rPr>
              <w:t>1820 (66.94%)</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36DACC" w14:textId="77777777" w:rsidR="00F5524B" w:rsidRPr="00A44331" w:rsidRDefault="00F5524B" w:rsidP="001325AA">
            <w:pPr>
              <w:spacing w:after="0" w:line="240" w:lineRule="auto"/>
              <w:jc w:val="center"/>
              <w:rPr>
                <w:sz w:val="20"/>
                <w:szCs w:val="20"/>
              </w:rPr>
            </w:pPr>
            <w:r w:rsidRPr="00A44331">
              <w:rPr>
                <w:rFonts w:cs="Calibri"/>
                <w:sz w:val="20"/>
                <w:szCs w:val="20"/>
              </w:rPr>
              <w:t>2549 (68.14%)</w:t>
            </w:r>
          </w:p>
        </w:tc>
        <w:tc>
          <w:tcPr>
            <w:tcW w:w="4110" w:type="dxa"/>
            <w:gridSpan w:val="3"/>
            <w:tcBorders>
              <w:top w:val="single" w:sz="4" w:space="0" w:color="000000" w:themeColor="text1"/>
              <w:left w:val="single" w:sz="4" w:space="0" w:color="000000" w:themeColor="text1"/>
              <w:bottom w:val="single" w:sz="4" w:space="0" w:color="000000" w:themeColor="text1"/>
            </w:tcBorders>
          </w:tcPr>
          <w:p w14:paraId="47746454" w14:textId="77777777" w:rsidR="00F5524B" w:rsidRPr="00A44331" w:rsidRDefault="00F5524B" w:rsidP="001325AA">
            <w:pPr>
              <w:spacing w:after="0" w:line="240" w:lineRule="auto"/>
              <w:jc w:val="center"/>
              <w:rPr>
                <w:sz w:val="20"/>
                <w:szCs w:val="20"/>
              </w:rPr>
            </w:pPr>
            <w:r w:rsidRPr="00A44331">
              <w:rPr>
                <w:rFonts w:cs="Calibri"/>
                <w:i/>
                <w:iCs/>
                <w:sz w:val="20"/>
                <w:szCs w:val="20"/>
              </w:rPr>
              <w:t>ref</w:t>
            </w:r>
          </w:p>
        </w:tc>
      </w:tr>
      <w:tr w:rsidR="00F5524B" w:rsidRPr="00A44331" w14:paraId="67CBB0FC" w14:textId="77777777" w:rsidTr="00D53668">
        <w:trPr>
          <w:trHeight w:val="261"/>
        </w:trPr>
        <w:tc>
          <w:tcPr>
            <w:tcW w:w="5670" w:type="dxa"/>
            <w:tcBorders>
              <w:top w:val="single" w:sz="4" w:space="0" w:color="000000" w:themeColor="text1"/>
              <w:bottom w:val="single" w:sz="4" w:space="0" w:color="000000" w:themeColor="text1"/>
              <w:right w:val="single" w:sz="4" w:space="0" w:color="000000" w:themeColor="text1"/>
            </w:tcBorders>
          </w:tcPr>
          <w:p w14:paraId="5EC9E1BF" w14:textId="77777777" w:rsidR="00F5524B" w:rsidRPr="00A44331" w:rsidRDefault="00F5524B" w:rsidP="001325AA">
            <w:pPr>
              <w:spacing w:after="0" w:line="240" w:lineRule="auto"/>
              <w:ind w:firstLine="220"/>
              <w:rPr>
                <w:sz w:val="20"/>
                <w:szCs w:val="20"/>
              </w:rPr>
            </w:pPr>
            <w:r w:rsidRPr="00A44331">
              <w:rPr>
                <w:rFonts w:cs="Calibri"/>
                <w:sz w:val="20"/>
                <w:szCs w:val="20"/>
              </w:rPr>
              <w:t>Catholic</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E63D6C" w14:textId="77777777" w:rsidR="00F5524B" w:rsidRPr="00A44331" w:rsidRDefault="00F5524B" w:rsidP="001325AA">
            <w:pPr>
              <w:spacing w:after="0" w:line="240" w:lineRule="auto"/>
              <w:jc w:val="center"/>
              <w:rPr>
                <w:sz w:val="20"/>
                <w:szCs w:val="20"/>
              </w:rPr>
            </w:pPr>
            <w:r w:rsidRPr="00A44331">
              <w:rPr>
                <w:rFonts w:cs="Calibri"/>
                <w:sz w:val="20"/>
                <w:szCs w:val="20"/>
              </w:rPr>
              <w:t>175 (15.64%)</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CF1453" w14:textId="77777777" w:rsidR="00F5524B" w:rsidRPr="00A44331" w:rsidRDefault="00F5524B" w:rsidP="001325AA">
            <w:pPr>
              <w:spacing w:after="0" w:line="240" w:lineRule="auto"/>
              <w:jc w:val="center"/>
              <w:rPr>
                <w:sz w:val="20"/>
                <w:szCs w:val="20"/>
              </w:rPr>
            </w:pPr>
            <w:r w:rsidRPr="00A44331">
              <w:rPr>
                <w:rFonts w:cs="Calibri"/>
                <w:sz w:val="20"/>
                <w:szCs w:val="20"/>
              </w:rPr>
              <w:t>434 (15.96%)</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4BA7EB" w14:textId="77777777" w:rsidR="00F5524B" w:rsidRPr="00A44331" w:rsidRDefault="00F5524B" w:rsidP="001325AA">
            <w:pPr>
              <w:spacing w:after="0" w:line="240" w:lineRule="auto"/>
              <w:jc w:val="center"/>
              <w:rPr>
                <w:sz w:val="20"/>
                <w:szCs w:val="20"/>
              </w:rPr>
            </w:pPr>
            <w:r w:rsidRPr="00A44331">
              <w:rPr>
                <w:rFonts w:cs="Calibri"/>
                <w:sz w:val="20"/>
                <w:szCs w:val="20"/>
              </w:rPr>
              <w:t>609 (16.28%)</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75C533" w14:textId="77777777" w:rsidR="00F5524B" w:rsidRPr="00A44331" w:rsidRDefault="00F5524B" w:rsidP="001325AA">
            <w:pPr>
              <w:spacing w:after="0" w:line="240" w:lineRule="auto"/>
              <w:jc w:val="center"/>
              <w:rPr>
                <w:sz w:val="20"/>
                <w:szCs w:val="20"/>
              </w:rPr>
            </w:pPr>
            <w:r w:rsidRPr="00A44331">
              <w:rPr>
                <w:rFonts w:cs="Calibri"/>
                <w:sz w:val="20"/>
                <w:szCs w:val="20"/>
              </w:rPr>
              <w:t>1.05</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1B25C6" w14:textId="77777777" w:rsidR="00F5524B" w:rsidRPr="00A44331" w:rsidRDefault="00F5524B" w:rsidP="001325AA">
            <w:pPr>
              <w:spacing w:after="0" w:line="240" w:lineRule="auto"/>
              <w:jc w:val="center"/>
              <w:rPr>
                <w:sz w:val="20"/>
                <w:szCs w:val="20"/>
              </w:rPr>
            </w:pPr>
            <w:r w:rsidRPr="00A44331">
              <w:rPr>
                <w:rFonts w:cs="Calibri"/>
                <w:sz w:val="20"/>
                <w:szCs w:val="20"/>
              </w:rPr>
              <w:t>(0.83 - 1.32)</w:t>
            </w:r>
          </w:p>
        </w:tc>
        <w:tc>
          <w:tcPr>
            <w:tcW w:w="1134" w:type="dxa"/>
            <w:tcBorders>
              <w:top w:val="single" w:sz="4" w:space="0" w:color="000000" w:themeColor="text1"/>
              <w:left w:val="single" w:sz="4" w:space="0" w:color="000000" w:themeColor="text1"/>
              <w:bottom w:val="single" w:sz="4" w:space="0" w:color="000000" w:themeColor="text1"/>
            </w:tcBorders>
          </w:tcPr>
          <w:p w14:paraId="2984D427" w14:textId="77777777" w:rsidR="00F5524B" w:rsidRPr="00A44331" w:rsidRDefault="00F5524B" w:rsidP="001325AA">
            <w:pPr>
              <w:spacing w:after="0" w:line="240" w:lineRule="auto"/>
              <w:jc w:val="center"/>
              <w:rPr>
                <w:sz w:val="20"/>
                <w:szCs w:val="20"/>
              </w:rPr>
            </w:pPr>
            <w:r w:rsidRPr="00A44331">
              <w:rPr>
                <w:rFonts w:cs="Calibri"/>
                <w:sz w:val="20"/>
                <w:szCs w:val="20"/>
              </w:rPr>
              <w:t>0.687</w:t>
            </w:r>
          </w:p>
        </w:tc>
      </w:tr>
      <w:tr w:rsidR="00F5524B" w:rsidRPr="00A44331" w14:paraId="3B1BC73A" w14:textId="77777777" w:rsidTr="00D53668">
        <w:trPr>
          <w:trHeight w:val="261"/>
        </w:trPr>
        <w:tc>
          <w:tcPr>
            <w:tcW w:w="5670" w:type="dxa"/>
            <w:tcBorders>
              <w:top w:val="single" w:sz="4" w:space="0" w:color="000000" w:themeColor="text1"/>
              <w:bottom w:val="single" w:sz="4" w:space="0" w:color="000000" w:themeColor="text1"/>
              <w:right w:val="single" w:sz="4" w:space="0" w:color="000000" w:themeColor="text1"/>
            </w:tcBorders>
          </w:tcPr>
          <w:p w14:paraId="0C51A511" w14:textId="77777777" w:rsidR="00F5524B" w:rsidRPr="00A44331" w:rsidRDefault="00F5524B" w:rsidP="001325AA">
            <w:pPr>
              <w:spacing w:after="0" w:line="240" w:lineRule="auto"/>
              <w:ind w:firstLine="220"/>
              <w:rPr>
                <w:sz w:val="20"/>
                <w:szCs w:val="20"/>
              </w:rPr>
            </w:pPr>
            <w:r w:rsidRPr="00A44331">
              <w:rPr>
                <w:rFonts w:cs="Calibri"/>
                <w:sz w:val="20"/>
                <w:szCs w:val="20"/>
              </w:rPr>
              <w:t>Other Christian</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3637C5" w14:textId="77777777" w:rsidR="00F5524B" w:rsidRPr="00A44331" w:rsidRDefault="00F5524B" w:rsidP="001325AA">
            <w:pPr>
              <w:spacing w:after="0" w:line="240" w:lineRule="auto"/>
              <w:jc w:val="center"/>
              <w:rPr>
                <w:sz w:val="20"/>
                <w:szCs w:val="20"/>
              </w:rPr>
            </w:pPr>
            <w:r w:rsidRPr="00A44331">
              <w:rPr>
                <w:rFonts w:cs="Calibri"/>
                <w:sz w:val="20"/>
                <w:szCs w:val="20"/>
              </w:rPr>
              <w:t>138 (12.33%)</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065C0E" w14:textId="77777777" w:rsidR="00F5524B" w:rsidRPr="00A44331" w:rsidRDefault="00F5524B" w:rsidP="001325AA">
            <w:pPr>
              <w:spacing w:after="0" w:line="240" w:lineRule="auto"/>
              <w:jc w:val="center"/>
              <w:rPr>
                <w:sz w:val="20"/>
                <w:szCs w:val="20"/>
              </w:rPr>
            </w:pPr>
            <w:r w:rsidRPr="00A44331">
              <w:rPr>
                <w:rFonts w:cs="Calibri"/>
                <w:sz w:val="20"/>
                <w:szCs w:val="20"/>
              </w:rPr>
              <w:t>315 (11.59%)</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06569D" w14:textId="77777777" w:rsidR="00F5524B" w:rsidRPr="00A44331" w:rsidRDefault="00F5524B" w:rsidP="001325AA">
            <w:pPr>
              <w:spacing w:after="0" w:line="240" w:lineRule="auto"/>
              <w:jc w:val="center"/>
              <w:rPr>
                <w:sz w:val="20"/>
                <w:szCs w:val="20"/>
              </w:rPr>
            </w:pPr>
            <w:r w:rsidRPr="00A44331">
              <w:rPr>
                <w:rFonts w:cs="Calibri"/>
                <w:sz w:val="20"/>
                <w:szCs w:val="20"/>
              </w:rPr>
              <w:t>453 (12.11%)</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356A20" w14:textId="77777777" w:rsidR="00F5524B" w:rsidRPr="00A44331" w:rsidRDefault="00F5524B" w:rsidP="001325AA">
            <w:pPr>
              <w:spacing w:after="0" w:line="240" w:lineRule="auto"/>
              <w:jc w:val="center"/>
              <w:rPr>
                <w:sz w:val="20"/>
                <w:szCs w:val="20"/>
              </w:rPr>
            </w:pPr>
            <w:r w:rsidRPr="00A44331">
              <w:rPr>
                <w:rFonts w:cs="Calibri"/>
                <w:sz w:val="20"/>
                <w:szCs w:val="20"/>
              </w:rPr>
              <w:t>1.15</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352418" w14:textId="77777777" w:rsidR="00F5524B" w:rsidRPr="00A44331" w:rsidRDefault="00F5524B" w:rsidP="001325AA">
            <w:pPr>
              <w:spacing w:after="0" w:line="240" w:lineRule="auto"/>
              <w:jc w:val="center"/>
              <w:rPr>
                <w:sz w:val="20"/>
                <w:szCs w:val="20"/>
              </w:rPr>
            </w:pPr>
            <w:r w:rsidRPr="00A44331">
              <w:rPr>
                <w:rFonts w:cs="Calibri"/>
                <w:sz w:val="20"/>
                <w:szCs w:val="20"/>
              </w:rPr>
              <w:t>(0.89 - 1.48)</w:t>
            </w:r>
          </w:p>
        </w:tc>
        <w:tc>
          <w:tcPr>
            <w:tcW w:w="1134" w:type="dxa"/>
            <w:tcBorders>
              <w:top w:val="single" w:sz="4" w:space="0" w:color="000000" w:themeColor="text1"/>
              <w:left w:val="single" w:sz="4" w:space="0" w:color="000000" w:themeColor="text1"/>
              <w:bottom w:val="single" w:sz="4" w:space="0" w:color="000000" w:themeColor="text1"/>
            </w:tcBorders>
          </w:tcPr>
          <w:p w14:paraId="68B677B8" w14:textId="77777777" w:rsidR="00F5524B" w:rsidRPr="00A44331" w:rsidRDefault="00F5524B" w:rsidP="001325AA">
            <w:pPr>
              <w:spacing w:after="0" w:line="240" w:lineRule="auto"/>
              <w:jc w:val="center"/>
              <w:rPr>
                <w:sz w:val="20"/>
                <w:szCs w:val="20"/>
              </w:rPr>
            </w:pPr>
            <w:r w:rsidRPr="00A44331">
              <w:rPr>
                <w:rFonts w:cs="Calibri"/>
                <w:sz w:val="20"/>
                <w:szCs w:val="20"/>
              </w:rPr>
              <w:t>0.290</w:t>
            </w:r>
          </w:p>
        </w:tc>
      </w:tr>
      <w:tr w:rsidR="00F5524B" w:rsidRPr="00A44331" w14:paraId="7D87CA5E" w14:textId="77777777" w:rsidTr="00D53668">
        <w:trPr>
          <w:trHeight w:val="261"/>
        </w:trPr>
        <w:tc>
          <w:tcPr>
            <w:tcW w:w="5670" w:type="dxa"/>
            <w:tcBorders>
              <w:top w:val="single" w:sz="4" w:space="0" w:color="000000" w:themeColor="text1"/>
              <w:bottom w:val="single" w:sz="4" w:space="0" w:color="000000" w:themeColor="text1"/>
              <w:right w:val="single" w:sz="4" w:space="0" w:color="000000" w:themeColor="text1"/>
            </w:tcBorders>
          </w:tcPr>
          <w:p w14:paraId="33B6DFCD" w14:textId="77777777" w:rsidR="00F5524B" w:rsidRPr="00A44331" w:rsidRDefault="00F5524B" w:rsidP="001325AA">
            <w:pPr>
              <w:spacing w:after="0" w:line="240" w:lineRule="auto"/>
              <w:ind w:firstLine="220"/>
              <w:rPr>
                <w:sz w:val="20"/>
                <w:szCs w:val="20"/>
              </w:rPr>
            </w:pPr>
            <w:r w:rsidRPr="00A44331">
              <w:rPr>
                <w:rFonts w:cs="Calibri"/>
                <w:sz w:val="20"/>
                <w:szCs w:val="20"/>
              </w:rPr>
              <w:t>Other</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B48C40" w14:textId="77777777" w:rsidR="00F5524B" w:rsidRPr="00A44331" w:rsidRDefault="00F5524B" w:rsidP="001325AA">
            <w:pPr>
              <w:spacing w:after="0" w:line="240" w:lineRule="auto"/>
              <w:jc w:val="center"/>
              <w:rPr>
                <w:sz w:val="20"/>
                <w:szCs w:val="20"/>
              </w:rPr>
            </w:pPr>
            <w:r w:rsidRPr="00A44331">
              <w:rPr>
                <w:rFonts w:cs="Calibri"/>
                <w:sz w:val="20"/>
                <w:szCs w:val="20"/>
              </w:rPr>
              <w:t>44 (3.93%)</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751F61" w14:textId="77777777" w:rsidR="00F5524B" w:rsidRPr="00A44331" w:rsidRDefault="00F5524B" w:rsidP="001325AA">
            <w:pPr>
              <w:spacing w:after="0" w:line="240" w:lineRule="auto"/>
              <w:jc w:val="center"/>
              <w:rPr>
                <w:sz w:val="20"/>
                <w:szCs w:val="20"/>
              </w:rPr>
            </w:pPr>
            <w:r w:rsidRPr="00A44331">
              <w:rPr>
                <w:rFonts w:cs="Calibri"/>
                <w:sz w:val="20"/>
                <w:szCs w:val="20"/>
              </w:rPr>
              <w:t>86 (3.16%)</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41CBEB" w14:textId="77777777" w:rsidR="00F5524B" w:rsidRPr="00A44331" w:rsidRDefault="00F5524B" w:rsidP="001325AA">
            <w:pPr>
              <w:spacing w:after="0" w:line="240" w:lineRule="auto"/>
              <w:jc w:val="center"/>
              <w:rPr>
                <w:sz w:val="20"/>
                <w:szCs w:val="20"/>
              </w:rPr>
            </w:pPr>
            <w:r w:rsidRPr="00A44331">
              <w:rPr>
                <w:rFonts w:cs="Calibri"/>
                <w:sz w:val="20"/>
                <w:szCs w:val="20"/>
              </w:rPr>
              <w:t>130 (3.48%)</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38BDA0" w14:textId="77777777" w:rsidR="00F5524B" w:rsidRPr="00A44331" w:rsidRDefault="00F5524B" w:rsidP="001325AA">
            <w:pPr>
              <w:spacing w:after="0" w:line="240" w:lineRule="auto"/>
              <w:jc w:val="center"/>
              <w:rPr>
                <w:sz w:val="20"/>
                <w:szCs w:val="20"/>
              </w:rPr>
            </w:pPr>
            <w:r w:rsidRPr="00A44331">
              <w:rPr>
                <w:rFonts w:cs="Calibri"/>
                <w:sz w:val="20"/>
                <w:szCs w:val="20"/>
              </w:rPr>
              <w:t>1.24</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CF995C" w14:textId="77777777" w:rsidR="00F5524B" w:rsidRPr="00A44331" w:rsidRDefault="00F5524B" w:rsidP="001325AA">
            <w:pPr>
              <w:spacing w:after="0" w:line="240" w:lineRule="auto"/>
              <w:jc w:val="center"/>
              <w:rPr>
                <w:sz w:val="20"/>
                <w:szCs w:val="20"/>
              </w:rPr>
            </w:pPr>
            <w:r w:rsidRPr="00A44331">
              <w:rPr>
                <w:rFonts w:cs="Calibri"/>
                <w:sz w:val="20"/>
                <w:szCs w:val="20"/>
              </w:rPr>
              <w:t>(0.80 - 1.93)</w:t>
            </w:r>
          </w:p>
        </w:tc>
        <w:tc>
          <w:tcPr>
            <w:tcW w:w="1134" w:type="dxa"/>
            <w:tcBorders>
              <w:top w:val="single" w:sz="4" w:space="0" w:color="000000" w:themeColor="text1"/>
              <w:left w:val="single" w:sz="4" w:space="0" w:color="000000" w:themeColor="text1"/>
              <w:bottom w:val="single" w:sz="4" w:space="0" w:color="000000" w:themeColor="text1"/>
            </w:tcBorders>
          </w:tcPr>
          <w:p w14:paraId="0B3B5064" w14:textId="77777777" w:rsidR="00F5524B" w:rsidRPr="00A44331" w:rsidRDefault="00F5524B" w:rsidP="001325AA">
            <w:pPr>
              <w:spacing w:after="0" w:line="240" w:lineRule="auto"/>
              <w:jc w:val="center"/>
              <w:rPr>
                <w:sz w:val="20"/>
                <w:szCs w:val="20"/>
              </w:rPr>
            </w:pPr>
            <w:r w:rsidRPr="00A44331">
              <w:rPr>
                <w:rFonts w:cs="Calibri"/>
                <w:sz w:val="20"/>
                <w:szCs w:val="20"/>
              </w:rPr>
              <w:t>0.339</w:t>
            </w:r>
          </w:p>
        </w:tc>
      </w:tr>
      <w:tr w:rsidR="00F5524B" w:rsidRPr="00A44331" w14:paraId="5AEC0925" w14:textId="77777777" w:rsidTr="00D53668">
        <w:trPr>
          <w:trHeight w:val="261"/>
        </w:trPr>
        <w:tc>
          <w:tcPr>
            <w:tcW w:w="5670" w:type="dxa"/>
            <w:tcBorders>
              <w:top w:val="single" w:sz="4" w:space="0" w:color="000000" w:themeColor="text1"/>
              <w:bottom w:val="single" w:sz="4" w:space="0" w:color="000000" w:themeColor="text1"/>
              <w:right w:val="single" w:sz="4" w:space="0" w:color="000000" w:themeColor="text1"/>
            </w:tcBorders>
          </w:tcPr>
          <w:p w14:paraId="5D6B6145" w14:textId="2708E4EC" w:rsidR="00F5524B" w:rsidRPr="00A44331" w:rsidRDefault="00F5524B" w:rsidP="001325AA">
            <w:pPr>
              <w:spacing w:after="0" w:line="240" w:lineRule="auto"/>
              <w:rPr>
                <w:sz w:val="20"/>
                <w:szCs w:val="20"/>
              </w:rPr>
            </w:pPr>
            <w:r w:rsidRPr="00A44331">
              <w:rPr>
                <w:rFonts w:cs="Calibri"/>
                <w:sz w:val="20"/>
                <w:szCs w:val="20"/>
              </w:rPr>
              <w:t>A</w:t>
            </w:r>
            <w:r w:rsidR="00ED3DB0">
              <w:rPr>
                <w:rFonts w:cs="Calibri"/>
                <w:sz w:val="20"/>
                <w:szCs w:val="20"/>
              </w:rPr>
              <w:t xml:space="preserve">boriginal and </w:t>
            </w:r>
            <w:r w:rsidRPr="00A44331">
              <w:rPr>
                <w:rFonts w:cs="Calibri"/>
                <w:sz w:val="20"/>
                <w:szCs w:val="20"/>
              </w:rPr>
              <w:t>T</w:t>
            </w:r>
            <w:r w:rsidR="00ED3DB0">
              <w:rPr>
                <w:rFonts w:cs="Calibri"/>
                <w:sz w:val="20"/>
                <w:szCs w:val="20"/>
              </w:rPr>
              <w:t xml:space="preserve">orres </w:t>
            </w:r>
            <w:r w:rsidRPr="00A44331">
              <w:rPr>
                <w:rFonts w:cs="Calibri"/>
                <w:sz w:val="20"/>
                <w:szCs w:val="20"/>
              </w:rPr>
              <w:t>S</w:t>
            </w:r>
            <w:r w:rsidR="00ED3DB0">
              <w:rPr>
                <w:rFonts w:cs="Calibri"/>
                <w:sz w:val="20"/>
                <w:szCs w:val="20"/>
              </w:rPr>
              <w:t xml:space="preserve">trait </w:t>
            </w:r>
            <w:r w:rsidRPr="00A44331">
              <w:rPr>
                <w:rFonts w:cs="Calibri"/>
                <w:sz w:val="20"/>
                <w:szCs w:val="20"/>
              </w:rPr>
              <w:t>I</w:t>
            </w:r>
            <w:r w:rsidR="00ED3DB0">
              <w:rPr>
                <w:rFonts w:cs="Calibri"/>
                <w:sz w:val="20"/>
                <w:szCs w:val="20"/>
              </w:rPr>
              <w:t>slander</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7F8E45" w14:textId="77777777" w:rsidR="00F5524B" w:rsidRPr="00A44331" w:rsidRDefault="00F5524B" w:rsidP="001325AA">
            <w:pPr>
              <w:spacing w:after="0" w:line="240" w:lineRule="auto"/>
              <w:jc w:val="center"/>
              <w:rPr>
                <w:sz w:val="20"/>
                <w:szCs w:val="20"/>
              </w:rPr>
            </w:pPr>
            <w:r w:rsidRPr="00A44331">
              <w:rPr>
                <w:rFonts w:cs="Calibri"/>
                <w:sz w:val="20"/>
                <w:szCs w:val="20"/>
              </w:rPr>
              <w:t>71 (6.51%)</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81F715" w14:textId="77777777" w:rsidR="00F5524B" w:rsidRPr="00A44331" w:rsidRDefault="00F5524B" w:rsidP="001325AA">
            <w:pPr>
              <w:spacing w:after="0" w:line="240" w:lineRule="auto"/>
              <w:jc w:val="center"/>
              <w:rPr>
                <w:sz w:val="20"/>
                <w:szCs w:val="20"/>
              </w:rPr>
            </w:pPr>
            <w:r w:rsidRPr="00A44331">
              <w:rPr>
                <w:rFonts w:cs="Calibri"/>
                <w:sz w:val="20"/>
                <w:szCs w:val="20"/>
              </w:rPr>
              <w:t>109 (4.10%)</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F0D0F1" w14:textId="77777777" w:rsidR="00F5524B" w:rsidRPr="00A44331" w:rsidRDefault="00F5524B" w:rsidP="001325AA">
            <w:pPr>
              <w:spacing w:after="0" w:line="240" w:lineRule="auto"/>
              <w:jc w:val="center"/>
              <w:rPr>
                <w:sz w:val="20"/>
                <w:szCs w:val="20"/>
              </w:rPr>
            </w:pPr>
            <w:r w:rsidRPr="00A44331">
              <w:rPr>
                <w:rFonts w:cs="Calibri"/>
                <w:sz w:val="20"/>
                <w:szCs w:val="20"/>
              </w:rPr>
              <w:t>180 (4.80%)</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8CB878" w14:textId="77777777" w:rsidR="00F5524B" w:rsidRPr="00A44331" w:rsidRDefault="00F5524B" w:rsidP="001325AA">
            <w:pPr>
              <w:spacing w:after="0" w:line="240" w:lineRule="auto"/>
              <w:jc w:val="center"/>
              <w:rPr>
                <w:sz w:val="20"/>
                <w:szCs w:val="20"/>
              </w:rPr>
            </w:pPr>
            <w:r w:rsidRPr="00A44331">
              <w:rPr>
                <w:rFonts w:cs="Calibri"/>
                <w:sz w:val="20"/>
                <w:szCs w:val="20"/>
              </w:rPr>
              <w:t>1.40</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8DA471" w14:textId="77777777" w:rsidR="00F5524B" w:rsidRPr="00A44331" w:rsidRDefault="00F5524B" w:rsidP="001325AA">
            <w:pPr>
              <w:spacing w:after="0" w:line="240" w:lineRule="auto"/>
              <w:jc w:val="center"/>
              <w:rPr>
                <w:sz w:val="20"/>
                <w:szCs w:val="20"/>
              </w:rPr>
            </w:pPr>
            <w:r w:rsidRPr="00A44331">
              <w:rPr>
                <w:rFonts w:cs="Calibri"/>
                <w:sz w:val="20"/>
                <w:szCs w:val="20"/>
              </w:rPr>
              <w:t>(0.96 - 2.05)</w:t>
            </w:r>
          </w:p>
        </w:tc>
        <w:tc>
          <w:tcPr>
            <w:tcW w:w="1134" w:type="dxa"/>
            <w:tcBorders>
              <w:top w:val="single" w:sz="4" w:space="0" w:color="000000" w:themeColor="text1"/>
              <w:left w:val="single" w:sz="4" w:space="0" w:color="000000" w:themeColor="text1"/>
              <w:bottom w:val="single" w:sz="4" w:space="0" w:color="000000" w:themeColor="text1"/>
            </w:tcBorders>
          </w:tcPr>
          <w:p w14:paraId="15EA5C85" w14:textId="77777777" w:rsidR="00F5524B" w:rsidRPr="00A44331" w:rsidRDefault="00F5524B" w:rsidP="001325AA">
            <w:pPr>
              <w:spacing w:after="0" w:line="240" w:lineRule="auto"/>
              <w:jc w:val="center"/>
              <w:rPr>
                <w:sz w:val="20"/>
                <w:szCs w:val="20"/>
              </w:rPr>
            </w:pPr>
            <w:r w:rsidRPr="00A44331">
              <w:rPr>
                <w:rFonts w:cs="Calibri"/>
                <w:sz w:val="20"/>
                <w:szCs w:val="20"/>
              </w:rPr>
              <w:t>0.081</w:t>
            </w:r>
          </w:p>
        </w:tc>
      </w:tr>
      <w:tr w:rsidR="00F5524B" w:rsidRPr="00A44331" w14:paraId="423611C7" w14:textId="77777777" w:rsidTr="00D53668">
        <w:trPr>
          <w:trHeight w:val="261"/>
        </w:trPr>
        <w:tc>
          <w:tcPr>
            <w:tcW w:w="5670" w:type="dxa"/>
            <w:tcBorders>
              <w:top w:val="single" w:sz="4" w:space="0" w:color="000000" w:themeColor="text1"/>
              <w:left w:val="nil"/>
              <w:bottom w:val="single" w:sz="4" w:space="0" w:color="000000" w:themeColor="text1"/>
              <w:right w:val="single" w:sz="4" w:space="0" w:color="000000" w:themeColor="text1"/>
            </w:tcBorders>
          </w:tcPr>
          <w:p w14:paraId="2C27BE70" w14:textId="77777777" w:rsidR="00F5524B" w:rsidRPr="00A44331" w:rsidRDefault="00F5524B" w:rsidP="001325AA">
            <w:pPr>
              <w:spacing w:after="0" w:line="240" w:lineRule="auto"/>
              <w:rPr>
                <w:sz w:val="20"/>
                <w:szCs w:val="20"/>
              </w:rPr>
            </w:pPr>
            <w:r w:rsidRPr="00A44331">
              <w:rPr>
                <w:rFonts w:cs="Calibri"/>
                <w:sz w:val="20"/>
                <w:szCs w:val="20"/>
              </w:rPr>
              <w:t>Born in Australia</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C19B0B" w14:textId="77777777" w:rsidR="00F5524B" w:rsidRPr="00A44331" w:rsidRDefault="00F5524B" w:rsidP="001325AA">
            <w:pPr>
              <w:spacing w:after="0" w:line="240" w:lineRule="auto"/>
              <w:jc w:val="center"/>
              <w:rPr>
                <w:sz w:val="20"/>
                <w:szCs w:val="20"/>
              </w:rPr>
            </w:pPr>
            <w:r w:rsidRPr="00A44331">
              <w:rPr>
                <w:rFonts w:cs="Calibri"/>
                <w:sz w:val="20"/>
                <w:szCs w:val="20"/>
              </w:rPr>
              <w:t>1015 (91.03%)</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65ABFF" w14:textId="77777777" w:rsidR="00F5524B" w:rsidRPr="00A44331" w:rsidRDefault="00F5524B" w:rsidP="001325AA">
            <w:pPr>
              <w:spacing w:after="0" w:line="240" w:lineRule="auto"/>
              <w:jc w:val="center"/>
              <w:rPr>
                <w:sz w:val="20"/>
                <w:szCs w:val="20"/>
              </w:rPr>
            </w:pPr>
            <w:r w:rsidRPr="00A44331">
              <w:rPr>
                <w:rFonts w:cs="Calibri"/>
                <w:sz w:val="20"/>
                <w:szCs w:val="20"/>
              </w:rPr>
              <w:t>2468 (91.41%)</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84158D" w14:textId="77777777" w:rsidR="00F5524B" w:rsidRPr="00A44331" w:rsidRDefault="00F5524B" w:rsidP="001325AA">
            <w:pPr>
              <w:spacing w:after="0" w:line="240" w:lineRule="auto"/>
              <w:jc w:val="center"/>
              <w:rPr>
                <w:sz w:val="20"/>
                <w:szCs w:val="20"/>
              </w:rPr>
            </w:pPr>
            <w:r w:rsidRPr="00A44331">
              <w:rPr>
                <w:rFonts w:cs="Calibri"/>
                <w:sz w:val="20"/>
                <w:szCs w:val="20"/>
              </w:rPr>
              <w:t>3483 (91.30%)</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3B99BD" w14:textId="77777777" w:rsidR="00F5524B" w:rsidRPr="00A44331" w:rsidRDefault="00F5524B" w:rsidP="001325AA">
            <w:pPr>
              <w:spacing w:after="0" w:line="240" w:lineRule="auto"/>
              <w:jc w:val="center"/>
              <w:rPr>
                <w:sz w:val="20"/>
                <w:szCs w:val="20"/>
              </w:rPr>
            </w:pPr>
            <w:r w:rsidRPr="00A44331">
              <w:rPr>
                <w:rFonts w:cs="Calibri"/>
                <w:sz w:val="20"/>
                <w:szCs w:val="20"/>
              </w:rPr>
              <w:t>0.97</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85C77E" w14:textId="77777777" w:rsidR="00F5524B" w:rsidRPr="00A44331" w:rsidRDefault="00F5524B" w:rsidP="001325AA">
            <w:pPr>
              <w:spacing w:after="0" w:line="240" w:lineRule="auto"/>
              <w:jc w:val="center"/>
              <w:rPr>
                <w:sz w:val="20"/>
                <w:szCs w:val="20"/>
              </w:rPr>
            </w:pPr>
            <w:r w:rsidRPr="00A44331">
              <w:rPr>
                <w:rFonts w:cs="Calibri"/>
                <w:sz w:val="20"/>
                <w:szCs w:val="20"/>
              </w:rPr>
              <w:t>(0.73 - 1.29)</w:t>
            </w:r>
          </w:p>
        </w:tc>
        <w:tc>
          <w:tcPr>
            <w:tcW w:w="1134" w:type="dxa"/>
            <w:tcBorders>
              <w:top w:val="single" w:sz="4" w:space="0" w:color="000000" w:themeColor="text1"/>
              <w:left w:val="single" w:sz="4" w:space="0" w:color="000000" w:themeColor="text1"/>
              <w:bottom w:val="single" w:sz="4" w:space="0" w:color="000000" w:themeColor="text1"/>
              <w:right w:val="nil"/>
            </w:tcBorders>
          </w:tcPr>
          <w:p w14:paraId="624312D3" w14:textId="77777777" w:rsidR="00F5524B" w:rsidRPr="00A44331" w:rsidRDefault="00F5524B" w:rsidP="001325AA">
            <w:pPr>
              <w:spacing w:after="0" w:line="240" w:lineRule="auto"/>
              <w:jc w:val="center"/>
              <w:rPr>
                <w:sz w:val="20"/>
                <w:szCs w:val="20"/>
              </w:rPr>
            </w:pPr>
            <w:r w:rsidRPr="00A44331">
              <w:rPr>
                <w:rFonts w:cs="Calibri"/>
                <w:sz w:val="20"/>
                <w:szCs w:val="20"/>
              </w:rPr>
              <w:t>0.850</w:t>
            </w:r>
          </w:p>
        </w:tc>
      </w:tr>
    </w:tbl>
    <w:p w14:paraId="293B30EA" w14:textId="77777777" w:rsidR="00D55693" w:rsidRDefault="00583897" w:rsidP="007A5CE9">
      <w:pPr>
        <w:pStyle w:val="Caption"/>
        <w:spacing w:before="0" w:after="0"/>
        <w:sectPr w:rsidR="00D55693" w:rsidSect="00D55693">
          <w:headerReference w:type="even" r:id="rId26"/>
          <w:footerReference w:type="even" r:id="rId27"/>
          <w:pgSz w:w="16838" w:h="11906" w:orient="landscape" w:code="9"/>
          <w:pgMar w:top="720" w:right="720" w:bottom="720" w:left="720" w:header="709" w:footer="624" w:gutter="0"/>
          <w:cols w:space="708"/>
          <w:docGrid w:linePitch="360"/>
        </w:sectPr>
      </w:pPr>
      <w:r w:rsidRPr="00A44331">
        <w:t>Significant findings are in bold. % are within subgroup; for example within gender, of those saying “yes” 71.05% were female.</w:t>
      </w:r>
      <w:r w:rsidRPr="00A44331">
        <w:br w:type="textWrapping" w:clear="all"/>
      </w:r>
    </w:p>
    <w:p w14:paraId="292882E5" w14:textId="77777777" w:rsidR="00583897" w:rsidRPr="00A44331" w:rsidRDefault="00583897" w:rsidP="00F5524B">
      <w:pPr>
        <w:pStyle w:val="LTU-Body10pt"/>
      </w:pPr>
      <w:r w:rsidRPr="00A44331">
        <w:lastRenderedPageBreak/>
        <w:t>Additional potential correlates of ever having had unwanted sex by gender were examined including overall sexual health knowledge and receipt and relevance ratings of sex education. No statistically significant differences were found. This indicates those who had reported an unwanted sexual event were no more or less likely to have overall better sexual health knowledge or rate the relevance of their sex education higher or lower than those who did not report an unwanted sexual experience.</w:t>
      </w:r>
    </w:p>
    <w:p w14:paraId="12326615" w14:textId="77777777" w:rsidR="00583897" w:rsidRPr="00F5524B" w:rsidRDefault="00583897" w:rsidP="007A5CE9">
      <w:pPr>
        <w:pStyle w:val="LTU-Subhead1"/>
      </w:pPr>
      <w:bookmarkStart w:id="510" w:name="_Toc67067330"/>
      <w:bookmarkStart w:id="511" w:name="_Toc82176945"/>
      <w:r w:rsidRPr="00A44331">
        <w:t xml:space="preserve">Why did the </w:t>
      </w:r>
      <w:r>
        <w:t>U</w:t>
      </w:r>
      <w:r w:rsidRPr="00A44331">
        <w:t xml:space="preserve">nwanted </w:t>
      </w:r>
      <w:r>
        <w:t>S</w:t>
      </w:r>
      <w:r w:rsidRPr="00A44331">
        <w:t xml:space="preserve">ex </w:t>
      </w:r>
      <w:r>
        <w:rPr>
          <w:bCs/>
        </w:rPr>
        <w:t>H</w:t>
      </w:r>
      <w:r w:rsidRPr="00A44331">
        <w:rPr>
          <w:bCs/>
        </w:rPr>
        <w:t>appen?</w:t>
      </w:r>
      <w:bookmarkEnd w:id="510"/>
      <w:bookmarkEnd w:id="511"/>
    </w:p>
    <w:p w14:paraId="3282F3C5" w14:textId="45CC73F4" w:rsidR="00583897" w:rsidRDefault="00583897" w:rsidP="00F5524B">
      <w:pPr>
        <w:pStyle w:val="LTU-Body10pt"/>
      </w:pPr>
      <w:r>
        <w:t xml:space="preserve">Participants who indicated having had an unwanted experience were given a list of potential reasons why they had unwanted sex (see Table 17).  The </w:t>
      </w:r>
      <w:r w:rsidRPr="67F2AFEC">
        <w:rPr>
          <w:b/>
          <w:bCs/>
        </w:rPr>
        <w:t xml:space="preserve">most common response was “my partner thought I should” and “I was too drunk at the time” </w:t>
      </w:r>
      <w:r>
        <w:t>with no statistically significant differences across genders. Female participants were three times more likely to have reported experiencing unwanted sex</w:t>
      </w:r>
      <w:r w:rsidR="00505542">
        <w:t>,</w:t>
      </w:r>
      <w:r>
        <w:t xml:space="preserve"> which supports the focus of the evidence review including only gendered interventions. Chi-square analyses showed </w:t>
      </w:r>
      <w:r w:rsidRPr="67F2AFEC">
        <w:rPr>
          <w:b/>
          <w:bCs/>
        </w:rPr>
        <w:t>females and trans and gender diverse young people were significantly more likely to indicate “I was frightened” as a reason for unwanted sex.</w:t>
      </w:r>
      <w:r>
        <w:t xml:space="preserve"> Males were somewhat more likely to indicate </w:t>
      </w:r>
      <w:r w:rsidRPr="67F2AFEC">
        <w:rPr>
          <w:b/>
          <w:bCs/>
        </w:rPr>
        <w:t>“My friends thought I should” as a reason</w:t>
      </w:r>
      <w:r>
        <w:t xml:space="preserve"> (trans and gender diverse persons had expected cell counts of less than 5 and thus not reliably significantly different). Together, the gendered differences, or lack thereof, in reported reasons for unwanted sex indicate that while no gendered differences were observed in the most commonly reported reasons, the other differences found in the ‘check all that apply’ options available to participants seem to support a focus on gendered interventions. Interventions focused on the most impacted gender</w:t>
      </w:r>
      <w:r w:rsidR="00505542">
        <w:t>—</w:t>
      </w:r>
      <w:r>
        <w:t>females</w:t>
      </w:r>
      <w:r w:rsidR="00505542">
        <w:t>—</w:t>
      </w:r>
      <w:r>
        <w:t xml:space="preserve">needs to account for not only the most common reasons but also unique reasons such as fear. It is difficult to say if the development and delivery of initiatives analysed in </w:t>
      </w:r>
      <w:r w:rsidR="00505542">
        <w:t>P</w:t>
      </w:r>
      <w:r>
        <w:t xml:space="preserve">hase 1 of this report accounted for the gendered similarities and differences found here for reasons of experiencing unwanted sex. Many of the promising </w:t>
      </w:r>
      <w:r w:rsidRPr="009A08AA">
        <w:rPr>
          <w:rFonts w:cs="Calibri"/>
        </w:rPr>
        <w:t>intervention</w:t>
      </w:r>
      <w:r>
        <w:t>s for adolescents focused on changing attitudes and behaviours associated with prevention and did not mention the specific reasons noted in this analysis.</w:t>
      </w:r>
    </w:p>
    <w:p w14:paraId="49E02AAA" w14:textId="77777777" w:rsidR="00CA3970" w:rsidRDefault="00CA3970">
      <w:pPr>
        <w:spacing w:after="0" w:line="240" w:lineRule="auto"/>
        <w:rPr>
          <w:rFonts w:cs="Arial"/>
          <w:i/>
          <w:sz w:val="24"/>
          <w:szCs w:val="20"/>
        </w:rPr>
      </w:pPr>
      <w:r>
        <w:br w:type="page"/>
      </w:r>
    </w:p>
    <w:p w14:paraId="72FBC6B1" w14:textId="7BBDE4D4" w:rsidR="00583897" w:rsidRPr="00B536B5" w:rsidRDefault="00681C55" w:rsidP="00681C55">
      <w:pPr>
        <w:pStyle w:val="LTU-Tabletitle"/>
        <w:spacing w:before="0"/>
      </w:pPr>
      <w:bookmarkStart w:id="512" w:name="_Toc82622089"/>
      <w:r w:rsidRPr="00A44331">
        <w:lastRenderedPageBreak/>
        <w:t xml:space="preserve">Table </w:t>
      </w:r>
      <w:r w:rsidRPr="00A44331">
        <w:rPr>
          <w:color w:val="2B579A"/>
          <w:shd w:val="clear" w:color="auto" w:fill="E6E6E6"/>
        </w:rPr>
        <w:fldChar w:fldCharType="begin"/>
      </w:r>
      <w:r w:rsidRPr="00A44331">
        <w:instrText>SEQ Table \* ARABIC</w:instrText>
      </w:r>
      <w:r w:rsidRPr="00A44331">
        <w:rPr>
          <w:color w:val="2B579A"/>
          <w:shd w:val="clear" w:color="auto" w:fill="E6E6E6"/>
        </w:rPr>
        <w:fldChar w:fldCharType="separate"/>
      </w:r>
      <w:r>
        <w:rPr>
          <w:noProof/>
        </w:rPr>
        <w:t>1</w:t>
      </w:r>
      <w:r>
        <w:rPr>
          <w:noProof/>
        </w:rPr>
        <w:t>5</w:t>
      </w:r>
      <w:r w:rsidRPr="00A44331">
        <w:rPr>
          <w:color w:val="2B579A"/>
          <w:shd w:val="clear" w:color="auto" w:fill="E6E6E6"/>
        </w:rPr>
        <w:fldChar w:fldCharType="end"/>
      </w:r>
      <w:r w:rsidRPr="00E636A5">
        <w:rPr>
          <w:color w:val="000000" w:themeColor="text1"/>
        </w:rPr>
        <w:t xml:space="preserve">: </w:t>
      </w:r>
      <w:r w:rsidRPr="00A44331">
        <w:t xml:space="preserve">Reasons for </w:t>
      </w:r>
      <w:r>
        <w:t>U</w:t>
      </w:r>
      <w:r w:rsidRPr="00A44331">
        <w:t xml:space="preserve">nwanted </w:t>
      </w:r>
      <w:r>
        <w:t>S</w:t>
      </w:r>
      <w:r w:rsidRPr="00A44331">
        <w:t xml:space="preserve">ex by </w:t>
      </w:r>
      <w:r>
        <w:t>G</w:t>
      </w:r>
      <w:r w:rsidRPr="00A44331">
        <w:t>ender (N=1,119</w:t>
      </w:r>
      <w:r>
        <w:t>)</w:t>
      </w:r>
      <w:bookmarkEnd w:id="512"/>
    </w:p>
    <w:tbl>
      <w:tblPr>
        <w:tblStyle w:val="TableGrid"/>
        <w:tblW w:w="0" w:type="auto"/>
        <w:tblInd w:w="57" w:type="dxa"/>
        <w:tblLook w:val="04A0" w:firstRow="1" w:lastRow="0" w:firstColumn="1" w:lastColumn="0" w:noHBand="0" w:noVBand="1"/>
        <w:tblCaption w:val="Table 15: Reasons for Unwanted Sex by Gender (N=1,119)"/>
        <w:tblDescription w:val="Reasons listed from highest to lowest:&#13;&#10;My partner thought I should&#13;&#10;I was too drunk at the time&#13;&#10;I was frightened&#13;&#10;I was too high at the time&#13;&#10;My friends thought I should&#13;&#10;"/>
      </w:tblPr>
      <w:tblGrid>
        <w:gridCol w:w="1945"/>
        <w:gridCol w:w="1465"/>
        <w:gridCol w:w="1464"/>
        <w:gridCol w:w="1464"/>
        <w:gridCol w:w="1465"/>
        <w:gridCol w:w="1091"/>
        <w:gridCol w:w="828"/>
      </w:tblGrid>
      <w:tr w:rsidR="00B536B5" w:rsidRPr="00B536B5" w14:paraId="6B8CC13D" w14:textId="77777777" w:rsidTr="00F748A1">
        <w:tc>
          <w:tcPr>
            <w:tcW w:w="2070" w:type="dxa"/>
            <w:tcBorders>
              <w:top w:val="single" w:sz="4" w:space="0" w:color="auto"/>
              <w:left w:val="nil"/>
              <w:bottom w:val="single" w:sz="4" w:space="0" w:color="auto"/>
              <w:right w:val="single" w:sz="4" w:space="0" w:color="auto"/>
            </w:tcBorders>
            <w:shd w:val="clear" w:color="auto" w:fill="auto"/>
          </w:tcPr>
          <w:p w14:paraId="62C72C53" w14:textId="77777777" w:rsidR="00B536B5" w:rsidRPr="00B536B5" w:rsidRDefault="00B536B5" w:rsidP="00F748A1">
            <w:pPr>
              <w:pStyle w:val="LTU-Table-Heading"/>
              <w:rPr>
                <w:lang w:eastAsia="en-GB"/>
              </w:rPr>
            </w:pPr>
          </w:p>
        </w:tc>
        <w:tc>
          <w:tcPr>
            <w:tcW w:w="1559"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tcPr>
          <w:p w14:paraId="21FCB714" w14:textId="77777777" w:rsidR="00B536B5" w:rsidRPr="00B536B5" w:rsidRDefault="00B536B5" w:rsidP="00F748A1">
            <w:pPr>
              <w:pStyle w:val="LTU-Table-Heading"/>
            </w:pPr>
            <w:r w:rsidRPr="00B536B5">
              <w:t>Female</w:t>
            </w:r>
          </w:p>
          <w:p w14:paraId="0DFC6697" w14:textId="77084664" w:rsidR="00B536B5" w:rsidRPr="00B536B5" w:rsidRDefault="00B536B5" w:rsidP="00F748A1">
            <w:pPr>
              <w:pStyle w:val="LTU-Table-Heading"/>
              <w:rPr>
                <w:lang w:eastAsia="en-GB"/>
              </w:rPr>
            </w:pPr>
            <w:r w:rsidRPr="00B536B5">
              <w:t>(n = 795)</w:t>
            </w:r>
          </w:p>
        </w:tc>
        <w:tc>
          <w:tcPr>
            <w:tcW w:w="1559"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tcPr>
          <w:p w14:paraId="13815926" w14:textId="77777777" w:rsidR="00B536B5" w:rsidRPr="00B536B5" w:rsidRDefault="00B536B5" w:rsidP="00F748A1">
            <w:pPr>
              <w:pStyle w:val="LTU-Table-Heading"/>
            </w:pPr>
            <w:r w:rsidRPr="00B536B5">
              <w:t>Male</w:t>
            </w:r>
          </w:p>
          <w:p w14:paraId="26F85AB1" w14:textId="6445D328" w:rsidR="00B536B5" w:rsidRPr="00B536B5" w:rsidRDefault="00B536B5" w:rsidP="00F748A1">
            <w:pPr>
              <w:pStyle w:val="LTU-Table-Heading"/>
              <w:rPr>
                <w:lang w:eastAsia="en-GB"/>
              </w:rPr>
            </w:pPr>
            <w:r w:rsidRPr="00B536B5">
              <w:t>(n = 280)</w:t>
            </w:r>
          </w:p>
        </w:tc>
        <w:tc>
          <w:tcPr>
            <w:tcW w:w="1559"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tcPr>
          <w:p w14:paraId="65C282E4" w14:textId="77777777" w:rsidR="00B536B5" w:rsidRPr="00B536B5" w:rsidRDefault="00B536B5" w:rsidP="00F748A1">
            <w:pPr>
              <w:pStyle w:val="LTU-Table-Heading"/>
            </w:pPr>
            <w:r w:rsidRPr="00B536B5">
              <w:t>TGD</w:t>
            </w:r>
          </w:p>
          <w:p w14:paraId="20BBF5BF" w14:textId="72244B1A" w:rsidR="00B536B5" w:rsidRPr="00B536B5" w:rsidRDefault="00B536B5" w:rsidP="00F748A1">
            <w:pPr>
              <w:pStyle w:val="LTU-Table-Heading"/>
              <w:rPr>
                <w:lang w:eastAsia="en-GB"/>
              </w:rPr>
            </w:pPr>
            <w:r w:rsidRPr="00B536B5">
              <w:t>(n = 44)</w:t>
            </w:r>
          </w:p>
        </w:tc>
        <w:tc>
          <w:tcPr>
            <w:tcW w:w="1560"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tcPr>
          <w:p w14:paraId="75622252" w14:textId="77777777" w:rsidR="00B536B5" w:rsidRPr="00B536B5" w:rsidRDefault="00B536B5" w:rsidP="00F748A1">
            <w:pPr>
              <w:pStyle w:val="LTU-Table-Heading"/>
            </w:pPr>
            <w:r w:rsidRPr="00B536B5">
              <w:t>Total</w:t>
            </w:r>
          </w:p>
          <w:p w14:paraId="65CF51C3" w14:textId="50CBA9FC" w:rsidR="00B536B5" w:rsidRPr="00B536B5" w:rsidRDefault="00B536B5" w:rsidP="00F748A1">
            <w:pPr>
              <w:pStyle w:val="LTU-Table-Heading"/>
              <w:rPr>
                <w:lang w:eastAsia="en-GB"/>
              </w:rPr>
            </w:pPr>
            <w:r w:rsidRPr="00B536B5">
              <w:t>(n = 1,119)</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tcPr>
          <w:p w14:paraId="5D809A94" w14:textId="433BAD68" w:rsidR="00B536B5" w:rsidRPr="00B536B5" w:rsidRDefault="00B536B5" w:rsidP="00F748A1">
            <w:pPr>
              <w:pStyle w:val="LTU-Table-Heading"/>
              <w:rPr>
                <w:lang w:eastAsia="en-GB"/>
              </w:rPr>
            </w:pPr>
            <w:r w:rsidRPr="00B536B5">
              <w:t>Chi-</w:t>
            </w:r>
            <w:r w:rsidRPr="00B536B5">
              <w:br/>
              <w:t>square</w:t>
            </w:r>
          </w:p>
        </w:tc>
        <w:tc>
          <w:tcPr>
            <w:tcW w:w="845" w:type="dxa"/>
            <w:tcBorders>
              <w:top w:val="single" w:sz="4" w:space="0" w:color="auto"/>
              <w:left w:val="single" w:sz="4" w:space="0" w:color="auto"/>
              <w:bottom w:val="single" w:sz="4" w:space="0" w:color="auto"/>
              <w:right w:val="nil"/>
            </w:tcBorders>
            <w:shd w:val="clear" w:color="auto" w:fill="auto"/>
            <w:tcMar>
              <w:left w:w="57" w:type="dxa"/>
              <w:right w:w="57" w:type="dxa"/>
            </w:tcMar>
          </w:tcPr>
          <w:p w14:paraId="29B6F975" w14:textId="6450CC6D" w:rsidR="00B536B5" w:rsidRPr="00B536B5" w:rsidRDefault="00B536B5" w:rsidP="00F748A1">
            <w:pPr>
              <w:pStyle w:val="LTU-Table-Heading"/>
              <w:rPr>
                <w:lang w:eastAsia="en-GB"/>
              </w:rPr>
            </w:pPr>
            <w:r w:rsidRPr="00B536B5">
              <w:t>P</w:t>
            </w:r>
          </w:p>
        </w:tc>
      </w:tr>
      <w:tr w:rsidR="00B536B5" w:rsidRPr="00083D63" w14:paraId="5494FBA7" w14:textId="77777777" w:rsidTr="00F748A1">
        <w:tc>
          <w:tcPr>
            <w:tcW w:w="2070" w:type="dxa"/>
            <w:tcBorders>
              <w:top w:val="single" w:sz="4" w:space="0" w:color="auto"/>
              <w:left w:val="nil"/>
              <w:bottom w:val="single" w:sz="4" w:space="0" w:color="000000" w:themeColor="text1"/>
              <w:right w:val="single" w:sz="4" w:space="0" w:color="000000" w:themeColor="text1"/>
            </w:tcBorders>
          </w:tcPr>
          <w:p w14:paraId="11A31190" w14:textId="77777777" w:rsidR="00B536B5" w:rsidRPr="00B536B5" w:rsidRDefault="00B536B5" w:rsidP="007A5CE9">
            <w:pPr>
              <w:spacing w:before="120" w:after="120" w:line="240" w:lineRule="auto"/>
              <w:rPr>
                <w:rFonts w:eastAsia="Times New Roman" w:cstheme="minorBidi"/>
                <w:sz w:val="22"/>
                <w:szCs w:val="22"/>
                <w:lang w:eastAsia="en-GB"/>
              </w:rPr>
            </w:pPr>
            <w:r w:rsidRPr="00B536B5">
              <w:rPr>
                <w:rFonts w:eastAsia="Times New Roman" w:cstheme="minorBidi"/>
                <w:color w:val="000000" w:themeColor="text1"/>
                <w:sz w:val="22"/>
                <w:szCs w:val="22"/>
                <w:lang w:eastAsia="en-GB"/>
              </w:rPr>
              <w:t>My partner thought I should</w:t>
            </w:r>
          </w:p>
        </w:tc>
        <w:tc>
          <w:tcPr>
            <w:tcW w:w="1559" w:type="dxa"/>
            <w:tcBorders>
              <w:top w:val="single" w:sz="4" w:space="0" w:color="auto"/>
              <w:left w:val="single" w:sz="4" w:space="0" w:color="000000" w:themeColor="text1"/>
              <w:bottom w:val="single" w:sz="4" w:space="0" w:color="000000" w:themeColor="text1"/>
              <w:right w:val="single" w:sz="4" w:space="0" w:color="000000" w:themeColor="text1"/>
            </w:tcBorders>
            <w:tcMar>
              <w:left w:w="57" w:type="dxa"/>
              <w:right w:w="57" w:type="dxa"/>
            </w:tcMar>
          </w:tcPr>
          <w:p w14:paraId="37E57A42" w14:textId="77777777" w:rsidR="00B536B5" w:rsidRPr="00B536B5" w:rsidRDefault="00B536B5" w:rsidP="007A5CE9">
            <w:pPr>
              <w:spacing w:before="120" w:after="120" w:line="240" w:lineRule="auto"/>
              <w:jc w:val="center"/>
              <w:rPr>
                <w:rFonts w:eastAsia="Times New Roman" w:cstheme="minorBidi"/>
                <w:sz w:val="20"/>
                <w:szCs w:val="20"/>
                <w:lang w:eastAsia="en-GB"/>
              </w:rPr>
            </w:pPr>
            <w:r w:rsidRPr="00B536B5">
              <w:rPr>
                <w:rFonts w:eastAsia="Times New Roman" w:cstheme="minorBidi"/>
                <w:color w:val="000000" w:themeColor="text1"/>
                <w:sz w:val="20"/>
                <w:szCs w:val="20"/>
                <w:lang w:eastAsia="en-GB"/>
              </w:rPr>
              <w:t>399 (50.19%)</w:t>
            </w:r>
          </w:p>
        </w:tc>
        <w:tc>
          <w:tcPr>
            <w:tcW w:w="1559" w:type="dxa"/>
            <w:tcBorders>
              <w:top w:val="single" w:sz="4" w:space="0" w:color="auto"/>
              <w:left w:val="single" w:sz="4" w:space="0" w:color="000000" w:themeColor="text1"/>
              <w:bottom w:val="single" w:sz="4" w:space="0" w:color="000000" w:themeColor="text1"/>
              <w:right w:val="single" w:sz="4" w:space="0" w:color="000000" w:themeColor="text1"/>
            </w:tcBorders>
            <w:tcMar>
              <w:left w:w="57" w:type="dxa"/>
              <w:right w:w="57" w:type="dxa"/>
            </w:tcMar>
          </w:tcPr>
          <w:p w14:paraId="7990119C" w14:textId="77777777" w:rsidR="00B536B5" w:rsidRPr="00B536B5" w:rsidRDefault="00B536B5" w:rsidP="007A5CE9">
            <w:pPr>
              <w:spacing w:before="120" w:after="120" w:line="240" w:lineRule="auto"/>
              <w:jc w:val="center"/>
              <w:rPr>
                <w:rFonts w:eastAsia="Times New Roman" w:cstheme="minorBidi"/>
                <w:sz w:val="20"/>
                <w:szCs w:val="20"/>
                <w:lang w:eastAsia="en-GB"/>
              </w:rPr>
            </w:pPr>
            <w:r w:rsidRPr="00B536B5">
              <w:rPr>
                <w:rFonts w:eastAsia="Times New Roman" w:cstheme="minorBidi"/>
                <w:color w:val="000000" w:themeColor="text1"/>
                <w:sz w:val="20"/>
                <w:szCs w:val="20"/>
                <w:lang w:eastAsia="en-GB"/>
              </w:rPr>
              <w:t>140 (50.00%)</w:t>
            </w:r>
          </w:p>
        </w:tc>
        <w:tc>
          <w:tcPr>
            <w:tcW w:w="1559" w:type="dxa"/>
            <w:tcBorders>
              <w:top w:val="single" w:sz="4" w:space="0" w:color="auto"/>
              <w:left w:val="single" w:sz="4" w:space="0" w:color="000000" w:themeColor="text1"/>
              <w:bottom w:val="single" w:sz="4" w:space="0" w:color="000000" w:themeColor="text1"/>
              <w:right w:val="single" w:sz="4" w:space="0" w:color="000000" w:themeColor="text1"/>
            </w:tcBorders>
            <w:tcMar>
              <w:left w:w="57" w:type="dxa"/>
              <w:right w:w="57" w:type="dxa"/>
            </w:tcMar>
          </w:tcPr>
          <w:p w14:paraId="2700937F" w14:textId="77777777" w:rsidR="00B536B5" w:rsidRPr="00B536B5" w:rsidRDefault="00B536B5" w:rsidP="007A5CE9">
            <w:pPr>
              <w:spacing w:before="120" w:after="120" w:line="240" w:lineRule="auto"/>
              <w:jc w:val="center"/>
              <w:rPr>
                <w:rFonts w:eastAsia="Times New Roman" w:cstheme="minorBidi"/>
                <w:sz w:val="20"/>
                <w:szCs w:val="20"/>
                <w:lang w:eastAsia="en-GB"/>
              </w:rPr>
            </w:pPr>
            <w:r w:rsidRPr="00B536B5">
              <w:rPr>
                <w:rFonts w:eastAsia="Times New Roman" w:cstheme="minorBidi"/>
                <w:color w:val="000000" w:themeColor="text1"/>
                <w:sz w:val="20"/>
                <w:szCs w:val="20"/>
                <w:lang w:eastAsia="en-GB"/>
              </w:rPr>
              <w:t>26 (59.09%)</w:t>
            </w:r>
          </w:p>
        </w:tc>
        <w:tc>
          <w:tcPr>
            <w:tcW w:w="1560" w:type="dxa"/>
            <w:tcBorders>
              <w:top w:val="single" w:sz="4" w:space="0" w:color="auto"/>
              <w:left w:val="single" w:sz="4" w:space="0" w:color="000000" w:themeColor="text1"/>
              <w:bottom w:val="single" w:sz="4" w:space="0" w:color="000000" w:themeColor="text1"/>
              <w:right w:val="single" w:sz="4" w:space="0" w:color="000000" w:themeColor="text1"/>
            </w:tcBorders>
            <w:tcMar>
              <w:left w:w="57" w:type="dxa"/>
              <w:right w:w="57" w:type="dxa"/>
            </w:tcMar>
          </w:tcPr>
          <w:p w14:paraId="5C27327F" w14:textId="77777777" w:rsidR="00B536B5" w:rsidRPr="00B536B5" w:rsidRDefault="00B536B5" w:rsidP="007A5CE9">
            <w:pPr>
              <w:spacing w:before="120" w:after="120" w:line="240" w:lineRule="auto"/>
              <w:jc w:val="center"/>
              <w:rPr>
                <w:rFonts w:eastAsia="Times New Roman" w:cstheme="minorBidi"/>
                <w:sz w:val="20"/>
                <w:szCs w:val="20"/>
                <w:lang w:eastAsia="en-GB"/>
              </w:rPr>
            </w:pPr>
            <w:r w:rsidRPr="00B536B5">
              <w:rPr>
                <w:rFonts w:eastAsia="Times New Roman" w:cstheme="minorBidi"/>
                <w:color w:val="000000" w:themeColor="text1"/>
                <w:sz w:val="20"/>
                <w:szCs w:val="20"/>
                <w:lang w:eastAsia="en-GB"/>
              </w:rPr>
              <w:t>565 (50.49%)</w:t>
            </w:r>
          </w:p>
        </w:tc>
        <w:tc>
          <w:tcPr>
            <w:tcW w:w="1134" w:type="dxa"/>
            <w:tcBorders>
              <w:top w:val="single" w:sz="4" w:space="0" w:color="auto"/>
              <w:left w:val="single" w:sz="4" w:space="0" w:color="000000" w:themeColor="text1"/>
              <w:bottom w:val="single" w:sz="4" w:space="0" w:color="000000" w:themeColor="text1"/>
              <w:right w:val="single" w:sz="4" w:space="0" w:color="000000" w:themeColor="text1"/>
            </w:tcBorders>
            <w:tcMar>
              <w:left w:w="57" w:type="dxa"/>
              <w:right w:w="57" w:type="dxa"/>
            </w:tcMar>
          </w:tcPr>
          <w:p w14:paraId="66C9174A" w14:textId="77777777" w:rsidR="00B536B5" w:rsidRPr="00B536B5" w:rsidRDefault="00B536B5" w:rsidP="007A5CE9">
            <w:pPr>
              <w:spacing w:before="120" w:after="120" w:line="240" w:lineRule="auto"/>
              <w:jc w:val="center"/>
              <w:rPr>
                <w:rFonts w:eastAsia="Times New Roman" w:cstheme="minorBidi"/>
                <w:sz w:val="20"/>
                <w:szCs w:val="20"/>
                <w:lang w:eastAsia="en-GB"/>
              </w:rPr>
            </w:pPr>
            <w:r w:rsidRPr="00B536B5">
              <w:rPr>
                <w:rFonts w:eastAsia="Times New Roman" w:cstheme="minorBidi"/>
                <w:color w:val="000000" w:themeColor="text1"/>
                <w:sz w:val="20"/>
                <w:szCs w:val="20"/>
                <w:lang w:eastAsia="en-GB"/>
              </w:rPr>
              <w:t>1.358</w:t>
            </w:r>
          </w:p>
        </w:tc>
        <w:tc>
          <w:tcPr>
            <w:tcW w:w="845" w:type="dxa"/>
            <w:tcBorders>
              <w:top w:val="single" w:sz="4" w:space="0" w:color="auto"/>
              <w:left w:val="single" w:sz="4" w:space="0" w:color="000000" w:themeColor="text1"/>
              <w:bottom w:val="single" w:sz="4" w:space="0" w:color="000000" w:themeColor="text1"/>
              <w:right w:val="nil"/>
            </w:tcBorders>
            <w:tcMar>
              <w:left w:w="57" w:type="dxa"/>
              <w:right w:w="57" w:type="dxa"/>
            </w:tcMar>
          </w:tcPr>
          <w:p w14:paraId="4B8F53F7" w14:textId="77777777" w:rsidR="00B536B5" w:rsidRPr="00B536B5" w:rsidRDefault="00B536B5" w:rsidP="007A5CE9">
            <w:pPr>
              <w:spacing w:before="120" w:after="120" w:line="240" w:lineRule="auto"/>
              <w:jc w:val="center"/>
              <w:rPr>
                <w:rFonts w:eastAsia="Times New Roman" w:cstheme="minorBidi"/>
                <w:sz w:val="20"/>
                <w:szCs w:val="20"/>
                <w:lang w:eastAsia="en-GB"/>
              </w:rPr>
            </w:pPr>
            <w:r w:rsidRPr="00B536B5">
              <w:rPr>
                <w:rFonts w:eastAsia="Times New Roman" w:cstheme="minorBidi"/>
                <w:color w:val="000000" w:themeColor="text1"/>
                <w:sz w:val="20"/>
                <w:szCs w:val="20"/>
                <w:lang w:eastAsia="en-GB"/>
              </w:rPr>
              <w:t>0.507</w:t>
            </w:r>
          </w:p>
        </w:tc>
      </w:tr>
      <w:tr w:rsidR="00B536B5" w:rsidRPr="00083D63" w14:paraId="649BE843" w14:textId="77777777" w:rsidTr="00F748A1">
        <w:tc>
          <w:tcPr>
            <w:tcW w:w="2070" w:type="dxa"/>
            <w:tcBorders>
              <w:top w:val="single" w:sz="4" w:space="0" w:color="000000" w:themeColor="text1"/>
              <w:left w:val="nil"/>
              <w:bottom w:val="single" w:sz="4" w:space="0" w:color="000000" w:themeColor="text1"/>
              <w:right w:val="single" w:sz="4" w:space="0" w:color="000000" w:themeColor="text1"/>
            </w:tcBorders>
          </w:tcPr>
          <w:p w14:paraId="72871619" w14:textId="77777777" w:rsidR="00B536B5" w:rsidRPr="00B536B5" w:rsidRDefault="00B536B5" w:rsidP="007A5CE9">
            <w:pPr>
              <w:spacing w:before="120" w:after="120" w:line="240" w:lineRule="auto"/>
              <w:rPr>
                <w:rFonts w:eastAsia="Times New Roman" w:cstheme="minorBidi"/>
                <w:sz w:val="22"/>
                <w:szCs w:val="22"/>
                <w:lang w:eastAsia="en-GB"/>
              </w:rPr>
            </w:pPr>
            <w:r w:rsidRPr="00B536B5">
              <w:rPr>
                <w:rFonts w:eastAsia="Times New Roman" w:cstheme="minorBidi"/>
                <w:color w:val="000000" w:themeColor="text1"/>
                <w:sz w:val="22"/>
                <w:szCs w:val="22"/>
                <w:lang w:eastAsia="en-GB"/>
              </w:rPr>
              <w:t>I was too drunk at the time</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tcPr>
          <w:p w14:paraId="4367B485" w14:textId="77777777" w:rsidR="00B536B5" w:rsidRPr="00B536B5" w:rsidRDefault="00B536B5" w:rsidP="007A5CE9">
            <w:pPr>
              <w:spacing w:before="120" w:after="120" w:line="240" w:lineRule="auto"/>
              <w:jc w:val="center"/>
              <w:rPr>
                <w:rFonts w:eastAsia="Times New Roman" w:cstheme="minorBidi"/>
                <w:sz w:val="20"/>
                <w:szCs w:val="20"/>
                <w:lang w:eastAsia="en-GB"/>
              </w:rPr>
            </w:pPr>
            <w:r w:rsidRPr="00B536B5">
              <w:rPr>
                <w:rFonts w:eastAsia="Times New Roman" w:cstheme="minorBidi"/>
                <w:color w:val="000000" w:themeColor="text1"/>
                <w:sz w:val="20"/>
                <w:szCs w:val="20"/>
                <w:lang w:eastAsia="en-GB"/>
              </w:rPr>
              <w:t>270 (33.96%)</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tcPr>
          <w:p w14:paraId="7C851A78" w14:textId="77777777" w:rsidR="00B536B5" w:rsidRPr="00B536B5" w:rsidRDefault="00B536B5" w:rsidP="007A5CE9">
            <w:pPr>
              <w:spacing w:before="120" w:after="120" w:line="240" w:lineRule="auto"/>
              <w:jc w:val="center"/>
              <w:rPr>
                <w:rFonts w:eastAsia="Times New Roman" w:cstheme="minorBidi"/>
                <w:sz w:val="20"/>
                <w:szCs w:val="20"/>
                <w:lang w:eastAsia="en-GB"/>
              </w:rPr>
            </w:pPr>
            <w:r w:rsidRPr="00B536B5">
              <w:rPr>
                <w:rFonts w:eastAsia="Times New Roman" w:cstheme="minorBidi"/>
                <w:color w:val="000000" w:themeColor="text1"/>
                <w:sz w:val="20"/>
                <w:szCs w:val="20"/>
                <w:lang w:eastAsia="en-GB"/>
              </w:rPr>
              <w:t>103 (36.79%)</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tcPr>
          <w:p w14:paraId="19556ABA" w14:textId="77777777" w:rsidR="00B536B5" w:rsidRPr="00B536B5" w:rsidRDefault="00B536B5" w:rsidP="007A5CE9">
            <w:pPr>
              <w:spacing w:before="120" w:after="120" w:line="240" w:lineRule="auto"/>
              <w:jc w:val="center"/>
              <w:rPr>
                <w:rFonts w:eastAsia="Times New Roman" w:cstheme="minorBidi"/>
                <w:sz w:val="20"/>
                <w:szCs w:val="20"/>
                <w:lang w:eastAsia="en-GB"/>
              </w:rPr>
            </w:pPr>
            <w:r w:rsidRPr="00B536B5">
              <w:rPr>
                <w:rFonts w:eastAsia="Times New Roman" w:cstheme="minorBidi"/>
                <w:color w:val="000000" w:themeColor="text1"/>
                <w:sz w:val="20"/>
                <w:szCs w:val="20"/>
                <w:lang w:eastAsia="en-GB"/>
              </w:rPr>
              <w:t>14 (31.82%)</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tcPr>
          <w:p w14:paraId="7CEC223B" w14:textId="77777777" w:rsidR="00B536B5" w:rsidRPr="00B536B5" w:rsidRDefault="00B536B5" w:rsidP="007A5CE9">
            <w:pPr>
              <w:spacing w:before="120" w:after="120" w:line="240" w:lineRule="auto"/>
              <w:jc w:val="center"/>
              <w:rPr>
                <w:rFonts w:eastAsia="Times New Roman" w:cstheme="minorBidi"/>
                <w:sz w:val="20"/>
                <w:szCs w:val="20"/>
                <w:lang w:eastAsia="en-GB"/>
              </w:rPr>
            </w:pPr>
            <w:r w:rsidRPr="00B536B5">
              <w:rPr>
                <w:rFonts w:eastAsia="Times New Roman" w:cstheme="minorBidi"/>
                <w:color w:val="000000" w:themeColor="text1"/>
                <w:sz w:val="20"/>
                <w:szCs w:val="20"/>
                <w:lang w:eastAsia="en-GB"/>
              </w:rPr>
              <w:t>387 (34.58%)</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tcPr>
          <w:p w14:paraId="09EA2846" w14:textId="77777777" w:rsidR="00B536B5" w:rsidRPr="00B536B5" w:rsidRDefault="00B536B5" w:rsidP="007A5CE9">
            <w:pPr>
              <w:spacing w:before="120" w:after="120" w:line="240" w:lineRule="auto"/>
              <w:jc w:val="center"/>
              <w:rPr>
                <w:rFonts w:eastAsia="Times New Roman" w:cstheme="minorBidi"/>
                <w:sz w:val="20"/>
                <w:szCs w:val="20"/>
                <w:lang w:eastAsia="en-GB"/>
              </w:rPr>
            </w:pPr>
            <w:r w:rsidRPr="00B536B5">
              <w:rPr>
                <w:rFonts w:eastAsia="Times New Roman" w:cstheme="minorBidi"/>
                <w:color w:val="000000" w:themeColor="text1"/>
                <w:sz w:val="20"/>
                <w:szCs w:val="20"/>
                <w:lang w:eastAsia="en-GB"/>
              </w:rPr>
              <w:t>0.885</w:t>
            </w:r>
          </w:p>
        </w:tc>
        <w:tc>
          <w:tcPr>
            <w:tcW w:w="845" w:type="dxa"/>
            <w:tcBorders>
              <w:top w:val="single" w:sz="4" w:space="0" w:color="000000" w:themeColor="text1"/>
              <w:left w:val="single" w:sz="4" w:space="0" w:color="000000" w:themeColor="text1"/>
              <w:bottom w:val="single" w:sz="4" w:space="0" w:color="000000" w:themeColor="text1"/>
              <w:right w:val="nil"/>
            </w:tcBorders>
            <w:tcMar>
              <w:left w:w="57" w:type="dxa"/>
              <w:right w:w="57" w:type="dxa"/>
            </w:tcMar>
          </w:tcPr>
          <w:p w14:paraId="7717BC33" w14:textId="77777777" w:rsidR="00B536B5" w:rsidRPr="00B536B5" w:rsidRDefault="00B536B5" w:rsidP="007A5CE9">
            <w:pPr>
              <w:spacing w:before="120" w:after="120" w:line="240" w:lineRule="auto"/>
              <w:jc w:val="center"/>
              <w:rPr>
                <w:rFonts w:eastAsia="Times New Roman" w:cstheme="minorBidi"/>
                <w:sz w:val="20"/>
                <w:szCs w:val="20"/>
                <w:lang w:eastAsia="en-GB"/>
              </w:rPr>
            </w:pPr>
            <w:r w:rsidRPr="00B536B5">
              <w:rPr>
                <w:rFonts w:eastAsia="Times New Roman" w:cstheme="minorBidi"/>
                <w:color w:val="000000" w:themeColor="text1"/>
                <w:sz w:val="20"/>
                <w:szCs w:val="20"/>
                <w:lang w:eastAsia="en-GB"/>
              </w:rPr>
              <w:t>0.643</w:t>
            </w:r>
          </w:p>
        </w:tc>
      </w:tr>
      <w:tr w:rsidR="00B536B5" w:rsidRPr="00083D63" w14:paraId="725BDCB8" w14:textId="77777777" w:rsidTr="00F748A1">
        <w:tc>
          <w:tcPr>
            <w:tcW w:w="2070" w:type="dxa"/>
            <w:tcBorders>
              <w:top w:val="single" w:sz="4" w:space="0" w:color="000000" w:themeColor="text1"/>
              <w:left w:val="nil"/>
              <w:bottom w:val="single" w:sz="4" w:space="0" w:color="000000" w:themeColor="text1"/>
              <w:right w:val="single" w:sz="4" w:space="0" w:color="000000" w:themeColor="text1"/>
            </w:tcBorders>
          </w:tcPr>
          <w:p w14:paraId="4C2A365E" w14:textId="77777777" w:rsidR="00B536B5" w:rsidRPr="00B536B5" w:rsidRDefault="00B536B5" w:rsidP="007A5CE9">
            <w:pPr>
              <w:spacing w:before="120" w:after="120" w:line="240" w:lineRule="auto"/>
              <w:rPr>
                <w:rFonts w:eastAsia="Times New Roman" w:cstheme="minorBidi"/>
                <w:b/>
                <w:bCs/>
                <w:sz w:val="22"/>
                <w:szCs w:val="22"/>
                <w:lang w:eastAsia="en-GB"/>
              </w:rPr>
            </w:pPr>
            <w:r w:rsidRPr="00B536B5">
              <w:rPr>
                <w:rFonts w:eastAsia="Times New Roman" w:cstheme="minorBidi"/>
                <w:b/>
                <w:bCs/>
                <w:color w:val="000000" w:themeColor="text1"/>
                <w:sz w:val="22"/>
                <w:szCs w:val="22"/>
                <w:lang w:eastAsia="en-GB"/>
              </w:rPr>
              <w:t>I was frightened</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tcPr>
          <w:p w14:paraId="0A74A0CC" w14:textId="77777777" w:rsidR="00B536B5" w:rsidRPr="00B536B5" w:rsidRDefault="00B536B5" w:rsidP="007A5CE9">
            <w:pPr>
              <w:spacing w:before="120" w:after="120" w:line="240" w:lineRule="auto"/>
              <w:jc w:val="center"/>
              <w:rPr>
                <w:rFonts w:eastAsia="Times New Roman" w:cstheme="minorBidi"/>
                <w:b/>
                <w:bCs/>
                <w:sz w:val="20"/>
                <w:szCs w:val="20"/>
                <w:lang w:eastAsia="en-GB"/>
              </w:rPr>
            </w:pPr>
            <w:r w:rsidRPr="00B536B5">
              <w:rPr>
                <w:rFonts w:eastAsia="Times New Roman" w:cstheme="minorBidi"/>
                <w:b/>
                <w:bCs/>
                <w:color w:val="000000" w:themeColor="text1"/>
                <w:sz w:val="20"/>
                <w:szCs w:val="20"/>
                <w:lang w:eastAsia="en-GB"/>
              </w:rPr>
              <w:t>239 (30.06%)</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tcPr>
          <w:p w14:paraId="3749741F" w14:textId="77777777" w:rsidR="00B536B5" w:rsidRPr="00B536B5" w:rsidRDefault="00B536B5" w:rsidP="007A5CE9">
            <w:pPr>
              <w:spacing w:before="120" w:after="120" w:line="240" w:lineRule="auto"/>
              <w:jc w:val="center"/>
              <w:rPr>
                <w:rFonts w:eastAsia="Times New Roman" w:cstheme="minorBidi"/>
                <w:b/>
                <w:bCs/>
                <w:sz w:val="20"/>
                <w:szCs w:val="20"/>
                <w:lang w:eastAsia="en-GB"/>
              </w:rPr>
            </w:pPr>
            <w:r w:rsidRPr="00B536B5">
              <w:rPr>
                <w:rFonts w:eastAsia="Times New Roman" w:cstheme="minorBidi"/>
                <w:b/>
                <w:bCs/>
                <w:color w:val="000000" w:themeColor="text1"/>
                <w:sz w:val="20"/>
                <w:szCs w:val="20"/>
                <w:lang w:eastAsia="en-GB"/>
              </w:rPr>
              <w:t>60 (21.43%)</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tcPr>
          <w:p w14:paraId="17F8A414" w14:textId="77777777" w:rsidR="00B536B5" w:rsidRPr="00B536B5" w:rsidRDefault="00B536B5" w:rsidP="007A5CE9">
            <w:pPr>
              <w:spacing w:before="120" w:after="120" w:line="240" w:lineRule="auto"/>
              <w:jc w:val="center"/>
              <w:rPr>
                <w:rFonts w:eastAsia="Times New Roman" w:cstheme="minorBidi"/>
                <w:b/>
                <w:bCs/>
                <w:sz w:val="20"/>
                <w:szCs w:val="20"/>
                <w:lang w:eastAsia="en-GB"/>
              </w:rPr>
            </w:pPr>
            <w:r w:rsidRPr="00B536B5">
              <w:rPr>
                <w:rFonts w:eastAsia="Times New Roman" w:cstheme="minorBidi"/>
                <w:b/>
                <w:bCs/>
                <w:color w:val="000000" w:themeColor="text1"/>
                <w:sz w:val="20"/>
                <w:szCs w:val="20"/>
                <w:lang w:eastAsia="en-GB"/>
              </w:rPr>
              <w:t>25 (56.82%)</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tcPr>
          <w:p w14:paraId="38BB4C70" w14:textId="77777777" w:rsidR="00B536B5" w:rsidRPr="00B536B5" w:rsidRDefault="00B536B5" w:rsidP="007A5CE9">
            <w:pPr>
              <w:spacing w:before="120" w:after="120" w:line="240" w:lineRule="auto"/>
              <w:jc w:val="center"/>
              <w:rPr>
                <w:rFonts w:eastAsia="Times New Roman" w:cstheme="minorBidi"/>
                <w:b/>
                <w:bCs/>
                <w:sz w:val="20"/>
                <w:szCs w:val="20"/>
                <w:lang w:eastAsia="en-GB"/>
              </w:rPr>
            </w:pPr>
            <w:r w:rsidRPr="00B536B5">
              <w:rPr>
                <w:rFonts w:eastAsia="Times New Roman" w:cstheme="minorBidi"/>
                <w:b/>
                <w:bCs/>
                <w:color w:val="000000" w:themeColor="text1"/>
                <w:sz w:val="20"/>
                <w:szCs w:val="20"/>
                <w:lang w:eastAsia="en-GB"/>
              </w:rPr>
              <w:t>324 (28.95%)</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tcPr>
          <w:p w14:paraId="04702EDF" w14:textId="77777777" w:rsidR="00B536B5" w:rsidRPr="00B536B5" w:rsidRDefault="00B536B5" w:rsidP="007A5CE9">
            <w:pPr>
              <w:spacing w:before="120" w:after="120" w:line="240" w:lineRule="auto"/>
              <w:jc w:val="center"/>
              <w:rPr>
                <w:rFonts w:eastAsia="Times New Roman" w:cstheme="minorBidi"/>
                <w:b/>
                <w:bCs/>
                <w:sz w:val="20"/>
                <w:szCs w:val="20"/>
                <w:lang w:eastAsia="en-GB"/>
              </w:rPr>
            </w:pPr>
            <w:r w:rsidRPr="00B536B5">
              <w:rPr>
                <w:rFonts w:eastAsia="Times New Roman" w:cstheme="minorBidi"/>
                <w:b/>
                <w:bCs/>
                <w:color w:val="000000" w:themeColor="text1"/>
                <w:sz w:val="20"/>
                <w:szCs w:val="20"/>
                <w:lang w:eastAsia="en-GB"/>
              </w:rPr>
              <w:t>24.791</w:t>
            </w:r>
          </w:p>
        </w:tc>
        <w:tc>
          <w:tcPr>
            <w:tcW w:w="845" w:type="dxa"/>
            <w:tcBorders>
              <w:top w:val="single" w:sz="4" w:space="0" w:color="000000" w:themeColor="text1"/>
              <w:left w:val="single" w:sz="4" w:space="0" w:color="000000" w:themeColor="text1"/>
              <w:bottom w:val="single" w:sz="4" w:space="0" w:color="000000" w:themeColor="text1"/>
              <w:right w:val="nil"/>
            </w:tcBorders>
            <w:tcMar>
              <w:left w:w="57" w:type="dxa"/>
              <w:right w:w="57" w:type="dxa"/>
            </w:tcMar>
          </w:tcPr>
          <w:p w14:paraId="5EC2CDBE" w14:textId="77777777" w:rsidR="00B536B5" w:rsidRPr="00B536B5" w:rsidRDefault="00B536B5" w:rsidP="007A5CE9">
            <w:pPr>
              <w:spacing w:before="120" w:after="120" w:line="240" w:lineRule="auto"/>
              <w:jc w:val="center"/>
              <w:rPr>
                <w:rFonts w:eastAsia="Times New Roman" w:cstheme="minorBidi"/>
                <w:b/>
                <w:bCs/>
                <w:i/>
                <w:iCs/>
                <w:sz w:val="20"/>
                <w:szCs w:val="20"/>
                <w:lang w:eastAsia="en-GB"/>
              </w:rPr>
            </w:pPr>
            <w:r w:rsidRPr="00B536B5">
              <w:rPr>
                <w:rFonts w:eastAsia="Times New Roman" w:cstheme="minorBidi"/>
                <w:b/>
                <w:bCs/>
                <w:i/>
                <w:iCs/>
                <w:color w:val="000000" w:themeColor="text1"/>
                <w:sz w:val="20"/>
                <w:szCs w:val="20"/>
                <w:lang w:eastAsia="en-GB"/>
              </w:rPr>
              <w:t>p</w:t>
            </w:r>
            <w:r w:rsidRPr="00B536B5">
              <w:rPr>
                <w:rFonts w:eastAsia="Times New Roman" w:cstheme="minorBidi"/>
                <w:b/>
                <w:bCs/>
                <w:color w:val="000000" w:themeColor="text1"/>
                <w:sz w:val="20"/>
                <w:szCs w:val="20"/>
                <w:lang w:eastAsia="en-GB"/>
              </w:rPr>
              <w:t>&lt;0.01</w:t>
            </w:r>
          </w:p>
        </w:tc>
      </w:tr>
      <w:tr w:rsidR="00B536B5" w:rsidRPr="00083D63" w14:paraId="555B0AF3" w14:textId="77777777" w:rsidTr="00F748A1">
        <w:tc>
          <w:tcPr>
            <w:tcW w:w="2070" w:type="dxa"/>
            <w:tcBorders>
              <w:top w:val="single" w:sz="4" w:space="0" w:color="000000" w:themeColor="text1"/>
              <w:left w:val="nil"/>
              <w:bottom w:val="single" w:sz="4" w:space="0" w:color="000000" w:themeColor="text1"/>
              <w:right w:val="single" w:sz="4" w:space="0" w:color="000000" w:themeColor="text1"/>
            </w:tcBorders>
          </w:tcPr>
          <w:p w14:paraId="492F71DC" w14:textId="77777777" w:rsidR="00B536B5" w:rsidRPr="00B536B5" w:rsidRDefault="00B536B5" w:rsidP="007A5CE9">
            <w:pPr>
              <w:spacing w:before="120" w:after="120" w:line="240" w:lineRule="auto"/>
              <w:rPr>
                <w:rFonts w:eastAsia="Times New Roman" w:cstheme="minorBidi"/>
                <w:sz w:val="22"/>
                <w:szCs w:val="22"/>
                <w:lang w:eastAsia="en-GB"/>
              </w:rPr>
            </w:pPr>
            <w:r w:rsidRPr="00B536B5">
              <w:rPr>
                <w:rFonts w:eastAsia="Times New Roman" w:cstheme="minorBidi"/>
                <w:color w:val="000000" w:themeColor="text1"/>
                <w:sz w:val="22"/>
                <w:szCs w:val="22"/>
                <w:lang w:eastAsia="en-GB"/>
              </w:rPr>
              <w:t>I was too high at the time</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tcPr>
          <w:p w14:paraId="3C2FD7DE" w14:textId="77777777" w:rsidR="00B536B5" w:rsidRPr="00B536B5" w:rsidRDefault="00B536B5" w:rsidP="007A5CE9">
            <w:pPr>
              <w:spacing w:before="120" w:after="120" w:line="240" w:lineRule="auto"/>
              <w:jc w:val="center"/>
              <w:rPr>
                <w:rFonts w:eastAsia="Times New Roman" w:cstheme="minorBidi"/>
                <w:sz w:val="20"/>
                <w:szCs w:val="20"/>
                <w:lang w:eastAsia="en-GB"/>
              </w:rPr>
            </w:pPr>
            <w:r w:rsidRPr="00B536B5">
              <w:rPr>
                <w:rFonts w:eastAsia="Times New Roman" w:cstheme="minorBidi"/>
                <w:color w:val="000000" w:themeColor="text1"/>
                <w:sz w:val="20"/>
                <w:szCs w:val="20"/>
                <w:lang w:eastAsia="en-GB"/>
              </w:rPr>
              <w:t>99 (12.45%)</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tcPr>
          <w:p w14:paraId="12793C6A" w14:textId="77777777" w:rsidR="00B536B5" w:rsidRPr="00B536B5" w:rsidRDefault="00B536B5" w:rsidP="007A5CE9">
            <w:pPr>
              <w:spacing w:before="120" w:after="120" w:line="240" w:lineRule="auto"/>
              <w:jc w:val="center"/>
              <w:rPr>
                <w:rFonts w:eastAsia="Times New Roman" w:cstheme="minorBidi"/>
                <w:sz w:val="20"/>
                <w:szCs w:val="20"/>
                <w:lang w:eastAsia="en-GB"/>
              </w:rPr>
            </w:pPr>
            <w:r w:rsidRPr="00B536B5">
              <w:rPr>
                <w:rFonts w:eastAsia="Times New Roman" w:cstheme="minorBidi"/>
                <w:color w:val="000000" w:themeColor="text1"/>
                <w:sz w:val="20"/>
                <w:szCs w:val="20"/>
                <w:lang w:eastAsia="en-GB"/>
              </w:rPr>
              <w:t>37 (13.21%)</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tcPr>
          <w:p w14:paraId="500F5D0A" w14:textId="77777777" w:rsidR="00B536B5" w:rsidRPr="00B536B5" w:rsidRDefault="00B536B5" w:rsidP="007A5CE9">
            <w:pPr>
              <w:spacing w:before="120" w:after="120" w:line="240" w:lineRule="auto"/>
              <w:jc w:val="center"/>
              <w:rPr>
                <w:rFonts w:eastAsia="Times New Roman" w:cstheme="minorBidi"/>
                <w:sz w:val="20"/>
                <w:szCs w:val="20"/>
                <w:lang w:eastAsia="en-GB"/>
              </w:rPr>
            </w:pPr>
            <w:r w:rsidRPr="00B536B5">
              <w:rPr>
                <w:rFonts w:eastAsia="Times New Roman" w:cstheme="minorBidi"/>
                <w:color w:val="000000" w:themeColor="text1"/>
                <w:sz w:val="20"/>
                <w:szCs w:val="20"/>
                <w:lang w:eastAsia="en-GB"/>
              </w:rPr>
              <w:t>12 (27.27%)</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tcPr>
          <w:p w14:paraId="78711AC0" w14:textId="77777777" w:rsidR="00B536B5" w:rsidRPr="00B536B5" w:rsidRDefault="00B536B5" w:rsidP="007A5CE9">
            <w:pPr>
              <w:spacing w:before="120" w:after="120" w:line="240" w:lineRule="auto"/>
              <w:jc w:val="center"/>
              <w:rPr>
                <w:rFonts w:eastAsia="Times New Roman" w:cstheme="minorBidi"/>
                <w:sz w:val="20"/>
                <w:szCs w:val="20"/>
                <w:lang w:eastAsia="en-GB"/>
              </w:rPr>
            </w:pPr>
            <w:r w:rsidRPr="00B536B5">
              <w:rPr>
                <w:rFonts w:eastAsia="Times New Roman" w:cstheme="minorBidi"/>
                <w:color w:val="000000" w:themeColor="text1"/>
                <w:sz w:val="20"/>
                <w:szCs w:val="20"/>
                <w:lang w:eastAsia="en-GB"/>
              </w:rPr>
              <w:t>148 (13.23%)</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tcPr>
          <w:p w14:paraId="261C3AF4" w14:textId="77777777" w:rsidR="00B536B5" w:rsidRPr="00B536B5" w:rsidRDefault="00B536B5" w:rsidP="007A5CE9">
            <w:pPr>
              <w:spacing w:before="120" w:after="120" w:line="240" w:lineRule="auto"/>
              <w:jc w:val="center"/>
              <w:rPr>
                <w:rFonts w:eastAsia="Times New Roman" w:cstheme="minorBidi"/>
                <w:sz w:val="20"/>
                <w:szCs w:val="20"/>
                <w:lang w:eastAsia="en-GB"/>
              </w:rPr>
            </w:pPr>
            <w:r w:rsidRPr="00B536B5">
              <w:rPr>
                <w:rFonts w:eastAsia="Times New Roman" w:cstheme="minorBidi"/>
                <w:color w:val="000000" w:themeColor="text1"/>
                <w:sz w:val="20"/>
                <w:szCs w:val="20"/>
                <w:lang w:eastAsia="en-GB"/>
              </w:rPr>
              <w:t>7.979</w:t>
            </w:r>
          </w:p>
        </w:tc>
        <w:tc>
          <w:tcPr>
            <w:tcW w:w="845" w:type="dxa"/>
            <w:tcBorders>
              <w:top w:val="single" w:sz="4" w:space="0" w:color="000000" w:themeColor="text1"/>
              <w:left w:val="single" w:sz="4" w:space="0" w:color="000000" w:themeColor="text1"/>
              <w:bottom w:val="single" w:sz="4" w:space="0" w:color="000000" w:themeColor="text1"/>
              <w:right w:val="nil"/>
            </w:tcBorders>
            <w:tcMar>
              <w:left w:w="57" w:type="dxa"/>
              <w:right w:w="57" w:type="dxa"/>
            </w:tcMar>
          </w:tcPr>
          <w:p w14:paraId="240E5837" w14:textId="77777777" w:rsidR="00B536B5" w:rsidRPr="00B536B5" w:rsidRDefault="00B536B5" w:rsidP="007A5CE9">
            <w:pPr>
              <w:spacing w:before="120" w:after="120" w:line="240" w:lineRule="auto"/>
              <w:jc w:val="center"/>
              <w:rPr>
                <w:rFonts w:eastAsia="Times New Roman" w:cstheme="minorBidi"/>
                <w:sz w:val="20"/>
                <w:szCs w:val="20"/>
                <w:lang w:eastAsia="en-GB"/>
              </w:rPr>
            </w:pPr>
            <w:r w:rsidRPr="00B536B5">
              <w:rPr>
                <w:rFonts w:eastAsia="Times New Roman" w:cstheme="minorBidi"/>
                <w:color w:val="000000" w:themeColor="text1"/>
                <w:sz w:val="20"/>
                <w:szCs w:val="20"/>
                <w:lang w:eastAsia="en-GB"/>
              </w:rPr>
              <w:t>0.019</w:t>
            </w:r>
          </w:p>
        </w:tc>
      </w:tr>
      <w:tr w:rsidR="00B536B5" w:rsidRPr="00083D63" w14:paraId="36B845E0" w14:textId="77777777" w:rsidTr="00F748A1">
        <w:tc>
          <w:tcPr>
            <w:tcW w:w="2070" w:type="dxa"/>
            <w:tcBorders>
              <w:top w:val="single" w:sz="4" w:space="0" w:color="000000" w:themeColor="text1"/>
              <w:left w:val="nil"/>
              <w:bottom w:val="single" w:sz="4" w:space="0" w:color="000000" w:themeColor="text1"/>
              <w:right w:val="single" w:sz="4" w:space="0" w:color="000000" w:themeColor="text1"/>
            </w:tcBorders>
          </w:tcPr>
          <w:p w14:paraId="20BFE55F" w14:textId="77777777" w:rsidR="00B536B5" w:rsidRPr="00B536B5" w:rsidRDefault="00B536B5" w:rsidP="007A5CE9">
            <w:pPr>
              <w:spacing w:before="120" w:after="120" w:line="240" w:lineRule="auto"/>
              <w:rPr>
                <w:rFonts w:eastAsia="Times New Roman" w:cstheme="minorBidi"/>
                <w:b/>
                <w:bCs/>
                <w:sz w:val="22"/>
                <w:szCs w:val="22"/>
                <w:lang w:eastAsia="en-GB"/>
              </w:rPr>
            </w:pPr>
            <w:r w:rsidRPr="00B536B5">
              <w:rPr>
                <w:rFonts w:eastAsia="Times New Roman" w:cstheme="minorBidi"/>
                <w:b/>
                <w:bCs/>
                <w:color w:val="000000" w:themeColor="text1"/>
                <w:sz w:val="22"/>
                <w:szCs w:val="22"/>
                <w:lang w:eastAsia="en-GB"/>
              </w:rPr>
              <w:t>My friends thought I should</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tcPr>
          <w:p w14:paraId="7CCF1FDC" w14:textId="77777777" w:rsidR="00B536B5" w:rsidRPr="00B536B5" w:rsidRDefault="00B536B5" w:rsidP="007A5CE9">
            <w:pPr>
              <w:spacing w:before="120" w:after="120" w:line="240" w:lineRule="auto"/>
              <w:jc w:val="center"/>
              <w:rPr>
                <w:rFonts w:eastAsia="Times New Roman" w:cstheme="minorBidi"/>
                <w:b/>
                <w:bCs/>
                <w:sz w:val="20"/>
                <w:szCs w:val="20"/>
                <w:lang w:eastAsia="en-GB"/>
              </w:rPr>
            </w:pPr>
            <w:r w:rsidRPr="00B536B5">
              <w:rPr>
                <w:rFonts w:eastAsia="Times New Roman" w:cstheme="minorBidi"/>
                <w:b/>
                <w:bCs/>
                <w:color w:val="000000" w:themeColor="text1"/>
                <w:sz w:val="20"/>
                <w:szCs w:val="20"/>
                <w:lang w:eastAsia="en-GB"/>
              </w:rPr>
              <w:t>54 (6.79%)</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tcPr>
          <w:p w14:paraId="31063D86" w14:textId="77777777" w:rsidR="00B536B5" w:rsidRPr="00B536B5" w:rsidRDefault="00B536B5" w:rsidP="007A5CE9">
            <w:pPr>
              <w:spacing w:before="120" w:after="120" w:line="240" w:lineRule="auto"/>
              <w:jc w:val="center"/>
              <w:rPr>
                <w:rFonts w:eastAsia="Times New Roman" w:cstheme="minorBidi"/>
                <w:b/>
                <w:bCs/>
                <w:sz w:val="20"/>
                <w:szCs w:val="20"/>
                <w:lang w:eastAsia="en-GB"/>
              </w:rPr>
            </w:pPr>
            <w:r w:rsidRPr="00B536B5">
              <w:rPr>
                <w:rFonts w:eastAsia="Times New Roman" w:cstheme="minorBidi"/>
                <w:b/>
                <w:bCs/>
                <w:color w:val="000000" w:themeColor="text1"/>
                <w:sz w:val="20"/>
                <w:szCs w:val="20"/>
                <w:lang w:eastAsia="en-GB"/>
              </w:rPr>
              <w:t>40 (14.29%)</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tcPr>
          <w:p w14:paraId="5773083B" w14:textId="77777777" w:rsidR="00B536B5" w:rsidRPr="00B536B5" w:rsidRDefault="00B536B5" w:rsidP="007A5CE9">
            <w:pPr>
              <w:spacing w:before="120" w:after="120" w:line="240" w:lineRule="auto"/>
              <w:jc w:val="center"/>
              <w:rPr>
                <w:rFonts w:eastAsia="Times New Roman" w:cstheme="minorBidi"/>
                <w:b/>
                <w:bCs/>
                <w:sz w:val="20"/>
                <w:szCs w:val="20"/>
                <w:lang w:eastAsia="en-GB"/>
              </w:rPr>
            </w:pPr>
            <w:r w:rsidRPr="00B536B5">
              <w:rPr>
                <w:rFonts w:eastAsia="Times New Roman" w:cstheme="minorBidi"/>
                <w:b/>
                <w:bCs/>
                <w:color w:val="000000" w:themeColor="text1"/>
                <w:sz w:val="20"/>
                <w:szCs w:val="20"/>
                <w:lang w:eastAsia="en-GB"/>
              </w:rPr>
              <w:t>6 (13.64%)</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tcPr>
          <w:p w14:paraId="730FB55E" w14:textId="77777777" w:rsidR="00B536B5" w:rsidRPr="00B536B5" w:rsidRDefault="00B536B5" w:rsidP="007A5CE9">
            <w:pPr>
              <w:spacing w:before="120" w:after="120" w:line="240" w:lineRule="auto"/>
              <w:jc w:val="center"/>
              <w:rPr>
                <w:rFonts w:eastAsia="Times New Roman" w:cstheme="minorBidi"/>
                <w:b/>
                <w:bCs/>
                <w:sz w:val="20"/>
                <w:szCs w:val="20"/>
                <w:lang w:eastAsia="en-GB"/>
              </w:rPr>
            </w:pPr>
            <w:r w:rsidRPr="00B536B5">
              <w:rPr>
                <w:rFonts w:eastAsia="Times New Roman" w:cstheme="minorBidi"/>
                <w:b/>
                <w:bCs/>
                <w:color w:val="000000" w:themeColor="text1"/>
                <w:sz w:val="20"/>
                <w:szCs w:val="20"/>
                <w:lang w:eastAsia="en-GB"/>
              </w:rPr>
              <w:t>100 (8.94%)</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tcPr>
          <w:p w14:paraId="3CADD39B" w14:textId="77777777" w:rsidR="00B536B5" w:rsidRPr="00B536B5" w:rsidRDefault="00B536B5" w:rsidP="007A5CE9">
            <w:pPr>
              <w:spacing w:before="120" w:after="120" w:line="240" w:lineRule="auto"/>
              <w:jc w:val="center"/>
              <w:rPr>
                <w:rFonts w:eastAsia="Times New Roman" w:cstheme="minorBidi"/>
                <w:b/>
                <w:bCs/>
                <w:sz w:val="20"/>
                <w:szCs w:val="20"/>
                <w:lang w:eastAsia="en-GB"/>
              </w:rPr>
            </w:pPr>
            <w:r w:rsidRPr="00B536B5">
              <w:rPr>
                <w:rFonts w:eastAsia="Times New Roman" w:cstheme="minorBidi"/>
                <w:b/>
                <w:bCs/>
                <w:color w:val="000000" w:themeColor="text1"/>
                <w:sz w:val="20"/>
                <w:szCs w:val="20"/>
                <w:lang w:eastAsia="en-GB"/>
              </w:rPr>
              <w:t>15.53</w:t>
            </w:r>
          </w:p>
        </w:tc>
        <w:tc>
          <w:tcPr>
            <w:tcW w:w="845" w:type="dxa"/>
            <w:tcBorders>
              <w:top w:val="single" w:sz="4" w:space="0" w:color="000000" w:themeColor="text1"/>
              <w:left w:val="single" w:sz="4" w:space="0" w:color="000000" w:themeColor="text1"/>
              <w:bottom w:val="single" w:sz="4" w:space="0" w:color="000000" w:themeColor="text1"/>
              <w:right w:val="nil"/>
            </w:tcBorders>
            <w:tcMar>
              <w:left w:w="57" w:type="dxa"/>
              <w:right w:w="57" w:type="dxa"/>
            </w:tcMar>
          </w:tcPr>
          <w:p w14:paraId="739BAFE8" w14:textId="77777777" w:rsidR="00B536B5" w:rsidRPr="00B536B5" w:rsidRDefault="00B536B5" w:rsidP="007A5CE9">
            <w:pPr>
              <w:spacing w:before="120" w:after="120" w:line="240" w:lineRule="auto"/>
              <w:jc w:val="center"/>
              <w:rPr>
                <w:rFonts w:eastAsia="Times New Roman" w:cstheme="minorBidi"/>
                <w:b/>
                <w:bCs/>
                <w:i/>
                <w:iCs/>
                <w:sz w:val="20"/>
                <w:szCs w:val="20"/>
                <w:lang w:eastAsia="en-GB"/>
              </w:rPr>
            </w:pPr>
            <w:r w:rsidRPr="00B536B5">
              <w:rPr>
                <w:rFonts w:eastAsia="Times New Roman" w:cstheme="minorBidi"/>
                <w:b/>
                <w:bCs/>
                <w:i/>
                <w:iCs/>
                <w:color w:val="000000" w:themeColor="text1"/>
                <w:sz w:val="20"/>
                <w:szCs w:val="20"/>
                <w:lang w:eastAsia="en-GB"/>
              </w:rPr>
              <w:t>p</w:t>
            </w:r>
            <w:r w:rsidRPr="00B536B5">
              <w:rPr>
                <w:rFonts w:eastAsia="Times New Roman" w:cstheme="minorBidi"/>
                <w:b/>
                <w:bCs/>
                <w:color w:val="000000" w:themeColor="text1"/>
                <w:sz w:val="20"/>
                <w:szCs w:val="20"/>
                <w:lang w:eastAsia="en-GB"/>
              </w:rPr>
              <w:t>&lt;0.01</w:t>
            </w:r>
          </w:p>
        </w:tc>
      </w:tr>
    </w:tbl>
    <w:p w14:paraId="18BE530D" w14:textId="46BEA206" w:rsidR="00583897" w:rsidRPr="00B536B5" w:rsidRDefault="00583897" w:rsidP="00B536B5">
      <w:pPr>
        <w:pStyle w:val="Caption"/>
        <w:rPr>
          <w:lang w:eastAsia="en-GB"/>
        </w:rPr>
      </w:pPr>
      <w:r w:rsidRPr="00A44331">
        <w:rPr>
          <w:lang w:eastAsia="en-GB"/>
        </w:rPr>
        <w:t xml:space="preserve">% are within gender; for </w:t>
      </w:r>
      <w:r w:rsidRPr="00B536B5">
        <w:t>example</w:t>
      </w:r>
      <w:r w:rsidRPr="00A44331">
        <w:rPr>
          <w:lang w:eastAsia="en-GB"/>
        </w:rPr>
        <w:t>. of all females indicating an unwanted experience, 50.19% indicated it was because their partner thought they should. Reasons are not mutually exclusive as participants could check all reasons they felt applied to them.</w:t>
      </w:r>
    </w:p>
    <w:p w14:paraId="5884D750" w14:textId="1B4300F0" w:rsidR="00583897" w:rsidRPr="00A44331" w:rsidRDefault="00583897" w:rsidP="00B536B5">
      <w:pPr>
        <w:pStyle w:val="LTU-Body10pt"/>
      </w:pPr>
      <w:r w:rsidRPr="00A44331">
        <w:t xml:space="preserve">This research demonstrates that unwanted sex disproportionately reported among females and LGBTQ+ young people in Australia who were significantly more likely to report it happened because they were frightened. These findings confirm previous international findings that these groups experience higher rates of unwanted sex into young adulthood and adulthood </w:t>
      </w:r>
      <w:r w:rsidRPr="00A44331">
        <w:rPr>
          <w:noProof/>
        </w:rPr>
        <w:t>(Australian Institute of Health and Welfare, 2019; DiJulio, Norton, Craighill, Clement, &amp; Brodie, 2015; Ford &amp; Soto-Marquez, 2016; Mellins et al., 2017; Muehlenhard, Humphreys, Jozkowski, &amp; Peterson, 2016)</w:t>
      </w:r>
      <w:r w:rsidRPr="00A44331">
        <w:t>. It is important to note that a not insignificant number of young males (17%, n = 280) also reported unwanted experiences</w:t>
      </w:r>
      <w:r w:rsidR="00505542">
        <w:t>,</w:t>
      </w:r>
      <w:r w:rsidRPr="00A44331">
        <w:t xml:space="preserve"> which is likely under</w:t>
      </w:r>
      <w:r w:rsidR="00505542">
        <w:t>-</w:t>
      </w:r>
      <w:r w:rsidRPr="00A44331">
        <w:t xml:space="preserve">reported due to ideals associated with masculinity </w:t>
      </w:r>
      <w:bookmarkStart w:id="513" w:name="_Hlk46318399"/>
      <w:r w:rsidRPr="00A44331">
        <w:t>(e.g., guys should always want sex</w:t>
      </w:r>
      <w:r w:rsidR="00505542">
        <w:rPr>
          <w:noProof/>
        </w:rPr>
        <w:t xml:space="preserve"> [</w:t>
      </w:r>
      <w:r w:rsidRPr="00A44331">
        <w:rPr>
          <w:noProof/>
        </w:rPr>
        <w:t>Porter, Douglas, &amp; Collumbien, 2017; Richardson, 2010; Taylor, 2006</w:t>
      </w:r>
      <w:r w:rsidR="00505542">
        <w:rPr>
          <w:noProof/>
        </w:rPr>
        <w:t>]</w:t>
      </w:r>
      <w:r w:rsidRPr="00A44331">
        <w:rPr>
          <w:noProof/>
        </w:rPr>
        <w:t>)</w:t>
      </w:r>
      <w:r w:rsidRPr="00A44331">
        <w:t>.</w:t>
      </w:r>
      <w:bookmarkEnd w:id="513"/>
      <w:r w:rsidRPr="00A44331">
        <w:t xml:space="preserve"> However, a recent trend analysis of unwanted sex across four waves of data (2002</w:t>
      </w:r>
      <w:r w:rsidR="00505542">
        <w:t>–</w:t>
      </w:r>
      <w:r w:rsidRPr="00A44331">
        <w:t xml:space="preserve">2018) indicate, even after accounting for age and gender, female students were consistently more likely to report experiencing unwanted sex at some point in their life </w:t>
      </w:r>
      <w:r w:rsidRPr="00A44331">
        <w:rPr>
          <w:noProof/>
        </w:rPr>
        <w:t>(Fisher &amp; Kauer, 2019)</w:t>
      </w:r>
      <w:r w:rsidRPr="00A44331">
        <w:t>.</w:t>
      </w:r>
    </w:p>
    <w:p w14:paraId="7B44FDBD" w14:textId="77777777" w:rsidR="00583897" w:rsidRPr="00A44331" w:rsidRDefault="00583897" w:rsidP="00B536B5">
      <w:pPr>
        <w:pStyle w:val="LTU-Sectionheading"/>
      </w:pPr>
      <w:r w:rsidRPr="00A44331">
        <w:br w:type="page"/>
      </w:r>
      <w:bookmarkStart w:id="514" w:name="_Toc67067331"/>
      <w:bookmarkStart w:id="515" w:name="_Toc82176946"/>
      <w:r w:rsidRPr="00A44331">
        <w:lastRenderedPageBreak/>
        <w:t>Phase 3: Data Gap Analysis and Synthesis</w:t>
      </w:r>
      <w:bookmarkEnd w:id="514"/>
      <w:bookmarkEnd w:id="515"/>
    </w:p>
    <w:p w14:paraId="20C72829" w14:textId="77777777" w:rsidR="00583897" w:rsidRPr="00B536B5" w:rsidRDefault="00583897" w:rsidP="00B536B5">
      <w:pPr>
        <w:pStyle w:val="LTU-Subhead1"/>
      </w:pPr>
      <w:bookmarkStart w:id="516" w:name="_Toc46070168"/>
      <w:bookmarkStart w:id="517" w:name="_Toc67067332"/>
      <w:bookmarkStart w:id="518" w:name="_Toc82176947"/>
      <w:r w:rsidRPr="00A44331">
        <w:t>Aim</w:t>
      </w:r>
      <w:bookmarkEnd w:id="516"/>
      <w:bookmarkEnd w:id="517"/>
      <w:bookmarkEnd w:id="518"/>
      <w:r w:rsidRPr="00A44331">
        <w:t xml:space="preserve"> </w:t>
      </w:r>
    </w:p>
    <w:p w14:paraId="135C60F9" w14:textId="77777777" w:rsidR="00583897" w:rsidRPr="00A44331" w:rsidRDefault="00583897" w:rsidP="00B536B5">
      <w:pPr>
        <w:pStyle w:val="LTU-Body10pt"/>
      </w:pPr>
      <w:bookmarkStart w:id="519" w:name="_Toc46070169"/>
      <w:r>
        <w:t xml:space="preserve">This secondary data gap analysis and synthesis aims to collate and examine data on levels of sexual violence and harassment awareness, attitudes, and behaviours among the Australian population. The purpose is to assess ongoing or repeated data sources that may serve as surveillance data that can attest to the outcome efficacy of sexual violence primary prevention initiatives. </w:t>
      </w:r>
    </w:p>
    <w:p w14:paraId="5A00ED26" w14:textId="77777777" w:rsidR="00583897" w:rsidRPr="00A44331" w:rsidRDefault="00583897" w:rsidP="00B536B5">
      <w:pPr>
        <w:pStyle w:val="LTU-Subhead1"/>
      </w:pPr>
      <w:bookmarkStart w:id="520" w:name="_Toc67067333"/>
      <w:bookmarkStart w:id="521" w:name="_Toc82176948"/>
      <w:r w:rsidRPr="00A44331">
        <w:t>Research Question</w:t>
      </w:r>
      <w:bookmarkEnd w:id="519"/>
      <w:bookmarkEnd w:id="520"/>
      <w:bookmarkEnd w:id="521"/>
    </w:p>
    <w:p w14:paraId="7096A996" w14:textId="71CD1F50" w:rsidR="00583897" w:rsidRPr="007A5CE9" w:rsidRDefault="00583897" w:rsidP="00B536B5">
      <w:pPr>
        <w:pStyle w:val="LTU-Body10pt"/>
        <w:rPr>
          <w:b/>
          <w:bCs/>
          <w:sz w:val="21"/>
          <w:szCs w:val="21"/>
        </w:rPr>
      </w:pPr>
      <w:bookmarkStart w:id="522" w:name="_Toc46070170"/>
      <w:r>
        <w:t xml:space="preserve">The question the data gap analysis and synthesis seek to address is: </w:t>
      </w:r>
      <w:r w:rsidRPr="007A5CE9">
        <w:rPr>
          <w:b/>
          <w:bCs/>
        </w:rPr>
        <w:t>What is the evidence coverage and gaps in existing Australian data reporting on sexual harassment and sexual violence?</w:t>
      </w:r>
    </w:p>
    <w:p w14:paraId="5EF4D714" w14:textId="77777777" w:rsidR="00583897" w:rsidRPr="00A44331" w:rsidRDefault="00583897" w:rsidP="00B536B5">
      <w:pPr>
        <w:pStyle w:val="LTU-Subhead1"/>
      </w:pPr>
      <w:bookmarkStart w:id="523" w:name="_Toc67067334"/>
      <w:bookmarkStart w:id="524" w:name="_Toc82176949"/>
      <w:r>
        <w:t>Outcome Data</w:t>
      </w:r>
      <w:bookmarkEnd w:id="522"/>
      <w:bookmarkEnd w:id="523"/>
      <w:bookmarkEnd w:id="524"/>
    </w:p>
    <w:p w14:paraId="71EBF035" w14:textId="77777777" w:rsidR="00583897" w:rsidRPr="00A44331" w:rsidRDefault="00583897" w:rsidP="00B536B5">
      <w:pPr>
        <w:pStyle w:val="LTU-Subhead2"/>
      </w:pPr>
      <w:bookmarkStart w:id="525" w:name="_Toc46070171"/>
      <w:bookmarkStart w:id="526" w:name="_Toc67067335"/>
      <w:bookmarkStart w:id="527" w:name="_Toc82176950"/>
      <w:r w:rsidRPr="7AEBCC8E">
        <w:t>Sexual Violence and Harassment Behaviour Outcome Measures</w:t>
      </w:r>
      <w:bookmarkEnd w:id="525"/>
      <w:bookmarkEnd w:id="526"/>
      <w:bookmarkEnd w:id="527"/>
    </w:p>
    <w:p w14:paraId="036B0836" w14:textId="287932D2" w:rsidR="00583897" w:rsidRPr="00B536B5" w:rsidRDefault="00583897" w:rsidP="00B536B5">
      <w:pPr>
        <w:pStyle w:val="LTU-Bullets10pt"/>
      </w:pPr>
      <w:r w:rsidRPr="7AEBCC8E">
        <w:rPr>
          <w:b/>
          <w:bCs/>
        </w:rPr>
        <w:t>Community prevalence</w:t>
      </w:r>
      <w:r w:rsidRPr="7AEBCC8E">
        <w:t xml:space="preserve"> – Defined by the ABS </w:t>
      </w:r>
      <w:r w:rsidRPr="7AEBCC8E">
        <w:rPr>
          <w:noProof/>
        </w:rPr>
        <w:t>(Australian Bureau of Statistics, 2013a)</w:t>
      </w:r>
      <w:r w:rsidRPr="7AEBCC8E">
        <w:t xml:space="preserve"> as the number of people in the relevant population who have experienced family, domestic </w:t>
      </w:r>
      <w:r w:rsidRPr="00B536B5">
        <w:t>and sexual violence at least once. This may be recorded or estimated for a given period, since a person reaches a certain age, or as lifetime experience. Prevalence estimates are measures of the extent of victimisation within the community.</w:t>
      </w:r>
    </w:p>
    <w:p w14:paraId="3C26A2E9" w14:textId="17FD6E21" w:rsidR="00583897" w:rsidRPr="00A44331" w:rsidRDefault="00583897" w:rsidP="00B536B5">
      <w:pPr>
        <w:pStyle w:val="LTU-Bullets10pt"/>
      </w:pPr>
      <w:r w:rsidRPr="00B536B5">
        <w:rPr>
          <w:b/>
          <w:bCs/>
        </w:rPr>
        <w:t>Community incidence</w:t>
      </w:r>
      <w:r w:rsidRPr="00B536B5">
        <w:t xml:space="preserve"> – Defined by the ABS (Au</w:t>
      </w:r>
      <w:r w:rsidRPr="7AEBCC8E">
        <w:rPr>
          <w:noProof/>
        </w:rPr>
        <w:t>stralian Bureau of Statistics, 2013a)</w:t>
      </w:r>
      <w:r w:rsidRPr="7AEBCC8E">
        <w:t xml:space="preserve"> as the number of incidents of family, domestic and sexual violence in the relevant population within a specified reference period. Incidence estimates are measures of the extent of offending behaviour within the community.</w:t>
      </w:r>
    </w:p>
    <w:p w14:paraId="3832E5C4" w14:textId="77777777" w:rsidR="00F748A1" w:rsidRDefault="00F748A1">
      <w:pPr>
        <w:spacing w:after="0" w:line="240" w:lineRule="auto"/>
        <w:rPr>
          <w:rFonts w:cs="Arial"/>
          <w:b/>
          <w:caps/>
          <w:sz w:val="32"/>
          <w:szCs w:val="25"/>
          <w:lang w:val="en-GB"/>
        </w:rPr>
      </w:pPr>
      <w:bookmarkStart w:id="528" w:name="_Toc46070173"/>
      <w:bookmarkStart w:id="529" w:name="_Toc67067336"/>
      <w:bookmarkStart w:id="530" w:name="_Toc82176951"/>
      <w:r>
        <w:br w:type="page"/>
      </w:r>
    </w:p>
    <w:p w14:paraId="31448D54" w14:textId="6FA56C26" w:rsidR="00583897" w:rsidRPr="00A44331" w:rsidRDefault="00583897" w:rsidP="00B536B5">
      <w:pPr>
        <w:pStyle w:val="LTU-Subhead1"/>
      </w:pPr>
      <w:r w:rsidRPr="00A44331">
        <w:lastRenderedPageBreak/>
        <w:t>Method</w:t>
      </w:r>
      <w:bookmarkEnd w:id="528"/>
      <w:bookmarkEnd w:id="529"/>
      <w:bookmarkEnd w:id="530"/>
    </w:p>
    <w:p w14:paraId="6638B7DA" w14:textId="3A3362AB" w:rsidR="009A633C" w:rsidRDefault="00583897" w:rsidP="00B536B5">
      <w:pPr>
        <w:pStyle w:val="LTU-Body10pt"/>
      </w:pPr>
      <w:bookmarkStart w:id="531" w:name="_Toc46070174"/>
      <w:r w:rsidRPr="6529BE48">
        <w:t xml:space="preserve">Potential data sources were sought that either captured sexual violence and harassment behaviour or the underlying gendered drivers and reinforcing factors. These sources needed to be publicly available, which usually meant the data or reports were published online. To support monitoring of sexual violence primary prevention efforts, the data also needed to be </w:t>
      </w:r>
      <w:r w:rsidR="00D34FA2">
        <w:t>collected in an ongoing or repeated manner, it could not be a once-off survey. Surveys needed to re re</w:t>
      </w:r>
      <w:r w:rsidR="009A633C">
        <w:t>-</w:t>
      </w:r>
      <w:r w:rsidR="00D34FA2">
        <w:t>administered at some sort of regular or irregular intervals to be able to serve the purpose of monitoring changes in behaviour, attitude</w:t>
      </w:r>
      <w:r w:rsidR="009A633C">
        <w:t>s</w:t>
      </w:r>
      <w:r w:rsidR="00D34FA2">
        <w:t>, or knowledge over time (and as a</w:t>
      </w:r>
      <w:r w:rsidR="009A633C">
        <w:t xml:space="preserve"> result of primary prevention initiatives). They also needed to reflect gendered sexual violence and report sexual violence experienced by females aged five and older. </w:t>
      </w:r>
    </w:p>
    <w:p w14:paraId="333DCF46" w14:textId="77777777" w:rsidR="00583897" w:rsidRPr="00A44331" w:rsidRDefault="00583897" w:rsidP="00B536B5">
      <w:pPr>
        <w:pStyle w:val="LTU-Subhead2"/>
      </w:pPr>
      <w:bookmarkStart w:id="532" w:name="_Toc67067337"/>
      <w:bookmarkStart w:id="533" w:name="_Toc82176952"/>
      <w:r w:rsidRPr="00A44331">
        <w:t>Data Types</w:t>
      </w:r>
      <w:bookmarkEnd w:id="531"/>
      <w:bookmarkEnd w:id="532"/>
      <w:bookmarkEnd w:id="533"/>
    </w:p>
    <w:p w14:paraId="65457596" w14:textId="77777777" w:rsidR="00583897" w:rsidRPr="00A44331" w:rsidRDefault="00583897" w:rsidP="00B536B5">
      <w:pPr>
        <w:pStyle w:val="LTU-Body10pt"/>
      </w:pPr>
      <w:r w:rsidRPr="00A44331">
        <w:t xml:space="preserve">Available data sources fell into two general types: </w:t>
      </w:r>
    </w:p>
    <w:p w14:paraId="34BCEE6F" w14:textId="77777777" w:rsidR="00583897" w:rsidRPr="00B536B5" w:rsidRDefault="00583897" w:rsidP="00BA639B">
      <w:pPr>
        <w:pStyle w:val="LTU-Bulletlistnumber10pt"/>
        <w:numPr>
          <w:ilvl w:val="0"/>
          <w:numId w:val="11"/>
        </w:numPr>
      </w:pPr>
      <w:r w:rsidRPr="00B536B5">
        <w:t xml:space="preserve">Administrative by-product data – according to the ABS (2018) this is data that is captured by government and other agencies while providing services or conducting their core business. Agencies, such as police, courts, hospitals etc., that offer services for, or respond to, sexual violence (or intimate partner violence more generally) record data as part of their case management or operational requirements. This can include information about people that come into contact with the agency and the nature of their transactions with the agency. </w:t>
      </w:r>
    </w:p>
    <w:p w14:paraId="4F13E43A" w14:textId="6B40CF69" w:rsidR="00583897" w:rsidRPr="00A44331" w:rsidRDefault="00583897" w:rsidP="00B536B5">
      <w:pPr>
        <w:pStyle w:val="LTU-Bulletlistnumber10pt"/>
      </w:pPr>
      <w:r w:rsidRPr="00B536B5">
        <w:t>Survey data – The ABS (201</w:t>
      </w:r>
      <w:r w:rsidRPr="7AEBCC8E">
        <w:rPr>
          <w:noProof/>
        </w:rPr>
        <w:t>8)</w:t>
      </w:r>
      <w:r>
        <w:t xml:space="preserve"> define</w:t>
      </w:r>
      <w:r w:rsidR="00A16C42">
        <w:t>s</w:t>
      </w:r>
      <w:r>
        <w:t xml:space="preserve"> this as being data collected directly from people in the community that can contribute to sexual violence prevalence estimates by capturing incidents of violence not reported to police or other agencies. Surveys can also capture information on respondents’ attitudes and perceptions regarding sexual violence. </w:t>
      </w:r>
    </w:p>
    <w:p w14:paraId="49275EFC" w14:textId="77777777" w:rsidR="00583897" w:rsidRPr="00A44331" w:rsidRDefault="00583897" w:rsidP="00B536B5">
      <w:pPr>
        <w:pStyle w:val="LTU-Subhead2"/>
      </w:pPr>
      <w:bookmarkStart w:id="534" w:name="_Toc46070175"/>
      <w:bookmarkStart w:id="535" w:name="_Toc67067338"/>
      <w:bookmarkStart w:id="536" w:name="_Toc82176953"/>
      <w:r w:rsidRPr="7AEBCC8E">
        <w:t>Data Sourcing</w:t>
      </w:r>
      <w:bookmarkEnd w:id="534"/>
      <w:bookmarkEnd w:id="535"/>
      <w:bookmarkEnd w:id="536"/>
    </w:p>
    <w:p w14:paraId="0673C231" w14:textId="7232A32E" w:rsidR="00583897" w:rsidRPr="00A44331" w:rsidRDefault="00583897" w:rsidP="00B536B5">
      <w:pPr>
        <w:pStyle w:val="LTU-Body10pt"/>
      </w:pPr>
      <w:r w:rsidRPr="7AEBCC8E">
        <w:t xml:space="preserve">The data sourcing process began with a search of all the Australian websites reviewed in the grey literature search of the scoping evidence review portion of this </w:t>
      </w:r>
      <w:r w:rsidR="009A633C">
        <w:t>report</w:t>
      </w:r>
      <w:r w:rsidRPr="7AEBCC8E">
        <w:t xml:space="preserve">. These websites are listed in Appendix 6. During the website search the ABS’s Directory of Family, </w:t>
      </w:r>
      <w:r w:rsidRPr="7AEBCC8E">
        <w:lastRenderedPageBreak/>
        <w:t xml:space="preserve">Domestic, and Sexual violence Statistics 2018 was discovered. This directory contained 18 sources of family, domestic, and sexual violence statistical data (excluding </w:t>
      </w:r>
      <w:r w:rsidR="00A16C42">
        <w:t>one</w:t>
      </w:r>
      <w:r w:rsidR="00A16C42" w:rsidRPr="7AEBCC8E">
        <w:t xml:space="preserve"> </w:t>
      </w:r>
      <w:r w:rsidRPr="7AEBCC8E">
        <w:t xml:space="preserve">source specific to child abuse data). The directory contained all but one of the sources found during our website search, plus some sources not found on the searched websites. The directory collated metadata from each source and this formed the basis of our data collation process. </w:t>
      </w:r>
    </w:p>
    <w:p w14:paraId="21ED80B5" w14:textId="77777777" w:rsidR="00583897" w:rsidRPr="00A44331" w:rsidRDefault="00583897" w:rsidP="00B536B5">
      <w:pPr>
        <w:pStyle w:val="LTU-Subhead2"/>
      </w:pPr>
      <w:bookmarkStart w:id="537" w:name="_Toc46070176"/>
      <w:bookmarkStart w:id="538" w:name="_Toc67067339"/>
      <w:bookmarkStart w:id="539" w:name="_Toc82176954"/>
      <w:r w:rsidRPr="00A44331">
        <w:t>Data Collation and Analysis</w:t>
      </w:r>
      <w:bookmarkEnd w:id="537"/>
      <w:bookmarkEnd w:id="538"/>
      <w:bookmarkEnd w:id="539"/>
    </w:p>
    <w:p w14:paraId="2F6F6E5B" w14:textId="77777777" w:rsidR="00583897" w:rsidRPr="00A44331" w:rsidRDefault="00583897" w:rsidP="0073644E">
      <w:pPr>
        <w:pStyle w:val="LTU-Body10pt"/>
      </w:pPr>
      <w:r w:rsidRPr="00A44331">
        <w:t xml:space="preserve">The data collation and synthesis process </w:t>
      </w:r>
      <w:r w:rsidRPr="0073644E">
        <w:t>involved</w:t>
      </w:r>
      <w:r w:rsidRPr="00A44331">
        <w:t xml:space="preserve"> three steps:</w:t>
      </w:r>
    </w:p>
    <w:p w14:paraId="60E9614A" w14:textId="1947E55F" w:rsidR="00583897" w:rsidRPr="00A44331" w:rsidRDefault="00583897" w:rsidP="00BA639B">
      <w:pPr>
        <w:pStyle w:val="LTU-Bulletlistnumber10pt"/>
        <w:numPr>
          <w:ilvl w:val="0"/>
          <w:numId w:val="12"/>
        </w:numPr>
      </w:pPr>
      <w:r>
        <w:t xml:space="preserve">Data Extraction </w:t>
      </w:r>
      <w:r w:rsidR="00A16C42">
        <w:t xml:space="preserve">– </w:t>
      </w:r>
      <w:r>
        <w:t>A data extraction table (available on request) was used to collate and synthesise the relevant data from each source. This was based on some metadata from the ABS Directory, in addition to fields bespoke to the current data synthesis goals. Separate data extraction tables were produced for data measuring sexual violence behaviour and data measuring underlying sexual violence gendered drivers and reinforcing factors. On each table sources were further divided into Administrative Data and Survey Data. It is worth noting that the ABS Directory covered sources of family, domestic, and sexual violence statistical data; as such, we screened the sources to focus on what sexual violence specific data they covered.</w:t>
      </w:r>
    </w:p>
    <w:p w14:paraId="7446319E" w14:textId="77777777" w:rsidR="00583897" w:rsidRPr="00A44331" w:rsidRDefault="00583897" w:rsidP="007057CD">
      <w:pPr>
        <w:pStyle w:val="LTU-Body10pt"/>
        <w:ind w:left="357"/>
      </w:pPr>
      <w:r>
        <w:t xml:space="preserve">Geographic extraction fields included: </w:t>
      </w:r>
    </w:p>
    <w:p w14:paraId="43EA5D27" w14:textId="1CEC22FA" w:rsidR="00583897" w:rsidRPr="00A44331" w:rsidRDefault="00583897" w:rsidP="007057CD">
      <w:pPr>
        <w:pStyle w:val="LTU-Bullets10pt"/>
        <w:ind w:left="714"/>
      </w:pPr>
      <w:r w:rsidRPr="7AEBCC8E">
        <w:t>Data source</w:t>
      </w:r>
    </w:p>
    <w:p w14:paraId="11048A98" w14:textId="2A06A138" w:rsidR="00583897" w:rsidRPr="00A44331" w:rsidRDefault="00583897" w:rsidP="007057CD">
      <w:pPr>
        <w:pStyle w:val="LTU-Bullets10pt"/>
        <w:ind w:left="714"/>
      </w:pPr>
      <w:r w:rsidRPr="7AEBCC8E">
        <w:t>Data custodian</w:t>
      </w:r>
    </w:p>
    <w:p w14:paraId="7645B27F" w14:textId="5B63B75C" w:rsidR="00583897" w:rsidRPr="00A44331" w:rsidRDefault="00583897" w:rsidP="007057CD">
      <w:pPr>
        <w:pStyle w:val="LTU-Bullets10pt"/>
        <w:ind w:left="714"/>
      </w:pPr>
      <w:r w:rsidRPr="7AEBCC8E">
        <w:t xml:space="preserve">Description </w:t>
      </w:r>
    </w:p>
    <w:p w14:paraId="6ADDA4B3" w14:textId="1B7E3258" w:rsidR="00583897" w:rsidRPr="00A44331" w:rsidRDefault="00583897" w:rsidP="007057CD">
      <w:pPr>
        <w:pStyle w:val="LTU-Bullets10pt"/>
        <w:ind w:left="714"/>
      </w:pPr>
      <w:r w:rsidRPr="7AEBCC8E">
        <w:t>Method</w:t>
      </w:r>
    </w:p>
    <w:p w14:paraId="54045CE3" w14:textId="535E1F5A" w:rsidR="00583897" w:rsidRPr="00A44331" w:rsidRDefault="00583897" w:rsidP="007057CD">
      <w:pPr>
        <w:pStyle w:val="LTU-Bullets10pt"/>
        <w:ind w:left="714"/>
      </w:pPr>
      <w:r w:rsidRPr="7AEBCC8E">
        <w:t>Sample (number, gender and age, or record type)</w:t>
      </w:r>
    </w:p>
    <w:p w14:paraId="466C6607" w14:textId="5CE5A12D" w:rsidR="00583897" w:rsidRPr="00A44331" w:rsidRDefault="00583897" w:rsidP="007057CD">
      <w:pPr>
        <w:pStyle w:val="LTU-Bullets10pt"/>
        <w:ind w:left="714"/>
      </w:pPr>
      <w:r w:rsidRPr="7AEBCC8E">
        <w:t>Geographic Coverage: National; State; Both</w:t>
      </w:r>
    </w:p>
    <w:p w14:paraId="4792F428" w14:textId="7065213F" w:rsidR="00583897" w:rsidRPr="00A44331" w:rsidRDefault="00583897" w:rsidP="007057CD">
      <w:pPr>
        <w:pStyle w:val="LTU-Bullets10pt"/>
        <w:ind w:left="714"/>
      </w:pPr>
      <w:r w:rsidRPr="7AEBCC8E">
        <w:t>Frequency (of data collection)</w:t>
      </w:r>
    </w:p>
    <w:p w14:paraId="6BAD85A9" w14:textId="72B96F49" w:rsidR="00583897" w:rsidRPr="00A44331" w:rsidRDefault="00583897" w:rsidP="007057CD">
      <w:pPr>
        <w:pStyle w:val="LTU-Bullets10pt"/>
        <w:ind w:left="714"/>
      </w:pPr>
      <w:r w:rsidRPr="7AEBCC8E">
        <w:t>Violence Level: Criminal; Non-criminal; both</w:t>
      </w:r>
    </w:p>
    <w:p w14:paraId="7AED8A25" w14:textId="4EEF3808" w:rsidR="00583897" w:rsidRPr="00A44331" w:rsidRDefault="00583897" w:rsidP="007057CD">
      <w:pPr>
        <w:pStyle w:val="LTU-Bullets10pt"/>
        <w:ind w:left="714"/>
      </w:pPr>
      <w:r w:rsidRPr="7AEBCC8E">
        <w:t>Sexual violence Measurement/Definition</w:t>
      </w:r>
    </w:p>
    <w:p w14:paraId="05D9A10F" w14:textId="4A457621" w:rsidR="00583897" w:rsidRPr="00A44331" w:rsidRDefault="00583897" w:rsidP="007057CD">
      <w:pPr>
        <w:pStyle w:val="LTU-Bullets10pt"/>
        <w:ind w:left="714"/>
      </w:pPr>
      <w:r w:rsidRPr="7AEBCC8E">
        <w:lastRenderedPageBreak/>
        <w:t>Data Availability</w:t>
      </w:r>
    </w:p>
    <w:p w14:paraId="09047A6B" w14:textId="65D1A70E" w:rsidR="00583897" w:rsidRPr="00A44331" w:rsidRDefault="00583897" w:rsidP="007057CD">
      <w:pPr>
        <w:pStyle w:val="LTU-Bullets10pt"/>
        <w:ind w:left="714"/>
      </w:pPr>
      <w:r w:rsidRPr="7AEBCC8E">
        <w:t>Limitations</w:t>
      </w:r>
    </w:p>
    <w:p w14:paraId="22474FA7" w14:textId="6F93D9D8" w:rsidR="00583897" w:rsidRPr="00A44331" w:rsidRDefault="00583897" w:rsidP="007057CD">
      <w:pPr>
        <w:pStyle w:val="LTU-Bullets10pt"/>
        <w:ind w:left="714"/>
      </w:pPr>
      <w:r w:rsidRPr="7AEBCC8E">
        <w:t>Publications list</w:t>
      </w:r>
    </w:p>
    <w:p w14:paraId="24C76F9E" w14:textId="117C969D" w:rsidR="00583897" w:rsidRPr="00A44331" w:rsidRDefault="00583897" w:rsidP="007057CD">
      <w:pPr>
        <w:pStyle w:val="LTU-Bullets10pt"/>
        <w:numPr>
          <w:ilvl w:val="0"/>
          <w:numId w:val="0"/>
        </w:numPr>
        <w:ind w:left="357"/>
      </w:pPr>
      <w:r>
        <w:t xml:space="preserve">Sexual violence behaviour extraction fields: </w:t>
      </w:r>
    </w:p>
    <w:p w14:paraId="1211D1D9" w14:textId="5B11D695" w:rsidR="00583897" w:rsidRPr="00A44331" w:rsidRDefault="00583897" w:rsidP="007057CD">
      <w:pPr>
        <w:pStyle w:val="LTU-Bullets10pt"/>
        <w:ind w:left="714"/>
      </w:pPr>
      <w:r w:rsidRPr="7AEBCC8E">
        <w:t>Prevalence (people #) or incidence (events #) or both</w:t>
      </w:r>
    </w:p>
    <w:p w14:paraId="50AC3651" w14:textId="77777777" w:rsidR="00583897" w:rsidRPr="00A44331" w:rsidRDefault="00583897" w:rsidP="007057CD">
      <w:pPr>
        <w:pStyle w:val="LTU-Bullets10pt"/>
        <w:numPr>
          <w:ilvl w:val="0"/>
          <w:numId w:val="0"/>
        </w:numPr>
        <w:ind w:left="357"/>
      </w:pPr>
      <w:r>
        <w:t>Sexual violence drivers and reinforcing factors extraction fields:</w:t>
      </w:r>
    </w:p>
    <w:p w14:paraId="79AC9C03" w14:textId="5661F196" w:rsidR="00583897" w:rsidRPr="007057CD" w:rsidRDefault="00583897" w:rsidP="007057CD">
      <w:pPr>
        <w:pStyle w:val="LTU-Bullets10pt"/>
        <w:ind w:left="714"/>
      </w:pPr>
      <w:r w:rsidRPr="007057CD">
        <w:t>Gendered Drivers</w:t>
      </w:r>
    </w:p>
    <w:p w14:paraId="6DEA1014" w14:textId="2895F065" w:rsidR="00583897" w:rsidRPr="00A44331" w:rsidRDefault="00583897" w:rsidP="007057CD">
      <w:pPr>
        <w:pStyle w:val="LTU-Bullets10pt"/>
        <w:ind w:left="714"/>
      </w:pPr>
      <w:r w:rsidRPr="007057CD">
        <w:t>Reinforcing</w:t>
      </w:r>
      <w:r w:rsidRPr="7AEBCC8E">
        <w:t xml:space="preserve"> factors</w:t>
      </w:r>
    </w:p>
    <w:p w14:paraId="7808A51C" w14:textId="3F51F50B" w:rsidR="007057CD" w:rsidRDefault="00583897" w:rsidP="007057CD">
      <w:pPr>
        <w:pStyle w:val="LTU-Bulletlistnumber10pt"/>
      </w:pPr>
      <w:r>
        <w:t xml:space="preserve">Mapping against the sexual violence behaviour, gendered drivers and reinforcing factors outcome measures – In separate tables, survey data sources (see Table 18) and administrative data sources (see Table 19), were then mapped against the relevant sexual violence behaviour outcome measures (prevalence and incidence) and gendered driver and reinforcing factor outcome measures. This visualises which data sources cover which outcome measures and determines if any outcome measures are under-represented or non-represented </w:t>
      </w:r>
      <w:r w:rsidR="006A3AB0">
        <w:t>among</w:t>
      </w:r>
      <w:r>
        <w:t xml:space="preserve"> the collated data sources. </w:t>
      </w:r>
    </w:p>
    <w:p w14:paraId="52AAA9E9" w14:textId="1A62E4F8" w:rsidR="00583897" w:rsidRPr="00A44331" w:rsidRDefault="00583897" w:rsidP="00604834">
      <w:pPr>
        <w:pStyle w:val="LTU-Bulletlistnumber10pt"/>
        <w:ind w:right="260"/>
      </w:pPr>
      <w:r>
        <w:t xml:space="preserve">Data synthesis and analysis – During the initial website search, examples of prior data synthesis and analysis of the available data on family, domestic, and sexual violence were discovered. The ABS </w:t>
      </w:r>
      <w:r w:rsidR="00A16C42">
        <w:t xml:space="preserve">has </w:t>
      </w:r>
      <w:r>
        <w:t xml:space="preserve">already completed a thorough and detailed analysis of the available family, domestic, and sexual violence statistical data and their value in determining accurate measures of prevalence and incidence. </w:t>
      </w:r>
      <w:r w:rsidR="00A16C42">
        <w:t xml:space="preserve">Its </w:t>
      </w:r>
      <w:r>
        <w:t xml:space="preserve">2013 report </w:t>
      </w:r>
      <w:r w:rsidRPr="007057CD">
        <w:rPr>
          <w:i/>
          <w:iCs/>
        </w:rPr>
        <w:t>Defining the Data Challenge for Family, Domestic and Sexual violence</w:t>
      </w:r>
      <w:r>
        <w:t xml:space="preserve"> </w:t>
      </w:r>
      <w:r w:rsidRPr="20BCD447">
        <w:rPr>
          <w:noProof/>
        </w:rPr>
        <w:t>(Australian Bureau of Statistics, 2013a)</w:t>
      </w:r>
      <w:r>
        <w:t xml:space="preserve"> described the issues inherent in current data sources that impede our ability to paint an accurate picture of the nature and size of family, domestic, and sexual violence in Australia. In the same year, the ABS produced the </w:t>
      </w:r>
      <w:r w:rsidRPr="007057CD">
        <w:rPr>
          <w:i/>
          <w:iCs/>
        </w:rPr>
        <w:t>Bridging the data gaps for family, domestic and sexual violence</w:t>
      </w:r>
      <w:r>
        <w:t xml:space="preserve"> report </w:t>
      </w:r>
      <w:r w:rsidRPr="20BCD447">
        <w:rPr>
          <w:noProof/>
        </w:rPr>
        <w:t>(Australian Bureau of Statistics, 2013b)</w:t>
      </w:r>
      <w:r w:rsidR="00A16C42">
        <w:rPr>
          <w:noProof/>
        </w:rPr>
        <w:t>,</w:t>
      </w:r>
      <w:r>
        <w:t xml:space="preserve"> which specified the gaps in current family, domestic, and sexual violence data</w:t>
      </w:r>
      <w:r w:rsidR="00A16C42">
        <w:t>,</w:t>
      </w:r>
      <w:r>
        <w:t xml:space="preserve"> with the aim of designing a data framework for optimising and standardising data to better capture the size and nature of family, domestic, and sexual violence in Australia. This framework was published in 2014 in </w:t>
      </w:r>
      <w:r>
        <w:lastRenderedPageBreak/>
        <w:t xml:space="preserve">the report </w:t>
      </w:r>
      <w:r w:rsidRPr="007057CD">
        <w:rPr>
          <w:i/>
          <w:iCs/>
        </w:rPr>
        <w:t xml:space="preserve">Foundation for a National Data Collection and Reporting Framework for family, domestic and sexual violence </w:t>
      </w:r>
      <w:r w:rsidRPr="20BCD447">
        <w:rPr>
          <w:noProof/>
        </w:rPr>
        <w:t>(Australian Bureau of Statistics, 2014)</w:t>
      </w:r>
      <w:r>
        <w:t xml:space="preserve">. In addition to the ABS, the Australian Institute of Health and Welfare conducted a smaller analysis of collated family, domestic, and sexual violence data in the report </w:t>
      </w:r>
      <w:r w:rsidRPr="007057CD">
        <w:rPr>
          <w:i/>
          <w:iCs/>
        </w:rPr>
        <w:t>Family, domestic and sexual violence in Australia: Continuing the national story 2019</w:t>
      </w:r>
      <w:r>
        <w:t xml:space="preserve"> </w:t>
      </w:r>
      <w:r w:rsidRPr="20BCD447">
        <w:rPr>
          <w:noProof/>
        </w:rPr>
        <w:t>(Australian Institute of Health and Welfare, 2019)</w:t>
      </w:r>
      <w:r>
        <w:t>. The detailed and thorough work already conducted by the ABS (in particular) and the AIHW, will strongly inform the current analysis, though with a specific focus on sexual violence. In fact, the reports produced by these organisations and cited in this section should be read in conjunction with the current analysis to gain a more complete appreciation of the data issues in this field.</w:t>
      </w:r>
    </w:p>
    <w:p w14:paraId="784543A1" w14:textId="77777777" w:rsidR="00583897" w:rsidRPr="00A44331" w:rsidRDefault="00583897" w:rsidP="00583897">
      <w:pPr>
        <w:spacing w:after="160" w:line="312" w:lineRule="auto"/>
        <w:ind w:left="360"/>
        <w:rPr>
          <w:rFonts w:cstheme="minorBidi"/>
          <w:szCs w:val="24"/>
        </w:rPr>
        <w:sectPr w:rsidR="00583897" w:rsidRPr="00A44331" w:rsidSect="00604834">
          <w:headerReference w:type="even" r:id="rId28"/>
          <w:headerReference w:type="default" r:id="rId29"/>
          <w:footerReference w:type="even" r:id="rId30"/>
          <w:footerReference w:type="default" r:id="rId31"/>
          <w:pgSz w:w="11906" w:h="16838" w:code="9"/>
          <w:pgMar w:top="2240" w:right="709" w:bottom="1276" w:left="1418" w:header="709" w:footer="624" w:gutter="0"/>
          <w:cols w:space="708"/>
          <w:docGrid w:linePitch="360"/>
        </w:sectPr>
      </w:pPr>
      <w:bookmarkStart w:id="540" w:name="_Toc46070177"/>
    </w:p>
    <w:p w14:paraId="14407E96" w14:textId="77777777" w:rsidR="00583897" w:rsidRPr="00A44331" w:rsidRDefault="00583897" w:rsidP="007057CD">
      <w:pPr>
        <w:pStyle w:val="LTU-Subhead1"/>
      </w:pPr>
      <w:bookmarkStart w:id="541" w:name="_Toc67067340"/>
      <w:bookmarkStart w:id="542" w:name="_Toc82176955"/>
      <w:r w:rsidRPr="00A44331">
        <w:lastRenderedPageBreak/>
        <w:t>Results</w:t>
      </w:r>
      <w:bookmarkEnd w:id="540"/>
      <w:bookmarkEnd w:id="541"/>
      <w:bookmarkEnd w:id="542"/>
    </w:p>
    <w:p w14:paraId="09450727" w14:textId="77777777" w:rsidR="00583897" w:rsidRPr="00A44331" w:rsidRDefault="00583897" w:rsidP="007057CD">
      <w:pPr>
        <w:pStyle w:val="LTU-Subhead2"/>
      </w:pPr>
      <w:bookmarkStart w:id="543" w:name="_Toc46070178"/>
      <w:bookmarkStart w:id="544" w:name="_Toc67067341"/>
      <w:bookmarkStart w:id="545" w:name="_Toc82176956"/>
      <w:r w:rsidRPr="7AEBCC8E">
        <w:t>Survey Data</w:t>
      </w:r>
      <w:bookmarkEnd w:id="543"/>
      <w:bookmarkEnd w:id="544"/>
      <w:bookmarkEnd w:id="545"/>
    </w:p>
    <w:p w14:paraId="383021A9" w14:textId="081DD8FB" w:rsidR="00583897" w:rsidRPr="00A44331" w:rsidRDefault="00583897" w:rsidP="007057CD">
      <w:pPr>
        <w:pStyle w:val="LTU-Tabletitle"/>
        <w:rPr>
          <w:rFonts w:cstheme="minorHAnsi"/>
          <w:szCs w:val="24"/>
        </w:rPr>
      </w:pPr>
      <w:bookmarkStart w:id="546" w:name="_Toc82622090"/>
      <w:r w:rsidRPr="00A44331">
        <w:t xml:space="preserve">Table </w:t>
      </w:r>
      <w:r w:rsidRPr="00A44331">
        <w:rPr>
          <w:color w:val="2B579A"/>
          <w:shd w:val="clear" w:color="auto" w:fill="E6E6E6"/>
        </w:rPr>
        <w:fldChar w:fldCharType="begin"/>
      </w:r>
      <w:r w:rsidRPr="00A44331">
        <w:instrText>SEQ Table \* ARABIC</w:instrText>
      </w:r>
      <w:r w:rsidRPr="00A44331">
        <w:rPr>
          <w:color w:val="2B579A"/>
          <w:shd w:val="clear" w:color="auto" w:fill="E6E6E6"/>
        </w:rPr>
        <w:fldChar w:fldCharType="separate"/>
      </w:r>
      <w:r w:rsidR="0023605C">
        <w:rPr>
          <w:noProof/>
        </w:rPr>
        <w:t>1</w:t>
      </w:r>
      <w:r w:rsidR="00C410B9">
        <w:rPr>
          <w:noProof/>
        </w:rPr>
        <w:t>6</w:t>
      </w:r>
      <w:r w:rsidRPr="00A44331">
        <w:rPr>
          <w:color w:val="2B579A"/>
          <w:shd w:val="clear" w:color="auto" w:fill="E6E6E6"/>
        </w:rPr>
        <w:fldChar w:fldCharType="end"/>
      </w:r>
      <w:r w:rsidR="009A633C">
        <w:t xml:space="preserve">: </w:t>
      </w:r>
      <w:r w:rsidRPr="00A44331">
        <w:t>S</w:t>
      </w:r>
      <w:r>
        <w:t>exual Violence and Harassment</w:t>
      </w:r>
      <w:r w:rsidRPr="00A44331">
        <w:t xml:space="preserve"> National </w:t>
      </w:r>
      <w:r w:rsidRPr="007057CD">
        <w:t>Level</w:t>
      </w:r>
      <w:r w:rsidRPr="00A44331">
        <w:t xml:space="preserve"> Primary Prevention Outcomes and Survey Data Sources</w:t>
      </w:r>
      <w:bookmarkEnd w:id="54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1134"/>
        <w:gridCol w:w="2268"/>
        <w:gridCol w:w="1134"/>
        <w:gridCol w:w="1304"/>
        <w:gridCol w:w="1134"/>
        <w:gridCol w:w="2268"/>
      </w:tblGrid>
      <w:tr w:rsidR="00FA31DC" w:rsidRPr="00E006B4" w14:paraId="07BE51F8" w14:textId="0519C1EB" w:rsidTr="00E006B4">
        <w:tc>
          <w:tcPr>
            <w:tcW w:w="1417" w:type="dxa"/>
          </w:tcPr>
          <w:p w14:paraId="43A40E1D" w14:textId="77777777" w:rsidR="00FA31DC" w:rsidRPr="00E006B4" w:rsidRDefault="00FA31DC" w:rsidP="001325AA">
            <w:pPr>
              <w:pStyle w:val="LTU-Tablebody"/>
              <w:rPr>
                <w:b/>
                <w:bCs/>
                <w:sz w:val="22"/>
                <w:szCs w:val="22"/>
              </w:rPr>
            </w:pPr>
            <w:r w:rsidRPr="00E006B4">
              <w:rPr>
                <w:b/>
                <w:bCs/>
                <w:sz w:val="22"/>
                <w:szCs w:val="22"/>
              </w:rPr>
              <w:t xml:space="preserve">Table Key: </w:t>
            </w:r>
          </w:p>
        </w:tc>
        <w:tc>
          <w:tcPr>
            <w:tcW w:w="1134" w:type="dxa"/>
            <w:shd w:val="clear" w:color="auto" w:fill="808080" w:themeFill="background1" w:themeFillShade="80"/>
          </w:tcPr>
          <w:p w14:paraId="0DE13FD5" w14:textId="77777777" w:rsidR="00FA31DC" w:rsidRPr="00E006B4" w:rsidRDefault="00FA31DC" w:rsidP="001325AA">
            <w:pPr>
              <w:pStyle w:val="LTU-Tablebody"/>
              <w:rPr>
                <w:sz w:val="22"/>
                <w:szCs w:val="22"/>
              </w:rPr>
            </w:pPr>
          </w:p>
        </w:tc>
        <w:tc>
          <w:tcPr>
            <w:tcW w:w="2268" w:type="dxa"/>
          </w:tcPr>
          <w:p w14:paraId="56589A58" w14:textId="3DC251C3" w:rsidR="00FA31DC" w:rsidRPr="00E006B4" w:rsidRDefault="00FA31DC" w:rsidP="001325AA">
            <w:pPr>
              <w:pStyle w:val="LTU-Tablebody"/>
              <w:rPr>
                <w:sz w:val="22"/>
                <w:szCs w:val="22"/>
              </w:rPr>
            </w:pPr>
            <w:r w:rsidRPr="00E006B4">
              <w:rPr>
                <w:sz w:val="22"/>
                <w:szCs w:val="22"/>
              </w:rPr>
              <w:t>Data is collected</w:t>
            </w:r>
          </w:p>
        </w:tc>
        <w:tc>
          <w:tcPr>
            <w:tcW w:w="1134" w:type="dxa"/>
            <w:shd w:val="clear" w:color="auto" w:fill="D9D9D9" w:themeFill="background2" w:themeFillShade="D9"/>
          </w:tcPr>
          <w:p w14:paraId="7BC9CA11" w14:textId="77777777" w:rsidR="00FA31DC" w:rsidRPr="00E006B4" w:rsidRDefault="00FA31DC" w:rsidP="001325AA">
            <w:pPr>
              <w:pStyle w:val="LTU-Tablebody"/>
              <w:rPr>
                <w:sz w:val="22"/>
                <w:szCs w:val="22"/>
              </w:rPr>
            </w:pPr>
          </w:p>
        </w:tc>
        <w:tc>
          <w:tcPr>
            <w:tcW w:w="1304" w:type="dxa"/>
          </w:tcPr>
          <w:p w14:paraId="45B12FAA" w14:textId="447D7EFE" w:rsidR="00FA31DC" w:rsidRPr="00E006B4" w:rsidRDefault="00FA31DC" w:rsidP="001325AA">
            <w:pPr>
              <w:pStyle w:val="LTU-Tablebody"/>
              <w:rPr>
                <w:sz w:val="22"/>
                <w:szCs w:val="22"/>
              </w:rPr>
            </w:pPr>
            <w:r w:rsidRPr="00E006B4">
              <w:rPr>
                <w:sz w:val="22"/>
                <w:szCs w:val="22"/>
              </w:rPr>
              <w:t>No Data</w:t>
            </w:r>
          </w:p>
        </w:tc>
        <w:tc>
          <w:tcPr>
            <w:tcW w:w="1134" w:type="dxa"/>
            <w:shd w:val="clear" w:color="auto" w:fill="FFC000"/>
          </w:tcPr>
          <w:p w14:paraId="6F5E2480" w14:textId="77777777" w:rsidR="00FA31DC" w:rsidRPr="00E006B4" w:rsidRDefault="00FA31DC" w:rsidP="001325AA">
            <w:pPr>
              <w:pStyle w:val="LTU-Tablebody"/>
              <w:rPr>
                <w:sz w:val="22"/>
                <w:szCs w:val="22"/>
              </w:rPr>
            </w:pPr>
          </w:p>
        </w:tc>
        <w:tc>
          <w:tcPr>
            <w:tcW w:w="2268" w:type="dxa"/>
          </w:tcPr>
          <w:p w14:paraId="48310E5E" w14:textId="6A2F1855" w:rsidR="00FA31DC" w:rsidRPr="00E006B4" w:rsidRDefault="00FA31DC" w:rsidP="00FA31DC">
            <w:pPr>
              <w:pStyle w:val="LTU-Tablebody"/>
              <w:spacing w:after="0"/>
              <w:rPr>
                <w:sz w:val="22"/>
                <w:szCs w:val="22"/>
              </w:rPr>
            </w:pPr>
            <w:r w:rsidRPr="00E006B4">
              <w:rPr>
                <w:sz w:val="22"/>
                <w:szCs w:val="22"/>
              </w:rPr>
              <w:t>Not applicable</w:t>
            </w:r>
          </w:p>
        </w:tc>
      </w:tr>
    </w:tbl>
    <w:p w14:paraId="174A882F" w14:textId="77777777" w:rsidR="00FA31DC" w:rsidRPr="00E006B4" w:rsidRDefault="00FA31DC" w:rsidP="00FA31DC">
      <w:pPr>
        <w:spacing w:after="0"/>
        <w:rPr>
          <w:sz w:val="10"/>
          <w:szCs w:val="10"/>
        </w:rPr>
      </w:pPr>
      <w:bookmarkStart w:id="547" w:name="_Hlk46138797"/>
      <w:bookmarkStart w:id="548" w:name="_Toc46070179"/>
    </w:p>
    <w:tbl>
      <w:tblPr>
        <w:tblpPr w:leftFromText="180" w:rightFromText="180" w:vertAnchor="text" w:tblpY="1"/>
        <w:tblOverlap w:val="never"/>
        <w:tblW w:w="15022" w:type="dxa"/>
        <w:tblLayout w:type="fixed"/>
        <w:tblLook w:val="04A0" w:firstRow="1" w:lastRow="0" w:firstColumn="1" w:lastColumn="0" w:noHBand="0" w:noVBand="1"/>
        <w:tblCaption w:val="Table 16: Sexual Violence and Harassment National Level Primary Prevention Outcomes and Survey Data Sources"/>
        <w:tblDescription w:val="Complex colour coded table:  &#10;Data Sources&#13;&#10;1. National Aboriginal and Torres Strait Islander Social Survey&#13;&#10;2. National Social Housing Survey&#13;&#10;3. National Community Attitudes Towards Violence Against Women Survey&#13;&#10;4. National Drug Strategy Household Survey&#13;&#10;5. Personal Safety Survey&#13;&#10;6. National University Student Survey on Sexual Assault and Sexual Harassment&#13;&#10;7. National Survey on Sexual Harassment in Australian Workplaces&#13;&#10;8. Crime Victimisation Survey&#13;&#10;9. Family Pathways&#13;&#10;10. Aust-ralian Longitudinal Study on Women's Health&#13;&#10;11. National survey of Aus. Secondary students &amp; Adolescent sexual health&#13;&#10;Categories - Criminal or non-criminal behaviours, Frequency, Sexual Violence Specific Data, SVH Behaviours (further broken down), Gender Drivers (further broken down), Reinforcing factors (further broken down)"/>
      </w:tblPr>
      <w:tblGrid>
        <w:gridCol w:w="1147"/>
        <w:gridCol w:w="993"/>
        <w:gridCol w:w="802"/>
        <w:gridCol w:w="1142"/>
        <w:gridCol w:w="1229"/>
        <w:gridCol w:w="714"/>
        <w:gridCol w:w="999"/>
        <w:gridCol w:w="1429"/>
        <w:gridCol w:w="1142"/>
        <w:gridCol w:w="713"/>
        <w:gridCol w:w="1000"/>
        <w:gridCol w:w="999"/>
        <w:gridCol w:w="1142"/>
        <w:gridCol w:w="1571"/>
      </w:tblGrid>
      <w:tr w:rsidR="00E006B4" w:rsidRPr="003566DB" w14:paraId="73B2F069" w14:textId="77777777" w:rsidTr="00C410B9">
        <w:trPr>
          <w:trHeight w:val="300"/>
          <w:tblHeader/>
        </w:trPr>
        <w:tc>
          <w:tcPr>
            <w:tcW w:w="1147" w:type="dxa"/>
            <w:vMerge w:val="restart"/>
            <w:tcBorders>
              <w:right w:val="single" w:sz="4" w:space="0" w:color="FFFFFF" w:themeColor="background1"/>
            </w:tcBorders>
            <w:shd w:val="clear" w:color="auto" w:fill="EE3124" w:themeFill="accent1"/>
            <w:noWrap/>
            <w:tcMar>
              <w:left w:w="57" w:type="dxa"/>
              <w:right w:w="57" w:type="dxa"/>
            </w:tcMar>
            <w:hideMark/>
          </w:tcPr>
          <w:p w14:paraId="539CE8F9" w14:textId="3AFAE7F7" w:rsidR="00E006B4" w:rsidRPr="003566DB" w:rsidRDefault="00E006B4" w:rsidP="003566DB">
            <w:pPr>
              <w:spacing w:after="0" w:line="240" w:lineRule="auto"/>
              <w:jc w:val="center"/>
              <w:rPr>
                <w:rFonts w:eastAsia="Times New Roman" w:cstheme="minorHAnsi"/>
                <w:color w:val="FFFFFF" w:themeColor="background1"/>
                <w:lang w:eastAsia="en-AU"/>
              </w:rPr>
            </w:pPr>
            <w:r w:rsidRPr="003566DB">
              <w:rPr>
                <w:rFonts w:eastAsia="Times New Roman" w:cstheme="minorHAnsi"/>
                <w:color w:val="FFFFFF" w:themeColor="background1"/>
                <w:lang w:eastAsia="en-AU"/>
              </w:rPr>
              <w:t>Data Source</w:t>
            </w:r>
          </w:p>
        </w:tc>
        <w:tc>
          <w:tcPr>
            <w:tcW w:w="993" w:type="dxa"/>
            <w:vMerge w:val="restart"/>
            <w:tcBorders>
              <w:left w:val="single" w:sz="4" w:space="0" w:color="FFFFFF" w:themeColor="background1"/>
              <w:right w:val="single" w:sz="4" w:space="0" w:color="FFFFFF" w:themeColor="background1"/>
            </w:tcBorders>
            <w:shd w:val="clear" w:color="auto" w:fill="EE3124" w:themeFill="accent1"/>
            <w:tcMar>
              <w:left w:w="57" w:type="dxa"/>
              <w:right w:w="57" w:type="dxa"/>
            </w:tcMar>
            <w:hideMark/>
          </w:tcPr>
          <w:p w14:paraId="45A27764" w14:textId="2A2EA3D2" w:rsidR="00E006B4" w:rsidRPr="003566DB" w:rsidRDefault="00E006B4" w:rsidP="003566DB">
            <w:pPr>
              <w:spacing w:after="0" w:line="240" w:lineRule="auto"/>
              <w:jc w:val="center"/>
              <w:rPr>
                <w:rFonts w:eastAsia="Times New Roman" w:cstheme="minorHAnsi"/>
                <w:color w:val="FFFFFF" w:themeColor="background1"/>
                <w:lang w:eastAsia="en-AU"/>
              </w:rPr>
            </w:pPr>
            <w:r w:rsidRPr="003566DB">
              <w:rPr>
                <w:rFonts w:eastAsia="Times New Roman" w:cstheme="minorHAnsi"/>
                <w:color w:val="FFFFFF" w:themeColor="background1"/>
                <w:lang w:eastAsia="en-AU"/>
              </w:rPr>
              <w:t>Criminal or Non-criminal be-</w:t>
            </w:r>
            <w:proofErr w:type="spellStart"/>
            <w:r w:rsidRPr="003566DB">
              <w:rPr>
                <w:rFonts w:eastAsia="Times New Roman" w:cstheme="minorHAnsi"/>
                <w:color w:val="FFFFFF" w:themeColor="background1"/>
                <w:lang w:eastAsia="en-AU"/>
              </w:rPr>
              <w:t>haviours</w:t>
            </w:r>
            <w:proofErr w:type="spellEnd"/>
          </w:p>
        </w:tc>
        <w:tc>
          <w:tcPr>
            <w:tcW w:w="802" w:type="dxa"/>
            <w:vMerge w:val="restart"/>
            <w:tcBorders>
              <w:left w:val="single" w:sz="4" w:space="0" w:color="FFFFFF" w:themeColor="background1"/>
              <w:right w:val="single" w:sz="4" w:space="0" w:color="FFFFFF" w:themeColor="background1"/>
            </w:tcBorders>
            <w:shd w:val="clear" w:color="auto" w:fill="EE3124" w:themeFill="accent1"/>
            <w:tcMar>
              <w:left w:w="57" w:type="dxa"/>
              <w:right w:w="57" w:type="dxa"/>
            </w:tcMar>
            <w:hideMark/>
          </w:tcPr>
          <w:p w14:paraId="04CB167E" w14:textId="728D1A16" w:rsidR="00E006B4" w:rsidRPr="003566DB" w:rsidRDefault="00E006B4" w:rsidP="003566DB">
            <w:pPr>
              <w:spacing w:after="0" w:line="240" w:lineRule="auto"/>
              <w:jc w:val="center"/>
              <w:rPr>
                <w:rFonts w:eastAsia="Times New Roman" w:cstheme="minorHAnsi"/>
                <w:color w:val="FFFFFF" w:themeColor="background1"/>
                <w:lang w:eastAsia="en-AU"/>
              </w:rPr>
            </w:pPr>
            <w:proofErr w:type="spellStart"/>
            <w:r w:rsidRPr="003566DB">
              <w:rPr>
                <w:rFonts w:eastAsia="Times New Roman" w:cstheme="minorHAnsi"/>
                <w:color w:val="FFFFFF" w:themeColor="background1"/>
                <w:lang w:eastAsia="en-AU"/>
              </w:rPr>
              <w:t>Fre-quency</w:t>
            </w:r>
            <w:proofErr w:type="spellEnd"/>
          </w:p>
        </w:tc>
        <w:tc>
          <w:tcPr>
            <w:tcW w:w="1142" w:type="dxa"/>
            <w:vMerge w:val="restart"/>
            <w:tcBorders>
              <w:left w:val="single" w:sz="4" w:space="0" w:color="FFFFFF" w:themeColor="background1"/>
              <w:right w:val="single" w:sz="4" w:space="0" w:color="FFFFFF" w:themeColor="background1"/>
            </w:tcBorders>
            <w:shd w:val="clear" w:color="auto" w:fill="EE3124" w:themeFill="accent1"/>
            <w:tcMar>
              <w:left w:w="57" w:type="dxa"/>
              <w:right w:w="57" w:type="dxa"/>
            </w:tcMar>
          </w:tcPr>
          <w:p w14:paraId="408E24DF" w14:textId="7E0D27F6" w:rsidR="00E006B4" w:rsidRPr="003566DB" w:rsidRDefault="00E006B4" w:rsidP="003566DB">
            <w:pPr>
              <w:spacing w:after="0" w:line="240" w:lineRule="auto"/>
              <w:jc w:val="center"/>
              <w:rPr>
                <w:rFonts w:eastAsia="Times New Roman" w:cstheme="minorHAnsi"/>
                <w:color w:val="FFFFFF" w:themeColor="background1"/>
                <w:lang w:eastAsia="en-AU"/>
              </w:rPr>
            </w:pPr>
            <w:r w:rsidRPr="003566DB">
              <w:rPr>
                <w:rFonts w:cstheme="minorHAnsi"/>
                <w:color w:val="FFFFFF" w:themeColor="background1"/>
              </w:rPr>
              <w:t>Sexual Violence Specific Data</w:t>
            </w:r>
          </w:p>
        </w:tc>
        <w:tc>
          <w:tcPr>
            <w:tcW w:w="1943" w:type="dxa"/>
            <w:gridSpan w:val="2"/>
            <w:tcBorders>
              <w:left w:val="single" w:sz="4" w:space="0" w:color="FFFFFF" w:themeColor="background1"/>
              <w:bottom w:val="single" w:sz="4" w:space="0" w:color="FFFFFF" w:themeColor="background1"/>
              <w:right w:val="single" w:sz="4" w:space="0" w:color="FFFFFF" w:themeColor="background1"/>
            </w:tcBorders>
            <w:shd w:val="clear" w:color="auto" w:fill="EE3124" w:themeFill="accent1"/>
            <w:noWrap/>
            <w:tcMar>
              <w:left w:w="57" w:type="dxa"/>
              <w:right w:w="57" w:type="dxa"/>
            </w:tcMar>
            <w:hideMark/>
          </w:tcPr>
          <w:p w14:paraId="282967D7" w14:textId="77777777" w:rsidR="00E006B4" w:rsidRPr="003566DB" w:rsidRDefault="00E006B4" w:rsidP="003566DB">
            <w:pPr>
              <w:spacing w:after="0" w:line="240" w:lineRule="auto"/>
              <w:jc w:val="center"/>
              <w:rPr>
                <w:rFonts w:eastAsia="Times New Roman" w:cstheme="minorHAnsi"/>
                <w:color w:val="FFFFFF" w:themeColor="background1"/>
                <w:lang w:eastAsia="en-AU"/>
              </w:rPr>
            </w:pPr>
            <w:r w:rsidRPr="003566DB">
              <w:rPr>
                <w:rFonts w:eastAsia="Times New Roman" w:cstheme="minorHAnsi"/>
                <w:color w:val="FFFFFF" w:themeColor="background1"/>
                <w:lang w:eastAsia="en-AU"/>
              </w:rPr>
              <w:t>SVH Behaviours</w:t>
            </w:r>
          </w:p>
        </w:tc>
        <w:tc>
          <w:tcPr>
            <w:tcW w:w="3570" w:type="dxa"/>
            <w:gridSpan w:val="3"/>
            <w:tcBorders>
              <w:left w:val="single" w:sz="4" w:space="0" w:color="FFFFFF" w:themeColor="background1"/>
              <w:bottom w:val="single" w:sz="4" w:space="0" w:color="FFFFFF" w:themeColor="background1"/>
              <w:right w:val="single" w:sz="4" w:space="0" w:color="FFFFFF" w:themeColor="background1"/>
            </w:tcBorders>
            <w:shd w:val="clear" w:color="auto" w:fill="EE3124" w:themeFill="accent1"/>
            <w:noWrap/>
            <w:tcMar>
              <w:left w:w="57" w:type="dxa"/>
              <w:right w:w="57" w:type="dxa"/>
            </w:tcMar>
            <w:hideMark/>
          </w:tcPr>
          <w:p w14:paraId="57815B00" w14:textId="77777777" w:rsidR="00E006B4" w:rsidRPr="003566DB" w:rsidRDefault="00E006B4" w:rsidP="003566DB">
            <w:pPr>
              <w:spacing w:after="0" w:line="240" w:lineRule="auto"/>
              <w:jc w:val="center"/>
              <w:rPr>
                <w:rFonts w:eastAsia="Times New Roman" w:cstheme="minorHAnsi"/>
                <w:color w:val="FFFFFF" w:themeColor="background1"/>
                <w:lang w:eastAsia="en-AU"/>
              </w:rPr>
            </w:pPr>
            <w:r w:rsidRPr="003566DB">
              <w:rPr>
                <w:rFonts w:eastAsia="Times New Roman" w:cstheme="minorHAnsi"/>
                <w:color w:val="FFFFFF" w:themeColor="background1"/>
                <w:lang w:eastAsia="en-AU"/>
              </w:rPr>
              <w:t>Gendered Drivers</w:t>
            </w:r>
          </w:p>
        </w:tc>
        <w:tc>
          <w:tcPr>
            <w:tcW w:w="5425" w:type="dxa"/>
            <w:gridSpan w:val="5"/>
            <w:tcBorders>
              <w:left w:val="single" w:sz="4" w:space="0" w:color="FFFFFF" w:themeColor="background1"/>
              <w:bottom w:val="single" w:sz="4" w:space="0" w:color="FFFFFF" w:themeColor="background1"/>
            </w:tcBorders>
            <w:shd w:val="clear" w:color="auto" w:fill="EE3124" w:themeFill="accent1"/>
            <w:noWrap/>
            <w:tcMar>
              <w:left w:w="57" w:type="dxa"/>
              <w:right w:w="57" w:type="dxa"/>
            </w:tcMar>
            <w:hideMark/>
          </w:tcPr>
          <w:p w14:paraId="188CFC2C" w14:textId="77777777" w:rsidR="00E006B4" w:rsidRPr="003566DB" w:rsidRDefault="00E006B4" w:rsidP="003566DB">
            <w:pPr>
              <w:spacing w:after="0" w:line="240" w:lineRule="auto"/>
              <w:jc w:val="center"/>
              <w:rPr>
                <w:rFonts w:eastAsia="Times New Roman" w:cstheme="minorHAnsi"/>
                <w:color w:val="FFFFFF" w:themeColor="background1"/>
                <w:lang w:eastAsia="en-AU"/>
              </w:rPr>
            </w:pPr>
            <w:r w:rsidRPr="003566DB">
              <w:rPr>
                <w:rFonts w:eastAsia="Times New Roman" w:cstheme="minorHAnsi"/>
                <w:color w:val="FFFFFF" w:themeColor="background1"/>
                <w:lang w:eastAsia="en-AU"/>
              </w:rPr>
              <w:t>Reinforcing Factors</w:t>
            </w:r>
          </w:p>
        </w:tc>
      </w:tr>
      <w:tr w:rsidR="00E006B4" w:rsidRPr="003566DB" w14:paraId="711A4C90" w14:textId="77777777" w:rsidTr="00C410B9">
        <w:trPr>
          <w:trHeight w:val="1666"/>
          <w:tblHeader/>
        </w:trPr>
        <w:tc>
          <w:tcPr>
            <w:tcW w:w="1147" w:type="dxa"/>
            <w:vMerge/>
            <w:tcBorders>
              <w:right w:val="single" w:sz="4" w:space="0" w:color="FFFFFF" w:themeColor="background1"/>
            </w:tcBorders>
            <w:shd w:val="clear" w:color="auto" w:fill="EE3124" w:themeFill="accent1"/>
            <w:tcMar>
              <w:left w:w="57" w:type="dxa"/>
              <w:right w:w="57" w:type="dxa"/>
            </w:tcMar>
            <w:hideMark/>
          </w:tcPr>
          <w:p w14:paraId="32BDD07A" w14:textId="77777777" w:rsidR="00E006B4" w:rsidRPr="003566DB" w:rsidRDefault="00E006B4" w:rsidP="003566DB">
            <w:pPr>
              <w:spacing w:after="0" w:line="240" w:lineRule="auto"/>
              <w:rPr>
                <w:rFonts w:eastAsia="Times New Roman" w:cstheme="minorHAnsi"/>
                <w:color w:val="FFFFFF" w:themeColor="background1"/>
                <w:lang w:eastAsia="en-AU"/>
              </w:rPr>
            </w:pPr>
          </w:p>
        </w:tc>
        <w:tc>
          <w:tcPr>
            <w:tcW w:w="993" w:type="dxa"/>
            <w:vMerge/>
            <w:tcBorders>
              <w:left w:val="single" w:sz="4" w:space="0" w:color="FFFFFF" w:themeColor="background1"/>
              <w:right w:val="single" w:sz="4" w:space="0" w:color="FFFFFF" w:themeColor="background1"/>
            </w:tcBorders>
            <w:shd w:val="clear" w:color="auto" w:fill="EE3124" w:themeFill="accent1"/>
            <w:tcMar>
              <w:left w:w="57" w:type="dxa"/>
              <w:right w:w="57" w:type="dxa"/>
            </w:tcMar>
            <w:hideMark/>
          </w:tcPr>
          <w:p w14:paraId="36F39430" w14:textId="77777777" w:rsidR="00E006B4" w:rsidRPr="003566DB" w:rsidRDefault="00E006B4" w:rsidP="003566DB">
            <w:pPr>
              <w:spacing w:after="0" w:line="240" w:lineRule="auto"/>
              <w:rPr>
                <w:rFonts w:eastAsia="Times New Roman" w:cstheme="minorHAnsi"/>
                <w:color w:val="FFFFFF" w:themeColor="background1"/>
                <w:lang w:eastAsia="en-AU"/>
              </w:rPr>
            </w:pPr>
          </w:p>
        </w:tc>
        <w:tc>
          <w:tcPr>
            <w:tcW w:w="802" w:type="dxa"/>
            <w:vMerge/>
            <w:tcBorders>
              <w:left w:val="single" w:sz="4" w:space="0" w:color="FFFFFF" w:themeColor="background1"/>
              <w:right w:val="single" w:sz="4" w:space="0" w:color="FFFFFF" w:themeColor="background1"/>
            </w:tcBorders>
            <w:shd w:val="clear" w:color="auto" w:fill="EE3124" w:themeFill="accent1"/>
            <w:tcMar>
              <w:left w:w="57" w:type="dxa"/>
              <w:right w:w="57" w:type="dxa"/>
            </w:tcMar>
            <w:hideMark/>
          </w:tcPr>
          <w:p w14:paraId="3988D44C" w14:textId="77777777" w:rsidR="00E006B4" w:rsidRPr="003566DB" w:rsidRDefault="00E006B4" w:rsidP="003566DB">
            <w:pPr>
              <w:spacing w:after="0" w:line="240" w:lineRule="auto"/>
              <w:rPr>
                <w:rFonts w:eastAsia="Times New Roman" w:cstheme="minorHAnsi"/>
                <w:color w:val="FFFFFF" w:themeColor="background1"/>
                <w:lang w:eastAsia="en-AU"/>
              </w:rPr>
            </w:pPr>
          </w:p>
        </w:tc>
        <w:tc>
          <w:tcPr>
            <w:tcW w:w="1142" w:type="dxa"/>
            <w:vMerge/>
            <w:tcBorders>
              <w:left w:val="single" w:sz="4" w:space="0" w:color="FFFFFF" w:themeColor="background1"/>
              <w:right w:val="single" w:sz="4" w:space="0" w:color="FFFFFF" w:themeColor="background1"/>
            </w:tcBorders>
            <w:shd w:val="clear" w:color="auto" w:fill="EE3124" w:themeFill="accent1"/>
            <w:tcMar>
              <w:left w:w="57" w:type="dxa"/>
              <w:right w:w="57" w:type="dxa"/>
            </w:tcMar>
            <w:hideMark/>
          </w:tcPr>
          <w:p w14:paraId="51453FCD" w14:textId="77777777" w:rsidR="00E006B4" w:rsidRPr="003566DB" w:rsidRDefault="00E006B4" w:rsidP="003566DB">
            <w:pPr>
              <w:spacing w:after="0" w:line="240" w:lineRule="auto"/>
              <w:rPr>
                <w:rFonts w:eastAsia="Times New Roman" w:cstheme="minorHAnsi"/>
                <w:color w:val="FFFFFF" w:themeColor="background1"/>
                <w:lang w:eastAsia="en-AU"/>
              </w:rPr>
            </w:pPr>
          </w:p>
        </w:tc>
        <w:tc>
          <w:tcPr>
            <w:tcW w:w="1229" w:type="dxa"/>
            <w:tcBorders>
              <w:top w:val="single" w:sz="4" w:space="0" w:color="FFFFFF" w:themeColor="background1"/>
              <w:left w:val="single" w:sz="4" w:space="0" w:color="FFFFFF" w:themeColor="background1"/>
              <w:right w:val="single" w:sz="4" w:space="0" w:color="FFFFFF" w:themeColor="background1"/>
            </w:tcBorders>
            <w:shd w:val="clear" w:color="auto" w:fill="EE3124" w:themeFill="accent1"/>
            <w:noWrap/>
            <w:tcMar>
              <w:left w:w="57" w:type="dxa"/>
              <w:right w:w="57" w:type="dxa"/>
            </w:tcMar>
            <w:hideMark/>
          </w:tcPr>
          <w:p w14:paraId="68AD6D4B" w14:textId="77777777" w:rsidR="00E006B4" w:rsidRPr="003566DB" w:rsidRDefault="00E006B4" w:rsidP="003566DB">
            <w:pPr>
              <w:spacing w:after="0" w:line="240" w:lineRule="auto"/>
              <w:jc w:val="center"/>
              <w:rPr>
                <w:rFonts w:eastAsia="Times New Roman" w:cstheme="minorHAnsi"/>
                <w:color w:val="FFFFFF" w:themeColor="background1"/>
                <w:lang w:eastAsia="en-AU"/>
              </w:rPr>
            </w:pPr>
            <w:r w:rsidRPr="003566DB">
              <w:rPr>
                <w:rFonts w:eastAsia="Times New Roman" w:cstheme="minorHAnsi"/>
                <w:color w:val="FFFFFF" w:themeColor="background1"/>
                <w:lang w:eastAsia="en-AU"/>
              </w:rPr>
              <w:t>Prevalence</w:t>
            </w:r>
          </w:p>
        </w:tc>
        <w:tc>
          <w:tcPr>
            <w:tcW w:w="714" w:type="dxa"/>
            <w:tcBorders>
              <w:top w:val="single" w:sz="4" w:space="0" w:color="FFFFFF" w:themeColor="background1"/>
              <w:left w:val="single" w:sz="4" w:space="0" w:color="FFFFFF" w:themeColor="background1"/>
              <w:right w:val="single" w:sz="4" w:space="0" w:color="FFFFFF" w:themeColor="background1"/>
            </w:tcBorders>
            <w:shd w:val="clear" w:color="auto" w:fill="EE3124" w:themeFill="accent1"/>
            <w:noWrap/>
            <w:tcMar>
              <w:left w:w="57" w:type="dxa"/>
              <w:right w:w="57" w:type="dxa"/>
            </w:tcMar>
            <w:hideMark/>
          </w:tcPr>
          <w:p w14:paraId="6046BD92" w14:textId="4CA50A68" w:rsidR="00E006B4" w:rsidRPr="003566DB" w:rsidRDefault="00E006B4" w:rsidP="003566DB">
            <w:pPr>
              <w:spacing w:after="0" w:line="240" w:lineRule="auto"/>
              <w:jc w:val="center"/>
              <w:rPr>
                <w:rFonts w:eastAsia="Times New Roman" w:cstheme="minorHAnsi"/>
                <w:color w:val="FFFFFF" w:themeColor="background1"/>
                <w:lang w:eastAsia="en-AU"/>
              </w:rPr>
            </w:pPr>
            <w:proofErr w:type="spellStart"/>
            <w:r w:rsidRPr="003566DB">
              <w:rPr>
                <w:rFonts w:eastAsia="Times New Roman" w:cstheme="minorHAnsi"/>
                <w:color w:val="FFFFFF" w:themeColor="background1"/>
                <w:lang w:eastAsia="en-AU"/>
              </w:rPr>
              <w:t>Inci-</w:t>
            </w:r>
            <w:r w:rsidRPr="00E006B4">
              <w:rPr>
                <w:rFonts w:eastAsia="Times New Roman" w:cstheme="minorHAnsi"/>
                <w:color w:val="FFFFFF" w:themeColor="background1"/>
                <w:lang w:eastAsia="en-AU"/>
              </w:rPr>
              <w:t>dence</w:t>
            </w:r>
            <w:proofErr w:type="spellEnd"/>
          </w:p>
        </w:tc>
        <w:tc>
          <w:tcPr>
            <w:tcW w:w="999" w:type="dxa"/>
            <w:tcBorders>
              <w:top w:val="single" w:sz="4" w:space="0" w:color="FFFFFF" w:themeColor="background1"/>
              <w:left w:val="single" w:sz="4" w:space="0" w:color="FFFFFF" w:themeColor="background1"/>
              <w:right w:val="single" w:sz="4" w:space="0" w:color="FFFFFF" w:themeColor="background1"/>
            </w:tcBorders>
            <w:shd w:val="clear" w:color="auto" w:fill="EE3124" w:themeFill="accent1"/>
            <w:tcMar>
              <w:left w:w="57" w:type="dxa"/>
              <w:right w:w="57" w:type="dxa"/>
            </w:tcMar>
            <w:hideMark/>
          </w:tcPr>
          <w:p w14:paraId="14E37663" w14:textId="77777777" w:rsidR="00E006B4" w:rsidRPr="003566DB" w:rsidRDefault="00E006B4" w:rsidP="003566DB">
            <w:pPr>
              <w:spacing w:after="0" w:line="240" w:lineRule="auto"/>
              <w:jc w:val="center"/>
              <w:rPr>
                <w:rFonts w:eastAsia="Times New Roman" w:cstheme="minorHAnsi"/>
                <w:color w:val="FFFFFF" w:themeColor="background1"/>
                <w:lang w:eastAsia="en-AU"/>
              </w:rPr>
            </w:pPr>
            <w:r w:rsidRPr="003566DB">
              <w:rPr>
                <w:rFonts w:eastAsia="Times New Roman" w:cstheme="minorHAnsi"/>
                <w:color w:val="FFFFFF" w:themeColor="background1"/>
                <w:lang w:eastAsia="en-AU"/>
              </w:rPr>
              <w:t>Condoning of violence against women</w:t>
            </w:r>
          </w:p>
        </w:tc>
        <w:tc>
          <w:tcPr>
            <w:tcW w:w="1429" w:type="dxa"/>
            <w:tcBorders>
              <w:top w:val="single" w:sz="4" w:space="0" w:color="FFFFFF" w:themeColor="background1"/>
              <w:left w:val="single" w:sz="4" w:space="0" w:color="FFFFFF" w:themeColor="background1"/>
              <w:right w:val="single" w:sz="4" w:space="0" w:color="FFFFFF" w:themeColor="background1"/>
            </w:tcBorders>
            <w:shd w:val="clear" w:color="auto" w:fill="EE3124" w:themeFill="accent1"/>
            <w:tcMar>
              <w:left w:w="57" w:type="dxa"/>
              <w:right w:w="57" w:type="dxa"/>
            </w:tcMar>
            <w:hideMark/>
          </w:tcPr>
          <w:p w14:paraId="75418077" w14:textId="77777777" w:rsidR="00E006B4" w:rsidRPr="003566DB" w:rsidRDefault="00E006B4" w:rsidP="003566DB">
            <w:pPr>
              <w:spacing w:after="0" w:line="240" w:lineRule="auto"/>
              <w:jc w:val="center"/>
              <w:rPr>
                <w:rFonts w:eastAsia="Times New Roman" w:cstheme="minorHAnsi"/>
                <w:color w:val="FFFFFF" w:themeColor="background1"/>
                <w:lang w:eastAsia="en-AU"/>
              </w:rPr>
            </w:pPr>
            <w:r w:rsidRPr="003566DB">
              <w:rPr>
                <w:rFonts w:eastAsia="Times New Roman" w:cstheme="minorHAnsi"/>
                <w:color w:val="FFFFFF" w:themeColor="background1"/>
                <w:lang w:eastAsia="en-AU"/>
              </w:rPr>
              <w:t>Men’s control of decision-making and limits to women’s independence in public and private life</w:t>
            </w:r>
          </w:p>
        </w:tc>
        <w:tc>
          <w:tcPr>
            <w:tcW w:w="1142" w:type="dxa"/>
            <w:tcBorders>
              <w:top w:val="single" w:sz="4" w:space="0" w:color="FFFFFF" w:themeColor="background1"/>
              <w:left w:val="single" w:sz="4" w:space="0" w:color="FFFFFF" w:themeColor="background1"/>
              <w:right w:val="single" w:sz="4" w:space="0" w:color="FFFFFF" w:themeColor="background1"/>
            </w:tcBorders>
            <w:shd w:val="clear" w:color="auto" w:fill="EE3124" w:themeFill="accent1"/>
            <w:tcMar>
              <w:left w:w="57" w:type="dxa"/>
              <w:right w:w="57" w:type="dxa"/>
            </w:tcMar>
            <w:hideMark/>
          </w:tcPr>
          <w:p w14:paraId="6CEA4086" w14:textId="77777777" w:rsidR="00E006B4" w:rsidRPr="003566DB" w:rsidRDefault="00E006B4" w:rsidP="003566DB">
            <w:pPr>
              <w:spacing w:after="0" w:line="240" w:lineRule="auto"/>
              <w:jc w:val="center"/>
              <w:rPr>
                <w:rFonts w:eastAsia="Times New Roman" w:cs="Roboto (Body)"/>
                <w:color w:val="FFFFFF" w:themeColor="background1"/>
                <w:spacing w:val="-4"/>
                <w:lang w:eastAsia="en-AU"/>
              </w:rPr>
            </w:pPr>
            <w:r w:rsidRPr="003566DB">
              <w:rPr>
                <w:rFonts w:eastAsia="Times New Roman" w:cs="Roboto (Body)"/>
                <w:color w:val="FFFFFF" w:themeColor="background1"/>
                <w:spacing w:val="-4"/>
                <w:lang w:eastAsia="en-AU"/>
              </w:rPr>
              <w:t>Rigid gender roles and stereotyped constructions of masculinity and femininity</w:t>
            </w:r>
          </w:p>
        </w:tc>
        <w:tc>
          <w:tcPr>
            <w:tcW w:w="713" w:type="dxa"/>
            <w:tcBorders>
              <w:top w:val="single" w:sz="4" w:space="0" w:color="FFFFFF" w:themeColor="background1"/>
              <w:left w:val="single" w:sz="4" w:space="0" w:color="FFFFFF" w:themeColor="background1"/>
              <w:right w:val="single" w:sz="4" w:space="0" w:color="FFFFFF" w:themeColor="background1"/>
            </w:tcBorders>
            <w:shd w:val="clear" w:color="auto" w:fill="EE3124" w:themeFill="accent1"/>
            <w:tcMar>
              <w:left w:w="57" w:type="dxa"/>
              <w:right w:w="57" w:type="dxa"/>
            </w:tcMar>
            <w:hideMark/>
          </w:tcPr>
          <w:p w14:paraId="71BA5913" w14:textId="09639703" w:rsidR="00E006B4" w:rsidRPr="003566DB" w:rsidRDefault="00E006B4" w:rsidP="003566DB">
            <w:pPr>
              <w:spacing w:after="0" w:line="240" w:lineRule="auto"/>
              <w:jc w:val="center"/>
              <w:rPr>
                <w:rFonts w:eastAsia="Times New Roman" w:cs="Roboto (Body)"/>
                <w:color w:val="FFFFFF" w:themeColor="background1"/>
                <w:spacing w:val="-4"/>
                <w:lang w:eastAsia="en-AU"/>
              </w:rPr>
            </w:pPr>
            <w:r w:rsidRPr="003566DB">
              <w:rPr>
                <w:rFonts w:eastAsia="Times New Roman" w:cs="Roboto (Body)"/>
                <w:color w:val="FFFFFF" w:themeColor="background1"/>
                <w:spacing w:val="-4"/>
                <w:lang w:eastAsia="en-AU"/>
              </w:rPr>
              <w:t>Condoning of viol-</w:t>
            </w:r>
            <w:proofErr w:type="spellStart"/>
            <w:r w:rsidRPr="003566DB">
              <w:rPr>
                <w:rFonts w:eastAsia="Times New Roman" w:cs="Roboto (Body)"/>
                <w:color w:val="FFFFFF" w:themeColor="background1"/>
                <w:spacing w:val="-4"/>
                <w:lang w:eastAsia="en-AU"/>
              </w:rPr>
              <w:t>ence</w:t>
            </w:r>
            <w:proofErr w:type="spellEnd"/>
            <w:r w:rsidRPr="003566DB">
              <w:rPr>
                <w:rFonts w:eastAsia="Times New Roman" w:cs="Roboto (Body)"/>
                <w:color w:val="FFFFFF" w:themeColor="background1"/>
                <w:spacing w:val="-4"/>
                <w:lang w:eastAsia="en-AU"/>
              </w:rPr>
              <w:t xml:space="preserve"> in general</w:t>
            </w:r>
          </w:p>
        </w:tc>
        <w:tc>
          <w:tcPr>
            <w:tcW w:w="1000" w:type="dxa"/>
            <w:tcBorders>
              <w:top w:val="single" w:sz="4" w:space="0" w:color="FFFFFF" w:themeColor="background1"/>
              <w:left w:val="single" w:sz="4" w:space="0" w:color="FFFFFF" w:themeColor="background1"/>
              <w:right w:val="single" w:sz="4" w:space="0" w:color="FFFFFF" w:themeColor="background1"/>
            </w:tcBorders>
            <w:shd w:val="clear" w:color="auto" w:fill="EE3124" w:themeFill="accent1"/>
            <w:tcMar>
              <w:left w:w="57" w:type="dxa"/>
              <w:right w:w="57" w:type="dxa"/>
            </w:tcMar>
            <w:hideMark/>
          </w:tcPr>
          <w:p w14:paraId="14F82C9C" w14:textId="77777777" w:rsidR="00E006B4" w:rsidRPr="003566DB" w:rsidRDefault="00E006B4" w:rsidP="003566DB">
            <w:pPr>
              <w:spacing w:after="0" w:line="240" w:lineRule="auto"/>
              <w:jc w:val="center"/>
              <w:rPr>
                <w:rFonts w:eastAsia="Times New Roman" w:cs="Roboto (Body)"/>
                <w:color w:val="FFFFFF" w:themeColor="background1"/>
                <w:spacing w:val="-4"/>
                <w:lang w:eastAsia="en-AU"/>
              </w:rPr>
            </w:pPr>
            <w:r w:rsidRPr="003566DB">
              <w:rPr>
                <w:rFonts w:eastAsia="Times New Roman" w:cs="Roboto (Body)"/>
                <w:color w:val="FFFFFF" w:themeColor="background1"/>
                <w:spacing w:val="-4"/>
                <w:lang w:eastAsia="en-AU"/>
              </w:rPr>
              <w:t xml:space="preserve">Experience of, and exposure to, violence </w:t>
            </w:r>
          </w:p>
        </w:tc>
        <w:tc>
          <w:tcPr>
            <w:tcW w:w="999" w:type="dxa"/>
            <w:tcBorders>
              <w:top w:val="single" w:sz="4" w:space="0" w:color="FFFFFF" w:themeColor="background1"/>
              <w:left w:val="single" w:sz="4" w:space="0" w:color="FFFFFF" w:themeColor="background1"/>
              <w:right w:val="single" w:sz="4" w:space="0" w:color="FFFFFF" w:themeColor="background1"/>
            </w:tcBorders>
            <w:shd w:val="clear" w:color="auto" w:fill="EE3124" w:themeFill="accent1"/>
            <w:tcMar>
              <w:left w:w="57" w:type="dxa"/>
              <w:right w:w="57" w:type="dxa"/>
            </w:tcMar>
            <w:hideMark/>
          </w:tcPr>
          <w:p w14:paraId="0FD41625" w14:textId="77777777" w:rsidR="00E006B4" w:rsidRPr="003566DB" w:rsidRDefault="00E006B4" w:rsidP="003566DB">
            <w:pPr>
              <w:spacing w:after="0" w:line="240" w:lineRule="auto"/>
              <w:jc w:val="center"/>
              <w:rPr>
                <w:rFonts w:eastAsia="Times New Roman" w:cs="Roboto (Body)"/>
                <w:color w:val="FFFFFF" w:themeColor="background1"/>
                <w:spacing w:val="-4"/>
                <w:lang w:eastAsia="en-AU"/>
              </w:rPr>
            </w:pPr>
            <w:r w:rsidRPr="003566DB">
              <w:rPr>
                <w:rFonts w:eastAsia="Times New Roman" w:cs="Roboto (Body)"/>
                <w:color w:val="FFFFFF" w:themeColor="background1"/>
                <w:spacing w:val="-4"/>
                <w:lang w:eastAsia="en-AU"/>
              </w:rPr>
              <w:t>Weakening of pro-social behaviour, especially harmful use of alcohol</w:t>
            </w:r>
          </w:p>
        </w:tc>
        <w:tc>
          <w:tcPr>
            <w:tcW w:w="1142" w:type="dxa"/>
            <w:tcBorders>
              <w:top w:val="single" w:sz="4" w:space="0" w:color="FFFFFF" w:themeColor="background1"/>
              <w:left w:val="single" w:sz="4" w:space="0" w:color="FFFFFF" w:themeColor="background1"/>
              <w:right w:val="single" w:sz="4" w:space="0" w:color="FFFFFF" w:themeColor="background1"/>
            </w:tcBorders>
            <w:shd w:val="clear" w:color="auto" w:fill="EE3124" w:themeFill="accent1"/>
            <w:tcMar>
              <w:left w:w="57" w:type="dxa"/>
              <w:right w:w="57" w:type="dxa"/>
            </w:tcMar>
            <w:hideMark/>
          </w:tcPr>
          <w:p w14:paraId="56624921" w14:textId="5C4CCD0F" w:rsidR="00E006B4" w:rsidRPr="003566DB" w:rsidRDefault="00E006B4" w:rsidP="003566DB">
            <w:pPr>
              <w:spacing w:after="0" w:line="240" w:lineRule="auto"/>
              <w:jc w:val="center"/>
              <w:rPr>
                <w:rFonts w:eastAsia="Times New Roman" w:cs="Roboto (Body)"/>
                <w:color w:val="FFFFFF" w:themeColor="background1"/>
                <w:spacing w:val="-4"/>
                <w:lang w:eastAsia="en-AU"/>
              </w:rPr>
            </w:pPr>
            <w:r w:rsidRPr="003566DB">
              <w:rPr>
                <w:rFonts w:eastAsia="Times New Roman" w:cs="Roboto (Body)"/>
                <w:color w:val="FFFFFF" w:themeColor="background1"/>
                <w:spacing w:val="-4"/>
                <w:lang w:eastAsia="en-AU"/>
              </w:rPr>
              <w:t xml:space="preserve">Socio-economic inequality and </w:t>
            </w:r>
            <w:proofErr w:type="spellStart"/>
            <w:r w:rsidRPr="003566DB">
              <w:rPr>
                <w:rFonts w:eastAsia="Times New Roman" w:cs="Roboto (Body)"/>
                <w:color w:val="FFFFFF" w:themeColor="background1"/>
                <w:spacing w:val="-4"/>
                <w:lang w:eastAsia="en-AU"/>
              </w:rPr>
              <w:t>discrimin-ation</w:t>
            </w:r>
            <w:proofErr w:type="spellEnd"/>
          </w:p>
        </w:tc>
        <w:tc>
          <w:tcPr>
            <w:tcW w:w="1571" w:type="dxa"/>
            <w:tcBorders>
              <w:top w:val="single" w:sz="4" w:space="0" w:color="FFFFFF" w:themeColor="background1"/>
              <w:left w:val="single" w:sz="4" w:space="0" w:color="FFFFFF" w:themeColor="background1"/>
            </w:tcBorders>
            <w:shd w:val="clear" w:color="auto" w:fill="EE3124" w:themeFill="accent1"/>
            <w:tcMar>
              <w:left w:w="57" w:type="dxa"/>
              <w:right w:w="57" w:type="dxa"/>
            </w:tcMar>
            <w:hideMark/>
          </w:tcPr>
          <w:p w14:paraId="139C5FF7" w14:textId="77777777" w:rsidR="00E006B4" w:rsidRPr="003566DB" w:rsidRDefault="00E006B4" w:rsidP="003566DB">
            <w:pPr>
              <w:spacing w:after="0" w:line="240" w:lineRule="auto"/>
              <w:jc w:val="center"/>
              <w:rPr>
                <w:rFonts w:eastAsia="Times New Roman" w:cstheme="minorHAnsi"/>
                <w:color w:val="FFFFFF" w:themeColor="background1"/>
                <w:lang w:eastAsia="en-AU"/>
              </w:rPr>
            </w:pPr>
            <w:r w:rsidRPr="003566DB">
              <w:rPr>
                <w:rFonts w:eastAsia="Times New Roman" w:cstheme="minorHAnsi"/>
                <w:color w:val="FFFFFF" w:themeColor="background1"/>
                <w:lang w:eastAsia="en-AU"/>
              </w:rPr>
              <w:t>Backlash factors (increases in violence when male dominance, power or status is challenged).</w:t>
            </w:r>
          </w:p>
        </w:tc>
      </w:tr>
      <w:tr w:rsidR="00583897" w:rsidRPr="003566DB" w14:paraId="1DAD9658" w14:textId="77777777" w:rsidTr="00C410B9">
        <w:trPr>
          <w:trHeight w:val="765"/>
        </w:trPr>
        <w:tc>
          <w:tcPr>
            <w:tcW w:w="1147" w:type="dxa"/>
            <w:tcBorders>
              <w:top w:val="nil"/>
              <w:bottom w:val="single" w:sz="4" w:space="0" w:color="000000" w:themeColor="text1"/>
            </w:tcBorders>
            <w:shd w:val="clear" w:color="auto" w:fill="F4837B" w:themeFill="accent2" w:themeFillTint="99"/>
            <w:tcMar>
              <w:left w:w="57" w:type="dxa"/>
              <w:right w:w="57" w:type="dxa"/>
            </w:tcMar>
            <w:hideMark/>
          </w:tcPr>
          <w:p w14:paraId="18F8153E" w14:textId="77777777" w:rsidR="00583897" w:rsidRPr="003566DB" w:rsidRDefault="00583897" w:rsidP="00E006B4">
            <w:pPr>
              <w:spacing w:after="0" w:line="240" w:lineRule="auto"/>
              <w:rPr>
                <w:rFonts w:cstheme="minorHAnsi"/>
                <w:color w:val="000000"/>
                <w:lang w:eastAsia="en-AU"/>
              </w:rPr>
            </w:pPr>
            <w:r w:rsidRPr="00E006B4">
              <w:rPr>
                <w:rFonts w:cstheme="minorHAnsi"/>
                <w:b/>
                <w:bCs/>
                <w:color w:val="000000"/>
                <w:lang w:eastAsia="en-AU"/>
              </w:rPr>
              <w:t>1.</w:t>
            </w:r>
            <w:r w:rsidRPr="003566DB">
              <w:rPr>
                <w:rFonts w:cstheme="minorHAnsi"/>
                <w:color w:val="000000"/>
                <w:lang w:eastAsia="en-AU"/>
              </w:rPr>
              <w:t xml:space="preserve"> National Aboriginal and Torres Strait Islander Social Survey</w:t>
            </w:r>
          </w:p>
        </w:tc>
        <w:tc>
          <w:tcPr>
            <w:tcW w:w="993" w:type="dxa"/>
            <w:tcBorders>
              <w:top w:val="nil"/>
              <w:bottom w:val="single" w:sz="4" w:space="0" w:color="000000" w:themeColor="text1"/>
              <w:right w:val="single" w:sz="4" w:space="0" w:color="000000" w:themeColor="text1"/>
            </w:tcBorders>
            <w:tcMar>
              <w:left w:w="57" w:type="dxa"/>
              <w:right w:w="57" w:type="dxa"/>
            </w:tcMar>
            <w:hideMark/>
          </w:tcPr>
          <w:p w14:paraId="0053B8C7" w14:textId="77777777" w:rsidR="00583897" w:rsidRPr="003566DB" w:rsidRDefault="00583897" w:rsidP="00E006B4">
            <w:pPr>
              <w:spacing w:after="0" w:line="240" w:lineRule="auto"/>
              <w:rPr>
                <w:rFonts w:eastAsia="Times New Roman" w:cstheme="minorHAnsi"/>
                <w:color w:val="000000"/>
                <w:lang w:eastAsia="en-AU"/>
              </w:rPr>
            </w:pPr>
            <w:r w:rsidRPr="003566DB">
              <w:rPr>
                <w:rFonts w:eastAsia="Times New Roman" w:cstheme="minorHAnsi"/>
                <w:color w:val="000000"/>
                <w:lang w:eastAsia="en-AU"/>
              </w:rPr>
              <w:t>Criminal</w:t>
            </w:r>
          </w:p>
        </w:tc>
        <w:tc>
          <w:tcPr>
            <w:tcW w:w="802" w:type="dxa"/>
            <w:tcBorders>
              <w:top w:val="nil"/>
              <w:left w:val="single" w:sz="4" w:space="0" w:color="000000" w:themeColor="text1"/>
              <w:bottom w:val="single" w:sz="4" w:space="0" w:color="000000" w:themeColor="text1"/>
              <w:right w:val="single" w:sz="4" w:space="0" w:color="000000" w:themeColor="text1"/>
            </w:tcBorders>
            <w:tcMar>
              <w:left w:w="57" w:type="dxa"/>
              <w:right w:w="57" w:type="dxa"/>
            </w:tcMar>
            <w:hideMark/>
          </w:tcPr>
          <w:p w14:paraId="26E46830" w14:textId="77777777" w:rsidR="00583897" w:rsidRPr="003566DB" w:rsidRDefault="00583897" w:rsidP="00E006B4">
            <w:pPr>
              <w:spacing w:after="0" w:line="240" w:lineRule="auto"/>
              <w:rPr>
                <w:rFonts w:eastAsia="Times New Roman" w:cstheme="minorHAnsi"/>
                <w:color w:val="000000"/>
                <w:lang w:eastAsia="en-AU"/>
              </w:rPr>
            </w:pPr>
            <w:r w:rsidRPr="003566DB">
              <w:rPr>
                <w:rFonts w:eastAsia="Times New Roman" w:cstheme="minorHAnsi"/>
                <w:color w:val="000000"/>
                <w:lang w:eastAsia="en-AU"/>
              </w:rPr>
              <w:t>Every 6 years</w:t>
            </w:r>
          </w:p>
        </w:tc>
        <w:tc>
          <w:tcPr>
            <w:tcW w:w="1142" w:type="dxa"/>
            <w:tcBorders>
              <w:top w:val="nil"/>
              <w:left w:val="single" w:sz="4" w:space="0" w:color="000000" w:themeColor="text1"/>
              <w:bottom w:val="single" w:sz="4" w:space="0" w:color="000000" w:themeColor="text1"/>
            </w:tcBorders>
            <w:tcMar>
              <w:left w:w="57" w:type="dxa"/>
              <w:right w:w="57" w:type="dxa"/>
            </w:tcMar>
            <w:hideMark/>
          </w:tcPr>
          <w:p w14:paraId="237DAE44" w14:textId="77777777" w:rsidR="00583897" w:rsidRPr="003566DB" w:rsidRDefault="00583897" w:rsidP="00E006B4">
            <w:pPr>
              <w:spacing w:after="0" w:line="240" w:lineRule="auto"/>
              <w:rPr>
                <w:rFonts w:eastAsia="Times New Roman" w:cstheme="minorHAnsi"/>
                <w:color w:val="000000"/>
                <w:lang w:eastAsia="en-AU"/>
              </w:rPr>
            </w:pPr>
            <w:r w:rsidRPr="003566DB">
              <w:rPr>
                <w:rFonts w:cstheme="minorHAnsi"/>
              </w:rPr>
              <w:t>Awareness of rape/sexual assault being a neighbourhood problem</w:t>
            </w:r>
          </w:p>
        </w:tc>
        <w:tc>
          <w:tcPr>
            <w:tcW w:w="1229" w:type="dxa"/>
            <w:tcBorders>
              <w:left w:val="nil"/>
              <w:bottom w:val="single" w:sz="4" w:space="0" w:color="000000" w:themeColor="text1"/>
              <w:right w:val="single" w:sz="4" w:space="0" w:color="FFFFFF" w:themeColor="background1"/>
            </w:tcBorders>
            <w:shd w:val="clear" w:color="auto" w:fill="D9D9D9" w:themeFill="background1" w:themeFillShade="D9"/>
            <w:tcMar>
              <w:left w:w="57" w:type="dxa"/>
              <w:right w:w="57" w:type="dxa"/>
            </w:tcMar>
            <w:hideMark/>
          </w:tcPr>
          <w:p w14:paraId="27932ABD" w14:textId="1AA69E26" w:rsidR="00583897" w:rsidRPr="003566DB" w:rsidRDefault="00583897" w:rsidP="00E006B4">
            <w:pPr>
              <w:spacing w:after="0" w:line="240" w:lineRule="auto"/>
              <w:rPr>
                <w:rFonts w:eastAsia="Times New Roman" w:cstheme="minorHAnsi"/>
                <w:color w:val="000000"/>
                <w:lang w:eastAsia="en-AU"/>
              </w:rPr>
            </w:pPr>
          </w:p>
        </w:tc>
        <w:tc>
          <w:tcPr>
            <w:tcW w:w="714" w:type="dxa"/>
            <w:tcBorders>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tcMar>
              <w:left w:w="57" w:type="dxa"/>
              <w:right w:w="57" w:type="dxa"/>
            </w:tcMar>
            <w:hideMark/>
          </w:tcPr>
          <w:p w14:paraId="53DB6BCD" w14:textId="050DC5F7" w:rsidR="00583897" w:rsidRPr="003566DB" w:rsidRDefault="00583897" w:rsidP="00E006B4">
            <w:pPr>
              <w:spacing w:after="0" w:line="240" w:lineRule="auto"/>
              <w:rPr>
                <w:rFonts w:eastAsia="Times New Roman" w:cstheme="minorHAnsi"/>
                <w:color w:val="000000"/>
                <w:lang w:eastAsia="en-AU"/>
              </w:rPr>
            </w:pPr>
          </w:p>
        </w:tc>
        <w:tc>
          <w:tcPr>
            <w:tcW w:w="999" w:type="dxa"/>
            <w:tcBorders>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23C37AD4" w14:textId="7C704402" w:rsidR="00583897" w:rsidRPr="003566DB" w:rsidRDefault="00583897" w:rsidP="00E006B4">
            <w:pPr>
              <w:spacing w:after="0" w:line="240" w:lineRule="auto"/>
              <w:rPr>
                <w:rFonts w:eastAsia="Times New Roman" w:cstheme="minorHAnsi"/>
                <w:color w:val="000000"/>
                <w:lang w:eastAsia="en-AU"/>
              </w:rPr>
            </w:pPr>
          </w:p>
        </w:tc>
        <w:tc>
          <w:tcPr>
            <w:tcW w:w="1429" w:type="dxa"/>
            <w:tcBorders>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1D4BEB50" w14:textId="79EDF22A" w:rsidR="00583897" w:rsidRPr="003566DB" w:rsidRDefault="00583897" w:rsidP="00E006B4">
            <w:pPr>
              <w:spacing w:after="0" w:line="240" w:lineRule="auto"/>
              <w:rPr>
                <w:rFonts w:eastAsia="Times New Roman" w:cstheme="minorHAnsi"/>
                <w:color w:val="000000"/>
                <w:lang w:eastAsia="en-AU"/>
              </w:rPr>
            </w:pPr>
          </w:p>
        </w:tc>
        <w:tc>
          <w:tcPr>
            <w:tcW w:w="1142" w:type="dxa"/>
            <w:tcBorders>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048F1CCE" w14:textId="387035C3" w:rsidR="00583897" w:rsidRPr="003566DB" w:rsidRDefault="00583897" w:rsidP="00E006B4">
            <w:pPr>
              <w:spacing w:after="0" w:line="240" w:lineRule="auto"/>
              <w:rPr>
                <w:rFonts w:eastAsia="Times New Roman" w:cstheme="minorHAnsi"/>
                <w:color w:val="000000"/>
                <w:lang w:eastAsia="en-AU"/>
              </w:rPr>
            </w:pPr>
          </w:p>
        </w:tc>
        <w:tc>
          <w:tcPr>
            <w:tcW w:w="713" w:type="dxa"/>
            <w:tcBorders>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0150BBEB" w14:textId="43CB4119" w:rsidR="00583897" w:rsidRPr="003566DB" w:rsidRDefault="00583897" w:rsidP="00E006B4">
            <w:pPr>
              <w:spacing w:after="0" w:line="240" w:lineRule="auto"/>
              <w:rPr>
                <w:rFonts w:eastAsia="Times New Roman" w:cstheme="minorHAnsi"/>
                <w:color w:val="000000"/>
                <w:lang w:eastAsia="en-AU"/>
              </w:rPr>
            </w:pPr>
          </w:p>
        </w:tc>
        <w:tc>
          <w:tcPr>
            <w:tcW w:w="1000" w:type="dxa"/>
            <w:tcBorders>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1145D8E0"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999" w:type="dxa"/>
            <w:tcBorders>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3F9DCD30"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1142" w:type="dxa"/>
            <w:tcBorders>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23D5782D"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1571" w:type="dxa"/>
            <w:tcBorders>
              <w:left w:val="single" w:sz="4" w:space="0" w:color="FFFFFF" w:themeColor="background1"/>
              <w:bottom w:val="single" w:sz="4" w:space="0" w:color="000000" w:themeColor="text1"/>
            </w:tcBorders>
            <w:shd w:val="clear" w:color="auto" w:fill="D9D9D9" w:themeFill="background1" w:themeFillShade="D9"/>
            <w:noWrap/>
            <w:tcMar>
              <w:left w:w="57" w:type="dxa"/>
              <w:right w:w="57" w:type="dxa"/>
            </w:tcMar>
            <w:hideMark/>
          </w:tcPr>
          <w:p w14:paraId="4F702E50" w14:textId="77777777" w:rsidR="00583897" w:rsidRPr="003566DB" w:rsidRDefault="00583897" w:rsidP="003566DB">
            <w:pPr>
              <w:spacing w:after="0" w:line="240" w:lineRule="auto"/>
              <w:rPr>
                <w:rFonts w:eastAsia="Times New Roman" w:cstheme="minorHAnsi"/>
                <w:color w:val="000000"/>
                <w:lang w:eastAsia="en-AU"/>
              </w:rPr>
            </w:pPr>
            <w:r w:rsidRPr="003566DB">
              <w:rPr>
                <w:rFonts w:eastAsia="Times New Roman" w:cstheme="minorHAnsi"/>
                <w:color w:val="000000"/>
                <w:lang w:eastAsia="en-AU"/>
              </w:rPr>
              <w:t> </w:t>
            </w:r>
          </w:p>
        </w:tc>
      </w:tr>
      <w:tr w:rsidR="00583897" w:rsidRPr="003566DB" w14:paraId="1283DA79" w14:textId="77777777" w:rsidTr="00C410B9">
        <w:trPr>
          <w:trHeight w:val="510"/>
        </w:trPr>
        <w:tc>
          <w:tcPr>
            <w:tcW w:w="1147" w:type="dxa"/>
            <w:tcBorders>
              <w:top w:val="single" w:sz="4" w:space="0" w:color="000000" w:themeColor="text1"/>
              <w:bottom w:val="single" w:sz="4" w:space="0" w:color="000000" w:themeColor="text1"/>
            </w:tcBorders>
            <w:shd w:val="clear" w:color="auto" w:fill="F4837B" w:themeFill="accent2" w:themeFillTint="99"/>
            <w:tcMar>
              <w:left w:w="57" w:type="dxa"/>
              <w:right w:w="57" w:type="dxa"/>
            </w:tcMar>
            <w:hideMark/>
          </w:tcPr>
          <w:p w14:paraId="276D7B4C" w14:textId="77777777" w:rsidR="00583897" w:rsidRPr="003566DB" w:rsidRDefault="00583897" w:rsidP="00E006B4">
            <w:pPr>
              <w:spacing w:after="0" w:line="240" w:lineRule="auto"/>
              <w:rPr>
                <w:rFonts w:cstheme="minorHAnsi"/>
                <w:color w:val="000000"/>
                <w:lang w:eastAsia="en-AU"/>
              </w:rPr>
            </w:pPr>
            <w:r w:rsidRPr="00E006B4">
              <w:rPr>
                <w:rFonts w:cstheme="minorHAnsi"/>
                <w:b/>
                <w:bCs/>
                <w:color w:val="000000"/>
                <w:lang w:eastAsia="en-AU"/>
              </w:rPr>
              <w:t>2.</w:t>
            </w:r>
            <w:r w:rsidRPr="003566DB">
              <w:rPr>
                <w:rFonts w:cstheme="minorHAnsi"/>
                <w:color w:val="000000"/>
                <w:lang w:eastAsia="en-AU"/>
              </w:rPr>
              <w:t xml:space="preserve"> National Social Housing Survey</w:t>
            </w:r>
          </w:p>
        </w:tc>
        <w:tc>
          <w:tcPr>
            <w:tcW w:w="993" w:type="dxa"/>
            <w:tcBorders>
              <w:top w:val="single" w:sz="4" w:space="0" w:color="000000" w:themeColor="text1"/>
              <w:bottom w:val="single" w:sz="4" w:space="0" w:color="000000" w:themeColor="text1"/>
              <w:right w:val="single" w:sz="4" w:space="0" w:color="000000" w:themeColor="text1"/>
            </w:tcBorders>
            <w:tcMar>
              <w:left w:w="57" w:type="dxa"/>
              <w:right w:w="57" w:type="dxa"/>
            </w:tcMar>
            <w:hideMark/>
          </w:tcPr>
          <w:p w14:paraId="2E1FD778" w14:textId="77777777" w:rsidR="00583897" w:rsidRPr="003566DB" w:rsidRDefault="00583897" w:rsidP="00E006B4">
            <w:pPr>
              <w:spacing w:after="0" w:line="240" w:lineRule="auto"/>
              <w:rPr>
                <w:rFonts w:eastAsia="Times New Roman" w:cstheme="minorHAnsi"/>
                <w:color w:val="000000"/>
                <w:lang w:eastAsia="en-AU"/>
              </w:rPr>
            </w:pPr>
            <w:r w:rsidRPr="003566DB">
              <w:rPr>
                <w:rFonts w:eastAsia="Times New Roman" w:cstheme="minorHAnsi"/>
                <w:color w:val="000000"/>
                <w:lang w:eastAsia="en-AU"/>
              </w:rPr>
              <w:t>Both</w:t>
            </w:r>
          </w:p>
        </w:tc>
        <w:tc>
          <w:tcPr>
            <w:tcW w:w="80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hideMark/>
          </w:tcPr>
          <w:p w14:paraId="1699EDAA" w14:textId="77777777" w:rsidR="00583897" w:rsidRPr="003566DB" w:rsidRDefault="00583897" w:rsidP="00E006B4">
            <w:pPr>
              <w:spacing w:after="0" w:line="240" w:lineRule="auto"/>
              <w:rPr>
                <w:rFonts w:eastAsia="Times New Roman" w:cstheme="minorHAnsi"/>
                <w:color w:val="000000"/>
                <w:lang w:eastAsia="en-AU"/>
              </w:rPr>
            </w:pPr>
            <w:r w:rsidRPr="003566DB">
              <w:rPr>
                <w:rFonts w:eastAsia="Times New Roman" w:cstheme="minorHAnsi"/>
                <w:color w:val="000000"/>
                <w:lang w:eastAsia="en-AU"/>
              </w:rPr>
              <w:t>More than every 5 years</w:t>
            </w:r>
          </w:p>
        </w:tc>
        <w:tc>
          <w:tcPr>
            <w:tcW w:w="1142" w:type="dxa"/>
            <w:tcBorders>
              <w:top w:val="single" w:sz="4" w:space="0" w:color="000000" w:themeColor="text1"/>
              <w:left w:val="single" w:sz="4" w:space="0" w:color="000000" w:themeColor="text1"/>
              <w:bottom w:val="single" w:sz="4" w:space="0" w:color="000000" w:themeColor="text1"/>
            </w:tcBorders>
            <w:tcMar>
              <w:left w:w="57" w:type="dxa"/>
              <w:right w:w="57" w:type="dxa"/>
            </w:tcMar>
            <w:hideMark/>
          </w:tcPr>
          <w:p w14:paraId="2A3F48C8" w14:textId="77777777" w:rsidR="00583897" w:rsidRPr="003566DB" w:rsidRDefault="00583897" w:rsidP="00E006B4">
            <w:pPr>
              <w:spacing w:after="0" w:line="240" w:lineRule="auto"/>
              <w:rPr>
                <w:rFonts w:eastAsia="Times New Roman" w:cstheme="minorHAnsi"/>
                <w:color w:val="000000"/>
                <w:lang w:eastAsia="en-AU"/>
              </w:rPr>
            </w:pPr>
            <w:r w:rsidRPr="003566DB">
              <w:rPr>
                <w:rFonts w:cstheme="minorHAnsi"/>
              </w:rPr>
              <w:t>None</w:t>
            </w:r>
          </w:p>
        </w:tc>
        <w:tc>
          <w:tcPr>
            <w:tcW w:w="1229" w:type="dxa"/>
            <w:tcBorders>
              <w:top w:val="single" w:sz="4" w:space="0" w:color="000000" w:themeColor="text1"/>
              <w:left w:val="nil"/>
              <w:bottom w:val="single" w:sz="4" w:space="0" w:color="000000" w:themeColor="text1"/>
              <w:right w:val="single" w:sz="4" w:space="0" w:color="FFFFFF" w:themeColor="background1"/>
            </w:tcBorders>
            <w:shd w:val="clear" w:color="auto" w:fill="D9D9D9" w:themeFill="background1" w:themeFillShade="D9"/>
            <w:tcMar>
              <w:left w:w="57" w:type="dxa"/>
              <w:right w:w="57" w:type="dxa"/>
            </w:tcMar>
            <w:hideMark/>
          </w:tcPr>
          <w:p w14:paraId="58D7F912" w14:textId="678D2BF4" w:rsidR="00583897" w:rsidRPr="003566DB" w:rsidRDefault="00583897" w:rsidP="00E006B4">
            <w:pPr>
              <w:spacing w:after="0" w:line="240" w:lineRule="auto"/>
              <w:rPr>
                <w:rFonts w:eastAsia="Times New Roman" w:cstheme="minorHAnsi"/>
                <w:color w:val="000000"/>
                <w:lang w:eastAsia="en-AU"/>
              </w:rPr>
            </w:pPr>
          </w:p>
        </w:tc>
        <w:tc>
          <w:tcPr>
            <w:tcW w:w="71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tcMar>
              <w:left w:w="57" w:type="dxa"/>
              <w:right w:w="57" w:type="dxa"/>
            </w:tcMar>
            <w:hideMark/>
          </w:tcPr>
          <w:p w14:paraId="707B0E43" w14:textId="2DDC219C" w:rsidR="00583897" w:rsidRPr="003566DB" w:rsidRDefault="00583897" w:rsidP="00E006B4">
            <w:pPr>
              <w:spacing w:after="0" w:line="240" w:lineRule="auto"/>
              <w:rPr>
                <w:rFonts w:eastAsia="Times New Roman" w:cstheme="minorHAnsi"/>
                <w:color w:val="000000"/>
                <w:lang w:eastAsia="en-AU"/>
              </w:rPr>
            </w:pPr>
          </w:p>
        </w:tc>
        <w:tc>
          <w:tcPr>
            <w:tcW w:w="99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3BDF21AB" w14:textId="71021BB6" w:rsidR="00583897" w:rsidRPr="003566DB" w:rsidRDefault="00583897" w:rsidP="00E006B4">
            <w:pPr>
              <w:spacing w:after="0" w:line="240" w:lineRule="auto"/>
              <w:rPr>
                <w:rFonts w:eastAsia="Times New Roman" w:cstheme="minorHAnsi"/>
                <w:color w:val="000000"/>
                <w:lang w:eastAsia="en-AU"/>
              </w:rPr>
            </w:pPr>
          </w:p>
        </w:tc>
        <w:tc>
          <w:tcPr>
            <w:tcW w:w="142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7A1B6460" w14:textId="78EDFE3D" w:rsidR="00583897" w:rsidRPr="003566DB" w:rsidRDefault="00583897" w:rsidP="00E006B4">
            <w:pPr>
              <w:spacing w:after="0" w:line="240" w:lineRule="auto"/>
              <w:rPr>
                <w:rFonts w:eastAsia="Times New Roman" w:cstheme="minorHAnsi"/>
                <w:color w:val="000000"/>
                <w:lang w:eastAsia="en-AU"/>
              </w:rPr>
            </w:pPr>
          </w:p>
        </w:tc>
        <w:tc>
          <w:tcPr>
            <w:tcW w:w="114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07E6AD1E" w14:textId="5D3F645E" w:rsidR="00583897" w:rsidRPr="003566DB" w:rsidRDefault="00583897" w:rsidP="00E006B4">
            <w:pPr>
              <w:spacing w:after="0" w:line="240" w:lineRule="auto"/>
              <w:rPr>
                <w:rFonts w:eastAsia="Times New Roman" w:cstheme="minorHAnsi"/>
                <w:color w:val="000000"/>
                <w:lang w:eastAsia="en-AU"/>
              </w:rPr>
            </w:pPr>
          </w:p>
        </w:tc>
        <w:tc>
          <w:tcPr>
            <w:tcW w:w="713"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378BFD4A" w14:textId="63FA4DE0" w:rsidR="00583897" w:rsidRPr="003566DB" w:rsidRDefault="00583897" w:rsidP="00E006B4">
            <w:pPr>
              <w:spacing w:after="0" w:line="240" w:lineRule="auto"/>
              <w:rPr>
                <w:rFonts w:eastAsia="Times New Roman" w:cstheme="minorHAnsi"/>
                <w:color w:val="000000"/>
                <w:lang w:eastAsia="en-AU"/>
              </w:rPr>
            </w:pPr>
          </w:p>
        </w:tc>
        <w:tc>
          <w:tcPr>
            <w:tcW w:w="1000"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1080CBDD"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99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381997CE"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114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48E18E5B"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1571" w:type="dxa"/>
            <w:tcBorders>
              <w:top w:val="single" w:sz="4" w:space="0" w:color="000000" w:themeColor="text1"/>
              <w:left w:val="single" w:sz="4" w:space="0" w:color="FFFFFF" w:themeColor="background1"/>
              <w:bottom w:val="single" w:sz="4" w:space="0" w:color="000000" w:themeColor="text1"/>
            </w:tcBorders>
            <w:shd w:val="clear" w:color="auto" w:fill="D9D9D9" w:themeFill="background1" w:themeFillShade="D9"/>
            <w:noWrap/>
            <w:tcMar>
              <w:left w:w="57" w:type="dxa"/>
              <w:right w:w="57" w:type="dxa"/>
            </w:tcMar>
            <w:hideMark/>
          </w:tcPr>
          <w:p w14:paraId="101F0EB4" w14:textId="77777777" w:rsidR="00583897" w:rsidRPr="003566DB" w:rsidRDefault="00583897" w:rsidP="003566DB">
            <w:pPr>
              <w:spacing w:after="0" w:line="240" w:lineRule="auto"/>
              <w:rPr>
                <w:rFonts w:eastAsia="Times New Roman" w:cstheme="minorHAnsi"/>
                <w:color w:val="000000"/>
                <w:lang w:eastAsia="en-AU"/>
              </w:rPr>
            </w:pPr>
            <w:r w:rsidRPr="003566DB">
              <w:rPr>
                <w:rFonts w:eastAsia="Times New Roman" w:cstheme="minorHAnsi"/>
                <w:color w:val="000000"/>
                <w:lang w:eastAsia="en-AU"/>
              </w:rPr>
              <w:t> </w:t>
            </w:r>
          </w:p>
        </w:tc>
      </w:tr>
      <w:tr w:rsidR="00583897" w:rsidRPr="003566DB" w14:paraId="0472CB94" w14:textId="77777777" w:rsidTr="00C410B9">
        <w:trPr>
          <w:trHeight w:val="1155"/>
        </w:trPr>
        <w:tc>
          <w:tcPr>
            <w:tcW w:w="1147" w:type="dxa"/>
            <w:tcBorders>
              <w:top w:val="single" w:sz="4" w:space="0" w:color="000000" w:themeColor="text1"/>
              <w:bottom w:val="single" w:sz="4" w:space="0" w:color="000000" w:themeColor="text1"/>
            </w:tcBorders>
            <w:shd w:val="clear" w:color="auto" w:fill="F4837B" w:themeFill="accent2" w:themeFillTint="99"/>
            <w:tcMar>
              <w:left w:w="57" w:type="dxa"/>
              <w:right w:w="57" w:type="dxa"/>
            </w:tcMar>
            <w:hideMark/>
          </w:tcPr>
          <w:p w14:paraId="67610795" w14:textId="77777777" w:rsidR="00583897" w:rsidRPr="003566DB" w:rsidRDefault="00583897" w:rsidP="00E006B4">
            <w:pPr>
              <w:spacing w:after="0" w:line="240" w:lineRule="auto"/>
              <w:rPr>
                <w:rFonts w:cstheme="minorHAnsi"/>
                <w:color w:val="000000"/>
                <w:lang w:eastAsia="en-AU"/>
              </w:rPr>
            </w:pPr>
            <w:r w:rsidRPr="00E006B4">
              <w:rPr>
                <w:rFonts w:cstheme="minorHAnsi"/>
                <w:b/>
                <w:bCs/>
                <w:color w:val="000000"/>
                <w:lang w:eastAsia="en-AU"/>
              </w:rPr>
              <w:t>3.</w:t>
            </w:r>
            <w:r w:rsidRPr="003566DB">
              <w:rPr>
                <w:rFonts w:cstheme="minorHAnsi"/>
                <w:color w:val="000000"/>
                <w:lang w:eastAsia="en-AU"/>
              </w:rPr>
              <w:t xml:space="preserve"> National Community Attitudes Towards Violence Against Women Survey</w:t>
            </w:r>
          </w:p>
        </w:tc>
        <w:tc>
          <w:tcPr>
            <w:tcW w:w="993" w:type="dxa"/>
            <w:tcBorders>
              <w:top w:val="single" w:sz="4" w:space="0" w:color="000000" w:themeColor="text1"/>
              <w:bottom w:val="single" w:sz="4" w:space="0" w:color="000000" w:themeColor="text1"/>
              <w:right w:val="single" w:sz="4" w:space="0" w:color="000000" w:themeColor="text1"/>
            </w:tcBorders>
            <w:tcMar>
              <w:left w:w="57" w:type="dxa"/>
              <w:right w:w="57" w:type="dxa"/>
            </w:tcMar>
            <w:hideMark/>
          </w:tcPr>
          <w:p w14:paraId="106CBEBE" w14:textId="77777777" w:rsidR="00583897" w:rsidRPr="003566DB" w:rsidRDefault="00583897" w:rsidP="00E006B4">
            <w:pPr>
              <w:spacing w:after="0" w:line="240" w:lineRule="auto"/>
              <w:rPr>
                <w:rFonts w:eastAsia="Times New Roman" w:cstheme="minorHAnsi"/>
                <w:color w:val="000000"/>
                <w:lang w:eastAsia="en-AU"/>
              </w:rPr>
            </w:pPr>
            <w:r w:rsidRPr="003566DB">
              <w:rPr>
                <w:rFonts w:eastAsia="Times New Roman" w:cstheme="minorHAnsi"/>
                <w:color w:val="000000"/>
                <w:lang w:eastAsia="en-AU"/>
              </w:rPr>
              <w:t>NA</w:t>
            </w:r>
          </w:p>
        </w:tc>
        <w:tc>
          <w:tcPr>
            <w:tcW w:w="80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hideMark/>
          </w:tcPr>
          <w:p w14:paraId="36DE29CF" w14:textId="77777777" w:rsidR="00583897" w:rsidRPr="003566DB" w:rsidRDefault="00583897" w:rsidP="00E006B4">
            <w:pPr>
              <w:spacing w:after="0" w:line="240" w:lineRule="auto"/>
              <w:rPr>
                <w:rFonts w:eastAsia="Times New Roman" w:cstheme="minorHAnsi"/>
                <w:color w:val="000000"/>
                <w:lang w:eastAsia="en-AU"/>
              </w:rPr>
            </w:pPr>
            <w:r w:rsidRPr="003566DB">
              <w:rPr>
                <w:rFonts w:eastAsia="Times New Roman" w:cstheme="minorHAnsi"/>
                <w:color w:val="000000"/>
                <w:lang w:eastAsia="en-AU"/>
              </w:rPr>
              <w:t>Every 4 years</w:t>
            </w:r>
          </w:p>
        </w:tc>
        <w:tc>
          <w:tcPr>
            <w:tcW w:w="1142" w:type="dxa"/>
            <w:tcBorders>
              <w:top w:val="single" w:sz="4" w:space="0" w:color="000000" w:themeColor="text1"/>
              <w:left w:val="single" w:sz="4" w:space="0" w:color="000000" w:themeColor="text1"/>
              <w:bottom w:val="single" w:sz="4" w:space="0" w:color="000000" w:themeColor="text1"/>
            </w:tcBorders>
            <w:tcMar>
              <w:left w:w="57" w:type="dxa"/>
              <w:right w:w="57" w:type="dxa"/>
            </w:tcMar>
            <w:hideMark/>
          </w:tcPr>
          <w:p w14:paraId="03F6B92D" w14:textId="77777777" w:rsidR="00583897" w:rsidRPr="003566DB" w:rsidRDefault="00583897" w:rsidP="00E006B4">
            <w:pPr>
              <w:spacing w:after="0" w:line="240" w:lineRule="auto"/>
              <w:rPr>
                <w:rFonts w:eastAsia="Times New Roman" w:cstheme="minorHAnsi"/>
                <w:color w:val="000000"/>
                <w:lang w:eastAsia="en-AU"/>
              </w:rPr>
            </w:pPr>
            <w:r w:rsidRPr="003566DB">
              <w:rPr>
                <w:rFonts w:cstheme="minorHAnsi"/>
              </w:rPr>
              <w:t>Sexual violence elements of knowledge of VAW, attitudes towards gender equality, attitudes towards VAW</w:t>
            </w:r>
          </w:p>
        </w:tc>
        <w:tc>
          <w:tcPr>
            <w:tcW w:w="1229" w:type="dxa"/>
            <w:tcBorders>
              <w:top w:val="single" w:sz="4" w:space="0" w:color="000000" w:themeColor="text1"/>
              <w:left w:val="nil"/>
              <w:bottom w:val="single" w:sz="4" w:space="0" w:color="000000" w:themeColor="text1"/>
              <w:right w:val="single" w:sz="4" w:space="0" w:color="FFFFFF" w:themeColor="background1"/>
            </w:tcBorders>
            <w:shd w:val="clear" w:color="auto" w:fill="D9D9D9" w:themeFill="background1" w:themeFillShade="D9"/>
            <w:tcMar>
              <w:left w:w="57" w:type="dxa"/>
              <w:right w:w="57" w:type="dxa"/>
            </w:tcMar>
            <w:hideMark/>
          </w:tcPr>
          <w:p w14:paraId="2B2AB80F" w14:textId="148A8184" w:rsidR="00583897" w:rsidRPr="003566DB" w:rsidRDefault="00583897" w:rsidP="00E006B4">
            <w:pPr>
              <w:spacing w:after="0" w:line="240" w:lineRule="auto"/>
              <w:rPr>
                <w:rFonts w:eastAsia="Times New Roman" w:cstheme="minorHAnsi"/>
                <w:color w:val="000000"/>
                <w:lang w:eastAsia="en-AU"/>
              </w:rPr>
            </w:pPr>
          </w:p>
        </w:tc>
        <w:tc>
          <w:tcPr>
            <w:tcW w:w="71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tcMar>
              <w:left w:w="57" w:type="dxa"/>
              <w:right w:w="57" w:type="dxa"/>
            </w:tcMar>
            <w:hideMark/>
          </w:tcPr>
          <w:p w14:paraId="20E3E095" w14:textId="20975117" w:rsidR="00583897" w:rsidRPr="003566DB" w:rsidRDefault="00583897" w:rsidP="00E006B4">
            <w:pPr>
              <w:spacing w:after="0" w:line="240" w:lineRule="auto"/>
              <w:rPr>
                <w:rFonts w:eastAsia="Times New Roman" w:cstheme="minorHAnsi"/>
                <w:color w:val="000000"/>
                <w:lang w:eastAsia="en-AU"/>
              </w:rPr>
            </w:pPr>
          </w:p>
        </w:tc>
        <w:tc>
          <w:tcPr>
            <w:tcW w:w="99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808080" w:themeFill="background1" w:themeFillShade="80"/>
            <w:noWrap/>
            <w:tcMar>
              <w:left w:w="57" w:type="dxa"/>
              <w:right w:w="57" w:type="dxa"/>
            </w:tcMar>
            <w:hideMark/>
          </w:tcPr>
          <w:p w14:paraId="612B7265" w14:textId="680E924E" w:rsidR="00583897" w:rsidRPr="003566DB" w:rsidRDefault="00583897" w:rsidP="00E006B4">
            <w:pPr>
              <w:spacing w:after="0" w:line="240" w:lineRule="auto"/>
              <w:rPr>
                <w:rFonts w:eastAsia="Times New Roman" w:cstheme="minorHAnsi"/>
                <w:color w:val="000000"/>
                <w:lang w:eastAsia="en-AU"/>
              </w:rPr>
            </w:pPr>
          </w:p>
        </w:tc>
        <w:tc>
          <w:tcPr>
            <w:tcW w:w="142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808080" w:themeFill="background1" w:themeFillShade="80"/>
            <w:noWrap/>
            <w:tcMar>
              <w:left w:w="57" w:type="dxa"/>
              <w:right w:w="57" w:type="dxa"/>
            </w:tcMar>
            <w:hideMark/>
          </w:tcPr>
          <w:p w14:paraId="5AD0645B" w14:textId="120FA7F6" w:rsidR="00583897" w:rsidRPr="003566DB" w:rsidRDefault="00583897" w:rsidP="00E006B4">
            <w:pPr>
              <w:spacing w:after="0" w:line="240" w:lineRule="auto"/>
              <w:rPr>
                <w:rFonts w:eastAsia="Times New Roman" w:cstheme="minorHAnsi"/>
                <w:color w:val="000000"/>
                <w:lang w:eastAsia="en-AU"/>
              </w:rPr>
            </w:pPr>
          </w:p>
        </w:tc>
        <w:tc>
          <w:tcPr>
            <w:tcW w:w="114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808080" w:themeFill="background1" w:themeFillShade="80"/>
            <w:noWrap/>
            <w:tcMar>
              <w:left w:w="57" w:type="dxa"/>
              <w:right w:w="57" w:type="dxa"/>
            </w:tcMar>
            <w:hideMark/>
          </w:tcPr>
          <w:p w14:paraId="07A6E4D5" w14:textId="7DAB31E0" w:rsidR="00583897" w:rsidRPr="003566DB" w:rsidRDefault="00583897" w:rsidP="00E006B4">
            <w:pPr>
              <w:spacing w:after="0" w:line="240" w:lineRule="auto"/>
              <w:rPr>
                <w:rFonts w:eastAsia="Times New Roman" w:cstheme="minorHAnsi"/>
                <w:color w:val="000000"/>
                <w:lang w:eastAsia="en-AU"/>
              </w:rPr>
            </w:pPr>
          </w:p>
        </w:tc>
        <w:tc>
          <w:tcPr>
            <w:tcW w:w="713"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808080" w:themeFill="background1" w:themeFillShade="80"/>
            <w:noWrap/>
            <w:tcMar>
              <w:left w:w="57" w:type="dxa"/>
              <w:right w:w="57" w:type="dxa"/>
            </w:tcMar>
            <w:hideMark/>
          </w:tcPr>
          <w:p w14:paraId="28A576D4" w14:textId="2BA55058" w:rsidR="00583897" w:rsidRPr="003566DB" w:rsidRDefault="00583897" w:rsidP="00E006B4">
            <w:pPr>
              <w:spacing w:after="0" w:line="240" w:lineRule="auto"/>
              <w:rPr>
                <w:rFonts w:eastAsia="Times New Roman" w:cstheme="minorHAnsi"/>
                <w:color w:val="000000"/>
                <w:lang w:eastAsia="en-AU"/>
              </w:rPr>
            </w:pPr>
          </w:p>
        </w:tc>
        <w:tc>
          <w:tcPr>
            <w:tcW w:w="1000"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6ECC6660"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99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808080" w:themeFill="background1" w:themeFillShade="80"/>
            <w:noWrap/>
            <w:tcMar>
              <w:left w:w="57" w:type="dxa"/>
              <w:right w:w="57" w:type="dxa"/>
            </w:tcMar>
            <w:hideMark/>
          </w:tcPr>
          <w:p w14:paraId="32805608"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114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808080" w:themeFill="background1" w:themeFillShade="80"/>
            <w:noWrap/>
            <w:tcMar>
              <w:left w:w="57" w:type="dxa"/>
              <w:right w:w="57" w:type="dxa"/>
            </w:tcMar>
            <w:hideMark/>
          </w:tcPr>
          <w:p w14:paraId="00712CC7"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1571" w:type="dxa"/>
            <w:tcBorders>
              <w:top w:val="single" w:sz="4" w:space="0" w:color="000000" w:themeColor="text1"/>
              <w:left w:val="single" w:sz="4" w:space="0" w:color="FFFFFF" w:themeColor="background1"/>
              <w:bottom w:val="single" w:sz="4" w:space="0" w:color="000000" w:themeColor="text1"/>
            </w:tcBorders>
            <w:shd w:val="clear" w:color="auto" w:fill="D9D9D9" w:themeFill="background1" w:themeFillShade="D9"/>
            <w:noWrap/>
            <w:tcMar>
              <w:left w:w="57" w:type="dxa"/>
              <w:right w:w="57" w:type="dxa"/>
            </w:tcMar>
            <w:hideMark/>
          </w:tcPr>
          <w:p w14:paraId="10CF86CB" w14:textId="77777777" w:rsidR="00583897" w:rsidRPr="003566DB" w:rsidRDefault="00583897" w:rsidP="003566DB">
            <w:pPr>
              <w:spacing w:after="0" w:line="240" w:lineRule="auto"/>
              <w:rPr>
                <w:rFonts w:eastAsia="Times New Roman" w:cstheme="minorHAnsi"/>
                <w:color w:val="000000"/>
                <w:lang w:eastAsia="en-AU"/>
              </w:rPr>
            </w:pPr>
            <w:r w:rsidRPr="003566DB">
              <w:rPr>
                <w:rFonts w:eastAsia="Times New Roman" w:cstheme="minorHAnsi"/>
                <w:color w:val="000000"/>
                <w:lang w:eastAsia="en-AU"/>
              </w:rPr>
              <w:t> </w:t>
            </w:r>
          </w:p>
        </w:tc>
      </w:tr>
    </w:tbl>
    <w:p w14:paraId="69DCE12C" w14:textId="77777777" w:rsidR="00E006B4" w:rsidRDefault="00E006B4">
      <w:r>
        <w:br w:type="page"/>
      </w:r>
    </w:p>
    <w:tbl>
      <w:tblPr>
        <w:tblpPr w:leftFromText="180" w:rightFromText="180" w:vertAnchor="text" w:tblpY="1"/>
        <w:tblOverlap w:val="never"/>
        <w:tblW w:w="15022" w:type="dxa"/>
        <w:tblLayout w:type="fixed"/>
        <w:tblLook w:val="04A0" w:firstRow="1" w:lastRow="0" w:firstColumn="1" w:lastColumn="0" w:noHBand="0" w:noVBand="1"/>
      </w:tblPr>
      <w:tblGrid>
        <w:gridCol w:w="1147"/>
        <w:gridCol w:w="993"/>
        <w:gridCol w:w="802"/>
        <w:gridCol w:w="1142"/>
        <w:gridCol w:w="1229"/>
        <w:gridCol w:w="714"/>
        <w:gridCol w:w="999"/>
        <w:gridCol w:w="1429"/>
        <w:gridCol w:w="1142"/>
        <w:gridCol w:w="713"/>
        <w:gridCol w:w="1000"/>
        <w:gridCol w:w="999"/>
        <w:gridCol w:w="1142"/>
        <w:gridCol w:w="1571"/>
      </w:tblGrid>
      <w:tr w:rsidR="00E006B4" w:rsidRPr="003566DB" w14:paraId="0ACC7D2F" w14:textId="77777777" w:rsidTr="00E006B4">
        <w:trPr>
          <w:trHeight w:val="275"/>
        </w:trPr>
        <w:tc>
          <w:tcPr>
            <w:tcW w:w="1147" w:type="dxa"/>
            <w:vMerge w:val="restart"/>
            <w:tcBorders>
              <w:top w:val="single" w:sz="4" w:space="0" w:color="FFFFFF" w:themeColor="background1"/>
              <w:right w:val="single" w:sz="4" w:space="0" w:color="FFFFFF" w:themeColor="background1"/>
            </w:tcBorders>
            <w:shd w:val="clear" w:color="auto" w:fill="EE3124" w:themeFill="accent1"/>
            <w:tcMar>
              <w:left w:w="57" w:type="dxa"/>
              <w:right w:w="57" w:type="dxa"/>
            </w:tcMar>
            <w:vAlign w:val="center"/>
          </w:tcPr>
          <w:p w14:paraId="31A13BAE" w14:textId="551D8DFC" w:rsidR="00E006B4" w:rsidRPr="00E006B4" w:rsidRDefault="00E006B4" w:rsidP="001325AA">
            <w:pPr>
              <w:spacing w:after="0" w:line="240" w:lineRule="auto"/>
              <w:rPr>
                <w:rFonts w:cstheme="minorHAnsi"/>
                <w:b/>
                <w:bCs/>
                <w:color w:val="000000"/>
                <w:lang w:eastAsia="en-AU"/>
              </w:rPr>
            </w:pPr>
            <w:r w:rsidRPr="003566DB">
              <w:rPr>
                <w:rFonts w:eastAsia="Times New Roman" w:cstheme="minorHAnsi"/>
                <w:color w:val="FFFFFF" w:themeColor="background1"/>
                <w:lang w:eastAsia="en-AU"/>
              </w:rPr>
              <w:lastRenderedPageBreak/>
              <w:t>Data Source</w:t>
            </w:r>
          </w:p>
        </w:tc>
        <w:tc>
          <w:tcPr>
            <w:tcW w:w="993"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tcMar>
              <w:left w:w="57" w:type="dxa"/>
              <w:right w:w="57" w:type="dxa"/>
            </w:tcMar>
            <w:vAlign w:val="center"/>
          </w:tcPr>
          <w:p w14:paraId="117B499F" w14:textId="00EA3ACA" w:rsidR="00E006B4" w:rsidRPr="003566DB" w:rsidRDefault="00E006B4" w:rsidP="00E006B4">
            <w:pPr>
              <w:spacing w:after="0" w:line="240" w:lineRule="auto"/>
              <w:jc w:val="center"/>
              <w:rPr>
                <w:rFonts w:eastAsia="Times New Roman" w:cstheme="minorHAnsi"/>
                <w:color w:val="000000"/>
                <w:lang w:eastAsia="en-AU"/>
              </w:rPr>
            </w:pPr>
            <w:r w:rsidRPr="003566DB">
              <w:rPr>
                <w:rFonts w:eastAsia="Times New Roman" w:cstheme="minorHAnsi"/>
                <w:color w:val="FFFFFF" w:themeColor="background1"/>
                <w:lang w:eastAsia="en-AU"/>
              </w:rPr>
              <w:t>Criminal or Non-criminal be-</w:t>
            </w:r>
            <w:proofErr w:type="spellStart"/>
            <w:r w:rsidRPr="003566DB">
              <w:rPr>
                <w:rFonts w:eastAsia="Times New Roman" w:cstheme="minorHAnsi"/>
                <w:color w:val="FFFFFF" w:themeColor="background1"/>
                <w:lang w:eastAsia="en-AU"/>
              </w:rPr>
              <w:t>haviours</w:t>
            </w:r>
            <w:proofErr w:type="spellEnd"/>
          </w:p>
        </w:tc>
        <w:tc>
          <w:tcPr>
            <w:tcW w:w="802"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tcMar>
              <w:left w:w="57" w:type="dxa"/>
              <w:right w:w="57" w:type="dxa"/>
            </w:tcMar>
            <w:vAlign w:val="center"/>
          </w:tcPr>
          <w:p w14:paraId="41C41035" w14:textId="41088920" w:rsidR="00E006B4" w:rsidRPr="003566DB" w:rsidRDefault="00E006B4" w:rsidP="00E006B4">
            <w:pPr>
              <w:spacing w:after="0" w:line="240" w:lineRule="auto"/>
              <w:jc w:val="center"/>
              <w:rPr>
                <w:rFonts w:eastAsia="Times New Roman" w:cstheme="minorHAnsi"/>
                <w:color w:val="000000"/>
                <w:lang w:eastAsia="en-AU"/>
              </w:rPr>
            </w:pPr>
            <w:proofErr w:type="spellStart"/>
            <w:r w:rsidRPr="003566DB">
              <w:rPr>
                <w:rFonts w:eastAsia="Times New Roman" w:cstheme="minorHAnsi"/>
                <w:color w:val="FFFFFF" w:themeColor="background1"/>
                <w:lang w:eastAsia="en-AU"/>
              </w:rPr>
              <w:t>Fre-quency</w:t>
            </w:r>
            <w:proofErr w:type="spellEnd"/>
          </w:p>
        </w:tc>
        <w:tc>
          <w:tcPr>
            <w:tcW w:w="1142"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tcMar>
              <w:left w:w="57" w:type="dxa"/>
              <w:right w:w="57" w:type="dxa"/>
            </w:tcMar>
            <w:vAlign w:val="center"/>
          </w:tcPr>
          <w:p w14:paraId="19AEAAFB" w14:textId="179ACCE7" w:rsidR="00E006B4" w:rsidRPr="003566DB" w:rsidRDefault="00E006B4" w:rsidP="00E006B4">
            <w:pPr>
              <w:spacing w:after="0" w:line="240" w:lineRule="auto"/>
              <w:jc w:val="center"/>
              <w:rPr>
                <w:rFonts w:cstheme="minorHAnsi"/>
              </w:rPr>
            </w:pPr>
            <w:r w:rsidRPr="003566DB">
              <w:rPr>
                <w:rFonts w:cstheme="minorHAnsi"/>
                <w:color w:val="FFFFFF" w:themeColor="background1"/>
              </w:rPr>
              <w:t>Sexual Violence Specific Data</w:t>
            </w:r>
          </w:p>
        </w:tc>
        <w:tc>
          <w:tcPr>
            <w:tcW w:w="1943"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tcMar>
              <w:left w:w="57" w:type="dxa"/>
              <w:right w:w="57" w:type="dxa"/>
            </w:tcMar>
            <w:vAlign w:val="center"/>
          </w:tcPr>
          <w:p w14:paraId="69A4BB89" w14:textId="14A9A8F0" w:rsidR="00E006B4" w:rsidRPr="003566DB" w:rsidRDefault="00E006B4" w:rsidP="00E006B4">
            <w:pPr>
              <w:spacing w:after="0" w:line="240" w:lineRule="auto"/>
              <w:jc w:val="center"/>
              <w:rPr>
                <w:rFonts w:eastAsia="Times New Roman" w:cstheme="minorHAnsi"/>
                <w:color w:val="000000"/>
                <w:lang w:eastAsia="en-AU"/>
              </w:rPr>
            </w:pPr>
            <w:r w:rsidRPr="003566DB">
              <w:rPr>
                <w:rFonts w:eastAsia="Times New Roman" w:cstheme="minorHAnsi"/>
                <w:color w:val="FFFFFF" w:themeColor="background1"/>
                <w:lang w:eastAsia="en-AU"/>
              </w:rPr>
              <w:t>SVH Behaviours</w:t>
            </w:r>
          </w:p>
        </w:tc>
        <w:tc>
          <w:tcPr>
            <w:tcW w:w="3570"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noWrap/>
            <w:tcMar>
              <w:left w:w="57" w:type="dxa"/>
              <w:right w:w="57" w:type="dxa"/>
            </w:tcMar>
            <w:vAlign w:val="center"/>
          </w:tcPr>
          <w:p w14:paraId="54E69276" w14:textId="4BC2C099" w:rsidR="00E006B4" w:rsidRPr="003566DB" w:rsidRDefault="00E006B4" w:rsidP="00E006B4">
            <w:pPr>
              <w:spacing w:after="0" w:line="240" w:lineRule="auto"/>
              <w:jc w:val="center"/>
              <w:rPr>
                <w:rFonts w:eastAsia="Times New Roman" w:cstheme="minorHAnsi"/>
                <w:color w:val="000000"/>
                <w:lang w:eastAsia="en-AU"/>
              </w:rPr>
            </w:pPr>
            <w:r w:rsidRPr="003566DB">
              <w:rPr>
                <w:rFonts w:eastAsia="Times New Roman" w:cstheme="minorHAnsi"/>
                <w:color w:val="FFFFFF" w:themeColor="background1"/>
                <w:lang w:eastAsia="en-AU"/>
              </w:rPr>
              <w:t>Gendered Drivers</w:t>
            </w:r>
          </w:p>
        </w:tc>
        <w:tc>
          <w:tcPr>
            <w:tcW w:w="5425" w:type="dxa"/>
            <w:gridSpan w:val="5"/>
            <w:tcBorders>
              <w:top w:val="single" w:sz="4" w:space="0" w:color="FFFFFF" w:themeColor="background1"/>
              <w:left w:val="single" w:sz="4" w:space="0" w:color="FFFFFF" w:themeColor="background1"/>
              <w:bottom w:val="single" w:sz="4" w:space="0" w:color="FFFFFF" w:themeColor="background1"/>
            </w:tcBorders>
            <w:shd w:val="clear" w:color="auto" w:fill="EE3124" w:themeFill="accent1"/>
            <w:noWrap/>
            <w:tcMar>
              <w:left w:w="57" w:type="dxa"/>
              <w:right w:w="57" w:type="dxa"/>
            </w:tcMar>
            <w:vAlign w:val="center"/>
          </w:tcPr>
          <w:p w14:paraId="1FA4A7F7" w14:textId="09639D61" w:rsidR="00E006B4" w:rsidRPr="003566DB" w:rsidRDefault="00E006B4" w:rsidP="00E006B4">
            <w:pPr>
              <w:spacing w:after="0" w:line="240" w:lineRule="auto"/>
              <w:jc w:val="center"/>
              <w:rPr>
                <w:rFonts w:eastAsia="Times New Roman" w:cstheme="minorHAnsi"/>
                <w:color w:val="000000"/>
                <w:lang w:eastAsia="en-AU"/>
              </w:rPr>
            </w:pPr>
            <w:r w:rsidRPr="003566DB">
              <w:rPr>
                <w:rFonts w:eastAsia="Times New Roman" w:cstheme="minorHAnsi"/>
                <w:color w:val="FFFFFF" w:themeColor="background1"/>
                <w:lang w:eastAsia="en-AU"/>
              </w:rPr>
              <w:t>Reinforcing Factors</w:t>
            </w:r>
          </w:p>
        </w:tc>
      </w:tr>
      <w:tr w:rsidR="00E006B4" w:rsidRPr="003566DB" w14:paraId="1147B4FB" w14:textId="77777777" w:rsidTr="00E006B4">
        <w:trPr>
          <w:trHeight w:val="1824"/>
        </w:trPr>
        <w:tc>
          <w:tcPr>
            <w:tcW w:w="1147" w:type="dxa"/>
            <w:vMerge/>
            <w:tcBorders>
              <w:bottom w:val="single" w:sz="4" w:space="0" w:color="FFFFFF" w:themeColor="background1"/>
              <w:right w:val="single" w:sz="4" w:space="0" w:color="FFFFFF" w:themeColor="background1"/>
            </w:tcBorders>
            <w:shd w:val="clear" w:color="auto" w:fill="EE3124" w:themeFill="accent1"/>
            <w:tcMar>
              <w:left w:w="57" w:type="dxa"/>
              <w:right w:w="57" w:type="dxa"/>
            </w:tcMar>
            <w:vAlign w:val="center"/>
          </w:tcPr>
          <w:p w14:paraId="0D0844EB" w14:textId="3CFA9AAA" w:rsidR="00E006B4" w:rsidRPr="00E006B4" w:rsidRDefault="00E006B4" w:rsidP="00E006B4">
            <w:pPr>
              <w:spacing w:after="0" w:line="240" w:lineRule="auto"/>
              <w:rPr>
                <w:rFonts w:cstheme="minorHAnsi"/>
                <w:b/>
                <w:bCs/>
                <w:color w:val="000000"/>
                <w:lang w:eastAsia="en-AU"/>
              </w:rPr>
            </w:pPr>
          </w:p>
        </w:tc>
        <w:tc>
          <w:tcPr>
            <w:tcW w:w="993" w:type="dxa"/>
            <w:vMerge/>
            <w:tcBorders>
              <w:left w:val="single" w:sz="4" w:space="0" w:color="FFFFFF" w:themeColor="background1"/>
              <w:bottom w:val="single" w:sz="4" w:space="0" w:color="FFFFFF" w:themeColor="background1"/>
              <w:right w:val="single" w:sz="4" w:space="0" w:color="FFFFFF" w:themeColor="background1"/>
            </w:tcBorders>
            <w:shd w:val="clear" w:color="auto" w:fill="EE3124" w:themeFill="accent1"/>
            <w:tcMar>
              <w:left w:w="57" w:type="dxa"/>
              <w:right w:w="57" w:type="dxa"/>
            </w:tcMar>
            <w:vAlign w:val="center"/>
          </w:tcPr>
          <w:p w14:paraId="1148A24C" w14:textId="73E3B02A" w:rsidR="00E006B4" w:rsidRPr="003566DB" w:rsidRDefault="00E006B4" w:rsidP="00E006B4">
            <w:pPr>
              <w:spacing w:after="0" w:line="240" w:lineRule="auto"/>
              <w:jc w:val="center"/>
              <w:rPr>
                <w:rFonts w:eastAsia="Times New Roman" w:cstheme="minorHAnsi"/>
                <w:color w:val="000000"/>
                <w:lang w:eastAsia="en-AU"/>
              </w:rPr>
            </w:pPr>
          </w:p>
        </w:tc>
        <w:tc>
          <w:tcPr>
            <w:tcW w:w="802"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tcMar>
              <w:left w:w="57" w:type="dxa"/>
              <w:right w:w="57" w:type="dxa"/>
            </w:tcMar>
            <w:vAlign w:val="center"/>
          </w:tcPr>
          <w:p w14:paraId="2A86F68E" w14:textId="64342F54" w:rsidR="00E006B4" w:rsidRPr="003566DB" w:rsidRDefault="00E006B4" w:rsidP="00E006B4">
            <w:pPr>
              <w:spacing w:after="0" w:line="240" w:lineRule="auto"/>
              <w:jc w:val="center"/>
              <w:rPr>
                <w:rFonts w:eastAsia="Times New Roman" w:cstheme="minorHAnsi"/>
                <w:color w:val="000000"/>
                <w:lang w:eastAsia="en-AU"/>
              </w:rPr>
            </w:pPr>
          </w:p>
        </w:tc>
        <w:tc>
          <w:tcPr>
            <w:tcW w:w="1142"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tcMar>
              <w:left w:w="57" w:type="dxa"/>
              <w:right w:w="57" w:type="dxa"/>
            </w:tcMar>
            <w:vAlign w:val="center"/>
          </w:tcPr>
          <w:p w14:paraId="16AD813A" w14:textId="31A4BAB0" w:rsidR="00E006B4" w:rsidRPr="003566DB" w:rsidRDefault="00E006B4" w:rsidP="00E006B4">
            <w:pPr>
              <w:spacing w:after="0" w:line="240" w:lineRule="auto"/>
              <w:jc w:val="center"/>
              <w:rPr>
                <w:rFonts w:cstheme="minorHAnsi"/>
              </w:rPr>
            </w:pPr>
          </w:p>
        </w:tc>
        <w:tc>
          <w:tcPr>
            <w:tcW w:w="12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tcMar>
              <w:left w:w="57" w:type="dxa"/>
              <w:right w:w="57" w:type="dxa"/>
            </w:tcMar>
            <w:vAlign w:val="center"/>
          </w:tcPr>
          <w:p w14:paraId="1943472B" w14:textId="4D994603" w:rsidR="00E006B4" w:rsidRPr="003566DB" w:rsidRDefault="00E006B4" w:rsidP="00E006B4">
            <w:pPr>
              <w:spacing w:after="0" w:line="240" w:lineRule="auto"/>
              <w:jc w:val="center"/>
              <w:rPr>
                <w:rFonts w:eastAsia="Times New Roman" w:cstheme="minorHAnsi"/>
                <w:color w:val="000000"/>
                <w:lang w:eastAsia="en-AU"/>
              </w:rPr>
            </w:pPr>
            <w:r w:rsidRPr="003566DB">
              <w:rPr>
                <w:rFonts w:eastAsia="Times New Roman" w:cstheme="minorHAnsi"/>
                <w:color w:val="FFFFFF" w:themeColor="background1"/>
                <w:lang w:eastAsia="en-AU"/>
              </w:rPr>
              <w:t>Prevalence</w:t>
            </w:r>
          </w:p>
        </w:tc>
        <w:tc>
          <w:tcPr>
            <w:tcW w:w="7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tcMar>
              <w:left w:w="57" w:type="dxa"/>
              <w:right w:w="57" w:type="dxa"/>
            </w:tcMar>
            <w:vAlign w:val="center"/>
          </w:tcPr>
          <w:p w14:paraId="450DFFD5" w14:textId="0C1FCEA3" w:rsidR="00E006B4" w:rsidRPr="003566DB" w:rsidRDefault="00E006B4" w:rsidP="00E006B4">
            <w:pPr>
              <w:spacing w:after="0" w:line="240" w:lineRule="auto"/>
              <w:jc w:val="center"/>
              <w:rPr>
                <w:rFonts w:eastAsia="Times New Roman" w:cstheme="minorHAnsi"/>
                <w:color w:val="000000"/>
                <w:lang w:eastAsia="en-AU"/>
              </w:rPr>
            </w:pPr>
            <w:proofErr w:type="spellStart"/>
            <w:r w:rsidRPr="003566DB">
              <w:rPr>
                <w:rFonts w:eastAsia="Times New Roman" w:cstheme="minorHAnsi"/>
                <w:color w:val="FFFFFF" w:themeColor="background1"/>
                <w:lang w:eastAsia="en-AU"/>
              </w:rPr>
              <w:t>Inci-</w:t>
            </w:r>
            <w:r w:rsidRPr="00E006B4">
              <w:rPr>
                <w:rFonts w:eastAsia="Times New Roman" w:cstheme="minorHAnsi"/>
                <w:color w:val="FFFFFF" w:themeColor="background1"/>
                <w:lang w:eastAsia="en-AU"/>
              </w:rPr>
              <w:t>dence</w:t>
            </w:r>
            <w:proofErr w:type="spellEnd"/>
          </w:p>
        </w:tc>
        <w:tc>
          <w:tcPr>
            <w:tcW w:w="9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noWrap/>
            <w:tcMar>
              <w:left w:w="57" w:type="dxa"/>
              <w:right w:w="57" w:type="dxa"/>
            </w:tcMar>
            <w:vAlign w:val="center"/>
          </w:tcPr>
          <w:p w14:paraId="451C6598" w14:textId="3B470C1F" w:rsidR="00E006B4" w:rsidRPr="003566DB" w:rsidRDefault="00E006B4" w:rsidP="00E006B4">
            <w:pPr>
              <w:spacing w:after="0" w:line="240" w:lineRule="auto"/>
              <w:jc w:val="center"/>
              <w:rPr>
                <w:rFonts w:eastAsia="Times New Roman" w:cstheme="minorHAnsi"/>
                <w:color w:val="000000"/>
                <w:lang w:eastAsia="en-AU"/>
              </w:rPr>
            </w:pPr>
            <w:r w:rsidRPr="003566DB">
              <w:rPr>
                <w:rFonts w:eastAsia="Times New Roman" w:cstheme="minorHAnsi"/>
                <w:color w:val="FFFFFF" w:themeColor="background1"/>
                <w:lang w:eastAsia="en-AU"/>
              </w:rPr>
              <w:t>Condoning of violence against women</w:t>
            </w:r>
          </w:p>
        </w:tc>
        <w:tc>
          <w:tcPr>
            <w:tcW w:w="14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noWrap/>
            <w:tcMar>
              <w:left w:w="57" w:type="dxa"/>
              <w:right w:w="57" w:type="dxa"/>
            </w:tcMar>
            <w:vAlign w:val="center"/>
          </w:tcPr>
          <w:p w14:paraId="6D72628A" w14:textId="7B7DAF7B" w:rsidR="00E006B4" w:rsidRPr="003566DB" w:rsidRDefault="00E006B4" w:rsidP="00E006B4">
            <w:pPr>
              <w:spacing w:after="0" w:line="240" w:lineRule="auto"/>
              <w:jc w:val="center"/>
              <w:rPr>
                <w:rFonts w:eastAsia="Times New Roman" w:cstheme="minorHAnsi"/>
                <w:color w:val="000000"/>
                <w:lang w:eastAsia="en-AU"/>
              </w:rPr>
            </w:pPr>
            <w:r w:rsidRPr="003566DB">
              <w:rPr>
                <w:rFonts w:eastAsia="Times New Roman" w:cstheme="minorHAnsi"/>
                <w:color w:val="FFFFFF" w:themeColor="background1"/>
                <w:lang w:eastAsia="en-AU"/>
              </w:rPr>
              <w:t>Men’s control of decision-making and limits to women’s independence in public and private life</w:t>
            </w:r>
          </w:p>
        </w:tc>
        <w:tc>
          <w:tcPr>
            <w:tcW w:w="114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noWrap/>
            <w:tcMar>
              <w:left w:w="57" w:type="dxa"/>
              <w:right w:w="57" w:type="dxa"/>
            </w:tcMar>
            <w:vAlign w:val="center"/>
          </w:tcPr>
          <w:p w14:paraId="583B3EAB" w14:textId="1FC1EE7B" w:rsidR="00E006B4" w:rsidRPr="003566DB" w:rsidRDefault="00E006B4" w:rsidP="00E006B4">
            <w:pPr>
              <w:spacing w:after="0" w:line="240" w:lineRule="auto"/>
              <w:jc w:val="center"/>
              <w:rPr>
                <w:rFonts w:eastAsia="Times New Roman" w:cstheme="minorHAnsi"/>
                <w:color w:val="000000"/>
                <w:lang w:eastAsia="en-AU"/>
              </w:rPr>
            </w:pPr>
            <w:r w:rsidRPr="003566DB">
              <w:rPr>
                <w:rFonts w:eastAsia="Times New Roman" w:cs="Roboto (Body)"/>
                <w:color w:val="FFFFFF" w:themeColor="background1"/>
                <w:spacing w:val="-4"/>
                <w:lang w:eastAsia="en-AU"/>
              </w:rPr>
              <w:t>Rigid gender roles and stereotyped constructions of masculinity and femininity</w:t>
            </w:r>
          </w:p>
        </w:tc>
        <w:tc>
          <w:tcPr>
            <w:tcW w:w="7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noWrap/>
            <w:tcMar>
              <w:left w:w="57" w:type="dxa"/>
              <w:right w:w="57" w:type="dxa"/>
            </w:tcMar>
            <w:vAlign w:val="center"/>
          </w:tcPr>
          <w:p w14:paraId="73E00DBE" w14:textId="58B499CA" w:rsidR="00E006B4" w:rsidRPr="003566DB" w:rsidRDefault="00E006B4" w:rsidP="00E006B4">
            <w:pPr>
              <w:spacing w:after="0" w:line="240" w:lineRule="auto"/>
              <w:jc w:val="center"/>
              <w:rPr>
                <w:rFonts w:eastAsia="Times New Roman" w:cstheme="minorHAnsi"/>
                <w:color w:val="000000"/>
                <w:lang w:eastAsia="en-AU"/>
              </w:rPr>
            </w:pPr>
            <w:r w:rsidRPr="003566DB">
              <w:rPr>
                <w:rFonts w:eastAsia="Times New Roman" w:cs="Roboto (Body)"/>
                <w:color w:val="FFFFFF" w:themeColor="background1"/>
                <w:spacing w:val="-4"/>
                <w:lang w:eastAsia="en-AU"/>
              </w:rPr>
              <w:t>Condoning of viol-</w:t>
            </w:r>
            <w:proofErr w:type="spellStart"/>
            <w:r w:rsidRPr="003566DB">
              <w:rPr>
                <w:rFonts w:eastAsia="Times New Roman" w:cs="Roboto (Body)"/>
                <w:color w:val="FFFFFF" w:themeColor="background1"/>
                <w:spacing w:val="-4"/>
                <w:lang w:eastAsia="en-AU"/>
              </w:rPr>
              <w:t>ence</w:t>
            </w:r>
            <w:proofErr w:type="spellEnd"/>
            <w:r w:rsidRPr="003566DB">
              <w:rPr>
                <w:rFonts w:eastAsia="Times New Roman" w:cs="Roboto (Body)"/>
                <w:color w:val="FFFFFF" w:themeColor="background1"/>
                <w:spacing w:val="-4"/>
                <w:lang w:eastAsia="en-AU"/>
              </w:rPr>
              <w:t xml:space="preserve"> in general</w:t>
            </w:r>
          </w:p>
        </w:tc>
        <w:tc>
          <w:tcPr>
            <w:tcW w:w="10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noWrap/>
            <w:tcMar>
              <w:left w:w="57" w:type="dxa"/>
              <w:right w:w="57" w:type="dxa"/>
            </w:tcMar>
            <w:vAlign w:val="center"/>
          </w:tcPr>
          <w:p w14:paraId="757C3A3D" w14:textId="4EDADFA9" w:rsidR="00E006B4" w:rsidRPr="003566DB" w:rsidRDefault="00E006B4" w:rsidP="00E006B4">
            <w:pPr>
              <w:spacing w:after="0" w:line="240" w:lineRule="auto"/>
              <w:jc w:val="center"/>
              <w:rPr>
                <w:rFonts w:eastAsia="Times New Roman" w:cstheme="minorHAnsi"/>
                <w:color w:val="000000"/>
                <w:lang w:eastAsia="en-AU"/>
              </w:rPr>
            </w:pPr>
            <w:r w:rsidRPr="003566DB">
              <w:rPr>
                <w:rFonts w:eastAsia="Times New Roman" w:cs="Roboto (Body)"/>
                <w:color w:val="FFFFFF" w:themeColor="background1"/>
                <w:spacing w:val="-4"/>
                <w:lang w:eastAsia="en-AU"/>
              </w:rPr>
              <w:t>Experience of, and exposure to, violence</w:t>
            </w:r>
          </w:p>
        </w:tc>
        <w:tc>
          <w:tcPr>
            <w:tcW w:w="9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noWrap/>
            <w:tcMar>
              <w:left w:w="57" w:type="dxa"/>
              <w:right w:w="57" w:type="dxa"/>
            </w:tcMar>
            <w:vAlign w:val="center"/>
          </w:tcPr>
          <w:p w14:paraId="39D33F0E" w14:textId="0A79E3CA" w:rsidR="00E006B4" w:rsidRPr="003566DB" w:rsidRDefault="00E006B4" w:rsidP="00E006B4">
            <w:pPr>
              <w:spacing w:after="0" w:line="240" w:lineRule="auto"/>
              <w:jc w:val="center"/>
              <w:rPr>
                <w:rFonts w:eastAsia="Times New Roman" w:cstheme="minorHAnsi"/>
                <w:color w:val="000000"/>
                <w:lang w:eastAsia="en-AU"/>
              </w:rPr>
            </w:pPr>
            <w:r w:rsidRPr="003566DB">
              <w:rPr>
                <w:rFonts w:eastAsia="Times New Roman" w:cs="Roboto (Body)"/>
                <w:color w:val="FFFFFF" w:themeColor="background1"/>
                <w:spacing w:val="-4"/>
                <w:lang w:eastAsia="en-AU"/>
              </w:rPr>
              <w:t>Weakening of pro-social behaviour, especially harmful use of alcohol</w:t>
            </w:r>
          </w:p>
        </w:tc>
        <w:tc>
          <w:tcPr>
            <w:tcW w:w="114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noWrap/>
            <w:tcMar>
              <w:left w:w="57" w:type="dxa"/>
              <w:right w:w="57" w:type="dxa"/>
            </w:tcMar>
            <w:vAlign w:val="center"/>
          </w:tcPr>
          <w:p w14:paraId="7826D087" w14:textId="6D9C56D1" w:rsidR="00E006B4" w:rsidRPr="003566DB" w:rsidRDefault="00E006B4" w:rsidP="00E006B4">
            <w:pPr>
              <w:spacing w:after="0" w:line="240" w:lineRule="auto"/>
              <w:jc w:val="center"/>
              <w:rPr>
                <w:rFonts w:eastAsia="Times New Roman" w:cstheme="minorHAnsi"/>
                <w:color w:val="000000"/>
                <w:lang w:eastAsia="en-AU"/>
              </w:rPr>
            </w:pPr>
            <w:r w:rsidRPr="003566DB">
              <w:rPr>
                <w:rFonts w:eastAsia="Times New Roman" w:cs="Roboto (Body)"/>
                <w:color w:val="FFFFFF" w:themeColor="background1"/>
                <w:spacing w:val="-4"/>
                <w:lang w:eastAsia="en-AU"/>
              </w:rPr>
              <w:t xml:space="preserve">Socio-economic inequality and </w:t>
            </w:r>
            <w:proofErr w:type="spellStart"/>
            <w:r w:rsidRPr="003566DB">
              <w:rPr>
                <w:rFonts w:eastAsia="Times New Roman" w:cs="Roboto (Body)"/>
                <w:color w:val="FFFFFF" w:themeColor="background1"/>
                <w:spacing w:val="-4"/>
                <w:lang w:eastAsia="en-AU"/>
              </w:rPr>
              <w:t>discrimin-ation</w:t>
            </w:r>
            <w:proofErr w:type="spellEnd"/>
          </w:p>
        </w:tc>
        <w:tc>
          <w:tcPr>
            <w:tcW w:w="1571" w:type="dxa"/>
            <w:tcBorders>
              <w:top w:val="single" w:sz="4" w:space="0" w:color="FFFFFF" w:themeColor="background1"/>
              <w:left w:val="single" w:sz="4" w:space="0" w:color="FFFFFF" w:themeColor="background1"/>
              <w:bottom w:val="single" w:sz="4" w:space="0" w:color="FFFFFF" w:themeColor="background1"/>
            </w:tcBorders>
            <w:shd w:val="clear" w:color="auto" w:fill="EE3124" w:themeFill="accent1"/>
            <w:noWrap/>
            <w:tcMar>
              <w:left w:w="57" w:type="dxa"/>
              <w:right w:w="57" w:type="dxa"/>
            </w:tcMar>
            <w:vAlign w:val="center"/>
          </w:tcPr>
          <w:p w14:paraId="041AC016" w14:textId="33CFB093" w:rsidR="00E006B4" w:rsidRPr="003566DB" w:rsidRDefault="00E006B4" w:rsidP="00E006B4">
            <w:pPr>
              <w:spacing w:after="0" w:line="240" w:lineRule="auto"/>
              <w:jc w:val="center"/>
              <w:rPr>
                <w:rFonts w:eastAsia="Times New Roman" w:cstheme="minorHAnsi"/>
                <w:color w:val="000000"/>
                <w:lang w:eastAsia="en-AU"/>
              </w:rPr>
            </w:pPr>
            <w:r w:rsidRPr="003566DB">
              <w:rPr>
                <w:rFonts w:eastAsia="Times New Roman" w:cstheme="minorHAnsi"/>
                <w:color w:val="FFFFFF" w:themeColor="background1"/>
                <w:lang w:eastAsia="en-AU"/>
              </w:rPr>
              <w:t>Backlash factors (increases in violence when male dominance, power or status is challenged).</w:t>
            </w:r>
          </w:p>
        </w:tc>
      </w:tr>
      <w:tr w:rsidR="00583897" w:rsidRPr="003566DB" w14:paraId="076BBCD3" w14:textId="77777777" w:rsidTr="00E006B4">
        <w:trPr>
          <w:trHeight w:val="765"/>
        </w:trPr>
        <w:tc>
          <w:tcPr>
            <w:tcW w:w="1147" w:type="dxa"/>
            <w:tcBorders>
              <w:top w:val="single" w:sz="4" w:space="0" w:color="FFFFFF" w:themeColor="background1"/>
              <w:bottom w:val="single" w:sz="4" w:space="0" w:color="000000" w:themeColor="text1"/>
            </w:tcBorders>
            <w:shd w:val="clear" w:color="auto" w:fill="F4837B" w:themeFill="accent2" w:themeFillTint="99"/>
            <w:tcMar>
              <w:left w:w="57" w:type="dxa"/>
              <w:right w:w="57" w:type="dxa"/>
            </w:tcMar>
            <w:hideMark/>
          </w:tcPr>
          <w:p w14:paraId="42F8A3BA" w14:textId="77777777" w:rsidR="00583897" w:rsidRPr="003566DB" w:rsidRDefault="00583897" w:rsidP="00E006B4">
            <w:pPr>
              <w:spacing w:after="0" w:line="240" w:lineRule="auto"/>
              <w:rPr>
                <w:rFonts w:cstheme="minorHAnsi"/>
                <w:color w:val="000000"/>
                <w:lang w:eastAsia="en-AU"/>
              </w:rPr>
            </w:pPr>
            <w:r w:rsidRPr="00E006B4">
              <w:rPr>
                <w:rFonts w:cstheme="minorHAnsi"/>
                <w:b/>
                <w:bCs/>
                <w:color w:val="000000"/>
                <w:lang w:eastAsia="en-AU"/>
              </w:rPr>
              <w:t>4.</w:t>
            </w:r>
            <w:r w:rsidRPr="003566DB">
              <w:rPr>
                <w:rFonts w:cstheme="minorHAnsi"/>
                <w:color w:val="000000"/>
                <w:lang w:eastAsia="en-AU"/>
              </w:rPr>
              <w:t xml:space="preserve"> National Drug Strategy Household Survey</w:t>
            </w:r>
          </w:p>
        </w:tc>
        <w:tc>
          <w:tcPr>
            <w:tcW w:w="993" w:type="dxa"/>
            <w:tcBorders>
              <w:top w:val="single" w:sz="4" w:space="0" w:color="FFFFFF" w:themeColor="background1"/>
              <w:bottom w:val="single" w:sz="4" w:space="0" w:color="000000" w:themeColor="text1"/>
              <w:right w:val="single" w:sz="4" w:space="0" w:color="000000" w:themeColor="text1"/>
            </w:tcBorders>
            <w:tcMar>
              <w:left w:w="57" w:type="dxa"/>
              <w:right w:w="57" w:type="dxa"/>
            </w:tcMar>
            <w:hideMark/>
          </w:tcPr>
          <w:p w14:paraId="57ADE62E" w14:textId="77777777" w:rsidR="00583897" w:rsidRPr="003566DB" w:rsidRDefault="00583897" w:rsidP="00E006B4">
            <w:pPr>
              <w:spacing w:after="0" w:line="240" w:lineRule="auto"/>
              <w:rPr>
                <w:rFonts w:eastAsia="Times New Roman" w:cstheme="minorHAnsi"/>
                <w:color w:val="000000"/>
                <w:lang w:eastAsia="en-AU"/>
              </w:rPr>
            </w:pPr>
            <w:r w:rsidRPr="003566DB">
              <w:rPr>
                <w:rFonts w:eastAsia="Times New Roman" w:cstheme="minorHAnsi"/>
                <w:color w:val="000000"/>
                <w:lang w:eastAsia="en-AU"/>
              </w:rPr>
              <w:t>Both</w:t>
            </w:r>
          </w:p>
        </w:tc>
        <w:tc>
          <w:tcPr>
            <w:tcW w:w="802" w:type="dxa"/>
            <w:tcBorders>
              <w:top w:val="single" w:sz="4" w:space="0" w:color="FFFFFF" w:themeColor="background1"/>
              <w:left w:val="single" w:sz="4" w:space="0" w:color="000000" w:themeColor="text1"/>
              <w:bottom w:val="single" w:sz="4" w:space="0" w:color="000000" w:themeColor="text1"/>
              <w:right w:val="single" w:sz="4" w:space="0" w:color="000000" w:themeColor="text1"/>
            </w:tcBorders>
            <w:tcMar>
              <w:left w:w="57" w:type="dxa"/>
              <w:right w:w="57" w:type="dxa"/>
            </w:tcMar>
            <w:hideMark/>
          </w:tcPr>
          <w:p w14:paraId="45645F82" w14:textId="77777777" w:rsidR="00583897" w:rsidRPr="003566DB" w:rsidRDefault="00583897" w:rsidP="00E006B4">
            <w:pPr>
              <w:spacing w:after="0" w:line="240" w:lineRule="auto"/>
              <w:rPr>
                <w:rFonts w:eastAsia="Times New Roman" w:cstheme="minorHAnsi"/>
                <w:color w:val="000000"/>
                <w:lang w:eastAsia="en-AU"/>
              </w:rPr>
            </w:pPr>
            <w:r w:rsidRPr="003566DB">
              <w:rPr>
                <w:rFonts w:eastAsia="Times New Roman" w:cstheme="minorHAnsi"/>
                <w:color w:val="000000"/>
                <w:lang w:eastAsia="en-AU"/>
              </w:rPr>
              <w:t>Every 3 years</w:t>
            </w:r>
          </w:p>
        </w:tc>
        <w:tc>
          <w:tcPr>
            <w:tcW w:w="1142" w:type="dxa"/>
            <w:tcBorders>
              <w:top w:val="single" w:sz="4" w:space="0" w:color="FFFFFF" w:themeColor="background1"/>
              <w:left w:val="single" w:sz="4" w:space="0" w:color="000000" w:themeColor="text1"/>
              <w:bottom w:val="single" w:sz="4" w:space="0" w:color="000000" w:themeColor="text1"/>
            </w:tcBorders>
            <w:tcMar>
              <w:left w:w="57" w:type="dxa"/>
              <w:right w:w="57" w:type="dxa"/>
            </w:tcMar>
            <w:hideMark/>
          </w:tcPr>
          <w:p w14:paraId="36B0CE2D" w14:textId="20B26EF8" w:rsidR="00583897" w:rsidRPr="003566DB" w:rsidRDefault="00583897" w:rsidP="00E006B4">
            <w:pPr>
              <w:spacing w:after="0" w:line="240" w:lineRule="auto"/>
              <w:rPr>
                <w:rFonts w:eastAsia="Times New Roman" w:cstheme="minorHAnsi"/>
                <w:color w:val="000000"/>
                <w:lang w:eastAsia="en-AU"/>
              </w:rPr>
            </w:pPr>
            <w:r w:rsidRPr="003566DB">
              <w:rPr>
                <w:rFonts w:cstheme="minorHAnsi"/>
              </w:rPr>
              <w:t>Experience of physical abuse from an alcohol/d</w:t>
            </w:r>
            <w:r w:rsidR="00E006B4">
              <w:rPr>
                <w:rFonts w:cstheme="minorHAnsi"/>
              </w:rPr>
              <w:t xml:space="preserve"> </w:t>
            </w:r>
            <w:r w:rsidRPr="003566DB">
              <w:rPr>
                <w:rFonts w:cstheme="minorHAnsi"/>
              </w:rPr>
              <w:t>rug affected person that may have included sexual abuse</w:t>
            </w:r>
          </w:p>
        </w:tc>
        <w:tc>
          <w:tcPr>
            <w:tcW w:w="1229" w:type="dxa"/>
            <w:tcBorders>
              <w:top w:val="single" w:sz="4" w:space="0" w:color="FFFFFF" w:themeColor="background1"/>
              <w:left w:val="nil"/>
              <w:bottom w:val="single" w:sz="4" w:space="0" w:color="000000" w:themeColor="text1"/>
              <w:right w:val="single" w:sz="4" w:space="0" w:color="FFFFFF" w:themeColor="background1"/>
            </w:tcBorders>
            <w:shd w:val="clear" w:color="auto" w:fill="D9D9D9" w:themeFill="background1" w:themeFillShade="D9"/>
            <w:tcMar>
              <w:left w:w="57" w:type="dxa"/>
              <w:right w:w="57" w:type="dxa"/>
            </w:tcMar>
            <w:hideMark/>
          </w:tcPr>
          <w:p w14:paraId="37E266EB" w14:textId="0007FE17" w:rsidR="00583897" w:rsidRPr="003566DB" w:rsidRDefault="00583897" w:rsidP="00E006B4">
            <w:pPr>
              <w:spacing w:after="0" w:line="240" w:lineRule="auto"/>
              <w:rPr>
                <w:rFonts w:eastAsia="Times New Roman" w:cstheme="minorHAnsi"/>
                <w:color w:val="000000"/>
                <w:lang w:eastAsia="en-AU"/>
              </w:rPr>
            </w:pPr>
          </w:p>
        </w:tc>
        <w:tc>
          <w:tcPr>
            <w:tcW w:w="714"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tcMar>
              <w:left w:w="57" w:type="dxa"/>
              <w:right w:w="57" w:type="dxa"/>
            </w:tcMar>
            <w:hideMark/>
          </w:tcPr>
          <w:p w14:paraId="039325A8" w14:textId="4DAB5BB9" w:rsidR="00583897" w:rsidRPr="003566DB" w:rsidRDefault="00583897" w:rsidP="00E006B4">
            <w:pPr>
              <w:spacing w:after="0" w:line="240" w:lineRule="auto"/>
              <w:rPr>
                <w:rFonts w:eastAsia="Times New Roman" w:cstheme="minorHAnsi"/>
                <w:color w:val="000000"/>
                <w:lang w:eastAsia="en-AU"/>
              </w:rPr>
            </w:pPr>
          </w:p>
        </w:tc>
        <w:tc>
          <w:tcPr>
            <w:tcW w:w="999"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3F18612B" w14:textId="41EA97DB" w:rsidR="00583897" w:rsidRPr="003566DB" w:rsidRDefault="00583897" w:rsidP="00E006B4">
            <w:pPr>
              <w:spacing w:after="0" w:line="240" w:lineRule="auto"/>
              <w:rPr>
                <w:rFonts w:eastAsia="Times New Roman" w:cstheme="minorHAnsi"/>
                <w:color w:val="000000"/>
                <w:lang w:eastAsia="en-AU"/>
              </w:rPr>
            </w:pPr>
          </w:p>
        </w:tc>
        <w:tc>
          <w:tcPr>
            <w:tcW w:w="1429"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25547EDF" w14:textId="5FD09741" w:rsidR="00583897" w:rsidRPr="003566DB" w:rsidRDefault="00583897" w:rsidP="00E006B4">
            <w:pPr>
              <w:spacing w:after="0" w:line="240" w:lineRule="auto"/>
              <w:rPr>
                <w:rFonts w:eastAsia="Times New Roman" w:cstheme="minorHAnsi"/>
                <w:color w:val="000000"/>
                <w:lang w:eastAsia="en-AU"/>
              </w:rPr>
            </w:pPr>
          </w:p>
        </w:tc>
        <w:tc>
          <w:tcPr>
            <w:tcW w:w="1142"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3593F918" w14:textId="60478BA0" w:rsidR="00583897" w:rsidRPr="003566DB" w:rsidRDefault="00583897" w:rsidP="00E006B4">
            <w:pPr>
              <w:spacing w:after="0" w:line="240" w:lineRule="auto"/>
              <w:rPr>
                <w:rFonts w:eastAsia="Times New Roman" w:cstheme="minorHAnsi"/>
                <w:color w:val="000000"/>
                <w:lang w:eastAsia="en-AU"/>
              </w:rPr>
            </w:pPr>
          </w:p>
        </w:tc>
        <w:tc>
          <w:tcPr>
            <w:tcW w:w="713"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08C7DD85" w14:textId="33C4725C" w:rsidR="00583897" w:rsidRPr="003566DB" w:rsidRDefault="00583897" w:rsidP="00E006B4">
            <w:pPr>
              <w:spacing w:after="0" w:line="240" w:lineRule="auto"/>
              <w:rPr>
                <w:rFonts w:eastAsia="Times New Roman" w:cstheme="minorHAnsi"/>
                <w:color w:val="000000"/>
                <w:lang w:eastAsia="en-AU"/>
              </w:rPr>
            </w:pPr>
          </w:p>
        </w:tc>
        <w:tc>
          <w:tcPr>
            <w:tcW w:w="1000"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shd w:val="clear" w:color="auto" w:fill="808080" w:themeFill="background1" w:themeFillShade="80"/>
            <w:noWrap/>
            <w:tcMar>
              <w:left w:w="57" w:type="dxa"/>
              <w:right w:w="57" w:type="dxa"/>
            </w:tcMar>
            <w:hideMark/>
          </w:tcPr>
          <w:p w14:paraId="7689FBF3"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999"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269381CE"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1142"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03E77E4D"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1571" w:type="dxa"/>
            <w:tcBorders>
              <w:top w:val="single" w:sz="4" w:space="0" w:color="FFFFFF" w:themeColor="background1"/>
              <w:left w:val="single" w:sz="4" w:space="0" w:color="FFFFFF" w:themeColor="background1"/>
              <w:bottom w:val="single" w:sz="4" w:space="0" w:color="000000" w:themeColor="text1"/>
            </w:tcBorders>
            <w:shd w:val="clear" w:color="auto" w:fill="D9D9D9" w:themeFill="background1" w:themeFillShade="D9"/>
            <w:noWrap/>
            <w:tcMar>
              <w:left w:w="57" w:type="dxa"/>
              <w:right w:w="57" w:type="dxa"/>
            </w:tcMar>
            <w:hideMark/>
          </w:tcPr>
          <w:p w14:paraId="62E507DE" w14:textId="77777777" w:rsidR="00583897" w:rsidRPr="003566DB" w:rsidRDefault="00583897" w:rsidP="003566DB">
            <w:pPr>
              <w:spacing w:after="0" w:line="240" w:lineRule="auto"/>
              <w:rPr>
                <w:rFonts w:eastAsia="Times New Roman" w:cstheme="minorHAnsi"/>
                <w:color w:val="000000"/>
                <w:lang w:eastAsia="en-AU"/>
              </w:rPr>
            </w:pPr>
            <w:r w:rsidRPr="003566DB">
              <w:rPr>
                <w:rFonts w:eastAsia="Times New Roman" w:cstheme="minorHAnsi"/>
                <w:color w:val="000000"/>
                <w:lang w:eastAsia="en-AU"/>
              </w:rPr>
              <w:t> </w:t>
            </w:r>
          </w:p>
        </w:tc>
      </w:tr>
      <w:tr w:rsidR="00583897" w:rsidRPr="003566DB" w14:paraId="6785F15D" w14:textId="77777777" w:rsidTr="001325AA">
        <w:trPr>
          <w:trHeight w:val="870"/>
        </w:trPr>
        <w:tc>
          <w:tcPr>
            <w:tcW w:w="1147" w:type="dxa"/>
            <w:tcBorders>
              <w:top w:val="single" w:sz="4" w:space="0" w:color="000000" w:themeColor="text1"/>
              <w:bottom w:val="single" w:sz="4" w:space="0" w:color="000000" w:themeColor="text1"/>
            </w:tcBorders>
            <w:shd w:val="clear" w:color="auto" w:fill="F4837B" w:themeFill="accent2" w:themeFillTint="99"/>
            <w:tcMar>
              <w:left w:w="57" w:type="dxa"/>
              <w:right w:w="57" w:type="dxa"/>
            </w:tcMar>
          </w:tcPr>
          <w:p w14:paraId="2DB7A0D0" w14:textId="77777777" w:rsidR="00583897" w:rsidRPr="003566DB" w:rsidRDefault="00583897" w:rsidP="00E006B4">
            <w:pPr>
              <w:spacing w:after="0" w:line="240" w:lineRule="auto"/>
              <w:rPr>
                <w:rFonts w:cstheme="minorHAnsi"/>
                <w:color w:val="000000"/>
                <w:lang w:eastAsia="en-AU"/>
              </w:rPr>
            </w:pPr>
            <w:r w:rsidRPr="00E006B4">
              <w:rPr>
                <w:rFonts w:cstheme="minorHAnsi"/>
                <w:b/>
                <w:bCs/>
                <w:color w:val="000000"/>
                <w:lang w:eastAsia="en-AU"/>
              </w:rPr>
              <w:t>5.</w:t>
            </w:r>
            <w:r w:rsidRPr="003566DB">
              <w:rPr>
                <w:rFonts w:cstheme="minorHAnsi"/>
                <w:color w:val="000000"/>
                <w:lang w:eastAsia="en-AU"/>
              </w:rPr>
              <w:t xml:space="preserve"> Personal Safety Survey</w:t>
            </w:r>
          </w:p>
        </w:tc>
        <w:tc>
          <w:tcPr>
            <w:tcW w:w="993" w:type="dxa"/>
            <w:tcBorders>
              <w:top w:val="single" w:sz="4" w:space="0" w:color="000000" w:themeColor="text1"/>
              <w:bottom w:val="single" w:sz="4" w:space="0" w:color="000000" w:themeColor="text1"/>
              <w:right w:val="single" w:sz="4" w:space="0" w:color="000000" w:themeColor="text1"/>
            </w:tcBorders>
            <w:tcMar>
              <w:left w:w="57" w:type="dxa"/>
              <w:right w:w="57" w:type="dxa"/>
            </w:tcMar>
            <w:hideMark/>
          </w:tcPr>
          <w:p w14:paraId="78A1075A" w14:textId="77777777" w:rsidR="00583897" w:rsidRPr="003566DB" w:rsidRDefault="00583897" w:rsidP="00E006B4">
            <w:pPr>
              <w:spacing w:after="0" w:line="240" w:lineRule="auto"/>
              <w:rPr>
                <w:rFonts w:eastAsia="Times New Roman" w:cstheme="minorHAnsi"/>
                <w:color w:val="000000"/>
                <w:lang w:eastAsia="en-AU"/>
              </w:rPr>
            </w:pPr>
            <w:r w:rsidRPr="003566DB">
              <w:rPr>
                <w:rFonts w:eastAsia="Times New Roman" w:cstheme="minorHAnsi"/>
                <w:color w:val="000000"/>
                <w:lang w:eastAsia="en-AU"/>
              </w:rPr>
              <w:t>Both</w:t>
            </w:r>
          </w:p>
        </w:tc>
        <w:tc>
          <w:tcPr>
            <w:tcW w:w="80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hideMark/>
          </w:tcPr>
          <w:p w14:paraId="54A405F3" w14:textId="77777777" w:rsidR="00583897" w:rsidRPr="003566DB" w:rsidRDefault="00583897" w:rsidP="00E006B4">
            <w:pPr>
              <w:spacing w:after="0" w:line="240" w:lineRule="auto"/>
              <w:rPr>
                <w:rFonts w:eastAsia="Times New Roman" w:cstheme="minorHAnsi"/>
                <w:color w:val="000000"/>
                <w:lang w:eastAsia="en-AU"/>
              </w:rPr>
            </w:pPr>
            <w:r w:rsidRPr="003566DB">
              <w:rPr>
                <w:rFonts w:eastAsia="Times New Roman" w:cstheme="minorHAnsi"/>
                <w:color w:val="000000"/>
                <w:lang w:eastAsia="en-AU"/>
              </w:rPr>
              <w:t>Every 4 years</w:t>
            </w:r>
          </w:p>
        </w:tc>
        <w:tc>
          <w:tcPr>
            <w:tcW w:w="1142" w:type="dxa"/>
            <w:tcBorders>
              <w:top w:val="single" w:sz="4" w:space="0" w:color="000000" w:themeColor="text1"/>
              <w:left w:val="single" w:sz="4" w:space="0" w:color="000000" w:themeColor="text1"/>
              <w:bottom w:val="single" w:sz="4" w:space="0" w:color="000000" w:themeColor="text1"/>
            </w:tcBorders>
            <w:tcMar>
              <w:left w:w="57" w:type="dxa"/>
              <w:right w:w="57" w:type="dxa"/>
            </w:tcMar>
            <w:hideMark/>
          </w:tcPr>
          <w:p w14:paraId="338517AA" w14:textId="4E0651F0" w:rsidR="00583897" w:rsidRPr="003566DB" w:rsidRDefault="00583897" w:rsidP="00E006B4">
            <w:pPr>
              <w:spacing w:after="0" w:line="240" w:lineRule="auto"/>
              <w:rPr>
                <w:rFonts w:eastAsia="Times New Roman" w:cstheme="minorHAnsi"/>
                <w:color w:val="000000"/>
                <w:lang w:eastAsia="en-AU"/>
              </w:rPr>
            </w:pPr>
            <w:r w:rsidRPr="003566DB">
              <w:rPr>
                <w:rFonts w:cstheme="minorHAnsi"/>
              </w:rPr>
              <w:t xml:space="preserve">Experiences of </w:t>
            </w:r>
            <w:r w:rsidR="00901EF0">
              <w:rPr>
                <w:rFonts w:cstheme="minorHAnsi"/>
              </w:rPr>
              <w:t>SA</w:t>
            </w:r>
            <w:r w:rsidRPr="003566DB">
              <w:rPr>
                <w:rFonts w:cstheme="minorHAnsi"/>
              </w:rPr>
              <w:t>, sexual threat and, sexual harassment</w:t>
            </w:r>
          </w:p>
        </w:tc>
        <w:tc>
          <w:tcPr>
            <w:tcW w:w="1229" w:type="dxa"/>
            <w:tcBorders>
              <w:top w:val="single" w:sz="4" w:space="0" w:color="000000" w:themeColor="text1"/>
              <w:left w:val="nil"/>
              <w:bottom w:val="single" w:sz="4" w:space="0" w:color="000000" w:themeColor="text1"/>
              <w:right w:val="single" w:sz="4" w:space="0" w:color="FFFFFF" w:themeColor="background1"/>
            </w:tcBorders>
            <w:shd w:val="clear" w:color="auto" w:fill="808080" w:themeFill="background1" w:themeFillShade="80"/>
            <w:tcMar>
              <w:left w:w="57" w:type="dxa"/>
              <w:right w:w="57" w:type="dxa"/>
            </w:tcMar>
            <w:hideMark/>
          </w:tcPr>
          <w:p w14:paraId="13E9AD2D" w14:textId="12640938" w:rsidR="00583897" w:rsidRPr="003566DB" w:rsidRDefault="00583897" w:rsidP="00E006B4">
            <w:pPr>
              <w:spacing w:after="0" w:line="240" w:lineRule="auto"/>
              <w:rPr>
                <w:rFonts w:eastAsia="Times New Roman" w:cstheme="minorHAnsi"/>
                <w:color w:val="000000"/>
                <w:lang w:eastAsia="en-AU"/>
              </w:rPr>
            </w:pPr>
          </w:p>
        </w:tc>
        <w:tc>
          <w:tcPr>
            <w:tcW w:w="71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tcMar>
              <w:left w:w="57" w:type="dxa"/>
              <w:right w:w="57" w:type="dxa"/>
            </w:tcMar>
            <w:hideMark/>
          </w:tcPr>
          <w:p w14:paraId="06A557B7" w14:textId="22C25BFF" w:rsidR="00583897" w:rsidRPr="003566DB" w:rsidRDefault="00583897" w:rsidP="00E006B4">
            <w:pPr>
              <w:spacing w:after="0" w:line="240" w:lineRule="auto"/>
              <w:rPr>
                <w:rFonts w:eastAsia="Times New Roman" w:cstheme="minorHAnsi"/>
                <w:color w:val="000000"/>
                <w:lang w:eastAsia="en-AU"/>
              </w:rPr>
            </w:pPr>
          </w:p>
        </w:tc>
        <w:tc>
          <w:tcPr>
            <w:tcW w:w="99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1022BC15" w14:textId="15501763" w:rsidR="00583897" w:rsidRPr="003566DB" w:rsidRDefault="00583897" w:rsidP="00E006B4">
            <w:pPr>
              <w:spacing w:after="0" w:line="240" w:lineRule="auto"/>
              <w:rPr>
                <w:rFonts w:eastAsia="Times New Roman" w:cstheme="minorHAnsi"/>
                <w:color w:val="000000"/>
                <w:lang w:eastAsia="en-AU"/>
              </w:rPr>
            </w:pPr>
          </w:p>
        </w:tc>
        <w:tc>
          <w:tcPr>
            <w:tcW w:w="142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1F9638BD" w14:textId="3C9DEAF6" w:rsidR="00583897" w:rsidRPr="003566DB" w:rsidRDefault="00583897" w:rsidP="00E006B4">
            <w:pPr>
              <w:spacing w:after="0" w:line="240" w:lineRule="auto"/>
              <w:rPr>
                <w:rFonts w:eastAsia="Times New Roman" w:cstheme="minorHAnsi"/>
                <w:color w:val="000000"/>
                <w:lang w:eastAsia="en-AU"/>
              </w:rPr>
            </w:pPr>
          </w:p>
        </w:tc>
        <w:tc>
          <w:tcPr>
            <w:tcW w:w="114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610B6C98" w14:textId="114BA979" w:rsidR="00583897" w:rsidRPr="003566DB" w:rsidRDefault="00583897" w:rsidP="00E006B4">
            <w:pPr>
              <w:spacing w:after="0" w:line="240" w:lineRule="auto"/>
              <w:rPr>
                <w:rFonts w:eastAsia="Times New Roman" w:cstheme="minorHAnsi"/>
                <w:color w:val="000000"/>
                <w:lang w:eastAsia="en-AU"/>
              </w:rPr>
            </w:pPr>
          </w:p>
        </w:tc>
        <w:tc>
          <w:tcPr>
            <w:tcW w:w="713"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0E51FD6E" w14:textId="1EB15316" w:rsidR="00583897" w:rsidRPr="003566DB" w:rsidRDefault="00583897" w:rsidP="00E006B4">
            <w:pPr>
              <w:spacing w:after="0" w:line="240" w:lineRule="auto"/>
              <w:rPr>
                <w:rFonts w:eastAsia="Times New Roman" w:cstheme="minorHAnsi"/>
                <w:color w:val="000000"/>
                <w:lang w:eastAsia="en-AU"/>
              </w:rPr>
            </w:pPr>
          </w:p>
        </w:tc>
        <w:tc>
          <w:tcPr>
            <w:tcW w:w="1000"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808080" w:themeFill="background1" w:themeFillShade="80"/>
            <w:noWrap/>
            <w:tcMar>
              <w:left w:w="57" w:type="dxa"/>
              <w:right w:w="57" w:type="dxa"/>
            </w:tcMar>
            <w:hideMark/>
          </w:tcPr>
          <w:p w14:paraId="7A742240"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99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5452E16B"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114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0A9E9C91"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1571" w:type="dxa"/>
            <w:tcBorders>
              <w:top w:val="single" w:sz="4" w:space="0" w:color="000000" w:themeColor="text1"/>
              <w:left w:val="single" w:sz="4" w:space="0" w:color="FFFFFF" w:themeColor="background1"/>
              <w:bottom w:val="single" w:sz="4" w:space="0" w:color="000000" w:themeColor="text1"/>
            </w:tcBorders>
            <w:shd w:val="clear" w:color="auto" w:fill="D9D9D9" w:themeFill="background1" w:themeFillShade="D9"/>
            <w:noWrap/>
            <w:tcMar>
              <w:left w:w="57" w:type="dxa"/>
              <w:right w:w="57" w:type="dxa"/>
            </w:tcMar>
            <w:hideMark/>
          </w:tcPr>
          <w:p w14:paraId="01E9203A" w14:textId="77777777" w:rsidR="00583897" w:rsidRPr="003566DB" w:rsidRDefault="00583897" w:rsidP="003566DB">
            <w:pPr>
              <w:spacing w:after="0" w:line="240" w:lineRule="auto"/>
              <w:rPr>
                <w:rFonts w:eastAsia="Times New Roman" w:cstheme="minorHAnsi"/>
                <w:color w:val="000000"/>
                <w:lang w:eastAsia="en-AU"/>
              </w:rPr>
            </w:pPr>
            <w:r w:rsidRPr="003566DB">
              <w:rPr>
                <w:rFonts w:eastAsia="Times New Roman" w:cstheme="minorHAnsi"/>
                <w:color w:val="000000"/>
                <w:lang w:eastAsia="en-AU"/>
              </w:rPr>
              <w:t> </w:t>
            </w:r>
          </w:p>
        </w:tc>
      </w:tr>
      <w:tr w:rsidR="001325AA" w:rsidRPr="003566DB" w14:paraId="36DF9B3E" w14:textId="77777777" w:rsidTr="001325AA">
        <w:trPr>
          <w:trHeight w:val="1680"/>
        </w:trPr>
        <w:tc>
          <w:tcPr>
            <w:tcW w:w="1147" w:type="dxa"/>
            <w:tcBorders>
              <w:top w:val="single" w:sz="4" w:space="0" w:color="000000" w:themeColor="text1"/>
              <w:bottom w:val="single" w:sz="4" w:space="0" w:color="000000" w:themeColor="text1"/>
            </w:tcBorders>
            <w:shd w:val="clear" w:color="auto" w:fill="F4837B" w:themeFill="accent2" w:themeFillTint="99"/>
            <w:tcMar>
              <w:left w:w="57" w:type="dxa"/>
              <w:right w:w="57" w:type="dxa"/>
            </w:tcMar>
          </w:tcPr>
          <w:p w14:paraId="6973ADC9" w14:textId="77777777" w:rsidR="00583897" w:rsidRPr="003566DB" w:rsidRDefault="00583897" w:rsidP="00E006B4">
            <w:pPr>
              <w:spacing w:after="0" w:line="240" w:lineRule="auto"/>
              <w:rPr>
                <w:rFonts w:cstheme="minorHAnsi"/>
                <w:color w:val="000000"/>
                <w:lang w:eastAsia="en-AU"/>
              </w:rPr>
            </w:pPr>
            <w:r w:rsidRPr="00E006B4">
              <w:rPr>
                <w:rFonts w:cstheme="minorHAnsi"/>
                <w:b/>
                <w:bCs/>
                <w:color w:val="000000"/>
                <w:lang w:eastAsia="en-AU"/>
              </w:rPr>
              <w:t>6.</w:t>
            </w:r>
            <w:r w:rsidRPr="003566DB">
              <w:rPr>
                <w:rFonts w:cstheme="minorHAnsi"/>
                <w:color w:val="000000"/>
                <w:lang w:eastAsia="en-AU"/>
              </w:rPr>
              <w:t xml:space="preserve"> National University Student Survey on Sexual Assault and Sexual Harassment</w:t>
            </w:r>
          </w:p>
        </w:tc>
        <w:tc>
          <w:tcPr>
            <w:tcW w:w="993" w:type="dxa"/>
            <w:tcBorders>
              <w:top w:val="single" w:sz="4" w:space="0" w:color="000000" w:themeColor="text1"/>
              <w:bottom w:val="single" w:sz="4" w:space="0" w:color="000000" w:themeColor="text1"/>
              <w:right w:val="single" w:sz="4" w:space="0" w:color="000000" w:themeColor="text1"/>
            </w:tcBorders>
            <w:tcMar>
              <w:left w:w="57" w:type="dxa"/>
              <w:right w:w="57" w:type="dxa"/>
            </w:tcMar>
            <w:hideMark/>
          </w:tcPr>
          <w:p w14:paraId="15DEF6BA" w14:textId="77777777" w:rsidR="00583897" w:rsidRPr="003566DB" w:rsidRDefault="00583897" w:rsidP="00E006B4">
            <w:pPr>
              <w:spacing w:after="0" w:line="240" w:lineRule="auto"/>
              <w:rPr>
                <w:rFonts w:eastAsia="Times New Roman" w:cstheme="minorHAnsi"/>
                <w:color w:val="000000"/>
                <w:lang w:eastAsia="en-AU"/>
              </w:rPr>
            </w:pPr>
            <w:r w:rsidRPr="003566DB">
              <w:rPr>
                <w:rFonts w:eastAsia="Times New Roman" w:cstheme="minorHAnsi"/>
                <w:color w:val="000000"/>
                <w:lang w:eastAsia="en-AU"/>
              </w:rPr>
              <w:t>Both</w:t>
            </w:r>
          </w:p>
        </w:tc>
        <w:tc>
          <w:tcPr>
            <w:tcW w:w="80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hideMark/>
          </w:tcPr>
          <w:p w14:paraId="25ABF6F8" w14:textId="77777777" w:rsidR="00583897" w:rsidRPr="003566DB" w:rsidRDefault="00583897" w:rsidP="00E006B4">
            <w:pPr>
              <w:spacing w:after="0" w:line="240" w:lineRule="auto"/>
              <w:rPr>
                <w:rFonts w:eastAsia="Times New Roman" w:cstheme="minorHAnsi"/>
                <w:color w:val="000000"/>
                <w:lang w:eastAsia="en-AU"/>
              </w:rPr>
            </w:pPr>
            <w:r w:rsidRPr="003566DB">
              <w:rPr>
                <w:rFonts w:eastAsia="Times New Roman" w:cstheme="minorHAnsi"/>
                <w:color w:val="000000"/>
                <w:lang w:eastAsia="en-AU"/>
              </w:rPr>
              <w:t>Ad-hoc</w:t>
            </w:r>
          </w:p>
        </w:tc>
        <w:tc>
          <w:tcPr>
            <w:tcW w:w="1142" w:type="dxa"/>
            <w:tcBorders>
              <w:top w:val="single" w:sz="4" w:space="0" w:color="000000" w:themeColor="text1"/>
              <w:left w:val="single" w:sz="4" w:space="0" w:color="000000" w:themeColor="text1"/>
              <w:bottom w:val="single" w:sz="4" w:space="0" w:color="000000" w:themeColor="text1"/>
            </w:tcBorders>
            <w:tcMar>
              <w:left w:w="57" w:type="dxa"/>
              <w:right w:w="57" w:type="dxa"/>
            </w:tcMar>
            <w:hideMark/>
          </w:tcPr>
          <w:p w14:paraId="595117DE" w14:textId="77777777" w:rsidR="00583897" w:rsidRDefault="00901EF0" w:rsidP="00E006B4">
            <w:pPr>
              <w:spacing w:after="0" w:line="240" w:lineRule="auto"/>
              <w:rPr>
                <w:rFonts w:cstheme="minorHAnsi"/>
              </w:rPr>
            </w:pPr>
            <w:r>
              <w:rPr>
                <w:rFonts w:cstheme="minorHAnsi"/>
              </w:rPr>
              <w:t>SVH</w:t>
            </w:r>
            <w:r w:rsidR="00583897" w:rsidRPr="003566DB">
              <w:rPr>
                <w:rFonts w:cstheme="minorHAnsi"/>
              </w:rPr>
              <w:t xml:space="preserve"> in university settings in the last 12 months and historically. Plus, attitudes towards women, attitudes towards sex, and attitudes towards SA &amp; SV</w:t>
            </w:r>
          </w:p>
          <w:p w14:paraId="7A7C07C5" w14:textId="77777777" w:rsidR="009118F5" w:rsidRDefault="009118F5" w:rsidP="00E006B4">
            <w:pPr>
              <w:spacing w:after="0" w:line="240" w:lineRule="auto"/>
              <w:rPr>
                <w:rFonts w:cstheme="minorHAnsi"/>
              </w:rPr>
            </w:pPr>
          </w:p>
          <w:p w14:paraId="512E40D0" w14:textId="170D7632" w:rsidR="009118F5" w:rsidRPr="003566DB" w:rsidRDefault="009118F5" w:rsidP="00E006B4">
            <w:pPr>
              <w:spacing w:after="0" w:line="240" w:lineRule="auto"/>
              <w:rPr>
                <w:rFonts w:eastAsia="Times New Roman" w:cstheme="minorHAnsi"/>
                <w:color w:val="000000"/>
                <w:lang w:eastAsia="en-AU"/>
              </w:rPr>
            </w:pPr>
          </w:p>
        </w:tc>
        <w:tc>
          <w:tcPr>
            <w:tcW w:w="1229" w:type="dxa"/>
            <w:tcBorders>
              <w:top w:val="single" w:sz="4" w:space="0" w:color="000000" w:themeColor="text1"/>
              <w:left w:val="nil"/>
              <w:bottom w:val="single" w:sz="4" w:space="0" w:color="000000" w:themeColor="text1"/>
              <w:right w:val="single" w:sz="4" w:space="0" w:color="FFFFFF" w:themeColor="background1"/>
            </w:tcBorders>
            <w:shd w:val="clear" w:color="auto" w:fill="808080" w:themeFill="background1" w:themeFillShade="80"/>
            <w:tcMar>
              <w:left w:w="57" w:type="dxa"/>
              <w:right w:w="57" w:type="dxa"/>
            </w:tcMar>
            <w:hideMark/>
          </w:tcPr>
          <w:p w14:paraId="767958A8" w14:textId="13CD3B73" w:rsidR="00583897" w:rsidRPr="003566DB" w:rsidRDefault="00583897" w:rsidP="00E006B4">
            <w:pPr>
              <w:spacing w:after="0" w:line="240" w:lineRule="auto"/>
              <w:rPr>
                <w:rFonts w:eastAsia="Times New Roman" w:cstheme="minorHAnsi"/>
                <w:color w:val="000000"/>
                <w:lang w:eastAsia="en-AU"/>
              </w:rPr>
            </w:pPr>
          </w:p>
        </w:tc>
        <w:tc>
          <w:tcPr>
            <w:tcW w:w="71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tcMar>
              <w:left w:w="57" w:type="dxa"/>
              <w:right w:w="57" w:type="dxa"/>
            </w:tcMar>
            <w:hideMark/>
          </w:tcPr>
          <w:p w14:paraId="284B10DB" w14:textId="436E770E" w:rsidR="00583897" w:rsidRPr="003566DB" w:rsidRDefault="00583897" w:rsidP="00E006B4">
            <w:pPr>
              <w:spacing w:after="0" w:line="240" w:lineRule="auto"/>
              <w:rPr>
                <w:rFonts w:eastAsia="Times New Roman" w:cstheme="minorHAnsi"/>
                <w:color w:val="000000"/>
                <w:lang w:eastAsia="en-AU"/>
              </w:rPr>
            </w:pPr>
          </w:p>
        </w:tc>
        <w:tc>
          <w:tcPr>
            <w:tcW w:w="99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808080" w:themeFill="background1" w:themeFillShade="80"/>
            <w:noWrap/>
            <w:tcMar>
              <w:left w:w="57" w:type="dxa"/>
              <w:right w:w="57" w:type="dxa"/>
            </w:tcMar>
            <w:hideMark/>
          </w:tcPr>
          <w:p w14:paraId="62D263B8" w14:textId="7FDA2A7A" w:rsidR="00583897" w:rsidRPr="003566DB" w:rsidRDefault="00583897" w:rsidP="00E006B4">
            <w:pPr>
              <w:spacing w:after="0" w:line="240" w:lineRule="auto"/>
              <w:rPr>
                <w:rFonts w:eastAsia="Times New Roman" w:cstheme="minorHAnsi"/>
                <w:color w:val="000000"/>
                <w:lang w:eastAsia="en-AU"/>
              </w:rPr>
            </w:pPr>
          </w:p>
        </w:tc>
        <w:tc>
          <w:tcPr>
            <w:tcW w:w="142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808080" w:themeFill="background1" w:themeFillShade="80"/>
            <w:noWrap/>
            <w:tcMar>
              <w:left w:w="57" w:type="dxa"/>
              <w:right w:w="57" w:type="dxa"/>
            </w:tcMar>
            <w:hideMark/>
          </w:tcPr>
          <w:p w14:paraId="3C487298" w14:textId="6F9C74B7" w:rsidR="00583897" w:rsidRPr="003566DB" w:rsidRDefault="00583897" w:rsidP="00E006B4">
            <w:pPr>
              <w:spacing w:after="0" w:line="240" w:lineRule="auto"/>
              <w:rPr>
                <w:rFonts w:eastAsia="Times New Roman" w:cstheme="minorHAnsi"/>
                <w:color w:val="000000"/>
                <w:lang w:eastAsia="en-AU"/>
              </w:rPr>
            </w:pPr>
          </w:p>
        </w:tc>
        <w:tc>
          <w:tcPr>
            <w:tcW w:w="114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808080" w:themeFill="background1" w:themeFillShade="80"/>
            <w:noWrap/>
            <w:tcMar>
              <w:left w:w="57" w:type="dxa"/>
              <w:right w:w="57" w:type="dxa"/>
            </w:tcMar>
            <w:hideMark/>
          </w:tcPr>
          <w:p w14:paraId="42610883" w14:textId="60368DFC" w:rsidR="00583897" w:rsidRPr="003566DB" w:rsidRDefault="00583897" w:rsidP="00E006B4">
            <w:pPr>
              <w:spacing w:after="0" w:line="240" w:lineRule="auto"/>
              <w:rPr>
                <w:rFonts w:eastAsia="Times New Roman" w:cstheme="minorHAnsi"/>
                <w:color w:val="000000"/>
                <w:lang w:eastAsia="en-AU"/>
              </w:rPr>
            </w:pPr>
          </w:p>
        </w:tc>
        <w:tc>
          <w:tcPr>
            <w:tcW w:w="713"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1F905485" w14:textId="27F1DFFA" w:rsidR="00583897" w:rsidRPr="003566DB" w:rsidRDefault="00583897" w:rsidP="00E006B4">
            <w:pPr>
              <w:spacing w:after="0" w:line="240" w:lineRule="auto"/>
              <w:rPr>
                <w:rFonts w:eastAsia="Times New Roman" w:cstheme="minorHAnsi"/>
                <w:color w:val="000000"/>
                <w:lang w:eastAsia="en-AU"/>
              </w:rPr>
            </w:pPr>
          </w:p>
        </w:tc>
        <w:tc>
          <w:tcPr>
            <w:tcW w:w="1000"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808080" w:themeFill="background1" w:themeFillShade="80"/>
            <w:noWrap/>
            <w:tcMar>
              <w:left w:w="57" w:type="dxa"/>
              <w:right w:w="57" w:type="dxa"/>
            </w:tcMar>
            <w:hideMark/>
          </w:tcPr>
          <w:p w14:paraId="7F073E5D"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99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808080" w:themeFill="background1" w:themeFillShade="80"/>
            <w:noWrap/>
            <w:tcMar>
              <w:left w:w="57" w:type="dxa"/>
              <w:right w:w="57" w:type="dxa"/>
            </w:tcMar>
            <w:hideMark/>
          </w:tcPr>
          <w:p w14:paraId="53F08400"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114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4D04C48C"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1571" w:type="dxa"/>
            <w:tcBorders>
              <w:top w:val="single" w:sz="4" w:space="0" w:color="000000" w:themeColor="text1"/>
              <w:left w:val="single" w:sz="4" w:space="0" w:color="FFFFFF" w:themeColor="background1"/>
              <w:bottom w:val="single" w:sz="4" w:space="0" w:color="000000" w:themeColor="text1"/>
            </w:tcBorders>
            <w:shd w:val="clear" w:color="auto" w:fill="D9D9D9" w:themeFill="background1" w:themeFillShade="D9"/>
            <w:noWrap/>
            <w:tcMar>
              <w:left w:w="57" w:type="dxa"/>
              <w:right w:w="57" w:type="dxa"/>
            </w:tcMar>
            <w:hideMark/>
          </w:tcPr>
          <w:p w14:paraId="4AF512D0" w14:textId="77777777" w:rsidR="00583897" w:rsidRPr="003566DB" w:rsidRDefault="00583897" w:rsidP="003566DB">
            <w:pPr>
              <w:spacing w:after="0" w:line="240" w:lineRule="auto"/>
              <w:rPr>
                <w:rFonts w:eastAsia="Times New Roman" w:cstheme="minorHAnsi"/>
                <w:color w:val="000000"/>
                <w:lang w:eastAsia="en-AU"/>
              </w:rPr>
            </w:pPr>
            <w:r w:rsidRPr="003566DB">
              <w:rPr>
                <w:rFonts w:eastAsia="Times New Roman" w:cstheme="minorHAnsi"/>
                <w:color w:val="000000"/>
                <w:lang w:eastAsia="en-AU"/>
              </w:rPr>
              <w:t> </w:t>
            </w:r>
          </w:p>
        </w:tc>
      </w:tr>
    </w:tbl>
    <w:p w14:paraId="676D42A8" w14:textId="597FF6E9" w:rsidR="00A774AC" w:rsidRDefault="00A774AC"/>
    <w:tbl>
      <w:tblPr>
        <w:tblpPr w:leftFromText="180" w:rightFromText="180" w:vertAnchor="text" w:tblpY="1"/>
        <w:tblOverlap w:val="never"/>
        <w:tblW w:w="15022" w:type="dxa"/>
        <w:tblLayout w:type="fixed"/>
        <w:tblLook w:val="04A0" w:firstRow="1" w:lastRow="0" w:firstColumn="1" w:lastColumn="0" w:noHBand="0" w:noVBand="1"/>
      </w:tblPr>
      <w:tblGrid>
        <w:gridCol w:w="1276"/>
        <w:gridCol w:w="864"/>
        <w:gridCol w:w="802"/>
        <w:gridCol w:w="1169"/>
        <w:gridCol w:w="1202"/>
        <w:gridCol w:w="714"/>
        <w:gridCol w:w="999"/>
        <w:gridCol w:w="1429"/>
        <w:gridCol w:w="1142"/>
        <w:gridCol w:w="713"/>
        <w:gridCol w:w="1000"/>
        <w:gridCol w:w="999"/>
        <w:gridCol w:w="1142"/>
        <w:gridCol w:w="1571"/>
      </w:tblGrid>
      <w:tr w:rsidR="00E006B4" w:rsidRPr="003566DB" w14:paraId="706333B9" w14:textId="77777777" w:rsidTr="00C76875">
        <w:trPr>
          <w:trHeight w:val="273"/>
        </w:trPr>
        <w:tc>
          <w:tcPr>
            <w:tcW w:w="1276" w:type="dxa"/>
            <w:vMerge w:val="restart"/>
            <w:tcBorders>
              <w:top w:val="single" w:sz="4" w:space="0" w:color="000000" w:themeColor="text1"/>
              <w:bottom w:val="single" w:sz="4" w:space="0" w:color="FFFFFF" w:themeColor="background1"/>
              <w:right w:val="single" w:sz="4" w:space="0" w:color="FFFFFF" w:themeColor="background1"/>
            </w:tcBorders>
            <w:shd w:val="clear" w:color="auto" w:fill="EE3124" w:themeFill="accent1"/>
            <w:tcMar>
              <w:left w:w="57" w:type="dxa"/>
              <w:right w:w="57" w:type="dxa"/>
            </w:tcMar>
            <w:vAlign w:val="center"/>
          </w:tcPr>
          <w:p w14:paraId="181350E0" w14:textId="4CDA2293" w:rsidR="00E006B4" w:rsidRPr="00E006B4" w:rsidRDefault="00E006B4" w:rsidP="001325AA">
            <w:pPr>
              <w:spacing w:after="0" w:line="240" w:lineRule="auto"/>
              <w:jc w:val="center"/>
              <w:rPr>
                <w:rFonts w:cstheme="minorHAnsi"/>
                <w:b/>
                <w:bCs/>
                <w:color w:val="000000"/>
                <w:lang w:eastAsia="en-AU"/>
              </w:rPr>
            </w:pPr>
            <w:r w:rsidRPr="003566DB">
              <w:rPr>
                <w:rFonts w:eastAsia="Times New Roman" w:cstheme="minorHAnsi"/>
                <w:color w:val="FFFFFF" w:themeColor="background1"/>
                <w:lang w:eastAsia="en-AU"/>
              </w:rPr>
              <w:lastRenderedPageBreak/>
              <w:t>Data Source</w:t>
            </w:r>
          </w:p>
        </w:tc>
        <w:tc>
          <w:tcPr>
            <w:tcW w:w="864" w:type="dxa"/>
            <w:vMerge w:val="restart"/>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shd w:val="clear" w:color="auto" w:fill="EE3124" w:themeFill="accent1"/>
            <w:tcMar>
              <w:left w:w="57" w:type="dxa"/>
              <w:right w:w="57" w:type="dxa"/>
            </w:tcMar>
            <w:vAlign w:val="center"/>
          </w:tcPr>
          <w:p w14:paraId="38124EB5" w14:textId="70DD7D17" w:rsidR="00E006B4" w:rsidRPr="003566DB" w:rsidRDefault="00E006B4" w:rsidP="001325AA">
            <w:pPr>
              <w:spacing w:after="0" w:line="240" w:lineRule="auto"/>
              <w:jc w:val="center"/>
              <w:rPr>
                <w:rFonts w:eastAsia="Times New Roman" w:cstheme="minorHAnsi"/>
                <w:color w:val="000000"/>
                <w:lang w:eastAsia="en-AU"/>
              </w:rPr>
            </w:pPr>
            <w:r w:rsidRPr="003566DB">
              <w:rPr>
                <w:rFonts w:eastAsia="Times New Roman" w:cstheme="minorHAnsi"/>
                <w:color w:val="FFFFFF" w:themeColor="background1"/>
                <w:lang w:eastAsia="en-AU"/>
              </w:rPr>
              <w:t>Criminal or Non-criminal be-</w:t>
            </w:r>
            <w:proofErr w:type="spellStart"/>
            <w:r w:rsidRPr="003566DB">
              <w:rPr>
                <w:rFonts w:eastAsia="Times New Roman" w:cstheme="minorHAnsi"/>
                <w:color w:val="FFFFFF" w:themeColor="background1"/>
                <w:lang w:eastAsia="en-AU"/>
              </w:rPr>
              <w:t>haviours</w:t>
            </w:r>
            <w:proofErr w:type="spellEnd"/>
          </w:p>
        </w:tc>
        <w:tc>
          <w:tcPr>
            <w:tcW w:w="802" w:type="dxa"/>
            <w:vMerge w:val="restart"/>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shd w:val="clear" w:color="auto" w:fill="EE3124" w:themeFill="accent1"/>
            <w:tcMar>
              <w:left w:w="57" w:type="dxa"/>
              <w:right w:w="57" w:type="dxa"/>
            </w:tcMar>
            <w:vAlign w:val="center"/>
          </w:tcPr>
          <w:p w14:paraId="31624B79" w14:textId="7C14D58F" w:rsidR="00E006B4" w:rsidRPr="003566DB" w:rsidRDefault="00E006B4" w:rsidP="001325AA">
            <w:pPr>
              <w:spacing w:after="0" w:line="240" w:lineRule="auto"/>
              <w:jc w:val="center"/>
              <w:rPr>
                <w:rFonts w:eastAsia="Times New Roman" w:cstheme="minorHAnsi"/>
                <w:color w:val="000000"/>
                <w:lang w:eastAsia="en-AU"/>
              </w:rPr>
            </w:pPr>
            <w:proofErr w:type="spellStart"/>
            <w:r w:rsidRPr="003566DB">
              <w:rPr>
                <w:rFonts w:eastAsia="Times New Roman" w:cstheme="minorHAnsi"/>
                <w:color w:val="FFFFFF" w:themeColor="background1"/>
                <w:lang w:eastAsia="en-AU"/>
              </w:rPr>
              <w:t>Fre-quency</w:t>
            </w:r>
            <w:proofErr w:type="spellEnd"/>
          </w:p>
        </w:tc>
        <w:tc>
          <w:tcPr>
            <w:tcW w:w="1169" w:type="dxa"/>
            <w:vMerge w:val="restart"/>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shd w:val="clear" w:color="auto" w:fill="EE3124" w:themeFill="accent1"/>
            <w:tcMar>
              <w:left w:w="57" w:type="dxa"/>
              <w:right w:w="57" w:type="dxa"/>
            </w:tcMar>
            <w:vAlign w:val="center"/>
          </w:tcPr>
          <w:p w14:paraId="22F63301" w14:textId="4651D90B" w:rsidR="00E006B4" w:rsidRPr="003566DB" w:rsidRDefault="00E006B4" w:rsidP="001325AA">
            <w:pPr>
              <w:spacing w:after="0" w:line="240" w:lineRule="auto"/>
              <w:jc w:val="center"/>
              <w:rPr>
                <w:rFonts w:cstheme="minorHAnsi"/>
              </w:rPr>
            </w:pPr>
            <w:r w:rsidRPr="003566DB">
              <w:rPr>
                <w:rFonts w:cstheme="minorHAnsi"/>
                <w:color w:val="FFFFFF" w:themeColor="background1"/>
              </w:rPr>
              <w:t>Sexual Violence Specific Data</w:t>
            </w:r>
          </w:p>
        </w:tc>
        <w:tc>
          <w:tcPr>
            <w:tcW w:w="1916" w:type="dxa"/>
            <w:gridSpan w:val="2"/>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shd w:val="clear" w:color="auto" w:fill="EE3124" w:themeFill="accent1"/>
            <w:tcMar>
              <w:left w:w="57" w:type="dxa"/>
              <w:right w:w="57" w:type="dxa"/>
            </w:tcMar>
            <w:vAlign w:val="center"/>
          </w:tcPr>
          <w:p w14:paraId="202A4E6B" w14:textId="4D004BD8" w:rsidR="00E006B4" w:rsidRPr="003566DB" w:rsidRDefault="00E006B4" w:rsidP="001325AA">
            <w:pPr>
              <w:spacing w:after="0" w:line="240" w:lineRule="auto"/>
              <w:jc w:val="center"/>
              <w:rPr>
                <w:rFonts w:eastAsia="Times New Roman" w:cstheme="minorHAnsi"/>
                <w:color w:val="000000"/>
                <w:lang w:eastAsia="en-AU"/>
              </w:rPr>
            </w:pPr>
            <w:r w:rsidRPr="003566DB">
              <w:rPr>
                <w:rFonts w:eastAsia="Times New Roman" w:cstheme="minorHAnsi"/>
                <w:color w:val="FFFFFF" w:themeColor="background1"/>
                <w:lang w:eastAsia="en-AU"/>
              </w:rPr>
              <w:t>SVH Behaviours</w:t>
            </w:r>
          </w:p>
        </w:tc>
        <w:tc>
          <w:tcPr>
            <w:tcW w:w="3570" w:type="dxa"/>
            <w:gridSpan w:val="3"/>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shd w:val="clear" w:color="auto" w:fill="EE3124" w:themeFill="accent1"/>
            <w:noWrap/>
            <w:tcMar>
              <w:left w:w="57" w:type="dxa"/>
              <w:right w:w="57" w:type="dxa"/>
            </w:tcMar>
            <w:vAlign w:val="center"/>
          </w:tcPr>
          <w:p w14:paraId="679B0598" w14:textId="1F6A76EF" w:rsidR="00E006B4" w:rsidRPr="003566DB" w:rsidRDefault="00E006B4" w:rsidP="001325AA">
            <w:pPr>
              <w:spacing w:after="0" w:line="240" w:lineRule="auto"/>
              <w:jc w:val="center"/>
              <w:rPr>
                <w:rFonts w:eastAsia="Times New Roman" w:cstheme="minorHAnsi"/>
                <w:color w:val="000000"/>
                <w:lang w:eastAsia="en-AU"/>
              </w:rPr>
            </w:pPr>
            <w:r w:rsidRPr="003566DB">
              <w:rPr>
                <w:rFonts w:eastAsia="Times New Roman" w:cstheme="minorHAnsi"/>
                <w:color w:val="FFFFFF" w:themeColor="background1"/>
                <w:lang w:eastAsia="en-AU"/>
              </w:rPr>
              <w:t>Gendered Drivers</w:t>
            </w:r>
          </w:p>
        </w:tc>
        <w:tc>
          <w:tcPr>
            <w:tcW w:w="5425" w:type="dxa"/>
            <w:gridSpan w:val="5"/>
            <w:tcBorders>
              <w:top w:val="single" w:sz="4" w:space="0" w:color="000000" w:themeColor="text1"/>
              <w:left w:val="single" w:sz="4" w:space="0" w:color="FFFFFF" w:themeColor="background1"/>
              <w:bottom w:val="single" w:sz="4" w:space="0" w:color="FFFFFF" w:themeColor="background1"/>
            </w:tcBorders>
            <w:shd w:val="clear" w:color="auto" w:fill="EE3124" w:themeFill="accent1"/>
            <w:noWrap/>
            <w:tcMar>
              <w:left w:w="57" w:type="dxa"/>
              <w:right w:w="57" w:type="dxa"/>
            </w:tcMar>
            <w:vAlign w:val="center"/>
          </w:tcPr>
          <w:p w14:paraId="4AF6929B" w14:textId="52618404" w:rsidR="00E006B4" w:rsidRPr="003566DB" w:rsidRDefault="00E006B4" w:rsidP="001325AA">
            <w:pPr>
              <w:spacing w:after="0" w:line="240" w:lineRule="auto"/>
              <w:jc w:val="center"/>
              <w:rPr>
                <w:rFonts w:eastAsia="Times New Roman" w:cstheme="minorHAnsi"/>
                <w:color w:val="000000"/>
                <w:lang w:eastAsia="en-AU"/>
              </w:rPr>
            </w:pPr>
            <w:r w:rsidRPr="003566DB">
              <w:rPr>
                <w:rFonts w:eastAsia="Times New Roman" w:cstheme="minorHAnsi"/>
                <w:color w:val="FFFFFF" w:themeColor="background1"/>
                <w:lang w:eastAsia="en-AU"/>
              </w:rPr>
              <w:t>Reinforcing Factors</w:t>
            </w:r>
          </w:p>
        </w:tc>
      </w:tr>
      <w:tr w:rsidR="00E006B4" w:rsidRPr="003566DB" w14:paraId="4B911F64" w14:textId="77777777" w:rsidTr="00C76875">
        <w:trPr>
          <w:trHeight w:val="1599"/>
        </w:trPr>
        <w:tc>
          <w:tcPr>
            <w:tcW w:w="1276" w:type="dxa"/>
            <w:vMerge/>
            <w:tcBorders>
              <w:top w:val="single" w:sz="4" w:space="0" w:color="FFFFFF" w:themeColor="background1"/>
              <w:bottom w:val="single" w:sz="4" w:space="0" w:color="FFFFFF" w:themeColor="background1"/>
              <w:right w:val="single" w:sz="4" w:space="0" w:color="FFFFFF" w:themeColor="background1"/>
            </w:tcBorders>
            <w:shd w:val="clear" w:color="auto" w:fill="EE3124" w:themeFill="accent1"/>
            <w:tcMar>
              <w:left w:w="57" w:type="dxa"/>
              <w:right w:w="57" w:type="dxa"/>
            </w:tcMar>
            <w:vAlign w:val="center"/>
          </w:tcPr>
          <w:p w14:paraId="0E0C3032" w14:textId="77777777" w:rsidR="00E006B4" w:rsidRPr="00E006B4" w:rsidRDefault="00E006B4" w:rsidP="001325AA">
            <w:pPr>
              <w:spacing w:after="0" w:line="240" w:lineRule="auto"/>
              <w:jc w:val="center"/>
              <w:rPr>
                <w:rFonts w:cstheme="minorHAnsi"/>
                <w:b/>
                <w:bCs/>
                <w:color w:val="000000"/>
                <w:lang w:eastAsia="en-AU"/>
              </w:rPr>
            </w:pPr>
          </w:p>
        </w:tc>
        <w:tc>
          <w:tcPr>
            <w:tcW w:w="864"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tcMar>
              <w:left w:w="57" w:type="dxa"/>
              <w:right w:w="57" w:type="dxa"/>
            </w:tcMar>
            <w:vAlign w:val="center"/>
          </w:tcPr>
          <w:p w14:paraId="04A1A863" w14:textId="77777777" w:rsidR="00E006B4" w:rsidRPr="003566DB" w:rsidRDefault="00E006B4" w:rsidP="001325AA">
            <w:pPr>
              <w:spacing w:after="0" w:line="240" w:lineRule="auto"/>
              <w:jc w:val="center"/>
              <w:rPr>
                <w:rFonts w:eastAsia="Times New Roman" w:cstheme="minorHAnsi"/>
                <w:color w:val="000000"/>
                <w:lang w:eastAsia="en-AU"/>
              </w:rPr>
            </w:pPr>
          </w:p>
        </w:tc>
        <w:tc>
          <w:tcPr>
            <w:tcW w:w="802"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tcMar>
              <w:left w:w="57" w:type="dxa"/>
              <w:right w:w="57" w:type="dxa"/>
            </w:tcMar>
            <w:vAlign w:val="center"/>
          </w:tcPr>
          <w:p w14:paraId="48C5969C" w14:textId="77777777" w:rsidR="00E006B4" w:rsidRPr="003566DB" w:rsidRDefault="00E006B4" w:rsidP="001325AA">
            <w:pPr>
              <w:spacing w:after="0" w:line="240" w:lineRule="auto"/>
              <w:jc w:val="center"/>
              <w:rPr>
                <w:rFonts w:eastAsia="Times New Roman" w:cstheme="minorHAnsi"/>
                <w:color w:val="000000"/>
                <w:lang w:eastAsia="en-AU"/>
              </w:rPr>
            </w:pPr>
          </w:p>
        </w:tc>
        <w:tc>
          <w:tcPr>
            <w:tcW w:w="1169"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tcMar>
              <w:left w:w="57" w:type="dxa"/>
              <w:right w:w="57" w:type="dxa"/>
            </w:tcMar>
            <w:vAlign w:val="center"/>
          </w:tcPr>
          <w:p w14:paraId="5F2FC4CC" w14:textId="77777777" w:rsidR="00E006B4" w:rsidRPr="003566DB" w:rsidRDefault="00E006B4" w:rsidP="001325AA">
            <w:pPr>
              <w:spacing w:after="0" w:line="240" w:lineRule="auto"/>
              <w:jc w:val="center"/>
              <w:rPr>
                <w:rFonts w:cstheme="minorHAnsi"/>
              </w:rPr>
            </w:pPr>
          </w:p>
        </w:tc>
        <w:tc>
          <w:tcPr>
            <w:tcW w:w="12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tcMar>
              <w:left w:w="57" w:type="dxa"/>
              <w:right w:w="57" w:type="dxa"/>
            </w:tcMar>
            <w:vAlign w:val="center"/>
          </w:tcPr>
          <w:p w14:paraId="469DB60D" w14:textId="02127B74" w:rsidR="00E006B4" w:rsidRPr="003566DB" w:rsidRDefault="00E006B4" w:rsidP="001325AA">
            <w:pPr>
              <w:spacing w:after="0" w:line="240" w:lineRule="auto"/>
              <w:jc w:val="center"/>
              <w:rPr>
                <w:rFonts w:eastAsia="Times New Roman" w:cstheme="minorHAnsi"/>
                <w:color w:val="000000"/>
                <w:lang w:eastAsia="en-AU"/>
              </w:rPr>
            </w:pPr>
            <w:r w:rsidRPr="003566DB">
              <w:rPr>
                <w:rFonts w:eastAsia="Times New Roman" w:cstheme="minorHAnsi"/>
                <w:color w:val="FFFFFF" w:themeColor="background1"/>
                <w:lang w:eastAsia="en-AU"/>
              </w:rPr>
              <w:t>Prevalence</w:t>
            </w:r>
          </w:p>
        </w:tc>
        <w:tc>
          <w:tcPr>
            <w:tcW w:w="7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tcMar>
              <w:left w:w="57" w:type="dxa"/>
              <w:right w:w="57" w:type="dxa"/>
            </w:tcMar>
            <w:vAlign w:val="center"/>
          </w:tcPr>
          <w:p w14:paraId="2B5DF8CD" w14:textId="1A16B722" w:rsidR="00E006B4" w:rsidRPr="003566DB" w:rsidRDefault="00E006B4" w:rsidP="001325AA">
            <w:pPr>
              <w:spacing w:after="0" w:line="240" w:lineRule="auto"/>
              <w:jc w:val="center"/>
              <w:rPr>
                <w:rFonts w:eastAsia="Times New Roman" w:cstheme="minorHAnsi"/>
                <w:color w:val="000000"/>
                <w:lang w:eastAsia="en-AU"/>
              </w:rPr>
            </w:pPr>
            <w:proofErr w:type="spellStart"/>
            <w:r w:rsidRPr="003566DB">
              <w:rPr>
                <w:rFonts w:eastAsia="Times New Roman" w:cstheme="minorHAnsi"/>
                <w:color w:val="FFFFFF" w:themeColor="background1"/>
                <w:lang w:eastAsia="en-AU"/>
              </w:rPr>
              <w:t>Inci-</w:t>
            </w:r>
            <w:r w:rsidRPr="00E006B4">
              <w:rPr>
                <w:rFonts w:eastAsia="Times New Roman" w:cstheme="minorHAnsi"/>
                <w:color w:val="FFFFFF" w:themeColor="background1"/>
                <w:lang w:eastAsia="en-AU"/>
              </w:rPr>
              <w:t>dence</w:t>
            </w:r>
            <w:proofErr w:type="spellEnd"/>
          </w:p>
        </w:tc>
        <w:tc>
          <w:tcPr>
            <w:tcW w:w="9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noWrap/>
            <w:tcMar>
              <w:left w:w="57" w:type="dxa"/>
              <w:right w:w="57" w:type="dxa"/>
            </w:tcMar>
            <w:vAlign w:val="center"/>
          </w:tcPr>
          <w:p w14:paraId="4F1E8F69" w14:textId="747C4A59" w:rsidR="00E006B4" w:rsidRPr="003566DB" w:rsidRDefault="00E006B4" w:rsidP="001325AA">
            <w:pPr>
              <w:spacing w:after="0" w:line="240" w:lineRule="auto"/>
              <w:jc w:val="center"/>
              <w:rPr>
                <w:rFonts w:eastAsia="Times New Roman" w:cstheme="minorHAnsi"/>
                <w:color w:val="000000"/>
                <w:lang w:eastAsia="en-AU"/>
              </w:rPr>
            </w:pPr>
            <w:r w:rsidRPr="003566DB">
              <w:rPr>
                <w:rFonts w:eastAsia="Times New Roman" w:cstheme="minorHAnsi"/>
                <w:color w:val="FFFFFF" w:themeColor="background1"/>
                <w:lang w:eastAsia="en-AU"/>
              </w:rPr>
              <w:t>Condoning of violence against women</w:t>
            </w:r>
          </w:p>
        </w:tc>
        <w:tc>
          <w:tcPr>
            <w:tcW w:w="14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noWrap/>
            <w:tcMar>
              <w:left w:w="57" w:type="dxa"/>
              <w:right w:w="57" w:type="dxa"/>
            </w:tcMar>
            <w:vAlign w:val="center"/>
          </w:tcPr>
          <w:p w14:paraId="62709F29" w14:textId="445732E7" w:rsidR="00E006B4" w:rsidRPr="003566DB" w:rsidRDefault="00E006B4" w:rsidP="001325AA">
            <w:pPr>
              <w:spacing w:after="0" w:line="240" w:lineRule="auto"/>
              <w:jc w:val="center"/>
              <w:rPr>
                <w:rFonts w:eastAsia="Times New Roman" w:cstheme="minorHAnsi"/>
                <w:color w:val="000000"/>
                <w:lang w:eastAsia="en-AU"/>
              </w:rPr>
            </w:pPr>
            <w:r w:rsidRPr="003566DB">
              <w:rPr>
                <w:rFonts w:eastAsia="Times New Roman" w:cstheme="minorHAnsi"/>
                <w:color w:val="FFFFFF" w:themeColor="background1"/>
                <w:lang w:eastAsia="en-AU"/>
              </w:rPr>
              <w:t>Men’s control of decision-making and limits to women’s independence in public and private life</w:t>
            </w:r>
          </w:p>
        </w:tc>
        <w:tc>
          <w:tcPr>
            <w:tcW w:w="114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noWrap/>
            <w:tcMar>
              <w:left w:w="57" w:type="dxa"/>
              <w:right w:w="57" w:type="dxa"/>
            </w:tcMar>
            <w:vAlign w:val="center"/>
          </w:tcPr>
          <w:p w14:paraId="1596D6F1" w14:textId="604890D2" w:rsidR="00E006B4" w:rsidRPr="003566DB" w:rsidRDefault="00E006B4" w:rsidP="001325AA">
            <w:pPr>
              <w:spacing w:after="0" w:line="240" w:lineRule="auto"/>
              <w:jc w:val="center"/>
              <w:rPr>
                <w:rFonts w:eastAsia="Times New Roman" w:cstheme="minorHAnsi"/>
                <w:color w:val="000000"/>
                <w:lang w:eastAsia="en-AU"/>
              </w:rPr>
            </w:pPr>
            <w:r w:rsidRPr="003566DB">
              <w:rPr>
                <w:rFonts w:eastAsia="Times New Roman" w:cs="Roboto (Body)"/>
                <w:color w:val="FFFFFF" w:themeColor="background1"/>
                <w:spacing w:val="-4"/>
                <w:lang w:eastAsia="en-AU"/>
              </w:rPr>
              <w:t>Rigid gender roles and stereotyped constructions of masculinity and femininity</w:t>
            </w:r>
          </w:p>
        </w:tc>
        <w:tc>
          <w:tcPr>
            <w:tcW w:w="7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noWrap/>
            <w:tcMar>
              <w:left w:w="57" w:type="dxa"/>
              <w:right w:w="57" w:type="dxa"/>
            </w:tcMar>
            <w:vAlign w:val="center"/>
          </w:tcPr>
          <w:p w14:paraId="56C0965E" w14:textId="270CD455" w:rsidR="00E006B4" w:rsidRPr="003566DB" w:rsidRDefault="00E006B4" w:rsidP="001325AA">
            <w:pPr>
              <w:spacing w:after="0" w:line="240" w:lineRule="auto"/>
              <w:jc w:val="center"/>
              <w:rPr>
                <w:rFonts w:eastAsia="Times New Roman" w:cstheme="minorHAnsi"/>
                <w:color w:val="000000"/>
                <w:lang w:eastAsia="en-AU"/>
              </w:rPr>
            </w:pPr>
            <w:r w:rsidRPr="003566DB">
              <w:rPr>
                <w:rFonts w:eastAsia="Times New Roman" w:cs="Roboto (Body)"/>
                <w:color w:val="FFFFFF" w:themeColor="background1"/>
                <w:spacing w:val="-4"/>
                <w:lang w:eastAsia="en-AU"/>
              </w:rPr>
              <w:t>Condoning of viol-</w:t>
            </w:r>
            <w:proofErr w:type="spellStart"/>
            <w:r w:rsidRPr="003566DB">
              <w:rPr>
                <w:rFonts w:eastAsia="Times New Roman" w:cs="Roboto (Body)"/>
                <w:color w:val="FFFFFF" w:themeColor="background1"/>
                <w:spacing w:val="-4"/>
                <w:lang w:eastAsia="en-AU"/>
              </w:rPr>
              <w:t>ence</w:t>
            </w:r>
            <w:proofErr w:type="spellEnd"/>
            <w:r w:rsidRPr="003566DB">
              <w:rPr>
                <w:rFonts w:eastAsia="Times New Roman" w:cs="Roboto (Body)"/>
                <w:color w:val="FFFFFF" w:themeColor="background1"/>
                <w:spacing w:val="-4"/>
                <w:lang w:eastAsia="en-AU"/>
              </w:rPr>
              <w:t xml:space="preserve"> in general</w:t>
            </w:r>
          </w:p>
        </w:tc>
        <w:tc>
          <w:tcPr>
            <w:tcW w:w="10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noWrap/>
            <w:tcMar>
              <w:left w:w="57" w:type="dxa"/>
              <w:right w:w="57" w:type="dxa"/>
            </w:tcMar>
            <w:vAlign w:val="center"/>
          </w:tcPr>
          <w:p w14:paraId="3555848B" w14:textId="323A7900" w:rsidR="00E006B4" w:rsidRPr="003566DB" w:rsidRDefault="00E006B4" w:rsidP="001325AA">
            <w:pPr>
              <w:spacing w:after="0" w:line="240" w:lineRule="auto"/>
              <w:jc w:val="center"/>
              <w:rPr>
                <w:rFonts w:eastAsia="Times New Roman" w:cstheme="minorHAnsi"/>
                <w:color w:val="000000"/>
                <w:lang w:eastAsia="en-AU"/>
              </w:rPr>
            </w:pPr>
            <w:r w:rsidRPr="003566DB">
              <w:rPr>
                <w:rFonts w:eastAsia="Times New Roman" w:cs="Roboto (Body)"/>
                <w:color w:val="FFFFFF" w:themeColor="background1"/>
                <w:spacing w:val="-4"/>
                <w:lang w:eastAsia="en-AU"/>
              </w:rPr>
              <w:t>Experience of, and exposure to, violence</w:t>
            </w:r>
          </w:p>
        </w:tc>
        <w:tc>
          <w:tcPr>
            <w:tcW w:w="99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noWrap/>
            <w:tcMar>
              <w:left w:w="57" w:type="dxa"/>
              <w:right w:w="57" w:type="dxa"/>
            </w:tcMar>
            <w:vAlign w:val="center"/>
          </w:tcPr>
          <w:p w14:paraId="2CCA8DA8" w14:textId="3420349D" w:rsidR="00E006B4" w:rsidRPr="003566DB" w:rsidRDefault="00E006B4" w:rsidP="001325AA">
            <w:pPr>
              <w:spacing w:after="0" w:line="240" w:lineRule="auto"/>
              <w:jc w:val="center"/>
              <w:rPr>
                <w:rFonts w:eastAsia="Times New Roman" w:cstheme="minorHAnsi"/>
                <w:color w:val="000000"/>
                <w:lang w:eastAsia="en-AU"/>
              </w:rPr>
            </w:pPr>
            <w:r w:rsidRPr="003566DB">
              <w:rPr>
                <w:rFonts w:eastAsia="Times New Roman" w:cs="Roboto (Body)"/>
                <w:color w:val="FFFFFF" w:themeColor="background1"/>
                <w:spacing w:val="-4"/>
                <w:lang w:eastAsia="en-AU"/>
              </w:rPr>
              <w:t>Weakening of pro-social behaviour, especially harmful use of alcohol</w:t>
            </w:r>
          </w:p>
        </w:tc>
        <w:tc>
          <w:tcPr>
            <w:tcW w:w="114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E3124" w:themeFill="accent1"/>
            <w:noWrap/>
            <w:tcMar>
              <w:left w:w="57" w:type="dxa"/>
              <w:right w:w="57" w:type="dxa"/>
            </w:tcMar>
            <w:vAlign w:val="center"/>
          </w:tcPr>
          <w:p w14:paraId="71A9329B" w14:textId="5C5AE22B" w:rsidR="00E006B4" w:rsidRPr="003566DB" w:rsidRDefault="00E006B4" w:rsidP="001325AA">
            <w:pPr>
              <w:spacing w:after="0" w:line="240" w:lineRule="auto"/>
              <w:jc w:val="center"/>
              <w:rPr>
                <w:rFonts w:eastAsia="Times New Roman" w:cstheme="minorHAnsi"/>
                <w:color w:val="000000"/>
                <w:lang w:eastAsia="en-AU"/>
              </w:rPr>
            </w:pPr>
            <w:r w:rsidRPr="003566DB">
              <w:rPr>
                <w:rFonts w:eastAsia="Times New Roman" w:cs="Roboto (Body)"/>
                <w:color w:val="FFFFFF" w:themeColor="background1"/>
                <w:spacing w:val="-4"/>
                <w:lang w:eastAsia="en-AU"/>
              </w:rPr>
              <w:t xml:space="preserve">Socio-economic inequality and </w:t>
            </w:r>
            <w:proofErr w:type="spellStart"/>
            <w:r w:rsidRPr="003566DB">
              <w:rPr>
                <w:rFonts w:eastAsia="Times New Roman" w:cs="Roboto (Body)"/>
                <w:color w:val="FFFFFF" w:themeColor="background1"/>
                <w:spacing w:val="-4"/>
                <w:lang w:eastAsia="en-AU"/>
              </w:rPr>
              <w:t>discrimin-ation</w:t>
            </w:r>
            <w:proofErr w:type="spellEnd"/>
          </w:p>
        </w:tc>
        <w:tc>
          <w:tcPr>
            <w:tcW w:w="1571" w:type="dxa"/>
            <w:tcBorders>
              <w:top w:val="single" w:sz="4" w:space="0" w:color="FFFFFF" w:themeColor="background1"/>
              <w:left w:val="single" w:sz="4" w:space="0" w:color="FFFFFF" w:themeColor="background1"/>
              <w:bottom w:val="single" w:sz="4" w:space="0" w:color="FFFFFF" w:themeColor="background1"/>
            </w:tcBorders>
            <w:shd w:val="clear" w:color="auto" w:fill="EE3124" w:themeFill="accent1"/>
            <w:noWrap/>
            <w:tcMar>
              <w:left w:w="57" w:type="dxa"/>
              <w:right w:w="57" w:type="dxa"/>
            </w:tcMar>
            <w:vAlign w:val="center"/>
          </w:tcPr>
          <w:p w14:paraId="03075694" w14:textId="09C5A28A" w:rsidR="00E006B4" w:rsidRPr="003566DB" w:rsidRDefault="00E006B4" w:rsidP="001325AA">
            <w:pPr>
              <w:spacing w:after="0" w:line="240" w:lineRule="auto"/>
              <w:jc w:val="center"/>
              <w:rPr>
                <w:rFonts w:eastAsia="Times New Roman" w:cstheme="minorHAnsi"/>
                <w:color w:val="000000"/>
                <w:lang w:eastAsia="en-AU"/>
              </w:rPr>
            </w:pPr>
            <w:r w:rsidRPr="003566DB">
              <w:rPr>
                <w:rFonts w:eastAsia="Times New Roman" w:cstheme="minorHAnsi"/>
                <w:color w:val="FFFFFF" w:themeColor="background1"/>
                <w:lang w:eastAsia="en-AU"/>
              </w:rPr>
              <w:t>Backlash factors (increases in violence when male dominance, power or status is challenged).</w:t>
            </w:r>
          </w:p>
        </w:tc>
      </w:tr>
      <w:tr w:rsidR="00583897" w:rsidRPr="003566DB" w14:paraId="54097802" w14:textId="77777777" w:rsidTr="00C76875">
        <w:trPr>
          <w:trHeight w:val="510"/>
        </w:trPr>
        <w:tc>
          <w:tcPr>
            <w:tcW w:w="1276" w:type="dxa"/>
            <w:tcBorders>
              <w:top w:val="single" w:sz="4" w:space="0" w:color="FFFFFF" w:themeColor="background1"/>
              <w:bottom w:val="single" w:sz="4" w:space="0" w:color="000000" w:themeColor="text1"/>
            </w:tcBorders>
            <w:shd w:val="clear" w:color="auto" w:fill="F4837B" w:themeFill="accent2" w:themeFillTint="99"/>
            <w:tcMar>
              <w:left w:w="57" w:type="dxa"/>
              <w:right w:w="57" w:type="dxa"/>
            </w:tcMar>
            <w:hideMark/>
          </w:tcPr>
          <w:p w14:paraId="3B535FA8" w14:textId="77777777" w:rsidR="00583897" w:rsidRPr="003566DB" w:rsidRDefault="00583897" w:rsidP="00E006B4">
            <w:pPr>
              <w:spacing w:after="0" w:line="240" w:lineRule="auto"/>
              <w:rPr>
                <w:rFonts w:cstheme="minorHAnsi"/>
                <w:color w:val="000000"/>
                <w:lang w:eastAsia="en-AU"/>
              </w:rPr>
            </w:pPr>
            <w:r w:rsidRPr="00E006B4">
              <w:rPr>
                <w:rFonts w:cstheme="minorHAnsi"/>
                <w:b/>
                <w:bCs/>
                <w:color w:val="000000"/>
                <w:lang w:eastAsia="en-AU"/>
              </w:rPr>
              <w:t>7.</w:t>
            </w:r>
            <w:r w:rsidRPr="003566DB">
              <w:rPr>
                <w:rFonts w:cstheme="minorHAnsi"/>
                <w:color w:val="000000"/>
                <w:lang w:eastAsia="en-AU"/>
              </w:rPr>
              <w:t xml:space="preserve"> National Survey on Sexual Harassment in Australian Workplaces</w:t>
            </w:r>
          </w:p>
        </w:tc>
        <w:tc>
          <w:tcPr>
            <w:tcW w:w="864" w:type="dxa"/>
            <w:tcBorders>
              <w:top w:val="single" w:sz="4" w:space="0" w:color="FFFFFF" w:themeColor="background1"/>
              <w:bottom w:val="single" w:sz="4" w:space="0" w:color="000000" w:themeColor="text1"/>
              <w:right w:val="single" w:sz="4" w:space="0" w:color="000000" w:themeColor="text1"/>
            </w:tcBorders>
            <w:tcMar>
              <w:left w:w="57" w:type="dxa"/>
              <w:right w:w="57" w:type="dxa"/>
            </w:tcMar>
            <w:hideMark/>
          </w:tcPr>
          <w:p w14:paraId="08898A79" w14:textId="77777777" w:rsidR="00583897" w:rsidRPr="003566DB" w:rsidRDefault="00583897" w:rsidP="00E006B4">
            <w:pPr>
              <w:spacing w:after="0" w:line="240" w:lineRule="auto"/>
              <w:rPr>
                <w:rFonts w:eastAsia="Times New Roman" w:cstheme="minorHAnsi"/>
                <w:color w:val="000000"/>
                <w:lang w:eastAsia="en-AU"/>
              </w:rPr>
            </w:pPr>
            <w:r w:rsidRPr="003566DB">
              <w:rPr>
                <w:rFonts w:eastAsia="Times New Roman" w:cstheme="minorHAnsi"/>
                <w:color w:val="000000"/>
                <w:lang w:eastAsia="en-AU"/>
              </w:rPr>
              <w:t>Both</w:t>
            </w:r>
          </w:p>
        </w:tc>
        <w:tc>
          <w:tcPr>
            <w:tcW w:w="802" w:type="dxa"/>
            <w:tcBorders>
              <w:top w:val="single" w:sz="4" w:space="0" w:color="FFFFFF" w:themeColor="background1"/>
              <w:left w:val="single" w:sz="4" w:space="0" w:color="000000" w:themeColor="text1"/>
              <w:bottom w:val="single" w:sz="4" w:space="0" w:color="000000" w:themeColor="text1"/>
              <w:right w:val="single" w:sz="4" w:space="0" w:color="000000" w:themeColor="text1"/>
            </w:tcBorders>
            <w:tcMar>
              <w:left w:w="57" w:type="dxa"/>
              <w:right w:w="57" w:type="dxa"/>
            </w:tcMar>
            <w:hideMark/>
          </w:tcPr>
          <w:p w14:paraId="1F9200A7" w14:textId="77777777" w:rsidR="00583897" w:rsidRPr="003566DB" w:rsidRDefault="00583897" w:rsidP="00E006B4">
            <w:pPr>
              <w:spacing w:after="0" w:line="240" w:lineRule="auto"/>
              <w:rPr>
                <w:rFonts w:eastAsia="Times New Roman" w:cstheme="minorHAnsi"/>
                <w:color w:val="000000"/>
                <w:lang w:eastAsia="en-AU"/>
              </w:rPr>
            </w:pPr>
            <w:r w:rsidRPr="003566DB">
              <w:rPr>
                <w:rFonts w:eastAsia="Times New Roman" w:cstheme="minorHAnsi"/>
                <w:color w:val="000000"/>
                <w:lang w:eastAsia="en-AU"/>
              </w:rPr>
              <w:t>Ad-hoc</w:t>
            </w:r>
          </w:p>
        </w:tc>
        <w:tc>
          <w:tcPr>
            <w:tcW w:w="1169" w:type="dxa"/>
            <w:tcBorders>
              <w:top w:val="single" w:sz="4" w:space="0" w:color="FFFFFF" w:themeColor="background1"/>
              <w:left w:val="single" w:sz="4" w:space="0" w:color="000000" w:themeColor="text1"/>
              <w:bottom w:val="single" w:sz="4" w:space="0" w:color="000000" w:themeColor="text1"/>
            </w:tcBorders>
            <w:tcMar>
              <w:left w:w="57" w:type="dxa"/>
              <w:right w:w="57" w:type="dxa"/>
            </w:tcMar>
            <w:hideMark/>
          </w:tcPr>
          <w:p w14:paraId="3F2FBF17" w14:textId="1827B1FC" w:rsidR="00583897" w:rsidRPr="003566DB" w:rsidRDefault="00901EF0" w:rsidP="00E006B4">
            <w:pPr>
              <w:spacing w:after="0" w:line="240" w:lineRule="auto"/>
              <w:rPr>
                <w:rFonts w:eastAsia="Times New Roman" w:cstheme="minorHAnsi"/>
                <w:color w:val="000000"/>
                <w:lang w:eastAsia="en-AU"/>
              </w:rPr>
            </w:pPr>
            <w:r>
              <w:rPr>
                <w:rFonts w:cstheme="minorHAnsi"/>
              </w:rPr>
              <w:t>SVH</w:t>
            </w:r>
            <w:r w:rsidR="00583897" w:rsidRPr="003566DB">
              <w:rPr>
                <w:rFonts w:cstheme="minorHAnsi"/>
              </w:rPr>
              <w:t xml:space="preserve"> in the workplace</w:t>
            </w:r>
          </w:p>
        </w:tc>
        <w:tc>
          <w:tcPr>
            <w:tcW w:w="1202" w:type="dxa"/>
            <w:tcBorders>
              <w:top w:val="single" w:sz="4" w:space="0" w:color="FFFFFF" w:themeColor="background1"/>
              <w:left w:val="nil"/>
              <w:bottom w:val="single" w:sz="4" w:space="0" w:color="000000" w:themeColor="text1"/>
              <w:right w:val="single" w:sz="4" w:space="0" w:color="FFFFFF" w:themeColor="background1"/>
            </w:tcBorders>
            <w:shd w:val="clear" w:color="auto" w:fill="808080" w:themeFill="background1" w:themeFillShade="80"/>
            <w:tcMar>
              <w:left w:w="57" w:type="dxa"/>
              <w:right w:w="57" w:type="dxa"/>
            </w:tcMar>
            <w:hideMark/>
          </w:tcPr>
          <w:p w14:paraId="25C2A694" w14:textId="052A5516" w:rsidR="00583897" w:rsidRPr="003566DB" w:rsidRDefault="00583897" w:rsidP="00E006B4">
            <w:pPr>
              <w:spacing w:after="0" w:line="240" w:lineRule="auto"/>
              <w:rPr>
                <w:rFonts w:eastAsia="Times New Roman" w:cstheme="minorHAnsi"/>
                <w:color w:val="000000"/>
                <w:lang w:eastAsia="en-AU"/>
              </w:rPr>
            </w:pPr>
          </w:p>
        </w:tc>
        <w:tc>
          <w:tcPr>
            <w:tcW w:w="714"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tcMar>
              <w:left w:w="57" w:type="dxa"/>
              <w:right w:w="57" w:type="dxa"/>
            </w:tcMar>
            <w:hideMark/>
          </w:tcPr>
          <w:p w14:paraId="377D51B6" w14:textId="440EE99C" w:rsidR="00583897" w:rsidRPr="003566DB" w:rsidRDefault="00583897" w:rsidP="00E006B4">
            <w:pPr>
              <w:spacing w:after="0" w:line="240" w:lineRule="auto"/>
              <w:rPr>
                <w:rFonts w:eastAsia="Times New Roman" w:cstheme="minorHAnsi"/>
                <w:color w:val="000000"/>
                <w:lang w:eastAsia="en-AU"/>
              </w:rPr>
            </w:pPr>
          </w:p>
        </w:tc>
        <w:tc>
          <w:tcPr>
            <w:tcW w:w="999"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5DB473B4" w14:textId="0B24DD7E" w:rsidR="00583897" w:rsidRPr="003566DB" w:rsidRDefault="00583897" w:rsidP="00E006B4">
            <w:pPr>
              <w:spacing w:after="0" w:line="240" w:lineRule="auto"/>
              <w:rPr>
                <w:rFonts w:eastAsia="Times New Roman" w:cstheme="minorHAnsi"/>
                <w:color w:val="000000"/>
                <w:lang w:eastAsia="en-AU"/>
              </w:rPr>
            </w:pPr>
          </w:p>
        </w:tc>
        <w:tc>
          <w:tcPr>
            <w:tcW w:w="1429"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6EC7B042" w14:textId="2051D9C1" w:rsidR="00583897" w:rsidRPr="003566DB" w:rsidRDefault="00583897" w:rsidP="00E006B4">
            <w:pPr>
              <w:spacing w:after="0" w:line="240" w:lineRule="auto"/>
              <w:rPr>
                <w:rFonts w:eastAsia="Times New Roman" w:cstheme="minorHAnsi"/>
                <w:color w:val="000000"/>
                <w:lang w:eastAsia="en-AU"/>
              </w:rPr>
            </w:pPr>
          </w:p>
        </w:tc>
        <w:tc>
          <w:tcPr>
            <w:tcW w:w="1142"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7DC1B515" w14:textId="7F1B96AE" w:rsidR="00583897" w:rsidRPr="003566DB" w:rsidRDefault="00583897" w:rsidP="00E006B4">
            <w:pPr>
              <w:spacing w:after="0" w:line="240" w:lineRule="auto"/>
              <w:rPr>
                <w:rFonts w:eastAsia="Times New Roman" w:cstheme="minorHAnsi"/>
                <w:color w:val="000000"/>
                <w:lang w:eastAsia="en-AU"/>
              </w:rPr>
            </w:pPr>
          </w:p>
        </w:tc>
        <w:tc>
          <w:tcPr>
            <w:tcW w:w="713"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0B4CD00E" w14:textId="60707BAF" w:rsidR="00583897" w:rsidRPr="003566DB" w:rsidRDefault="00583897" w:rsidP="00E006B4">
            <w:pPr>
              <w:spacing w:after="0" w:line="240" w:lineRule="auto"/>
              <w:rPr>
                <w:rFonts w:eastAsia="Times New Roman" w:cstheme="minorHAnsi"/>
                <w:color w:val="000000"/>
                <w:lang w:eastAsia="en-AU"/>
              </w:rPr>
            </w:pPr>
          </w:p>
        </w:tc>
        <w:tc>
          <w:tcPr>
            <w:tcW w:w="1000"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shd w:val="clear" w:color="auto" w:fill="808080" w:themeFill="background1" w:themeFillShade="80"/>
            <w:noWrap/>
            <w:tcMar>
              <w:left w:w="57" w:type="dxa"/>
              <w:right w:w="57" w:type="dxa"/>
            </w:tcMar>
            <w:hideMark/>
          </w:tcPr>
          <w:p w14:paraId="1CD67271"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999"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69F12C38"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1142"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643A5202"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1571" w:type="dxa"/>
            <w:tcBorders>
              <w:top w:val="single" w:sz="4" w:space="0" w:color="FFFFFF" w:themeColor="background1"/>
              <w:left w:val="single" w:sz="4" w:space="0" w:color="FFFFFF" w:themeColor="background1"/>
              <w:bottom w:val="single" w:sz="4" w:space="0" w:color="000000" w:themeColor="text1"/>
            </w:tcBorders>
            <w:shd w:val="clear" w:color="auto" w:fill="D9D9D9" w:themeFill="background1" w:themeFillShade="D9"/>
            <w:noWrap/>
            <w:tcMar>
              <w:left w:w="57" w:type="dxa"/>
              <w:right w:w="57" w:type="dxa"/>
            </w:tcMar>
            <w:hideMark/>
          </w:tcPr>
          <w:p w14:paraId="2C69059F" w14:textId="77777777" w:rsidR="00583897" w:rsidRPr="003566DB" w:rsidRDefault="00583897" w:rsidP="003566DB">
            <w:pPr>
              <w:spacing w:after="0" w:line="240" w:lineRule="auto"/>
              <w:rPr>
                <w:rFonts w:eastAsia="Times New Roman" w:cstheme="minorHAnsi"/>
                <w:color w:val="000000"/>
                <w:lang w:eastAsia="en-AU"/>
              </w:rPr>
            </w:pPr>
            <w:r w:rsidRPr="003566DB">
              <w:rPr>
                <w:rFonts w:eastAsia="Times New Roman" w:cstheme="minorHAnsi"/>
                <w:color w:val="000000"/>
                <w:lang w:eastAsia="en-AU"/>
              </w:rPr>
              <w:t> </w:t>
            </w:r>
          </w:p>
        </w:tc>
      </w:tr>
      <w:tr w:rsidR="00583897" w:rsidRPr="003566DB" w14:paraId="112B8210" w14:textId="77777777" w:rsidTr="00C76875">
        <w:trPr>
          <w:trHeight w:val="510"/>
        </w:trPr>
        <w:tc>
          <w:tcPr>
            <w:tcW w:w="1276" w:type="dxa"/>
            <w:tcBorders>
              <w:top w:val="single" w:sz="4" w:space="0" w:color="000000" w:themeColor="text1"/>
              <w:bottom w:val="single" w:sz="4" w:space="0" w:color="000000" w:themeColor="text1"/>
            </w:tcBorders>
            <w:shd w:val="clear" w:color="auto" w:fill="F4837B" w:themeFill="accent2" w:themeFillTint="99"/>
            <w:tcMar>
              <w:left w:w="57" w:type="dxa"/>
              <w:right w:w="57" w:type="dxa"/>
            </w:tcMar>
            <w:hideMark/>
          </w:tcPr>
          <w:p w14:paraId="0A4DB700" w14:textId="77777777" w:rsidR="00583897" w:rsidRPr="003566DB" w:rsidRDefault="00583897" w:rsidP="00E006B4">
            <w:pPr>
              <w:spacing w:after="0" w:line="240" w:lineRule="auto"/>
              <w:rPr>
                <w:rFonts w:cstheme="minorHAnsi"/>
                <w:color w:val="000000"/>
                <w:lang w:eastAsia="en-AU"/>
              </w:rPr>
            </w:pPr>
            <w:r w:rsidRPr="00E006B4">
              <w:rPr>
                <w:rFonts w:cstheme="minorHAnsi"/>
                <w:b/>
                <w:bCs/>
                <w:color w:val="000000"/>
                <w:lang w:eastAsia="en-AU"/>
              </w:rPr>
              <w:t>8.</w:t>
            </w:r>
            <w:r w:rsidRPr="003566DB">
              <w:rPr>
                <w:rFonts w:cstheme="minorHAnsi"/>
                <w:color w:val="000000"/>
                <w:lang w:eastAsia="en-AU"/>
              </w:rPr>
              <w:t xml:space="preserve"> Crime Victimisation Survey</w:t>
            </w:r>
          </w:p>
        </w:tc>
        <w:tc>
          <w:tcPr>
            <w:tcW w:w="864" w:type="dxa"/>
            <w:tcBorders>
              <w:top w:val="single" w:sz="4" w:space="0" w:color="000000" w:themeColor="text1"/>
              <w:bottom w:val="single" w:sz="4" w:space="0" w:color="000000" w:themeColor="text1"/>
              <w:right w:val="single" w:sz="4" w:space="0" w:color="000000" w:themeColor="text1"/>
            </w:tcBorders>
            <w:tcMar>
              <w:left w:w="57" w:type="dxa"/>
              <w:right w:w="57" w:type="dxa"/>
            </w:tcMar>
            <w:hideMark/>
          </w:tcPr>
          <w:p w14:paraId="62723F68" w14:textId="77777777" w:rsidR="00583897" w:rsidRPr="003566DB" w:rsidRDefault="00583897" w:rsidP="00E006B4">
            <w:pPr>
              <w:spacing w:after="0" w:line="240" w:lineRule="auto"/>
              <w:rPr>
                <w:rFonts w:eastAsia="Times New Roman" w:cstheme="minorHAnsi"/>
                <w:color w:val="000000"/>
                <w:lang w:eastAsia="en-AU"/>
              </w:rPr>
            </w:pPr>
            <w:r w:rsidRPr="003566DB">
              <w:rPr>
                <w:rFonts w:eastAsia="Times New Roman" w:cstheme="minorHAnsi"/>
                <w:color w:val="000000"/>
                <w:lang w:eastAsia="en-AU"/>
              </w:rPr>
              <w:t>Criminal</w:t>
            </w:r>
          </w:p>
        </w:tc>
        <w:tc>
          <w:tcPr>
            <w:tcW w:w="80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hideMark/>
          </w:tcPr>
          <w:p w14:paraId="53F772C3" w14:textId="77777777" w:rsidR="00583897" w:rsidRPr="003566DB" w:rsidRDefault="00583897" w:rsidP="00E006B4">
            <w:pPr>
              <w:spacing w:after="0" w:line="240" w:lineRule="auto"/>
              <w:rPr>
                <w:rFonts w:eastAsia="Times New Roman" w:cstheme="minorHAnsi"/>
                <w:color w:val="000000"/>
                <w:lang w:eastAsia="en-AU"/>
              </w:rPr>
            </w:pPr>
            <w:r w:rsidRPr="003566DB">
              <w:rPr>
                <w:rFonts w:eastAsia="Times New Roman" w:cstheme="minorHAnsi"/>
                <w:color w:val="000000"/>
                <w:lang w:eastAsia="en-AU"/>
              </w:rPr>
              <w:t>Annual</w:t>
            </w:r>
          </w:p>
        </w:tc>
        <w:tc>
          <w:tcPr>
            <w:tcW w:w="1169" w:type="dxa"/>
            <w:tcBorders>
              <w:top w:val="single" w:sz="4" w:space="0" w:color="000000" w:themeColor="text1"/>
              <w:left w:val="single" w:sz="4" w:space="0" w:color="000000" w:themeColor="text1"/>
              <w:bottom w:val="single" w:sz="4" w:space="0" w:color="000000" w:themeColor="text1"/>
            </w:tcBorders>
            <w:tcMar>
              <w:left w:w="57" w:type="dxa"/>
              <w:right w:w="57" w:type="dxa"/>
            </w:tcMar>
            <w:hideMark/>
          </w:tcPr>
          <w:p w14:paraId="56FA97F4" w14:textId="45E3BDF4" w:rsidR="00583897" w:rsidRPr="003566DB" w:rsidRDefault="00901EF0" w:rsidP="00E006B4">
            <w:pPr>
              <w:spacing w:after="0" w:line="240" w:lineRule="auto"/>
              <w:rPr>
                <w:rFonts w:eastAsia="Times New Roman" w:cstheme="minorHAnsi"/>
                <w:color w:val="000000"/>
                <w:lang w:eastAsia="en-AU"/>
              </w:rPr>
            </w:pPr>
            <w:r>
              <w:rPr>
                <w:rFonts w:cstheme="minorHAnsi"/>
              </w:rPr>
              <w:t>SA</w:t>
            </w:r>
            <w:r w:rsidR="00583897" w:rsidRPr="003566DB">
              <w:rPr>
                <w:rFonts w:cstheme="minorHAnsi"/>
              </w:rPr>
              <w:t xml:space="preserve"> experienced in the last 12 months</w:t>
            </w:r>
          </w:p>
        </w:tc>
        <w:tc>
          <w:tcPr>
            <w:tcW w:w="1202" w:type="dxa"/>
            <w:tcBorders>
              <w:top w:val="single" w:sz="4" w:space="0" w:color="000000" w:themeColor="text1"/>
              <w:left w:val="nil"/>
              <w:bottom w:val="single" w:sz="4" w:space="0" w:color="000000" w:themeColor="text1"/>
              <w:right w:val="single" w:sz="4" w:space="0" w:color="FFFFFF" w:themeColor="background1"/>
            </w:tcBorders>
            <w:shd w:val="clear" w:color="auto" w:fill="808080" w:themeFill="background1" w:themeFillShade="80"/>
            <w:tcMar>
              <w:left w:w="57" w:type="dxa"/>
              <w:right w:w="57" w:type="dxa"/>
            </w:tcMar>
            <w:hideMark/>
          </w:tcPr>
          <w:p w14:paraId="66A441CE" w14:textId="5645C6C2" w:rsidR="00583897" w:rsidRPr="003566DB" w:rsidRDefault="00583897" w:rsidP="00E006B4">
            <w:pPr>
              <w:spacing w:after="0" w:line="240" w:lineRule="auto"/>
              <w:rPr>
                <w:rFonts w:eastAsia="Times New Roman" w:cstheme="minorHAnsi"/>
                <w:color w:val="000000"/>
                <w:lang w:eastAsia="en-AU"/>
              </w:rPr>
            </w:pPr>
          </w:p>
        </w:tc>
        <w:tc>
          <w:tcPr>
            <w:tcW w:w="71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tcMar>
              <w:left w:w="57" w:type="dxa"/>
              <w:right w:w="57" w:type="dxa"/>
            </w:tcMar>
            <w:hideMark/>
          </w:tcPr>
          <w:p w14:paraId="467D77B1" w14:textId="4DE6E6AE" w:rsidR="00583897" w:rsidRPr="003566DB" w:rsidRDefault="00583897" w:rsidP="00E006B4">
            <w:pPr>
              <w:spacing w:after="0" w:line="240" w:lineRule="auto"/>
              <w:rPr>
                <w:rFonts w:eastAsia="Times New Roman" w:cstheme="minorHAnsi"/>
                <w:color w:val="000000"/>
                <w:lang w:eastAsia="en-AU"/>
              </w:rPr>
            </w:pPr>
          </w:p>
        </w:tc>
        <w:tc>
          <w:tcPr>
            <w:tcW w:w="99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5665A4CE" w14:textId="2E2C71C3" w:rsidR="00583897" w:rsidRPr="003566DB" w:rsidRDefault="00583897" w:rsidP="00E006B4">
            <w:pPr>
              <w:spacing w:after="0" w:line="240" w:lineRule="auto"/>
              <w:rPr>
                <w:rFonts w:eastAsia="Times New Roman" w:cstheme="minorHAnsi"/>
                <w:color w:val="000000"/>
                <w:lang w:eastAsia="en-AU"/>
              </w:rPr>
            </w:pPr>
          </w:p>
        </w:tc>
        <w:tc>
          <w:tcPr>
            <w:tcW w:w="142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14705512" w14:textId="7A15036D" w:rsidR="00583897" w:rsidRPr="003566DB" w:rsidRDefault="00583897" w:rsidP="00E006B4">
            <w:pPr>
              <w:spacing w:after="0" w:line="240" w:lineRule="auto"/>
              <w:rPr>
                <w:rFonts w:eastAsia="Times New Roman" w:cstheme="minorHAnsi"/>
                <w:color w:val="000000"/>
                <w:lang w:eastAsia="en-AU"/>
              </w:rPr>
            </w:pPr>
          </w:p>
        </w:tc>
        <w:tc>
          <w:tcPr>
            <w:tcW w:w="114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347C4C09" w14:textId="133178A4" w:rsidR="00583897" w:rsidRPr="003566DB" w:rsidRDefault="00583897" w:rsidP="00E006B4">
            <w:pPr>
              <w:spacing w:after="0" w:line="240" w:lineRule="auto"/>
              <w:rPr>
                <w:rFonts w:eastAsia="Times New Roman" w:cstheme="minorHAnsi"/>
                <w:color w:val="000000"/>
                <w:lang w:eastAsia="en-AU"/>
              </w:rPr>
            </w:pPr>
          </w:p>
        </w:tc>
        <w:tc>
          <w:tcPr>
            <w:tcW w:w="713"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1F7DCD76" w14:textId="6BEDF1C9" w:rsidR="00583897" w:rsidRPr="003566DB" w:rsidRDefault="00583897" w:rsidP="00E006B4">
            <w:pPr>
              <w:spacing w:after="0" w:line="240" w:lineRule="auto"/>
              <w:rPr>
                <w:rFonts w:eastAsia="Times New Roman" w:cstheme="minorHAnsi"/>
                <w:color w:val="000000"/>
                <w:lang w:eastAsia="en-AU"/>
              </w:rPr>
            </w:pPr>
          </w:p>
        </w:tc>
        <w:tc>
          <w:tcPr>
            <w:tcW w:w="1000"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808080" w:themeFill="background1" w:themeFillShade="80"/>
            <w:noWrap/>
            <w:tcMar>
              <w:left w:w="57" w:type="dxa"/>
              <w:right w:w="57" w:type="dxa"/>
            </w:tcMar>
            <w:hideMark/>
          </w:tcPr>
          <w:p w14:paraId="383FF9B1"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99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095ABC44"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114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78F542AF"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1571" w:type="dxa"/>
            <w:tcBorders>
              <w:top w:val="single" w:sz="4" w:space="0" w:color="000000" w:themeColor="text1"/>
              <w:left w:val="single" w:sz="4" w:space="0" w:color="FFFFFF" w:themeColor="background1"/>
              <w:bottom w:val="single" w:sz="4" w:space="0" w:color="000000" w:themeColor="text1"/>
            </w:tcBorders>
            <w:shd w:val="clear" w:color="auto" w:fill="D9D9D9" w:themeFill="background1" w:themeFillShade="D9"/>
            <w:noWrap/>
            <w:tcMar>
              <w:left w:w="57" w:type="dxa"/>
              <w:right w:w="57" w:type="dxa"/>
            </w:tcMar>
            <w:hideMark/>
          </w:tcPr>
          <w:p w14:paraId="740C2670" w14:textId="77777777" w:rsidR="00583897" w:rsidRPr="003566DB" w:rsidRDefault="00583897" w:rsidP="003566DB">
            <w:pPr>
              <w:spacing w:after="0" w:line="240" w:lineRule="auto"/>
              <w:rPr>
                <w:rFonts w:eastAsia="Times New Roman" w:cstheme="minorHAnsi"/>
                <w:color w:val="000000"/>
                <w:lang w:eastAsia="en-AU"/>
              </w:rPr>
            </w:pPr>
            <w:r w:rsidRPr="003566DB">
              <w:rPr>
                <w:rFonts w:eastAsia="Times New Roman" w:cstheme="minorHAnsi"/>
                <w:color w:val="000000"/>
                <w:lang w:eastAsia="en-AU"/>
              </w:rPr>
              <w:t> </w:t>
            </w:r>
          </w:p>
        </w:tc>
      </w:tr>
      <w:tr w:rsidR="00583897" w:rsidRPr="003566DB" w14:paraId="3290D44F" w14:textId="77777777" w:rsidTr="00C76875">
        <w:trPr>
          <w:trHeight w:val="510"/>
        </w:trPr>
        <w:tc>
          <w:tcPr>
            <w:tcW w:w="1276" w:type="dxa"/>
            <w:tcBorders>
              <w:top w:val="single" w:sz="4" w:space="0" w:color="000000" w:themeColor="text1"/>
              <w:bottom w:val="single" w:sz="4" w:space="0" w:color="000000" w:themeColor="text1"/>
            </w:tcBorders>
            <w:shd w:val="clear" w:color="auto" w:fill="F4837B" w:themeFill="accent2" w:themeFillTint="99"/>
            <w:tcMar>
              <w:left w:w="57" w:type="dxa"/>
              <w:right w:w="57" w:type="dxa"/>
            </w:tcMar>
            <w:hideMark/>
          </w:tcPr>
          <w:p w14:paraId="4D295E87" w14:textId="77777777" w:rsidR="00583897" w:rsidRPr="003566DB" w:rsidRDefault="00583897" w:rsidP="00E006B4">
            <w:pPr>
              <w:spacing w:after="0" w:line="240" w:lineRule="auto"/>
              <w:rPr>
                <w:rFonts w:cstheme="minorHAnsi"/>
                <w:color w:val="000000"/>
                <w:lang w:eastAsia="en-AU"/>
              </w:rPr>
            </w:pPr>
            <w:r w:rsidRPr="00E006B4">
              <w:rPr>
                <w:rFonts w:cstheme="minorHAnsi"/>
                <w:b/>
                <w:bCs/>
                <w:color w:val="000000"/>
                <w:lang w:eastAsia="en-AU"/>
              </w:rPr>
              <w:t>9.</w:t>
            </w:r>
            <w:r w:rsidRPr="003566DB">
              <w:rPr>
                <w:rFonts w:cstheme="minorHAnsi"/>
                <w:color w:val="000000"/>
                <w:lang w:eastAsia="en-AU"/>
              </w:rPr>
              <w:t xml:space="preserve"> Family Pathways</w:t>
            </w:r>
          </w:p>
        </w:tc>
        <w:tc>
          <w:tcPr>
            <w:tcW w:w="864" w:type="dxa"/>
            <w:tcBorders>
              <w:top w:val="single" w:sz="4" w:space="0" w:color="000000" w:themeColor="text1"/>
              <w:bottom w:val="single" w:sz="4" w:space="0" w:color="000000" w:themeColor="text1"/>
              <w:right w:val="single" w:sz="4" w:space="0" w:color="000000" w:themeColor="text1"/>
            </w:tcBorders>
            <w:tcMar>
              <w:left w:w="57" w:type="dxa"/>
              <w:right w:w="57" w:type="dxa"/>
            </w:tcMar>
            <w:hideMark/>
          </w:tcPr>
          <w:p w14:paraId="471C3C28" w14:textId="77777777" w:rsidR="00583897" w:rsidRPr="003566DB" w:rsidRDefault="00583897" w:rsidP="00E006B4">
            <w:pPr>
              <w:spacing w:after="0" w:line="240" w:lineRule="auto"/>
              <w:rPr>
                <w:rFonts w:eastAsia="Times New Roman" w:cstheme="minorHAnsi"/>
                <w:color w:val="000000"/>
                <w:lang w:eastAsia="en-AU"/>
              </w:rPr>
            </w:pPr>
            <w:r w:rsidRPr="003566DB">
              <w:rPr>
                <w:rFonts w:eastAsia="Times New Roman" w:cstheme="minorHAnsi"/>
                <w:color w:val="000000"/>
                <w:lang w:eastAsia="en-AU"/>
              </w:rPr>
              <w:t>Criminal</w:t>
            </w:r>
          </w:p>
        </w:tc>
        <w:tc>
          <w:tcPr>
            <w:tcW w:w="80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hideMark/>
          </w:tcPr>
          <w:p w14:paraId="213C9F94" w14:textId="77777777" w:rsidR="00583897" w:rsidRPr="003566DB" w:rsidRDefault="00583897" w:rsidP="00E006B4">
            <w:pPr>
              <w:spacing w:after="0" w:line="240" w:lineRule="auto"/>
              <w:rPr>
                <w:rFonts w:eastAsia="Times New Roman" w:cstheme="minorHAnsi"/>
                <w:color w:val="000000"/>
                <w:lang w:eastAsia="en-AU"/>
              </w:rPr>
            </w:pPr>
            <w:r w:rsidRPr="003566DB">
              <w:rPr>
                <w:rFonts w:eastAsia="Times New Roman" w:cstheme="minorHAnsi"/>
                <w:color w:val="000000"/>
                <w:lang w:eastAsia="en-AU"/>
              </w:rPr>
              <w:t>Ad-hoc</w:t>
            </w:r>
          </w:p>
        </w:tc>
        <w:tc>
          <w:tcPr>
            <w:tcW w:w="1169" w:type="dxa"/>
            <w:tcBorders>
              <w:top w:val="single" w:sz="4" w:space="0" w:color="000000" w:themeColor="text1"/>
              <w:left w:val="single" w:sz="4" w:space="0" w:color="000000" w:themeColor="text1"/>
              <w:bottom w:val="single" w:sz="4" w:space="0" w:color="000000" w:themeColor="text1"/>
            </w:tcBorders>
            <w:tcMar>
              <w:left w:w="57" w:type="dxa"/>
              <w:right w:w="57" w:type="dxa"/>
            </w:tcMar>
            <w:hideMark/>
          </w:tcPr>
          <w:p w14:paraId="2DC2AA76" w14:textId="77777777" w:rsidR="00583897" w:rsidRPr="003566DB" w:rsidRDefault="00583897" w:rsidP="00E006B4">
            <w:pPr>
              <w:spacing w:after="0" w:line="240" w:lineRule="auto"/>
              <w:rPr>
                <w:rFonts w:eastAsia="Times New Roman" w:cstheme="minorHAnsi"/>
                <w:color w:val="000000"/>
                <w:lang w:eastAsia="en-AU"/>
              </w:rPr>
            </w:pPr>
            <w:r w:rsidRPr="003566DB">
              <w:rPr>
                <w:rFonts w:cstheme="minorHAnsi"/>
              </w:rPr>
              <w:t>Forced unwanted sexual activity pre/during/post separation</w:t>
            </w:r>
          </w:p>
        </w:tc>
        <w:tc>
          <w:tcPr>
            <w:tcW w:w="1202" w:type="dxa"/>
            <w:tcBorders>
              <w:top w:val="single" w:sz="4" w:space="0" w:color="000000" w:themeColor="text1"/>
              <w:left w:val="nil"/>
              <w:bottom w:val="single" w:sz="4" w:space="0" w:color="000000" w:themeColor="text1"/>
              <w:right w:val="single" w:sz="4" w:space="0" w:color="FFFFFF" w:themeColor="background1"/>
            </w:tcBorders>
            <w:shd w:val="clear" w:color="auto" w:fill="808080" w:themeFill="background1" w:themeFillShade="80"/>
            <w:tcMar>
              <w:left w:w="57" w:type="dxa"/>
              <w:right w:w="57" w:type="dxa"/>
            </w:tcMar>
            <w:hideMark/>
          </w:tcPr>
          <w:p w14:paraId="20124577" w14:textId="22618D6E" w:rsidR="00583897" w:rsidRPr="003566DB" w:rsidRDefault="00583897" w:rsidP="00E006B4">
            <w:pPr>
              <w:spacing w:after="0" w:line="240" w:lineRule="auto"/>
              <w:rPr>
                <w:rFonts w:eastAsia="Times New Roman" w:cstheme="minorHAnsi"/>
                <w:color w:val="000000"/>
                <w:lang w:eastAsia="en-AU"/>
              </w:rPr>
            </w:pPr>
          </w:p>
        </w:tc>
        <w:tc>
          <w:tcPr>
            <w:tcW w:w="71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tcMar>
              <w:left w:w="57" w:type="dxa"/>
              <w:right w:w="57" w:type="dxa"/>
            </w:tcMar>
            <w:hideMark/>
          </w:tcPr>
          <w:p w14:paraId="77FF9C7A" w14:textId="137B6D89" w:rsidR="00583897" w:rsidRPr="003566DB" w:rsidRDefault="00583897" w:rsidP="00E006B4">
            <w:pPr>
              <w:spacing w:after="0" w:line="240" w:lineRule="auto"/>
              <w:rPr>
                <w:rFonts w:eastAsia="Times New Roman" w:cstheme="minorHAnsi"/>
                <w:color w:val="000000"/>
                <w:lang w:eastAsia="en-AU"/>
              </w:rPr>
            </w:pPr>
          </w:p>
        </w:tc>
        <w:tc>
          <w:tcPr>
            <w:tcW w:w="99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2422E1A5" w14:textId="0125D992" w:rsidR="00583897" w:rsidRPr="003566DB" w:rsidRDefault="00583897" w:rsidP="00E006B4">
            <w:pPr>
              <w:spacing w:after="0" w:line="240" w:lineRule="auto"/>
              <w:rPr>
                <w:rFonts w:eastAsia="Times New Roman" w:cstheme="minorHAnsi"/>
                <w:color w:val="000000"/>
                <w:lang w:eastAsia="en-AU"/>
              </w:rPr>
            </w:pPr>
          </w:p>
        </w:tc>
        <w:tc>
          <w:tcPr>
            <w:tcW w:w="142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69372B04" w14:textId="24185D61" w:rsidR="00583897" w:rsidRPr="003566DB" w:rsidRDefault="00583897" w:rsidP="00E006B4">
            <w:pPr>
              <w:spacing w:after="0" w:line="240" w:lineRule="auto"/>
              <w:rPr>
                <w:rFonts w:eastAsia="Times New Roman" w:cstheme="minorHAnsi"/>
                <w:color w:val="000000"/>
                <w:lang w:eastAsia="en-AU"/>
              </w:rPr>
            </w:pPr>
          </w:p>
        </w:tc>
        <w:tc>
          <w:tcPr>
            <w:tcW w:w="114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047A1B83" w14:textId="55C31393" w:rsidR="00583897" w:rsidRPr="003566DB" w:rsidRDefault="00583897" w:rsidP="00E006B4">
            <w:pPr>
              <w:spacing w:after="0" w:line="240" w:lineRule="auto"/>
              <w:rPr>
                <w:rFonts w:eastAsia="Times New Roman" w:cstheme="minorHAnsi"/>
                <w:color w:val="000000"/>
                <w:lang w:eastAsia="en-AU"/>
              </w:rPr>
            </w:pPr>
          </w:p>
        </w:tc>
        <w:tc>
          <w:tcPr>
            <w:tcW w:w="713"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5B7E2902" w14:textId="37D2E2BB" w:rsidR="00583897" w:rsidRPr="003566DB" w:rsidRDefault="00583897" w:rsidP="00E006B4">
            <w:pPr>
              <w:spacing w:after="0" w:line="240" w:lineRule="auto"/>
              <w:rPr>
                <w:rFonts w:eastAsia="Times New Roman" w:cstheme="minorHAnsi"/>
                <w:color w:val="000000"/>
                <w:lang w:eastAsia="en-AU"/>
              </w:rPr>
            </w:pPr>
          </w:p>
        </w:tc>
        <w:tc>
          <w:tcPr>
            <w:tcW w:w="1000"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808080" w:themeFill="background1" w:themeFillShade="80"/>
            <w:noWrap/>
            <w:tcMar>
              <w:left w:w="57" w:type="dxa"/>
              <w:right w:w="57" w:type="dxa"/>
            </w:tcMar>
            <w:hideMark/>
          </w:tcPr>
          <w:p w14:paraId="11F82951"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99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7855B801"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114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0B80E551"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1571" w:type="dxa"/>
            <w:tcBorders>
              <w:top w:val="single" w:sz="4" w:space="0" w:color="000000" w:themeColor="text1"/>
              <w:left w:val="single" w:sz="4" w:space="0" w:color="FFFFFF" w:themeColor="background1"/>
              <w:bottom w:val="single" w:sz="4" w:space="0" w:color="000000" w:themeColor="text1"/>
            </w:tcBorders>
            <w:shd w:val="clear" w:color="auto" w:fill="D9D9D9" w:themeFill="background1" w:themeFillShade="D9"/>
            <w:noWrap/>
            <w:tcMar>
              <w:left w:w="57" w:type="dxa"/>
              <w:right w:w="57" w:type="dxa"/>
            </w:tcMar>
            <w:hideMark/>
          </w:tcPr>
          <w:p w14:paraId="6AEA1E14" w14:textId="77777777" w:rsidR="00583897" w:rsidRPr="003566DB" w:rsidRDefault="00583897" w:rsidP="003566DB">
            <w:pPr>
              <w:spacing w:after="0" w:line="240" w:lineRule="auto"/>
              <w:rPr>
                <w:rFonts w:eastAsia="Times New Roman" w:cstheme="minorHAnsi"/>
                <w:color w:val="000000"/>
                <w:lang w:eastAsia="en-AU"/>
              </w:rPr>
            </w:pPr>
            <w:r w:rsidRPr="003566DB">
              <w:rPr>
                <w:rFonts w:eastAsia="Times New Roman" w:cstheme="minorHAnsi"/>
                <w:color w:val="000000"/>
                <w:lang w:eastAsia="en-AU"/>
              </w:rPr>
              <w:t> </w:t>
            </w:r>
          </w:p>
        </w:tc>
      </w:tr>
      <w:tr w:rsidR="00583897" w:rsidRPr="003566DB" w14:paraId="09C6E9E3" w14:textId="77777777" w:rsidTr="00C76875">
        <w:trPr>
          <w:trHeight w:val="525"/>
        </w:trPr>
        <w:tc>
          <w:tcPr>
            <w:tcW w:w="1276" w:type="dxa"/>
            <w:tcBorders>
              <w:top w:val="single" w:sz="4" w:space="0" w:color="000000" w:themeColor="text1"/>
              <w:bottom w:val="single" w:sz="4" w:space="0" w:color="000000" w:themeColor="text1"/>
            </w:tcBorders>
            <w:shd w:val="clear" w:color="auto" w:fill="F4837B" w:themeFill="accent2" w:themeFillTint="99"/>
            <w:tcMar>
              <w:left w:w="57" w:type="dxa"/>
              <w:right w:w="57" w:type="dxa"/>
            </w:tcMar>
            <w:hideMark/>
          </w:tcPr>
          <w:p w14:paraId="792DBC07" w14:textId="7E4A37E7" w:rsidR="00583897" w:rsidRPr="003566DB" w:rsidRDefault="00583897" w:rsidP="00E006B4">
            <w:pPr>
              <w:spacing w:after="0" w:line="240" w:lineRule="auto"/>
              <w:rPr>
                <w:rFonts w:cstheme="minorHAnsi"/>
                <w:color w:val="000000"/>
                <w:lang w:eastAsia="en-AU"/>
              </w:rPr>
            </w:pPr>
            <w:r w:rsidRPr="00E006B4">
              <w:rPr>
                <w:rFonts w:cstheme="minorHAnsi"/>
                <w:b/>
                <w:bCs/>
                <w:color w:val="000000"/>
                <w:lang w:eastAsia="en-AU"/>
              </w:rPr>
              <w:t>10.</w:t>
            </w:r>
            <w:r w:rsidR="00E006B4">
              <w:rPr>
                <w:rFonts w:cstheme="minorHAnsi"/>
                <w:color w:val="000000"/>
                <w:lang w:eastAsia="en-AU"/>
              </w:rPr>
              <w:t xml:space="preserve"> </w:t>
            </w:r>
            <w:r w:rsidRPr="003566DB">
              <w:rPr>
                <w:rFonts w:cstheme="minorHAnsi"/>
                <w:color w:val="000000"/>
                <w:lang w:eastAsia="en-AU"/>
              </w:rPr>
              <w:t>Aust</w:t>
            </w:r>
            <w:r w:rsidR="00E006B4">
              <w:rPr>
                <w:rFonts w:cstheme="minorHAnsi"/>
                <w:color w:val="000000"/>
                <w:lang w:eastAsia="en-AU"/>
              </w:rPr>
              <w:t>-</w:t>
            </w:r>
            <w:proofErr w:type="spellStart"/>
            <w:r w:rsidRPr="003566DB">
              <w:rPr>
                <w:rFonts w:cstheme="minorHAnsi"/>
                <w:color w:val="000000"/>
                <w:lang w:eastAsia="en-AU"/>
              </w:rPr>
              <w:t>ralian</w:t>
            </w:r>
            <w:proofErr w:type="spellEnd"/>
            <w:r w:rsidRPr="003566DB">
              <w:rPr>
                <w:rFonts w:cstheme="minorHAnsi"/>
                <w:color w:val="000000"/>
                <w:lang w:eastAsia="en-AU"/>
              </w:rPr>
              <w:t xml:space="preserve"> Longitudinal Study on Women's Health</w:t>
            </w:r>
          </w:p>
        </w:tc>
        <w:tc>
          <w:tcPr>
            <w:tcW w:w="864" w:type="dxa"/>
            <w:tcBorders>
              <w:top w:val="single" w:sz="4" w:space="0" w:color="000000" w:themeColor="text1"/>
              <w:bottom w:val="single" w:sz="4" w:space="0" w:color="000000" w:themeColor="text1"/>
              <w:right w:val="single" w:sz="4" w:space="0" w:color="000000" w:themeColor="text1"/>
            </w:tcBorders>
            <w:tcMar>
              <w:left w:w="57" w:type="dxa"/>
              <w:right w:w="57" w:type="dxa"/>
            </w:tcMar>
            <w:hideMark/>
          </w:tcPr>
          <w:p w14:paraId="6A9356DF" w14:textId="77777777" w:rsidR="00583897" w:rsidRPr="003566DB" w:rsidRDefault="00583897" w:rsidP="00E006B4">
            <w:pPr>
              <w:spacing w:after="0" w:line="240" w:lineRule="auto"/>
              <w:rPr>
                <w:rFonts w:eastAsia="Times New Roman" w:cstheme="minorHAnsi"/>
                <w:color w:val="000000"/>
                <w:lang w:eastAsia="en-AU"/>
              </w:rPr>
            </w:pPr>
            <w:r w:rsidRPr="003566DB">
              <w:rPr>
                <w:rFonts w:eastAsia="Times New Roman" w:cstheme="minorHAnsi"/>
                <w:color w:val="000000"/>
                <w:lang w:eastAsia="en-AU"/>
              </w:rPr>
              <w:t>Both</w:t>
            </w:r>
          </w:p>
        </w:tc>
        <w:tc>
          <w:tcPr>
            <w:tcW w:w="80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hideMark/>
          </w:tcPr>
          <w:p w14:paraId="31788C71" w14:textId="77777777" w:rsidR="00583897" w:rsidRPr="003566DB" w:rsidRDefault="00583897" w:rsidP="00E006B4">
            <w:pPr>
              <w:spacing w:after="0" w:line="240" w:lineRule="auto"/>
              <w:rPr>
                <w:rFonts w:eastAsia="Times New Roman" w:cstheme="minorHAnsi"/>
                <w:color w:val="000000"/>
                <w:lang w:eastAsia="en-AU"/>
              </w:rPr>
            </w:pPr>
            <w:r w:rsidRPr="003566DB">
              <w:rPr>
                <w:rFonts w:eastAsia="Times New Roman" w:cstheme="minorHAnsi"/>
                <w:color w:val="000000"/>
                <w:lang w:eastAsia="en-AU"/>
              </w:rPr>
              <w:t>Oldest 3 cohorts every 3 years, and the youngest cohort every 1-2 years</w:t>
            </w:r>
          </w:p>
        </w:tc>
        <w:tc>
          <w:tcPr>
            <w:tcW w:w="1169" w:type="dxa"/>
            <w:tcBorders>
              <w:top w:val="single" w:sz="4" w:space="0" w:color="000000" w:themeColor="text1"/>
              <w:left w:val="single" w:sz="4" w:space="0" w:color="000000" w:themeColor="text1"/>
              <w:bottom w:val="single" w:sz="4" w:space="0" w:color="000000" w:themeColor="text1"/>
            </w:tcBorders>
            <w:tcMar>
              <w:left w:w="57" w:type="dxa"/>
              <w:right w:w="57" w:type="dxa"/>
            </w:tcMar>
            <w:hideMark/>
          </w:tcPr>
          <w:p w14:paraId="78B0A64F" w14:textId="4CFB1654" w:rsidR="00583897" w:rsidRPr="003566DB" w:rsidRDefault="00901EF0" w:rsidP="00E006B4">
            <w:pPr>
              <w:spacing w:after="0" w:line="240" w:lineRule="auto"/>
              <w:rPr>
                <w:rFonts w:eastAsia="Times New Roman" w:cstheme="minorHAnsi"/>
                <w:color w:val="000000"/>
                <w:lang w:eastAsia="en-AU"/>
              </w:rPr>
            </w:pPr>
            <w:r>
              <w:rPr>
                <w:rFonts w:cstheme="minorHAnsi"/>
              </w:rPr>
              <w:t>SA</w:t>
            </w:r>
            <w:r w:rsidR="00583897" w:rsidRPr="003566DB">
              <w:rPr>
                <w:rFonts w:cstheme="minorHAnsi"/>
              </w:rPr>
              <w:t xml:space="preserve"> and harassment experienced in adulthood</w:t>
            </w:r>
          </w:p>
        </w:tc>
        <w:tc>
          <w:tcPr>
            <w:tcW w:w="1202" w:type="dxa"/>
            <w:tcBorders>
              <w:top w:val="single" w:sz="4" w:space="0" w:color="000000" w:themeColor="text1"/>
              <w:left w:val="nil"/>
              <w:bottom w:val="single" w:sz="4" w:space="0" w:color="000000" w:themeColor="text1"/>
              <w:right w:val="single" w:sz="4" w:space="0" w:color="FFFFFF" w:themeColor="background1"/>
            </w:tcBorders>
            <w:shd w:val="clear" w:color="auto" w:fill="808080" w:themeFill="background1" w:themeFillShade="80"/>
            <w:tcMar>
              <w:left w:w="57" w:type="dxa"/>
              <w:right w:w="57" w:type="dxa"/>
            </w:tcMar>
            <w:hideMark/>
          </w:tcPr>
          <w:p w14:paraId="2BE92E0B" w14:textId="3050E684" w:rsidR="00583897" w:rsidRPr="003566DB" w:rsidRDefault="00583897" w:rsidP="00E006B4">
            <w:pPr>
              <w:spacing w:after="0" w:line="240" w:lineRule="auto"/>
              <w:rPr>
                <w:rFonts w:eastAsia="Times New Roman" w:cstheme="minorHAnsi"/>
                <w:color w:val="000000"/>
                <w:lang w:eastAsia="en-AU"/>
              </w:rPr>
            </w:pPr>
          </w:p>
        </w:tc>
        <w:tc>
          <w:tcPr>
            <w:tcW w:w="71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808080" w:themeFill="background1" w:themeFillShade="80"/>
            <w:tcMar>
              <w:left w:w="57" w:type="dxa"/>
              <w:right w:w="57" w:type="dxa"/>
            </w:tcMar>
            <w:hideMark/>
          </w:tcPr>
          <w:p w14:paraId="2B9833E3" w14:textId="2AA833D7" w:rsidR="00583897" w:rsidRPr="003566DB" w:rsidRDefault="00583897" w:rsidP="00E006B4">
            <w:pPr>
              <w:spacing w:after="0" w:line="240" w:lineRule="auto"/>
              <w:rPr>
                <w:rFonts w:eastAsia="Times New Roman" w:cstheme="minorHAnsi"/>
                <w:color w:val="000000"/>
                <w:lang w:eastAsia="en-AU"/>
              </w:rPr>
            </w:pPr>
          </w:p>
        </w:tc>
        <w:tc>
          <w:tcPr>
            <w:tcW w:w="99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090B67C8" w14:textId="11D98970" w:rsidR="00583897" w:rsidRPr="003566DB" w:rsidRDefault="00583897" w:rsidP="00E006B4">
            <w:pPr>
              <w:spacing w:after="0" w:line="240" w:lineRule="auto"/>
              <w:rPr>
                <w:rFonts w:eastAsia="Times New Roman" w:cstheme="minorHAnsi"/>
                <w:color w:val="000000"/>
                <w:lang w:eastAsia="en-AU"/>
              </w:rPr>
            </w:pPr>
          </w:p>
        </w:tc>
        <w:tc>
          <w:tcPr>
            <w:tcW w:w="142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15990EBE" w14:textId="617A485B" w:rsidR="00583897" w:rsidRPr="003566DB" w:rsidRDefault="00583897" w:rsidP="00E006B4">
            <w:pPr>
              <w:spacing w:after="0" w:line="240" w:lineRule="auto"/>
              <w:rPr>
                <w:rFonts w:eastAsia="Times New Roman" w:cstheme="minorHAnsi"/>
                <w:color w:val="000000"/>
                <w:lang w:eastAsia="en-AU"/>
              </w:rPr>
            </w:pPr>
          </w:p>
        </w:tc>
        <w:tc>
          <w:tcPr>
            <w:tcW w:w="114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2BD75382" w14:textId="2B36AD84" w:rsidR="00583897" w:rsidRPr="003566DB" w:rsidRDefault="00583897" w:rsidP="00E006B4">
            <w:pPr>
              <w:spacing w:after="0" w:line="240" w:lineRule="auto"/>
              <w:rPr>
                <w:rFonts w:eastAsia="Times New Roman" w:cstheme="minorHAnsi"/>
                <w:color w:val="000000"/>
                <w:lang w:eastAsia="en-AU"/>
              </w:rPr>
            </w:pPr>
          </w:p>
        </w:tc>
        <w:tc>
          <w:tcPr>
            <w:tcW w:w="713"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7EAB7CD0" w14:textId="6BAB6E5A" w:rsidR="00583897" w:rsidRPr="003566DB" w:rsidRDefault="00583897" w:rsidP="00E006B4">
            <w:pPr>
              <w:spacing w:after="0" w:line="240" w:lineRule="auto"/>
              <w:rPr>
                <w:rFonts w:eastAsia="Times New Roman" w:cstheme="minorHAnsi"/>
                <w:color w:val="000000"/>
                <w:lang w:eastAsia="en-AU"/>
              </w:rPr>
            </w:pPr>
          </w:p>
        </w:tc>
        <w:tc>
          <w:tcPr>
            <w:tcW w:w="1000"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808080" w:themeFill="background1" w:themeFillShade="80"/>
            <w:noWrap/>
            <w:tcMar>
              <w:left w:w="57" w:type="dxa"/>
              <w:right w:w="57" w:type="dxa"/>
            </w:tcMar>
            <w:hideMark/>
          </w:tcPr>
          <w:p w14:paraId="13E0288F"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99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1980A621"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114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hideMark/>
          </w:tcPr>
          <w:p w14:paraId="777211F5" w14:textId="77777777" w:rsidR="00583897" w:rsidRPr="003566DB" w:rsidRDefault="00583897" w:rsidP="003566DB">
            <w:pPr>
              <w:spacing w:after="0" w:line="240" w:lineRule="auto"/>
              <w:jc w:val="center"/>
              <w:rPr>
                <w:rFonts w:eastAsia="Times New Roman" w:cstheme="minorHAnsi"/>
                <w:color w:val="000000"/>
                <w:lang w:eastAsia="en-AU"/>
              </w:rPr>
            </w:pPr>
            <w:r w:rsidRPr="003566DB">
              <w:rPr>
                <w:rFonts w:eastAsia="Times New Roman" w:cstheme="minorHAnsi"/>
                <w:color w:val="000000"/>
                <w:lang w:eastAsia="en-AU"/>
              </w:rPr>
              <w:t> </w:t>
            </w:r>
          </w:p>
        </w:tc>
        <w:tc>
          <w:tcPr>
            <w:tcW w:w="1571" w:type="dxa"/>
            <w:tcBorders>
              <w:top w:val="single" w:sz="4" w:space="0" w:color="000000" w:themeColor="text1"/>
              <w:left w:val="single" w:sz="4" w:space="0" w:color="FFFFFF" w:themeColor="background1"/>
              <w:bottom w:val="single" w:sz="4" w:space="0" w:color="000000" w:themeColor="text1"/>
            </w:tcBorders>
            <w:shd w:val="clear" w:color="auto" w:fill="D9D9D9" w:themeFill="background1" w:themeFillShade="D9"/>
            <w:noWrap/>
            <w:tcMar>
              <w:left w:w="57" w:type="dxa"/>
              <w:right w:w="57" w:type="dxa"/>
            </w:tcMar>
            <w:hideMark/>
          </w:tcPr>
          <w:p w14:paraId="6E27D944" w14:textId="77777777" w:rsidR="00583897" w:rsidRPr="003566DB" w:rsidRDefault="00583897" w:rsidP="003566DB">
            <w:pPr>
              <w:spacing w:after="0" w:line="240" w:lineRule="auto"/>
              <w:rPr>
                <w:rFonts w:eastAsia="Times New Roman" w:cstheme="minorHAnsi"/>
                <w:color w:val="000000"/>
                <w:lang w:eastAsia="en-AU"/>
              </w:rPr>
            </w:pPr>
            <w:r w:rsidRPr="003566DB">
              <w:rPr>
                <w:rFonts w:eastAsia="Times New Roman" w:cstheme="minorHAnsi"/>
                <w:color w:val="000000"/>
                <w:lang w:eastAsia="en-AU"/>
              </w:rPr>
              <w:t> </w:t>
            </w:r>
          </w:p>
        </w:tc>
      </w:tr>
      <w:tr w:rsidR="00583897" w:rsidRPr="003566DB" w14:paraId="4FA5E3B4" w14:textId="77777777" w:rsidTr="00C76875">
        <w:trPr>
          <w:trHeight w:val="525"/>
        </w:trPr>
        <w:tc>
          <w:tcPr>
            <w:tcW w:w="1276" w:type="dxa"/>
            <w:tcBorders>
              <w:top w:val="single" w:sz="4" w:space="0" w:color="000000" w:themeColor="text1"/>
              <w:bottom w:val="single" w:sz="4" w:space="0" w:color="000000" w:themeColor="text1"/>
            </w:tcBorders>
            <w:shd w:val="clear" w:color="auto" w:fill="F4837B" w:themeFill="accent2" w:themeFillTint="99"/>
            <w:tcMar>
              <w:left w:w="57" w:type="dxa"/>
              <w:right w:w="57" w:type="dxa"/>
            </w:tcMar>
            <w:hideMark/>
          </w:tcPr>
          <w:p w14:paraId="2F075766" w14:textId="77777777" w:rsidR="00583897" w:rsidRPr="003566DB" w:rsidRDefault="00583897" w:rsidP="00E006B4">
            <w:pPr>
              <w:spacing w:after="0" w:line="240" w:lineRule="auto"/>
              <w:rPr>
                <w:rFonts w:cstheme="minorHAnsi"/>
                <w:color w:val="000000"/>
                <w:lang w:eastAsia="en-AU"/>
              </w:rPr>
            </w:pPr>
            <w:r w:rsidRPr="00E006B4">
              <w:rPr>
                <w:rFonts w:cstheme="minorHAnsi"/>
                <w:b/>
                <w:bCs/>
                <w:color w:val="000000"/>
                <w:lang w:eastAsia="en-AU"/>
              </w:rPr>
              <w:t>11.</w:t>
            </w:r>
            <w:r w:rsidRPr="003566DB">
              <w:rPr>
                <w:rFonts w:cstheme="minorHAnsi"/>
                <w:color w:val="000000"/>
                <w:lang w:eastAsia="en-AU"/>
              </w:rPr>
              <w:t xml:space="preserve"> </w:t>
            </w:r>
            <w:r w:rsidRPr="003566DB">
              <w:rPr>
                <w:rFonts w:cstheme="minorHAnsi"/>
                <w:color w:val="000000"/>
                <w:shd w:val="clear" w:color="auto" w:fill="F4837B" w:themeFill="accent2" w:themeFillTint="99"/>
                <w:lang w:eastAsia="en-AU"/>
              </w:rPr>
              <w:t>National survey of Aus. Secondary students &amp; Adolescent sexual health</w:t>
            </w:r>
          </w:p>
        </w:tc>
        <w:tc>
          <w:tcPr>
            <w:tcW w:w="864" w:type="dxa"/>
            <w:tcBorders>
              <w:top w:val="single" w:sz="4" w:space="0" w:color="000000" w:themeColor="text1"/>
              <w:bottom w:val="single" w:sz="4" w:space="0" w:color="000000" w:themeColor="text1"/>
              <w:right w:val="single" w:sz="4" w:space="0" w:color="000000" w:themeColor="text1"/>
            </w:tcBorders>
            <w:tcMar>
              <w:left w:w="57" w:type="dxa"/>
              <w:right w:w="57" w:type="dxa"/>
            </w:tcMar>
            <w:hideMark/>
          </w:tcPr>
          <w:p w14:paraId="47B0A4CB" w14:textId="77777777" w:rsidR="00583897" w:rsidRPr="003566DB" w:rsidRDefault="00583897" w:rsidP="00E006B4">
            <w:pPr>
              <w:spacing w:after="0" w:line="240" w:lineRule="auto"/>
              <w:rPr>
                <w:rFonts w:eastAsia="Times New Roman" w:cstheme="minorBidi"/>
                <w:color w:val="000000"/>
                <w:lang w:eastAsia="en-AU"/>
              </w:rPr>
            </w:pPr>
            <w:r w:rsidRPr="003566DB">
              <w:rPr>
                <w:rFonts w:eastAsia="Times New Roman" w:cs="Calibri"/>
                <w:color w:val="000000" w:themeColor="text1"/>
                <w:lang w:eastAsia="en-AU"/>
              </w:rPr>
              <w:t>Both</w:t>
            </w:r>
          </w:p>
        </w:tc>
        <w:tc>
          <w:tcPr>
            <w:tcW w:w="80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57" w:type="dxa"/>
              <w:right w:w="57" w:type="dxa"/>
            </w:tcMar>
          </w:tcPr>
          <w:p w14:paraId="5EAED730" w14:textId="77777777" w:rsidR="00583897" w:rsidRPr="003566DB" w:rsidRDefault="00583897" w:rsidP="00E006B4">
            <w:pPr>
              <w:spacing w:after="0" w:line="240" w:lineRule="auto"/>
              <w:rPr>
                <w:rFonts w:eastAsia="Times New Roman" w:cs="Calibri"/>
                <w:color w:val="000000"/>
                <w:lang w:eastAsia="en-AU"/>
              </w:rPr>
            </w:pPr>
            <w:r w:rsidRPr="003566DB">
              <w:rPr>
                <w:rFonts w:eastAsia="Times New Roman" w:cs="Calibri"/>
                <w:color w:val="000000" w:themeColor="text1"/>
                <w:lang w:eastAsia="en-AU"/>
              </w:rPr>
              <w:t>Approximately every 5 years</w:t>
            </w:r>
          </w:p>
          <w:p w14:paraId="7482254D" w14:textId="77777777" w:rsidR="00583897" w:rsidRPr="003566DB" w:rsidRDefault="00583897" w:rsidP="00E006B4">
            <w:pPr>
              <w:spacing w:after="0" w:line="240" w:lineRule="auto"/>
              <w:rPr>
                <w:rFonts w:eastAsia="Times New Roman" w:cstheme="minorBidi"/>
                <w:color w:val="000000"/>
                <w:lang w:eastAsia="en-AU"/>
              </w:rPr>
            </w:pPr>
          </w:p>
        </w:tc>
        <w:tc>
          <w:tcPr>
            <w:tcW w:w="1169" w:type="dxa"/>
            <w:tcBorders>
              <w:top w:val="single" w:sz="4" w:space="0" w:color="000000" w:themeColor="text1"/>
              <w:left w:val="single" w:sz="4" w:space="0" w:color="000000" w:themeColor="text1"/>
              <w:bottom w:val="single" w:sz="4" w:space="0" w:color="000000" w:themeColor="text1"/>
            </w:tcBorders>
            <w:tcMar>
              <w:left w:w="57" w:type="dxa"/>
              <w:right w:w="57" w:type="dxa"/>
            </w:tcMar>
          </w:tcPr>
          <w:p w14:paraId="3EACA51E" w14:textId="1A3CF8C0" w:rsidR="00583897" w:rsidRPr="003566DB" w:rsidRDefault="00583897" w:rsidP="00C76875">
            <w:pPr>
              <w:spacing w:after="0" w:line="240" w:lineRule="auto"/>
              <w:rPr>
                <w:rFonts w:cstheme="minorBidi"/>
              </w:rPr>
            </w:pPr>
            <w:r w:rsidRPr="003566DB">
              <w:t>Pressure to have sex, unwanted sex, and online sexual behaviours</w:t>
            </w:r>
          </w:p>
        </w:tc>
        <w:tc>
          <w:tcPr>
            <w:tcW w:w="1202" w:type="dxa"/>
            <w:tcBorders>
              <w:top w:val="single" w:sz="4" w:space="0" w:color="000000" w:themeColor="text1"/>
              <w:left w:val="nil"/>
              <w:bottom w:val="single" w:sz="4" w:space="0" w:color="000000" w:themeColor="text1"/>
              <w:right w:val="single" w:sz="4" w:space="0" w:color="FFFFFF" w:themeColor="background1"/>
            </w:tcBorders>
            <w:shd w:val="clear" w:color="auto" w:fill="808080" w:themeFill="background1" w:themeFillShade="80"/>
            <w:tcMar>
              <w:left w:w="57" w:type="dxa"/>
              <w:right w:w="57" w:type="dxa"/>
            </w:tcMar>
          </w:tcPr>
          <w:p w14:paraId="0047403A" w14:textId="77777777" w:rsidR="00583897" w:rsidRPr="003566DB" w:rsidRDefault="00583897" w:rsidP="00E006B4">
            <w:pPr>
              <w:spacing w:after="0" w:line="240" w:lineRule="auto"/>
              <w:rPr>
                <w:rFonts w:eastAsia="Times New Roman" w:cstheme="minorHAnsi"/>
                <w:color w:val="000000"/>
                <w:lang w:eastAsia="en-AU"/>
              </w:rPr>
            </w:pPr>
          </w:p>
        </w:tc>
        <w:tc>
          <w:tcPr>
            <w:tcW w:w="71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tcMar>
              <w:left w:w="57" w:type="dxa"/>
              <w:right w:w="57" w:type="dxa"/>
            </w:tcMar>
          </w:tcPr>
          <w:p w14:paraId="487799C2" w14:textId="77777777" w:rsidR="00583897" w:rsidRPr="003566DB" w:rsidRDefault="00583897" w:rsidP="00E006B4">
            <w:pPr>
              <w:spacing w:after="0" w:line="240" w:lineRule="auto"/>
              <w:rPr>
                <w:rFonts w:eastAsia="Times New Roman" w:cstheme="minorHAnsi"/>
                <w:color w:val="000000"/>
                <w:lang w:eastAsia="en-AU"/>
              </w:rPr>
            </w:pPr>
          </w:p>
        </w:tc>
        <w:tc>
          <w:tcPr>
            <w:tcW w:w="99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tcPr>
          <w:p w14:paraId="2F527328" w14:textId="77777777" w:rsidR="00583897" w:rsidRPr="003566DB" w:rsidRDefault="00583897" w:rsidP="00E006B4">
            <w:pPr>
              <w:spacing w:after="0" w:line="240" w:lineRule="auto"/>
              <w:rPr>
                <w:rFonts w:eastAsia="Times New Roman" w:cstheme="minorHAnsi"/>
                <w:color w:val="000000"/>
                <w:lang w:eastAsia="en-AU"/>
              </w:rPr>
            </w:pPr>
          </w:p>
        </w:tc>
        <w:tc>
          <w:tcPr>
            <w:tcW w:w="142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tcPr>
          <w:p w14:paraId="091898EE" w14:textId="77777777" w:rsidR="00583897" w:rsidRPr="003566DB" w:rsidRDefault="00583897" w:rsidP="00E006B4">
            <w:pPr>
              <w:spacing w:after="0" w:line="240" w:lineRule="auto"/>
              <w:rPr>
                <w:rFonts w:eastAsia="Times New Roman" w:cstheme="minorHAnsi"/>
                <w:color w:val="000000"/>
                <w:lang w:eastAsia="en-AU"/>
              </w:rPr>
            </w:pPr>
          </w:p>
        </w:tc>
        <w:tc>
          <w:tcPr>
            <w:tcW w:w="114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tcPr>
          <w:p w14:paraId="0FAF9C4F" w14:textId="77777777" w:rsidR="00583897" w:rsidRPr="003566DB" w:rsidRDefault="00583897" w:rsidP="00E006B4">
            <w:pPr>
              <w:spacing w:after="0" w:line="240" w:lineRule="auto"/>
              <w:rPr>
                <w:rFonts w:eastAsia="Times New Roman" w:cstheme="minorHAnsi"/>
                <w:color w:val="000000"/>
                <w:lang w:eastAsia="en-AU"/>
              </w:rPr>
            </w:pPr>
          </w:p>
        </w:tc>
        <w:tc>
          <w:tcPr>
            <w:tcW w:w="713"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tcPr>
          <w:p w14:paraId="5F0C3EDD" w14:textId="77777777" w:rsidR="00583897" w:rsidRPr="003566DB" w:rsidRDefault="00583897" w:rsidP="00E006B4">
            <w:pPr>
              <w:spacing w:after="0" w:line="240" w:lineRule="auto"/>
              <w:rPr>
                <w:rFonts w:eastAsia="Times New Roman" w:cstheme="minorHAnsi"/>
                <w:color w:val="000000"/>
                <w:lang w:eastAsia="en-AU"/>
              </w:rPr>
            </w:pPr>
          </w:p>
        </w:tc>
        <w:tc>
          <w:tcPr>
            <w:tcW w:w="1000"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808080" w:themeFill="background1" w:themeFillShade="80"/>
            <w:noWrap/>
            <w:tcMar>
              <w:left w:w="57" w:type="dxa"/>
              <w:right w:w="57" w:type="dxa"/>
            </w:tcMar>
          </w:tcPr>
          <w:p w14:paraId="73D49F04" w14:textId="77777777" w:rsidR="00583897" w:rsidRPr="003566DB" w:rsidRDefault="00583897" w:rsidP="003566DB">
            <w:pPr>
              <w:spacing w:after="0" w:line="240" w:lineRule="auto"/>
              <w:jc w:val="center"/>
              <w:rPr>
                <w:rFonts w:eastAsia="Times New Roman" w:cstheme="minorHAnsi"/>
                <w:color w:val="000000"/>
                <w:lang w:eastAsia="en-AU"/>
              </w:rPr>
            </w:pPr>
          </w:p>
        </w:tc>
        <w:tc>
          <w:tcPr>
            <w:tcW w:w="999"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tcPr>
          <w:p w14:paraId="3EE54A86" w14:textId="77777777" w:rsidR="00583897" w:rsidRPr="003566DB" w:rsidRDefault="00583897" w:rsidP="003566DB">
            <w:pPr>
              <w:spacing w:after="0" w:line="240" w:lineRule="auto"/>
              <w:jc w:val="center"/>
              <w:rPr>
                <w:rFonts w:eastAsia="Times New Roman" w:cstheme="minorHAnsi"/>
                <w:color w:val="000000"/>
                <w:lang w:eastAsia="en-AU"/>
              </w:rPr>
            </w:pPr>
          </w:p>
        </w:tc>
        <w:tc>
          <w:tcPr>
            <w:tcW w:w="114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D9D9D9" w:themeFill="background1" w:themeFillShade="D9"/>
            <w:noWrap/>
            <w:tcMar>
              <w:left w:w="57" w:type="dxa"/>
              <w:right w:w="57" w:type="dxa"/>
            </w:tcMar>
          </w:tcPr>
          <w:p w14:paraId="7D68CA12" w14:textId="77777777" w:rsidR="00583897" w:rsidRPr="003566DB" w:rsidRDefault="00583897" w:rsidP="003566DB">
            <w:pPr>
              <w:spacing w:after="0" w:line="240" w:lineRule="auto"/>
              <w:jc w:val="center"/>
              <w:rPr>
                <w:rFonts w:eastAsia="Times New Roman" w:cstheme="minorHAnsi"/>
                <w:color w:val="000000"/>
                <w:lang w:eastAsia="en-AU"/>
              </w:rPr>
            </w:pPr>
          </w:p>
        </w:tc>
        <w:tc>
          <w:tcPr>
            <w:tcW w:w="1571" w:type="dxa"/>
            <w:tcBorders>
              <w:top w:val="single" w:sz="4" w:space="0" w:color="000000" w:themeColor="text1"/>
              <w:left w:val="single" w:sz="4" w:space="0" w:color="FFFFFF" w:themeColor="background1"/>
              <w:bottom w:val="single" w:sz="4" w:space="0" w:color="000000" w:themeColor="text1"/>
            </w:tcBorders>
            <w:shd w:val="clear" w:color="auto" w:fill="D9D9D9" w:themeFill="background1" w:themeFillShade="D9"/>
            <w:noWrap/>
            <w:tcMar>
              <w:left w:w="57" w:type="dxa"/>
              <w:right w:w="57" w:type="dxa"/>
            </w:tcMar>
          </w:tcPr>
          <w:p w14:paraId="381D1B1C" w14:textId="77777777" w:rsidR="00583897" w:rsidRPr="003566DB" w:rsidRDefault="00583897" w:rsidP="003566DB">
            <w:pPr>
              <w:spacing w:after="0" w:line="240" w:lineRule="auto"/>
              <w:rPr>
                <w:rFonts w:eastAsia="Times New Roman" w:cstheme="minorHAnsi"/>
                <w:color w:val="000000"/>
                <w:lang w:eastAsia="en-AU"/>
              </w:rPr>
            </w:pPr>
          </w:p>
        </w:tc>
        <w:bookmarkEnd w:id="547"/>
      </w:tr>
    </w:tbl>
    <w:p w14:paraId="2A1D44C3" w14:textId="77777777" w:rsidR="00583897" w:rsidRPr="00A44331" w:rsidRDefault="00583897" w:rsidP="00583897">
      <w:pPr>
        <w:rPr>
          <w:lang w:bidi="en-US"/>
        </w:rPr>
        <w:sectPr w:rsidR="00583897" w:rsidRPr="00A44331" w:rsidSect="00AC6F7D">
          <w:headerReference w:type="even" r:id="rId32"/>
          <w:headerReference w:type="default" r:id="rId33"/>
          <w:footerReference w:type="default" r:id="rId34"/>
          <w:pgSz w:w="16838" w:h="11906" w:orient="landscape" w:code="9"/>
          <w:pgMar w:top="1418" w:right="539" w:bottom="709" w:left="1276" w:header="709" w:footer="624" w:gutter="0"/>
          <w:cols w:space="708"/>
          <w:docGrid w:linePitch="360"/>
        </w:sectPr>
      </w:pPr>
    </w:p>
    <w:p w14:paraId="3FE3B48C" w14:textId="77777777" w:rsidR="00583897" w:rsidRPr="00A44331" w:rsidRDefault="00583897" w:rsidP="001325AA">
      <w:pPr>
        <w:pStyle w:val="LTU-Subhead2"/>
      </w:pPr>
      <w:bookmarkStart w:id="549" w:name="_Toc67067342"/>
      <w:bookmarkStart w:id="550" w:name="_Toc82176957"/>
      <w:r w:rsidRPr="00A44331">
        <w:lastRenderedPageBreak/>
        <w:t>Types of Survey Data Sources</w:t>
      </w:r>
      <w:bookmarkEnd w:id="548"/>
      <w:bookmarkEnd w:id="549"/>
      <w:bookmarkEnd w:id="550"/>
    </w:p>
    <w:p w14:paraId="1D92322F" w14:textId="034305D5" w:rsidR="00583897" w:rsidRPr="00A44331" w:rsidRDefault="00583897" w:rsidP="001325AA">
      <w:pPr>
        <w:pStyle w:val="LTU-Body10pt"/>
      </w:pPr>
      <w:r w:rsidRPr="7AEBCC8E">
        <w:rPr>
          <w:rFonts w:cstheme="minorBidi"/>
        </w:rPr>
        <w:t xml:space="preserve">Survey data was collated in Table 18 above. </w:t>
      </w:r>
      <w:r>
        <w:t xml:space="preserve">There are some benefits to data collected via survey. Survey data can better contribute to prevalence estimates, it can capture data on incidents of sexual violence not reported to authorities, and it can collect data on attitudes and perceptions (especially useful for measuring the underlying gendered drivers and reinforcing factors of sexual violence behaviour). Surveys can also standardise the way they capture data to better compare between surveys. A total of 11 survey sources of sexual violence data were identified. </w:t>
      </w:r>
    </w:p>
    <w:p w14:paraId="541E3BEE" w14:textId="655F38A7" w:rsidR="00583897" w:rsidRPr="001325AA" w:rsidRDefault="00583897" w:rsidP="001325AA">
      <w:pPr>
        <w:pStyle w:val="LTU-Subhead2"/>
      </w:pPr>
      <w:bookmarkStart w:id="551" w:name="_Toc57222577"/>
      <w:bookmarkStart w:id="552" w:name="_Toc57394380"/>
      <w:bookmarkStart w:id="553" w:name="_Toc67067343"/>
      <w:bookmarkStart w:id="554" w:name="_Toc82176958"/>
      <w:bookmarkStart w:id="555" w:name="_Toc46070180"/>
      <w:r w:rsidRPr="7AEBCC8E">
        <w:t xml:space="preserve">Description of the collated survey data </w:t>
      </w:r>
      <w:r w:rsidRPr="001325AA">
        <w:t>sources</w:t>
      </w:r>
      <w:bookmarkEnd w:id="551"/>
      <w:bookmarkEnd w:id="552"/>
      <w:bookmarkEnd w:id="553"/>
      <w:bookmarkEnd w:id="554"/>
      <w:r w:rsidRPr="7AEBCC8E">
        <w:t xml:space="preserve"> </w:t>
      </w:r>
    </w:p>
    <w:p w14:paraId="10BB6CBC" w14:textId="3A9F2D59" w:rsidR="00583897" w:rsidRPr="001325AA" w:rsidRDefault="00583897" w:rsidP="001325AA">
      <w:pPr>
        <w:pStyle w:val="LTU-Body10pt"/>
      </w:pPr>
      <w:r w:rsidRPr="7AEBCC8E">
        <w:t>A key limitation was survey populations. Only one study specifically targeted women [10], while three others were Australia-wide population surveys [3</w:t>
      </w:r>
      <w:r w:rsidR="00A16C42">
        <w:t>–</w:t>
      </w:r>
      <w:r w:rsidRPr="7AEBCC8E">
        <w:t>5]. Three surveys targeted specific populations (Aboriginal and Torres Straight Islanders [1], separating parents [9], and crime victims</w:t>
      </w:r>
      <w:r w:rsidR="00A16C42">
        <w:t xml:space="preserve"> </w:t>
      </w:r>
      <w:r w:rsidRPr="7AEBCC8E">
        <w:t xml:space="preserve">[8]), and the remaining four surveys </w:t>
      </w:r>
      <w:r w:rsidR="00B65893">
        <w:t>focused</w:t>
      </w:r>
      <w:r w:rsidRPr="7AEBCC8E">
        <w:t xml:space="preserve"> on people in particular settings (</w:t>
      </w:r>
      <w:r w:rsidR="00A16C42">
        <w:t>u</w:t>
      </w:r>
      <w:r w:rsidR="00A16C42" w:rsidRPr="7AEBCC8E">
        <w:t xml:space="preserve">niversities </w:t>
      </w:r>
      <w:r w:rsidRPr="7AEBCC8E">
        <w:t xml:space="preserve">[6], workplaces [7], public housing [2], and secondary schools [11]). </w:t>
      </w:r>
    </w:p>
    <w:p w14:paraId="221DB44A" w14:textId="3D437A32" w:rsidR="00583897" w:rsidRPr="00A44331" w:rsidRDefault="00583897" w:rsidP="001325AA">
      <w:pPr>
        <w:pStyle w:val="LTU-Body10pt"/>
      </w:pPr>
      <w:r w:rsidRPr="7AEBCC8E">
        <w:t>The focus of the data was not always on sexual violence level behaviours. One study did not capture any data on sexual violence behaviours [3]. All other surveys collected some form of data on sexual violence behaviours that could attract police investigations and court proceedings. Of these, seven surveys also collected data on other types of sexual violence behaviours including sexual harassment [2, 4, 5, 6, 7, 10, 11]. A further difficulty is the language used. As with the administrative data sources, surveys used a variety of definitions or types of sexual violence. One survey included no data specific to sexual violence [2]. Seven surveys collected data on experiences of sexual violence/sexual assault/sexual abuse [4</w:t>
      </w:r>
      <w:r w:rsidR="00A16C42">
        <w:t>–</w:t>
      </w:r>
      <w:r w:rsidRPr="7AEBCC8E">
        <w:t>10], four on experiences of sexual harassment [5, 6, 7, 10], and one on experiences of sexual threat [5]. One survey [11] asked only implicitly worded questions about pressure to have sex, having sex when you don’t want to, and the sharing of sexually explicit online material, though missed an opportunity to ask about consent or violence/assault experiences in these contexts. Furthermore, one survey collected data on an awareness that rape/sexual assault was a local issue [1], and two on sexual violence attitudes and awareness [3, 6]. For three surveys the data referred to certain contexts</w:t>
      </w:r>
      <w:r w:rsidR="00A16C42">
        <w:t>;</w:t>
      </w:r>
      <w:r w:rsidRPr="7AEBCC8E">
        <w:t xml:space="preserve"> one was on possible sexual violence as part of physical abuse received from a perpetrator </w:t>
      </w:r>
      <w:r w:rsidRPr="7AEBCC8E">
        <w:lastRenderedPageBreak/>
        <w:t xml:space="preserve">under the influence of alcohol or drugs [4], one was on sexual violence experienced in university contexts [6], one in workplace contexts [7], and one on sexual violence experienced between separating parents [9].  </w:t>
      </w:r>
    </w:p>
    <w:p w14:paraId="689A4CC7" w14:textId="4090754F" w:rsidR="00583897" w:rsidRPr="00A44331" w:rsidRDefault="00583897" w:rsidP="001325AA">
      <w:pPr>
        <w:pStyle w:val="LTU-Body10pt"/>
      </w:pPr>
      <w:r w:rsidRPr="7AEBCC8E">
        <w:t xml:space="preserve">Data collection varied between surveys. Three surveys were administered on an ad-hoc basis [6, 7, 9] and only one was run annually [8]. The other surveys were run less frequently every </w:t>
      </w:r>
      <w:r w:rsidR="00EC1E1A">
        <w:t>three</w:t>
      </w:r>
      <w:r w:rsidRPr="7AEBCC8E">
        <w:t xml:space="preserve"> years [4], </w:t>
      </w:r>
      <w:r w:rsidR="00EC1E1A">
        <w:t>four</w:t>
      </w:r>
      <w:r w:rsidR="00EC1E1A" w:rsidRPr="7AEBCC8E">
        <w:t xml:space="preserve"> </w:t>
      </w:r>
      <w:r w:rsidRPr="7AEBCC8E">
        <w:t xml:space="preserve">years [3, 5], and </w:t>
      </w:r>
      <w:r w:rsidR="00EC1E1A">
        <w:t>five</w:t>
      </w:r>
      <w:r w:rsidR="00EC1E1A" w:rsidRPr="7AEBCC8E">
        <w:t xml:space="preserve"> </w:t>
      </w:r>
      <w:r w:rsidRPr="7AEBCC8E">
        <w:t xml:space="preserve">years [2, 11]. One survey is run at differing schedules for different cohorts of their longitudinal study (every 1 to 3 years) [10].  </w:t>
      </w:r>
    </w:p>
    <w:p w14:paraId="13260AD5" w14:textId="4153FBD8" w:rsidR="00583897" w:rsidRPr="001325AA" w:rsidRDefault="00583897" w:rsidP="001325AA">
      <w:pPr>
        <w:pStyle w:val="LTU-Body10pt"/>
      </w:pPr>
      <w:r w:rsidRPr="7AEBCC8E">
        <w:t>The data extraction table (available on request) shows that all but one of the surveys [11] utilised multiple sampling methods aimed at optimising their surveys’ capacity to be representative of the population they are sampled from and therefore to generalise their results beyond their sample. Those surveys used a combination of at least two of these methods: randomisation of participant selection</w:t>
      </w:r>
      <w:r w:rsidR="00A16C42">
        <w:t>;</w:t>
      </w:r>
      <w:r w:rsidRPr="7AEBCC8E">
        <w:t xml:space="preserve"> weighting of subgroups to match their proportion in the population</w:t>
      </w:r>
      <w:r w:rsidR="00A16C42">
        <w:t>;</w:t>
      </w:r>
      <w:r w:rsidRPr="7AEBCC8E">
        <w:t xml:space="preserve"> benchmarking targeted participant demographics</w:t>
      </w:r>
      <w:r w:rsidR="00A16C42">
        <w:t>;</w:t>
      </w:r>
      <w:r w:rsidRPr="7AEBCC8E">
        <w:t xml:space="preserve"> and the calculation of standard error or confidence intervals to estimate the statistical population results from the sample result. Almost no surveys analysed the demographic differences between participants and non-participants to assess if there was a bias in who agreed to participate and who did not, though this is often impractical.  </w:t>
      </w:r>
    </w:p>
    <w:p w14:paraId="357A4401" w14:textId="77777777" w:rsidR="00583897" w:rsidRPr="00A44331" w:rsidRDefault="00583897" w:rsidP="001325AA">
      <w:pPr>
        <w:pStyle w:val="LTU-Subhead2"/>
      </w:pPr>
      <w:bookmarkStart w:id="556" w:name="_Toc57222578"/>
      <w:bookmarkStart w:id="557" w:name="_Toc57394381"/>
      <w:bookmarkStart w:id="558" w:name="_Toc67067344"/>
      <w:bookmarkStart w:id="559" w:name="_Toc82176959"/>
      <w:r w:rsidRPr="7AEBCC8E">
        <w:t>Outcome measures they cover</w:t>
      </w:r>
      <w:bookmarkEnd w:id="556"/>
      <w:bookmarkEnd w:id="557"/>
      <w:bookmarkEnd w:id="558"/>
      <w:bookmarkEnd w:id="559"/>
    </w:p>
    <w:p w14:paraId="5A17FF87" w14:textId="4DF162F6" w:rsidR="00583897" w:rsidRPr="00A44331" w:rsidRDefault="00583897" w:rsidP="001325AA">
      <w:pPr>
        <w:pStyle w:val="LTU-Body10pt"/>
      </w:pPr>
      <w:r w:rsidRPr="7AEBCC8E">
        <w:t>Prevalence and incidence are two topics of interest. In terms of prevalence, seven surveys could contribute to sexual violence prevalence data [5</w:t>
      </w:r>
      <w:r w:rsidR="00A16C42">
        <w:t>–</w:t>
      </w:r>
      <w:r w:rsidRPr="7AEBCC8E">
        <w:t xml:space="preserve">11]. However, four of these are in specific contexts or populations [6, 7, 9, 11] that may limit generalising sexual violence prevalence estimates. The other three are more general: one on self-identified victims of crime (whether reported to police or not) [8]; one on the general population [5]; and one a population longitudinal survey of women [10]. Furthermore, one survey’s [11] lack of items which clearly and explicitly ask about sexual violence or harassment (see point 4 above) limit its utility as a viable prevalence tool. </w:t>
      </w:r>
    </w:p>
    <w:p w14:paraId="1502E23E" w14:textId="64A0FF3E" w:rsidR="00583897" w:rsidRPr="00A44331" w:rsidRDefault="00583897" w:rsidP="001325AA">
      <w:pPr>
        <w:pStyle w:val="LTU-Body10pt"/>
      </w:pPr>
      <w:r w:rsidRPr="7AEBCC8E">
        <w:t xml:space="preserve">Incidence data also had several limitations. Only one survey was identified as possibly contributing to sexual violence incidence data [10]. This study is a longitudinal study on women and could capture experiences of sexual violence across time. However, this relied </w:t>
      </w:r>
      <w:r w:rsidRPr="7AEBCC8E">
        <w:lastRenderedPageBreak/>
        <w:t xml:space="preserve">on survey respondents recall of events from the past </w:t>
      </w:r>
      <w:r w:rsidR="00A16C42">
        <w:t>one</w:t>
      </w:r>
      <w:r w:rsidR="00A16C42" w:rsidRPr="7AEBCC8E">
        <w:t xml:space="preserve"> </w:t>
      </w:r>
      <w:r w:rsidRPr="7AEBCC8E">
        <w:t xml:space="preserve">to </w:t>
      </w:r>
      <w:r w:rsidR="00A16C42">
        <w:t>three</w:t>
      </w:r>
      <w:r w:rsidR="00A16C42" w:rsidRPr="7AEBCC8E">
        <w:t xml:space="preserve"> </w:t>
      </w:r>
      <w:r w:rsidRPr="7AEBCC8E">
        <w:t xml:space="preserve">years, plus their data (available publicly) does not seem to differentiate between current and past events and acute and chronic/repeated events of sexual violence.   </w:t>
      </w:r>
    </w:p>
    <w:p w14:paraId="73461065" w14:textId="3D9EF275" w:rsidR="00583897" w:rsidRPr="00A44331" w:rsidRDefault="00583897" w:rsidP="001325AA">
      <w:pPr>
        <w:pStyle w:val="LTU-Body10pt"/>
      </w:pPr>
      <w:r w:rsidRPr="7AEBCC8E">
        <w:t xml:space="preserve">In terms of gendered drivers and reinforcing factors, again there were data limitations. Only two surveys included items that measure the gendered drivers of sexual violence [3, 6], though they did capture data on all </w:t>
      </w:r>
      <w:r w:rsidR="009118F5">
        <w:t>four</w:t>
      </w:r>
      <w:r w:rsidRPr="7AEBCC8E">
        <w:t xml:space="preserve"> gendered drivers. However, while one survey captured data from a sample of the general population [3], the other was only from those in a university context [6]. A total of </w:t>
      </w:r>
      <w:r w:rsidR="00A16C42">
        <w:t>seven</w:t>
      </w:r>
      <w:r w:rsidR="00A16C42" w:rsidRPr="7AEBCC8E">
        <w:t xml:space="preserve"> </w:t>
      </w:r>
      <w:r w:rsidRPr="7AEBCC8E">
        <w:t>surveys captured data on the reinforcing factor “Experience of, and exposure to, violence”, that is</w:t>
      </w:r>
      <w:r w:rsidR="00A16C42">
        <w:t>,</w:t>
      </w:r>
      <w:r w:rsidRPr="7AEBCC8E">
        <w:t xml:space="preserve"> any study that asked about personal experiences of sexual violence to some degree [4</w:t>
      </w:r>
      <w:r w:rsidR="00A16C42">
        <w:t>–</w:t>
      </w:r>
      <w:r w:rsidRPr="7AEBCC8E">
        <w:t xml:space="preserve">10]. Only two surveys asked about any of the other sexual violence </w:t>
      </w:r>
      <w:r w:rsidR="009118F5">
        <w:t xml:space="preserve">reinforcing factors </w:t>
      </w:r>
      <w:r w:rsidRPr="7AEBCC8E">
        <w:t xml:space="preserve">[3, 6]. Of these, the survey of the general population [3] captured data from </w:t>
      </w:r>
      <w:r w:rsidR="00A16C42">
        <w:t>three</w:t>
      </w:r>
      <w:r w:rsidR="00A16C42" w:rsidRPr="7AEBCC8E">
        <w:t xml:space="preserve"> </w:t>
      </w:r>
      <w:r w:rsidRPr="7AEBCC8E">
        <w:t xml:space="preserve">of the other </w:t>
      </w:r>
      <w:r w:rsidR="00A16C42">
        <w:t>four</w:t>
      </w:r>
      <w:r w:rsidR="00A16C42" w:rsidRPr="7AEBCC8E">
        <w:t xml:space="preserve"> </w:t>
      </w:r>
      <w:r w:rsidRPr="7AEBCC8E">
        <w:t>reinforcing factors, and the survey of those in university contexts collected data on only one of the other reinforcing factors [6]. This means that no survey captured data on the sexual violence reinforcing factor of “</w:t>
      </w:r>
      <w:r w:rsidRPr="009118F5">
        <w:t>Backlash factors (increases in violence when male dominance, power or status is challenged)”.</w:t>
      </w:r>
      <w:r w:rsidRPr="7AEBCC8E">
        <w:t xml:space="preserve"> </w:t>
      </w:r>
    </w:p>
    <w:p w14:paraId="4AD36922" w14:textId="77777777" w:rsidR="00583897" w:rsidRPr="001325AA" w:rsidRDefault="00583897" w:rsidP="001325AA">
      <w:pPr>
        <w:pStyle w:val="LTU-Subhead2"/>
      </w:pPr>
      <w:bookmarkStart w:id="560" w:name="_Toc57222579"/>
      <w:bookmarkStart w:id="561" w:name="_Toc57394382"/>
      <w:bookmarkStart w:id="562" w:name="_Toc67067345"/>
      <w:bookmarkStart w:id="563" w:name="_Toc82176960"/>
      <w:bookmarkEnd w:id="555"/>
      <w:r w:rsidRPr="7AEBCC8E">
        <w:t>Limitations of the data Collection</w:t>
      </w:r>
      <w:bookmarkEnd w:id="560"/>
      <w:bookmarkEnd w:id="561"/>
      <w:bookmarkEnd w:id="562"/>
      <w:bookmarkEnd w:id="563"/>
    </w:p>
    <w:p w14:paraId="2B750762" w14:textId="46D43C43" w:rsidR="00583897" w:rsidRDefault="00583897" w:rsidP="001325AA">
      <w:pPr>
        <w:pStyle w:val="LTU-Body10pt"/>
      </w:pPr>
      <w:r w:rsidRPr="7AEBCC8E">
        <w:t>Limitations of the data are again informed by the detailed and thorough analysis of the ABS report on the challenges of family, domestic, and sexual violence data (Australian Bureau of Statistics, 2013a) and the ABS and AIHW reports covering the gaps in current sexual violence data collection (Australian Bureau of Statistics, 2013b; Australian Institute of Health and Welfare, 2019). We found there was often inaccurate recollection or inaccurate data. Survey respondents are self-reporting sexual violence experiences and, as with any survey respondents, may be affected by inaccurate recall, by response bias (e.g.</w:t>
      </w:r>
      <w:r w:rsidR="00882279">
        <w:t>,</w:t>
      </w:r>
      <w:r w:rsidRPr="7AEBCC8E">
        <w:t xml:space="preserve"> participants being selective about how they respond to survey questions), and by a reluctance to disclose sensitive information.  </w:t>
      </w:r>
    </w:p>
    <w:p w14:paraId="43A8FFC3" w14:textId="77777777" w:rsidR="00583897" w:rsidRDefault="00583897" w:rsidP="001325AA">
      <w:pPr>
        <w:pStyle w:val="LTU-Body10pt"/>
      </w:pPr>
      <w:r w:rsidRPr="7AEBCC8E">
        <w:t xml:space="preserve">Alongside these inaccuracies, data was insufficient for incidence evidence. No data offered an accurate and reliable mechanism for counting all incidents of sexual violence, including historical and repeated or chronic incidents. Also, almost all surveys failed to capture and differentiate between current and historical experiences of sexual violence </w:t>
      </w:r>
    </w:p>
    <w:p w14:paraId="4568A86B" w14:textId="41FD086E" w:rsidR="00583897" w:rsidRDefault="00583897" w:rsidP="001325AA">
      <w:pPr>
        <w:pStyle w:val="LTU-Body10pt"/>
      </w:pPr>
      <w:r w:rsidRPr="7AEBCC8E">
        <w:lastRenderedPageBreak/>
        <w:t>Data was also limited because it rarely captured gendered drivers and reinforcing factors. Only two surveys asked about sexual violence drivers and any reinforcing factors beyond experiences or exposure to sexual violence. Thus, many gendered drivers and reinforcing factors were missed partially or completely in most surveys. The data extraction table also notes some data quality limitations unique to individual surveys (e.g.</w:t>
      </w:r>
      <w:r w:rsidR="00DB09E1">
        <w:t>,</w:t>
      </w:r>
      <w:r w:rsidRPr="7AEBCC8E">
        <w:t xml:space="preserve"> the National Aboriginal and Torres Strait Islander Social Survey only asking about sexual violence in the local community and not about personal experiences of sexual violence).  </w:t>
      </w:r>
    </w:p>
    <w:p w14:paraId="5B11DCC6" w14:textId="67FC7CE1" w:rsidR="00583897" w:rsidRDefault="00583897" w:rsidP="001325AA">
      <w:pPr>
        <w:pStyle w:val="LTU-Body10pt"/>
      </w:pPr>
      <w:r w:rsidRPr="7AEBCC8E">
        <w:t>Data was reliant on the questions asked. Survey questions are static, and they don’t often offer options for elaboration or explanation and can only produce data for questions and response options offered</w:t>
      </w:r>
      <w:r w:rsidR="00DB09E1">
        <w:t xml:space="preserve">; </w:t>
      </w:r>
      <w:r w:rsidRPr="7AEBCC8E">
        <w:t>wording is</w:t>
      </w:r>
      <w:r w:rsidR="00DB09E1">
        <w:t xml:space="preserve"> </w:t>
      </w:r>
      <w:r w:rsidR="00DB09E1" w:rsidRPr="7AEBCC8E">
        <w:t>therefore</w:t>
      </w:r>
      <w:r w:rsidRPr="7AEBCC8E">
        <w:t xml:space="preserve"> important. Also, because questions are asked about sexual violence in different ways across different surveys, collation and comparison between surveys becomes difficult.  </w:t>
      </w:r>
    </w:p>
    <w:p w14:paraId="574F71D8" w14:textId="732B7F2F" w:rsidR="00583897" w:rsidRDefault="00583897" w:rsidP="001325AA">
      <w:pPr>
        <w:pStyle w:val="LTU-Body10pt"/>
      </w:pPr>
      <w:r w:rsidRPr="7AEBCC8E">
        <w:t>Despite efforts to optimise survey sample representativeness, the sampling method can still miss under-represented groups, particularly those at higher risk of sexual violence such as Aboriginal and Torres Strait Islander women</w:t>
      </w:r>
      <w:r w:rsidR="007A5CE9">
        <w:t xml:space="preserve"> and girls</w:t>
      </w:r>
      <w:r w:rsidRPr="7AEBCC8E">
        <w:t xml:space="preserve">, women </w:t>
      </w:r>
      <w:r w:rsidR="007A5CE9">
        <w:t xml:space="preserve">and girls </w:t>
      </w:r>
      <w:r w:rsidRPr="7AEBCC8E">
        <w:t>living in regional/rural areas, CALD women</w:t>
      </w:r>
      <w:r w:rsidR="007A5CE9">
        <w:t xml:space="preserve"> and girls</w:t>
      </w:r>
      <w:r w:rsidRPr="7AEBCC8E">
        <w:t xml:space="preserve">, women </w:t>
      </w:r>
      <w:r w:rsidR="007A5CE9">
        <w:t xml:space="preserve">and girls </w:t>
      </w:r>
      <w:r w:rsidRPr="7AEBCC8E">
        <w:t>with disabilities, and LBTQI women</w:t>
      </w:r>
      <w:r w:rsidR="007A5CE9">
        <w:t xml:space="preserve"> and girls</w:t>
      </w:r>
      <w:r w:rsidRPr="7AEBCC8E">
        <w:t xml:space="preserve">.  </w:t>
      </w:r>
    </w:p>
    <w:p w14:paraId="3374BB71" w14:textId="66BB24DF" w:rsidR="00583897" w:rsidRPr="001325AA" w:rsidRDefault="00583897" w:rsidP="001325AA">
      <w:pPr>
        <w:pStyle w:val="LTU-Body10pt"/>
      </w:pPr>
      <w:r w:rsidRPr="7AEBCC8E">
        <w:t>Lastly, most surveys are administered more than one year apart or on an ad-hoc basis. This makes it difficult to use these sources as short</w:t>
      </w:r>
      <w:r w:rsidR="00DB09E1">
        <w:t>-</w:t>
      </w:r>
      <w:r w:rsidRPr="7AEBCC8E">
        <w:t>, medium</w:t>
      </w:r>
      <w:r w:rsidR="00DB09E1">
        <w:t>-</w:t>
      </w:r>
      <w:r w:rsidRPr="7AEBCC8E">
        <w:t xml:space="preserve">, and long-term monitors of sexual violence primary prevention efforts. For example, to use the PSS survey as a short-term outcome measure of sexual violence prevalence, the prevention intervention would need to be timed to just precede the survey’s scheduled data collection or wait </w:t>
      </w:r>
      <w:r w:rsidR="00EC1E1A">
        <w:t>f</w:t>
      </w:r>
      <w:r w:rsidR="00440A77">
        <w:t>our</w:t>
      </w:r>
      <w:r w:rsidR="00EC1E1A" w:rsidRPr="7AEBCC8E">
        <w:t xml:space="preserve"> </w:t>
      </w:r>
      <w:r w:rsidRPr="7AEBCC8E">
        <w:t xml:space="preserve">years for the next one.  </w:t>
      </w:r>
    </w:p>
    <w:p w14:paraId="2047ACA7" w14:textId="77777777" w:rsidR="00583897" w:rsidRDefault="00583897" w:rsidP="00583897">
      <w:pPr>
        <w:pStyle w:val="LTU-Body10pt"/>
      </w:pPr>
    </w:p>
    <w:p w14:paraId="78B74AE5" w14:textId="77777777" w:rsidR="00583897" w:rsidRPr="00A44331" w:rsidRDefault="00583897" w:rsidP="00583897">
      <w:pPr>
        <w:spacing w:after="0" w:line="240" w:lineRule="auto"/>
        <w:rPr>
          <w:rFonts w:eastAsia="Times New Roman" w:cstheme="minorBidi"/>
        </w:rPr>
        <w:sectPr w:rsidR="00583897" w:rsidRPr="00A44331" w:rsidSect="00583897">
          <w:headerReference w:type="even" r:id="rId35"/>
          <w:headerReference w:type="default" r:id="rId36"/>
          <w:footerReference w:type="default" r:id="rId37"/>
          <w:pgSz w:w="11906" w:h="16838" w:code="9"/>
          <w:pgMar w:top="2240" w:right="709" w:bottom="1276" w:left="1418" w:header="709" w:footer="624" w:gutter="0"/>
          <w:cols w:space="708"/>
          <w:docGrid w:linePitch="360"/>
        </w:sectPr>
      </w:pPr>
    </w:p>
    <w:p w14:paraId="2AC1374B" w14:textId="4C65C976" w:rsidR="00583897" w:rsidRDefault="00583897" w:rsidP="007A5CE9">
      <w:pPr>
        <w:pStyle w:val="LTU-Subhead2"/>
        <w:spacing w:before="0" w:after="0"/>
      </w:pPr>
      <w:bookmarkStart w:id="564" w:name="_Toc46070182"/>
      <w:bookmarkStart w:id="565" w:name="_Toc67067346"/>
      <w:bookmarkStart w:id="566" w:name="_Toc82176961"/>
      <w:r w:rsidRPr="00A44331">
        <w:lastRenderedPageBreak/>
        <w:t>Administrative By-product Data</w:t>
      </w:r>
      <w:bookmarkEnd w:id="564"/>
      <w:bookmarkEnd w:id="565"/>
      <w:bookmarkEnd w:id="566"/>
      <w:r w:rsidRPr="00A44331">
        <w:t xml:space="preserve"> </w:t>
      </w:r>
    </w:p>
    <w:p w14:paraId="5172F4B6" w14:textId="2AA9EABB" w:rsidR="00583897" w:rsidRPr="00474CA2" w:rsidRDefault="00474CA2" w:rsidP="00E91238">
      <w:pPr>
        <w:pStyle w:val="LTU-Tabletitle"/>
        <w:rPr>
          <w:rFonts w:cstheme="minorHAnsi"/>
          <w:szCs w:val="24"/>
        </w:rPr>
      </w:pPr>
      <w:bookmarkStart w:id="567" w:name="_Toc82622091"/>
      <w:r w:rsidRPr="00A44331">
        <w:t xml:space="preserve">Table </w:t>
      </w:r>
      <w:r w:rsidRPr="00A44331">
        <w:rPr>
          <w:color w:val="2B579A"/>
          <w:shd w:val="clear" w:color="auto" w:fill="E6E6E6"/>
        </w:rPr>
        <w:fldChar w:fldCharType="begin"/>
      </w:r>
      <w:r w:rsidRPr="00A44331">
        <w:instrText>SEQ Table \* ARABIC</w:instrText>
      </w:r>
      <w:r w:rsidRPr="00A44331">
        <w:rPr>
          <w:color w:val="2B579A"/>
          <w:shd w:val="clear" w:color="auto" w:fill="E6E6E6"/>
        </w:rPr>
        <w:fldChar w:fldCharType="separate"/>
      </w:r>
      <w:r>
        <w:rPr>
          <w:noProof/>
        </w:rPr>
        <w:t>1</w:t>
      </w:r>
      <w:r>
        <w:rPr>
          <w:noProof/>
        </w:rPr>
        <w:t>7</w:t>
      </w:r>
      <w:r w:rsidRPr="00A44331">
        <w:rPr>
          <w:color w:val="2B579A"/>
          <w:shd w:val="clear" w:color="auto" w:fill="E6E6E6"/>
        </w:rPr>
        <w:fldChar w:fldCharType="end"/>
      </w:r>
      <w:r>
        <w:t xml:space="preserve">: </w:t>
      </w:r>
      <w:r w:rsidRPr="00E91238">
        <w:t>The Sexual Violence Outcome Measures of National Level Administrative Data Sources</w:t>
      </w:r>
      <w:bookmarkEnd w:id="56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1134"/>
        <w:gridCol w:w="2268"/>
        <w:gridCol w:w="1134"/>
        <w:gridCol w:w="1304"/>
        <w:gridCol w:w="1134"/>
        <w:gridCol w:w="2268"/>
      </w:tblGrid>
      <w:tr w:rsidR="001325AA" w:rsidRPr="00E006B4" w14:paraId="6B28DB0D" w14:textId="77777777" w:rsidTr="001325AA">
        <w:tc>
          <w:tcPr>
            <w:tcW w:w="1417" w:type="dxa"/>
          </w:tcPr>
          <w:p w14:paraId="48545549" w14:textId="77777777" w:rsidR="001325AA" w:rsidRPr="00E006B4" w:rsidRDefault="001325AA" w:rsidP="001325AA">
            <w:pPr>
              <w:pStyle w:val="LTU-Tablebody"/>
              <w:rPr>
                <w:b/>
                <w:bCs/>
                <w:sz w:val="22"/>
                <w:szCs w:val="22"/>
              </w:rPr>
            </w:pPr>
            <w:r w:rsidRPr="00E006B4">
              <w:rPr>
                <w:b/>
                <w:bCs/>
                <w:sz w:val="22"/>
                <w:szCs w:val="22"/>
              </w:rPr>
              <w:t xml:space="preserve">Table Key: </w:t>
            </w:r>
          </w:p>
        </w:tc>
        <w:tc>
          <w:tcPr>
            <w:tcW w:w="1134" w:type="dxa"/>
            <w:shd w:val="clear" w:color="auto" w:fill="808080" w:themeFill="background1" w:themeFillShade="80"/>
          </w:tcPr>
          <w:p w14:paraId="6658B94B" w14:textId="77777777" w:rsidR="001325AA" w:rsidRPr="00E006B4" w:rsidRDefault="001325AA" w:rsidP="001325AA">
            <w:pPr>
              <w:pStyle w:val="LTU-Tablebody"/>
              <w:rPr>
                <w:sz w:val="22"/>
                <w:szCs w:val="22"/>
              </w:rPr>
            </w:pPr>
          </w:p>
        </w:tc>
        <w:tc>
          <w:tcPr>
            <w:tcW w:w="2268" w:type="dxa"/>
          </w:tcPr>
          <w:p w14:paraId="74C96209" w14:textId="77777777" w:rsidR="001325AA" w:rsidRPr="00E006B4" w:rsidRDefault="001325AA" w:rsidP="001325AA">
            <w:pPr>
              <w:pStyle w:val="LTU-Tablebody"/>
              <w:rPr>
                <w:sz w:val="22"/>
                <w:szCs w:val="22"/>
              </w:rPr>
            </w:pPr>
            <w:r w:rsidRPr="00E006B4">
              <w:rPr>
                <w:sz w:val="22"/>
                <w:szCs w:val="22"/>
              </w:rPr>
              <w:t>Data is collected</w:t>
            </w:r>
          </w:p>
        </w:tc>
        <w:tc>
          <w:tcPr>
            <w:tcW w:w="1134" w:type="dxa"/>
            <w:shd w:val="clear" w:color="auto" w:fill="D9D9D9" w:themeFill="background2" w:themeFillShade="D9"/>
          </w:tcPr>
          <w:p w14:paraId="6CC2F3C5" w14:textId="77777777" w:rsidR="001325AA" w:rsidRPr="00E006B4" w:rsidRDefault="001325AA" w:rsidP="001325AA">
            <w:pPr>
              <w:pStyle w:val="LTU-Tablebody"/>
              <w:rPr>
                <w:sz w:val="22"/>
                <w:szCs w:val="22"/>
              </w:rPr>
            </w:pPr>
          </w:p>
        </w:tc>
        <w:tc>
          <w:tcPr>
            <w:tcW w:w="1304" w:type="dxa"/>
          </w:tcPr>
          <w:p w14:paraId="0E0EBA31" w14:textId="77777777" w:rsidR="001325AA" w:rsidRPr="00E006B4" w:rsidRDefault="001325AA" w:rsidP="001325AA">
            <w:pPr>
              <w:pStyle w:val="LTU-Tablebody"/>
              <w:rPr>
                <w:sz w:val="22"/>
                <w:szCs w:val="22"/>
              </w:rPr>
            </w:pPr>
            <w:r w:rsidRPr="00E006B4">
              <w:rPr>
                <w:sz w:val="22"/>
                <w:szCs w:val="22"/>
              </w:rPr>
              <w:t>No Data</w:t>
            </w:r>
          </w:p>
        </w:tc>
        <w:tc>
          <w:tcPr>
            <w:tcW w:w="1134" w:type="dxa"/>
            <w:shd w:val="clear" w:color="auto" w:fill="FFC000"/>
          </w:tcPr>
          <w:p w14:paraId="66099362" w14:textId="77777777" w:rsidR="001325AA" w:rsidRPr="00E006B4" w:rsidRDefault="001325AA" w:rsidP="001325AA">
            <w:pPr>
              <w:pStyle w:val="LTU-Tablebody"/>
              <w:rPr>
                <w:sz w:val="22"/>
                <w:szCs w:val="22"/>
              </w:rPr>
            </w:pPr>
          </w:p>
        </w:tc>
        <w:tc>
          <w:tcPr>
            <w:tcW w:w="2268" w:type="dxa"/>
          </w:tcPr>
          <w:p w14:paraId="18680F8A" w14:textId="77777777" w:rsidR="001325AA" w:rsidRPr="00E006B4" w:rsidRDefault="001325AA" w:rsidP="001325AA">
            <w:pPr>
              <w:pStyle w:val="LTU-Tablebody"/>
              <w:spacing w:after="0"/>
              <w:rPr>
                <w:sz w:val="22"/>
                <w:szCs w:val="22"/>
              </w:rPr>
            </w:pPr>
            <w:r w:rsidRPr="00E006B4">
              <w:rPr>
                <w:sz w:val="22"/>
                <w:szCs w:val="22"/>
              </w:rPr>
              <w:t>Not applicable</w:t>
            </w:r>
          </w:p>
        </w:tc>
      </w:tr>
    </w:tbl>
    <w:p w14:paraId="42582E29" w14:textId="77777777" w:rsidR="00583897" w:rsidRPr="00EC5594" w:rsidRDefault="00583897" w:rsidP="00EC5594">
      <w:pPr>
        <w:spacing w:after="0"/>
        <w:rPr>
          <w:rFonts w:cstheme="minorHAnsi"/>
          <w:sz w:val="10"/>
          <w:szCs w:val="10"/>
        </w:rPr>
      </w:pPr>
    </w:p>
    <w:tbl>
      <w:tblPr>
        <w:tblW w:w="14884" w:type="dxa"/>
        <w:tblInd w:w="-10" w:type="dxa"/>
        <w:tblLayout w:type="fixed"/>
        <w:tblLook w:val="04A0" w:firstRow="1" w:lastRow="0" w:firstColumn="1" w:lastColumn="0" w:noHBand="0" w:noVBand="1"/>
        <w:tblCaption w:val="Table 17: The Sexual Violence Outcome Measures of National Level Administrative Data Sources"/>
        <w:tblDescription w:val="Complex table colour coded.&#10;Data sources&#10;1. Australian Domestic and Family Violence Death Review Network 2018&#13;&#10;2. National Coronial Information System&#13;&#10;3. National Homicide Monitoring Program&#13;&#10;4. National Hospital Morbidity Database&#13;&#10;5. Recorded Crime Victims Collection&#13;&#10;6. Specialist Homelessness Services Collection&#13;&#10;7. Criminal Courts Collection&#13;&#10;8. Prisoner Census&#13;&#10;9. Recorded Crime Offenders Collection&#13;&#10;&#10;Categories - Victim or perpetrator, Violence Data Focus, Frequency, Sexual Violence Specific Data, SV Behaviours (further broken down), Gendered Drivers (further broken down) Reinforcing Factors (further broken down)"/>
      </w:tblPr>
      <w:tblGrid>
        <w:gridCol w:w="1213"/>
        <w:gridCol w:w="945"/>
        <w:gridCol w:w="1172"/>
        <w:gridCol w:w="1028"/>
        <w:gridCol w:w="1282"/>
        <w:gridCol w:w="819"/>
        <w:gridCol w:w="819"/>
        <w:gridCol w:w="958"/>
        <w:gridCol w:w="1125"/>
        <w:gridCol w:w="992"/>
        <w:gridCol w:w="709"/>
        <w:gridCol w:w="884"/>
        <w:gridCol w:w="898"/>
        <w:gridCol w:w="897"/>
        <w:gridCol w:w="1143"/>
      </w:tblGrid>
      <w:tr w:rsidR="00583897" w:rsidRPr="001325AA" w14:paraId="198C8BFA" w14:textId="77777777" w:rsidTr="00C410B9">
        <w:trPr>
          <w:trHeight w:val="300"/>
        </w:trPr>
        <w:tc>
          <w:tcPr>
            <w:tcW w:w="1213" w:type="dxa"/>
            <w:vMerge w:val="restart"/>
            <w:tcBorders>
              <w:left w:val="single" w:sz="8" w:space="0" w:color="FFFFFF" w:themeColor="background1"/>
              <w:right w:val="single" w:sz="8" w:space="0" w:color="FFFFFF" w:themeColor="background1"/>
            </w:tcBorders>
            <w:shd w:val="clear" w:color="auto" w:fill="EE3124" w:themeFill="accent1"/>
            <w:noWrap/>
            <w:hideMark/>
          </w:tcPr>
          <w:p w14:paraId="4BEFBEA0" w14:textId="77777777" w:rsidR="00583897" w:rsidRPr="001325AA" w:rsidRDefault="00583897" w:rsidP="00EC5594">
            <w:pPr>
              <w:spacing w:after="0" w:line="240" w:lineRule="auto"/>
              <w:jc w:val="center"/>
              <w:rPr>
                <w:rFonts w:eastAsia="Times New Roman" w:cstheme="minorHAnsi"/>
                <w:color w:val="FFFFFF" w:themeColor="background1"/>
                <w:lang w:eastAsia="en-AU"/>
              </w:rPr>
            </w:pPr>
            <w:r w:rsidRPr="001325AA">
              <w:rPr>
                <w:rFonts w:eastAsia="Times New Roman" w:cstheme="minorHAnsi"/>
                <w:color w:val="FFFFFF" w:themeColor="background1"/>
                <w:lang w:eastAsia="en-AU"/>
              </w:rPr>
              <w:t>Data Source</w:t>
            </w:r>
          </w:p>
        </w:tc>
        <w:tc>
          <w:tcPr>
            <w:tcW w:w="945" w:type="dxa"/>
            <w:vMerge w:val="restart"/>
            <w:tcBorders>
              <w:left w:val="single" w:sz="8" w:space="0" w:color="FFFFFF" w:themeColor="background1"/>
              <w:bottom w:val="single" w:sz="8" w:space="0" w:color="FFFFFF" w:themeColor="background1"/>
              <w:right w:val="single" w:sz="8" w:space="0" w:color="FFFFFF" w:themeColor="background1"/>
            </w:tcBorders>
            <w:shd w:val="clear" w:color="auto" w:fill="EE3124" w:themeFill="accent1"/>
            <w:hideMark/>
          </w:tcPr>
          <w:p w14:paraId="4770D0E6" w14:textId="769892D7" w:rsidR="00583897" w:rsidRPr="001325AA" w:rsidRDefault="00583897" w:rsidP="00EC5594">
            <w:pPr>
              <w:spacing w:after="0" w:line="240" w:lineRule="auto"/>
              <w:jc w:val="center"/>
              <w:rPr>
                <w:rFonts w:eastAsia="Times New Roman" w:cstheme="minorBidi"/>
                <w:color w:val="FFFFFF" w:themeColor="background1"/>
                <w:lang w:eastAsia="en-AU"/>
              </w:rPr>
            </w:pPr>
            <w:r w:rsidRPr="001325AA">
              <w:rPr>
                <w:rFonts w:eastAsia="Times New Roman" w:cstheme="minorBidi"/>
                <w:color w:val="FFFFFF" w:themeColor="background1"/>
                <w:lang w:eastAsia="en-AU"/>
              </w:rPr>
              <w:t>Victim or Perp</w:t>
            </w:r>
            <w:r w:rsidR="001325AA">
              <w:rPr>
                <w:rFonts w:eastAsia="Times New Roman" w:cstheme="minorBidi"/>
                <w:color w:val="FFFFFF" w:themeColor="background1"/>
                <w:lang w:eastAsia="en-AU"/>
              </w:rPr>
              <w:t>-</w:t>
            </w:r>
            <w:proofErr w:type="spellStart"/>
            <w:r w:rsidRPr="001325AA">
              <w:rPr>
                <w:rFonts w:eastAsia="Times New Roman" w:cstheme="minorBidi"/>
                <w:color w:val="FFFFFF" w:themeColor="background1"/>
                <w:lang w:eastAsia="en-AU"/>
              </w:rPr>
              <w:t>etrator</w:t>
            </w:r>
            <w:proofErr w:type="spellEnd"/>
          </w:p>
        </w:tc>
        <w:tc>
          <w:tcPr>
            <w:tcW w:w="1172" w:type="dxa"/>
            <w:vMerge w:val="restart"/>
            <w:tcBorders>
              <w:left w:val="single" w:sz="8" w:space="0" w:color="FFFFFF" w:themeColor="background1"/>
              <w:bottom w:val="single" w:sz="8" w:space="0" w:color="FFFFFF" w:themeColor="background1"/>
              <w:right w:val="single" w:sz="8" w:space="0" w:color="FFFFFF" w:themeColor="background1"/>
            </w:tcBorders>
            <w:shd w:val="clear" w:color="auto" w:fill="EE3124" w:themeFill="accent1"/>
            <w:hideMark/>
          </w:tcPr>
          <w:p w14:paraId="4E0ADA0D" w14:textId="77777777" w:rsidR="00583897" w:rsidRPr="001325AA" w:rsidRDefault="00583897" w:rsidP="00EC5594">
            <w:pPr>
              <w:spacing w:after="0" w:line="240" w:lineRule="auto"/>
              <w:jc w:val="center"/>
              <w:rPr>
                <w:rFonts w:eastAsia="Times New Roman" w:cstheme="minorHAnsi"/>
                <w:color w:val="FFFFFF" w:themeColor="background1"/>
                <w:lang w:eastAsia="en-AU"/>
              </w:rPr>
            </w:pPr>
            <w:r w:rsidRPr="001325AA">
              <w:rPr>
                <w:rFonts w:eastAsia="Times New Roman" w:cstheme="minorHAnsi"/>
                <w:color w:val="FFFFFF" w:themeColor="background1"/>
                <w:lang w:eastAsia="en-AU"/>
              </w:rPr>
              <w:t>Violence Data Focus</w:t>
            </w:r>
          </w:p>
        </w:tc>
        <w:tc>
          <w:tcPr>
            <w:tcW w:w="1028" w:type="dxa"/>
            <w:vMerge w:val="restart"/>
            <w:tcBorders>
              <w:left w:val="single" w:sz="8" w:space="0" w:color="FFFFFF" w:themeColor="background1"/>
              <w:bottom w:val="single" w:sz="8" w:space="0" w:color="FFFFFF" w:themeColor="background1"/>
              <w:right w:val="single" w:sz="8" w:space="0" w:color="FFFFFF" w:themeColor="background1"/>
            </w:tcBorders>
            <w:shd w:val="clear" w:color="auto" w:fill="EE3124" w:themeFill="accent1"/>
          </w:tcPr>
          <w:p w14:paraId="115BFE0A" w14:textId="5646266F" w:rsidR="00583897" w:rsidRPr="001325AA" w:rsidRDefault="00583897" w:rsidP="00EC5594">
            <w:pPr>
              <w:spacing w:after="0" w:line="240" w:lineRule="auto"/>
              <w:jc w:val="center"/>
              <w:rPr>
                <w:rFonts w:eastAsia="Times New Roman" w:cstheme="minorHAnsi"/>
                <w:color w:val="FFFFFF" w:themeColor="background1"/>
                <w:lang w:eastAsia="en-AU"/>
              </w:rPr>
            </w:pPr>
            <w:proofErr w:type="spellStart"/>
            <w:r w:rsidRPr="001325AA">
              <w:rPr>
                <w:rFonts w:eastAsia="Times New Roman" w:cstheme="minorHAnsi"/>
                <w:color w:val="FFFFFF" w:themeColor="background1"/>
                <w:lang w:eastAsia="en-AU"/>
              </w:rPr>
              <w:t>Fre</w:t>
            </w:r>
            <w:r w:rsidR="001325AA">
              <w:rPr>
                <w:rFonts w:eastAsia="Times New Roman" w:cstheme="minorHAnsi"/>
                <w:color w:val="FFFFFF" w:themeColor="background1"/>
                <w:lang w:eastAsia="en-AU"/>
              </w:rPr>
              <w:t>-</w:t>
            </w:r>
            <w:r w:rsidRPr="001325AA">
              <w:rPr>
                <w:rFonts w:eastAsia="Times New Roman" w:cstheme="minorHAnsi"/>
                <w:color w:val="FFFFFF" w:themeColor="background1"/>
                <w:lang w:eastAsia="en-AU"/>
              </w:rPr>
              <w:t>quency</w:t>
            </w:r>
            <w:proofErr w:type="spellEnd"/>
          </w:p>
        </w:tc>
        <w:tc>
          <w:tcPr>
            <w:tcW w:w="1282" w:type="dxa"/>
            <w:vMerge w:val="restart"/>
            <w:tcBorders>
              <w:left w:val="single" w:sz="8" w:space="0" w:color="FFFFFF" w:themeColor="background1"/>
              <w:bottom w:val="single" w:sz="8" w:space="0" w:color="FFFFFF" w:themeColor="background1"/>
              <w:right w:val="single" w:sz="8" w:space="0" w:color="FFFFFF" w:themeColor="background1"/>
            </w:tcBorders>
            <w:shd w:val="clear" w:color="auto" w:fill="EE3124" w:themeFill="accent1"/>
            <w:hideMark/>
          </w:tcPr>
          <w:p w14:paraId="112D8CE5" w14:textId="77777777" w:rsidR="00583897" w:rsidRPr="001325AA" w:rsidRDefault="00583897" w:rsidP="00EC5594">
            <w:pPr>
              <w:spacing w:after="0" w:line="240" w:lineRule="auto"/>
              <w:jc w:val="center"/>
              <w:rPr>
                <w:rFonts w:eastAsia="Times New Roman" w:cstheme="minorHAnsi"/>
                <w:color w:val="FFFFFF" w:themeColor="background1"/>
                <w:lang w:eastAsia="en-AU"/>
              </w:rPr>
            </w:pPr>
            <w:r w:rsidRPr="001325AA">
              <w:rPr>
                <w:rFonts w:eastAsia="Times New Roman" w:cstheme="minorHAnsi"/>
                <w:color w:val="FFFFFF" w:themeColor="background1"/>
                <w:lang w:eastAsia="en-AU"/>
              </w:rPr>
              <w:t>Sexual Violence Specific Data</w:t>
            </w:r>
          </w:p>
        </w:tc>
        <w:tc>
          <w:tcPr>
            <w:tcW w:w="1638" w:type="dxa"/>
            <w:gridSpan w:val="2"/>
            <w:tcBorders>
              <w:left w:val="single" w:sz="8" w:space="0" w:color="FFFFFF" w:themeColor="background1"/>
              <w:bottom w:val="single" w:sz="8" w:space="0" w:color="FFFFFF" w:themeColor="background1"/>
              <w:right w:val="single" w:sz="8" w:space="0" w:color="FFFFFF" w:themeColor="background1"/>
            </w:tcBorders>
            <w:shd w:val="clear" w:color="auto" w:fill="EE3124" w:themeFill="accent1"/>
            <w:noWrap/>
            <w:hideMark/>
          </w:tcPr>
          <w:p w14:paraId="1B82D6B4" w14:textId="77777777" w:rsidR="00583897" w:rsidRPr="001325AA" w:rsidRDefault="00583897" w:rsidP="00EC5594">
            <w:pPr>
              <w:spacing w:after="0" w:line="240" w:lineRule="auto"/>
              <w:jc w:val="center"/>
              <w:rPr>
                <w:rFonts w:eastAsia="Times New Roman" w:cstheme="minorHAnsi"/>
                <w:color w:val="FFFFFF" w:themeColor="background1"/>
                <w:lang w:eastAsia="en-AU"/>
              </w:rPr>
            </w:pPr>
            <w:r w:rsidRPr="001325AA">
              <w:rPr>
                <w:rFonts w:eastAsia="Times New Roman" w:cstheme="minorHAnsi"/>
                <w:color w:val="FFFFFF" w:themeColor="background1"/>
                <w:lang w:eastAsia="en-AU"/>
              </w:rPr>
              <w:t>SV Behaviours</w:t>
            </w:r>
          </w:p>
        </w:tc>
        <w:tc>
          <w:tcPr>
            <w:tcW w:w="3075" w:type="dxa"/>
            <w:gridSpan w:val="3"/>
            <w:tcBorders>
              <w:left w:val="single" w:sz="8" w:space="0" w:color="FFFFFF" w:themeColor="background1"/>
              <w:bottom w:val="single" w:sz="8" w:space="0" w:color="FFFFFF" w:themeColor="background1"/>
              <w:right w:val="single" w:sz="8" w:space="0" w:color="FFFFFF" w:themeColor="background1"/>
            </w:tcBorders>
            <w:shd w:val="clear" w:color="auto" w:fill="EE3124" w:themeFill="accent1"/>
            <w:noWrap/>
            <w:hideMark/>
          </w:tcPr>
          <w:p w14:paraId="057382FF" w14:textId="77777777" w:rsidR="00583897" w:rsidRPr="001325AA" w:rsidRDefault="00583897" w:rsidP="00EC5594">
            <w:pPr>
              <w:spacing w:after="0" w:line="240" w:lineRule="auto"/>
              <w:jc w:val="center"/>
              <w:rPr>
                <w:rFonts w:eastAsia="Times New Roman" w:cstheme="minorHAnsi"/>
                <w:color w:val="FFFFFF" w:themeColor="background1"/>
                <w:lang w:eastAsia="en-AU"/>
              </w:rPr>
            </w:pPr>
            <w:r w:rsidRPr="001325AA">
              <w:rPr>
                <w:rFonts w:eastAsia="Times New Roman" w:cstheme="minorHAnsi"/>
                <w:color w:val="FFFFFF" w:themeColor="background1"/>
                <w:lang w:eastAsia="en-AU"/>
              </w:rPr>
              <w:t>Gendered Drivers</w:t>
            </w:r>
          </w:p>
        </w:tc>
        <w:tc>
          <w:tcPr>
            <w:tcW w:w="4531" w:type="dxa"/>
            <w:gridSpan w:val="5"/>
            <w:tcBorders>
              <w:left w:val="single" w:sz="8" w:space="0" w:color="FFFFFF" w:themeColor="background1"/>
              <w:bottom w:val="single" w:sz="8" w:space="0" w:color="FFFFFF" w:themeColor="background1"/>
              <w:right w:val="single" w:sz="8" w:space="0" w:color="FFFFFF" w:themeColor="background1"/>
            </w:tcBorders>
            <w:shd w:val="clear" w:color="auto" w:fill="EE3124" w:themeFill="accent1"/>
            <w:noWrap/>
            <w:hideMark/>
          </w:tcPr>
          <w:p w14:paraId="3B752EAE" w14:textId="77777777" w:rsidR="00583897" w:rsidRPr="001325AA" w:rsidRDefault="00583897" w:rsidP="00EC5594">
            <w:pPr>
              <w:spacing w:after="0" w:line="240" w:lineRule="auto"/>
              <w:jc w:val="center"/>
              <w:rPr>
                <w:rFonts w:eastAsia="Times New Roman" w:cstheme="minorHAnsi"/>
                <w:color w:val="FFFFFF" w:themeColor="background1"/>
                <w:lang w:eastAsia="en-AU"/>
              </w:rPr>
            </w:pPr>
            <w:r w:rsidRPr="001325AA">
              <w:rPr>
                <w:rFonts w:eastAsia="Times New Roman" w:cstheme="minorHAnsi"/>
                <w:color w:val="FFFFFF" w:themeColor="background1"/>
                <w:lang w:eastAsia="en-AU"/>
              </w:rPr>
              <w:t>Reinforcing Factors</w:t>
            </w:r>
          </w:p>
        </w:tc>
      </w:tr>
      <w:tr w:rsidR="00583897" w:rsidRPr="001325AA" w14:paraId="6AA13BE8" w14:textId="77777777" w:rsidTr="00C410B9">
        <w:trPr>
          <w:trHeight w:val="1335"/>
        </w:trPr>
        <w:tc>
          <w:tcPr>
            <w:tcW w:w="1213" w:type="dxa"/>
            <w:vMerge/>
            <w:tcBorders>
              <w:top w:val="single" w:sz="8" w:space="0" w:color="FFFFFF" w:themeColor="background1"/>
              <w:left w:val="single" w:sz="8" w:space="0" w:color="FFFFFF" w:themeColor="background1"/>
              <w:right w:val="single" w:sz="8" w:space="0" w:color="FFFFFF" w:themeColor="background1"/>
            </w:tcBorders>
            <w:shd w:val="clear" w:color="auto" w:fill="EE3124" w:themeFill="accent1"/>
            <w:hideMark/>
          </w:tcPr>
          <w:p w14:paraId="3FE2A33A" w14:textId="77777777" w:rsidR="00583897" w:rsidRPr="001325AA" w:rsidRDefault="00583897" w:rsidP="00EC5594">
            <w:pPr>
              <w:spacing w:after="0" w:line="240" w:lineRule="auto"/>
              <w:rPr>
                <w:rFonts w:eastAsia="Times New Roman" w:cstheme="minorHAnsi"/>
                <w:b/>
                <w:bCs/>
                <w:color w:val="FFFFFF" w:themeColor="background1"/>
                <w:lang w:eastAsia="en-AU"/>
              </w:rPr>
            </w:pPr>
          </w:p>
        </w:tc>
        <w:tc>
          <w:tcPr>
            <w:tcW w:w="945" w:type="dxa"/>
            <w:vMerge/>
            <w:tcBorders>
              <w:top w:val="single" w:sz="8" w:space="0" w:color="FFFFFF" w:themeColor="background1"/>
              <w:left w:val="single" w:sz="8" w:space="0" w:color="FFFFFF" w:themeColor="background1"/>
              <w:right w:val="single" w:sz="8" w:space="0" w:color="FFFFFF" w:themeColor="background1"/>
            </w:tcBorders>
            <w:shd w:val="clear" w:color="auto" w:fill="EE3124" w:themeFill="accent1"/>
            <w:hideMark/>
          </w:tcPr>
          <w:p w14:paraId="749CC4C1" w14:textId="77777777" w:rsidR="00583897" w:rsidRPr="001325AA" w:rsidRDefault="00583897" w:rsidP="00EC5594">
            <w:pPr>
              <w:spacing w:after="0" w:line="240" w:lineRule="auto"/>
              <w:rPr>
                <w:rFonts w:eastAsia="Times New Roman" w:cstheme="minorHAnsi"/>
                <w:b/>
                <w:bCs/>
                <w:color w:val="FFFFFF" w:themeColor="background1"/>
                <w:lang w:eastAsia="en-AU"/>
              </w:rPr>
            </w:pPr>
          </w:p>
        </w:tc>
        <w:tc>
          <w:tcPr>
            <w:tcW w:w="1172" w:type="dxa"/>
            <w:vMerge/>
            <w:tcBorders>
              <w:top w:val="single" w:sz="8" w:space="0" w:color="FFFFFF" w:themeColor="background1"/>
              <w:left w:val="single" w:sz="8" w:space="0" w:color="FFFFFF" w:themeColor="background1"/>
              <w:right w:val="single" w:sz="8" w:space="0" w:color="FFFFFF" w:themeColor="background1"/>
            </w:tcBorders>
            <w:shd w:val="clear" w:color="auto" w:fill="EE3124" w:themeFill="accent1"/>
            <w:hideMark/>
          </w:tcPr>
          <w:p w14:paraId="3D351467" w14:textId="77777777" w:rsidR="00583897" w:rsidRPr="001325AA" w:rsidRDefault="00583897" w:rsidP="00EC5594">
            <w:pPr>
              <w:spacing w:after="0" w:line="240" w:lineRule="auto"/>
              <w:rPr>
                <w:rFonts w:eastAsia="Times New Roman" w:cstheme="minorHAnsi"/>
                <w:b/>
                <w:bCs/>
                <w:color w:val="FFFFFF" w:themeColor="background1"/>
                <w:lang w:eastAsia="en-AU"/>
              </w:rPr>
            </w:pPr>
          </w:p>
        </w:tc>
        <w:tc>
          <w:tcPr>
            <w:tcW w:w="1028" w:type="dxa"/>
            <w:vMerge/>
            <w:tcBorders>
              <w:top w:val="single" w:sz="8" w:space="0" w:color="FFFFFF" w:themeColor="background1"/>
              <w:left w:val="single" w:sz="8" w:space="0" w:color="FFFFFF" w:themeColor="background1"/>
              <w:right w:val="single" w:sz="8" w:space="0" w:color="FFFFFF" w:themeColor="background1"/>
            </w:tcBorders>
            <w:shd w:val="clear" w:color="auto" w:fill="EE3124" w:themeFill="accent1"/>
          </w:tcPr>
          <w:p w14:paraId="385C89A9" w14:textId="77777777" w:rsidR="00583897" w:rsidRPr="001325AA" w:rsidRDefault="00583897" w:rsidP="00EC5594">
            <w:pPr>
              <w:spacing w:after="0" w:line="240" w:lineRule="auto"/>
              <w:rPr>
                <w:rFonts w:eastAsia="Times New Roman" w:cstheme="minorHAnsi"/>
                <w:b/>
                <w:bCs/>
                <w:color w:val="FFFFFF" w:themeColor="background1"/>
                <w:lang w:eastAsia="en-AU"/>
              </w:rPr>
            </w:pPr>
          </w:p>
        </w:tc>
        <w:tc>
          <w:tcPr>
            <w:tcW w:w="1282" w:type="dxa"/>
            <w:vMerge/>
            <w:tcBorders>
              <w:top w:val="single" w:sz="8" w:space="0" w:color="FFFFFF" w:themeColor="background1"/>
              <w:left w:val="single" w:sz="8" w:space="0" w:color="FFFFFF" w:themeColor="background1"/>
              <w:right w:val="single" w:sz="8" w:space="0" w:color="FFFFFF" w:themeColor="background1"/>
            </w:tcBorders>
            <w:shd w:val="clear" w:color="auto" w:fill="EE3124" w:themeFill="accent1"/>
            <w:hideMark/>
          </w:tcPr>
          <w:p w14:paraId="5119F4DB" w14:textId="77777777" w:rsidR="00583897" w:rsidRPr="001325AA" w:rsidRDefault="00583897" w:rsidP="00EC5594">
            <w:pPr>
              <w:spacing w:after="0" w:line="240" w:lineRule="auto"/>
              <w:rPr>
                <w:rFonts w:eastAsia="Times New Roman" w:cstheme="minorHAnsi"/>
                <w:b/>
                <w:bCs/>
                <w:color w:val="FFFFFF" w:themeColor="background1"/>
                <w:lang w:eastAsia="en-AU"/>
              </w:rPr>
            </w:pPr>
          </w:p>
        </w:tc>
        <w:tc>
          <w:tcPr>
            <w:tcW w:w="819" w:type="dxa"/>
            <w:tcBorders>
              <w:top w:val="single" w:sz="8" w:space="0" w:color="FFFFFF" w:themeColor="background1"/>
              <w:left w:val="single" w:sz="8" w:space="0" w:color="FFFFFF" w:themeColor="background1"/>
              <w:right w:val="single" w:sz="8" w:space="0" w:color="FFFFFF" w:themeColor="background1"/>
            </w:tcBorders>
            <w:shd w:val="clear" w:color="auto" w:fill="EE3124" w:themeFill="accent1"/>
            <w:noWrap/>
            <w:hideMark/>
          </w:tcPr>
          <w:p w14:paraId="6BD354F1" w14:textId="5C3D528E" w:rsidR="00583897" w:rsidRPr="001325AA" w:rsidRDefault="00583897" w:rsidP="00EC5594">
            <w:pPr>
              <w:spacing w:after="0" w:line="240" w:lineRule="auto"/>
              <w:jc w:val="center"/>
              <w:rPr>
                <w:rFonts w:eastAsia="Times New Roman" w:cstheme="minorHAnsi"/>
                <w:color w:val="FFFFFF" w:themeColor="background1"/>
                <w:lang w:eastAsia="en-AU"/>
              </w:rPr>
            </w:pPr>
            <w:r w:rsidRPr="001325AA">
              <w:rPr>
                <w:rFonts w:eastAsia="Times New Roman" w:cstheme="minorHAnsi"/>
                <w:color w:val="FFFFFF" w:themeColor="background1"/>
                <w:lang w:eastAsia="en-AU"/>
              </w:rPr>
              <w:t>Pre</w:t>
            </w:r>
            <w:r w:rsidR="001325AA">
              <w:rPr>
                <w:rFonts w:eastAsia="Times New Roman" w:cstheme="minorHAnsi"/>
                <w:color w:val="FFFFFF" w:themeColor="background1"/>
                <w:lang w:eastAsia="en-AU"/>
              </w:rPr>
              <w:t>-</w:t>
            </w:r>
            <w:r w:rsidRPr="001325AA">
              <w:rPr>
                <w:rFonts w:eastAsia="Times New Roman" w:cstheme="minorHAnsi"/>
                <w:color w:val="FFFFFF" w:themeColor="background1"/>
                <w:lang w:eastAsia="en-AU"/>
              </w:rPr>
              <w:t>valence</w:t>
            </w:r>
          </w:p>
        </w:tc>
        <w:tc>
          <w:tcPr>
            <w:tcW w:w="819" w:type="dxa"/>
            <w:tcBorders>
              <w:top w:val="single" w:sz="8" w:space="0" w:color="FFFFFF" w:themeColor="background1"/>
              <w:left w:val="single" w:sz="8" w:space="0" w:color="FFFFFF" w:themeColor="background1"/>
              <w:right w:val="single" w:sz="8" w:space="0" w:color="FFFFFF" w:themeColor="background1"/>
            </w:tcBorders>
            <w:shd w:val="clear" w:color="auto" w:fill="EE3124" w:themeFill="accent1"/>
            <w:noWrap/>
            <w:hideMark/>
          </w:tcPr>
          <w:p w14:paraId="256E8429" w14:textId="3794F072" w:rsidR="00583897" w:rsidRPr="001325AA" w:rsidRDefault="00583897" w:rsidP="00EC5594">
            <w:pPr>
              <w:spacing w:after="0" w:line="240" w:lineRule="auto"/>
              <w:jc w:val="center"/>
              <w:rPr>
                <w:rFonts w:eastAsia="Times New Roman" w:cstheme="minorHAnsi"/>
                <w:color w:val="FFFFFF" w:themeColor="background1"/>
                <w:lang w:eastAsia="en-AU"/>
              </w:rPr>
            </w:pPr>
            <w:proofErr w:type="spellStart"/>
            <w:r w:rsidRPr="001325AA">
              <w:rPr>
                <w:rFonts w:eastAsia="Times New Roman" w:cstheme="minorHAnsi"/>
                <w:color w:val="FFFFFF" w:themeColor="background1"/>
                <w:lang w:eastAsia="en-AU"/>
              </w:rPr>
              <w:t>Inci</w:t>
            </w:r>
            <w:r w:rsidR="001325AA">
              <w:rPr>
                <w:rFonts w:eastAsia="Times New Roman" w:cstheme="minorHAnsi"/>
                <w:color w:val="FFFFFF" w:themeColor="background1"/>
                <w:lang w:eastAsia="en-AU"/>
              </w:rPr>
              <w:t>-</w:t>
            </w:r>
            <w:r w:rsidRPr="001325AA">
              <w:rPr>
                <w:rFonts w:eastAsia="Times New Roman" w:cstheme="minorHAnsi"/>
                <w:color w:val="FFFFFF" w:themeColor="background1"/>
                <w:lang w:eastAsia="en-AU"/>
              </w:rPr>
              <w:t>dence</w:t>
            </w:r>
            <w:proofErr w:type="spellEnd"/>
          </w:p>
        </w:tc>
        <w:tc>
          <w:tcPr>
            <w:tcW w:w="958" w:type="dxa"/>
            <w:tcBorders>
              <w:top w:val="single" w:sz="8" w:space="0" w:color="FFFFFF" w:themeColor="background1"/>
              <w:left w:val="single" w:sz="8" w:space="0" w:color="FFFFFF" w:themeColor="background1"/>
              <w:right w:val="single" w:sz="8" w:space="0" w:color="FFFFFF" w:themeColor="background1"/>
            </w:tcBorders>
            <w:shd w:val="clear" w:color="auto" w:fill="EE3124" w:themeFill="accent1"/>
            <w:hideMark/>
          </w:tcPr>
          <w:p w14:paraId="1BD0CDDF" w14:textId="67D91D9A" w:rsidR="00583897" w:rsidRPr="001325AA" w:rsidRDefault="00583897" w:rsidP="00EC5594">
            <w:pPr>
              <w:spacing w:after="0" w:line="240" w:lineRule="auto"/>
              <w:jc w:val="center"/>
              <w:rPr>
                <w:rFonts w:eastAsia="Times New Roman" w:cstheme="minorHAnsi"/>
                <w:color w:val="FFFFFF" w:themeColor="background1"/>
                <w:lang w:eastAsia="en-AU"/>
              </w:rPr>
            </w:pPr>
            <w:r w:rsidRPr="001325AA">
              <w:rPr>
                <w:rFonts w:eastAsia="Times New Roman" w:cstheme="minorHAnsi"/>
                <w:color w:val="FFFFFF" w:themeColor="background1"/>
                <w:lang w:eastAsia="en-AU"/>
              </w:rPr>
              <w:t>Cond</w:t>
            </w:r>
            <w:r w:rsidR="001325AA">
              <w:rPr>
                <w:rFonts w:eastAsia="Times New Roman" w:cstheme="minorHAnsi"/>
                <w:color w:val="FFFFFF" w:themeColor="background1"/>
                <w:lang w:eastAsia="en-AU"/>
              </w:rPr>
              <w:t>-</w:t>
            </w:r>
            <w:proofErr w:type="spellStart"/>
            <w:r w:rsidRPr="001325AA">
              <w:rPr>
                <w:rFonts w:eastAsia="Times New Roman" w:cstheme="minorHAnsi"/>
                <w:color w:val="FFFFFF" w:themeColor="background1"/>
                <w:lang w:eastAsia="en-AU"/>
              </w:rPr>
              <w:t>oning</w:t>
            </w:r>
            <w:proofErr w:type="spellEnd"/>
            <w:r w:rsidRPr="001325AA">
              <w:rPr>
                <w:rFonts w:eastAsia="Times New Roman" w:cstheme="minorHAnsi"/>
                <w:color w:val="FFFFFF" w:themeColor="background1"/>
                <w:lang w:eastAsia="en-AU"/>
              </w:rPr>
              <w:t xml:space="preserve"> of violence against women</w:t>
            </w:r>
          </w:p>
        </w:tc>
        <w:tc>
          <w:tcPr>
            <w:tcW w:w="1125" w:type="dxa"/>
            <w:tcBorders>
              <w:top w:val="single" w:sz="8" w:space="0" w:color="FFFFFF" w:themeColor="background1"/>
              <w:left w:val="single" w:sz="8" w:space="0" w:color="FFFFFF" w:themeColor="background1"/>
              <w:right w:val="single" w:sz="8" w:space="0" w:color="FFFFFF" w:themeColor="background1"/>
            </w:tcBorders>
            <w:shd w:val="clear" w:color="auto" w:fill="EE3124" w:themeFill="accent1"/>
            <w:hideMark/>
          </w:tcPr>
          <w:p w14:paraId="3476A799" w14:textId="0F519522" w:rsidR="00583897" w:rsidRPr="001325AA" w:rsidRDefault="00583897" w:rsidP="00EC5594">
            <w:pPr>
              <w:spacing w:after="0" w:line="240" w:lineRule="auto"/>
              <w:jc w:val="center"/>
              <w:rPr>
                <w:rFonts w:eastAsia="Times New Roman" w:cstheme="minorHAnsi"/>
                <w:color w:val="FFFFFF" w:themeColor="background1"/>
                <w:lang w:eastAsia="en-AU"/>
              </w:rPr>
            </w:pPr>
            <w:r w:rsidRPr="001325AA">
              <w:rPr>
                <w:rFonts w:eastAsia="Times New Roman" w:cstheme="minorHAnsi"/>
                <w:color w:val="FFFFFF" w:themeColor="background1"/>
                <w:lang w:eastAsia="en-AU"/>
              </w:rPr>
              <w:t xml:space="preserve">Men’s control of decision-making and limits to women’s </w:t>
            </w:r>
            <w:proofErr w:type="spellStart"/>
            <w:r w:rsidRPr="001325AA">
              <w:rPr>
                <w:rFonts w:eastAsia="Times New Roman" w:cstheme="minorHAnsi"/>
                <w:color w:val="FFFFFF" w:themeColor="background1"/>
                <w:lang w:eastAsia="en-AU"/>
              </w:rPr>
              <w:t>independ</w:t>
            </w:r>
            <w:r w:rsidR="001325AA">
              <w:rPr>
                <w:rFonts w:eastAsia="Times New Roman" w:cstheme="minorHAnsi"/>
                <w:color w:val="FFFFFF" w:themeColor="background1"/>
                <w:lang w:eastAsia="en-AU"/>
              </w:rPr>
              <w:t>-</w:t>
            </w:r>
            <w:r w:rsidRPr="001325AA">
              <w:rPr>
                <w:rFonts w:eastAsia="Times New Roman" w:cstheme="minorHAnsi"/>
                <w:color w:val="FFFFFF" w:themeColor="background1"/>
                <w:lang w:eastAsia="en-AU"/>
              </w:rPr>
              <w:t>ence</w:t>
            </w:r>
            <w:proofErr w:type="spellEnd"/>
            <w:r w:rsidRPr="001325AA">
              <w:rPr>
                <w:rFonts w:eastAsia="Times New Roman" w:cstheme="minorHAnsi"/>
                <w:color w:val="FFFFFF" w:themeColor="background1"/>
                <w:lang w:eastAsia="en-AU"/>
              </w:rPr>
              <w:t xml:space="preserve"> in public and private life</w:t>
            </w:r>
          </w:p>
        </w:tc>
        <w:tc>
          <w:tcPr>
            <w:tcW w:w="992" w:type="dxa"/>
            <w:tcBorders>
              <w:top w:val="single" w:sz="8" w:space="0" w:color="FFFFFF" w:themeColor="background1"/>
              <w:left w:val="single" w:sz="8" w:space="0" w:color="FFFFFF" w:themeColor="background1"/>
              <w:right w:val="single" w:sz="8" w:space="0" w:color="FFFFFF" w:themeColor="background1"/>
            </w:tcBorders>
            <w:shd w:val="clear" w:color="auto" w:fill="EE3124" w:themeFill="accent1"/>
            <w:hideMark/>
          </w:tcPr>
          <w:p w14:paraId="47086C47" w14:textId="03D9BB6A" w:rsidR="00583897" w:rsidRPr="001325AA" w:rsidRDefault="00583897" w:rsidP="00EC5594">
            <w:pPr>
              <w:spacing w:after="0" w:line="240" w:lineRule="auto"/>
              <w:jc w:val="center"/>
              <w:rPr>
                <w:rFonts w:eastAsia="Times New Roman" w:cstheme="minorHAnsi"/>
                <w:color w:val="FFFFFF" w:themeColor="background1"/>
                <w:lang w:eastAsia="en-AU"/>
              </w:rPr>
            </w:pPr>
            <w:r w:rsidRPr="001325AA">
              <w:rPr>
                <w:rFonts w:eastAsia="Times New Roman" w:cstheme="minorHAnsi"/>
                <w:color w:val="FFFFFF" w:themeColor="background1"/>
                <w:lang w:eastAsia="en-AU"/>
              </w:rPr>
              <w:t>Rigid gender roles and stereo</w:t>
            </w:r>
            <w:r w:rsidR="001325AA">
              <w:rPr>
                <w:rFonts w:eastAsia="Times New Roman" w:cstheme="minorHAnsi"/>
                <w:color w:val="FFFFFF" w:themeColor="background1"/>
                <w:lang w:eastAsia="en-AU"/>
              </w:rPr>
              <w:t>-</w:t>
            </w:r>
            <w:r w:rsidRPr="001325AA">
              <w:rPr>
                <w:rFonts w:eastAsia="Times New Roman" w:cstheme="minorHAnsi"/>
                <w:color w:val="FFFFFF" w:themeColor="background1"/>
                <w:lang w:eastAsia="en-AU"/>
              </w:rPr>
              <w:t xml:space="preserve">typed constructions of </w:t>
            </w:r>
            <w:proofErr w:type="spellStart"/>
            <w:r w:rsidRPr="001325AA">
              <w:rPr>
                <w:rFonts w:eastAsia="Times New Roman" w:cstheme="minorHAnsi"/>
                <w:color w:val="FFFFFF" w:themeColor="background1"/>
                <w:lang w:eastAsia="en-AU"/>
              </w:rPr>
              <w:t>mascul</w:t>
            </w:r>
            <w:r w:rsidR="001325AA">
              <w:rPr>
                <w:rFonts w:eastAsia="Times New Roman" w:cstheme="minorHAnsi"/>
                <w:color w:val="FFFFFF" w:themeColor="background1"/>
                <w:lang w:eastAsia="en-AU"/>
              </w:rPr>
              <w:t>-</w:t>
            </w:r>
            <w:r w:rsidRPr="001325AA">
              <w:rPr>
                <w:rFonts w:eastAsia="Times New Roman" w:cstheme="minorHAnsi"/>
                <w:color w:val="FFFFFF" w:themeColor="background1"/>
                <w:lang w:eastAsia="en-AU"/>
              </w:rPr>
              <w:t>inity</w:t>
            </w:r>
            <w:proofErr w:type="spellEnd"/>
            <w:r w:rsidRPr="001325AA">
              <w:rPr>
                <w:rFonts w:eastAsia="Times New Roman" w:cstheme="minorHAnsi"/>
                <w:color w:val="FFFFFF" w:themeColor="background1"/>
                <w:lang w:eastAsia="en-AU"/>
              </w:rPr>
              <w:t xml:space="preserve"> and femininity</w:t>
            </w:r>
          </w:p>
        </w:tc>
        <w:tc>
          <w:tcPr>
            <w:tcW w:w="709" w:type="dxa"/>
            <w:tcBorders>
              <w:top w:val="single" w:sz="8" w:space="0" w:color="FFFFFF" w:themeColor="background1"/>
              <w:left w:val="single" w:sz="8" w:space="0" w:color="FFFFFF" w:themeColor="background1"/>
              <w:right w:val="single" w:sz="8" w:space="0" w:color="FFFFFF" w:themeColor="background1"/>
            </w:tcBorders>
            <w:shd w:val="clear" w:color="auto" w:fill="EE3124" w:themeFill="accent1"/>
            <w:hideMark/>
          </w:tcPr>
          <w:p w14:paraId="292EB583" w14:textId="2E686232" w:rsidR="00583897" w:rsidRPr="001325AA" w:rsidRDefault="00583897" w:rsidP="00EC5594">
            <w:pPr>
              <w:spacing w:after="0" w:line="240" w:lineRule="auto"/>
              <w:jc w:val="center"/>
              <w:rPr>
                <w:rFonts w:eastAsia="Times New Roman" w:cstheme="minorHAnsi"/>
                <w:color w:val="FFFFFF" w:themeColor="background1"/>
                <w:lang w:eastAsia="en-AU"/>
              </w:rPr>
            </w:pPr>
            <w:r w:rsidRPr="001325AA">
              <w:rPr>
                <w:rFonts w:eastAsia="Times New Roman" w:cstheme="minorHAnsi"/>
                <w:color w:val="FFFFFF" w:themeColor="background1"/>
                <w:lang w:eastAsia="en-AU"/>
              </w:rPr>
              <w:t>Cond</w:t>
            </w:r>
            <w:r w:rsidR="001325AA">
              <w:rPr>
                <w:rFonts w:eastAsia="Times New Roman" w:cstheme="minorHAnsi"/>
                <w:color w:val="FFFFFF" w:themeColor="background1"/>
                <w:lang w:eastAsia="en-AU"/>
              </w:rPr>
              <w:t>-</w:t>
            </w:r>
            <w:proofErr w:type="spellStart"/>
            <w:r w:rsidRPr="001325AA">
              <w:rPr>
                <w:rFonts w:eastAsia="Times New Roman" w:cstheme="minorHAnsi"/>
                <w:color w:val="FFFFFF" w:themeColor="background1"/>
                <w:lang w:eastAsia="en-AU"/>
              </w:rPr>
              <w:t>oning</w:t>
            </w:r>
            <w:proofErr w:type="spellEnd"/>
            <w:r w:rsidRPr="001325AA">
              <w:rPr>
                <w:rFonts w:eastAsia="Times New Roman" w:cstheme="minorHAnsi"/>
                <w:color w:val="FFFFFF" w:themeColor="background1"/>
                <w:lang w:eastAsia="en-AU"/>
              </w:rPr>
              <w:t xml:space="preserve"> of </w:t>
            </w:r>
            <w:proofErr w:type="spellStart"/>
            <w:r w:rsidRPr="001325AA">
              <w:rPr>
                <w:rFonts w:eastAsia="Times New Roman" w:cstheme="minorHAnsi"/>
                <w:color w:val="FFFFFF" w:themeColor="background1"/>
                <w:lang w:eastAsia="en-AU"/>
              </w:rPr>
              <w:t>vio</w:t>
            </w:r>
            <w:r w:rsidR="001325AA">
              <w:rPr>
                <w:rFonts w:eastAsia="Times New Roman" w:cstheme="minorHAnsi"/>
                <w:color w:val="FFFFFF" w:themeColor="background1"/>
                <w:lang w:eastAsia="en-AU"/>
              </w:rPr>
              <w:t>-</w:t>
            </w:r>
            <w:r w:rsidRPr="001325AA">
              <w:rPr>
                <w:rFonts w:eastAsia="Times New Roman" w:cstheme="minorHAnsi"/>
                <w:color w:val="FFFFFF" w:themeColor="background1"/>
                <w:lang w:eastAsia="en-AU"/>
              </w:rPr>
              <w:t>lence</w:t>
            </w:r>
            <w:proofErr w:type="spellEnd"/>
            <w:r w:rsidRPr="001325AA">
              <w:rPr>
                <w:rFonts w:eastAsia="Times New Roman" w:cstheme="minorHAnsi"/>
                <w:color w:val="FFFFFF" w:themeColor="background1"/>
                <w:lang w:eastAsia="en-AU"/>
              </w:rPr>
              <w:t xml:space="preserve"> in gen</w:t>
            </w:r>
            <w:r w:rsidR="001325AA">
              <w:rPr>
                <w:rFonts w:eastAsia="Times New Roman" w:cstheme="minorHAnsi"/>
                <w:color w:val="FFFFFF" w:themeColor="background1"/>
                <w:lang w:eastAsia="en-AU"/>
              </w:rPr>
              <w:t>-</w:t>
            </w:r>
            <w:proofErr w:type="spellStart"/>
            <w:r w:rsidRPr="001325AA">
              <w:rPr>
                <w:rFonts w:eastAsia="Times New Roman" w:cstheme="minorHAnsi"/>
                <w:color w:val="FFFFFF" w:themeColor="background1"/>
                <w:lang w:eastAsia="en-AU"/>
              </w:rPr>
              <w:t>eral</w:t>
            </w:r>
            <w:proofErr w:type="spellEnd"/>
            <w:r w:rsidRPr="001325AA">
              <w:rPr>
                <w:rFonts w:eastAsia="Times New Roman" w:cstheme="minorHAnsi"/>
                <w:color w:val="FFFFFF" w:themeColor="background1"/>
                <w:lang w:eastAsia="en-AU"/>
              </w:rPr>
              <w:t xml:space="preserve"> </w:t>
            </w:r>
          </w:p>
        </w:tc>
        <w:tc>
          <w:tcPr>
            <w:tcW w:w="884" w:type="dxa"/>
            <w:tcBorders>
              <w:top w:val="single" w:sz="8" w:space="0" w:color="FFFFFF" w:themeColor="background1"/>
              <w:left w:val="single" w:sz="8" w:space="0" w:color="FFFFFF" w:themeColor="background1"/>
              <w:right w:val="single" w:sz="8" w:space="0" w:color="FFFFFF" w:themeColor="background1"/>
            </w:tcBorders>
            <w:shd w:val="clear" w:color="auto" w:fill="EE3124" w:themeFill="accent1"/>
            <w:hideMark/>
          </w:tcPr>
          <w:p w14:paraId="7FF634A2" w14:textId="758BF080" w:rsidR="00583897" w:rsidRPr="001325AA" w:rsidRDefault="00583897" w:rsidP="00EC5594">
            <w:pPr>
              <w:spacing w:after="0" w:line="240" w:lineRule="auto"/>
              <w:jc w:val="center"/>
              <w:rPr>
                <w:rFonts w:eastAsia="Times New Roman" w:cstheme="minorHAnsi"/>
                <w:color w:val="FFFFFF" w:themeColor="background1"/>
                <w:lang w:eastAsia="en-AU"/>
              </w:rPr>
            </w:pPr>
            <w:proofErr w:type="spellStart"/>
            <w:r w:rsidRPr="001325AA">
              <w:rPr>
                <w:rFonts w:eastAsia="Times New Roman" w:cstheme="minorHAnsi"/>
                <w:color w:val="FFFFFF" w:themeColor="background1"/>
                <w:lang w:eastAsia="en-AU"/>
              </w:rPr>
              <w:t>Exper</w:t>
            </w:r>
            <w:r w:rsidR="001325AA">
              <w:rPr>
                <w:rFonts w:eastAsia="Times New Roman" w:cstheme="minorHAnsi"/>
                <w:color w:val="FFFFFF" w:themeColor="background1"/>
                <w:lang w:eastAsia="en-AU"/>
              </w:rPr>
              <w:t>-</w:t>
            </w:r>
            <w:r w:rsidRPr="001325AA">
              <w:rPr>
                <w:rFonts w:eastAsia="Times New Roman" w:cstheme="minorHAnsi"/>
                <w:color w:val="FFFFFF" w:themeColor="background1"/>
                <w:lang w:eastAsia="en-AU"/>
              </w:rPr>
              <w:t>ience</w:t>
            </w:r>
            <w:proofErr w:type="spellEnd"/>
            <w:r w:rsidRPr="001325AA">
              <w:rPr>
                <w:rFonts w:eastAsia="Times New Roman" w:cstheme="minorHAnsi"/>
                <w:color w:val="FFFFFF" w:themeColor="background1"/>
                <w:lang w:eastAsia="en-AU"/>
              </w:rPr>
              <w:t xml:space="preserve"> of, and exp</w:t>
            </w:r>
            <w:r w:rsidR="001325AA">
              <w:rPr>
                <w:rFonts w:eastAsia="Times New Roman" w:cstheme="minorHAnsi"/>
                <w:color w:val="FFFFFF" w:themeColor="background1"/>
                <w:lang w:eastAsia="en-AU"/>
              </w:rPr>
              <w:t>-</w:t>
            </w:r>
            <w:proofErr w:type="spellStart"/>
            <w:r w:rsidRPr="001325AA">
              <w:rPr>
                <w:rFonts w:eastAsia="Times New Roman" w:cstheme="minorHAnsi"/>
                <w:color w:val="FFFFFF" w:themeColor="background1"/>
                <w:lang w:eastAsia="en-AU"/>
              </w:rPr>
              <w:t>osure</w:t>
            </w:r>
            <w:proofErr w:type="spellEnd"/>
            <w:r w:rsidRPr="001325AA">
              <w:rPr>
                <w:rFonts w:eastAsia="Times New Roman" w:cstheme="minorHAnsi"/>
                <w:color w:val="FFFFFF" w:themeColor="background1"/>
                <w:lang w:eastAsia="en-AU"/>
              </w:rPr>
              <w:t xml:space="preserve"> to, violence </w:t>
            </w:r>
          </w:p>
        </w:tc>
        <w:tc>
          <w:tcPr>
            <w:tcW w:w="898" w:type="dxa"/>
            <w:tcBorders>
              <w:top w:val="single" w:sz="8" w:space="0" w:color="FFFFFF" w:themeColor="background1"/>
              <w:left w:val="single" w:sz="8" w:space="0" w:color="FFFFFF" w:themeColor="background1"/>
              <w:right w:val="single" w:sz="8" w:space="0" w:color="FFFFFF" w:themeColor="background1"/>
            </w:tcBorders>
            <w:shd w:val="clear" w:color="auto" w:fill="EE3124" w:themeFill="accent1"/>
            <w:hideMark/>
          </w:tcPr>
          <w:p w14:paraId="234E2716" w14:textId="13E27781" w:rsidR="00583897" w:rsidRPr="001325AA" w:rsidRDefault="00583897" w:rsidP="00EC5594">
            <w:pPr>
              <w:spacing w:after="0" w:line="240" w:lineRule="auto"/>
              <w:jc w:val="center"/>
              <w:rPr>
                <w:rFonts w:eastAsia="Times New Roman" w:cstheme="minorHAnsi"/>
                <w:color w:val="FFFFFF" w:themeColor="background1"/>
                <w:lang w:eastAsia="en-AU"/>
              </w:rPr>
            </w:pPr>
            <w:r w:rsidRPr="001325AA">
              <w:rPr>
                <w:rFonts w:eastAsia="Times New Roman" w:cstheme="minorHAnsi"/>
                <w:color w:val="FFFFFF" w:themeColor="background1"/>
                <w:lang w:eastAsia="en-AU"/>
              </w:rPr>
              <w:t xml:space="preserve">Weakening of pro-social </w:t>
            </w:r>
            <w:proofErr w:type="spellStart"/>
            <w:r w:rsidRPr="001325AA">
              <w:rPr>
                <w:rFonts w:eastAsia="Times New Roman" w:cstheme="minorHAnsi"/>
                <w:color w:val="FFFFFF" w:themeColor="background1"/>
                <w:lang w:eastAsia="en-AU"/>
              </w:rPr>
              <w:t>behav</w:t>
            </w:r>
            <w:r w:rsidR="001325AA">
              <w:rPr>
                <w:rFonts w:eastAsia="Times New Roman" w:cstheme="minorHAnsi"/>
                <w:color w:val="FFFFFF" w:themeColor="background1"/>
                <w:lang w:eastAsia="en-AU"/>
              </w:rPr>
              <w:t>-</w:t>
            </w:r>
            <w:r w:rsidRPr="001325AA">
              <w:rPr>
                <w:rFonts w:eastAsia="Times New Roman" w:cstheme="minorHAnsi"/>
                <w:color w:val="FFFFFF" w:themeColor="background1"/>
                <w:lang w:eastAsia="en-AU"/>
              </w:rPr>
              <w:t>iour</w:t>
            </w:r>
            <w:proofErr w:type="spellEnd"/>
            <w:r w:rsidRPr="001325AA">
              <w:rPr>
                <w:rFonts w:eastAsia="Times New Roman" w:cstheme="minorHAnsi"/>
                <w:color w:val="FFFFFF" w:themeColor="background1"/>
                <w:lang w:eastAsia="en-AU"/>
              </w:rPr>
              <w:t xml:space="preserve">, </w:t>
            </w:r>
            <w:proofErr w:type="spellStart"/>
            <w:r w:rsidRPr="001325AA">
              <w:rPr>
                <w:rFonts w:eastAsia="Times New Roman" w:cstheme="minorHAnsi"/>
                <w:color w:val="FFFFFF" w:themeColor="background1"/>
                <w:lang w:eastAsia="en-AU"/>
              </w:rPr>
              <w:t>espec</w:t>
            </w:r>
            <w:r w:rsidR="001325AA">
              <w:rPr>
                <w:rFonts w:eastAsia="Times New Roman" w:cstheme="minorHAnsi"/>
                <w:color w:val="FFFFFF" w:themeColor="background1"/>
                <w:lang w:eastAsia="en-AU"/>
              </w:rPr>
              <w:t>-</w:t>
            </w:r>
            <w:r w:rsidRPr="001325AA">
              <w:rPr>
                <w:rFonts w:eastAsia="Times New Roman" w:cstheme="minorHAnsi"/>
                <w:color w:val="FFFFFF" w:themeColor="background1"/>
                <w:lang w:eastAsia="en-AU"/>
              </w:rPr>
              <w:t>ially</w:t>
            </w:r>
            <w:proofErr w:type="spellEnd"/>
            <w:r w:rsidRPr="001325AA">
              <w:rPr>
                <w:rFonts w:eastAsia="Times New Roman" w:cstheme="minorHAnsi"/>
                <w:color w:val="FFFFFF" w:themeColor="background1"/>
                <w:lang w:eastAsia="en-AU"/>
              </w:rPr>
              <w:t xml:space="preserve"> harmful use of alcohol</w:t>
            </w:r>
          </w:p>
        </w:tc>
        <w:tc>
          <w:tcPr>
            <w:tcW w:w="897" w:type="dxa"/>
            <w:tcBorders>
              <w:top w:val="single" w:sz="8" w:space="0" w:color="FFFFFF" w:themeColor="background1"/>
              <w:left w:val="single" w:sz="8" w:space="0" w:color="FFFFFF" w:themeColor="background1"/>
              <w:right w:val="single" w:sz="8" w:space="0" w:color="FFFFFF" w:themeColor="background1"/>
            </w:tcBorders>
            <w:shd w:val="clear" w:color="auto" w:fill="EE3124" w:themeFill="accent1"/>
            <w:hideMark/>
          </w:tcPr>
          <w:p w14:paraId="083E30C4" w14:textId="44412998" w:rsidR="00583897" w:rsidRPr="001325AA" w:rsidRDefault="00583897" w:rsidP="00EC5594">
            <w:pPr>
              <w:spacing w:after="0" w:line="240" w:lineRule="auto"/>
              <w:jc w:val="center"/>
              <w:rPr>
                <w:rFonts w:eastAsia="Times New Roman" w:cstheme="minorHAnsi"/>
                <w:color w:val="FFFFFF" w:themeColor="background1"/>
                <w:lang w:eastAsia="en-AU"/>
              </w:rPr>
            </w:pPr>
            <w:r w:rsidRPr="001325AA">
              <w:rPr>
                <w:rFonts w:eastAsia="Times New Roman" w:cstheme="minorHAnsi"/>
                <w:color w:val="FFFFFF" w:themeColor="background1"/>
                <w:lang w:eastAsia="en-AU"/>
              </w:rPr>
              <w:t>Socio-eco</w:t>
            </w:r>
            <w:r w:rsidR="001325AA">
              <w:rPr>
                <w:rFonts w:eastAsia="Times New Roman" w:cstheme="minorHAnsi"/>
                <w:color w:val="FFFFFF" w:themeColor="background1"/>
                <w:lang w:eastAsia="en-AU"/>
              </w:rPr>
              <w:t>-</w:t>
            </w:r>
            <w:r w:rsidRPr="001325AA">
              <w:rPr>
                <w:rFonts w:eastAsia="Times New Roman" w:cstheme="minorHAnsi"/>
                <w:color w:val="FFFFFF" w:themeColor="background1"/>
                <w:lang w:eastAsia="en-AU"/>
              </w:rPr>
              <w:t xml:space="preserve">nomic </w:t>
            </w:r>
            <w:proofErr w:type="spellStart"/>
            <w:r w:rsidRPr="001325AA">
              <w:rPr>
                <w:rFonts w:eastAsia="Times New Roman" w:cstheme="minorHAnsi"/>
                <w:color w:val="FFFFFF" w:themeColor="background1"/>
                <w:lang w:eastAsia="en-AU"/>
              </w:rPr>
              <w:t>ine</w:t>
            </w:r>
            <w:proofErr w:type="spellEnd"/>
            <w:r w:rsidR="001325AA">
              <w:rPr>
                <w:rFonts w:eastAsia="Times New Roman" w:cstheme="minorHAnsi"/>
                <w:color w:val="FFFFFF" w:themeColor="background1"/>
                <w:lang w:eastAsia="en-AU"/>
              </w:rPr>
              <w:t>-</w:t>
            </w:r>
            <w:r w:rsidRPr="001325AA">
              <w:rPr>
                <w:rFonts w:eastAsia="Times New Roman" w:cstheme="minorHAnsi"/>
                <w:color w:val="FFFFFF" w:themeColor="background1"/>
                <w:lang w:eastAsia="en-AU"/>
              </w:rPr>
              <w:t xml:space="preserve">quality and </w:t>
            </w:r>
            <w:proofErr w:type="spellStart"/>
            <w:r w:rsidRPr="001325AA">
              <w:rPr>
                <w:rFonts w:eastAsia="Times New Roman" w:cstheme="minorHAnsi"/>
                <w:color w:val="FFFFFF" w:themeColor="background1"/>
                <w:lang w:eastAsia="en-AU"/>
              </w:rPr>
              <w:t>discrimi</w:t>
            </w:r>
            <w:proofErr w:type="spellEnd"/>
            <w:r w:rsidR="001325AA">
              <w:rPr>
                <w:rFonts w:eastAsia="Times New Roman" w:cstheme="minorHAnsi"/>
                <w:color w:val="FFFFFF" w:themeColor="background1"/>
                <w:lang w:eastAsia="en-AU"/>
              </w:rPr>
              <w:t>-</w:t>
            </w:r>
            <w:r w:rsidRPr="001325AA">
              <w:rPr>
                <w:rFonts w:eastAsia="Times New Roman" w:cstheme="minorHAnsi"/>
                <w:color w:val="FFFFFF" w:themeColor="background1"/>
                <w:lang w:eastAsia="en-AU"/>
              </w:rPr>
              <w:t>nation</w:t>
            </w:r>
          </w:p>
        </w:tc>
        <w:tc>
          <w:tcPr>
            <w:tcW w:w="1143" w:type="dxa"/>
            <w:tcBorders>
              <w:top w:val="single" w:sz="8" w:space="0" w:color="FFFFFF" w:themeColor="background1"/>
              <w:left w:val="single" w:sz="8" w:space="0" w:color="FFFFFF" w:themeColor="background1"/>
              <w:right w:val="single" w:sz="8" w:space="0" w:color="FFFFFF" w:themeColor="background1"/>
            </w:tcBorders>
            <w:shd w:val="clear" w:color="auto" w:fill="EE3124" w:themeFill="accent1"/>
            <w:hideMark/>
          </w:tcPr>
          <w:p w14:paraId="54E18467" w14:textId="69D075EF" w:rsidR="00583897" w:rsidRPr="001325AA" w:rsidRDefault="00583897" w:rsidP="00EC5594">
            <w:pPr>
              <w:spacing w:after="0" w:line="240" w:lineRule="auto"/>
              <w:jc w:val="center"/>
              <w:rPr>
                <w:rFonts w:eastAsia="Times New Roman" w:cstheme="minorHAnsi"/>
                <w:color w:val="FFFFFF" w:themeColor="background1"/>
                <w:lang w:eastAsia="en-AU"/>
              </w:rPr>
            </w:pPr>
            <w:r w:rsidRPr="001325AA">
              <w:rPr>
                <w:rFonts w:eastAsia="Times New Roman" w:cstheme="minorHAnsi"/>
                <w:color w:val="FFFFFF" w:themeColor="background1"/>
                <w:lang w:eastAsia="en-AU"/>
              </w:rPr>
              <w:t xml:space="preserve">Backlash factors (increases in violence when male </w:t>
            </w:r>
            <w:proofErr w:type="spellStart"/>
            <w:r w:rsidRPr="001325AA">
              <w:rPr>
                <w:rFonts w:eastAsia="Times New Roman" w:cstheme="minorHAnsi"/>
                <w:color w:val="FFFFFF" w:themeColor="background1"/>
                <w:lang w:eastAsia="en-AU"/>
              </w:rPr>
              <w:t>domin</w:t>
            </w:r>
            <w:r w:rsidR="00EC5594">
              <w:rPr>
                <w:rFonts w:eastAsia="Times New Roman" w:cstheme="minorHAnsi"/>
                <w:color w:val="FFFFFF" w:themeColor="background1"/>
                <w:lang w:eastAsia="en-AU"/>
              </w:rPr>
              <w:t>-</w:t>
            </w:r>
            <w:r w:rsidRPr="001325AA">
              <w:rPr>
                <w:rFonts w:eastAsia="Times New Roman" w:cstheme="minorHAnsi"/>
                <w:color w:val="FFFFFF" w:themeColor="background1"/>
                <w:lang w:eastAsia="en-AU"/>
              </w:rPr>
              <w:t>ance</w:t>
            </w:r>
            <w:proofErr w:type="spellEnd"/>
            <w:r w:rsidRPr="001325AA">
              <w:rPr>
                <w:rFonts w:eastAsia="Times New Roman" w:cstheme="minorHAnsi"/>
                <w:color w:val="FFFFFF" w:themeColor="background1"/>
                <w:lang w:eastAsia="en-AU"/>
              </w:rPr>
              <w:t xml:space="preserve">, power or status is </w:t>
            </w:r>
            <w:proofErr w:type="spellStart"/>
            <w:r w:rsidRPr="001325AA">
              <w:rPr>
                <w:rFonts w:eastAsia="Times New Roman" w:cstheme="minorHAnsi"/>
                <w:color w:val="FFFFFF" w:themeColor="background1"/>
                <w:lang w:eastAsia="en-AU"/>
              </w:rPr>
              <w:t>chall</w:t>
            </w:r>
            <w:r w:rsidR="00EC5594">
              <w:rPr>
                <w:rFonts w:eastAsia="Times New Roman" w:cstheme="minorHAnsi"/>
                <w:color w:val="FFFFFF" w:themeColor="background1"/>
                <w:lang w:eastAsia="en-AU"/>
              </w:rPr>
              <w:t>-</w:t>
            </w:r>
            <w:r w:rsidRPr="001325AA">
              <w:rPr>
                <w:rFonts w:eastAsia="Times New Roman" w:cstheme="minorHAnsi"/>
                <w:color w:val="FFFFFF" w:themeColor="background1"/>
                <w:lang w:eastAsia="en-AU"/>
              </w:rPr>
              <w:t>enged</w:t>
            </w:r>
            <w:proofErr w:type="spellEnd"/>
            <w:r w:rsidRPr="001325AA">
              <w:rPr>
                <w:rFonts w:eastAsia="Times New Roman" w:cstheme="minorHAnsi"/>
                <w:color w:val="FFFFFF" w:themeColor="background1"/>
                <w:lang w:eastAsia="en-AU"/>
              </w:rPr>
              <w:t>).</w:t>
            </w:r>
          </w:p>
        </w:tc>
      </w:tr>
      <w:tr w:rsidR="00583897" w:rsidRPr="001325AA" w14:paraId="508CA2E5" w14:textId="77777777" w:rsidTr="00C410B9">
        <w:trPr>
          <w:trHeight w:val="945"/>
        </w:trPr>
        <w:tc>
          <w:tcPr>
            <w:tcW w:w="1213" w:type="dxa"/>
            <w:tcBorders>
              <w:left w:val="single" w:sz="8" w:space="0" w:color="FFFFFF" w:themeColor="background1"/>
              <w:bottom w:val="single" w:sz="4" w:space="0" w:color="auto"/>
              <w:right w:val="single" w:sz="4" w:space="0" w:color="auto"/>
            </w:tcBorders>
            <w:shd w:val="clear" w:color="auto" w:fill="F4837B" w:themeFill="accent2" w:themeFillTint="99"/>
            <w:hideMark/>
          </w:tcPr>
          <w:p w14:paraId="55F1EDA9" w14:textId="77777777" w:rsidR="00583897" w:rsidRPr="001325AA" w:rsidRDefault="00583897" w:rsidP="00583897">
            <w:pPr>
              <w:spacing w:after="0" w:line="240" w:lineRule="auto"/>
              <w:rPr>
                <w:rFonts w:cstheme="minorHAnsi"/>
                <w:lang w:eastAsia="en-AU"/>
              </w:rPr>
            </w:pPr>
            <w:r w:rsidRPr="00EC5594">
              <w:rPr>
                <w:rFonts w:cstheme="minorHAnsi"/>
                <w:b/>
                <w:bCs/>
                <w:lang w:eastAsia="en-AU"/>
              </w:rPr>
              <w:t>1.</w:t>
            </w:r>
            <w:r w:rsidRPr="001325AA">
              <w:rPr>
                <w:rFonts w:cstheme="minorHAnsi"/>
                <w:lang w:eastAsia="en-AU"/>
              </w:rPr>
              <w:t xml:space="preserve"> Australian Domestic and Family Violence Death Review Network 2018</w:t>
            </w:r>
          </w:p>
        </w:tc>
        <w:tc>
          <w:tcPr>
            <w:tcW w:w="945" w:type="dxa"/>
            <w:tcBorders>
              <w:top w:val="nil"/>
              <w:left w:val="single" w:sz="8" w:space="0" w:color="auto"/>
              <w:bottom w:val="single" w:sz="4" w:space="0" w:color="auto"/>
              <w:right w:val="nil"/>
            </w:tcBorders>
            <w:shd w:val="clear" w:color="auto" w:fill="auto"/>
            <w:hideMark/>
          </w:tcPr>
          <w:p w14:paraId="3D375A3D" w14:textId="77777777" w:rsidR="00583897" w:rsidRPr="001325AA" w:rsidRDefault="00583897" w:rsidP="00583897">
            <w:pPr>
              <w:spacing w:after="0" w:line="240" w:lineRule="auto"/>
              <w:jc w:val="center"/>
              <w:rPr>
                <w:rFonts w:eastAsia="Times New Roman" w:cstheme="minorBidi"/>
                <w:color w:val="000000"/>
                <w:lang w:eastAsia="en-AU"/>
              </w:rPr>
            </w:pPr>
            <w:r w:rsidRPr="001325AA">
              <w:rPr>
                <w:rFonts w:eastAsia="Times New Roman" w:cstheme="minorBidi"/>
                <w:color w:val="000000" w:themeColor="text1"/>
                <w:lang w:eastAsia="en-AU"/>
              </w:rPr>
              <w:t>V</w:t>
            </w:r>
          </w:p>
        </w:tc>
        <w:tc>
          <w:tcPr>
            <w:tcW w:w="1172" w:type="dxa"/>
            <w:tcBorders>
              <w:top w:val="nil"/>
              <w:left w:val="single" w:sz="8" w:space="0" w:color="auto"/>
              <w:bottom w:val="single" w:sz="4" w:space="0" w:color="auto"/>
              <w:right w:val="nil"/>
            </w:tcBorders>
            <w:shd w:val="clear" w:color="auto" w:fill="auto"/>
            <w:hideMark/>
          </w:tcPr>
          <w:p w14:paraId="0F8DBAF1"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Coronial Death records</w:t>
            </w:r>
          </w:p>
        </w:tc>
        <w:tc>
          <w:tcPr>
            <w:tcW w:w="1028" w:type="dxa"/>
            <w:tcBorders>
              <w:top w:val="nil"/>
              <w:left w:val="single" w:sz="8" w:space="0" w:color="auto"/>
              <w:bottom w:val="single" w:sz="4" w:space="0" w:color="auto"/>
              <w:right w:val="single" w:sz="8" w:space="0" w:color="auto"/>
            </w:tcBorders>
          </w:tcPr>
          <w:p w14:paraId="4B496ECA"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One-off, there may be more in the future</w:t>
            </w:r>
          </w:p>
        </w:tc>
        <w:tc>
          <w:tcPr>
            <w:tcW w:w="1282" w:type="dxa"/>
            <w:tcBorders>
              <w:top w:val="nil"/>
              <w:left w:val="single" w:sz="8" w:space="0" w:color="auto"/>
              <w:bottom w:val="single" w:sz="4" w:space="0" w:color="auto"/>
              <w:right w:val="nil"/>
            </w:tcBorders>
            <w:shd w:val="clear" w:color="auto" w:fill="auto"/>
            <w:hideMark/>
          </w:tcPr>
          <w:p w14:paraId="5B2C20E9"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Partner homicide where perpetrator was known to be sexually violent</w:t>
            </w:r>
          </w:p>
        </w:tc>
        <w:tc>
          <w:tcPr>
            <w:tcW w:w="819" w:type="dxa"/>
            <w:tcBorders>
              <w:top w:val="nil"/>
              <w:left w:val="single" w:sz="8" w:space="0" w:color="auto"/>
              <w:bottom w:val="single" w:sz="4" w:space="0" w:color="auto"/>
              <w:right w:val="single" w:sz="4" w:space="0" w:color="auto"/>
            </w:tcBorders>
            <w:shd w:val="clear" w:color="auto" w:fill="D9D9D9" w:themeFill="background1" w:themeFillShade="D9"/>
            <w:noWrap/>
            <w:hideMark/>
          </w:tcPr>
          <w:p w14:paraId="46F76934"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19" w:type="dxa"/>
            <w:tcBorders>
              <w:top w:val="nil"/>
              <w:left w:val="nil"/>
              <w:bottom w:val="single" w:sz="4" w:space="0" w:color="auto"/>
              <w:right w:val="single" w:sz="8" w:space="0" w:color="auto"/>
            </w:tcBorders>
            <w:shd w:val="clear" w:color="auto" w:fill="D9D9D9" w:themeFill="background1" w:themeFillShade="D9"/>
            <w:noWrap/>
            <w:hideMark/>
          </w:tcPr>
          <w:p w14:paraId="1C8BD293"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958" w:type="dxa"/>
            <w:tcBorders>
              <w:top w:val="nil"/>
              <w:left w:val="nil"/>
              <w:bottom w:val="single" w:sz="4" w:space="0" w:color="auto"/>
              <w:right w:val="single" w:sz="4" w:space="0" w:color="auto"/>
            </w:tcBorders>
            <w:shd w:val="clear" w:color="auto" w:fill="D9D9D9" w:themeFill="background1" w:themeFillShade="D9"/>
            <w:hideMark/>
          </w:tcPr>
          <w:p w14:paraId="3B1A0D58"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1125" w:type="dxa"/>
            <w:tcBorders>
              <w:top w:val="nil"/>
              <w:left w:val="nil"/>
              <w:bottom w:val="single" w:sz="4" w:space="0" w:color="auto"/>
              <w:right w:val="single" w:sz="4" w:space="0" w:color="auto"/>
            </w:tcBorders>
            <w:shd w:val="clear" w:color="auto" w:fill="D9D9D9" w:themeFill="background1" w:themeFillShade="D9"/>
            <w:hideMark/>
          </w:tcPr>
          <w:p w14:paraId="717ECECB"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992" w:type="dxa"/>
            <w:tcBorders>
              <w:top w:val="nil"/>
              <w:left w:val="nil"/>
              <w:bottom w:val="single" w:sz="4" w:space="0" w:color="auto"/>
              <w:right w:val="single" w:sz="8" w:space="0" w:color="auto"/>
            </w:tcBorders>
            <w:shd w:val="clear" w:color="auto" w:fill="D9D9D9" w:themeFill="background1" w:themeFillShade="D9"/>
            <w:hideMark/>
          </w:tcPr>
          <w:p w14:paraId="28D03C2E"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709" w:type="dxa"/>
            <w:tcBorders>
              <w:top w:val="nil"/>
              <w:left w:val="nil"/>
              <w:bottom w:val="single" w:sz="4" w:space="0" w:color="auto"/>
              <w:right w:val="single" w:sz="4" w:space="0" w:color="auto"/>
            </w:tcBorders>
            <w:shd w:val="clear" w:color="auto" w:fill="D9D9D9" w:themeFill="background1" w:themeFillShade="D9"/>
            <w:hideMark/>
          </w:tcPr>
          <w:p w14:paraId="57A1830E"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84" w:type="dxa"/>
            <w:tcBorders>
              <w:top w:val="nil"/>
              <w:left w:val="nil"/>
              <w:bottom w:val="single" w:sz="4" w:space="0" w:color="auto"/>
              <w:right w:val="single" w:sz="4" w:space="0" w:color="auto"/>
            </w:tcBorders>
            <w:shd w:val="clear" w:color="auto" w:fill="FFC000"/>
            <w:hideMark/>
          </w:tcPr>
          <w:p w14:paraId="6A2DA1D3"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98" w:type="dxa"/>
            <w:tcBorders>
              <w:top w:val="nil"/>
              <w:left w:val="nil"/>
              <w:bottom w:val="single" w:sz="4" w:space="0" w:color="auto"/>
              <w:right w:val="single" w:sz="4" w:space="0" w:color="auto"/>
            </w:tcBorders>
            <w:shd w:val="clear" w:color="auto" w:fill="D9D9D9" w:themeFill="background1" w:themeFillShade="D9"/>
            <w:hideMark/>
          </w:tcPr>
          <w:p w14:paraId="73A61183"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97" w:type="dxa"/>
            <w:tcBorders>
              <w:top w:val="nil"/>
              <w:left w:val="nil"/>
              <w:bottom w:val="single" w:sz="4" w:space="0" w:color="auto"/>
              <w:right w:val="single" w:sz="4" w:space="0" w:color="auto"/>
            </w:tcBorders>
            <w:shd w:val="clear" w:color="auto" w:fill="D9D9D9" w:themeFill="background1" w:themeFillShade="D9"/>
            <w:hideMark/>
          </w:tcPr>
          <w:p w14:paraId="44FAC414"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1143" w:type="dxa"/>
            <w:tcBorders>
              <w:top w:val="nil"/>
              <w:left w:val="nil"/>
              <w:bottom w:val="single" w:sz="4" w:space="0" w:color="auto"/>
              <w:right w:val="single" w:sz="8" w:space="0" w:color="FFFFFF" w:themeColor="background1"/>
            </w:tcBorders>
            <w:shd w:val="clear" w:color="auto" w:fill="D9D9D9" w:themeFill="background1" w:themeFillShade="D9"/>
            <w:hideMark/>
          </w:tcPr>
          <w:p w14:paraId="634105E9"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r>
      <w:tr w:rsidR="00583897" w:rsidRPr="001325AA" w14:paraId="6B617681" w14:textId="77777777" w:rsidTr="00C410B9">
        <w:trPr>
          <w:trHeight w:val="510"/>
        </w:trPr>
        <w:tc>
          <w:tcPr>
            <w:tcW w:w="1213" w:type="dxa"/>
            <w:tcBorders>
              <w:top w:val="single" w:sz="4" w:space="0" w:color="auto"/>
              <w:left w:val="single" w:sz="8" w:space="0" w:color="FFFFFF" w:themeColor="background1"/>
              <w:bottom w:val="single" w:sz="4" w:space="0" w:color="auto"/>
              <w:right w:val="single" w:sz="8" w:space="0" w:color="auto"/>
            </w:tcBorders>
            <w:shd w:val="clear" w:color="auto" w:fill="F4837B" w:themeFill="accent2" w:themeFillTint="99"/>
            <w:hideMark/>
          </w:tcPr>
          <w:p w14:paraId="3E521092" w14:textId="77777777" w:rsidR="00583897" w:rsidRPr="001325AA" w:rsidRDefault="00583897" w:rsidP="00583897">
            <w:pPr>
              <w:spacing w:after="0" w:line="240" w:lineRule="auto"/>
              <w:rPr>
                <w:rFonts w:cstheme="minorHAnsi"/>
                <w:color w:val="000000"/>
                <w:lang w:eastAsia="en-AU"/>
              </w:rPr>
            </w:pPr>
            <w:r w:rsidRPr="00EC5594">
              <w:rPr>
                <w:rFonts w:cstheme="minorHAnsi"/>
                <w:b/>
                <w:bCs/>
                <w:color w:val="000000"/>
                <w:lang w:eastAsia="en-AU"/>
              </w:rPr>
              <w:t>2.</w:t>
            </w:r>
            <w:r w:rsidRPr="001325AA">
              <w:rPr>
                <w:rFonts w:cstheme="minorHAnsi"/>
                <w:color w:val="000000"/>
                <w:lang w:eastAsia="en-AU"/>
              </w:rPr>
              <w:t xml:space="preserve"> National Coronial Information System</w:t>
            </w:r>
          </w:p>
        </w:tc>
        <w:tc>
          <w:tcPr>
            <w:tcW w:w="945" w:type="dxa"/>
            <w:tcBorders>
              <w:top w:val="nil"/>
              <w:left w:val="single" w:sz="8" w:space="0" w:color="auto"/>
              <w:bottom w:val="single" w:sz="4" w:space="0" w:color="auto"/>
              <w:right w:val="nil"/>
            </w:tcBorders>
            <w:shd w:val="clear" w:color="auto" w:fill="auto"/>
            <w:hideMark/>
          </w:tcPr>
          <w:p w14:paraId="6D5281A9" w14:textId="77777777" w:rsidR="00583897" w:rsidRPr="001325AA" w:rsidRDefault="00583897" w:rsidP="00583897">
            <w:pPr>
              <w:spacing w:after="0" w:line="240" w:lineRule="auto"/>
              <w:jc w:val="center"/>
              <w:rPr>
                <w:rFonts w:eastAsia="Times New Roman" w:cstheme="minorBidi"/>
                <w:color w:val="000000"/>
                <w:lang w:eastAsia="en-AU"/>
              </w:rPr>
            </w:pPr>
            <w:r w:rsidRPr="001325AA">
              <w:rPr>
                <w:rFonts w:eastAsia="Times New Roman" w:cstheme="minorBidi"/>
                <w:color w:val="000000" w:themeColor="text1"/>
                <w:lang w:eastAsia="en-AU"/>
              </w:rPr>
              <w:t>V</w:t>
            </w:r>
          </w:p>
        </w:tc>
        <w:tc>
          <w:tcPr>
            <w:tcW w:w="1172" w:type="dxa"/>
            <w:tcBorders>
              <w:top w:val="nil"/>
              <w:left w:val="single" w:sz="8" w:space="0" w:color="auto"/>
              <w:bottom w:val="single" w:sz="4" w:space="0" w:color="auto"/>
              <w:right w:val="nil"/>
            </w:tcBorders>
            <w:shd w:val="clear" w:color="auto" w:fill="auto"/>
            <w:hideMark/>
          </w:tcPr>
          <w:p w14:paraId="11451B52"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Coronial Death Investigations</w:t>
            </w:r>
          </w:p>
        </w:tc>
        <w:tc>
          <w:tcPr>
            <w:tcW w:w="1028" w:type="dxa"/>
            <w:tcBorders>
              <w:top w:val="nil"/>
              <w:left w:val="single" w:sz="8" w:space="0" w:color="auto"/>
              <w:bottom w:val="single" w:sz="4" w:space="0" w:color="auto"/>
              <w:right w:val="single" w:sz="8" w:space="0" w:color="auto"/>
            </w:tcBorders>
          </w:tcPr>
          <w:p w14:paraId="2335D40F"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Ad-hoc</w:t>
            </w:r>
          </w:p>
        </w:tc>
        <w:tc>
          <w:tcPr>
            <w:tcW w:w="1282" w:type="dxa"/>
            <w:tcBorders>
              <w:top w:val="nil"/>
              <w:left w:val="single" w:sz="8" w:space="0" w:color="auto"/>
              <w:bottom w:val="single" w:sz="4" w:space="0" w:color="auto"/>
              <w:right w:val="nil"/>
            </w:tcBorders>
            <w:shd w:val="clear" w:color="auto" w:fill="auto"/>
            <w:hideMark/>
          </w:tcPr>
          <w:p w14:paraId="631510EC"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xml:space="preserve">Sexual violence history may be identified </w:t>
            </w:r>
          </w:p>
        </w:tc>
        <w:tc>
          <w:tcPr>
            <w:tcW w:w="819" w:type="dxa"/>
            <w:tcBorders>
              <w:top w:val="nil"/>
              <w:left w:val="single" w:sz="8" w:space="0" w:color="auto"/>
              <w:bottom w:val="single" w:sz="4" w:space="0" w:color="auto"/>
              <w:right w:val="single" w:sz="4" w:space="0" w:color="auto"/>
            </w:tcBorders>
            <w:shd w:val="clear" w:color="auto" w:fill="D9D9D9" w:themeFill="background1" w:themeFillShade="D9"/>
            <w:hideMark/>
          </w:tcPr>
          <w:p w14:paraId="3A3726E5"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19" w:type="dxa"/>
            <w:tcBorders>
              <w:top w:val="nil"/>
              <w:left w:val="nil"/>
              <w:bottom w:val="single" w:sz="4" w:space="0" w:color="auto"/>
              <w:right w:val="single" w:sz="8" w:space="0" w:color="auto"/>
            </w:tcBorders>
            <w:shd w:val="clear" w:color="auto" w:fill="D9D9D9" w:themeFill="background1" w:themeFillShade="D9"/>
            <w:hideMark/>
          </w:tcPr>
          <w:p w14:paraId="70DBEE03"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958" w:type="dxa"/>
            <w:tcBorders>
              <w:top w:val="nil"/>
              <w:left w:val="nil"/>
              <w:bottom w:val="single" w:sz="4" w:space="0" w:color="auto"/>
              <w:right w:val="single" w:sz="4" w:space="0" w:color="auto"/>
            </w:tcBorders>
            <w:shd w:val="clear" w:color="auto" w:fill="D9D9D9" w:themeFill="background1" w:themeFillShade="D9"/>
            <w:noWrap/>
            <w:hideMark/>
          </w:tcPr>
          <w:p w14:paraId="4046EC97"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1125" w:type="dxa"/>
            <w:tcBorders>
              <w:top w:val="nil"/>
              <w:left w:val="nil"/>
              <w:bottom w:val="single" w:sz="4" w:space="0" w:color="auto"/>
              <w:right w:val="single" w:sz="4" w:space="0" w:color="auto"/>
            </w:tcBorders>
            <w:shd w:val="clear" w:color="auto" w:fill="D9D9D9" w:themeFill="background1" w:themeFillShade="D9"/>
            <w:noWrap/>
            <w:hideMark/>
          </w:tcPr>
          <w:p w14:paraId="7BEF2E4D"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992" w:type="dxa"/>
            <w:tcBorders>
              <w:top w:val="nil"/>
              <w:left w:val="nil"/>
              <w:bottom w:val="single" w:sz="4" w:space="0" w:color="auto"/>
              <w:right w:val="single" w:sz="8" w:space="0" w:color="auto"/>
            </w:tcBorders>
            <w:shd w:val="clear" w:color="auto" w:fill="D9D9D9" w:themeFill="background1" w:themeFillShade="D9"/>
            <w:noWrap/>
            <w:hideMark/>
          </w:tcPr>
          <w:p w14:paraId="21D02AD3"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709" w:type="dxa"/>
            <w:tcBorders>
              <w:top w:val="nil"/>
              <w:left w:val="nil"/>
              <w:bottom w:val="single" w:sz="4" w:space="0" w:color="auto"/>
              <w:right w:val="single" w:sz="4" w:space="0" w:color="auto"/>
            </w:tcBorders>
            <w:shd w:val="clear" w:color="auto" w:fill="D9D9D9" w:themeFill="background1" w:themeFillShade="D9"/>
            <w:noWrap/>
            <w:hideMark/>
          </w:tcPr>
          <w:p w14:paraId="4A079507"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84" w:type="dxa"/>
            <w:tcBorders>
              <w:top w:val="nil"/>
              <w:left w:val="nil"/>
              <w:bottom w:val="single" w:sz="4" w:space="0" w:color="auto"/>
              <w:right w:val="single" w:sz="4" w:space="0" w:color="auto"/>
            </w:tcBorders>
            <w:shd w:val="clear" w:color="auto" w:fill="FFC000"/>
            <w:noWrap/>
            <w:hideMark/>
          </w:tcPr>
          <w:p w14:paraId="1FED061C"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98" w:type="dxa"/>
            <w:tcBorders>
              <w:top w:val="nil"/>
              <w:left w:val="nil"/>
              <w:bottom w:val="single" w:sz="4" w:space="0" w:color="auto"/>
              <w:right w:val="single" w:sz="4" w:space="0" w:color="auto"/>
            </w:tcBorders>
            <w:shd w:val="clear" w:color="auto" w:fill="D9D9D9" w:themeFill="background1" w:themeFillShade="D9"/>
            <w:noWrap/>
            <w:hideMark/>
          </w:tcPr>
          <w:p w14:paraId="63102E78"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97" w:type="dxa"/>
            <w:tcBorders>
              <w:top w:val="nil"/>
              <w:left w:val="nil"/>
              <w:bottom w:val="single" w:sz="4" w:space="0" w:color="auto"/>
              <w:right w:val="single" w:sz="4" w:space="0" w:color="auto"/>
            </w:tcBorders>
            <w:shd w:val="clear" w:color="auto" w:fill="D9D9D9" w:themeFill="background1" w:themeFillShade="D9"/>
            <w:noWrap/>
            <w:hideMark/>
          </w:tcPr>
          <w:p w14:paraId="7ED3AAAD"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1143" w:type="dxa"/>
            <w:tcBorders>
              <w:top w:val="single" w:sz="4" w:space="0" w:color="auto"/>
              <w:left w:val="nil"/>
              <w:bottom w:val="single" w:sz="4" w:space="0" w:color="auto"/>
              <w:right w:val="single" w:sz="8" w:space="0" w:color="FFFFFF" w:themeColor="background1"/>
            </w:tcBorders>
            <w:shd w:val="clear" w:color="auto" w:fill="D9D9D9" w:themeFill="background1" w:themeFillShade="D9"/>
            <w:noWrap/>
            <w:hideMark/>
          </w:tcPr>
          <w:p w14:paraId="19479D12" w14:textId="77777777" w:rsidR="00583897" w:rsidRPr="001325AA" w:rsidRDefault="00583897" w:rsidP="00583897">
            <w:pPr>
              <w:spacing w:after="0" w:line="240" w:lineRule="auto"/>
              <w:jc w:val="center"/>
              <w:rPr>
                <w:rFonts w:eastAsia="Times New Roman" w:cstheme="minorHAnsi"/>
                <w:color w:val="000000"/>
                <w:lang w:eastAsia="en-AU"/>
              </w:rPr>
            </w:pPr>
          </w:p>
        </w:tc>
      </w:tr>
      <w:tr w:rsidR="00583897" w:rsidRPr="001325AA" w14:paraId="0B1EDBEB" w14:textId="77777777" w:rsidTr="00C410B9">
        <w:trPr>
          <w:trHeight w:val="555"/>
        </w:trPr>
        <w:tc>
          <w:tcPr>
            <w:tcW w:w="1213" w:type="dxa"/>
            <w:tcBorders>
              <w:top w:val="single" w:sz="4" w:space="0" w:color="auto"/>
              <w:left w:val="single" w:sz="8" w:space="0" w:color="FFFFFF" w:themeColor="background1"/>
              <w:bottom w:val="single" w:sz="4" w:space="0" w:color="auto"/>
              <w:right w:val="single" w:sz="8" w:space="0" w:color="auto"/>
            </w:tcBorders>
            <w:shd w:val="clear" w:color="auto" w:fill="F4837B" w:themeFill="accent2" w:themeFillTint="99"/>
            <w:hideMark/>
          </w:tcPr>
          <w:p w14:paraId="150C3132" w14:textId="77777777" w:rsidR="00583897" w:rsidRPr="001325AA" w:rsidRDefault="00583897" w:rsidP="00583897">
            <w:pPr>
              <w:spacing w:after="0" w:line="240" w:lineRule="auto"/>
              <w:rPr>
                <w:rFonts w:cstheme="minorHAnsi"/>
                <w:color w:val="000000"/>
                <w:lang w:eastAsia="en-AU"/>
              </w:rPr>
            </w:pPr>
            <w:r w:rsidRPr="00EC5594">
              <w:rPr>
                <w:rFonts w:cstheme="minorHAnsi"/>
                <w:b/>
                <w:bCs/>
                <w:color w:val="000000"/>
                <w:lang w:eastAsia="en-AU"/>
              </w:rPr>
              <w:t>3.</w:t>
            </w:r>
            <w:r w:rsidRPr="001325AA">
              <w:rPr>
                <w:rFonts w:cstheme="minorHAnsi"/>
                <w:color w:val="000000"/>
                <w:lang w:eastAsia="en-AU"/>
              </w:rPr>
              <w:t xml:space="preserve"> National Homicide Monitoring Program</w:t>
            </w:r>
          </w:p>
        </w:tc>
        <w:tc>
          <w:tcPr>
            <w:tcW w:w="945" w:type="dxa"/>
            <w:tcBorders>
              <w:top w:val="nil"/>
              <w:left w:val="single" w:sz="8" w:space="0" w:color="auto"/>
              <w:bottom w:val="single" w:sz="4" w:space="0" w:color="auto"/>
              <w:right w:val="nil"/>
            </w:tcBorders>
            <w:shd w:val="clear" w:color="auto" w:fill="auto"/>
            <w:hideMark/>
          </w:tcPr>
          <w:p w14:paraId="0FC8083C" w14:textId="77777777" w:rsidR="00583897" w:rsidRPr="001325AA" w:rsidRDefault="00583897" w:rsidP="00583897">
            <w:pPr>
              <w:spacing w:after="0" w:line="240" w:lineRule="auto"/>
              <w:jc w:val="center"/>
              <w:rPr>
                <w:rFonts w:eastAsia="Times New Roman" w:cstheme="minorBidi"/>
                <w:color w:val="000000"/>
                <w:lang w:eastAsia="en-AU"/>
              </w:rPr>
            </w:pPr>
            <w:r w:rsidRPr="001325AA">
              <w:rPr>
                <w:rFonts w:eastAsia="Times New Roman" w:cstheme="minorBidi"/>
                <w:color w:val="000000" w:themeColor="text1"/>
                <w:lang w:eastAsia="en-AU"/>
              </w:rPr>
              <w:t>V</w:t>
            </w:r>
          </w:p>
        </w:tc>
        <w:tc>
          <w:tcPr>
            <w:tcW w:w="1172" w:type="dxa"/>
            <w:tcBorders>
              <w:top w:val="nil"/>
              <w:left w:val="single" w:sz="8" w:space="0" w:color="auto"/>
              <w:bottom w:val="single" w:sz="4" w:space="0" w:color="auto"/>
              <w:right w:val="nil"/>
            </w:tcBorders>
            <w:shd w:val="clear" w:color="auto" w:fill="auto"/>
            <w:hideMark/>
          </w:tcPr>
          <w:p w14:paraId="07F09AB3"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Homicides</w:t>
            </w:r>
          </w:p>
        </w:tc>
        <w:tc>
          <w:tcPr>
            <w:tcW w:w="1028" w:type="dxa"/>
            <w:tcBorders>
              <w:top w:val="nil"/>
              <w:left w:val="single" w:sz="8" w:space="0" w:color="auto"/>
              <w:bottom w:val="single" w:sz="4" w:space="0" w:color="auto"/>
              <w:right w:val="single" w:sz="8" w:space="0" w:color="auto"/>
            </w:tcBorders>
          </w:tcPr>
          <w:p w14:paraId="346B81A5"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Annual</w:t>
            </w:r>
          </w:p>
          <w:p w14:paraId="1B596EC3" w14:textId="77777777" w:rsidR="00583897" w:rsidRPr="001325AA" w:rsidRDefault="00583897" w:rsidP="00583897">
            <w:pPr>
              <w:spacing w:after="0" w:line="240" w:lineRule="auto"/>
              <w:jc w:val="center"/>
              <w:rPr>
                <w:rFonts w:eastAsia="Times New Roman" w:cstheme="minorHAnsi"/>
                <w:color w:val="000000"/>
                <w:lang w:eastAsia="en-AU"/>
              </w:rPr>
            </w:pPr>
          </w:p>
        </w:tc>
        <w:tc>
          <w:tcPr>
            <w:tcW w:w="1282" w:type="dxa"/>
            <w:tcBorders>
              <w:top w:val="nil"/>
              <w:left w:val="single" w:sz="8" w:space="0" w:color="auto"/>
              <w:bottom w:val="single" w:sz="4" w:space="0" w:color="auto"/>
              <w:right w:val="nil"/>
            </w:tcBorders>
            <w:shd w:val="clear" w:color="auto" w:fill="auto"/>
            <w:hideMark/>
          </w:tcPr>
          <w:p w14:paraId="50FADDD2"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None</w:t>
            </w:r>
          </w:p>
        </w:tc>
        <w:tc>
          <w:tcPr>
            <w:tcW w:w="819" w:type="dxa"/>
            <w:tcBorders>
              <w:top w:val="nil"/>
              <w:left w:val="single" w:sz="8" w:space="0" w:color="auto"/>
              <w:bottom w:val="single" w:sz="4" w:space="0" w:color="auto"/>
              <w:right w:val="single" w:sz="4" w:space="0" w:color="auto"/>
            </w:tcBorders>
            <w:shd w:val="clear" w:color="auto" w:fill="D9D9D9" w:themeFill="background1" w:themeFillShade="D9"/>
            <w:hideMark/>
          </w:tcPr>
          <w:p w14:paraId="431C96DB"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19" w:type="dxa"/>
            <w:tcBorders>
              <w:top w:val="nil"/>
              <w:left w:val="nil"/>
              <w:bottom w:val="single" w:sz="4" w:space="0" w:color="auto"/>
              <w:right w:val="single" w:sz="8" w:space="0" w:color="auto"/>
            </w:tcBorders>
            <w:shd w:val="clear" w:color="auto" w:fill="D9D9D9" w:themeFill="background1" w:themeFillShade="D9"/>
            <w:hideMark/>
          </w:tcPr>
          <w:p w14:paraId="3AD43A08"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958" w:type="dxa"/>
            <w:tcBorders>
              <w:top w:val="nil"/>
              <w:left w:val="nil"/>
              <w:bottom w:val="single" w:sz="4" w:space="0" w:color="auto"/>
              <w:right w:val="single" w:sz="4" w:space="0" w:color="auto"/>
            </w:tcBorders>
            <w:shd w:val="clear" w:color="auto" w:fill="D9D9D9" w:themeFill="background1" w:themeFillShade="D9"/>
            <w:noWrap/>
            <w:hideMark/>
          </w:tcPr>
          <w:p w14:paraId="7AC32303"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1125" w:type="dxa"/>
            <w:tcBorders>
              <w:top w:val="nil"/>
              <w:left w:val="nil"/>
              <w:bottom w:val="single" w:sz="4" w:space="0" w:color="auto"/>
              <w:right w:val="single" w:sz="4" w:space="0" w:color="auto"/>
            </w:tcBorders>
            <w:shd w:val="clear" w:color="auto" w:fill="D9D9D9" w:themeFill="background1" w:themeFillShade="D9"/>
            <w:noWrap/>
            <w:hideMark/>
          </w:tcPr>
          <w:p w14:paraId="2B232FB0"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992" w:type="dxa"/>
            <w:tcBorders>
              <w:top w:val="nil"/>
              <w:left w:val="nil"/>
              <w:bottom w:val="single" w:sz="4" w:space="0" w:color="auto"/>
              <w:right w:val="single" w:sz="8" w:space="0" w:color="auto"/>
            </w:tcBorders>
            <w:shd w:val="clear" w:color="auto" w:fill="D9D9D9" w:themeFill="background1" w:themeFillShade="D9"/>
            <w:noWrap/>
            <w:hideMark/>
          </w:tcPr>
          <w:p w14:paraId="7FE947AE"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709" w:type="dxa"/>
            <w:tcBorders>
              <w:top w:val="nil"/>
              <w:left w:val="nil"/>
              <w:bottom w:val="single" w:sz="4" w:space="0" w:color="auto"/>
              <w:right w:val="single" w:sz="4" w:space="0" w:color="auto"/>
            </w:tcBorders>
            <w:shd w:val="clear" w:color="auto" w:fill="D9D9D9" w:themeFill="background1" w:themeFillShade="D9"/>
            <w:noWrap/>
            <w:hideMark/>
          </w:tcPr>
          <w:p w14:paraId="336FC8C3"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84" w:type="dxa"/>
            <w:tcBorders>
              <w:top w:val="nil"/>
              <w:left w:val="nil"/>
              <w:bottom w:val="single" w:sz="4" w:space="0" w:color="auto"/>
              <w:right w:val="single" w:sz="4" w:space="0" w:color="auto"/>
            </w:tcBorders>
            <w:shd w:val="clear" w:color="auto" w:fill="FFC000"/>
            <w:noWrap/>
            <w:hideMark/>
          </w:tcPr>
          <w:p w14:paraId="62759FB4"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98" w:type="dxa"/>
            <w:tcBorders>
              <w:top w:val="nil"/>
              <w:left w:val="nil"/>
              <w:bottom w:val="single" w:sz="4" w:space="0" w:color="auto"/>
              <w:right w:val="single" w:sz="4" w:space="0" w:color="auto"/>
            </w:tcBorders>
            <w:shd w:val="clear" w:color="auto" w:fill="D9D9D9" w:themeFill="background1" w:themeFillShade="D9"/>
            <w:noWrap/>
            <w:hideMark/>
          </w:tcPr>
          <w:p w14:paraId="557CA570"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97" w:type="dxa"/>
            <w:tcBorders>
              <w:top w:val="nil"/>
              <w:left w:val="nil"/>
              <w:bottom w:val="single" w:sz="4" w:space="0" w:color="auto"/>
              <w:right w:val="single" w:sz="4" w:space="0" w:color="auto"/>
            </w:tcBorders>
            <w:shd w:val="clear" w:color="auto" w:fill="D9D9D9" w:themeFill="background1" w:themeFillShade="D9"/>
            <w:noWrap/>
            <w:hideMark/>
          </w:tcPr>
          <w:p w14:paraId="29E3ACDB"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1143" w:type="dxa"/>
            <w:tcBorders>
              <w:top w:val="single" w:sz="4" w:space="0" w:color="auto"/>
              <w:left w:val="nil"/>
              <w:bottom w:val="single" w:sz="4" w:space="0" w:color="auto"/>
              <w:right w:val="single" w:sz="8" w:space="0" w:color="FFFFFF" w:themeColor="background1"/>
            </w:tcBorders>
            <w:shd w:val="clear" w:color="auto" w:fill="D9D9D9" w:themeFill="background1" w:themeFillShade="D9"/>
            <w:noWrap/>
            <w:hideMark/>
          </w:tcPr>
          <w:p w14:paraId="1E6B0801" w14:textId="77777777" w:rsidR="00583897" w:rsidRPr="001325AA" w:rsidRDefault="00583897" w:rsidP="00583897">
            <w:pPr>
              <w:spacing w:after="0" w:line="240" w:lineRule="auto"/>
              <w:jc w:val="center"/>
              <w:rPr>
                <w:rFonts w:eastAsia="Times New Roman" w:cstheme="minorHAnsi"/>
                <w:color w:val="000000"/>
                <w:lang w:eastAsia="en-AU"/>
              </w:rPr>
            </w:pPr>
          </w:p>
        </w:tc>
      </w:tr>
      <w:tr w:rsidR="00583897" w:rsidRPr="001325AA" w14:paraId="6A1BBFB8" w14:textId="77777777" w:rsidTr="00C410B9">
        <w:trPr>
          <w:trHeight w:val="300"/>
        </w:trPr>
        <w:tc>
          <w:tcPr>
            <w:tcW w:w="1213" w:type="dxa"/>
            <w:tcBorders>
              <w:top w:val="single" w:sz="4" w:space="0" w:color="auto"/>
              <w:left w:val="single" w:sz="8" w:space="0" w:color="FFFFFF" w:themeColor="background1"/>
              <w:right w:val="single" w:sz="8" w:space="0" w:color="auto"/>
            </w:tcBorders>
            <w:shd w:val="clear" w:color="auto" w:fill="F4837B" w:themeFill="accent2" w:themeFillTint="99"/>
            <w:hideMark/>
          </w:tcPr>
          <w:p w14:paraId="39E779C6" w14:textId="77777777" w:rsidR="00583897" w:rsidRPr="001325AA" w:rsidRDefault="00583897" w:rsidP="00583897">
            <w:pPr>
              <w:spacing w:after="0" w:line="240" w:lineRule="auto"/>
              <w:rPr>
                <w:rFonts w:cstheme="minorHAnsi"/>
                <w:color w:val="000000"/>
                <w:lang w:eastAsia="en-AU"/>
              </w:rPr>
            </w:pPr>
            <w:r w:rsidRPr="00EC5594">
              <w:rPr>
                <w:rFonts w:cstheme="minorHAnsi"/>
                <w:b/>
                <w:bCs/>
                <w:color w:val="000000"/>
                <w:lang w:eastAsia="en-AU"/>
              </w:rPr>
              <w:t>4.</w:t>
            </w:r>
            <w:r w:rsidRPr="001325AA">
              <w:rPr>
                <w:rFonts w:cstheme="minorHAnsi"/>
                <w:color w:val="000000"/>
                <w:lang w:eastAsia="en-AU"/>
              </w:rPr>
              <w:t xml:space="preserve"> National Hospital Morbidity Database</w:t>
            </w:r>
          </w:p>
        </w:tc>
        <w:tc>
          <w:tcPr>
            <w:tcW w:w="945" w:type="dxa"/>
            <w:tcBorders>
              <w:top w:val="nil"/>
              <w:left w:val="single" w:sz="8" w:space="0" w:color="auto"/>
              <w:right w:val="nil"/>
            </w:tcBorders>
            <w:shd w:val="clear" w:color="auto" w:fill="auto"/>
            <w:hideMark/>
          </w:tcPr>
          <w:p w14:paraId="00376BA3" w14:textId="77777777" w:rsidR="00583897" w:rsidRPr="001325AA" w:rsidRDefault="00583897" w:rsidP="00583897">
            <w:pPr>
              <w:spacing w:after="0" w:line="240" w:lineRule="auto"/>
              <w:jc w:val="center"/>
              <w:rPr>
                <w:rFonts w:eastAsia="Times New Roman" w:cstheme="minorBidi"/>
                <w:color w:val="000000"/>
                <w:lang w:eastAsia="en-AU"/>
              </w:rPr>
            </w:pPr>
            <w:r w:rsidRPr="001325AA">
              <w:rPr>
                <w:rFonts w:eastAsia="Times New Roman" w:cstheme="minorBidi"/>
                <w:color w:val="000000" w:themeColor="text1"/>
                <w:lang w:eastAsia="en-AU"/>
              </w:rPr>
              <w:t>V</w:t>
            </w:r>
          </w:p>
        </w:tc>
        <w:tc>
          <w:tcPr>
            <w:tcW w:w="1172" w:type="dxa"/>
            <w:tcBorders>
              <w:top w:val="nil"/>
              <w:left w:val="single" w:sz="8" w:space="0" w:color="auto"/>
              <w:right w:val="nil"/>
            </w:tcBorders>
            <w:shd w:val="clear" w:color="auto" w:fill="auto"/>
            <w:hideMark/>
          </w:tcPr>
          <w:p w14:paraId="6929035C"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Assaults treated</w:t>
            </w:r>
          </w:p>
        </w:tc>
        <w:tc>
          <w:tcPr>
            <w:tcW w:w="1028" w:type="dxa"/>
            <w:tcBorders>
              <w:top w:val="nil"/>
              <w:left w:val="single" w:sz="8" w:space="0" w:color="auto"/>
              <w:right w:val="single" w:sz="8" w:space="0" w:color="auto"/>
            </w:tcBorders>
          </w:tcPr>
          <w:p w14:paraId="6572D4A3"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Annual</w:t>
            </w:r>
          </w:p>
          <w:p w14:paraId="01544EE1" w14:textId="77777777" w:rsidR="00583897" w:rsidRPr="001325AA" w:rsidRDefault="00583897" w:rsidP="00583897">
            <w:pPr>
              <w:spacing w:after="0" w:line="240" w:lineRule="auto"/>
              <w:jc w:val="center"/>
              <w:rPr>
                <w:rFonts w:eastAsia="Times New Roman" w:cstheme="minorHAnsi"/>
                <w:color w:val="000000"/>
                <w:lang w:eastAsia="en-AU"/>
              </w:rPr>
            </w:pPr>
          </w:p>
        </w:tc>
        <w:tc>
          <w:tcPr>
            <w:tcW w:w="1282" w:type="dxa"/>
            <w:tcBorders>
              <w:top w:val="nil"/>
              <w:left w:val="single" w:sz="8" w:space="0" w:color="auto"/>
              <w:right w:val="nil"/>
            </w:tcBorders>
            <w:shd w:val="clear" w:color="auto" w:fill="auto"/>
            <w:hideMark/>
          </w:tcPr>
          <w:p w14:paraId="1A62C32A"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None</w:t>
            </w:r>
          </w:p>
        </w:tc>
        <w:tc>
          <w:tcPr>
            <w:tcW w:w="819" w:type="dxa"/>
            <w:tcBorders>
              <w:top w:val="nil"/>
              <w:left w:val="single" w:sz="8" w:space="0" w:color="auto"/>
              <w:right w:val="single" w:sz="4" w:space="0" w:color="auto"/>
            </w:tcBorders>
            <w:shd w:val="clear" w:color="auto" w:fill="D9D9D9" w:themeFill="background1" w:themeFillShade="D9"/>
            <w:hideMark/>
          </w:tcPr>
          <w:p w14:paraId="59E5E94A"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19" w:type="dxa"/>
            <w:tcBorders>
              <w:top w:val="nil"/>
              <w:left w:val="nil"/>
              <w:right w:val="single" w:sz="8" w:space="0" w:color="auto"/>
            </w:tcBorders>
            <w:shd w:val="clear" w:color="auto" w:fill="D9D9D9" w:themeFill="background1" w:themeFillShade="D9"/>
            <w:hideMark/>
          </w:tcPr>
          <w:p w14:paraId="6433A8B7"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958" w:type="dxa"/>
            <w:tcBorders>
              <w:top w:val="nil"/>
              <w:left w:val="nil"/>
              <w:right w:val="single" w:sz="4" w:space="0" w:color="auto"/>
            </w:tcBorders>
            <w:shd w:val="clear" w:color="auto" w:fill="D9D9D9" w:themeFill="background1" w:themeFillShade="D9"/>
            <w:noWrap/>
            <w:hideMark/>
          </w:tcPr>
          <w:p w14:paraId="2CDC5B22"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1125" w:type="dxa"/>
            <w:tcBorders>
              <w:top w:val="nil"/>
              <w:left w:val="nil"/>
              <w:right w:val="single" w:sz="4" w:space="0" w:color="auto"/>
            </w:tcBorders>
            <w:shd w:val="clear" w:color="auto" w:fill="D9D9D9" w:themeFill="background1" w:themeFillShade="D9"/>
            <w:noWrap/>
            <w:hideMark/>
          </w:tcPr>
          <w:p w14:paraId="1CA0FB59"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992" w:type="dxa"/>
            <w:tcBorders>
              <w:top w:val="nil"/>
              <w:left w:val="nil"/>
              <w:right w:val="single" w:sz="8" w:space="0" w:color="auto"/>
            </w:tcBorders>
            <w:shd w:val="clear" w:color="auto" w:fill="D9D9D9" w:themeFill="background1" w:themeFillShade="D9"/>
            <w:noWrap/>
            <w:hideMark/>
          </w:tcPr>
          <w:p w14:paraId="66D7508F"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709" w:type="dxa"/>
            <w:tcBorders>
              <w:top w:val="nil"/>
              <w:left w:val="nil"/>
              <w:right w:val="single" w:sz="4" w:space="0" w:color="auto"/>
            </w:tcBorders>
            <w:shd w:val="clear" w:color="auto" w:fill="D9D9D9" w:themeFill="background1" w:themeFillShade="D9"/>
            <w:noWrap/>
            <w:hideMark/>
          </w:tcPr>
          <w:p w14:paraId="6D3A65DF"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84" w:type="dxa"/>
            <w:tcBorders>
              <w:top w:val="nil"/>
              <w:left w:val="nil"/>
              <w:right w:val="single" w:sz="4" w:space="0" w:color="auto"/>
            </w:tcBorders>
            <w:shd w:val="clear" w:color="auto" w:fill="FFC000"/>
            <w:noWrap/>
            <w:hideMark/>
          </w:tcPr>
          <w:p w14:paraId="746319BD"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98" w:type="dxa"/>
            <w:tcBorders>
              <w:top w:val="nil"/>
              <w:left w:val="nil"/>
              <w:right w:val="single" w:sz="4" w:space="0" w:color="auto"/>
            </w:tcBorders>
            <w:shd w:val="clear" w:color="auto" w:fill="D9D9D9" w:themeFill="background1" w:themeFillShade="D9"/>
            <w:noWrap/>
            <w:hideMark/>
          </w:tcPr>
          <w:p w14:paraId="18DF6013"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97" w:type="dxa"/>
            <w:tcBorders>
              <w:top w:val="nil"/>
              <w:left w:val="nil"/>
              <w:right w:val="single" w:sz="4" w:space="0" w:color="auto"/>
            </w:tcBorders>
            <w:shd w:val="clear" w:color="auto" w:fill="D9D9D9" w:themeFill="background1" w:themeFillShade="D9"/>
            <w:noWrap/>
            <w:hideMark/>
          </w:tcPr>
          <w:p w14:paraId="4C75687B"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1143" w:type="dxa"/>
            <w:tcBorders>
              <w:top w:val="single" w:sz="4" w:space="0" w:color="auto"/>
              <w:left w:val="nil"/>
              <w:right w:val="single" w:sz="8" w:space="0" w:color="FFFFFF" w:themeColor="background1"/>
            </w:tcBorders>
            <w:shd w:val="clear" w:color="auto" w:fill="D9D9D9" w:themeFill="background1" w:themeFillShade="D9"/>
            <w:noWrap/>
            <w:hideMark/>
          </w:tcPr>
          <w:p w14:paraId="4F361DA2" w14:textId="77777777" w:rsidR="00583897" w:rsidRPr="001325AA" w:rsidRDefault="00583897" w:rsidP="00583897">
            <w:pPr>
              <w:spacing w:after="0" w:line="240" w:lineRule="auto"/>
              <w:jc w:val="center"/>
              <w:rPr>
                <w:rFonts w:eastAsia="Times New Roman" w:cstheme="minorHAnsi"/>
                <w:color w:val="000000"/>
                <w:lang w:eastAsia="en-AU"/>
              </w:rPr>
            </w:pPr>
          </w:p>
        </w:tc>
      </w:tr>
      <w:tr w:rsidR="00583897" w:rsidRPr="001325AA" w14:paraId="02A2DB7C" w14:textId="77777777" w:rsidTr="00C410B9">
        <w:trPr>
          <w:trHeight w:val="525"/>
        </w:trPr>
        <w:tc>
          <w:tcPr>
            <w:tcW w:w="1213" w:type="dxa"/>
            <w:tcBorders>
              <w:left w:val="single" w:sz="8" w:space="0" w:color="FFFFFF" w:themeColor="background1"/>
              <w:bottom w:val="single" w:sz="4" w:space="0" w:color="auto"/>
              <w:right w:val="single" w:sz="8" w:space="0" w:color="auto"/>
            </w:tcBorders>
            <w:shd w:val="clear" w:color="auto" w:fill="F4837B" w:themeFill="accent2" w:themeFillTint="99"/>
            <w:hideMark/>
          </w:tcPr>
          <w:p w14:paraId="4596D6F3" w14:textId="77777777" w:rsidR="00583897" w:rsidRPr="001325AA" w:rsidRDefault="00583897" w:rsidP="00583897">
            <w:pPr>
              <w:spacing w:after="0" w:line="240" w:lineRule="auto"/>
              <w:rPr>
                <w:rFonts w:cstheme="minorHAnsi"/>
                <w:color w:val="000000"/>
                <w:lang w:eastAsia="en-AU"/>
              </w:rPr>
            </w:pPr>
            <w:r w:rsidRPr="00EC5594">
              <w:rPr>
                <w:rFonts w:cstheme="minorHAnsi"/>
                <w:b/>
                <w:bCs/>
                <w:color w:val="000000"/>
                <w:lang w:eastAsia="en-AU"/>
              </w:rPr>
              <w:t>5.</w:t>
            </w:r>
            <w:r w:rsidRPr="001325AA">
              <w:rPr>
                <w:rFonts w:cstheme="minorHAnsi"/>
                <w:color w:val="000000"/>
                <w:lang w:eastAsia="en-AU"/>
              </w:rPr>
              <w:t xml:space="preserve"> Recorded Crime Victims Collection</w:t>
            </w:r>
          </w:p>
        </w:tc>
        <w:tc>
          <w:tcPr>
            <w:tcW w:w="945" w:type="dxa"/>
            <w:tcBorders>
              <w:left w:val="single" w:sz="8" w:space="0" w:color="auto"/>
              <w:bottom w:val="single" w:sz="4" w:space="0" w:color="auto"/>
              <w:right w:val="nil"/>
            </w:tcBorders>
            <w:shd w:val="clear" w:color="auto" w:fill="auto"/>
            <w:hideMark/>
          </w:tcPr>
          <w:p w14:paraId="46C111B4" w14:textId="77777777" w:rsidR="00583897" w:rsidRPr="001325AA" w:rsidRDefault="00583897" w:rsidP="00583897">
            <w:pPr>
              <w:spacing w:after="0" w:line="240" w:lineRule="auto"/>
              <w:jc w:val="center"/>
              <w:rPr>
                <w:rFonts w:eastAsia="Times New Roman" w:cstheme="minorBidi"/>
                <w:color w:val="000000"/>
                <w:lang w:eastAsia="en-AU"/>
              </w:rPr>
            </w:pPr>
            <w:r w:rsidRPr="001325AA">
              <w:rPr>
                <w:rFonts w:eastAsia="Times New Roman" w:cstheme="minorBidi"/>
                <w:color w:val="000000" w:themeColor="text1"/>
                <w:lang w:eastAsia="en-AU"/>
              </w:rPr>
              <w:t>V</w:t>
            </w:r>
          </w:p>
        </w:tc>
        <w:tc>
          <w:tcPr>
            <w:tcW w:w="1172" w:type="dxa"/>
            <w:tcBorders>
              <w:left w:val="single" w:sz="8" w:space="0" w:color="auto"/>
              <w:bottom w:val="single" w:sz="4" w:space="0" w:color="auto"/>
              <w:right w:val="nil"/>
            </w:tcBorders>
            <w:shd w:val="clear" w:color="auto" w:fill="auto"/>
            <w:hideMark/>
          </w:tcPr>
          <w:p w14:paraId="77D0EFAB" w14:textId="34826BBC" w:rsidR="00583897" w:rsidRPr="001325AA" w:rsidRDefault="006D4B61"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Offen</w:t>
            </w:r>
            <w:r>
              <w:rPr>
                <w:rFonts w:eastAsia="Times New Roman" w:cstheme="minorHAnsi"/>
                <w:color w:val="000000"/>
                <w:lang w:eastAsia="en-AU"/>
              </w:rPr>
              <w:t>c</w:t>
            </w:r>
            <w:r w:rsidRPr="001325AA">
              <w:rPr>
                <w:rFonts w:eastAsia="Times New Roman" w:cstheme="minorHAnsi"/>
                <w:color w:val="000000"/>
                <w:lang w:eastAsia="en-AU"/>
              </w:rPr>
              <w:t xml:space="preserve">es </w:t>
            </w:r>
            <w:r w:rsidR="00583897" w:rsidRPr="001325AA">
              <w:rPr>
                <w:rFonts w:eastAsia="Times New Roman" w:cstheme="minorHAnsi"/>
                <w:color w:val="000000"/>
                <w:lang w:eastAsia="en-AU"/>
              </w:rPr>
              <w:t>against victims</w:t>
            </w:r>
          </w:p>
        </w:tc>
        <w:tc>
          <w:tcPr>
            <w:tcW w:w="1028" w:type="dxa"/>
            <w:tcBorders>
              <w:left w:val="single" w:sz="8" w:space="0" w:color="auto"/>
              <w:bottom w:val="single" w:sz="4" w:space="0" w:color="auto"/>
              <w:right w:val="single" w:sz="8" w:space="0" w:color="auto"/>
            </w:tcBorders>
          </w:tcPr>
          <w:p w14:paraId="258765B0"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Annual</w:t>
            </w:r>
          </w:p>
        </w:tc>
        <w:tc>
          <w:tcPr>
            <w:tcW w:w="1282" w:type="dxa"/>
            <w:tcBorders>
              <w:left w:val="single" w:sz="8" w:space="0" w:color="auto"/>
              <w:bottom w:val="single" w:sz="4" w:space="0" w:color="auto"/>
              <w:right w:val="nil"/>
            </w:tcBorders>
            <w:shd w:val="clear" w:color="auto" w:fill="auto"/>
            <w:hideMark/>
          </w:tcPr>
          <w:p w14:paraId="5654E06F" w14:textId="57946271" w:rsidR="00583897" w:rsidRPr="001325AA" w:rsidRDefault="006D4B61"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Offen</w:t>
            </w:r>
            <w:r>
              <w:rPr>
                <w:rFonts w:eastAsia="Times New Roman" w:cstheme="minorHAnsi"/>
                <w:color w:val="000000"/>
                <w:lang w:eastAsia="en-AU"/>
              </w:rPr>
              <w:t>c</w:t>
            </w:r>
            <w:r w:rsidRPr="001325AA">
              <w:rPr>
                <w:rFonts w:eastAsia="Times New Roman" w:cstheme="minorHAnsi"/>
                <w:color w:val="000000"/>
                <w:lang w:eastAsia="en-AU"/>
              </w:rPr>
              <w:t xml:space="preserve">es </w:t>
            </w:r>
            <w:r w:rsidR="00583897" w:rsidRPr="001325AA">
              <w:rPr>
                <w:rFonts w:eastAsia="Times New Roman" w:cstheme="minorHAnsi"/>
                <w:color w:val="000000"/>
                <w:lang w:eastAsia="en-AU"/>
              </w:rPr>
              <w:t xml:space="preserve">that were classified as </w:t>
            </w:r>
            <w:r w:rsidR="00901EF0">
              <w:rPr>
                <w:rFonts w:eastAsia="Times New Roman" w:cstheme="minorHAnsi"/>
                <w:color w:val="000000"/>
                <w:lang w:eastAsia="en-AU"/>
              </w:rPr>
              <w:t>SA</w:t>
            </w:r>
            <w:r w:rsidR="00583897" w:rsidRPr="001325AA">
              <w:rPr>
                <w:rFonts w:eastAsia="Times New Roman" w:cstheme="minorHAnsi"/>
                <w:color w:val="000000"/>
                <w:lang w:eastAsia="en-AU"/>
              </w:rPr>
              <w:t xml:space="preserve"> </w:t>
            </w:r>
          </w:p>
        </w:tc>
        <w:tc>
          <w:tcPr>
            <w:tcW w:w="819" w:type="dxa"/>
            <w:tcBorders>
              <w:left w:val="single" w:sz="8" w:space="0" w:color="auto"/>
              <w:bottom w:val="single" w:sz="4" w:space="0" w:color="auto"/>
              <w:right w:val="single" w:sz="4" w:space="0" w:color="auto"/>
            </w:tcBorders>
            <w:shd w:val="clear" w:color="auto" w:fill="808080" w:themeFill="background1" w:themeFillShade="80"/>
            <w:hideMark/>
          </w:tcPr>
          <w:p w14:paraId="1132F7D1"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19" w:type="dxa"/>
            <w:tcBorders>
              <w:left w:val="nil"/>
              <w:bottom w:val="single" w:sz="4" w:space="0" w:color="auto"/>
              <w:right w:val="single" w:sz="8" w:space="0" w:color="auto"/>
            </w:tcBorders>
            <w:shd w:val="clear" w:color="auto" w:fill="D9D9D9" w:themeFill="background1" w:themeFillShade="D9"/>
            <w:hideMark/>
          </w:tcPr>
          <w:p w14:paraId="6B59B935"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958" w:type="dxa"/>
            <w:tcBorders>
              <w:left w:val="nil"/>
              <w:bottom w:val="single" w:sz="4" w:space="0" w:color="auto"/>
              <w:right w:val="single" w:sz="4" w:space="0" w:color="auto"/>
            </w:tcBorders>
            <w:shd w:val="clear" w:color="auto" w:fill="D9D9D9" w:themeFill="background1" w:themeFillShade="D9"/>
            <w:noWrap/>
            <w:hideMark/>
          </w:tcPr>
          <w:p w14:paraId="6C230D81"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1125" w:type="dxa"/>
            <w:tcBorders>
              <w:left w:val="nil"/>
              <w:bottom w:val="single" w:sz="4" w:space="0" w:color="auto"/>
              <w:right w:val="single" w:sz="4" w:space="0" w:color="auto"/>
            </w:tcBorders>
            <w:shd w:val="clear" w:color="auto" w:fill="D9D9D9" w:themeFill="background1" w:themeFillShade="D9"/>
            <w:noWrap/>
            <w:hideMark/>
          </w:tcPr>
          <w:p w14:paraId="17C9F365"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992" w:type="dxa"/>
            <w:tcBorders>
              <w:left w:val="nil"/>
              <w:bottom w:val="single" w:sz="4" w:space="0" w:color="auto"/>
              <w:right w:val="single" w:sz="8" w:space="0" w:color="auto"/>
            </w:tcBorders>
            <w:shd w:val="clear" w:color="auto" w:fill="D9D9D9" w:themeFill="background1" w:themeFillShade="D9"/>
            <w:noWrap/>
            <w:hideMark/>
          </w:tcPr>
          <w:p w14:paraId="398B21F7"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709" w:type="dxa"/>
            <w:tcBorders>
              <w:left w:val="nil"/>
              <w:bottom w:val="single" w:sz="4" w:space="0" w:color="auto"/>
              <w:right w:val="single" w:sz="4" w:space="0" w:color="auto"/>
            </w:tcBorders>
            <w:shd w:val="clear" w:color="auto" w:fill="D9D9D9" w:themeFill="background1" w:themeFillShade="D9"/>
            <w:noWrap/>
            <w:hideMark/>
          </w:tcPr>
          <w:p w14:paraId="29A2C405"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84" w:type="dxa"/>
            <w:tcBorders>
              <w:left w:val="nil"/>
              <w:bottom w:val="single" w:sz="4" w:space="0" w:color="auto"/>
              <w:right w:val="single" w:sz="4" w:space="0" w:color="auto"/>
            </w:tcBorders>
            <w:shd w:val="clear" w:color="auto" w:fill="FFC000"/>
            <w:noWrap/>
            <w:hideMark/>
          </w:tcPr>
          <w:p w14:paraId="6446ABA3"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98" w:type="dxa"/>
            <w:tcBorders>
              <w:left w:val="nil"/>
              <w:bottom w:val="single" w:sz="4" w:space="0" w:color="auto"/>
              <w:right w:val="single" w:sz="4" w:space="0" w:color="auto"/>
            </w:tcBorders>
            <w:shd w:val="clear" w:color="auto" w:fill="D9D9D9" w:themeFill="background1" w:themeFillShade="D9"/>
            <w:noWrap/>
            <w:hideMark/>
          </w:tcPr>
          <w:p w14:paraId="0633726C"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97" w:type="dxa"/>
            <w:tcBorders>
              <w:left w:val="nil"/>
              <w:bottom w:val="single" w:sz="4" w:space="0" w:color="auto"/>
              <w:right w:val="single" w:sz="4" w:space="0" w:color="auto"/>
            </w:tcBorders>
            <w:shd w:val="clear" w:color="auto" w:fill="D9D9D9" w:themeFill="background1" w:themeFillShade="D9"/>
            <w:noWrap/>
            <w:hideMark/>
          </w:tcPr>
          <w:p w14:paraId="7EB9436A"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1143" w:type="dxa"/>
            <w:tcBorders>
              <w:left w:val="nil"/>
              <w:bottom w:val="single" w:sz="4" w:space="0" w:color="auto"/>
              <w:right w:val="single" w:sz="8" w:space="0" w:color="FFFFFF" w:themeColor="background1"/>
            </w:tcBorders>
            <w:shd w:val="clear" w:color="auto" w:fill="D9D9D9" w:themeFill="background1" w:themeFillShade="D9"/>
            <w:noWrap/>
            <w:hideMark/>
          </w:tcPr>
          <w:p w14:paraId="245C43D4" w14:textId="77777777" w:rsidR="00583897" w:rsidRPr="001325AA" w:rsidRDefault="00583897" w:rsidP="00583897">
            <w:pPr>
              <w:spacing w:after="0" w:line="240" w:lineRule="auto"/>
              <w:jc w:val="center"/>
              <w:rPr>
                <w:rFonts w:eastAsia="Times New Roman" w:cstheme="minorHAnsi"/>
                <w:color w:val="000000"/>
                <w:lang w:eastAsia="en-AU"/>
              </w:rPr>
            </w:pPr>
          </w:p>
        </w:tc>
      </w:tr>
    </w:tbl>
    <w:p w14:paraId="20849E7E" w14:textId="77777777" w:rsidR="006076C5" w:rsidRDefault="006076C5">
      <w:r>
        <w:br w:type="page"/>
      </w:r>
    </w:p>
    <w:tbl>
      <w:tblPr>
        <w:tblW w:w="14884" w:type="dxa"/>
        <w:tblInd w:w="-10" w:type="dxa"/>
        <w:tblLayout w:type="fixed"/>
        <w:tblLook w:val="04A0" w:firstRow="1" w:lastRow="0" w:firstColumn="1" w:lastColumn="0" w:noHBand="0" w:noVBand="1"/>
        <w:tblCaption w:val="Table 17: The Sexual Violence Outcome Measures of National Level Administrative Data Sources"/>
        <w:tblDescription w:val="Complex table colour coded.&#10;Data sources&#10;1. Australian Domestic and Family Violence Death Review Network 2018&#13;&#10;2. National Coronial Information System&#13;&#10;3. National Homicide Monitoring Program&#13;&#10;4. National Hospital Morbidity Database&#13;&#10;5. Recorded Crime Victims Collection&#13;&#10;6. Specialist Homelessness Services Collection&#13;&#10;7. Criminal Courts Collection&#13;&#10;8. Prisoner Census&#13;&#10;9. Recorded Crime Offenders Collection&#13;&#10;&#10;Categories - Victim or perpetrator, Violence Data Focus, Frequency, Sexual Violence Specific Data, SV Behaviours (further broken down), Gendered Drivers (further broken down) Reinforcing Factors (further broken down)"/>
      </w:tblPr>
      <w:tblGrid>
        <w:gridCol w:w="1213"/>
        <w:gridCol w:w="945"/>
        <w:gridCol w:w="1172"/>
        <w:gridCol w:w="1028"/>
        <w:gridCol w:w="1282"/>
        <w:gridCol w:w="819"/>
        <w:gridCol w:w="819"/>
        <w:gridCol w:w="958"/>
        <w:gridCol w:w="1125"/>
        <w:gridCol w:w="992"/>
        <w:gridCol w:w="709"/>
        <w:gridCol w:w="884"/>
        <w:gridCol w:w="898"/>
        <w:gridCol w:w="897"/>
        <w:gridCol w:w="1143"/>
      </w:tblGrid>
      <w:tr w:rsidR="00EC5594" w:rsidRPr="001325AA" w14:paraId="56B8E538" w14:textId="77777777" w:rsidTr="00C410B9">
        <w:trPr>
          <w:trHeight w:val="370"/>
        </w:trPr>
        <w:tc>
          <w:tcPr>
            <w:tcW w:w="1213" w:type="dxa"/>
            <w:vMerge w:val="restart"/>
            <w:tcBorders>
              <w:top w:val="single" w:sz="4" w:space="0" w:color="auto"/>
              <w:left w:val="single" w:sz="8" w:space="0" w:color="FFFFFF" w:themeColor="background1"/>
              <w:bottom w:val="single" w:sz="8" w:space="0" w:color="FFFFFF" w:themeColor="background1"/>
            </w:tcBorders>
            <w:shd w:val="clear" w:color="auto" w:fill="EE3124" w:themeFill="accent1"/>
          </w:tcPr>
          <w:p w14:paraId="3937A7D7" w14:textId="427F163B" w:rsidR="00EC5594" w:rsidRPr="00EC5594" w:rsidRDefault="00A774AC" w:rsidP="00EC5594">
            <w:pPr>
              <w:spacing w:after="0" w:line="240" w:lineRule="auto"/>
              <w:rPr>
                <w:rFonts w:cstheme="minorHAnsi"/>
                <w:b/>
                <w:bCs/>
                <w:color w:val="000000"/>
                <w:lang w:eastAsia="en-AU"/>
              </w:rPr>
            </w:pPr>
            <w:r>
              <w:lastRenderedPageBreak/>
              <w:br w:type="page"/>
            </w:r>
            <w:r w:rsidR="00EC5594" w:rsidRPr="001325AA">
              <w:rPr>
                <w:rFonts w:eastAsia="Times New Roman" w:cstheme="minorHAnsi"/>
                <w:color w:val="FFFFFF" w:themeColor="background1"/>
                <w:lang w:eastAsia="en-AU"/>
              </w:rPr>
              <w:t>Data Source</w:t>
            </w:r>
          </w:p>
        </w:tc>
        <w:tc>
          <w:tcPr>
            <w:tcW w:w="945" w:type="dxa"/>
            <w:vMerge w:val="restart"/>
            <w:tcBorders>
              <w:top w:val="single" w:sz="4" w:space="0" w:color="auto"/>
              <w:bottom w:val="single" w:sz="8" w:space="0" w:color="FFFFFF" w:themeColor="background1"/>
            </w:tcBorders>
            <w:shd w:val="clear" w:color="auto" w:fill="EE3124" w:themeFill="accent1"/>
          </w:tcPr>
          <w:p w14:paraId="272EB8FA" w14:textId="1B54B077" w:rsidR="00EC5594" w:rsidRPr="001325AA" w:rsidRDefault="00EC5594" w:rsidP="00EC5594">
            <w:pPr>
              <w:spacing w:after="0" w:line="240" w:lineRule="auto"/>
              <w:jc w:val="center"/>
              <w:rPr>
                <w:rFonts w:eastAsia="Times New Roman" w:cstheme="minorBidi"/>
                <w:color w:val="000000" w:themeColor="text1"/>
                <w:lang w:eastAsia="en-AU"/>
              </w:rPr>
            </w:pPr>
            <w:r w:rsidRPr="001325AA">
              <w:rPr>
                <w:rFonts w:eastAsia="Times New Roman" w:cstheme="minorBidi"/>
                <w:color w:val="FFFFFF" w:themeColor="background1"/>
                <w:lang w:eastAsia="en-AU"/>
              </w:rPr>
              <w:t>Victim or Perp</w:t>
            </w:r>
            <w:r>
              <w:rPr>
                <w:rFonts w:eastAsia="Times New Roman" w:cstheme="minorBidi"/>
                <w:color w:val="FFFFFF" w:themeColor="background1"/>
                <w:lang w:eastAsia="en-AU"/>
              </w:rPr>
              <w:t>-</w:t>
            </w:r>
            <w:proofErr w:type="spellStart"/>
            <w:r w:rsidRPr="001325AA">
              <w:rPr>
                <w:rFonts w:eastAsia="Times New Roman" w:cstheme="minorBidi"/>
                <w:color w:val="FFFFFF" w:themeColor="background1"/>
                <w:lang w:eastAsia="en-AU"/>
              </w:rPr>
              <w:t>etrator</w:t>
            </w:r>
            <w:proofErr w:type="spellEnd"/>
          </w:p>
        </w:tc>
        <w:tc>
          <w:tcPr>
            <w:tcW w:w="1172" w:type="dxa"/>
            <w:vMerge w:val="restart"/>
            <w:tcBorders>
              <w:top w:val="single" w:sz="4" w:space="0" w:color="auto"/>
              <w:bottom w:val="single" w:sz="8" w:space="0" w:color="FFFFFF" w:themeColor="background1"/>
            </w:tcBorders>
            <w:shd w:val="clear" w:color="auto" w:fill="EE3124" w:themeFill="accent1"/>
          </w:tcPr>
          <w:p w14:paraId="467B0871" w14:textId="1B0285E5" w:rsidR="00EC5594" w:rsidRPr="001325AA" w:rsidRDefault="00EC5594" w:rsidP="00EC5594">
            <w:pPr>
              <w:spacing w:after="0" w:line="240" w:lineRule="auto"/>
              <w:jc w:val="center"/>
              <w:rPr>
                <w:rFonts w:eastAsia="Times New Roman" w:cstheme="minorHAnsi"/>
                <w:color w:val="000000"/>
                <w:lang w:eastAsia="en-AU"/>
              </w:rPr>
            </w:pPr>
            <w:r w:rsidRPr="001325AA">
              <w:rPr>
                <w:rFonts w:eastAsia="Times New Roman" w:cstheme="minorHAnsi"/>
                <w:color w:val="FFFFFF" w:themeColor="background1"/>
                <w:lang w:eastAsia="en-AU"/>
              </w:rPr>
              <w:t>Violence Data Focus</w:t>
            </w:r>
          </w:p>
        </w:tc>
        <w:tc>
          <w:tcPr>
            <w:tcW w:w="1028" w:type="dxa"/>
            <w:vMerge w:val="restart"/>
            <w:tcBorders>
              <w:top w:val="single" w:sz="4" w:space="0" w:color="auto"/>
              <w:bottom w:val="single" w:sz="8" w:space="0" w:color="FFFFFF" w:themeColor="background1"/>
            </w:tcBorders>
            <w:shd w:val="clear" w:color="auto" w:fill="EE3124" w:themeFill="accent1"/>
          </w:tcPr>
          <w:p w14:paraId="78FFA4AC" w14:textId="4AD772AA" w:rsidR="00EC5594" w:rsidRPr="001325AA" w:rsidRDefault="00EC5594" w:rsidP="00EC5594">
            <w:pPr>
              <w:spacing w:after="0" w:line="240" w:lineRule="auto"/>
              <w:jc w:val="center"/>
              <w:rPr>
                <w:rFonts w:eastAsia="Times New Roman" w:cstheme="minorHAnsi"/>
                <w:color w:val="000000"/>
                <w:lang w:eastAsia="en-AU"/>
              </w:rPr>
            </w:pPr>
            <w:proofErr w:type="spellStart"/>
            <w:r w:rsidRPr="001325AA">
              <w:rPr>
                <w:rFonts w:eastAsia="Times New Roman" w:cstheme="minorHAnsi"/>
                <w:color w:val="FFFFFF" w:themeColor="background1"/>
                <w:lang w:eastAsia="en-AU"/>
              </w:rPr>
              <w:t>Fre</w:t>
            </w:r>
            <w:r>
              <w:rPr>
                <w:rFonts w:eastAsia="Times New Roman" w:cstheme="minorHAnsi"/>
                <w:color w:val="FFFFFF" w:themeColor="background1"/>
                <w:lang w:eastAsia="en-AU"/>
              </w:rPr>
              <w:t>-</w:t>
            </w:r>
            <w:r w:rsidRPr="001325AA">
              <w:rPr>
                <w:rFonts w:eastAsia="Times New Roman" w:cstheme="minorHAnsi"/>
                <w:color w:val="FFFFFF" w:themeColor="background1"/>
                <w:lang w:eastAsia="en-AU"/>
              </w:rPr>
              <w:t>quency</w:t>
            </w:r>
            <w:proofErr w:type="spellEnd"/>
          </w:p>
        </w:tc>
        <w:tc>
          <w:tcPr>
            <w:tcW w:w="1282" w:type="dxa"/>
            <w:vMerge w:val="restart"/>
            <w:tcBorders>
              <w:top w:val="single" w:sz="4" w:space="0" w:color="auto"/>
              <w:bottom w:val="single" w:sz="8" w:space="0" w:color="FFFFFF" w:themeColor="background1"/>
              <w:right w:val="single" w:sz="8" w:space="0" w:color="FFFFFF" w:themeColor="background1"/>
            </w:tcBorders>
            <w:shd w:val="clear" w:color="auto" w:fill="EE3124" w:themeFill="accent1"/>
          </w:tcPr>
          <w:p w14:paraId="025D6196" w14:textId="4656C0BE" w:rsidR="00EC5594" w:rsidRPr="001325AA" w:rsidRDefault="00EC5594" w:rsidP="00EC5594">
            <w:pPr>
              <w:spacing w:after="0" w:line="240" w:lineRule="auto"/>
              <w:jc w:val="center"/>
              <w:rPr>
                <w:rFonts w:eastAsia="Times New Roman" w:cstheme="minorHAnsi"/>
                <w:color w:val="000000"/>
                <w:lang w:eastAsia="en-AU"/>
              </w:rPr>
            </w:pPr>
            <w:r w:rsidRPr="001325AA">
              <w:rPr>
                <w:rFonts w:eastAsia="Times New Roman" w:cstheme="minorHAnsi"/>
                <w:color w:val="FFFFFF" w:themeColor="background1"/>
                <w:lang w:eastAsia="en-AU"/>
              </w:rPr>
              <w:t>Sexual Violence Specific Data</w:t>
            </w:r>
          </w:p>
        </w:tc>
        <w:tc>
          <w:tcPr>
            <w:tcW w:w="1638" w:type="dxa"/>
            <w:gridSpan w:val="2"/>
            <w:tcBorders>
              <w:top w:val="single" w:sz="4" w:space="0" w:color="auto"/>
              <w:left w:val="single" w:sz="8" w:space="0" w:color="FFFFFF" w:themeColor="background1"/>
              <w:bottom w:val="single" w:sz="8" w:space="0" w:color="FFFFFF" w:themeColor="background1"/>
              <w:right w:val="single" w:sz="8" w:space="0" w:color="FFFFFF" w:themeColor="background1"/>
            </w:tcBorders>
            <w:shd w:val="clear" w:color="auto" w:fill="EE3124" w:themeFill="accent1"/>
          </w:tcPr>
          <w:p w14:paraId="57B59EE0" w14:textId="092D22D3" w:rsidR="00EC5594" w:rsidRPr="001325AA" w:rsidRDefault="00EC5594" w:rsidP="00EC5594">
            <w:pPr>
              <w:spacing w:after="0" w:line="240" w:lineRule="auto"/>
              <w:jc w:val="center"/>
              <w:rPr>
                <w:rFonts w:eastAsia="Times New Roman" w:cstheme="minorHAnsi"/>
                <w:color w:val="000000"/>
                <w:lang w:eastAsia="en-AU"/>
              </w:rPr>
            </w:pPr>
            <w:r w:rsidRPr="001325AA">
              <w:rPr>
                <w:rFonts w:eastAsia="Times New Roman" w:cstheme="minorHAnsi"/>
                <w:color w:val="FFFFFF" w:themeColor="background1"/>
                <w:lang w:eastAsia="en-AU"/>
              </w:rPr>
              <w:t>SV Behaviours</w:t>
            </w:r>
          </w:p>
        </w:tc>
        <w:tc>
          <w:tcPr>
            <w:tcW w:w="3075" w:type="dxa"/>
            <w:gridSpan w:val="3"/>
            <w:tcBorders>
              <w:top w:val="single" w:sz="4" w:space="0" w:color="auto"/>
              <w:left w:val="single" w:sz="8" w:space="0" w:color="FFFFFF" w:themeColor="background1"/>
              <w:bottom w:val="single" w:sz="8" w:space="0" w:color="FFFFFF" w:themeColor="background1"/>
              <w:right w:val="single" w:sz="8" w:space="0" w:color="FFFFFF" w:themeColor="background1"/>
            </w:tcBorders>
            <w:shd w:val="clear" w:color="auto" w:fill="EE3124" w:themeFill="accent1"/>
            <w:noWrap/>
          </w:tcPr>
          <w:p w14:paraId="39D40937" w14:textId="239DBE6A" w:rsidR="00EC5594" w:rsidRPr="001325AA" w:rsidRDefault="00EC5594" w:rsidP="00EC5594">
            <w:pPr>
              <w:spacing w:after="0" w:line="240" w:lineRule="auto"/>
              <w:jc w:val="center"/>
              <w:rPr>
                <w:rFonts w:eastAsia="Times New Roman" w:cstheme="minorHAnsi"/>
                <w:color w:val="000000"/>
                <w:lang w:eastAsia="en-AU"/>
              </w:rPr>
            </w:pPr>
            <w:r w:rsidRPr="001325AA">
              <w:rPr>
                <w:rFonts w:eastAsia="Times New Roman" w:cstheme="minorHAnsi"/>
                <w:color w:val="FFFFFF" w:themeColor="background1"/>
                <w:lang w:eastAsia="en-AU"/>
              </w:rPr>
              <w:t>Gendered Drivers</w:t>
            </w:r>
          </w:p>
        </w:tc>
        <w:tc>
          <w:tcPr>
            <w:tcW w:w="4531" w:type="dxa"/>
            <w:gridSpan w:val="5"/>
            <w:tcBorders>
              <w:top w:val="single" w:sz="4" w:space="0" w:color="auto"/>
              <w:left w:val="single" w:sz="8" w:space="0" w:color="FFFFFF" w:themeColor="background1"/>
              <w:bottom w:val="single" w:sz="8" w:space="0" w:color="FFFFFF" w:themeColor="background1"/>
              <w:right w:val="single" w:sz="8" w:space="0" w:color="FFFFFF" w:themeColor="background1"/>
            </w:tcBorders>
            <w:shd w:val="clear" w:color="auto" w:fill="EE3124" w:themeFill="accent1"/>
            <w:noWrap/>
          </w:tcPr>
          <w:p w14:paraId="2104F85E" w14:textId="759EA01A" w:rsidR="00EC5594" w:rsidRPr="001325AA" w:rsidRDefault="00EC5594" w:rsidP="00EC5594">
            <w:pPr>
              <w:spacing w:after="0" w:line="240" w:lineRule="auto"/>
              <w:jc w:val="center"/>
              <w:rPr>
                <w:rFonts w:eastAsia="Times New Roman" w:cstheme="minorHAnsi"/>
                <w:color w:val="000000"/>
                <w:lang w:eastAsia="en-AU"/>
              </w:rPr>
            </w:pPr>
            <w:r w:rsidRPr="001325AA">
              <w:rPr>
                <w:rFonts w:eastAsia="Times New Roman" w:cstheme="minorHAnsi"/>
                <w:color w:val="FFFFFF" w:themeColor="background1"/>
                <w:lang w:eastAsia="en-AU"/>
              </w:rPr>
              <w:t>Reinforcing Factors</w:t>
            </w:r>
          </w:p>
        </w:tc>
      </w:tr>
      <w:tr w:rsidR="00EC5594" w:rsidRPr="001325AA" w14:paraId="712A1261" w14:textId="77777777" w:rsidTr="00C410B9">
        <w:trPr>
          <w:trHeight w:val="765"/>
        </w:trPr>
        <w:tc>
          <w:tcPr>
            <w:tcW w:w="1213" w:type="dxa"/>
            <w:vMerge/>
            <w:tcBorders>
              <w:left w:val="single" w:sz="8" w:space="0" w:color="FFFFFF" w:themeColor="background1"/>
              <w:bottom w:val="single" w:sz="8" w:space="0" w:color="FFFFFF" w:themeColor="background1"/>
            </w:tcBorders>
            <w:shd w:val="clear" w:color="auto" w:fill="EE3124" w:themeFill="accent1"/>
          </w:tcPr>
          <w:p w14:paraId="48933EA7" w14:textId="77777777" w:rsidR="00EC5594" w:rsidRPr="00EC5594" w:rsidRDefault="00EC5594" w:rsidP="00EC5594">
            <w:pPr>
              <w:spacing w:after="0" w:line="240" w:lineRule="auto"/>
              <w:rPr>
                <w:rFonts w:cstheme="minorHAnsi"/>
                <w:b/>
                <w:bCs/>
                <w:color w:val="000000"/>
                <w:lang w:eastAsia="en-AU"/>
              </w:rPr>
            </w:pPr>
          </w:p>
        </w:tc>
        <w:tc>
          <w:tcPr>
            <w:tcW w:w="945" w:type="dxa"/>
            <w:vMerge/>
            <w:tcBorders>
              <w:bottom w:val="single" w:sz="8" w:space="0" w:color="FFFFFF" w:themeColor="background1"/>
            </w:tcBorders>
            <w:shd w:val="clear" w:color="auto" w:fill="EE3124" w:themeFill="accent1"/>
          </w:tcPr>
          <w:p w14:paraId="53D7581F" w14:textId="77777777" w:rsidR="00EC5594" w:rsidRPr="001325AA" w:rsidRDefault="00EC5594" w:rsidP="00EC5594">
            <w:pPr>
              <w:spacing w:after="0" w:line="240" w:lineRule="auto"/>
              <w:jc w:val="center"/>
              <w:rPr>
                <w:rFonts w:eastAsia="Times New Roman" w:cstheme="minorBidi"/>
                <w:color w:val="000000" w:themeColor="text1"/>
                <w:lang w:eastAsia="en-AU"/>
              </w:rPr>
            </w:pPr>
          </w:p>
        </w:tc>
        <w:tc>
          <w:tcPr>
            <w:tcW w:w="1172" w:type="dxa"/>
            <w:vMerge/>
            <w:tcBorders>
              <w:bottom w:val="single" w:sz="8" w:space="0" w:color="FFFFFF" w:themeColor="background1"/>
            </w:tcBorders>
            <w:shd w:val="clear" w:color="auto" w:fill="EE3124" w:themeFill="accent1"/>
          </w:tcPr>
          <w:p w14:paraId="075C73BC" w14:textId="77777777" w:rsidR="00EC5594" w:rsidRPr="001325AA" w:rsidRDefault="00EC5594" w:rsidP="00EC5594">
            <w:pPr>
              <w:spacing w:after="0" w:line="240" w:lineRule="auto"/>
              <w:jc w:val="center"/>
              <w:rPr>
                <w:rFonts w:eastAsia="Times New Roman" w:cstheme="minorHAnsi"/>
                <w:color w:val="000000"/>
                <w:lang w:eastAsia="en-AU"/>
              </w:rPr>
            </w:pPr>
          </w:p>
        </w:tc>
        <w:tc>
          <w:tcPr>
            <w:tcW w:w="1028" w:type="dxa"/>
            <w:vMerge/>
            <w:tcBorders>
              <w:bottom w:val="single" w:sz="8" w:space="0" w:color="FFFFFF" w:themeColor="background1"/>
            </w:tcBorders>
            <w:shd w:val="clear" w:color="auto" w:fill="EE3124" w:themeFill="accent1"/>
          </w:tcPr>
          <w:p w14:paraId="00D097F1" w14:textId="77777777" w:rsidR="00EC5594" w:rsidRPr="001325AA" w:rsidRDefault="00EC5594" w:rsidP="00EC5594">
            <w:pPr>
              <w:spacing w:after="0" w:line="240" w:lineRule="auto"/>
              <w:jc w:val="center"/>
              <w:rPr>
                <w:rFonts w:eastAsia="Times New Roman" w:cstheme="minorHAnsi"/>
                <w:color w:val="000000"/>
                <w:lang w:eastAsia="en-AU"/>
              </w:rPr>
            </w:pPr>
          </w:p>
        </w:tc>
        <w:tc>
          <w:tcPr>
            <w:tcW w:w="1282" w:type="dxa"/>
            <w:vMerge/>
            <w:tcBorders>
              <w:bottom w:val="single" w:sz="8" w:space="0" w:color="FFFFFF" w:themeColor="background1"/>
              <w:right w:val="single" w:sz="8" w:space="0" w:color="FFFFFF" w:themeColor="background1"/>
            </w:tcBorders>
            <w:shd w:val="clear" w:color="auto" w:fill="EE3124" w:themeFill="accent1"/>
          </w:tcPr>
          <w:p w14:paraId="5D61A535" w14:textId="77777777" w:rsidR="00EC5594" w:rsidRPr="001325AA" w:rsidRDefault="00EC5594" w:rsidP="00EC5594">
            <w:pPr>
              <w:spacing w:after="0" w:line="240" w:lineRule="auto"/>
              <w:jc w:val="center"/>
              <w:rPr>
                <w:rFonts w:eastAsia="Times New Roman" w:cstheme="minorHAnsi"/>
                <w:color w:val="000000"/>
                <w:lang w:eastAsia="en-AU"/>
              </w:rPr>
            </w:pPr>
          </w:p>
        </w:tc>
        <w:tc>
          <w:tcPr>
            <w:tcW w:w="819" w:type="dxa"/>
            <w:tcBorders>
              <w:top w:val="single" w:sz="8" w:space="0" w:color="FFFFFF" w:themeColor="background1"/>
              <w:left w:val="single" w:sz="8" w:space="0" w:color="FFFFFF" w:themeColor="background1"/>
              <w:bottom w:val="single" w:sz="8" w:space="0" w:color="EE3124" w:themeColor="accent1"/>
              <w:right w:val="single" w:sz="8" w:space="0" w:color="FFFFFF" w:themeColor="background1"/>
            </w:tcBorders>
            <w:shd w:val="clear" w:color="auto" w:fill="EE3124" w:themeFill="accent1"/>
          </w:tcPr>
          <w:p w14:paraId="060BC5FD" w14:textId="6170FD1B" w:rsidR="00EC5594" w:rsidRPr="001325AA" w:rsidRDefault="00EC5594" w:rsidP="00EC5594">
            <w:pPr>
              <w:spacing w:after="120" w:line="240" w:lineRule="auto"/>
              <w:jc w:val="center"/>
              <w:rPr>
                <w:rFonts w:eastAsia="Times New Roman" w:cstheme="minorHAnsi"/>
                <w:color w:val="000000"/>
                <w:lang w:eastAsia="en-AU"/>
              </w:rPr>
            </w:pPr>
            <w:r w:rsidRPr="001325AA">
              <w:rPr>
                <w:rFonts w:eastAsia="Times New Roman" w:cstheme="minorHAnsi"/>
                <w:color w:val="FFFFFF" w:themeColor="background1"/>
                <w:lang w:eastAsia="en-AU"/>
              </w:rPr>
              <w:t>Pre</w:t>
            </w:r>
            <w:r>
              <w:rPr>
                <w:rFonts w:eastAsia="Times New Roman" w:cstheme="minorHAnsi"/>
                <w:color w:val="FFFFFF" w:themeColor="background1"/>
                <w:lang w:eastAsia="en-AU"/>
              </w:rPr>
              <w:t>-</w:t>
            </w:r>
            <w:r w:rsidRPr="001325AA">
              <w:rPr>
                <w:rFonts w:eastAsia="Times New Roman" w:cstheme="minorHAnsi"/>
                <w:color w:val="FFFFFF" w:themeColor="background1"/>
                <w:lang w:eastAsia="en-AU"/>
              </w:rPr>
              <w:t>valence</w:t>
            </w:r>
          </w:p>
        </w:tc>
        <w:tc>
          <w:tcPr>
            <w:tcW w:w="819" w:type="dxa"/>
            <w:tcBorders>
              <w:top w:val="single" w:sz="8" w:space="0" w:color="FFFFFF" w:themeColor="background1"/>
              <w:left w:val="single" w:sz="8" w:space="0" w:color="FFFFFF" w:themeColor="background1"/>
              <w:bottom w:val="single" w:sz="8" w:space="0" w:color="EE3124" w:themeColor="accent1"/>
              <w:right w:val="single" w:sz="8" w:space="0" w:color="FFFFFF" w:themeColor="background1"/>
            </w:tcBorders>
            <w:shd w:val="clear" w:color="auto" w:fill="EE3124" w:themeFill="accent1"/>
          </w:tcPr>
          <w:p w14:paraId="0CB730C9" w14:textId="46AAD1CB" w:rsidR="00EC5594" w:rsidRPr="001325AA" w:rsidRDefault="00EC5594" w:rsidP="00EC5594">
            <w:pPr>
              <w:spacing w:after="120" w:line="240" w:lineRule="auto"/>
              <w:jc w:val="center"/>
              <w:rPr>
                <w:rFonts w:eastAsia="Times New Roman" w:cstheme="minorHAnsi"/>
                <w:color w:val="000000"/>
                <w:lang w:eastAsia="en-AU"/>
              </w:rPr>
            </w:pPr>
            <w:proofErr w:type="spellStart"/>
            <w:r w:rsidRPr="001325AA">
              <w:rPr>
                <w:rFonts w:eastAsia="Times New Roman" w:cstheme="minorHAnsi"/>
                <w:color w:val="FFFFFF" w:themeColor="background1"/>
                <w:lang w:eastAsia="en-AU"/>
              </w:rPr>
              <w:t>Inci</w:t>
            </w:r>
            <w:r>
              <w:rPr>
                <w:rFonts w:eastAsia="Times New Roman" w:cstheme="minorHAnsi"/>
                <w:color w:val="FFFFFF" w:themeColor="background1"/>
                <w:lang w:eastAsia="en-AU"/>
              </w:rPr>
              <w:t>-</w:t>
            </w:r>
            <w:r w:rsidRPr="001325AA">
              <w:rPr>
                <w:rFonts w:eastAsia="Times New Roman" w:cstheme="minorHAnsi"/>
                <w:color w:val="FFFFFF" w:themeColor="background1"/>
                <w:lang w:eastAsia="en-AU"/>
              </w:rPr>
              <w:t>dence</w:t>
            </w:r>
            <w:proofErr w:type="spellEnd"/>
          </w:p>
        </w:tc>
        <w:tc>
          <w:tcPr>
            <w:tcW w:w="958" w:type="dxa"/>
            <w:tcBorders>
              <w:top w:val="single" w:sz="8" w:space="0" w:color="FFFFFF" w:themeColor="background1"/>
              <w:left w:val="single" w:sz="8" w:space="0" w:color="FFFFFF" w:themeColor="background1"/>
              <w:bottom w:val="single" w:sz="8" w:space="0" w:color="EE3124" w:themeColor="accent1"/>
              <w:right w:val="single" w:sz="8" w:space="0" w:color="FFFFFF" w:themeColor="background1"/>
            </w:tcBorders>
            <w:shd w:val="clear" w:color="auto" w:fill="EE3124" w:themeFill="accent1"/>
            <w:noWrap/>
          </w:tcPr>
          <w:p w14:paraId="6AD7597F" w14:textId="223F428C" w:rsidR="00EC5594" w:rsidRPr="001325AA" w:rsidRDefault="00EC5594" w:rsidP="00EC5594">
            <w:pPr>
              <w:spacing w:after="120" w:line="240" w:lineRule="auto"/>
              <w:jc w:val="center"/>
              <w:rPr>
                <w:rFonts w:eastAsia="Times New Roman" w:cstheme="minorHAnsi"/>
                <w:color w:val="000000"/>
                <w:lang w:eastAsia="en-AU"/>
              </w:rPr>
            </w:pPr>
            <w:r w:rsidRPr="001325AA">
              <w:rPr>
                <w:rFonts w:eastAsia="Times New Roman" w:cstheme="minorHAnsi"/>
                <w:color w:val="FFFFFF" w:themeColor="background1"/>
                <w:lang w:eastAsia="en-AU"/>
              </w:rPr>
              <w:t>Cond</w:t>
            </w:r>
            <w:r>
              <w:rPr>
                <w:rFonts w:eastAsia="Times New Roman" w:cstheme="minorHAnsi"/>
                <w:color w:val="FFFFFF" w:themeColor="background1"/>
                <w:lang w:eastAsia="en-AU"/>
              </w:rPr>
              <w:t>-</w:t>
            </w:r>
            <w:proofErr w:type="spellStart"/>
            <w:r w:rsidRPr="001325AA">
              <w:rPr>
                <w:rFonts w:eastAsia="Times New Roman" w:cstheme="minorHAnsi"/>
                <w:color w:val="FFFFFF" w:themeColor="background1"/>
                <w:lang w:eastAsia="en-AU"/>
              </w:rPr>
              <w:t>oning</w:t>
            </w:r>
            <w:proofErr w:type="spellEnd"/>
            <w:r w:rsidRPr="001325AA">
              <w:rPr>
                <w:rFonts w:eastAsia="Times New Roman" w:cstheme="minorHAnsi"/>
                <w:color w:val="FFFFFF" w:themeColor="background1"/>
                <w:lang w:eastAsia="en-AU"/>
              </w:rPr>
              <w:t xml:space="preserve"> of violence against women</w:t>
            </w:r>
          </w:p>
        </w:tc>
        <w:tc>
          <w:tcPr>
            <w:tcW w:w="1125" w:type="dxa"/>
            <w:tcBorders>
              <w:top w:val="single" w:sz="8" w:space="0" w:color="FFFFFF" w:themeColor="background1"/>
              <w:left w:val="single" w:sz="8" w:space="0" w:color="FFFFFF" w:themeColor="background1"/>
              <w:bottom w:val="single" w:sz="8" w:space="0" w:color="EE3124" w:themeColor="accent1"/>
              <w:right w:val="single" w:sz="8" w:space="0" w:color="FFFFFF" w:themeColor="background1"/>
            </w:tcBorders>
            <w:shd w:val="clear" w:color="auto" w:fill="EE3124" w:themeFill="accent1"/>
            <w:noWrap/>
          </w:tcPr>
          <w:p w14:paraId="62914C1B" w14:textId="4FB7F794" w:rsidR="00EC5594" w:rsidRPr="001325AA" w:rsidRDefault="00EC5594" w:rsidP="00EC5594">
            <w:pPr>
              <w:spacing w:after="120" w:line="240" w:lineRule="auto"/>
              <w:jc w:val="center"/>
              <w:rPr>
                <w:rFonts w:eastAsia="Times New Roman" w:cstheme="minorHAnsi"/>
                <w:color w:val="000000"/>
                <w:lang w:eastAsia="en-AU"/>
              </w:rPr>
            </w:pPr>
            <w:r w:rsidRPr="001325AA">
              <w:rPr>
                <w:rFonts w:eastAsia="Times New Roman" w:cstheme="minorHAnsi"/>
                <w:color w:val="FFFFFF" w:themeColor="background1"/>
                <w:lang w:eastAsia="en-AU"/>
              </w:rPr>
              <w:t xml:space="preserve">Men’s control of decision-making and limits to women’s </w:t>
            </w:r>
            <w:proofErr w:type="spellStart"/>
            <w:r w:rsidRPr="001325AA">
              <w:rPr>
                <w:rFonts w:eastAsia="Times New Roman" w:cstheme="minorHAnsi"/>
                <w:color w:val="FFFFFF" w:themeColor="background1"/>
                <w:lang w:eastAsia="en-AU"/>
              </w:rPr>
              <w:t>independ</w:t>
            </w:r>
            <w:r>
              <w:rPr>
                <w:rFonts w:eastAsia="Times New Roman" w:cstheme="minorHAnsi"/>
                <w:color w:val="FFFFFF" w:themeColor="background1"/>
                <w:lang w:eastAsia="en-AU"/>
              </w:rPr>
              <w:t>-</w:t>
            </w:r>
            <w:r w:rsidRPr="001325AA">
              <w:rPr>
                <w:rFonts w:eastAsia="Times New Roman" w:cstheme="minorHAnsi"/>
                <w:color w:val="FFFFFF" w:themeColor="background1"/>
                <w:lang w:eastAsia="en-AU"/>
              </w:rPr>
              <w:t>ence</w:t>
            </w:r>
            <w:proofErr w:type="spellEnd"/>
            <w:r w:rsidRPr="001325AA">
              <w:rPr>
                <w:rFonts w:eastAsia="Times New Roman" w:cstheme="minorHAnsi"/>
                <w:color w:val="FFFFFF" w:themeColor="background1"/>
                <w:lang w:eastAsia="en-AU"/>
              </w:rPr>
              <w:t xml:space="preserve"> in public and private life</w:t>
            </w:r>
          </w:p>
        </w:tc>
        <w:tc>
          <w:tcPr>
            <w:tcW w:w="992" w:type="dxa"/>
            <w:tcBorders>
              <w:top w:val="single" w:sz="8" w:space="0" w:color="FFFFFF" w:themeColor="background1"/>
              <w:left w:val="single" w:sz="8" w:space="0" w:color="FFFFFF" w:themeColor="background1"/>
              <w:bottom w:val="single" w:sz="8" w:space="0" w:color="EE3124" w:themeColor="accent1"/>
              <w:right w:val="single" w:sz="8" w:space="0" w:color="FFFFFF" w:themeColor="background1"/>
            </w:tcBorders>
            <w:shd w:val="clear" w:color="auto" w:fill="EE3124" w:themeFill="accent1"/>
            <w:noWrap/>
          </w:tcPr>
          <w:p w14:paraId="7B218218" w14:textId="5FA1BA96" w:rsidR="00EC5594" w:rsidRPr="001325AA" w:rsidRDefault="00EC5594" w:rsidP="00EC5594">
            <w:pPr>
              <w:spacing w:after="120" w:line="240" w:lineRule="auto"/>
              <w:jc w:val="center"/>
              <w:rPr>
                <w:rFonts w:eastAsia="Times New Roman" w:cstheme="minorHAnsi"/>
                <w:color w:val="000000"/>
                <w:lang w:eastAsia="en-AU"/>
              </w:rPr>
            </w:pPr>
            <w:r w:rsidRPr="001325AA">
              <w:rPr>
                <w:rFonts w:eastAsia="Times New Roman" w:cstheme="minorHAnsi"/>
                <w:color w:val="FFFFFF" w:themeColor="background1"/>
                <w:lang w:eastAsia="en-AU"/>
              </w:rPr>
              <w:t>Rigid gender roles and stereo</w:t>
            </w:r>
            <w:r>
              <w:rPr>
                <w:rFonts w:eastAsia="Times New Roman" w:cstheme="minorHAnsi"/>
                <w:color w:val="FFFFFF" w:themeColor="background1"/>
                <w:lang w:eastAsia="en-AU"/>
              </w:rPr>
              <w:t>-</w:t>
            </w:r>
            <w:r w:rsidRPr="001325AA">
              <w:rPr>
                <w:rFonts w:eastAsia="Times New Roman" w:cstheme="minorHAnsi"/>
                <w:color w:val="FFFFFF" w:themeColor="background1"/>
                <w:lang w:eastAsia="en-AU"/>
              </w:rPr>
              <w:t xml:space="preserve">typed constructions of </w:t>
            </w:r>
            <w:proofErr w:type="spellStart"/>
            <w:r w:rsidRPr="001325AA">
              <w:rPr>
                <w:rFonts w:eastAsia="Times New Roman" w:cstheme="minorHAnsi"/>
                <w:color w:val="FFFFFF" w:themeColor="background1"/>
                <w:lang w:eastAsia="en-AU"/>
              </w:rPr>
              <w:t>mascul</w:t>
            </w:r>
            <w:r>
              <w:rPr>
                <w:rFonts w:eastAsia="Times New Roman" w:cstheme="minorHAnsi"/>
                <w:color w:val="FFFFFF" w:themeColor="background1"/>
                <w:lang w:eastAsia="en-AU"/>
              </w:rPr>
              <w:t>-</w:t>
            </w:r>
            <w:r w:rsidRPr="001325AA">
              <w:rPr>
                <w:rFonts w:eastAsia="Times New Roman" w:cstheme="minorHAnsi"/>
                <w:color w:val="FFFFFF" w:themeColor="background1"/>
                <w:lang w:eastAsia="en-AU"/>
              </w:rPr>
              <w:t>inity</w:t>
            </w:r>
            <w:proofErr w:type="spellEnd"/>
            <w:r w:rsidRPr="001325AA">
              <w:rPr>
                <w:rFonts w:eastAsia="Times New Roman" w:cstheme="minorHAnsi"/>
                <w:color w:val="FFFFFF" w:themeColor="background1"/>
                <w:lang w:eastAsia="en-AU"/>
              </w:rPr>
              <w:t xml:space="preserve"> and femininity</w:t>
            </w:r>
          </w:p>
        </w:tc>
        <w:tc>
          <w:tcPr>
            <w:tcW w:w="709" w:type="dxa"/>
            <w:tcBorders>
              <w:top w:val="single" w:sz="8" w:space="0" w:color="FFFFFF" w:themeColor="background1"/>
              <w:left w:val="single" w:sz="8" w:space="0" w:color="FFFFFF" w:themeColor="background1"/>
              <w:bottom w:val="single" w:sz="8" w:space="0" w:color="EE3124" w:themeColor="accent1"/>
              <w:right w:val="single" w:sz="8" w:space="0" w:color="FFFFFF" w:themeColor="background1"/>
            </w:tcBorders>
            <w:shd w:val="clear" w:color="auto" w:fill="EE3124" w:themeFill="accent1"/>
            <w:noWrap/>
          </w:tcPr>
          <w:p w14:paraId="4F88CE33" w14:textId="5A7FF3D1" w:rsidR="00EC5594" w:rsidRPr="001325AA" w:rsidRDefault="00EC5594" w:rsidP="00EC5594">
            <w:pPr>
              <w:spacing w:after="120" w:line="240" w:lineRule="auto"/>
              <w:jc w:val="center"/>
              <w:rPr>
                <w:rFonts w:eastAsia="Times New Roman" w:cstheme="minorHAnsi"/>
                <w:color w:val="000000"/>
                <w:lang w:eastAsia="en-AU"/>
              </w:rPr>
            </w:pPr>
            <w:r w:rsidRPr="001325AA">
              <w:rPr>
                <w:rFonts w:eastAsia="Times New Roman" w:cstheme="minorHAnsi"/>
                <w:color w:val="FFFFFF" w:themeColor="background1"/>
                <w:lang w:eastAsia="en-AU"/>
              </w:rPr>
              <w:t>Cond</w:t>
            </w:r>
            <w:r>
              <w:rPr>
                <w:rFonts w:eastAsia="Times New Roman" w:cstheme="minorHAnsi"/>
                <w:color w:val="FFFFFF" w:themeColor="background1"/>
                <w:lang w:eastAsia="en-AU"/>
              </w:rPr>
              <w:t>-</w:t>
            </w:r>
            <w:proofErr w:type="spellStart"/>
            <w:r w:rsidRPr="001325AA">
              <w:rPr>
                <w:rFonts w:eastAsia="Times New Roman" w:cstheme="minorHAnsi"/>
                <w:color w:val="FFFFFF" w:themeColor="background1"/>
                <w:lang w:eastAsia="en-AU"/>
              </w:rPr>
              <w:t>oning</w:t>
            </w:r>
            <w:proofErr w:type="spellEnd"/>
            <w:r w:rsidRPr="001325AA">
              <w:rPr>
                <w:rFonts w:eastAsia="Times New Roman" w:cstheme="minorHAnsi"/>
                <w:color w:val="FFFFFF" w:themeColor="background1"/>
                <w:lang w:eastAsia="en-AU"/>
              </w:rPr>
              <w:t xml:space="preserve"> of </w:t>
            </w:r>
            <w:proofErr w:type="spellStart"/>
            <w:r w:rsidRPr="001325AA">
              <w:rPr>
                <w:rFonts w:eastAsia="Times New Roman" w:cstheme="minorHAnsi"/>
                <w:color w:val="FFFFFF" w:themeColor="background1"/>
                <w:lang w:eastAsia="en-AU"/>
              </w:rPr>
              <w:t>vio</w:t>
            </w:r>
            <w:r>
              <w:rPr>
                <w:rFonts w:eastAsia="Times New Roman" w:cstheme="minorHAnsi"/>
                <w:color w:val="FFFFFF" w:themeColor="background1"/>
                <w:lang w:eastAsia="en-AU"/>
              </w:rPr>
              <w:t>-</w:t>
            </w:r>
            <w:r w:rsidRPr="001325AA">
              <w:rPr>
                <w:rFonts w:eastAsia="Times New Roman" w:cstheme="minorHAnsi"/>
                <w:color w:val="FFFFFF" w:themeColor="background1"/>
                <w:lang w:eastAsia="en-AU"/>
              </w:rPr>
              <w:t>lence</w:t>
            </w:r>
            <w:proofErr w:type="spellEnd"/>
            <w:r w:rsidRPr="001325AA">
              <w:rPr>
                <w:rFonts w:eastAsia="Times New Roman" w:cstheme="minorHAnsi"/>
                <w:color w:val="FFFFFF" w:themeColor="background1"/>
                <w:lang w:eastAsia="en-AU"/>
              </w:rPr>
              <w:t xml:space="preserve"> in gen</w:t>
            </w:r>
            <w:r>
              <w:rPr>
                <w:rFonts w:eastAsia="Times New Roman" w:cstheme="minorHAnsi"/>
                <w:color w:val="FFFFFF" w:themeColor="background1"/>
                <w:lang w:eastAsia="en-AU"/>
              </w:rPr>
              <w:t>-</w:t>
            </w:r>
            <w:proofErr w:type="spellStart"/>
            <w:r w:rsidRPr="001325AA">
              <w:rPr>
                <w:rFonts w:eastAsia="Times New Roman" w:cstheme="minorHAnsi"/>
                <w:color w:val="FFFFFF" w:themeColor="background1"/>
                <w:lang w:eastAsia="en-AU"/>
              </w:rPr>
              <w:t>eral</w:t>
            </w:r>
            <w:proofErr w:type="spellEnd"/>
            <w:r w:rsidRPr="001325AA">
              <w:rPr>
                <w:rFonts w:eastAsia="Times New Roman" w:cstheme="minorHAnsi"/>
                <w:color w:val="FFFFFF" w:themeColor="background1"/>
                <w:lang w:eastAsia="en-AU"/>
              </w:rPr>
              <w:t xml:space="preserve"> </w:t>
            </w:r>
          </w:p>
        </w:tc>
        <w:tc>
          <w:tcPr>
            <w:tcW w:w="884" w:type="dxa"/>
            <w:tcBorders>
              <w:top w:val="single" w:sz="8" w:space="0" w:color="FFFFFF" w:themeColor="background1"/>
              <w:left w:val="single" w:sz="8" w:space="0" w:color="FFFFFF" w:themeColor="background1"/>
              <w:bottom w:val="single" w:sz="8" w:space="0" w:color="EE3124" w:themeColor="accent1"/>
              <w:right w:val="single" w:sz="8" w:space="0" w:color="FFFFFF" w:themeColor="background1"/>
            </w:tcBorders>
            <w:shd w:val="clear" w:color="auto" w:fill="EE3124" w:themeFill="accent1"/>
            <w:noWrap/>
          </w:tcPr>
          <w:p w14:paraId="4E5B618E" w14:textId="79B98545" w:rsidR="00EC5594" w:rsidRPr="001325AA" w:rsidRDefault="00EC5594" w:rsidP="00EC5594">
            <w:pPr>
              <w:spacing w:after="120" w:line="240" w:lineRule="auto"/>
              <w:jc w:val="center"/>
              <w:rPr>
                <w:rFonts w:eastAsia="Times New Roman" w:cstheme="minorHAnsi"/>
                <w:color w:val="000000"/>
                <w:lang w:eastAsia="en-AU"/>
              </w:rPr>
            </w:pPr>
            <w:proofErr w:type="spellStart"/>
            <w:r w:rsidRPr="001325AA">
              <w:rPr>
                <w:rFonts w:eastAsia="Times New Roman" w:cstheme="minorHAnsi"/>
                <w:color w:val="FFFFFF" w:themeColor="background1"/>
                <w:lang w:eastAsia="en-AU"/>
              </w:rPr>
              <w:t>Exper</w:t>
            </w:r>
            <w:r>
              <w:rPr>
                <w:rFonts w:eastAsia="Times New Roman" w:cstheme="minorHAnsi"/>
                <w:color w:val="FFFFFF" w:themeColor="background1"/>
                <w:lang w:eastAsia="en-AU"/>
              </w:rPr>
              <w:t>-</w:t>
            </w:r>
            <w:r w:rsidRPr="001325AA">
              <w:rPr>
                <w:rFonts w:eastAsia="Times New Roman" w:cstheme="minorHAnsi"/>
                <w:color w:val="FFFFFF" w:themeColor="background1"/>
                <w:lang w:eastAsia="en-AU"/>
              </w:rPr>
              <w:t>ience</w:t>
            </w:r>
            <w:proofErr w:type="spellEnd"/>
            <w:r w:rsidRPr="001325AA">
              <w:rPr>
                <w:rFonts w:eastAsia="Times New Roman" w:cstheme="minorHAnsi"/>
                <w:color w:val="FFFFFF" w:themeColor="background1"/>
                <w:lang w:eastAsia="en-AU"/>
              </w:rPr>
              <w:t xml:space="preserve"> of, and exp</w:t>
            </w:r>
            <w:r>
              <w:rPr>
                <w:rFonts w:eastAsia="Times New Roman" w:cstheme="minorHAnsi"/>
                <w:color w:val="FFFFFF" w:themeColor="background1"/>
                <w:lang w:eastAsia="en-AU"/>
              </w:rPr>
              <w:t>-</w:t>
            </w:r>
            <w:proofErr w:type="spellStart"/>
            <w:r w:rsidRPr="001325AA">
              <w:rPr>
                <w:rFonts w:eastAsia="Times New Roman" w:cstheme="minorHAnsi"/>
                <w:color w:val="FFFFFF" w:themeColor="background1"/>
                <w:lang w:eastAsia="en-AU"/>
              </w:rPr>
              <w:t>osure</w:t>
            </w:r>
            <w:proofErr w:type="spellEnd"/>
            <w:r w:rsidRPr="001325AA">
              <w:rPr>
                <w:rFonts w:eastAsia="Times New Roman" w:cstheme="minorHAnsi"/>
                <w:color w:val="FFFFFF" w:themeColor="background1"/>
                <w:lang w:eastAsia="en-AU"/>
              </w:rPr>
              <w:t xml:space="preserve"> to, violence </w:t>
            </w:r>
          </w:p>
        </w:tc>
        <w:tc>
          <w:tcPr>
            <w:tcW w:w="898" w:type="dxa"/>
            <w:tcBorders>
              <w:top w:val="single" w:sz="8" w:space="0" w:color="FFFFFF" w:themeColor="background1"/>
              <w:left w:val="single" w:sz="8" w:space="0" w:color="FFFFFF" w:themeColor="background1"/>
              <w:bottom w:val="single" w:sz="8" w:space="0" w:color="EE3124" w:themeColor="accent1"/>
              <w:right w:val="single" w:sz="8" w:space="0" w:color="FFFFFF" w:themeColor="background1"/>
            </w:tcBorders>
            <w:shd w:val="clear" w:color="auto" w:fill="EE3124" w:themeFill="accent1"/>
            <w:noWrap/>
          </w:tcPr>
          <w:p w14:paraId="22BA5510" w14:textId="5D3A9AEE" w:rsidR="00EC5594" w:rsidRPr="001325AA" w:rsidRDefault="00EC5594" w:rsidP="00EC5594">
            <w:pPr>
              <w:spacing w:after="120" w:line="240" w:lineRule="auto"/>
              <w:jc w:val="center"/>
              <w:rPr>
                <w:rFonts w:eastAsia="Times New Roman" w:cstheme="minorHAnsi"/>
                <w:color w:val="000000"/>
                <w:lang w:eastAsia="en-AU"/>
              </w:rPr>
            </w:pPr>
            <w:r w:rsidRPr="001325AA">
              <w:rPr>
                <w:rFonts w:eastAsia="Times New Roman" w:cstheme="minorHAnsi"/>
                <w:color w:val="FFFFFF" w:themeColor="background1"/>
                <w:lang w:eastAsia="en-AU"/>
              </w:rPr>
              <w:t xml:space="preserve">Weakening of pro-social </w:t>
            </w:r>
            <w:proofErr w:type="spellStart"/>
            <w:r w:rsidRPr="001325AA">
              <w:rPr>
                <w:rFonts w:eastAsia="Times New Roman" w:cstheme="minorHAnsi"/>
                <w:color w:val="FFFFFF" w:themeColor="background1"/>
                <w:lang w:eastAsia="en-AU"/>
              </w:rPr>
              <w:t>behav</w:t>
            </w:r>
            <w:r>
              <w:rPr>
                <w:rFonts w:eastAsia="Times New Roman" w:cstheme="minorHAnsi"/>
                <w:color w:val="FFFFFF" w:themeColor="background1"/>
                <w:lang w:eastAsia="en-AU"/>
              </w:rPr>
              <w:t>-</w:t>
            </w:r>
            <w:r w:rsidRPr="001325AA">
              <w:rPr>
                <w:rFonts w:eastAsia="Times New Roman" w:cstheme="minorHAnsi"/>
                <w:color w:val="FFFFFF" w:themeColor="background1"/>
                <w:lang w:eastAsia="en-AU"/>
              </w:rPr>
              <w:t>iour</w:t>
            </w:r>
            <w:proofErr w:type="spellEnd"/>
            <w:r w:rsidRPr="001325AA">
              <w:rPr>
                <w:rFonts w:eastAsia="Times New Roman" w:cstheme="minorHAnsi"/>
                <w:color w:val="FFFFFF" w:themeColor="background1"/>
                <w:lang w:eastAsia="en-AU"/>
              </w:rPr>
              <w:t xml:space="preserve">, </w:t>
            </w:r>
            <w:proofErr w:type="spellStart"/>
            <w:r w:rsidRPr="001325AA">
              <w:rPr>
                <w:rFonts w:eastAsia="Times New Roman" w:cstheme="minorHAnsi"/>
                <w:color w:val="FFFFFF" w:themeColor="background1"/>
                <w:lang w:eastAsia="en-AU"/>
              </w:rPr>
              <w:t>espec</w:t>
            </w:r>
            <w:r>
              <w:rPr>
                <w:rFonts w:eastAsia="Times New Roman" w:cstheme="minorHAnsi"/>
                <w:color w:val="FFFFFF" w:themeColor="background1"/>
                <w:lang w:eastAsia="en-AU"/>
              </w:rPr>
              <w:t>-</w:t>
            </w:r>
            <w:r w:rsidRPr="001325AA">
              <w:rPr>
                <w:rFonts w:eastAsia="Times New Roman" w:cstheme="minorHAnsi"/>
                <w:color w:val="FFFFFF" w:themeColor="background1"/>
                <w:lang w:eastAsia="en-AU"/>
              </w:rPr>
              <w:t>ially</w:t>
            </w:r>
            <w:proofErr w:type="spellEnd"/>
            <w:r w:rsidRPr="001325AA">
              <w:rPr>
                <w:rFonts w:eastAsia="Times New Roman" w:cstheme="minorHAnsi"/>
                <w:color w:val="FFFFFF" w:themeColor="background1"/>
                <w:lang w:eastAsia="en-AU"/>
              </w:rPr>
              <w:t xml:space="preserve"> harmful use of alcohol</w:t>
            </w:r>
          </w:p>
        </w:tc>
        <w:tc>
          <w:tcPr>
            <w:tcW w:w="897" w:type="dxa"/>
            <w:tcBorders>
              <w:top w:val="single" w:sz="8" w:space="0" w:color="FFFFFF" w:themeColor="background1"/>
              <w:left w:val="single" w:sz="8" w:space="0" w:color="FFFFFF" w:themeColor="background1"/>
              <w:bottom w:val="single" w:sz="8" w:space="0" w:color="EE3124" w:themeColor="accent1"/>
              <w:right w:val="single" w:sz="8" w:space="0" w:color="FFFFFF" w:themeColor="background1"/>
            </w:tcBorders>
            <w:shd w:val="clear" w:color="auto" w:fill="EE3124" w:themeFill="accent1"/>
            <w:noWrap/>
          </w:tcPr>
          <w:p w14:paraId="615DFD6F" w14:textId="0EA5DB63" w:rsidR="00EC5594" w:rsidRPr="001325AA" w:rsidRDefault="00EC5594" w:rsidP="00EC5594">
            <w:pPr>
              <w:spacing w:after="120" w:line="240" w:lineRule="auto"/>
              <w:jc w:val="center"/>
              <w:rPr>
                <w:rFonts w:eastAsia="Times New Roman" w:cstheme="minorHAnsi"/>
                <w:color w:val="000000"/>
                <w:lang w:eastAsia="en-AU"/>
              </w:rPr>
            </w:pPr>
            <w:r w:rsidRPr="001325AA">
              <w:rPr>
                <w:rFonts w:eastAsia="Times New Roman" w:cstheme="minorHAnsi"/>
                <w:color w:val="FFFFFF" w:themeColor="background1"/>
                <w:lang w:eastAsia="en-AU"/>
              </w:rPr>
              <w:t>Socio-eco</w:t>
            </w:r>
            <w:r>
              <w:rPr>
                <w:rFonts w:eastAsia="Times New Roman" w:cstheme="minorHAnsi"/>
                <w:color w:val="FFFFFF" w:themeColor="background1"/>
                <w:lang w:eastAsia="en-AU"/>
              </w:rPr>
              <w:t>-</w:t>
            </w:r>
            <w:r w:rsidRPr="001325AA">
              <w:rPr>
                <w:rFonts w:eastAsia="Times New Roman" w:cstheme="minorHAnsi"/>
                <w:color w:val="FFFFFF" w:themeColor="background1"/>
                <w:lang w:eastAsia="en-AU"/>
              </w:rPr>
              <w:t xml:space="preserve">nomic </w:t>
            </w:r>
            <w:proofErr w:type="spellStart"/>
            <w:r w:rsidRPr="001325AA">
              <w:rPr>
                <w:rFonts w:eastAsia="Times New Roman" w:cstheme="minorHAnsi"/>
                <w:color w:val="FFFFFF" w:themeColor="background1"/>
                <w:lang w:eastAsia="en-AU"/>
              </w:rPr>
              <w:t>ine</w:t>
            </w:r>
            <w:proofErr w:type="spellEnd"/>
            <w:r>
              <w:rPr>
                <w:rFonts w:eastAsia="Times New Roman" w:cstheme="minorHAnsi"/>
                <w:color w:val="FFFFFF" w:themeColor="background1"/>
                <w:lang w:eastAsia="en-AU"/>
              </w:rPr>
              <w:t>-</w:t>
            </w:r>
            <w:r w:rsidRPr="001325AA">
              <w:rPr>
                <w:rFonts w:eastAsia="Times New Roman" w:cstheme="minorHAnsi"/>
                <w:color w:val="FFFFFF" w:themeColor="background1"/>
                <w:lang w:eastAsia="en-AU"/>
              </w:rPr>
              <w:t xml:space="preserve">quality and </w:t>
            </w:r>
            <w:proofErr w:type="spellStart"/>
            <w:r w:rsidRPr="001325AA">
              <w:rPr>
                <w:rFonts w:eastAsia="Times New Roman" w:cstheme="minorHAnsi"/>
                <w:color w:val="FFFFFF" w:themeColor="background1"/>
                <w:lang w:eastAsia="en-AU"/>
              </w:rPr>
              <w:t>discrimi</w:t>
            </w:r>
            <w:proofErr w:type="spellEnd"/>
            <w:r>
              <w:rPr>
                <w:rFonts w:eastAsia="Times New Roman" w:cstheme="minorHAnsi"/>
                <w:color w:val="FFFFFF" w:themeColor="background1"/>
                <w:lang w:eastAsia="en-AU"/>
              </w:rPr>
              <w:t>-</w:t>
            </w:r>
            <w:r w:rsidRPr="001325AA">
              <w:rPr>
                <w:rFonts w:eastAsia="Times New Roman" w:cstheme="minorHAnsi"/>
                <w:color w:val="FFFFFF" w:themeColor="background1"/>
                <w:lang w:eastAsia="en-AU"/>
              </w:rPr>
              <w:t>nation</w:t>
            </w:r>
          </w:p>
        </w:tc>
        <w:tc>
          <w:tcPr>
            <w:tcW w:w="1143" w:type="dxa"/>
            <w:tcBorders>
              <w:top w:val="single" w:sz="8" w:space="0" w:color="FFFFFF" w:themeColor="background1"/>
              <w:left w:val="single" w:sz="8" w:space="0" w:color="FFFFFF" w:themeColor="background1"/>
              <w:bottom w:val="single" w:sz="8" w:space="0" w:color="EE3124" w:themeColor="accent1"/>
              <w:right w:val="single" w:sz="8" w:space="0" w:color="FFFFFF" w:themeColor="background1"/>
            </w:tcBorders>
            <w:shd w:val="clear" w:color="auto" w:fill="EE3124" w:themeFill="accent1"/>
            <w:noWrap/>
          </w:tcPr>
          <w:p w14:paraId="6DD0751F" w14:textId="6182028D" w:rsidR="00EC5594" w:rsidRPr="001325AA" w:rsidRDefault="00EC5594" w:rsidP="00EC5594">
            <w:pPr>
              <w:spacing w:after="120" w:line="240" w:lineRule="auto"/>
              <w:jc w:val="center"/>
              <w:rPr>
                <w:rFonts w:eastAsia="Times New Roman" w:cstheme="minorHAnsi"/>
                <w:color w:val="000000"/>
                <w:lang w:eastAsia="en-AU"/>
              </w:rPr>
            </w:pPr>
            <w:r w:rsidRPr="001325AA">
              <w:rPr>
                <w:rFonts w:eastAsia="Times New Roman" w:cstheme="minorHAnsi"/>
                <w:color w:val="FFFFFF" w:themeColor="background1"/>
                <w:lang w:eastAsia="en-AU"/>
              </w:rPr>
              <w:t xml:space="preserve">Backlash factors (increases in violence when male </w:t>
            </w:r>
            <w:proofErr w:type="spellStart"/>
            <w:r w:rsidRPr="001325AA">
              <w:rPr>
                <w:rFonts w:eastAsia="Times New Roman" w:cstheme="minorHAnsi"/>
                <w:color w:val="FFFFFF" w:themeColor="background1"/>
                <w:lang w:eastAsia="en-AU"/>
              </w:rPr>
              <w:t>domin</w:t>
            </w:r>
            <w:r>
              <w:rPr>
                <w:rFonts w:eastAsia="Times New Roman" w:cstheme="minorHAnsi"/>
                <w:color w:val="FFFFFF" w:themeColor="background1"/>
                <w:lang w:eastAsia="en-AU"/>
              </w:rPr>
              <w:t>-</w:t>
            </w:r>
            <w:r w:rsidRPr="001325AA">
              <w:rPr>
                <w:rFonts w:eastAsia="Times New Roman" w:cstheme="minorHAnsi"/>
                <w:color w:val="FFFFFF" w:themeColor="background1"/>
                <w:lang w:eastAsia="en-AU"/>
              </w:rPr>
              <w:t>ance</w:t>
            </w:r>
            <w:proofErr w:type="spellEnd"/>
            <w:r w:rsidRPr="001325AA">
              <w:rPr>
                <w:rFonts w:eastAsia="Times New Roman" w:cstheme="minorHAnsi"/>
                <w:color w:val="FFFFFF" w:themeColor="background1"/>
                <w:lang w:eastAsia="en-AU"/>
              </w:rPr>
              <w:t xml:space="preserve">, power or status is </w:t>
            </w:r>
            <w:proofErr w:type="spellStart"/>
            <w:r w:rsidRPr="001325AA">
              <w:rPr>
                <w:rFonts w:eastAsia="Times New Roman" w:cstheme="minorHAnsi"/>
                <w:color w:val="FFFFFF" w:themeColor="background1"/>
                <w:lang w:eastAsia="en-AU"/>
              </w:rPr>
              <w:t>chall</w:t>
            </w:r>
            <w:r>
              <w:rPr>
                <w:rFonts w:eastAsia="Times New Roman" w:cstheme="minorHAnsi"/>
                <w:color w:val="FFFFFF" w:themeColor="background1"/>
                <w:lang w:eastAsia="en-AU"/>
              </w:rPr>
              <w:t>-</w:t>
            </w:r>
            <w:r w:rsidRPr="001325AA">
              <w:rPr>
                <w:rFonts w:eastAsia="Times New Roman" w:cstheme="minorHAnsi"/>
                <w:color w:val="FFFFFF" w:themeColor="background1"/>
                <w:lang w:eastAsia="en-AU"/>
              </w:rPr>
              <w:t>enged</w:t>
            </w:r>
            <w:proofErr w:type="spellEnd"/>
            <w:r w:rsidRPr="001325AA">
              <w:rPr>
                <w:rFonts w:eastAsia="Times New Roman" w:cstheme="minorHAnsi"/>
                <w:color w:val="FFFFFF" w:themeColor="background1"/>
                <w:lang w:eastAsia="en-AU"/>
              </w:rPr>
              <w:t>).</w:t>
            </w:r>
          </w:p>
        </w:tc>
      </w:tr>
      <w:tr w:rsidR="00583897" w:rsidRPr="001325AA" w14:paraId="06777A22" w14:textId="77777777" w:rsidTr="00C410B9">
        <w:trPr>
          <w:trHeight w:val="765"/>
        </w:trPr>
        <w:tc>
          <w:tcPr>
            <w:tcW w:w="1213" w:type="dxa"/>
            <w:tcBorders>
              <w:top w:val="single" w:sz="8" w:space="0" w:color="EE3124" w:themeColor="accent1"/>
              <w:left w:val="single" w:sz="8" w:space="0" w:color="FFFFFF" w:themeColor="background1"/>
              <w:bottom w:val="single" w:sz="4" w:space="0" w:color="auto"/>
              <w:right w:val="single" w:sz="8" w:space="0" w:color="auto"/>
            </w:tcBorders>
            <w:shd w:val="clear" w:color="auto" w:fill="F4837B" w:themeFill="accent2" w:themeFillTint="99"/>
            <w:hideMark/>
          </w:tcPr>
          <w:p w14:paraId="3CCAD1C1" w14:textId="77777777" w:rsidR="00583897" w:rsidRPr="001325AA" w:rsidRDefault="00583897" w:rsidP="00583897">
            <w:pPr>
              <w:spacing w:after="0" w:line="240" w:lineRule="auto"/>
              <w:rPr>
                <w:rFonts w:cstheme="minorHAnsi"/>
                <w:color w:val="000000"/>
                <w:lang w:eastAsia="en-AU"/>
              </w:rPr>
            </w:pPr>
            <w:r w:rsidRPr="00EC5594">
              <w:rPr>
                <w:rFonts w:cstheme="minorHAnsi"/>
                <w:b/>
                <w:bCs/>
                <w:color w:val="000000"/>
                <w:lang w:eastAsia="en-AU"/>
              </w:rPr>
              <w:t>6.</w:t>
            </w:r>
            <w:r w:rsidRPr="001325AA">
              <w:rPr>
                <w:rFonts w:cstheme="minorHAnsi"/>
                <w:color w:val="000000"/>
                <w:lang w:eastAsia="en-AU"/>
              </w:rPr>
              <w:t xml:space="preserve"> Specialist Homelessness Services Collection</w:t>
            </w:r>
          </w:p>
        </w:tc>
        <w:tc>
          <w:tcPr>
            <w:tcW w:w="945" w:type="dxa"/>
            <w:tcBorders>
              <w:top w:val="single" w:sz="8" w:space="0" w:color="EE3124" w:themeColor="accent1"/>
              <w:left w:val="single" w:sz="8" w:space="0" w:color="auto"/>
              <w:bottom w:val="single" w:sz="4" w:space="0" w:color="auto"/>
              <w:right w:val="nil"/>
            </w:tcBorders>
            <w:shd w:val="clear" w:color="auto" w:fill="auto"/>
            <w:hideMark/>
          </w:tcPr>
          <w:p w14:paraId="4BDDAB50" w14:textId="77777777" w:rsidR="00583897" w:rsidRPr="001325AA" w:rsidRDefault="00583897" w:rsidP="00583897">
            <w:pPr>
              <w:spacing w:after="0" w:line="240" w:lineRule="auto"/>
              <w:jc w:val="center"/>
              <w:rPr>
                <w:rFonts w:eastAsia="Times New Roman" w:cstheme="minorBidi"/>
                <w:color w:val="000000"/>
                <w:lang w:eastAsia="en-AU"/>
              </w:rPr>
            </w:pPr>
            <w:r w:rsidRPr="001325AA">
              <w:rPr>
                <w:rFonts w:eastAsia="Times New Roman" w:cstheme="minorBidi"/>
                <w:color w:val="000000" w:themeColor="text1"/>
                <w:lang w:eastAsia="en-AU"/>
              </w:rPr>
              <w:t>V</w:t>
            </w:r>
          </w:p>
        </w:tc>
        <w:tc>
          <w:tcPr>
            <w:tcW w:w="1172" w:type="dxa"/>
            <w:tcBorders>
              <w:top w:val="single" w:sz="8" w:space="0" w:color="EE3124" w:themeColor="accent1"/>
              <w:left w:val="single" w:sz="8" w:space="0" w:color="auto"/>
              <w:bottom w:val="single" w:sz="4" w:space="0" w:color="auto"/>
              <w:right w:val="nil"/>
            </w:tcBorders>
            <w:shd w:val="clear" w:color="auto" w:fill="auto"/>
            <w:hideMark/>
          </w:tcPr>
          <w:p w14:paraId="1201F083"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Sexual violence service use</w:t>
            </w:r>
          </w:p>
        </w:tc>
        <w:tc>
          <w:tcPr>
            <w:tcW w:w="1028" w:type="dxa"/>
            <w:tcBorders>
              <w:top w:val="single" w:sz="8" w:space="0" w:color="EE3124" w:themeColor="accent1"/>
              <w:left w:val="single" w:sz="8" w:space="0" w:color="auto"/>
              <w:bottom w:val="single" w:sz="4" w:space="0" w:color="auto"/>
              <w:right w:val="single" w:sz="8" w:space="0" w:color="auto"/>
            </w:tcBorders>
          </w:tcPr>
          <w:p w14:paraId="6F7479E6"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Annual</w:t>
            </w:r>
          </w:p>
        </w:tc>
        <w:tc>
          <w:tcPr>
            <w:tcW w:w="1282" w:type="dxa"/>
            <w:tcBorders>
              <w:top w:val="single" w:sz="8" w:space="0" w:color="EE3124" w:themeColor="accent1"/>
              <w:left w:val="single" w:sz="8" w:space="0" w:color="auto"/>
              <w:bottom w:val="single" w:sz="4" w:space="0" w:color="auto"/>
              <w:right w:val="nil"/>
            </w:tcBorders>
            <w:shd w:val="clear" w:color="auto" w:fill="auto"/>
            <w:hideMark/>
          </w:tcPr>
          <w:p w14:paraId="6275621E" w14:textId="72915F4A"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xml:space="preserve">Service seeking due to </w:t>
            </w:r>
            <w:r w:rsidR="00901EF0">
              <w:rPr>
                <w:rFonts w:eastAsia="Times New Roman" w:cstheme="minorHAnsi"/>
                <w:color w:val="000000"/>
                <w:lang w:eastAsia="en-AU"/>
              </w:rPr>
              <w:t>SA</w:t>
            </w:r>
          </w:p>
        </w:tc>
        <w:tc>
          <w:tcPr>
            <w:tcW w:w="819" w:type="dxa"/>
            <w:tcBorders>
              <w:top w:val="single" w:sz="8" w:space="0" w:color="EE3124" w:themeColor="accent1"/>
              <w:left w:val="single" w:sz="8" w:space="0" w:color="auto"/>
              <w:bottom w:val="single" w:sz="4" w:space="0" w:color="auto"/>
              <w:right w:val="single" w:sz="4" w:space="0" w:color="auto"/>
            </w:tcBorders>
            <w:shd w:val="clear" w:color="auto" w:fill="D9D9D9" w:themeFill="background1" w:themeFillShade="D9"/>
            <w:hideMark/>
          </w:tcPr>
          <w:p w14:paraId="4C41F296"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19" w:type="dxa"/>
            <w:tcBorders>
              <w:top w:val="single" w:sz="8" w:space="0" w:color="EE3124" w:themeColor="accent1"/>
              <w:left w:val="nil"/>
              <w:bottom w:val="single" w:sz="4" w:space="0" w:color="auto"/>
              <w:right w:val="single" w:sz="8" w:space="0" w:color="auto"/>
            </w:tcBorders>
            <w:shd w:val="clear" w:color="auto" w:fill="D9D9D9" w:themeFill="background1" w:themeFillShade="D9"/>
            <w:hideMark/>
          </w:tcPr>
          <w:p w14:paraId="19044E98"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958" w:type="dxa"/>
            <w:tcBorders>
              <w:top w:val="single" w:sz="8" w:space="0" w:color="EE3124" w:themeColor="accent1"/>
              <w:left w:val="nil"/>
              <w:bottom w:val="single" w:sz="4" w:space="0" w:color="auto"/>
              <w:right w:val="single" w:sz="4" w:space="0" w:color="auto"/>
            </w:tcBorders>
            <w:shd w:val="clear" w:color="auto" w:fill="D9D9D9" w:themeFill="background1" w:themeFillShade="D9"/>
            <w:noWrap/>
            <w:hideMark/>
          </w:tcPr>
          <w:p w14:paraId="5547D87C"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1125" w:type="dxa"/>
            <w:tcBorders>
              <w:top w:val="single" w:sz="8" w:space="0" w:color="EE3124" w:themeColor="accent1"/>
              <w:left w:val="nil"/>
              <w:bottom w:val="single" w:sz="4" w:space="0" w:color="auto"/>
              <w:right w:val="single" w:sz="4" w:space="0" w:color="auto"/>
            </w:tcBorders>
            <w:shd w:val="clear" w:color="auto" w:fill="D9D9D9" w:themeFill="background1" w:themeFillShade="D9"/>
            <w:noWrap/>
            <w:hideMark/>
          </w:tcPr>
          <w:p w14:paraId="404900E3"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992" w:type="dxa"/>
            <w:tcBorders>
              <w:top w:val="single" w:sz="8" w:space="0" w:color="EE3124" w:themeColor="accent1"/>
              <w:left w:val="nil"/>
              <w:bottom w:val="single" w:sz="4" w:space="0" w:color="auto"/>
              <w:right w:val="single" w:sz="8" w:space="0" w:color="auto"/>
            </w:tcBorders>
            <w:shd w:val="clear" w:color="auto" w:fill="D9D9D9" w:themeFill="background1" w:themeFillShade="D9"/>
            <w:noWrap/>
            <w:hideMark/>
          </w:tcPr>
          <w:p w14:paraId="4BB3D743"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709" w:type="dxa"/>
            <w:tcBorders>
              <w:top w:val="single" w:sz="8" w:space="0" w:color="EE3124" w:themeColor="accent1"/>
              <w:left w:val="nil"/>
              <w:bottom w:val="single" w:sz="4" w:space="0" w:color="auto"/>
              <w:right w:val="single" w:sz="4" w:space="0" w:color="auto"/>
            </w:tcBorders>
            <w:shd w:val="clear" w:color="auto" w:fill="D9D9D9" w:themeFill="background1" w:themeFillShade="D9"/>
            <w:noWrap/>
            <w:hideMark/>
          </w:tcPr>
          <w:p w14:paraId="4D55F42A"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84" w:type="dxa"/>
            <w:tcBorders>
              <w:top w:val="single" w:sz="8" w:space="0" w:color="EE3124" w:themeColor="accent1"/>
              <w:left w:val="nil"/>
              <w:bottom w:val="single" w:sz="4" w:space="0" w:color="auto"/>
              <w:right w:val="single" w:sz="4" w:space="0" w:color="auto"/>
            </w:tcBorders>
            <w:shd w:val="clear" w:color="auto" w:fill="FFC000"/>
            <w:noWrap/>
            <w:hideMark/>
          </w:tcPr>
          <w:p w14:paraId="7584CC64"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98" w:type="dxa"/>
            <w:tcBorders>
              <w:top w:val="single" w:sz="8" w:space="0" w:color="EE3124" w:themeColor="accent1"/>
              <w:left w:val="nil"/>
              <w:bottom w:val="single" w:sz="4" w:space="0" w:color="auto"/>
              <w:right w:val="single" w:sz="4" w:space="0" w:color="auto"/>
            </w:tcBorders>
            <w:shd w:val="clear" w:color="auto" w:fill="D9D9D9" w:themeFill="background1" w:themeFillShade="D9"/>
            <w:noWrap/>
            <w:hideMark/>
          </w:tcPr>
          <w:p w14:paraId="02A21011"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97" w:type="dxa"/>
            <w:tcBorders>
              <w:top w:val="single" w:sz="8" w:space="0" w:color="EE3124" w:themeColor="accent1"/>
              <w:left w:val="nil"/>
              <w:bottom w:val="single" w:sz="4" w:space="0" w:color="auto"/>
              <w:right w:val="single" w:sz="4" w:space="0" w:color="auto"/>
            </w:tcBorders>
            <w:shd w:val="clear" w:color="auto" w:fill="D9D9D9" w:themeFill="background1" w:themeFillShade="D9"/>
            <w:noWrap/>
            <w:hideMark/>
          </w:tcPr>
          <w:p w14:paraId="1E4F19D8"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1143" w:type="dxa"/>
            <w:tcBorders>
              <w:top w:val="single" w:sz="8" w:space="0" w:color="EE3124" w:themeColor="accent1"/>
              <w:left w:val="nil"/>
              <w:bottom w:val="single" w:sz="4" w:space="0" w:color="auto"/>
              <w:right w:val="single" w:sz="8" w:space="0" w:color="FFFFFF" w:themeColor="background1"/>
            </w:tcBorders>
            <w:shd w:val="clear" w:color="auto" w:fill="D9D9D9" w:themeFill="background1" w:themeFillShade="D9"/>
            <w:noWrap/>
            <w:hideMark/>
          </w:tcPr>
          <w:p w14:paraId="5B9F39C1" w14:textId="77777777" w:rsidR="00583897" w:rsidRPr="001325AA" w:rsidRDefault="00583897" w:rsidP="00583897">
            <w:pPr>
              <w:spacing w:after="0" w:line="240" w:lineRule="auto"/>
              <w:jc w:val="center"/>
              <w:rPr>
                <w:rFonts w:eastAsia="Times New Roman" w:cstheme="minorHAnsi"/>
                <w:color w:val="000000"/>
                <w:lang w:eastAsia="en-AU"/>
              </w:rPr>
            </w:pPr>
          </w:p>
        </w:tc>
      </w:tr>
      <w:tr w:rsidR="00583897" w:rsidRPr="001325AA" w14:paraId="166DBC88" w14:textId="77777777" w:rsidTr="00C410B9">
        <w:trPr>
          <w:trHeight w:val="675"/>
        </w:trPr>
        <w:tc>
          <w:tcPr>
            <w:tcW w:w="1213" w:type="dxa"/>
            <w:tcBorders>
              <w:top w:val="single" w:sz="4" w:space="0" w:color="auto"/>
              <w:left w:val="single" w:sz="8" w:space="0" w:color="FFFFFF" w:themeColor="background1"/>
              <w:bottom w:val="single" w:sz="4" w:space="0" w:color="auto"/>
              <w:right w:val="single" w:sz="8" w:space="0" w:color="auto"/>
            </w:tcBorders>
            <w:shd w:val="clear" w:color="auto" w:fill="F4837B" w:themeFill="accent2" w:themeFillTint="99"/>
            <w:hideMark/>
          </w:tcPr>
          <w:p w14:paraId="309515BC" w14:textId="77777777" w:rsidR="00583897" w:rsidRPr="001325AA" w:rsidRDefault="00583897" w:rsidP="00583897">
            <w:pPr>
              <w:spacing w:after="0" w:line="240" w:lineRule="auto"/>
              <w:rPr>
                <w:rFonts w:cstheme="minorHAnsi"/>
                <w:color w:val="000000"/>
                <w:lang w:eastAsia="en-AU"/>
              </w:rPr>
            </w:pPr>
            <w:r w:rsidRPr="00EC5594">
              <w:rPr>
                <w:rFonts w:cstheme="minorHAnsi"/>
                <w:b/>
                <w:bCs/>
                <w:color w:val="000000"/>
                <w:lang w:eastAsia="en-AU"/>
              </w:rPr>
              <w:t>7.</w:t>
            </w:r>
            <w:r w:rsidRPr="001325AA">
              <w:rPr>
                <w:rFonts w:cstheme="minorHAnsi"/>
                <w:color w:val="000000"/>
                <w:lang w:eastAsia="en-AU"/>
              </w:rPr>
              <w:t xml:space="preserve"> Criminal Courts Collection</w:t>
            </w:r>
          </w:p>
        </w:tc>
        <w:tc>
          <w:tcPr>
            <w:tcW w:w="945" w:type="dxa"/>
            <w:tcBorders>
              <w:top w:val="nil"/>
              <w:left w:val="single" w:sz="8" w:space="0" w:color="auto"/>
              <w:bottom w:val="single" w:sz="4" w:space="0" w:color="auto"/>
              <w:right w:val="nil"/>
            </w:tcBorders>
            <w:shd w:val="clear" w:color="auto" w:fill="auto"/>
            <w:hideMark/>
          </w:tcPr>
          <w:p w14:paraId="626FADA7" w14:textId="77777777" w:rsidR="00583897" w:rsidRPr="001325AA" w:rsidRDefault="00583897" w:rsidP="00583897">
            <w:pPr>
              <w:spacing w:after="0" w:line="240" w:lineRule="auto"/>
              <w:jc w:val="center"/>
            </w:pPr>
            <w:r w:rsidRPr="001325AA">
              <w:rPr>
                <w:rFonts w:eastAsia="Times New Roman" w:cstheme="minorBidi"/>
                <w:color w:val="000000" w:themeColor="text1"/>
                <w:lang w:eastAsia="en-AU"/>
              </w:rPr>
              <w:t>P</w:t>
            </w:r>
          </w:p>
        </w:tc>
        <w:tc>
          <w:tcPr>
            <w:tcW w:w="1172" w:type="dxa"/>
            <w:tcBorders>
              <w:top w:val="nil"/>
              <w:left w:val="single" w:sz="8" w:space="0" w:color="auto"/>
              <w:bottom w:val="single" w:sz="4" w:space="0" w:color="auto"/>
              <w:right w:val="nil"/>
            </w:tcBorders>
            <w:shd w:val="clear" w:color="auto" w:fill="auto"/>
            <w:hideMark/>
          </w:tcPr>
          <w:p w14:paraId="7165D022"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Criminal defendant offences</w:t>
            </w:r>
          </w:p>
        </w:tc>
        <w:tc>
          <w:tcPr>
            <w:tcW w:w="1028" w:type="dxa"/>
            <w:tcBorders>
              <w:top w:val="nil"/>
              <w:left w:val="single" w:sz="8" w:space="0" w:color="auto"/>
              <w:bottom w:val="single" w:sz="4" w:space="0" w:color="auto"/>
              <w:right w:val="single" w:sz="8" w:space="0" w:color="auto"/>
            </w:tcBorders>
          </w:tcPr>
          <w:p w14:paraId="69EE9AD7"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Annual</w:t>
            </w:r>
          </w:p>
        </w:tc>
        <w:tc>
          <w:tcPr>
            <w:tcW w:w="1282" w:type="dxa"/>
            <w:tcBorders>
              <w:top w:val="nil"/>
              <w:left w:val="single" w:sz="8" w:space="0" w:color="auto"/>
              <w:bottom w:val="single" w:sz="4" w:space="0" w:color="auto"/>
              <w:right w:val="nil"/>
            </w:tcBorders>
            <w:shd w:val="clear" w:color="auto" w:fill="auto"/>
            <w:hideMark/>
          </w:tcPr>
          <w:p w14:paraId="01B718EE" w14:textId="4E019CB5"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xml:space="preserve">Noting the classification of an </w:t>
            </w:r>
            <w:r w:rsidR="006D4B61" w:rsidRPr="001325AA">
              <w:rPr>
                <w:rFonts w:eastAsia="Times New Roman" w:cstheme="minorHAnsi"/>
                <w:color w:val="000000"/>
                <w:lang w:eastAsia="en-AU"/>
              </w:rPr>
              <w:t>offen</w:t>
            </w:r>
            <w:r w:rsidR="006D4B61">
              <w:rPr>
                <w:rFonts w:eastAsia="Times New Roman" w:cstheme="minorHAnsi"/>
                <w:color w:val="000000"/>
                <w:lang w:eastAsia="en-AU"/>
              </w:rPr>
              <w:t>c</w:t>
            </w:r>
            <w:r w:rsidR="006D4B61" w:rsidRPr="001325AA">
              <w:rPr>
                <w:rFonts w:eastAsia="Times New Roman" w:cstheme="minorHAnsi"/>
                <w:color w:val="000000"/>
                <w:lang w:eastAsia="en-AU"/>
              </w:rPr>
              <w:t xml:space="preserve">e </w:t>
            </w:r>
            <w:r w:rsidRPr="001325AA">
              <w:rPr>
                <w:rFonts w:eastAsia="Times New Roman" w:cstheme="minorHAnsi"/>
                <w:color w:val="000000"/>
                <w:lang w:eastAsia="en-AU"/>
              </w:rPr>
              <w:t xml:space="preserve">as </w:t>
            </w:r>
            <w:r w:rsidR="00901EF0">
              <w:rPr>
                <w:rFonts w:eastAsia="Times New Roman" w:cstheme="minorHAnsi"/>
                <w:color w:val="000000"/>
                <w:lang w:eastAsia="en-AU"/>
              </w:rPr>
              <w:t>SA</w:t>
            </w:r>
          </w:p>
        </w:tc>
        <w:tc>
          <w:tcPr>
            <w:tcW w:w="819" w:type="dxa"/>
            <w:tcBorders>
              <w:top w:val="nil"/>
              <w:left w:val="single" w:sz="8" w:space="0" w:color="auto"/>
              <w:bottom w:val="single" w:sz="4" w:space="0" w:color="auto"/>
              <w:right w:val="single" w:sz="4" w:space="0" w:color="auto"/>
            </w:tcBorders>
            <w:shd w:val="clear" w:color="auto" w:fill="808080" w:themeFill="background1" w:themeFillShade="80"/>
            <w:hideMark/>
          </w:tcPr>
          <w:p w14:paraId="6844085F"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19" w:type="dxa"/>
            <w:tcBorders>
              <w:top w:val="nil"/>
              <w:left w:val="nil"/>
              <w:bottom w:val="single" w:sz="4" w:space="0" w:color="auto"/>
              <w:right w:val="single" w:sz="8" w:space="0" w:color="auto"/>
            </w:tcBorders>
            <w:shd w:val="clear" w:color="auto" w:fill="D9D9D9" w:themeFill="background1" w:themeFillShade="D9"/>
            <w:hideMark/>
          </w:tcPr>
          <w:p w14:paraId="15022146"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958" w:type="dxa"/>
            <w:tcBorders>
              <w:top w:val="nil"/>
              <w:left w:val="nil"/>
              <w:bottom w:val="single" w:sz="4" w:space="0" w:color="auto"/>
              <w:right w:val="single" w:sz="4" w:space="0" w:color="auto"/>
            </w:tcBorders>
            <w:shd w:val="clear" w:color="auto" w:fill="D9D9D9" w:themeFill="background1" w:themeFillShade="D9"/>
            <w:noWrap/>
            <w:hideMark/>
          </w:tcPr>
          <w:p w14:paraId="0DC32F1C"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1125" w:type="dxa"/>
            <w:tcBorders>
              <w:top w:val="nil"/>
              <w:left w:val="nil"/>
              <w:bottom w:val="single" w:sz="4" w:space="0" w:color="auto"/>
              <w:right w:val="single" w:sz="4" w:space="0" w:color="auto"/>
            </w:tcBorders>
            <w:shd w:val="clear" w:color="auto" w:fill="D9D9D9" w:themeFill="background1" w:themeFillShade="D9"/>
            <w:noWrap/>
            <w:hideMark/>
          </w:tcPr>
          <w:p w14:paraId="13F2ECE3"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992" w:type="dxa"/>
            <w:tcBorders>
              <w:top w:val="nil"/>
              <w:left w:val="nil"/>
              <w:bottom w:val="single" w:sz="4" w:space="0" w:color="auto"/>
              <w:right w:val="single" w:sz="8" w:space="0" w:color="auto"/>
            </w:tcBorders>
            <w:shd w:val="clear" w:color="auto" w:fill="D9D9D9" w:themeFill="background1" w:themeFillShade="D9"/>
            <w:noWrap/>
            <w:hideMark/>
          </w:tcPr>
          <w:p w14:paraId="69767E47"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709" w:type="dxa"/>
            <w:tcBorders>
              <w:top w:val="nil"/>
              <w:left w:val="nil"/>
              <w:bottom w:val="single" w:sz="4" w:space="0" w:color="auto"/>
              <w:right w:val="single" w:sz="4" w:space="0" w:color="auto"/>
            </w:tcBorders>
            <w:shd w:val="clear" w:color="auto" w:fill="D9D9D9" w:themeFill="background1" w:themeFillShade="D9"/>
            <w:noWrap/>
            <w:hideMark/>
          </w:tcPr>
          <w:p w14:paraId="01D76461"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84" w:type="dxa"/>
            <w:tcBorders>
              <w:top w:val="nil"/>
              <w:left w:val="nil"/>
              <w:bottom w:val="single" w:sz="4" w:space="0" w:color="auto"/>
              <w:right w:val="single" w:sz="4" w:space="0" w:color="auto"/>
            </w:tcBorders>
            <w:shd w:val="clear" w:color="auto" w:fill="FFC000"/>
            <w:noWrap/>
            <w:hideMark/>
          </w:tcPr>
          <w:p w14:paraId="3F329702"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98" w:type="dxa"/>
            <w:tcBorders>
              <w:top w:val="nil"/>
              <w:left w:val="nil"/>
              <w:bottom w:val="single" w:sz="4" w:space="0" w:color="auto"/>
              <w:right w:val="single" w:sz="4" w:space="0" w:color="auto"/>
            </w:tcBorders>
            <w:shd w:val="clear" w:color="auto" w:fill="D9D9D9" w:themeFill="background1" w:themeFillShade="D9"/>
            <w:noWrap/>
            <w:hideMark/>
          </w:tcPr>
          <w:p w14:paraId="12D8034B"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97" w:type="dxa"/>
            <w:tcBorders>
              <w:top w:val="nil"/>
              <w:left w:val="nil"/>
              <w:bottom w:val="single" w:sz="4" w:space="0" w:color="auto"/>
              <w:right w:val="single" w:sz="4" w:space="0" w:color="auto"/>
            </w:tcBorders>
            <w:shd w:val="clear" w:color="auto" w:fill="D9D9D9" w:themeFill="background1" w:themeFillShade="D9"/>
            <w:noWrap/>
            <w:hideMark/>
          </w:tcPr>
          <w:p w14:paraId="04031D61"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1143" w:type="dxa"/>
            <w:tcBorders>
              <w:top w:val="single" w:sz="4" w:space="0" w:color="auto"/>
              <w:left w:val="nil"/>
              <w:bottom w:val="single" w:sz="4" w:space="0" w:color="auto"/>
              <w:right w:val="single" w:sz="8" w:space="0" w:color="FFFFFF" w:themeColor="background1"/>
            </w:tcBorders>
            <w:shd w:val="clear" w:color="auto" w:fill="D9D9D9" w:themeFill="background1" w:themeFillShade="D9"/>
            <w:noWrap/>
            <w:hideMark/>
          </w:tcPr>
          <w:p w14:paraId="068AD082" w14:textId="77777777" w:rsidR="00583897" w:rsidRPr="001325AA" w:rsidRDefault="00583897" w:rsidP="00583897">
            <w:pPr>
              <w:spacing w:after="0" w:line="240" w:lineRule="auto"/>
              <w:jc w:val="center"/>
              <w:rPr>
                <w:rFonts w:eastAsia="Times New Roman" w:cstheme="minorHAnsi"/>
                <w:color w:val="000000"/>
                <w:lang w:eastAsia="en-AU"/>
              </w:rPr>
            </w:pPr>
          </w:p>
        </w:tc>
      </w:tr>
      <w:tr w:rsidR="00583897" w:rsidRPr="001325AA" w14:paraId="00366BBF" w14:textId="77777777" w:rsidTr="00C410B9">
        <w:trPr>
          <w:trHeight w:val="675"/>
        </w:trPr>
        <w:tc>
          <w:tcPr>
            <w:tcW w:w="1213" w:type="dxa"/>
            <w:tcBorders>
              <w:top w:val="single" w:sz="4" w:space="0" w:color="auto"/>
              <w:left w:val="single" w:sz="8" w:space="0" w:color="FFFFFF" w:themeColor="background1"/>
              <w:bottom w:val="single" w:sz="4" w:space="0" w:color="auto"/>
              <w:right w:val="single" w:sz="8" w:space="0" w:color="auto"/>
            </w:tcBorders>
            <w:shd w:val="clear" w:color="auto" w:fill="F4837B" w:themeFill="accent2" w:themeFillTint="99"/>
            <w:hideMark/>
          </w:tcPr>
          <w:p w14:paraId="0AE674D1" w14:textId="77777777" w:rsidR="00583897" w:rsidRPr="001325AA" w:rsidRDefault="00583897" w:rsidP="00583897">
            <w:pPr>
              <w:spacing w:after="0" w:line="240" w:lineRule="auto"/>
              <w:rPr>
                <w:rFonts w:cstheme="minorHAnsi"/>
                <w:color w:val="000000"/>
                <w:lang w:eastAsia="en-AU"/>
              </w:rPr>
            </w:pPr>
            <w:r w:rsidRPr="00EC5594">
              <w:rPr>
                <w:rFonts w:cstheme="minorHAnsi"/>
                <w:b/>
                <w:bCs/>
                <w:color w:val="000000"/>
                <w:lang w:eastAsia="en-AU"/>
              </w:rPr>
              <w:t>8.</w:t>
            </w:r>
            <w:r w:rsidRPr="001325AA">
              <w:rPr>
                <w:rFonts w:cstheme="minorHAnsi"/>
                <w:color w:val="000000"/>
                <w:lang w:eastAsia="en-AU"/>
              </w:rPr>
              <w:t xml:space="preserve"> Prisoner Census</w:t>
            </w:r>
          </w:p>
        </w:tc>
        <w:tc>
          <w:tcPr>
            <w:tcW w:w="945" w:type="dxa"/>
            <w:tcBorders>
              <w:top w:val="nil"/>
              <w:left w:val="single" w:sz="8" w:space="0" w:color="auto"/>
              <w:bottom w:val="single" w:sz="4" w:space="0" w:color="auto"/>
              <w:right w:val="nil"/>
            </w:tcBorders>
            <w:shd w:val="clear" w:color="auto" w:fill="auto"/>
            <w:hideMark/>
          </w:tcPr>
          <w:p w14:paraId="461C2D5F" w14:textId="77777777" w:rsidR="00583897" w:rsidRPr="001325AA" w:rsidRDefault="00583897" w:rsidP="00583897">
            <w:pPr>
              <w:spacing w:after="0" w:line="240" w:lineRule="auto"/>
              <w:jc w:val="center"/>
            </w:pPr>
            <w:r w:rsidRPr="001325AA">
              <w:rPr>
                <w:rFonts w:eastAsia="Times New Roman" w:cstheme="minorBidi"/>
                <w:color w:val="000000" w:themeColor="text1"/>
                <w:lang w:eastAsia="en-AU"/>
              </w:rPr>
              <w:t>P</w:t>
            </w:r>
          </w:p>
        </w:tc>
        <w:tc>
          <w:tcPr>
            <w:tcW w:w="1172" w:type="dxa"/>
            <w:tcBorders>
              <w:top w:val="nil"/>
              <w:left w:val="single" w:sz="8" w:space="0" w:color="auto"/>
              <w:bottom w:val="single" w:sz="4" w:space="0" w:color="auto"/>
              <w:right w:val="nil"/>
            </w:tcBorders>
            <w:shd w:val="clear" w:color="auto" w:fill="auto"/>
            <w:hideMark/>
          </w:tcPr>
          <w:p w14:paraId="42057F3C" w14:textId="64F03AF4"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xml:space="preserve">Prisoner </w:t>
            </w:r>
            <w:r w:rsidR="006D4B61" w:rsidRPr="001325AA">
              <w:rPr>
                <w:rFonts w:eastAsia="Times New Roman" w:cstheme="minorHAnsi"/>
                <w:color w:val="000000"/>
                <w:lang w:eastAsia="en-AU"/>
              </w:rPr>
              <w:t>offen</w:t>
            </w:r>
            <w:r w:rsidR="006D4B61">
              <w:rPr>
                <w:rFonts w:eastAsia="Times New Roman" w:cstheme="minorHAnsi"/>
                <w:color w:val="000000"/>
                <w:lang w:eastAsia="en-AU"/>
              </w:rPr>
              <w:t>c</w:t>
            </w:r>
            <w:r w:rsidR="006D4B61" w:rsidRPr="001325AA">
              <w:rPr>
                <w:rFonts w:eastAsia="Times New Roman" w:cstheme="minorHAnsi"/>
                <w:color w:val="000000"/>
                <w:lang w:eastAsia="en-AU"/>
              </w:rPr>
              <w:t>es</w:t>
            </w:r>
          </w:p>
        </w:tc>
        <w:tc>
          <w:tcPr>
            <w:tcW w:w="1028" w:type="dxa"/>
            <w:tcBorders>
              <w:top w:val="nil"/>
              <w:left w:val="single" w:sz="8" w:space="0" w:color="auto"/>
              <w:bottom w:val="single" w:sz="4" w:space="0" w:color="auto"/>
              <w:right w:val="single" w:sz="8" w:space="0" w:color="auto"/>
            </w:tcBorders>
          </w:tcPr>
          <w:p w14:paraId="67EF05F3"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Annual</w:t>
            </w:r>
          </w:p>
        </w:tc>
        <w:tc>
          <w:tcPr>
            <w:tcW w:w="1282" w:type="dxa"/>
            <w:tcBorders>
              <w:top w:val="nil"/>
              <w:left w:val="single" w:sz="8" w:space="0" w:color="auto"/>
              <w:bottom w:val="single" w:sz="4" w:space="0" w:color="auto"/>
              <w:right w:val="nil"/>
            </w:tcBorders>
            <w:shd w:val="clear" w:color="auto" w:fill="auto"/>
            <w:hideMark/>
          </w:tcPr>
          <w:p w14:paraId="57C41D5B" w14:textId="2EE5AB4A"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xml:space="preserve">Prisoners’ recorded </w:t>
            </w:r>
            <w:r w:rsidR="006D4B61" w:rsidRPr="001325AA">
              <w:rPr>
                <w:rFonts w:eastAsia="Times New Roman" w:cstheme="minorHAnsi"/>
                <w:color w:val="000000"/>
                <w:lang w:eastAsia="en-AU"/>
              </w:rPr>
              <w:t>offen</w:t>
            </w:r>
            <w:r w:rsidR="006D4B61">
              <w:rPr>
                <w:rFonts w:eastAsia="Times New Roman" w:cstheme="minorHAnsi"/>
                <w:color w:val="000000"/>
                <w:lang w:eastAsia="en-AU"/>
              </w:rPr>
              <w:t>c</w:t>
            </w:r>
            <w:r w:rsidR="006D4B61" w:rsidRPr="001325AA">
              <w:rPr>
                <w:rFonts w:eastAsia="Times New Roman" w:cstheme="minorHAnsi"/>
                <w:color w:val="000000"/>
                <w:lang w:eastAsia="en-AU"/>
              </w:rPr>
              <w:t xml:space="preserve">e </w:t>
            </w:r>
            <w:r w:rsidRPr="001325AA">
              <w:rPr>
                <w:rFonts w:eastAsia="Times New Roman" w:cstheme="minorHAnsi"/>
                <w:color w:val="000000"/>
                <w:lang w:eastAsia="en-AU"/>
              </w:rPr>
              <w:t xml:space="preserve">as </w:t>
            </w:r>
            <w:r w:rsidR="00901EF0">
              <w:rPr>
                <w:rFonts w:eastAsia="Times New Roman" w:cstheme="minorHAnsi"/>
                <w:color w:val="000000"/>
                <w:lang w:eastAsia="en-AU"/>
              </w:rPr>
              <w:t>SA</w:t>
            </w:r>
          </w:p>
        </w:tc>
        <w:tc>
          <w:tcPr>
            <w:tcW w:w="819" w:type="dxa"/>
            <w:tcBorders>
              <w:top w:val="nil"/>
              <w:left w:val="single" w:sz="8" w:space="0" w:color="auto"/>
              <w:bottom w:val="single" w:sz="4" w:space="0" w:color="auto"/>
              <w:right w:val="single" w:sz="4" w:space="0" w:color="auto"/>
            </w:tcBorders>
            <w:shd w:val="clear" w:color="auto" w:fill="D9D9D9" w:themeFill="background1" w:themeFillShade="D9"/>
            <w:hideMark/>
          </w:tcPr>
          <w:p w14:paraId="19A72359"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19" w:type="dxa"/>
            <w:tcBorders>
              <w:top w:val="nil"/>
              <w:left w:val="nil"/>
              <w:bottom w:val="single" w:sz="4" w:space="0" w:color="auto"/>
              <w:right w:val="single" w:sz="8" w:space="0" w:color="auto"/>
            </w:tcBorders>
            <w:shd w:val="clear" w:color="auto" w:fill="D9D9D9" w:themeFill="background1" w:themeFillShade="D9"/>
            <w:hideMark/>
          </w:tcPr>
          <w:p w14:paraId="3C03C767"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958" w:type="dxa"/>
            <w:tcBorders>
              <w:top w:val="nil"/>
              <w:left w:val="nil"/>
              <w:bottom w:val="single" w:sz="4" w:space="0" w:color="auto"/>
              <w:right w:val="single" w:sz="4" w:space="0" w:color="auto"/>
            </w:tcBorders>
            <w:shd w:val="clear" w:color="auto" w:fill="D9D9D9" w:themeFill="background1" w:themeFillShade="D9"/>
            <w:noWrap/>
            <w:hideMark/>
          </w:tcPr>
          <w:p w14:paraId="78058B7D"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1125" w:type="dxa"/>
            <w:tcBorders>
              <w:top w:val="nil"/>
              <w:left w:val="nil"/>
              <w:bottom w:val="single" w:sz="4" w:space="0" w:color="auto"/>
              <w:right w:val="single" w:sz="4" w:space="0" w:color="auto"/>
            </w:tcBorders>
            <w:shd w:val="clear" w:color="auto" w:fill="D9D9D9" w:themeFill="background1" w:themeFillShade="D9"/>
            <w:noWrap/>
            <w:hideMark/>
          </w:tcPr>
          <w:p w14:paraId="07C528C9"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992" w:type="dxa"/>
            <w:tcBorders>
              <w:top w:val="nil"/>
              <w:left w:val="nil"/>
              <w:bottom w:val="single" w:sz="4" w:space="0" w:color="auto"/>
              <w:right w:val="single" w:sz="8" w:space="0" w:color="auto"/>
            </w:tcBorders>
            <w:shd w:val="clear" w:color="auto" w:fill="D9D9D9" w:themeFill="background1" w:themeFillShade="D9"/>
            <w:noWrap/>
            <w:hideMark/>
          </w:tcPr>
          <w:p w14:paraId="31BA4990"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709" w:type="dxa"/>
            <w:tcBorders>
              <w:top w:val="nil"/>
              <w:left w:val="nil"/>
              <w:bottom w:val="single" w:sz="4" w:space="0" w:color="auto"/>
              <w:right w:val="single" w:sz="4" w:space="0" w:color="auto"/>
            </w:tcBorders>
            <w:shd w:val="clear" w:color="auto" w:fill="D9D9D9" w:themeFill="background1" w:themeFillShade="D9"/>
            <w:noWrap/>
            <w:hideMark/>
          </w:tcPr>
          <w:p w14:paraId="52A4E909"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84" w:type="dxa"/>
            <w:tcBorders>
              <w:top w:val="nil"/>
              <w:left w:val="nil"/>
              <w:bottom w:val="single" w:sz="4" w:space="0" w:color="auto"/>
              <w:right w:val="single" w:sz="4" w:space="0" w:color="auto"/>
            </w:tcBorders>
            <w:shd w:val="clear" w:color="auto" w:fill="FFC000"/>
            <w:noWrap/>
            <w:hideMark/>
          </w:tcPr>
          <w:p w14:paraId="1B8CE24D"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98" w:type="dxa"/>
            <w:tcBorders>
              <w:top w:val="nil"/>
              <w:left w:val="nil"/>
              <w:bottom w:val="single" w:sz="4" w:space="0" w:color="auto"/>
              <w:right w:val="single" w:sz="4" w:space="0" w:color="auto"/>
            </w:tcBorders>
            <w:shd w:val="clear" w:color="auto" w:fill="D9D9D9" w:themeFill="background1" w:themeFillShade="D9"/>
            <w:noWrap/>
            <w:hideMark/>
          </w:tcPr>
          <w:p w14:paraId="06D26A42"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97" w:type="dxa"/>
            <w:tcBorders>
              <w:top w:val="nil"/>
              <w:left w:val="nil"/>
              <w:bottom w:val="single" w:sz="4" w:space="0" w:color="auto"/>
              <w:right w:val="single" w:sz="4" w:space="0" w:color="auto"/>
            </w:tcBorders>
            <w:shd w:val="clear" w:color="auto" w:fill="D9D9D9" w:themeFill="background1" w:themeFillShade="D9"/>
            <w:noWrap/>
            <w:hideMark/>
          </w:tcPr>
          <w:p w14:paraId="514327FD"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1143" w:type="dxa"/>
            <w:tcBorders>
              <w:top w:val="single" w:sz="4" w:space="0" w:color="auto"/>
              <w:left w:val="nil"/>
              <w:bottom w:val="single" w:sz="4" w:space="0" w:color="auto"/>
              <w:right w:val="single" w:sz="8" w:space="0" w:color="FFFFFF" w:themeColor="background1"/>
            </w:tcBorders>
            <w:shd w:val="clear" w:color="auto" w:fill="D9D9D9" w:themeFill="background1" w:themeFillShade="D9"/>
            <w:noWrap/>
            <w:hideMark/>
          </w:tcPr>
          <w:p w14:paraId="1861EFBA" w14:textId="77777777" w:rsidR="00583897" w:rsidRPr="001325AA" w:rsidRDefault="00583897" w:rsidP="00583897">
            <w:pPr>
              <w:spacing w:after="0" w:line="240" w:lineRule="auto"/>
              <w:jc w:val="center"/>
              <w:rPr>
                <w:rFonts w:eastAsia="Times New Roman" w:cstheme="minorHAnsi"/>
                <w:color w:val="000000"/>
                <w:lang w:eastAsia="en-AU"/>
              </w:rPr>
            </w:pPr>
          </w:p>
        </w:tc>
      </w:tr>
      <w:tr w:rsidR="00583897" w:rsidRPr="001325AA" w14:paraId="3F0E90FF" w14:textId="77777777" w:rsidTr="00C410B9">
        <w:trPr>
          <w:trHeight w:val="397"/>
        </w:trPr>
        <w:tc>
          <w:tcPr>
            <w:tcW w:w="1213" w:type="dxa"/>
            <w:tcBorders>
              <w:top w:val="single" w:sz="4" w:space="0" w:color="auto"/>
              <w:left w:val="single" w:sz="8" w:space="0" w:color="FFFFFF" w:themeColor="background1"/>
              <w:bottom w:val="single" w:sz="8" w:space="0" w:color="auto"/>
              <w:right w:val="single" w:sz="8" w:space="0" w:color="auto"/>
            </w:tcBorders>
            <w:shd w:val="clear" w:color="auto" w:fill="F4837B" w:themeFill="accent2" w:themeFillTint="99"/>
            <w:hideMark/>
          </w:tcPr>
          <w:p w14:paraId="42D02234" w14:textId="77777777" w:rsidR="00583897" w:rsidRPr="001325AA" w:rsidRDefault="00583897" w:rsidP="00583897">
            <w:pPr>
              <w:spacing w:after="0" w:line="240" w:lineRule="auto"/>
              <w:rPr>
                <w:rFonts w:cstheme="minorHAnsi"/>
                <w:color w:val="000000"/>
                <w:lang w:eastAsia="en-AU"/>
              </w:rPr>
            </w:pPr>
            <w:r w:rsidRPr="00EC5594">
              <w:rPr>
                <w:rFonts w:cstheme="minorHAnsi"/>
                <w:b/>
                <w:bCs/>
                <w:color w:val="000000"/>
                <w:lang w:eastAsia="en-AU"/>
              </w:rPr>
              <w:t>9.</w:t>
            </w:r>
            <w:r w:rsidRPr="001325AA">
              <w:rPr>
                <w:rFonts w:cstheme="minorHAnsi"/>
                <w:color w:val="000000"/>
                <w:lang w:eastAsia="en-AU"/>
              </w:rPr>
              <w:t xml:space="preserve"> Recorded Crime Offenders Collection</w:t>
            </w:r>
          </w:p>
        </w:tc>
        <w:tc>
          <w:tcPr>
            <w:tcW w:w="945" w:type="dxa"/>
            <w:tcBorders>
              <w:top w:val="nil"/>
              <w:left w:val="single" w:sz="8" w:space="0" w:color="auto"/>
              <w:bottom w:val="single" w:sz="8" w:space="0" w:color="auto"/>
              <w:right w:val="nil"/>
            </w:tcBorders>
            <w:shd w:val="clear" w:color="auto" w:fill="auto"/>
            <w:hideMark/>
          </w:tcPr>
          <w:p w14:paraId="45BCF7FD" w14:textId="77777777" w:rsidR="00583897" w:rsidRPr="001325AA" w:rsidRDefault="00583897" w:rsidP="00583897">
            <w:pPr>
              <w:spacing w:after="0" w:line="240" w:lineRule="auto"/>
              <w:jc w:val="center"/>
            </w:pPr>
            <w:r w:rsidRPr="001325AA">
              <w:rPr>
                <w:rFonts w:eastAsia="Times New Roman" w:cstheme="minorBidi"/>
                <w:color w:val="000000" w:themeColor="text1"/>
                <w:lang w:eastAsia="en-AU"/>
              </w:rPr>
              <w:t>P</w:t>
            </w:r>
          </w:p>
        </w:tc>
        <w:tc>
          <w:tcPr>
            <w:tcW w:w="1172" w:type="dxa"/>
            <w:tcBorders>
              <w:top w:val="nil"/>
              <w:left w:val="single" w:sz="8" w:space="0" w:color="auto"/>
              <w:bottom w:val="single" w:sz="8" w:space="0" w:color="auto"/>
              <w:right w:val="nil"/>
            </w:tcBorders>
            <w:shd w:val="clear" w:color="auto" w:fill="auto"/>
            <w:hideMark/>
          </w:tcPr>
          <w:p w14:paraId="7D8277A1" w14:textId="361E2B40"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xml:space="preserve">Police investigation </w:t>
            </w:r>
            <w:r w:rsidR="006D4B61" w:rsidRPr="001325AA">
              <w:rPr>
                <w:rFonts w:eastAsia="Times New Roman" w:cstheme="minorHAnsi"/>
                <w:color w:val="000000"/>
                <w:lang w:eastAsia="en-AU"/>
              </w:rPr>
              <w:t>offen</w:t>
            </w:r>
            <w:r w:rsidR="006D4B61">
              <w:rPr>
                <w:rFonts w:eastAsia="Times New Roman" w:cstheme="minorHAnsi"/>
                <w:color w:val="000000"/>
                <w:lang w:eastAsia="en-AU"/>
              </w:rPr>
              <w:t>c</w:t>
            </w:r>
            <w:r w:rsidR="006D4B61" w:rsidRPr="001325AA">
              <w:rPr>
                <w:rFonts w:eastAsia="Times New Roman" w:cstheme="minorHAnsi"/>
                <w:color w:val="000000"/>
                <w:lang w:eastAsia="en-AU"/>
              </w:rPr>
              <w:t>es</w:t>
            </w:r>
          </w:p>
        </w:tc>
        <w:tc>
          <w:tcPr>
            <w:tcW w:w="1028" w:type="dxa"/>
            <w:tcBorders>
              <w:top w:val="nil"/>
              <w:left w:val="single" w:sz="8" w:space="0" w:color="auto"/>
              <w:bottom w:val="single" w:sz="8" w:space="0" w:color="auto"/>
              <w:right w:val="single" w:sz="8" w:space="0" w:color="auto"/>
            </w:tcBorders>
          </w:tcPr>
          <w:p w14:paraId="113449B6"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Annual</w:t>
            </w:r>
          </w:p>
        </w:tc>
        <w:tc>
          <w:tcPr>
            <w:tcW w:w="1282" w:type="dxa"/>
            <w:tcBorders>
              <w:top w:val="nil"/>
              <w:left w:val="single" w:sz="8" w:space="0" w:color="auto"/>
              <w:bottom w:val="single" w:sz="8" w:space="0" w:color="auto"/>
              <w:right w:val="nil"/>
            </w:tcBorders>
            <w:shd w:val="clear" w:color="auto" w:fill="auto"/>
            <w:hideMark/>
          </w:tcPr>
          <w:p w14:paraId="1DFC8617" w14:textId="3BE90010"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xml:space="preserve">Offences categorised as </w:t>
            </w:r>
            <w:r w:rsidR="00901EF0">
              <w:rPr>
                <w:rFonts w:eastAsia="Times New Roman" w:cstheme="minorHAnsi"/>
                <w:color w:val="000000"/>
                <w:lang w:eastAsia="en-AU"/>
              </w:rPr>
              <w:t>SA</w:t>
            </w:r>
            <w:r w:rsidRPr="001325AA">
              <w:rPr>
                <w:rFonts w:eastAsia="Times New Roman" w:cstheme="minorHAnsi"/>
                <w:color w:val="000000"/>
                <w:lang w:eastAsia="en-AU"/>
              </w:rPr>
              <w:t xml:space="preserve"> that attracted police proceedings</w:t>
            </w:r>
          </w:p>
        </w:tc>
        <w:tc>
          <w:tcPr>
            <w:tcW w:w="819" w:type="dxa"/>
            <w:tcBorders>
              <w:top w:val="nil"/>
              <w:left w:val="single" w:sz="8" w:space="0" w:color="auto"/>
              <w:bottom w:val="single" w:sz="8" w:space="0" w:color="auto"/>
              <w:right w:val="single" w:sz="4" w:space="0" w:color="auto"/>
            </w:tcBorders>
            <w:shd w:val="clear" w:color="auto" w:fill="808080" w:themeFill="background1" w:themeFillShade="80"/>
            <w:hideMark/>
          </w:tcPr>
          <w:p w14:paraId="7BB0D1F4"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19" w:type="dxa"/>
            <w:tcBorders>
              <w:top w:val="nil"/>
              <w:left w:val="nil"/>
              <w:bottom w:val="single" w:sz="8" w:space="0" w:color="auto"/>
              <w:right w:val="single" w:sz="8" w:space="0" w:color="auto"/>
            </w:tcBorders>
            <w:shd w:val="clear" w:color="auto" w:fill="D9D9D9" w:themeFill="background1" w:themeFillShade="D9"/>
            <w:hideMark/>
          </w:tcPr>
          <w:p w14:paraId="49738749"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958" w:type="dxa"/>
            <w:tcBorders>
              <w:top w:val="nil"/>
              <w:left w:val="nil"/>
              <w:bottom w:val="single" w:sz="8" w:space="0" w:color="auto"/>
              <w:right w:val="single" w:sz="4" w:space="0" w:color="auto"/>
            </w:tcBorders>
            <w:shd w:val="clear" w:color="auto" w:fill="D9D9D9" w:themeFill="background1" w:themeFillShade="D9"/>
            <w:noWrap/>
            <w:hideMark/>
          </w:tcPr>
          <w:p w14:paraId="7019C8EB"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1125" w:type="dxa"/>
            <w:tcBorders>
              <w:top w:val="nil"/>
              <w:left w:val="nil"/>
              <w:bottom w:val="single" w:sz="8" w:space="0" w:color="auto"/>
              <w:right w:val="single" w:sz="4" w:space="0" w:color="auto"/>
            </w:tcBorders>
            <w:shd w:val="clear" w:color="auto" w:fill="D9D9D9" w:themeFill="background1" w:themeFillShade="D9"/>
            <w:noWrap/>
            <w:hideMark/>
          </w:tcPr>
          <w:p w14:paraId="283DD190"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992" w:type="dxa"/>
            <w:tcBorders>
              <w:top w:val="nil"/>
              <w:left w:val="nil"/>
              <w:bottom w:val="single" w:sz="8" w:space="0" w:color="auto"/>
              <w:right w:val="single" w:sz="8" w:space="0" w:color="auto"/>
            </w:tcBorders>
            <w:shd w:val="clear" w:color="auto" w:fill="D9D9D9" w:themeFill="background1" w:themeFillShade="D9"/>
            <w:noWrap/>
            <w:hideMark/>
          </w:tcPr>
          <w:p w14:paraId="669D5442"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709" w:type="dxa"/>
            <w:tcBorders>
              <w:top w:val="nil"/>
              <w:left w:val="nil"/>
              <w:bottom w:val="single" w:sz="8" w:space="0" w:color="auto"/>
              <w:right w:val="single" w:sz="4" w:space="0" w:color="auto"/>
            </w:tcBorders>
            <w:shd w:val="clear" w:color="auto" w:fill="D9D9D9" w:themeFill="background1" w:themeFillShade="D9"/>
            <w:noWrap/>
            <w:hideMark/>
          </w:tcPr>
          <w:p w14:paraId="3CB644BD"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84" w:type="dxa"/>
            <w:tcBorders>
              <w:top w:val="nil"/>
              <w:left w:val="nil"/>
              <w:bottom w:val="single" w:sz="8" w:space="0" w:color="auto"/>
              <w:right w:val="single" w:sz="4" w:space="0" w:color="auto"/>
            </w:tcBorders>
            <w:shd w:val="clear" w:color="auto" w:fill="FFC000"/>
            <w:noWrap/>
            <w:hideMark/>
          </w:tcPr>
          <w:p w14:paraId="3777DB8E"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98" w:type="dxa"/>
            <w:tcBorders>
              <w:top w:val="nil"/>
              <w:left w:val="nil"/>
              <w:bottom w:val="single" w:sz="8" w:space="0" w:color="auto"/>
              <w:right w:val="single" w:sz="4" w:space="0" w:color="auto"/>
            </w:tcBorders>
            <w:shd w:val="clear" w:color="auto" w:fill="D9D9D9" w:themeFill="background1" w:themeFillShade="D9"/>
            <w:noWrap/>
            <w:hideMark/>
          </w:tcPr>
          <w:p w14:paraId="0C2EA8B6"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897" w:type="dxa"/>
            <w:tcBorders>
              <w:top w:val="nil"/>
              <w:left w:val="nil"/>
              <w:bottom w:val="single" w:sz="8" w:space="0" w:color="auto"/>
              <w:right w:val="single" w:sz="4" w:space="0" w:color="auto"/>
            </w:tcBorders>
            <w:shd w:val="clear" w:color="auto" w:fill="D9D9D9" w:themeFill="background1" w:themeFillShade="D9"/>
            <w:noWrap/>
            <w:hideMark/>
          </w:tcPr>
          <w:p w14:paraId="750B0496" w14:textId="77777777" w:rsidR="00583897" w:rsidRPr="001325AA" w:rsidRDefault="00583897" w:rsidP="00583897">
            <w:pPr>
              <w:spacing w:after="0" w:line="240" w:lineRule="auto"/>
              <w:jc w:val="center"/>
              <w:rPr>
                <w:rFonts w:eastAsia="Times New Roman" w:cstheme="minorHAnsi"/>
                <w:color w:val="000000"/>
                <w:lang w:eastAsia="en-AU"/>
              </w:rPr>
            </w:pPr>
            <w:r w:rsidRPr="001325AA">
              <w:rPr>
                <w:rFonts w:eastAsia="Times New Roman" w:cstheme="minorHAnsi"/>
                <w:color w:val="000000"/>
                <w:lang w:eastAsia="en-AU"/>
              </w:rPr>
              <w:t> </w:t>
            </w:r>
          </w:p>
        </w:tc>
        <w:tc>
          <w:tcPr>
            <w:tcW w:w="1143" w:type="dxa"/>
            <w:tcBorders>
              <w:top w:val="single" w:sz="4" w:space="0" w:color="auto"/>
              <w:left w:val="nil"/>
              <w:bottom w:val="single" w:sz="8" w:space="0" w:color="auto"/>
              <w:right w:val="single" w:sz="8" w:space="0" w:color="FFFFFF" w:themeColor="background1"/>
            </w:tcBorders>
            <w:shd w:val="clear" w:color="auto" w:fill="D9D9D9" w:themeFill="background1" w:themeFillShade="D9"/>
            <w:noWrap/>
            <w:hideMark/>
          </w:tcPr>
          <w:p w14:paraId="42BBF0B8" w14:textId="77777777" w:rsidR="00583897" w:rsidRPr="001325AA" w:rsidRDefault="00583897" w:rsidP="00583897">
            <w:pPr>
              <w:spacing w:after="0" w:line="240" w:lineRule="auto"/>
              <w:jc w:val="center"/>
              <w:rPr>
                <w:rFonts w:eastAsia="Times New Roman" w:cstheme="minorHAnsi"/>
                <w:color w:val="000000"/>
                <w:lang w:eastAsia="en-AU"/>
              </w:rPr>
            </w:pPr>
          </w:p>
        </w:tc>
      </w:tr>
    </w:tbl>
    <w:p w14:paraId="2CDD4B6C" w14:textId="77777777" w:rsidR="00583897" w:rsidRPr="00A44331" w:rsidRDefault="00583897" w:rsidP="00583897">
      <w:pPr>
        <w:rPr>
          <w:rFonts w:cstheme="minorHAnsi"/>
          <w:szCs w:val="24"/>
        </w:rPr>
        <w:sectPr w:rsidR="00583897" w:rsidRPr="00A44331" w:rsidSect="00AC6F7D">
          <w:headerReference w:type="even" r:id="rId38"/>
          <w:footerReference w:type="even" r:id="rId39"/>
          <w:footerReference w:type="default" r:id="rId40"/>
          <w:pgSz w:w="16838" w:h="11906" w:orient="landscape" w:code="9"/>
          <w:pgMar w:top="1418" w:right="709" w:bottom="709" w:left="1276" w:header="709" w:footer="624" w:gutter="0"/>
          <w:cols w:space="708"/>
          <w:docGrid w:linePitch="360"/>
        </w:sectPr>
      </w:pPr>
      <w:r w:rsidRPr="00A44331">
        <w:rPr>
          <w:rFonts w:cstheme="minorHAnsi"/>
          <w:szCs w:val="24"/>
        </w:rPr>
        <w:br w:type="page"/>
      </w:r>
    </w:p>
    <w:p w14:paraId="40A33E55" w14:textId="77777777" w:rsidR="00583897" w:rsidRPr="00A44331" w:rsidRDefault="00583897" w:rsidP="008D4CFC">
      <w:pPr>
        <w:pStyle w:val="LTU-Subhead2"/>
      </w:pPr>
      <w:bookmarkStart w:id="568" w:name="_Toc46070183"/>
      <w:bookmarkStart w:id="569" w:name="_Toc67067347"/>
      <w:bookmarkStart w:id="570" w:name="_Toc82176962"/>
      <w:r w:rsidRPr="00A44331">
        <w:lastRenderedPageBreak/>
        <w:t xml:space="preserve">Types of Administrative Data </w:t>
      </w:r>
      <w:r>
        <w:t>S</w:t>
      </w:r>
      <w:r w:rsidRPr="00A44331">
        <w:t>ources</w:t>
      </w:r>
      <w:bookmarkEnd w:id="568"/>
      <w:bookmarkEnd w:id="569"/>
      <w:bookmarkEnd w:id="570"/>
    </w:p>
    <w:p w14:paraId="519B2363" w14:textId="23394C0A" w:rsidR="00583897" w:rsidRPr="00A44331" w:rsidRDefault="00583897" w:rsidP="008D4CFC">
      <w:pPr>
        <w:pStyle w:val="LTU-Body10pt"/>
      </w:pPr>
      <w:bookmarkStart w:id="571" w:name="_Toc46070184"/>
      <w:r>
        <w:t xml:space="preserve">Administrative by-product data is in Table 19 above. The benefit of this data is that it can provide a rich representation of the people who engage agencies and services related to sexual violence (and family violence and domestic </w:t>
      </w:r>
      <w:r w:rsidRPr="008D4CFC">
        <w:t>violence</w:t>
      </w:r>
      <w:r>
        <w:t>) and it often presents documented cases of sexual violence incidents. In total</w:t>
      </w:r>
      <w:r w:rsidR="00DB09E1">
        <w:t>, nine</w:t>
      </w:r>
      <w:r>
        <w:t xml:space="preserve"> sources of possible sexual violence statistical data were identified. </w:t>
      </w:r>
    </w:p>
    <w:p w14:paraId="47A96501" w14:textId="77777777" w:rsidR="00583897" w:rsidRPr="00A44331" w:rsidRDefault="00583897" w:rsidP="008D4CFC">
      <w:pPr>
        <w:pStyle w:val="LTU-Subhead2"/>
      </w:pPr>
      <w:bookmarkStart w:id="572" w:name="_Toc57222582"/>
      <w:bookmarkStart w:id="573" w:name="_Toc57394385"/>
      <w:bookmarkStart w:id="574" w:name="_Toc67067348"/>
      <w:bookmarkStart w:id="575" w:name="_Toc82176963"/>
      <w:r w:rsidRPr="7AEBCC8E">
        <w:t>Description of the collated administrative data sources</w:t>
      </w:r>
      <w:bookmarkEnd w:id="572"/>
      <w:bookmarkEnd w:id="573"/>
      <w:bookmarkEnd w:id="574"/>
      <w:bookmarkEnd w:id="575"/>
    </w:p>
    <w:p w14:paraId="4894C19D" w14:textId="08590F55" w:rsidR="00583897" w:rsidRPr="00A44331" w:rsidRDefault="00583897" w:rsidP="008D4CFC">
      <w:pPr>
        <w:pStyle w:val="LTU-Bullets10pt"/>
        <w:rPr>
          <w:rFonts w:eastAsiaTheme="minorEastAsia"/>
          <w:b/>
          <w:bCs/>
          <w:szCs w:val="24"/>
        </w:rPr>
      </w:pPr>
      <w:r w:rsidRPr="7AEBCC8E">
        <w:rPr>
          <w:b/>
          <w:bCs/>
        </w:rPr>
        <w:t>Victi</w:t>
      </w:r>
      <w:r>
        <w:rPr>
          <w:b/>
          <w:bCs/>
        </w:rPr>
        <w:t>ms/survivor</w:t>
      </w:r>
      <w:r w:rsidRPr="7AEBCC8E">
        <w:rPr>
          <w:b/>
          <w:bCs/>
        </w:rPr>
        <w:t>s and perpetrators</w:t>
      </w:r>
      <w:r w:rsidRPr="7AEBCC8E">
        <w:t xml:space="preserve"> </w:t>
      </w:r>
      <w:r w:rsidR="00DB09E1">
        <w:t>–</w:t>
      </w:r>
      <w:r w:rsidR="00DB09E1" w:rsidRPr="7AEBCC8E">
        <w:t xml:space="preserve"> </w:t>
      </w:r>
      <w:r w:rsidRPr="7AEBCC8E">
        <w:t>The administrative sources collected data either about perpetrators of violence or victims</w:t>
      </w:r>
      <w:r>
        <w:t>/survivors</w:t>
      </w:r>
      <w:r w:rsidRPr="7AEBCC8E">
        <w:t xml:space="preserve"> of violence, but not both. Two-thirds [1</w:t>
      </w:r>
      <w:r w:rsidR="00DB09E1">
        <w:t>–</w:t>
      </w:r>
      <w:r w:rsidRPr="7AEBCC8E">
        <w:t>6] of the sources contained data on victim</w:t>
      </w:r>
      <w:r>
        <w:t>s/survivor</w:t>
      </w:r>
      <w:r w:rsidRPr="7AEBCC8E">
        <w:t>s, and one-third [7</w:t>
      </w:r>
      <w:r w:rsidR="00DB09E1">
        <w:t>–</w:t>
      </w:r>
      <w:r w:rsidRPr="7AEBCC8E">
        <w:t xml:space="preserve">9] on perpetrators. </w:t>
      </w:r>
    </w:p>
    <w:p w14:paraId="0DD46D3E" w14:textId="3E1664D8" w:rsidR="00583897" w:rsidRPr="00A44331" w:rsidRDefault="00583897" w:rsidP="008D4CFC">
      <w:pPr>
        <w:pStyle w:val="LTU-Bullets10pt"/>
        <w:rPr>
          <w:rFonts w:eastAsiaTheme="minorEastAsia"/>
          <w:b/>
          <w:bCs/>
          <w:szCs w:val="24"/>
        </w:rPr>
      </w:pPr>
      <w:r w:rsidRPr="7AEBCC8E">
        <w:rPr>
          <w:b/>
          <w:bCs/>
        </w:rPr>
        <w:t>Focus of violence data</w:t>
      </w:r>
      <w:r w:rsidRPr="7AEBCC8E">
        <w:t xml:space="preserve"> </w:t>
      </w:r>
      <w:r w:rsidR="00096BF7">
        <w:t>–</w:t>
      </w:r>
      <w:r w:rsidR="00096BF7" w:rsidRPr="7AEBCC8E">
        <w:t xml:space="preserve"> </w:t>
      </w:r>
      <w:r w:rsidRPr="7AEBCC8E">
        <w:t xml:space="preserve">Among the victim data </w:t>
      </w:r>
      <w:r w:rsidR="00096BF7">
        <w:t>three</w:t>
      </w:r>
      <w:r w:rsidR="00096BF7" w:rsidRPr="7AEBCC8E">
        <w:t xml:space="preserve"> </w:t>
      </w:r>
      <w:r w:rsidRPr="7AEBCC8E">
        <w:t>sources reported on deaths due to family, domestic, and sexual violence [1</w:t>
      </w:r>
      <w:r w:rsidR="00096BF7">
        <w:t>–</w:t>
      </w:r>
      <w:r w:rsidRPr="7AEBCC8E">
        <w:t xml:space="preserve">3], with </w:t>
      </w:r>
      <w:r w:rsidR="00096BF7">
        <w:t>two</w:t>
      </w:r>
      <w:r w:rsidR="00096BF7" w:rsidRPr="7AEBCC8E">
        <w:t xml:space="preserve"> </w:t>
      </w:r>
      <w:r w:rsidRPr="7AEBCC8E">
        <w:t>sourced from coronial data [1</w:t>
      </w:r>
      <w:r w:rsidR="00096BF7">
        <w:t>–</w:t>
      </w:r>
      <w:r w:rsidRPr="7AEBCC8E">
        <w:t xml:space="preserve">2] and one from homicide data [3]. Other sources reported mostly on non-lethal violence, with 1 source reflecting family, domestic, and sexual violence </w:t>
      </w:r>
      <w:r w:rsidR="006D4B61" w:rsidRPr="7AEBCC8E">
        <w:t>offen</w:t>
      </w:r>
      <w:r w:rsidR="006D4B61">
        <w:t>c</w:t>
      </w:r>
      <w:r w:rsidR="006D4B61" w:rsidRPr="7AEBCC8E">
        <w:t xml:space="preserve">es </w:t>
      </w:r>
      <w:r w:rsidRPr="7AEBCC8E">
        <w:t>officially reported to police [5], and the other two related to family, domestic, and sexual violence related service use (one for hospital consultations [4] and another related to service referrals for homeless people</w:t>
      </w:r>
      <w:r w:rsidR="00096BF7">
        <w:t xml:space="preserve"> </w:t>
      </w:r>
      <w:r w:rsidRPr="7AEBCC8E">
        <w:t xml:space="preserve">[6]). Among the perpetrator data, all </w:t>
      </w:r>
      <w:r w:rsidR="00DB09E1">
        <w:t>three</w:t>
      </w:r>
      <w:r w:rsidR="00DB09E1" w:rsidRPr="7AEBCC8E">
        <w:t xml:space="preserve"> </w:t>
      </w:r>
      <w:r w:rsidRPr="7AEBCC8E">
        <w:t xml:space="preserve">sources capture data on family, domestic, and sexual violence </w:t>
      </w:r>
      <w:r w:rsidR="006D4B61" w:rsidRPr="7AEBCC8E">
        <w:t>offen</w:t>
      </w:r>
      <w:r w:rsidR="006D4B61">
        <w:t>c</w:t>
      </w:r>
      <w:r w:rsidR="006D4B61" w:rsidRPr="7AEBCC8E">
        <w:t xml:space="preserve">es </w:t>
      </w:r>
      <w:r w:rsidRPr="7AEBCC8E">
        <w:t xml:space="preserve">at different stages of the criminal justice continuum, one from police data [9], one from court data [7], and one from prisoner data [8]. </w:t>
      </w:r>
    </w:p>
    <w:p w14:paraId="296FA8C2" w14:textId="28C95CD3" w:rsidR="00583897" w:rsidRPr="00A44331" w:rsidRDefault="00583897" w:rsidP="008D4CFC">
      <w:pPr>
        <w:pStyle w:val="LTU-Bullets10pt"/>
        <w:rPr>
          <w:rFonts w:eastAsiaTheme="minorEastAsia"/>
          <w:b/>
          <w:bCs/>
          <w:szCs w:val="24"/>
        </w:rPr>
      </w:pPr>
      <w:r w:rsidRPr="7AEBCC8E">
        <w:rPr>
          <w:b/>
          <w:bCs/>
        </w:rPr>
        <w:t>Sexual violence specific data</w:t>
      </w:r>
      <w:r w:rsidRPr="7AEBCC8E">
        <w:t xml:space="preserve"> – The collated sources differed on the extent of sexual violence data they collected. Among the victim data, </w:t>
      </w:r>
      <w:r w:rsidR="00096BF7">
        <w:t>two</w:t>
      </w:r>
      <w:r w:rsidR="00096BF7" w:rsidRPr="7AEBCC8E">
        <w:t xml:space="preserve"> </w:t>
      </w:r>
      <w:r w:rsidRPr="7AEBCC8E">
        <w:t xml:space="preserve">sources included no specific sexual violence data (the homicide [3] and the hospital data [4]), the </w:t>
      </w:r>
      <w:r w:rsidR="00096BF7">
        <w:t>two</w:t>
      </w:r>
      <w:r w:rsidR="00096BF7" w:rsidRPr="7AEBCC8E">
        <w:t xml:space="preserve"> </w:t>
      </w:r>
      <w:r w:rsidRPr="7AEBCC8E">
        <w:t>coronial data sources relied on any sexual violence history possibly being recorded [1</w:t>
      </w:r>
      <w:r w:rsidR="00096BF7">
        <w:t>–</w:t>
      </w:r>
      <w:r w:rsidRPr="7AEBCC8E">
        <w:t xml:space="preserve">2], one source reported crimes against victims categorised by police as sexual violence [5], and the last source recorded referrals to sexual violence related services [6]. </w:t>
      </w:r>
      <w:r w:rsidR="00DB09E1">
        <w:t>As with</w:t>
      </w:r>
      <w:r w:rsidRPr="7AEBCC8E">
        <w:t xml:space="preserve"> victims of crime police data, all the perpetrator data included </w:t>
      </w:r>
      <w:r w:rsidR="006D4B61" w:rsidRPr="7AEBCC8E">
        <w:t>offen</w:t>
      </w:r>
      <w:r w:rsidR="006D4B61">
        <w:t>c</w:t>
      </w:r>
      <w:r w:rsidR="006D4B61" w:rsidRPr="7AEBCC8E">
        <w:t xml:space="preserve">es </w:t>
      </w:r>
      <w:r w:rsidRPr="7AEBCC8E">
        <w:t xml:space="preserve">categorised as sexual violence using the Australian and New Zealand Standard Offence Classification </w:t>
      </w:r>
      <w:r w:rsidRPr="7AEBCC8E">
        <w:lastRenderedPageBreak/>
        <w:t>category of "sexual assault and related offences". [7</w:t>
      </w:r>
      <w:r w:rsidR="00096BF7">
        <w:t>–</w:t>
      </w:r>
      <w:r w:rsidRPr="7AEBCC8E">
        <w:t xml:space="preserve">9]. It is also worth noting that no administrative data sources collected data on sexual harassment. </w:t>
      </w:r>
    </w:p>
    <w:p w14:paraId="3BA9EE06" w14:textId="6633B1EB" w:rsidR="00583897" w:rsidRPr="00A44331" w:rsidRDefault="00583897" w:rsidP="008D4CFC">
      <w:pPr>
        <w:pStyle w:val="LTU-Bullets10pt"/>
        <w:rPr>
          <w:rFonts w:eastAsiaTheme="minorEastAsia"/>
          <w:b/>
          <w:bCs/>
          <w:szCs w:val="24"/>
        </w:rPr>
      </w:pPr>
      <w:r w:rsidRPr="7AEBCC8E">
        <w:rPr>
          <w:b/>
          <w:bCs/>
        </w:rPr>
        <w:t>Data collection frequency</w:t>
      </w:r>
      <w:r w:rsidRPr="7AEBCC8E">
        <w:t xml:space="preserve"> – All but </w:t>
      </w:r>
      <w:r w:rsidR="00096BF7">
        <w:t>two</w:t>
      </w:r>
      <w:r w:rsidR="00096BF7" w:rsidRPr="7AEBCC8E">
        <w:t xml:space="preserve"> </w:t>
      </w:r>
      <w:r w:rsidRPr="7AEBCC8E">
        <w:t>sources [1</w:t>
      </w:r>
      <w:r w:rsidR="00096BF7">
        <w:t>–</w:t>
      </w:r>
      <w:r w:rsidRPr="7AEBCC8E">
        <w:t xml:space="preserve">2] produce annual data, which could be useful for annual monitoring of primary prevention outcomes if it were possible to improve data quality. </w:t>
      </w:r>
    </w:p>
    <w:p w14:paraId="5D16F826" w14:textId="77777777" w:rsidR="00583897" w:rsidRPr="00A44331" w:rsidRDefault="00583897" w:rsidP="008D4CFC">
      <w:pPr>
        <w:pStyle w:val="LTU-Subhead2"/>
        <w:rPr>
          <w:rFonts w:cstheme="minorBidi"/>
        </w:rPr>
      </w:pPr>
      <w:bookmarkStart w:id="576" w:name="_Toc57222583"/>
      <w:bookmarkStart w:id="577" w:name="_Toc57394386"/>
      <w:bookmarkStart w:id="578" w:name="_Toc67067349"/>
      <w:bookmarkStart w:id="579" w:name="_Toc82176964"/>
      <w:r w:rsidRPr="7AEBCC8E">
        <w:t>Outcome measures covered</w:t>
      </w:r>
      <w:bookmarkEnd w:id="576"/>
      <w:bookmarkEnd w:id="577"/>
      <w:bookmarkEnd w:id="578"/>
      <w:bookmarkEnd w:id="579"/>
    </w:p>
    <w:p w14:paraId="553ABC4B" w14:textId="359C030F" w:rsidR="00583897" w:rsidRPr="00A44331" w:rsidRDefault="00583897" w:rsidP="008D4CFC">
      <w:pPr>
        <w:pStyle w:val="LTU-Bullets10pt"/>
        <w:rPr>
          <w:rFonts w:eastAsiaTheme="minorEastAsia"/>
          <w:b/>
          <w:bCs/>
          <w:szCs w:val="24"/>
        </w:rPr>
      </w:pPr>
      <w:r w:rsidRPr="7AEBCC8E">
        <w:rPr>
          <w:b/>
          <w:bCs/>
        </w:rPr>
        <w:t>Incidence</w:t>
      </w:r>
      <w:r w:rsidRPr="7AEBCC8E">
        <w:t xml:space="preserve"> – </w:t>
      </w:r>
      <w:r w:rsidR="009118F5">
        <w:t>N</w:t>
      </w:r>
      <w:r w:rsidRPr="7AEBCC8E">
        <w:t>o administrative data sources covered sexual violence incidence, in that no data necessarily reported the number of incidents of sexual violence per victim or perpetrator, nor differentiate</w:t>
      </w:r>
      <w:r w:rsidR="00DB09E1">
        <w:t>d</w:t>
      </w:r>
      <w:r w:rsidRPr="7AEBCC8E">
        <w:t xml:space="preserve"> between current and historical incidents of sexual violence or acute and chronic/repeated experiences of sexual violence. </w:t>
      </w:r>
    </w:p>
    <w:p w14:paraId="49567811" w14:textId="0A636F88" w:rsidR="00583897" w:rsidRPr="00A44331" w:rsidRDefault="00583897" w:rsidP="008D4CFC">
      <w:pPr>
        <w:pStyle w:val="LTU-Bullets10pt"/>
        <w:rPr>
          <w:rFonts w:eastAsiaTheme="minorEastAsia"/>
          <w:b/>
          <w:bCs/>
          <w:szCs w:val="24"/>
        </w:rPr>
      </w:pPr>
      <w:r w:rsidRPr="7AEBCC8E">
        <w:rPr>
          <w:b/>
          <w:bCs/>
        </w:rPr>
        <w:t>Prevalence</w:t>
      </w:r>
      <w:r w:rsidRPr="7AEBCC8E">
        <w:t xml:space="preserve"> – Three data sources may contribute to sexual violence prevalence data, one from court data [7] and two from police data [5,9]. Although, the ABS consider</w:t>
      </w:r>
      <w:r w:rsidR="00DB09E1">
        <w:t>s</w:t>
      </w:r>
      <w:r w:rsidRPr="7AEBCC8E">
        <w:t xml:space="preserve"> each of these to provide sexual violence prevalence data, they do only reflect sexual violence that involves a police report, a police investigation, and for one source, court proceedings. These do not necessarily reflect, or have the capacity to estimate, the community prevalence of sexual violence (see data limitations below). </w:t>
      </w:r>
    </w:p>
    <w:p w14:paraId="1548F075" w14:textId="77777777" w:rsidR="00583897" w:rsidRPr="00A44331" w:rsidRDefault="00583897" w:rsidP="008D4CFC">
      <w:pPr>
        <w:pStyle w:val="LTU-Bullets10pt"/>
        <w:rPr>
          <w:rFonts w:eastAsiaTheme="minorEastAsia"/>
          <w:b/>
          <w:bCs/>
          <w:szCs w:val="24"/>
        </w:rPr>
      </w:pPr>
      <w:r w:rsidRPr="7AEBCC8E">
        <w:rPr>
          <w:b/>
          <w:bCs/>
        </w:rPr>
        <w:t xml:space="preserve">Gendered Drivers </w:t>
      </w:r>
      <w:r w:rsidRPr="7AEBCC8E">
        <w:t xml:space="preserve">– No administrative data collected measures of any of the drivers of sexual violence. </w:t>
      </w:r>
    </w:p>
    <w:p w14:paraId="2A3D6889" w14:textId="77777777" w:rsidR="00583897" w:rsidRPr="00A44331" w:rsidRDefault="00583897" w:rsidP="008D4CFC">
      <w:pPr>
        <w:pStyle w:val="LTU-Bullets10pt"/>
        <w:rPr>
          <w:rFonts w:eastAsiaTheme="minorEastAsia"/>
          <w:b/>
          <w:bCs/>
          <w:szCs w:val="24"/>
        </w:rPr>
      </w:pPr>
      <w:r w:rsidRPr="7AEBCC8E">
        <w:rPr>
          <w:b/>
          <w:bCs/>
        </w:rPr>
        <w:t xml:space="preserve">Reinforcing factors </w:t>
      </w:r>
      <w:r w:rsidRPr="7AEBCC8E">
        <w:t xml:space="preserve">– No administrative data collected measures of any of the reinforcing factors of sexual violence. </w:t>
      </w:r>
    </w:p>
    <w:p w14:paraId="10E013CF" w14:textId="77777777" w:rsidR="00583897" w:rsidRPr="00A44331" w:rsidRDefault="00583897" w:rsidP="008D4CFC">
      <w:pPr>
        <w:pStyle w:val="LTU-Subhead2"/>
      </w:pPr>
      <w:bookmarkStart w:id="580" w:name="_Toc67067350"/>
      <w:bookmarkStart w:id="581" w:name="_Toc82176965"/>
      <w:r w:rsidRPr="7AEBCC8E">
        <w:t>Limitations of the Sexual Violence Administrative Data</w:t>
      </w:r>
      <w:bookmarkEnd w:id="571"/>
      <w:bookmarkEnd w:id="580"/>
      <w:bookmarkEnd w:id="581"/>
    </w:p>
    <w:p w14:paraId="7F649CF9" w14:textId="77777777" w:rsidR="00583897" w:rsidRPr="00A44331" w:rsidRDefault="00583897" w:rsidP="008D4CFC">
      <w:pPr>
        <w:pStyle w:val="LTU-Body10pt"/>
      </w:pPr>
      <w:bookmarkStart w:id="582" w:name="_Toc46070185"/>
      <w:r w:rsidRPr="7AEBCC8E">
        <w:t xml:space="preserve">The ABS reports on the challenges of family, domestic, and sexual violence data </w:t>
      </w:r>
      <w:r w:rsidRPr="7AEBCC8E">
        <w:rPr>
          <w:noProof/>
        </w:rPr>
        <w:t>(Australian Bureau of Statistics, 2013a)</w:t>
      </w:r>
      <w:r w:rsidRPr="7AEBCC8E">
        <w:t xml:space="preserve"> and the gaps in current data collection </w:t>
      </w:r>
      <w:r w:rsidRPr="7AEBCC8E">
        <w:rPr>
          <w:noProof/>
        </w:rPr>
        <w:t>(Australian Bureau of Statistics, 2013b)</w:t>
      </w:r>
      <w:r w:rsidRPr="7AEBCC8E">
        <w:t xml:space="preserve"> as does the AIHW </w:t>
      </w:r>
      <w:r w:rsidRPr="7AEBCC8E">
        <w:rPr>
          <w:noProof/>
        </w:rPr>
        <w:t>(Australian Institute of Health and Welfare, 2019)</w:t>
      </w:r>
      <w:r w:rsidRPr="7AEBCC8E">
        <w:t xml:space="preserve">. The conclusions of their detailed analyses were reflected in the data extraction and collation we performed and are represented in the limitations of the sexual violence administrative data reported below. </w:t>
      </w:r>
    </w:p>
    <w:p w14:paraId="51E7062D" w14:textId="29FEF4E3" w:rsidR="00583897" w:rsidRPr="00A44331" w:rsidRDefault="00583897" w:rsidP="008D4CFC">
      <w:pPr>
        <w:pStyle w:val="LTU-Body10pt"/>
      </w:pPr>
      <w:r>
        <w:t xml:space="preserve">Firstly, there </w:t>
      </w:r>
      <w:r w:rsidR="00DB09E1">
        <w:t xml:space="preserve">are </w:t>
      </w:r>
      <w:r>
        <w:t xml:space="preserve">various definitions of sexual violence and various ways to collect data. The data in Table 19 and the data extraction table </w:t>
      </w:r>
      <w:r w:rsidR="00053D65">
        <w:t xml:space="preserve">(available on request) </w:t>
      </w:r>
      <w:r>
        <w:t xml:space="preserve">especially show </w:t>
      </w:r>
      <w:r>
        <w:lastRenderedPageBreak/>
        <w:t xml:space="preserve">that various definitions of sexual violence are used by each agency, with the exception of the sources that use the same classification system for sexual </w:t>
      </w:r>
      <w:r w:rsidR="006D4B61">
        <w:t>offences</w:t>
      </w:r>
      <w:r>
        <w:t xml:space="preserve">. These definitions could also vary from state to state, </w:t>
      </w:r>
      <w:r w:rsidR="00096BF7">
        <w:t xml:space="preserve">affecting </w:t>
      </w:r>
      <w:r>
        <w:t xml:space="preserve">the integrity of national data. Data collection also varied. Many required personnel such as police or medical professionals to investigate sufficiently to determine the perpetrator of violence and the nature of the relationship with the </w:t>
      </w:r>
      <w:r w:rsidR="008050AD" w:rsidRPr="0080576F">
        <w:t>victim</w:t>
      </w:r>
      <w:r w:rsidR="008050AD">
        <w:t>–</w:t>
      </w:r>
      <w:r w:rsidR="008050AD" w:rsidRPr="0080576F">
        <w:t>survivor</w:t>
      </w:r>
      <w:r w:rsidR="00DB09E1">
        <w:t>—a</w:t>
      </w:r>
      <w:r>
        <w:t xml:space="preserve">nd practice and procedures for this can vary between states, organisations, and individuals. </w:t>
      </w:r>
    </w:p>
    <w:p w14:paraId="26E4C0CB" w14:textId="34EACDD5" w:rsidR="00583897" w:rsidRPr="00A44331" w:rsidRDefault="00583897" w:rsidP="008D4CFC">
      <w:pPr>
        <w:pStyle w:val="LTU-Body10pt"/>
      </w:pPr>
      <w:r>
        <w:t>Alongside differences with definitions and collection is that data is designed for organisational purposes and not research. The administrative data collected on sexual violence is designed for the particular needs of that agency (e.g.</w:t>
      </w:r>
      <w:r w:rsidR="00096BF7">
        <w:t>,</w:t>
      </w:r>
      <w:r>
        <w:t xml:space="preserve"> police records, hospital records, social service referrals). Thus, it is not designed to contribute to national population estimates of the prevalence and incidence of sexual violence. They do not use a uniform method for defining and asking about sexual violence that can be collated and compared across agencies. </w:t>
      </w:r>
    </w:p>
    <w:p w14:paraId="30C4FA6C" w14:textId="00DEEC0B" w:rsidR="00583897" w:rsidRPr="00A44331" w:rsidRDefault="00583897" w:rsidP="008D4CFC">
      <w:pPr>
        <w:pStyle w:val="LTU-Body10pt"/>
      </w:pPr>
      <w:r>
        <w:t>There is also inconsistent sexual violence related agency engagement. People (victims/survivors and perpetrators) access organisations/agencies at different points or multiple points (e.g.</w:t>
      </w:r>
      <w:r w:rsidR="00096BF7">
        <w:t>,</w:t>
      </w:r>
      <w:r>
        <w:t xml:space="preserve"> a social/welfare service, the police, or a clinic/hospital). Thus, an individual’s overall specific case of sexual violence (the nature and frequency of sexual violence) cannot be identified as agencies and their administrative data do</w:t>
      </w:r>
      <w:r w:rsidR="00DB09E1">
        <w:t>es</w:t>
      </w:r>
      <w:r>
        <w:t xml:space="preserve"> not connect or collaborate. Further, </w:t>
      </w:r>
      <w:r w:rsidR="00DB09E1">
        <w:t xml:space="preserve">data </w:t>
      </w:r>
      <w:r>
        <w:t>is usually not collected on the frequency and history of sexual violence incidents regarding individual victims/survivors or perpetrators in the available administrative data. This prevents accurate counts of individual sexual violence incidents and thus incidence.</w:t>
      </w:r>
    </w:p>
    <w:p w14:paraId="0FC7D070" w14:textId="28B89834" w:rsidR="00583897" w:rsidRPr="00A44331" w:rsidRDefault="00583897" w:rsidP="008D4CFC">
      <w:pPr>
        <w:pStyle w:val="LTU-Body10pt"/>
      </w:pPr>
      <w:r>
        <w:t xml:space="preserve">While there are broad issues with data collection, there are also </w:t>
      </w:r>
      <w:r w:rsidR="00DB09E1">
        <w:t>source-</w:t>
      </w:r>
      <w:r>
        <w:t>specific limitations. The data extraction table notes some data quality limitations unique to individual data sources (e.g.</w:t>
      </w:r>
      <w:r w:rsidR="00096BF7">
        <w:t>,</w:t>
      </w:r>
      <w:r>
        <w:t xml:space="preserve"> the Specialist Homelessness Services Collection only records sexual violence service referrals, not any details about sexual violence incidents). There are also barriers to reporting and help-seeking. Victims/survivors (or even perpetrators) seeking help for sexual violence or for reporting sexual violence to the authorities can face difficulties. These barriers, </w:t>
      </w:r>
      <w:r w:rsidR="00DB09E1">
        <w:t>therefore</w:t>
      </w:r>
      <w:r>
        <w:t xml:space="preserve">, affect using police/court </w:t>
      </w:r>
      <w:r>
        <w:lastRenderedPageBreak/>
        <w:t xml:space="preserve">records, or even social and medical service records as a mechanism to estimate community prevalence and incidence of sexual violence. </w:t>
      </w:r>
    </w:p>
    <w:p w14:paraId="7F940BEF" w14:textId="22189125" w:rsidR="00583897" w:rsidRPr="00A44331" w:rsidRDefault="00583897" w:rsidP="008D4CFC">
      <w:pPr>
        <w:pStyle w:val="LTU-Body10pt"/>
      </w:pPr>
      <w:r>
        <w:t xml:space="preserve">Another issue is non-publicly available data. Several relevant sources of agency administrative data are missing from the picture of sexual violence in Australia. These include other important services like </w:t>
      </w:r>
      <w:r w:rsidRPr="7AEBCC8E">
        <w:rPr>
          <w:rFonts w:cstheme="minorBidi"/>
        </w:rPr>
        <w:t xml:space="preserve">family, domestic, and sexual violence </w:t>
      </w:r>
      <w:r>
        <w:t>support services, relationship counselling services, and phone counselling service</w:t>
      </w:r>
      <w:r w:rsidR="00096BF7">
        <w:t>—</w:t>
      </w:r>
      <w:r>
        <w:t xml:space="preserve">all of which can help attest to the numbers of persons presenting with sexual violence experiences. Thus, victims/survivors and sexual violence incidents only disclosed to a counsellor or sexual violence support worker may not be counted in prevalence or incidence numbers. </w:t>
      </w:r>
    </w:p>
    <w:p w14:paraId="6D9AD951" w14:textId="23850D56" w:rsidR="00583897" w:rsidRPr="00A44331" w:rsidRDefault="00583897" w:rsidP="008D4CFC">
      <w:pPr>
        <w:pStyle w:val="LTU-Body10pt"/>
      </w:pPr>
      <w:r>
        <w:t>Lastly, there is a focus on criminal</w:t>
      </w:r>
      <w:r w:rsidR="00096BF7">
        <w:t>-</w:t>
      </w:r>
      <w:r>
        <w:t xml:space="preserve">level sexual violence behaviours. Agency administrative data tends to capture sexual violence behaviours that can attract police investigations and court proceedings but misses data on other types of sexual violence such as sexual harassment. </w:t>
      </w:r>
    </w:p>
    <w:bookmarkEnd w:id="582"/>
    <w:p w14:paraId="688FDE40" w14:textId="77777777" w:rsidR="00583897" w:rsidRPr="00A44331" w:rsidRDefault="00583897" w:rsidP="00583897">
      <w:pPr>
        <w:spacing w:after="0" w:line="240" w:lineRule="auto"/>
      </w:pPr>
      <w:r w:rsidRPr="00A44331">
        <w:br w:type="page"/>
      </w:r>
    </w:p>
    <w:p w14:paraId="724E37C1" w14:textId="77777777" w:rsidR="00583897" w:rsidRPr="00A44331" w:rsidRDefault="00583897" w:rsidP="008D4CFC">
      <w:pPr>
        <w:pStyle w:val="LTU-Sectionheading"/>
      </w:pPr>
      <w:bookmarkStart w:id="583" w:name="_Toc67067351"/>
      <w:bookmarkStart w:id="584" w:name="_Toc82176966"/>
      <w:r w:rsidRPr="00A44331">
        <w:lastRenderedPageBreak/>
        <w:t>Discussion</w:t>
      </w:r>
      <w:bookmarkEnd w:id="583"/>
      <w:bookmarkEnd w:id="584"/>
    </w:p>
    <w:p w14:paraId="3DBDE6A4" w14:textId="7245B282" w:rsidR="00583897" w:rsidRPr="00A44331" w:rsidRDefault="00583897" w:rsidP="008D4CFC">
      <w:pPr>
        <w:pStyle w:val="LTU-Body10pt"/>
      </w:pPr>
      <w:r w:rsidRPr="00A44331">
        <w:t>This project combined an evidence review</w:t>
      </w:r>
      <w:r w:rsidR="00ED3DB0">
        <w:t xml:space="preserve">, survey </w:t>
      </w:r>
      <w:r w:rsidRPr="00A44331">
        <w:t xml:space="preserve">and secondary data gap analysis and synthesis to </w:t>
      </w:r>
      <w:r>
        <w:t>develop an evidence base to</w:t>
      </w:r>
      <w:r w:rsidR="00841A1C">
        <w:t>wards the primary</w:t>
      </w:r>
      <w:r>
        <w:t xml:space="preserve"> prevent</w:t>
      </w:r>
      <w:r w:rsidR="00841A1C">
        <w:t>ion of</w:t>
      </w:r>
      <w:r>
        <w:t xml:space="preserve"> </w:t>
      </w:r>
      <w:r w:rsidR="008050AD">
        <w:t>SVH</w:t>
      </w:r>
      <w:r w:rsidR="00CF678A">
        <w:t>.</w:t>
      </w:r>
      <w:r>
        <w:t xml:space="preserve"> </w:t>
      </w:r>
      <w:r w:rsidRPr="00A44331">
        <w:t>Advances to prevent and stop SVH must focus on addressing the attitudes and behaviours of perpetrators and not the victim</w:t>
      </w:r>
      <w:r>
        <w:t>s/</w:t>
      </w:r>
      <w:r w:rsidRPr="00A44331">
        <w:t>survivors of the abuse. However, a comprehensive suite of evidence-based interventions, delivered in multiple settings and across socio-ecological levels, will be effective in preventing SVH (</w:t>
      </w:r>
      <w:proofErr w:type="spellStart"/>
      <w:r w:rsidRPr="00A44331">
        <w:t>DeGue</w:t>
      </w:r>
      <w:proofErr w:type="spellEnd"/>
      <w:r w:rsidRPr="00A44331">
        <w:t xml:space="preserve"> et al., 2014). </w:t>
      </w:r>
    </w:p>
    <w:p w14:paraId="3946016A" w14:textId="77777777" w:rsidR="00583897" w:rsidRPr="00A44331" w:rsidRDefault="00583897" w:rsidP="008D4CFC">
      <w:pPr>
        <w:pStyle w:val="LTU-Subhead1"/>
        <w:rPr>
          <w:lang w:bidi="en-US"/>
        </w:rPr>
      </w:pPr>
      <w:bookmarkStart w:id="585" w:name="_Toc67067352"/>
      <w:bookmarkStart w:id="586" w:name="_Toc82176967"/>
      <w:r w:rsidRPr="00A44331">
        <w:rPr>
          <w:lang w:bidi="en-US"/>
        </w:rPr>
        <w:t xml:space="preserve">What is </w:t>
      </w:r>
      <w:r>
        <w:rPr>
          <w:lang w:bidi="en-US"/>
        </w:rPr>
        <w:t>E</w:t>
      </w:r>
      <w:r w:rsidRPr="00A44331">
        <w:rPr>
          <w:lang w:bidi="en-US"/>
        </w:rPr>
        <w:t xml:space="preserve">ffective at </w:t>
      </w:r>
      <w:r>
        <w:rPr>
          <w:lang w:bidi="en-US"/>
        </w:rPr>
        <w:t>S</w:t>
      </w:r>
      <w:r w:rsidRPr="00A44331">
        <w:rPr>
          <w:lang w:bidi="en-US"/>
        </w:rPr>
        <w:t xml:space="preserve">topping </w:t>
      </w:r>
      <w:r>
        <w:rPr>
          <w:lang w:bidi="en-US"/>
        </w:rPr>
        <w:t>S</w:t>
      </w:r>
      <w:r w:rsidRPr="00A44331">
        <w:rPr>
          <w:lang w:bidi="en-US"/>
        </w:rPr>
        <w:t>exual</w:t>
      </w:r>
      <w:r>
        <w:rPr>
          <w:lang w:bidi="en-US"/>
        </w:rPr>
        <w:t xml:space="preserve"> V</w:t>
      </w:r>
      <w:r w:rsidRPr="00A44331">
        <w:rPr>
          <w:lang w:bidi="en-US"/>
        </w:rPr>
        <w:t xml:space="preserve">iolence and </w:t>
      </w:r>
      <w:r>
        <w:rPr>
          <w:lang w:bidi="en-US"/>
        </w:rPr>
        <w:t>H</w:t>
      </w:r>
      <w:r w:rsidRPr="00A44331">
        <w:rPr>
          <w:lang w:bidi="en-US"/>
        </w:rPr>
        <w:t>arassment?</w:t>
      </w:r>
      <w:bookmarkEnd w:id="585"/>
      <w:bookmarkEnd w:id="586"/>
    </w:p>
    <w:p w14:paraId="4DB0FF32" w14:textId="77777777" w:rsidR="00583897" w:rsidRPr="00A44331" w:rsidRDefault="00583897" w:rsidP="008D4CFC">
      <w:pPr>
        <w:pStyle w:val="LTU-Body10pt"/>
      </w:pPr>
      <w:r w:rsidRPr="00A44331">
        <w:t xml:space="preserve">Although there is growing awareness of sexual violence and harassment as a complex and pervasive problem, a comprehensive review of the evidence indicates that SVH primary prevention interventions are very limited, narrow in scope and fail to reflect the true complexity of the issue. </w:t>
      </w:r>
    </w:p>
    <w:p w14:paraId="22E6A5A1" w14:textId="756310C9" w:rsidR="00841A1C" w:rsidRPr="00A44331" w:rsidRDefault="00583897" w:rsidP="00841A1C">
      <w:pPr>
        <w:pStyle w:val="LTU-Body10pt"/>
        <w:rPr>
          <w:rFonts w:cs="Calibri"/>
          <w:color w:val="4A4A4A"/>
        </w:rPr>
      </w:pPr>
      <w:r w:rsidRPr="00A44331">
        <w:t xml:space="preserve">Six effective studies from the </w:t>
      </w:r>
      <w:r w:rsidR="00CF678A" w:rsidRPr="00A44331">
        <w:t>peer</w:t>
      </w:r>
      <w:r w:rsidR="00CF678A">
        <w:t>-</w:t>
      </w:r>
      <w:r w:rsidRPr="00A44331">
        <w:t xml:space="preserve">reviewed literature were at the individual and relationship level, targeting young people attending tertiary education </w:t>
      </w:r>
      <w:r w:rsidRPr="00A44331">
        <w:rPr>
          <w:noProof/>
        </w:rPr>
        <w:t>(Holtzman &amp; Menning, 2019; Menning &amp; Holtzman, 2015; Salazar et al., 2014; Salazar et al., 2019; Senn et al., 2015; Senn et al., 2017; US Department of Defense, 2014)</w:t>
      </w:r>
      <w:r w:rsidRPr="00A44331">
        <w:t>.</w:t>
      </w:r>
      <w:r w:rsidR="00841A1C">
        <w:t xml:space="preserve"> </w:t>
      </w:r>
      <w:r w:rsidR="00841A1C" w:rsidRPr="00A44331">
        <w:t xml:space="preserve">Salazar et al. (2014; 2019) tested a web-based bystander intervention titled </w:t>
      </w:r>
      <w:proofErr w:type="spellStart"/>
      <w:r w:rsidR="00841A1C" w:rsidRPr="00A44331">
        <w:rPr>
          <w:i/>
          <w:iCs/>
        </w:rPr>
        <w:t>RealConsent</w:t>
      </w:r>
      <w:proofErr w:type="spellEnd"/>
      <w:r w:rsidR="00841A1C">
        <w:rPr>
          <w:i/>
          <w:iCs/>
        </w:rPr>
        <w:t>,</w:t>
      </w:r>
      <w:r w:rsidR="00841A1C" w:rsidRPr="00A44331">
        <w:t xml:space="preserve"> which aimed to </w:t>
      </w:r>
      <w:r w:rsidR="00841A1C" w:rsidRPr="00A44331">
        <w:rPr>
          <w:rFonts w:cs="Calibri"/>
        </w:rPr>
        <w:t>enhance</w:t>
      </w:r>
      <w:r w:rsidR="00841A1C" w:rsidRPr="00A44331">
        <w:rPr>
          <w:rFonts w:cs="Calibri"/>
          <w:color w:val="4A4A4A"/>
        </w:rPr>
        <w:t xml:space="preserve"> </w:t>
      </w:r>
      <w:r w:rsidR="00841A1C" w:rsidRPr="00A44331">
        <w:rPr>
          <w:rFonts w:cs="Calibri"/>
        </w:rPr>
        <w:t>prosocial behaviours and prevent sexual violence perpetration among male college students. This large RCT of 743 students showed that at six months post</w:t>
      </w:r>
      <w:r w:rsidR="00841A1C">
        <w:rPr>
          <w:rFonts w:cs="Calibri"/>
        </w:rPr>
        <w:t>-</w:t>
      </w:r>
      <w:r w:rsidR="00841A1C" w:rsidRPr="00A44331">
        <w:rPr>
          <w:rFonts w:cs="Calibri"/>
        </w:rPr>
        <w:t xml:space="preserve">intervention participants self-reported intervening more often in bystander situations and perpetrating sexual violence less often compared to controls. </w:t>
      </w:r>
      <w:proofErr w:type="spellStart"/>
      <w:r w:rsidR="00841A1C" w:rsidRPr="00A44331">
        <w:rPr>
          <w:rFonts w:cs="Calibri"/>
          <w:i/>
          <w:iCs/>
        </w:rPr>
        <w:t>RealConsent</w:t>
      </w:r>
      <w:proofErr w:type="spellEnd"/>
      <w:r w:rsidR="00841A1C" w:rsidRPr="00A44331">
        <w:rPr>
          <w:rFonts w:cs="Calibri"/>
        </w:rPr>
        <w:t xml:space="preserve"> also significantly improved sexual assault/consent knowledge, date rape attitudes and less comfort with other men’s inappropriate behaviours. Attrition was again a problem and, as with all USA studies, findings cannot be generalised to the Australian context (Salazar et al., 2014).</w:t>
      </w:r>
    </w:p>
    <w:p w14:paraId="37943063" w14:textId="3F5D2CAF" w:rsidR="00841A1C" w:rsidRPr="00A44331" w:rsidRDefault="00841A1C" w:rsidP="00841A1C">
      <w:pPr>
        <w:pStyle w:val="LTU-Body10pt"/>
        <w:rPr>
          <w:rFonts w:cs="Calibri"/>
        </w:rPr>
      </w:pPr>
      <w:proofErr w:type="spellStart"/>
      <w:r w:rsidRPr="00A44331">
        <w:rPr>
          <w:rFonts w:cs="Calibri"/>
        </w:rPr>
        <w:lastRenderedPageBreak/>
        <w:t>Senn</w:t>
      </w:r>
      <w:proofErr w:type="spellEnd"/>
      <w:r w:rsidRPr="00A44331">
        <w:rPr>
          <w:rFonts w:cs="Calibri"/>
        </w:rPr>
        <w:t xml:space="preserve"> et al. </w:t>
      </w:r>
      <w:r w:rsidRPr="00A44331">
        <w:rPr>
          <w:rFonts w:cs="Calibri"/>
          <w:noProof/>
        </w:rPr>
        <w:t>(2015; 2017)</w:t>
      </w:r>
      <w:r w:rsidRPr="00A44331">
        <w:rPr>
          <w:rFonts w:cs="Calibri"/>
        </w:rPr>
        <w:t xml:space="preserve"> undertook a successful RCT and </w:t>
      </w:r>
      <w:r>
        <w:rPr>
          <w:rFonts w:cs="Calibri"/>
        </w:rPr>
        <w:t>two-</w:t>
      </w:r>
      <w:r w:rsidRPr="00A44331">
        <w:rPr>
          <w:rFonts w:cs="Calibri"/>
        </w:rPr>
        <w:t>year follow</w:t>
      </w:r>
      <w:r>
        <w:rPr>
          <w:rFonts w:cs="Calibri"/>
        </w:rPr>
        <w:t>-</w:t>
      </w:r>
      <w:r w:rsidRPr="00A44331">
        <w:rPr>
          <w:rFonts w:cs="Calibri"/>
        </w:rPr>
        <w:t xml:space="preserve">up study of a Canadian sexual assault prevention </w:t>
      </w:r>
      <w:r w:rsidRPr="009A08AA">
        <w:rPr>
          <w:rFonts w:cs="Calibri"/>
        </w:rPr>
        <w:t>intervention</w:t>
      </w:r>
      <w:r w:rsidRPr="00A44331">
        <w:rPr>
          <w:rFonts w:cs="Calibri"/>
        </w:rPr>
        <w:t xml:space="preserve"> (EAAA) for women attending university. For the first phase of the evaluation, there was 893 participants and at the 24-month follow</w:t>
      </w:r>
      <w:r>
        <w:rPr>
          <w:rFonts w:cs="Calibri"/>
        </w:rPr>
        <w:t>-</w:t>
      </w:r>
      <w:r w:rsidRPr="00A44331">
        <w:rPr>
          <w:rFonts w:cs="Calibri"/>
        </w:rPr>
        <w:t xml:space="preserve">up 370 were eligible to complete the survey. The </w:t>
      </w:r>
      <w:r w:rsidRPr="009A08AA">
        <w:rPr>
          <w:rFonts w:cs="Calibri"/>
        </w:rPr>
        <w:t>intervention</w:t>
      </w:r>
      <w:r w:rsidRPr="00A44331">
        <w:rPr>
          <w:rFonts w:cs="Calibri"/>
        </w:rPr>
        <w:t xml:space="preserve"> significantly reduced participants</w:t>
      </w:r>
      <w:r>
        <w:rPr>
          <w:rFonts w:cs="Calibri"/>
        </w:rPr>
        <w:t>’</w:t>
      </w:r>
      <w:r w:rsidRPr="00A44331">
        <w:rPr>
          <w:rFonts w:cs="Calibri"/>
        </w:rPr>
        <w:t xml:space="preserve"> risk of completed and attempted rape as well as reducing the likelihood of experiencing sexual coercion and non-consensual sexual touching. Participants had decreased acceptance of rape myths and increased self-efficacy and knowledge about SVH. It is one of few university studies to evaluate outcomes for an extended period. </w:t>
      </w:r>
    </w:p>
    <w:p w14:paraId="1A3B0A24" w14:textId="1C3C431D" w:rsidR="00583897" w:rsidRPr="00A44331" w:rsidRDefault="00583897" w:rsidP="008D4CFC">
      <w:pPr>
        <w:pStyle w:val="LTU-Body10pt"/>
      </w:pPr>
      <w:r w:rsidRPr="00A44331">
        <w:t xml:space="preserve">In a non-randomised controlled study, </w:t>
      </w:r>
      <w:proofErr w:type="spellStart"/>
      <w:r w:rsidRPr="00A44331">
        <w:t>Menning</w:t>
      </w:r>
      <w:proofErr w:type="spellEnd"/>
      <w:r w:rsidRPr="00A44331">
        <w:t xml:space="preserve"> and Holtzman (2015; 2019) evaluated </w:t>
      </w:r>
      <w:r w:rsidRPr="00A44331">
        <w:rPr>
          <w:i/>
          <w:iCs/>
        </w:rPr>
        <w:t>Elemental</w:t>
      </w:r>
      <w:r w:rsidR="00CF678A">
        <w:rPr>
          <w:i/>
          <w:iCs/>
        </w:rPr>
        <w:t>,</w:t>
      </w:r>
      <w:r w:rsidRPr="00A44331">
        <w:rPr>
          <w:i/>
          <w:iCs/>
        </w:rPr>
        <w:t xml:space="preserve"> </w:t>
      </w:r>
      <w:r w:rsidRPr="00A44331">
        <w:t xml:space="preserve">a sexual assault, self-protection intervention for female undergraduate students, that combined primary prevention elements with </w:t>
      </w:r>
      <w:r w:rsidR="00CF678A" w:rsidRPr="00A44331">
        <w:t>risk</w:t>
      </w:r>
      <w:r w:rsidR="00CF678A">
        <w:t>-</w:t>
      </w:r>
      <w:r w:rsidRPr="00A44331">
        <w:t xml:space="preserve">reduction strategies. Compared to controls, women in the </w:t>
      </w:r>
      <w:r w:rsidRPr="00A44331">
        <w:rPr>
          <w:i/>
          <w:iCs/>
        </w:rPr>
        <w:t xml:space="preserve">Elemental </w:t>
      </w:r>
      <w:r w:rsidRPr="007A5CE9">
        <w:t>group</w:t>
      </w:r>
      <w:r w:rsidRPr="00CF678A">
        <w:t xml:space="preserve"> self</w:t>
      </w:r>
      <w:r w:rsidRPr="00A44331">
        <w:t xml:space="preserve">-reported significant reduction in sexual assault victimisation which was sustained at six months </w:t>
      </w:r>
      <w:r w:rsidR="00CF678A" w:rsidRPr="00A44331">
        <w:t>post</w:t>
      </w:r>
      <w:r w:rsidR="00CF678A">
        <w:t>-</w:t>
      </w:r>
      <w:r w:rsidRPr="00A44331">
        <w:t>intervention. There were several methodological limitations in this study to consider when interpreting results. These include the use of a pre</w:t>
      </w:r>
      <w:r w:rsidR="00C659F0">
        <w:t>–</w:t>
      </w:r>
      <w:r w:rsidRPr="00A44331">
        <w:t xml:space="preserve">post design with non-randomised groups (which is less rigorous than an RCT), an underpowered sample (n=205) and attrition in the control group that prevented a true comparison between study arm at </w:t>
      </w:r>
      <w:r w:rsidR="00CF678A">
        <w:t>six</w:t>
      </w:r>
      <w:r w:rsidR="00CF678A" w:rsidRPr="00A44331">
        <w:t xml:space="preserve"> </w:t>
      </w:r>
      <w:r w:rsidRPr="00A44331">
        <w:t xml:space="preserve">weeks and </w:t>
      </w:r>
      <w:r w:rsidR="00CF678A">
        <w:t>six</w:t>
      </w:r>
      <w:r w:rsidR="00CF678A" w:rsidRPr="00A44331">
        <w:t xml:space="preserve"> </w:t>
      </w:r>
      <w:r w:rsidRPr="00A44331">
        <w:t xml:space="preserve">months </w:t>
      </w:r>
      <w:r w:rsidR="00CF678A" w:rsidRPr="00A44331">
        <w:t>follow</w:t>
      </w:r>
      <w:r w:rsidR="00CF678A">
        <w:t>-</w:t>
      </w:r>
      <w:r w:rsidRPr="00A44331">
        <w:t>up (</w:t>
      </w:r>
      <w:r w:rsidRPr="00A44331">
        <w:rPr>
          <w:noProof/>
        </w:rPr>
        <w:t xml:space="preserve">Holtzman &amp; Menning, 2019; </w:t>
      </w:r>
      <w:proofErr w:type="spellStart"/>
      <w:r w:rsidRPr="00A44331">
        <w:t>Menning</w:t>
      </w:r>
      <w:proofErr w:type="spellEnd"/>
      <w:r w:rsidRPr="00A44331">
        <w:t xml:space="preserve"> &amp; </w:t>
      </w:r>
      <w:proofErr w:type="spellStart"/>
      <w:r w:rsidRPr="00A44331">
        <w:t>Holtman</w:t>
      </w:r>
      <w:proofErr w:type="spellEnd"/>
      <w:r w:rsidRPr="00A44331">
        <w:t xml:space="preserve"> 2015). </w:t>
      </w:r>
    </w:p>
    <w:p w14:paraId="75773393" w14:textId="5241653D" w:rsidR="00583897" w:rsidRPr="00A44331" w:rsidRDefault="00583897" w:rsidP="008D4CFC">
      <w:pPr>
        <w:pStyle w:val="LTU-Body10pt"/>
        <w:rPr>
          <w:rFonts w:cs="Calibri"/>
        </w:rPr>
      </w:pPr>
      <w:r w:rsidRPr="00A44331">
        <w:t>From the grey literature, a comprehensive, multilevel US</w:t>
      </w:r>
      <w:r w:rsidR="00841A1C">
        <w:t>A</w:t>
      </w:r>
      <w:r w:rsidRPr="00A44331">
        <w:t xml:space="preserve"> military </w:t>
      </w:r>
      <w:r w:rsidRPr="009A08AA">
        <w:rPr>
          <w:rFonts w:cs="Calibri"/>
        </w:rPr>
        <w:t>intervention</w:t>
      </w:r>
      <w:r w:rsidRPr="00A44331">
        <w:t xml:space="preserve"> </w:t>
      </w:r>
      <w:r w:rsidRPr="00A44331">
        <w:rPr>
          <w:noProof/>
        </w:rPr>
        <w:t>(US Department of Defense, 2014)</w:t>
      </w:r>
      <w:r w:rsidRPr="00A44331">
        <w:t xml:space="preserve"> was effective at significantly reducing service women’s reports of unwanted sexual contact over the two-year period of the intervention</w:t>
      </w:r>
      <w:r w:rsidRPr="00A44331">
        <w:rPr>
          <w:rFonts w:cs="Calibri"/>
        </w:rPr>
        <w:t>. The large sample size (n=560,000) gives some strength to this study. However, the authors do not clearly explain the data and the complexity of the report makes interpretation difficult. Again, findings are unable to be extrapolated to the general population as the study focuses on a non-representative group.</w:t>
      </w:r>
    </w:p>
    <w:p w14:paraId="7902920C" w14:textId="77777777" w:rsidR="00583897" w:rsidRPr="00A44331" w:rsidRDefault="00583897" w:rsidP="008D4CFC">
      <w:pPr>
        <w:pStyle w:val="LTU-Subhead2"/>
        <w:rPr>
          <w:color w:val="FF0000"/>
        </w:rPr>
      </w:pPr>
      <w:bookmarkStart w:id="587" w:name="_Toc57222587"/>
      <w:bookmarkStart w:id="588" w:name="_Toc57394390"/>
      <w:bookmarkStart w:id="589" w:name="_Toc67067353"/>
      <w:bookmarkStart w:id="590" w:name="_Toc82176968"/>
      <w:r w:rsidRPr="00A44331">
        <w:t xml:space="preserve">Characteristics of </w:t>
      </w:r>
      <w:r>
        <w:t>E</w:t>
      </w:r>
      <w:r w:rsidRPr="00A44331">
        <w:t xml:space="preserve">ffective </w:t>
      </w:r>
      <w:r>
        <w:t>S</w:t>
      </w:r>
      <w:r w:rsidRPr="00A44331">
        <w:t>tudies</w:t>
      </w:r>
      <w:bookmarkEnd w:id="587"/>
      <w:bookmarkEnd w:id="588"/>
      <w:bookmarkEnd w:id="589"/>
      <w:bookmarkEnd w:id="590"/>
    </w:p>
    <w:p w14:paraId="72A9DC1B" w14:textId="49E1DBF6" w:rsidR="00583897" w:rsidRPr="00A44331" w:rsidRDefault="00583897" w:rsidP="008D4CFC">
      <w:pPr>
        <w:pStyle w:val="LTU-Body10pt"/>
      </w:pPr>
      <w:r w:rsidRPr="00A44331">
        <w:t xml:space="preserve">Previous reviews have identified key </w:t>
      </w:r>
      <w:r w:rsidRPr="009A08AA">
        <w:t>intervention</w:t>
      </w:r>
      <w:r w:rsidRPr="00A44331">
        <w:t xml:space="preserve"> aspects that contribute to success. These include </w:t>
      </w:r>
      <w:r w:rsidR="00CF678A" w:rsidRPr="00A44331">
        <w:t>expert</w:t>
      </w:r>
      <w:r w:rsidR="00CF678A">
        <w:t>-</w:t>
      </w:r>
      <w:r w:rsidRPr="00A44331">
        <w:t xml:space="preserve">delivered, theory-based interventions that target the root cause of the behaviour, are developmentally and culturally appropriate and provide participants with opportunity for </w:t>
      </w:r>
      <w:r w:rsidR="00CF678A" w:rsidRPr="00A44331">
        <w:t>skill</w:t>
      </w:r>
      <w:r w:rsidR="00CF678A">
        <w:t>-</w:t>
      </w:r>
      <w:r w:rsidRPr="00A44331">
        <w:t>building (</w:t>
      </w:r>
      <w:r w:rsidRPr="00A44331">
        <w:rPr>
          <w:noProof/>
          <w:lang w:eastAsia="en-AU" w:bidi="en-US"/>
        </w:rPr>
        <w:t>Edwards &amp; Banyard, 2018)</w:t>
      </w:r>
      <w:r w:rsidRPr="00A44331">
        <w:t xml:space="preserve">. </w:t>
      </w:r>
      <w:r w:rsidR="00CF678A" w:rsidRPr="00A44331">
        <w:t>University</w:t>
      </w:r>
      <w:r w:rsidR="00CF678A">
        <w:t>-</w:t>
      </w:r>
      <w:r w:rsidRPr="00A44331">
        <w:t xml:space="preserve">based, sexual </w:t>
      </w:r>
      <w:r w:rsidRPr="00A44331">
        <w:lastRenderedPageBreak/>
        <w:t>assault prevention interventions may be most successful when delivered to single sex audiences via varied pedagogy (</w:t>
      </w:r>
      <w:proofErr w:type="spellStart"/>
      <w:r w:rsidRPr="00A44331">
        <w:rPr>
          <w:noProof/>
          <w:lang w:eastAsia="en-AU" w:bidi="en-US"/>
        </w:rPr>
        <w:t>Vladutiu</w:t>
      </w:r>
      <w:proofErr w:type="spellEnd"/>
      <w:r w:rsidRPr="00A44331">
        <w:rPr>
          <w:noProof/>
          <w:lang w:eastAsia="en-AU" w:bidi="en-US"/>
        </w:rPr>
        <w:t>, Martin, &amp; Macy, 2011)</w:t>
      </w:r>
      <w:r w:rsidRPr="00A44331">
        <w:t>.</w:t>
      </w:r>
    </w:p>
    <w:p w14:paraId="796DDA7C" w14:textId="6EBE2471" w:rsidR="00583897" w:rsidRPr="00A44331" w:rsidRDefault="00583897" w:rsidP="008D4CFC">
      <w:pPr>
        <w:pStyle w:val="LTU-Body10pt"/>
      </w:pPr>
      <w:r w:rsidRPr="00A44331">
        <w:t xml:space="preserve">Effective studies in this review are multicomponent, psychoeducational interventions with strong designs, that have measured behaviour outcomes beyond </w:t>
      </w:r>
      <w:r w:rsidR="00CF678A">
        <w:t>six</w:t>
      </w:r>
      <w:r w:rsidR="00CF678A" w:rsidRPr="00A44331">
        <w:t xml:space="preserve"> </w:t>
      </w:r>
      <w:r w:rsidRPr="00A44331">
        <w:t>months post</w:t>
      </w:r>
      <w:r w:rsidR="00CF678A">
        <w:t>-</w:t>
      </w:r>
      <w:r w:rsidRPr="00A44331">
        <w:t xml:space="preserve">intervention. Compared to most studies, effective interventions go beyond </w:t>
      </w:r>
      <w:r w:rsidR="00CF678A" w:rsidRPr="00A44331">
        <w:t>one</w:t>
      </w:r>
      <w:r w:rsidR="00CF678A">
        <w:t>-</w:t>
      </w:r>
      <w:r w:rsidRPr="00A44331">
        <w:t xml:space="preserve">off, </w:t>
      </w:r>
      <w:r w:rsidR="00CF678A" w:rsidRPr="00A44331">
        <w:t>single</w:t>
      </w:r>
      <w:r w:rsidR="00CF678A">
        <w:t>-</w:t>
      </w:r>
      <w:r w:rsidRPr="00A44331">
        <w:t>session interventions delivered over a short period (e.g. 1</w:t>
      </w:r>
      <w:r w:rsidR="00CF678A">
        <w:t>–</w:t>
      </w:r>
      <w:r w:rsidRPr="00A44331">
        <w:t>2 hours). In particular</w:t>
      </w:r>
      <w:r>
        <w:t>,</w:t>
      </w:r>
      <w:r w:rsidRPr="00A44331">
        <w:t xml:space="preserve"> </w:t>
      </w:r>
      <w:proofErr w:type="spellStart"/>
      <w:r w:rsidRPr="00A44331">
        <w:t>Senn</w:t>
      </w:r>
      <w:proofErr w:type="spellEnd"/>
      <w:r w:rsidRPr="00A44331">
        <w:t xml:space="preserve"> et al. </w:t>
      </w:r>
      <w:r w:rsidRPr="00A44331">
        <w:rPr>
          <w:noProof/>
        </w:rPr>
        <w:t>(2015; 2017)</w:t>
      </w:r>
      <w:r w:rsidRPr="00A44331">
        <w:t xml:space="preserve"> and Salazar et al. </w:t>
      </w:r>
      <w:r w:rsidRPr="00A44331">
        <w:rPr>
          <w:noProof/>
        </w:rPr>
        <w:t>(2014; 2019)</w:t>
      </w:r>
      <w:r w:rsidRPr="00A44331">
        <w:t xml:space="preserve"> ran comprehensive </w:t>
      </w:r>
      <w:r w:rsidRPr="009A08AA">
        <w:t>intervention</w:t>
      </w:r>
      <w:r w:rsidRPr="00A44331">
        <w:t xml:space="preserve">s that combine theory and practice aspects and that measured student outcomes, not just process outcomes (as was the case with evaluations such as </w:t>
      </w:r>
      <w:r w:rsidRPr="007A5CE9">
        <w:rPr>
          <w:i/>
          <w:iCs/>
        </w:rPr>
        <w:t>Green Dot</w:t>
      </w:r>
      <w:r w:rsidRPr="00A44331">
        <w:t xml:space="preserve">). Measuring outcomes beyond the immediate post-survey provides information on the sustainability of </w:t>
      </w:r>
      <w:r w:rsidRPr="009A08AA">
        <w:t>intervention</w:t>
      </w:r>
      <w:r w:rsidRPr="00A44331">
        <w:t xml:space="preserve"> effects. </w:t>
      </w:r>
    </w:p>
    <w:p w14:paraId="0663CFCB" w14:textId="0F88EBF4" w:rsidR="00583897" w:rsidRPr="00A44331" w:rsidRDefault="00583897" w:rsidP="008D4CFC">
      <w:pPr>
        <w:pStyle w:val="LTU-Body10pt"/>
      </w:pPr>
      <w:r w:rsidRPr="00A44331">
        <w:t xml:space="preserve">Most effective interventions in our review were in university settings where there are high rates of SVH. Five of the </w:t>
      </w:r>
      <w:r w:rsidRPr="009A08AA">
        <w:t>intervention</w:t>
      </w:r>
      <w:r w:rsidRPr="00A44331">
        <w:t xml:space="preserve">s were </w:t>
      </w:r>
      <w:r w:rsidR="00CF678A" w:rsidRPr="00A44331">
        <w:t>single</w:t>
      </w:r>
      <w:r w:rsidR="00CF678A">
        <w:t>-</w:t>
      </w:r>
      <w:r w:rsidRPr="00A44331">
        <w:t xml:space="preserve">sex interventions, which may have contributed to the positive outcomes. However, this delivery method risks excluding TGD students. </w:t>
      </w:r>
    </w:p>
    <w:p w14:paraId="08644589" w14:textId="043FC7B2" w:rsidR="00583897" w:rsidRPr="008D4CFC" w:rsidRDefault="00583897" w:rsidP="008D4CFC">
      <w:pPr>
        <w:pStyle w:val="LTU-Body10pt"/>
      </w:pPr>
      <w:r>
        <w:t xml:space="preserve">Twenty-seven studies were identified at the ‘promising’ level showing impact on gendered drivers and/or reinforcing factors but not directly on sexual violence prevention. </w:t>
      </w:r>
    </w:p>
    <w:p w14:paraId="09CC40DC" w14:textId="77777777" w:rsidR="00583897" w:rsidRPr="00A44331" w:rsidRDefault="00583897" w:rsidP="008D4CFC">
      <w:pPr>
        <w:pStyle w:val="LTU-Subhead1"/>
      </w:pPr>
      <w:bookmarkStart w:id="591" w:name="_Toc67067354"/>
      <w:bookmarkStart w:id="592" w:name="_Toc82176969"/>
      <w:r w:rsidRPr="00A44331">
        <w:t xml:space="preserve">What is </w:t>
      </w:r>
      <w:r w:rsidRPr="008D4CFC">
        <w:t>Missing</w:t>
      </w:r>
      <w:r w:rsidRPr="00A44331">
        <w:t>?</w:t>
      </w:r>
      <w:bookmarkEnd w:id="591"/>
      <w:bookmarkEnd w:id="592"/>
      <w:r w:rsidRPr="00A44331">
        <w:t xml:space="preserve"> </w:t>
      </w:r>
    </w:p>
    <w:p w14:paraId="7BE0F236" w14:textId="77777777" w:rsidR="00583897" w:rsidRPr="008D4CFC" w:rsidRDefault="00583897" w:rsidP="008D4CFC">
      <w:pPr>
        <w:pStyle w:val="LTU-Bullets10pt"/>
      </w:pPr>
      <w:r w:rsidRPr="20BCD447">
        <w:rPr>
          <w:b/>
          <w:bCs/>
        </w:rPr>
        <w:t>Australian evidence:</w:t>
      </w:r>
      <w:r w:rsidRPr="20BCD447">
        <w:t xml:space="preserve"> Research in the field is overwhelmingly USA-based, combining primary and secondary sexual violence prevention interventions with college and high school populations, and addressing </w:t>
      </w:r>
      <w:r w:rsidRPr="008D4CFC">
        <w:t xml:space="preserve">individual and relationship level reinforcing factors. </w:t>
      </w:r>
    </w:p>
    <w:p w14:paraId="7FB90DF4" w14:textId="621F0CDA" w:rsidR="00583897" w:rsidRPr="008D4CFC" w:rsidRDefault="00583897" w:rsidP="008D4CFC">
      <w:pPr>
        <w:pStyle w:val="LTU-Bullets10pt"/>
      </w:pPr>
      <w:r w:rsidRPr="00DA2F41">
        <w:t>Behaviour change measurement</w:t>
      </w:r>
      <w:r w:rsidRPr="008D4CFC">
        <w:t>: Most studies measured attitudes and knowledge but did not measure SVH behaviour</w:t>
      </w:r>
      <w:r w:rsidR="00CF678A">
        <w:t>,</w:t>
      </w:r>
      <w:r w:rsidRPr="008D4CFC">
        <w:t xml:space="preserve"> especially over longer time periods. These limitations have been reflected in earlier published systematic reviews on the prevention of sexual violence perpetration (</w:t>
      </w:r>
      <w:proofErr w:type="spellStart"/>
      <w:r w:rsidRPr="008D4CFC">
        <w:t>DeGue</w:t>
      </w:r>
      <w:proofErr w:type="spellEnd"/>
      <w:r w:rsidRPr="008D4CFC">
        <w:t xml:space="preserve"> et al., 2014; Tharp et al., 2012). </w:t>
      </w:r>
    </w:p>
    <w:p w14:paraId="79595215" w14:textId="77777777" w:rsidR="00583897" w:rsidRPr="00DA2F41" w:rsidRDefault="00583897" w:rsidP="008D4CFC">
      <w:pPr>
        <w:pStyle w:val="LTU-Bullets10pt"/>
      </w:pPr>
      <w:r w:rsidRPr="00DA2F41">
        <w:t>Attention to specific populations</w:t>
      </w:r>
      <w:r w:rsidRPr="008D4CFC">
        <w:t xml:space="preserve">: Despite a range of communities—including the elderly, migrant and refugee women and girls, LGBTIQ people, Aboriginal and Torres </w:t>
      </w:r>
      <w:r w:rsidRPr="008D4CFC">
        <w:lastRenderedPageBreak/>
        <w:t xml:space="preserve">Strait Islander women and girls and those with disabilities—experiencing greater risk of violence victimisation (Australian Institute of Health and Welfare, 2018), our review </w:t>
      </w:r>
      <w:r w:rsidRPr="00DA2F41">
        <w:t xml:space="preserve">did not find any evaluation research on interventions to address their distinct needs. </w:t>
      </w:r>
    </w:p>
    <w:p w14:paraId="72AEE6FD" w14:textId="6AC373E9" w:rsidR="00583897" w:rsidRPr="008D4CFC" w:rsidRDefault="00583897" w:rsidP="008D4CFC">
      <w:pPr>
        <w:pStyle w:val="LTU-Bullets10pt"/>
      </w:pPr>
      <w:r w:rsidRPr="00DA2F41">
        <w:t>Evidence on Sexual Harassment</w:t>
      </w:r>
      <w:r w:rsidRPr="008D4CFC">
        <w:t xml:space="preserve">: We found only two studies evaluating sexual harassment, one </w:t>
      </w:r>
      <w:r w:rsidR="00CF678A">
        <w:t xml:space="preserve">of </w:t>
      </w:r>
      <w:r w:rsidRPr="008D4CFC">
        <w:t xml:space="preserve">which was promising (Campbell et al., 2013) and one which was ineffective (de Haas et al., 2010). These studies were both addressing sexual harassment in the workplace. Campbell showed some success with tailored job-related scenarios and </w:t>
      </w:r>
      <w:r w:rsidR="00DA2F41" w:rsidRPr="008D4CFC">
        <w:t>on</w:t>
      </w:r>
      <w:r w:rsidR="00DA2F41">
        <w:t>-</w:t>
      </w:r>
      <w:r w:rsidR="00DA2F41" w:rsidRPr="008D4CFC">
        <w:t>the</w:t>
      </w:r>
      <w:r w:rsidR="00DA2F41">
        <w:t>-</w:t>
      </w:r>
      <w:r w:rsidRPr="008D4CFC">
        <w:t xml:space="preserve">job training. There were no studies identified that addressed other forms of sexual harassment. </w:t>
      </w:r>
    </w:p>
    <w:p w14:paraId="3AE05F63" w14:textId="02B97A03" w:rsidR="00583897" w:rsidRPr="008D4CFC" w:rsidRDefault="00583897" w:rsidP="008D4CFC">
      <w:pPr>
        <w:pStyle w:val="LTU-Bullets10pt"/>
      </w:pPr>
      <w:r w:rsidRPr="00DA2F41">
        <w:t>In-depth understanding of study effectiveness</w:t>
      </w:r>
      <w:r w:rsidRPr="008D4CFC">
        <w:t xml:space="preserve">: Lack of process evaluation within interventions means we do not have a clear understanding of why some studies were effective. Quantitative measures of effect do not help researchers or </w:t>
      </w:r>
      <w:r w:rsidR="00DA2F41" w:rsidRPr="008D4CFC">
        <w:t>policy</w:t>
      </w:r>
      <w:r w:rsidR="00DA2F41">
        <w:t>-</w:t>
      </w:r>
      <w:r w:rsidRPr="008D4CFC">
        <w:t xml:space="preserve">makers understand how a previously effective intervention can be replicated in an alternative context. More qualitative research and process evaluations embedded in RCTs, </w:t>
      </w:r>
      <w:r w:rsidR="00DA2F41">
        <w:t>which</w:t>
      </w:r>
      <w:r w:rsidR="00DA2F41" w:rsidRPr="008D4CFC">
        <w:t xml:space="preserve"> </w:t>
      </w:r>
      <w:r w:rsidRPr="008D4CFC">
        <w:t>explore intervention implementation and contextual</w:t>
      </w:r>
      <w:r w:rsidR="00DA2F41">
        <w:t>,</w:t>
      </w:r>
      <w:r w:rsidRPr="008D4CFC">
        <w:t xml:space="preserve"> factors are required to inform future intervention development (Moore et al., 2015).</w:t>
      </w:r>
    </w:p>
    <w:p w14:paraId="4CB82CF6" w14:textId="3CD35AB0" w:rsidR="00583897" w:rsidRPr="00796808" w:rsidRDefault="00583897" w:rsidP="008D4CFC">
      <w:pPr>
        <w:pStyle w:val="LTU-Bullets10pt"/>
        <w:rPr>
          <w:rFonts w:eastAsia="Calibri" w:cs="Calibri"/>
        </w:rPr>
      </w:pPr>
      <w:r w:rsidRPr="008D4CFC">
        <w:t>Community</w:t>
      </w:r>
      <w:r w:rsidR="00096BF7">
        <w:t>-</w:t>
      </w:r>
      <w:r w:rsidRPr="008D4CFC">
        <w:t xml:space="preserve"> and </w:t>
      </w:r>
      <w:r w:rsidR="00DA2F41">
        <w:t>s</w:t>
      </w:r>
      <w:r w:rsidR="00096BF7" w:rsidRPr="008D4CFC">
        <w:t>ocietal</w:t>
      </w:r>
      <w:r w:rsidR="00096BF7">
        <w:t>-</w:t>
      </w:r>
      <w:r w:rsidRPr="008D4CFC">
        <w:t>level interventions: There is a significant lack of community</w:t>
      </w:r>
      <w:r w:rsidR="00DA2F41">
        <w:t>-</w:t>
      </w:r>
      <w:r w:rsidRPr="008D4CFC">
        <w:t xml:space="preserve"> or </w:t>
      </w:r>
      <w:r w:rsidR="00DA2F41" w:rsidRPr="008D4CFC">
        <w:t>societal</w:t>
      </w:r>
      <w:r w:rsidR="00DA2F41">
        <w:t>-</w:t>
      </w:r>
      <w:r w:rsidRPr="008D4CFC">
        <w:t xml:space="preserve">level interventions, such as </w:t>
      </w:r>
      <w:r w:rsidR="00DA2F41" w:rsidRPr="008D4CFC">
        <w:t>whole</w:t>
      </w:r>
      <w:r w:rsidR="00DA2F41">
        <w:t>-</w:t>
      </w:r>
      <w:r w:rsidR="00DA2F41" w:rsidRPr="008D4CFC">
        <w:t>of</w:t>
      </w:r>
      <w:r w:rsidR="00DA2F41">
        <w:t>-</w:t>
      </w:r>
      <w:r w:rsidRPr="008D4CFC">
        <w:t>community mobilisation interventions or government poli</w:t>
      </w:r>
      <w:r w:rsidRPr="00796808">
        <w:rPr>
          <w:rFonts w:cs="Calibri"/>
        </w:rPr>
        <w:t xml:space="preserve">cy (social/justice/workplace) </w:t>
      </w:r>
      <w:r w:rsidR="007178E9">
        <w:rPr>
          <w:rFonts w:cs="Calibri"/>
        </w:rPr>
        <w:t xml:space="preserve">aimed at the primary prevention of </w:t>
      </w:r>
      <w:r w:rsidRPr="00796808">
        <w:rPr>
          <w:rFonts w:cs="Calibri"/>
        </w:rPr>
        <w:t>SVH. While individual</w:t>
      </w:r>
      <w:r w:rsidR="00DA2F41">
        <w:rPr>
          <w:rFonts w:cs="Calibri"/>
        </w:rPr>
        <w:t>-</w:t>
      </w:r>
      <w:r w:rsidRPr="00796808">
        <w:rPr>
          <w:rFonts w:cs="Calibri"/>
        </w:rPr>
        <w:t xml:space="preserve"> and </w:t>
      </w:r>
      <w:r w:rsidR="00DA2F41" w:rsidRPr="00796808">
        <w:rPr>
          <w:rFonts w:cs="Calibri"/>
        </w:rPr>
        <w:t>relationship</w:t>
      </w:r>
      <w:r w:rsidR="00DA2F41">
        <w:rPr>
          <w:rFonts w:cs="Calibri"/>
        </w:rPr>
        <w:t>-</w:t>
      </w:r>
      <w:r w:rsidRPr="00796808">
        <w:rPr>
          <w:rFonts w:cs="Calibri"/>
        </w:rPr>
        <w:t>level interventions are the bulk of the evidence (Table 8), without complementary community</w:t>
      </w:r>
      <w:r w:rsidR="00DA2F41">
        <w:rPr>
          <w:rFonts w:cs="Calibri"/>
        </w:rPr>
        <w:t>-</w:t>
      </w:r>
      <w:r w:rsidRPr="00796808">
        <w:rPr>
          <w:rFonts w:cs="Calibri"/>
        </w:rPr>
        <w:t xml:space="preserve"> and </w:t>
      </w:r>
      <w:r w:rsidR="00DA2F41" w:rsidRPr="00796808">
        <w:rPr>
          <w:rFonts w:cs="Calibri"/>
        </w:rPr>
        <w:t>social</w:t>
      </w:r>
      <w:r w:rsidR="00DA2F41">
        <w:rPr>
          <w:rFonts w:cs="Calibri"/>
        </w:rPr>
        <w:t>-</w:t>
      </w:r>
      <w:r w:rsidRPr="00796808">
        <w:rPr>
          <w:rFonts w:cs="Calibri"/>
        </w:rPr>
        <w:t xml:space="preserve">level initiatives (to reinforce messages and shift social norms), societal and behaviour change is less likely to occur </w:t>
      </w:r>
      <w:r w:rsidRPr="00796808">
        <w:rPr>
          <w:rFonts w:cs="Calibri"/>
          <w:noProof/>
        </w:rPr>
        <w:t>(DeGue et al., 2014)</w:t>
      </w:r>
      <w:r w:rsidRPr="00796808">
        <w:rPr>
          <w:rFonts w:cs="Calibri"/>
        </w:rPr>
        <w:t xml:space="preserve">. </w:t>
      </w:r>
      <w:r w:rsidRPr="00796808">
        <w:rPr>
          <w:rFonts w:eastAsia="Calibri"/>
        </w:rPr>
        <w:t xml:space="preserve">Interventions were predominately located at schools or universities. As identified by </w:t>
      </w:r>
      <w:proofErr w:type="spellStart"/>
      <w:r w:rsidRPr="00796808">
        <w:rPr>
          <w:rFonts w:cs="Calibri"/>
          <w:i/>
          <w:iCs/>
          <w:color w:val="000000" w:themeColor="text1"/>
        </w:rPr>
        <w:t>Respect@Work</w:t>
      </w:r>
      <w:proofErr w:type="spellEnd"/>
      <w:r w:rsidRPr="00796808">
        <w:rPr>
          <w:rFonts w:cs="Calibri"/>
          <w:i/>
          <w:iCs/>
          <w:color w:val="000000" w:themeColor="text1"/>
        </w:rPr>
        <w:t>: Sexual Harassment National Inquiry Report</w:t>
      </w:r>
      <w:r w:rsidRPr="00796808">
        <w:rPr>
          <w:rFonts w:cs="Calibri"/>
        </w:rPr>
        <w:t xml:space="preserve"> </w:t>
      </w:r>
      <w:r w:rsidRPr="00796808">
        <w:rPr>
          <w:rFonts w:cs="Calibri"/>
          <w:noProof/>
        </w:rPr>
        <w:t>(</w:t>
      </w:r>
      <w:r w:rsidR="00096BF7">
        <w:rPr>
          <w:rFonts w:cs="Calibri"/>
          <w:noProof/>
        </w:rPr>
        <w:t xml:space="preserve">Australian Human Rights Commission, </w:t>
      </w:r>
      <w:r w:rsidRPr="00796808">
        <w:rPr>
          <w:rFonts w:cs="Calibri"/>
          <w:noProof/>
        </w:rPr>
        <w:t>2020a)</w:t>
      </w:r>
      <w:r w:rsidRPr="00796808">
        <w:rPr>
          <w:rFonts w:eastAsia="Calibri"/>
        </w:rPr>
        <w:t xml:space="preserve">, there is still much to be done in workplace. However, other intervention settings outside the workplace are missing. There are limited interventions that target other areas such as public transport </w:t>
      </w:r>
      <w:r w:rsidR="00096BF7">
        <w:rPr>
          <w:rFonts w:eastAsia="Calibri"/>
        </w:rPr>
        <w:t xml:space="preserve">and </w:t>
      </w:r>
      <w:r w:rsidRPr="00796808">
        <w:rPr>
          <w:rFonts w:eastAsia="Calibri"/>
        </w:rPr>
        <w:t xml:space="preserve">street-based harassment. </w:t>
      </w:r>
      <w:r w:rsidRPr="00796808">
        <w:t xml:space="preserve">Sexual violence and harassment are prevalent and occur early in the lifespan </w:t>
      </w:r>
      <w:r w:rsidRPr="00796808">
        <w:rPr>
          <w:noProof/>
        </w:rPr>
        <w:t>(Australian Bureau of Statistics, 2017; Cox, 2015)</w:t>
      </w:r>
      <w:r w:rsidRPr="00796808">
        <w:t xml:space="preserve"> warranting targeted interventions for primary school, high school and university students across all socio-ecological levels. While primary prevention </w:t>
      </w:r>
      <w:r w:rsidRPr="00796808">
        <w:rPr>
          <w:rFonts w:cs="Calibri"/>
        </w:rPr>
        <w:t>intervention</w:t>
      </w:r>
      <w:r w:rsidRPr="00796808">
        <w:t xml:space="preserve">s like sex education </w:t>
      </w:r>
      <w:r w:rsidRPr="00796808">
        <w:lastRenderedPageBreak/>
        <w:t>and Respectful Relationships are established interventions in Australia (</w:t>
      </w:r>
      <w:r w:rsidRPr="67F2AFEC">
        <w:rPr>
          <w:noProof/>
        </w:rPr>
        <w:t>Kearney et al., 2016) and as noted</w:t>
      </w:r>
      <w:r w:rsidR="007A5CE9">
        <w:rPr>
          <w:noProof/>
        </w:rPr>
        <w:t xml:space="preserve"> Respectful Relationships</w:t>
      </w:r>
      <w:r w:rsidRPr="67F2AFEC">
        <w:rPr>
          <w:noProof/>
        </w:rPr>
        <w:t xml:space="preserve"> is currently being evaluated in Victoria</w:t>
      </w:r>
      <w:r w:rsidRPr="00796808">
        <w:t xml:space="preserve">, </w:t>
      </w:r>
      <w:r w:rsidRPr="00796808">
        <w:rPr>
          <w:b/>
          <w:bCs/>
        </w:rPr>
        <w:t xml:space="preserve">clear gaps are seen in all levels of interventions for younger children especially in the early years, and family and/or parenting interventions to address intergenerational sexual violence. </w:t>
      </w:r>
      <w:r w:rsidRPr="00796808">
        <w:t xml:space="preserve">As family violence in the home is a known risk factor for child sexual abuse and future violence perpetration and victimisation </w:t>
      </w:r>
      <w:r w:rsidRPr="00796808">
        <w:rPr>
          <w:noProof/>
        </w:rPr>
        <w:t>(Cox, 2015; Tharp et al., 2012)</w:t>
      </w:r>
      <w:r w:rsidRPr="00796808">
        <w:t xml:space="preserve">, more research to prevent family violence and consequently sexual violence, is needed. </w:t>
      </w:r>
      <w:proofErr w:type="spellStart"/>
      <w:r w:rsidRPr="00796808">
        <w:t>McKibbon</w:t>
      </w:r>
      <w:proofErr w:type="spellEnd"/>
      <w:r w:rsidRPr="00796808">
        <w:t xml:space="preserve"> and Humphreys (2020) call for long-term social marketing campaigns that encourage mothers or female carers to speak to children about sexually abusive behaviour.</w:t>
      </w:r>
    </w:p>
    <w:p w14:paraId="50A1A498" w14:textId="18E626C9" w:rsidR="00583897" w:rsidRPr="00A44331" w:rsidRDefault="00583897" w:rsidP="008D4CFC">
      <w:pPr>
        <w:pStyle w:val="LTU-Bullets10pt"/>
        <w:rPr>
          <w:rFonts w:eastAsia="Calibri"/>
        </w:rPr>
      </w:pPr>
      <w:r w:rsidRPr="67F2AFEC">
        <w:t>Comprehensive interventions are required that address the complexity of sexual violence and sexual harassment, including interventions that address protective factors (</w:t>
      </w:r>
      <w:r w:rsidRPr="67F2AFEC">
        <w:rPr>
          <w:rFonts w:eastAsia="Calibri"/>
        </w:rPr>
        <w:t>Casey &amp; Lindhorst, 2009)</w:t>
      </w:r>
      <w:r w:rsidRPr="67F2AFEC">
        <w:t>. Research on gendered drivers and reinforcing factors for sexual violence perpetration have identified community</w:t>
      </w:r>
      <w:r w:rsidR="00DA2F41">
        <w:t>-</w:t>
      </w:r>
      <w:r w:rsidRPr="67F2AFEC">
        <w:t xml:space="preserve"> and </w:t>
      </w:r>
      <w:r w:rsidR="00096BF7" w:rsidRPr="67F2AFEC">
        <w:t>society</w:t>
      </w:r>
      <w:r w:rsidR="00096BF7">
        <w:t>-</w:t>
      </w:r>
      <w:r w:rsidRPr="67F2AFEC">
        <w:t xml:space="preserve">level factors that could be targeted for future intervention development. Suggested areas include addressing weak laws and policies related to sexual violence, poverty and unemployment and general access to alcohol and pornography </w:t>
      </w:r>
      <w:r w:rsidRPr="67F2AFEC">
        <w:rPr>
          <w:noProof/>
        </w:rPr>
        <w:t>(Jewkes, Sen, &amp; Garcia-Moreno, 2002; Johnson, Parker, Rinehart, Nail, &amp; Rothman, 2015; Tharp et al., 2012)</w:t>
      </w:r>
      <w:r w:rsidRPr="67F2AFEC">
        <w:t xml:space="preserve">. Interventions to address child abuse and maltreatment may also act as primary prevention measures of sexual violence. Addressing the social determinants of health, increasing social support and community connectedness are broad approaches but may alleviate risk for sexual and other forms of violence in our community. Strategies most likely to succeed are those implemented across multiple settings </w:t>
      </w:r>
      <w:r w:rsidR="00096BF7">
        <w:t xml:space="preserve">that </w:t>
      </w:r>
      <w:r w:rsidRPr="67F2AFEC">
        <w:t xml:space="preserve">address the many influencing factors across the social ecology </w:t>
      </w:r>
      <w:r w:rsidRPr="67F2AFEC">
        <w:rPr>
          <w:noProof/>
        </w:rPr>
        <w:t>(DeGue et al., 2016)</w:t>
      </w:r>
      <w:r w:rsidRPr="67F2AFEC">
        <w:t>.</w:t>
      </w:r>
    </w:p>
    <w:p w14:paraId="64344324" w14:textId="113DBF9E" w:rsidR="00583897" w:rsidRPr="0044411E" w:rsidRDefault="00583897" w:rsidP="008D4CFC">
      <w:pPr>
        <w:pStyle w:val="LTU-Bullets10pt"/>
        <w:rPr>
          <w:b/>
          <w:bCs/>
        </w:rPr>
      </w:pPr>
      <w:r w:rsidRPr="115A8244">
        <w:t xml:space="preserve">Perpetrators: </w:t>
      </w:r>
      <w:r w:rsidRPr="115A8244">
        <w:rPr>
          <w:b/>
          <w:bCs/>
        </w:rPr>
        <w:t xml:space="preserve">Few </w:t>
      </w:r>
      <w:r w:rsidRPr="002C67AA">
        <w:rPr>
          <w:b/>
          <w:bCs/>
        </w:rPr>
        <w:t>intervention</w:t>
      </w:r>
      <w:r w:rsidRPr="115A8244">
        <w:rPr>
          <w:b/>
          <w:bCs/>
        </w:rPr>
        <w:t>s were aimed at adult males, with an over</w:t>
      </w:r>
      <w:r w:rsidR="00DA2F41">
        <w:rPr>
          <w:b/>
          <w:bCs/>
        </w:rPr>
        <w:t>-</w:t>
      </w:r>
      <w:r w:rsidRPr="115A8244">
        <w:rPr>
          <w:b/>
          <w:bCs/>
        </w:rPr>
        <w:t xml:space="preserve">emphasis on adolescents. </w:t>
      </w:r>
      <w:r w:rsidRPr="115A8244">
        <w:t xml:space="preserve">No papers identified sexual violence prevention interventions for fathers or male carers, which is a clear gap. Young Australian women are eight times more likely to experience SVH compared to their male peers </w:t>
      </w:r>
      <w:r w:rsidRPr="115A8244">
        <w:rPr>
          <w:noProof/>
        </w:rPr>
        <w:t>(Australian Bureau of Statistics, 2017)</w:t>
      </w:r>
      <w:r w:rsidRPr="115A8244">
        <w:t xml:space="preserve">. Expanding on this, our analysis of the National Survey of Australian Secondary Students showed that </w:t>
      </w:r>
      <w:r w:rsidRPr="115A8244">
        <w:rPr>
          <w:b/>
          <w:bCs/>
        </w:rPr>
        <w:t xml:space="preserve">almost </w:t>
      </w:r>
      <w:r w:rsidR="00DA2F41" w:rsidRPr="115A8244">
        <w:rPr>
          <w:b/>
          <w:bCs/>
        </w:rPr>
        <w:t>one</w:t>
      </w:r>
      <w:r w:rsidR="00DA2F41">
        <w:rPr>
          <w:b/>
          <w:bCs/>
        </w:rPr>
        <w:t>-</w:t>
      </w:r>
      <w:r w:rsidRPr="115A8244">
        <w:rPr>
          <w:b/>
          <w:bCs/>
        </w:rPr>
        <w:t xml:space="preserve">third of young people experience unwanted sex, </w:t>
      </w:r>
      <w:r w:rsidRPr="115A8244">
        <w:t xml:space="preserve">most often due to contributing factors like excessive alcohol consumption and peer or </w:t>
      </w:r>
      <w:r w:rsidRPr="115A8244">
        <w:lastRenderedPageBreak/>
        <w:t xml:space="preserve">partner coercion. </w:t>
      </w:r>
      <w:r w:rsidRPr="115A8244">
        <w:rPr>
          <w:b/>
          <w:bCs/>
        </w:rPr>
        <w:t>Young women and LGBTIQ you</w:t>
      </w:r>
      <w:r w:rsidR="00341F47">
        <w:rPr>
          <w:b/>
          <w:bCs/>
        </w:rPr>
        <w:t>ng people</w:t>
      </w:r>
      <w:r w:rsidRPr="115A8244">
        <w:rPr>
          <w:b/>
          <w:bCs/>
        </w:rPr>
        <w:t xml:space="preserve"> are three times more likely to have unwanted sex than male students, with fear (for females) and peer pressure (for males) driving the behaviour.</w:t>
      </w:r>
      <w:r w:rsidRPr="115A8244">
        <w:t xml:space="preserve"> Further research is required to understand the context surrounding this violence. Qualitative studies could further explore what students mean when they say the</w:t>
      </w:r>
      <w:r w:rsidR="00DA2F41">
        <w:t>y</w:t>
      </w:r>
      <w:r w:rsidRPr="115A8244">
        <w:t xml:space="preserve"> felt fear. Also, it is unclear who the perpetrators may be </w:t>
      </w:r>
      <w:r>
        <w:t>(</w:t>
      </w:r>
      <w:r w:rsidRPr="115A8244">
        <w:t>e.g.</w:t>
      </w:r>
      <w:r>
        <w:t>,</w:t>
      </w:r>
      <w:r w:rsidRPr="115A8244">
        <w:t xml:space="preserve"> male sexual violence and harassment towards lesbians, trans men and women and gay men</w:t>
      </w:r>
      <w:r w:rsidR="00DA2F41">
        <w:t>;</w:t>
      </w:r>
      <w:r>
        <w:t xml:space="preserve"> see </w:t>
      </w:r>
      <w:proofErr w:type="spellStart"/>
      <w:r w:rsidRPr="115A8244">
        <w:t>Ison</w:t>
      </w:r>
      <w:proofErr w:type="spellEnd"/>
      <w:r w:rsidRPr="115A8244">
        <w:t>, 2019). While SVH primary prevention initiatives are under</w:t>
      </w:r>
      <w:r w:rsidR="00DA2F41">
        <w:t xml:space="preserve"> </w:t>
      </w:r>
      <w:r w:rsidRPr="115A8244">
        <w:t xml:space="preserve">way in Australia, they are not visible nationally or internationally through traditional peer-reviewed academic sources and consequently are not being recognised nor built upon by emerging studies. Omissions that have also been identified by others (Cox, 2018) include evaluations of sexual violence interventions within marriage or intimate partners contexts. </w:t>
      </w:r>
    </w:p>
    <w:p w14:paraId="4400B9CF" w14:textId="10846D4F" w:rsidR="00583897" w:rsidRPr="007261EC" w:rsidRDefault="00583897" w:rsidP="008D4CFC">
      <w:pPr>
        <w:pStyle w:val="LTU-Bullets10pt"/>
        <w:rPr>
          <w:b/>
          <w:bCs/>
        </w:rPr>
      </w:pPr>
      <w:r>
        <w:rPr>
          <w:rFonts w:eastAsia="Calibri"/>
        </w:rPr>
        <w:t xml:space="preserve">Alcohol policy evaluations were not identified. </w:t>
      </w:r>
      <w:r w:rsidRPr="0044411E">
        <w:rPr>
          <w:rFonts w:eastAsia="Calibri"/>
        </w:rPr>
        <w:t xml:space="preserve">Alcohol </w:t>
      </w:r>
      <w:r>
        <w:rPr>
          <w:rFonts w:eastAsia="Calibri"/>
        </w:rPr>
        <w:t>is noted as a reinforcing factor</w:t>
      </w:r>
      <w:r w:rsidRPr="0044411E">
        <w:rPr>
          <w:rFonts w:eastAsia="Calibri"/>
        </w:rPr>
        <w:t xml:space="preserve"> to</w:t>
      </w:r>
      <w:r>
        <w:rPr>
          <w:rFonts w:eastAsia="Calibri"/>
        </w:rPr>
        <w:t>wards</w:t>
      </w:r>
      <w:r w:rsidRPr="0044411E">
        <w:rPr>
          <w:rFonts w:eastAsia="Calibri"/>
        </w:rPr>
        <w:t xml:space="preserve"> </w:t>
      </w:r>
      <w:r>
        <w:rPr>
          <w:rFonts w:eastAsia="Calibri"/>
        </w:rPr>
        <w:t xml:space="preserve">SVH, and it was prevalent </w:t>
      </w:r>
      <w:r w:rsidR="006A3AB0">
        <w:rPr>
          <w:rFonts w:eastAsia="Calibri"/>
        </w:rPr>
        <w:t>among</w:t>
      </w:r>
      <w:r>
        <w:rPr>
          <w:rFonts w:eastAsia="Calibri"/>
        </w:rPr>
        <w:t xml:space="preserve"> young people in the survey analysis.</w:t>
      </w:r>
      <w:r w:rsidRPr="0044411E">
        <w:rPr>
          <w:rFonts w:eastAsia="Calibri"/>
        </w:rPr>
        <w:t xml:space="preserve"> </w:t>
      </w:r>
      <w:r>
        <w:rPr>
          <w:rFonts w:eastAsia="Calibri"/>
        </w:rPr>
        <w:t>However,</w:t>
      </w:r>
      <w:r w:rsidRPr="0044411E">
        <w:rPr>
          <w:rFonts w:eastAsia="Calibri"/>
        </w:rPr>
        <w:t xml:space="preserve"> there are limited effective interventions addressing alcohol use. </w:t>
      </w:r>
      <w:r>
        <w:rPr>
          <w:rFonts w:eastAsia="Calibri"/>
        </w:rPr>
        <w:t xml:space="preserve">Lippy and </w:t>
      </w:r>
      <w:proofErr w:type="spellStart"/>
      <w:r>
        <w:rPr>
          <w:rFonts w:eastAsia="Calibri"/>
        </w:rPr>
        <w:t>DeGue</w:t>
      </w:r>
      <w:proofErr w:type="spellEnd"/>
      <w:r>
        <w:rPr>
          <w:rFonts w:eastAsia="Calibri"/>
        </w:rPr>
        <w:t xml:space="preserve"> (2014) reviewed policies on alcohol pricing, outlet density, bar room management, sexist alcohol marketing and alcohol restrictions on campus to identify that alcohol policy is a promising </w:t>
      </w:r>
      <w:r w:rsidR="00DA2F41">
        <w:rPr>
          <w:rFonts w:eastAsia="Calibri"/>
        </w:rPr>
        <w:t>community-</w:t>
      </w:r>
      <w:r>
        <w:rPr>
          <w:rFonts w:eastAsia="Calibri"/>
        </w:rPr>
        <w:t xml:space="preserve">level intervention for the prevention of sexual violence perpetration. </w:t>
      </w:r>
    </w:p>
    <w:p w14:paraId="6AE50C18" w14:textId="77777777" w:rsidR="00583897" w:rsidRPr="00A44331" w:rsidRDefault="00583897" w:rsidP="008D4CFC">
      <w:pPr>
        <w:pStyle w:val="LTU-Subhead1"/>
        <w:rPr>
          <w:lang w:bidi="en-US"/>
        </w:rPr>
      </w:pPr>
      <w:bookmarkStart w:id="593" w:name="_Toc67067355"/>
      <w:bookmarkStart w:id="594" w:name="_Toc82176970"/>
      <w:r w:rsidRPr="00A44331">
        <w:rPr>
          <w:lang w:bidi="en-US"/>
        </w:rPr>
        <w:t xml:space="preserve">How </w:t>
      </w:r>
      <w:r>
        <w:rPr>
          <w:lang w:bidi="en-US"/>
        </w:rPr>
        <w:t>B</w:t>
      </w:r>
      <w:r w:rsidRPr="00A44331">
        <w:rPr>
          <w:lang w:bidi="en-US"/>
        </w:rPr>
        <w:t xml:space="preserve">est to </w:t>
      </w:r>
      <w:r>
        <w:rPr>
          <w:lang w:bidi="en-US"/>
        </w:rPr>
        <w:t>M</w:t>
      </w:r>
      <w:r w:rsidRPr="00A44331">
        <w:rPr>
          <w:lang w:bidi="en-US"/>
        </w:rPr>
        <w:t>onitor S</w:t>
      </w:r>
      <w:r>
        <w:rPr>
          <w:lang w:bidi="en-US"/>
        </w:rPr>
        <w:t xml:space="preserve">exual </w:t>
      </w:r>
      <w:r w:rsidRPr="00A44331">
        <w:rPr>
          <w:lang w:bidi="en-US"/>
        </w:rPr>
        <w:t>V</w:t>
      </w:r>
      <w:r>
        <w:rPr>
          <w:lang w:bidi="en-US"/>
        </w:rPr>
        <w:t>iolence and Harassment</w:t>
      </w:r>
      <w:r w:rsidRPr="00A44331">
        <w:rPr>
          <w:lang w:bidi="en-US"/>
        </w:rPr>
        <w:t xml:space="preserve"> </w:t>
      </w:r>
      <w:r>
        <w:rPr>
          <w:lang w:bidi="en-US"/>
        </w:rPr>
        <w:t>P</w:t>
      </w:r>
      <w:r w:rsidRPr="00A44331">
        <w:rPr>
          <w:lang w:bidi="en-US"/>
        </w:rPr>
        <w:t xml:space="preserve">rimary </w:t>
      </w:r>
      <w:r>
        <w:rPr>
          <w:lang w:bidi="en-US"/>
        </w:rPr>
        <w:t>P</w:t>
      </w:r>
      <w:r w:rsidRPr="00A44331">
        <w:rPr>
          <w:lang w:bidi="en-US"/>
        </w:rPr>
        <w:t xml:space="preserve">revention </w:t>
      </w:r>
      <w:r>
        <w:rPr>
          <w:lang w:bidi="en-US"/>
        </w:rPr>
        <w:t>E</w:t>
      </w:r>
      <w:r w:rsidRPr="00A44331">
        <w:rPr>
          <w:lang w:bidi="en-US"/>
        </w:rPr>
        <w:t>fforts?</w:t>
      </w:r>
      <w:bookmarkEnd w:id="593"/>
      <w:bookmarkEnd w:id="594"/>
    </w:p>
    <w:p w14:paraId="700DE303" w14:textId="1F465800" w:rsidR="00583897" w:rsidRPr="00A44331" w:rsidRDefault="00583897" w:rsidP="008D4CFC">
      <w:pPr>
        <w:pStyle w:val="LTU-Body10pt"/>
      </w:pPr>
      <w:r w:rsidRPr="00A44331">
        <w:t xml:space="preserve">From the current analysis, </w:t>
      </w:r>
      <w:r w:rsidRPr="00A44331">
        <w:rPr>
          <w:b/>
          <w:bCs/>
        </w:rPr>
        <w:t xml:space="preserve">no single survey or </w:t>
      </w:r>
      <w:r w:rsidR="00DA2F41" w:rsidRPr="00A44331">
        <w:rPr>
          <w:b/>
          <w:bCs/>
        </w:rPr>
        <w:t>data</w:t>
      </w:r>
      <w:r w:rsidR="00DA2F41">
        <w:rPr>
          <w:b/>
          <w:bCs/>
        </w:rPr>
        <w:t>-</w:t>
      </w:r>
      <w:r w:rsidRPr="00A44331">
        <w:rPr>
          <w:b/>
          <w:bCs/>
        </w:rPr>
        <w:t xml:space="preserve">gathering tool is an ideal instrument for monitoring </w:t>
      </w:r>
      <w:r w:rsidR="00DA2F41" w:rsidRPr="00A44331">
        <w:rPr>
          <w:b/>
          <w:bCs/>
        </w:rPr>
        <w:t>population</w:t>
      </w:r>
      <w:r w:rsidR="00DA2F41">
        <w:rPr>
          <w:b/>
          <w:bCs/>
        </w:rPr>
        <w:t>-</w:t>
      </w:r>
      <w:r w:rsidRPr="00A44331">
        <w:rPr>
          <w:b/>
          <w:bCs/>
        </w:rPr>
        <w:t>level changes in SVH primary prevention outcomes</w:t>
      </w:r>
      <w:r w:rsidRPr="00A44331">
        <w:t>. Existing surveys only ask about victimisation and fail to capture perpetration</w:t>
      </w:r>
      <w:r w:rsidR="00DA2F41">
        <w:t>; this</w:t>
      </w:r>
      <w:r w:rsidRPr="00A44331">
        <w:t xml:space="preserve"> is a significant limitation to our national knowledge on </w:t>
      </w:r>
      <w:r w:rsidR="007178E9">
        <w:t xml:space="preserve">the primary prevention of </w:t>
      </w:r>
      <w:r w:rsidRPr="00A44331">
        <w:t>SVH.</w:t>
      </w:r>
    </w:p>
    <w:p w14:paraId="5FCAD250" w14:textId="1DF78DDC" w:rsidR="00583897" w:rsidRPr="007A5CE9" w:rsidRDefault="00583897" w:rsidP="008D4CFC">
      <w:pPr>
        <w:pStyle w:val="LTU-Body10pt"/>
        <w:rPr>
          <w:spacing w:val="-4"/>
        </w:rPr>
      </w:pPr>
      <w:r w:rsidRPr="007A5CE9">
        <w:rPr>
          <w:spacing w:val="-4"/>
        </w:rPr>
        <w:t>Accurate estimates of sexual violence prevalence and incidence administrative data has the advantage of reporting documented cases of sexual violence and providing annual sexual violence behaviour data. However</w:t>
      </w:r>
      <w:r w:rsidR="00DA2F41" w:rsidRPr="007A5CE9">
        <w:rPr>
          <w:spacing w:val="-4"/>
        </w:rPr>
        <w:t>,</w:t>
      </w:r>
      <w:r w:rsidRPr="007A5CE9">
        <w:rPr>
          <w:spacing w:val="-4"/>
        </w:rPr>
        <w:t xml:space="preserve"> only counting officially reported or disclosed sexual violence incidents means that these sources significantly under-report community prevalence </w:t>
      </w:r>
      <w:r w:rsidRPr="007A5CE9">
        <w:rPr>
          <w:spacing w:val="-4"/>
        </w:rPr>
        <w:lastRenderedPageBreak/>
        <w:t xml:space="preserve">and incidence. Furthermore, the lack of coordination and standardisation between agencies means that sources could not be combined (as representing diverse points of sexual violence service contact) to produce an accurate count of sexual violence prevalence. </w:t>
      </w:r>
    </w:p>
    <w:p w14:paraId="02F33A62" w14:textId="349E93F6" w:rsidR="00583897" w:rsidRPr="008D4CFC" w:rsidRDefault="00583897" w:rsidP="008D4CFC">
      <w:pPr>
        <w:pStyle w:val="LTU-Body10pt"/>
        <w:rPr>
          <w:spacing w:val="-4"/>
        </w:rPr>
      </w:pPr>
      <w:r w:rsidRPr="008D4CFC">
        <w:rPr>
          <w:b/>
          <w:bCs/>
          <w:spacing w:val="-4"/>
        </w:rPr>
        <w:t>Surveys, on the other hand, offer the ability to report on sexual violence experiences not reported to authorities or agencies, can reach a larger proportion of the community, and utilise sampling methods that optimise generalisability of results</w:t>
      </w:r>
      <w:r w:rsidRPr="008D4CFC">
        <w:rPr>
          <w:spacing w:val="-4"/>
        </w:rPr>
        <w:t>. However, surveys also rely on self-reporting</w:t>
      </w:r>
      <w:r w:rsidR="00DA2F41">
        <w:rPr>
          <w:spacing w:val="-4"/>
        </w:rPr>
        <w:t>,</w:t>
      </w:r>
      <w:r w:rsidRPr="008D4CFC">
        <w:rPr>
          <w:spacing w:val="-4"/>
        </w:rPr>
        <w:t xml:space="preserve"> which is subject to bias and recall inaccuracies and loses accuracy in counting multiple and historic sexual violence incidents. Surveys are also administered infrequently, and prevention initiatives will therefore need to be timed according to survey data collections periods. Furthermore, the lack of standardised survey items on sexual violence behaviours means that various surveys cannot be combined (e.g.</w:t>
      </w:r>
      <w:r w:rsidR="00DA2F41">
        <w:rPr>
          <w:spacing w:val="-4"/>
        </w:rPr>
        <w:t>,</w:t>
      </w:r>
      <w:r w:rsidRPr="008D4CFC">
        <w:rPr>
          <w:spacing w:val="-4"/>
        </w:rPr>
        <w:t xml:space="preserve"> the PSS [5] and the ALSWH [10]) to offer more frequent primary prevention outcome monitoring. </w:t>
      </w:r>
    </w:p>
    <w:p w14:paraId="4813639E" w14:textId="77777777" w:rsidR="00583897" w:rsidRPr="00A44331" w:rsidRDefault="00583897" w:rsidP="008D4CFC">
      <w:pPr>
        <w:pStyle w:val="LTU-Body10pt"/>
      </w:pPr>
      <w:r>
        <w:t xml:space="preserve">Regarding the underlying gendered drivers and reinforcing factors of sexual violence, only surveys offer a mechanism for measuring community attitudes of these factors for the purpose of monitoring the effectiveness of sexual violence primary prevention. Survey tools can be assessed for the validity (measures what is says it does) and reliability (does so consistently) of attitudinal items to strengthen the integrity of measurement. However, they also need to optimise their sampling methods to be more representative of the community and better reach priority populations. </w:t>
      </w:r>
    </w:p>
    <w:p w14:paraId="2AE19013" w14:textId="2DED7779" w:rsidR="00583897" w:rsidRPr="00A44331" w:rsidRDefault="00583897" w:rsidP="008D4CFC">
      <w:pPr>
        <w:pStyle w:val="LTU-Body10pt"/>
      </w:pPr>
      <w:r>
        <w:t xml:space="preserve">Currently </w:t>
      </w:r>
      <w:r w:rsidRPr="7AEBCC8E">
        <w:rPr>
          <w:b/>
          <w:bCs/>
        </w:rPr>
        <w:t xml:space="preserve">the best available sources of sexual violence primary prevention outcome data include: the </w:t>
      </w:r>
      <w:r w:rsidRPr="7AEBCC8E">
        <w:rPr>
          <w:b/>
          <w:bCs/>
          <w:i/>
          <w:iCs/>
        </w:rPr>
        <w:t>Australian Longitudinal Study on Women's Health</w:t>
      </w:r>
      <w:r w:rsidR="00DA2F41">
        <w:rPr>
          <w:b/>
          <w:bCs/>
          <w:i/>
          <w:iCs/>
        </w:rPr>
        <w:t>,</w:t>
      </w:r>
      <w:r>
        <w:t xml:space="preserve"> which can potentially compare prevalence across generations and time and possibly estimate incidence; and </w:t>
      </w:r>
      <w:r w:rsidRPr="7AEBCC8E">
        <w:rPr>
          <w:b/>
          <w:bCs/>
        </w:rPr>
        <w:t xml:space="preserve">the </w:t>
      </w:r>
      <w:r w:rsidRPr="7AEBCC8E">
        <w:rPr>
          <w:b/>
          <w:bCs/>
          <w:i/>
          <w:iCs/>
        </w:rPr>
        <w:t>Personal Safety Survey</w:t>
      </w:r>
      <w:r w:rsidR="00DA2F41">
        <w:rPr>
          <w:b/>
          <w:bCs/>
          <w:i/>
          <w:iCs/>
        </w:rPr>
        <w:t>,</w:t>
      </w:r>
      <w:r>
        <w:t xml:space="preserve"> which can estimate sexual violence prevalence at a point in time across a large sample of the population. Additionally, </w:t>
      </w:r>
      <w:r w:rsidRPr="7AEBCC8E">
        <w:rPr>
          <w:b/>
          <w:bCs/>
        </w:rPr>
        <w:t xml:space="preserve">the </w:t>
      </w:r>
      <w:r w:rsidRPr="7AEBCC8E">
        <w:rPr>
          <w:b/>
          <w:bCs/>
          <w:i/>
          <w:iCs/>
        </w:rPr>
        <w:t>National Community Attitudes Towards Violence Against Women Survey</w:t>
      </w:r>
      <w:r w:rsidRPr="7AEBCC8E">
        <w:rPr>
          <w:b/>
          <w:bCs/>
        </w:rPr>
        <w:t xml:space="preserve"> </w:t>
      </w:r>
      <w:r>
        <w:t xml:space="preserve">offers the best mechanism through </w:t>
      </w:r>
      <w:r w:rsidR="006D4B61">
        <w:t xml:space="preserve">which </w:t>
      </w:r>
      <w:r>
        <w:t xml:space="preserve">to periodically measure sexual violence gendered drivers and reinforcing factors (though all </w:t>
      </w:r>
      <w:r w:rsidR="006D4B61">
        <w:t xml:space="preserve">reinforcing factors </w:t>
      </w:r>
      <w:r>
        <w:t xml:space="preserve">should be included). However, the long periods between data collection and the other survey-related issues listed above mean there are still limitations to these surveys’ utility in providing effective monitoring or surveillance of sexual violence primary prevention outcomes. </w:t>
      </w:r>
    </w:p>
    <w:p w14:paraId="647F9E0B" w14:textId="35EB1994" w:rsidR="00583897" w:rsidRPr="007A5CE9" w:rsidRDefault="00583897" w:rsidP="008D4CFC">
      <w:pPr>
        <w:pStyle w:val="LTU-Body10pt"/>
        <w:rPr>
          <w:spacing w:val="-4"/>
        </w:rPr>
      </w:pPr>
      <w:r w:rsidRPr="007A5CE9">
        <w:rPr>
          <w:spacing w:val="-4"/>
        </w:rPr>
        <w:lastRenderedPageBreak/>
        <w:t xml:space="preserve">We would </w:t>
      </w:r>
      <w:r w:rsidRPr="007A5CE9">
        <w:rPr>
          <w:b/>
          <w:bCs/>
          <w:spacing w:val="-4"/>
        </w:rPr>
        <w:t>recommend consideration of the data improvement framework offered by the ABS</w:t>
      </w:r>
      <w:r w:rsidRPr="007A5CE9">
        <w:rPr>
          <w:spacing w:val="-4"/>
        </w:rPr>
        <w:t xml:space="preserve"> in </w:t>
      </w:r>
      <w:r w:rsidR="00DA2F41">
        <w:rPr>
          <w:spacing w:val="-4"/>
        </w:rPr>
        <w:t>its</w:t>
      </w:r>
      <w:r w:rsidR="00DA2F41" w:rsidRPr="007A5CE9">
        <w:rPr>
          <w:spacing w:val="-4"/>
        </w:rPr>
        <w:t xml:space="preserve"> </w:t>
      </w:r>
      <w:r w:rsidRPr="007A5CE9">
        <w:rPr>
          <w:i/>
          <w:iCs/>
          <w:spacing w:val="-4"/>
        </w:rPr>
        <w:t>Foundation for a National Data Collection and Reporting Framework for family, domestic and sexual violence, 2014</w:t>
      </w:r>
      <w:r w:rsidRPr="007A5CE9">
        <w:rPr>
          <w:spacing w:val="-4"/>
        </w:rPr>
        <w:t xml:space="preserve"> publication </w:t>
      </w:r>
      <w:r w:rsidRPr="007A5CE9">
        <w:rPr>
          <w:noProof/>
          <w:spacing w:val="-4"/>
        </w:rPr>
        <w:t>(Australian Bureau of Statistics, 2014)</w:t>
      </w:r>
      <w:r w:rsidRPr="007A5CE9">
        <w:rPr>
          <w:spacing w:val="-4"/>
        </w:rPr>
        <w:t>.</w:t>
      </w:r>
    </w:p>
    <w:p w14:paraId="0EDEE77D" w14:textId="77777777" w:rsidR="00583897" w:rsidRPr="00A44331" w:rsidRDefault="00583897" w:rsidP="008D4CFC">
      <w:pPr>
        <w:pStyle w:val="LTU-Subhead1"/>
      </w:pPr>
      <w:bookmarkStart w:id="595" w:name="_Toc67067356"/>
      <w:bookmarkStart w:id="596" w:name="_Toc82176971"/>
      <w:r w:rsidRPr="00A44331">
        <w:t xml:space="preserve">Limitations of the </w:t>
      </w:r>
      <w:r w:rsidRPr="008D4CFC">
        <w:t>Scoping</w:t>
      </w:r>
      <w:r w:rsidRPr="00A44331">
        <w:t xml:space="preserve"> </w:t>
      </w:r>
      <w:r w:rsidRPr="008D4CFC">
        <w:t>Review</w:t>
      </w:r>
      <w:bookmarkEnd w:id="595"/>
      <w:bookmarkEnd w:id="596"/>
    </w:p>
    <w:p w14:paraId="18635192" w14:textId="36890847" w:rsidR="00583897" w:rsidRPr="00A44331" w:rsidRDefault="00583897" w:rsidP="008D4CFC">
      <w:pPr>
        <w:pStyle w:val="LTU-Body10pt"/>
        <w:rPr>
          <w:lang w:bidi="en-US"/>
        </w:rPr>
      </w:pPr>
      <w:r w:rsidRPr="00A44331">
        <w:rPr>
          <w:lang w:bidi="en-US"/>
        </w:rPr>
        <w:t>This scoping review of evidence is not designed to be a systematic review and has several limitations. Due to the gendered nature of the topic and the vast array of SVH literature, we may not have captured all primary prevention studies published in the past 10 years. Restrictions to English</w:t>
      </w:r>
      <w:r>
        <w:rPr>
          <w:lang w:bidi="en-US"/>
        </w:rPr>
        <w:t>-</w:t>
      </w:r>
      <w:r w:rsidRPr="00A44331">
        <w:rPr>
          <w:lang w:bidi="en-US"/>
        </w:rPr>
        <w:t xml:space="preserve">only studies from </w:t>
      </w:r>
      <w:r w:rsidR="00B85F57" w:rsidRPr="00A44331">
        <w:rPr>
          <w:lang w:bidi="en-US"/>
        </w:rPr>
        <w:t>high</w:t>
      </w:r>
      <w:r w:rsidR="00B85F57">
        <w:rPr>
          <w:lang w:bidi="en-US"/>
        </w:rPr>
        <w:t>-</w:t>
      </w:r>
      <w:r w:rsidRPr="00A44331">
        <w:rPr>
          <w:lang w:bidi="en-US"/>
        </w:rPr>
        <w:t xml:space="preserve">income countries means that effective and potentially adaptable interventions could have been missed. At times, inclusion decisions were challenging due to the papers providing limited or unclear detail about interventions. </w:t>
      </w:r>
    </w:p>
    <w:p w14:paraId="353D197E" w14:textId="420F535A" w:rsidR="00583897" w:rsidRPr="00A44331" w:rsidRDefault="00583897" w:rsidP="008D4CFC">
      <w:pPr>
        <w:pStyle w:val="LTU-Body10pt"/>
        <w:rPr>
          <w:rFonts w:cs="Calibri"/>
        </w:rPr>
      </w:pPr>
      <w:r w:rsidRPr="7AEBCC8E">
        <w:rPr>
          <w:rFonts w:cs="Calibri"/>
        </w:rPr>
        <w:t xml:space="preserve">This research acknowledges that SVH exist on a spectrum of violence against women, perpetrated predominately by men. Due to the overwhelming gendered nature of this violence and aligning with national and state policy including the </w:t>
      </w:r>
      <w:r w:rsidRPr="7AEBCC8E">
        <w:rPr>
          <w:rFonts w:cs="Calibri"/>
          <w:i/>
          <w:iCs/>
        </w:rPr>
        <w:t>National Plan to Address Violence against Women and their Children</w:t>
      </w:r>
      <w:r w:rsidRPr="7AEBCC8E">
        <w:rPr>
          <w:rFonts w:cs="Calibri"/>
        </w:rPr>
        <w:t xml:space="preserve">, our review only included gendered interventions. However, </w:t>
      </w:r>
      <w:r w:rsidRPr="7AEBCC8E">
        <w:rPr>
          <w:rFonts w:cs="Calibri"/>
          <w:b/>
          <w:bCs/>
        </w:rPr>
        <w:t>taking this gendered approach narrowed our inclusion criteria and subsequent findings</w:t>
      </w:r>
      <w:r w:rsidRPr="7AEBCC8E">
        <w:rPr>
          <w:rFonts w:cs="Calibri"/>
        </w:rPr>
        <w:t>. Victim</w:t>
      </w:r>
      <w:r>
        <w:rPr>
          <w:rFonts w:cs="Calibri"/>
        </w:rPr>
        <w:t>s/</w:t>
      </w:r>
      <w:r>
        <w:t>survivor</w:t>
      </w:r>
      <w:r w:rsidRPr="7AEBCC8E">
        <w:rPr>
          <w:rFonts w:cs="Calibri"/>
        </w:rPr>
        <w:t xml:space="preserve">s of sexual violence may be men and boys (including cisgender and transgender men) so further research is required to identify other key influencing factors of sexual violence and relevant interventions beyond the violence against women paradigm. </w:t>
      </w:r>
    </w:p>
    <w:p w14:paraId="0407CD3F" w14:textId="117D9890" w:rsidR="00583897" w:rsidRPr="00A44331" w:rsidRDefault="00583897" w:rsidP="008D4CFC">
      <w:pPr>
        <w:pStyle w:val="LTU-Body10pt"/>
        <w:rPr>
          <w:rFonts w:cs="Calibri"/>
        </w:rPr>
      </w:pPr>
      <w:r w:rsidRPr="7AEBCC8E">
        <w:rPr>
          <w:rFonts w:cs="Calibri"/>
        </w:rPr>
        <w:t>The evidence did identify certain reinforcing elements of SVH already identified in the violence against women prevention field (Our Watch et al., 2015) such as alcohol and other drugs, and heteronormative attitudes (Table 11); however</w:t>
      </w:r>
      <w:r w:rsidR="006D4B61">
        <w:rPr>
          <w:rFonts w:cs="Calibri"/>
        </w:rPr>
        <w:t>,</w:t>
      </w:r>
      <w:r w:rsidRPr="7AEBCC8E">
        <w:rPr>
          <w:rFonts w:cs="Calibri"/>
        </w:rPr>
        <w:t xml:space="preserve"> </w:t>
      </w:r>
      <w:r w:rsidRPr="7AEBCC8E">
        <w:rPr>
          <w:rFonts w:cs="Calibri"/>
          <w:b/>
          <w:bCs/>
        </w:rPr>
        <w:t>a further focus on the particular reinforcing factors of sexual violence and sexual harassment is needed</w:t>
      </w:r>
      <w:r w:rsidRPr="7AEBCC8E">
        <w:rPr>
          <w:rFonts w:cs="Calibri"/>
        </w:rPr>
        <w:t>, including looking outside cisgender and heteronormative frameworks.</w:t>
      </w:r>
      <w:r w:rsidRPr="7AEBCC8E">
        <w:rPr>
          <w:rFonts w:cs="Calibri"/>
          <w:b/>
          <w:bCs/>
        </w:rPr>
        <w:t xml:space="preserve"> </w:t>
      </w:r>
      <w:r w:rsidRPr="7AEBCC8E">
        <w:rPr>
          <w:rFonts w:cs="Calibri"/>
        </w:rPr>
        <w:t xml:space="preserve">The recent </w:t>
      </w:r>
      <w:r w:rsidRPr="7AEBCC8E">
        <w:rPr>
          <w:rFonts w:cs="Calibri"/>
          <w:i/>
          <w:iCs/>
        </w:rPr>
        <w:t xml:space="preserve">Men in Focus </w:t>
      </w:r>
      <w:r w:rsidRPr="7AEBCC8E">
        <w:rPr>
          <w:rFonts w:cs="Calibri"/>
        </w:rPr>
        <w:t xml:space="preserve">(2019b) has begun this work. </w:t>
      </w:r>
    </w:p>
    <w:p w14:paraId="3A598E87" w14:textId="3B4CB93B" w:rsidR="00583897" w:rsidRPr="00A44331" w:rsidRDefault="00583897" w:rsidP="008D4CFC">
      <w:pPr>
        <w:pStyle w:val="LTU-Body10pt"/>
        <w:rPr>
          <w:rFonts w:cs="Calibri"/>
        </w:rPr>
      </w:pPr>
      <w:r w:rsidRPr="00A44331">
        <w:rPr>
          <w:lang w:bidi="en-US"/>
        </w:rPr>
        <w:t>Despite these limitations</w:t>
      </w:r>
      <w:r>
        <w:rPr>
          <w:lang w:bidi="en-US"/>
        </w:rPr>
        <w:t>,</w:t>
      </w:r>
      <w:r w:rsidRPr="00A44331">
        <w:rPr>
          <w:lang w:bidi="en-US"/>
        </w:rPr>
        <w:t xml:space="preserve"> we have used sound methodological frameworks (Arksey </w:t>
      </w:r>
      <w:r>
        <w:rPr>
          <w:lang w:bidi="en-US"/>
        </w:rPr>
        <w:t>&amp;</w:t>
      </w:r>
      <w:r w:rsidRPr="00A44331">
        <w:rPr>
          <w:lang w:bidi="en-US"/>
        </w:rPr>
        <w:t xml:space="preserve"> O’Malley, 2005) and systematic methods involving critique and effectiveness assessment in the identification of outcome evaluation studies. The breadth and panoramic nature of scoping </w:t>
      </w:r>
      <w:r w:rsidRPr="00A44331">
        <w:rPr>
          <w:rFonts w:cs="Calibri"/>
        </w:rPr>
        <w:t xml:space="preserve">reviews allows for a unique view of previously discussed topics in the field and </w:t>
      </w:r>
      <w:r w:rsidRPr="00A44331">
        <w:rPr>
          <w:rFonts w:cs="Calibri"/>
        </w:rPr>
        <w:lastRenderedPageBreak/>
        <w:t>facilitates identification of further research and recommendations. Limitations of Phase</w:t>
      </w:r>
      <w:r w:rsidR="00B85F57">
        <w:rPr>
          <w:rFonts w:cs="Calibri"/>
        </w:rPr>
        <w:t>s</w:t>
      </w:r>
      <w:r w:rsidRPr="00A44331">
        <w:rPr>
          <w:rFonts w:cs="Calibri"/>
        </w:rPr>
        <w:t xml:space="preserve"> 2 and 3 have been discussed previously.</w:t>
      </w:r>
    </w:p>
    <w:p w14:paraId="18BDA411" w14:textId="77777777" w:rsidR="00583897" w:rsidRPr="00A44331" w:rsidRDefault="00583897" w:rsidP="00583897">
      <w:pPr>
        <w:spacing w:after="0" w:line="240" w:lineRule="auto"/>
        <w:rPr>
          <w:rFonts w:cs="Calibri"/>
          <w:sz w:val="22"/>
          <w:szCs w:val="22"/>
          <w:highlight w:val="yellow"/>
        </w:rPr>
      </w:pPr>
      <w:r w:rsidRPr="00A44331">
        <w:rPr>
          <w:rFonts w:cs="Calibri"/>
          <w:sz w:val="22"/>
          <w:szCs w:val="22"/>
          <w:highlight w:val="yellow"/>
        </w:rPr>
        <w:br w:type="page"/>
      </w:r>
    </w:p>
    <w:p w14:paraId="3E4BDD8B" w14:textId="77777777" w:rsidR="00583897" w:rsidRPr="008D4CFC" w:rsidRDefault="00583897" w:rsidP="008D4CFC">
      <w:pPr>
        <w:pStyle w:val="LTU-Sectionheading"/>
      </w:pPr>
      <w:bookmarkStart w:id="597" w:name="_Toc67067357"/>
      <w:bookmarkStart w:id="598" w:name="_Toc82176972"/>
      <w:r w:rsidRPr="008D4CFC">
        <w:lastRenderedPageBreak/>
        <w:t>Recommendations</w:t>
      </w:r>
      <w:bookmarkEnd w:id="597"/>
      <w:bookmarkEnd w:id="598"/>
      <w:r>
        <w:t xml:space="preserve"> </w:t>
      </w:r>
    </w:p>
    <w:p w14:paraId="7F7EEE44" w14:textId="74B505BF" w:rsidR="00583897" w:rsidRPr="00A44331" w:rsidRDefault="00583897" w:rsidP="008D4CFC">
      <w:pPr>
        <w:pStyle w:val="LTU-Body10pt"/>
        <w:rPr>
          <w:rFonts w:cs="Calibri"/>
        </w:rPr>
      </w:pPr>
      <w:r w:rsidRPr="20BCD447">
        <w:rPr>
          <w:lang w:bidi="en-US"/>
        </w:rPr>
        <w:t xml:space="preserve">Very few primary prevention interventions have been shown to change SVH behaviours, with no Australian-only studies identified in the </w:t>
      </w:r>
      <w:r w:rsidR="00B85F57" w:rsidRPr="20BCD447">
        <w:rPr>
          <w:lang w:bidi="en-US"/>
        </w:rPr>
        <w:t>peer</w:t>
      </w:r>
      <w:r w:rsidR="00B85F57">
        <w:rPr>
          <w:lang w:bidi="en-US"/>
        </w:rPr>
        <w:t>-</w:t>
      </w:r>
      <w:r w:rsidRPr="20BCD447">
        <w:rPr>
          <w:lang w:bidi="en-US"/>
        </w:rPr>
        <w:t xml:space="preserve">reviewed evidence. The following recommendations are made </w:t>
      </w:r>
      <w:r w:rsidR="00096BF7">
        <w:rPr>
          <w:lang w:bidi="en-US"/>
        </w:rPr>
        <w:t>considering</w:t>
      </w:r>
      <w:r w:rsidRPr="20BCD447">
        <w:rPr>
          <w:lang w:bidi="en-US"/>
        </w:rPr>
        <w:t xml:space="preserve"> our evidence review, </w:t>
      </w:r>
      <w:r w:rsidRPr="20BCD447">
        <w:rPr>
          <w:rFonts w:cs="Calibri"/>
          <w:color w:val="000000" w:themeColor="text1"/>
          <w:szCs w:val="24"/>
        </w:rPr>
        <w:t>survey analysis</w:t>
      </w:r>
      <w:r w:rsidRPr="20BCD447">
        <w:rPr>
          <w:lang w:bidi="en-US"/>
        </w:rPr>
        <w:t xml:space="preserve"> and data synthesis findings.</w:t>
      </w:r>
      <w:r>
        <w:t xml:space="preserve"> Any SVH primary prevention response to our recommendations must be complimentary to the objective of gender equality and the broader violence against women prevention policy.</w:t>
      </w:r>
    </w:p>
    <w:p w14:paraId="43879F90" w14:textId="062470B8" w:rsidR="00583897" w:rsidRPr="008D4CFC" w:rsidRDefault="00583897" w:rsidP="00BA639B">
      <w:pPr>
        <w:pStyle w:val="LTU-Bulletlistnumber10pt"/>
        <w:numPr>
          <w:ilvl w:val="0"/>
          <w:numId w:val="13"/>
        </w:numPr>
        <w:rPr>
          <w:rFonts w:eastAsia="Calibri" w:cs="Calibri"/>
        </w:rPr>
      </w:pPr>
      <w:r w:rsidRPr="00A44331">
        <w:t>Adapt</w:t>
      </w:r>
      <w:r w:rsidR="00096BF7">
        <w:t>at</w:t>
      </w:r>
      <w:r w:rsidRPr="00A44331">
        <w:t xml:space="preserve">ions of effective </w:t>
      </w:r>
      <w:r w:rsidRPr="008D4CFC">
        <w:rPr>
          <w:rFonts w:cs="Calibri"/>
        </w:rPr>
        <w:t>intervention</w:t>
      </w:r>
      <w:r w:rsidRPr="00A44331">
        <w:t>s to Australian contexts</w:t>
      </w:r>
    </w:p>
    <w:p w14:paraId="450130B4" w14:textId="5F576AA0" w:rsidR="00583897" w:rsidRPr="00A44331" w:rsidRDefault="00583897" w:rsidP="008D4CFC">
      <w:pPr>
        <w:pStyle w:val="LTU-Bullets10pt"/>
        <w:ind w:left="714"/>
        <w:rPr>
          <w:rFonts w:eastAsia="Calibri" w:cs="Calibri"/>
        </w:rPr>
      </w:pPr>
      <w:r w:rsidRPr="20BCD447">
        <w:rPr>
          <w:rFonts w:eastAsia="Calibri"/>
        </w:rPr>
        <w:t xml:space="preserve">Adapt and implement effective and promising international </w:t>
      </w:r>
      <w:r w:rsidRPr="20BCD447">
        <w:rPr>
          <w:rFonts w:cs="Calibri"/>
        </w:rPr>
        <w:t>intervention</w:t>
      </w:r>
      <w:r w:rsidRPr="20BCD447">
        <w:rPr>
          <w:rFonts w:eastAsia="Calibri"/>
        </w:rPr>
        <w:t xml:space="preserve">s that include process evaluation to assess </w:t>
      </w:r>
      <w:r w:rsidRPr="20BCD447">
        <w:rPr>
          <w:rFonts w:cs="Calibri"/>
        </w:rPr>
        <w:t>intervention</w:t>
      </w:r>
      <w:r w:rsidRPr="20BCD447">
        <w:rPr>
          <w:rFonts w:eastAsia="Calibri"/>
        </w:rPr>
        <w:t xml:space="preserve"> feasibility within the varied Australian context. Consider the characteristics of effective interventions reported here when adapting </w:t>
      </w:r>
      <w:r w:rsidRPr="20BCD447">
        <w:rPr>
          <w:rFonts w:cs="Calibri"/>
        </w:rPr>
        <w:t>intervention</w:t>
      </w:r>
      <w:r w:rsidRPr="20BCD447">
        <w:rPr>
          <w:rFonts w:eastAsia="Calibri"/>
        </w:rPr>
        <w:t>s.</w:t>
      </w:r>
    </w:p>
    <w:p w14:paraId="59B6379D" w14:textId="08E43ED0" w:rsidR="00583897" w:rsidRPr="00A44331" w:rsidRDefault="00583897" w:rsidP="008D4CFC">
      <w:pPr>
        <w:pStyle w:val="LTU-Bullets10pt"/>
        <w:ind w:left="714"/>
      </w:pPr>
      <w:r w:rsidRPr="20BCD447">
        <w:rPr>
          <w:rFonts w:eastAsia="Calibri"/>
        </w:rPr>
        <w:t>Future evaluations to incorporate rigorous designs, have adequately powered samples, with control or comparison groups, include validated behaviour outcomes measure</w:t>
      </w:r>
      <w:r w:rsidRPr="007A5CE9">
        <w:rPr>
          <w:rFonts w:eastAsia="Calibri"/>
        </w:rPr>
        <w:t>s</w:t>
      </w:r>
      <w:r w:rsidRPr="20BCD447">
        <w:rPr>
          <w:rFonts w:eastAsia="Calibri"/>
        </w:rPr>
        <w:t xml:space="preserve"> (rather than individual attitudes and intentions) and be funded to allow for longer </w:t>
      </w:r>
      <w:r w:rsidR="00B85F57" w:rsidRPr="20BCD447">
        <w:rPr>
          <w:rFonts w:eastAsia="Calibri"/>
        </w:rPr>
        <w:t>follow</w:t>
      </w:r>
      <w:r w:rsidR="00B85F57">
        <w:rPr>
          <w:rFonts w:eastAsia="Calibri"/>
        </w:rPr>
        <w:t>-</w:t>
      </w:r>
      <w:r w:rsidRPr="20BCD447">
        <w:rPr>
          <w:rFonts w:eastAsia="Calibri"/>
        </w:rPr>
        <w:t>up periods (beyond 6</w:t>
      </w:r>
      <w:r w:rsidR="00B85F57">
        <w:rPr>
          <w:rFonts w:eastAsia="Calibri"/>
        </w:rPr>
        <w:t>–</w:t>
      </w:r>
      <w:r w:rsidRPr="20BCD447">
        <w:rPr>
          <w:rFonts w:eastAsia="Calibri"/>
        </w:rPr>
        <w:t>12 months), that can assess sustainable behaviour change.</w:t>
      </w:r>
    </w:p>
    <w:p w14:paraId="3E807427" w14:textId="77777777" w:rsidR="00583897" w:rsidRPr="00A44331" w:rsidRDefault="00583897" w:rsidP="008D4CFC">
      <w:pPr>
        <w:pStyle w:val="LTU-Bullets10pt"/>
        <w:ind w:left="714"/>
      </w:pPr>
      <w:r w:rsidRPr="00A44331">
        <w:rPr>
          <w:rFonts w:eastAsia="Calibri"/>
        </w:rPr>
        <w:t>Expand the settings for primary prevention interventions. Research and development of more comprehensive interventions are needed, in multiple settings that address complexity and the many influencing factors across all socio-ecological levels.</w:t>
      </w:r>
    </w:p>
    <w:p w14:paraId="60F4C825" w14:textId="3D9FB075" w:rsidR="00583897" w:rsidRPr="00A44331" w:rsidRDefault="00096BF7" w:rsidP="008D4CFC">
      <w:pPr>
        <w:pStyle w:val="LTU-Bullets10pt"/>
        <w:ind w:left="714"/>
      </w:pPr>
      <w:r>
        <w:rPr>
          <w:rFonts w:eastAsia="Calibri"/>
        </w:rPr>
        <w:t>Many</w:t>
      </w:r>
      <w:r w:rsidR="00583897" w:rsidRPr="20BCD447">
        <w:rPr>
          <w:rFonts w:eastAsia="Calibri"/>
        </w:rPr>
        <w:t xml:space="preserve"> promising bystander </w:t>
      </w:r>
      <w:r w:rsidR="00583897" w:rsidRPr="20BCD447">
        <w:rPr>
          <w:rFonts w:cs="Calibri"/>
        </w:rPr>
        <w:t>intervention</w:t>
      </w:r>
      <w:r w:rsidR="00583897" w:rsidRPr="20BCD447">
        <w:rPr>
          <w:rFonts w:eastAsia="Calibri"/>
        </w:rPr>
        <w:t xml:space="preserve">s identified in this review were excluded due to the amount of secondary prevention (actions/responses to SVH and risk management) in the intervention. Future bystander </w:t>
      </w:r>
      <w:r w:rsidR="00583897" w:rsidRPr="20BCD447">
        <w:rPr>
          <w:rFonts w:cs="Calibri"/>
        </w:rPr>
        <w:t>intervention</w:t>
      </w:r>
      <w:r w:rsidR="00583897" w:rsidRPr="20BCD447">
        <w:rPr>
          <w:rFonts w:eastAsia="Calibri"/>
        </w:rPr>
        <w:t>s would benefit from the addition of more SVH education and awareness training and not just bystander responses.</w:t>
      </w:r>
    </w:p>
    <w:p w14:paraId="29AF1453" w14:textId="77777777" w:rsidR="00583897" w:rsidRPr="00A44331" w:rsidRDefault="00583897" w:rsidP="008D4CFC">
      <w:pPr>
        <w:pStyle w:val="LTU-Bullets10pt"/>
        <w:ind w:left="714"/>
      </w:pPr>
      <w:r w:rsidRPr="7AEBCC8E">
        <w:rPr>
          <w:rFonts w:eastAsia="Calibri"/>
        </w:rPr>
        <w:lastRenderedPageBreak/>
        <w:t>Alcohol and peer pressure are major contributors to unwanted sexual experiences in young people and should be addressed when developing future prevention interventions.</w:t>
      </w:r>
    </w:p>
    <w:p w14:paraId="1BA70421" w14:textId="43FF726C" w:rsidR="00583897" w:rsidRPr="00241A6C" w:rsidRDefault="009A633C" w:rsidP="008D4CFC">
      <w:pPr>
        <w:pStyle w:val="LTU-Bulletlistnumber10pt"/>
        <w:rPr>
          <w:rFonts w:eastAsia="Calibri" w:cs="Calibri"/>
          <w:color w:val="000000" w:themeColor="text1"/>
          <w:szCs w:val="24"/>
        </w:rPr>
      </w:pPr>
      <w:r>
        <w:t>Earlier engagement with younger children and families</w:t>
      </w:r>
    </w:p>
    <w:p w14:paraId="71563110" w14:textId="4D46DAF3" w:rsidR="00583897" w:rsidRPr="00A44331" w:rsidRDefault="00583897" w:rsidP="008D4CFC">
      <w:pPr>
        <w:pStyle w:val="LTU-Bullets10pt"/>
        <w:ind w:left="714"/>
        <w:rPr>
          <w:rFonts w:eastAsia="Calibri" w:cs="Calibri"/>
          <w:color w:val="000000" w:themeColor="text1"/>
        </w:rPr>
      </w:pPr>
      <w:r w:rsidRPr="009A08AA">
        <w:rPr>
          <w:rFonts w:eastAsia="Calibri"/>
        </w:rPr>
        <w:t>SVH and genders drivers occur early in life yet most SVH primary prevention interventions are offered to youth and young adults. Very few interventions are targeted at earlier age groups to address drivers and reinforcing factors that may be occurring within the family. Interventions tailored to the early childhood and primary school settings should be explored. Interventions for older age groups including the elderly are also missing</w:t>
      </w:r>
      <w:r w:rsidR="00B85F57">
        <w:rPr>
          <w:rFonts w:eastAsia="Calibri"/>
        </w:rPr>
        <w:t>;</w:t>
      </w:r>
      <w:r w:rsidRPr="009A08AA">
        <w:rPr>
          <w:rFonts w:eastAsia="Calibri"/>
        </w:rPr>
        <w:t xml:space="preserve"> however</w:t>
      </w:r>
      <w:r w:rsidR="00B85F57">
        <w:rPr>
          <w:rFonts w:eastAsia="Calibri"/>
        </w:rPr>
        <w:t>,</w:t>
      </w:r>
      <w:r w:rsidRPr="009A08AA">
        <w:rPr>
          <w:rFonts w:eastAsia="Calibri"/>
        </w:rPr>
        <w:t xml:space="preserve"> a focus on earlier generations may be more effective and potentially prevent perpetration and re</w:t>
      </w:r>
      <w:r w:rsidR="00B85F57">
        <w:rPr>
          <w:rFonts w:eastAsia="Calibri"/>
        </w:rPr>
        <w:t>-</w:t>
      </w:r>
      <w:r w:rsidRPr="009A08AA">
        <w:rPr>
          <w:rFonts w:eastAsia="Calibri"/>
        </w:rPr>
        <w:t>victimi</w:t>
      </w:r>
      <w:r>
        <w:rPr>
          <w:rFonts w:eastAsia="Calibri"/>
        </w:rPr>
        <w:t>s</w:t>
      </w:r>
      <w:r w:rsidRPr="009A08AA">
        <w:rPr>
          <w:rFonts w:eastAsia="Calibri"/>
        </w:rPr>
        <w:t>ation.</w:t>
      </w:r>
    </w:p>
    <w:p w14:paraId="12A5332B" w14:textId="324158A3" w:rsidR="00583897" w:rsidRPr="00A44331" w:rsidRDefault="00583897" w:rsidP="008D4CFC">
      <w:pPr>
        <w:pStyle w:val="LTU-Bullets10pt"/>
        <w:ind w:left="714"/>
        <w:rPr>
          <w:color w:val="000000" w:themeColor="text1"/>
        </w:rPr>
      </w:pPr>
      <w:r w:rsidRPr="00A44331">
        <w:rPr>
          <w:rFonts w:eastAsia="Calibri"/>
        </w:rPr>
        <w:t xml:space="preserve">Interventions were restricted predominately to schools and higher education settings. Primary prevention needs to happen at all levels and settings to facilitate behaviour change. Expand the settings for primary prevention interventions into early childhood services </w:t>
      </w:r>
      <w:r>
        <w:rPr>
          <w:rFonts w:eastAsia="Calibri"/>
        </w:rPr>
        <w:t>(</w:t>
      </w:r>
      <w:r w:rsidRPr="00A44331">
        <w:rPr>
          <w:rFonts w:eastAsia="Calibri"/>
        </w:rPr>
        <w:t>e.g.</w:t>
      </w:r>
      <w:r>
        <w:rPr>
          <w:rFonts w:eastAsia="Calibri"/>
        </w:rPr>
        <w:t>,</w:t>
      </w:r>
      <w:r w:rsidRPr="00A44331">
        <w:rPr>
          <w:rFonts w:eastAsia="Calibri"/>
        </w:rPr>
        <w:t xml:space="preserve"> </w:t>
      </w:r>
      <w:r>
        <w:rPr>
          <w:rFonts w:eastAsia="Calibri"/>
        </w:rPr>
        <w:t>m</w:t>
      </w:r>
      <w:r w:rsidRPr="00A44331">
        <w:rPr>
          <w:rFonts w:eastAsia="Calibri"/>
        </w:rPr>
        <w:t xml:space="preserve">aternal and </w:t>
      </w:r>
      <w:r>
        <w:rPr>
          <w:rFonts w:eastAsia="Calibri"/>
        </w:rPr>
        <w:t>c</w:t>
      </w:r>
      <w:r w:rsidRPr="00A44331">
        <w:rPr>
          <w:rFonts w:eastAsia="Calibri"/>
        </w:rPr>
        <w:t xml:space="preserve">hild </w:t>
      </w:r>
      <w:r>
        <w:rPr>
          <w:rFonts w:eastAsia="Calibri"/>
        </w:rPr>
        <w:t>h</w:t>
      </w:r>
      <w:r w:rsidRPr="00A44331">
        <w:rPr>
          <w:rFonts w:eastAsia="Calibri"/>
        </w:rPr>
        <w:t>ealth</w:t>
      </w:r>
      <w:r w:rsidR="00B85F57">
        <w:rPr>
          <w:rFonts w:eastAsia="Calibri"/>
        </w:rPr>
        <w:t>,</w:t>
      </w:r>
      <w:r w:rsidRPr="00A44331">
        <w:rPr>
          <w:rFonts w:eastAsia="Calibri"/>
        </w:rPr>
        <w:t xml:space="preserve"> and early childhood education settings </w:t>
      </w:r>
      <w:r>
        <w:rPr>
          <w:rFonts w:eastAsia="Calibri"/>
        </w:rPr>
        <w:t>such as</w:t>
      </w:r>
      <w:r w:rsidRPr="00A44331">
        <w:rPr>
          <w:rFonts w:eastAsia="Calibri"/>
        </w:rPr>
        <w:t xml:space="preserve"> </w:t>
      </w:r>
      <w:r>
        <w:rPr>
          <w:rFonts w:eastAsia="Calibri"/>
        </w:rPr>
        <w:t>p</w:t>
      </w:r>
      <w:r w:rsidRPr="00A44331">
        <w:rPr>
          <w:rFonts w:eastAsia="Calibri"/>
        </w:rPr>
        <w:t>re-</w:t>
      </w:r>
      <w:r>
        <w:rPr>
          <w:rFonts w:eastAsia="Calibri"/>
        </w:rPr>
        <w:t>s</w:t>
      </w:r>
      <w:r w:rsidRPr="00A44331">
        <w:rPr>
          <w:rFonts w:eastAsia="Calibri"/>
        </w:rPr>
        <w:t xml:space="preserve">chools and </w:t>
      </w:r>
      <w:r>
        <w:rPr>
          <w:rFonts w:eastAsia="Calibri"/>
        </w:rPr>
        <w:t>k</w:t>
      </w:r>
      <w:r w:rsidRPr="00A44331">
        <w:rPr>
          <w:rFonts w:eastAsia="Calibri"/>
        </w:rPr>
        <w:t xml:space="preserve">indergartens). </w:t>
      </w:r>
    </w:p>
    <w:p w14:paraId="70BF42AA" w14:textId="6B27669F" w:rsidR="00583897" w:rsidRPr="008D4CFC" w:rsidRDefault="00583897" w:rsidP="008D4CFC">
      <w:pPr>
        <w:pStyle w:val="LTU-Bullets10pt"/>
        <w:ind w:left="714"/>
        <w:rPr>
          <w:rFonts w:eastAsia="Calibri"/>
        </w:rPr>
      </w:pPr>
      <w:r w:rsidRPr="20BCD447">
        <w:rPr>
          <w:rFonts w:eastAsia="Calibri"/>
        </w:rPr>
        <w:t>Parenting and broader community</w:t>
      </w:r>
      <w:r w:rsidR="00B85F57">
        <w:rPr>
          <w:rFonts w:eastAsia="Calibri"/>
        </w:rPr>
        <w:t>-</w:t>
      </w:r>
      <w:r w:rsidRPr="20BCD447">
        <w:rPr>
          <w:rFonts w:eastAsia="Calibri"/>
        </w:rPr>
        <w:t xml:space="preserve"> level, </w:t>
      </w:r>
      <w:r w:rsidR="00B85F57" w:rsidRPr="20BCD447">
        <w:rPr>
          <w:rFonts w:eastAsia="Calibri"/>
        </w:rPr>
        <w:t>social</w:t>
      </w:r>
      <w:r w:rsidR="00B85F57">
        <w:rPr>
          <w:rFonts w:eastAsia="Calibri"/>
        </w:rPr>
        <w:t>-</w:t>
      </w:r>
      <w:r w:rsidRPr="20BCD447">
        <w:rPr>
          <w:rFonts w:eastAsia="Calibri"/>
        </w:rPr>
        <w:t xml:space="preserve">support interventions that can provide practical help and support to families may prevent child abuse and subsequent SVH. </w:t>
      </w:r>
      <w:r w:rsidR="009A633C">
        <w:rPr>
          <w:rFonts w:eastAsia="Calibri"/>
        </w:rPr>
        <w:t>The</w:t>
      </w:r>
      <w:r w:rsidR="00187E5E">
        <w:rPr>
          <w:rFonts w:eastAsia="Calibri"/>
        </w:rPr>
        <w:t>s</w:t>
      </w:r>
      <w:r w:rsidR="009A633C">
        <w:rPr>
          <w:rFonts w:eastAsia="Calibri"/>
        </w:rPr>
        <w:t xml:space="preserve">e must be culturally safe. </w:t>
      </w:r>
      <w:r w:rsidRPr="20BCD447">
        <w:rPr>
          <w:rFonts w:eastAsia="Calibri"/>
        </w:rPr>
        <w:t xml:space="preserve">Primary health care providers who address the social determinants of health may be key primary prevention workforce members and have a place in the design and delivery of </w:t>
      </w:r>
      <w:r w:rsidR="00B85F57" w:rsidRPr="20BCD447">
        <w:rPr>
          <w:rFonts w:eastAsia="Calibri"/>
        </w:rPr>
        <w:t>family</w:t>
      </w:r>
      <w:r w:rsidR="00B85F57">
        <w:rPr>
          <w:rFonts w:eastAsia="Calibri"/>
        </w:rPr>
        <w:t>-</w:t>
      </w:r>
      <w:r w:rsidRPr="20BCD447">
        <w:rPr>
          <w:rFonts w:eastAsia="Calibri"/>
        </w:rPr>
        <w:t>centred SVH primary prevention interventions.</w:t>
      </w:r>
    </w:p>
    <w:p w14:paraId="746D64F9" w14:textId="77777777" w:rsidR="00583897" w:rsidRPr="00241A6C" w:rsidRDefault="00583897" w:rsidP="008D4CFC">
      <w:pPr>
        <w:pStyle w:val="LTU-Bulletlistnumber10pt"/>
        <w:rPr>
          <w:rFonts w:eastAsia="Calibri" w:cs="Calibri"/>
          <w:color w:val="000000" w:themeColor="text1"/>
        </w:rPr>
      </w:pPr>
      <w:r>
        <w:t xml:space="preserve">What about sexual harassment? </w:t>
      </w:r>
    </w:p>
    <w:p w14:paraId="23C78FFB" w14:textId="6D5AE859" w:rsidR="00583897" w:rsidRPr="00A44331" w:rsidRDefault="00583897" w:rsidP="008D4CFC">
      <w:pPr>
        <w:pStyle w:val="LTU-Bullets10pt"/>
        <w:ind w:left="714"/>
        <w:rPr>
          <w:rFonts w:eastAsia="Calibri" w:cs="Calibri"/>
        </w:rPr>
      </w:pPr>
      <w:r w:rsidRPr="20BCD447">
        <w:rPr>
          <w:rFonts w:eastAsia="Calibri"/>
        </w:rPr>
        <w:t xml:space="preserve">Invest more in sexual harassment research and interventions that align with the recent </w:t>
      </w:r>
      <w:proofErr w:type="spellStart"/>
      <w:r w:rsidRPr="20BCD447">
        <w:rPr>
          <w:rFonts w:eastAsia="Calibri"/>
        </w:rPr>
        <w:t>Respect@Work</w:t>
      </w:r>
      <w:proofErr w:type="spellEnd"/>
      <w:r w:rsidRPr="20BCD447">
        <w:rPr>
          <w:rFonts w:eastAsia="Calibri"/>
        </w:rPr>
        <w:t xml:space="preserve"> report. Research most often combines sexual violence and sexual harassment as one entity. The limited number of studies of sexual harassment in the literature review indicates the need for further research on sexual harassment, including exploration of specific causes and context</w:t>
      </w:r>
      <w:r w:rsidR="00B85F57">
        <w:rPr>
          <w:rFonts w:eastAsia="Calibri"/>
        </w:rPr>
        <w:t>s</w:t>
      </w:r>
      <w:r w:rsidRPr="20BCD447">
        <w:rPr>
          <w:rFonts w:eastAsia="Calibri"/>
        </w:rPr>
        <w:t xml:space="preserve"> around sexual harassment and the potential interventions that can influence these factors.  </w:t>
      </w:r>
    </w:p>
    <w:p w14:paraId="39EB5CD6" w14:textId="77777777" w:rsidR="00583897" w:rsidRPr="00241A6C" w:rsidRDefault="00583897" w:rsidP="008D4CFC">
      <w:pPr>
        <w:pStyle w:val="LTU-Bulletlistnumber10pt"/>
        <w:rPr>
          <w:rFonts w:eastAsia="Calibri" w:cs="Calibri"/>
          <w:color w:val="000000" w:themeColor="text1"/>
        </w:rPr>
      </w:pPr>
      <w:r>
        <w:lastRenderedPageBreak/>
        <w:t>Improved monitoring of SVH prevalence including perpetration</w:t>
      </w:r>
    </w:p>
    <w:p w14:paraId="1555509E" w14:textId="71A57FAF" w:rsidR="00583897" w:rsidRPr="00A44331" w:rsidRDefault="00583897" w:rsidP="008D4CFC">
      <w:pPr>
        <w:pStyle w:val="LTU-Bullets10pt"/>
        <w:ind w:left="714"/>
        <w:rPr>
          <w:rFonts w:eastAsia="Calibri"/>
          <w:szCs w:val="24"/>
        </w:rPr>
      </w:pPr>
      <w:r w:rsidRPr="7AEBCC8E">
        <w:rPr>
          <w:rFonts w:eastAsia="Calibri"/>
        </w:rPr>
        <w:t>Improve existing national surveys like the PSS, NCAS and ALSWH to include consistent and more detailed SVH measures that would allow enhanced monitoring and comparisons across data sets. For example, SVH questions should differentiate between current and historical</w:t>
      </w:r>
      <w:r w:rsidRPr="7AEBCC8E">
        <w:rPr>
          <w:rFonts w:eastAsia="Calibri"/>
          <w:color w:val="FF0000"/>
        </w:rPr>
        <w:t xml:space="preserve"> </w:t>
      </w:r>
      <w:r w:rsidRPr="7AEBCC8E">
        <w:rPr>
          <w:rFonts w:eastAsia="Calibri"/>
        </w:rPr>
        <w:t xml:space="preserve">experiences of SVH and include key SVH or violence against women drivers and reinforcing factors. </w:t>
      </w:r>
      <w:r w:rsidRPr="7AEBCC8E">
        <w:t xml:space="preserve">See </w:t>
      </w:r>
      <w:r w:rsidR="00B85F57">
        <w:t>P</w:t>
      </w:r>
      <w:r w:rsidRPr="7AEBCC8E">
        <w:t>hase 3</w:t>
      </w:r>
      <w:r w:rsidR="00B85F57">
        <w:t xml:space="preserve"> – </w:t>
      </w:r>
      <w:r w:rsidRPr="7AEBCC8E">
        <w:t>Data gap analysis and synthesis section</w:t>
      </w:r>
      <w:r w:rsidR="00B85F57">
        <w:t xml:space="preserve"> –</w:t>
      </w:r>
      <w:r w:rsidRPr="7AEBCC8E">
        <w:t xml:space="preserve"> Limitations of the data.</w:t>
      </w:r>
    </w:p>
    <w:p w14:paraId="02B1382C" w14:textId="2A3A7780" w:rsidR="00ED669C" w:rsidRPr="008F0C81" w:rsidRDefault="00583897" w:rsidP="008D4CFC">
      <w:pPr>
        <w:pStyle w:val="LTU-Bullets10pt"/>
        <w:ind w:left="714"/>
        <w:rPr>
          <w:rFonts w:eastAsia="Calibri"/>
        </w:rPr>
      </w:pPr>
      <w:r w:rsidRPr="7AEBCC8E">
        <w:rPr>
          <w:rFonts w:eastAsia="Calibri"/>
          <w:szCs w:val="24"/>
        </w:rPr>
        <w:t xml:space="preserve">Develop a national annual survey that frequently and specifically measures sexual violence and sexual harassment perpetration. </w:t>
      </w:r>
      <w:r w:rsidR="008F0C81" w:rsidRPr="008F0C81">
        <w:t xml:space="preserve">The perspectives of SVH perpetrators is required, in addition to </w:t>
      </w:r>
      <w:r w:rsidR="008050AD" w:rsidRPr="0080576F">
        <w:t>victim</w:t>
      </w:r>
      <w:r w:rsidR="008050AD">
        <w:t>–</w:t>
      </w:r>
      <w:r w:rsidR="008050AD" w:rsidRPr="0080576F">
        <w:t>survivor</w:t>
      </w:r>
      <w:r w:rsidR="008050AD">
        <w:t xml:space="preserve"> </w:t>
      </w:r>
      <w:proofErr w:type="spellStart"/>
      <w:r w:rsidR="008F0C81" w:rsidRPr="008F0C81">
        <w:t>self report</w:t>
      </w:r>
      <w:proofErr w:type="spellEnd"/>
      <w:r w:rsidR="008F0C81" w:rsidRPr="008F0C81">
        <w:t xml:space="preserve"> surveys-to provide a breadth of understanding of SVH and solutions for primary prevention.</w:t>
      </w:r>
    </w:p>
    <w:p w14:paraId="05026CD5" w14:textId="78C04202" w:rsidR="00583897" w:rsidRPr="00A44331" w:rsidRDefault="00583897" w:rsidP="008D4CFC">
      <w:pPr>
        <w:pStyle w:val="LTU-Bullets10pt"/>
        <w:ind w:left="714"/>
        <w:rPr>
          <w:rFonts w:eastAsia="Calibri"/>
          <w:szCs w:val="24"/>
        </w:rPr>
      </w:pPr>
      <w:r w:rsidRPr="7AEBCC8E">
        <w:rPr>
          <w:rFonts w:eastAsia="Calibri"/>
          <w:szCs w:val="24"/>
        </w:rPr>
        <w:t>Most surveys are administered more than one year apart or on an ad-hoc basis. This makes it difficult to use these sources as short</w:t>
      </w:r>
      <w:r w:rsidR="00B85F57">
        <w:rPr>
          <w:rFonts w:eastAsia="Calibri"/>
          <w:szCs w:val="24"/>
        </w:rPr>
        <w:t>-</w:t>
      </w:r>
      <w:r w:rsidRPr="7AEBCC8E">
        <w:rPr>
          <w:rFonts w:eastAsia="Calibri"/>
          <w:szCs w:val="24"/>
        </w:rPr>
        <w:t>, medium</w:t>
      </w:r>
      <w:r w:rsidR="00B85F57">
        <w:rPr>
          <w:rFonts w:eastAsia="Calibri"/>
          <w:szCs w:val="24"/>
        </w:rPr>
        <w:t>-</w:t>
      </w:r>
      <w:r w:rsidRPr="7AEBCC8E">
        <w:rPr>
          <w:rFonts w:eastAsia="Calibri"/>
          <w:szCs w:val="24"/>
        </w:rPr>
        <w:t>, and long-term monitors of SVH primary prevention efforts. For example, to use the PSS survey as a short-term outcome measure of sexual violence prevalence, the</w:t>
      </w:r>
      <w:r w:rsidR="00187E5E">
        <w:rPr>
          <w:rFonts w:eastAsia="Calibri"/>
          <w:szCs w:val="24"/>
        </w:rPr>
        <w:t xml:space="preserve"> primary</w:t>
      </w:r>
      <w:r w:rsidRPr="7AEBCC8E">
        <w:rPr>
          <w:rFonts w:eastAsia="Calibri"/>
          <w:szCs w:val="24"/>
        </w:rPr>
        <w:t xml:space="preserve"> prevention intervention would need to be timed to just precede the survey’s scheduled data collection or wait </w:t>
      </w:r>
      <w:r w:rsidR="00EC1E1A">
        <w:rPr>
          <w:rFonts w:eastAsia="Calibri"/>
          <w:szCs w:val="24"/>
        </w:rPr>
        <w:t>four</w:t>
      </w:r>
      <w:r w:rsidR="00EC1E1A" w:rsidRPr="7AEBCC8E">
        <w:rPr>
          <w:rFonts w:eastAsia="Calibri"/>
          <w:szCs w:val="24"/>
        </w:rPr>
        <w:t xml:space="preserve"> </w:t>
      </w:r>
      <w:r w:rsidRPr="7AEBCC8E">
        <w:rPr>
          <w:rFonts w:eastAsia="Calibri"/>
          <w:szCs w:val="24"/>
        </w:rPr>
        <w:t xml:space="preserve">years for the next one.  </w:t>
      </w:r>
    </w:p>
    <w:p w14:paraId="4915DA08" w14:textId="26B9660D" w:rsidR="00583897" w:rsidRPr="00A44331" w:rsidRDefault="00583897" w:rsidP="008D4CFC">
      <w:pPr>
        <w:pStyle w:val="LTU-Bullets10pt"/>
        <w:ind w:left="714"/>
        <w:rPr>
          <w:rFonts w:eastAsia="Calibri"/>
          <w:szCs w:val="24"/>
        </w:rPr>
      </w:pPr>
      <w:r w:rsidRPr="7AEBCC8E">
        <w:t>Standardise SVH definitions and questions across surveys to improve comparison and provide more frequent sources of data considering how infrequent</w:t>
      </w:r>
      <w:r w:rsidR="00B85F57">
        <w:t>ly</w:t>
      </w:r>
      <w:r w:rsidRPr="7AEBCC8E">
        <w:t xml:space="preserve"> most relevant surveys are administered.</w:t>
      </w:r>
    </w:p>
    <w:p w14:paraId="665A36A7" w14:textId="77777777" w:rsidR="00583897" w:rsidRPr="00A44331" w:rsidRDefault="00583897" w:rsidP="008D4CFC">
      <w:pPr>
        <w:pStyle w:val="LTU-Bullets10pt"/>
        <w:ind w:left="714"/>
        <w:rPr>
          <w:rFonts w:eastAsia="Calibri"/>
          <w:szCs w:val="24"/>
        </w:rPr>
      </w:pPr>
      <w:r w:rsidRPr="7AEBCC8E">
        <w:t>Improve sampling by better targeting under-represented and at-risk groups of both perpetrators and victim</w:t>
      </w:r>
      <w:r>
        <w:t>s/survivor</w:t>
      </w:r>
      <w:r w:rsidRPr="7AEBCC8E">
        <w:t xml:space="preserve">s. </w:t>
      </w:r>
      <w:r w:rsidRPr="7AEBCC8E">
        <w:rPr>
          <w:rFonts w:eastAsia="Calibri"/>
          <w:sz w:val="22"/>
          <w:szCs w:val="22"/>
        </w:rPr>
        <w:t>D</w:t>
      </w:r>
      <w:r w:rsidRPr="7AEBCC8E">
        <w:t xml:space="preserve">espite efforts to optimise survey sample representativeness, the sampling method may miss under-represented groups, particularly those at higher risk of SVH such as Aboriginal and Torres Strait Islander women, women living in regional/rural areas, CALD women, women with disabilities, and LBTQI women. </w:t>
      </w:r>
      <w:r w:rsidRPr="7AEBCC8E">
        <w:rPr>
          <w:rFonts w:eastAsia="Calibri"/>
          <w:sz w:val="22"/>
          <w:szCs w:val="22"/>
        </w:rPr>
        <w:t xml:space="preserve"> </w:t>
      </w:r>
    </w:p>
    <w:p w14:paraId="2DEF8507" w14:textId="77777777" w:rsidR="00583897" w:rsidRPr="00A44331" w:rsidRDefault="00583897" w:rsidP="008D4CFC">
      <w:pPr>
        <w:pStyle w:val="LTU-Bullets10pt"/>
        <w:ind w:left="714"/>
        <w:rPr>
          <w:rFonts w:eastAsia="Calibri"/>
          <w:szCs w:val="24"/>
        </w:rPr>
      </w:pPr>
      <w:r w:rsidRPr="7AEBCC8E">
        <w:t xml:space="preserve">Ask more questions that can determine current and historic sexual violence, and acute and chronic or repeated sexual violence.  </w:t>
      </w:r>
    </w:p>
    <w:p w14:paraId="58CF27A5" w14:textId="77777777" w:rsidR="00583897" w:rsidRPr="00A44331" w:rsidRDefault="00583897" w:rsidP="008D4CFC">
      <w:pPr>
        <w:pStyle w:val="LTU-Bullets10pt"/>
        <w:ind w:left="714"/>
        <w:rPr>
          <w:rFonts w:eastAsia="Calibri"/>
          <w:szCs w:val="24"/>
        </w:rPr>
      </w:pPr>
      <w:r w:rsidRPr="7AEBCC8E">
        <w:lastRenderedPageBreak/>
        <w:t>More surveys that ask about sexual violence drivers and reinforcing factors and ensure that all drivers and reinforcing factors are well covered among survey items</w:t>
      </w:r>
      <w:r w:rsidRPr="7AEBCC8E">
        <w:rPr>
          <w:rFonts w:eastAsia="Calibri"/>
        </w:rPr>
        <w:t>.</w:t>
      </w:r>
    </w:p>
    <w:p w14:paraId="1E30D76F" w14:textId="77777777" w:rsidR="00583897" w:rsidRPr="00A44331" w:rsidRDefault="00583897" w:rsidP="008D4CFC">
      <w:pPr>
        <w:pStyle w:val="LTU-Bullets10pt"/>
        <w:ind w:left="714"/>
        <w:rPr>
          <w:rFonts w:eastAsia="Calibri"/>
          <w:szCs w:val="24"/>
        </w:rPr>
      </w:pPr>
      <w:r w:rsidRPr="7AEBCC8E">
        <w:rPr>
          <w:rFonts w:eastAsia="Calibri"/>
        </w:rPr>
        <w:t>Surveillance of sustainable change through existing national surveys (PSS, NCAS) and the ABS framework.</w:t>
      </w:r>
    </w:p>
    <w:p w14:paraId="52C585C7" w14:textId="77777777" w:rsidR="00583897" w:rsidRPr="00241A6C" w:rsidRDefault="00583897" w:rsidP="008D4CFC">
      <w:pPr>
        <w:pStyle w:val="LTU-Bulletlistnumber10pt"/>
        <w:rPr>
          <w:rFonts w:eastAsia="Calibri" w:cs="Calibri"/>
          <w:color w:val="000000" w:themeColor="text1"/>
        </w:rPr>
      </w:pPr>
      <w:r>
        <w:t xml:space="preserve">Future qualitative research </w:t>
      </w:r>
    </w:p>
    <w:p w14:paraId="7EAA15EE" w14:textId="025A25AC" w:rsidR="00583897" w:rsidRPr="00A44331" w:rsidRDefault="00583897" w:rsidP="008D4CFC">
      <w:pPr>
        <w:pStyle w:val="LTU-Bullets10pt"/>
        <w:ind w:left="714"/>
        <w:rPr>
          <w:rFonts w:eastAsia="Calibri"/>
          <w:color w:val="000000" w:themeColor="text1"/>
        </w:rPr>
      </w:pPr>
      <w:r w:rsidRPr="00A44331">
        <w:t xml:space="preserve">Much of the literature we identified used quantitative research designs and surveys to evaluate interventions. Very few studies used mixed or qualitative methods to explore the meaning of SVH experiences and how </w:t>
      </w:r>
      <w:r w:rsidR="00ED669C">
        <w:t xml:space="preserve">or why </w:t>
      </w:r>
      <w:r w:rsidRPr="00A44331">
        <w:t xml:space="preserve">primary prevention interventions work. </w:t>
      </w:r>
    </w:p>
    <w:p w14:paraId="5E184837" w14:textId="77777777" w:rsidR="00583897" w:rsidRPr="00A44331" w:rsidRDefault="00583897" w:rsidP="008D4CFC">
      <w:pPr>
        <w:pStyle w:val="LTU-Bullets10pt"/>
        <w:ind w:left="714"/>
        <w:rPr>
          <w:rFonts w:eastAsia="Calibri"/>
          <w:color w:val="000000" w:themeColor="text1"/>
        </w:rPr>
      </w:pPr>
      <w:r w:rsidRPr="00A44331">
        <w:t xml:space="preserve">Findings from the Secondary Student survey analysis undertaken in </w:t>
      </w:r>
      <w:r>
        <w:t>P</w:t>
      </w:r>
      <w:r w:rsidRPr="00A44331">
        <w:t>hase 2 of this project highlighted the need for further qualitative research on the context and lived experience of females and LGBTIQ young people who disproportionately report unwanted sexual experiences. Further detail is needed to understand details on the person perpetrating the abuse.</w:t>
      </w:r>
      <w:r w:rsidRPr="00A44331">
        <w:br w:type="page"/>
      </w:r>
    </w:p>
    <w:p w14:paraId="64975074" w14:textId="77777777" w:rsidR="00583897" w:rsidRPr="00A44331" w:rsidRDefault="00583897" w:rsidP="00583897">
      <w:pPr>
        <w:rPr>
          <w:lang w:bidi="en-US"/>
        </w:rPr>
        <w:sectPr w:rsidR="00583897" w:rsidRPr="00A44331" w:rsidSect="00583897">
          <w:headerReference w:type="even" r:id="rId41"/>
          <w:headerReference w:type="default" r:id="rId42"/>
          <w:footerReference w:type="default" r:id="rId43"/>
          <w:pgSz w:w="11906" w:h="16838" w:code="9"/>
          <w:pgMar w:top="2240" w:right="709" w:bottom="1276" w:left="1418" w:header="709" w:footer="624" w:gutter="0"/>
          <w:cols w:space="708"/>
          <w:docGrid w:linePitch="360"/>
        </w:sectPr>
      </w:pPr>
    </w:p>
    <w:p w14:paraId="1BF65041" w14:textId="156CBF1B" w:rsidR="00583897" w:rsidRPr="00A44331" w:rsidRDefault="00583897" w:rsidP="008D4CFC">
      <w:pPr>
        <w:pStyle w:val="LTU-Sectionheading"/>
      </w:pPr>
      <w:bookmarkStart w:id="599" w:name="_Toc67067358"/>
      <w:bookmarkStart w:id="600" w:name="_Toc82176973"/>
      <w:r w:rsidRPr="008D4CFC">
        <w:lastRenderedPageBreak/>
        <w:t>Appendi</w:t>
      </w:r>
      <w:r w:rsidR="000B71BA">
        <w:t>ces</w:t>
      </w:r>
      <w:bookmarkEnd w:id="599"/>
      <w:bookmarkEnd w:id="600"/>
      <w:r w:rsidRPr="00A44331">
        <w:t xml:space="preserve"> </w:t>
      </w:r>
    </w:p>
    <w:p w14:paraId="5371867C" w14:textId="77777777" w:rsidR="00583897" w:rsidRPr="00A44331" w:rsidRDefault="00583897" w:rsidP="008D4CFC">
      <w:pPr>
        <w:pStyle w:val="LTU-Subhead1"/>
      </w:pPr>
      <w:bookmarkStart w:id="601" w:name="_Toc67067359"/>
      <w:bookmarkStart w:id="602" w:name="_Toc82176974"/>
      <w:r>
        <w:t>Appendix 1: Peer Reviewed Studies Data Extraction</w:t>
      </w:r>
      <w:bookmarkEnd w:id="601"/>
      <w:bookmarkEnd w:id="602"/>
      <w:r>
        <w:t xml:space="preserve"> </w:t>
      </w:r>
    </w:p>
    <w:tbl>
      <w:tblPr>
        <w:tblStyle w:val="LTU-Table1"/>
        <w:tblW w:w="14681" w:type="dxa"/>
        <w:tblInd w:w="0" w:type="dxa"/>
        <w:tblLook w:val="04A0" w:firstRow="1" w:lastRow="0" w:firstColumn="1" w:lastColumn="0" w:noHBand="0" w:noVBand="1"/>
        <w:tblCaption w:val="APPENDIX 1: PEER REVIEWED STUDIES DATA EXTRACTION "/>
        <w:tblDescription w:val="Headings:&#10;Author/Org, Location, Prevention Level, Target Driver, Target Factor, Setting, Socil-Ecological Level, Population Target (including gender), Evaluation Methods, Effectiveness of Evidence"/>
      </w:tblPr>
      <w:tblGrid>
        <w:gridCol w:w="1293"/>
        <w:gridCol w:w="991"/>
        <w:gridCol w:w="1140"/>
        <w:gridCol w:w="858"/>
        <w:gridCol w:w="722"/>
        <w:gridCol w:w="876"/>
        <w:gridCol w:w="2457"/>
        <w:gridCol w:w="2457"/>
        <w:gridCol w:w="2457"/>
        <w:gridCol w:w="1430"/>
      </w:tblGrid>
      <w:tr w:rsidR="00CE65C9" w:rsidRPr="00CE65C9" w14:paraId="6DB49F84" w14:textId="77777777" w:rsidTr="00AB0E45">
        <w:trPr>
          <w:cnfStyle w:val="100000000000" w:firstRow="1" w:lastRow="0" w:firstColumn="0" w:lastColumn="0" w:oddVBand="0" w:evenVBand="0" w:oddHBand="0" w:evenHBand="0" w:firstRowFirstColumn="0" w:firstRowLastColumn="0" w:lastRowFirstColumn="0" w:lastRowLastColumn="0"/>
          <w:trHeight w:val="626"/>
          <w:tblHeader/>
        </w:trPr>
        <w:tc>
          <w:tcPr>
            <w:tcW w:w="0" w:type="auto"/>
            <w:tcBorders>
              <w:top w:val="single" w:sz="4" w:space="0" w:color="auto"/>
              <w:bottom w:val="single" w:sz="4" w:space="0" w:color="auto"/>
              <w:right w:val="single" w:sz="4" w:space="0" w:color="auto"/>
            </w:tcBorders>
            <w:shd w:val="clear" w:color="auto" w:fill="auto"/>
            <w:vAlign w:val="top"/>
            <w:hideMark/>
          </w:tcPr>
          <w:p w14:paraId="454117B7" w14:textId="7B75530C" w:rsidR="00583897" w:rsidRPr="00CE65C9" w:rsidRDefault="00CE65C9" w:rsidP="00CE65C9">
            <w:pPr>
              <w:pStyle w:val="LTU-Table-Heading"/>
              <w:rPr>
                <w:b/>
                <w:sz w:val="21"/>
                <w:szCs w:val="21"/>
                <w:lang w:eastAsia="en-AU"/>
              </w:rPr>
            </w:pPr>
            <w:r w:rsidRPr="00CE65C9">
              <w:rPr>
                <w:caps w:val="0"/>
                <w:sz w:val="21"/>
                <w:szCs w:val="21"/>
                <w:lang w:eastAsia="en-AU"/>
              </w:rPr>
              <w:t>Author/Org</w:t>
            </w:r>
          </w:p>
        </w:tc>
        <w:tc>
          <w:tcPr>
            <w:tcW w:w="0" w:type="auto"/>
            <w:tcBorders>
              <w:top w:val="single" w:sz="4" w:space="0" w:color="auto"/>
              <w:left w:val="single" w:sz="4" w:space="0" w:color="auto"/>
              <w:bottom w:val="single" w:sz="4" w:space="0" w:color="auto"/>
              <w:right w:val="single" w:sz="4" w:space="0" w:color="auto"/>
            </w:tcBorders>
            <w:shd w:val="clear" w:color="auto" w:fill="auto"/>
            <w:vAlign w:val="top"/>
            <w:hideMark/>
          </w:tcPr>
          <w:p w14:paraId="6D37AB0F" w14:textId="1D213920" w:rsidR="00583897" w:rsidRPr="00CE65C9" w:rsidRDefault="00CE65C9" w:rsidP="00CE65C9">
            <w:pPr>
              <w:pStyle w:val="LTU-Table-Heading"/>
              <w:rPr>
                <w:b/>
                <w:sz w:val="21"/>
                <w:szCs w:val="21"/>
                <w:lang w:eastAsia="en-AU"/>
              </w:rPr>
            </w:pPr>
            <w:r w:rsidRPr="00CE65C9">
              <w:rPr>
                <w:caps w:val="0"/>
                <w:sz w:val="21"/>
                <w:szCs w:val="21"/>
                <w:lang w:eastAsia="en-AU"/>
              </w:rPr>
              <w:t>Location</w:t>
            </w:r>
          </w:p>
        </w:tc>
        <w:tc>
          <w:tcPr>
            <w:tcW w:w="0" w:type="auto"/>
            <w:tcBorders>
              <w:top w:val="single" w:sz="4" w:space="0" w:color="auto"/>
              <w:left w:val="single" w:sz="4" w:space="0" w:color="auto"/>
              <w:bottom w:val="single" w:sz="4" w:space="0" w:color="auto"/>
              <w:right w:val="single" w:sz="4" w:space="0" w:color="auto"/>
            </w:tcBorders>
            <w:shd w:val="clear" w:color="auto" w:fill="auto"/>
            <w:vAlign w:val="top"/>
            <w:hideMark/>
          </w:tcPr>
          <w:p w14:paraId="0BAA47A7" w14:textId="7AA0CAE0" w:rsidR="00583897" w:rsidRPr="00CE65C9" w:rsidRDefault="00CE65C9" w:rsidP="00CE65C9">
            <w:pPr>
              <w:pStyle w:val="LTU-Table-Heading"/>
              <w:rPr>
                <w:b/>
                <w:sz w:val="21"/>
                <w:szCs w:val="21"/>
                <w:lang w:eastAsia="en-AU"/>
              </w:rPr>
            </w:pPr>
            <w:r w:rsidRPr="00CE65C9">
              <w:rPr>
                <w:caps w:val="0"/>
                <w:sz w:val="21"/>
                <w:szCs w:val="21"/>
                <w:lang w:eastAsia="en-AU"/>
              </w:rPr>
              <w:t>Prevention Level</w:t>
            </w:r>
          </w:p>
        </w:tc>
        <w:tc>
          <w:tcPr>
            <w:tcW w:w="0" w:type="auto"/>
            <w:tcBorders>
              <w:top w:val="single" w:sz="4" w:space="0" w:color="auto"/>
              <w:left w:val="single" w:sz="4" w:space="0" w:color="auto"/>
              <w:bottom w:val="single" w:sz="4" w:space="0" w:color="auto"/>
              <w:right w:val="single" w:sz="4" w:space="0" w:color="auto"/>
            </w:tcBorders>
            <w:shd w:val="clear" w:color="auto" w:fill="auto"/>
            <w:vAlign w:val="top"/>
            <w:hideMark/>
          </w:tcPr>
          <w:p w14:paraId="1E8B860C" w14:textId="177E6BE4" w:rsidR="00583897" w:rsidRPr="00CE65C9" w:rsidRDefault="00CE65C9" w:rsidP="00CE65C9">
            <w:pPr>
              <w:pStyle w:val="LTU-Table-Heading"/>
              <w:rPr>
                <w:b/>
                <w:sz w:val="21"/>
                <w:szCs w:val="21"/>
                <w:lang w:eastAsia="en-AU"/>
              </w:rPr>
            </w:pPr>
            <w:r w:rsidRPr="00CE65C9">
              <w:rPr>
                <w:caps w:val="0"/>
                <w:sz w:val="21"/>
                <w:szCs w:val="21"/>
                <w:lang w:eastAsia="en-AU"/>
              </w:rPr>
              <w:t>Target Driv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top"/>
            <w:hideMark/>
          </w:tcPr>
          <w:p w14:paraId="69A22C8F" w14:textId="10AC98F6" w:rsidR="00583897" w:rsidRPr="00CE65C9" w:rsidRDefault="00CE65C9" w:rsidP="00CE65C9">
            <w:pPr>
              <w:pStyle w:val="LTU-Table-Heading"/>
              <w:rPr>
                <w:b/>
                <w:sz w:val="21"/>
                <w:szCs w:val="21"/>
                <w:lang w:eastAsia="en-AU"/>
              </w:rPr>
            </w:pPr>
            <w:r w:rsidRPr="00CE65C9">
              <w:rPr>
                <w:caps w:val="0"/>
                <w:sz w:val="21"/>
                <w:szCs w:val="21"/>
                <w:lang w:eastAsia="en-AU"/>
              </w:rPr>
              <w:t>Target Factor</w:t>
            </w:r>
          </w:p>
        </w:tc>
        <w:tc>
          <w:tcPr>
            <w:tcW w:w="0" w:type="auto"/>
            <w:tcBorders>
              <w:top w:val="single" w:sz="4" w:space="0" w:color="auto"/>
              <w:left w:val="single" w:sz="4" w:space="0" w:color="auto"/>
              <w:bottom w:val="single" w:sz="4" w:space="0" w:color="auto"/>
              <w:right w:val="single" w:sz="4" w:space="0" w:color="auto"/>
            </w:tcBorders>
            <w:shd w:val="clear" w:color="auto" w:fill="auto"/>
            <w:vAlign w:val="top"/>
            <w:hideMark/>
          </w:tcPr>
          <w:p w14:paraId="0D945E9E" w14:textId="45AE1C98" w:rsidR="00583897" w:rsidRPr="00CE65C9" w:rsidRDefault="00CE65C9" w:rsidP="00CE65C9">
            <w:pPr>
              <w:pStyle w:val="LTU-Table-Heading"/>
              <w:rPr>
                <w:b/>
                <w:sz w:val="21"/>
                <w:szCs w:val="21"/>
                <w:lang w:eastAsia="en-AU"/>
              </w:rPr>
            </w:pPr>
            <w:r w:rsidRPr="00CE65C9">
              <w:rPr>
                <w:caps w:val="0"/>
                <w:sz w:val="21"/>
                <w:szCs w:val="21"/>
                <w:lang w:eastAsia="en-AU"/>
              </w:rPr>
              <w:t>Setting</w:t>
            </w:r>
          </w:p>
        </w:tc>
        <w:tc>
          <w:tcPr>
            <w:tcW w:w="2457" w:type="dxa"/>
            <w:tcBorders>
              <w:top w:val="single" w:sz="4" w:space="0" w:color="auto"/>
              <w:left w:val="single" w:sz="4" w:space="0" w:color="auto"/>
              <w:bottom w:val="single" w:sz="4" w:space="0" w:color="auto"/>
              <w:right w:val="single" w:sz="4" w:space="0" w:color="auto"/>
            </w:tcBorders>
            <w:shd w:val="clear" w:color="auto" w:fill="auto"/>
            <w:vAlign w:val="top"/>
            <w:hideMark/>
          </w:tcPr>
          <w:p w14:paraId="0FFE7FC2" w14:textId="65E4A302" w:rsidR="00583897" w:rsidRPr="00CE65C9" w:rsidRDefault="00CE65C9" w:rsidP="00CE65C9">
            <w:pPr>
              <w:pStyle w:val="LTU-Table-Heading"/>
              <w:rPr>
                <w:b/>
                <w:sz w:val="21"/>
                <w:szCs w:val="21"/>
                <w:lang w:eastAsia="en-AU"/>
              </w:rPr>
            </w:pPr>
            <w:r w:rsidRPr="00CE65C9">
              <w:rPr>
                <w:caps w:val="0"/>
                <w:sz w:val="21"/>
                <w:szCs w:val="21"/>
                <w:lang w:eastAsia="en-AU"/>
              </w:rPr>
              <w:t>Socio-Ecological Level</w:t>
            </w:r>
          </w:p>
        </w:tc>
        <w:tc>
          <w:tcPr>
            <w:tcW w:w="2457" w:type="dxa"/>
            <w:tcBorders>
              <w:top w:val="single" w:sz="4" w:space="0" w:color="auto"/>
              <w:left w:val="single" w:sz="4" w:space="0" w:color="auto"/>
              <w:bottom w:val="single" w:sz="4" w:space="0" w:color="auto"/>
              <w:right w:val="single" w:sz="4" w:space="0" w:color="auto"/>
            </w:tcBorders>
            <w:shd w:val="clear" w:color="auto" w:fill="auto"/>
            <w:vAlign w:val="top"/>
            <w:hideMark/>
          </w:tcPr>
          <w:p w14:paraId="3177FD56" w14:textId="4CDE300B" w:rsidR="00583897" w:rsidRPr="00CE65C9" w:rsidRDefault="00CE65C9" w:rsidP="00CE65C9">
            <w:pPr>
              <w:pStyle w:val="LTU-Table-Heading"/>
              <w:rPr>
                <w:b/>
                <w:sz w:val="21"/>
                <w:szCs w:val="21"/>
                <w:lang w:eastAsia="en-AU"/>
              </w:rPr>
            </w:pPr>
            <w:r w:rsidRPr="00CE65C9">
              <w:rPr>
                <w:caps w:val="0"/>
                <w:sz w:val="21"/>
                <w:szCs w:val="21"/>
                <w:lang w:eastAsia="en-AU"/>
              </w:rPr>
              <w:t xml:space="preserve">Population Target </w:t>
            </w:r>
            <w:r w:rsidRPr="00CE65C9">
              <w:rPr>
                <w:caps w:val="0"/>
                <w:sz w:val="21"/>
                <w:szCs w:val="21"/>
                <w:lang w:eastAsia="en-AU"/>
              </w:rPr>
              <w:br/>
              <w:t>(Including Gender)</w:t>
            </w:r>
          </w:p>
        </w:tc>
        <w:tc>
          <w:tcPr>
            <w:tcW w:w="2457" w:type="dxa"/>
            <w:tcBorders>
              <w:top w:val="single" w:sz="4" w:space="0" w:color="auto"/>
              <w:left w:val="single" w:sz="4" w:space="0" w:color="auto"/>
              <w:bottom w:val="single" w:sz="4" w:space="0" w:color="auto"/>
              <w:right w:val="single" w:sz="4" w:space="0" w:color="auto"/>
            </w:tcBorders>
            <w:shd w:val="clear" w:color="auto" w:fill="auto"/>
            <w:vAlign w:val="top"/>
            <w:hideMark/>
          </w:tcPr>
          <w:p w14:paraId="633E8722" w14:textId="4D8A2FBF" w:rsidR="00583897" w:rsidRPr="00CE65C9" w:rsidRDefault="00CE65C9" w:rsidP="00CE65C9">
            <w:pPr>
              <w:pStyle w:val="LTU-Table-Heading"/>
              <w:rPr>
                <w:b/>
                <w:sz w:val="21"/>
                <w:szCs w:val="21"/>
                <w:lang w:eastAsia="en-AU"/>
              </w:rPr>
            </w:pPr>
            <w:r w:rsidRPr="00CE65C9">
              <w:rPr>
                <w:caps w:val="0"/>
                <w:sz w:val="21"/>
                <w:szCs w:val="21"/>
                <w:lang w:eastAsia="en-AU"/>
              </w:rPr>
              <w:t>Evaluation Methods</w:t>
            </w:r>
          </w:p>
        </w:tc>
        <w:tc>
          <w:tcPr>
            <w:tcW w:w="1430" w:type="dxa"/>
            <w:tcBorders>
              <w:top w:val="single" w:sz="4" w:space="0" w:color="auto"/>
              <w:left w:val="single" w:sz="4" w:space="0" w:color="auto"/>
              <w:bottom w:val="single" w:sz="4" w:space="0" w:color="auto"/>
            </w:tcBorders>
            <w:shd w:val="clear" w:color="auto" w:fill="auto"/>
            <w:vAlign w:val="top"/>
            <w:hideMark/>
          </w:tcPr>
          <w:p w14:paraId="70D31AB6" w14:textId="178DDE6A" w:rsidR="00583897" w:rsidRPr="00CE65C9" w:rsidRDefault="00CE65C9" w:rsidP="00CE65C9">
            <w:pPr>
              <w:pStyle w:val="LTU-Table-Heading"/>
              <w:rPr>
                <w:b/>
                <w:sz w:val="21"/>
                <w:szCs w:val="21"/>
                <w:lang w:eastAsia="en-AU"/>
              </w:rPr>
            </w:pPr>
            <w:r w:rsidRPr="00CE65C9">
              <w:rPr>
                <w:caps w:val="0"/>
                <w:sz w:val="21"/>
                <w:szCs w:val="21"/>
                <w:lang w:eastAsia="en-AU"/>
              </w:rPr>
              <w:t>Effectiveness Of Evidence</w:t>
            </w:r>
          </w:p>
        </w:tc>
      </w:tr>
      <w:tr w:rsidR="00583897" w:rsidRPr="00A44331" w14:paraId="754C6F52" w14:textId="77777777" w:rsidTr="00CE65C9">
        <w:trPr>
          <w:trHeight w:val="580"/>
        </w:trPr>
        <w:tc>
          <w:tcPr>
            <w:tcW w:w="0" w:type="auto"/>
            <w:tcBorders>
              <w:top w:val="single" w:sz="4" w:space="0" w:color="auto"/>
            </w:tcBorders>
            <w:vAlign w:val="top"/>
            <w:hideMark/>
          </w:tcPr>
          <w:p w14:paraId="45587E4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Baldwin-White &amp;</w:t>
            </w:r>
            <w:r w:rsidRPr="00A44331">
              <w:rPr>
                <w:rFonts w:eastAsia="Times New Roman" w:cs="Calibri"/>
                <w:sz w:val="16"/>
                <w:szCs w:val="16"/>
                <w:lang w:eastAsia="en-AU"/>
              </w:rPr>
              <w:br/>
              <w:t xml:space="preserve">Moses </w:t>
            </w:r>
            <w:r w:rsidRPr="00A44331">
              <w:rPr>
                <w:rFonts w:eastAsia="Times New Roman" w:cs="Calibri"/>
                <w:noProof/>
                <w:sz w:val="16"/>
                <w:szCs w:val="16"/>
                <w:lang w:eastAsia="en-AU"/>
              </w:rPr>
              <w:t>(2019)</w:t>
            </w:r>
          </w:p>
        </w:tc>
        <w:tc>
          <w:tcPr>
            <w:tcW w:w="0" w:type="auto"/>
            <w:tcBorders>
              <w:top w:val="single" w:sz="4" w:space="0" w:color="auto"/>
            </w:tcBorders>
            <w:vAlign w:val="top"/>
            <w:hideMark/>
          </w:tcPr>
          <w:p w14:paraId="6EF0E58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tcBorders>
              <w:top w:val="single" w:sz="4" w:space="0" w:color="auto"/>
            </w:tcBorders>
            <w:vAlign w:val="top"/>
            <w:hideMark/>
          </w:tcPr>
          <w:p w14:paraId="2AA211F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tcBorders>
              <w:top w:val="single" w:sz="4" w:space="0" w:color="auto"/>
            </w:tcBorders>
            <w:vAlign w:val="top"/>
            <w:hideMark/>
          </w:tcPr>
          <w:p w14:paraId="2697BA8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4</w:t>
            </w:r>
          </w:p>
        </w:tc>
        <w:tc>
          <w:tcPr>
            <w:tcW w:w="0" w:type="auto"/>
            <w:tcBorders>
              <w:top w:val="single" w:sz="4" w:space="0" w:color="auto"/>
            </w:tcBorders>
            <w:vAlign w:val="top"/>
            <w:hideMark/>
          </w:tcPr>
          <w:p w14:paraId="25DC5ED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tcBorders>
              <w:top w:val="single" w:sz="4" w:space="0" w:color="auto"/>
            </w:tcBorders>
            <w:vAlign w:val="top"/>
            <w:hideMark/>
          </w:tcPr>
          <w:p w14:paraId="122EE04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tcBorders>
              <w:top w:val="single" w:sz="4" w:space="0" w:color="auto"/>
            </w:tcBorders>
            <w:vAlign w:val="top"/>
            <w:hideMark/>
          </w:tcPr>
          <w:p w14:paraId="2B5EE7E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tcBorders>
              <w:top w:val="single" w:sz="4" w:space="0" w:color="auto"/>
            </w:tcBorders>
            <w:vAlign w:val="top"/>
            <w:hideMark/>
          </w:tcPr>
          <w:p w14:paraId="72F32FC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college freshmen</w:t>
            </w:r>
          </w:p>
        </w:tc>
        <w:tc>
          <w:tcPr>
            <w:tcW w:w="2457" w:type="dxa"/>
            <w:tcBorders>
              <w:top w:val="single" w:sz="4" w:space="0" w:color="auto"/>
            </w:tcBorders>
            <w:vAlign w:val="top"/>
            <w:hideMark/>
          </w:tcPr>
          <w:p w14:paraId="767DD61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newly designed scales, theory-based' multiple intervention groups</w:t>
            </w:r>
          </w:p>
        </w:tc>
        <w:tc>
          <w:tcPr>
            <w:tcW w:w="1430" w:type="dxa"/>
            <w:tcBorders>
              <w:top w:val="single" w:sz="4" w:space="0" w:color="auto"/>
            </w:tcBorders>
            <w:vAlign w:val="top"/>
            <w:hideMark/>
          </w:tcPr>
          <w:p w14:paraId="548B0BB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00F50C68" w14:textId="77777777" w:rsidTr="006076C5">
        <w:trPr>
          <w:trHeight w:val="518"/>
        </w:trPr>
        <w:tc>
          <w:tcPr>
            <w:tcW w:w="0" w:type="auto"/>
            <w:vAlign w:val="top"/>
            <w:hideMark/>
          </w:tcPr>
          <w:p w14:paraId="10579DD2" w14:textId="77777777" w:rsidR="00583897" w:rsidRPr="00A44331" w:rsidRDefault="00583897" w:rsidP="008D4CFC">
            <w:pPr>
              <w:spacing w:after="0" w:line="240" w:lineRule="auto"/>
              <w:rPr>
                <w:rFonts w:eastAsia="Times New Roman" w:cs="Calibri"/>
                <w:sz w:val="16"/>
                <w:szCs w:val="16"/>
                <w:lang w:eastAsia="en-AU"/>
              </w:rPr>
            </w:pPr>
            <w:proofErr w:type="spellStart"/>
            <w:r w:rsidRPr="00A44331">
              <w:rPr>
                <w:rFonts w:eastAsia="Times New Roman" w:cs="Calibri"/>
                <w:sz w:val="16"/>
                <w:szCs w:val="16"/>
                <w:lang w:eastAsia="en-AU"/>
              </w:rPr>
              <w:t>Banyard</w:t>
            </w:r>
            <w:proofErr w:type="spellEnd"/>
            <w:r w:rsidRPr="00A44331">
              <w:rPr>
                <w:rFonts w:eastAsia="Times New Roman" w:cs="Calibri"/>
                <w:sz w:val="16"/>
                <w:szCs w:val="16"/>
                <w:lang w:eastAsia="en-AU"/>
              </w:rPr>
              <w:t xml:space="preserve"> et al. </w:t>
            </w:r>
            <w:r w:rsidRPr="00A44331">
              <w:rPr>
                <w:rFonts w:eastAsia="Times New Roman" w:cs="Calibri"/>
                <w:noProof/>
                <w:sz w:val="16"/>
                <w:szCs w:val="16"/>
                <w:lang w:eastAsia="en-AU"/>
              </w:rPr>
              <w:t>(2010)</w:t>
            </w:r>
          </w:p>
        </w:tc>
        <w:tc>
          <w:tcPr>
            <w:tcW w:w="0" w:type="auto"/>
            <w:vAlign w:val="top"/>
            <w:hideMark/>
          </w:tcPr>
          <w:p w14:paraId="0C4E2CA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2E14A2D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68B80292" w14:textId="0A793726"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w:t>
            </w:r>
          </w:p>
        </w:tc>
        <w:tc>
          <w:tcPr>
            <w:tcW w:w="0" w:type="auto"/>
            <w:vAlign w:val="top"/>
            <w:hideMark/>
          </w:tcPr>
          <w:p w14:paraId="76478D87" w14:textId="6745538A"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320D62DD" w14:textId="69A2D1D0"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469684A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176B3E9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college students</w:t>
            </w:r>
          </w:p>
        </w:tc>
        <w:tc>
          <w:tcPr>
            <w:tcW w:w="2457" w:type="dxa"/>
            <w:vAlign w:val="top"/>
            <w:hideMark/>
          </w:tcPr>
          <w:p w14:paraId="084C73A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use of validated, modified, and newly developed scales, theory based</w:t>
            </w:r>
          </w:p>
        </w:tc>
        <w:tc>
          <w:tcPr>
            <w:tcW w:w="1430" w:type="dxa"/>
            <w:vAlign w:val="top"/>
            <w:hideMark/>
          </w:tcPr>
          <w:p w14:paraId="77FEB1B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4C6B181E" w14:textId="77777777" w:rsidTr="006076C5">
        <w:trPr>
          <w:trHeight w:val="333"/>
        </w:trPr>
        <w:tc>
          <w:tcPr>
            <w:tcW w:w="0" w:type="auto"/>
            <w:vAlign w:val="top"/>
            <w:hideMark/>
          </w:tcPr>
          <w:p w14:paraId="53E9B18B" w14:textId="77777777" w:rsidR="00583897" w:rsidRPr="00A44331" w:rsidRDefault="00583897" w:rsidP="008D4CFC">
            <w:pPr>
              <w:spacing w:after="0" w:line="240" w:lineRule="auto"/>
              <w:rPr>
                <w:rFonts w:eastAsia="Times New Roman" w:cs="Calibri"/>
                <w:sz w:val="16"/>
                <w:szCs w:val="16"/>
                <w:lang w:eastAsia="en-AU"/>
              </w:rPr>
            </w:pPr>
            <w:proofErr w:type="spellStart"/>
            <w:r w:rsidRPr="00A44331">
              <w:rPr>
                <w:rFonts w:eastAsia="Times New Roman" w:cs="Calibri"/>
                <w:sz w:val="16"/>
                <w:szCs w:val="16"/>
                <w:lang w:eastAsia="en-AU"/>
              </w:rPr>
              <w:t>Banyard</w:t>
            </w:r>
            <w:proofErr w:type="spellEnd"/>
            <w:r w:rsidRPr="00A44331">
              <w:rPr>
                <w:rFonts w:eastAsia="Times New Roman" w:cs="Calibri"/>
                <w:sz w:val="16"/>
                <w:szCs w:val="16"/>
                <w:lang w:eastAsia="en-AU"/>
              </w:rPr>
              <w:t xml:space="preserve"> et al. </w:t>
            </w:r>
            <w:r w:rsidRPr="00A44331">
              <w:rPr>
                <w:rFonts w:eastAsia="Times New Roman" w:cs="Calibri"/>
                <w:noProof/>
                <w:sz w:val="16"/>
                <w:szCs w:val="16"/>
                <w:lang w:eastAsia="en-AU"/>
              </w:rPr>
              <w:t>(2019)</w:t>
            </w:r>
          </w:p>
        </w:tc>
        <w:tc>
          <w:tcPr>
            <w:tcW w:w="0" w:type="auto"/>
            <w:vAlign w:val="top"/>
            <w:hideMark/>
          </w:tcPr>
          <w:p w14:paraId="474D117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72A2E93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w:t>
            </w:r>
          </w:p>
        </w:tc>
        <w:tc>
          <w:tcPr>
            <w:tcW w:w="0" w:type="auto"/>
            <w:vAlign w:val="top"/>
            <w:hideMark/>
          </w:tcPr>
          <w:p w14:paraId="6EDA335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2, E3, E4, E5</w:t>
            </w:r>
          </w:p>
        </w:tc>
        <w:tc>
          <w:tcPr>
            <w:tcW w:w="0" w:type="auto"/>
            <w:vAlign w:val="top"/>
            <w:hideMark/>
          </w:tcPr>
          <w:p w14:paraId="43F1097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4</w:t>
            </w:r>
          </w:p>
        </w:tc>
        <w:tc>
          <w:tcPr>
            <w:tcW w:w="0" w:type="auto"/>
            <w:vAlign w:val="top"/>
            <w:hideMark/>
          </w:tcPr>
          <w:p w14:paraId="110416BC" w14:textId="2657FBFF"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64E8E63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55D597F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6th to 8th grade students</w:t>
            </w:r>
          </w:p>
        </w:tc>
        <w:tc>
          <w:tcPr>
            <w:tcW w:w="2457" w:type="dxa"/>
            <w:vAlign w:val="top"/>
            <w:hideMark/>
          </w:tcPr>
          <w:p w14:paraId="7E3498F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validated and modified scales; matched-sample control group</w:t>
            </w:r>
          </w:p>
        </w:tc>
        <w:tc>
          <w:tcPr>
            <w:tcW w:w="1430" w:type="dxa"/>
            <w:vAlign w:val="top"/>
            <w:hideMark/>
          </w:tcPr>
          <w:p w14:paraId="42DDA76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706F11BE" w14:textId="77777777" w:rsidTr="006076C5">
        <w:trPr>
          <w:trHeight w:val="181"/>
        </w:trPr>
        <w:tc>
          <w:tcPr>
            <w:tcW w:w="0" w:type="auto"/>
            <w:vAlign w:val="top"/>
            <w:hideMark/>
          </w:tcPr>
          <w:p w14:paraId="4389159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Bonar et al.</w:t>
            </w:r>
          </w:p>
          <w:p w14:paraId="7D0ECBE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noProof/>
                <w:sz w:val="16"/>
                <w:szCs w:val="16"/>
                <w:lang w:eastAsia="en-AU"/>
              </w:rPr>
              <w:t>(2019)</w:t>
            </w:r>
          </w:p>
        </w:tc>
        <w:tc>
          <w:tcPr>
            <w:tcW w:w="0" w:type="auto"/>
            <w:vAlign w:val="top"/>
            <w:hideMark/>
          </w:tcPr>
          <w:p w14:paraId="3BB21D2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3B15949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45F372B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4</w:t>
            </w:r>
          </w:p>
        </w:tc>
        <w:tc>
          <w:tcPr>
            <w:tcW w:w="0" w:type="auto"/>
            <w:vAlign w:val="top"/>
            <w:hideMark/>
          </w:tcPr>
          <w:p w14:paraId="278510A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36DDA526" w14:textId="186B1A8A"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701576A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0275A1F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first-year college students</w:t>
            </w:r>
          </w:p>
        </w:tc>
        <w:tc>
          <w:tcPr>
            <w:tcW w:w="2457" w:type="dxa"/>
            <w:vAlign w:val="top"/>
            <w:hideMark/>
          </w:tcPr>
          <w:p w14:paraId="75D3245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newly designed questions, theory-based; control group</w:t>
            </w:r>
          </w:p>
        </w:tc>
        <w:tc>
          <w:tcPr>
            <w:tcW w:w="1430" w:type="dxa"/>
            <w:vAlign w:val="top"/>
            <w:hideMark/>
          </w:tcPr>
          <w:p w14:paraId="4025425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671749E5" w14:textId="77777777" w:rsidTr="006076C5">
        <w:trPr>
          <w:trHeight w:val="437"/>
        </w:trPr>
        <w:tc>
          <w:tcPr>
            <w:tcW w:w="0" w:type="auto"/>
            <w:vAlign w:val="top"/>
            <w:hideMark/>
          </w:tcPr>
          <w:p w14:paraId="700895D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Bush et al. </w:t>
            </w:r>
            <w:r w:rsidRPr="00A44331">
              <w:rPr>
                <w:rFonts w:eastAsia="Times New Roman" w:cs="Calibri"/>
                <w:noProof/>
                <w:sz w:val="16"/>
                <w:szCs w:val="16"/>
                <w:lang w:eastAsia="en-AU"/>
              </w:rPr>
              <w:t>(2019)</w:t>
            </w:r>
          </w:p>
        </w:tc>
        <w:tc>
          <w:tcPr>
            <w:tcW w:w="0" w:type="auto"/>
            <w:vAlign w:val="top"/>
            <w:hideMark/>
          </w:tcPr>
          <w:p w14:paraId="14684D1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00614C7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2FBE0E3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4</w:t>
            </w:r>
          </w:p>
        </w:tc>
        <w:tc>
          <w:tcPr>
            <w:tcW w:w="0" w:type="auto"/>
            <w:vAlign w:val="top"/>
            <w:hideMark/>
          </w:tcPr>
          <w:p w14:paraId="2933862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38AD92C7" w14:textId="5FE5DCC0"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75E4C09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63BE75E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high school students grades 9 to 12</w:t>
            </w:r>
          </w:p>
        </w:tc>
        <w:tc>
          <w:tcPr>
            <w:tcW w:w="2457" w:type="dxa"/>
            <w:vAlign w:val="top"/>
            <w:hideMark/>
          </w:tcPr>
          <w:p w14:paraId="1CBE906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follow-upx4, modified scales; control group, randomisation; theory based</w:t>
            </w:r>
          </w:p>
        </w:tc>
        <w:tc>
          <w:tcPr>
            <w:tcW w:w="1430" w:type="dxa"/>
            <w:vAlign w:val="top"/>
            <w:hideMark/>
          </w:tcPr>
          <w:p w14:paraId="55B6F66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 and ineffective</w:t>
            </w:r>
          </w:p>
        </w:tc>
      </w:tr>
      <w:tr w:rsidR="00583897" w:rsidRPr="00A44331" w14:paraId="349CE677" w14:textId="77777777" w:rsidTr="006076C5">
        <w:trPr>
          <w:trHeight w:val="286"/>
        </w:trPr>
        <w:tc>
          <w:tcPr>
            <w:tcW w:w="0" w:type="auto"/>
            <w:vAlign w:val="top"/>
            <w:hideMark/>
          </w:tcPr>
          <w:p w14:paraId="037AC1CB" w14:textId="77777777" w:rsidR="00583897" w:rsidRPr="00A44331" w:rsidRDefault="00583897" w:rsidP="008D4CFC">
            <w:pPr>
              <w:spacing w:after="0" w:line="240" w:lineRule="auto"/>
              <w:rPr>
                <w:rFonts w:eastAsia="Times New Roman" w:cs="Calibri"/>
                <w:sz w:val="16"/>
                <w:szCs w:val="16"/>
                <w:lang w:eastAsia="en-AU"/>
              </w:rPr>
            </w:pPr>
            <w:proofErr w:type="spellStart"/>
            <w:r w:rsidRPr="00A44331">
              <w:rPr>
                <w:rFonts w:eastAsia="Times New Roman" w:cs="Calibri"/>
                <w:sz w:val="16"/>
                <w:szCs w:val="16"/>
                <w:lang w:eastAsia="en-AU"/>
              </w:rPr>
              <w:t>Cadaret</w:t>
            </w:r>
            <w:proofErr w:type="spellEnd"/>
            <w:r w:rsidRPr="00A44331">
              <w:rPr>
                <w:rFonts w:eastAsia="Times New Roman" w:cs="Calibri"/>
                <w:sz w:val="16"/>
                <w:szCs w:val="16"/>
                <w:lang w:eastAsia="en-AU"/>
              </w:rPr>
              <w:t xml:space="preserve"> et al. </w:t>
            </w:r>
            <w:r w:rsidRPr="00A44331">
              <w:rPr>
                <w:rFonts w:eastAsia="Times New Roman" w:cs="Calibri"/>
                <w:noProof/>
                <w:sz w:val="16"/>
                <w:szCs w:val="16"/>
                <w:lang w:eastAsia="en-AU"/>
              </w:rPr>
              <w:t>(2019)</w:t>
            </w:r>
          </w:p>
        </w:tc>
        <w:tc>
          <w:tcPr>
            <w:tcW w:w="0" w:type="auto"/>
            <w:vAlign w:val="top"/>
            <w:hideMark/>
          </w:tcPr>
          <w:p w14:paraId="176935E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3A46B33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45572BD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5</w:t>
            </w:r>
          </w:p>
        </w:tc>
        <w:tc>
          <w:tcPr>
            <w:tcW w:w="0" w:type="auto"/>
            <w:vAlign w:val="top"/>
            <w:hideMark/>
          </w:tcPr>
          <w:p w14:paraId="3C389FA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6352BD3C" w14:textId="10528992"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78329DA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48D62CD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college students</w:t>
            </w:r>
          </w:p>
        </w:tc>
        <w:tc>
          <w:tcPr>
            <w:tcW w:w="2457" w:type="dxa"/>
            <w:vAlign w:val="top"/>
            <w:hideMark/>
          </w:tcPr>
          <w:p w14:paraId="5B82F79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use of validated scale; control group</w:t>
            </w:r>
          </w:p>
        </w:tc>
        <w:tc>
          <w:tcPr>
            <w:tcW w:w="1430" w:type="dxa"/>
            <w:vAlign w:val="top"/>
            <w:hideMark/>
          </w:tcPr>
          <w:p w14:paraId="4A62352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138F6741" w14:textId="77777777" w:rsidTr="006076C5">
        <w:trPr>
          <w:trHeight w:val="411"/>
        </w:trPr>
        <w:tc>
          <w:tcPr>
            <w:tcW w:w="0" w:type="auto"/>
            <w:vAlign w:val="top"/>
            <w:hideMark/>
          </w:tcPr>
          <w:p w14:paraId="024234E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Campbell et al. </w:t>
            </w:r>
            <w:r w:rsidRPr="00A44331">
              <w:rPr>
                <w:rFonts w:eastAsia="Times New Roman" w:cs="Calibri"/>
                <w:noProof/>
                <w:sz w:val="16"/>
                <w:szCs w:val="16"/>
                <w:lang w:eastAsia="en-AU"/>
              </w:rPr>
              <w:t>(2013)</w:t>
            </w:r>
          </w:p>
        </w:tc>
        <w:tc>
          <w:tcPr>
            <w:tcW w:w="0" w:type="auto"/>
            <w:vAlign w:val="top"/>
            <w:hideMark/>
          </w:tcPr>
          <w:p w14:paraId="40F45B4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795FB3E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w:t>
            </w:r>
          </w:p>
        </w:tc>
        <w:tc>
          <w:tcPr>
            <w:tcW w:w="0" w:type="auto"/>
            <w:vAlign w:val="top"/>
            <w:hideMark/>
          </w:tcPr>
          <w:p w14:paraId="67866DD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4</w:t>
            </w:r>
          </w:p>
        </w:tc>
        <w:tc>
          <w:tcPr>
            <w:tcW w:w="0" w:type="auto"/>
            <w:vAlign w:val="top"/>
            <w:hideMark/>
          </w:tcPr>
          <w:p w14:paraId="2B312D9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 S4</w:t>
            </w:r>
          </w:p>
        </w:tc>
        <w:tc>
          <w:tcPr>
            <w:tcW w:w="0" w:type="auto"/>
            <w:vAlign w:val="top"/>
            <w:hideMark/>
          </w:tcPr>
          <w:p w14:paraId="18AFF60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Workplace</w:t>
            </w:r>
          </w:p>
        </w:tc>
        <w:tc>
          <w:tcPr>
            <w:tcW w:w="2457" w:type="dxa"/>
            <w:vAlign w:val="top"/>
            <w:hideMark/>
          </w:tcPr>
          <w:p w14:paraId="317ED03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690603F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employees</w:t>
            </w:r>
          </w:p>
        </w:tc>
        <w:tc>
          <w:tcPr>
            <w:tcW w:w="2457" w:type="dxa"/>
            <w:vAlign w:val="top"/>
            <w:hideMark/>
          </w:tcPr>
          <w:p w14:paraId="26D26FC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amp; post only, validated scales; control group</w:t>
            </w:r>
          </w:p>
        </w:tc>
        <w:tc>
          <w:tcPr>
            <w:tcW w:w="1430" w:type="dxa"/>
            <w:vAlign w:val="top"/>
            <w:hideMark/>
          </w:tcPr>
          <w:p w14:paraId="7217BBE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6B4BA082" w14:textId="77777777" w:rsidTr="006076C5">
        <w:trPr>
          <w:trHeight w:val="828"/>
        </w:trPr>
        <w:tc>
          <w:tcPr>
            <w:tcW w:w="0" w:type="auto"/>
            <w:vAlign w:val="top"/>
            <w:hideMark/>
          </w:tcPr>
          <w:p w14:paraId="7F78EB3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Cares et al. </w:t>
            </w:r>
            <w:r w:rsidRPr="00A44331">
              <w:rPr>
                <w:rFonts w:eastAsia="Times New Roman" w:cs="Calibri"/>
                <w:noProof/>
                <w:sz w:val="16"/>
                <w:szCs w:val="16"/>
                <w:lang w:eastAsia="en-AU"/>
              </w:rPr>
              <w:t>(2015)</w:t>
            </w:r>
          </w:p>
        </w:tc>
        <w:tc>
          <w:tcPr>
            <w:tcW w:w="0" w:type="auto"/>
            <w:vAlign w:val="top"/>
            <w:hideMark/>
          </w:tcPr>
          <w:p w14:paraId="5CE4D5E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51EEE3D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54A7C90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5</w:t>
            </w:r>
          </w:p>
        </w:tc>
        <w:tc>
          <w:tcPr>
            <w:tcW w:w="0" w:type="auto"/>
            <w:vAlign w:val="top"/>
            <w:hideMark/>
          </w:tcPr>
          <w:p w14:paraId="43D72F0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4</w:t>
            </w:r>
          </w:p>
        </w:tc>
        <w:tc>
          <w:tcPr>
            <w:tcW w:w="0" w:type="auto"/>
            <w:vAlign w:val="top"/>
            <w:hideMark/>
          </w:tcPr>
          <w:p w14:paraId="31336566" w14:textId="49745505"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1BC5D5B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 &amp; Organisational and community level</w:t>
            </w:r>
          </w:p>
        </w:tc>
        <w:tc>
          <w:tcPr>
            <w:tcW w:w="2457" w:type="dxa"/>
            <w:vAlign w:val="top"/>
            <w:hideMark/>
          </w:tcPr>
          <w:p w14:paraId="0FA3C6C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s first-year college students</w:t>
            </w:r>
          </w:p>
        </w:tc>
        <w:tc>
          <w:tcPr>
            <w:tcW w:w="2457" w:type="dxa"/>
            <w:vAlign w:val="top"/>
            <w:hideMark/>
          </w:tcPr>
          <w:p w14:paraId="190CEA0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validated and modifies scales; control group and comparison interventions, randomisation</w:t>
            </w:r>
          </w:p>
        </w:tc>
        <w:tc>
          <w:tcPr>
            <w:tcW w:w="1430" w:type="dxa"/>
            <w:vAlign w:val="top"/>
            <w:hideMark/>
          </w:tcPr>
          <w:p w14:paraId="1F7BCBF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6915341C" w14:textId="77777777" w:rsidTr="006076C5">
        <w:trPr>
          <w:trHeight w:val="624"/>
        </w:trPr>
        <w:tc>
          <w:tcPr>
            <w:tcW w:w="0" w:type="auto"/>
            <w:vAlign w:val="top"/>
            <w:hideMark/>
          </w:tcPr>
          <w:p w14:paraId="4F5991C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Carline et al. </w:t>
            </w:r>
            <w:r w:rsidRPr="00A44331">
              <w:rPr>
                <w:rFonts w:eastAsia="Times New Roman" w:cs="Calibri"/>
                <w:noProof/>
                <w:sz w:val="16"/>
                <w:szCs w:val="16"/>
                <w:lang w:eastAsia="en-AU"/>
              </w:rPr>
              <w:t>(2018)</w:t>
            </w:r>
          </w:p>
        </w:tc>
        <w:tc>
          <w:tcPr>
            <w:tcW w:w="0" w:type="auto"/>
            <w:vAlign w:val="top"/>
            <w:hideMark/>
          </w:tcPr>
          <w:p w14:paraId="3A39CD7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K</w:t>
            </w:r>
          </w:p>
        </w:tc>
        <w:tc>
          <w:tcPr>
            <w:tcW w:w="0" w:type="auto"/>
            <w:vAlign w:val="top"/>
            <w:hideMark/>
          </w:tcPr>
          <w:p w14:paraId="568C301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w:t>
            </w:r>
          </w:p>
        </w:tc>
        <w:tc>
          <w:tcPr>
            <w:tcW w:w="0" w:type="auto"/>
            <w:vAlign w:val="top"/>
            <w:hideMark/>
          </w:tcPr>
          <w:p w14:paraId="5B1D9E5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2, E3, E4, E5</w:t>
            </w:r>
          </w:p>
        </w:tc>
        <w:tc>
          <w:tcPr>
            <w:tcW w:w="0" w:type="auto"/>
            <w:vAlign w:val="top"/>
            <w:hideMark/>
          </w:tcPr>
          <w:p w14:paraId="1A518F4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3,S4</w:t>
            </w:r>
          </w:p>
        </w:tc>
        <w:tc>
          <w:tcPr>
            <w:tcW w:w="0" w:type="auto"/>
            <w:vAlign w:val="top"/>
            <w:hideMark/>
          </w:tcPr>
          <w:p w14:paraId="45F399A6" w14:textId="0EEE7663"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2D5A47E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 and Organisational and community level</w:t>
            </w:r>
          </w:p>
        </w:tc>
        <w:tc>
          <w:tcPr>
            <w:tcW w:w="2457" w:type="dxa"/>
            <w:vAlign w:val="top"/>
            <w:hideMark/>
          </w:tcPr>
          <w:p w14:paraId="7B843CA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college students</w:t>
            </w:r>
          </w:p>
        </w:tc>
        <w:tc>
          <w:tcPr>
            <w:tcW w:w="2457" w:type="dxa"/>
            <w:vAlign w:val="top"/>
            <w:hideMark/>
          </w:tcPr>
          <w:p w14:paraId="1B17E28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Focus groups post-</w:t>
            </w:r>
            <w:r w:rsidRPr="004C6750">
              <w:rPr>
                <w:rFonts w:cs="Calibri"/>
                <w:sz w:val="16"/>
                <w:szCs w:val="16"/>
              </w:rPr>
              <w:t>intervention</w:t>
            </w:r>
            <w:r w:rsidRPr="004C6750">
              <w:rPr>
                <w:rFonts w:eastAsia="Times New Roman" w:cs="Calibri"/>
                <w:sz w:val="16"/>
                <w:szCs w:val="16"/>
                <w:lang w:eastAsia="en-AU"/>
              </w:rPr>
              <w:t>; newly designed questions</w:t>
            </w:r>
          </w:p>
        </w:tc>
        <w:tc>
          <w:tcPr>
            <w:tcW w:w="1430" w:type="dxa"/>
            <w:vAlign w:val="top"/>
            <w:hideMark/>
          </w:tcPr>
          <w:p w14:paraId="7E5A4BA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404AB1CF" w14:textId="77777777" w:rsidTr="006076C5">
        <w:trPr>
          <w:trHeight w:val="507"/>
        </w:trPr>
        <w:tc>
          <w:tcPr>
            <w:tcW w:w="0" w:type="auto"/>
            <w:vAlign w:val="top"/>
            <w:hideMark/>
          </w:tcPr>
          <w:p w14:paraId="6D7D0C7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lastRenderedPageBreak/>
              <w:t>Carmody &amp;</w:t>
            </w:r>
            <w:r w:rsidRPr="00A44331">
              <w:rPr>
                <w:rFonts w:eastAsia="Times New Roman" w:cs="Calibri"/>
                <w:sz w:val="16"/>
                <w:szCs w:val="16"/>
                <w:lang w:eastAsia="en-AU"/>
              </w:rPr>
              <w:br/>
              <w:t xml:space="preserve">Ovenden </w:t>
            </w:r>
            <w:r w:rsidRPr="00A44331">
              <w:rPr>
                <w:rFonts w:eastAsia="Times New Roman" w:cs="Calibri"/>
                <w:noProof/>
                <w:sz w:val="16"/>
                <w:szCs w:val="16"/>
                <w:lang w:eastAsia="en-AU"/>
              </w:rPr>
              <w:t>(2013)</w:t>
            </w:r>
          </w:p>
        </w:tc>
        <w:tc>
          <w:tcPr>
            <w:tcW w:w="0" w:type="auto"/>
            <w:vAlign w:val="top"/>
            <w:hideMark/>
          </w:tcPr>
          <w:p w14:paraId="7154C39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Australia and New Zealand</w:t>
            </w:r>
          </w:p>
        </w:tc>
        <w:tc>
          <w:tcPr>
            <w:tcW w:w="0" w:type="auto"/>
            <w:vAlign w:val="top"/>
            <w:hideMark/>
          </w:tcPr>
          <w:p w14:paraId="5BE164D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70E6108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4, E5</w:t>
            </w:r>
          </w:p>
        </w:tc>
        <w:tc>
          <w:tcPr>
            <w:tcW w:w="0" w:type="auto"/>
            <w:vAlign w:val="top"/>
            <w:hideMark/>
          </w:tcPr>
          <w:p w14:paraId="4514DA0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3, S4</w:t>
            </w:r>
          </w:p>
        </w:tc>
        <w:tc>
          <w:tcPr>
            <w:tcW w:w="0" w:type="auto"/>
            <w:vAlign w:val="top"/>
            <w:hideMark/>
          </w:tcPr>
          <w:p w14:paraId="4BFCB6AD" w14:textId="6D407812"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38F8E1E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3EFFAA6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young people</w:t>
            </w:r>
          </w:p>
        </w:tc>
        <w:tc>
          <w:tcPr>
            <w:tcW w:w="2457" w:type="dxa"/>
            <w:vAlign w:val="top"/>
            <w:hideMark/>
          </w:tcPr>
          <w:p w14:paraId="7138BD1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newly designed questions</w:t>
            </w:r>
          </w:p>
        </w:tc>
        <w:tc>
          <w:tcPr>
            <w:tcW w:w="1430" w:type="dxa"/>
            <w:vAlign w:val="top"/>
            <w:hideMark/>
          </w:tcPr>
          <w:p w14:paraId="28BB9B8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6CA9430C" w14:textId="77777777" w:rsidTr="006076C5">
        <w:trPr>
          <w:trHeight w:val="655"/>
        </w:trPr>
        <w:tc>
          <w:tcPr>
            <w:tcW w:w="0" w:type="auto"/>
            <w:vAlign w:val="top"/>
            <w:hideMark/>
          </w:tcPr>
          <w:p w14:paraId="0C942047" w14:textId="77777777" w:rsidR="00583897" w:rsidRPr="00A44331" w:rsidRDefault="00583897" w:rsidP="008D4CFC">
            <w:pPr>
              <w:spacing w:after="0" w:line="240" w:lineRule="auto"/>
              <w:rPr>
                <w:rFonts w:eastAsia="Times New Roman" w:cs="Calibri"/>
                <w:sz w:val="16"/>
                <w:szCs w:val="16"/>
                <w:lang w:eastAsia="en-AU"/>
              </w:rPr>
            </w:pPr>
            <w:proofErr w:type="spellStart"/>
            <w:r w:rsidRPr="00A44331">
              <w:rPr>
                <w:rFonts w:eastAsia="Times New Roman" w:cs="Calibri"/>
                <w:sz w:val="16"/>
                <w:szCs w:val="16"/>
                <w:lang w:eastAsia="en-AU"/>
              </w:rPr>
              <w:t>Cherniawsky</w:t>
            </w:r>
            <w:proofErr w:type="spellEnd"/>
            <w:r w:rsidRPr="00A44331">
              <w:rPr>
                <w:rFonts w:eastAsia="Times New Roman" w:cs="Calibri"/>
                <w:sz w:val="16"/>
                <w:szCs w:val="16"/>
                <w:lang w:eastAsia="en-AU"/>
              </w:rPr>
              <w:t xml:space="preserve"> &amp; Morrison </w:t>
            </w:r>
            <w:r w:rsidRPr="00A44331">
              <w:rPr>
                <w:rFonts w:eastAsia="Times New Roman" w:cs="Calibri"/>
                <w:noProof/>
                <w:sz w:val="16"/>
                <w:szCs w:val="16"/>
                <w:lang w:eastAsia="en-AU"/>
              </w:rPr>
              <w:t>(2020)</w:t>
            </w:r>
          </w:p>
        </w:tc>
        <w:tc>
          <w:tcPr>
            <w:tcW w:w="0" w:type="auto"/>
            <w:vAlign w:val="top"/>
            <w:hideMark/>
          </w:tcPr>
          <w:p w14:paraId="29A7019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Not disclosed</w:t>
            </w:r>
          </w:p>
        </w:tc>
        <w:tc>
          <w:tcPr>
            <w:tcW w:w="0" w:type="auto"/>
            <w:vAlign w:val="top"/>
            <w:hideMark/>
          </w:tcPr>
          <w:p w14:paraId="06F591E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w:t>
            </w:r>
          </w:p>
        </w:tc>
        <w:tc>
          <w:tcPr>
            <w:tcW w:w="0" w:type="auto"/>
            <w:vAlign w:val="top"/>
            <w:hideMark/>
          </w:tcPr>
          <w:p w14:paraId="15EAB7F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w:t>
            </w:r>
          </w:p>
        </w:tc>
        <w:tc>
          <w:tcPr>
            <w:tcW w:w="0" w:type="auto"/>
            <w:vAlign w:val="top"/>
            <w:hideMark/>
          </w:tcPr>
          <w:p w14:paraId="68A033E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64F509F3" w14:textId="5D4B4F03"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278B9CF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3211D34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college students</w:t>
            </w:r>
          </w:p>
        </w:tc>
        <w:tc>
          <w:tcPr>
            <w:tcW w:w="2457" w:type="dxa"/>
            <w:vAlign w:val="top"/>
            <w:hideMark/>
          </w:tcPr>
          <w:p w14:paraId="70E3F87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ost-</w:t>
            </w:r>
            <w:r w:rsidRPr="004C6750">
              <w:rPr>
                <w:rFonts w:cs="Calibri"/>
                <w:sz w:val="16"/>
                <w:szCs w:val="16"/>
              </w:rPr>
              <w:t xml:space="preserve"> intervention</w:t>
            </w:r>
            <w:r w:rsidRPr="00A44331">
              <w:rPr>
                <w:rFonts w:eastAsia="Times New Roman" w:cs="Calibri"/>
                <w:sz w:val="16"/>
                <w:szCs w:val="16"/>
                <w:lang w:eastAsia="en-AU"/>
              </w:rPr>
              <w:t xml:space="preserve">, validated scales; control group, comparison </w:t>
            </w:r>
            <w:r w:rsidRPr="004C6750">
              <w:rPr>
                <w:rFonts w:cs="Calibri"/>
                <w:sz w:val="16"/>
                <w:szCs w:val="16"/>
              </w:rPr>
              <w:t>intervention</w:t>
            </w:r>
            <w:r w:rsidRPr="00A44331">
              <w:rPr>
                <w:rFonts w:eastAsia="Times New Roman" w:cs="Calibri"/>
                <w:sz w:val="16"/>
                <w:szCs w:val="16"/>
                <w:lang w:eastAsia="en-AU"/>
              </w:rPr>
              <w:t xml:space="preserve"> s, randomisation; theory based</w:t>
            </w:r>
          </w:p>
        </w:tc>
        <w:tc>
          <w:tcPr>
            <w:tcW w:w="1430" w:type="dxa"/>
            <w:vAlign w:val="top"/>
            <w:hideMark/>
          </w:tcPr>
          <w:p w14:paraId="74BF5EEB" w14:textId="2D230553"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32F045C4" w14:textId="77777777" w:rsidTr="006076C5">
        <w:trPr>
          <w:trHeight w:val="922"/>
        </w:trPr>
        <w:tc>
          <w:tcPr>
            <w:tcW w:w="0" w:type="auto"/>
            <w:vAlign w:val="top"/>
            <w:hideMark/>
          </w:tcPr>
          <w:p w14:paraId="347E0FE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Coker et al. </w:t>
            </w:r>
            <w:r w:rsidRPr="00A44331">
              <w:rPr>
                <w:rFonts w:eastAsia="Times New Roman" w:cs="Calibri"/>
                <w:noProof/>
                <w:sz w:val="16"/>
                <w:szCs w:val="16"/>
                <w:lang w:eastAsia="en-AU"/>
              </w:rPr>
              <w:t>(2011)</w:t>
            </w:r>
          </w:p>
        </w:tc>
        <w:tc>
          <w:tcPr>
            <w:tcW w:w="0" w:type="auto"/>
            <w:vAlign w:val="top"/>
            <w:hideMark/>
          </w:tcPr>
          <w:p w14:paraId="6335FEF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2982497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0648C22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4, E5</w:t>
            </w:r>
          </w:p>
        </w:tc>
        <w:tc>
          <w:tcPr>
            <w:tcW w:w="0" w:type="auto"/>
            <w:vAlign w:val="top"/>
            <w:hideMark/>
          </w:tcPr>
          <w:p w14:paraId="304E2CC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3, S4</w:t>
            </w:r>
          </w:p>
        </w:tc>
        <w:tc>
          <w:tcPr>
            <w:tcW w:w="0" w:type="auto"/>
            <w:vAlign w:val="top"/>
            <w:hideMark/>
          </w:tcPr>
          <w:p w14:paraId="4218FF33" w14:textId="339015D3"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54031BB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164C4E8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undergraduate college students</w:t>
            </w:r>
          </w:p>
        </w:tc>
        <w:tc>
          <w:tcPr>
            <w:tcW w:w="2457" w:type="dxa"/>
            <w:vAlign w:val="top"/>
            <w:hideMark/>
          </w:tcPr>
          <w:p w14:paraId="086D1FE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ross-sectional survey, post-</w:t>
            </w:r>
            <w:r w:rsidRPr="004C6750">
              <w:rPr>
                <w:rFonts w:cs="Calibri"/>
                <w:sz w:val="16"/>
                <w:szCs w:val="16"/>
              </w:rPr>
              <w:t xml:space="preserve"> intervention</w:t>
            </w:r>
            <w:r w:rsidRPr="00A44331">
              <w:rPr>
                <w:rFonts w:eastAsia="Times New Roman" w:cs="Calibri"/>
                <w:sz w:val="16"/>
                <w:szCs w:val="16"/>
                <w:lang w:eastAsia="en-AU"/>
              </w:rPr>
              <w:t>, compared to non-participants, validated and modified scales</w:t>
            </w:r>
          </w:p>
        </w:tc>
        <w:tc>
          <w:tcPr>
            <w:tcW w:w="1430" w:type="dxa"/>
            <w:vAlign w:val="top"/>
            <w:hideMark/>
          </w:tcPr>
          <w:p w14:paraId="5D6CD33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6566E0D7" w14:textId="77777777" w:rsidTr="006076C5">
        <w:trPr>
          <w:trHeight w:val="632"/>
        </w:trPr>
        <w:tc>
          <w:tcPr>
            <w:tcW w:w="0" w:type="auto"/>
            <w:vAlign w:val="top"/>
            <w:hideMark/>
          </w:tcPr>
          <w:p w14:paraId="46B1470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Coker et al. </w:t>
            </w:r>
            <w:r w:rsidRPr="00A44331">
              <w:rPr>
                <w:rFonts w:eastAsia="Times New Roman" w:cs="Calibri"/>
                <w:noProof/>
                <w:sz w:val="16"/>
                <w:szCs w:val="16"/>
                <w:lang w:eastAsia="en-AU"/>
              </w:rPr>
              <w:t>(2016)</w:t>
            </w:r>
          </w:p>
        </w:tc>
        <w:tc>
          <w:tcPr>
            <w:tcW w:w="0" w:type="auto"/>
            <w:vAlign w:val="top"/>
            <w:hideMark/>
          </w:tcPr>
          <w:p w14:paraId="19FF5ED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74E642E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40A0BDB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4</w:t>
            </w:r>
          </w:p>
        </w:tc>
        <w:tc>
          <w:tcPr>
            <w:tcW w:w="0" w:type="auto"/>
            <w:vAlign w:val="top"/>
            <w:hideMark/>
          </w:tcPr>
          <w:p w14:paraId="719A87E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505D20EE" w14:textId="39A1FCDF"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1FC52D4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6A67602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first year college students</w:t>
            </w:r>
          </w:p>
        </w:tc>
        <w:tc>
          <w:tcPr>
            <w:tcW w:w="2457" w:type="dxa"/>
            <w:vAlign w:val="top"/>
            <w:hideMark/>
          </w:tcPr>
          <w:p w14:paraId="1ADF893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ross-sectional survey, post-</w:t>
            </w:r>
            <w:r w:rsidRPr="004C6750">
              <w:rPr>
                <w:rFonts w:cs="Calibri"/>
                <w:sz w:val="16"/>
                <w:szCs w:val="16"/>
              </w:rPr>
              <w:t xml:space="preserve"> intervention</w:t>
            </w:r>
            <w:r w:rsidRPr="00A44331">
              <w:rPr>
                <w:rFonts w:eastAsia="Times New Roman" w:cs="Calibri"/>
                <w:sz w:val="16"/>
                <w:szCs w:val="16"/>
                <w:lang w:eastAsia="en-AU"/>
              </w:rPr>
              <w:t>, compared to non-participants, validated and modified scales</w:t>
            </w:r>
          </w:p>
        </w:tc>
        <w:tc>
          <w:tcPr>
            <w:tcW w:w="1430" w:type="dxa"/>
            <w:vAlign w:val="top"/>
            <w:hideMark/>
          </w:tcPr>
          <w:p w14:paraId="0C9FB17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240783C6" w14:textId="77777777" w:rsidTr="006076C5">
        <w:trPr>
          <w:trHeight w:val="616"/>
        </w:trPr>
        <w:tc>
          <w:tcPr>
            <w:tcW w:w="0" w:type="auto"/>
            <w:vAlign w:val="top"/>
            <w:hideMark/>
          </w:tcPr>
          <w:p w14:paraId="36CC791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Coker et al. </w:t>
            </w:r>
            <w:r w:rsidRPr="00A44331">
              <w:rPr>
                <w:rFonts w:eastAsia="Times New Roman" w:cs="Calibri"/>
                <w:noProof/>
                <w:sz w:val="16"/>
                <w:szCs w:val="16"/>
                <w:lang w:eastAsia="en-AU"/>
              </w:rPr>
              <w:t>(2017)</w:t>
            </w:r>
          </w:p>
        </w:tc>
        <w:tc>
          <w:tcPr>
            <w:tcW w:w="0" w:type="auto"/>
            <w:vAlign w:val="top"/>
            <w:hideMark/>
          </w:tcPr>
          <w:p w14:paraId="5D4D364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7628F97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1CF8489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4</w:t>
            </w:r>
          </w:p>
        </w:tc>
        <w:tc>
          <w:tcPr>
            <w:tcW w:w="0" w:type="auto"/>
            <w:vAlign w:val="top"/>
            <w:hideMark/>
          </w:tcPr>
          <w:p w14:paraId="7C059F6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7EC0DE06" w14:textId="166EB9DA"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4812819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09026FF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high school students in grades 9-12</w:t>
            </w:r>
          </w:p>
        </w:tc>
        <w:tc>
          <w:tcPr>
            <w:tcW w:w="2457" w:type="dxa"/>
            <w:vAlign w:val="top"/>
            <w:hideMark/>
          </w:tcPr>
          <w:p w14:paraId="3D8E6F6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annual repeated measures, newly designed scales; randomisation, control group</w:t>
            </w:r>
          </w:p>
        </w:tc>
        <w:tc>
          <w:tcPr>
            <w:tcW w:w="1430" w:type="dxa"/>
            <w:vAlign w:val="top"/>
            <w:hideMark/>
          </w:tcPr>
          <w:p w14:paraId="1C55D63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79AB4D07" w14:textId="77777777" w:rsidTr="006076C5">
        <w:trPr>
          <w:trHeight w:val="984"/>
        </w:trPr>
        <w:tc>
          <w:tcPr>
            <w:tcW w:w="0" w:type="auto"/>
            <w:vAlign w:val="top"/>
            <w:hideMark/>
          </w:tcPr>
          <w:p w14:paraId="4F57189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Coker et al. </w:t>
            </w:r>
            <w:r w:rsidRPr="00A44331">
              <w:rPr>
                <w:rFonts w:eastAsia="Times New Roman" w:cs="Calibri"/>
                <w:noProof/>
                <w:sz w:val="16"/>
                <w:szCs w:val="16"/>
                <w:lang w:eastAsia="en-AU"/>
              </w:rPr>
              <w:t>(2019)</w:t>
            </w:r>
          </w:p>
        </w:tc>
        <w:tc>
          <w:tcPr>
            <w:tcW w:w="0" w:type="auto"/>
            <w:vAlign w:val="top"/>
            <w:hideMark/>
          </w:tcPr>
          <w:p w14:paraId="5B568A7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220B6AA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2B08281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4</w:t>
            </w:r>
          </w:p>
        </w:tc>
        <w:tc>
          <w:tcPr>
            <w:tcW w:w="0" w:type="auto"/>
            <w:vAlign w:val="top"/>
            <w:hideMark/>
          </w:tcPr>
          <w:p w14:paraId="72F6F1D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06A9A0A0" w14:textId="30DC9492"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3483DEF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420E409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high school students in grades 9-13</w:t>
            </w:r>
          </w:p>
        </w:tc>
        <w:tc>
          <w:tcPr>
            <w:tcW w:w="2457" w:type="dxa"/>
            <w:vAlign w:val="top"/>
            <w:hideMark/>
          </w:tcPr>
          <w:p w14:paraId="37D1A36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annual repeated measures, validated and modified scales; randomisation, control group</w:t>
            </w:r>
          </w:p>
        </w:tc>
        <w:tc>
          <w:tcPr>
            <w:tcW w:w="1430" w:type="dxa"/>
            <w:vAlign w:val="top"/>
            <w:hideMark/>
          </w:tcPr>
          <w:p w14:paraId="00773EA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7BEB8553" w14:textId="77777777" w:rsidTr="006076C5">
        <w:trPr>
          <w:trHeight w:val="1118"/>
        </w:trPr>
        <w:tc>
          <w:tcPr>
            <w:tcW w:w="0" w:type="auto"/>
            <w:vAlign w:val="top"/>
            <w:hideMark/>
          </w:tcPr>
          <w:p w14:paraId="3BB706DF" w14:textId="557C2DA8"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Coker et al. </w:t>
            </w:r>
            <w:r w:rsidRPr="00A44331">
              <w:rPr>
                <w:rFonts w:eastAsia="Times New Roman" w:cs="Calibri"/>
                <w:noProof/>
                <w:sz w:val="16"/>
                <w:szCs w:val="16"/>
                <w:lang w:eastAsia="en-AU"/>
              </w:rPr>
              <w:t>(2020</w:t>
            </w:r>
            <w:r w:rsidR="00813C23">
              <w:rPr>
                <w:rFonts w:eastAsia="Times New Roman" w:cs="Calibri"/>
                <w:noProof/>
                <w:sz w:val="16"/>
                <w:szCs w:val="16"/>
                <w:lang w:eastAsia="en-AU"/>
              </w:rPr>
              <w:t>b</w:t>
            </w:r>
            <w:r w:rsidRPr="00A44331">
              <w:rPr>
                <w:rFonts w:eastAsia="Times New Roman" w:cs="Calibri"/>
                <w:noProof/>
                <w:sz w:val="16"/>
                <w:szCs w:val="16"/>
                <w:lang w:eastAsia="en-AU"/>
              </w:rPr>
              <w:t>)</w:t>
            </w:r>
          </w:p>
        </w:tc>
        <w:tc>
          <w:tcPr>
            <w:tcW w:w="0" w:type="auto"/>
            <w:vAlign w:val="top"/>
            <w:hideMark/>
          </w:tcPr>
          <w:p w14:paraId="778F6BA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5421F34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357EF6A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4</w:t>
            </w:r>
          </w:p>
        </w:tc>
        <w:tc>
          <w:tcPr>
            <w:tcW w:w="0" w:type="auto"/>
            <w:vAlign w:val="top"/>
            <w:hideMark/>
          </w:tcPr>
          <w:p w14:paraId="62CA762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 S5</w:t>
            </w:r>
          </w:p>
        </w:tc>
        <w:tc>
          <w:tcPr>
            <w:tcW w:w="0" w:type="auto"/>
            <w:vAlign w:val="top"/>
            <w:hideMark/>
          </w:tcPr>
          <w:p w14:paraId="0C22D909" w14:textId="193C7D9B"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2FECEA3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2EE1FF7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exual majority and sexual minority male and female high school students grades 9 - 12</w:t>
            </w:r>
          </w:p>
        </w:tc>
        <w:tc>
          <w:tcPr>
            <w:tcW w:w="2457" w:type="dxa"/>
            <w:vAlign w:val="top"/>
            <w:hideMark/>
          </w:tcPr>
          <w:p w14:paraId="2F118C7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follow-upx4, validated and modified and newly designed scales; control group, randomisation</w:t>
            </w:r>
          </w:p>
        </w:tc>
        <w:tc>
          <w:tcPr>
            <w:tcW w:w="1430" w:type="dxa"/>
            <w:vAlign w:val="top"/>
            <w:hideMark/>
          </w:tcPr>
          <w:p w14:paraId="4F47433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 and conflicting</w:t>
            </w:r>
          </w:p>
        </w:tc>
      </w:tr>
      <w:tr w:rsidR="00583897" w:rsidRPr="00A44331" w14:paraId="3A399E8D" w14:textId="77777777" w:rsidTr="006076C5">
        <w:trPr>
          <w:trHeight w:val="965"/>
        </w:trPr>
        <w:tc>
          <w:tcPr>
            <w:tcW w:w="0" w:type="auto"/>
            <w:vAlign w:val="top"/>
            <w:hideMark/>
          </w:tcPr>
          <w:p w14:paraId="1566BF42" w14:textId="17F061D3"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Coker et al. </w:t>
            </w:r>
            <w:r w:rsidRPr="00A44331">
              <w:rPr>
                <w:rFonts w:eastAsia="Times New Roman" w:cs="Calibri"/>
                <w:noProof/>
                <w:sz w:val="16"/>
                <w:szCs w:val="16"/>
                <w:lang w:eastAsia="en-AU"/>
              </w:rPr>
              <w:t>(2020</w:t>
            </w:r>
            <w:r w:rsidR="00813C23">
              <w:rPr>
                <w:rFonts w:eastAsia="Times New Roman" w:cs="Calibri"/>
                <w:noProof/>
                <w:sz w:val="16"/>
                <w:szCs w:val="16"/>
                <w:lang w:eastAsia="en-AU"/>
              </w:rPr>
              <w:t>a</w:t>
            </w:r>
            <w:r w:rsidRPr="00A44331">
              <w:rPr>
                <w:rFonts w:eastAsia="Times New Roman" w:cs="Calibri"/>
                <w:noProof/>
                <w:sz w:val="16"/>
                <w:szCs w:val="16"/>
                <w:lang w:eastAsia="en-AU"/>
              </w:rPr>
              <w:t>)</w:t>
            </w:r>
          </w:p>
        </w:tc>
        <w:tc>
          <w:tcPr>
            <w:tcW w:w="0" w:type="auto"/>
            <w:vAlign w:val="top"/>
            <w:hideMark/>
          </w:tcPr>
          <w:p w14:paraId="21C4156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7A76D74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3C2CBE9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4</w:t>
            </w:r>
          </w:p>
        </w:tc>
        <w:tc>
          <w:tcPr>
            <w:tcW w:w="0" w:type="auto"/>
            <w:vAlign w:val="top"/>
            <w:hideMark/>
          </w:tcPr>
          <w:p w14:paraId="1B9888F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45CA301C" w14:textId="40AB719C"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78A4829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5A33456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high school seniors</w:t>
            </w:r>
          </w:p>
        </w:tc>
        <w:tc>
          <w:tcPr>
            <w:tcW w:w="2457" w:type="dxa"/>
            <w:vAlign w:val="top"/>
            <w:hideMark/>
          </w:tcPr>
          <w:p w14:paraId="7BF988C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ost-</w:t>
            </w:r>
            <w:r w:rsidRPr="004C6750">
              <w:rPr>
                <w:rFonts w:cs="Calibri"/>
                <w:sz w:val="16"/>
                <w:szCs w:val="16"/>
              </w:rPr>
              <w:t xml:space="preserve"> intervention</w:t>
            </w:r>
            <w:r w:rsidRPr="00A44331">
              <w:rPr>
                <w:rFonts w:eastAsia="Times New Roman" w:cs="Calibri"/>
                <w:sz w:val="16"/>
                <w:szCs w:val="16"/>
                <w:lang w:eastAsia="en-AU"/>
              </w:rPr>
              <w:t>, validated and modified scales; control group, randomisation</w:t>
            </w:r>
          </w:p>
        </w:tc>
        <w:tc>
          <w:tcPr>
            <w:tcW w:w="1430" w:type="dxa"/>
            <w:vAlign w:val="top"/>
            <w:hideMark/>
          </w:tcPr>
          <w:p w14:paraId="2F00513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204B5A85" w14:textId="77777777" w:rsidTr="006076C5">
        <w:trPr>
          <w:trHeight w:val="881"/>
        </w:trPr>
        <w:tc>
          <w:tcPr>
            <w:tcW w:w="0" w:type="auto"/>
            <w:vAlign w:val="top"/>
            <w:hideMark/>
          </w:tcPr>
          <w:p w14:paraId="4F8457B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Connolly et al. </w:t>
            </w:r>
            <w:r w:rsidRPr="00A44331">
              <w:rPr>
                <w:rFonts w:eastAsia="Times New Roman" w:cs="Calibri"/>
                <w:noProof/>
                <w:sz w:val="16"/>
                <w:szCs w:val="16"/>
                <w:lang w:eastAsia="en-AU"/>
              </w:rPr>
              <w:t>(2015)</w:t>
            </w:r>
          </w:p>
        </w:tc>
        <w:tc>
          <w:tcPr>
            <w:tcW w:w="0" w:type="auto"/>
            <w:vAlign w:val="top"/>
            <w:hideMark/>
          </w:tcPr>
          <w:p w14:paraId="232524A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anada</w:t>
            </w:r>
          </w:p>
        </w:tc>
        <w:tc>
          <w:tcPr>
            <w:tcW w:w="0" w:type="auto"/>
            <w:vAlign w:val="top"/>
            <w:hideMark/>
          </w:tcPr>
          <w:p w14:paraId="62FBDE1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w:t>
            </w:r>
          </w:p>
        </w:tc>
        <w:tc>
          <w:tcPr>
            <w:tcW w:w="0" w:type="auto"/>
            <w:vAlign w:val="top"/>
            <w:hideMark/>
          </w:tcPr>
          <w:p w14:paraId="7384779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4, E5</w:t>
            </w:r>
          </w:p>
        </w:tc>
        <w:tc>
          <w:tcPr>
            <w:tcW w:w="0" w:type="auto"/>
            <w:vAlign w:val="top"/>
            <w:hideMark/>
          </w:tcPr>
          <w:p w14:paraId="3BEBD3A3" w14:textId="0C324065"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4</w:t>
            </w:r>
          </w:p>
        </w:tc>
        <w:tc>
          <w:tcPr>
            <w:tcW w:w="0" w:type="auto"/>
            <w:vAlign w:val="top"/>
            <w:hideMark/>
          </w:tcPr>
          <w:p w14:paraId="6122E5A9" w14:textId="7EDD2A8B"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12D16F3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07A5781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middle school students in grades 7-8</w:t>
            </w:r>
          </w:p>
        </w:tc>
        <w:tc>
          <w:tcPr>
            <w:tcW w:w="2457" w:type="dxa"/>
            <w:vAlign w:val="top"/>
            <w:hideMark/>
          </w:tcPr>
          <w:p w14:paraId="71FDBB2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validated scales; randomisation and comparison intervention group</w:t>
            </w:r>
          </w:p>
        </w:tc>
        <w:tc>
          <w:tcPr>
            <w:tcW w:w="1430" w:type="dxa"/>
            <w:vAlign w:val="top"/>
            <w:hideMark/>
          </w:tcPr>
          <w:p w14:paraId="2E0210C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 and ineffective</w:t>
            </w:r>
          </w:p>
        </w:tc>
      </w:tr>
      <w:tr w:rsidR="00583897" w:rsidRPr="00A44331" w14:paraId="0E23EFEC" w14:textId="77777777" w:rsidTr="006076C5">
        <w:trPr>
          <w:trHeight w:val="893"/>
        </w:trPr>
        <w:tc>
          <w:tcPr>
            <w:tcW w:w="0" w:type="auto"/>
            <w:vAlign w:val="top"/>
            <w:hideMark/>
          </w:tcPr>
          <w:p w14:paraId="05DC7630" w14:textId="05B61E1F" w:rsidR="00583897" w:rsidRPr="00A44331" w:rsidRDefault="00583897" w:rsidP="008D4CFC">
            <w:pPr>
              <w:spacing w:after="0" w:line="240" w:lineRule="auto"/>
              <w:rPr>
                <w:rFonts w:eastAsia="Times New Roman" w:cs="Calibri"/>
                <w:sz w:val="16"/>
                <w:szCs w:val="16"/>
                <w:lang w:eastAsia="en-AU"/>
              </w:rPr>
            </w:pPr>
            <w:proofErr w:type="spellStart"/>
            <w:r w:rsidRPr="00A44331">
              <w:rPr>
                <w:rFonts w:eastAsia="Times New Roman" w:cs="Calibri"/>
                <w:sz w:val="16"/>
                <w:szCs w:val="16"/>
                <w:lang w:eastAsia="en-AU"/>
              </w:rPr>
              <w:lastRenderedPageBreak/>
              <w:t>Daigneault</w:t>
            </w:r>
            <w:proofErr w:type="spellEnd"/>
            <w:r w:rsidRPr="00A44331">
              <w:rPr>
                <w:rFonts w:eastAsia="Times New Roman" w:cs="Calibri"/>
                <w:sz w:val="16"/>
                <w:szCs w:val="16"/>
                <w:lang w:eastAsia="en-AU"/>
              </w:rPr>
              <w:t xml:space="preserve"> et al. </w:t>
            </w:r>
            <w:r w:rsidRPr="00A44331">
              <w:rPr>
                <w:rFonts w:eastAsia="Times New Roman" w:cs="Calibri"/>
                <w:noProof/>
                <w:sz w:val="16"/>
                <w:szCs w:val="16"/>
                <w:lang w:eastAsia="en-AU"/>
              </w:rPr>
              <w:t>(2015)</w:t>
            </w:r>
          </w:p>
        </w:tc>
        <w:tc>
          <w:tcPr>
            <w:tcW w:w="0" w:type="auto"/>
            <w:vAlign w:val="top"/>
            <w:hideMark/>
          </w:tcPr>
          <w:p w14:paraId="75AEC90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anada</w:t>
            </w:r>
          </w:p>
        </w:tc>
        <w:tc>
          <w:tcPr>
            <w:tcW w:w="0" w:type="auto"/>
            <w:vAlign w:val="top"/>
            <w:hideMark/>
          </w:tcPr>
          <w:p w14:paraId="4D64121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131643A3" w14:textId="36AE360C"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w:t>
            </w:r>
          </w:p>
        </w:tc>
        <w:tc>
          <w:tcPr>
            <w:tcW w:w="0" w:type="auto"/>
            <w:vAlign w:val="top"/>
            <w:hideMark/>
          </w:tcPr>
          <w:p w14:paraId="582D8ACC" w14:textId="545C3955"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663291FE" w14:textId="71105CF3"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3D17ADF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5079BDC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high school students from levels 4 and 5</w:t>
            </w:r>
          </w:p>
        </w:tc>
        <w:tc>
          <w:tcPr>
            <w:tcW w:w="2457" w:type="dxa"/>
            <w:vAlign w:val="top"/>
            <w:hideMark/>
          </w:tcPr>
          <w:p w14:paraId="6971C44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validated and newly designed scales and questions; randomisation and control group</w:t>
            </w:r>
          </w:p>
        </w:tc>
        <w:tc>
          <w:tcPr>
            <w:tcW w:w="1430" w:type="dxa"/>
            <w:vAlign w:val="top"/>
            <w:hideMark/>
          </w:tcPr>
          <w:p w14:paraId="4C84650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07977AA0" w14:textId="77777777" w:rsidTr="006076C5">
        <w:trPr>
          <w:trHeight w:val="594"/>
        </w:trPr>
        <w:tc>
          <w:tcPr>
            <w:tcW w:w="0" w:type="auto"/>
            <w:vAlign w:val="top"/>
            <w:hideMark/>
          </w:tcPr>
          <w:p w14:paraId="13B7DD5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de Graaf et al. </w:t>
            </w:r>
            <w:r w:rsidRPr="00A44331">
              <w:rPr>
                <w:rFonts w:eastAsia="Times New Roman" w:cs="Calibri"/>
                <w:noProof/>
                <w:sz w:val="16"/>
                <w:szCs w:val="16"/>
                <w:lang w:eastAsia="en-AU"/>
              </w:rPr>
              <w:t>(2016)</w:t>
            </w:r>
          </w:p>
        </w:tc>
        <w:tc>
          <w:tcPr>
            <w:tcW w:w="0" w:type="auto"/>
            <w:vAlign w:val="top"/>
            <w:hideMark/>
          </w:tcPr>
          <w:p w14:paraId="0FB2493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Netherlands</w:t>
            </w:r>
          </w:p>
        </w:tc>
        <w:tc>
          <w:tcPr>
            <w:tcW w:w="0" w:type="auto"/>
            <w:vAlign w:val="top"/>
            <w:hideMark/>
          </w:tcPr>
          <w:p w14:paraId="45AE8B5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w:t>
            </w:r>
          </w:p>
        </w:tc>
        <w:tc>
          <w:tcPr>
            <w:tcW w:w="0" w:type="auto"/>
            <w:vAlign w:val="top"/>
            <w:hideMark/>
          </w:tcPr>
          <w:p w14:paraId="54240E0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2, E3, E4</w:t>
            </w:r>
          </w:p>
        </w:tc>
        <w:tc>
          <w:tcPr>
            <w:tcW w:w="0" w:type="auto"/>
            <w:vAlign w:val="top"/>
            <w:hideMark/>
          </w:tcPr>
          <w:p w14:paraId="0639F2D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4, S5</w:t>
            </w:r>
          </w:p>
        </w:tc>
        <w:tc>
          <w:tcPr>
            <w:tcW w:w="0" w:type="auto"/>
            <w:vAlign w:val="top"/>
            <w:hideMark/>
          </w:tcPr>
          <w:p w14:paraId="7825D79A" w14:textId="1BCAC5C6"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5ECD234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7ED06AF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school students</w:t>
            </w:r>
          </w:p>
        </w:tc>
        <w:tc>
          <w:tcPr>
            <w:tcW w:w="2457" w:type="dxa"/>
            <w:vAlign w:val="top"/>
            <w:hideMark/>
          </w:tcPr>
          <w:p w14:paraId="1CA524D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validated and adapted scales; control group, randomisation</w:t>
            </w:r>
          </w:p>
        </w:tc>
        <w:tc>
          <w:tcPr>
            <w:tcW w:w="1430" w:type="dxa"/>
            <w:vAlign w:val="top"/>
            <w:hideMark/>
          </w:tcPr>
          <w:p w14:paraId="0683C13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 and conflicting</w:t>
            </w:r>
          </w:p>
        </w:tc>
      </w:tr>
      <w:tr w:rsidR="00583897" w:rsidRPr="00A44331" w14:paraId="1CBF9533" w14:textId="77777777" w:rsidTr="006076C5">
        <w:trPr>
          <w:trHeight w:val="317"/>
        </w:trPr>
        <w:tc>
          <w:tcPr>
            <w:tcW w:w="0" w:type="auto"/>
            <w:vAlign w:val="top"/>
            <w:hideMark/>
          </w:tcPr>
          <w:p w14:paraId="59480F5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de Haas et al. </w:t>
            </w:r>
            <w:r w:rsidRPr="00A44331">
              <w:rPr>
                <w:rFonts w:eastAsia="Times New Roman" w:cs="Calibri"/>
                <w:noProof/>
                <w:sz w:val="16"/>
                <w:szCs w:val="16"/>
                <w:lang w:eastAsia="en-AU"/>
              </w:rPr>
              <w:t>(2010)</w:t>
            </w:r>
          </w:p>
        </w:tc>
        <w:tc>
          <w:tcPr>
            <w:tcW w:w="0" w:type="auto"/>
            <w:vAlign w:val="top"/>
            <w:hideMark/>
          </w:tcPr>
          <w:p w14:paraId="3C812D7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Netherlands</w:t>
            </w:r>
          </w:p>
        </w:tc>
        <w:tc>
          <w:tcPr>
            <w:tcW w:w="0" w:type="auto"/>
            <w:vAlign w:val="top"/>
            <w:hideMark/>
          </w:tcPr>
          <w:p w14:paraId="42B9CBD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6CCD543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2, E3, E4, E5</w:t>
            </w:r>
          </w:p>
        </w:tc>
        <w:tc>
          <w:tcPr>
            <w:tcW w:w="0" w:type="auto"/>
            <w:vAlign w:val="top"/>
            <w:hideMark/>
          </w:tcPr>
          <w:p w14:paraId="1C239CE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5</w:t>
            </w:r>
          </w:p>
        </w:tc>
        <w:tc>
          <w:tcPr>
            <w:tcW w:w="0" w:type="auto"/>
            <w:vAlign w:val="top"/>
            <w:hideMark/>
          </w:tcPr>
          <w:p w14:paraId="1D47910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Workplace</w:t>
            </w:r>
          </w:p>
        </w:tc>
        <w:tc>
          <w:tcPr>
            <w:tcW w:w="2457" w:type="dxa"/>
            <w:vAlign w:val="top"/>
            <w:hideMark/>
          </w:tcPr>
          <w:p w14:paraId="5D929E9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Organisational and community level</w:t>
            </w:r>
          </w:p>
        </w:tc>
        <w:tc>
          <w:tcPr>
            <w:tcW w:w="2457" w:type="dxa"/>
            <w:vAlign w:val="top"/>
            <w:hideMark/>
          </w:tcPr>
          <w:p w14:paraId="5CDAEEC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olice force members at all levels</w:t>
            </w:r>
          </w:p>
        </w:tc>
        <w:tc>
          <w:tcPr>
            <w:tcW w:w="2457" w:type="dxa"/>
            <w:vAlign w:val="top"/>
            <w:hideMark/>
          </w:tcPr>
          <w:p w14:paraId="5607460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key informant interviews; and policy document analysis</w:t>
            </w:r>
          </w:p>
        </w:tc>
        <w:tc>
          <w:tcPr>
            <w:tcW w:w="1430" w:type="dxa"/>
            <w:vAlign w:val="top"/>
            <w:hideMark/>
          </w:tcPr>
          <w:p w14:paraId="7016261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effective</w:t>
            </w:r>
          </w:p>
        </w:tc>
      </w:tr>
      <w:tr w:rsidR="00583897" w:rsidRPr="00A44331" w14:paraId="25CF8673" w14:textId="77777777" w:rsidTr="006076C5">
        <w:trPr>
          <w:trHeight w:val="1007"/>
        </w:trPr>
        <w:tc>
          <w:tcPr>
            <w:tcW w:w="0" w:type="auto"/>
            <w:vAlign w:val="top"/>
            <w:hideMark/>
          </w:tcPr>
          <w:p w14:paraId="7CCB876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de </w:t>
            </w:r>
            <w:proofErr w:type="spellStart"/>
            <w:r w:rsidRPr="00A44331">
              <w:rPr>
                <w:rFonts w:eastAsia="Times New Roman" w:cs="Calibri"/>
                <w:sz w:val="16"/>
                <w:szCs w:val="16"/>
                <w:lang w:eastAsia="en-AU"/>
              </w:rPr>
              <w:t>Lijster</w:t>
            </w:r>
            <w:proofErr w:type="spellEnd"/>
            <w:r w:rsidRPr="00A44331">
              <w:rPr>
                <w:rFonts w:eastAsia="Times New Roman" w:cs="Calibri"/>
                <w:sz w:val="16"/>
                <w:szCs w:val="16"/>
                <w:lang w:eastAsia="en-AU"/>
              </w:rPr>
              <w:t xml:space="preserve"> et al. </w:t>
            </w:r>
            <w:r w:rsidRPr="00A44331">
              <w:rPr>
                <w:rFonts w:eastAsia="Times New Roman" w:cs="Calibri"/>
                <w:noProof/>
                <w:sz w:val="16"/>
                <w:szCs w:val="16"/>
                <w:lang w:eastAsia="en-AU"/>
              </w:rPr>
              <w:t>(2016)</w:t>
            </w:r>
          </w:p>
        </w:tc>
        <w:tc>
          <w:tcPr>
            <w:tcW w:w="0" w:type="auto"/>
            <w:vAlign w:val="top"/>
            <w:hideMark/>
          </w:tcPr>
          <w:p w14:paraId="2715D43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Netherlands</w:t>
            </w:r>
          </w:p>
        </w:tc>
        <w:tc>
          <w:tcPr>
            <w:tcW w:w="0" w:type="auto"/>
            <w:vAlign w:val="top"/>
            <w:hideMark/>
          </w:tcPr>
          <w:p w14:paraId="0B7AB6D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7DC4474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4</w:t>
            </w:r>
          </w:p>
        </w:tc>
        <w:tc>
          <w:tcPr>
            <w:tcW w:w="0" w:type="auto"/>
            <w:vAlign w:val="top"/>
            <w:hideMark/>
          </w:tcPr>
          <w:p w14:paraId="6DEFDA2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25908573" w14:textId="4D11FB32"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345C55A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554FEA4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secondary students</w:t>
            </w:r>
          </w:p>
        </w:tc>
        <w:tc>
          <w:tcPr>
            <w:tcW w:w="2457" w:type="dxa"/>
            <w:vAlign w:val="top"/>
            <w:hideMark/>
          </w:tcPr>
          <w:p w14:paraId="75DC49A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validated and newly designed scales; theory-based; randomisation and a control group</w:t>
            </w:r>
          </w:p>
        </w:tc>
        <w:tc>
          <w:tcPr>
            <w:tcW w:w="1430" w:type="dxa"/>
            <w:vAlign w:val="top"/>
            <w:hideMark/>
          </w:tcPr>
          <w:p w14:paraId="1F01DED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7617ADB7" w14:textId="77777777" w:rsidTr="006076C5">
        <w:trPr>
          <w:trHeight w:val="126"/>
        </w:trPr>
        <w:tc>
          <w:tcPr>
            <w:tcW w:w="0" w:type="auto"/>
            <w:vAlign w:val="top"/>
            <w:hideMark/>
          </w:tcPr>
          <w:p w14:paraId="2565AC2A" w14:textId="77777777" w:rsidR="00583897" w:rsidRPr="00A44331" w:rsidRDefault="00583897" w:rsidP="008D4CFC">
            <w:pPr>
              <w:spacing w:after="0" w:line="240" w:lineRule="auto"/>
              <w:rPr>
                <w:rFonts w:eastAsia="Times New Roman" w:cs="Calibri"/>
                <w:sz w:val="16"/>
                <w:szCs w:val="16"/>
                <w:lang w:eastAsia="en-AU"/>
              </w:rPr>
            </w:pPr>
            <w:proofErr w:type="spellStart"/>
            <w:r w:rsidRPr="00A44331">
              <w:rPr>
                <w:rFonts w:eastAsia="Times New Roman" w:cs="Calibri"/>
                <w:sz w:val="16"/>
                <w:szCs w:val="16"/>
                <w:lang w:eastAsia="en-AU"/>
              </w:rPr>
              <w:t>Donais</w:t>
            </w:r>
            <w:proofErr w:type="spellEnd"/>
            <w:r w:rsidRPr="00A44331">
              <w:rPr>
                <w:rFonts w:eastAsia="Times New Roman" w:cs="Calibri"/>
                <w:sz w:val="16"/>
                <w:szCs w:val="16"/>
                <w:lang w:eastAsia="en-AU"/>
              </w:rPr>
              <w:t xml:space="preserve"> et al. </w:t>
            </w:r>
            <w:r w:rsidRPr="00A44331">
              <w:rPr>
                <w:rFonts w:eastAsia="Times New Roman" w:cs="Calibri"/>
                <w:noProof/>
                <w:sz w:val="16"/>
                <w:szCs w:val="16"/>
                <w:lang w:eastAsia="en-AU"/>
              </w:rPr>
              <w:t>(2019)</w:t>
            </w:r>
          </w:p>
        </w:tc>
        <w:tc>
          <w:tcPr>
            <w:tcW w:w="0" w:type="auto"/>
            <w:vAlign w:val="top"/>
            <w:hideMark/>
          </w:tcPr>
          <w:p w14:paraId="488A9E8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08F1522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w:t>
            </w:r>
          </w:p>
        </w:tc>
        <w:tc>
          <w:tcPr>
            <w:tcW w:w="0" w:type="auto"/>
            <w:vAlign w:val="top"/>
            <w:hideMark/>
          </w:tcPr>
          <w:p w14:paraId="2CE96E3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2, E3, E4, E5</w:t>
            </w:r>
          </w:p>
        </w:tc>
        <w:tc>
          <w:tcPr>
            <w:tcW w:w="0" w:type="auto"/>
            <w:vAlign w:val="top"/>
            <w:hideMark/>
          </w:tcPr>
          <w:p w14:paraId="1236423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3, S4</w:t>
            </w:r>
          </w:p>
        </w:tc>
        <w:tc>
          <w:tcPr>
            <w:tcW w:w="0" w:type="auto"/>
            <w:vAlign w:val="top"/>
            <w:hideMark/>
          </w:tcPr>
          <w:p w14:paraId="46964890" w14:textId="45DE84D5"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0E6A925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297C8E7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first-year college students</w:t>
            </w:r>
          </w:p>
        </w:tc>
        <w:tc>
          <w:tcPr>
            <w:tcW w:w="2457" w:type="dxa"/>
            <w:vAlign w:val="top"/>
            <w:hideMark/>
          </w:tcPr>
          <w:p w14:paraId="2A71241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ost-</w:t>
            </w:r>
            <w:r w:rsidRPr="004C6750">
              <w:rPr>
                <w:rFonts w:cs="Calibri"/>
                <w:sz w:val="16"/>
                <w:szCs w:val="16"/>
              </w:rPr>
              <w:t xml:space="preserve"> intervention</w:t>
            </w:r>
            <w:r w:rsidRPr="00A44331">
              <w:rPr>
                <w:rFonts w:eastAsia="Times New Roman" w:cs="Calibri"/>
                <w:sz w:val="16"/>
                <w:szCs w:val="16"/>
                <w:lang w:eastAsia="en-AU"/>
              </w:rPr>
              <w:t>, newly designed questions; randomisation and a control group</w:t>
            </w:r>
          </w:p>
        </w:tc>
        <w:tc>
          <w:tcPr>
            <w:tcW w:w="1430" w:type="dxa"/>
            <w:vAlign w:val="top"/>
            <w:hideMark/>
          </w:tcPr>
          <w:p w14:paraId="5181A80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39CE5930" w14:textId="77777777" w:rsidTr="006076C5">
        <w:trPr>
          <w:trHeight w:val="770"/>
        </w:trPr>
        <w:tc>
          <w:tcPr>
            <w:tcW w:w="0" w:type="auto"/>
            <w:vAlign w:val="top"/>
            <w:hideMark/>
          </w:tcPr>
          <w:p w14:paraId="057046E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Edwards et al. </w:t>
            </w:r>
            <w:r w:rsidRPr="00A44331">
              <w:rPr>
                <w:rFonts w:eastAsia="Times New Roman" w:cs="Calibri"/>
                <w:noProof/>
                <w:sz w:val="16"/>
                <w:szCs w:val="16"/>
                <w:lang w:eastAsia="en-AU"/>
              </w:rPr>
              <w:t>(2019)</w:t>
            </w:r>
          </w:p>
        </w:tc>
        <w:tc>
          <w:tcPr>
            <w:tcW w:w="0" w:type="auto"/>
            <w:vAlign w:val="top"/>
            <w:hideMark/>
          </w:tcPr>
          <w:p w14:paraId="3F5C1A4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4B67F46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6E17BD2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4</w:t>
            </w:r>
          </w:p>
        </w:tc>
        <w:tc>
          <w:tcPr>
            <w:tcW w:w="0" w:type="auto"/>
            <w:vAlign w:val="top"/>
            <w:hideMark/>
          </w:tcPr>
          <w:p w14:paraId="1FC061A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327001E4" w14:textId="049AA6CA"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0E054BB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7C3674A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high school students</w:t>
            </w:r>
          </w:p>
        </w:tc>
        <w:tc>
          <w:tcPr>
            <w:tcW w:w="2457" w:type="dxa"/>
            <w:vAlign w:val="top"/>
            <w:hideMark/>
          </w:tcPr>
          <w:p w14:paraId="5027492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x2, validated and adapted scales; control group, randomisation; theory based</w:t>
            </w:r>
          </w:p>
        </w:tc>
        <w:tc>
          <w:tcPr>
            <w:tcW w:w="1430" w:type="dxa"/>
            <w:vAlign w:val="top"/>
            <w:hideMark/>
          </w:tcPr>
          <w:p w14:paraId="0E2EF08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 and conflicting</w:t>
            </w:r>
          </w:p>
        </w:tc>
      </w:tr>
      <w:tr w:rsidR="00583897" w:rsidRPr="00A44331" w14:paraId="7AF6A32C" w14:textId="77777777" w:rsidTr="006076C5">
        <w:trPr>
          <w:trHeight w:val="219"/>
        </w:trPr>
        <w:tc>
          <w:tcPr>
            <w:tcW w:w="0" w:type="auto"/>
            <w:vAlign w:val="top"/>
            <w:hideMark/>
          </w:tcPr>
          <w:p w14:paraId="3C4060B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Elias-Lambert &amp; Black </w:t>
            </w:r>
            <w:r w:rsidRPr="00A44331">
              <w:rPr>
                <w:rFonts w:eastAsia="Times New Roman" w:cs="Calibri"/>
                <w:noProof/>
                <w:sz w:val="16"/>
                <w:szCs w:val="16"/>
                <w:lang w:eastAsia="en-AU"/>
              </w:rPr>
              <w:t>(2016)</w:t>
            </w:r>
          </w:p>
        </w:tc>
        <w:tc>
          <w:tcPr>
            <w:tcW w:w="0" w:type="auto"/>
            <w:vAlign w:val="top"/>
            <w:hideMark/>
          </w:tcPr>
          <w:p w14:paraId="0CCB94B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79140AF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10F5763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4, E5</w:t>
            </w:r>
          </w:p>
        </w:tc>
        <w:tc>
          <w:tcPr>
            <w:tcW w:w="0" w:type="auto"/>
            <w:vAlign w:val="top"/>
            <w:hideMark/>
          </w:tcPr>
          <w:p w14:paraId="33C4860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 S4</w:t>
            </w:r>
          </w:p>
        </w:tc>
        <w:tc>
          <w:tcPr>
            <w:tcW w:w="0" w:type="auto"/>
            <w:vAlign w:val="top"/>
            <w:hideMark/>
          </w:tcPr>
          <w:p w14:paraId="15568BEB" w14:textId="3BFD4AD5"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344273E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7464AA2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college students</w:t>
            </w:r>
          </w:p>
        </w:tc>
        <w:tc>
          <w:tcPr>
            <w:tcW w:w="2457" w:type="dxa"/>
            <w:vAlign w:val="top"/>
            <w:hideMark/>
          </w:tcPr>
          <w:p w14:paraId="54E14A9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at pre-post-follow-up, validated scales; high-risk and low-risk comparison groups</w:t>
            </w:r>
          </w:p>
        </w:tc>
        <w:tc>
          <w:tcPr>
            <w:tcW w:w="1430" w:type="dxa"/>
            <w:vAlign w:val="top"/>
            <w:hideMark/>
          </w:tcPr>
          <w:p w14:paraId="61F7D01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45B80E9D" w14:textId="77777777" w:rsidTr="006076C5">
        <w:trPr>
          <w:trHeight w:val="623"/>
        </w:trPr>
        <w:tc>
          <w:tcPr>
            <w:tcW w:w="0" w:type="auto"/>
            <w:vAlign w:val="top"/>
            <w:hideMark/>
          </w:tcPr>
          <w:p w14:paraId="62DEBE4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Feder et al. </w:t>
            </w:r>
            <w:r w:rsidRPr="00A44331">
              <w:rPr>
                <w:rFonts w:eastAsia="Times New Roman" w:cs="Calibri"/>
                <w:noProof/>
                <w:sz w:val="16"/>
                <w:szCs w:val="16"/>
                <w:lang w:eastAsia="en-AU"/>
              </w:rPr>
              <w:t>(2018)</w:t>
            </w:r>
          </w:p>
        </w:tc>
        <w:tc>
          <w:tcPr>
            <w:tcW w:w="0" w:type="auto"/>
            <w:vAlign w:val="top"/>
            <w:hideMark/>
          </w:tcPr>
          <w:p w14:paraId="1635936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20650E2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5FDC639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2, E4</w:t>
            </w:r>
          </w:p>
        </w:tc>
        <w:tc>
          <w:tcPr>
            <w:tcW w:w="0" w:type="auto"/>
            <w:vAlign w:val="top"/>
            <w:hideMark/>
          </w:tcPr>
          <w:p w14:paraId="24E5F3B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5</w:t>
            </w:r>
          </w:p>
        </w:tc>
        <w:tc>
          <w:tcPr>
            <w:tcW w:w="0" w:type="auto"/>
            <w:vAlign w:val="top"/>
            <w:hideMark/>
          </w:tcPr>
          <w:p w14:paraId="24C2CAF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arenting</w:t>
            </w:r>
          </w:p>
        </w:tc>
        <w:tc>
          <w:tcPr>
            <w:tcW w:w="2457" w:type="dxa"/>
            <w:vAlign w:val="top"/>
            <w:hideMark/>
          </w:tcPr>
          <w:p w14:paraId="5FF0E3E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376513E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Women on their first pregnancy</w:t>
            </w:r>
          </w:p>
        </w:tc>
        <w:tc>
          <w:tcPr>
            <w:tcW w:w="2457" w:type="dxa"/>
            <w:vAlign w:val="top"/>
            <w:hideMark/>
          </w:tcPr>
          <w:p w14:paraId="3BB8603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follow-up x2, validated scales; Control group, randomisation</w:t>
            </w:r>
          </w:p>
        </w:tc>
        <w:tc>
          <w:tcPr>
            <w:tcW w:w="1430" w:type="dxa"/>
            <w:vAlign w:val="top"/>
            <w:hideMark/>
          </w:tcPr>
          <w:p w14:paraId="2B50617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06458E96" w14:textId="77777777" w:rsidTr="006076C5">
        <w:trPr>
          <w:trHeight w:val="448"/>
        </w:trPr>
        <w:tc>
          <w:tcPr>
            <w:tcW w:w="0" w:type="auto"/>
            <w:vAlign w:val="top"/>
            <w:hideMark/>
          </w:tcPr>
          <w:p w14:paraId="4115649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Fenton &amp; Mott </w:t>
            </w:r>
            <w:r w:rsidRPr="00A44331">
              <w:rPr>
                <w:rFonts w:eastAsia="Times New Roman" w:cs="Calibri"/>
                <w:noProof/>
                <w:sz w:val="16"/>
                <w:szCs w:val="16"/>
                <w:lang w:eastAsia="en-AU"/>
              </w:rPr>
              <w:t>(2018)</w:t>
            </w:r>
          </w:p>
        </w:tc>
        <w:tc>
          <w:tcPr>
            <w:tcW w:w="0" w:type="auto"/>
            <w:vAlign w:val="top"/>
            <w:hideMark/>
          </w:tcPr>
          <w:p w14:paraId="6CC0E09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K</w:t>
            </w:r>
          </w:p>
        </w:tc>
        <w:tc>
          <w:tcPr>
            <w:tcW w:w="0" w:type="auto"/>
            <w:vAlign w:val="top"/>
            <w:hideMark/>
          </w:tcPr>
          <w:p w14:paraId="3E75556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365B1C9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4, E5</w:t>
            </w:r>
          </w:p>
        </w:tc>
        <w:tc>
          <w:tcPr>
            <w:tcW w:w="0" w:type="auto"/>
            <w:vAlign w:val="top"/>
            <w:hideMark/>
          </w:tcPr>
          <w:p w14:paraId="6064156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7A962718" w14:textId="7F2C90BC"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6D66CEA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 and community level</w:t>
            </w:r>
          </w:p>
        </w:tc>
        <w:tc>
          <w:tcPr>
            <w:tcW w:w="2457" w:type="dxa"/>
            <w:vAlign w:val="top"/>
            <w:hideMark/>
          </w:tcPr>
          <w:p w14:paraId="1C12141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first year law students</w:t>
            </w:r>
          </w:p>
        </w:tc>
        <w:tc>
          <w:tcPr>
            <w:tcW w:w="2457" w:type="dxa"/>
            <w:vAlign w:val="top"/>
            <w:hideMark/>
          </w:tcPr>
          <w:p w14:paraId="7C98835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validated and modified scales;  theory-based</w:t>
            </w:r>
          </w:p>
        </w:tc>
        <w:tc>
          <w:tcPr>
            <w:tcW w:w="1430" w:type="dxa"/>
            <w:vAlign w:val="top"/>
            <w:hideMark/>
          </w:tcPr>
          <w:p w14:paraId="01F3EFD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101E26BC" w14:textId="77777777" w:rsidTr="006076C5">
        <w:trPr>
          <w:trHeight w:val="313"/>
        </w:trPr>
        <w:tc>
          <w:tcPr>
            <w:tcW w:w="0" w:type="auto"/>
            <w:vAlign w:val="top"/>
            <w:hideMark/>
          </w:tcPr>
          <w:p w14:paraId="357BC4CC" w14:textId="77777777" w:rsidR="00583897" w:rsidRPr="00A44331" w:rsidRDefault="00583897" w:rsidP="008D4CFC">
            <w:pPr>
              <w:spacing w:after="0" w:line="240" w:lineRule="auto"/>
              <w:rPr>
                <w:rFonts w:eastAsia="Times New Roman" w:cs="Calibri"/>
                <w:sz w:val="16"/>
                <w:szCs w:val="16"/>
                <w:lang w:eastAsia="en-AU"/>
              </w:rPr>
            </w:pPr>
            <w:proofErr w:type="spellStart"/>
            <w:r w:rsidRPr="00A44331">
              <w:rPr>
                <w:rFonts w:eastAsia="Times New Roman" w:cs="Calibri"/>
                <w:sz w:val="16"/>
                <w:szCs w:val="16"/>
                <w:lang w:eastAsia="en-AU"/>
              </w:rPr>
              <w:t>Foshee</w:t>
            </w:r>
            <w:proofErr w:type="spellEnd"/>
            <w:r w:rsidRPr="00A44331">
              <w:rPr>
                <w:rFonts w:eastAsia="Times New Roman" w:cs="Calibri"/>
                <w:sz w:val="16"/>
                <w:szCs w:val="16"/>
                <w:lang w:eastAsia="en-AU"/>
              </w:rPr>
              <w:t xml:space="preserve"> et al. </w:t>
            </w:r>
            <w:r w:rsidRPr="00A44331">
              <w:rPr>
                <w:rFonts w:eastAsia="Times New Roman" w:cs="Calibri"/>
                <w:noProof/>
                <w:sz w:val="16"/>
                <w:szCs w:val="16"/>
                <w:lang w:eastAsia="en-AU"/>
              </w:rPr>
              <w:t>(2015)</w:t>
            </w:r>
          </w:p>
        </w:tc>
        <w:tc>
          <w:tcPr>
            <w:tcW w:w="0" w:type="auto"/>
            <w:vAlign w:val="top"/>
            <w:hideMark/>
          </w:tcPr>
          <w:p w14:paraId="6839885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02302BA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0D085CE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4, E5</w:t>
            </w:r>
          </w:p>
        </w:tc>
        <w:tc>
          <w:tcPr>
            <w:tcW w:w="0" w:type="auto"/>
            <w:vAlign w:val="top"/>
            <w:hideMark/>
          </w:tcPr>
          <w:p w14:paraId="14E191B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2CA105D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arenting</w:t>
            </w:r>
          </w:p>
        </w:tc>
        <w:tc>
          <w:tcPr>
            <w:tcW w:w="2457" w:type="dxa"/>
            <w:vAlign w:val="top"/>
            <w:hideMark/>
          </w:tcPr>
          <w:p w14:paraId="386A2CA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5C3F406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adolescent children exposed to IPV</w:t>
            </w:r>
          </w:p>
        </w:tc>
        <w:tc>
          <w:tcPr>
            <w:tcW w:w="2457" w:type="dxa"/>
            <w:vAlign w:val="top"/>
            <w:hideMark/>
          </w:tcPr>
          <w:p w14:paraId="0196365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Oral survey, pre-follow-up, validated and modified scales; control group, randomisation</w:t>
            </w:r>
          </w:p>
        </w:tc>
        <w:tc>
          <w:tcPr>
            <w:tcW w:w="1430" w:type="dxa"/>
            <w:vAlign w:val="top"/>
            <w:hideMark/>
          </w:tcPr>
          <w:p w14:paraId="7AAE69C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3328AF3C" w14:textId="77777777" w:rsidTr="006076C5">
        <w:trPr>
          <w:trHeight w:val="693"/>
        </w:trPr>
        <w:tc>
          <w:tcPr>
            <w:tcW w:w="0" w:type="auto"/>
            <w:vAlign w:val="top"/>
            <w:hideMark/>
          </w:tcPr>
          <w:p w14:paraId="6FC0B4F7" w14:textId="77777777" w:rsidR="00583897" w:rsidRPr="00A44331" w:rsidRDefault="00583897" w:rsidP="008D4CFC">
            <w:pPr>
              <w:spacing w:after="0" w:line="240" w:lineRule="auto"/>
              <w:rPr>
                <w:rFonts w:eastAsia="Times New Roman" w:cs="Calibri"/>
                <w:sz w:val="16"/>
                <w:szCs w:val="16"/>
                <w:lang w:eastAsia="en-AU"/>
              </w:rPr>
            </w:pPr>
            <w:proofErr w:type="spellStart"/>
            <w:r w:rsidRPr="00A44331">
              <w:rPr>
                <w:rFonts w:eastAsia="Times New Roman" w:cs="Calibri"/>
                <w:sz w:val="16"/>
                <w:szCs w:val="16"/>
                <w:lang w:eastAsia="en-AU"/>
              </w:rPr>
              <w:t>Foubert</w:t>
            </w:r>
            <w:proofErr w:type="spellEnd"/>
            <w:r w:rsidRPr="00A44331">
              <w:rPr>
                <w:rFonts w:eastAsia="Times New Roman" w:cs="Calibri"/>
                <w:sz w:val="16"/>
                <w:szCs w:val="16"/>
                <w:lang w:eastAsia="en-AU"/>
              </w:rPr>
              <w:t xml:space="preserve"> &amp; </w:t>
            </w:r>
            <w:proofErr w:type="spellStart"/>
            <w:r w:rsidRPr="00A44331">
              <w:rPr>
                <w:rFonts w:eastAsia="Times New Roman" w:cs="Calibri"/>
                <w:sz w:val="16"/>
                <w:szCs w:val="16"/>
                <w:lang w:eastAsia="en-AU"/>
              </w:rPr>
              <w:t>Masin</w:t>
            </w:r>
            <w:proofErr w:type="spellEnd"/>
            <w:r w:rsidRPr="00A44331">
              <w:rPr>
                <w:rFonts w:eastAsia="Times New Roman" w:cs="Calibri"/>
                <w:sz w:val="16"/>
                <w:szCs w:val="16"/>
                <w:lang w:eastAsia="en-AU"/>
              </w:rPr>
              <w:t xml:space="preserve"> </w:t>
            </w:r>
            <w:r w:rsidRPr="00A44331">
              <w:rPr>
                <w:rFonts w:eastAsia="Times New Roman" w:cs="Calibri"/>
                <w:noProof/>
                <w:sz w:val="16"/>
                <w:szCs w:val="16"/>
                <w:lang w:eastAsia="en-AU"/>
              </w:rPr>
              <w:t>(2012)</w:t>
            </w:r>
          </w:p>
        </w:tc>
        <w:tc>
          <w:tcPr>
            <w:tcW w:w="0" w:type="auto"/>
            <w:vAlign w:val="top"/>
            <w:hideMark/>
          </w:tcPr>
          <w:p w14:paraId="4EEB4A3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3389E0F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4B8923A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2, E4, E5</w:t>
            </w:r>
          </w:p>
        </w:tc>
        <w:tc>
          <w:tcPr>
            <w:tcW w:w="0" w:type="auto"/>
            <w:vAlign w:val="top"/>
            <w:hideMark/>
          </w:tcPr>
          <w:p w14:paraId="672A6E8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 S4</w:t>
            </w:r>
          </w:p>
        </w:tc>
        <w:tc>
          <w:tcPr>
            <w:tcW w:w="0" w:type="auto"/>
            <w:vAlign w:val="top"/>
            <w:hideMark/>
          </w:tcPr>
          <w:p w14:paraId="61DFF4B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Workplace</w:t>
            </w:r>
          </w:p>
        </w:tc>
        <w:tc>
          <w:tcPr>
            <w:tcW w:w="2457" w:type="dxa"/>
            <w:vAlign w:val="top"/>
            <w:hideMark/>
          </w:tcPr>
          <w:p w14:paraId="67BC9E2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4A0BE714" w14:textId="6BB987D0"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non-commissioned officers</w:t>
            </w:r>
          </w:p>
        </w:tc>
        <w:tc>
          <w:tcPr>
            <w:tcW w:w="2457" w:type="dxa"/>
            <w:vAlign w:val="top"/>
            <w:hideMark/>
          </w:tcPr>
          <w:p w14:paraId="45ACCAD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validated scales; Comparison intervention, randomisation; theory based</w:t>
            </w:r>
          </w:p>
        </w:tc>
        <w:tc>
          <w:tcPr>
            <w:tcW w:w="1430" w:type="dxa"/>
            <w:vAlign w:val="top"/>
            <w:hideMark/>
          </w:tcPr>
          <w:p w14:paraId="10EEC5D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147E0E1B" w14:textId="77777777" w:rsidTr="006076C5">
        <w:trPr>
          <w:trHeight w:val="556"/>
        </w:trPr>
        <w:tc>
          <w:tcPr>
            <w:tcW w:w="0" w:type="auto"/>
            <w:vAlign w:val="top"/>
            <w:hideMark/>
          </w:tcPr>
          <w:p w14:paraId="3AD75A6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lastRenderedPageBreak/>
              <w:t xml:space="preserve">Fuertes Martin et al. </w:t>
            </w:r>
            <w:r w:rsidRPr="00A44331">
              <w:rPr>
                <w:rFonts w:eastAsia="Times New Roman" w:cs="Calibri"/>
                <w:noProof/>
                <w:sz w:val="16"/>
                <w:szCs w:val="16"/>
                <w:lang w:eastAsia="en-AU"/>
              </w:rPr>
              <w:t>(2012)</w:t>
            </w:r>
          </w:p>
        </w:tc>
        <w:tc>
          <w:tcPr>
            <w:tcW w:w="0" w:type="auto"/>
            <w:vAlign w:val="top"/>
            <w:hideMark/>
          </w:tcPr>
          <w:p w14:paraId="72B2FCF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pain</w:t>
            </w:r>
          </w:p>
        </w:tc>
        <w:tc>
          <w:tcPr>
            <w:tcW w:w="0" w:type="auto"/>
            <w:vAlign w:val="top"/>
            <w:hideMark/>
          </w:tcPr>
          <w:p w14:paraId="579EDB9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w:t>
            </w:r>
          </w:p>
        </w:tc>
        <w:tc>
          <w:tcPr>
            <w:tcW w:w="0" w:type="auto"/>
            <w:vAlign w:val="top"/>
            <w:hideMark/>
          </w:tcPr>
          <w:p w14:paraId="045AACC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5</w:t>
            </w:r>
          </w:p>
        </w:tc>
        <w:tc>
          <w:tcPr>
            <w:tcW w:w="0" w:type="auto"/>
            <w:vAlign w:val="top"/>
            <w:hideMark/>
          </w:tcPr>
          <w:p w14:paraId="25A363B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3, S4</w:t>
            </w:r>
          </w:p>
        </w:tc>
        <w:tc>
          <w:tcPr>
            <w:tcW w:w="0" w:type="auto"/>
            <w:vAlign w:val="top"/>
            <w:hideMark/>
          </w:tcPr>
          <w:p w14:paraId="0834AB37" w14:textId="479C18CB"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679900A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73BAA57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high school students</w:t>
            </w:r>
          </w:p>
        </w:tc>
        <w:tc>
          <w:tcPr>
            <w:tcW w:w="2457" w:type="dxa"/>
            <w:vAlign w:val="top"/>
            <w:hideMark/>
          </w:tcPr>
          <w:p w14:paraId="5A6A92C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validated and modified scales; control group; theory based</w:t>
            </w:r>
          </w:p>
        </w:tc>
        <w:tc>
          <w:tcPr>
            <w:tcW w:w="1430" w:type="dxa"/>
            <w:vAlign w:val="top"/>
            <w:hideMark/>
          </w:tcPr>
          <w:p w14:paraId="458EDB4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 and Conflicting</w:t>
            </w:r>
          </w:p>
        </w:tc>
      </w:tr>
      <w:tr w:rsidR="00583897" w:rsidRPr="00A44331" w14:paraId="5C1515C9" w14:textId="77777777" w:rsidTr="006076C5">
        <w:trPr>
          <w:trHeight w:val="592"/>
        </w:trPr>
        <w:tc>
          <w:tcPr>
            <w:tcW w:w="0" w:type="auto"/>
            <w:vAlign w:val="top"/>
            <w:hideMark/>
          </w:tcPr>
          <w:p w14:paraId="42EFCBD8" w14:textId="77777777" w:rsidR="00583897" w:rsidRPr="00A44331" w:rsidRDefault="00583897" w:rsidP="008D4CFC">
            <w:pPr>
              <w:spacing w:after="0" w:line="240" w:lineRule="auto"/>
              <w:rPr>
                <w:rFonts w:eastAsia="Times New Roman" w:cs="Calibri"/>
                <w:sz w:val="16"/>
                <w:szCs w:val="16"/>
                <w:lang w:eastAsia="en-AU"/>
              </w:rPr>
            </w:pPr>
            <w:proofErr w:type="spellStart"/>
            <w:r w:rsidRPr="00A44331">
              <w:rPr>
                <w:rFonts w:eastAsia="Times New Roman" w:cs="Calibri"/>
                <w:sz w:val="16"/>
                <w:szCs w:val="16"/>
                <w:lang w:eastAsia="en-AU"/>
              </w:rPr>
              <w:t>Gatley</w:t>
            </w:r>
            <w:proofErr w:type="spellEnd"/>
            <w:r w:rsidRPr="00A44331">
              <w:rPr>
                <w:rFonts w:eastAsia="Times New Roman" w:cs="Calibri"/>
                <w:sz w:val="16"/>
                <w:szCs w:val="16"/>
                <w:lang w:eastAsia="en-AU"/>
              </w:rPr>
              <w:t xml:space="preserve"> et al. </w:t>
            </w:r>
            <w:r w:rsidRPr="00A44331">
              <w:rPr>
                <w:rFonts w:eastAsia="Times New Roman" w:cs="Calibri"/>
                <w:noProof/>
                <w:sz w:val="16"/>
                <w:szCs w:val="16"/>
                <w:lang w:eastAsia="en-AU"/>
              </w:rPr>
              <w:t>(2017)</w:t>
            </w:r>
          </w:p>
        </w:tc>
        <w:tc>
          <w:tcPr>
            <w:tcW w:w="0" w:type="auto"/>
            <w:vAlign w:val="top"/>
            <w:hideMark/>
          </w:tcPr>
          <w:p w14:paraId="046BF37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anada</w:t>
            </w:r>
          </w:p>
        </w:tc>
        <w:tc>
          <w:tcPr>
            <w:tcW w:w="0" w:type="auto"/>
            <w:vAlign w:val="top"/>
            <w:hideMark/>
          </w:tcPr>
          <w:p w14:paraId="3C68C9F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w:t>
            </w:r>
          </w:p>
        </w:tc>
        <w:tc>
          <w:tcPr>
            <w:tcW w:w="0" w:type="auto"/>
            <w:vAlign w:val="top"/>
            <w:hideMark/>
          </w:tcPr>
          <w:p w14:paraId="1B18F47B" w14:textId="77777777" w:rsidR="00583897" w:rsidRPr="00A44331" w:rsidRDefault="00583897" w:rsidP="008D4CFC">
            <w:pPr>
              <w:spacing w:after="0" w:line="240" w:lineRule="auto"/>
              <w:rPr>
                <w:rFonts w:eastAsia="Times New Roman" w:cs="Calibri"/>
                <w:sz w:val="16"/>
                <w:szCs w:val="16"/>
                <w:lang w:eastAsia="en-AU"/>
              </w:rPr>
            </w:pPr>
          </w:p>
        </w:tc>
        <w:tc>
          <w:tcPr>
            <w:tcW w:w="0" w:type="auto"/>
            <w:vAlign w:val="top"/>
            <w:hideMark/>
          </w:tcPr>
          <w:p w14:paraId="2767CDC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544F176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Alcohol</w:t>
            </w:r>
          </w:p>
        </w:tc>
        <w:tc>
          <w:tcPr>
            <w:tcW w:w="2457" w:type="dxa"/>
            <w:vAlign w:val="top"/>
            <w:hideMark/>
          </w:tcPr>
          <w:p w14:paraId="794098E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ocietal level</w:t>
            </w:r>
          </w:p>
        </w:tc>
        <w:tc>
          <w:tcPr>
            <w:tcW w:w="2457" w:type="dxa"/>
            <w:vAlign w:val="top"/>
            <w:hideMark/>
          </w:tcPr>
          <w:p w14:paraId="3E37171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Teenagers just under and over the legal drinking age of 18/19 years (depending on State law)</w:t>
            </w:r>
          </w:p>
        </w:tc>
        <w:tc>
          <w:tcPr>
            <w:tcW w:w="2457" w:type="dxa"/>
            <w:vAlign w:val="top"/>
            <w:hideMark/>
          </w:tcPr>
          <w:p w14:paraId="627D64F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econdary data analysis, pre-post intervention age</w:t>
            </w:r>
          </w:p>
        </w:tc>
        <w:tc>
          <w:tcPr>
            <w:tcW w:w="1430" w:type="dxa"/>
            <w:vAlign w:val="top"/>
            <w:hideMark/>
          </w:tcPr>
          <w:p w14:paraId="7F96ED2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2F3BEC27" w14:textId="77777777" w:rsidTr="006076C5">
        <w:trPr>
          <w:trHeight w:val="588"/>
        </w:trPr>
        <w:tc>
          <w:tcPr>
            <w:tcW w:w="0" w:type="auto"/>
            <w:vAlign w:val="top"/>
            <w:hideMark/>
          </w:tcPr>
          <w:p w14:paraId="2FF19C68" w14:textId="77777777" w:rsidR="00583897" w:rsidRPr="00A44331" w:rsidRDefault="00583897" w:rsidP="008D4CFC">
            <w:pPr>
              <w:spacing w:after="0" w:line="240" w:lineRule="auto"/>
              <w:rPr>
                <w:rFonts w:eastAsia="Times New Roman" w:cs="Calibri"/>
                <w:sz w:val="16"/>
                <w:szCs w:val="16"/>
                <w:lang w:eastAsia="en-AU"/>
              </w:rPr>
            </w:pPr>
            <w:proofErr w:type="spellStart"/>
            <w:r w:rsidRPr="00A44331">
              <w:rPr>
                <w:rFonts w:eastAsia="Times New Roman" w:cs="Calibri"/>
                <w:sz w:val="16"/>
                <w:szCs w:val="16"/>
                <w:lang w:eastAsia="en-AU"/>
              </w:rPr>
              <w:t>Gedney</w:t>
            </w:r>
            <w:proofErr w:type="spellEnd"/>
            <w:r w:rsidRPr="00A44331">
              <w:rPr>
                <w:rFonts w:eastAsia="Times New Roman" w:cs="Calibri"/>
                <w:sz w:val="16"/>
                <w:szCs w:val="16"/>
                <w:lang w:eastAsia="en-AU"/>
              </w:rPr>
              <w:t xml:space="preserve"> et al. </w:t>
            </w:r>
            <w:r w:rsidRPr="00A44331">
              <w:rPr>
                <w:rFonts w:eastAsia="Times New Roman" w:cs="Calibri"/>
                <w:noProof/>
                <w:sz w:val="16"/>
                <w:szCs w:val="16"/>
                <w:lang w:eastAsia="en-AU"/>
              </w:rPr>
              <w:t>(2020)</w:t>
            </w:r>
          </w:p>
        </w:tc>
        <w:tc>
          <w:tcPr>
            <w:tcW w:w="0" w:type="auto"/>
            <w:vAlign w:val="top"/>
            <w:hideMark/>
          </w:tcPr>
          <w:p w14:paraId="630A1A3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159BD6E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168FC3C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w:t>
            </w:r>
          </w:p>
        </w:tc>
        <w:tc>
          <w:tcPr>
            <w:tcW w:w="0" w:type="auto"/>
            <w:vAlign w:val="top"/>
            <w:hideMark/>
          </w:tcPr>
          <w:p w14:paraId="245709D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3A21D87F" w14:textId="4A7002AE"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3F7B53F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7951A7D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college students - most with a military engagement history</w:t>
            </w:r>
          </w:p>
        </w:tc>
        <w:tc>
          <w:tcPr>
            <w:tcW w:w="2457" w:type="dxa"/>
            <w:vAlign w:val="top"/>
            <w:hideMark/>
          </w:tcPr>
          <w:p w14:paraId="4CA0ACE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validated scale; comparison intervention, randomisation; theory based</w:t>
            </w:r>
          </w:p>
        </w:tc>
        <w:tc>
          <w:tcPr>
            <w:tcW w:w="1430" w:type="dxa"/>
            <w:vAlign w:val="top"/>
            <w:hideMark/>
          </w:tcPr>
          <w:p w14:paraId="4B163D5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418A4E16" w14:textId="77777777" w:rsidTr="006076C5">
        <w:trPr>
          <w:trHeight w:val="584"/>
        </w:trPr>
        <w:tc>
          <w:tcPr>
            <w:tcW w:w="0" w:type="auto"/>
            <w:vAlign w:val="top"/>
            <w:hideMark/>
          </w:tcPr>
          <w:p w14:paraId="28DF5AD4" w14:textId="77777777" w:rsidR="00583897" w:rsidRPr="00A44331" w:rsidRDefault="00583897" w:rsidP="008D4CFC">
            <w:pPr>
              <w:spacing w:after="0" w:line="240" w:lineRule="auto"/>
              <w:rPr>
                <w:rFonts w:eastAsia="Times New Roman" w:cs="Calibri"/>
                <w:sz w:val="16"/>
                <w:szCs w:val="16"/>
                <w:lang w:eastAsia="en-AU"/>
              </w:rPr>
            </w:pPr>
            <w:proofErr w:type="spellStart"/>
            <w:r w:rsidRPr="00A44331">
              <w:rPr>
                <w:rFonts w:eastAsia="Times New Roman" w:cs="Calibri"/>
                <w:sz w:val="16"/>
                <w:szCs w:val="16"/>
                <w:lang w:eastAsia="en-AU"/>
              </w:rPr>
              <w:t>Gidycz</w:t>
            </w:r>
            <w:proofErr w:type="spellEnd"/>
            <w:r w:rsidRPr="00A44331">
              <w:rPr>
                <w:rFonts w:eastAsia="Times New Roman" w:cs="Calibri"/>
                <w:sz w:val="16"/>
                <w:szCs w:val="16"/>
                <w:lang w:eastAsia="en-AU"/>
              </w:rPr>
              <w:t xml:space="preserve"> et al. </w:t>
            </w:r>
            <w:r w:rsidRPr="00A44331">
              <w:rPr>
                <w:rFonts w:eastAsia="Times New Roman" w:cs="Calibri"/>
                <w:noProof/>
                <w:sz w:val="16"/>
                <w:szCs w:val="16"/>
                <w:lang w:eastAsia="en-AU"/>
              </w:rPr>
              <w:t>(2011)</w:t>
            </w:r>
          </w:p>
        </w:tc>
        <w:tc>
          <w:tcPr>
            <w:tcW w:w="0" w:type="auto"/>
            <w:vAlign w:val="top"/>
            <w:hideMark/>
          </w:tcPr>
          <w:p w14:paraId="1BAC358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388D826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27D1BDB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w:t>
            </w:r>
          </w:p>
        </w:tc>
        <w:tc>
          <w:tcPr>
            <w:tcW w:w="0" w:type="auto"/>
            <w:vAlign w:val="top"/>
            <w:hideMark/>
          </w:tcPr>
          <w:p w14:paraId="34688DDE" w14:textId="4623AC5F"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4</w:t>
            </w:r>
          </w:p>
        </w:tc>
        <w:tc>
          <w:tcPr>
            <w:tcW w:w="0" w:type="auto"/>
            <w:vAlign w:val="top"/>
            <w:hideMark/>
          </w:tcPr>
          <w:p w14:paraId="2A175CCF" w14:textId="61988636"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5D503EE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6A89E54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1st year male college students</w:t>
            </w:r>
          </w:p>
        </w:tc>
        <w:tc>
          <w:tcPr>
            <w:tcW w:w="2457" w:type="dxa"/>
            <w:vAlign w:val="top"/>
            <w:hideMark/>
          </w:tcPr>
          <w:p w14:paraId="472CD77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at pre-post-follow up, validated scales, theory based; randomisation and control group</w:t>
            </w:r>
          </w:p>
        </w:tc>
        <w:tc>
          <w:tcPr>
            <w:tcW w:w="1430" w:type="dxa"/>
            <w:vAlign w:val="top"/>
            <w:hideMark/>
          </w:tcPr>
          <w:p w14:paraId="1E51C1F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0700EDE7" w14:textId="77777777" w:rsidTr="006076C5">
        <w:trPr>
          <w:trHeight w:val="996"/>
        </w:trPr>
        <w:tc>
          <w:tcPr>
            <w:tcW w:w="0" w:type="auto"/>
            <w:vAlign w:val="top"/>
            <w:hideMark/>
          </w:tcPr>
          <w:p w14:paraId="71E26E6B" w14:textId="77777777" w:rsidR="00583897" w:rsidRPr="00A44331" w:rsidRDefault="00583897" w:rsidP="008D4CFC">
            <w:pPr>
              <w:spacing w:after="0" w:line="240" w:lineRule="auto"/>
              <w:rPr>
                <w:rFonts w:eastAsia="Times New Roman" w:cs="Calibri"/>
                <w:sz w:val="16"/>
                <w:szCs w:val="16"/>
                <w:lang w:eastAsia="en-AU"/>
              </w:rPr>
            </w:pPr>
            <w:proofErr w:type="spellStart"/>
            <w:r w:rsidRPr="00A44331">
              <w:rPr>
                <w:rFonts w:eastAsia="Times New Roman" w:cs="Calibri"/>
                <w:sz w:val="16"/>
                <w:szCs w:val="16"/>
                <w:lang w:eastAsia="en-AU"/>
              </w:rPr>
              <w:t>Gidycz</w:t>
            </w:r>
            <w:proofErr w:type="spellEnd"/>
            <w:r w:rsidRPr="00A44331">
              <w:rPr>
                <w:rFonts w:eastAsia="Times New Roman" w:cs="Calibri"/>
                <w:sz w:val="16"/>
                <w:szCs w:val="16"/>
                <w:lang w:eastAsia="en-AU"/>
              </w:rPr>
              <w:t xml:space="preserve"> et al. </w:t>
            </w:r>
            <w:r w:rsidRPr="00A44331">
              <w:rPr>
                <w:rFonts w:eastAsia="Times New Roman" w:cs="Calibri"/>
                <w:noProof/>
                <w:sz w:val="16"/>
                <w:szCs w:val="16"/>
                <w:lang w:eastAsia="en-AU"/>
              </w:rPr>
              <w:t>(2015)</w:t>
            </w:r>
          </w:p>
        </w:tc>
        <w:tc>
          <w:tcPr>
            <w:tcW w:w="0" w:type="auto"/>
            <w:vAlign w:val="top"/>
            <w:hideMark/>
          </w:tcPr>
          <w:p w14:paraId="16B2E33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67C2FDC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3E8DDA56" w14:textId="3361AD52"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2, E3</w:t>
            </w:r>
          </w:p>
        </w:tc>
        <w:tc>
          <w:tcPr>
            <w:tcW w:w="0" w:type="auto"/>
            <w:vAlign w:val="top"/>
            <w:hideMark/>
          </w:tcPr>
          <w:p w14:paraId="62FDED6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428A8D25" w14:textId="4542E540"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5855ABC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69AB6A8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1st year female college students</w:t>
            </w:r>
          </w:p>
        </w:tc>
        <w:tc>
          <w:tcPr>
            <w:tcW w:w="2457" w:type="dxa"/>
            <w:vAlign w:val="top"/>
            <w:hideMark/>
          </w:tcPr>
          <w:p w14:paraId="70236FB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at pre-post-follow up, validated scales, theory based; randomisation and control group</w:t>
            </w:r>
          </w:p>
        </w:tc>
        <w:tc>
          <w:tcPr>
            <w:tcW w:w="1430" w:type="dxa"/>
            <w:vAlign w:val="top"/>
            <w:hideMark/>
          </w:tcPr>
          <w:p w14:paraId="1A81F78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26DECF6D" w14:textId="77777777" w:rsidTr="006076C5">
        <w:trPr>
          <w:trHeight w:val="693"/>
        </w:trPr>
        <w:tc>
          <w:tcPr>
            <w:tcW w:w="0" w:type="auto"/>
            <w:vAlign w:val="top"/>
            <w:hideMark/>
          </w:tcPr>
          <w:p w14:paraId="49B368D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Gilliam et al. </w:t>
            </w:r>
            <w:r w:rsidRPr="00A44331">
              <w:rPr>
                <w:rFonts w:eastAsia="Times New Roman" w:cs="Calibri"/>
                <w:noProof/>
                <w:sz w:val="16"/>
                <w:szCs w:val="16"/>
                <w:lang w:eastAsia="en-AU"/>
              </w:rPr>
              <w:t>(2016)</w:t>
            </w:r>
          </w:p>
        </w:tc>
        <w:tc>
          <w:tcPr>
            <w:tcW w:w="0" w:type="auto"/>
            <w:vAlign w:val="top"/>
            <w:hideMark/>
          </w:tcPr>
          <w:p w14:paraId="02C9191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77D3F77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w:t>
            </w:r>
          </w:p>
        </w:tc>
        <w:tc>
          <w:tcPr>
            <w:tcW w:w="0" w:type="auto"/>
            <w:vAlign w:val="top"/>
            <w:hideMark/>
          </w:tcPr>
          <w:p w14:paraId="19C9A35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4</w:t>
            </w:r>
          </w:p>
        </w:tc>
        <w:tc>
          <w:tcPr>
            <w:tcW w:w="0" w:type="auto"/>
            <w:vAlign w:val="top"/>
            <w:hideMark/>
          </w:tcPr>
          <w:p w14:paraId="678B3A6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634C9BC5" w14:textId="3261A683"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0D00B54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6F38118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high school students (or recent graduates)</w:t>
            </w:r>
          </w:p>
        </w:tc>
        <w:tc>
          <w:tcPr>
            <w:tcW w:w="2457" w:type="dxa"/>
            <w:vAlign w:val="top"/>
            <w:hideMark/>
          </w:tcPr>
          <w:p w14:paraId="5506527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Focus group, post-game-play, newly designed questions; follow-up interviews, newly designed questions</w:t>
            </w:r>
          </w:p>
        </w:tc>
        <w:tc>
          <w:tcPr>
            <w:tcW w:w="1430" w:type="dxa"/>
            <w:vAlign w:val="top"/>
            <w:hideMark/>
          </w:tcPr>
          <w:p w14:paraId="6E96B65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248116E8" w14:textId="77777777" w:rsidTr="006076C5">
        <w:trPr>
          <w:trHeight w:val="1257"/>
        </w:trPr>
        <w:tc>
          <w:tcPr>
            <w:tcW w:w="0" w:type="auto"/>
            <w:vAlign w:val="top"/>
            <w:hideMark/>
          </w:tcPr>
          <w:p w14:paraId="4CC8409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Hillenbrand-Gunn et al. </w:t>
            </w:r>
            <w:r w:rsidRPr="00A44331">
              <w:rPr>
                <w:rFonts w:eastAsia="Times New Roman" w:cs="Calibri"/>
                <w:noProof/>
                <w:sz w:val="16"/>
                <w:szCs w:val="16"/>
                <w:lang w:eastAsia="en-AU"/>
              </w:rPr>
              <w:t>(2010)</w:t>
            </w:r>
          </w:p>
        </w:tc>
        <w:tc>
          <w:tcPr>
            <w:tcW w:w="0" w:type="auto"/>
            <w:vAlign w:val="top"/>
            <w:hideMark/>
          </w:tcPr>
          <w:p w14:paraId="3961EED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7D13903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 &amp; tertiary</w:t>
            </w:r>
          </w:p>
        </w:tc>
        <w:tc>
          <w:tcPr>
            <w:tcW w:w="0" w:type="auto"/>
            <w:vAlign w:val="top"/>
            <w:hideMark/>
          </w:tcPr>
          <w:p w14:paraId="72910C2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4, E5</w:t>
            </w:r>
          </w:p>
        </w:tc>
        <w:tc>
          <w:tcPr>
            <w:tcW w:w="0" w:type="auto"/>
            <w:vAlign w:val="top"/>
            <w:hideMark/>
          </w:tcPr>
          <w:p w14:paraId="418B795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4</w:t>
            </w:r>
          </w:p>
        </w:tc>
        <w:tc>
          <w:tcPr>
            <w:tcW w:w="0" w:type="auto"/>
            <w:vAlign w:val="top"/>
            <w:hideMark/>
          </w:tcPr>
          <w:p w14:paraId="1EBB350F" w14:textId="673DB665"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0EEF3F3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 and organisational level</w:t>
            </w:r>
          </w:p>
        </w:tc>
        <w:tc>
          <w:tcPr>
            <w:tcW w:w="2457" w:type="dxa"/>
            <w:vAlign w:val="top"/>
            <w:hideMark/>
          </w:tcPr>
          <w:p w14:paraId="0B59E93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10th grade high school students</w:t>
            </w:r>
          </w:p>
        </w:tc>
        <w:tc>
          <w:tcPr>
            <w:tcW w:w="2457" w:type="dxa"/>
            <w:vAlign w:val="top"/>
            <w:hideMark/>
          </w:tcPr>
          <w:p w14:paraId="1355C07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validated and modified scales; control group; theory based</w:t>
            </w:r>
          </w:p>
        </w:tc>
        <w:tc>
          <w:tcPr>
            <w:tcW w:w="1430" w:type="dxa"/>
            <w:vAlign w:val="top"/>
            <w:hideMark/>
          </w:tcPr>
          <w:p w14:paraId="5BC4B5D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 and conflicting</w:t>
            </w:r>
          </w:p>
        </w:tc>
      </w:tr>
      <w:tr w:rsidR="00583897" w:rsidRPr="00A44331" w14:paraId="65D80116" w14:textId="77777777" w:rsidTr="006076C5">
        <w:trPr>
          <w:trHeight w:val="1160"/>
        </w:trPr>
        <w:tc>
          <w:tcPr>
            <w:tcW w:w="0" w:type="auto"/>
            <w:vAlign w:val="top"/>
          </w:tcPr>
          <w:p w14:paraId="07588A4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Hines &amp;</w:t>
            </w:r>
            <w:r w:rsidRPr="00A44331">
              <w:rPr>
                <w:rFonts w:eastAsia="Times New Roman" w:cs="Calibri"/>
                <w:sz w:val="16"/>
                <w:szCs w:val="16"/>
                <w:lang w:eastAsia="en-AU"/>
              </w:rPr>
              <w:br/>
              <w:t xml:space="preserve">Pam Reed </w:t>
            </w:r>
            <w:r w:rsidRPr="00A44331">
              <w:rPr>
                <w:rFonts w:eastAsia="Times New Roman" w:cs="Calibri"/>
                <w:noProof/>
                <w:sz w:val="16"/>
                <w:szCs w:val="16"/>
                <w:lang w:eastAsia="en-AU"/>
              </w:rPr>
              <w:t>(2015a)</w:t>
            </w:r>
          </w:p>
        </w:tc>
        <w:tc>
          <w:tcPr>
            <w:tcW w:w="0" w:type="auto"/>
            <w:vAlign w:val="top"/>
          </w:tcPr>
          <w:p w14:paraId="6ABE01B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tcPr>
          <w:p w14:paraId="1654923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tcPr>
          <w:p w14:paraId="457AEFF2" w14:textId="458B337B"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w:t>
            </w:r>
          </w:p>
        </w:tc>
        <w:tc>
          <w:tcPr>
            <w:tcW w:w="0" w:type="auto"/>
            <w:vAlign w:val="top"/>
          </w:tcPr>
          <w:p w14:paraId="18540330" w14:textId="0842DA04"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tcPr>
          <w:p w14:paraId="6A0B0DF8" w14:textId="07B28740"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tcPr>
          <w:p w14:paraId="4523D28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tcPr>
          <w:p w14:paraId="0A4FC94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college students</w:t>
            </w:r>
          </w:p>
        </w:tc>
        <w:tc>
          <w:tcPr>
            <w:tcW w:w="2457" w:type="dxa"/>
            <w:vAlign w:val="top"/>
          </w:tcPr>
          <w:p w14:paraId="31E8780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validated and modified scales; randomisation, and a comparative intervention group</w:t>
            </w:r>
          </w:p>
        </w:tc>
        <w:tc>
          <w:tcPr>
            <w:tcW w:w="1430" w:type="dxa"/>
            <w:vAlign w:val="top"/>
          </w:tcPr>
          <w:p w14:paraId="3E51DEA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76D3DF14" w14:textId="77777777" w:rsidTr="006076C5">
        <w:trPr>
          <w:trHeight w:val="638"/>
        </w:trPr>
        <w:tc>
          <w:tcPr>
            <w:tcW w:w="0" w:type="auto"/>
            <w:vAlign w:val="top"/>
            <w:hideMark/>
          </w:tcPr>
          <w:p w14:paraId="2AAEA75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Hines &amp; Palm Reed </w:t>
            </w:r>
            <w:r w:rsidRPr="00A44331">
              <w:rPr>
                <w:rFonts w:eastAsia="Times New Roman" w:cs="Calibri"/>
                <w:noProof/>
                <w:sz w:val="16"/>
                <w:szCs w:val="16"/>
                <w:lang w:eastAsia="en-AU"/>
              </w:rPr>
              <w:t>(2015b)</w:t>
            </w:r>
          </w:p>
        </w:tc>
        <w:tc>
          <w:tcPr>
            <w:tcW w:w="0" w:type="auto"/>
            <w:vAlign w:val="top"/>
            <w:hideMark/>
          </w:tcPr>
          <w:p w14:paraId="0955D81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3D4EF7D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1987C48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w:t>
            </w:r>
          </w:p>
        </w:tc>
        <w:tc>
          <w:tcPr>
            <w:tcW w:w="0" w:type="auto"/>
            <w:vAlign w:val="top"/>
            <w:hideMark/>
          </w:tcPr>
          <w:p w14:paraId="088A864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 S5</w:t>
            </w:r>
          </w:p>
        </w:tc>
        <w:tc>
          <w:tcPr>
            <w:tcW w:w="0" w:type="auto"/>
            <w:vAlign w:val="top"/>
            <w:hideMark/>
          </w:tcPr>
          <w:p w14:paraId="454EC7A2" w14:textId="66FB53C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7A4D6A4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06F2996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first year college students</w:t>
            </w:r>
          </w:p>
        </w:tc>
        <w:tc>
          <w:tcPr>
            <w:tcW w:w="2457" w:type="dxa"/>
            <w:vAlign w:val="top"/>
            <w:hideMark/>
          </w:tcPr>
          <w:p w14:paraId="23F4EC0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validated and modified scales</w:t>
            </w:r>
          </w:p>
        </w:tc>
        <w:tc>
          <w:tcPr>
            <w:tcW w:w="1430" w:type="dxa"/>
            <w:vAlign w:val="top"/>
            <w:hideMark/>
          </w:tcPr>
          <w:p w14:paraId="060E8A1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57232298" w14:textId="77777777" w:rsidTr="006076C5">
        <w:trPr>
          <w:trHeight w:val="939"/>
        </w:trPr>
        <w:tc>
          <w:tcPr>
            <w:tcW w:w="0" w:type="auto"/>
            <w:vAlign w:val="top"/>
            <w:hideMark/>
          </w:tcPr>
          <w:p w14:paraId="3921FCD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lastRenderedPageBreak/>
              <w:t xml:space="preserve">Hines &amp; Palm Reed </w:t>
            </w:r>
            <w:r w:rsidRPr="00A44331">
              <w:rPr>
                <w:rFonts w:eastAsia="Times New Roman" w:cs="Calibri"/>
                <w:noProof/>
                <w:sz w:val="16"/>
                <w:szCs w:val="16"/>
                <w:lang w:eastAsia="en-AU"/>
              </w:rPr>
              <w:t>(2017)</w:t>
            </w:r>
          </w:p>
        </w:tc>
        <w:tc>
          <w:tcPr>
            <w:tcW w:w="0" w:type="auto"/>
            <w:vAlign w:val="top"/>
            <w:hideMark/>
          </w:tcPr>
          <w:p w14:paraId="67EDF0F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2E420F4B" w14:textId="77777777" w:rsidR="00583897" w:rsidRPr="00A44331" w:rsidRDefault="00583897" w:rsidP="008D4CFC">
            <w:pPr>
              <w:spacing w:after="0" w:line="240" w:lineRule="auto"/>
              <w:rPr>
                <w:rFonts w:eastAsia="Times New Roman" w:cs="Calibri"/>
                <w:sz w:val="16"/>
                <w:szCs w:val="16"/>
                <w:lang w:eastAsia="en-AU"/>
              </w:rPr>
            </w:pPr>
          </w:p>
        </w:tc>
        <w:tc>
          <w:tcPr>
            <w:tcW w:w="0" w:type="auto"/>
            <w:vAlign w:val="top"/>
            <w:hideMark/>
          </w:tcPr>
          <w:p w14:paraId="375188B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4DF781F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2B42C41E" w14:textId="52C9D59B"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3B6A7A6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7EE5C00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college students</w:t>
            </w:r>
          </w:p>
        </w:tc>
        <w:tc>
          <w:tcPr>
            <w:tcW w:w="2457" w:type="dxa"/>
            <w:vAlign w:val="top"/>
            <w:hideMark/>
          </w:tcPr>
          <w:p w14:paraId="4F043F0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adapted and newly designed scales; comparison intervention, randomisation; theory based</w:t>
            </w:r>
          </w:p>
        </w:tc>
        <w:tc>
          <w:tcPr>
            <w:tcW w:w="1430" w:type="dxa"/>
            <w:vAlign w:val="top"/>
            <w:hideMark/>
          </w:tcPr>
          <w:p w14:paraId="70F3E19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2B5EB23F" w14:textId="77777777" w:rsidTr="006076C5">
        <w:trPr>
          <w:trHeight w:val="912"/>
        </w:trPr>
        <w:tc>
          <w:tcPr>
            <w:tcW w:w="0" w:type="auto"/>
            <w:vAlign w:val="top"/>
            <w:hideMark/>
          </w:tcPr>
          <w:p w14:paraId="79F3040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Hines et al. </w:t>
            </w:r>
            <w:r w:rsidRPr="00A44331">
              <w:rPr>
                <w:rFonts w:eastAsia="Times New Roman" w:cs="Calibri"/>
                <w:noProof/>
                <w:sz w:val="16"/>
                <w:szCs w:val="16"/>
                <w:lang w:eastAsia="en-AU"/>
              </w:rPr>
              <w:t>(2019)</w:t>
            </w:r>
          </w:p>
        </w:tc>
        <w:tc>
          <w:tcPr>
            <w:tcW w:w="0" w:type="auto"/>
            <w:vAlign w:val="top"/>
            <w:hideMark/>
          </w:tcPr>
          <w:p w14:paraId="7AEF309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452861A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3938330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w:t>
            </w:r>
          </w:p>
        </w:tc>
        <w:tc>
          <w:tcPr>
            <w:tcW w:w="0" w:type="auto"/>
            <w:vAlign w:val="top"/>
            <w:hideMark/>
          </w:tcPr>
          <w:p w14:paraId="3C0AF6E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 S5</w:t>
            </w:r>
          </w:p>
        </w:tc>
        <w:tc>
          <w:tcPr>
            <w:tcW w:w="0" w:type="auto"/>
            <w:vAlign w:val="top"/>
            <w:hideMark/>
          </w:tcPr>
          <w:p w14:paraId="0BADCCF7" w14:textId="24146CC2"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259CCE3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0B9ED29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college students</w:t>
            </w:r>
          </w:p>
        </w:tc>
        <w:tc>
          <w:tcPr>
            <w:tcW w:w="2457" w:type="dxa"/>
            <w:vAlign w:val="top"/>
            <w:hideMark/>
          </w:tcPr>
          <w:p w14:paraId="6701CBD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validated and modified and newly designed scales; comparison interventions, randomisation</w:t>
            </w:r>
          </w:p>
        </w:tc>
        <w:tc>
          <w:tcPr>
            <w:tcW w:w="1430" w:type="dxa"/>
            <w:vAlign w:val="top"/>
            <w:hideMark/>
          </w:tcPr>
          <w:p w14:paraId="4AF4C60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41B2F732" w14:textId="77777777" w:rsidTr="006076C5">
        <w:trPr>
          <w:trHeight w:val="496"/>
        </w:trPr>
        <w:tc>
          <w:tcPr>
            <w:tcW w:w="0" w:type="auto"/>
            <w:vAlign w:val="top"/>
            <w:hideMark/>
          </w:tcPr>
          <w:p w14:paraId="6AE8E65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Holland et al. </w:t>
            </w:r>
            <w:r w:rsidRPr="00A44331">
              <w:rPr>
                <w:rFonts w:eastAsia="Times New Roman" w:cs="Calibri"/>
                <w:noProof/>
                <w:sz w:val="16"/>
                <w:szCs w:val="16"/>
                <w:lang w:eastAsia="en-AU"/>
              </w:rPr>
              <w:t>(2014)</w:t>
            </w:r>
          </w:p>
        </w:tc>
        <w:tc>
          <w:tcPr>
            <w:tcW w:w="0" w:type="auto"/>
            <w:vAlign w:val="top"/>
            <w:hideMark/>
          </w:tcPr>
          <w:p w14:paraId="03D96E1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47609A0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w:t>
            </w:r>
          </w:p>
        </w:tc>
        <w:tc>
          <w:tcPr>
            <w:tcW w:w="0" w:type="auto"/>
            <w:vAlign w:val="top"/>
            <w:hideMark/>
          </w:tcPr>
          <w:p w14:paraId="6002EC0B" w14:textId="3E9D12F6"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w:t>
            </w:r>
          </w:p>
        </w:tc>
        <w:tc>
          <w:tcPr>
            <w:tcW w:w="0" w:type="auto"/>
            <w:vAlign w:val="top"/>
            <w:hideMark/>
          </w:tcPr>
          <w:p w14:paraId="6B263D7B" w14:textId="2AED41F5"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35118F9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Workplace</w:t>
            </w:r>
          </w:p>
        </w:tc>
        <w:tc>
          <w:tcPr>
            <w:tcW w:w="2457" w:type="dxa"/>
            <w:vAlign w:val="top"/>
            <w:hideMark/>
          </w:tcPr>
          <w:p w14:paraId="7DBD9F7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6E9C7B3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members of the US military</w:t>
            </w:r>
          </w:p>
        </w:tc>
        <w:tc>
          <w:tcPr>
            <w:tcW w:w="2457" w:type="dxa"/>
            <w:vAlign w:val="top"/>
            <w:hideMark/>
          </w:tcPr>
          <w:p w14:paraId="0430C4AE" w14:textId="6B081EA1"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ost-</w:t>
            </w:r>
            <w:r w:rsidRPr="004C6750">
              <w:rPr>
                <w:rFonts w:cs="Calibri"/>
                <w:sz w:val="16"/>
                <w:szCs w:val="16"/>
              </w:rPr>
              <w:t xml:space="preserve"> intervention</w:t>
            </w:r>
            <w:r w:rsidRPr="00A44331">
              <w:rPr>
                <w:rFonts w:eastAsia="Times New Roman" w:cs="Calibri"/>
                <w:sz w:val="16"/>
                <w:szCs w:val="16"/>
                <w:lang w:eastAsia="en-AU"/>
              </w:rPr>
              <w:t>, newly designed scales and questions.</w:t>
            </w:r>
          </w:p>
        </w:tc>
        <w:tc>
          <w:tcPr>
            <w:tcW w:w="1430" w:type="dxa"/>
            <w:vAlign w:val="top"/>
            <w:hideMark/>
          </w:tcPr>
          <w:p w14:paraId="5DF601E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6FB7BF4D" w14:textId="77777777" w:rsidTr="006076C5">
        <w:trPr>
          <w:trHeight w:val="590"/>
        </w:trPr>
        <w:tc>
          <w:tcPr>
            <w:tcW w:w="0" w:type="auto"/>
            <w:vAlign w:val="top"/>
            <w:hideMark/>
          </w:tcPr>
          <w:p w14:paraId="09C2069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Holtzman &amp; </w:t>
            </w:r>
            <w:proofErr w:type="spellStart"/>
            <w:r w:rsidRPr="00A44331">
              <w:rPr>
                <w:rFonts w:eastAsia="Times New Roman" w:cs="Calibri"/>
                <w:sz w:val="16"/>
                <w:szCs w:val="16"/>
                <w:lang w:eastAsia="en-AU"/>
              </w:rPr>
              <w:t>Menning</w:t>
            </w:r>
            <w:proofErr w:type="spellEnd"/>
            <w:r w:rsidRPr="00A44331">
              <w:rPr>
                <w:rFonts w:eastAsia="Times New Roman" w:cs="Calibri"/>
                <w:sz w:val="16"/>
                <w:szCs w:val="16"/>
                <w:lang w:eastAsia="en-AU"/>
              </w:rPr>
              <w:t xml:space="preserve"> </w:t>
            </w:r>
            <w:r w:rsidRPr="00A44331">
              <w:rPr>
                <w:rFonts w:eastAsia="Times New Roman" w:cs="Calibri"/>
                <w:noProof/>
                <w:sz w:val="16"/>
                <w:szCs w:val="16"/>
                <w:lang w:eastAsia="en-AU"/>
              </w:rPr>
              <w:t>(2019)</w:t>
            </w:r>
          </w:p>
        </w:tc>
        <w:tc>
          <w:tcPr>
            <w:tcW w:w="0" w:type="auto"/>
            <w:vAlign w:val="top"/>
            <w:hideMark/>
          </w:tcPr>
          <w:p w14:paraId="7382B48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78538BC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3827610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2, E3, E5</w:t>
            </w:r>
          </w:p>
        </w:tc>
        <w:tc>
          <w:tcPr>
            <w:tcW w:w="0" w:type="auto"/>
            <w:vAlign w:val="top"/>
            <w:hideMark/>
          </w:tcPr>
          <w:p w14:paraId="59C2723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 S5</w:t>
            </w:r>
          </w:p>
        </w:tc>
        <w:tc>
          <w:tcPr>
            <w:tcW w:w="0" w:type="auto"/>
            <w:vAlign w:val="top"/>
            <w:hideMark/>
          </w:tcPr>
          <w:p w14:paraId="13A4303A" w14:textId="318C0365"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1CDAD3C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11FC11D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first year college students</w:t>
            </w:r>
          </w:p>
        </w:tc>
        <w:tc>
          <w:tcPr>
            <w:tcW w:w="2457" w:type="dxa"/>
            <w:vAlign w:val="top"/>
            <w:hideMark/>
          </w:tcPr>
          <w:p w14:paraId="0E44A7E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x2, validated scale and newly designed item; control group</w:t>
            </w:r>
          </w:p>
        </w:tc>
        <w:tc>
          <w:tcPr>
            <w:tcW w:w="1430" w:type="dxa"/>
            <w:vAlign w:val="top"/>
            <w:hideMark/>
          </w:tcPr>
          <w:p w14:paraId="7AE9A04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ffective and promising</w:t>
            </w:r>
          </w:p>
        </w:tc>
      </w:tr>
      <w:tr w:rsidR="00583897" w:rsidRPr="00A44331" w14:paraId="02F17EAF" w14:textId="77777777" w:rsidTr="006076C5">
        <w:trPr>
          <w:trHeight w:val="610"/>
        </w:trPr>
        <w:tc>
          <w:tcPr>
            <w:tcW w:w="0" w:type="auto"/>
            <w:vAlign w:val="top"/>
            <w:hideMark/>
          </w:tcPr>
          <w:p w14:paraId="7732ED9F" w14:textId="77777777" w:rsidR="00583897" w:rsidRPr="00A44331" w:rsidRDefault="00583897" w:rsidP="008D4CFC">
            <w:pPr>
              <w:spacing w:after="0" w:line="240" w:lineRule="auto"/>
              <w:rPr>
                <w:rFonts w:eastAsia="Times New Roman" w:cs="Calibri"/>
                <w:sz w:val="16"/>
                <w:szCs w:val="16"/>
                <w:lang w:eastAsia="en-AU"/>
              </w:rPr>
            </w:pPr>
            <w:proofErr w:type="spellStart"/>
            <w:r w:rsidRPr="00A44331">
              <w:rPr>
                <w:rFonts w:eastAsia="Times New Roman" w:cs="Calibri"/>
                <w:sz w:val="16"/>
                <w:szCs w:val="16"/>
                <w:lang w:eastAsia="en-AU"/>
              </w:rPr>
              <w:t>Holz</w:t>
            </w:r>
            <w:proofErr w:type="spellEnd"/>
            <w:r w:rsidRPr="00A44331">
              <w:rPr>
                <w:rFonts w:eastAsia="Times New Roman" w:cs="Calibri"/>
                <w:sz w:val="16"/>
                <w:szCs w:val="16"/>
                <w:lang w:eastAsia="en-AU"/>
              </w:rPr>
              <w:t xml:space="preserve"> et al. </w:t>
            </w:r>
            <w:r w:rsidRPr="00A44331">
              <w:rPr>
                <w:rFonts w:eastAsia="Times New Roman" w:cs="Calibri"/>
                <w:noProof/>
                <w:sz w:val="16"/>
                <w:szCs w:val="16"/>
                <w:lang w:eastAsia="en-AU"/>
              </w:rPr>
              <w:t>(2018)</w:t>
            </w:r>
          </w:p>
        </w:tc>
        <w:tc>
          <w:tcPr>
            <w:tcW w:w="0" w:type="auto"/>
            <w:vAlign w:val="top"/>
            <w:hideMark/>
          </w:tcPr>
          <w:p w14:paraId="77D2E85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7127597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secondary &amp; tertiary</w:t>
            </w:r>
          </w:p>
        </w:tc>
        <w:tc>
          <w:tcPr>
            <w:tcW w:w="0" w:type="auto"/>
            <w:vAlign w:val="top"/>
            <w:hideMark/>
          </w:tcPr>
          <w:p w14:paraId="0DA1308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4, E5</w:t>
            </w:r>
          </w:p>
        </w:tc>
        <w:tc>
          <w:tcPr>
            <w:tcW w:w="0" w:type="auto"/>
            <w:vAlign w:val="top"/>
            <w:hideMark/>
          </w:tcPr>
          <w:p w14:paraId="7BCFB1B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4</w:t>
            </w:r>
          </w:p>
        </w:tc>
        <w:tc>
          <w:tcPr>
            <w:tcW w:w="0" w:type="auto"/>
            <w:vAlign w:val="top"/>
            <w:hideMark/>
          </w:tcPr>
          <w:p w14:paraId="69E0966F" w14:textId="636B0BBC"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67F816E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3394BD4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college students</w:t>
            </w:r>
          </w:p>
        </w:tc>
        <w:tc>
          <w:tcPr>
            <w:tcW w:w="2457" w:type="dxa"/>
            <w:vAlign w:val="top"/>
            <w:hideMark/>
          </w:tcPr>
          <w:p w14:paraId="6C2DCFDD" w14:textId="1CAE2788"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validated and newly designed scales/items; Theory based</w:t>
            </w:r>
          </w:p>
        </w:tc>
        <w:tc>
          <w:tcPr>
            <w:tcW w:w="1430" w:type="dxa"/>
            <w:vAlign w:val="top"/>
            <w:hideMark/>
          </w:tcPr>
          <w:p w14:paraId="348C3C4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7BDA389F" w14:textId="77777777" w:rsidTr="006076C5">
        <w:trPr>
          <w:trHeight w:val="427"/>
        </w:trPr>
        <w:tc>
          <w:tcPr>
            <w:tcW w:w="0" w:type="auto"/>
            <w:vAlign w:val="top"/>
            <w:hideMark/>
          </w:tcPr>
          <w:p w14:paraId="0595C1F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Inman et al. </w:t>
            </w:r>
            <w:r w:rsidRPr="00A44331">
              <w:rPr>
                <w:rFonts w:eastAsia="Times New Roman" w:cs="Calibri"/>
                <w:noProof/>
                <w:sz w:val="16"/>
                <w:szCs w:val="16"/>
                <w:lang w:eastAsia="en-AU"/>
              </w:rPr>
              <w:t>(2018)</w:t>
            </w:r>
          </w:p>
        </w:tc>
        <w:tc>
          <w:tcPr>
            <w:tcW w:w="0" w:type="auto"/>
            <w:vAlign w:val="top"/>
            <w:hideMark/>
          </w:tcPr>
          <w:p w14:paraId="5D3ED1A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4DFE225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2977577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w:t>
            </w:r>
          </w:p>
        </w:tc>
        <w:tc>
          <w:tcPr>
            <w:tcW w:w="0" w:type="auto"/>
            <w:vAlign w:val="top"/>
            <w:hideMark/>
          </w:tcPr>
          <w:p w14:paraId="62643CF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 S5</w:t>
            </w:r>
          </w:p>
        </w:tc>
        <w:tc>
          <w:tcPr>
            <w:tcW w:w="0" w:type="auto"/>
            <w:vAlign w:val="top"/>
            <w:hideMark/>
          </w:tcPr>
          <w:p w14:paraId="3A8482F0" w14:textId="602F4606"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08A0008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7D416F5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first year catholic college students</w:t>
            </w:r>
          </w:p>
        </w:tc>
        <w:tc>
          <w:tcPr>
            <w:tcW w:w="2457" w:type="dxa"/>
            <w:vAlign w:val="top"/>
            <w:hideMark/>
          </w:tcPr>
          <w:p w14:paraId="525877A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validated scales</w:t>
            </w:r>
          </w:p>
        </w:tc>
        <w:tc>
          <w:tcPr>
            <w:tcW w:w="1430" w:type="dxa"/>
            <w:vAlign w:val="top"/>
            <w:hideMark/>
          </w:tcPr>
          <w:p w14:paraId="26F40E6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59561077" w14:textId="77777777" w:rsidTr="006076C5">
        <w:trPr>
          <w:trHeight w:val="591"/>
        </w:trPr>
        <w:tc>
          <w:tcPr>
            <w:tcW w:w="0" w:type="auto"/>
            <w:vAlign w:val="top"/>
            <w:hideMark/>
          </w:tcPr>
          <w:p w14:paraId="7DBB217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Jaime et al. </w:t>
            </w:r>
            <w:r w:rsidRPr="00A44331">
              <w:rPr>
                <w:rFonts w:eastAsia="Times New Roman" w:cs="Calibri"/>
                <w:noProof/>
                <w:sz w:val="16"/>
                <w:szCs w:val="16"/>
                <w:lang w:eastAsia="en-AU"/>
              </w:rPr>
              <w:t>(2016)</w:t>
            </w:r>
          </w:p>
        </w:tc>
        <w:tc>
          <w:tcPr>
            <w:tcW w:w="0" w:type="auto"/>
            <w:vAlign w:val="top"/>
            <w:hideMark/>
          </w:tcPr>
          <w:p w14:paraId="0F00069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0F09641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76507CC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5</w:t>
            </w:r>
          </w:p>
        </w:tc>
        <w:tc>
          <w:tcPr>
            <w:tcW w:w="0" w:type="auto"/>
            <w:vAlign w:val="top"/>
            <w:hideMark/>
          </w:tcPr>
          <w:p w14:paraId="08D086C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4</w:t>
            </w:r>
          </w:p>
        </w:tc>
        <w:tc>
          <w:tcPr>
            <w:tcW w:w="0" w:type="auto"/>
            <w:vAlign w:val="top"/>
            <w:hideMark/>
          </w:tcPr>
          <w:p w14:paraId="42CF9D6B" w14:textId="109E482C"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31D6E7E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1C8ADD6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high school athletes (and a few middle school male athletes [5%])</w:t>
            </w:r>
          </w:p>
        </w:tc>
        <w:tc>
          <w:tcPr>
            <w:tcW w:w="2457" w:type="dxa"/>
            <w:vAlign w:val="top"/>
            <w:hideMark/>
          </w:tcPr>
          <w:p w14:paraId="165BE45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follow-up, validated scales; theory based</w:t>
            </w:r>
          </w:p>
        </w:tc>
        <w:tc>
          <w:tcPr>
            <w:tcW w:w="1430" w:type="dxa"/>
            <w:vAlign w:val="top"/>
            <w:hideMark/>
          </w:tcPr>
          <w:p w14:paraId="5E540BD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6BED0F51" w14:textId="77777777" w:rsidTr="006076C5">
        <w:trPr>
          <w:trHeight w:val="161"/>
        </w:trPr>
        <w:tc>
          <w:tcPr>
            <w:tcW w:w="0" w:type="auto"/>
            <w:vAlign w:val="top"/>
            <w:hideMark/>
          </w:tcPr>
          <w:p w14:paraId="55C2804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Jordan &amp; Mossman </w:t>
            </w:r>
            <w:r w:rsidRPr="00A44331">
              <w:rPr>
                <w:rFonts w:eastAsia="Times New Roman" w:cs="Calibri"/>
                <w:noProof/>
                <w:sz w:val="16"/>
                <w:szCs w:val="16"/>
                <w:lang w:eastAsia="en-AU"/>
              </w:rPr>
              <w:t>(2018)</w:t>
            </w:r>
          </w:p>
        </w:tc>
        <w:tc>
          <w:tcPr>
            <w:tcW w:w="0" w:type="auto"/>
            <w:vAlign w:val="top"/>
            <w:hideMark/>
          </w:tcPr>
          <w:p w14:paraId="21BFA52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New Zealand</w:t>
            </w:r>
          </w:p>
        </w:tc>
        <w:tc>
          <w:tcPr>
            <w:tcW w:w="0" w:type="auto"/>
            <w:vAlign w:val="top"/>
            <w:hideMark/>
          </w:tcPr>
          <w:p w14:paraId="502F3A4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secondary &amp; tertiary</w:t>
            </w:r>
          </w:p>
        </w:tc>
        <w:tc>
          <w:tcPr>
            <w:tcW w:w="0" w:type="auto"/>
            <w:vAlign w:val="top"/>
            <w:hideMark/>
          </w:tcPr>
          <w:p w14:paraId="3EDACA3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2, E4</w:t>
            </w:r>
          </w:p>
        </w:tc>
        <w:tc>
          <w:tcPr>
            <w:tcW w:w="0" w:type="auto"/>
            <w:vAlign w:val="top"/>
            <w:hideMark/>
          </w:tcPr>
          <w:p w14:paraId="6A8BC04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 S5</w:t>
            </w:r>
          </w:p>
        </w:tc>
        <w:tc>
          <w:tcPr>
            <w:tcW w:w="0" w:type="auto"/>
            <w:vAlign w:val="top"/>
            <w:hideMark/>
          </w:tcPr>
          <w:p w14:paraId="0E5CFF2D" w14:textId="23437A5B"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20B6137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0415F6A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Female primary and high school students</w:t>
            </w:r>
          </w:p>
        </w:tc>
        <w:tc>
          <w:tcPr>
            <w:tcW w:w="2457" w:type="dxa"/>
            <w:vAlign w:val="top"/>
            <w:hideMark/>
          </w:tcPr>
          <w:p w14:paraId="59A43B8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validated scales and newly designed items</w:t>
            </w:r>
          </w:p>
        </w:tc>
        <w:tc>
          <w:tcPr>
            <w:tcW w:w="1430" w:type="dxa"/>
            <w:vAlign w:val="top"/>
            <w:hideMark/>
          </w:tcPr>
          <w:p w14:paraId="0C8BD813" w14:textId="6EB9BBA3"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254B86F0" w14:textId="77777777" w:rsidTr="006076C5">
        <w:trPr>
          <w:trHeight w:val="341"/>
        </w:trPr>
        <w:tc>
          <w:tcPr>
            <w:tcW w:w="0" w:type="auto"/>
            <w:vAlign w:val="top"/>
            <w:hideMark/>
          </w:tcPr>
          <w:p w14:paraId="00717C08" w14:textId="77777777" w:rsidR="00583897" w:rsidRPr="00A44331" w:rsidRDefault="00583897" w:rsidP="008D4CFC">
            <w:pPr>
              <w:spacing w:after="0" w:line="240" w:lineRule="auto"/>
              <w:rPr>
                <w:rFonts w:eastAsia="Times New Roman" w:cs="Calibri"/>
                <w:sz w:val="16"/>
                <w:szCs w:val="16"/>
                <w:lang w:eastAsia="en-AU"/>
              </w:rPr>
            </w:pPr>
            <w:proofErr w:type="spellStart"/>
            <w:r w:rsidRPr="00A44331">
              <w:rPr>
                <w:rFonts w:eastAsia="Times New Roman" w:cs="Calibri"/>
                <w:sz w:val="16"/>
                <w:szCs w:val="16"/>
                <w:lang w:eastAsia="en-AU"/>
              </w:rPr>
              <w:t>Jozkowski</w:t>
            </w:r>
            <w:proofErr w:type="spellEnd"/>
            <w:r w:rsidRPr="00A44331">
              <w:rPr>
                <w:rFonts w:eastAsia="Times New Roman" w:cs="Calibri"/>
                <w:sz w:val="16"/>
                <w:szCs w:val="16"/>
                <w:lang w:eastAsia="en-AU"/>
              </w:rPr>
              <w:t xml:space="preserve"> </w:t>
            </w:r>
            <w:r w:rsidRPr="00A44331">
              <w:rPr>
                <w:rFonts w:eastAsia="Times New Roman" w:cs="Calibri"/>
                <w:noProof/>
                <w:sz w:val="16"/>
                <w:szCs w:val="16"/>
                <w:lang w:eastAsia="en-AU"/>
              </w:rPr>
              <w:t>(2015)</w:t>
            </w:r>
          </w:p>
        </w:tc>
        <w:tc>
          <w:tcPr>
            <w:tcW w:w="0" w:type="auto"/>
            <w:vAlign w:val="top"/>
            <w:hideMark/>
          </w:tcPr>
          <w:p w14:paraId="1CAFFE1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26B2D71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w:t>
            </w:r>
          </w:p>
        </w:tc>
        <w:tc>
          <w:tcPr>
            <w:tcW w:w="0" w:type="auto"/>
            <w:vAlign w:val="top"/>
            <w:hideMark/>
          </w:tcPr>
          <w:p w14:paraId="35F2C84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4, E5</w:t>
            </w:r>
          </w:p>
        </w:tc>
        <w:tc>
          <w:tcPr>
            <w:tcW w:w="0" w:type="auto"/>
            <w:vAlign w:val="top"/>
            <w:hideMark/>
          </w:tcPr>
          <w:p w14:paraId="3DF9A34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2CFA5A73" w14:textId="66606076"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1B6CBE5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35CE5A1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college students</w:t>
            </w:r>
          </w:p>
        </w:tc>
        <w:tc>
          <w:tcPr>
            <w:tcW w:w="2457" w:type="dxa"/>
            <w:vAlign w:val="top"/>
            <w:hideMark/>
          </w:tcPr>
          <w:p w14:paraId="4863A37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terviews, post-</w:t>
            </w:r>
            <w:r w:rsidRPr="004C6750">
              <w:rPr>
                <w:rFonts w:cs="Calibri"/>
                <w:sz w:val="16"/>
                <w:szCs w:val="16"/>
              </w:rPr>
              <w:t xml:space="preserve"> intervention</w:t>
            </w:r>
            <w:r w:rsidRPr="00A44331">
              <w:rPr>
                <w:rFonts w:eastAsia="Times New Roman" w:cs="Calibri"/>
                <w:sz w:val="16"/>
                <w:szCs w:val="16"/>
                <w:lang w:eastAsia="en-AU"/>
              </w:rPr>
              <w:t>: comparative interventions</w:t>
            </w:r>
          </w:p>
        </w:tc>
        <w:tc>
          <w:tcPr>
            <w:tcW w:w="1430" w:type="dxa"/>
            <w:vAlign w:val="top"/>
            <w:hideMark/>
          </w:tcPr>
          <w:p w14:paraId="3183B88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53C86A58" w14:textId="77777777" w:rsidTr="006076C5">
        <w:trPr>
          <w:trHeight w:val="664"/>
        </w:trPr>
        <w:tc>
          <w:tcPr>
            <w:tcW w:w="0" w:type="auto"/>
            <w:vAlign w:val="top"/>
            <w:hideMark/>
          </w:tcPr>
          <w:p w14:paraId="5D8461E1" w14:textId="77777777" w:rsidR="00583897" w:rsidRPr="00A44331" w:rsidRDefault="00583897" w:rsidP="008D4CFC">
            <w:pPr>
              <w:spacing w:after="0" w:line="240" w:lineRule="auto"/>
              <w:rPr>
                <w:rFonts w:eastAsia="Times New Roman" w:cs="Calibri"/>
                <w:sz w:val="16"/>
                <w:szCs w:val="16"/>
                <w:lang w:eastAsia="en-AU"/>
              </w:rPr>
            </w:pPr>
            <w:proofErr w:type="spellStart"/>
            <w:r w:rsidRPr="00A44331">
              <w:rPr>
                <w:rFonts w:eastAsia="Times New Roman" w:cs="Calibri"/>
                <w:sz w:val="16"/>
                <w:szCs w:val="16"/>
                <w:lang w:eastAsia="en-AU"/>
              </w:rPr>
              <w:t>Kernsmith</w:t>
            </w:r>
            <w:proofErr w:type="spellEnd"/>
            <w:r w:rsidRPr="00A44331">
              <w:rPr>
                <w:rFonts w:eastAsia="Times New Roman" w:cs="Calibri"/>
                <w:sz w:val="16"/>
                <w:szCs w:val="16"/>
                <w:lang w:eastAsia="en-AU"/>
              </w:rPr>
              <w:t xml:space="preserve"> &amp;</w:t>
            </w:r>
            <w:r w:rsidRPr="00A44331">
              <w:rPr>
                <w:rFonts w:eastAsia="Times New Roman" w:cs="Calibri"/>
                <w:sz w:val="16"/>
                <w:szCs w:val="16"/>
                <w:lang w:eastAsia="en-AU"/>
              </w:rPr>
              <w:br/>
              <w:t>Hernandez-</w:t>
            </w:r>
            <w:proofErr w:type="spellStart"/>
            <w:r w:rsidRPr="00A44331">
              <w:rPr>
                <w:rFonts w:eastAsia="Times New Roman" w:cs="Calibri"/>
                <w:sz w:val="16"/>
                <w:szCs w:val="16"/>
                <w:lang w:eastAsia="en-AU"/>
              </w:rPr>
              <w:t>Jozefowicz</w:t>
            </w:r>
            <w:proofErr w:type="spellEnd"/>
            <w:r w:rsidRPr="00A44331">
              <w:rPr>
                <w:rFonts w:eastAsia="Times New Roman" w:cs="Calibri"/>
                <w:sz w:val="16"/>
                <w:szCs w:val="16"/>
                <w:lang w:eastAsia="en-AU"/>
              </w:rPr>
              <w:t xml:space="preserve"> </w:t>
            </w:r>
            <w:r w:rsidRPr="00A44331">
              <w:rPr>
                <w:rFonts w:eastAsia="Times New Roman" w:cs="Calibri"/>
                <w:noProof/>
                <w:sz w:val="16"/>
                <w:szCs w:val="16"/>
                <w:lang w:eastAsia="en-AU"/>
              </w:rPr>
              <w:t>(2011)</w:t>
            </w:r>
          </w:p>
        </w:tc>
        <w:tc>
          <w:tcPr>
            <w:tcW w:w="0" w:type="auto"/>
            <w:vAlign w:val="top"/>
            <w:hideMark/>
          </w:tcPr>
          <w:p w14:paraId="3AABD38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6CDE8CE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30D04FD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5</w:t>
            </w:r>
          </w:p>
        </w:tc>
        <w:tc>
          <w:tcPr>
            <w:tcW w:w="0" w:type="auto"/>
            <w:vAlign w:val="top"/>
            <w:hideMark/>
          </w:tcPr>
          <w:p w14:paraId="429491F3" w14:textId="1A617FA3"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4</w:t>
            </w:r>
          </w:p>
        </w:tc>
        <w:tc>
          <w:tcPr>
            <w:tcW w:w="0" w:type="auto"/>
            <w:vAlign w:val="top"/>
            <w:hideMark/>
          </w:tcPr>
          <w:p w14:paraId="58AFE7C0" w14:textId="296A51DB"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6F5A8DB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7FFC4F1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high school students - all grades</w:t>
            </w:r>
          </w:p>
        </w:tc>
        <w:tc>
          <w:tcPr>
            <w:tcW w:w="2457" w:type="dxa"/>
            <w:vAlign w:val="top"/>
            <w:hideMark/>
          </w:tcPr>
          <w:p w14:paraId="0D7337D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modified validated scale : theory-based</w:t>
            </w:r>
          </w:p>
        </w:tc>
        <w:tc>
          <w:tcPr>
            <w:tcW w:w="1430" w:type="dxa"/>
            <w:vAlign w:val="top"/>
            <w:hideMark/>
          </w:tcPr>
          <w:p w14:paraId="1832112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08AE0A28" w14:textId="77777777" w:rsidTr="006076C5">
        <w:trPr>
          <w:trHeight w:val="796"/>
        </w:trPr>
        <w:tc>
          <w:tcPr>
            <w:tcW w:w="0" w:type="auto"/>
            <w:vAlign w:val="top"/>
            <w:hideMark/>
          </w:tcPr>
          <w:p w14:paraId="4AA48AC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Kimberly &amp; Hardman </w:t>
            </w:r>
            <w:r w:rsidRPr="00A44331">
              <w:rPr>
                <w:rFonts w:eastAsia="Times New Roman" w:cs="Calibri"/>
                <w:noProof/>
                <w:sz w:val="16"/>
                <w:szCs w:val="16"/>
                <w:lang w:eastAsia="en-AU"/>
              </w:rPr>
              <w:t>(2020)</w:t>
            </w:r>
          </w:p>
        </w:tc>
        <w:tc>
          <w:tcPr>
            <w:tcW w:w="0" w:type="auto"/>
            <w:vAlign w:val="top"/>
            <w:hideMark/>
          </w:tcPr>
          <w:p w14:paraId="256C17A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3ED55AE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1A0E4BC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w:t>
            </w:r>
          </w:p>
        </w:tc>
        <w:tc>
          <w:tcPr>
            <w:tcW w:w="0" w:type="auto"/>
            <w:vAlign w:val="top"/>
            <w:hideMark/>
          </w:tcPr>
          <w:p w14:paraId="317EF48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6E77BEF3" w14:textId="6ED2F68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02E55D4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3439118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college students</w:t>
            </w:r>
          </w:p>
        </w:tc>
        <w:tc>
          <w:tcPr>
            <w:tcW w:w="2457" w:type="dxa"/>
            <w:vAlign w:val="top"/>
            <w:hideMark/>
          </w:tcPr>
          <w:p w14:paraId="0C62A85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validated and newly designed scales; theory based</w:t>
            </w:r>
          </w:p>
        </w:tc>
        <w:tc>
          <w:tcPr>
            <w:tcW w:w="1430" w:type="dxa"/>
            <w:vAlign w:val="top"/>
            <w:hideMark/>
          </w:tcPr>
          <w:p w14:paraId="3FDFD2F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effective</w:t>
            </w:r>
          </w:p>
        </w:tc>
      </w:tr>
      <w:tr w:rsidR="00583897" w:rsidRPr="00A44331" w14:paraId="58D61A24" w14:textId="77777777" w:rsidTr="006076C5">
        <w:trPr>
          <w:trHeight w:val="870"/>
        </w:trPr>
        <w:tc>
          <w:tcPr>
            <w:tcW w:w="0" w:type="auto"/>
            <w:vAlign w:val="top"/>
            <w:hideMark/>
          </w:tcPr>
          <w:p w14:paraId="17C856A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lastRenderedPageBreak/>
              <w:t xml:space="preserve">Lamb &amp; Randazzo </w:t>
            </w:r>
            <w:r w:rsidRPr="00A44331">
              <w:rPr>
                <w:rFonts w:eastAsia="Times New Roman" w:cs="Calibri"/>
                <w:noProof/>
                <w:sz w:val="16"/>
                <w:szCs w:val="16"/>
                <w:lang w:eastAsia="en-AU"/>
              </w:rPr>
              <w:t>(2016)</w:t>
            </w:r>
          </w:p>
        </w:tc>
        <w:tc>
          <w:tcPr>
            <w:tcW w:w="0" w:type="auto"/>
            <w:vAlign w:val="top"/>
            <w:hideMark/>
          </w:tcPr>
          <w:p w14:paraId="7BB03DD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3342769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17CD66B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w:t>
            </w:r>
          </w:p>
        </w:tc>
        <w:tc>
          <w:tcPr>
            <w:tcW w:w="0" w:type="auto"/>
            <w:vAlign w:val="top"/>
            <w:hideMark/>
          </w:tcPr>
          <w:p w14:paraId="3DEB243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 S3, S5</w:t>
            </w:r>
          </w:p>
        </w:tc>
        <w:tc>
          <w:tcPr>
            <w:tcW w:w="0" w:type="auto"/>
            <w:vAlign w:val="top"/>
            <w:hideMark/>
          </w:tcPr>
          <w:p w14:paraId="00DA5896" w14:textId="2E488D2F"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538521D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357053E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nineth grade high school students</w:t>
            </w:r>
          </w:p>
        </w:tc>
        <w:tc>
          <w:tcPr>
            <w:tcW w:w="2457" w:type="dxa"/>
            <w:vAlign w:val="top"/>
            <w:hideMark/>
          </w:tcPr>
          <w:p w14:paraId="314EC01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validated scales</w:t>
            </w:r>
          </w:p>
        </w:tc>
        <w:tc>
          <w:tcPr>
            <w:tcW w:w="1430" w:type="dxa"/>
            <w:vAlign w:val="top"/>
            <w:hideMark/>
          </w:tcPr>
          <w:p w14:paraId="352B4A8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5EBB3592" w14:textId="77777777" w:rsidTr="006076C5">
        <w:trPr>
          <w:trHeight w:val="797"/>
        </w:trPr>
        <w:tc>
          <w:tcPr>
            <w:tcW w:w="0" w:type="auto"/>
            <w:vAlign w:val="top"/>
            <w:hideMark/>
          </w:tcPr>
          <w:p w14:paraId="28B5CAC5" w14:textId="77777777" w:rsidR="00583897" w:rsidRPr="00A44331" w:rsidRDefault="00583897" w:rsidP="008D4CFC">
            <w:pPr>
              <w:spacing w:after="0" w:line="240" w:lineRule="auto"/>
              <w:rPr>
                <w:rFonts w:eastAsia="Times New Roman" w:cs="Calibri"/>
                <w:sz w:val="16"/>
                <w:szCs w:val="16"/>
                <w:lang w:eastAsia="en-AU"/>
              </w:rPr>
            </w:pPr>
            <w:proofErr w:type="spellStart"/>
            <w:r w:rsidRPr="00A44331">
              <w:rPr>
                <w:rFonts w:eastAsia="Times New Roman" w:cs="Calibri"/>
                <w:sz w:val="16"/>
                <w:szCs w:val="16"/>
                <w:lang w:eastAsia="en-AU"/>
              </w:rPr>
              <w:t>Langhinrichsen-Rohling</w:t>
            </w:r>
            <w:proofErr w:type="spellEnd"/>
            <w:r w:rsidRPr="00A44331">
              <w:rPr>
                <w:rFonts w:eastAsia="Times New Roman" w:cs="Calibri"/>
                <w:sz w:val="16"/>
                <w:szCs w:val="16"/>
                <w:lang w:eastAsia="en-AU"/>
              </w:rPr>
              <w:t xml:space="preserve"> et al. </w:t>
            </w:r>
            <w:r w:rsidRPr="00A44331">
              <w:rPr>
                <w:rFonts w:eastAsia="Times New Roman" w:cs="Calibri"/>
                <w:noProof/>
                <w:sz w:val="16"/>
                <w:szCs w:val="16"/>
                <w:lang w:eastAsia="en-AU"/>
              </w:rPr>
              <w:t>(2011)</w:t>
            </w:r>
          </w:p>
        </w:tc>
        <w:tc>
          <w:tcPr>
            <w:tcW w:w="0" w:type="auto"/>
            <w:vAlign w:val="top"/>
            <w:hideMark/>
          </w:tcPr>
          <w:p w14:paraId="6130AC6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2353A8A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5B7A5E2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4</w:t>
            </w:r>
          </w:p>
        </w:tc>
        <w:tc>
          <w:tcPr>
            <w:tcW w:w="0" w:type="auto"/>
            <w:vAlign w:val="top"/>
            <w:hideMark/>
          </w:tcPr>
          <w:p w14:paraId="007A89D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 S4</w:t>
            </w:r>
          </w:p>
        </w:tc>
        <w:tc>
          <w:tcPr>
            <w:tcW w:w="0" w:type="auto"/>
            <w:vAlign w:val="top"/>
            <w:hideMark/>
          </w:tcPr>
          <w:p w14:paraId="78077D48" w14:textId="305D0C88"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525E347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03104BB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freshman college students</w:t>
            </w:r>
          </w:p>
        </w:tc>
        <w:tc>
          <w:tcPr>
            <w:tcW w:w="2457" w:type="dxa"/>
            <w:vAlign w:val="top"/>
            <w:hideMark/>
          </w:tcPr>
          <w:p w14:paraId="2334AC8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validated scales ; randomisation and a control group</w:t>
            </w:r>
          </w:p>
        </w:tc>
        <w:tc>
          <w:tcPr>
            <w:tcW w:w="1430" w:type="dxa"/>
            <w:vAlign w:val="top"/>
            <w:hideMark/>
          </w:tcPr>
          <w:p w14:paraId="36CC829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5C1620EF" w14:textId="77777777" w:rsidTr="006076C5">
        <w:trPr>
          <w:trHeight w:val="787"/>
        </w:trPr>
        <w:tc>
          <w:tcPr>
            <w:tcW w:w="0" w:type="auto"/>
            <w:vAlign w:val="top"/>
            <w:hideMark/>
          </w:tcPr>
          <w:p w14:paraId="4F0303E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Lawson et al. </w:t>
            </w:r>
            <w:r w:rsidRPr="00A44331">
              <w:rPr>
                <w:rFonts w:eastAsia="Times New Roman" w:cs="Calibri"/>
                <w:noProof/>
                <w:sz w:val="16"/>
                <w:szCs w:val="16"/>
                <w:lang w:eastAsia="en-AU"/>
              </w:rPr>
              <w:t>(2012)</w:t>
            </w:r>
          </w:p>
        </w:tc>
        <w:tc>
          <w:tcPr>
            <w:tcW w:w="0" w:type="auto"/>
            <w:vAlign w:val="top"/>
            <w:hideMark/>
          </w:tcPr>
          <w:p w14:paraId="41B94A9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7C6EAFD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3D5C74B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4</w:t>
            </w:r>
          </w:p>
        </w:tc>
        <w:tc>
          <w:tcPr>
            <w:tcW w:w="0" w:type="auto"/>
            <w:vAlign w:val="top"/>
            <w:hideMark/>
          </w:tcPr>
          <w:p w14:paraId="1EF57CF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 S4</w:t>
            </w:r>
          </w:p>
        </w:tc>
        <w:tc>
          <w:tcPr>
            <w:tcW w:w="0" w:type="auto"/>
            <w:vAlign w:val="top"/>
            <w:hideMark/>
          </w:tcPr>
          <w:p w14:paraId="4AC7372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en's program</w:t>
            </w:r>
          </w:p>
        </w:tc>
        <w:tc>
          <w:tcPr>
            <w:tcW w:w="2457" w:type="dxa"/>
            <w:vAlign w:val="top"/>
            <w:hideMark/>
          </w:tcPr>
          <w:p w14:paraId="579C2BA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1D42DCD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Young Hispanic men not enrolled at a college or university</w:t>
            </w:r>
          </w:p>
        </w:tc>
        <w:tc>
          <w:tcPr>
            <w:tcW w:w="2457" w:type="dxa"/>
            <w:vAlign w:val="top"/>
            <w:hideMark/>
          </w:tcPr>
          <w:p w14:paraId="291EE8A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validated scales; focus group post-</w:t>
            </w:r>
            <w:r w:rsidRPr="004C6750">
              <w:rPr>
                <w:rFonts w:cs="Calibri"/>
                <w:sz w:val="16"/>
                <w:szCs w:val="16"/>
              </w:rPr>
              <w:t xml:space="preserve"> intervention</w:t>
            </w:r>
          </w:p>
        </w:tc>
        <w:tc>
          <w:tcPr>
            <w:tcW w:w="1430" w:type="dxa"/>
            <w:vAlign w:val="top"/>
            <w:hideMark/>
          </w:tcPr>
          <w:p w14:paraId="21D0A35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039A4781" w14:textId="77777777" w:rsidTr="006076C5">
        <w:trPr>
          <w:trHeight w:val="870"/>
        </w:trPr>
        <w:tc>
          <w:tcPr>
            <w:tcW w:w="0" w:type="auto"/>
            <w:vAlign w:val="top"/>
            <w:hideMark/>
          </w:tcPr>
          <w:p w14:paraId="57FA47B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McMahon et al. </w:t>
            </w:r>
            <w:r w:rsidRPr="00A44331">
              <w:rPr>
                <w:rFonts w:eastAsia="Times New Roman" w:cs="Calibri"/>
                <w:noProof/>
                <w:sz w:val="16"/>
                <w:szCs w:val="16"/>
                <w:lang w:eastAsia="en-AU"/>
              </w:rPr>
              <w:t>(2014)</w:t>
            </w:r>
          </w:p>
        </w:tc>
        <w:tc>
          <w:tcPr>
            <w:tcW w:w="0" w:type="auto"/>
            <w:vAlign w:val="top"/>
            <w:hideMark/>
          </w:tcPr>
          <w:p w14:paraId="379F127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6C948C9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19E34904" w14:textId="7CB689AE"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w:t>
            </w:r>
          </w:p>
        </w:tc>
        <w:tc>
          <w:tcPr>
            <w:tcW w:w="0" w:type="auto"/>
            <w:vAlign w:val="top"/>
            <w:hideMark/>
          </w:tcPr>
          <w:p w14:paraId="3F74DA2C" w14:textId="01CCD4F8"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00E29AE9" w14:textId="2A12F235"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105D96B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716BBB8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new college students</w:t>
            </w:r>
          </w:p>
        </w:tc>
        <w:tc>
          <w:tcPr>
            <w:tcW w:w="2457" w:type="dxa"/>
            <w:vAlign w:val="top"/>
            <w:hideMark/>
          </w:tcPr>
          <w:p w14:paraId="4D070A1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validated scales</w:t>
            </w:r>
          </w:p>
        </w:tc>
        <w:tc>
          <w:tcPr>
            <w:tcW w:w="1430" w:type="dxa"/>
            <w:vAlign w:val="top"/>
            <w:hideMark/>
          </w:tcPr>
          <w:p w14:paraId="221B125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1033C81C" w14:textId="77777777" w:rsidTr="006076C5">
        <w:trPr>
          <w:trHeight w:val="1160"/>
        </w:trPr>
        <w:tc>
          <w:tcPr>
            <w:tcW w:w="0" w:type="auto"/>
            <w:vAlign w:val="top"/>
            <w:hideMark/>
          </w:tcPr>
          <w:p w14:paraId="50B5DB6E" w14:textId="77777777" w:rsidR="00583897" w:rsidRPr="00A44331" w:rsidRDefault="00583897" w:rsidP="008D4CFC">
            <w:pPr>
              <w:spacing w:after="0" w:line="240" w:lineRule="auto"/>
              <w:rPr>
                <w:rFonts w:eastAsia="Times New Roman" w:cs="Calibri"/>
                <w:sz w:val="16"/>
                <w:szCs w:val="16"/>
                <w:lang w:eastAsia="en-AU"/>
              </w:rPr>
            </w:pPr>
            <w:proofErr w:type="spellStart"/>
            <w:r w:rsidRPr="00A44331">
              <w:rPr>
                <w:rFonts w:eastAsia="Times New Roman" w:cs="Calibri"/>
                <w:sz w:val="16"/>
                <w:szCs w:val="16"/>
                <w:lang w:eastAsia="en-AU"/>
              </w:rPr>
              <w:t>Mejdoubi</w:t>
            </w:r>
            <w:proofErr w:type="spellEnd"/>
            <w:r w:rsidRPr="00A44331">
              <w:rPr>
                <w:rFonts w:eastAsia="Times New Roman" w:cs="Calibri"/>
                <w:sz w:val="16"/>
                <w:szCs w:val="16"/>
                <w:lang w:eastAsia="en-AU"/>
              </w:rPr>
              <w:t xml:space="preserve"> et al. </w:t>
            </w:r>
            <w:r w:rsidRPr="00A44331">
              <w:rPr>
                <w:rFonts w:eastAsia="Times New Roman" w:cs="Calibri"/>
                <w:noProof/>
                <w:sz w:val="16"/>
                <w:szCs w:val="16"/>
                <w:lang w:eastAsia="en-AU"/>
              </w:rPr>
              <w:t>(2013)</w:t>
            </w:r>
          </w:p>
        </w:tc>
        <w:tc>
          <w:tcPr>
            <w:tcW w:w="0" w:type="auto"/>
            <w:vAlign w:val="top"/>
            <w:hideMark/>
          </w:tcPr>
          <w:p w14:paraId="6BAFF44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Netherlands</w:t>
            </w:r>
          </w:p>
        </w:tc>
        <w:tc>
          <w:tcPr>
            <w:tcW w:w="0" w:type="auto"/>
            <w:vAlign w:val="top"/>
            <w:hideMark/>
          </w:tcPr>
          <w:p w14:paraId="583C635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1FBD2A4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2, E4</w:t>
            </w:r>
          </w:p>
        </w:tc>
        <w:tc>
          <w:tcPr>
            <w:tcW w:w="0" w:type="auto"/>
            <w:vAlign w:val="top"/>
            <w:hideMark/>
          </w:tcPr>
          <w:p w14:paraId="370B957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 S4, S5</w:t>
            </w:r>
          </w:p>
        </w:tc>
        <w:tc>
          <w:tcPr>
            <w:tcW w:w="0" w:type="auto"/>
            <w:vAlign w:val="top"/>
            <w:hideMark/>
          </w:tcPr>
          <w:p w14:paraId="5271245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arenting</w:t>
            </w:r>
          </w:p>
        </w:tc>
        <w:tc>
          <w:tcPr>
            <w:tcW w:w="2457" w:type="dxa"/>
            <w:vAlign w:val="top"/>
            <w:hideMark/>
          </w:tcPr>
          <w:p w14:paraId="598BBCA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60D0279B" w14:textId="33E29301"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Young disadvantaged women with their first pregnancy</w:t>
            </w:r>
          </w:p>
        </w:tc>
        <w:tc>
          <w:tcPr>
            <w:tcW w:w="2457" w:type="dxa"/>
            <w:vAlign w:val="top"/>
            <w:hideMark/>
          </w:tcPr>
          <w:p w14:paraId="2C8C4B36" w14:textId="162E5D3D"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follow-upx2, validated scale; control group, randomisation</w:t>
            </w:r>
          </w:p>
        </w:tc>
        <w:tc>
          <w:tcPr>
            <w:tcW w:w="1430" w:type="dxa"/>
            <w:vAlign w:val="top"/>
            <w:hideMark/>
          </w:tcPr>
          <w:p w14:paraId="1D2E31A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7206420D" w14:textId="77777777" w:rsidTr="006076C5">
        <w:trPr>
          <w:trHeight w:val="1068"/>
        </w:trPr>
        <w:tc>
          <w:tcPr>
            <w:tcW w:w="0" w:type="auto"/>
            <w:vAlign w:val="top"/>
            <w:hideMark/>
          </w:tcPr>
          <w:p w14:paraId="2D9097FD" w14:textId="77777777" w:rsidR="00583897" w:rsidRPr="00A44331" w:rsidRDefault="00583897" w:rsidP="008D4CFC">
            <w:pPr>
              <w:spacing w:after="0" w:line="240" w:lineRule="auto"/>
              <w:rPr>
                <w:rFonts w:eastAsia="Times New Roman" w:cs="Calibri"/>
                <w:sz w:val="16"/>
                <w:szCs w:val="16"/>
                <w:lang w:eastAsia="en-AU"/>
              </w:rPr>
            </w:pPr>
            <w:proofErr w:type="spellStart"/>
            <w:r w:rsidRPr="00A44331">
              <w:rPr>
                <w:rFonts w:eastAsia="Times New Roman" w:cs="Calibri"/>
                <w:sz w:val="16"/>
                <w:szCs w:val="16"/>
                <w:lang w:eastAsia="en-AU"/>
              </w:rPr>
              <w:t>Mennicke</w:t>
            </w:r>
            <w:proofErr w:type="spellEnd"/>
            <w:r w:rsidRPr="00A44331">
              <w:rPr>
                <w:rFonts w:eastAsia="Times New Roman" w:cs="Calibri"/>
                <w:sz w:val="16"/>
                <w:szCs w:val="16"/>
                <w:lang w:eastAsia="en-AU"/>
              </w:rPr>
              <w:t xml:space="preserve"> et al. </w:t>
            </w:r>
            <w:r w:rsidRPr="00A44331">
              <w:rPr>
                <w:rFonts w:eastAsia="Times New Roman" w:cs="Calibri"/>
                <w:noProof/>
                <w:sz w:val="16"/>
                <w:szCs w:val="16"/>
                <w:lang w:eastAsia="en-AU"/>
              </w:rPr>
              <w:t>(2018)</w:t>
            </w:r>
          </w:p>
        </w:tc>
        <w:tc>
          <w:tcPr>
            <w:tcW w:w="0" w:type="auto"/>
            <w:vAlign w:val="top"/>
            <w:hideMark/>
          </w:tcPr>
          <w:p w14:paraId="1F23992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33B6671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w:t>
            </w:r>
          </w:p>
        </w:tc>
        <w:tc>
          <w:tcPr>
            <w:tcW w:w="0" w:type="auto"/>
            <w:vAlign w:val="top"/>
            <w:hideMark/>
          </w:tcPr>
          <w:p w14:paraId="779EEBD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w:t>
            </w:r>
          </w:p>
        </w:tc>
        <w:tc>
          <w:tcPr>
            <w:tcW w:w="0" w:type="auto"/>
            <w:vAlign w:val="top"/>
            <w:hideMark/>
          </w:tcPr>
          <w:p w14:paraId="26C9D625" w14:textId="0BBBB8C4"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4</w:t>
            </w:r>
          </w:p>
        </w:tc>
        <w:tc>
          <w:tcPr>
            <w:tcW w:w="0" w:type="auto"/>
            <w:vAlign w:val="top"/>
            <w:hideMark/>
          </w:tcPr>
          <w:p w14:paraId="282910DA" w14:textId="3BABF53F"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4A7832A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003BA74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undergraduate college students</w:t>
            </w:r>
          </w:p>
        </w:tc>
        <w:tc>
          <w:tcPr>
            <w:tcW w:w="2457" w:type="dxa"/>
            <w:vAlign w:val="top"/>
            <w:hideMark/>
          </w:tcPr>
          <w:p w14:paraId="0B8E1A2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repeated annually (years 1 to 4 of intervention), validated and newly designed scales  ;theory-based</w:t>
            </w:r>
          </w:p>
        </w:tc>
        <w:tc>
          <w:tcPr>
            <w:tcW w:w="1430" w:type="dxa"/>
            <w:vAlign w:val="top"/>
            <w:hideMark/>
          </w:tcPr>
          <w:p w14:paraId="658D1FB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62090C85" w14:textId="77777777" w:rsidTr="006076C5">
        <w:trPr>
          <w:trHeight w:val="910"/>
        </w:trPr>
        <w:tc>
          <w:tcPr>
            <w:tcW w:w="0" w:type="auto"/>
            <w:vAlign w:val="top"/>
            <w:hideMark/>
          </w:tcPr>
          <w:p w14:paraId="7520DF6F" w14:textId="77777777" w:rsidR="00583897" w:rsidRPr="00A44331" w:rsidRDefault="00583897" w:rsidP="008D4CFC">
            <w:pPr>
              <w:spacing w:after="0" w:line="240" w:lineRule="auto"/>
              <w:rPr>
                <w:rFonts w:eastAsia="Times New Roman" w:cs="Calibri"/>
                <w:sz w:val="16"/>
                <w:szCs w:val="16"/>
                <w:lang w:eastAsia="en-AU"/>
              </w:rPr>
            </w:pPr>
            <w:proofErr w:type="spellStart"/>
            <w:r w:rsidRPr="00A44331">
              <w:rPr>
                <w:rFonts w:eastAsia="Times New Roman" w:cs="Calibri"/>
                <w:sz w:val="16"/>
                <w:szCs w:val="16"/>
                <w:lang w:eastAsia="en-AU"/>
              </w:rPr>
              <w:t>Menning</w:t>
            </w:r>
            <w:proofErr w:type="spellEnd"/>
            <w:r w:rsidRPr="00A44331">
              <w:rPr>
                <w:rFonts w:eastAsia="Times New Roman" w:cs="Calibri"/>
                <w:sz w:val="16"/>
                <w:szCs w:val="16"/>
                <w:lang w:eastAsia="en-AU"/>
              </w:rPr>
              <w:t xml:space="preserve"> &amp;</w:t>
            </w:r>
            <w:r w:rsidRPr="00A44331">
              <w:rPr>
                <w:rFonts w:eastAsia="Times New Roman" w:cs="Calibri"/>
                <w:sz w:val="16"/>
                <w:szCs w:val="16"/>
                <w:lang w:eastAsia="en-AU"/>
              </w:rPr>
              <w:br/>
              <w:t xml:space="preserve">Holtzman </w:t>
            </w:r>
            <w:r w:rsidRPr="00A44331">
              <w:rPr>
                <w:rFonts w:eastAsia="Times New Roman" w:cs="Calibri"/>
                <w:noProof/>
                <w:sz w:val="16"/>
                <w:szCs w:val="16"/>
                <w:lang w:eastAsia="en-AU"/>
              </w:rPr>
              <w:t>(2015)</w:t>
            </w:r>
          </w:p>
        </w:tc>
        <w:tc>
          <w:tcPr>
            <w:tcW w:w="0" w:type="auto"/>
            <w:vAlign w:val="top"/>
            <w:hideMark/>
          </w:tcPr>
          <w:p w14:paraId="0928A92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77ECF79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58E2E97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w:t>
            </w:r>
          </w:p>
        </w:tc>
        <w:tc>
          <w:tcPr>
            <w:tcW w:w="0" w:type="auto"/>
            <w:vAlign w:val="top"/>
            <w:hideMark/>
          </w:tcPr>
          <w:p w14:paraId="1424630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w:t>
            </w:r>
          </w:p>
        </w:tc>
        <w:tc>
          <w:tcPr>
            <w:tcW w:w="0" w:type="auto"/>
            <w:vAlign w:val="top"/>
            <w:hideMark/>
          </w:tcPr>
          <w:p w14:paraId="52F73491" w14:textId="4EEC34A6"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70A88DA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0D4ECD2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Female undergraduate students</w:t>
            </w:r>
          </w:p>
        </w:tc>
        <w:tc>
          <w:tcPr>
            <w:tcW w:w="2457" w:type="dxa"/>
            <w:vAlign w:val="top"/>
            <w:hideMark/>
          </w:tcPr>
          <w:p w14:paraId="232145AF" w14:textId="56AC9813"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1, follow-up2, validated scale and newly designed question; control group; theory-based</w:t>
            </w:r>
          </w:p>
        </w:tc>
        <w:tc>
          <w:tcPr>
            <w:tcW w:w="1430" w:type="dxa"/>
            <w:vAlign w:val="top"/>
            <w:hideMark/>
          </w:tcPr>
          <w:p w14:paraId="4E7B0F5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ffective and promising</w:t>
            </w:r>
          </w:p>
        </w:tc>
      </w:tr>
      <w:tr w:rsidR="00583897" w:rsidRPr="00A44331" w14:paraId="4E85CC87" w14:textId="77777777" w:rsidTr="006076C5">
        <w:trPr>
          <w:trHeight w:val="551"/>
        </w:trPr>
        <w:tc>
          <w:tcPr>
            <w:tcW w:w="0" w:type="auto"/>
            <w:vAlign w:val="top"/>
            <w:hideMark/>
          </w:tcPr>
          <w:p w14:paraId="10322AD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Miller et al. </w:t>
            </w:r>
            <w:r w:rsidRPr="00A44331">
              <w:rPr>
                <w:rFonts w:eastAsia="Times New Roman" w:cs="Calibri"/>
                <w:noProof/>
                <w:sz w:val="16"/>
                <w:szCs w:val="16"/>
                <w:lang w:eastAsia="en-AU"/>
              </w:rPr>
              <w:t>(2013)</w:t>
            </w:r>
          </w:p>
        </w:tc>
        <w:tc>
          <w:tcPr>
            <w:tcW w:w="0" w:type="auto"/>
            <w:vAlign w:val="top"/>
            <w:hideMark/>
          </w:tcPr>
          <w:p w14:paraId="6FA1B8B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2A37488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25E7129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4, E5</w:t>
            </w:r>
          </w:p>
        </w:tc>
        <w:tc>
          <w:tcPr>
            <w:tcW w:w="0" w:type="auto"/>
            <w:vAlign w:val="top"/>
            <w:hideMark/>
          </w:tcPr>
          <w:p w14:paraId="2CC08AF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4</w:t>
            </w:r>
          </w:p>
        </w:tc>
        <w:tc>
          <w:tcPr>
            <w:tcW w:w="0" w:type="auto"/>
            <w:vAlign w:val="top"/>
            <w:hideMark/>
          </w:tcPr>
          <w:p w14:paraId="719EE47D" w14:textId="3652ED9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77B07E4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48EA4995" w14:textId="267187C8"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high school athletes</w:t>
            </w:r>
          </w:p>
        </w:tc>
        <w:tc>
          <w:tcPr>
            <w:tcW w:w="2457" w:type="dxa"/>
            <w:vAlign w:val="top"/>
            <w:hideMark/>
          </w:tcPr>
          <w:p w14:paraId="5F15AB7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follow-up, validated and newly designed scales; control and randomisation</w:t>
            </w:r>
          </w:p>
        </w:tc>
        <w:tc>
          <w:tcPr>
            <w:tcW w:w="1430" w:type="dxa"/>
            <w:vAlign w:val="top"/>
            <w:hideMark/>
          </w:tcPr>
          <w:p w14:paraId="5D6032B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 and effective</w:t>
            </w:r>
          </w:p>
        </w:tc>
      </w:tr>
      <w:tr w:rsidR="00583897" w:rsidRPr="00A44331" w14:paraId="1D33090E" w14:textId="77777777" w:rsidTr="006076C5">
        <w:trPr>
          <w:trHeight w:val="609"/>
        </w:trPr>
        <w:tc>
          <w:tcPr>
            <w:tcW w:w="0" w:type="auto"/>
            <w:vAlign w:val="top"/>
            <w:hideMark/>
          </w:tcPr>
          <w:p w14:paraId="7E04262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Miller et al. </w:t>
            </w:r>
            <w:r w:rsidRPr="00A44331">
              <w:rPr>
                <w:rFonts w:eastAsia="Times New Roman" w:cs="Calibri"/>
                <w:noProof/>
                <w:sz w:val="16"/>
                <w:szCs w:val="16"/>
                <w:lang w:eastAsia="en-AU"/>
              </w:rPr>
              <w:t>(2012)</w:t>
            </w:r>
          </w:p>
        </w:tc>
        <w:tc>
          <w:tcPr>
            <w:tcW w:w="0" w:type="auto"/>
            <w:vAlign w:val="top"/>
            <w:hideMark/>
          </w:tcPr>
          <w:p w14:paraId="0039124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287EA20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1D1AD2E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4, E5</w:t>
            </w:r>
          </w:p>
        </w:tc>
        <w:tc>
          <w:tcPr>
            <w:tcW w:w="0" w:type="auto"/>
            <w:vAlign w:val="top"/>
            <w:hideMark/>
          </w:tcPr>
          <w:p w14:paraId="29194FB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4</w:t>
            </w:r>
          </w:p>
        </w:tc>
        <w:tc>
          <w:tcPr>
            <w:tcW w:w="0" w:type="auto"/>
            <w:vAlign w:val="top"/>
            <w:hideMark/>
          </w:tcPr>
          <w:p w14:paraId="4B1405FB" w14:textId="6C72D9E5"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5A365A9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723EBFC7" w14:textId="0D1E2905"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high school athletes</w:t>
            </w:r>
          </w:p>
        </w:tc>
        <w:tc>
          <w:tcPr>
            <w:tcW w:w="2457" w:type="dxa"/>
            <w:vAlign w:val="top"/>
            <w:hideMark/>
          </w:tcPr>
          <w:p w14:paraId="6C501C7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follow-up, validated and newly designed scales; control and randomisation</w:t>
            </w:r>
          </w:p>
        </w:tc>
        <w:tc>
          <w:tcPr>
            <w:tcW w:w="1430" w:type="dxa"/>
            <w:vAlign w:val="top"/>
            <w:hideMark/>
          </w:tcPr>
          <w:p w14:paraId="5861061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 and ineffective</w:t>
            </w:r>
          </w:p>
        </w:tc>
      </w:tr>
      <w:tr w:rsidR="00583897" w:rsidRPr="00A44331" w14:paraId="0856475A" w14:textId="77777777" w:rsidTr="006076C5">
        <w:trPr>
          <w:trHeight w:val="748"/>
        </w:trPr>
        <w:tc>
          <w:tcPr>
            <w:tcW w:w="0" w:type="auto"/>
            <w:vAlign w:val="top"/>
            <w:hideMark/>
          </w:tcPr>
          <w:p w14:paraId="49EF251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lastRenderedPageBreak/>
              <w:t xml:space="preserve">Miller et al. </w:t>
            </w:r>
            <w:r w:rsidRPr="00A44331">
              <w:rPr>
                <w:rFonts w:eastAsia="Times New Roman" w:cs="Calibri"/>
                <w:noProof/>
                <w:sz w:val="16"/>
                <w:szCs w:val="16"/>
                <w:lang w:eastAsia="en-AU"/>
              </w:rPr>
              <w:t>(2020)</w:t>
            </w:r>
          </w:p>
        </w:tc>
        <w:tc>
          <w:tcPr>
            <w:tcW w:w="0" w:type="auto"/>
            <w:vAlign w:val="top"/>
            <w:hideMark/>
          </w:tcPr>
          <w:p w14:paraId="766FD13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3ABA9C6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240ED87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4, E5</w:t>
            </w:r>
          </w:p>
        </w:tc>
        <w:tc>
          <w:tcPr>
            <w:tcW w:w="0" w:type="auto"/>
            <w:vAlign w:val="top"/>
            <w:hideMark/>
          </w:tcPr>
          <w:p w14:paraId="6893E84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4</w:t>
            </w:r>
          </w:p>
        </w:tc>
        <w:tc>
          <w:tcPr>
            <w:tcW w:w="0" w:type="auto"/>
            <w:vAlign w:val="top"/>
            <w:hideMark/>
          </w:tcPr>
          <w:p w14:paraId="0D4401AF" w14:textId="59185DFC"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0501480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1D3509E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middle school athletes</w:t>
            </w:r>
          </w:p>
        </w:tc>
        <w:tc>
          <w:tcPr>
            <w:tcW w:w="2457" w:type="dxa"/>
            <w:vAlign w:val="top"/>
            <w:hideMark/>
          </w:tcPr>
          <w:p w14:paraId="16C91F0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validated and newly designed and undisclosed scales; control group, randomisation</w:t>
            </w:r>
          </w:p>
        </w:tc>
        <w:tc>
          <w:tcPr>
            <w:tcW w:w="1430" w:type="dxa"/>
            <w:vAlign w:val="top"/>
            <w:hideMark/>
          </w:tcPr>
          <w:p w14:paraId="3CB8606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 and Conflicting</w:t>
            </w:r>
          </w:p>
        </w:tc>
      </w:tr>
      <w:tr w:rsidR="00583897" w:rsidRPr="00A44331" w14:paraId="30B2E7EC" w14:textId="77777777" w:rsidTr="006076C5">
        <w:trPr>
          <w:trHeight w:val="229"/>
        </w:trPr>
        <w:tc>
          <w:tcPr>
            <w:tcW w:w="0" w:type="auto"/>
            <w:vAlign w:val="top"/>
            <w:hideMark/>
          </w:tcPr>
          <w:p w14:paraId="70FC009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Moynihan et al. </w:t>
            </w:r>
            <w:r w:rsidRPr="00A44331">
              <w:rPr>
                <w:rFonts w:eastAsia="Times New Roman" w:cs="Calibri"/>
                <w:noProof/>
                <w:sz w:val="16"/>
                <w:szCs w:val="16"/>
                <w:lang w:eastAsia="en-AU"/>
              </w:rPr>
              <w:t>(2010)</w:t>
            </w:r>
          </w:p>
        </w:tc>
        <w:tc>
          <w:tcPr>
            <w:tcW w:w="0" w:type="auto"/>
            <w:vAlign w:val="top"/>
            <w:hideMark/>
          </w:tcPr>
          <w:p w14:paraId="0EAE8F5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59BE06B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6A13D1C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4</w:t>
            </w:r>
          </w:p>
        </w:tc>
        <w:tc>
          <w:tcPr>
            <w:tcW w:w="0" w:type="auto"/>
            <w:vAlign w:val="top"/>
            <w:hideMark/>
          </w:tcPr>
          <w:p w14:paraId="156477F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4A5B3E68" w14:textId="16DA7D18"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2976096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3053844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college athletes</w:t>
            </w:r>
          </w:p>
        </w:tc>
        <w:tc>
          <w:tcPr>
            <w:tcW w:w="2457" w:type="dxa"/>
            <w:vAlign w:val="top"/>
            <w:hideMark/>
          </w:tcPr>
          <w:p w14:paraId="0F06FCDA" w14:textId="56FDAE73"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validated scales; control, randomisation</w:t>
            </w:r>
          </w:p>
        </w:tc>
        <w:tc>
          <w:tcPr>
            <w:tcW w:w="1430" w:type="dxa"/>
            <w:vAlign w:val="top"/>
            <w:hideMark/>
          </w:tcPr>
          <w:p w14:paraId="1A1EF53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35C99860" w14:textId="77777777" w:rsidTr="006076C5">
        <w:trPr>
          <w:trHeight w:val="665"/>
        </w:trPr>
        <w:tc>
          <w:tcPr>
            <w:tcW w:w="0" w:type="auto"/>
            <w:vAlign w:val="top"/>
            <w:hideMark/>
          </w:tcPr>
          <w:p w14:paraId="5A781C8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Muck et al. </w:t>
            </w:r>
            <w:r w:rsidRPr="00A44331">
              <w:rPr>
                <w:rFonts w:eastAsia="Times New Roman" w:cs="Calibri"/>
                <w:noProof/>
                <w:sz w:val="16"/>
                <w:szCs w:val="16"/>
                <w:lang w:eastAsia="en-AU"/>
              </w:rPr>
              <w:t>(2018)</w:t>
            </w:r>
          </w:p>
        </w:tc>
        <w:tc>
          <w:tcPr>
            <w:tcW w:w="0" w:type="auto"/>
            <w:vAlign w:val="top"/>
            <w:hideMark/>
          </w:tcPr>
          <w:p w14:paraId="4CEA5D8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Germany</w:t>
            </w:r>
          </w:p>
        </w:tc>
        <w:tc>
          <w:tcPr>
            <w:tcW w:w="0" w:type="auto"/>
            <w:vAlign w:val="top"/>
            <w:hideMark/>
          </w:tcPr>
          <w:p w14:paraId="5613B82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4D8C600C" w14:textId="5D1A5C79"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w:t>
            </w:r>
          </w:p>
        </w:tc>
        <w:tc>
          <w:tcPr>
            <w:tcW w:w="0" w:type="auto"/>
            <w:vAlign w:val="top"/>
            <w:hideMark/>
          </w:tcPr>
          <w:p w14:paraId="1D4D88D3" w14:textId="575A80F9"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4286BFAC" w14:textId="4612A354"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46740C1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6D00A9B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high school students</w:t>
            </w:r>
          </w:p>
        </w:tc>
        <w:tc>
          <w:tcPr>
            <w:tcW w:w="2457" w:type="dxa"/>
            <w:vAlign w:val="top"/>
            <w:hideMark/>
          </w:tcPr>
          <w:p w14:paraId="4D7AD54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modified and newly designed scales; randomisation, comparison intervention group and a control group</w:t>
            </w:r>
          </w:p>
        </w:tc>
        <w:tc>
          <w:tcPr>
            <w:tcW w:w="1430" w:type="dxa"/>
            <w:vAlign w:val="top"/>
            <w:hideMark/>
          </w:tcPr>
          <w:p w14:paraId="7C53CC1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612EADE2" w14:textId="77777777" w:rsidTr="006076C5">
        <w:trPr>
          <w:trHeight w:val="750"/>
        </w:trPr>
        <w:tc>
          <w:tcPr>
            <w:tcW w:w="0" w:type="auto"/>
            <w:vAlign w:val="top"/>
            <w:hideMark/>
          </w:tcPr>
          <w:p w14:paraId="11E764D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Muñoz-Fernández et al. </w:t>
            </w:r>
            <w:r w:rsidRPr="00A44331">
              <w:rPr>
                <w:rFonts w:eastAsia="Times New Roman" w:cs="Calibri"/>
                <w:noProof/>
                <w:sz w:val="16"/>
                <w:szCs w:val="16"/>
                <w:lang w:eastAsia="en-AU"/>
              </w:rPr>
              <w:t>(2019)</w:t>
            </w:r>
          </w:p>
        </w:tc>
        <w:tc>
          <w:tcPr>
            <w:tcW w:w="0" w:type="auto"/>
            <w:vAlign w:val="top"/>
            <w:hideMark/>
          </w:tcPr>
          <w:p w14:paraId="7513FD9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pain</w:t>
            </w:r>
          </w:p>
        </w:tc>
        <w:tc>
          <w:tcPr>
            <w:tcW w:w="0" w:type="auto"/>
            <w:vAlign w:val="top"/>
            <w:hideMark/>
          </w:tcPr>
          <w:p w14:paraId="1AF39AB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0E84104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4</w:t>
            </w:r>
          </w:p>
        </w:tc>
        <w:tc>
          <w:tcPr>
            <w:tcW w:w="0" w:type="auto"/>
            <w:vAlign w:val="top"/>
            <w:hideMark/>
          </w:tcPr>
          <w:p w14:paraId="7B70BEB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2F526826" w14:textId="5410A34F"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07724DA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4719BCF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high school students</w:t>
            </w:r>
          </w:p>
        </w:tc>
        <w:tc>
          <w:tcPr>
            <w:tcW w:w="2457" w:type="dxa"/>
            <w:vAlign w:val="top"/>
            <w:hideMark/>
          </w:tcPr>
          <w:p w14:paraId="4172F32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validated and modified scales; randomisation and a control group; theory-based</w:t>
            </w:r>
          </w:p>
        </w:tc>
        <w:tc>
          <w:tcPr>
            <w:tcW w:w="1430" w:type="dxa"/>
            <w:vAlign w:val="top"/>
            <w:hideMark/>
          </w:tcPr>
          <w:p w14:paraId="71E7B59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01D8FA9B" w14:textId="77777777" w:rsidTr="006076C5">
        <w:trPr>
          <w:trHeight w:val="556"/>
        </w:trPr>
        <w:tc>
          <w:tcPr>
            <w:tcW w:w="0" w:type="auto"/>
            <w:vAlign w:val="top"/>
            <w:hideMark/>
          </w:tcPr>
          <w:p w14:paraId="56D1A85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Ortiz &amp;</w:t>
            </w:r>
            <w:r w:rsidRPr="00A44331">
              <w:rPr>
                <w:rFonts w:eastAsia="Times New Roman" w:cs="Calibri"/>
                <w:sz w:val="16"/>
                <w:szCs w:val="16"/>
                <w:lang w:eastAsia="en-AU"/>
              </w:rPr>
              <w:br/>
              <w:t xml:space="preserve">Shafer </w:t>
            </w:r>
            <w:r w:rsidRPr="00A44331">
              <w:rPr>
                <w:rFonts w:eastAsia="Times New Roman" w:cs="Calibri"/>
                <w:noProof/>
                <w:sz w:val="16"/>
                <w:szCs w:val="16"/>
                <w:lang w:eastAsia="en-AU"/>
              </w:rPr>
              <w:t>(2018)</w:t>
            </w:r>
          </w:p>
        </w:tc>
        <w:tc>
          <w:tcPr>
            <w:tcW w:w="0" w:type="auto"/>
            <w:vAlign w:val="top"/>
            <w:hideMark/>
          </w:tcPr>
          <w:p w14:paraId="443316D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770154F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w:t>
            </w:r>
          </w:p>
        </w:tc>
        <w:tc>
          <w:tcPr>
            <w:tcW w:w="0" w:type="auto"/>
            <w:vAlign w:val="top"/>
            <w:hideMark/>
          </w:tcPr>
          <w:p w14:paraId="0926179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5</w:t>
            </w:r>
          </w:p>
        </w:tc>
        <w:tc>
          <w:tcPr>
            <w:tcW w:w="0" w:type="auto"/>
            <w:vAlign w:val="top"/>
            <w:hideMark/>
          </w:tcPr>
          <w:p w14:paraId="1563159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w:t>
            </w:r>
          </w:p>
        </w:tc>
        <w:tc>
          <w:tcPr>
            <w:tcW w:w="0" w:type="auto"/>
            <w:vAlign w:val="top"/>
            <w:hideMark/>
          </w:tcPr>
          <w:p w14:paraId="153FAAEE" w14:textId="1D55E6B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468D2FF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3176302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college undergraduates</w:t>
            </w:r>
          </w:p>
        </w:tc>
        <w:tc>
          <w:tcPr>
            <w:tcW w:w="2457" w:type="dxa"/>
            <w:vAlign w:val="top"/>
            <w:hideMark/>
          </w:tcPr>
          <w:p w14:paraId="1E2354E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during-post campaign, validated and newly designed scales</w:t>
            </w:r>
          </w:p>
        </w:tc>
        <w:tc>
          <w:tcPr>
            <w:tcW w:w="1430" w:type="dxa"/>
            <w:vAlign w:val="top"/>
            <w:hideMark/>
          </w:tcPr>
          <w:p w14:paraId="4C7D66A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67B0BCA9" w14:textId="77777777" w:rsidTr="006076C5">
        <w:trPr>
          <w:trHeight w:val="297"/>
        </w:trPr>
        <w:tc>
          <w:tcPr>
            <w:tcW w:w="0" w:type="auto"/>
            <w:vAlign w:val="top"/>
            <w:hideMark/>
          </w:tcPr>
          <w:p w14:paraId="7C12B42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Page et al. </w:t>
            </w:r>
            <w:r w:rsidRPr="00A44331">
              <w:rPr>
                <w:rFonts w:eastAsia="Times New Roman" w:cs="Calibri"/>
                <w:noProof/>
                <w:sz w:val="16"/>
                <w:szCs w:val="16"/>
                <w:lang w:eastAsia="en-AU"/>
              </w:rPr>
              <w:t>(2017)</w:t>
            </w:r>
          </w:p>
        </w:tc>
        <w:tc>
          <w:tcPr>
            <w:tcW w:w="0" w:type="auto"/>
            <w:vAlign w:val="top"/>
            <w:hideMark/>
          </w:tcPr>
          <w:p w14:paraId="7496C7B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577980A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6B48EB7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4, E5</w:t>
            </w:r>
          </w:p>
        </w:tc>
        <w:tc>
          <w:tcPr>
            <w:tcW w:w="0" w:type="auto"/>
            <w:vAlign w:val="top"/>
            <w:hideMark/>
          </w:tcPr>
          <w:p w14:paraId="677E36E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5</w:t>
            </w:r>
          </w:p>
        </w:tc>
        <w:tc>
          <w:tcPr>
            <w:tcW w:w="0" w:type="auto"/>
            <w:vAlign w:val="top"/>
            <w:hideMark/>
          </w:tcPr>
          <w:p w14:paraId="700D33BA" w14:textId="0380CC3B"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4586516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 and community level</w:t>
            </w:r>
          </w:p>
        </w:tc>
        <w:tc>
          <w:tcPr>
            <w:tcW w:w="2457" w:type="dxa"/>
            <w:vAlign w:val="top"/>
            <w:hideMark/>
          </w:tcPr>
          <w:p w14:paraId="4CEE509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college athletes</w:t>
            </w:r>
          </w:p>
        </w:tc>
        <w:tc>
          <w:tcPr>
            <w:tcW w:w="2457" w:type="dxa"/>
            <w:vAlign w:val="top"/>
            <w:hideMark/>
          </w:tcPr>
          <w:p w14:paraId="6D97493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validated and newly designed scales and items; theory based</w:t>
            </w:r>
          </w:p>
        </w:tc>
        <w:tc>
          <w:tcPr>
            <w:tcW w:w="1430" w:type="dxa"/>
            <w:vAlign w:val="top"/>
            <w:hideMark/>
          </w:tcPr>
          <w:p w14:paraId="5FE1777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2A9D3F15" w14:textId="77777777" w:rsidTr="006076C5">
        <w:trPr>
          <w:trHeight w:val="410"/>
        </w:trPr>
        <w:tc>
          <w:tcPr>
            <w:tcW w:w="0" w:type="auto"/>
            <w:vAlign w:val="top"/>
            <w:hideMark/>
          </w:tcPr>
          <w:p w14:paraId="0242949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Palm Reed et al. </w:t>
            </w:r>
            <w:r w:rsidRPr="00A44331">
              <w:rPr>
                <w:rFonts w:eastAsia="Times New Roman" w:cs="Calibri"/>
                <w:noProof/>
                <w:sz w:val="16"/>
                <w:szCs w:val="16"/>
                <w:lang w:eastAsia="en-AU"/>
              </w:rPr>
              <w:t>(2015)</w:t>
            </w:r>
          </w:p>
        </w:tc>
        <w:tc>
          <w:tcPr>
            <w:tcW w:w="0" w:type="auto"/>
            <w:vAlign w:val="top"/>
            <w:hideMark/>
          </w:tcPr>
          <w:p w14:paraId="4F4AF54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09B0031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4072EAC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4</w:t>
            </w:r>
          </w:p>
        </w:tc>
        <w:tc>
          <w:tcPr>
            <w:tcW w:w="0" w:type="auto"/>
            <w:vAlign w:val="top"/>
            <w:hideMark/>
          </w:tcPr>
          <w:p w14:paraId="13A5F6A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 S5</w:t>
            </w:r>
          </w:p>
        </w:tc>
        <w:tc>
          <w:tcPr>
            <w:tcW w:w="0" w:type="auto"/>
            <w:vAlign w:val="top"/>
            <w:hideMark/>
          </w:tcPr>
          <w:p w14:paraId="60F4A2D6" w14:textId="7F27AD6D"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2417C5B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3F09768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college athletes</w:t>
            </w:r>
          </w:p>
        </w:tc>
        <w:tc>
          <w:tcPr>
            <w:tcW w:w="2457" w:type="dxa"/>
            <w:vAlign w:val="top"/>
            <w:hideMark/>
          </w:tcPr>
          <w:p w14:paraId="691583A4" w14:textId="30351F11"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validated and newly designed scales; comparison interventions, randomisation</w:t>
            </w:r>
          </w:p>
        </w:tc>
        <w:tc>
          <w:tcPr>
            <w:tcW w:w="1430" w:type="dxa"/>
            <w:vAlign w:val="top"/>
            <w:hideMark/>
          </w:tcPr>
          <w:p w14:paraId="79681FE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496EBA79" w14:textId="77777777" w:rsidTr="006076C5">
        <w:trPr>
          <w:trHeight w:val="406"/>
        </w:trPr>
        <w:tc>
          <w:tcPr>
            <w:tcW w:w="0" w:type="auto"/>
            <w:vAlign w:val="top"/>
            <w:hideMark/>
          </w:tcPr>
          <w:p w14:paraId="6D89D1D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Peterson et al. </w:t>
            </w:r>
            <w:r w:rsidRPr="00A44331">
              <w:rPr>
                <w:rFonts w:eastAsia="Times New Roman" w:cs="Calibri"/>
                <w:noProof/>
                <w:sz w:val="16"/>
                <w:szCs w:val="16"/>
                <w:lang w:eastAsia="en-AU"/>
              </w:rPr>
              <w:t>(2018)</w:t>
            </w:r>
          </w:p>
        </w:tc>
        <w:tc>
          <w:tcPr>
            <w:tcW w:w="0" w:type="auto"/>
            <w:vAlign w:val="top"/>
            <w:hideMark/>
          </w:tcPr>
          <w:p w14:paraId="5B43C3F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51C2215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1F86DAE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4</w:t>
            </w:r>
          </w:p>
        </w:tc>
        <w:tc>
          <w:tcPr>
            <w:tcW w:w="0" w:type="auto"/>
            <w:vAlign w:val="top"/>
            <w:hideMark/>
          </w:tcPr>
          <w:p w14:paraId="1389B6C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2534B8DF" w14:textId="00F59B62"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72A503A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3F8AD45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college athletes</w:t>
            </w:r>
          </w:p>
        </w:tc>
        <w:tc>
          <w:tcPr>
            <w:tcW w:w="2457" w:type="dxa"/>
            <w:vAlign w:val="top"/>
            <w:hideMark/>
          </w:tcPr>
          <w:p w14:paraId="4C002AE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validated scales; control group and comparison intervention, randomisation; theory based</w:t>
            </w:r>
          </w:p>
        </w:tc>
        <w:tc>
          <w:tcPr>
            <w:tcW w:w="1430" w:type="dxa"/>
            <w:vAlign w:val="top"/>
            <w:hideMark/>
          </w:tcPr>
          <w:p w14:paraId="3D7B977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6BB3B0E8" w14:textId="77777777" w:rsidTr="006076C5">
        <w:trPr>
          <w:trHeight w:val="366"/>
        </w:trPr>
        <w:tc>
          <w:tcPr>
            <w:tcW w:w="0" w:type="auto"/>
            <w:vAlign w:val="top"/>
            <w:hideMark/>
          </w:tcPr>
          <w:p w14:paraId="37F492A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owers &amp;</w:t>
            </w:r>
            <w:r w:rsidRPr="00A44331">
              <w:rPr>
                <w:rFonts w:eastAsia="Times New Roman" w:cs="Calibri"/>
                <w:sz w:val="16"/>
                <w:szCs w:val="16"/>
                <w:lang w:eastAsia="en-AU"/>
              </w:rPr>
              <w:br/>
            </w:r>
            <w:proofErr w:type="spellStart"/>
            <w:r w:rsidRPr="00A44331">
              <w:rPr>
                <w:rFonts w:eastAsia="Times New Roman" w:cs="Calibri"/>
                <w:sz w:val="16"/>
                <w:szCs w:val="16"/>
                <w:lang w:eastAsia="en-AU"/>
              </w:rPr>
              <w:t>Leili</w:t>
            </w:r>
            <w:proofErr w:type="spellEnd"/>
            <w:r w:rsidRPr="00A44331">
              <w:rPr>
                <w:rFonts w:eastAsia="Times New Roman" w:cs="Calibri"/>
                <w:sz w:val="16"/>
                <w:szCs w:val="16"/>
                <w:lang w:eastAsia="en-AU"/>
              </w:rPr>
              <w:t xml:space="preserve"> </w:t>
            </w:r>
            <w:r w:rsidRPr="00A44331">
              <w:rPr>
                <w:rFonts w:eastAsia="Times New Roman" w:cs="Calibri"/>
                <w:noProof/>
                <w:sz w:val="16"/>
                <w:szCs w:val="16"/>
                <w:lang w:eastAsia="en-AU"/>
              </w:rPr>
              <w:t>(2018)</w:t>
            </w:r>
          </w:p>
        </w:tc>
        <w:tc>
          <w:tcPr>
            <w:tcW w:w="0" w:type="auto"/>
            <w:vAlign w:val="top"/>
            <w:hideMark/>
          </w:tcPr>
          <w:p w14:paraId="3CAB746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189C60F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423FBDC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w:t>
            </w:r>
          </w:p>
        </w:tc>
        <w:tc>
          <w:tcPr>
            <w:tcW w:w="0" w:type="auto"/>
            <w:vAlign w:val="top"/>
            <w:hideMark/>
          </w:tcPr>
          <w:p w14:paraId="225FD53B" w14:textId="6956A7A9"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3</w:t>
            </w:r>
          </w:p>
        </w:tc>
        <w:tc>
          <w:tcPr>
            <w:tcW w:w="0" w:type="auto"/>
            <w:vAlign w:val="top"/>
            <w:hideMark/>
          </w:tcPr>
          <w:p w14:paraId="518407C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Alcohol</w:t>
            </w:r>
          </w:p>
        </w:tc>
        <w:tc>
          <w:tcPr>
            <w:tcW w:w="2457" w:type="dxa"/>
            <w:vAlign w:val="top"/>
            <w:hideMark/>
          </w:tcPr>
          <w:p w14:paraId="512B6B3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Organisational and community level</w:t>
            </w:r>
          </w:p>
        </w:tc>
        <w:tc>
          <w:tcPr>
            <w:tcW w:w="2457" w:type="dxa"/>
            <w:vAlign w:val="top"/>
            <w:hideMark/>
          </w:tcPr>
          <w:p w14:paraId="09BCAB2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bar-staff</w:t>
            </w:r>
          </w:p>
        </w:tc>
        <w:tc>
          <w:tcPr>
            <w:tcW w:w="2457" w:type="dxa"/>
            <w:vAlign w:val="top"/>
            <w:hideMark/>
          </w:tcPr>
          <w:p w14:paraId="25FE6A9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modified and newly designed scales.</w:t>
            </w:r>
          </w:p>
        </w:tc>
        <w:tc>
          <w:tcPr>
            <w:tcW w:w="1430" w:type="dxa"/>
            <w:vAlign w:val="top"/>
            <w:hideMark/>
          </w:tcPr>
          <w:p w14:paraId="2C4B9C3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3342BD9F" w14:textId="77777777" w:rsidTr="006076C5">
        <w:trPr>
          <w:trHeight w:val="21"/>
        </w:trPr>
        <w:tc>
          <w:tcPr>
            <w:tcW w:w="0" w:type="auto"/>
            <w:vAlign w:val="top"/>
            <w:hideMark/>
          </w:tcPr>
          <w:p w14:paraId="67969B7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Rau et al. </w:t>
            </w:r>
            <w:r w:rsidRPr="00A44331">
              <w:rPr>
                <w:rFonts w:eastAsia="Times New Roman" w:cs="Calibri"/>
                <w:noProof/>
                <w:sz w:val="16"/>
                <w:szCs w:val="16"/>
                <w:lang w:eastAsia="en-AU"/>
              </w:rPr>
              <w:t>(2010)</w:t>
            </w:r>
          </w:p>
        </w:tc>
        <w:tc>
          <w:tcPr>
            <w:tcW w:w="0" w:type="auto"/>
            <w:vAlign w:val="top"/>
            <w:hideMark/>
          </w:tcPr>
          <w:p w14:paraId="17D6B5F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231086A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4C09683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4, E5</w:t>
            </w:r>
          </w:p>
        </w:tc>
        <w:tc>
          <w:tcPr>
            <w:tcW w:w="0" w:type="auto"/>
            <w:vAlign w:val="top"/>
            <w:hideMark/>
          </w:tcPr>
          <w:p w14:paraId="1FEEDEE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4</w:t>
            </w:r>
          </w:p>
        </w:tc>
        <w:tc>
          <w:tcPr>
            <w:tcW w:w="0" w:type="auto"/>
            <w:vAlign w:val="top"/>
            <w:hideMark/>
          </w:tcPr>
          <w:p w14:paraId="29E9A86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Workplace</w:t>
            </w:r>
          </w:p>
        </w:tc>
        <w:tc>
          <w:tcPr>
            <w:tcW w:w="2457" w:type="dxa"/>
            <w:vAlign w:val="top"/>
            <w:hideMark/>
          </w:tcPr>
          <w:p w14:paraId="03EEF7A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01A0636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navy personnel</w:t>
            </w:r>
          </w:p>
        </w:tc>
        <w:tc>
          <w:tcPr>
            <w:tcW w:w="2457" w:type="dxa"/>
            <w:vAlign w:val="top"/>
            <w:hideMark/>
          </w:tcPr>
          <w:p w14:paraId="0112C2D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validated scales; control group, randomisation</w:t>
            </w:r>
          </w:p>
        </w:tc>
        <w:tc>
          <w:tcPr>
            <w:tcW w:w="1430" w:type="dxa"/>
            <w:vAlign w:val="top"/>
            <w:hideMark/>
          </w:tcPr>
          <w:p w14:paraId="47CA343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1DBDAF48" w14:textId="77777777" w:rsidTr="006076C5">
        <w:trPr>
          <w:trHeight w:val="21"/>
        </w:trPr>
        <w:tc>
          <w:tcPr>
            <w:tcW w:w="0" w:type="auto"/>
            <w:vAlign w:val="top"/>
            <w:hideMark/>
          </w:tcPr>
          <w:p w14:paraId="2271437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Rau et al. </w:t>
            </w:r>
            <w:r w:rsidRPr="00A44331">
              <w:rPr>
                <w:rFonts w:eastAsia="Times New Roman" w:cs="Calibri"/>
                <w:noProof/>
                <w:sz w:val="16"/>
                <w:szCs w:val="16"/>
                <w:lang w:eastAsia="en-AU"/>
              </w:rPr>
              <w:t>(2011)</w:t>
            </w:r>
          </w:p>
        </w:tc>
        <w:tc>
          <w:tcPr>
            <w:tcW w:w="0" w:type="auto"/>
            <w:vAlign w:val="top"/>
            <w:hideMark/>
          </w:tcPr>
          <w:p w14:paraId="6E37249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5483C3A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5DF6590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2, E3, E4, E5</w:t>
            </w:r>
          </w:p>
        </w:tc>
        <w:tc>
          <w:tcPr>
            <w:tcW w:w="0" w:type="auto"/>
            <w:vAlign w:val="top"/>
            <w:hideMark/>
          </w:tcPr>
          <w:p w14:paraId="4EC3311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313E683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Workplace</w:t>
            </w:r>
          </w:p>
        </w:tc>
        <w:tc>
          <w:tcPr>
            <w:tcW w:w="2457" w:type="dxa"/>
            <w:vAlign w:val="top"/>
            <w:hideMark/>
          </w:tcPr>
          <w:p w14:paraId="4230D64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669A3D6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Female navy personnel</w:t>
            </w:r>
          </w:p>
        </w:tc>
        <w:tc>
          <w:tcPr>
            <w:tcW w:w="2457" w:type="dxa"/>
            <w:vAlign w:val="top"/>
            <w:hideMark/>
          </w:tcPr>
          <w:p w14:paraId="4631CAA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validated scales; control group, randomisation</w:t>
            </w:r>
          </w:p>
        </w:tc>
        <w:tc>
          <w:tcPr>
            <w:tcW w:w="1430" w:type="dxa"/>
            <w:vAlign w:val="top"/>
            <w:hideMark/>
          </w:tcPr>
          <w:p w14:paraId="7F37E0F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74FAA440" w14:textId="77777777" w:rsidTr="006076C5">
        <w:trPr>
          <w:trHeight w:val="645"/>
        </w:trPr>
        <w:tc>
          <w:tcPr>
            <w:tcW w:w="0" w:type="auto"/>
            <w:vAlign w:val="top"/>
            <w:hideMark/>
          </w:tcPr>
          <w:p w14:paraId="10FA314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lastRenderedPageBreak/>
              <w:t>Raymond &amp;</w:t>
            </w:r>
            <w:r w:rsidRPr="00A44331">
              <w:rPr>
                <w:rFonts w:eastAsia="Times New Roman" w:cs="Calibri"/>
                <w:sz w:val="16"/>
                <w:szCs w:val="16"/>
                <w:lang w:eastAsia="en-AU"/>
              </w:rPr>
              <w:br/>
              <w:t xml:space="preserve">Hutchison </w:t>
            </w:r>
            <w:r w:rsidRPr="00A44331">
              <w:rPr>
                <w:rFonts w:eastAsia="Times New Roman" w:cs="Calibri"/>
                <w:noProof/>
                <w:sz w:val="16"/>
                <w:szCs w:val="16"/>
                <w:lang w:eastAsia="en-AU"/>
              </w:rPr>
              <w:t>(2019)</w:t>
            </w:r>
          </w:p>
        </w:tc>
        <w:tc>
          <w:tcPr>
            <w:tcW w:w="0" w:type="auto"/>
            <w:vAlign w:val="top"/>
            <w:hideMark/>
          </w:tcPr>
          <w:p w14:paraId="6942302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2B3D8E6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738CB72B" w14:textId="3C6AECEA"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w:t>
            </w:r>
          </w:p>
        </w:tc>
        <w:tc>
          <w:tcPr>
            <w:tcW w:w="0" w:type="auto"/>
            <w:vAlign w:val="top"/>
            <w:hideMark/>
          </w:tcPr>
          <w:p w14:paraId="785BDDD6" w14:textId="6D0FAF3D"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775A4643" w14:textId="0DC29606"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5D466B5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7191550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Female college students</w:t>
            </w:r>
          </w:p>
        </w:tc>
        <w:tc>
          <w:tcPr>
            <w:tcW w:w="2457" w:type="dxa"/>
            <w:vAlign w:val="top"/>
            <w:hideMark/>
          </w:tcPr>
          <w:p w14:paraId="6F76E41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validated and modified scales; wait-list control group</w:t>
            </w:r>
          </w:p>
        </w:tc>
        <w:tc>
          <w:tcPr>
            <w:tcW w:w="1430" w:type="dxa"/>
            <w:vAlign w:val="top"/>
            <w:hideMark/>
          </w:tcPr>
          <w:p w14:paraId="3F1A74A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7104D194" w14:textId="77777777" w:rsidTr="006076C5">
        <w:trPr>
          <w:trHeight w:val="834"/>
        </w:trPr>
        <w:tc>
          <w:tcPr>
            <w:tcW w:w="0" w:type="auto"/>
            <w:vAlign w:val="top"/>
            <w:hideMark/>
          </w:tcPr>
          <w:p w14:paraId="4E7C2D2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Salazar et al. </w:t>
            </w:r>
            <w:r w:rsidRPr="00A44331">
              <w:rPr>
                <w:rFonts w:eastAsia="Times New Roman" w:cs="Calibri"/>
                <w:noProof/>
                <w:sz w:val="16"/>
                <w:szCs w:val="16"/>
                <w:lang w:eastAsia="en-AU"/>
              </w:rPr>
              <w:t>(2014)</w:t>
            </w:r>
          </w:p>
        </w:tc>
        <w:tc>
          <w:tcPr>
            <w:tcW w:w="0" w:type="auto"/>
            <w:vAlign w:val="top"/>
            <w:hideMark/>
          </w:tcPr>
          <w:p w14:paraId="0CDDEFF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394C922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4990BD4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w:t>
            </w:r>
          </w:p>
        </w:tc>
        <w:tc>
          <w:tcPr>
            <w:tcW w:w="0" w:type="auto"/>
            <w:vAlign w:val="top"/>
            <w:hideMark/>
          </w:tcPr>
          <w:p w14:paraId="50BB6E4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4, S5</w:t>
            </w:r>
          </w:p>
        </w:tc>
        <w:tc>
          <w:tcPr>
            <w:tcW w:w="0" w:type="auto"/>
            <w:vAlign w:val="top"/>
            <w:hideMark/>
          </w:tcPr>
          <w:p w14:paraId="418310FB" w14:textId="7D02162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5C2F4FF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1E1A937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college students</w:t>
            </w:r>
          </w:p>
        </w:tc>
        <w:tc>
          <w:tcPr>
            <w:tcW w:w="2457" w:type="dxa"/>
            <w:vAlign w:val="top"/>
            <w:hideMark/>
          </w:tcPr>
          <w:p w14:paraId="7C97F79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validated and modified scales; randomisation and a control group</w:t>
            </w:r>
          </w:p>
        </w:tc>
        <w:tc>
          <w:tcPr>
            <w:tcW w:w="1430" w:type="dxa"/>
            <w:vAlign w:val="top"/>
            <w:hideMark/>
          </w:tcPr>
          <w:p w14:paraId="6D0196D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ffective and promising</w:t>
            </w:r>
          </w:p>
        </w:tc>
      </w:tr>
      <w:tr w:rsidR="00583897" w:rsidRPr="00A44331" w14:paraId="6936252A" w14:textId="77777777" w:rsidTr="006076C5">
        <w:trPr>
          <w:trHeight w:val="820"/>
        </w:trPr>
        <w:tc>
          <w:tcPr>
            <w:tcW w:w="0" w:type="auto"/>
            <w:vAlign w:val="top"/>
            <w:hideMark/>
          </w:tcPr>
          <w:p w14:paraId="60E9175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Salazar et al.  </w:t>
            </w:r>
            <w:r w:rsidRPr="00A44331">
              <w:rPr>
                <w:rFonts w:eastAsia="Times New Roman" w:cs="Calibri"/>
                <w:noProof/>
                <w:sz w:val="16"/>
                <w:szCs w:val="16"/>
                <w:lang w:eastAsia="en-AU"/>
              </w:rPr>
              <w:t>(2019)</w:t>
            </w:r>
          </w:p>
        </w:tc>
        <w:tc>
          <w:tcPr>
            <w:tcW w:w="0" w:type="auto"/>
            <w:vAlign w:val="top"/>
            <w:hideMark/>
          </w:tcPr>
          <w:p w14:paraId="6932740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4F9AD6B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022BE29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w:t>
            </w:r>
          </w:p>
        </w:tc>
        <w:tc>
          <w:tcPr>
            <w:tcW w:w="0" w:type="auto"/>
            <w:vAlign w:val="top"/>
            <w:hideMark/>
          </w:tcPr>
          <w:p w14:paraId="68A109A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3, S4</w:t>
            </w:r>
          </w:p>
        </w:tc>
        <w:tc>
          <w:tcPr>
            <w:tcW w:w="0" w:type="auto"/>
            <w:vAlign w:val="top"/>
            <w:hideMark/>
          </w:tcPr>
          <w:p w14:paraId="04FC5877" w14:textId="5418DC4A"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5FDA7CF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5BF8B7E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college students</w:t>
            </w:r>
          </w:p>
        </w:tc>
        <w:tc>
          <w:tcPr>
            <w:tcW w:w="2457" w:type="dxa"/>
            <w:vAlign w:val="top"/>
            <w:hideMark/>
          </w:tcPr>
          <w:p w14:paraId="6FB38D7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validated and modified scales; randomisation and a control group; theory-based</w:t>
            </w:r>
          </w:p>
        </w:tc>
        <w:tc>
          <w:tcPr>
            <w:tcW w:w="1430" w:type="dxa"/>
            <w:vAlign w:val="top"/>
            <w:hideMark/>
          </w:tcPr>
          <w:p w14:paraId="56467CF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ffective and promising</w:t>
            </w:r>
          </w:p>
        </w:tc>
      </w:tr>
      <w:tr w:rsidR="00583897" w:rsidRPr="00A44331" w14:paraId="4225818C" w14:textId="77777777" w:rsidTr="006076C5">
        <w:trPr>
          <w:trHeight w:val="634"/>
        </w:trPr>
        <w:tc>
          <w:tcPr>
            <w:tcW w:w="0" w:type="auto"/>
            <w:vAlign w:val="top"/>
          </w:tcPr>
          <w:p w14:paraId="5D3CB6FD" w14:textId="77777777" w:rsidR="00583897" w:rsidRPr="00A44331" w:rsidRDefault="00583897" w:rsidP="008D4CFC">
            <w:pPr>
              <w:spacing w:after="0" w:line="240" w:lineRule="auto"/>
              <w:rPr>
                <w:rFonts w:eastAsia="Times New Roman" w:cs="Calibri"/>
                <w:sz w:val="16"/>
                <w:szCs w:val="16"/>
                <w:lang w:eastAsia="en-AU"/>
              </w:rPr>
            </w:pPr>
            <w:proofErr w:type="spellStart"/>
            <w:r w:rsidRPr="00A44331">
              <w:rPr>
                <w:rFonts w:eastAsia="Times New Roman" w:cs="Calibri"/>
                <w:sz w:val="16"/>
                <w:szCs w:val="16"/>
                <w:lang w:eastAsia="en-AU"/>
              </w:rPr>
              <w:t>Senn</w:t>
            </w:r>
            <w:proofErr w:type="spellEnd"/>
            <w:r w:rsidRPr="00A44331">
              <w:rPr>
                <w:rFonts w:eastAsia="Times New Roman" w:cs="Calibri"/>
                <w:sz w:val="16"/>
                <w:szCs w:val="16"/>
                <w:lang w:eastAsia="en-AU"/>
              </w:rPr>
              <w:t xml:space="preserve"> et al. </w:t>
            </w:r>
            <w:r w:rsidRPr="00A44331">
              <w:rPr>
                <w:rFonts w:eastAsia="Times New Roman" w:cs="Calibri"/>
                <w:noProof/>
                <w:sz w:val="16"/>
                <w:szCs w:val="16"/>
                <w:lang w:eastAsia="en-AU"/>
              </w:rPr>
              <w:t>(2015)</w:t>
            </w:r>
          </w:p>
        </w:tc>
        <w:tc>
          <w:tcPr>
            <w:tcW w:w="0" w:type="auto"/>
            <w:vAlign w:val="top"/>
          </w:tcPr>
          <w:p w14:paraId="7D44F5F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anada</w:t>
            </w:r>
          </w:p>
        </w:tc>
        <w:tc>
          <w:tcPr>
            <w:tcW w:w="0" w:type="auto"/>
            <w:vAlign w:val="top"/>
          </w:tcPr>
          <w:p w14:paraId="599D718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tcPr>
          <w:p w14:paraId="08183B1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2, E3, E4</w:t>
            </w:r>
          </w:p>
        </w:tc>
        <w:tc>
          <w:tcPr>
            <w:tcW w:w="0" w:type="auto"/>
            <w:vAlign w:val="top"/>
          </w:tcPr>
          <w:p w14:paraId="24A03B1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3</w:t>
            </w:r>
          </w:p>
        </w:tc>
        <w:tc>
          <w:tcPr>
            <w:tcW w:w="0" w:type="auto"/>
            <w:vAlign w:val="top"/>
          </w:tcPr>
          <w:p w14:paraId="3208021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tcPr>
          <w:p w14:paraId="7844847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tcPr>
          <w:p w14:paraId="779BBDB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Female university students</w:t>
            </w:r>
          </w:p>
        </w:tc>
        <w:tc>
          <w:tcPr>
            <w:tcW w:w="2457" w:type="dxa"/>
            <w:vAlign w:val="top"/>
          </w:tcPr>
          <w:p w14:paraId="2CC9537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validated and modified scales; randomisation and a control group; theory-based</w:t>
            </w:r>
          </w:p>
        </w:tc>
        <w:tc>
          <w:tcPr>
            <w:tcW w:w="1430" w:type="dxa"/>
            <w:vAlign w:val="top"/>
          </w:tcPr>
          <w:p w14:paraId="4293FB8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ffective</w:t>
            </w:r>
          </w:p>
        </w:tc>
      </w:tr>
      <w:tr w:rsidR="00583897" w:rsidRPr="00A44331" w14:paraId="4D67C554" w14:textId="77777777" w:rsidTr="006076C5">
        <w:trPr>
          <w:trHeight w:val="634"/>
        </w:trPr>
        <w:tc>
          <w:tcPr>
            <w:tcW w:w="0" w:type="auto"/>
            <w:vAlign w:val="top"/>
          </w:tcPr>
          <w:p w14:paraId="33E7BC57" w14:textId="77777777" w:rsidR="00583897" w:rsidRPr="00A44331" w:rsidRDefault="00583897" w:rsidP="008D4CFC">
            <w:pPr>
              <w:spacing w:after="0" w:line="240" w:lineRule="auto"/>
              <w:rPr>
                <w:rFonts w:eastAsia="Times New Roman" w:cs="Calibri"/>
                <w:sz w:val="16"/>
                <w:szCs w:val="16"/>
                <w:lang w:eastAsia="en-AU"/>
              </w:rPr>
            </w:pPr>
            <w:proofErr w:type="spellStart"/>
            <w:r w:rsidRPr="00A44331">
              <w:rPr>
                <w:rFonts w:eastAsia="Times New Roman" w:cs="Calibri"/>
                <w:sz w:val="16"/>
                <w:szCs w:val="16"/>
                <w:lang w:eastAsia="en-AU"/>
              </w:rPr>
              <w:t>Senn</w:t>
            </w:r>
            <w:proofErr w:type="spellEnd"/>
            <w:r w:rsidRPr="00A44331">
              <w:rPr>
                <w:rFonts w:eastAsia="Times New Roman" w:cs="Calibri"/>
                <w:sz w:val="16"/>
                <w:szCs w:val="16"/>
                <w:lang w:eastAsia="en-AU"/>
              </w:rPr>
              <w:t xml:space="preserve"> et al. </w:t>
            </w:r>
            <w:r w:rsidRPr="00A44331">
              <w:rPr>
                <w:rFonts w:eastAsia="Times New Roman" w:cs="Calibri"/>
                <w:noProof/>
                <w:sz w:val="16"/>
                <w:szCs w:val="16"/>
                <w:lang w:eastAsia="en-AU"/>
              </w:rPr>
              <w:t>(2017)</w:t>
            </w:r>
          </w:p>
        </w:tc>
        <w:tc>
          <w:tcPr>
            <w:tcW w:w="0" w:type="auto"/>
            <w:vAlign w:val="top"/>
          </w:tcPr>
          <w:p w14:paraId="5C311F5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anada</w:t>
            </w:r>
          </w:p>
        </w:tc>
        <w:tc>
          <w:tcPr>
            <w:tcW w:w="0" w:type="auto"/>
            <w:vAlign w:val="top"/>
          </w:tcPr>
          <w:p w14:paraId="638BF5E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tcPr>
          <w:p w14:paraId="0B6508E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2, E3, E4</w:t>
            </w:r>
          </w:p>
        </w:tc>
        <w:tc>
          <w:tcPr>
            <w:tcW w:w="0" w:type="auto"/>
            <w:vAlign w:val="top"/>
          </w:tcPr>
          <w:p w14:paraId="3E12DD3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3</w:t>
            </w:r>
          </w:p>
        </w:tc>
        <w:tc>
          <w:tcPr>
            <w:tcW w:w="0" w:type="auto"/>
            <w:vAlign w:val="top"/>
          </w:tcPr>
          <w:p w14:paraId="74BE086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tcPr>
          <w:p w14:paraId="395668A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tcPr>
          <w:p w14:paraId="42F9E93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Female university students</w:t>
            </w:r>
          </w:p>
        </w:tc>
        <w:tc>
          <w:tcPr>
            <w:tcW w:w="2457" w:type="dxa"/>
            <w:vAlign w:val="top"/>
          </w:tcPr>
          <w:p w14:paraId="0875E52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validated and modified scales; randomisation and a control group; theory-based</w:t>
            </w:r>
          </w:p>
        </w:tc>
        <w:tc>
          <w:tcPr>
            <w:tcW w:w="1430" w:type="dxa"/>
            <w:vAlign w:val="top"/>
          </w:tcPr>
          <w:p w14:paraId="2DE5367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ffective</w:t>
            </w:r>
          </w:p>
        </w:tc>
      </w:tr>
      <w:tr w:rsidR="00583897" w:rsidRPr="00A44331" w14:paraId="60F71F09" w14:textId="77777777" w:rsidTr="006076C5">
        <w:trPr>
          <w:trHeight w:val="634"/>
        </w:trPr>
        <w:tc>
          <w:tcPr>
            <w:tcW w:w="0" w:type="auto"/>
            <w:vAlign w:val="top"/>
            <w:hideMark/>
          </w:tcPr>
          <w:p w14:paraId="210A0DA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Smothers &amp; Smothers </w:t>
            </w:r>
            <w:r w:rsidRPr="00A44331">
              <w:rPr>
                <w:rFonts w:eastAsia="Times New Roman" w:cs="Calibri"/>
                <w:noProof/>
                <w:sz w:val="16"/>
                <w:szCs w:val="16"/>
                <w:lang w:eastAsia="en-AU"/>
              </w:rPr>
              <w:t>(2011)</w:t>
            </w:r>
          </w:p>
        </w:tc>
        <w:tc>
          <w:tcPr>
            <w:tcW w:w="0" w:type="auto"/>
            <w:vAlign w:val="top"/>
            <w:hideMark/>
          </w:tcPr>
          <w:p w14:paraId="19BA3C8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18B0A26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4B52BBA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4</w:t>
            </w:r>
          </w:p>
        </w:tc>
        <w:tc>
          <w:tcPr>
            <w:tcW w:w="0" w:type="auto"/>
            <w:vAlign w:val="top"/>
            <w:hideMark/>
          </w:tcPr>
          <w:p w14:paraId="3FF4FF8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w:t>
            </w:r>
          </w:p>
        </w:tc>
        <w:tc>
          <w:tcPr>
            <w:tcW w:w="0" w:type="auto"/>
            <w:vAlign w:val="top"/>
            <w:hideMark/>
          </w:tcPr>
          <w:p w14:paraId="34FAE6E8" w14:textId="58C7E21E"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1879337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 and Organisational and community level</w:t>
            </w:r>
          </w:p>
        </w:tc>
        <w:tc>
          <w:tcPr>
            <w:tcW w:w="2457" w:type="dxa"/>
            <w:vAlign w:val="top"/>
            <w:hideMark/>
          </w:tcPr>
          <w:p w14:paraId="7CB8264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middle and high school students</w:t>
            </w:r>
          </w:p>
        </w:tc>
        <w:tc>
          <w:tcPr>
            <w:tcW w:w="2457" w:type="dxa"/>
            <w:vAlign w:val="top"/>
            <w:hideMark/>
          </w:tcPr>
          <w:p w14:paraId="3FA09D8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newly designed scale; theory-based</w:t>
            </w:r>
          </w:p>
        </w:tc>
        <w:tc>
          <w:tcPr>
            <w:tcW w:w="1430" w:type="dxa"/>
            <w:vAlign w:val="top"/>
            <w:hideMark/>
          </w:tcPr>
          <w:p w14:paraId="0FC7042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658B8D22" w14:textId="77777777" w:rsidTr="006076C5">
        <w:trPr>
          <w:trHeight w:val="624"/>
        </w:trPr>
        <w:tc>
          <w:tcPr>
            <w:tcW w:w="0" w:type="auto"/>
            <w:vAlign w:val="top"/>
            <w:hideMark/>
          </w:tcPr>
          <w:p w14:paraId="036E986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Stewart </w:t>
            </w:r>
            <w:r w:rsidRPr="00A44331">
              <w:rPr>
                <w:rFonts w:eastAsia="Times New Roman" w:cs="Calibri"/>
                <w:noProof/>
                <w:sz w:val="16"/>
                <w:szCs w:val="16"/>
                <w:lang w:eastAsia="en-AU"/>
              </w:rPr>
              <w:t>(2014)</w:t>
            </w:r>
          </w:p>
        </w:tc>
        <w:tc>
          <w:tcPr>
            <w:tcW w:w="0" w:type="auto"/>
            <w:vAlign w:val="top"/>
            <w:hideMark/>
          </w:tcPr>
          <w:p w14:paraId="44DA669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099F66C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4336E70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4, E5</w:t>
            </w:r>
          </w:p>
        </w:tc>
        <w:tc>
          <w:tcPr>
            <w:tcW w:w="0" w:type="auto"/>
            <w:vAlign w:val="top"/>
            <w:hideMark/>
          </w:tcPr>
          <w:p w14:paraId="2C494E8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4</w:t>
            </w:r>
          </w:p>
        </w:tc>
        <w:tc>
          <w:tcPr>
            <w:tcW w:w="0" w:type="auto"/>
            <w:vAlign w:val="top"/>
            <w:hideMark/>
          </w:tcPr>
          <w:p w14:paraId="13579014" w14:textId="073A6D92"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213F17B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0C7DE07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undergraduate college students</w:t>
            </w:r>
          </w:p>
        </w:tc>
        <w:tc>
          <w:tcPr>
            <w:tcW w:w="2457" w:type="dxa"/>
            <w:vAlign w:val="top"/>
            <w:hideMark/>
          </w:tcPr>
          <w:p w14:paraId="5419CB7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 validated and modified and newly designed scales and items</w:t>
            </w:r>
          </w:p>
        </w:tc>
        <w:tc>
          <w:tcPr>
            <w:tcW w:w="1430" w:type="dxa"/>
            <w:vAlign w:val="top"/>
            <w:hideMark/>
          </w:tcPr>
          <w:p w14:paraId="7C9E721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477B05B8" w14:textId="77777777" w:rsidTr="006076C5">
        <w:trPr>
          <w:trHeight w:val="624"/>
        </w:trPr>
        <w:tc>
          <w:tcPr>
            <w:tcW w:w="0" w:type="auto"/>
            <w:vAlign w:val="top"/>
            <w:hideMark/>
          </w:tcPr>
          <w:p w14:paraId="35B234C8" w14:textId="77777777" w:rsidR="00583897" w:rsidRPr="00A44331" w:rsidRDefault="00583897" w:rsidP="008D4CFC">
            <w:pPr>
              <w:spacing w:after="0" w:line="240" w:lineRule="auto"/>
              <w:rPr>
                <w:rFonts w:eastAsia="Times New Roman" w:cs="Calibri"/>
                <w:sz w:val="16"/>
                <w:szCs w:val="16"/>
                <w:lang w:eastAsia="en-AU"/>
              </w:rPr>
            </w:pPr>
            <w:proofErr w:type="spellStart"/>
            <w:r w:rsidRPr="00A44331">
              <w:rPr>
                <w:rFonts w:eastAsia="Times New Roman" w:cs="Calibri"/>
                <w:sz w:val="16"/>
                <w:szCs w:val="16"/>
                <w:lang w:eastAsia="en-AU"/>
              </w:rPr>
              <w:t>Stück</w:t>
            </w:r>
            <w:proofErr w:type="spellEnd"/>
            <w:r w:rsidRPr="00A44331">
              <w:rPr>
                <w:rFonts w:eastAsia="Times New Roman" w:cs="Calibri"/>
                <w:sz w:val="16"/>
                <w:szCs w:val="16"/>
                <w:lang w:eastAsia="en-AU"/>
              </w:rPr>
              <w:t xml:space="preserve"> et al. </w:t>
            </w:r>
            <w:r w:rsidRPr="00A44331">
              <w:rPr>
                <w:rFonts w:eastAsia="Times New Roman" w:cs="Calibri"/>
                <w:noProof/>
                <w:sz w:val="16"/>
                <w:szCs w:val="16"/>
                <w:lang w:eastAsia="en-AU"/>
              </w:rPr>
              <w:t>(2020)</w:t>
            </w:r>
          </w:p>
        </w:tc>
        <w:tc>
          <w:tcPr>
            <w:tcW w:w="0" w:type="auto"/>
            <w:vAlign w:val="top"/>
            <w:hideMark/>
          </w:tcPr>
          <w:p w14:paraId="109FB7E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Germany</w:t>
            </w:r>
          </w:p>
        </w:tc>
        <w:tc>
          <w:tcPr>
            <w:tcW w:w="0" w:type="auto"/>
            <w:vAlign w:val="top"/>
            <w:hideMark/>
          </w:tcPr>
          <w:p w14:paraId="5A5F955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1FF1758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4</w:t>
            </w:r>
          </w:p>
        </w:tc>
        <w:tc>
          <w:tcPr>
            <w:tcW w:w="0" w:type="auto"/>
            <w:vAlign w:val="top"/>
            <w:hideMark/>
          </w:tcPr>
          <w:p w14:paraId="0D35F7F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6A756164" w14:textId="678A3741"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342623C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36384D9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university students in education, social work, and psychology courses</w:t>
            </w:r>
          </w:p>
        </w:tc>
        <w:tc>
          <w:tcPr>
            <w:tcW w:w="2457" w:type="dxa"/>
            <w:vAlign w:val="top"/>
            <w:hideMark/>
          </w:tcPr>
          <w:p w14:paraId="29052C5D" w14:textId="3C76A1D0"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validated and newly designed scales; control group</w:t>
            </w:r>
          </w:p>
        </w:tc>
        <w:tc>
          <w:tcPr>
            <w:tcW w:w="1430" w:type="dxa"/>
            <w:vAlign w:val="top"/>
            <w:hideMark/>
          </w:tcPr>
          <w:p w14:paraId="4683C07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0769044D" w14:textId="77777777" w:rsidTr="006076C5">
        <w:trPr>
          <w:trHeight w:val="624"/>
        </w:trPr>
        <w:tc>
          <w:tcPr>
            <w:tcW w:w="0" w:type="auto"/>
            <w:vAlign w:val="top"/>
            <w:hideMark/>
          </w:tcPr>
          <w:p w14:paraId="55974D0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Sundstrom et al. </w:t>
            </w:r>
            <w:r w:rsidRPr="00A44331">
              <w:rPr>
                <w:rFonts w:eastAsia="Times New Roman" w:cs="Calibri"/>
                <w:noProof/>
                <w:sz w:val="16"/>
                <w:szCs w:val="16"/>
                <w:lang w:eastAsia="en-AU"/>
              </w:rPr>
              <w:t>(2018)</w:t>
            </w:r>
          </w:p>
        </w:tc>
        <w:tc>
          <w:tcPr>
            <w:tcW w:w="0" w:type="auto"/>
            <w:vAlign w:val="top"/>
            <w:hideMark/>
          </w:tcPr>
          <w:p w14:paraId="287379B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7111F9D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59AB619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5</w:t>
            </w:r>
          </w:p>
        </w:tc>
        <w:tc>
          <w:tcPr>
            <w:tcW w:w="0" w:type="auto"/>
            <w:vAlign w:val="top"/>
            <w:hideMark/>
          </w:tcPr>
          <w:p w14:paraId="1ECB8A4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3</w:t>
            </w:r>
          </w:p>
        </w:tc>
        <w:tc>
          <w:tcPr>
            <w:tcW w:w="0" w:type="auto"/>
            <w:vAlign w:val="top"/>
            <w:hideMark/>
          </w:tcPr>
          <w:p w14:paraId="018507B6" w14:textId="2E2A834D"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678587E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08BB073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college students</w:t>
            </w:r>
          </w:p>
        </w:tc>
        <w:tc>
          <w:tcPr>
            <w:tcW w:w="2457" w:type="dxa"/>
            <w:vAlign w:val="top"/>
            <w:hideMark/>
          </w:tcPr>
          <w:p w14:paraId="0A101EE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ross-sectional survey post-</w:t>
            </w:r>
            <w:r w:rsidRPr="004C6750">
              <w:rPr>
                <w:rFonts w:cs="Calibri"/>
                <w:sz w:val="16"/>
                <w:szCs w:val="16"/>
              </w:rPr>
              <w:t xml:space="preserve"> intervention</w:t>
            </w:r>
            <w:r w:rsidRPr="00A44331">
              <w:rPr>
                <w:rFonts w:eastAsia="Times New Roman" w:cs="Calibri"/>
                <w:sz w:val="16"/>
                <w:szCs w:val="16"/>
                <w:lang w:eastAsia="en-AU"/>
              </w:rPr>
              <w:t xml:space="preserve"> only, newly designed scales, theory based</w:t>
            </w:r>
          </w:p>
        </w:tc>
        <w:tc>
          <w:tcPr>
            <w:tcW w:w="1430" w:type="dxa"/>
            <w:vAlign w:val="top"/>
            <w:hideMark/>
          </w:tcPr>
          <w:p w14:paraId="277D27B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3E29807C" w14:textId="77777777" w:rsidTr="006076C5">
        <w:trPr>
          <w:trHeight w:val="1020"/>
        </w:trPr>
        <w:tc>
          <w:tcPr>
            <w:tcW w:w="0" w:type="auto"/>
            <w:vAlign w:val="top"/>
            <w:hideMark/>
          </w:tcPr>
          <w:p w14:paraId="62D6C4A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Taylor et al. </w:t>
            </w:r>
            <w:r w:rsidRPr="00A44331">
              <w:rPr>
                <w:rFonts w:eastAsia="Times New Roman" w:cs="Calibri"/>
                <w:noProof/>
                <w:sz w:val="16"/>
                <w:szCs w:val="16"/>
                <w:lang w:eastAsia="en-AU"/>
              </w:rPr>
              <w:t>(2010a)</w:t>
            </w:r>
          </w:p>
        </w:tc>
        <w:tc>
          <w:tcPr>
            <w:tcW w:w="0" w:type="auto"/>
            <w:vAlign w:val="top"/>
            <w:hideMark/>
          </w:tcPr>
          <w:p w14:paraId="6442395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5B9EAB2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7119BEC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4</w:t>
            </w:r>
          </w:p>
        </w:tc>
        <w:tc>
          <w:tcPr>
            <w:tcW w:w="0" w:type="auto"/>
            <w:vAlign w:val="top"/>
            <w:hideMark/>
          </w:tcPr>
          <w:p w14:paraId="03B7D10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3DDB9898" w14:textId="2FFBF98A"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2C79D3E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58C28F0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middle school students in grades 6-7</w:t>
            </w:r>
          </w:p>
        </w:tc>
        <w:tc>
          <w:tcPr>
            <w:tcW w:w="2457" w:type="dxa"/>
            <w:vAlign w:val="top"/>
            <w:hideMark/>
          </w:tcPr>
          <w:p w14:paraId="3AF6823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modified and newly designed scales; randomisation and a comparative intervention group and a control group</w:t>
            </w:r>
          </w:p>
        </w:tc>
        <w:tc>
          <w:tcPr>
            <w:tcW w:w="1430" w:type="dxa"/>
            <w:vAlign w:val="top"/>
            <w:hideMark/>
          </w:tcPr>
          <w:p w14:paraId="1DED92E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1A9936A6" w14:textId="77777777" w:rsidTr="006076C5">
        <w:trPr>
          <w:trHeight w:val="850"/>
        </w:trPr>
        <w:tc>
          <w:tcPr>
            <w:tcW w:w="0" w:type="auto"/>
            <w:vAlign w:val="top"/>
            <w:hideMark/>
          </w:tcPr>
          <w:p w14:paraId="5932E35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lastRenderedPageBreak/>
              <w:t xml:space="preserve">Taylor et al. </w:t>
            </w:r>
            <w:r w:rsidRPr="00A44331">
              <w:rPr>
                <w:rFonts w:eastAsia="Times New Roman" w:cs="Calibri"/>
                <w:noProof/>
                <w:sz w:val="16"/>
                <w:szCs w:val="16"/>
                <w:lang w:eastAsia="en-AU"/>
              </w:rPr>
              <w:t>(2010b)</w:t>
            </w:r>
          </w:p>
        </w:tc>
        <w:tc>
          <w:tcPr>
            <w:tcW w:w="0" w:type="auto"/>
            <w:vAlign w:val="top"/>
            <w:hideMark/>
          </w:tcPr>
          <w:p w14:paraId="1048A00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4D3100F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6BFDFEC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4</w:t>
            </w:r>
          </w:p>
        </w:tc>
        <w:tc>
          <w:tcPr>
            <w:tcW w:w="0" w:type="auto"/>
            <w:vAlign w:val="top"/>
            <w:hideMark/>
          </w:tcPr>
          <w:p w14:paraId="0A251C3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4CB791A4" w14:textId="70A0F16E"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395B148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762E36C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middle school students in grades 6-7</w:t>
            </w:r>
          </w:p>
        </w:tc>
        <w:tc>
          <w:tcPr>
            <w:tcW w:w="2457" w:type="dxa"/>
            <w:vAlign w:val="top"/>
            <w:hideMark/>
          </w:tcPr>
          <w:p w14:paraId="65F79C8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modified scale; randomisation and a comparative intervention group and a control group</w:t>
            </w:r>
          </w:p>
        </w:tc>
        <w:tc>
          <w:tcPr>
            <w:tcW w:w="1430" w:type="dxa"/>
            <w:vAlign w:val="top"/>
            <w:hideMark/>
          </w:tcPr>
          <w:p w14:paraId="673C97D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46700A2D" w14:textId="77777777" w:rsidTr="006076C5">
        <w:trPr>
          <w:trHeight w:val="1019"/>
        </w:trPr>
        <w:tc>
          <w:tcPr>
            <w:tcW w:w="0" w:type="auto"/>
            <w:vAlign w:val="top"/>
            <w:hideMark/>
          </w:tcPr>
          <w:p w14:paraId="02D22C3D" w14:textId="695B020B"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Taylor et al. </w:t>
            </w:r>
            <w:r w:rsidRPr="00A44331">
              <w:rPr>
                <w:rFonts w:eastAsia="Times New Roman" w:cs="Calibri"/>
                <w:noProof/>
                <w:sz w:val="16"/>
                <w:szCs w:val="16"/>
                <w:lang w:eastAsia="en-AU"/>
              </w:rPr>
              <w:t>(2013)</w:t>
            </w:r>
          </w:p>
        </w:tc>
        <w:tc>
          <w:tcPr>
            <w:tcW w:w="0" w:type="auto"/>
            <w:vAlign w:val="top"/>
            <w:hideMark/>
          </w:tcPr>
          <w:p w14:paraId="53F7E0E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677BAEF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secondary, &amp; tertiary</w:t>
            </w:r>
          </w:p>
        </w:tc>
        <w:tc>
          <w:tcPr>
            <w:tcW w:w="0" w:type="auto"/>
            <w:vAlign w:val="top"/>
            <w:hideMark/>
          </w:tcPr>
          <w:p w14:paraId="0EF55C8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4</w:t>
            </w:r>
          </w:p>
        </w:tc>
        <w:tc>
          <w:tcPr>
            <w:tcW w:w="0" w:type="auto"/>
            <w:vAlign w:val="top"/>
            <w:hideMark/>
          </w:tcPr>
          <w:p w14:paraId="75EAA1F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45549085" w14:textId="636A4E3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583907A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 and Organisational and community level</w:t>
            </w:r>
          </w:p>
        </w:tc>
        <w:tc>
          <w:tcPr>
            <w:tcW w:w="2457" w:type="dxa"/>
            <w:vAlign w:val="top"/>
            <w:hideMark/>
          </w:tcPr>
          <w:p w14:paraId="1EE824A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middle school students</w:t>
            </w:r>
          </w:p>
        </w:tc>
        <w:tc>
          <w:tcPr>
            <w:tcW w:w="2457" w:type="dxa"/>
            <w:vAlign w:val="top"/>
            <w:hideMark/>
          </w:tcPr>
          <w:p w14:paraId="4AD30C5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newly developed scales and items; control group and comparison interventions, randomisation; theory based</w:t>
            </w:r>
          </w:p>
        </w:tc>
        <w:tc>
          <w:tcPr>
            <w:tcW w:w="1430" w:type="dxa"/>
            <w:vAlign w:val="top"/>
            <w:hideMark/>
          </w:tcPr>
          <w:p w14:paraId="1D8D07C6"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38AF9AFB" w14:textId="77777777" w:rsidTr="006076C5">
        <w:trPr>
          <w:trHeight w:val="812"/>
        </w:trPr>
        <w:tc>
          <w:tcPr>
            <w:tcW w:w="0" w:type="auto"/>
            <w:vAlign w:val="top"/>
            <w:hideMark/>
          </w:tcPr>
          <w:p w14:paraId="5343329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Taylor et al.  </w:t>
            </w:r>
            <w:r w:rsidRPr="00E636A5">
              <w:rPr>
                <w:rFonts w:eastAsia="Times New Roman" w:cs="Calibri"/>
                <w:noProof/>
                <w:color w:val="000000" w:themeColor="text1"/>
                <w:sz w:val="16"/>
                <w:szCs w:val="16"/>
                <w:lang w:eastAsia="en-AU"/>
              </w:rPr>
              <w:t>(2017b)</w:t>
            </w:r>
          </w:p>
        </w:tc>
        <w:tc>
          <w:tcPr>
            <w:tcW w:w="0" w:type="auto"/>
            <w:vAlign w:val="top"/>
            <w:hideMark/>
          </w:tcPr>
          <w:p w14:paraId="53F9C22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2F9AE59B"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secondary, &amp; tertiary</w:t>
            </w:r>
          </w:p>
        </w:tc>
        <w:tc>
          <w:tcPr>
            <w:tcW w:w="0" w:type="auto"/>
            <w:vAlign w:val="top"/>
            <w:hideMark/>
          </w:tcPr>
          <w:p w14:paraId="64673A0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4</w:t>
            </w:r>
          </w:p>
        </w:tc>
        <w:tc>
          <w:tcPr>
            <w:tcW w:w="0" w:type="auto"/>
            <w:vAlign w:val="top"/>
            <w:hideMark/>
          </w:tcPr>
          <w:p w14:paraId="672B279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7D9BADE3" w14:textId="0047753E"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586AE75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 and Organisational and community level</w:t>
            </w:r>
          </w:p>
        </w:tc>
        <w:tc>
          <w:tcPr>
            <w:tcW w:w="2457" w:type="dxa"/>
            <w:vAlign w:val="top"/>
            <w:hideMark/>
          </w:tcPr>
          <w:p w14:paraId="18398A1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middle school students</w:t>
            </w:r>
          </w:p>
        </w:tc>
        <w:tc>
          <w:tcPr>
            <w:tcW w:w="2457" w:type="dxa"/>
            <w:vAlign w:val="top"/>
            <w:hideMark/>
          </w:tcPr>
          <w:p w14:paraId="7274330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follow-up, newly designed scales and items); comparison intervention groups, randomisation</w:t>
            </w:r>
          </w:p>
        </w:tc>
        <w:tc>
          <w:tcPr>
            <w:tcW w:w="1430" w:type="dxa"/>
            <w:vAlign w:val="top"/>
            <w:hideMark/>
          </w:tcPr>
          <w:p w14:paraId="6ED6921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w:t>
            </w:r>
          </w:p>
        </w:tc>
      </w:tr>
      <w:tr w:rsidR="00583897" w:rsidRPr="00A44331" w14:paraId="469FA10A" w14:textId="77777777" w:rsidTr="006076C5">
        <w:trPr>
          <w:trHeight w:val="361"/>
        </w:trPr>
        <w:tc>
          <w:tcPr>
            <w:tcW w:w="0" w:type="auto"/>
            <w:vAlign w:val="top"/>
            <w:hideMark/>
          </w:tcPr>
          <w:p w14:paraId="43D9573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Thatcher </w:t>
            </w:r>
            <w:r w:rsidRPr="00A44331">
              <w:rPr>
                <w:rFonts w:eastAsia="Times New Roman" w:cs="Calibri"/>
                <w:noProof/>
                <w:sz w:val="16"/>
                <w:szCs w:val="16"/>
                <w:lang w:eastAsia="en-AU"/>
              </w:rPr>
              <w:t>(2011)</w:t>
            </w:r>
          </w:p>
        </w:tc>
        <w:tc>
          <w:tcPr>
            <w:tcW w:w="0" w:type="auto"/>
            <w:vAlign w:val="top"/>
            <w:hideMark/>
          </w:tcPr>
          <w:p w14:paraId="03F2BBA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1214FE9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4A78687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w:t>
            </w:r>
          </w:p>
        </w:tc>
        <w:tc>
          <w:tcPr>
            <w:tcW w:w="0" w:type="auto"/>
            <w:vAlign w:val="top"/>
            <w:hideMark/>
          </w:tcPr>
          <w:p w14:paraId="084C3CC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 S3</w:t>
            </w:r>
          </w:p>
        </w:tc>
        <w:tc>
          <w:tcPr>
            <w:tcW w:w="0" w:type="auto"/>
            <w:vAlign w:val="top"/>
            <w:hideMark/>
          </w:tcPr>
          <w:p w14:paraId="6FC463D3" w14:textId="50697628"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5C36851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329BE14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 college students</w:t>
            </w:r>
          </w:p>
        </w:tc>
        <w:tc>
          <w:tcPr>
            <w:tcW w:w="2457" w:type="dxa"/>
            <w:vAlign w:val="top"/>
            <w:hideMark/>
          </w:tcPr>
          <w:p w14:paraId="211E1D3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validated scale; a comparison intervention group and a control group</w:t>
            </w:r>
          </w:p>
        </w:tc>
        <w:tc>
          <w:tcPr>
            <w:tcW w:w="1430" w:type="dxa"/>
            <w:vAlign w:val="top"/>
            <w:hideMark/>
          </w:tcPr>
          <w:p w14:paraId="1B527D5A"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2E998D8B" w14:textId="77777777" w:rsidTr="006076C5">
        <w:trPr>
          <w:trHeight w:val="459"/>
        </w:trPr>
        <w:tc>
          <w:tcPr>
            <w:tcW w:w="0" w:type="auto"/>
            <w:vAlign w:val="top"/>
            <w:hideMark/>
          </w:tcPr>
          <w:p w14:paraId="74F1D11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 xml:space="preserve">Thompson et al. </w:t>
            </w:r>
            <w:r w:rsidRPr="00A44331">
              <w:rPr>
                <w:rFonts w:eastAsia="Times New Roman" w:cs="Calibri"/>
                <w:noProof/>
                <w:sz w:val="16"/>
                <w:szCs w:val="16"/>
                <w:lang w:eastAsia="en-AU"/>
              </w:rPr>
              <w:t>(2020)</w:t>
            </w:r>
          </w:p>
        </w:tc>
        <w:tc>
          <w:tcPr>
            <w:tcW w:w="0" w:type="auto"/>
            <w:vAlign w:val="top"/>
            <w:hideMark/>
          </w:tcPr>
          <w:p w14:paraId="7BEEBAF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10867EE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secondary, &amp; tertiary</w:t>
            </w:r>
          </w:p>
        </w:tc>
        <w:tc>
          <w:tcPr>
            <w:tcW w:w="0" w:type="auto"/>
            <w:vAlign w:val="top"/>
            <w:hideMark/>
          </w:tcPr>
          <w:p w14:paraId="12BF252F"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w:t>
            </w:r>
          </w:p>
        </w:tc>
        <w:tc>
          <w:tcPr>
            <w:tcW w:w="0" w:type="auto"/>
            <w:vAlign w:val="top"/>
            <w:hideMark/>
          </w:tcPr>
          <w:p w14:paraId="4A02379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 S3</w:t>
            </w:r>
          </w:p>
        </w:tc>
        <w:tc>
          <w:tcPr>
            <w:tcW w:w="0" w:type="auto"/>
            <w:vAlign w:val="top"/>
            <w:hideMark/>
          </w:tcPr>
          <w:p w14:paraId="521A980E" w14:textId="78E6C3EE"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61483DE1"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2B7AD70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and females college student athletes</w:t>
            </w:r>
          </w:p>
        </w:tc>
        <w:tc>
          <w:tcPr>
            <w:tcW w:w="2457" w:type="dxa"/>
            <w:vAlign w:val="top"/>
            <w:hideMark/>
          </w:tcPr>
          <w:p w14:paraId="2298E04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follow-up, validated and modified scales; control group, randomisation; theory based</w:t>
            </w:r>
          </w:p>
        </w:tc>
        <w:tc>
          <w:tcPr>
            <w:tcW w:w="1430" w:type="dxa"/>
            <w:vAlign w:val="top"/>
            <w:hideMark/>
          </w:tcPr>
          <w:p w14:paraId="5DE17D87"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546E5BFC" w14:textId="77777777" w:rsidTr="006076C5">
        <w:trPr>
          <w:trHeight w:val="21"/>
        </w:trPr>
        <w:tc>
          <w:tcPr>
            <w:tcW w:w="0" w:type="auto"/>
            <w:vAlign w:val="top"/>
            <w:hideMark/>
          </w:tcPr>
          <w:p w14:paraId="53D7DDBE" w14:textId="47F78329"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Williams et al.</w:t>
            </w:r>
          </w:p>
          <w:p w14:paraId="1B62B078" w14:textId="08ECBFD5"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noProof/>
                <w:sz w:val="16"/>
                <w:szCs w:val="16"/>
                <w:lang w:eastAsia="en-AU"/>
              </w:rPr>
              <w:t>(201</w:t>
            </w:r>
            <w:r w:rsidR="0048624E">
              <w:rPr>
                <w:rFonts w:eastAsia="Times New Roman" w:cs="Calibri"/>
                <w:noProof/>
                <w:sz w:val="16"/>
                <w:szCs w:val="16"/>
                <w:lang w:eastAsia="en-AU"/>
              </w:rPr>
              <w:t>9</w:t>
            </w:r>
            <w:r w:rsidRPr="00A44331">
              <w:rPr>
                <w:rFonts w:eastAsia="Times New Roman" w:cs="Calibri"/>
                <w:noProof/>
                <w:sz w:val="16"/>
                <w:szCs w:val="16"/>
                <w:lang w:eastAsia="en-AU"/>
              </w:rPr>
              <w:t>)</w:t>
            </w:r>
          </w:p>
        </w:tc>
        <w:tc>
          <w:tcPr>
            <w:tcW w:w="0" w:type="auto"/>
            <w:vAlign w:val="top"/>
            <w:hideMark/>
          </w:tcPr>
          <w:p w14:paraId="3418BB6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33D9D654"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470016A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3, E4, E5</w:t>
            </w:r>
          </w:p>
        </w:tc>
        <w:tc>
          <w:tcPr>
            <w:tcW w:w="0" w:type="auto"/>
            <w:vAlign w:val="top"/>
            <w:hideMark/>
          </w:tcPr>
          <w:p w14:paraId="6972D398"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1, S2, S3, S4</w:t>
            </w:r>
          </w:p>
        </w:tc>
        <w:tc>
          <w:tcPr>
            <w:tcW w:w="0" w:type="auto"/>
            <w:vAlign w:val="top"/>
            <w:hideMark/>
          </w:tcPr>
          <w:p w14:paraId="752C6BDF" w14:textId="7D6FA5EA"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44333B4E"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7C76EB6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Male college students</w:t>
            </w:r>
          </w:p>
        </w:tc>
        <w:tc>
          <w:tcPr>
            <w:tcW w:w="2457" w:type="dxa"/>
            <w:vAlign w:val="top"/>
            <w:hideMark/>
          </w:tcPr>
          <w:p w14:paraId="79311CD0"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post-follow-up, validated scales; comparison campus</w:t>
            </w:r>
          </w:p>
        </w:tc>
        <w:tc>
          <w:tcPr>
            <w:tcW w:w="1430" w:type="dxa"/>
            <w:vAlign w:val="top"/>
            <w:hideMark/>
          </w:tcPr>
          <w:p w14:paraId="6C2B4E79"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Conflicting</w:t>
            </w:r>
          </w:p>
        </w:tc>
      </w:tr>
      <w:tr w:rsidR="00583897" w:rsidRPr="00A44331" w14:paraId="3067249A" w14:textId="77777777" w:rsidTr="006076C5">
        <w:trPr>
          <w:trHeight w:val="81"/>
        </w:trPr>
        <w:tc>
          <w:tcPr>
            <w:tcW w:w="0" w:type="auto"/>
            <w:vAlign w:val="top"/>
            <w:hideMark/>
          </w:tcPr>
          <w:p w14:paraId="28CBBF45" w14:textId="77777777" w:rsidR="00583897" w:rsidRPr="00A44331" w:rsidRDefault="00583897" w:rsidP="008D4CFC">
            <w:pPr>
              <w:spacing w:after="0" w:line="240" w:lineRule="auto"/>
              <w:rPr>
                <w:rFonts w:eastAsia="Times New Roman" w:cs="Calibri"/>
                <w:sz w:val="16"/>
                <w:szCs w:val="16"/>
                <w:lang w:eastAsia="en-AU"/>
              </w:rPr>
            </w:pPr>
            <w:proofErr w:type="spellStart"/>
            <w:r w:rsidRPr="00A44331">
              <w:rPr>
                <w:rFonts w:eastAsia="Times New Roman" w:cs="Calibri"/>
                <w:sz w:val="16"/>
                <w:szCs w:val="16"/>
                <w:lang w:eastAsia="en-AU"/>
              </w:rPr>
              <w:t>Yeater</w:t>
            </w:r>
            <w:proofErr w:type="spellEnd"/>
            <w:r w:rsidRPr="00A44331">
              <w:rPr>
                <w:rFonts w:eastAsia="Times New Roman" w:cs="Calibri"/>
                <w:sz w:val="16"/>
                <w:szCs w:val="16"/>
                <w:lang w:eastAsia="en-AU"/>
              </w:rPr>
              <w:t xml:space="preserve"> et al. </w:t>
            </w:r>
            <w:r w:rsidRPr="00A44331">
              <w:rPr>
                <w:rFonts w:eastAsia="Times New Roman" w:cs="Calibri"/>
                <w:noProof/>
                <w:sz w:val="16"/>
                <w:szCs w:val="16"/>
                <w:lang w:eastAsia="en-AU"/>
              </w:rPr>
              <w:t>(2016)</w:t>
            </w:r>
          </w:p>
        </w:tc>
        <w:tc>
          <w:tcPr>
            <w:tcW w:w="0" w:type="auto"/>
            <w:vAlign w:val="top"/>
            <w:hideMark/>
          </w:tcPr>
          <w:p w14:paraId="2B75830C"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USA</w:t>
            </w:r>
          </w:p>
        </w:tc>
        <w:tc>
          <w:tcPr>
            <w:tcW w:w="0" w:type="auto"/>
            <w:vAlign w:val="top"/>
            <w:hideMark/>
          </w:tcPr>
          <w:p w14:paraId="56313A0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imary &amp; secondary</w:t>
            </w:r>
          </w:p>
        </w:tc>
        <w:tc>
          <w:tcPr>
            <w:tcW w:w="0" w:type="auto"/>
            <w:vAlign w:val="top"/>
            <w:hideMark/>
          </w:tcPr>
          <w:p w14:paraId="398CE4A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1, E2, E4</w:t>
            </w:r>
          </w:p>
        </w:tc>
        <w:tc>
          <w:tcPr>
            <w:tcW w:w="0" w:type="auto"/>
            <w:vAlign w:val="top"/>
            <w:hideMark/>
          </w:tcPr>
          <w:p w14:paraId="6D2BE182"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2</w:t>
            </w:r>
          </w:p>
        </w:tc>
        <w:tc>
          <w:tcPr>
            <w:tcW w:w="0" w:type="auto"/>
            <w:vAlign w:val="top"/>
            <w:hideMark/>
          </w:tcPr>
          <w:p w14:paraId="47771D14" w14:textId="3F3D0309"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Education</w:t>
            </w:r>
          </w:p>
        </w:tc>
        <w:tc>
          <w:tcPr>
            <w:tcW w:w="2457" w:type="dxa"/>
            <w:vAlign w:val="top"/>
            <w:hideMark/>
          </w:tcPr>
          <w:p w14:paraId="3FA374F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Individual and relationship level</w:t>
            </w:r>
          </w:p>
        </w:tc>
        <w:tc>
          <w:tcPr>
            <w:tcW w:w="2457" w:type="dxa"/>
            <w:vAlign w:val="top"/>
            <w:hideMark/>
          </w:tcPr>
          <w:p w14:paraId="7CCBD6E3"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Female college undergraduates</w:t>
            </w:r>
          </w:p>
        </w:tc>
        <w:tc>
          <w:tcPr>
            <w:tcW w:w="2457" w:type="dxa"/>
            <w:vAlign w:val="top"/>
            <w:hideMark/>
          </w:tcPr>
          <w:p w14:paraId="32FFBF85"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Survey, pre-follow-upx2, validated scales; randomisation and a control group</w:t>
            </w:r>
          </w:p>
        </w:tc>
        <w:tc>
          <w:tcPr>
            <w:tcW w:w="1430" w:type="dxa"/>
            <w:vAlign w:val="top"/>
            <w:hideMark/>
          </w:tcPr>
          <w:p w14:paraId="1863314D" w14:textId="77777777" w:rsidR="00583897" w:rsidRPr="00A44331" w:rsidRDefault="00583897" w:rsidP="008D4CFC">
            <w:pPr>
              <w:spacing w:after="0" w:line="240" w:lineRule="auto"/>
              <w:rPr>
                <w:rFonts w:eastAsia="Times New Roman" w:cs="Calibri"/>
                <w:sz w:val="16"/>
                <w:szCs w:val="16"/>
                <w:lang w:eastAsia="en-AU"/>
              </w:rPr>
            </w:pPr>
            <w:r w:rsidRPr="00A44331">
              <w:rPr>
                <w:rFonts w:eastAsia="Times New Roman" w:cs="Calibri"/>
                <w:sz w:val="16"/>
                <w:szCs w:val="16"/>
                <w:lang w:eastAsia="en-AU"/>
              </w:rPr>
              <w:t>Promising and ineffective</w:t>
            </w:r>
          </w:p>
        </w:tc>
      </w:tr>
    </w:tbl>
    <w:p w14:paraId="7FF3E250" w14:textId="77777777" w:rsidR="00583897" w:rsidRPr="00A44331" w:rsidRDefault="00583897" w:rsidP="00583897"/>
    <w:p w14:paraId="4A3E0402" w14:textId="77777777" w:rsidR="00583897" w:rsidRPr="00A44331" w:rsidRDefault="00583897" w:rsidP="00583897">
      <w:pPr>
        <w:rPr>
          <w:lang w:bidi="en-US"/>
        </w:rPr>
      </w:pPr>
    </w:p>
    <w:p w14:paraId="482C9EC3" w14:textId="77777777" w:rsidR="00583897" w:rsidRPr="00A44331" w:rsidRDefault="00583897" w:rsidP="00583897">
      <w:pPr>
        <w:framePr w:h="956" w:hRule="exact" w:wrap="auto" w:hAnchor="text" w:y="-132"/>
        <w:rPr>
          <w:lang w:bidi="en-US"/>
        </w:rPr>
        <w:sectPr w:rsidR="00583897" w:rsidRPr="00A44331" w:rsidSect="00583897">
          <w:headerReference w:type="even" r:id="rId44"/>
          <w:headerReference w:type="default" r:id="rId45"/>
          <w:pgSz w:w="16838" w:h="11906" w:orient="landscape" w:code="9"/>
          <w:pgMar w:top="1418" w:right="2240" w:bottom="709" w:left="1276" w:header="709" w:footer="624" w:gutter="0"/>
          <w:cols w:space="708"/>
          <w:docGrid w:linePitch="360"/>
        </w:sectPr>
      </w:pPr>
    </w:p>
    <w:p w14:paraId="72D3771A" w14:textId="77777777" w:rsidR="00583897" w:rsidRPr="00A44331" w:rsidRDefault="00583897" w:rsidP="000065A1">
      <w:pPr>
        <w:pStyle w:val="LTU-Subhead1"/>
      </w:pPr>
      <w:bookmarkStart w:id="603" w:name="_Toc67067360"/>
      <w:bookmarkStart w:id="604" w:name="_Toc82176975"/>
      <w:r w:rsidRPr="00A44331">
        <w:lastRenderedPageBreak/>
        <w:t>Appendix 2: Interventions</w:t>
      </w:r>
      <w:bookmarkEnd w:id="603"/>
      <w:bookmarkEnd w:id="604"/>
    </w:p>
    <w:tbl>
      <w:tblPr>
        <w:tblW w:w="9781" w:type="dxa"/>
        <w:tblBorders>
          <w:bottom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364"/>
        <w:gridCol w:w="1417"/>
      </w:tblGrid>
      <w:tr w:rsidR="00583897" w:rsidRPr="001A15F9" w14:paraId="24C0D29D" w14:textId="77777777" w:rsidTr="001A15F9">
        <w:trPr>
          <w:tblHeader/>
        </w:trPr>
        <w:tc>
          <w:tcPr>
            <w:tcW w:w="8364" w:type="dxa"/>
            <w:tcBorders>
              <w:top w:val="single" w:sz="4" w:space="0" w:color="auto"/>
              <w:bottom w:val="single" w:sz="4" w:space="0" w:color="auto"/>
              <w:right w:val="single" w:sz="4" w:space="0" w:color="auto"/>
            </w:tcBorders>
            <w:shd w:val="clear" w:color="auto" w:fill="auto"/>
            <w:tcMar>
              <w:left w:w="113" w:type="dxa"/>
              <w:right w:w="113" w:type="dxa"/>
            </w:tcMar>
            <w:vAlign w:val="center"/>
            <w:hideMark/>
          </w:tcPr>
          <w:p w14:paraId="358D1F99" w14:textId="2D2BB47E" w:rsidR="00583897" w:rsidRPr="001A15F9" w:rsidRDefault="000065A1" w:rsidP="001A15F9">
            <w:pPr>
              <w:pStyle w:val="LTU-Table-Heading"/>
            </w:pPr>
            <w:r w:rsidRPr="001A15F9">
              <w:t xml:space="preserve">Intervention </w:t>
            </w:r>
            <w:r w:rsidR="00583897" w:rsidRPr="001A15F9">
              <w:t>Name</w:t>
            </w:r>
          </w:p>
        </w:tc>
        <w:tc>
          <w:tcPr>
            <w:tcW w:w="1417" w:type="dxa"/>
            <w:tcBorders>
              <w:top w:val="single" w:sz="4" w:space="0" w:color="auto"/>
              <w:left w:val="single" w:sz="4" w:space="0" w:color="auto"/>
              <w:bottom w:val="single" w:sz="4" w:space="0" w:color="auto"/>
            </w:tcBorders>
            <w:shd w:val="clear" w:color="auto" w:fill="auto"/>
            <w:tcMar>
              <w:left w:w="113" w:type="dxa"/>
              <w:right w:w="113" w:type="dxa"/>
            </w:tcMar>
            <w:vAlign w:val="center"/>
            <w:hideMark/>
          </w:tcPr>
          <w:p w14:paraId="020213DE" w14:textId="766EEBE4" w:rsidR="00583897" w:rsidRPr="001A15F9" w:rsidRDefault="00583897" w:rsidP="001A15F9">
            <w:pPr>
              <w:pStyle w:val="LTU-Table-Heading"/>
            </w:pPr>
            <w:r w:rsidRPr="001A15F9">
              <w:t># of papers*</w:t>
            </w:r>
          </w:p>
        </w:tc>
      </w:tr>
      <w:tr w:rsidR="00583897" w:rsidRPr="00A44331" w14:paraId="004CBDAA" w14:textId="77777777" w:rsidTr="001A15F9">
        <w:tc>
          <w:tcPr>
            <w:tcW w:w="8364" w:type="dxa"/>
            <w:tcBorders>
              <w:top w:val="single" w:sz="4" w:space="0" w:color="auto"/>
            </w:tcBorders>
            <w:shd w:val="clear" w:color="auto" w:fill="auto"/>
            <w:tcMar>
              <w:left w:w="113" w:type="dxa"/>
              <w:right w:w="113" w:type="dxa"/>
            </w:tcMar>
            <w:vAlign w:val="center"/>
            <w:hideMark/>
          </w:tcPr>
          <w:p w14:paraId="145C95E6"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Agent of Change</w:t>
            </w:r>
          </w:p>
        </w:tc>
        <w:tc>
          <w:tcPr>
            <w:tcW w:w="1417" w:type="dxa"/>
            <w:tcBorders>
              <w:top w:val="single" w:sz="4" w:space="0" w:color="auto"/>
            </w:tcBorders>
            <w:shd w:val="clear" w:color="auto" w:fill="auto"/>
            <w:tcMar>
              <w:left w:w="113" w:type="dxa"/>
              <w:right w:w="113" w:type="dxa"/>
            </w:tcMar>
            <w:vAlign w:val="center"/>
            <w:hideMark/>
          </w:tcPr>
          <w:p w14:paraId="3EEF6043"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0BEBCD3F" w14:textId="77777777" w:rsidTr="00F57060">
        <w:tc>
          <w:tcPr>
            <w:tcW w:w="8364" w:type="dxa"/>
            <w:shd w:val="clear" w:color="auto" w:fill="auto"/>
            <w:tcMar>
              <w:left w:w="113" w:type="dxa"/>
              <w:right w:w="113" w:type="dxa"/>
            </w:tcMar>
            <w:vAlign w:val="center"/>
          </w:tcPr>
          <w:p w14:paraId="1B14D5A3"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All-In: A Culture of Respect</w:t>
            </w:r>
          </w:p>
        </w:tc>
        <w:tc>
          <w:tcPr>
            <w:tcW w:w="1417" w:type="dxa"/>
            <w:shd w:val="clear" w:color="auto" w:fill="auto"/>
            <w:tcMar>
              <w:left w:w="113" w:type="dxa"/>
              <w:right w:w="113" w:type="dxa"/>
            </w:tcMar>
            <w:vAlign w:val="center"/>
          </w:tcPr>
          <w:p w14:paraId="09548E82"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4BCC6A4E" w14:textId="77777777" w:rsidTr="00F57060">
        <w:tc>
          <w:tcPr>
            <w:tcW w:w="8364" w:type="dxa"/>
            <w:shd w:val="clear" w:color="auto" w:fill="auto"/>
            <w:tcMar>
              <w:left w:w="113" w:type="dxa"/>
              <w:right w:w="113" w:type="dxa"/>
            </w:tcMar>
            <w:vAlign w:val="center"/>
          </w:tcPr>
          <w:p w14:paraId="702DB051" w14:textId="77777777" w:rsidR="00583897" w:rsidRPr="000065A1" w:rsidRDefault="00583897" w:rsidP="000065A1">
            <w:pPr>
              <w:pStyle w:val="LTU-Tablebody"/>
              <w:rPr>
                <w:rFonts w:eastAsia="Times New Roman" w:cstheme="minorHAnsi"/>
                <w:sz w:val="22"/>
                <w:szCs w:val="22"/>
                <w:lang w:eastAsia="en-AU"/>
              </w:rPr>
            </w:pPr>
            <w:proofErr w:type="spellStart"/>
            <w:r w:rsidRPr="000065A1">
              <w:rPr>
                <w:rFonts w:eastAsia="Times New Roman" w:cstheme="minorHAnsi"/>
                <w:sz w:val="22"/>
                <w:szCs w:val="22"/>
                <w:lang w:eastAsia="en-AU"/>
              </w:rPr>
              <w:t>BarTAB</w:t>
            </w:r>
            <w:proofErr w:type="spellEnd"/>
            <w:r w:rsidRPr="000065A1">
              <w:rPr>
                <w:rFonts w:eastAsia="Times New Roman" w:cstheme="minorHAnsi"/>
                <w:sz w:val="22"/>
                <w:szCs w:val="22"/>
                <w:lang w:eastAsia="en-AU"/>
              </w:rPr>
              <w:t xml:space="preserve"> (Bar Training for Active Bystanders)</w:t>
            </w:r>
          </w:p>
        </w:tc>
        <w:tc>
          <w:tcPr>
            <w:tcW w:w="1417" w:type="dxa"/>
            <w:shd w:val="clear" w:color="auto" w:fill="auto"/>
            <w:tcMar>
              <w:left w:w="113" w:type="dxa"/>
              <w:right w:w="113" w:type="dxa"/>
            </w:tcMar>
            <w:vAlign w:val="center"/>
          </w:tcPr>
          <w:p w14:paraId="23D209BD"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59B95FB5" w14:textId="77777777" w:rsidTr="00F57060">
        <w:tc>
          <w:tcPr>
            <w:tcW w:w="8364" w:type="dxa"/>
            <w:shd w:val="clear" w:color="auto" w:fill="auto"/>
            <w:tcMar>
              <w:left w:w="113" w:type="dxa"/>
              <w:right w:w="113" w:type="dxa"/>
            </w:tcMar>
            <w:vAlign w:val="center"/>
          </w:tcPr>
          <w:p w14:paraId="7C171995" w14:textId="77777777" w:rsidR="00583897" w:rsidRPr="000065A1" w:rsidRDefault="00583897" w:rsidP="000065A1">
            <w:pPr>
              <w:pStyle w:val="LTU-Tablebody"/>
              <w:rPr>
                <w:rFonts w:eastAsia="Times New Roman" w:cstheme="minorHAnsi"/>
                <w:sz w:val="22"/>
                <w:szCs w:val="22"/>
                <w:lang w:eastAsia="en-AU"/>
              </w:rPr>
            </w:pPr>
            <w:proofErr w:type="spellStart"/>
            <w:r w:rsidRPr="000065A1">
              <w:rPr>
                <w:rFonts w:eastAsia="Times New Roman" w:cstheme="minorHAnsi"/>
                <w:sz w:val="22"/>
                <w:szCs w:val="22"/>
                <w:lang w:eastAsia="en-AU"/>
              </w:rPr>
              <w:t>Benzies</w:t>
            </w:r>
            <w:proofErr w:type="spellEnd"/>
            <w:r w:rsidRPr="000065A1">
              <w:rPr>
                <w:rFonts w:eastAsia="Times New Roman" w:cstheme="minorHAnsi"/>
                <w:sz w:val="22"/>
                <w:szCs w:val="22"/>
                <w:lang w:eastAsia="en-AU"/>
              </w:rPr>
              <w:t xml:space="preserve"> &amp; </w:t>
            </w:r>
            <w:proofErr w:type="spellStart"/>
            <w:r w:rsidRPr="000065A1">
              <w:rPr>
                <w:rFonts w:eastAsia="Times New Roman" w:cstheme="minorHAnsi"/>
                <w:sz w:val="22"/>
                <w:szCs w:val="22"/>
                <w:lang w:eastAsia="en-AU"/>
              </w:rPr>
              <w:t>Batchies</w:t>
            </w:r>
            <w:proofErr w:type="spellEnd"/>
          </w:p>
        </w:tc>
        <w:tc>
          <w:tcPr>
            <w:tcW w:w="1417" w:type="dxa"/>
            <w:shd w:val="clear" w:color="auto" w:fill="auto"/>
            <w:tcMar>
              <w:left w:w="113" w:type="dxa"/>
              <w:right w:w="113" w:type="dxa"/>
            </w:tcMar>
            <w:vAlign w:val="center"/>
          </w:tcPr>
          <w:p w14:paraId="1D3D74DF"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02065F20" w14:textId="77777777" w:rsidTr="00F57060">
        <w:tc>
          <w:tcPr>
            <w:tcW w:w="8364" w:type="dxa"/>
            <w:shd w:val="clear" w:color="auto" w:fill="auto"/>
            <w:tcMar>
              <w:left w:w="113" w:type="dxa"/>
              <w:right w:w="113" w:type="dxa"/>
            </w:tcMar>
            <w:vAlign w:val="center"/>
          </w:tcPr>
          <w:p w14:paraId="379994A5"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Bringing in the Bystander</w:t>
            </w:r>
          </w:p>
        </w:tc>
        <w:tc>
          <w:tcPr>
            <w:tcW w:w="1417" w:type="dxa"/>
            <w:shd w:val="clear" w:color="auto" w:fill="auto"/>
            <w:tcMar>
              <w:left w:w="113" w:type="dxa"/>
              <w:right w:w="113" w:type="dxa"/>
            </w:tcMar>
            <w:vAlign w:val="center"/>
          </w:tcPr>
          <w:p w14:paraId="19E85B61"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2</w:t>
            </w:r>
          </w:p>
        </w:tc>
      </w:tr>
      <w:tr w:rsidR="00583897" w:rsidRPr="00A44331" w14:paraId="1D7DE9B2" w14:textId="77777777" w:rsidTr="00F57060">
        <w:tc>
          <w:tcPr>
            <w:tcW w:w="8364" w:type="dxa"/>
            <w:shd w:val="clear" w:color="auto" w:fill="auto"/>
            <w:tcMar>
              <w:left w:w="113" w:type="dxa"/>
              <w:right w:w="113" w:type="dxa"/>
            </w:tcMar>
            <w:vAlign w:val="center"/>
          </w:tcPr>
          <w:p w14:paraId="497BFBA8"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Coaching Boys into men</w:t>
            </w:r>
          </w:p>
        </w:tc>
        <w:tc>
          <w:tcPr>
            <w:tcW w:w="1417" w:type="dxa"/>
            <w:shd w:val="clear" w:color="auto" w:fill="auto"/>
            <w:tcMar>
              <w:left w:w="113" w:type="dxa"/>
              <w:right w:w="113" w:type="dxa"/>
            </w:tcMar>
            <w:vAlign w:val="center"/>
          </w:tcPr>
          <w:p w14:paraId="34723C3E"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4</w:t>
            </w:r>
          </w:p>
        </w:tc>
      </w:tr>
      <w:tr w:rsidR="00583897" w:rsidRPr="00A44331" w14:paraId="208AB360" w14:textId="77777777" w:rsidTr="00F57060">
        <w:tc>
          <w:tcPr>
            <w:tcW w:w="8364" w:type="dxa"/>
            <w:shd w:val="clear" w:color="auto" w:fill="auto"/>
            <w:tcMar>
              <w:left w:w="113" w:type="dxa"/>
              <w:right w:w="113" w:type="dxa"/>
            </w:tcMar>
            <w:vAlign w:val="center"/>
          </w:tcPr>
          <w:p w14:paraId="027B1CF9"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Community Programming Initiative</w:t>
            </w:r>
          </w:p>
        </w:tc>
        <w:tc>
          <w:tcPr>
            <w:tcW w:w="1417" w:type="dxa"/>
            <w:shd w:val="clear" w:color="auto" w:fill="auto"/>
            <w:tcMar>
              <w:left w:w="113" w:type="dxa"/>
              <w:right w:w="113" w:type="dxa"/>
            </w:tcMar>
            <w:vAlign w:val="center"/>
          </w:tcPr>
          <w:p w14:paraId="48131EA0"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2</w:t>
            </w:r>
          </w:p>
        </w:tc>
      </w:tr>
      <w:tr w:rsidR="00583897" w:rsidRPr="00A44331" w14:paraId="50F64004" w14:textId="77777777" w:rsidTr="00F57060">
        <w:tc>
          <w:tcPr>
            <w:tcW w:w="8364" w:type="dxa"/>
            <w:shd w:val="clear" w:color="auto" w:fill="auto"/>
            <w:tcMar>
              <w:left w:w="113" w:type="dxa"/>
              <w:right w:w="113" w:type="dxa"/>
            </w:tcMar>
            <w:vAlign w:val="center"/>
          </w:tcPr>
          <w:p w14:paraId="04102CCA" w14:textId="77777777" w:rsidR="00583897" w:rsidRPr="000065A1" w:rsidRDefault="00583897" w:rsidP="000065A1">
            <w:pPr>
              <w:pStyle w:val="LTU-Tablebody"/>
              <w:rPr>
                <w:rFonts w:eastAsia="Times New Roman" w:cstheme="minorHAnsi"/>
                <w:sz w:val="22"/>
                <w:szCs w:val="22"/>
                <w:lang w:eastAsia="en-AU"/>
              </w:rPr>
            </w:pPr>
            <w:proofErr w:type="spellStart"/>
            <w:r w:rsidRPr="000065A1">
              <w:rPr>
                <w:rFonts w:eastAsia="Times New Roman" w:cstheme="minorHAnsi"/>
                <w:sz w:val="22"/>
                <w:szCs w:val="22"/>
                <w:lang w:eastAsia="en-AU"/>
              </w:rPr>
              <w:t>Dat</w:t>
            </w:r>
            <w:proofErr w:type="spellEnd"/>
            <w:r w:rsidRPr="000065A1">
              <w:rPr>
                <w:rFonts w:eastAsia="Times New Roman" w:cstheme="minorHAnsi"/>
                <w:sz w:val="22"/>
                <w:szCs w:val="22"/>
                <w:lang w:eastAsia="en-AU"/>
              </w:rPr>
              <w:t>-e Adolescence</w:t>
            </w:r>
          </w:p>
        </w:tc>
        <w:tc>
          <w:tcPr>
            <w:tcW w:w="1417" w:type="dxa"/>
            <w:shd w:val="clear" w:color="auto" w:fill="auto"/>
            <w:tcMar>
              <w:left w:w="113" w:type="dxa"/>
              <w:right w:w="113" w:type="dxa"/>
            </w:tcMar>
            <w:vAlign w:val="center"/>
          </w:tcPr>
          <w:p w14:paraId="7B92FCB9"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739179F1" w14:textId="77777777" w:rsidTr="00F57060">
        <w:tc>
          <w:tcPr>
            <w:tcW w:w="8364" w:type="dxa"/>
            <w:shd w:val="clear" w:color="auto" w:fill="auto"/>
            <w:tcMar>
              <w:left w:w="113" w:type="dxa"/>
              <w:right w:w="113" w:type="dxa"/>
            </w:tcMar>
            <w:vAlign w:val="center"/>
          </w:tcPr>
          <w:p w14:paraId="1202A835"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Define Your Line</w:t>
            </w:r>
          </w:p>
        </w:tc>
        <w:tc>
          <w:tcPr>
            <w:tcW w:w="1417" w:type="dxa"/>
            <w:shd w:val="clear" w:color="auto" w:fill="auto"/>
            <w:tcMar>
              <w:left w:w="113" w:type="dxa"/>
              <w:right w:w="113" w:type="dxa"/>
            </w:tcMar>
            <w:vAlign w:val="center"/>
          </w:tcPr>
          <w:p w14:paraId="0AFBA910"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1262574A" w14:textId="77777777" w:rsidTr="00F57060">
        <w:tc>
          <w:tcPr>
            <w:tcW w:w="8364" w:type="dxa"/>
            <w:shd w:val="clear" w:color="auto" w:fill="auto"/>
            <w:tcMar>
              <w:left w:w="113" w:type="dxa"/>
              <w:right w:w="113" w:type="dxa"/>
            </w:tcMar>
            <w:vAlign w:val="center"/>
          </w:tcPr>
          <w:p w14:paraId="2EFFF60F"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Elemental</w:t>
            </w:r>
          </w:p>
        </w:tc>
        <w:tc>
          <w:tcPr>
            <w:tcW w:w="1417" w:type="dxa"/>
            <w:shd w:val="clear" w:color="auto" w:fill="auto"/>
            <w:tcMar>
              <w:left w:w="113" w:type="dxa"/>
              <w:right w:w="113" w:type="dxa"/>
            </w:tcMar>
            <w:vAlign w:val="center"/>
          </w:tcPr>
          <w:p w14:paraId="2C8F5952"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2</w:t>
            </w:r>
          </w:p>
        </w:tc>
      </w:tr>
      <w:tr w:rsidR="00583897" w:rsidRPr="00A44331" w14:paraId="5D62F483" w14:textId="77777777" w:rsidTr="00F57060">
        <w:tc>
          <w:tcPr>
            <w:tcW w:w="8364" w:type="dxa"/>
            <w:shd w:val="clear" w:color="auto" w:fill="auto"/>
            <w:tcMar>
              <w:left w:w="113" w:type="dxa"/>
              <w:right w:w="113" w:type="dxa"/>
            </w:tcMar>
            <w:vAlign w:val="center"/>
          </w:tcPr>
          <w:p w14:paraId="61BB63B5"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Empowering the bystander</w:t>
            </w:r>
          </w:p>
        </w:tc>
        <w:tc>
          <w:tcPr>
            <w:tcW w:w="1417" w:type="dxa"/>
            <w:shd w:val="clear" w:color="auto" w:fill="auto"/>
            <w:tcMar>
              <w:left w:w="113" w:type="dxa"/>
              <w:right w:w="113" w:type="dxa"/>
            </w:tcMar>
            <w:vAlign w:val="center"/>
          </w:tcPr>
          <w:p w14:paraId="6CED0EF0"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6C4D0520" w14:textId="77777777" w:rsidTr="00F57060">
        <w:tc>
          <w:tcPr>
            <w:tcW w:w="8364" w:type="dxa"/>
            <w:shd w:val="clear" w:color="auto" w:fill="auto"/>
            <w:tcMar>
              <w:left w:w="113" w:type="dxa"/>
              <w:right w:w="113" w:type="dxa"/>
            </w:tcMar>
            <w:vAlign w:val="center"/>
          </w:tcPr>
          <w:p w14:paraId="384B3203" w14:textId="635DBEA6"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Enhance</w:t>
            </w:r>
            <w:r w:rsidR="008050AD">
              <w:rPr>
                <w:rFonts w:eastAsia="Times New Roman" w:cstheme="minorHAnsi"/>
                <w:sz w:val="22"/>
                <w:szCs w:val="22"/>
                <w:lang w:eastAsia="en-AU"/>
              </w:rPr>
              <w:t>d</w:t>
            </w:r>
            <w:r w:rsidRPr="000065A1">
              <w:rPr>
                <w:rFonts w:eastAsia="Times New Roman" w:cstheme="minorHAnsi"/>
                <w:sz w:val="22"/>
                <w:szCs w:val="22"/>
                <w:lang w:eastAsia="en-AU"/>
              </w:rPr>
              <w:t xml:space="preserve"> Assess, Acknowledge, Act</w:t>
            </w:r>
          </w:p>
        </w:tc>
        <w:tc>
          <w:tcPr>
            <w:tcW w:w="1417" w:type="dxa"/>
            <w:shd w:val="clear" w:color="auto" w:fill="auto"/>
            <w:tcMar>
              <w:left w:w="113" w:type="dxa"/>
              <w:right w:w="113" w:type="dxa"/>
            </w:tcMar>
            <w:vAlign w:val="center"/>
          </w:tcPr>
          <w:p w14:paraId="37CA7090"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2</w:t>
            </w:r>
          </w:p>
        </w:tc>
      </w:tr>
      <w:tr w:rsidR="00583897" w:rsidRPr="00A44331" w14:paraId="13D1A6A4" w14:textId="77777777" w:rsidTr="00F57060">
        <w:tc>
          <w:tcPr>
            <w:tcW w:w="8364" w:type="dxa"/>
            <w:shd w:val="clear" w:color="auto" w:fill="auto"/>
            <w:tcMar>
              <w:left w:w="113" w:type="dxa"/>
              <w:right w:w="113" w:type="dxa"/>
            </w:tcMar>
            <w:vAlign w:val="center"/>
          </w:tcPr>
          <w:p w14:paraId="61CA7B08"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Green Dot</w:t>
            </w:r>
          </w:p>
        </w:tc>
        <w:tc>
          <w:tcPr>
            <w:tcW w:w="1417" w:type="dxa"/>
            <w:shd w:val="clear" w:color="auto" w:fill="auto"/>
            <w:tcMar>
              <w:left w:w="113" w:type="dxa"/>
              <w:right w:w="113" w:type="dxa"/>
            </w:tcMar>
            <w:vAlign w:val="center"/>
          </w:tcPr>
          <w:p w14:paraId="2FDEDD04"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7</w:t>
            </w:r>
          </w:p>
        </w:tc>
      </w:tr>
      <w:tr w:rsidR="00583897" w:rsidRPr="00A44331" w14:paraId="110AF678" w14:textId="77777777" w:rsidTr="00F57060">
        <w:tc>
          <w:tcPr>
            <w:tcW w:w="8364" w:type="dxa"/>
            <w:shd w:val="clear" w:color="auto" w:fill="auto"/>
            <w:tcMar>
              <w:left w:w="113" w:type="dxa"/>
              <w:right w:w="113" w:type="dxa"/>
            </w:tcMar>
            <w:vAlign w:val="center"/>
          </w:tcPr>
          <w:p w14:paraId="6CF2A04A"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Haven—Understanding Sexual Assault</w:t>
            </w:r>
          </w:p>
        </w:tc>
        <w:tc>
          <w:tcPr>
            <w:tcW w:w="1417" w:type="dxa"/>
            <w:shd w:val="clear" w:color="auto" w:fill="auto"/>
            <w:tcMar>
              <w:left w:w="113" w:type="dxa"/>
              <w:right w:w="113" w:type="dxa"/>
            </w:tcMar>
            <w:vAlign w:val="center"/>
          </w:tcPr>
          <w:p w14:paraId="32FC385C"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28D56F02" w14:textId="77777777" w:rsidTr="00F57060">
        <w:tc>
          <w:tcPr>
            <w:tcW w:w="8364" w:type="dxa"/>
            <w:shd w:val="clear" w:color="auto" w:fill="auto"/>
            <w:tcMar>
              <w:left w:w="113" w:type="dxa"/>
              <w:right w:w="113" w:type="dxa"/>
            </w:tcMar>
            <w:vAlign w:val="center"/>
          </w:tcPr>
          <w:p w14:paraId="6C9E1349"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It's Your Place</w:t>
            </w:r>
          </w:p>
        </w:tc>
        <w:tc>
          <w:tcPr>
            <w:tcW w:w="1417" w:type="dxa"/>
            <w:shd w:val="clear" w:color="auto" w:fill="auto"/>
            <w:tcMar>
              <w:left w:w="113" w:type="dxa"/>
              <w:right w:w="113" w:type="dxa"/>
            </w:tcMar>
            <w:vAlign w:val="center"/>
          </w:tcPr>
          <w:p w14:paraId="0756D27B"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6DF7481B" w14:textId="77777777" w:rsidTr="00F57060">
        <w:tc>
          <w:tcPr>
            <w:tcW w:w="8364" w:type="dxa"/>
            <w:shd w:val="clear" w:color="auto" w:fill="auto"/>
            <w:tcMar>
              <w:left w:w="113" w:type="dxa"/>
              <w:right w:w="113" w:type="dxa"/>
            </w:tcMar>
            <w:vAlign w:val="center"/>
          </w:tcPr>
          <w:p w14:paraId="1F106DA8"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Lucidity</w:t>
            </w:r>
          </w:p>
        </w:tc>
        <w:tc>
          <w:tcPr>
            <w:tcW w:w="1417" w:type="dxa"/>
            <w:shd w:val="clear" w:color="auto" w:fill="auto"/>
            <w:tcMar>
              <w:left w:w="113" w:type="dxa"/>
              <w:right w:w="113" w:type="dxa"/>
            </w:tcMar>
            <w:vAlign w:val="center"/>
          </w:tcPr>
          <w:p w14:paraId="544B75E9"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32F04DFE" w14:textId="77777777" w:rsidTr="00F57060">
        <w:tc>
          <w:tcPr>
            <w:tcW w:w="8364" w:type="dxa"/>
            <w:shd w:val="clear" w:color="auto" w:fill="auto"/>
            <w:tcMar>
              <w:left w:w="113" w:type="dxa"/>
              <w:right w:w="113" w:type="dxa"/>
            </w:tcMar>
            <w:vAlign w:val="center"/>
          </w:tcPr>
          <w:p w14:paraId="42961331"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Mates &amp; Dates</w:t>
            </w:r>
          </w:p>
        </w:tc>
        <w:tc>
          <w:tcPr>
            <w:tcW w:w="1417" w:type="dxa"/>
            <w:shd w:val="clear" w:color="auto" w:fill="auto"/>
            <w:tcMar>
              <w:left w:w="113" w:type="dxa"/>
              <w:right w:w="113" w:type="dxa"/>
            </w:tcMar>
            <w:vAlign w:val="center"/>
          </w:tcPr>
          <w:p w14:paraId="126B217C"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1550AE22" w14:textId="77777777" w:rsidTr="00F57060">
        <w:tc>
          <w:tcPr>
            <w:tcW w:w="8364" w:type="dxa"/>
            <w:shd w:val="clear" w:color="auto" w:fill="auto"/>
            <w:tcMar>
              <w:left w:w="113" w:type="dxa"/>
              <w:right w:w="113" w:type="dxa"/>
            </w:tcMar>
            <w:vAlign w:val="center"/>
          </w:tcPr>
          <w:p w14:paraId="47ECC8BD"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Men as Allies</w:t>
            </w:r>
          </w:p>
        </w:tc>
        <w:tc>
          <w:tcPr>
            <w:tcW w:w="1417" w:type="dxa"/>
            <w:shd w:val="clear" w:color="auto" w:fill="auto"/>
            <w:tcMar>
              <w:left w:w="113" w:type="dxa"/>
              <w:right w:w="113" w:type="dxa"/>
            </w:tcMar>
            <w:vAlign w:val="center"/>
          </w:tcPr>
          <w:p w14:paraId="61DDCEBA"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188D83CA" w14:textId="77777777" w:rsidTr="00F57060">
        <w:tc>
          <w:tcPr>
            <w:tcW w:w="8364" w:type="dxa"/>
            <w:shd w:val="clear" w:color="auto" w:fill="auto"/>
            <w:tcMar>
              <w:left w:w="113" w:type="dxa"/>
              <w:right w:w="113" w:type="dxa"/>
            </w:tcMar>
            <w:vAlign w:val="center"/>
          </w:tcPr>
          <w:p w14:paraId="53350BCB"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Moms and Teens for Safe Dates</w:t>
            </w:r>
          </w:p>
        </w:tc>
        <w:tc>
          <w:tcPr>
            <w:tcW w:w="1417" w:type="dxa"/>
            <w:shd w:val="clear" w:color="auto" w:fill="auto"/>
            <w:tcMar>
              <w:left w:w="113" w:type="dxa"/>
              <w:right w:w="113" w:type="dxa"/>
            </w:tcMar>
            <w:vAlign w:val="center"/>
          </w:tcPr>
          <w:p w14:paraId="3512427D"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01FF18D5" w14:textId="77777777" w:rsidTr="00F57060">
        <w:tc>
          <w:tcPr>
            <w:tcW w:w="8364" w:type="dxa"/>
            <w:shd w:val="clear" w:color="auto" w:fill="auto"/>
            <w:tcMar>
              <w:left w:w="113" w:type="dxa"/>
              <w:right w:w="113" w:type="dxa"/>
            </w:tcMar>
            <w:vAlign w:val="center"/>
          </w:tcPr>
          <w:p w14:paraId="08058FB6"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Navy Sexual Assault Intervention Training (SAIT)</w:t>
            </w:r>
          </w:p>
        </w:tc>
        <w:tc>
          <w:tcPr>
            <w:tcW w:w="1417" w:type="dxa"/>
            <w:shd w:val="clear" w:color="auto" w:fill="auto"/>
            <w:tcMar>
              <w:left w:w="113" w:type="dxa"/>
              <w:right w:w="113" w:type="dxa"/>
            </w:tcMar>
            <w:vAlign w:val="center"/>
          </w:tcPr>
          <w:p w14:paraId="5866FCDA"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2</w:t>
            </w:r>
          </w:p>
        </w:tc>
      </w:tr>
      <w:tr w:rsidR="00583897" w:rsidRPr="00A44331" w14:paraId="72E344DD" w14:textId="77777777" w:rsidTr="00F57060">
        <w:tc>
          <w:tcPr>
            <w:tcW w:w="8364" w:type="dxa"/>
            <w:shd w:val="clear" w:color="auto" w:fill="auto"/>
            <w:tcMar>
              <w:left w:w="113" w:type="dxa"/>
              <w:right w:w="113" w:type="dxa"/>
            </w:tcMar>
            <w:vAlign w:val="center"/>
          </w:tcPr>
          <w:p w14:paraId="32684A7E"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Nurse Family Partnership</w:t>
            </w:r>
          </w:p>
        </w:tc>
        <w:tc>
          <w:tcPr>
            <w:tcW w:w="1417" w:type="dxa"/>
            <w:shd w:val="clear" w:color="auto" w:fill="auto"/>
            <w:tcMar>
              <w:left w:w="113" w:type="dxa"/>
              <w:right w:w="113" w:type="dxa"/>
            </w:tcMar>
            <w:vAlign w:val="center"/>
          </w:tcPr>
          <w:p w14:paraId="65FE9692"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2</w:t>
            </w:r>
          </w:p>
        </w:tc>
      </w:tr>
      <w:tr w:rsidR="00583897" w:rsidRPr="00A44331" w14:paraId="1638002E" w14:textId="77777777" w:rsidTr="00F57060">
        <w:tc>
          <w:tcPr>
            <w:tcW w:w="8364" w:type="dxa"/>
            <w:shd w:val="clear" w:color="auto" w:fill="auto"/>
            <w:tcMar>
              <w:left w:w="113" w:type="dxa"/>
              <w:right w:w="113" w:type="dxa"/>
            </w:tcMar>
            <w:vAlign w:val="center"/>
          </w:tcPr>
          <w:p w14:paraId="13D5CCB9"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Playing the Game</w:t>
            </w:r>
          </w:p>
        </w:tc>
        <w:tc>
          <w:tcPr>
            <w:tcW w:w="1417" w:type="dxa"/>
            <w:shd w:val="clear" w:color="auto" w:fill="auto"/>
            <w:tcMar>
              <w:left w:w="113" w:type="dxa"/>
              <w:right w:w="113" w:type="dxa"/>
            </w:tcMar>
            <w:vAlign w:val="center"/>
          </w:tcPr>
          <w:p w14:paraId="0C1B8132"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55592DAB" w14:textId="77777777" w:rsidTr="00F57060">
        <w:tc>
          <w:tcPr>
            <w:tcW w:w="8364" w:type="dxa"/>
            <w:shd w:val="clear" w:color="auto" w:fill="auto"/>
            <w:tcMar>
              <w:left w:w="113" w:type="dxa"/>
              <w:right w:w="113" w:type="dxa"/>
            </w:tcMar>
            <w:vAlign w:val="center"/>
          </w:tcPr>
          <w:p w14:paraId="7D6BB435"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Posters campaign "Can't answer? - Can't consent"</w:t>
            </w:r>
          </w:p>
        </w:tc>
        <w:tc>
          <w:tcPr>
            <w:tcW w:w="1417" w:type="dxa"/>
            <w:shd w:val="clear" w:color="auto" w:fill="auto"/>
            <w:tcMar>
              <w:left w:w="113" w:type="dxa"/>
              <w:right w:w="113" w:type="dxa"/>
            </w:tcMar>
            <w:vAlign w:val="center"/>
          </w:tcPr>
          <w:p w14:paraId="27ED4ABE"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63C0D873" w14:textId="77777777" w:rsidTr="00F57060">
        <w:tc>
          <w:tcPr>
            <w:tcW w:w="8364" w:type="dxa"/>
            <w:shd w:val="clear" w:color="auto" w:fill="auto"/>
            <w:tcMar>
              <w:left w:w="113" w:type="dxa"/>
              <w:right w:w="113" w:type="dxa"/>
            </w:tcMar>
            <w:vAlign w:val="center"/>
          </w:tcPr>
          <w:p w14:paraId="5939E05F"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R4Respect</w:t>
            </w:r>
          </w:p>
        </w:tc>
        <w:tc>
          <w:tcPr>
            <w:tcW w:w="1417" w:type="dxa"/>
            <w:shd w:val="clear" w:color="auto" w:fill="auto"/>
            <w:tcMar>
              <w:left w:w="113" w:type="dxa"/>
              <w:right w:w="113" w:type="dxa"/>
            </w:tcMar>
            <w:vAlign w:val="center"/>
          </w:tcPr>
          <w:p w14:paraId="1C6181E4"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6785B326" w14:textId="77777777" w:rsidTr="00F57060">
        <w:tc>
          <w:tcPr>
            <w:tcW w:w="8364" w:type="dxa"/>
            <w:shd w:val="clear" w:color="auto" w:fill="auto"/>
            <w:tcMar>
              <w:left w:w="113" w:type="dxa"/>
              <w:right w:w="113" w:type="dxa"/>
            </w:tcMar>
            <w:vAlign w:val="center"/>
          </w:tcPr>
          <w:p w14:paraId="783C9EB2" w14:textId="77777777" w:rsidR="00583897" w:rsidRPr="000065A1" w:rsidRDefault="00583897" w:rsidP="000065A1">
            <w:pPr>
              <w:pStyle w:val="LTU-Tablebody"/>
              <w:rPr>
                <w:rFonts w:eastAsia="Times New Roman" w:cstheme="minorHAnsi"/>
                <w:sz w:val="22"/>
                <w:szCs w:val="22"/>
                <w:lang w:eastAsia="en-AU"/>
              </w:rPr>
            </w:pPr>
            <w:proofErr w:type="spellStart"/>
            <w:r w:rsidRPr="000065A1">
              <w:rPr>
                <w:rFonts w:eastAsia="Times New Roman" w:cstheme="minorHAnsi"/>
                <w:sz w:val="22"/>
                <w:szCs w:val="22"/>
                <w:lang w:eastAsia="en-AU"/>
              </w:rPr>
              <w:t>RealConsent</w:t>
            </w:r>
            <w:proofErr w:type="spellEnd"/>
          </w:p>
        </w:tc>
        <w:tc>
          <w:tcPr>
            <w:tcW w:w="1417" w:type="dxa"/>
            <w:shd w:val="clear" w:color="auto" w:fill="auto"/>
            <w:tcMar>
              <w:left w:w="113" w:type="dxa"/>
              <w:right w:w="113" w:type="dxa"/>
            </w:tcMar>
            <w:vAlign w:val="center"/>
          </w:tcPr>
          <w:p w14:paraId="48A11A95"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2</w:t>
            </w:r>
          </w:p>
        </w:tc>
      </w:tr>
      <w:tr w:rsidR="00583897" w:rsidRPr="00A44331" w14:paraId="067B4F5B" w14:textId="77777777" w:rsidTr="00F57060">
        <w:tc>
          <w:tcPr>
            <w:tcW w:w="8364" w:type="dxa"/>
            <w:shd w:val="clear" w:color="auto" w:fill="auto"/>
            <w:tcMar>
              <w:left w:w="113" w:type="dxa"/>
              <w:right w:w="113" w:type="dxa"/>
            </w:tcMar>
            <w:vAlign w:val="center"/>
          </w:tcPr>
          <w:p w14:paraId="0F369DA9"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Red Flag</w:t>
            </w:r>
          </w:p>
        </w:tc>
        <w:tc>
          <w:tcPr>
            <w:tcW w:w="1417" w:type="dxa"/>
            <w:shd w:val="clear" w:color="auto" w:fill="auto"/>
            <w:tcMar>
              <w:left w:w="113" w:type="dxa"/>
              <w:right w:w="113" w:type="dxa"/>
            </w:tcMar>
            <w:vAlign w:val="center"/>
          </w:tcPr>
          <w:p w14:paraId="3D4B229A"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2A714F02" w14:textId="77777777" w:rsidTr="00F57060">
        <w:tc>
          <w:tcPr>
            <w:tcW w:w="8364" w:type="dxa"/>
            <w:shd w:val="clear" w:color="auto" w:fill="auto"/>
            <w:tcMar>
              <w:left w:w="113" w:type="dxa"/>
              <w:right w:w="113" w:type="dxa"/>
            </w:tcMar>
            <w:vAlign w:val="center"/>
          </w:tcPr>
          <w:p w14:paraId="43A00EA1"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Relationship Remix</w:t>
            </w:r>
          </w:p>
        </w:tc>
        <w:tc>
          <w:tcPr>
            <w:tcW w:w="1417" w:type="dxa"/>
            <w:shd w:val="clear" w:color="auto" w:fill="auto"/>
            <w:tcMar>
              <w:left w:w="113" w:type="dxa"/>
              <w:right w:w="113" w:type="dxa"/>
            </w:tcMar>
            <w:vAlign w:val="center"/>
          </w:tcPr>
          <w:p w14:paraId="6E5E15A5"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6D13945D" w14:textId="77777777" w:rsidTr="00F57060">
        <w:tc>
          <w:tcPr>
            <w:tcW w:w="8364" w:type="dxa"/>
            <w:shd w:val="clear" w:color="auto" w:fill="auto"/>
            <w:tcMar>
              <w:left w:w="113" w:type="dxa"/>
              <w:right w:w="113" w:type="dxa"/>
            </w:tcMar>
            <w:vAlign w:val="center"/>
          </w:tcPr>
          <w:p w14:paraId="57F0C123"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Relationships, Sexuality, and Violence Prevention (RSVP)</w:t>
            </w:r>
          </w:p>
        </w:tc>
        <w:tc>
          <w:tcPr>
            <w:tcW w:w="1417" w:type="dxa"/>
            <w:shd w:val="clear" w:color="auto" w:fill="auto"/>
            <w:tcMar>
              <w:left w:w="113" w:type="dxa"/>
              <w:right w:w="113" w:type="dxa"/>
            </w:tcMar>
            <w:vAlign w:val="center"/>
          </w:tcPr>
          <w:p w14:paraId="4A2E4B82"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2676687D" w14:textId="77777777" w:rsidTr="00F57060">
        <w:tc>
          <w:tcPr>
            <w:tcW w:w="8364" w:type="dxa"/>
            <w:tcBorders>
              <w:bottom w:val="single" w:sz="4" w:space="0" w:color="auto"/>
            </w:tcBorders>
            <w:shd w:val="clear" w:color="auto" w:fill="auto"/>
            <w:tcMar>
              <w:left w:w="113" w:type="dxa"/>
              <w:right w:w="113" w:type="dxa"/>
            </w:tcMar>
            <w:vAlign w:val="center"/>
          </w:tcPr>
          <w:p w14:paraId="232FA155"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Reducing Sexism and Violence Program – Middle School Program (RSVP-MSP)</w:t>
            </w:r>
          </w:p>
        </w:tc>
        <w:tc>
          <w:tcPr>
            <w:tcW w:w="1417" w:type="dxa"/>
            <w:tcBorders>
              <w:bottom w:val="single" w:sz="4" w:space="0" w:color="auto"/>
            </w:tcBorders>
            <w:shd w:val="clear" w:color="auto" w:fill="auto"/>
            <w:tcMar>
              <w:left w:w="113" w:type="dxa"/>
              <w:right w:w="113" w:type="dxa"/>
            </w:tcMar>
            <w:vAlign w:val="center"/>
          </w:tcPr>
          <w:p w14:paraId="754D02EE"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0A00D10C" w14:textId="77777777" w:rsidTr="00F57060">
        <w:tc>
          <w:tcPr>
            <w:tcW w:w="8364" w:type="dxa"/>
            <w:tcBorders>
              <w:top w:val="single" w:sz="4" w:space="0" w:color="auto"/>
              <w:bottom w:val="single" w:sz="4" w:space="0" w:color="auto"/>
            </w:tcBorders>
            <w:shd w:val="clear" w:color="auto" w:fill="auto"/>
            <w:tcMar>
              <w:left w:w="113" w:type="dxa"/>
              <w:right w:w="113" w:type="dxa"/>
            </w:tcMar>
            <w:vAlign w:val="center"/>
          </w:tcPr>
          <w:p w14:paraId="279338FC"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Respectful Relationships</w:t>
            </w:r>
          </w:p>
        </w:tc>
        <w:tc>
          <w:tcPr>
            <w:tcW w:w="1417" w:type="dxa"/>
            <w:tcBorders>
              <w:top w:val="single" w:sz="4" w:space="0" w:color="auto"/>
              <w:bottom w:val="single" w:sz="4" w:space="0" w:color="auto"/>
            </w:tcBorders>
            <w:shd w:val="clear" w:color="auto" w:fill="auto"/>
            <w:tcMar>
              <w:left w:w="113" w:type="dxa"/>
              <w:right w:w="113" w:type="dxa"/>
            </w:tcMar>
            <w:vAlign w:val="center"/>
          </w:tcPr>
          <w:p w14:paraId="55FDF084"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2</w:t>
            </w:r>
          </w:p>
        </w:tc>
      </w:tr>
      <w:tr w:rsidR="00583897" w:rsidRPr="00A44331" w14:paraId="796DCA89" w14:textId="77777777" w:rsidTr="00F57060">
        <w:tc>
          <w:tcPr>
            <w:tcW w:w="8364" w:type="dxa"/>
            <w:tcBorders>
              <w:top w:val="single" w:sz="4" w:space="0" w:color="auto"/>
            </w:tcBorders>
            <w:shd w:val="clear" w:color="auto" w:fill="auto"/>
            <w:tcMar>
              <w:left w:w="113" w:type="dxa"/>
              <w:right w:w="113" w:type="dxa"/>
            </w:tcMar>
            <w:vAlign w:val="center"/>
          </w:tcPr>
          <w:p w14:paraId="5C606BB6"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lastRenderedPageBreak/>
              <w:t>Rock and Water</w:t>
            </w:r>
          </w:p>
        </w:tc>
        <w:tc>
          <w:tcPr>
            <w:tcW w:w="1417" w:type="dxa"/>
            <w:tcBorders>
              <w:top w:val="single" w:sz="4" w:space="0" w:color="auto"/>
            </w:tcBorders>
            <w:shd w:val="clear" w:color="auto" w:fill="auto"/>
            <w:tcMar>
              <w:left w:w="113" w:type="dxa"/>
              <w:right w:w="113" w:type="dxa"/>
            </w:tcMar>
            <w:vAlign w:val="center"/>
          </w:tcPr>
          <w:p w14:paraId="7A11015A"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2093A72E" w14:textId="77777777" w:rsidTr="00F57060">
        <w:tc>
          <w:tcPr>
            <w:tcW w:w="8364" w:type="dxa"/>
            <w:shd w:val="clear" w:color="auto" w:fill="auto"/>
            <w:tcMar>
              <w:left w:w="113" w:type="dxa"/>
              <w:right w:w="113" w:type="dxa"/>
            </w:tcMar>
            <w:vAlign w:val="center"/>
          </w:tcPr>
          <w:p w14:paraId="03FFD8E4"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 xml:space="preserve">SCREAM </w:t>
            </w:r>
            <w:proofErr w:type="spellStart"/>
            <w:r w:rsidRPr="000065A1">
              <w:rPr>
                <w:rFonts w:eastAsia="Times New Roman" w:cstheme="minorHAnsi"/>
                <w:sz w:val="22"/>
                <w:szCs w:val="22"/>
                <w:lang w:eastAsia="en-AU"/>
              </w:rPr>
              <w:t>Theater</w:t>
            </w:r>
            <w:proofErr w:type="spellEnd"/>
          </w:p>
        </w:tc>
        <w:tc>
          <w:tcPr>
            <w:tcW w:w="1417" w:type="dxa"/>
            <w:shd w:val="clear" w:color="auto" w:fill="auto"/>
            <w:tcMar>
              <w:left w:w="113" w:type="dxa"/>
              <w:right w:w="113" w:type="dxa"/>
            </w:tcMar>
            <w:vAlign w:val="center"/>
          </w:tcPr>
          <w:p w14:paraId="093064B2"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4CE5AD39" w14:textId="77777777" w:rsidTr="00F57060">
        <w:tc>
          <w:tcPr>
            <w:tcW w:w="8364" w:type="dxa"/>
            <w:shd w:val="clear" w:color="auto" w:fill="auto"/>
            <w:tcMar>
              <w:left w:w="113" w:type="dxa"/>
              <w:right w:w="113" w:type="dxa"/>
            </w:tcMar>
            <w:vAlign w:val="center"/>
          </w:tcPr>
          <w:p w14:paraId="5B81511F"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Sex + Ethics</w:t>
            </w:r>
          </w:p>
        </w:tc>
        <w:tc>
          <w:tcPr>
            <w:tcW w:w="1417" w:type="dxa"/>
            <w:shd w:val="clear" w:color="auto" w:fill="auto"/>
            <w:tcMar>
              <w:left w:w="113" w:type="dxa"/>
              <w:right w:w="113" w:type="dxa"/>
            </w:tcMar>
            <w:vAlign w:val="center"/>
          </w:tcPr>
          <w:p w14:paraId="0B12020F"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764B050A" w14:textId="77777777" w:rsidTr="00F57060">
        <w:tc>
          <w:tcPr>
            <w:tcW w:w="8364" w:type="dxa"/>
            <w:shd w:val="clear" w:color="auto" w:fill="auto"/>
            <w:tcMar>
              <w:left w:w="113" w:type="dxa"/>
              <w:right w:w="113" w:type="dxa"/>
            </w:tcMar>
            <w:vAlign w:val="center"/>
          </w:tcPr>
          <w:p w14:paraId="22335141"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Sex and Ethics Violence Prevention Program</w:t>
            </w:r>
          </w:p>
        </w:tc>
        <w:tc>
          <w:tcPr>
            <w:tcW w:w="1417" w:type="dxa"/>
            <w:shd w:val="clear" w:color="auto" w:fill="auto"/>
            <w:tcMar>
              <w:left w:w="113" w:type="dxa"/>
              <w:right w:w="113" w:type="dxa"/>
            </w:tcMar>
            <w:vAlign w:val="center"/>
          </w:tcPr>
          <w:p w14:paraId="25C0F385"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6A385BE0" w14:textId="77777777" w:rsidTr="00F57060">
        <w:tc>
          <w:tcPr>
            <w:tcW w:w="8364" w:type="dxa"/>
            <w:shd w:val="clear" w:color="auto" w:fill="auto"/>
            <w:tcMar>
              <w:left w:w="113" w:type="dxa"/>
              <w:right w:w="113" w:type="dxa"/>
            </w:tcMar>
            <w:vAlign w:val="center"/>
          </w:tcPr>
          <w:p w14:paraId="370D34AA"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Sexual Assault Prevention Program (SAPP)</w:t>
            </w:r>
          </w:p>
        </w:tc>
        <w:tc>
          <w:tcPr>
            <w:tcW w:w="1417" w:type="dxa"/>
            <w:shd w:val="clear" w:color="auto" w:fill="auto"/>
            <w:tcMar>
              <w:left w:w="113" w:type="dxa"/>
              <w:right w:w="113" w:type="dxa"/>
            </w:tcMar>
            <w:vAlign w:val="center"/>
          </w:tcPr>
          <w:p w14:paraId="10AA241E"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13EF85AC" w14:textId="77777777" w:rsidTr="00F57060">
        <w:tc>
          <w:tcPr>
            <w:tcW w:w="8364" w:type="dxa"/>
            <w:shd w:val="clear" w:color="auto" w:fill="auto"/>
            <w:tcMar>
              <w:left w:w="113" w:type="dxa"/>
              <w:right w:w="113" w:type="dxa"/>
            </w:tcMar>
            <w:vAlign w:val="center"/>
          </w:tcPr>
          <w:p w14:paraId="0F299D6F"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Sexual Assault Prevention Program for Secondary Schools</w:t>
            </w:r>
          </w:p>
        </w:tc>
        <w:tc>
          <w:tcPr>
            <w:tcW w:w="1417" w:type="dxa"/>
            <w:shd w:val="clear" w:color="auto" w:fill="auto"/>
            <w:tcMar>
              <w:left w:w="113" w:type="dxa"/>
              <w:right w:w="113" w:type="dxa"/>
            </w:tcMar>
            <w:vAlign w:val="center"/>
          </w:tcPr>
          <w:p w14:paraId="4A8964DE"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50A353F3" w14:textId="77777777" w:rsidTr="00F57060">
        <w:tc>
          <w:tcPr>
            <w:tcW w:w="8364" w:type="dxa"/>
            <w:shd w:val="clear" w:color="auto" w:fill="auto"/>
            <w:tcMar>
              <w:left w:w="113" w:type="dxa"/>
              <w:right w:w="113" w:type="dxa"/>
            </w:tcMar>
            <w:vAlign w:val="center"/>
          </w:tcPr>
          <w:p w14:paraId="66E7D5F9"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Sexual Ethics for a Caring Society Curriculum (SECS-C)</w:t>
            </w:r>
          </w:p>
        </w:tc>
        <w:tc>
          <w:tcPr>
            <w:tcW w:w="1417" w:type="dxa"/>
            <w:shd w:val="clear" w:color="auto" w:fill="auto"/>
            <w:tcMar>
              <w:left w:w="113" w:type="dxa"/>
              <w:right w:w="113" w:type="dxa"/>
            </w:tcMar>
            <w:vAlign w:val="center"/>
          </w:tcPr>
          <w:p w14:paraId="67089E07"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56EBEDFE" w14:textId="77777777" w:rsidTr="00F57060">
        <w:tc>
          <w:tcPr>
            <w:tcW w:w="8364" w:type="dxa"/>
            <w:shd w:val="clear" w:color="auto" w:fill="auto"/>
            <w:tcMar>
              <w:left w:w="113" w:type="dxa"/>
              <w:right w:w="113" w:type="dxa"/>
            </w:tcMar>
            <w:vAlign w:val="center"/>
          </w:tcPr>
          <w:p w14:paraId="24D87037"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Sexualized Violence in Institutions</w:t>
            </w:r>
          </w:p>
        </w:tc>
        <w:tc>
          <w:tcPr>
            <w:tcW w:w="1417" w:type="dxa"/>
            <w:shd w:val="clear" w:color="auto" w:fill="auto"/>
            <w:tcMar>
              <w:left w:w="113" w:type="dxa"/>
              <w:right w:w="113" w:type="dxa"/>
            </w:tcMar>
            <w:vAlign w:val="center"/>
          </w:tcPr>
          <w:p w14:paraId="1E55A6C7"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0FEEED6B" w14:textId="77777777" w:rsidTr="00F57060">
        <w:tc>
          <w:tcPr>
            <w:tcW w:w="8364" w:type="dxa"/>
            <w:shd w:val="clear" w:color="auto" w:fill="auto"/>
            <w:tcMar>
              <w:left w:w="113" w:type="dxa"/>
              <w:right w:w="113" w:type="dxa"/>
            </w:tcMar>
            <w:vAlign w:val="center"/>
          </w:tcPr>
          <w:p w14:paraId="341610FA"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color w:val="000000" w:themeColor="text1"/>
                <w:sz w:val="22"/>
                <w:szCs w:val="22"/>
                <w:lang w:eastAsia="en-AU"/>
              </w:rPr>
              <w:t>Shifting Boundaries</w:t>
            </w:r>
          </w:p>
        </w:tc>
        <w:tc>
          <w:tcPr>
            <w:tcW w:w="1417" w:type="dxa"/>
            <w:shd w:val="clear" w:color="auto" w:fill="auto"/>
            <w:tcMar>
              <w:left w:w="113" w:type="dxa"/>
              <w:right w:w="113" w:type="dxa"/>
            </w:tcMar>
            <w:vAlign w:val="center"/>
          </w:tcPr>
          <w:p w14:paraId="4D960948"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3</w:t>
            </w:r>
          </w:p>
        </w:tc>
      </w:tr>
      <w:tr w:rsidR="00583897" w:rsidRPr="00A44331" w14:paraId="0CA27C8C" w14:textId="77777777" w:rsidTr="00F57060">
        <w:tc>
          <w:tcPr>
            <w:tcW w:w="8364" w:type="dxa"/>
            <w:shd w:val="clear" w:color="auto" w:fill="auto"/>
            <w:tcMar>
              <w:left w:w="113" w:type="dxa"/>
              <w:right w:w="113" w:type="dxa"/>
            </w:tcMar>
            <w:vAlign w:val="center"/>
          </w:tcPr>
          <w:p w14:paraId="5C16E8AD"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Suite: Community of Care, Consent and Respect, Step Up!, Live Well, or Frisky Business</w:t>
            </w:r>
          </w:p>
        </w:tc>
        <w:tc>
          <w:tcPr>
            <w:tcW w:w="1417" w:type="dxa"/>
            <w:shd w:val="clear" w:color="auto" w:fill="auto"/>
            <w:tcMar>
              <w:left w:w="113" w:type="dxa"/>
              <w:right w:w="113" w:type="dxa"/>
            </w:tcMar>
            <w:vAlign w:val="center"/>
          </w:tcPr>
          <w:p w14:paraId="75E927A3"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6400AC26" w14:textId="77777777" w:rsidTr="00F57060">
        <w:tc>
          <w:tcPr>
            <w:tcW w:w="8364" w:type="dxa"/>
            <w:shd w:val="clear" w:color="auto" w:fill="auto"/>
            <w:tcMar>
              <w:left w:w="113" w:type="dxa"/>
              <w:right w:w="113" w:type="dxa"/>
            </w:tcMar>
            <w:vAlign w:val="center"/>
          </w:tcPr>
          <w:p w14:paraId="5090C2BA"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color w:val="000000" w:themeColor="text1"/>
                <w:sz w:val="22"/>
                <w:szCs w:val="22"/>
                <w:lang w:eastAsia="en-AU"/>
              </w:rPr>
              <w:t>The First Step Peer Education Program</w:t>
            </w:r>
          </w:p>
        </w:tc>
        <w:tc>
          <w:tcPr>
            <w:tcW w:w="1417" w:type="dxa"/>
            <w:shd w:val="clear" w:color="auto" w:fill="auto"/>
            <w:tcMar>
              <w:left w:w="113" w:type="dxa"/>
              <w:right w:w="113" w:type="dxa"/>
            </w:tcMar>
            <w:vAlign w:val="center"/>
          </w:tcPr>
          <w:p w14:paraId="5C8B386E"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6560E424" w14:textId="77777777" w:rsidTr="00F57060">
        <w:tc>
          <w:tcPr>
            <w:tcW w:w="8364" w:type="dxa"/>
            <w:shd w:val="clear" w:color="auto" w:fill="auto"/>
            <w:tcMar>
              <w:left w:w="113" w:type="dxa"/>
              <w:right w:w="113" w:type="dxa"/>
            </w:tcMar>
            <w:vAlign w:val="center"/>
          </w:tcPr>
          <w:p w14:paraId="08D925FE"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The Intervention Initiative</w:t>
            </w:r>
          </w:p>
        </w:tc>
        <w:tc>
          <w:tcPr>
            <w:tcW w:w="1417" w:type="dxa"/>
            <w:shd w:val="clear" w:color="auto" w:fill="auto"/>
            <w:tcMar>
              <w:left w:w="113" w:type="dxa"/>
              <w:right w:w="113" w:type="dxa"/>
            </w:tcMar>
            <w:vAlign w:val="center"/>
          </w:tcPr>
          <w:p w14:paraId="0D93423D"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10D30DDF" w14:textId="77777777" w:rsidTr="00F57060">
        <w:tc>
          <w:tcPr>
            <w:tcW w:w="8364" w:type="dxa"/>
            <w:shd w:val="clear" w:color="auto" w:fill="auto"/>
            <w:tcMar>
              <w:left w:w="113" w:type="dxa"/>
              <w:right w:w="113" w:type="dxa"/>
            </w:tcMar>
            <w:vAlign w:val="center"/>
          </w:tcPr>
          <w:p w14:paraId="511D2BF1"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The Line</w:t>
            </w:r>
          </w:p>
        </w:tc>
        <w:tc>
          <w:tcPr>
            <w:tcW w:w="1417" w:type="dxa"/>
            <w:shd w:val="clear" w:color="auto" w:fill="auto"/>
            <w:tcMar>
              <w:left w:w="113" w:type="dxa"/>
              <w:right w:w="113" w:type="dxa"/>
            </w:tcMar>
            <w:vAlign w:val="center"/>
          </w:tcPr>
          <w:p w14:paraId="672BA7D9"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4B505750" w14:textId="77777777" w:rsidTr="00F57060">
        <w:tc>
          <w:tcPr>
            <w:tcW w:w="8364" w:type="dxa"/>
            <w:shd w:val="clear" w:color="auto" w:fill="auto"/>
            <w:tcMar>
              <w:left w:w="113" w:type="dxa"/>
              <w:right w:w="113" w:type="dxa"/>
            </w:tcMar>
            <w:vAlign w:val="center"/>
          </w:tcPr>
          <w:p w14:paraId="0BC7D5EB"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The Men’s Program</w:t>
            </w:r>
          </w:p>
        </w:tc>
        <w:tc>
          <w:tcPr>
            <w:tcW w:w="1417" w:type="dxa"/>
            <w:shd w:val="clear" w:color="auto" w:fill="auto"/>
            <w:tcMar>
              <w:left w:w="113" w:type="dxa"/>
              <w:right w:w="113" w:type="dxa"/>
            </w:tcMar>
            <w:vAlign w:val="center"/>
          </w:tcPr>
          <w:p w14:paraId="0C664ACD"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4</w:t>
            </w:r>
          </w:p>
        </w:tc>
      </w:tr>
      <w:tr w:rsidR="00583897" w:rsidRPr="00A44331" w14:paraId="4B30C2B1" w14:textId="77777777" w:rsidTr="00F57060">
        <w:tc>
          <w:tcPr>
            <w:tcW w:w="8364" w:type="dxa"/>
            <w:shd w:val="clear" w:color="auto" w:fill="auto"/>
            <w:tcMar>
              <w:left w:w="113" w:type="dxa"/>
              <w:right w:w="113" w:type="dxa"/>
            </w:tcMar>
            <w:vAlign w:val="center"/>
          </w:tcPr>
          <w:p w14:paraId="643284C8"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The Men’s Project</w:t>
            </w:r>
          </w:p>
        </w:tc>
        <w:tc>
          <w:tcPr>
            <w:tcW w:w="1417" w:type="dxa"/>
            <w:shd w:val="clear" w:color="auto" w:fill="auto"/>
            <w:tcMar>
              <w:left w:w="113" w:type="dxa"/>
              <w:right w:w="113" w:type="dxa"/>
            </w:tcMar>
            <w:vAlign w:val="center"/>
          </w:tcPr>
          <w:p w14:paraId="011CDC01"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0418B480" w14:textId="77777777" w:rsidTr="00F57060">
        <w:tc>
          <w:tcPr>
            <w:tcW w:w="8364" w:type="dxa"/>
            <w:shd w:val="clear" w:color="auto" w:fill="auto"/>
            <w:tcMar>
              <w:left w:w="113" w:type="dxa"/>
              <w:right w:w="113" w:type="dxa"/>
            </w:tcMar>
            <w:vAlign w:val="center"/>
          </w:tcPr>
          <w:p w14:paraId="28A9E036"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University of Connecticut’s Violence Against Women Prevention Program (VAWPP)</w:t>
            </w:r>
          </w:p>
        </w:tc>
        <w:tc>
          <w:tcPr>
            <w:tcW w:w="1417" w:type="dxa"/>
            <w:shd w:val="clear" w:color="auto" w:fill="auto"/>
            <w:tcMar>
              <w:left w:w="113" w:type="dxa"/>
              <w:right w:w="113" w:type="dxa"/>
            </w:tcMar>
            <w:vAlign w:val="center"/>
          </w:tcPr>
          <w:p w14:paraId="180B49BE"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05C13B37" w14:textId="77777777" w:rsidTr="00F57060">
        <w:tc>
          <w:tcPr>
            <w:tcW w:w="8364" w:type="dxa"/>
            <w:shd w:val="clear" w:color="auto" w:fill="auto"/>
            <w:tcMar>
              <w:left w:w="113" w:type="dxa"/>
              <w:right w:w="113" w:type="dxa"/>
            </w:tcMar>
            <w:vAlign w:val="center"/>
          </w:tcPr>
          <w:p w14:paraId="42D14800"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Unnamed</w:t>
            </w:r>
          </w:p>
        </w:tc>
        <w:tc>
          <w:tcPr>
            <w:tcW w:w="1417" w:type="dxa"/>
            <w:shd w:val="clear" w:color="auto" w:fill="auto"/>
            <w:tcMar>
              <w:left w:w="113" w:type="dxa"/>
              <w:right w:w="113" w:type="dxa"/>
            </w:tcMar>
            <w:vAlign w:val="center"/>
          </w:tcPr>
          <w:p w14:paraId="71C3F5FF"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8</w:t>
            </w:r>
          </w:p>
        </w:tc>
      </w:tr>
      <w:tr w:rsidR="00583897" w:rsidRPr="00A44331" w14:paraId="153263ED" w14:textId="77777777" w:rsidTr="00F57060">
        <w:tc>
          <w:tcPr>
            <w:tcW w:w="8364" w:type="dxa"/>
            <w:shd w:val="clear" w:color="auto" w:fill="auto"/>
            <w:tcMar>
              <w:left w:w="113" w:type="dxa"/>
              <w:right w:w="113" w:type="dxa"/>
            </w:tcMar>
            <w:vAlign w:val="center"/>
          </w:tcPr>
          <w:p w14:paraId="61095EF5"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Women’s Self Defence Network—</w:t>
            </w:r>
            <w:proofErr w:type="spellStart"/>
            <w:r w:rsidRPr="000065A1">
              <w:rPr>
                <w:rFonts w:eastAsia="Times New Roman" w:cstheme="minorHAnsi"/>
                <w:sz w:val="22"/>
                <w:szCs w:val="22"/>
                <w:lang w:eastAsia="en-AU"/>
              </w:rPr>
              <w:t>Wāhine</w:t>
            </w:r>
            <w:proofErr w:type="spellEnd"/>
            <w:r w:rsidRPr="000065A1">
              <w:rPr>
                <w:rFonts w:eastAsia="Times New Roman" w:cstheme="minorHAnsi"/>
                <w:sz w:val="22"/>
                <w:szCs w:val="22"/>
                <w:lang w:eastAsia="en-AU"/>
              </w:rPr>
              <w:t xml:space="preserve"> Toa (WSDN-WT)</w:t>
            </w:r>
          </w:p>
        </w:tc>
        <w:tc>
          <w:tcPr>
            <w:tcW w:w="1417" w:type="dxa"/>
            <w:shd w:val="clear" w:color="auto" w:fill="auto"/>
            <w:tcMar>
              <w:left w:w="113" w:type="dxa"/>
              <w:right w:w="113" w:type="dxa"/>
            </w:tcMar>
            <w:vAlign w:val="center"/>
          </w:tcPr>
          <w:p w14:paraId="3F8CBCC3"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r w:rsidR="00583897" w:rsidRPr="00A44331" w14:paraId="3268F332" w14:textId="77777777" w:rsidTr="00F57060">
        <w:tc>
          <w:tcPr>
            <w:tcW w:w="8364" w:type="dxa"/>
            <w:shd w:val="clear" w:color="auto" w:fill="auto"/>
            <w:tcMar>
              <w:left w:w="113" w:type="dxa"/>
              <w:right w:w="113" w:type="dxa"/>
            </w:tcMar>
            <w:vAlign w:val="center"/>
          </w:tcPr>
          <w:p w14:paraId="493041D4" w14:textId="77777777" w:rsidR="00583897" w:rsidRPr="000065A1" w:rsidRDefault="00583897" w:rsidP="000065A1">
            <w:pPr>
              <w:pStyle w:val="LTU-Tablebody"/>
              <w:rPr>
                <w:rFonts w:eastAsia="Times New Roman" w:cstheme="minorHAnsi"/>
                <w:sz w:val="22"/>
                <w:szCs w:val="22"/>
                <w:lang w:eastAsia="en-AU"/>
              </w:rPr>
            </w:pPr>
            <w:r w:rsidRPr="000065A1">
              <w:rPr>
                <w:rFonts w:eastAsia="Times New Roman" w:cstheme="minorHAnsi"/>
                <w:sz w:val="22"/>
                <w:szCs w:val="22"/>
                <w:lang w:eastAsia="en-AU"/>
              </w:rPr>
              <w:t>You, Me and Us</w:t>
            </w:r>
          </w:p>
        </w:tc>
        <w:tc>
          <w:tcPr>
            <w:tcW w:w="1417" w:type="dxa"/>
            <w:shd w:val="clear" w:color="auto" w:fill="auto"/>
            <w:tcMar>
              <w:left w:w="113" w:type="dxa"/>
              <w:right w:w="113" w:type="dxa"/>
            </w:tcMar>
            <w:vAlign w:val="center"/>
          </w:tcPr>
          <w:p w14:paraId="5B5A4DD6" w14:textId="77777777" w:rsidR="00583897" w:rsidRPr="000065A1" w:rsidRDefault="00583897" w:rsidP="000065A1">
            <w:pPr>
              <w:pStyle w:val="LTU-Tablebody"/>
              <w:tabs>
                <w:tab w:val="right" w:pos="1161"/>
              </w:tabs>
              <w:jc w:val="center"/>
              <w:rPr>
                <w:rFonts w:eastAsia="Times New Roman" w:cstheme="minorHAnsi"/>
                <w:sz w:val="22"/>
                <w:szCs w:val="22"/>
                <w:lang w:eastAsia="en-AU"/>
              </w:rPr>
            </w:pPr>
            <w:r w:rsidRPr="000065A1">
              <w:rPr>
                <w:rFonts w:eastAsia="Times New Roman" w:cstheme="minorHAnsi"/>
                <w:sz w:val="22"/>
                <w:szCs w:val="22"/>
                <w:lang w:eastAsia="en-AU"/>
              </w:rPr>
              <w:t>1</w:t>
            </w:r>
          </w:p>
        </w:tc>
      </w:tr>
    </w:tbl>
    <w:p w14:paraId="4EBFAF8A" w14:textId="77777777" w:rsidR="00583897" w:rsidRPr="00A44331" w:rsidRDefault="00583897" w:rsidP="00FE011F">
      <w:pPr>
        <w:pStyle w:val="Caption"/>
      </w:pPr>
      <w:r w:rsidRPr="00A44331">
        <w:t xml:space="preserve">*NB: some papers evaluated two or more </w:t>
      </w:r>
      <w:r w:rsidRPr="004C6750">
        <w:rPr>
          <w:rFonts w:cs="Calibri"/>
          <w:szCs w:val="24"/>
        </w:rPr>
        <w:t>intervention</w:t>
      </w:r>
      <w:r w:rsidRPr="004C6750">
        <w:rPr>
          <w:szCs w:val="24"/>
        </w:rPr>
        <w:t>s</w:t>
      </w:r>
      <w:r w:rsidRPr="00A44331">
        <w:t xml:space="preserve"> and both </w:t>
      </w:r>
      <w:r w:rsidRPr="004C6750">
        <w:rPr>
          <w:rFonts w:cs="Calibri"/>
          <w:szCs w:val="24"/>
        </w:rPr>
        <w:t>intervention</w:t>
      </w:r>
      <w:r w:rsidRPr="004C6750">
        <w:rPr>
          <w:szCs w:val="24"/>
        </w:rPr>
        <w:t>s</w:t>
      </w:r>
      <w:r w:rsidRPr="00A44331">
        <w:t xml:space="preserve"> have been listed, unless they were delivered as a suite in which case they are listed together. If a paper compared the intervention to a non-SVH intervention, only the SVH intervention is listed. Systematic review interventions are not listed.</w:t>
      </w:r>
    </w:p>
    <w:p w14:paraId="6ED3F509" w14:textId="77777777" w:rsidR="00FE011F" w:rsidRDefault="00FE011F">
      <w:pPr>
        <w:spacing w:after="0" w:line="240" w:lineRule="auto"/>
        <w:rPr>
          <w:rFonts w:cs="Arial"/>
          <w:b/>
          <w:caps/>
          <w:color w:val="EE3124" w:themeColor="accent1"/>
          <w:sz w:val="28"/>
          <w:szCs w:val="25"/>
          <w:lang w:val="en-GB"/>
        </w:rPr>
      </w:pPr>
      <w:r>
        <w:br w:type="page"/>
      </w:r>
    </w:p>
    <w:p w14:paraId="2ABE320D" w14:textId="25B41385" w:rsidR="00583897" w:rsidRPr="00A44331" w:rsidRDefault="00583897" w:rsidP="007A5CE9">
      <w:pPr>
        <w:pStyle w:val="LTU-Subhead1"/>
        <w:tabs>
          <w:tab w:val="right" w:pos="9779"/>
        </w:tabs>
      </w:pPr>
      <w:bookmarkStart w:id="605" w:name="_Toc67067361"/>
      <w:bookmarkStart w:id="606" w:name="_Toc82176976"/>
      <w:r w:rsidRPr="00A44331">
        <w:lastRenderedPageBreak/>
        <w:t xml:space="preserve">Appendix 3: Grey </w:t>
      </w:r>
      <w:r>
        <w:t>L</w:t>
      </w:r>
      <w:r w:rsidRPr="00A44331">
        <w:t xml:space="preserve">iterature </w:t>
      </w:r>
      <w:r>
        <w:t>S</w:t>
      </w:r>
      <w:r w:rsidRPr="00A44331">
        <w:t>earch</w:t>
      </w:r>
      <w:bookmarkEnd w:id="605"/>
      <w:bookmarkEnd w:id="606"/>
      <w:r w:rsidR="005A2EAF">
        <w:tab/>
      </w:r>
    </w:p>
    <w:tbl>
      <w:tblPr>
        <w:tblStyle w:val="LTU-Table1"/>
        <w:tblW w:w="9723" w:type="dxa"/>
        <w:tblLayout w:type="fixed"/>
        <w:tblLook w:val="04A0" w:firstRow="1" w:lastRow="0" w:firstColumn="1" w:lastColumn="0" w:noHBand="0" w:noVBand="1"/>
      </w:tblPr>
      <w:tblGrid>
        <w:gridCol w:w="4861"/>
        <w:gridCol w:w="4862"/>
      </w:tblGrid>
      <w:tr w:rsidR="00583897" w:rsidRPr="001A15F9" w14:paraId="1001C8EB" w14:textId="77777777" w:rsidTr="001A15F9">
        <w:trPr>
          <w:cnfStyle w:val="100000000000" w:firstRow="1" w:lastRow="0" w:firstColumn="0" w:lastColumn="0" w:oddVBand="0" w:evenVBand="0" w:oddHBand="0" w:evenHBand="0" w:firstRowFirstColumn="0" w:firstRowLastColumn="0" w:lastRowFirstColumn="0" w:lastRowLastColumn="0"/>
          <w:tblHeader/>
        </w:trPr>
        <w:tc>
          <w:tcPr>
            <w:tcW w:w="4861" w:type="dxa"/>
            <w:tcBorders>
              <w:top w:val="single" w:sz="4" w:space="0" w:color="auto"/>
              <w:bottom w:val="single" w:sz="4" w:space="0" w:color="auto"/>
              <w:right w:val="single" w:sz="4" w:space="0" w:color="auto"/>
            </w:tcBorders>
            <w:shd w:val="clear" w:color="auto" w:fill="auto"/>
          </w:tcPr>
          <w:p w14:paraId="5D92EC4C" w14:textId="2412A215" w:rsidR="00583897" w:rsidRPr="001A15F9" w:rsidRDefault="001A15F9" w:rsidP="001A15F9">
            <w:pPr>
              <w:pStyle w:val="LTU-Table-Heading"/>
            </w:pPr>
            <w:r w:rsidRPr="001A15F9">
              <w:rPr>
                <w:caps w:val="0"/>
              </w:rPr>
              <w:t>International</w:t>
            </w:r>
          </w:p>
        </w:tc>
        <w:tc>
          <w:tcPr>
            <w:tcW w:w="4862" w:type="dxa"/>
            <w:tcBorders>
              <w:top w:val="single" w:sz="4" w:space="0" w:color="auto"/>
              <w:left w:val="single" w:sz="4" w:space="0" w:color="auto"/>
              <w:bottom w:val="single" w:sz="4" w:space="0" w:color="auto"/>
            </w:tcBorders>
            <w:shd w:val="clear" w:color="auto" w:fill="auto"/>
          </w:tcPr>
          <w:p w14:paraId="687FF5B3" w14:textId="3D63578C" w:rsidR="00583897" w:rsidRPr="001A15F9" w:rsidRDefault="001A15F9" w:rsidP="001A15F9">
            <w:pPr>
              <w:pStyle w:val="LTU-Table-Heading"/>
            </w:pPr>
            <w:r w:rsidRPr="001A15F9">
              <w:rPr>
                <w:caps w:val="0"/>
              </w:rPr>
              <w:t>Australian</w:t>
            </w:r>
          </w:p>
        </w:tc>
      </w:tr>
      <w:tr w:rsidR="00583897" w:rsidRPr="00A44331" w14:paraId="52A22A22" w14:textId="77777777" w:rsidTr="001A15F9">
        <w:tc>
          <w:tcPr>
            <w:tcW w:w="4861" w:type="dxa"/>
            <w:tcBorders>
              <w:top w:val="single" w:sz="4" w:space="0" w:color="auto"/>
            </w:tcBorders>
          </w:tcPr>
          <w:p w14:paraId="2F85A0A3" w14:textId="3E074923" w:rsidR="00583897" w:rsidRPr="00A44331" w:rsidRDefault="00583897" w:rsidP="00FE011F">
            <w:pPr>
              <w:pStyle w:val="LTU-Tablebody"/>
            </w:pPr>
            <w:r w:rsidRPr="00A44331">
              <w:t xml:space="preserve">Cochrane Database of Systematic Reviews </w:t>
            </w:r>
            <w:hyperlink r:id="rId46" w:history="1">
              <w:r w:rsidRPr="00FE011F">
                <w:rPr>
                  <w:rStyle w:val="Hyperlink"/>
                </w:rPr>
                <w:t>https://www.cochranelibrary.com/</w:t>
              </w:r>
            </w:hyperlink>
          </w:p>
        </w:tc>
        <w:tc>
          <w:tcPr>
            <w:tcW w:w="4862" w:type="dxa"/>
            <w:tcBorders>
              <w:top w:val="single" w:sz="4" w:space="0" w:color="auto"/>
            </w:tcBorders>
          </w:tcPr>
          <w:p w14:paraId="347048B5" w14:textId="3F4019F5" w:rsidR="00583897" w:rsidRPr="00A44331" w:rsidRDefault="00583897" w:rsidP="00FE011F">
            <w:pPr>
              <w:pStyle w:val="LTU-Tablebody"/>
            </w:pPr>
            <w:r w:rsidRPr="00A44331">
              <w:t xml:space="preserve">Australian Institute of Family Studies </w:t>
            </w:r>
            <w:hyperlink r:id="rId47" w:history="1">
              <w:r w:rsidR="00FE011F" w:rsidRPr="00FE011F">
                <w:rPr>
                  <w:rStyle w:val="Hyperlink"/>
                </w:rPr>
                <w:t xml:space="preserve">http://www.aihw.gov.au/ </w:t>
              </w:r>
            </w:hyperlink>
            <w:r w:rsidR="00FE011F" w:rsidRPr="00A44331">
              <w:t xml:space="preserve"> </w:t>
            </w:r>
          </w:p>
        </w:tc>
      </w:tr>
      <w:tr w:rsidR="00583897" w:rsidRPr="00A44331" w14:paraId="65DA5AAF" w14:textId="77777777" w:rsidTr="007A5CE9">
        <w:tc>
          <w:tcPr>
            <w:tcW w:w="4861" w:type="dxa"/>
          </w:tcPr>
          <w:p w14:paraId="32374726" w14:textId="2255F11B" w:rsidR="00583897" w:rsidRPr="00A44331" w:rsidRDefault="00583897" w:rsidP="00FE011F">
            <w:pPr>
              <w:pStyle w:val="LTU-Tablebody"/>
            </w:pPr>
            <w:r w:rsidRPr="00A44331">
              <w:t xml:space="preserve">Campbell Collaboration </w:t>
            </w:r>
            <w:hyperlink r:id="rId48" w:history="1">
              <w:r w:rsidRPr="00FE011F">
                <w:rPr>
                  <w:rStyle w:val="Hyperlink"/>
                </w:rPr>
                <w:t>https://campbellcollaboration.org/</w:t>
              </w:r>
            </w:hyperlink>
          </w:p>
        </w:tc>
        <w:tc>
          <w:tcPr>
            <w:tcW w:w="4862" w:type="dxa"/>
          </w:tcPr>
          <w:p w14:paraId="0DB14CC2" w14:textId="70A846C2" w:rsidR="00583897" w:rsidRPr="00A44331" w:rsidRDefault="00583897" w:rsidP="00FE011F">
            <w:pPr>
              <w:pStyle w:val="LTU-Tablebody"/>
            </w:pPr>
            <w:r w:rsidRPr="00A44331">
              <w:t xml:space="preserve">Australian Institute of Health and Welfare </w:t>
            </w:r>
            <w:hyperlink r:id="rId49" w:history="1">
              <w:r w:rsidRPr="00FE011F">
                <w:rPr>
                  <w:rStyle w:val="Hyperlink"/>
                </w:rPr>
                <w:t xml:space="preserve">http://www.aihw.gov.au/ </w:t>
              </w:r>
            </w:hyperlink>
            <w:r w:rsidRPr="00A44331">
              <w:t xml:space="preserve"> </w:t>
            </w:r>
          </w:p>
        </w:tc>
      </w:tr>
      <w:tr w:rsidR="00583897" w:rsidRPr="00A44331" w14:paraId="3A95D81C" w14:textId="77777777" w:rsidTr="007A5CE9">
        <w:tc>
          <w:tcPr>
            <w:tcW w:w="4861" w:type="dxa"/>
          </w:tcPr>
          <w:p w14:paraId="04D5CBDC" w14:textId="77777777" w:rsidR="00583897" w:rsidRPr="00A44331" w:rsidRDefault="00583897" w:rsidP="00FE011F">
            <w:pPr>
              <w:pStyle w:val="LTU-Tablebody"/>
            </w:pPr>
            <w:r w:rsidRPr="00A44331">
              <w:t xml:space="preserve">New Zealand Domestic Violence </w:t>
            </w:r>
          </w:p>
          <w:p w14:paraId="18FA7A0F" w14:textId="19FDED89" w:rsidR="00583897" w:rsidRPr="00A44331" w:rsidRDefault="00583897" w:rsidP="00FE011F">
            <w:pPr>
              <w:pStyle w:val="LTU-Tablebody"/>
            </w:pPr>
            <w:r w:rsidRPr="00A44331">
              <w:t xml:space="preserve">Clearinghouse </w:t>
            </w:r>
            <w:hyperlink r:id="rId50" w:history="1">
              <w:r w:rsidRPr="00FE011F">
                <w:rPr>
                  <w:rStyle w:val="Hyperlink"/>
                </w:rPr>
                <w:t>https://nzfvc.org.nz/</w:t>
              </w:r>
            </w:hyperlink>
            <w:r w:rsidRPr="00A44331">
              <w:t xml:space="preserve"> </w:t>
            </w:r>
          </w:p>
        </w:tc>
        <w:tc>
          <w:tcPr>
            <w:tcW w:w="4862" w:type="dxa"/>
          </w:tcPr>
          <w:p w14:paraId="5C2961B2" w14:textId="54E9AF46" w:rsidR="00583897" w:rsidRPr="00A44331" w:rsidRDefault="00583897" w:rsidP="00FE011F">
            <w:pPr>
              <w:pStyle w:val="LTU-Tablebody"/>
            </w:pPr>
            <w:r w:rsidRPr="00A44331">
              <w:t xml:space="preserve">Australia’s National Research Organisation for Women’s Safety </w:t>
            </w:r>
            <w:hyperlink r:id="rId51" w:history="1">
              <w:r w:rsidRPr="00FE011F">
                <w:rPr>
                  <w:rStyle w:val="Hyperlink"/>
                </w:rPr>
                <w:t xml:space="preserve">http://www.anrows.org.au/ </w:t>
              </w:r>
            </w:hyperlink>
            <w:r w:rsidRPr="00A44331">
              <w:t xml:space="preserve"> </w:t>
            </w:r>
          </w:p>
        </w:tc>
      </w:tr>
      <w:tr w:rsidR="00583897" w:rsidRPr="00A44331" w14:paraId="3623FCE2" w14:textId="77777777" w:rsidTr="007A5CE9">
        <w:tc>
          <w:tcPr>
            <w:tcW w:w="4861" w:type="dxa"/>
          </w:tcPr>
          <w:p w14:paraId="219079F9" w14:textId="0DEAC573" w:rsidR="00583897" w:rsidRPr="00A44331" w:rsidRDefault="00583897" w:rsidP="00FE011F">
            <w:pPr>
              <w:pStyle w:val="LTU-Tablebody"/>
            </w:pPr>
            <w:r w:rsidRPr="00A44331">
              <w:t xml:space="preserve">World Health Organization </w:t>
            </w:r>
            <w:hyperlink r:id="rId52" w:history="1">
              <w:r w:rsidRPr="00FE011F">
                <w:rPr>
                  <w:rStyle w:val="Hyperlink"/>
                </w:rPr>
                <w:t>https://www.who.int/</w:t>
              </w:r>
            </w:hyperlink>
            <w:r w:rsidRPr="00A44331">
              <w:t xml:space="preserve"> and </w:t>
            </w:r>
            <w:hyperlink r:id="rId53" w:history="1">
              <w:r w:rsidRPr="00FE011F">
                <w:rPr>
                  <w:rStyle w:val="Hyperlink"/>
                </w:rPr>
                <w:t>http://apps.who.int/violence-info/studies?aspect=prevention&amp;group-by=region</w:t>
              </w:r>
            </w:hyperlink>
          </w:p>
        </w:tc>
        <w:tc>
          <w:tcPr>
            <w:tcW w:w="4862" w:type="dxa"/>
          </w:tcPr>
          <w:p w14:paraId="3EA40A17" w14:textId="2594F2A0" w:rsidR="00583897" w:rsidRPr="00A44331" w:rsidRDefault="00583897" w:rsidP="00FE011F">
            <w:pPr>
              <w:pStyle w:val="LTU-Tablebody"/>
            </w:pPr>
            <w:r w:rsidRPr="00A44331">
              <w:t xml:space="preserve">Australian Government Department of Health </w:t>
            </w:r>
            <w:hyperlink r:id="rId54" w:history="1">
              <w:r w:rsidRPr="00FE011F">
                <w:rPr>
                  <w:rStyle w:val="Hyperlink"/>
                </w:rPr>
                <w:t xml:space="preserve">https://www.health.gov.au/ </w:t>
              </w:r>
            </w:hyperlink>
            <w:r w:rsidRPr="00A44331">
              <w:t xml:space="preserve"> </w:t>
            </w:r>
          </w:p>
        </w:tc>
      </w:tr>
      <w:tr w:rsidR="00583897" w:rsidRPr="00A44331" w14:paraId="6AE4C7D7" w14:textId="77777777" w:rsidTr="007A5CE9">
        <w:tc>
          <w:tcPr>
            <w:tcW w:w="4861" w:type="dxa"/>
          </w:tcPr>
          <w:p w14:paraId="7E1C8EB3" w14:textId="3BEEECDF" w:rsidR="00583897" w:rsidRPr="00A44331" w:rsidRDefault="00583897" w:rsidP="00637F9C">
            <w:pPr>
              <w:pStyle w:val="LTU-Tablebody"/>
            </w:pPr>
            <w:proofErr w:type="spellStart"/>
            <w:r w:rsidRPr="00A44331">
              <w:t>PreVAiL</w:t>
            </w:r>
            <w:proofErr w:type="spellEnd"/>
            <w:r w:rsidRPr="00A44331">
              <w:t xml:space="preserve"> Preventing Violence Across the Lifespan Research Network Canada </w:t>
            </w:r>
            <w:hyperlink r:id="rId55" w:history="1">
              <w:r w:rsidRPr="00FE011F">
                <w:rPr>
                  <w:rStyle w:val="Hyperlink"/>
                </w:rPr>
                <w:t>https://prevailresearch.ca/</w:t>
              </w:r>
            </w:hyperlink>
          </w:p>
        </w:tc>
        <w:tc>
          <w:tcPr>
            <w:tcW w:w="4862" w:type="dxa"/>
          </w:tcPr>
          <w:p w14:paraId="289B5A52" w14:textId="721A5E02" w:rsidR="00583897" w:rsidRPr="00A44331" w:rsidRDefault="00583897" w:rsidP="00FE011F">
            <w:pPr>
              <w:pStyle w:val="LTU-Tablebody"/>
            </w:pPr>
            <w:r w:rsidRPr="00A44331">
              <w:t xml:space="preserve">Australian Government Department of Social Services </w:t>
            </w:r>
            <w:hyperlink r:id="rId56" w:history="1">
              <w:r w:rsidRPr="00FE011F">
                <w:rPr>
                  <w:rStyle w:val="Hyperlink"/>
                </w:rPr>
                <w:t>https://www.dss.gov.au/</w:t>
              </w:r>
            </w:hyperlink>
            <w:r w:rsidRPr="00FE011F">
              <w:rPr>
                <w:rStyle w:val="Hyperlink"/>
              </w:rPr>
              <w:t xml:space="preserve"> </w:t>
            </w:r>
          </w:p>
        </w:tc>
      </w:tr>
      <w:tr w:rsidR="00583897" w:rsidRPr="00A44331" w14:paraId="746A4A2D" w14:textId="77777777" w:rsidTr="007A5CE9">
        <w:tc>
          <w:tcPr>
            <w:tcW w:w="4861" w:type="dxa"/>
          </w:tcPr>
          <w:p w14:paraId="65D36AF4" w14:textId="5AE2F329" w:rsidR="00583897" w:rsidRPr="00A44331" w:rsidRDefault="00583897" w:rsidP="00FE011F">
            <w:pPr>
              <w:pStyle w:val="LTU-Tablebody"/>
            </w:pPr>
            <w:r w:rsidRPr="00A44331">
              <w:t xml:space="preserve">Centre for Gender and Violence Research UK </w:t>
            </w:r>
            <w:hyperlink r:id="rId57" w:history="1">
              <w:r w:rsidRPr="006D4E39">
                <w:rPr>
                  <w:rStyle w:val="Hyperlink"/>
                </w:rPr>
                <w:t>http://www.bris.ac.uk/sps/research/centres/genderviolence/</w:t>
              </w:r>
            </w:hyperlink>
          </w:p>
        </w:tc>
        <w:tc>
          <w:tcPr>
            <w:tcW w:w="4862" w:type="dxa"/>
          </w:tcPr>
          <w:p w14:paraId="7ABB098C" w14:textId="77777777" w:rsidR="00583897" w:rsidRPr="00A44331" w:rsidRDefault="00583897" w:rsidP="00FE011F">
            <w:pPr>
              <w:pStyle w:val="LTU-Tablebody"/>
              <w:rPr>
                <w:rFonts w:cstheme="minorBidi"/>
                <w:color w:val="auto"/>
                <w:szCs w:val="24"/>
              </w:rPr>
            </w:pPr>
            <w:r w:rsidRPr="00A44331">
              <w:rPr>
                <w:rFonts w:cstheme="minorBidi"/>
                <w:szCs w:val="24"/>
              </w:rPr>
              <w:t xml:space="preserve">CASA </w:t>
            </w:r>
            <w:hyperlink r:id="rId58">
              <w:r w:rsidRPr="00FE011F">
                <w:rPr>
                  <w:rStyle w:val="Hyperlink"/>
                </w:rPr>
                <w:t>https://www.casa.org.au/</w:t>
              </w:r>
            </w:hyperlink>
          </w:p>
        </w:tc>
      </w:tr>
      <w:tr w:rsidR="00583897" w:rsidRPr="00A44331" w14:paraId="454AFAF0" w14:textId="77777777" w:rsidTr="007A5CE9">
        <w:tc>
          <w:tcPr>
            <w:tcW w:w="4861" w:type="dxa"/>
          </w:tcPr>
          <w:p w14:paraId="2CAC862D" w14:textId="325FC81F" w:rsidR="00583897" w:rsidRPr="00A44331" w:rsidRDefault="00583897" w:rsidP="00FE011F">
            <w:pPr>
              <w:pStyle w:val="LTU-Tablebody"/>
            </w:pPr>
            <w:r w:rsidRPr="00A44331">
              <w:t xml:space="preserve">World Bank </w:t>
            </w:r>
            <w:hyperlink r:id="rId59" w:history="1">
              <w:r w:rsidRPr="006D4E39">
                <w:rPr>
                  <w:rStyle w:val="Hyperlink"/>
                </w:rPr>
                <w:t>www.worldbank.org</w:t>
              </w:r>
            </w:hyperlink>
          </w:p>
        </w:tc>
        <w:tc>
          <w:tcPr>
            <w:tcW w:w="4862" w:type="dxa"/>
          </w:tcPr>
          <w:p w14:paraId="71A4407D" w14:textId="77777777" w:rsidR="00583897" w:rsidRPr="00A44331" w:rsidRDefault="00583897" w:rsidP="00FE011F">
            <w:pPr>
              <w:pStyle w:val="LTU-Tablebody"/>
              <w:rPr>
                <w:rFonts w:cstheme="minorBidi"/>
                <w:szCs w:val="24"/>
              </w:rPr>
            </w:pPr>
            <w:r w:rsidRPr="00A44331">
              <w:rPr>
                <w:rFonts w:cstheme="minorBidi"/>
                <w:szCs w:val="24"/>
              </w:rPr>
              <w:t xml:space="preserve">CASA House </w:t>
            </w:r>
            <w:hyperlink r:id="rId60">
              <w:r w:rsidRPr="00FE011F">
                <w:rPr>
                  <w:rStyle w:val="Hyperlink"/>
                </w:rPr>
                <w:t>http://www.casahouse.com.au/</w:t>
              </w:r>
            </w:hyperlink>
          </w:p>
        </w:tc>
      </w:tr>
      <w:tr w:rsidR="00583897" w:rsidRPr="00A44331" w14:paraId="22D8F2F6" w14:textId="77777777" w:rsidTr="007A5CE9">
        <w:tc>
          <w:tcPr>
            <w:tcW w:w="4861" w:type="dxa"/>
          </w:tcPr>
          <w:p w14:paraId="6889A905" w14:textId="77777777" w:rsidR="00583897" w:rsidRPr="00A44331" w:rsidRDefault="00583897" w:rsidP="00FE011F">
            <w:pPr>
              <w:pStyle w:val="LTU-Tablebody"/>
            </w:pPr>
            <w:r w:rsidRPr="00A44331">
              <w:t xml:space="preserve">Violence Prevention Centre for Public Health, Liverpool </w:t>
            </w:r>
          </w:p>
          <w:p w14:paraId="04260ADF" w14:textId="4F370917" w:rsidR="00583897" w:rsidRPr="00A44331" w:rsidRDefault="00583897" w:rsidP="00FE011F">
            <w:pPr>
              <w:pStyle w:val="LTU-Tablebody"/>
            </w:pPr>
            <w:r w:rsidRPr="00A44331">
              <w:t xml:space="preserve">John </w:t>
            </w:r>
            <w:proofErr w:type="spellStart"/>
            <w:r w:rsidRPr="00A44331">
              <w:t>Moores</w:t>
            </w:r>
            <w:proofErr w:type="spellEnd"/>
            <w:r w:rsidRPr="00A44331">
              <w:t xml:space="preserve"> University </w:t>
            </w:r>
            <w:hyperlink r:id="rId61" w:history="1">
              <w:r w:rsidRPr="006D4E39">
                <w:rPr>
                  <w:rStyle w:val="Hyperlink"/>
                </w:rPr>
                <w:t>www.preventviolence.info</w:t>
              </w:r>
            </w:hyperlink>
          </w:p>
        </w:tc>
        <w:tc>
          <w:tcPr>
            <w:tcW w:w="4862" w:type="dxa"/>
          </w:tcPr>
          <w:p w14:paraId="427BCFA0" w14:textId="77777777" w:rsidR="00583897" w:rsidRPr="00A44331" w:rsidRDefault="00583897" w:rsidP="00FE011F">
            <w:pPr>
              <w:pStyle w:val="LTU-Tablebody"/>
              <w:rPr>
                <w:rFonts w:cstheme="minorBidi"/>
                <w:szCs w:val="24"/>
              </w:rPr>
            </w:pPr>
            <w:r w:rsidRPr="00A44331">
              <w:rPr>
                <w:rFonts w:cstheme="minorBidi"/>
                <w:szCs w:val="24"/>
              </w:rPr>
              <w:t xml:space="preserve">Our Watch </w:t>
            </w:r>
            <w:hyperlink r:id="rId62">
              <w:r w:rsidRPr="00FE011F">
                <w:rPr>
                  <w:rStyle w:val="Hyperlink"/>
                </w:rPr>
                <w:t>https://www.ourwatch.org.au/</w:t>
              </w:r>
            </w:hyperlink>
          </w:p>
        </w:tc>
      </w:tr>
      <w:tr w:rsidR="00583897" w:rsidRPr="00A44331" w14:paraId="7DF57FA4" w14:textId="77777777" w:rsidTr="007A5CE9">
        <w:tc>
          <w:tcPr>
            <w:tcW w:w="4861" w:type="dxa"/>
          </w:tcPr>
          <w:p w14:paraId="77ED85EE" w14:textId="77777777" w:rsidR="00583897" w:rsidRPr="00A44331" w:rsidRDefault="00583897" w:rsidP="00FE011F">
            <w:pPr>
              <w:pStyle w:val="LTU-Tablebody"/>
            </w:pPr>
            <w:proofErr w:type="spellStart"/>
            <w:r w:rsidRPr="00A44331">
              <w:t>Centers</w:t>
            </w:r>
            <w:proofErr w:type="spellEnd"/>
            <w:r w:rsidRPr="00A44331">
              <w:t xml:space="preserve"> for Disease Control and Prevention </w:t>
            </w:r>
          </w:p>
          <w:p w14:paraId="6E37EEFF" w14:textId="3BBE72B3" w:rsidR="00583897" w:rsidRPr="00A44331" w:rsidRDefault="00695818" w:rsidP="00FE011F">
            <w:pPr>
              <w:pStyle w:val="LTU-Tablebody"/>
            </w:pPr>
            <w:hyperlink r:id="rId63" w:history="1">
              <w:r w:rsidR="00583897" w:rsidRPr="006D4E39">
                <w:rPr>
                  <w:rStyle w:val="Hyperlink"/>
                </w:rPr>
                <w:t>www.cdc.gov/injury</w:t>
              </w:r>
            </w:hyperlink>
          </w:p>
        </w:tc>
        <w:tc>
          <w:tcPr>
            <w:tcW w:w="4862" w:type="dxa"/>
          </w:tcPr>
          <w:p w14:paraId="72D8B06F" w14:textId="77777777" w:rsidR="00583897" w:rsidRPr="00A44331" w:rsidRDefault="00583897" w:rsidP="00FE011F">
            <w:pPr>
              <w:pStyle w:val="LTU-Tablebody"/>
              <w:rPr>
                <w:color w:val="auto"/>
              </w:rPr>
            </w:pPr>
            <w:r w:rsidRPr="00A44331">
              <w:t xml:space="preserve">Rape and Domestic Violence Services Australia </w:t>
            </w:r>
            <w:hyperlink r:id="rId64">
              <w:r w:rsidRPr="00FE011F">
                <w:rPr>
                  <w:rStyle w:val="Hyperlink"/>
                </w:rPr>
                <w:t>https://www.rape-dvservices.org.au/</w:t>
              </w:r>
            </w:hyperlink>
          </w:p>
        </w:tc>
      </w:tr>
      <w:tr w:rsidR="00583897" w:rsidRPr="00A44331" w14:paraId="6EE1E6E6" w14:textId="77777777" w:rsidTr="007A5CE9">
        <w:tc>
          <w:tcPr>
            <w:tcW w:w="4861" w:type="dxa"/>
          </w:tcPr>
          <w:p w14:paraId="4E2EB761" w14:textId="62EF7C8F" w:rsidR="00583897" w:rsidRPr="00A44331" w:rsidRDefault="00583897" w:rsidP="00FE011F">
            <w:pPr>
              <w:pStyle w:val="LTU-Tablebody"/>
            </w:pPr>
            <w:r w:rsidRPr="00A44331">
              <w:t xml:space="preserve">Centre for Public Health </w:t>
            </w:r>
            <w:hyperlink r:id="rId65" w:history="1">
              <w:r w:rsidRPr="006D4E39">
                <w:rPr>
                  <w:rStyle w:val="Hyperlink"/>
                </w:rPr>
                <w:t>www.cph.org.uk/expertise/violence</w:t>
              </w:r>
            </w:hyperlink>
          </w:p>
        </w:tc>
        <w:tc>
          <w:tcPr>
            <w:tcW w:w="4862" w:type="dxa"/>
          </w:tcPr>
          <w:p w14:paraId="713DE75E" w14:textId="5801F323" w:rsidR="00583897" w:rsidRPr="00A44331" w:rsidRDefault="00583897" w:rsidP="00FE011F">
            <w:pPr>
              <w:pStyle w:val="LTU-Tablebody"/>
              <w:rPr>
                <w:color w:val="auto"/>
              </w:rPr>
            </w:pPr>
            <w:r w:rsidRPr="00A44331">
              <w:t xml:space="preserve">Respect Victoria </w:t>
            </w:r>
            <w:hyperlink r:id="rId66">
              <w:r w:rsidRPr="00E636A5">
                <w:rPr>
                  <w:rStyle w:val="Hyperlink"/>
                  <w:rFonts w:eastAsiaTheme="minorEastAsia" w:cstheme="minorBidi"/>
                  <w:color w:val="808080" w:themeColor="background1" w:themeShade="80"/>
                  <w:szCs w:val="24"/>
                </w:rPr>
                <w:t>https://www.respectvictoria.vic.gov.au/</w:t>
              </w:r>
            </w:hyperlink>
          </w:p>
        </w:tc>
      </w:tr>
      <w:tr w:rsidR="00583897" w:rsidRPr="00A44331" w14:paraId="3728AE82" w14:textId="77777777" w:rsidTr="007A5CE9">
        <w:tc>
          <w:tcPr>
            <w:tcW w:w="4861" w:type="dxa"/>
          </w:tcPr>
          <w:p w14:paraId="6B63F92B" w14:textId="01571D9E" w:rsidR="00583897" w:rsidRPr="00A44331" w:rsidRDefault="00583897" w:rsidP="00FE011F">
            <w:pPr>
              <w:pStyle w:val="LTU-Tablebody"/>
            </w:pPr>
            <w:r w:rsidRPr="00A44331">
              <w:t xml:space="preserve">National Institute of Justice </w:t>
            </w:r>
            <w:hyperlink r:id="rId67" w:history="1">
              <w:r w:rsidRPr="006D4E39">
                <w:rPr>
                  <w:rStyle w:val="Hyperlink"/>
                </w:rPr>
                <w:t>https://nij.ojp.gov/</w:t>
              </w:r>
            </w:hyperlink>
          </w:p>
        </w:tc>
        <w:tc>
          <w:tcPr>
            <w:tcW w:w="4862" w:type="dxa"/>
          </w:tcPr>
          <w:p w14:paraId="755ACAF2" w14:textId="77777777" w:rsidR="00583897" w:rsidRPr="00A44331" w:rsidRDefault="00583897" w:rsidP="00FE011F">
            <w:pPr>
              <w:pStyle w:val="LTU-Tablebody"/>
              <w:rPr>
                <w:rFonts w:cstheme="minorBidi"/>
                <w:szCs w:val="24"/>
              </w:rPr>
            </w:pPr>
            <w:r w:rsidRPr="00A44331">
              <w:rPr>
                <w:rFonts w:cstheme="minorBidi"/>
                <w:szCs w:val="24"/>
              </w:rPr>
              <w:t xml:space="preserve">1800RESPECT </w:t>
            </w:r>
            <w:hyperlink r:id="rId68">
              <w:r w:rsidRPr="00FE011F">
                <w:rPr>
                  <w:rStyle w:val="Hyperlink"/>
                </w:rPr>
                <w:t>https://www.1800respect.org.au/</w:t>
              </w:r>
            </w:hyperlink>
          </w:p>
        </w:tc>
      </w:tr>
      <w:tr w:rsidR="00583897" w:rsidRPr="00A44331" w14:paraId="5E236AC9" w14:textId="77777777" w:rsidTr="007A5CE9">
        <w:tc>
          <w:tcPr>
            <w:tcW w:w="4861" w:type="dxa"/>
          </w:tcPr>
          <w:p w14:paraId="2EBB9029" w14:textId="64E921ED" w:rsidR="00583897" w:rsidRPr="00A44331" w:rsidRDefault="00583897" w:rsidP="00FE011F">
            <w:pPr>
              <w:pStyle w:val="LTU-Tablebody"/>
              <w:rPr>
                <w:rFonts w:cstheme="minorBidi"/>
                <w:szCs w:val="24"/>
              </w:rPr>
            </w:pPr>
            <w:r w:rsidRPr="00A44331">
              <w:rPr>
                <w:rFonts w:cstheme="minorBidi"/>
                <w:szCs w:val="24"/>
              </w:rPr>
              <w:lastRenderedPageBreak/>
              <w:t xml:space="preserve">National Sexual Violence Resource Centre (US) </w:t>
            </w:r>
            <w:hyperlink r:id="rId69" w:history="1">
              <w:r w:rsidRPr="006D4E39">
                <w:rPr>
                  <w:rStyle w:val="Hyperlink"/>
                  <w:rFonts w:cstheme="minorBidi"/>
                  <w:szCs w:val="24"/>
                </w:rPr>
                <w:t>https://www.nsvrc.org/</w:t>
              </w:r>
            </w:hyperlink>
          </w:p>
        </w:tc>
        <w:tc>
          <w:tcPr>
            <w:tcW w:w="4862" w:type="dxa"/>
          </w:tcPr>
          <w:p w14:paraId="6C96540D" w14:textId="77777777" w:rsidR="00583897" w:rsidRPr="00A44331" w:rsidRDefault="00583897" w:rsidP="00FE011F">
            <w:pPr>
              <w:pStyle w:val="LTU-Tablebody"/>
            </w:pPr>
            <w:r w:rsidRPr="00A44331">
              <w:t xml:space="preserve">SASS Sexual Assault Support Service </w:t>
            </w:r>
            <w:hyperlink r:id="rId70">
              <w:r w:rsidRPr="00FE011F">
                <w:rPr>
                  <w:rStyle w:val="Hyperlink"/>
                </w:rPr>
                <w:t>https://www.sass.org.au/</w:t>
              </w:r>
            </w:hyperlink>
          </w:p>
        </w:tc>
      </w:tr>
      <w:tr w:rsidR="00583897" w:rsidRPr="00A44331" w14:paraId="5B1A5F45" w14:textId="77777777" w:rsidTr="007A5CE9">
        <w:tc>
          <w:tcPr>
            <w:tcW w:w="4861" w:type="dxa"/>
          </w:tcPr>
          <w:p w14:paraId="0FC488CC" w14:textId="5E62F7DD" w:rsidR="00583897" w:rsidRPr="00A44331" w:rsidRDefault="00583897" w:rsidP="00FE011F">
            <w:pPr>
              <w:pStyle w:val="LTU-Tablebody"/>
              <w:rPr>
                <w:b/>
                <w:bCs/>
                <w:color w:val="auto"/>
              </w:rPr>
            </w:pPr>
            <w:r w:rsidRPr="00A44331">
              <w:t>RAINN (Rape, Abuse &amp; Incest National Network)</w:t>
            </w:r>
            <w:r w:rsidRPr="00A44331">
              <w:rPr>
                <w:b/>
                <w:bCs/>
              </w:rPr>
              <w:t xml:space="preserve"> </w:t>
            </w:r>
            <w:hyperlink r:id="rId71" w:history="1">
              <w:r w:rsidRPr="006D4E39">
                <w:rPr>
                  <w:rStyle w:val="Hyperlink"/>
                </w:rPr>
                <w:t>https://www.rainn.org/about-rainn</w:t>
              </w:r>
            </w:hyperlink>
          </w:p>
        </w:tc>
        <w:tc>
          <w:tcPr>
            <w:tcW w:w="4862" w:type="dxa"/>
          </w:tcPr>
          <w:p w14:paraId="01C0C38B" w14:textId="77F50D79" w:rsidR="00583897" w:rsidRPr="00A44331" w:rsidRDefault="00583897" w:rsidP="00FE011F">
            <w:pPr>
              <w:pStyle w:val="LTU-Tablebody"/>
            </w:pPr>
            <w:r w:rsidRPr="00A44331">
              <w:t xml:space="preserve">VicHealth </w:t>
            </w:r>
            <w:hyperlink r:id="rId72" w:history="1">
              <w:r w:rsidRPr="006D4E39">
                <w:rPr>
                  <w:rStyle w:val="Hyperlink"/>
                </w:rPr>
                <w:t>https://www.vichealth.vic.gov.au/</w:t>
              </w:r>
            </w:hyperlink>
            <w:r w:rsidRPr="00A44331">
              <w:t xml:space="preserve"> </w:t>
            </w:r>
          </w:p>
        </w:tc>
      </w:tr>
      <w:tr w:rsidR="00583897" w:rsidRPr="00A44331" w14:paraId="3BC25792" w14:textId="77777777" w:rsidTr="007A5CE9">
        <w:tc>
          <w:tcPr>
            <w:tcW w:w="4861" w:type="dxa"/>
          </w:tcPr>
          <w:p w14:paraId="1DC5C79E" w14:textId="241B3C54" w:rsidR="00583897" w:rsidRPr="00A44331" w:rsidRDefault="00583897" w:rsidP="00FE011F">
            <w:pPr>
              <w:pStyle w:val="LTU-Tablebody"/>
            </w:pPr>
            <w:r w:rsidRPr="00A44331">
              <w:t>Sexual Violence Research Initiative</w:t>
            </w:r>
            <w:r w:rsidRPr="00A44331">
              <w:rPr>
                <w:b/>
                <w:bCs/>
              </w:rPr>
              <w:t xml:space="preserve"> </w:t>
            </w:r>
            <w:hyperlink r:id="rId73" w:history="1">
              <w:r w:rsidRPr="006D4E39">
                <w:rPr>
                  <w:rStyle w:val="Hyperlink"/>
                </w:rPr>
                <w:t>https://www.svri.org/</w:t>
              </w:r>
            </w:hyperlink>
          </w:p>
        </w:tc>
        <w:tc>
          <w:tcPr>
            <w:tcW w:w="4862" w:type="dxa"/>
          </w:tcPr>
          <w:p w14:paraId="4787B1F1" w14:textId="55DD9A62" w:rsidR="00583897" w:rsidRPr="00A44331" w:rsidRDefault="00583897" w:rsidP="00FE011F">
            <w:pPr>
              <w:pStyle w:val="LTU-Tablebody"/>
              <w:rPr>
                <w:rFonts w:cstheme="minorBidi"/>
                <w:szCs w:val="24"/>
              </w:rPr>
            </w:pPr>
            <w:r w:rsidRPr="00A44331">
              <w:rPr>
                <w:rFonts w:cstheme="minorBidi"/>
                <w:szCs w:val="24"/>
              </w:rPr>
              <w:t xml:space="preserve">Domestic Violence Resource Centre Victoria </w:t>
            </w:r>
            <w:hyperlink r:id="rId74" w:history="1">
              <w:r w:rsidRPr="006D4E39">
                <w:rPr>
                  <w:rStyle w:val="Hyperlink"/>
                  <w:rFonts w:cstheme="minorBidi"/>
                  <w:szCs w:val="24"/>
                </w:rPr>
                <w:t>https://www.dvrcv.org.au/</w:t>
              </w:r>
            </w:hyperlink>
          </w:p>
        </w:tc>
      </w:tr>
      <w:tr w:rsidR="00583897" w:rsidRPr="00A44331" w14:paraId="2122E577" w14:textId="77777777" w:rsidTr="007A5CE9">
        <w:tc>
          <w:tcPr>
            <w:tcW w:w="4861" w:type="dxa"/>
          </w:tcPr>
          <w:p w14:paraId="29A660E5" w14:textId="6A150D27" w:rsidR="00583897" w:rsidRPr="00A44331" w:rsidRDefault="00583897" w:rsidP="00FE011F">
            <w:pPr>
              <w:pStyle w:val="LTU-Tablebody"/>
              <w:rPr>
                <w:color w:val="auto"/>
              </w:rPr>
            </w:pPr>
            <w:r w:rsidRPr="00A44331">
              <w:t xml:space="preserve">UN Women </w:t>
            </w:r>
            <w:hyperlink r:id="rId75" w:history="1">
              <w:r w:rsidRPr="006D4E39">
                <w:rPr>
                  <w:rStyle w:val="Hyperlink"/>
                </w:rPr>
                <w:t>https://www.unwomen.org/</w:t>
              </w:r>
            </w:hyperlink>
          </w:p>
        </w:tc>
        <w:tc>
          <w:tcPr>
            <w:tcW w:w="4862" w:type="dxa"/>
          </w:tcPr>
          <w:p w14:paraId="6EDFF766" w14:textId="5EF78DF3" w:rsidR="00583897" w:rsidRPr="00A44331" w:rsidRDefault="00583897" w:rsidP="00FE011F">
            <w:pPr>
              <w:pStyle w:val="LTU-Tablebody"/>
            </w:pPr>
            <w:r w:rsidRPr="00A44331">
              <w:t xml:space="preserve">Domestic Violence Victoria </w:t>
            </w:r>
            <w:hyperlink r:id="rId76" w:history="1">
              <w:r w:rsidRPr="006D4E39">
                <w:rPr>
                  <w:rStyle w:val="Hyperlink"/>
                </w:rPr>
                <w:t>https://dvvic.org.au/</w:t>
              </w:r>
            </w:hyperlink>
          </w:p>
        </w:tc>
      </w:tr>
      <w:tr w:rsidR="00583897" w:rsidRPr="00A44331" w14:paraId="26111D8E" w14:textId="77777777" w:rsidTr="007A5CE9">
        <w:tc>
          <w:tcPr>
            <w:tcW w:w="4861" w:type="dxa"/>
          </w:tcPr>
          <w:p w14:paraId="52C9BECD" w14:textId="74E5289D" w:rsidR="00583897" w:rsidRPr="00A44331" w:rsidRDefault="00583897" w:rsidP="00FE011F">
            <w:pPr>
              <w:pStyle w:val="LTU-Tablebody"/>
            </w:pPr>
            <w:r w:rsidRPr="00A44331">
              <w:t>UN</w:t>
            </w:r>
            <w:r w:rsidRPr="00A44331">
              <w:rPr>
                <w:b/>
                <w:bCs/>
              </w:rPr>
              <w:t xml:space="preserve"> </w:t>
            </w:r>
            <w:hyperlink r:id="rId77" w:history="1">
              <w:r w:rsidRPr="006D4E39">
                <w:rPr>
                  <w:rStyle w:val="Hyperlink"/>
                </w:rPr>
                <w:t>https://www.un.org/</w:t>
              </w:r>
            </w:hyperlink>
          </w:p>
        </w:tc>
        <w:tc>
          <w:tcPr>
            <w:tcW w:w="4862" w:type="dxa"/>
          </w:tcPr>
          <w:p w14:paraId="20A99DA2" w14:textId="33D710CC" w:rsidR="00583897" w:rsidRPr="00A44331" w:rsidRDefault="00583897" w:rsidP="00FE011F">
            <w:pPr>
              <w:pStyle w:val="LTU-Tablebody"/>
            </w:pPr>
            <w:r w:rsidRPr="00A44331">
              <w:t xml:space="preserve">Women’s Health Victoria </w:t>
            </w:r>
            <w:hyperlink r:id="rId78" w:history="1">
              <w:r w:rsidRPr="006D4E39">
                <w:rPr>
                  <w:rStyle w:val="Hyperlink"/>
                </w:rPr>
                <w:t>https://whv.org.au/</w:t>
              </w:r>
            </w:hyperlink>
            <w:r w:rsidRPr="00A44331">
              <w:t xml:space="preserve"> </w:t>
            </w:r>
          </w:p>
        </w:tc>
      </w:tr>
      <w:tr w:rsidR="00583897" w:rsidRPr="00A44331" w14:paraId="0FAD934A" w14:textId="77777777" w:rsidTr="007A5CE9">
        <w:tc>
          <w:tcPr>
            <w:tcW w:w="4861" w:type="dxa"/>
          </w:tcPr>
          <w:p w14:paraId="79A791EC" w14:textId="2634F5E7" w:rsidR="00583897" w:rsidRPr="00A44331" w:rsidRDefault="00583897" w:rsidP="00FE011F">
            <w:pPr>
              <w:pStyle w:val="LTU-Tablebody"/>
              <w:rPr>
                <w:b/>
                <w:bCs/>
                <w:color w:val="696766"/>
                <w:u w:val="single"/>
              </w:rPr>
            </w:pPr>
            <w:bookmarkStart w:id="607" w:name="_Hlk44062335"/>
            <w:r w:rsidRPr="00A44331">
              <w:t xml:space="preserve">UN Trust Fund to End VAW </w:t>
            </w:r>
            <w:hyperlink r:id="rId79" w:history="1">
              <w:r w:rsidRPr="006D4E39">
                <w:rPr>
                  <w:rStyle w:val="Hyperlink"/>
                </w:rPr>
                <w:t>https://untf.unwomen.org/en/learning-hub</w:t>
              </w:r>
            </w:hyperlink>
            <w:r w:rsidRPr="00A44331">
              <w:rPr>
                <w:rStyle w:val="Hyperlink"/>
                <w:rFonts w:eastAsiaTheme="minorEastAsia" w:cstheme="minorBidi"/>
                <w:szCs w:val="24"/>
              </w:rPr>
              <w:t xml:space="preserve"> </w:t>
            </w:r>
            <w:bookmarkEnd w:id="607"/>
          </w:p>
        </w:tc>
        <w:tc>
          <w:tcPr>
            <w:tcW w:w="4862" w:type="dxa"/>
          </w:tcPr>
          <w:p w14:paraId="2C95F390" w14:textId="4B5437C7" w:rsidR="00583897" w:rsidRPr="00A44331" w:rsidRDefault="00583897" w:rsidP="00FE011F">
            <w:pPr>
              <w:pStyle w:val="LTU-Tablebody"/>
            </w:pPr>
            <w:r w:rsidRPr="00A44331">
              <w:t xml:space="preserve">Gender Equity Victoria  </w:t>
            </w:r>
            <w:hyperlink r:id="rId80" w:history="1">
              <w:r w:rsidRPr="006D4E39">
                <w:rPr>
                  <w:rStyle w:val="Hyperlink"/>
                </w:rPr>
                <w:t>https://www.genvic.org.au/</w:t>
              </w:r>
            </w:hyperlink>
            <w:r w:rsidRPr="00A44331">
              <w:t xml:space="preserve"> </w:t>
            </w:r>
          </w:p>
        </w:tc>
      </w:tr>
      <w:tr w:rsidR="00583897" w:rsidRPr="00A44331" w14:paraId="2A7FA1B7" w14:textId="77777777" w:rsidTr="007A5CE9">
        <w:tc>
          <w:tcPr>
            <w:tcW w:w="4861" w:type="dxa"/>
            <w:vMerge w:val="restart"/>
          </w:tcPr>
          <w:p w14:paraId="10F8254C" w14:textId="77777777" w:rsidR="00583897" w:rsidRPr="00A44331" w:rsidRDefault="00583897" w:rsidP="00FE011F">
            <w:pPr>
              <w:pStyle w:val="LTU-Tablebody"/>
              <w:rPr>
                <w:rFonts w:cstheme="minorBidi"/>
                <w:szCs w:val="24"/>
              </w:rPr>
            </w:pPr>
          </w:p>
        </w:tc>
        <w:tc>
          <w:tcPr>
            <w:tcW w:w="4862" w:type="dxa"/>
          </w:tcPr>
          <w:p w14:paraId="1ABB9CEB" w14:textId="77777777" w:rsidR="00583897" w:rsidRPr="00A44331" w:rsidRDefault="00583897" w:rsidP="00FE011F">
            <w:pPr>
              <w:pStyle w:val="LTU-Tablebody"/>
            </w:pPr>
            <w:r w:rsidRPr="00A44331">
              <w:t>Action to Prevent Violence Against Women https://www.actionpvaw.org.au</w:t>
            </w:r>
          </w:p>
        </w:tc>
      </w:tr>
      <w:tr w:rsidR="00583897" w:rsidRPr="00A44331" w14:paraId="37992364" w14:textId="77777777" w:rsidTr="007A5CE9">
        <w:tc>
          <w:tcPr>
            <w:tcW w:w="4861" w:type="dxa"/>
            <w:vMerge/>
          </w:tcPr>
          <w:p w14:paraId="7D6BA1C0" w14:textId="77777777" w:rsidR="00583897" w:rsidRPr="00A44331" w:rsidRDefault="00583897" w:rsidP="00FE011F">
            <w:pPr>
              <w:pStyle w:val="LTU-Tablebody"/>
              <w:rPr>
                <w:rFonts w:cstheme="minorBidi"/>
                <w:szCs w:val="24"/>
              </w:rPr>
            </w:pPr>
          </w:p>
        </w:tc>
        <w:tc>
          <w:tcPr>
            <w:tcW w:w="4862" w:type="dxa"/>
          </w:tcPr>
          <w:p w14:paraId="25292C67" w14:textId="67C151A6" w:rsidR="00583897" w:rsidRPr="00A44331" w:rsidRDefault="00583897" w:rsidP="00FE011F">
            <w:pPr>
              <w:pStyle w:val="LTU-Tablebody"/>
              <w:rPr>
                <w:rFonts w:cstheme="minorBidi"/>
                <w:szCs w:val="24"/>
              </w:rPr>
            </w:pPr>
            <w:r w:rsidRPr="00A44331">
              <w:rPr>
                <w:rFonts w:cstheme="minorBidi"/>
                <w:szCs w:val="24"/>
              </w:rPr>
              <w:t xml:space="preserve">Beyond Blue </w:t>
            </w:r>
            <w:hyperlink r:id="rId81" w:history="1">
              <w:r w:rsidR="006D4E39" w:rsidRPr="006D4E39">
                <w:rPr>
                  <w:rStyle w:val="Hyperlink"/>
                  <w:rFonts w:cstheme="minorBidi"/>
                  <w:szCs w:val="24"/>
                </w:rPr>
                <w:t>https://www.beyondblue.org.au/</w:t>
              </w:r>
            </w:hyperlink>
          </w:p>
        </w:tc>
      </w:tr>
      <w:tr w:rsidR="00583897" w:rsidRPr="00A44331" w14:paraId="04EF8A3E" w14:textId="77777777" w:rsidTr="007A5CE9">
        <w:tc>
          <w:tcPr>
            <w:tcW w:w="4861" w:type="dxa"/>
            <w:vMerge/>
          </w:tcPr>
          <w:p w14:paraId="08EF811B" w14:textId="77777777" w:rsidR="00583897" w:rsidRPr="00A44331" w:rsidRDefault="00583897" w:rsidP="00FE011F">
            <w:pPr>
              <w:pStyle w:val="LTU-Tablebody"/>
              <w:rPr>
                <w:rFonts w:cstheme="minorBidi"/>
                <w:szCs w:val="24"/>
              </w:rPr>
            </w:pPr>
          </w:p>
        </w:tc>
        <w:tc>
          <w:tcPr>
            <w:tcW w:w="4862" w:type="dxa"/>
          </w:tcPr>
          <w:p w14:paraId="6738B11D" w14:textId="3CD93F1B" w:rsidR="00583897" w:rsidRPr="00A44331" w:rsidRDefault="00583897" w:rsidP="00FE011F">
            <w:pPr>
              <w:pStyle w:val="LTU-Tablebody"/>
            </w:pPr>
            <w:r w:rsidRPr="00A44331">
              <w:t xml:space="preserve">Gendered Violence Research Network (UNSW) </w:t>
            </w:r>
            <w:hyperlink r:id="rId82" w:history="1">
              <w:r w:rsidRPr="006D4E39">
                <w:rPr>
                  <w:rStyle w:val="Hyperlink"/>
                </w:rPr>
                <w:t>https://www.arts.unsw.edu.au/our-research/research-centres-institutes/gendered-violence-research-network</w:t>
              </w:r>
            </w:hyperlink>
          </w:p>
        </w:tc>
      </w:tr>
    </w:tbl>
    <w:p w14:paraId="44896E71" w14:textId="77777777" w:rsidR="006D4E39" w:rsidRDefault="006D4E39" w:rsidP="00583897">
      <w:pPr>
        <w:spacing w:after="0" w:line="240" w:lineRule="auto"/>
        <w:rPr>
          <w:lang w:bidi="en-US"/>
        </w:rPr>
        <w:sectPr w:rsidR="006D4E39" w:rsidSect="00CA3970">
          <w:headerReference w:type="even" r:id="rId83"/>
          <w:headerReference w:type="default" r:id="rId84"/>
          <w:pgSz w:w="11906" w:h="16838" w:code="9"/>
          <w:pgMar w:top="1276" w:right="1418" w:bottom="2240" w:left="709" w:header="709" w:footer="624" w:gutter="0"/>
          <w:cols w:space="708"/>
          <w:docGrid w:linePitch="360"/>
        </w:sectPr>
      </w:pPr>
    </w:p>
    <w:p w14:paraId="656B6965" w14:textId="77777777" w:rsidR="00583897" w:rsidRPr="00A44331" w:rsidRDefault="00583897" w:rsidP="006D4E39">
      <w:pPr>
        <w:pStyle w:val="LTU-Subhead1"/>
        <w:rPr>
          <w:lang w:bidi="en-US"/>
        </w:rPr>
      </w:pPr>
      <w:bookmarkStart w:id="608" w:name="_Toc67067362"/>
      <w:bookmarkStart w:id="609" w:name="_Toc82176977"/>
      <w:r w:rsidRPr="00A44331">
        <w:lastRenderedPageBreak/>
        <w:t xml:space="preserve">Appendix 4: Grey Literature Data </w:t>
      </w:r>
      <w:r w:rsidRPr="006D4E39">
        <w:t>Extraction</w:t>
      </w:r>
      <w:bookmarkEnd w:id="608"/>
      <w:bookmarkEnd w:id="609"/>
    </w:p>
    <w:tbl>
      <w:tblPr>
        <w:tblStyle w:val="LTU-Table1"/>
        <w:tblW w:w="13750" w:type="dxa"/>
        <w:tblInd w:w="0" w:type="dxa"/>
        <w:tblLayout w:type="fixed"/>
        <w:tblLook w:val="04A0" w:firstRow="1" w:lastRow="0" w:firstColumn="1" w:lastColumn="0" w:noHBand="0" w:noVBand="1"/>
        <w:tblCaption w:val="APPENDIX 4: GREY LITERATURE DATA EXTRACTION"/>
        <w:tblDescription w:val="Headings:&#10;Author/Org&#13;&#10;Location&#13;&#10;Prevention Level&#13;&#10;Target Driver&#13;&#10;Target Factor&#13;&#10;Setting&#13;&#10;Socio-Ecological Level&#13;&#10;Population Target (Including Gender)&#13;&#10;Evaluation Methods&#13;&#10;Effectiveness of Evidence&#13;&#10;"/>
      </w:tblPr>
      <w:tblGrid>
        <w:gridCol w:w="1375"/>
        <w:gridCol w:w="1375"/>
        <w:gridCol w:w="1375"/>
        <w:gridCol w:w="1375"/>
        <w:gridCol w:w="1375"/>
        <w:gridCol w:w="1375"/>
        <w:gridCol w:w="1375"/>
        <w:gridCol w:w="1375"/>
        <w:gridCol w:w="1375"/>
        <w:gridCol w:w="1375"/>
      </w:tblGrid>
      <w:tr w:rsidR="001A15F9" w:rsidRPr="001A15F9" w14:paraId="515CFFFC" w14:textId="77777777" w:rsidTr="001A15F9">
        <w:trPr>
          <w:cnfStyle w:val="100000000000" w:firstRow="1" w:lastRow="0" w:firstColumn="0" w:lastColumn="0" w:oddVBand="0" w:evenVBand="0" w:oddHBand="0" w:evenHBand="0" w:firstRowFirstColumn="0" w:firstRowLastColumn="0" w:lastRowFirstColumn="0" w:lastRowLastColumn="0"/>
          <w:trHeight w:val="705"/>
          <w:tblHeader/>
        </w:trPr>
        <w:tc>
          <w:tcPr>
            <w:tcW w:w="1375" w:type="dxa"/>
            <w:tcBorders>
              <w:top w:val="single" w:sz="4" w:space="0" w:color="auto"/>
              <w:bottom w:val="single" w:sz="4" w:space="0" w:color="auto"/>
              <w:right w:val="single" w:sz="4" w:space="0" w:color="auto"/>
            </w:tcBorders>
            <w:shd w:val="clear" w:color="auto" w:fill="auto"/>
            <w:noWrap/>
            <w:vAlign w:val="top"/>
            <w:hideMark/>
          </w:tcPr>
          <w:p w14:paraId="64B72606" w14:textId="182D5A8B" w:rsidR="00583897" w:rsidRPr="001A15F9" w:rsidRDefault="001A15F9" w:rsidP="001A15F9">
            <w:pPr>
              <w:pStyle w:val="LTU-Table-Heading"/>
            </w:pPr>
            <w:r w:rsidRPr="001A15F9">
              <w:rPr>
                <w:caps w:val="0"/>
              </w:rPr>
              <w:t>Author/Org</w:t>
            </w:r>
          </w:p>
        </w:tc>
        <w:tc>
          <w:tcPr>
            <w:tcW w:w="1375" w:type="dxa"/>
            <w:tcBorders>
              <w:top w:val="single" w:sz="4" w:space="0" w:color="auto"/>
              <w:left w:val="single" w:sz="4" w:space="0" w:color="auto"/>
              <w:bottom w:val="single" w:sz="4" w:space="0" w:color="auto"/>
              <w:right w:val="single" w:sz="4" w:space="0" w:color="auto"/>
            </w:tcBorders>
            <w:shd w:val="clear" w:color="auto" w:fill="auto"/>
            <w:noWrap/>
            <w:vAlign w:val="top"/>
            <w:hideMark/>
          </w:tcPr>
          <w:p w14:paraId="613AA851" w14:textId="0F4C620D" w:rsidR="00583897" w:rsidRPr="001A15F9" w:rsidRDefault="001A15F9" w:rsidP="001A15F9">
            <w:pPr>
              <w:pStyle w:val="LTU-Table-Heading"/>
            </w:pPr>
            <w:r w:rsidRPr="001A15F9">
              <w:rPr>
                <w:caps w:val="0"/>
              </w:rPr>
              <w:t>Location</w:t>
            </w:r>
          </w:p>
        </w:tc>
        <w:tc>
          <w:tcPr>
            <w:tcW w:w="1375" w:type="dxa"/>
            <w:tcBorders>
              <w:top w:val="single" w:sz="4" w:space="0" w:color="auto"/>
              <w:left w:val="single" w:sz="4" w:space="0" w:color="auto"/>
              <w:bottom w:val="single" w:sz="4" w:space="0" w:color="auto"/>
              <w:right w:val="single" w:sz="4" w:space="0" w:color="auto"/>
            </w:tcBorders>
            <w:shd w:val="clear" w:color="auto" w:fill="auto"/>
            <w:noWrap/>
            <w:vAlign w:val="top"/>
            <w:hideMark/>
          </w:tcPr>
          <w:p w14:paraId="22581A19" w14:textId="241DF684" w:rsidR="00583897" w:rsidRPr="001A15F9" w:rsidRDefault="001A15F9" w:rsidP="001A15F9">
            <w:pPr>
              <w:pStyle w:val="LTU-Table-Heading"/>
            </w:pPr>
            <w:r w:rsidRPr="001A15F9">
              <w:rPr>
                <w:caps w:val="0"/>
              </w:rPr>
              <w:t>Prevention Level</w:t>
            </w:r>
          </w:p>
        </w:tc>
        <w:tc>
          <w:tcPr>
            <w:tcW w:w="1375" w:type="dxa"/>
            <w:tcBorders>
              <w:top w:val="single" w:sz="4" w:space="0" w:color="auto"/>
              <w:left w:val="single" w:sz="4" w:space="0" w:color="auto"/>
              <w:bottom w:val="single" w:sz="4" w:space="0" w:color="auto"/>
              <w:right w:val="single" w:sz="4" w:space="0" w:color="auto"/>
            </w:tcBorders>
            <w:shd w:val="clear" w:color="auto" w:fill="auto"/>
            <w:noWrap/>
            <w:vAlign w:val="top"/>
            <w:hideMark/>
          </w:tcPr>
          <w:p w14:paraId="28EDEF6D" w14:textId="502A24A9" w:rsidR="00583897" w:rsidRPr="001A15F9" w:rsidRDefault="001A15F9" w:rsidP="001A15F9">
            <w:pPr>
              <w:pStyle w:val="LTU-Table-Heading"/>
            </w:pPr>
            <w:r w:rsidRPr="001A15F9">
              <w:rPr>
                <w:caps w:val="0"/>
              </w:rPr>
              <w:t>Target Driver</w:t>
            </w:r>
          </w:p>
        </w:tc>
        <w:tc>
          <w:tcPr>
            <w:tcW w:w="1375" w:type="dxa"/>
            <w:tcBorders>
              <w:top w:val="single" w:sz="4" w:space="0" w:color="auto"/>
              <w:left w:val="single" w:sz="4" w:space="0" w:color="auto"/>
              <w:bottom w:val="single" w:sz="4" w:space="0" w:color="auto"/>
              <w:right w:val="single" w:sz="4" w:space="0" w:color="auto"/>
            </w:tcBorders>
            <w:shd w:val="clear" w:color="auto" w:fill="auto"/>
            <w:noWrap/>
            <w:vAlign w:val="top"/>
            <w:hideMark/>
          </w:tcPr>
          <w:p w14:paraId="4B06E0DE" w14:textId="0C664B4F" w:rsidR="00583897" w:rsidRPr="001A15F9" w:rsidRDefault="001A15F9" w:rsidP="001A15F9">
            <w:pPr>
              <w:pStyle w:val="LTU-Table-Heading"/>
            </w:pPr>
            <w:r w:rsidRPr="001A15F9">
              <w:rPr>
                <w:caps w:val="0"/>
              </w:rPr>
              <w:t>Target Factor</w:t>
            </w:r>
          </w:p>
        </w:tc>
        <w:tc>
          <w:tcPr>
            <w:tcW w:w="1375" w:type="dxa"/>
            <w:tcBorders>
              <w:top w:val="single" w:sz="4" w:space="0" w:color="auto"/>
              <w:left w:val="single" w:sz="4" w:space="0" w:color="auto"/>
              <w:bottom w:val="single" w:sz="4" w:space="0" w:color="auto"/>
              <w:right w:val="single" w:sz="4" w:space="0" w:color="auto"/>
            </w:tcBorders>
            <w:shd w:val="clear" w:color="auto" w:fill="auto"/>
            <w:noWrap/>
            <w:vAlign w:val="top"/>
            <w:hideMark/>
          </w:tcPr>
          <w:p w14:paraId="61ED8E4C" w14:textId="4E4C1378" w:rsidR="00583897" w:rsidRPr="001A15F9" w:rsidRDefault="001A15F9" w:rsidP="001A15F9">
            <w:pPr>
              <w:pStyle w:val="LTU-Table-Heading"/>
            </w:pPr>
            <w:r w:rsidRPr="001A15F9">
              <w:rPr>
                <w:caps w:val="0"/>
              </w:rPr>
              <w:t>Setting</w:t>
            </w:r>
          </w:p>
        </w:tc>
        <w:tc>
          <w:tcPr>
            <w:tcW w:w="1375" w:type="dxa"/>
            <w:tcBorders>
              <w:top w:val="single" w:sz="4" w:space="0" w:color="auto"/>
              <w:left w:val="single" w:sz="4" w:space="0" w:color="auto"/>
              <w:bottom w:val="single" w:sz="4" w:space="0" w:color="auto"/>
              <w:right w:val="single" w:sz="4" w:space="0" w:color="auto"/>
            </w:tcBorders>
            <w:shd w:val="clear" w:color="auto" w:fill="auto"/>
            <w:noWrap/>
            <w:vAlign w:val="top"/>
            <w:hideMark/>
          </w:tcPr>
          <w:p w14:paraId="7178D7CB" w14:textId="57F613E9" w:rsidR="00583897" w:rsidRPr="001A15F9" w:rsidRDefault="001A15F9" w:rsidP="001A15F9">
            <w:pPr>
              <w:pStyle w:val="LTU-Table-Heading"/>
            </w:pPr>
            <w:r w:rsidRPr="001A15F9">
              <w:rPr>
                <w:caps w:val="0"/>
              </w:rPr>
              <w:t>Socio-Ecological Level</w:t>
            </w:r>
          </w:p>
        </w:tc>
        <w:tc>
          <w:tcPr>
            <w:tcW w:w="1375" w:type="dxa"/>
            <w:tcBorders>
              <w:top w:val="single" w:sz="4" w:space="0" w:color="auto"/>
              <w:left w:val="single" w:sz="4" w:space="0" w:color="auto"/>
              <w:bottom w:val="single" w:sz="4" w:space="0" w:color="auto"/>
              <w:right w:val="single" w:sz="4" w:space="0" w:color="auto"/>
            </w:tcBorders>
            <w:shd w:val="clear" w:color="auto" w:fill="auto"/>
            <w:noWrap/>
            <w:vAlign w:val="top"/>
            <w:hideMark/>
          </w:tcPr>
          <w:p w14:paraId="43FB6CF3" w14:textId="7EDB628A" w:rsidR="00583897" w:rsidRPr="001A15F9" w:rsidRDefault="001A15F9" w:rsidP="001A15F9">
            <w:pPr>
              <w:pStyle w:val="LTU-Table-Heading"/>
            </w:pPr>
            <w:r w:rsidRPr="001A15F9">
              <w:rPr>
                <w:caps w:val="0"/>
              </w:rPr>
              <w:t>Population Target (Including Gender)</w:t>
            </w:r>
          </w:p>
        </w:tc>
        <w:tc>
          <w:tcPr>
            <w:tcW w:w="1375" w:type="dxa"/>
            <w:tcBorders>
              <w:top w:val="single" w:sz="4" w:space="0" w:color="auto"/>
              <w:left w:val="single" w:sz="4" w:space="0" w:color="auto"/>
              <w:bottom w:val="single" w:sz="4" w:space="0" w:color="auto"/>
              <w:right w:val="single" w:sz="4" w:space="0" w:color="auto"/>
            </w:tcBorders>
            <w:shd w:val="clear" w:color="auto" w:fill="auto"/>
            <w:noWrap/>
            <w:vAlign w:val="top"/>
            <w:hideMark/>
          </w:tcPr>
          <w:p w14:paraId="1F8F76D4" w14:textId="2470AC40" w:rsidR="00583897" w:rsidRPr="001A15F9" w:rsidRDefault="001A15F9" w:rsidP="001A15F9">
            <w:pPr>
              <w:pStyle w:val="LTU-Table-Heading"/>
            </w:pPr>
            <w:r w:rsidRPr="001A15F9">
              <w:rPr>
                <w:caps w:val="0"/>
              </w:rPr>
              <w:t>Evaluation Methods</w:t>
            </w:r>
          </w:p>
        </w:tc>
        <w:tc>
          <w:tcPr>
            <w:tcW w:w="1375" w:type="dxa"/>
            <w:tcBorders>
              <w:top w:val="single" w:sz="4" w:space="0" w:color="auto"/>
              <w:left w:val="single" w:sz="4" w:space="0" w:color="auto"/>
              <w:bottom w:val="single" w:sz="4" w:space="0" w:color="auto"/>
            </w:tcBorders>
            <w:shd w:val="clear" w:color="auto" w:fill="auto"/>
            <w:noWrap/>
            <w:vAlign w:val="top"/>
            <w:hideMark/>
          </w:tcPr>
          <w:p w14:paraId="5A607332" w14:textId="4482EA41" w:rsidR="00DF6C9D" w:rsidRPr="001A15F9" w:rsidRDefault="001A15F9" w:rsidP="001A15F9">
            <w:pPr>
              <w:pStyle w:val="LTU-Table-Heading"/>
            </w:pPr>
            <w:r w:rsidRPr="001A15F9">
              <w:rPr>
                <w:caps w:val="0"/>
              </w:rPr>
              <w:t>Effect-</w:t>
            </w:r>
            <w:r w:rsidRPr="001A15F9">
              <w:rPr>
                <w:caps w:val="0"/>
              </w:rPr>
              <w:br/>
            </w:r>
            <w:proofErr w:type="spellStart"/>
            <w:r w:rsidRPr="001A15F9">
              <w:rPr>
                <w:caps w:val="0"/>
              </w:rPr>
              <w:t>Iveness</w:t>
            </w:r>
            <w:proofErr w:type="spellEnd"/>
            <w:r w:rsidRPr="001A15F9">
              <w:rPr>
                <w:caps w:val="0"/>
              </w:rPr>
              <w:t xml:space="preserve"> </w:t>
            </w:r>
            <w:r>
              <w:rPr>
                <w:caps w:val="0"/>
              </w:rPr>
              <w:t>o</w:t>
            </w:r>
            <w:r w:rsidRPr="001A15F9">
              <w:rPr>
                <w:caps w:val="0"/>
              </w:rPr>
              <w:t xml:space="preserve">f </w:t>
            </w:r>
          </w:p>
          <w:p w14:paraId="5DCE609B" w14:textId="5B9FAC92" w:rsidR="00583897" w:rsidRPr="001A15F9" w:rsidRDefault="001A15F9" w:rsidP="001A15F9">
            <w:pPr>
              <w:pStyle w:val="LTU-Table-Heading"/>
            </w:pPr>
            <w:r w:rsidRPr="001A15F9">
              <w:rPr>
                <w:caps w:val="0"/>
              </w:rPr>
              <w:t>Evidence</w:t>
            </w:r>
          </w:p>
        </w:tc>
      </w:tr>
      <w:tr w:rsidR="00583897" w:rsidRPr="00A44331" w14:paraId="7F426F22" w14:textId="77777777" w:rsidTr="001A15F9">
        <w:trPr>
          <w:trHeight w:val="834"/>
        </w:trPr>
        <w:tc>
          <w:tcPr>
            <w:tcW w:w="1375" w:type="dxa"/>
            <w:tcBorders>
              <w:top w:val="single" w:sz="4" w:space="0" w:color="auto"/>
            </w:tcBorders>
            <w:vAlign w:val="top"/>
            <w:hideMark/>
          </w:tcPr>
          <w:p w14:paraId="77D5530A" w14:textId="77777777" w:rsidR="00583897" w:rsidRPr="00A44331" w:rsidRDefault="00583897" w:rsidP="00142B82">
            <w:pPr>
              <w:spacing w:after="0" w:line="240" w:lineRule="auto"/>
              <w:rPr>
                <w:rFonts w:eastAsia="Times New Roman" w:cs="Calibri"/>
                <w:color w:val="000000" w:themeColor="text1"/>
                <w:lang w:eastAsia="en-AU"/>
              </w:rPr>
            </w:pPr>
            <w:r w:rsidRPr="00A44331">
              <w:rPr>
                <w:rFonts w:eastAsia="Times New Roman" w:cs="Calibri"/>
                <w:color w:val="000000" w:themeColor="text1"/>
                <w:lang w:eastAsia="en-AU"/>
              </w:rPr>
              <w:t>Appleton-Dyer et al</w:t>
            </w:r>
          </w:p>
          <w:p w14:paraId="4DDFA76F"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color w:val="000000" w:themeColor="text1"/>
                <w:lang w:eastAsia="en-AU"/>
              </w:rPr>
              <w:t>(2018)</w:t>
            </w:r>
          </w:p>
        </w:tc>
        <w:tc>
          <w:tcPr>
            <w:tcW w:w="1375" w:type="dxa"/>
            <w:tcBorders>
              <w:top w:val="single" w:sz="4" w:space="0" w:color="auto"/>
            </w:tcBorders>
            <w:vAlign w:val="top"/>
            <w:hideMark/>
          </w:tcPr>
          <w:p w14:paraId="18273075"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New Zealand</w:t>
            </w:r>
          </w:p>
        </w:tc>
        <w:tc>
          <w:tcPr>
            <w:tcW w:w="1375" w:type="dxa"/>
            <w:tcBorders>
              <w:top w:val="single" w:sz="4" w:space="0" w:color="auto"/>
            </w:tcBorders>
            <w:vAlign w:val="top"/>
            <w:hideMark/>
          </w:tcPr>
          <w:p w14:paraId="327AB7E5"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Primary &amp; Secondary</w:t>
            </w:r>
          </w:p>
        </w:tc>
        <w:tc>
          <w:tcPr>
            <w:tcW w:w="1375" w:type="dxa"/>
            <w:tcBorders>
              <w:top w:val="single" w:sz="4" w:space="0" w:color="auto"/>
            </w:tcBorders>
            <w:vAlign w:val="top"/>
            <w:hideMark/>
          </w:tcPr>
          <w:p w14:paraId="28ED994B"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E1, E3, E4, E5</w:t>
            </w:r>
          </w:p>
        </w:tc>
        <w:tc>
          <w:tcPr>
            <w:tcW w:w="1375" w:type="dxa"/>
            <w:tcBorders>
              <w:top w:val="single" w:sz="4" w:space="0" w:color="auto"/>
            </w:tcBorders>
            <w:vAlign w:val="top"/>
            <w:hideMark/>
          </w:tcPr>
          <w:p w14:paraId="3E1EA890"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S2</w:t>
            </w:r>
          </w:p>
        </w:tc>
        <w:tc>
          <w:tcPr>
            <w:tcW w:w="1375" w:type="dxa"/>
            <w:tcBorders>
              <w:top w:val="single" w:sz="4" w:space="0" w:color="auto"/>
            </w:tcBorders>
            <w:vAlign w:val="top"/>
            <w:hideMark/>
          </w:tcPr>
          <w:p w14:paraId="39357FBE"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Education</w:t>
            </w:r>
          </w:p>
        </w:tc>
        <w:tc>
          <w:tcPr>
            <w:tcW w:w="1375" w:type="dxa"/>
            <w:tcBorders>
              <w:top w:val="single" w:sz="4" w:space="0" w:color="auto"/>
            </w:tcBorders>
            <w:vAlign w:val="top"/>
            <w:hideMark/>
          </w:tcPr>
          <w:p w14:paraId="54727749"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Individual and relationship level</w:t>
            </w:r>
          </w:p>
        </w:tc>
        <w:tc>
          <w:tcPr>
            <w:tcW w:w="1375" w:type="dxa"/>
            <w:tcBorders>
              <w:top w:val="single" w:sz="4" w:space="0" w:color="auto"/>
            </w:tcBorders>
            <w:vAlign w:val="top"/>
            <w:hideMark/>
          </w:tcPr>
          <w:p w14:paraId="46570E80"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Male and female high school students</w:t>
            </w:r>
          </w:p>
        </w:tc>
        <w:tc>
          <w:tcPr>
            <w:tcW w:w="1375" w:type="dxa"/>
            <w:tcBorders>
              <w:top w:val="single" w:sz="4" w:space="0" w:color="auto"/>
            </w:tcBorders>
            <w:vAlign w:val="top"/>
            <w:hideMark/>
          </w:tcPr>
          <w:p w14:paraId="14D41C52"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Survey, post-</w:t>
            </w:r>
            <w:r>
              <w:rPr>
                <w:rFonts w:eastAsia="Times New Roman" w:cs="Calibri"/>
                <w:lang w:eastAsia="en-AU"/>
              </w:rPr>
              <w:t>intervention</w:t>
            </w:r>
            <w:r w:rsidRPr="00A44331">
              <w:rPr>
                <w:rFonts w:eastAsia="Times New Roman" w:cs="Calibri"/>
                <w:lang w:eastAsia="en-AU"/>
              </w:rPr>
              <w:t>, newly designed questions</w:t>
            </w:r>
          </w:p>
        </w:tc>
        <w:tc>
          <w:tcPr>
            <w:tcW w:w="1375" w:type="dxa"/>
            <w:tcBorders>
              <w:top w:val="single" w:sz="4" w:space="0" w:color="auto"/>
            </w:tcBorders>
            <w:vAlign w:val="top"/>
            <w:hideMark/>
          </w:tcPr>
          <w:p w14:paraId="284F24C5"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 xml:space="preserve">Promising </w:t>
            </w:r>
          </w:p>
        </w:tc>
      </w:tr>
      <w:tr w:rsidR="00583897" w:rsidRPr="00A44331" w14:paraId="79F370CB" w14:textId="77777777" w:rsidTr="001A15F9">
        <w:trPr>
          <w:trHeight w:val="1004"/>
        </w:trPr>
        <w:tc>
          <w:tcPr>
            <w:tcW w:w="1375" w:type="dxa"/>
            <w:vAlign w:val="top"/>
            <w:hideMark/>
          </w:tcPr>
          <w:p w14:paraId="32AE55D3" w14:textId="77777777" w:rsidR="00583897" w:rsidRPr="00A44331" w:rsidRDefault="00583897" w:rsidP="00142B82">
            <w:pPr>
              <w:spacing w:after="0" w:line="240" w:lineRule="auto"/>
              <w:rPr>
                <w:rFonts w:eastAsia="Times New Roman" w:cs="Calibri"/>
                <w:color w:val="000000" w:themeColor="text1"/>
                <w:lang w:eastAsia="en-AU"/>
              </w:rPr>
            </w:pPr>
            <w:r w:rsidRPr="00A44331">
              <w:rPr>
                <w:rFonts w:eastAsia="Times New Roman" w:cs="Calibri"/>
                <w:color w:val="000000" w:themeColor="text1"/>
                <w:lang w:eastAsia="en-AU"/>
              </w:rPr>
              <w:t>Carmody et al</w:t>
            </w:r>
          </w:p>
          <w:p w14:paraId="651F5DD6"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color w:val="000000" w:themeColor="text1"/>
                <w:lang w:eastAsia="en-AU"/>
              </w:rPr>
              <w:t>(2011)</w:t>
            </w:r>
          </w:p>
        </w:tc>
        <w:tc>
          <w:tcPr>
            <w:tcW w:w="1375" w:type="dxa"/>
            <w:vAlign w:val="top"/>
            <w:hideMark/>
          </w:tcPr>
          <w:p w14:paraId="7F5FC0F1"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New Zealand</w:t>
            </w:r>
          </w:p>
        </w:tc>
        <w:tc>
          <w:tcPr>
            <w:tcW w:w="1375" w:type="dxa"/>
            <w:vAlign w:val="top"/>
            <w:hideMark/>
          </w:tcPr>
          <w:p w14:paraId="1779D477"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Primary &amp; Secondary</w:t>
            </w:r>
          </w:p>
        </w:tc>
        <w:tc>
          <w:tcPr>
            <w:tcW w:w="1375" w:type="dxa"/>
            <w:vAlign w:val="top"/>
            <w:hideMark/>
          </w:tcPr>
          <w:p w14:paraId="37D896E6"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E1, E4</w:t>
            </w:r>
          </w:p>
        </w:tc>
        <w:tc>
          <w:tcPr>
            <w:tcW w:w="1375" w:type="dxa"/>
            <w:vAlign w:val="top"/>
            <w:hideMark/>
          </w:tcPr>
          <w:p w14:paraId="0B21BBD7"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S2, S3</w:t>
            </w:r>
          </w:p>
        </w:tc>
        <w:tc>
          <w:tcPr>
            <w:tcW w:w="1375" w:type="dxa"/>
            <w:vAlign w:val="top"/>
            <w:hideMark/>
          </w:tcPr>
          <w:p w14:paraId="282FE91E"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Education</w:t>
            </w:r>
          </w:p>
        </w:tc>
        <w:tc>
          <w:tcPr>
            <w:tcW w:w="1375" w:type="dxa"/>
            <w:vAlign w:val="top"/>
            <w:hideMark/>
          </w:tcPr>
          <w:p w14:paraId="510EFEB6"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Individual and relationship level</w:t>
            </w:r>
          </w:p>
        </w:tc>
        <w:tc>
          <w:tcPr>
            <w:tcW w:w="1375" w:type="dxa"/>
            <w:vAlign w:val="top"/>
            <w:hideMark/>
          </w:tcPr>
          <w:p w14:paraId="474E6BA7"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Male and female youth from the community</w:t>
            </w:r>
          </w:p>
        </w:tc>
        <w:tc>
          <w:tcPr>
            <w:tcW w:w="1375" w:type="dxa"/>
            <w:vAlign w:val="top"/>
            <w:hideMark/>
          </w:tcPr>
          <w:p w14:paraId="2684AFD9"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Survey, pre-post-follow-up, newly designed questions; theory-based</w:t>
            </w:r>
          </w:p>
        </w:tc>
        <w:tc>
          <w:tcPr>
            <w:tcW w:w="1375" w:type="dxa"/>
            <w:vAlign w:val="top"/>
            <w:hideMark/>
          </w:tcPr>
          <w:p w14:paraId="4B5AEAED"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Promising</w:t>
            </w:r>
          </w:p>
        </w:tc>
      </w:tr>
      <w:tr w:rsidR="00583897" w:rsidRPr="00A44331" w14:paraId="275F5FBF" w14:textId="77777777" w:rsidTr="001A15F9">
        <w:trPr>
          <w:trHeight w:val="1303"/>
        </w:trPr>
        <w:tc>
          <w:tcPr>
            <w:tcW w:w="1375" w:type="dxa"/>
            <w:vAlign w:val="top"/>
            <w:hideMark/>
          </w:tcPr>
          <w:p w14:paraId="0B3B0EC4"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Department of Defence (2014)</w:t>
            </w:r>
          </w:p>
        </w:tc>
        <w:tc>
          <w:tcPr>
            <w:tcW w:w="1375" w:type="dxa"/>
            <w:vAlign w:val="top"/>
            <w:hideMark/>
          </w:tcPr>
          <w:p w14:paraId="73B221C8"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USA</w:t>
            </w:r>
          </w:p>
        </w:tc>
        <w:tc>
          <w:tcPr>
            <w:tcW w:w="1375" w:type="dxa"/>
            <w:vAlign w:val="top"/>
            <w:hideMark/>
          </w:tcPr>
          <w:p w14:paraId="13C6F8C9"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Primary, Secondary, Tertiary Prevention and Response</w:t>
            </w:r>
          </w:p>
        </w:tc>
        <w:tc>
          <w:tcPr>
            <w:tcW w:w="1375" w:type="dxa"/>
            <w:vAlign w:val="top"/>
            <w:hideMark/>
          </w:tcPr>
          <w:p w14:paraId="5342E5B3"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E4</w:t>
            </w:r>
          </w:p>
        </w:tc>
        <w:tc>
          <w:tcPr>
            <w:tcW w:w="1375" w:type="dxa"/>
            <w:vAlign w:val="top"/>
            <w:hideMark/>
          </w:tcPr>
          <w:p w14:paraId="4872E416"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S2</w:t>
            </w:r>
          </w:p>
        </w:tc>
        <w:tc>
          <w:tcPr>
            <w:tcW w:w="1375" w:type="dxa"/>
            <w:vAlign w:val="top"/>
            <w:hideMark/>
          </w:tcPr>
          <w:p w14:paraId="7AA4F495"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Workplace</w:t>
            </w:r>
          </w:p>
        </w:tc>
        <w:tc>
          <w:tcPr>
            <w:tcW w:w="1375" w:type="dxa"/>
            <w:vAlign w:val="top"/>
            <w:hideMark/>
          </w:tcPr>
          <w:p w14:paraId="2547FB1B"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Individual, relationship level, and organisational level</w:t>
            </w:r>
          </w:p>
        </w:tc>
        <w:tc>
          <w:tcPr>
            <w:tcW w:w="1375" w:type="dxa"/>
            <w:vAlign w:val="top"/>
            <w:hideMark/>
          </w:tcPr>
          <w:p w14:paraId="557901C4"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 xml:space="preserve">All male and female department of </w:t>
            </w:r>
            <w:proofErr w:type="spellStart"/>
            <w:r w:rsidRPr="00A44331">
              <w:rPr>
                <w:rFonts w:eastAsia="Times New Roman" w:cs="Calibri"/>
                <w:lang w:eastAsia="en-AU"/>
              </w:rPr>
              <w:t>defense</w:t>
            </w:r>
            <w:proofErr w:type="spellEnd"/>
            <w:r w:rsidRPr="00A44331">
              <w:rPr>
                <w:rFonts w:eastAsia="Times New Roman" w:cs="Calibri"/>
                <w:lang w:eastAsia="en-AU"/>
              </w:rPr>
              <w:t xml:space="preserve"> personnel</w:t>
            </w:r>
          </w:p>
        </w:tc>
        <w:tc>
          <w:tcPr>
            <w:tcW w:w="1375" w:type="dxa"/>
            <w:vAlign w:val="top"/>
            <w:hideMark/>
          </w:tcPr>
          <w:p w14:paraId="1E459692"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Surveys, conducted 2 years apart during the strategy period, validated and newly developed scales</w:t>
            </w:r>
          </w:p>
        </w:tc>
        <w:tc>
          <w:tcPr>
            <w:tcW w:w="1375" w:type="dxa"/>
            <w:vAlign w:val="top"/>
            <w:hideMark/>
          </w:tcPr>
          <w:p w14:paraId="6EAE14C3"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Effective</w:t>
            </w:r>
          </w:p>
        </w:tc>
      </w:tr>
      <w:tr w:rsidR="00583897" w:rsidRPr="00A44331" w14:paraId="4BFC140A" w14:textId="77777777" w:rsidTr="001A15F9">
        <w:trPr>
          <w:trHeight w:val="728"/>
        </w:trPr>
        <w:tc>
          <w:tcPr>
            <w:tcW w:w="1375" w:type="dxa"/>
            <w:vAlign w:val="top"/>
            <w:hideMark/>
          </w:tcPr>
          <w:p w14:paraId="10E8F33D" w14:textId="77777777" w:rsidR="00583897" w:rsidRPr="00A44331" w:rsidRDefault="00583897" w:rsidP="00142B82">
            <w:pPr>
              <w:spacing w:after="0" w:line="240" w:lineRule="auto"/>
              <w:rPr>
                <w:rFonts w:eastAsia="Times New Roman" w:cs="Calibri"/>
                <w:lang w:eastAsia="en-AU"/>
              </w:rPr>
            </w:pPr>
            <w:proofErr w:type="spellStart"/>
            <w:r w:rsidRPr="00A44331">
              <w:rPr>
                <w:rFonts w:eastAsia="Times New Roman" w:cs="Calibri"/>
                <w:lang w:eastAsia="en-AU"/>
              </w:rPr>
              <w:t>Imbesi</w:t>
            </w:r>
            <w:proofErr w:type="spellEnd"/>
            <w:r w:rsidRPr="00A44331">
              <w:rPr>
                <w:rFonts w:eastAsia="Times New Roman" w:cs="Calibri"/>
                <w:lang w:eastAsia="en-AU"/>
              </w:rPr>
              <w:t xml:space="preserve"> &amp; Lees (2011)</w:t>
            </w:r>
          </w:p>
        </w:tc>
        <w:tc>
          <w:tcPr>
            <w:tcW w:w="1375" w:type="dxa"/>
            <w:vAlign w:val="top"/>
            <w:hideMark/>
          </w:tcPr>
          <w:p w14:paraId="53C81E43"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Australia</w:t>
            </w:r>
          </w:p>
        </w:tc>
        <w:tc>
          <w:tcPr>
            <w:tcW w:w="1375" w:type="dxa"/>
            <w:vAlign w:val="top"/>
            <w:hideMark/>
          </w:tcPr>
          <w:p w14:paraId="3F3DC589"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Primary &amp; Secondary</w:t>
            </w:r>
          </w:p>
        </w:tc>
        <w:tc>
          <w:tcPr>
            <w:tcW w:w="1375" w:type="dxa"/>
            <w:vAlign w:val="top"/>
            <w:hideMark/>
          </w:tcPr>
          <w:p w14:paraId="3FCFE067"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E1, E3, E4, E5</w:t>
            </w:r>
          </w:p>
        </w:tc>
        <w:tc>
          <w:tcPr>
            <w:tcW w:w="1375" w:type="dxa"/>
            <w:vAlign w:val="top"/>
            <w:hideMark/>
          </w:tcPr>
          <w:p w14:paraId="24E09BC6"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S1, S2</w:t>
            </w:r>
          </w:p>
        </w:tc>
        <w:tc>
          <w:tcPr>
            <w:tcW w:w="1375" w:type="dxa"/>
            <w:vAlign w:val="top"/>
            <w:hideMark/>
          </w:tcPr>
          <w:p w14:paraId="57C4B1ED"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Education</w:t>
            </w:r>
          </w:p>
        </w:tc>
        <w:tc>
          <w:tcPr>
            <w:tcW w:w="1375" w:type="dxa"/>
            <w:vAlign w:val="top"/>
            <w:hideMark/>
          </w:tcPr>
          <w:p w14:paraId="2FEAB760"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Individual and organisational level</w:t>
            </w:r>
          </w:p>
        </w:tc>
        <w:tc>
          <w:tcPr>
            <w:tcW w:w="1375" w:type="dxa"/>
            <w:vAlign w:val="top"/>
            <w:hideMark/>
          </w:tcPr>
          <w:p w14:paraId="5A89B564"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Male and female high school students</w:t>
            </w:r>
          </w:p>
        </w:tc>
        <w:tc>
          <w:tcPr>
            <w:tcW w:w="1375" w:type="dxa"/>
            <w:vAlign w:val="top"/>
            <w:hideMark/>
          </w:tcPr>
          <w:p w14:paraId="70009D29"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Survey, post-training, newly designed; focus group, post-</w:t>
            </w:r>
            <w:r>
              <w:rPr>
                <w:rFonts w:eastAsia="Times New Roman" w:cs="Calibri"/>
                <w:lang w:eastAsia="en-AU"/>
              </w:rPr>
              <w:t xml:space="preserve"> intervention</w:t>
            </w:r>
          </w:p>
        </w:tc>
        <w:tc>
          <w:tcPr>
            <w:tcW w:w="1375" w:type="dxa"/>
            <w:vAlign w:val="top"/>
            <w:hideMark/>
          </w:tcPr>
          <w:p w14:paraId="629A13F2"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Promising</w:t>
            </w:r>
          </w:p>
        </w:tc>
      </w:tr>
      <w:tr w:rsidR="00583897" w:rsidRPr="00A44331" w14:paraId="11FDFCDD" w14:textId="77777777" w:rsidTr="001A15F9">
        <w:trPr>
          <w:trHeight w:val="1024"/>
        </w:trPr>
        <w:tc>
          <w:tcPr>
            <w:tcW w:w="1375" w:type="dxa"/>
            <w:vAlign w:val="top"/>
            <w:hideMark/>
          </w:tcPr>
          <w:p w14:paraId="20999768"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Kearney et al (2016)</w:t>
            </w:r>
          </w:p>
        </w:tc>
        <w:tc>
          <w:tcPr>
            <w:tcW w:w="1375" w:type="dxa"/>
            <w:vAlign w:val="top"/>
            <w:hideMark/>
          </w:tcPr>
          <w:p w14:paraId="3F52271B"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Australia</w:t>
            </w:r>
          </w:p>
        </w:tc>
        <w:tc>
          <w:tcPr>
            <w:tcW w:w="1375" w:type="dxa"/>
            <w:vAlign w:val="top"/>
            <w:hideMark/>
          </w:tcPr>
          <w:p w14:paraId="4DB304BC"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Primary</w:t>
            </w:r>
          </w:p>
        </w:tc>
        <w:tc>
          <w:tcPr>
            <w:tcW w:w="1375" w:type="dxa"/>
            <w:vAlign w:val="top"/>
            <w:hideMark/>
          </w:tcPr>
          <w:p w14:paraId="67C9768A"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E1, E2, E3, E4, E5</w:t>
            </w:r>
          </w:p>
        </w:tc>
        <w:tc>
          <w:tcPr>
            <w:tcW w:w="1375" w:type="dxa"/>
            <w:vAlign w:val="top"/>
            <w:hideMark/>
          </w:tcPr>
          <w:p w14:paraId="36D56898"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S2</w:t>
            </w:r>
          </w:p>
        </w:tc>
        <w:tc>
          <w:tcPr>
            <w:tcW w:w="1375" w:type="dxa"/>
            <w:vAlign w:val="top"/>
            <w:hideMark/>
          </w:tcPr>
          <w:p w14:paraId="341A6E9B"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Education</w:t>
            </w:r>
          </w:p>
        </w:tc>
        <w:tc>
          <w:tcPr>
            <w:tcW w:w="1375" w:type="dxa"/>
            <w:vAlign w:val="top"/>
            <w:hideMark/>
          </w:tcPr>
          <w:p w14:paraId="7511EC8C"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Individual and relationship level</w:t>
            </w:r>
          </w:p>
        </w:tc>
        <w:tc>
          <w:tcPr>
            <w:tcW w:w="1375" w:type="dxa"/>
            <w:vAlign w:val="top"/>
            <w:hideMark/>
          </w:tcPr>
          <w:p w14:paraId="4BACB88F"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Male and female students in years 8 and 9</w:t>
            </w:r>
          </w:p>
        </w:tc>
        <w:tc>
          <w:tcPr>
            <w:tcW w:w="1375" w:type="dxa"/>
            <w:vAlign w:val="top"/>
            <w:hideMark/>
          </w:tcPr>
          <w:p w14:paraId="3C312FF9"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 xml:space="preserve">Survey, pre-follow-up, newly designed and adapted scales and </w:t>
            </w:r>
            <w:r w:rsidRPr="00A44331">
              <w:rPr>
                <w:rFonts w:eastAsia="Times New Roman" w:cs="Calibri"/>
                <w:lang w:eastAsia="en-AU"/>
              </w:rPr>
              <w:lastRenderedPageBreak/>
              <w:t>questions; focus groups, post-</w:t>
            </w:r>
            <w:r>
              <w:rPr>
                <w:rFonts w:eastAsia="Times New Roman" w:cs="Calibri"/>
                <w:lang w:eastAsia="en-AU"/>
              </w:rPr>
              <w:t xml:space="preserve"> intervention</w:t>
            </w:r>
          </w:p>
        </w:tc>
        <w:tc>
          <w:tcPr>
            <w:tcW w:w="1375" w:type="dxa"/>
            <w:vAlign w:val="top"/>
            <w:hideMark/>
          </w:tcPr>
          <w:p w14:paraId="460A3E1F"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lastRenderedPageBreak/>
              <w:t>Promising</w:t>
            </w:r>
          </w:p>
        </w:tc>
      </w:tr>
      <w:tr w:rsidR="00583897" w:rsidRPr="00A44331" w14:paraId="2A3FC70F" w14:textId="77777777" w:rsidTr="001A15F9">
        <w:trPr>
          <w:trHeight w:val="268"/>
        </w:trPr>
        <w:tc>
          <w:tcPr>
            <w:tcW w:w="1375" w:type="dxa"/>
            <w:vAlign w:val="top"/>
            <w:hideMark/>
          </w:tcPr>
          <w:p w14:paraId="57DA5658"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 xml:space="preserve">Le </w:t>
            </w:r>
            <w:proofErr w:type="spellStart"/>
            <w:r w:rsidRPr="00A44331">
              <w:rPr>
                <w:rFonts w:eastAsia="Times New Roman" w:cs="Calibri"/>
                <w:lang w:eastAsia="en-AU"/>
              </w:rPr>
              <w:t>Brocque</w:t>
            </w:r>
            <w:proofErr w:type="spellEnd"/>
            <w:r w:rsidRPr="00A44331">
              <w:rPr>
                <w:rFonts w:eastAsia="Times New Roman" w:cs="Calibri"/>
                <w:lang w:eastAsia="en-AU"/>
              </w:rPr>
              <w:t xml:space="preserve"> (2014)</w:t>
            </w:r>
          </w:p>
        </w:tc>
        <w:tc>
          <w:tcPr>
            <w:tcW w:w="1375" w:type="dxa"/>
            <w:vAlign w:val="top"/>
            <w:hideMark/>
          </w:tcPr>
          <w:p w14:paraId="6E2F4050"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Australia</w:t>
            </w:r>
          </w:p>
        </w:tc>
        <w:tc>
          <w:tcPr>
            <w:tcW w:w="1375" w:type="dxa"/>
            <w:vAlign w:val="top"/>
            <w:hideMark/>
          </w:tcPr>
          <w:p w14:paraId="25C32ECE"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Primary</w:t>
            </w:r>
          </w:p>
        </w:tc>
        <w:tc>
          <w:tcPr>
            <w:tcW w:w="1375" w:type="dxa"/>
            <w:vAlign w:val="top"/>
            <w:hideMark/>
          </w:tcPr>
          <w:p w14:paraId="4BE7647C"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E1, E2, E3, E4, E5</w:t>
            </w:r>
          </w:p>
        </w:tc>
        <w:tc>
          <w:tcPr>
            <w:tcW w:w="1375" w:type="dxa"/>
            <w:vAlign w:val="top"/>
            <w:hideMark/>
          </w:tcPr>
          <w:p w14:paraId="0706C61D"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S2</w:t>
            </w:r>
          </w:p>
        </w:tc>
        <w:tc>
          <w:tcPr>
            <w:tcW w:w="1375" w:type="dxa"/>
            <w:vAlign w:val="top"/>
            <w:hideMark/>
          </w:tcPr>
          <w:p w14:paraId="29EAEA94"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Education</w:t>
            </w:r>
          </w:p>
        </w:tc>
        <w:tc>
          <w:tcPr>
            <w:tcW w:w="1375" w:type="dxa"/>
            <w:vAlign w:val="top"/>
            <w:hideMark/>
          </w:tcPr>
          <w:p w14:paraId="3435F167"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Individual and relationship level</w:t>
            </w:r>
          </w:p>
        </w:tc>
        <w:tc>
          <w:tcPr>
            <w:tcW w:w="1375" w:type="dxa"/>
            <w:vAlign w:val="top"/>
            <w:hideMark/>
          </w:tcPr>
          <w:p w14:paraId="147ADAC1"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Male and female youth in various school and community settings</w:t>
            </w:r>
          </w:p>
        </w:tc>
        <w:tc>
          <w:tcPr>
            <w:tcW w:w="1375" w:type="dxa"/>
            <w:vAlign w:val="top"/>
            <w:hideMark/>
          </w:tcPr>
          <w:p w14:paraId="4826EBE4"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Survey, pre-post, validated and modified scales; focus groups, post-</w:t>
            </w:r>
            <w:r>
              <w:rPr>
                <w:rFonts w:eastAsia="Times New Roman" w:cs="Calibri"/>
                <w:lang w:eastAsia="en-AU"/>
              </w:rPr>
              <w:t xml:space="preserve"> intervention</w:t>
            </w:r>
            <w:r w:rsidRPr="00A44331">
              <w:rPr>
                <w:rFonts w:eastAsia="Times New Roman" w:cs="Calibri"/>
                <w:lang w:eastAsia="en-AU"/>
              </w:rPr>
              <w:t>; theory-based</w:t>
            </w:r>
          </w:p>
        </w:tc>
        <w:tc>
          <w:tcPr>
            <w:tcW w:w="1375" w:type="dxa"/>
            <w:vAlign w:val="top"/>
            <w:hideMark/>
          </w:tcPr>
          <w:p w14:paraId="18345223"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Conflicting</w:t>
            </w:r>
          </w:p>
        </w:tc>
      </w:tr>
      <w:tr w:rsidR="00583897" w:rsidRPr="00A44331" w14:paraId="75960E78" w14:textId="77777777" w:rsidTr="001A15F9">
        <w:trPr>
          <w:trHeight w:val="680"/>
        </w:trPr>
        <w:tc>
          <w:tcPr>
            <w:tcW w:w="1375" w:type="dxa"/>
            <w:vAlign w:val="top"/>
            <w:hideMark/>
          </w:tcPr>
          <w:p w14:paraId="6BC442B8"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Love &amp; Taylor (2014)</w:t>
            </w:r>
          </w:p>
        </w:tc>
        <w:tc>
          <w:tcPr>
            <w:tcW w:w="1375" w:type="dxa"/>
            <w:vAlign w:val="top"/>
            <w:hideMark/>
          </w:tcPr>
          <w:p w14:paraId="6340767E"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Australia</w:t>
            </w:r>
          </w:p>
        </w:tc>
        <w:tc>
          <w:tcPr>
            <w:tcW w:w="1375" w:type="dxa"/>
            <w:vAlign w:val="top"/>
            <w:hideMark/>
          </w:tcPr>
          <w:p w14:paraId="3B0E9E1C"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Primary &amp; Secondary</w:t>
            </w:r>
          </w:p>
        </w:tc>
        <w:tc>
          <w:tcPr>
            <w:tcW w:w="1375" w:type="dxa"/>
            <w:vAlign w:val="top"/>
            <w:hideMark/>
          </w:tcPr>
          <w:p w14:paraId="3AD465F3"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E1, E2, E3, E4, E5</w:t>
            </w:r>
          </w:p>
        </w:tc>
        <w:tc>
          <w:tcPr>
            <w:tcW w:w="1375" w:type="dxa"/>
            <w:vAlign w:val="top"/>
            <w:hideMark/>
          </w:tcPr>
          <w:p w14:paraId="0157E396"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S2</w:t>
            </w:r>
          </w:p>
        </w:tc>
        <w:tc>
          <w:tcPr>
            <w:tcW w:w="1375" w:type="dxa"/>
            <w:vAlign w:val="top"/>
            <w:hideMark/>
          </w:tcPr>
          <w:p w14:paraId="23C2AFD6"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Education</w:t>
            </w:r>
          </w:p>
        </w:tc>
        <w:tc>
          <w:tcPr>
            <w:tcW w:w="1375" w:type="dxa"/>
            <w:vAlign w:val="top"/>
            <w:hideMark/>
          </w:tcPr>
          <w:p w14:paraId="7EE05D03"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Individual and relationship level</w:t>
            </w:r>
          </w:p>
        </w:tc>
        <w:tc>
          <w:tcPr>
            <w:tcW w:w="1375" w:type="dxa"/>
            <w:vAlign w:val="top"/>
            <w:hideMark/>
          </w:tcPr>
          <w:p w14:paraId="005D313F"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Male and female late primary school aged youth, and young adults</w:t>
            </w:r>
          </w:p>
        </w:tc>
        <w:tc>
          <w:tcPr>
            <w:tcW w:w="1375" w:type="dxa"/>
            <w:vAlign w:val="top"/>
            <w:hideMark/>
          </w:tcPr>
          <w:p w14:paraId="1236DE09"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Survey, pre-post, newly designed questions; theory-based</w:t>
            </w:r>
          </w:p>
        </w:tc>
        <w:tc>
          <w:tcPr>
            <w:tcW w:w="1375" w:type="dxa"/>
            <w:vAlign w:val="top"/>
            <w:hideMark/>
          </w:tcPr>
          <w:p w14:paraId="5DF0AFD3"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Promising</w:t>
            </w:r>
          </w:p>
        </w:tc>
      </w:tr>
      <w:tr w:rsidR="00583897" w:rsidRPr="00A44331" w14:paraId="3199C105" w14:textId="77777777" w:rsidTr="001A15F9">
        <w:trPr>
          <w:trHeight w:val="1160"/>
        </w:trPr>
        <w:tc>
          <w:tcPr>
            <w:tcW w:w="1375" w:type="dxa"/>
            <w:vAlign w:val="top"/>
            <w:hideMark/>
          </w:tcPr>
          <w:p w14:paraId="18B5F553" w14:textId="77777777" w:rsidR="00583897" w:rsidRPr="00A44331" w:rsidRDefault="00583897" w:rsidP="00142B82">
            <w:pPr>
              <w:spacing w:after="0" w:line="240" w:lineRule="auto"/>
              <w:rPr>
                <w:rFonts w:eastAsia="Times New Roman" w:cs="Calibri"/>
                <w:lang w:eastAsia="en-AU"/>
              </w:rPr>
            </w:pPr>
            <w:proofErr w:type="spellStart"/>
            <w:r w:rsidRPr="00A44331">
              <w:rPr>
                <w:rFonts w:eastAsia="Times New Roman" w:cs="Calibri"/>
                <w:lang w:eastAsia="en-AU"/>
              </w:rPr>
              <w:t>Ninnes</w:t>
            </w:r>
            <w:proofErr w:type="spellEnd"/>
            <w:r w:rsidRPr="00A44331">
              <w:rPr>
                <w:rFonts w:eastAsia="Times New Roman" w:cs="Calibri"/>
                <w:lang w:eastAsia="en-AU"/>
              </w:rPr>
              <w:t xml:space="preserve"> &amp; </w:t>
            </w:r>
            <w:proofErr w:type="spellStart"/>
            <w:r w:rsidRPr="00A44331">
              <w:rPr>
                <w:rFonts w:eastAsia="Times New Roman" w:cs="Calibri"/>
                <w:lang w:eastAsia="en-AU"/>
              </w:rPr>
              <w:t>Koens</w:t>
            </w:r>
            <w:proofErr w:type="spellEnd"/>
            <w:r w:rsidRPr="00A44331">
              <w:rPr>
                <w:rFonts w:eastAsia="Times New Roman" w:cs="Calibri"/>
                <w:lang w:eastAsia="en-AU"/>
              </w:rPr>
              <w:t xml:space="preserve"> (2019)</w:t>
            </w:r>
          </w:p>
        </w:tc>
        <w:tc>
          <w:tcPr>
            <w:tcW w:w="1375" w:type="dxa"/>
            <w:vAlign w:val="top"/>
            <w:hideMark/>
          </w:tcPr>
          <w:p w14:paraId="17914201"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Australia</w:t>
            </w:r>
          </w:p>
        </w:tc>
        <w:tc>
          <w:tcPr>
            <w:tcW w:w="1375" w:type="dxa"/>
            <w:vAlign w:val="top"/>
            <w:hideMark/>
          </w:tcPr>
          <w:p w14:paraId="3A9DD377"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Primary &amp; Secondary</w:t>
            </w:r>
          </w:p>
        </w:tc>
        <w:tc>
          <w:tcPr>
            <w:tcW w:w="1375" w:type="dxa"/>
            <w:vAlign w:val="top"/>
            <w:hideMark/>
          </w:tcPr>
          <w:p w14:paraId="53C6516C"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E1, E3, E4, E5</w:t>
            </w:r>
          </w:p>
        </w:tc>
        <w:tc>
          <w:tcPr>
            <w:tcW w:w="1375" w:type="dxa"/>
            <w:vAlign w:val="top"/>
            <w:hideMark/>
          </w:tcPr>
          <w:p w14:paraId="7A2E8A3A"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S2</w:t>
            </w:r>
          </w:p>
        </w:tc>
        <w:tc>
          <w:tcPr>
            <w:tcW w:w="1375" w:type="dxa"/>
            <w:vAlign w:val="top"/>
            <w:hideMark/>
          </w:tcPr>
          <w:p w14:paraId="6679C5C9"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Community- bystander</w:t>
            </w:r>
          </w:p>
        </w:tc>
        <w:tc>
          <w:tcPr>
            <w:tcW w:w="1375" w:type="dxa"/>
            <w:vAlign w:val="top"/>
            <w:hideMark/>
          </w:tcPr>
          <w:p w14:paraId="68A58D74"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Organisational and community level</w:t>
            </w:r>
          </w:p>
        </w:tc>
        <w:tc>
          <w:tcPr>
            <w:tcW w:w="1375" w:type="dxa"/>
            <w:vAlign w:val="top"/>
            <w:hideMark/>
          </w:tcPr>
          <w:p w14:paraId="32308863"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Council managers and DV&amp;FV taskforce members</w:t>
            </w:r>
          </w:p>
        </w:tc>
        <w:tc>
          <w:tcPr>
            <w:tcW w:w="1375" w:type="dxa"/>
            <w:vAlign w:val="top"/>
            <w:hideMark/>
          </w:tcPr>
          <w:p w14:paraId="0AED115D"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Project 3: Survey, pre-post-follow-up, adapted validated questions.</w:t>
            </w:r>
          </w:p>
        </w:tc>
        <w:tc>
          <w:tcPr>
            <w:tcW w:w="1375" w:type="dxa"/>
            <w:vAlign w:val="top"/>
            <w:hideMark/>
          </w:tcPr>
          <w:p w14:paraId="43BFD6A1"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 xml:space="preserve">Promising  </w:t>
            </w:r>
          </w:p>
        </w:tc>
      </w:tr>
      <w:tr w:rsidR="00583897" w:rsidRPr="00A44331" w14:paraId="4A78AA64" w14:textId="77777777" w:rsidTr="001A15F9">
        <w:trPr>
          <w:trHeight w:val="797"/>
        </w:trPr>
        <w:tc>
          <w:tcPr>
            <w:tcW w:w="1375" w:type="dxa"/>
            <w:vAlign w:val="top"/>
            <w:hideMark/>
          </w:tcPr>
          <w:p w14:paraId="728EB12F"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Our Watch (2017)</w:t>
            </w:r>
          </w:p>
        </w:tc>
        <w:tc>
          <w:tcPr>
            <w:tcW w:w="1375" w:type="dxa"/>
            <w:vAlign w:val="top"/>
            <w:hideMark/>
          </w:tcPr>
          <w:p w14:paraId="67304624"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Australia</w:t>
            </w:r>
          </w:p>
        </w:tc>
        <w:tc>
          <w:tcPr>
            <w:tcW w:w="1375" w:type="dxa"/>
            <w:vAlign w:val="top"/>
            <w:hideMark/>
          </w:tcPr>
          <w:p w14:paraId="41FFCCD6"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Primary</w:t>
            </w:r>
          </w:p>
        </w:tc>
        <w:tc>
          <w:tcPr>
            <w:tcW w:w="1375" w:type="dxa"/>
            <w:vAlign w:val="top"/>
            <w:hideMark/>
          </w:tcPr>
          <w:p w14:paraId="0D620DF4"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E1, E3, E4, E5</w:t>
            </w:r>
          </w:p>
        </w:tc>
        <w:tc>
          <w:tcPr>
            <w:tcW w:w="1375" w:type="dxa"/>
            <w:vAlign w:val="top"/>
            <w:hideMark/>
          </w:tcPr>
          <w:p w14:paraId="05BE05D0"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S2</w:t>
            </w:r>
          </w:p>
        </w:tc>
        <w:tc>
          <w:tcPr>
            <w:tcW w:w="1375" w:type="dxa"/>
            <w:vAlign w:val="top"/>
            <w:hideMark/>
          </w:tcPr>
          <w:p w14:paraId="65F1AA91"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Social Marketing</w:t>
            </w:r>
          </w:p>
        </w:tc>
        <w:tc>
          <w:tcPr>
            <w:tcW w:w="1375" w:type="dxa"/>
            <w:vAlign w:val="top"/>
            <w:hideMark/>
          </w:tcPr>
          <w:p w14:paraId="03296AC0"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Organisational and community level</w:t>
            </w:r>
          </w:p>
        </w:tc>
        <w:tc>
          <w:tcPr>
            <w:tcW w:w="1375" w:type="dxa"/>
            <w:vAlign w:val="top"/>
            <w:hideMark/>
          </w:tcPr>
          <w:p w14:paraId="66F0F4B4"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Male and female youth in the community</w:t>
            </w:r>
          </w:p>
        </w:tc>
        <w:tc>
          <w:tcPr>
            <w:tcW w:w="1375" w:type="dxa"/>
            <w:vAlign w:val="top"/>
            <w:hideMark/>
          </w:tcPr>
          <w:p w14:paraId="44E89CFF"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Survey, pre-follow-upx5, newly designed questions; control group (who did not recognise the campaign)</w:t>
            </w:r>
          </w:p>
        </w:tc>
        <w:tc>
          <w:tcPr>
            <w:tcW w:w="1375" w:type="dxa"/>
            <w:vAlign w:val="top"/>
            <w:hideMark/>
          </w:tcPr>
          <w:p w14:paraId="2ADBB9EE"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Conflicting</w:t>
            </w:r>
          </w:p>
        </w:tc>
      </w:tr>
      <w:tr w:rsidR="00583897" w:rsidRPr="00A44331" w14:paraId="4D773944" w14:textId="77777777" w:rsidTr="001A15F9">
        <w:trPr>
          <w:trHeight w:val="584"/>
        </w:trPr>
        <w:tc>
          <w:tcPr>
            <w:tcW w:w="1375" w:type="dxa"/>
            <w:vAlign w:val="top"/>
            <w:hideMark/>
          </w:tcPr>
          <w:p w14:paraId="122D8A62"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Struthers et al (2019)</w:t>
            </w:r>
          </w:p>
        </w:tc>
        <w:tc>
          <w:tcPr>
            <w:tcW w:w="1375" w:type="dxa"/>
            <w:vAlign w:val="top"/>
            <w:hideMark/>
          </w:tcPr>
          <w:p w14:paraId="78229316"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Australia</w:t>
            </w:r>
          </w:p>
        </w:tc>
        <w:tc>
          <w:tcPr>
            <w:tcW w:w="1375" w:type="dxa"/>
            <w:vAlign w:val="top"/>
            <w:hideMark/>
          </w:tcPr>
          <w:p w14:paraId="6171A9C0"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Primary</w:t>
            </w:r>
          </w:p>
        </w:tc>
        <w:tc>
          <w:tcPr>
            <w:tcW w:w="1375" w:type="dxa"/>
            <w:vAlign w:val="top"/>
            <w:hideMark/>
          </w:tcPr>
          <w:p w14:paraId="608A2734"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E1, E3, E4, E5</w:t>
            </w:r>
          </w:p>
        </w:tc>
        <w:tc>
          <w:tcPr>
            <w:tcW w:w="1375" w:type="dxa"/>
            <w:vAlign w:val="top"/>
            <w:hideMark/>
          </w:tcPr>
          <w:p w14:paraId="2F0EEAC8"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S1, S2, S4</w:t>
            </w:r>
          </w:p>
        </w:tc>
        <w:tc>
          <w:tcPr>
            <w:tcW w:w="1375" w:type="dxa"/>
            <w:vAlign w:val="top"/>
            <w:hideMark/>
          </w:tcPr>
          <w:p w14:paraId="6A51BBEB"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Education</w:t>
            </w:r>
          </w:p>
        </w:tc>
        <w:tc>
          <w:tcPr>
            <w:tcW w:w="1375" w:type="dxa"/>
            <w:vAlign w:val="top"/>
            <w:hideMark/>
          </w:tcPr>
          <w:p w14:paraId="5CA3083A"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Individual and relationship level</w:t>
            </w:r>
          </w:p>
        </w:tc>
        <w:tc>
          <w:tcPr>
            <w:tcW w:w="1375" w:type="dxa"/>
            <w:vAlign w:val="top"/>
            <w:hideMark/>
          </w:tcPr>
          <w:p w14:paraId="757F7B73"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Young people in high schools and other youth settings</w:t>
            </w:r>
          </w:p>
        </w:tc>
        <w:tc>
          <w:tcPr>
            <w:tcW w:w="1375" w:type="dxa"/>
            <w:vAlign w:val="top"/>
            <w:hideMark/>
          </w:tcPr>
          <w:p w14:paraId="36AFD793"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 xml:space="preserve">Survey, pre-post-follow-up, adapted </w:t>
            </w:r>
            <w:r w:rsidRPr="00A44331">
              <w:rPr>
                <w:rFonts w:eastAsia="Times New Roman" w:cs="Calibri"/>
                <w:lang w:eastAsia="en-AU"/>
              </w:rPr>
              <w:lastRenderedPageBreak/>
              <w:t>questions; theory-based</w:t>
            </w:r>
          </w:p>
        </w:tc>
        <w:tc>
          <w:tcPr>
            <w:tcW w:w="1375" w:type="dxa"/>
            <w:vAlign w:val="top"/>
            <w:hideMark/>
          </w:tcPr>
          <w:p w14:paraId="12EDF25B"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lastRenderedPageBreak/>
              <w:t>Promising</w:t>
            </w:r>
          </w:p>
        </w:tc>
      </w:tr>
      <w:tr w:rsidR="00583897" w:rsidRPr="00A44331" w14:paraId="5CC6B260" w14:textId="77777777" w:rsidTr="001A15F9">
        <w:trPr>
          <w:trHeight w:val="738"/>
        </w:trPr>
        <w:tc>
          <w:tcPr>
            <w:tcW w:w="1375" w:type="dxa"/>
            <w:vAlign w:val="top"/>
            <w:hideMark/>
          </w:tcPr>
          <w:p w14:paraId="71DCC5FC"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 xml:space="preserve">Taylor et al (2011) </w:t>
            </w:r>
          </w:p>
        </w:tc>
        <w:tc>
          <w:tcPr>
            <w:tcW w:w="1375" w:type="dxa"/>
            <w:vAlign w:val="top"/>
            <w:hideMark/>
          </w:tcPr>
          <w:p w14:paraId="3DA43E0C"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USA</w:t>
            </w:r>
          </w:p>
        </w:tc>
        <w:tc>
          <w:tcPr>
            <w:tcW w:w="1375" w:type="dxa"/>
            <w:vAlign w:val="top"/>
            <w:hideMark/>
          </w:tcPr>
          <w:p w14:paraId="60ED229B"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Primary &amp; Secondary</w:t>
            </w:r>
          </w:p>
        </w:tc>
        <w:tc>
          <w:tcPr>
            <w:tcW w:w="1375" w:type="dxa"/>
            <w:vAlign w:val="top"/>
            <w:hideMark/>
          </w:tcPr>
          <w:p w14:paraId="045582C2"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E1, E3, E4, E5</w:t>
            </w:r>
          </w:p>
        </w:tc>
        <w:tc>
          <w:tcPr>
            <w:tcW w:w="1375" w:type="dxa"/>
            <w:vAlign w:val="top"/>
            <w:hideMark/>
          </w:tcPr>
          <w:p w14:paraId="5F85F5E9"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S2</w:t>
            </w:r>
          </w:p>
        </w:tc>
        <w:tc>
          <w:tcPr>
            <w:tcW w:w="1375" w:type="dxa"/>
            <w:vAlign w:val="top"/>
            <w:hideMark/>
          </w:tcPr>
          <w:p w14:paraId="3137D6A5"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Education</w:t>
            </w:r>
          </w:p>
        </w:tc>
        <w:tc>
          <w:tcPr>
            <w:tcW w:w="1375" w:type="dxa"/>
            <w:vAlign w:val="top"/>
            <w:hideMark/>
          </w:tcPr>
          <w:p w14:paraId="46323A1A"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Individual and relationship level</w:t>
            </w:r>
          </w:p>
        </w:tc>
        <w:tc>
          <w:tcPr>
            <w:tcW w:w="1375" w:type="dxa"/>
            <w:vAlign w:val="top"/>
            <w:hideMark/>
          </w:tcPr>
          <w:p w14:paraId="0FEBE033"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Male and female middle school students in grades 6 and 7</w:t>
            </w:r>
          </w:p>
        </w:tc>
        <w:tc>
          <w:tcPr>
            <w:tcW w:w="1375" w:type="dxa"/>
            <w:vAlign w:val="top"/>
            <w:hideMark/>
          </w:tcPr>
          <w:p w14:paraId="6704B574"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Survey, pre-post-follow-up, adapted scales; Focus groups, post-</w:t>
            </w:r>
            <w:r>
              <w:rPr>
                <w:rFonts w:eastAsia="Times New Roman" w:cs="Calibri"/>
                <w:lang w:eastAsia="en-AU"/>
              </w:rPr>
              <w:t xml:space="preserve"> intervention</w:t>
            </w:r>
            <w:r w:rsidRPr="00A44331">
              <w:rPr>
                <w:rFonts w:eastAsia="Times New Roman" w:cs="Calibri"/>
                <w:lang w:eastAsia="en-AU"/>
              </w:rPr>
              <w:t>; randomisation, comparative group and a control group</w:t>
            </w:r>
          </w:p>
        </w:tc>
        <w:tc>
          <w:tcPr>
            <w:tcW w:w="1375" w:type="dxa"/>
            <w:vAlign w:val="top"/>
            <w:hideMark/>
          </w:tcPr>
          <w:p w14:paraId="3AB2146F" w14:textId="77777777" w:rsidR="00583897" w:rsidRPr="00A44331" w:rsidRDefault="00583897" w:rsidP="00142B82">
            <w:pPr>
              <w:spacing w:after="0" w:line="240" w:lineRule="auto"/>
              <w:rPr>
                <w:rFonts w:eastAsia="Times New Roman" w:cs="Calibri"/>
                <w:lang w:eastAsia="en-AU"/>
              </w:rPr>
            </w:pPr>
            <w:r w:rsidRPr="00A44331">
              <w:rPr>
                <w:rFonts w:eastAsia="Times New Roman" w:cs="Calibri"/>
                <w:lang w:eastAsia="en-AU"/>
              </w:rPr>
              <w:t>Conflicting</w:t>
            </w:r>
          </w:p>
        </w:tc>
      </w:tr>
    </w:tbl>
    <w:p w14:paraId="4DB5F4BA" w14:textId="77777777" w:rsidR="00583897" w:rsidRPr="00A44331" w:rsidRDefault="00583897" w:rsidP="00583897">
      <w:pPr>
        <w:spacing w:after="0" w:line="240" w:lineRule="auto"/>
        <w:rPr>
          <w:lang w:bidi="en-US"/>
        </w:rPr>
        <w:sectPr w:rsidR="00583897" w:rsidRPr="00A44331" w:rsidSect="006D4E39">
          <w:footerReference w:type="default" r:id="rId85"/>
          <w:pgSz w:w="16838" w:h="11906" w:orient="landscape" w:code="9"/>
          <w:pgMar w:top="1418" w:right="2240" w:bottom="709" w:left="1276" w:header="709" w:footer="624" w:gutter="0"/>
          <w:cols w:space="708"/>
          <w:docGrid w:linePitch="360"/>
        </w:sectPr>
      </w:pPr>
    </w:p>
    <w:p w14:paraId="67F4271C" w14:textId="6F81DB37" w:rsidR="00583897" w:rsidRPr="00A44331" w:rsidRDefault="00583897" w:rsidP="00142B82">
      <w:pPr>
        <w:pStyle w:val="LTU-Subhead1"/>
        <w:rPr>
          <w:lang w:bidi="en-US"/>
        </w:rPr>
      </w:pPr>
      <w:bookmarkStart w:id="610" w:name="_Toc67067363"/>
      <w:bookmarkStart w:id="611" w:name="_Toc82176978"/>
      <w:r w:rsidRPr="00A44331">
        <w:rPr>
          <w:lang w:bidi="en-US"/>
        </w:rPr>
        <w:lastRenderedPageBreak/>
        <w:t xml:space="preserve">Appendix 5: Additional </w:t>
      </w:r>
      <w:r>
        <w:rPr>
          <w:lang w:bidi="en-US"/>
        </w:rPr>
        <w:t>P</w:t>
      </w:r>
      <w:r w:rsidRPr="00A44331">
        <w:rPr>
          <w:lang w:bidi="en-US"/>
        </w:rPr>
        <w:t>apers</w:t>
      </w:r>
      <w:bookmarkEnd w:id="610"/>
      <w:bookmarkEnd w:id="611"/>
    </w:p>
    <w:tbl>
      <w:tblPr>
        <w:tblStyle w:val="LTU-Table1"/>
        <w:tblW w:w="9299" w:type="dxa"/>
        <w:tblLook w:val="04A0" w:firstRow="1" w:lastRow="0" w:firstColumn="1" w:lastColumn="0" w:noHBand="0" w:noVBand="1"/>
        <w:tblCaption w:val="APPENDIX 5: ADDITIONAL PAPERS"/>
        <w:tblDescription w:val="Column 1 Author, Column 2 Intervention"/>
      </w:tblPr>
      <w:tblGrid>
        <w:gridCol w:w="4649"/>
        <w:gridCol w:w="4650"/>
      </w:tblGrid>
      <w:tr w:rsidR="00583897" w:rsidRPr="001A15F9" w14:paraId="0E45CFEE" w14:textId="77777777" w:rsidTr="001A15F9">
        <w:trPr>
          <w:cnfStyle w:val="100000000000" w:firstRow="1" w:lastRow="0" w:firstColumn="0" w:lastColumn="0" w:oddVBand="0" w:evenVBand="0" w:oddHBand="0" w:evenHBand="0" w:firstRowFirstColumn="0" w:firstRowLastColumn="0" w:lastRowFirstColumn="0" w:lastRowLastColumn="0"/>
          <w:trHeight w:val="348"/>
        </w:trPr>
        <w:tc>
          <w:tcPr>
            <w:tcW w:w="4649" w:type="dxa"/>
            <w:tcBorders>
              <w:top w:val="single" w:sz="4" w:space="0" w:color="auto"/>
              <w:bottom w:val="single" w:sz="4" w:space="0" w:color="auto"/>
              <w:right w:val="single" w:sz="4" w:space="0" w:color="auto"/>
            </w:tcBorders>
            <w:shd w:val="clear" w:color="auto" w:fill="auto"/>
            <w:hideMark/>
          </w:tcPr>
          <w:p w14:paraId="1C8D4B18" w14:textId="01B622DC" w:rsidR="00583897" w:rsidRPr="001A15F9" w:rsidRDefault="001A15F9" w:rsidP="001A15F9">
            <w:pPr>
              <w:pStyle w:val="LTU-Table-Heading"/>
            </w:pPr>
            <w:r w:rsidRPr="001A15F9">
              <w:rPr>
                <w:caps w:val="0"/>
              </w:rPr>
              <w:t xml:space="preserve">Author </w:t>
            </w:r>
          </w:p>
        </w:tc>
        <w:tc>
          <w:tcPr>
            <w:tcW w:w="4650" w:type="dxa"/>
            <w:tcBorders>
              <w:top w:val="single" w:sz="4" w:space="0" w:color="auto"/>
              <w:left w:val="single" w:sz="4" w:space="0" w:color="auto"/>
              <w:bottom w:val="single" w:sz="4" w:space="0" w:color="auto"/>
            </w:tcBorders>
            <w:shd w:val="clear" w:color="auto" w:fill="auto"/>
          </w:tcPr>
          <w:p w14:paraId="73869D19" w14:textId="6FFC028B" w:rsidR="00583897" w:rsidRPr="001A15F9" w:rsidRDefault="001A15F9" w:rsidP="001A15F9">
            <w:pPr>
              <w:pStyle w:val="LTU-Table-Heading"/>
            </w:pPr>
            <w:r w:rsidRPr="001A15F9">
              <w:rPr>
                <w:caps w:val="0"/>
              </w:rPr>
              <w:t>Intervention</w:t>
            </w:r>
          </w:p>
        </w:tc>
      </w:tr>
      <w:tr w:rsidR="00583897" w:rsidRPr="00A44331" w14:paraId="60DC8B99" w14:textId="77777777" w:rsidTr="001A15F9">
        <w:trPr>
          <w:trHeight w:val="178"/>
        </w:trPr>
        <w:tc>
          <w:tcPr>
            <w:tcW w:w="4649" w:type="dxa"/>
            <w:tcBorders>
              <w:top w:val="single" w:sz="4" w:space="0" w:color="auto"/>
            </w:tcBorders>
            <w:hideMark/>
          </w:tcPr>
          <w:p w14:paraId="27469D14" w14:textId="77777777" w:rsidR="00583897" w:rsidRPr="00A44331" w:rsidRDefault="00583897" w:rsidP="00142B82">
            <w:pPr>
              <w:pStyle w:val="LTU-Tablebody"/>
              <w:rPr>
                <w:lang w:eastAsia="en-AU"/>
              </w:rPr>
            </w:pPr>
            <w:r w:rsidRPr="00A44331">
              <w:rPr>
                <w:noProof/>
                <w:lang w:eastAsia="en-AU"/>
              </w:rPr>
              <w:t>Baker et al. (2013)</w:t>
            </w:r>
          </w:p>
        </w:tc>
        <w:tc>
          <w:tcPr>
            <w:tcW w:w="4650" w:type="dxa"/>
            <w:tcBorders>
              <w:top w:val="single" w:sz="4" w:space="0" w:color="auto"/>
            </w:tcBorders>
          </w:tcPr>
          <w:p w14:paraId="5B04C3E8" w14:textId="77777777" w:rsidR="00583897" w:rsidRPr="00A44331" w:rsidRDefault="00583897" w:rsidP="00142B82">
            <w:pPr>
              <w:pStyle w:val="LTU-Tablebody"/>
              <w:rPr>
                <w:lang w:eastAsia="en-AU"/>
              </w:rPr>
            </w:pPr>
            <w:r w:rsidRPr="00A44331">
              <w:rPr>
                <w:i/>
                <w:iCs/>
                <w:lang w:eastAsia="en-AU"/>
              </w:rPr>
              <w:t xml:space="preserve">My Body, My Boundaries </w:t>
            </w:r>
            <w:r w:rsidRPr="00A44331">
              <w:rPr>
                <w:lang w:eastAsia="en-AU"/>
              </w:rPr>
              <w:t xml:space="preserve">curriculum </w:t>
            </w:r>
          </w:p>
        </w:tc>
      </w:tr>
      <w:tr w:rsidR="00583897" w:rsidRPr="00A44331" w14:paraId="4FF6BA09" w14:textId="77777777" w:rsidTr="00142B82">
        <w:trPr>
          <w:trHeight w:val="21"/>
        </w:trPr>
        <w:tc>
          <w:tcPr>
            <w:tcW w:w="4649" w:type="dxa"/>
          </w:tcPr>
          <w:p w14:paraId="07E45124" w14:textId="77777777" w:rsidR="00583897" w:rsidRPr="00A44331" w:rsidRDefault="00583897" w:rsidP="00142B82">
            <w:pPr>
              <w:pStyle w:val="LTU-Tablebody"/>
              <w:rPr>
                <w:lang w:eastAsia="en-AU"/>
              </w:rPr>
            </w:pPr>
            <w:r w:rsidRPr="00A44331">
              <w:rPr>
                <w:lang w:eastAsia="en-AU"/>
              </w:rPr>
              <w:t xml:space="preserve">Barron &amp; Topping </w:t>
            </w:r>
            <w:r w:rsidRPr="00A44331">
              <w:rPr>
                <w:noProof/>
                <w:lang w:eastAsia="en-AU"/>
              </w:rPr>
              <w:t>(2013)</w:t>
            </w:r>
          </w:p>
        </w:tc>
        <w:tc>
          <w:tcPr>
            <w:tcW w:w="4650" w:type="dxa"/>
          </w:tcPr>
          <w:p w14:paraId="5D097C69" w14:textId="77777777" w:rsidR="00583897" w:rsidRPr="00A44331" w:rsidRDefault="00583897" w:rsidP="00142B82">
            <w:pPr>
              <w:pStyle w:val="LTU-Tablebody"/>
              <w:rPr>
                <w:lang w:eastAsia="en-AU"/>
              </w:rPr>
            </w:pPr>
            <w:proofErr w:type="spellStart"/>
            <w:r w:rsidRPr="00A44331">
              <w:rPr>
                <w:lang w:eastAsia="en-AU"/>
              </w:rPr>
              <w:t>Tweenees</w:t>
            </w:r>
            <w:proofErr w:type="spellEnd"/>
            <w:r w:rsidRPr="00A44331">
              <w:rPr>
                <w:lang w:eastAsia="en-AU"/>
              </w:rPr>
              <w:t xml:space="preserve"> program</w:t>
            </w:r>
          </w:p>
        </w:tc>
      </w:tr>
      <w:tr w:rsidR="00583897" w:rsidRPr="00A44331" w14:paraId="09EFD69D" w14:textId="77777777" w:rsidTr="00142B82">
        <w:trPr>
          <w:trHeight w:val="38"/>
        </w:trPr>
        <w:tc>
          <w:tcPr>
            <w:tcW w:w="4649" w:type="dxa"/>
            <w:hideMark/>
          </w:tcPr>
          <w:p w14:paraId="474BC8B4" w14:textId="77777777" w:rsidR="00583897" w:rsidRPr="00A44331" w:rsidRDefault="00583897" w:rsidP="00142B82">
            <w:pPr>
              <w:pStyle w:val="LTU-Tablebody"/>
              <w:rPr>
                <w:lang w:eastAsia="en-AU"/>
              </w:rPr>
            </w:pPr>
            <w:r w:rsidRPr="00A44331">
              <w:rPr>
                <w:lang w:eastAsia="en-AU"/>
              </w:rPr>
              <w:t xml:space="preserve">Brown </w:t>
            </w:r>
            <w:r w:rsidRPr="00A44331">
              <w:rPr>
                <w:noProof/>
                <w:lang w:eastAsia="en-AU"/>
              </w:rPr>
              <w:t>(2017)</w:t>
            </w:r>
          </w:p>
        </w:tc>
        <w:tc>
          <w:tcPr>
            <w:tcW w:w="4650" w:type="dxa"/>
            <w:hideMark/>
          </w:tcPr>
          <w:p w14:paraId="415F8EA3" w14:textId="77777777" w:rsidR="00583897" w:rsidRPr="00A44331" w:rsidRDefault="00583897" w:rsidP="00142B82">
            <w:pPr>
              <w:pStyle w:val="LTU-Tablebody"/>
              <w:rPr>
                <w:lang w:eastAsia="en-AU"/>
              </w:rPr>
            </w:pPr>
            <w:r w:rsidRPr="00A44331">
              <w:rPr>
                <w:lang w:eastAsia="en-AU"/>
              </w:rPr>
              <w:t>Safer, Smarter Kids</w:t>
            </w:r>
          </w:p>
        </w:tc>
      </w:tr>
      <w:tr w:rsidR="00583897" w:rsidRPr="00A44331" w14:paraId="2B768B70" w14:textId="77777777" w:rsidTr="00142B82">
        <w:trPr>
          <w:trHeight w:val="21"/>
        </w:trPr>
        <w:tc>
          <w:tcPr>
            <w:tcW w:w="4649" w:type="dxa"/>
            <w:hideMark/>
          </w:tcPr>
          <w:p w14:paraId="5108FEE1" w14:textId="77777777" w:rsidR="00583897" w:rsidRPr="00A44331" w:rsidRDefault="00583897" w:rsidP="00142B82">
            <w:pPr>
              <w:pStyle w:val="LTU-Tablebody"/>
              <w:rPr>
                <w:lang w:eastAsia="en-AU"/>
              </w:rPr>
            </w:pPr>
            <w:r w:rsidRPr="00A44331">
              <w:rPr>
                <w:noProof/>
                <w:lang w:eastAsia="en-AU"/>
              </w:rPr>
              <w:t>Czerwinski et al. (2018)</w:t>
            </w:r>
          </w:p>
        </w:tc>
        <w:tc>
          <w:tcPr>
            <w:tcW w:w="4650" w:type="dxa"/>
            <w:hideMark/>
          </w:tcPr>
          <w:p w14:paraId="6126E044" w14:textId="77777777" w:rsidR="00583897" w:rsidRPr="00A44331" w:rsidRDefault="00583897" w:rsidP="00142B82">
            <w:pPr>
              <w:pStyle w:val="LTU-Tablebody"/>
              <w:rPr>
                <w:lang w:eastAsia="en-AU"/>
              </w:rPr>
            </w:pPr>
            <w:r w:rsidRPr="00A44331">
              <w:rPr>
                <w:lang w:eastAsia="en-AU"/>
              </w:rPr>
              <w:t>IGEL (German word for hedgehog)</w:t>
            </w:r>
          </w:p>
        </w:tc>
      </w:tr>
      <w:tr w:rsidR="00583897" w:rsidRPr="00A44331" w14:paraId="2F287155" w14:textId="77777777" w:rsidTr="00142B82">
        <w:trPr>
          <w:trHeight w:val="50"/>
        </w:trPr>
        <w:tc>
          <w:tcPr>
            <w:tcW w:w="4649" w:type="dxa"/>
            <w:hideMark/>
          </w:tcPr>
          <w:p w14:paraId="7DD00F64" w14:textId="77777777" w:rsidR="00583897" w:rsidRPr="00A44331" w:rsidRDefault="00583897" w:rsidP="00142B82">
            <w:pPr>
              <w:pStyle w:val="LTU-Tablebody"/>
              <w:rPr>
                <w:lang w:eastAsia="en-AU"/>
              </w:rPr>
            </w:pPr>
            <w:r w:rsidRPr="00A44331">
              <w:rPr>
                <w:noProof/>
                <w:lang w:eastAsia="en-AU"/>
              </w:rPr>
              <w:t>Daigneault, Hébert, McDuff, and Frappier (2012)</w:t>
            </w:r>
          </w:p>
        </w:tc>
        <w:tc>
          <w:tcPr>
            <w:tcW w:w="4650" w:type="dxa"/>
            <w:hideMark/>
          </w:tcPr>
          <w:p w14:paraId="31EB6903" w14:textId="77777777" w:rsidR="00583897" w:rsidRPr="00A44331" w:rsidRDefault="00583897" w:rsidP="00142B82">
            <w:pPr>
              <w:pStyle w:val="LTU-Tablebody"/>
              <w:rPr>
                <w:lang w:eastAsia="en-AU"/>
              </w:rPr>
            </w:pPr>
            <w:r w:rsidRPr="00A44331">
              <w:rPr>
                <w:lang w:eastAsia="en-AU"/>
              </w:rPr>
              <w:t>ESPACE sexual abuse prevention workshop</w:t>
            </w:r>
          </w:p>
        </w:tc>
      </w:tr>
      <w:tr w:rsidR="00583897" w:rsidRPr="00A44331" w14:paraId="4FC0E3A0" w14:textId="77777777" w:rsidTr="00142B82">
        <w:trPr>
          <w:trHeight w:val="443"/>
        </w:trPr>
        <w:tc>
          <w:tcPr>
            <w:tcW w:w="4649" w:type="dxa"/>
            <w:hideMark/>
          </w:tcPr>
          <w:p w14:paraId="3D908A2B" w14:textId="77777777" w:rsidR="00583897" w:rsidRPr="00A44331" w:rsidRDefault="00583897" w:rsidP="00142B82">
            <w:pPr>
              <w:pStyle w:val="LTU-Tablebody"/>
              <w:rPr>
                <w:lang w:eastAsia="en-AU"/>
              </w:rPr>
            </w:pPr>
            <w:r w:rsidRPr="00A44331">
              <w:rPr>
                <w:noProof/>
                <w:lang w:eastAsia="en-AU"/>
              </w:rPr>
              <w:t>Espelage et al. (2013)</w:t>
            </w:r>
          </w:p>
        </w:tc>
        <w:tc>
          <w:tcPr>
            <w:tcW w:w="4650" w:type="dxa"/>
            <w:hideMark/>
          </w:tcPr>
          <w:p w14:paraId="6D11679D" w14:textId="77777777" w:rsidR="00583897" w:rsidRPr="00A44331" w:rsidRDefault="00583897" w:rsidP="00142B82">
            <w:pPr>
              <w:pStyle w:val="LTU-Tablebody"/>
              <w:rPr>
                <w:lang w:eastAsia="en-AU"/>
              </w:rPr>
            </w:pPr>
            <w:r w:rsidRPr="00A44331">
              <w:rPr>
                <w:lang w:eastAsia="en-AU"/>
              </w:rPr>
              <w:t>Second Step: Student Success Through Prevention (SS-SSTP)</w:t>
            </w:r>
          </w:p>
        </w:tc>
      </w:tr>
      <w:tr w:rsidR="00583897" w:rsidRPr="00A44331" w14:paraId="23578741" w14:textId="77777777" w:rsidTr="00142B82">
        <w:trPr>
          <w:trHeight w:val="244"/>
        </w:trPr>
        <w:tc>
          <w:tcPr>
            <w:tcW w:w="4649" w:type="dxa"/>
            <w:hideMark/>
          </w:tcPr>
          <w:p w14:paraId="35E9590D" w14:textId="77777777" w:rsidR="00583897" w:rsidRPr="00A44331" w:rsidRDefault="00583897" w:rsidP="00142B82">
            <w:pPr>
              <w:pStyle w:val="LTU-Tablebody"/>
              <w:rPr>
                <w:lang w:eastAsia="en-AU"/>
              </w:rPr>
            </w:pPr>
            <w:r w:rsidRPr="00A44331">
              <w:rPr>
                <w:noProof/>
                <w:lang w:eastAsia="en-AU"/>
              </w:rPr>
              <w:t>Kenny (2010)</w:t>
            </w:r>
          </w:p>
        </w:tc>
        <w:tc>
          <w:tcPr>
            <w:tcW w:w="4650" w:type="dxa"/>
            <w:hideMark/>
          </w:tcPr>
          <w:p w14:paraId="540A1F17" w14:textId="77777777" w:rsidR="00583897" w:rsidRPr="00A44331" w:rsidRDefault="00583897" w:rsidP="00142B82">
            <w:pPr>
              <w:pStyle w:val="LTU-Tablebody"/>
              <w:rPr>
                <w:lang w:eastAsia="en-AU"/>
              </w:rPr>
            </w:pPr>
            <w:r w:rsidRPr="00A44331">
              <w:rPr>
                <w:lang w:eastAsia="en-AU"/>
              </w:rPr>
              <w:t>Kids Learning About Safety (KLAS)</w:t>
            </w:r>
          </w:p>
        </w:tc>
      </w:tr>
      <w:tr w:rsidR="00583897" w:rsidRPr="00A44331" w14:paraId="6F5EE228" w14:textId="77777777" w:rsidTr="00142B82">
        <w:trPr>
          <w:trHeight w:val="21"/>
        </w:trPr>
        <w:tc>
          <w:tcPr>
            <w:tcW w:w="4649" w:type="dxa"/>
            <w:hideMark/>
          </w:tcPr>
          <w:p w14:paraId="6FEC908B" w14:textId="77777777" w:rsidR="00583897" w:rsidRPr="00A44331" w:rsidRDefault="00583897" w:rsidP="00142B82">
            <w:pPr>
              <w:pStyle w:val="LTU-Tablebody"/>
              <w:rPr>
                <w:lang w:eastAsia="en-AU"/>
              </w:rPr>
            </w:pPr>
            <w:r w:rsidRPr="00A44331">
              <w:rPr>
                <w:noProof/>
                <w:lang w:eastAsia="en-AU"/>
              </w:rPr>
              <w:t>Kenny and Wurtele (2010)</w:t>
            </w:r>
          </w:p>
        </w:tc>
        <w:tc>
          <w:tcPr>
            <w:tcW w:w="4650" w:type="dxa"/>
            <w:hideMark/>
          </w:tcPr>
          <w:p w14:paraId="61720CB8" w14:textId="77777777" w:rsidR="00583897" w:rsidRPr="00A44331" w:rsidRDefault="00583897" w:rsidP="00142B82">
            <w:pPr>
              <w:pStyle w:val="LTU-Tablebody"/>
              <w:rPr>
                <w:lang w:eastAsia="en-AU"/>
              </w:rPr>
            </w:pPr>
            <w:r w:rsidRPr="00A44331">
              <w:rPr>
                <w:lang w:eastAsia="en-AU"/>
              </w:rPr>
              <w:t>Body Safety Training program</w:t>
            </w:r>
          </w:p>
        </w:tc>
      </w:tr>
      <w:tr w:rsidR="00583897" w:rsidRPr="00A44331" w14:paraId="0D6D23B4" w14:textId="77777777" w:rsidTr="00142B82">
        <w:trPr>
          <w:trHeight w:val="21"/>
        </w:trPr>
        <w:tc>
          <w:tcPr>
            <w:tcW w:w="4649" w:type="dxa"/>
            <w:hideMark/>
          </w:tcPr>
          <w:p w14:paraId="26170747" w14:textId="77777777" w:rsidR="00583897" w:rsidRPr="00A44331" w:rsidRDefault="00583897" w:rsidP="00142B82">
            <w:pPr>
              <w:pStyle w:val="LTU-Tablebody"/>
              <w:rPr>
                <w:lang w:eastAsia="en-AU"/>
              </w:rPr>
            </w:pPr>
            <w:r w:rsidRPr="00A44331">
              <w:rPr>
                <w:noProof/>
                <w:lang w:eastAsia="en-AU"/>
              </w:rPr>
              <w:t>Kenny et al. (2012)</w:t>
            </w:r>
          </w:p>
        </w:tc>
        <w:tc>
          <w:tcPr>
            <w:tcW w:w="4650" w:type="dxa"/>
            <w:hideMark/>
          </w:tcPr>
          <w:p w14:paraId="5C7EF440" w14:textId="77777777" w:rsidR="00583897" w:rsidRPr="00A44331" w:rsidRDefault="00583897" w:rsidP="00142B82">
            <w:pPr>
              <w:pStyle w:val="LTU-Tablebody"/>
              <w:rPr>
                <w:lang w:eastAsia="en-AU"/>
              </w:rPr>
            </w:pPr>
            <w:r w:rsidRPr="00A44331">
              <w:rPr>
                <w:lang w:eastAsia="en-AU"/>
              </w:rPr>
              <w:t>Kids Learning About Safety</w:t>
            </w:r>
          </w:p>
        </w:tc>
      </w:tr>
      <w:tr w:rsidR="00583897" w:rsidRPr="00A44331" w14:paraId="4ADEB497" w14:textId="77777777" w:rsidTr="00142B82">
        <w:trPr>
          <w:trHeight w:val="21"/>
        </w:trPr>
        <w:tc>
          <w:tcPr>
            <w:tcW w:w="4649" w:type="dxa"/>
            <w:hideMark/>
          </w:tcPr>
          <w:p w14:paraId="2EFF6BCF" w14:textId="77777777" w:rsidR="00583897" w:rsidRPr="00A44331" w:rsidRDefault="00583897" w:rsidP="00142B82">
            <w:pPr>
              <w:pStyle w:val="LTU-Tablebody"/>
              <w:rPr>
                <w:lang w:eastAsia="en-AU"/>
              </w:rPr>
            </w:pPr>
            <w:r w:rsidRPr="00A44331">
              <w:rPr>
                <w:noProof/>
                <w:lang w:eastAsia="en-AU"/>
              </w:rPr>
              <w:t>Morris et al. (2017)</w:t>
            </w:r>
          </w:p>
        </w:tc>
        <w:tc>
          <w:tcPr>
            <w:tcW w:w="4650" w:type="dxa"/>
            <w:hideMark/>
          </w:tcPr>
          <w:p w14:paraId="17D7BF9D" w14:textId="77777777" w:rsidR="00583897" w:rsidRPr="00A44331" w:rsidRDefault="00583897" w:rsidP="00142B82">
            <w:pPr>
              <w:pStyle w:val="LTU-Tablebody"/>
              <w:rPr>
                <w:lang w:eastAsia="en-AU"/>
              </w:rPr>
            </w:pPr>
            <w:proofErr w:type="spellStart"/>
            <w:r w:rsidRPr="00A44331">
              <w:rPr>
                <w:lang w:eastAsia="en-AU"/>
              </w:rPr>
              <w:t>Safe@Last</w:t>
            </w:r>
            <w:proofErr w:type="spellEnd"/>
          </w:p>
        </w:tc>
      </w:tr>
      <w:tr w:rsidR="00583897" w:rsidRPr="00A44331" w14:paraId="265E259D" w14:textId="77777777" w:rsidTr="00142B82">
        <w:trPr>
          <w:trHeight w:val="21"/>
        </w:trPr>
        <w:tc>
          <w:tcPr>
            <w:tcW w:w="4649" w:type="dxa"/>
            <w:hideMark/>
          </w:tcPr>
          <w:p w14:paraId="5CC2D46E" w14:textId="77777777" w:rsidR="00583897" w:rsidRPr="00A44331" w:rsidRDefault="00583897" w:rsidP="00142B82">
            <w:pPr>
              <w:pStyle w:val="LTU-Tablebody"/>
              <w:rPr>
                <w:lang w:eastAsia="en-AU"/>
              </w:rPr>
            </w:pPr>
            <w:r w:rsidRPr="00A44331">
              <w:rPr>
                <w:noProof/>
                <w:lang w:eastAsia="en-AU"/>
              </w:rPr>
              <w:t>Muller, Roder, and Fingerle (2014)</w:t>
            </w:r>
          </w:p>
        </w:tc>
        <w:tc>
          <w:tcPr>
            <w:tcW w:w="4650" w:type="dxa"/>
            <w:hideMark/>
          </w:tcPr>
          <w:p w14:paraId="395C560E" w14:textId="77777777" w:rsidR="00583897" w:rsidRPr="00A44331" w:rsidRDefault="00583897" w:rsidP="00142B82">
            <w:pPr>
              <w:pStyle w:val="LTU-Tablebody"/>
              <w:rPr>
                <w:lang w:eastAsia="en-AU"/>
              </w:rPr>
            </w:pPr>
            <w:r w:rsidRPr="00A44331">
              <w:rPr>
                <w:lang w:eastAsia="en-AU"/>
              </w:rPr>
              <w:t>Cool and Safe</w:t>
            </w:r>
          </w:p>
        </w:tc>
      </w:tr>
      <w:tr w:rsidR="00583897" w:rsidRPr="00A44331" w14:paraId="2991099D" w14:textId="77777777" w:rsidTr="00142B82">
        <w:trPr>
          <w:trHeight w:val="21"/>
        </w:trPr>
        <w:tc>
          <w:tcPr>
            <w:tcW w:w="4649" w:type="dxa"/>
            <w:hideMark/>
          </w:tcPr>
          <w:p w14:paraId="04D5B94D" w14:textId="77777777" w:rsidR="00583897" w:rsidRPr="00A44331" w:rsidRDefault="00583897" w:rsidP="00142B82">
            <w:pPr>
              <w:pStyle w:val="LTU-Tablebody"/>
              <w:rPr>
                <w:lang w:eastAsia="en-AU"/>
              </w:rPr>
            </w:pPr>
            <w:r w:rsidRPr="00A44331">
              <w:rPr>
                <w:noProof/>
                <w:lang w:eastAsia="en-AU"/>
              </w:rPr>
              <w:t>Nickerson et al. (2018)</w:t>
            </w:r>
          </w:p>
        </w:tc>
        <w:tc>
          <w:tcPr>
            <w:tcW w:w="4650" w:type="dxa"/>
            <w:hideMark/>
          </w:tcPr>
          <w:p w14:paraId="16327A78" w14:textId="77777777" w:rsidR="00583897" w:rsidRPr="00A44331" w:rsidRDefault="00583897" w:rsidP="00142B82">
            <w:pPr>
              <w:pStyle w:val="LTU-Tablebody"/>
              <w:rPr>
                <w:lang w:eastAsia="en-AU"/>
              </w:rPr>
            </w:pPr>
            <w:r w:rsidRPr="00A44331">
              <w:rPr>
                <w:lang w:eastAsia="en-AU"/>
              </w:rPr>
              <w:t>Second Step videos - family unit</w:t>
            </w:r>
          </w:p>
        </w:tc>
      </w:tr>
      <w:tr w:rsidR="00583897" w:rsidRPr="00A44331" w14:paraId="20AA0812" w14:textId="77777777" w:rsidTr="00142B82">
        <w:trPr>
          <w:trHeight w:val="21"/>
        </w:trPr>
        <w:tc>
          <w:tcPr>
            <w:tcW w:w="4649" w:type="dxa"/>
            <w:hideMark/>
          </w:tcPr>
          <w:p w14:paraId="3C2A9278" w14:textId="77777777" w:rsidR="00583897" w:rsidRPr="00A44331" w:rsidRDefault="00583897" w:rsidP="00142B82">
            <w:pPr>
              <w:pStyle w:val="LTU-Tablebody"/>
              <w:rPr>
                <w:lang w:eastAsia="en-AU"/>
              </w:rPr>
            </w:pPr>
            <w:r w:rsidRPr="00A44331">
              <w:rPr>
                <w:noProof/>
                <w:lang w:eastAsia="en-AU"/>
              </w:rPr>
              <w:t>Nickerson et al. (2019)</w:t>
            </w:r>
          </w:p>
        </w:tc>
        <w:tc>
          <w:tcPr>
            <w:tcW w:w="4650" w:type="dxa"/>
            <w:hideMark/>
          </w:tcPr>
          <w:p w14:paraId="4841D58B" w14:textId="77777777" w:rsidR="00583897" w:rsidRPr="00A44331" w:rsidRDefault="00583897" w:rsidP="00142B82">
            <w:pPr>
              <w:pStyle w:val="LTU-Tablebody"/>
              <w:rPr>
                <w:lang w:eastAsia="en-AU"/>
              </w:rPr>
            </w:pPr>
            <w:r w:rsidRPr="00A44331">
              <w:rPr>
                <w:lang w:eastAsia="en-AU"/>
              </w:rPr>
              <w:t>Second Step, Child Protection Unit (CPU)</w:t>
            </w:r>
          </w:p>
        </w:tc>
      </w:tr>
      <w:tr w:rsidR="00583897" w:rsidRPr="00A44331" w14:paraId="4172549D" w14:textId="77777777" w:rsidTr="00142B82">
        <w:trPr>
          <w:trHeight w:val="125"/>
        </w:trPr>
        <w:tc>
          <w:tcPr>
            <w:tcW w:w="4649" w:type="dxa"/>
            <w:hideMark/>
          </w:tcPr>
          <w:p w14:paraId="36045476" w14:textId="77777777" w:rsidR="00583897" w:rsidRPr="00A44331" w:rsidRDefault="00583897" w:rsidP="00142B82">
            <w:pPr>
              <w:pStyle w:val="LTU-Tablebody"/>
              <w:rPr>
                <w:lang w:eastAsia="en-AU"/>
              </w:rPr>
            </w:pPr>
            <w:r w:rsidRPr="00A44331">
              <w:rPr>
                <w:noProof/>
                <w:lang w:eastAsia="en-AU"/>
              </w:rPr>
              <w:t>Pulido et al. (2015)</w:t>
            </w:r>
          </w:p>
        </w:tc>
        <w:tc>
          <w:tcPr>
            <w:tcW w:w="4650" w:type="dxa"/>
            <w:hideMark/>
          </w:tcPr>
          <w:p w14:paraId="5F28F600" w14:textId="77777777" w:rsidR="00583897" w:rsidRPr="00A44331" w:rsidRDefault="00583897" w:rsidP="00142B82">
            <w:pPr>
              <w:pStyle w:val="LTU-Tablebody"/>
              <w:rPr>
                <w:rFonts w:cstheme="minorBidi"/>
                <w:lang w:eastAsia="en-AU"/>
              </w:rPr>
            </w:pPr>
            <w:r w:rsidRPr="00A44331">
              <w:rPr>
                <w:rFonts w:cstheme="minorBidi"/>
                <w:lang w:eastAsia="en-AU"/>
              </w:rPr>
              <w:t>Safe Touches</w:t>
            </w:r>
          </w:p>
        </w:tc>
      </w:tr>
      <w:tr w:rsidR="00583897" w:rsidRPr="00A44331" w14:paraId="65B598A9" w14:textId="77777777" w:rsidTr="00142B82">
        <w:trPr>
          <w:trHeight w:val="361"/>
        </w:trPr>
        <w:tc>
          <w:tcPr>
            <w:tcW w:w="4649" w:type="dxa"/>
            <w:hideMark/>
          </w:tcPr>
          <w:p w14:paraId="5A24D31D" w14:textId="77777777" w:rsidR="00583897" w:rsidRPr="00A44331" w:rsidRDefault="00583897" w:rsidP="00142B82">
            <w:pPr>
              <w:pStyle w:val="LTU-Tablebody"/>
              <w:rPr>
                <w:lang w:eastAsia="en-AU"/>
              </w:rPr>
            </w:pPr>
            <w:r w:rsidRPr="00A44331">
              <w:rPr>
                <w:noProof/>
                <w:lang w:eastAsia="en-AU"/>
              </w:rPr>
              <w:t>B. G. Taylor, Mumford, and Stein (2015)</w:t>
            </w:r>
          </w:p>
        </w:tc>
        <w:tc>
          <w:tcPr>
            <w:tcW w:w="4650" w:type="dxa"/>
            <w:hideMark/>
          </w:tcPr>
          <w:p w14:paraId="51C3F5B2" w14:textId="77777777" w:rsidR="00583897" w:rsidRPr="00A44331" w:rsidRDefault="00583897" w:rsidP="00142B82">
            <w:pPr>
              <w:pStyle w:val="LTU-Tablebody"/>
              <w:rPr>
                <w:lang w:eastAsia="en-AU"/>
              </w:rPr>
            </w:pPr>
            <w:r w:rsidRPr="00A44331">
              <w:rPr>
                <w:lang w:eastAsia="en-AU"/>
              </w:rPr>
              <w:t>Shifting Boundaries</w:t>
            </w:r>
          </w:p>
        </w:tc>
      </w:tr>
      <w:tr w:rsidR="00583897" w:rsidRPr="00A44331" w14:paraId="532C678E" w14:textId="77777777" w:rsidTr="00142B82">
        <w:trPr>
          <w:trHeight w:val="21"/>
        </w:trPr>
        <w:tc>
          <w:tcPr>
            <w:tcW w:w="4649" w:type="dxa"/>
            <w:hideMark/>
          </w:tcPr>
          <w:p w14:paraId="02AE73EC" w14:textId="77777777" w:rsidR="00583897" w:rsidRPr="00A44331" w:rsidRDefault="00583897" w:rsidP="00142B82">
            <w:pPr>
              <w:pStyle w:val="LTU-Tablebody"/>
              <w:rPr>
                <w:lang w:eastAsia="en-AU"/>
              </w:rPr>
            </w:pPr>
            <w:r w:rsidRPr="00A44331">
              <w:rPr>
                <w:noProof/>
                <w:lang w:eastAsia="en-AU"/>
              </w:rPr>
              <w:t>B. G. Taylor et al. (2017a)</w:t>
            </w:r>
          </w:p>
        </w:tc>
        <w:tc>
          <w:tcPr>
            <w:tcW w:w="4650" w:type="dxa"/>
            <w:hideMark/>
          </w:tcPr>
          <w:p w14:paraId="79A1E71E" w14:textId="77777777" w:rsidR="00583897" w:rsidRPr="00A44331" w:rsidRDefault="00583897" w:rsidP="00142B82">
            <w:pPr>
              <w:pStyle w:val="LTU-Tablebody"/>
              <w:rPr>
                <w:lang w:eastAsia="en-AU"/>
              </w:rPr>
            </w:pPr>
            <w:r w:rsidRPr="00A44331">
              <w:rPr>
                <w:lang w:eastAsia="en-AU"/>
              </w:rPr>
              <w:t>Shifting Boundaries</w:t>
            </w:r>
          </w:p>
        </w:tc>
      </w:tr>
      <w:tr w:rsidR="00583897" w:rsidRPr="00A44331" w14:paraId="22ABF3A6" w14:textId="77777777" w:rsidTr="00142B82">
        <w:trPr>
          <w:trHeight w:val="21"/>
        </w:trPr>
        <w:tc>
          <w:tcPr>
            <w:tcW w:w="4649" w:type="dxa"/>
            <w:hideMark/>
          </w:tcPr>
          <w:p w14:paraId="698D9484" w14:textId="77777777" w:rsidR="00583897" w:rsidRPr="00A44331" w:rsidRDefault="00583897" w:rsidP="00142B82">
            <w:pPr>
              <w:pStyle w:val="LTU-Tablebody"/>
              <w:rPr>
                <w:lang w:eastAsia="en-AU"/>
              </w:rPr>
            </w:pPr>
            <w:r w:rsidRPr="00A44331">
              <w:rPr>
                <w:noProof/>
                <w:lang w:eastAsia="en-AU"/>
              </w:rPr>
              <w:t>Tutty (2014)</w:t>
            </w:r>
          </w:p>
        </w:tc>
        <w:tc>
          <w:tcPr>
            <w:tcW w:w="4650" w:type="dxa"/>
            <w:hideMark/>
          </w:tcPr>
          <w:p w14:paraId="7787754D" w14:textId="77777777" w:rsidR="00583897" w:rsidRPr="00A44331" w:rsidRDefault="00583897" w:rsidP="00142B82">
            <w:pPr>
              <w:pStyle w:val="LTU-Tablebody"/>
              <w:rPr>
                <w:lang w:eastAsia="en-AU"/>
              </w:rPr>
            </w:pPr>
            <w:r w:rsidRPr="00A44331">
              <w:rPr>
                <w:lang w:eastAsia="en-AU"/>
              </w:rPr>
              <w:t>Who Do You Tell</w:t>
            </w:r>
          </w:p>
        </w:tc>
      </w:tr>
      <w:tr w:rsidR="00583897" w:rsidRPr="00A44331" w14:paraId="2107A5B4" w14:textId="77777777" w:rsidTr="00142B82">
        <w:trPr>
          <w:trHeight w:val="21"/>
        </w:trPr>
        <w:tc>
          <w:tcPr>
            <w:tcW w:w="4649" w:type="dxa"/>
            <w:hideMark/>
          </w:tcPr>
          <w:p w14:paraId="39AEF7B4" w14:textId="77777777" w:rsidR="00583897" w:rsidRPr="00A44331" w:rsidRDefault="00583897" w:rsidP="00142B82">
            <w:pPr>
              <w:pStyle w:val="LTU-Tablebody"/>
              <w:rPr>
                <w:lang w:eastAsia="en-AU"/>
              </w:rPr>
            </w:pPr>
            <w:r w:rsidRPr="00A44331">
              <w:rPr>
                <w:noProof/>
                <w:lang w:eastAsia="en-AU"/>
              </w:rPr>
              <w:t>Tutty et al. (2020)</w:t>
            </w:r>
          </w:p>
        </w:tc>
        <w:tc>
          <w:tcPr>
            <w:tcW w:w="4650" w:type="dxa"/>
            <w:hideMark/>
          </w:tcPr>
          <w:p w14:paraId="08618A69" w14:textId="77777777" w:rsidR="00583897" w:rsidRPr="00A44331" w:rsidRDefault="00583897" w:rsidP="00142B82">
            <w:pPr>
              <w:pStyle w:val="LTU-Tablebody"/>
              <w:rPr>
                <w:lang w:eastAsia="en-AU"/>
              </w:rPr>
            </w:pPr>
            <w:r w:rsidRPr="00A44331">
              <w:rPr>
                <w:lang w:eastAsia="en-AU"/>
              </w:rPr>
              <w:t>Who Do You Tell</w:t>
            </w:r>
          </w:p>
        </w:tc>
      </w:tr>
      <w:tr w:rsidR="00583897" w:rsidRPr="00A44331" w14:paraId="5308420C" w14:textId="77777777" w:rsidTr="00142B82">
        <w:trPr>
          <w:trHeight w:val="21"/>
        </w:trPr>
        <w:tc>
          <w:tcPr>
            <w:tcW w:w="4649" w:type="dxa"/>
            <w:hideMark/>
          </w:tcPr>
          <w:p w14:paraId="3D6CAFC6" w14:textId="77777777" w:rsidR="00583897" w:rsidRPr="00A44331" w:rsidRDefault="00583897" w:rsidP="00142B82">
            <w:pPr>
              <w:pStyle w:val="LTU-Tablebody"/>
              <w:rPr>
                <w:lang w:eastAsia="en-AU"/>
              </w:rPr>
            </w:pPr>
            <w:r w:rsidRPr="00A44331">
              <w:rPr>
                <w:noProof/>
                <w:lang w:eastAsia="en-AU"/>
              </w:rPr>
              <w:t>Wood and Archbold (2015)</w:t>
            </w:r>
          </w:p>
        </w:tc>
        <w:tc>
          <w:tcPr>
            <w:tcW w:w="4650" w:type="dxa"/>
            <w:hideMark/>
          </w:tcPr>
          <w:p w14:paraId="0DA0206A" w14:textId="77777777" w:rsidR="00583897" w:rsidRPr="00A44331" w:rsidRDefault="00583897" w:rsidP="00142B82">
            <w:pPr>
              <w:pStyle w:val="LTU-Tablebody"/>
              <w:rPr>
                <w:lang w:eastAsia="en-AU"/>
              </w:rPr>
            </w:pPr>
            <w:r w:rsidRPr="00A44331">
              <w:rPr>
                <w:lang w:eastAsia="en-AU"/>
              </w:rPr>
              <w:t>Red Flag Green Flag People</w:t>
            </w:r>
          </w:p>
        </w:tc>
      </w:tr>
    </w:tbl>
    <w:p w14:paraId="7EDAA165" w14:textId="77777777" w:rsidR="00583897" w:rsidRPr="00A44331" w:rsidRDefault="00583897" w:rsidP="00583897">
      <w:pPr>
        <w:spacing w:after="0" w:line="240" w:lineRule="auto"/>
        <w:rPr>
          <w:lang w:bidi="en-US"/>
        </w:rPr>
        <w:sectPr w:rsidR="00583897" w:rsidRPr="00A44331" w:rsidSect="007A5CE9">
          <w:headerReference w:type="default" r:id="rId86"/>
          <w:pgSz w:w="11906" w:h="16838" w:code="9"/>
          <w:pgMar w:top="2240" w:right="849" w:bottom="1276" w:left="1418" w:header="709" w:footer="624" w:gutter="0"/>
          <w:cols w:space="708"/>
          <w:docGrid w:linePitch="360"/>
        </w:sectPr>
      </w:pPr>
    </w:p>
    <w:p w14:paraId="246E9422" w14:textId="16214A43" w:rsidR="00583897" w:rsidRDefault="00583897" w:rsidP="00142B82">
      <w:pPr>
        <w:pStyle w:val="LTU-Subhead1"/>
      </w:pPr>
      <w:bookmarkStart w:id="612" w:name="_Toc67067364"/>
      <w:bookmarkStart w:id="613" w:name="_Toc82176979"/>
      <w:r w:rsidRPr="00A44331">
        <w:lastRenderedPageBreak/>
        <w:t xml:space="preserve">Appendix 6: Data </w:t>
      </w:r>
      <w:r>
        <w:t>G</w:t>
      </w:r>
      <w:r w:rsidRPr="00A44331">
        <w:t xml:space="preserve">ap </w:t>
      </w:r>
      <w:r>
        <w:t>A</w:t>
      </w:r>
      <w:r w:rsidRPr="00A44331">
        <w:t xml:space="preserve">nalysis and </w:t>
      </w:r>
      <w:r>
        <w:t>S</w:t>
      </w:r>
      <w:r w:rsidRPr="00A44331">
        <w:t xml:space="preserve">ynthesis </w:t>
      </w:r>
      <w:r>
        <w:t>S</w:t>
      </w:r>
      <w:r w:rsidRPr="00A44331">
        <w:t>earch</w:t>
      </w:r>
      <w:bookmarkEnd w:id="612"/>
      <w:bookmarkEnd w:id="613"/>
    </w:p>
    <w:p w14:paraId="7FC59E1D" w14:textId="77777777" w:rsidR="00CE65C9" w:rsidRPr="00142B82" w:rsidRDefault="00CE65C9" w:rsidP="00CE65C9">
      <w:pPr>
        <w:pStyle w:val="LTU-Bullets0pt"/>
        <w:rPr>
          <w:lang w:eastAsia="en-US"/>
        </w:rPr>
      </w:pPr>
      <w:r w:rsidRPr="00142B82">
        <w:t xml:space="preserve">Australian Institute of Family Studies </w:t>
      </w:r>
      <w:hyperlink r:id="rId87" w:history="1">
        <w:r w:rsidRPr="00142B82">
          <w:rPr>
            <w:rStyle w:val="Hyperlink"/>
          </w:rPr>
          <w:t>http://www.aifs.gov.au/</w:t>
        </w:r>
      </w:hyperlink>
    </w:p>
    <w:p w14:paraId="5B4FCCBF" w14:textId="77777777" w:rsidR="00CE65C9" w:rsidRPr="00142B82" w:rsidRDefault="00CE65C9" w:rsidP="00CE65C9">
      <w:pPr>
        <w:pStyle w:val="LTU-Bullets0pt"/>
        <w:rPr>
          <w:lang w:eastAsia="en-US"/>
        </w:rPr>
      </w:pPr>
      <w:r w:rsidRPr="00142B82">
        <w:t xml:space="preserve">Australian Institute of Health and Welfare </w:t>
      </w:r>
      <w:hyperlink r:id="rId88" w:history="1">
        <w:r w:rsidRPr="00142B82">
          <w:rPr>
            <w:rStyle w:val="Hyperlink"/>
          </w:rPr>
          <w:t>http://www.aihw.gov.au/</w:t>
        </w:r>
      </w:hyperlink>
    </w:p>
    <w:p w14:paraId="1F6EB24D" w14:textId="77777777" w:rsidR="00CE65C9" w:rsidRPr="00142B82" w:rsidRDefault="00CE65C9" w:rsidP="00CE65C9">
      <w:pPr>
        <w:pStyle w:val="LTU-Bullets0pt"/>
        <w:rPr>
          <w:lang w:eastAsia="en-US"/>
        </w:rPr>
      </w:pPr>
      <w:r w:rsidRPr="00142B82">
        <w:t xml:space="preserve">ANROWS </w:t>
      </w:r>
      <w:hyperlink r:id="rId89" w:history="1">
        <w:r w:rsidRPr="00142B82">
          <w:rPr>
            <w:rStyle w:val="Hyperlink"/>
          </w:rPr>
          <w:t>http://www.anrows.org.au/</w:t>
        </w:r>
      </w:hyperlink>
    </w:p>
    <w:p w14:paraId="74BAF190" w14:textId="77777777" w:rsidR="00CE65C9" w:rsidRPr="00142B82" w:rsidRDefault="00CE65C9" w:rsidP="00CE65C9">
      <w:pPr>
        <w:pStyle w:val="LTU-Bullets0pt"/>
        <w:rPr>
          <w:lang w:eastAsia="en-US"/>
        </w:rPr>
      </w:pPr>
      <w:r w:rsidRPr="00142B82">
        <w:t xml:space="preserve">Australian Government Department of Health </w:t>
      </w:r>
      <w:hyperlink r:id="rId90" w:history="1">
        <w:r w:rsidRPr="00142B82">
          <w:rPr>
            <w:rStyle w:val="Hyperlink"/>
          </w:rPr>
          <w:t>https://www.health.gov.au/</w:t>
        </w:r>
      </w:hyperlink>
    </w:p>
    <w:p w14:paraId="42D206FE" w14:textId="77777777" w:rsidR="00CE65C9" w:rsidRPr="00142B82" w:rsidRDefault="00CE65C9" w:rsidP="00CE65C9">
      <w:pPr>
        <w:pStyle w:val="LTU-Bullets0pt"/>
        <w:rPr>
          <w:lang w:eastAsia="en-US"/>
        </w:rPr>
      </w:pPr>
      <w:r w:rsidRPr="00142B82">
        <w:t xml:space="preserve">Australian Government Department of Social Services </w:t>
      </w:r>
      <w:hyperlink r:id="rId91" w:history="1">
        <w:r w:rsidRPr="00142B82">
          <w:rPr>
            <w:rStyle w:val="Hyperlink"/>
          </w:rPr>
          <w:t>https://www.dss.gov.au/</w:t>
        </w:r>
      </w:hyperlink>
    </w:p>
    <w:p w14:paraId="0E63047C" w14:textId="77777777" w:rsidR="00CE65C9" w:rsidRPr="00142B82" w:rsidRDefault="00CE65C9" w:rsidP="00CE65C9">
      <w:pPr>
        <w:pStyle w:val="LTU-Bullets0pt"/>
        <w:rPr>
          <w:lang w:eastAsia="en-US"/>
        </w:rPr>
      </w:pPr>
      <w:r w:rsidRPr="00142B82">
        <w:t xml:space="preserve">CASA </w:t>
      </w:r>
      <w:hyperlink r:id="rId92" w:history="1">
        <w:r w:rsidRPr="00142B82">
          <w:rPr>
            <w:rStyle w:val="Hyperlink"/>
          </w:rPr>
          <w:t>https://www.casa.org.au/</w:t>
        </w:r>
      </w:hyperlink>
    </w:p>
    <w:p w14:paraId="07AFC418" w14:textId="77777777" w:rsidR="00CE65C9" w:rsidRPr="00142B82" w:rsidRDefault="00CE65C9" w:rsidP="00CE65C9">
      <w:pPr>
        <w:pStyle w:val="LTU-Bullets0pt"/>
        <w:rPr>
          <w:lang w:eastAsia="en-US"/>
        </w:rPr>
      </w:pPr>
      <w:r w:rsidRPr="00142B82">
        <w:t xml:space="preserve">CASA House </w:t>
      </w:r>
      <w:hyperlink r:id="rId93" w:history="1">
        <w:r w:rsidRPr="00142B82">
          <w:rPr>
            <w:rStyle w:val="Hyperlink"/>
          </w:rPr>
          <w:t>http://www.casahouse.com.au/</w:t>
        </w:r>
      </w:hyperlink>
    </w:p>
    <w:p w14:paraId="7D028549" w14:textId="77777777" w:rsidR="00CE65C9" w:rsidRPr="00142B82" w:rsidRDefault="00CE65C9" w:rsidP="00CE65C9">
      <w:pPr>
        <w:pStyle w:val="LTU-Bullets0pt"/>
        <w:rPr>
          <w:lang w:eastAsia="en-US"/>
        </w:rPr>
      </w:pPr>
      <w:r w:rsidRPr="00142B82">
        <w:t xml:space="preserve">Domestic Violence Resource Centre Victoria </w:t>
      </w:r>
      <w:hyperlink r:id="rId94" w:history="1">
        <w:r w:rsidRPr="00142B82">
          <w:rPr>
            <w:rStyle w:val="Hyperlink"/>
          </w:rPr>
          <w:t>https://www.dvrcv.org.au/</w:t>
        </w:r>
      </w:hyperlink>
    </w:p>
    <w:p w14:paraId="64C0470A" w14:textId="77777777" w:rsidR="00CE65C9" w:rsidRPr="00142B82" w:rsidRDefault="00CE65C9" w:rsidP="00CE65C9">
      <w:pPr>
        <w:pStyle w:val="LTU-Bullets0pt"/>
        <w:rPr>
          <w:lang w:eastAsia="en-US"/>
        </w:rPr>
      </w:pPr>
      <w:r w:rsidRPr="00142B82">
        <w:t xml:space="preserve">Domestic Violence Victoria </w:t>
      </w:r>
      <w:hyperlink r:id="rId95" w:history="1">
        <w:r w:rsidRPr="00142B82">
          <w:rPr>
            <w:rStyle w:val="Hyperlink"/>
          </w:rPr>
          <w:t>https://dvvic.org.au/</w:t>
        </w:r>
      </w:hyperlink>
    </w:p>
    <w:p w14:paraId="3F723ED9" w14:textId="77777777" w:rsidR="00CE65C9" w:rsidRPr="00142B82" w:rsidRDefault="00CE65C9" w:rsidP="00CE65C9">
      <w:pPr>
        <w:pStyle w:val="LTU-Bullets0pt"/>
        <w:rPr>
          <w:lang w:eastAsia="en-US"/>
        </w:rPr>
      </w:pPr>
      <w:r w:rsidRPr="00142B82">
        <w:t xml:space="preserve">Gender Equity Victoria </w:t>
      </w:r>
      <w:hyperlink r:id="rId96" w:history="1">
        <w:r w:rsidRPr="00142B82">
          <w:rPr>
            <w:rStyle w:val="Hyperlink"/>
          </w:rPr>
          <w:t>https://www.genvic.org.au/</w:t>
        </w:r>
      </w:hyperlink>
    </w:p>
    <w:p w14:paraId="1CE1DA1C" w14:textId="77777777" w:rsidR="00CE65C9" w:rsidRPr="00142B82" w:rsidRDefault="00CE65C9" w:rsidP="00CE65C9">
      <w:pPr>
        <w:pStyle w:val="LTU-Bullets0pt"/>
        <w:rPr>
          <w:lang w:eastAsia="en-US"/>
        </w:rPr>
      </w:pPr>
      <w:r w:rsidRPr="00142B82">
        <w:t xml:space="preserve">Our Watch </w:t>
      </w:r>
      <w:hyperlink r:id="rId97" w:history="1">
        <w:r w:rsidRPr="00142B82">
          <w:rPr>
            <w:rStyle w:val="Hyperlink"/>
          </w:rPr>
          <w:t>https://www.ourwatch.org.au/</w:t>
        </w:r>
      </w:hyperlink>
    </w:p>
    <w:p w14:paraId="1F791E65" w14:textId="77777777" w:rsidR="00CE65C9" w:rsidRPr="00142B82" w:rsidRDefault="00CE65C9" w:rsidP="00CE65C9">
      <w:pPr>
        <w:pStyle w:val="LTU-Bullets0pt"/>
        <w:rPr>
          <w:lang w:eastAsia="en-US"/>
        </w:rPr>
      </w:pPr>
      <w:r w:rsidRPr="00142B82">
        <w:t xml:space="preserve">Rape and Domestic Violence Services Australia </w:t>
      </w:r>
      <w:hyperlink r:id="rId98" w:history="1">
        <w:r w:rsidRPr="00142B82">
          <w:rPr>
            <w:rStyle w:val="Hyperlink"/>
          </w:rPr>
          <w:t>https://www.rape-services.org.au/</w:t>
        </w:r>
      </w:hyperlink>
    </w:p>
    <w:p w14:paraId="048FC157" w14:textId="77777777" w:rsidR="00CE65C9" w:rsidRPr="00142B82" w:rsidRDefault="00CE65C9" w:rsidP="00CE65C9">
      <w:pPr>
        <w:pStyle w:val="LTU-Bullets0pt"/>
        <w:rPr>
          <w:lang w:eastAsia="en-US"/>
        </w:rPr>
      </w:pPr>
      <w:r w:rsidRPr="00142B82">
        <w:t xml:space="preserve">Respect Victoria </w:t>
      </w:r>
      <w:hyperlink r:id="rId99" w:history="1">
        <w:r w:rsidRPr="00142B82">
          <w:rPr>
            <w:rStyle w:val="Hyperlink"/>
          </w:rPr>
          <w:t>https://www.respectvictoria.vic.gov.au/</w:t>
        </w:r>
      </w:hyperlink>
    </w:p>
    <w:p w14:paraId="19F8E65F" w14:textId="77777777" w:rsidR="00CE65C9" w:rsidRPr="00142B82" w:rsidRDefault="00CE65C9" w:rsidP="00CE65C9">
      <w:pPr>
        <w:pStyle w:val="LTU-Bullets0pt"/>
        <w:rPr>
          <w:lang w:eastAsia="en-US"/>
        </w:rPr>
      </w:pPr>
      <w:r w:rsidRPr="00142B82">
        <w:t xml:space="preserve">1800RESPECT </w:t>
      </w:r>
      <w:hyperlink r:id="rId100" w:history="1">
        <w:r w:rsidRPr="00142B82">
          <w:rPr>
            <w:rStyle w:val="Hyperlink"/>
          </w:rPr>
          <w:t>https://www.1800respect.org.au/</w:t>
        </w:r>
      </w:hyperlink>
    </w:p>
    <w:p w14:paraId="7CAA9417" w14:textId="77777777" w:rsidR="00CE65C9" w:rsidRPr="00142B82" w:rsidRDefault="00CE65C9" w:rsidP="00CE65C9">
      <w:pPr>
        <w:pStyle w:val="LTU-Bullets0pt"/>
        <w:rPr>
          <w:lang w:eastAsia="en-US"/>
        </w:rPr>
      </w:pPr>
      <w:r w:rsidRPr="00142B82">
        <w:t xml:space="preserve">SASS Sexual Assault Support Service </w:t>
      </w:r>
      <w:hyperlink r:id="rId101" w:history="1">
        <w:r w:rsidRPr="00142B82">
          <w:rPr>
            <w:rStyle w:val="Hyperlink"/>
          </w:rPr>
          <w:t>https://www.sass.org.au/</w:t>
        </w:r>
      </w:hyperlink>
    </w:p>
    <w:p w14:paraId="37001E6F" w14:textId="77777777" w:rsidR="00CE65C9" w:rsidRPr="00142B82" w:rsidRDefault="00CE65C9" w:rsidP="00CE65C9">
      <w:pPr>
        <w:pStyle w:val="LTU-Bullets0pt"/>
        <w:rPr>
          <w:lang w:eastAsia="en-US"/>
        </w:rPr>
      </w:pPr>
      <w:r w:rsidRPr="00142B82">
        <w:t xml:space="preserve">VicHealth </w:t>
      </w:r>
      <w:hyperlink r:id="rId102" w:history="1">
        <w:r w:rsidRPr="00142B82">
          <w:rPr>
            <w:rStyle w:val="Hyperlink"/>
          </w:rPr>
          <w:t>https://www.vichealth.vic.gov.au/</w:t>
        </w:r>
      </w:hyperlink>
    </w:p>
    <w:p w14:paraId="1A9C4757" w14:textId="77777777" w:rsidR="00CE65C9" w:rsidRPr="00142B82" w:rsidRDefault="00CE65C9" w:rsidP="00CE65C9">
      <w:pPr>
        <w:pStyle w:val="LTU-Bullets0pt"/>
        <w:rPr>
          <w:lang w:eastAsia="en-US"/>
        </w:rPr>
      </w:pPr>
      <w:r w:rsidRPr="00142B82">
        <w:t xml:space="preserve">Women’s Health Victoria </w:t>
      </w:r>
      <w:hyperlink r:id="rId103" w:history="1">
        <w:r w:rsidRPr="00142B82">
          <w:rPr>
            <w:rStyle w:val="Hyperlink"/>
          </w:rPr>
          <w:t>https://whv.org.au/</w:t>
        </w:r>
      </w:hyperlink>
    </w:p>
    <w:p w14:paraId="7869A53A" w14:textId="77777777" w:rsidR="00CE65C9" w:rsidRPr="00142B82" w:rsidRDefault="00CE65C9" w:rsidP="00CE65C9">
      <w:pPr>
        <w:pStyle w:val="LTU-Bullets0pt"/>
        <w:rPr>
          <w:lang w:eastAsia="en-US"/>
        </w:rPr>
      </w:pPr>
      <w:r w:rsidRPr="00142B82">
        <w:t xml:space="preserve">Gendered Violence Research Network (UNSW) </w:t>
      </w:r>
      <w:hyperlink r:id="rId104" w:history="1">
        <w:r w:rsidRPr="00142B82">
          <w:rPr>
            <w:rStyle w:val="Hyperlink"/>
          </w:rPr>
          <w:t>https://www.arts.unsw.edu.au/our-research/research-centres-institutes/gendered-violence-research-network</w:t>
        </w:r>
      </w:hyperlink>
    </w:p>
    <w:p w14:paraId="162AB745" w14:textId="77777777" w:rsidR="00CE65C9" w:rsidRPr="00CE65C9" w:rsidRDefault="00CE65C9" w:rsidP="00CE65C9">
      <w:pPr>
        <w:pStyle w:val="LTU-Body10pt"/>
        <w:rPr>
          <w:lang w:val="en-GB"/>
        </w:rPr>
      </w:pPr>
    </w:p>
    <w:p w14:paraId="1D61E11A" w14:textId="77777777" w:rsidR="00CE65C9" w:rsidRDefault="00CE65C9">
      <w:pPr>
        <w:spacing w:after="0" w:line="240" w:lineRule="auto"/>
        <w:rPr>
          <w:lang w:eastAsia="en-AU" w:bidi="en-US"/>
        </w:rPr>
      </w:pPr>
      <w:bookmarkStart w:id="614" w:name="_Toc67067365"/>
      <w:bookmarkStart w:id="615" w:name="_Toc82176980"/>
      <w:r>
        <w:rPr>
          <w:b/>
          <w:lang w:eastAsia="en-AU"/>
        </w:rPr>
        <w:br w:type="page"/>
      </w:r>
    </w:p>
    <w:p w14:paraId="668C0A82" w14:textId="310EBC7D" w:rsidR="00583897" w:rsidRDefault="00583897" w:rsidP="00142B82">
      <w:pPr>
        <w:pStyle w:val="LTU-Sectionheading"/>
      </w:pPr>
      <w:r w:rsidRPr="00A44331">
        <w:lastRenderedPageBreak/>
        <w:t>References</w:t>
      </w:r>
      <w:bookmarkEnd w:id="614"/>
      <w:bookmarkEnd w:id="615"/>
    </w:p>
    <w:p w14:paraId="257C0F1F" w14:textId="77777777" w:rsidR="00583897" w:rsidRPr="005040B1" w:rsidRDefault="00583897" w:rsidP="00583897">
      <w:pPr>
        <w:pStyle w:val="EndNoteBibliography"/>
        <w:spacing w:after="0"/>
        <w:ind w:left="720" w:hanging="720"/>
      </w:pPr>
      <w:r w:rsidRPr="002E636D">
        <w:rPr>
          <w:color w:val="2B579A"/>
          <w:shd w:val="clear" w:color="auto" w:fill="E6E6E6"/>
          <w:lang w:val="en-AU" w:bidi="en-US"/>
        </w:rPr>
        <w:fldChar w:fldCharType="begin"/>
      </w:r>
      <w:r w:rsidRPr="002E636D">
        <w:rPr>
          <w:noProof w:val="0"/>
          <w:lang w:val="en-AU" w:bidi="en-US"/>
        </w:rPr>
        <w:instrText xml:space="preserve"> ADDIN EN.REFLIST </w:instrText>
      </w:r>
      <w:r w:rsidRPr="002E636D">
        <w:rPr>
          <w:color w:val="2B579A"/>
          <w:shd w:val="clear" w:color="auto" w:fill="E6E6E6"/>
          <w:lang w:val="en-AU" w:bidi="en-US"/>
        </w:rPr>
        <w:fldChar w:fldCharType="separate"/>
      </w:r>
      <w:r w:rsidRPr="005040B1">
        <w:t xml:space="preserve">ANROWS. (2018). </w:t>
      </w:r>
      <w:r w:rsidRPr="005040B1">
        <w:rPr>
          <w:i/>
        </w:rPr>
        <w:t>NCAS Summary Report</w:t>
      </w:r>
      <w:r w:rsidRPr="005040B1">
        <w:t>. Sydney: ANROWS.</w:t>
      </w:r>
    </w:p>
    <w:p w14:paraId="235CCF56" w14:textId="77777777" w:rsidR="00583897" w:rsidRPr="005040B1" w:rsidRDefault="00583897" w:rsidP="00583897">
      <w:pPr>
        <w:pStyle w:val="EndNoteBibliography"/>
        <w:spacing w:after="0"/>
        <w:ind w:left="720" w:hanging="720"/>
      </w:pPr>
      <w:r w:rsidRPr="005040B1">
        <w:t xml:space="preserve">ANROWS. (2019a). </w:t>
      </w:r>
      <w:r w:rsidRPr="005040B1">
        <w:rPr>
          <w:i/>
        </w:rPr>
        <w:t xml:space="preserve">Domestic and family violence, housing insecurity and homelessness: Research synthesis </w:t>
      </w:r>
      <w:r w:rsidRPr="005040B1">
        <w:t>(Vol. 2nd Ed.; ANROWS Insights, 07/2019). Sydney: ANROWS.</w:t>
      </w:r>
    </w:p>
    <w:p w14:paraId="3A8ADD20" w14:textId="77777777" w:rsidR="00583897" w:rsidRPr="005040B1" w:rsidRDefault="00583897" w:rsidP="00583897">
      <w:pPr>
        <w:pStyle w:val="EndNoteBibliography"/>
        <w:spacing w:after="0"/>
        <w:ind w:left="720" w:hanging="720"/>
      </w:pPr>
      <w:r w:rsidRPr="005040B1">
        <w:t xml:space="preserve">ANROWS. (2019b). </w:t>
      </w:r>
      <w:r w:rsidRPr="005040B1">
        <w:rPr>
          <w:i/>
        </w:rPr>
        <w:t>Intimate partner sexual violence: Research synthesis</w:t>
      </w:r>
      <w:r w:rsidRPr="005040B1">
        <w:t xml:space="preserve"> (2nd ed.). Sydney: ANROWS.</w:t>
      </w:r>
    </w:p>
    <w:p w14:paraId="7C51E804" w14:textId="77777777" w:rsidR="00583897" w:rsidRPr="005040B1" w:rsidRDefault="00583897" w:rsidP="00583897">
      <w:pPr>
        <w:pStyle w:val="EndNoteBibliography"/>
        <w:spacing w:after="0"/>
        <w:ind w:left="720" w:hanging="720"/>
      </w:pPr>
      <w:r w:rsidRPr="005040B1">
        <w:t xml:space="preserve">Appleton-Dyer, S., Dale-Gander, L., Adams, J., &amp; Ansari, Z. (2018). </w:t>
      </w:r>
      <w:r w:rsidRPr="005040B1">
        <w:rPr>
          <w:i/>
        </w:rPr>
        <w:t>ACC Mates &amp; Dates - Presentation of key survey findings 2018</w:t>
      </w:r>
      <w:r w:rsidRPr="005040B1">
        <w:t>. Auckland: Synergia.</w:t>
      </w:r>
    </w:p>
    <w:p w14:paraId="6D3EE806" w14:textId="77777777" w:rsidR="00583897" w:rsidRPr="005040B1" w:rsidRDefault="00583897" w:rsidP="00583897">
      <w:pPr>
        <w:pStyle w:val="EndNoteBibliography"/>
        <w:spacing w:after="0"/>
        <w:ind w:left="720" w:hanging="720"/>
      </w:pPr>
      <w:r w:rsidRPr="005040B1">
        <w:t xml:space="preserve">Arksey, H., &amp; O'Malley, L. (2005). Scoping studies: Towards a methodological framework. </w:t>
      </w:r>
      <w:r w:rsidRPr="005040B1">
        <w:rPr>
          <w:i/>
        </w:rPr>
        <w:t>International Journal of Social Research Methodology, 8</w:t>
      </w:r>
      <w:r w:rsidRPr="005040B1">
        <w:t>(1), 19-32. doi:10.1080/1364557032000119616</w:t>
      </w:r>
    </w:p>
    <w:p w14:paraId="215810B6" w14:textId="77777777" w:rsidR="00583897" w:rsidRPr="005040B1" w:rsidRDefault="00583897" w:rsidP="00583897">
      <w:pPr>
        <w:pStyle w:val="EndNoteBibliography"/>
        <w:spacing w:after="0"/>
        <w:ind w:left="720" w:hanging="720"/>
      </w:pPr>
      <w:r w:rsidRPr="005040B1">
        <w:t xml:space="preserve">Australian Bureau of Statistics. (2013a). 4529.0 - Defining the data challenge for family, domestic and sexual violence, 2013. Retrieved from </w:t>
      </w:r>
      <w:hyperlink r:id="rId105" w:history="1">
        <w:r w:rsidRPr="005040B1">
          <w:rPr>
            <w:rStyle w:val="Hyperlink"/>
          </w:rPr>
          <w:t>https://www.abs.gov.au/ausstats/abs@.nsf/Lookup/by%20Subject/4529.0~2013~Main%20Features~Home%20page~1</w:t>
        </w:r>
      </w:hyperlink>
    </w:p>
    <w:p w14:paraId="4A85EA90" w14:textId="77777777" w:rsidR="00583897" w:rsidRPr="005040B1" w:rsidRDefault="00583897" w:rsidP="00583897">
      <w:pPr>
        <w:pStyle w:val="EndNoteBibliography"/>
        <w:spacing w:after="0"/>
        <w:ind w:left="720" w:hanging="720"/>
      </w:pPr>
      <w:r w:rsidRPr="005040B1">
        <w:t xml:space="preserve">Australian Bureau of Statistics. (2013b). 4529.0.00.002 - Bridging the data gaps for family, domestic and sexual violence, 2013. Retrieved from </w:t>
      </w:r>
      <w:hyperlink r:id="rId106" w:history="1">
        <w:r w:rsidRPr="005040B1">
          <w:rPr>
            <w:rStyle w:val="Hyperlink"/>
          </w:rPr>
          <w:t>https://www.abs.gov.au/ausstats/abs@.nsf/mf/4529.0.00.002?OpenDocument</w:t>
        </w:r>
      </w:hyperlink>
    </w:p>
    <w:p w14:paraId="0E8464FE" w14:textId="77777777" w:rsidR="00583897" w:rsidRPr="005040B1" w:rsidRDefault="00583897" w:rsidP="00583897">
      <w:pPr>
        <w:pStyle w:val="EndNoteBibliography"/>
        <w:spacing w:after="0"/>
        <w:ind w:left="720" w:hanging="720"/>
      </w:pPr>
      <w:r w:rsidRPr="005040B1">
        <w:t xml:space="preserve">Australian Bureau of Statistics. (2014). 4529.0.00.003 - Foundation for a National Data Collection and Reporting Framework for family, domestic and sexual violence, 2014. Retrieved from </w:t>
      </w:r>
      <w:hyperlink r:id="rId107" w:history="1">
        <w:r w:rsidRPr="005040B1">
          <w:rPr>
            <w:rStyle w:val="Hyperlink"/>
          </w:rPr>
          <w:t>https://www.abs.gov.au/ausstats/abs@.nsf/Lookup/by%20Subject/4529.0.00.003~2014~Main%20Features~Introduction%20~2</w:t>
        </w:r>
      </w:hyperlink>
    </w:p>
    <w:p w14:paraId="08230D1D" w14:textId="77777777" w:rsidR="00583897" w:rsidRPr="005040B1" w:rsidRDefault="00583897" w:rsidP="00583897">
      <w:pPr>
        <w:pStyle w:val="EndNoteBibliography"/>
        <w:spacing w:after="0"/>
        <w:ind w:left="720" w:hanging="720"/>
      </w:pPr>
      <w:r w:rsidRPr="005040B1">
        <w:t xml:space="preserve">Australian Bureau of Statistics. (2017). </w:t>
      </w:r>
      <w:r w:rsidRPr="005040B1">
        <w:rPr>
          <w:i/>
        </w:rPr>
        <w:t>Personal safety survey</w:t>
      </w:r>
      <w:r w:rsidRPr="005040B1">
        <w:t>. Canberra: ABS.</w:t>
      </w:r>
    </w:p>
    <w:p w14:paraId="43BAC4C9" w14:textId="77777777" w:rsidR="00583897" w:rsidRPr="005040B1" w:rsidRDefault="00583897" w:rsidP="00583897">
      <w:pPr>
        <w:pStyle w:val="EndNoteBibliography"/>
        <w:spacing w:after="0"/>
        <w:ind w:left="720" w:hanging="720"/>
      </w:pPr>
      <w:r w:rsidRPr="005040B1">
        <w:t xml:space="preserve">Australian Bureau of Statistics. (2018). 4533.0 - Directory of family, domestic, and sexual violence statistics, 2018. Retrieved from </w:t>
      </w:r>
      <w:hyperlink r:id="rId108" w:history="1">
        <w:r w:rsidRPr="005040B1">
          <w:rPr>
            <w:rStyle w:val="Hyperlink"/>
          </w:rPr>
          <w:t>https://www.abs.gov.au/ausstats/abs@.nsf/Lookup/by%20Subject/4533.0~2018~Main%20Features~Introduction~1</w:t>
        </w:r>
      </w:hyperlink>
    </w:p>
    <w:p w14:paraId="6F1C3626" w14:textId="77777777" w:rsidR="00583897" w:rsidRPr="005040B1" w:rsidRDefault="00583897" w:rsidP="00583897">
      <w:pPr>
        <w:pStyle w:val="EndNoteBibliography"/>
        <w:spacing w:after="0"/>
        <w:ind w:left="720" w:hanging="720"/>
      </w:pPr>
      <w:r w:rsidRPr="005040B1">
        <w:t xml:space="preserve">Australian Bureau of Statistics. (2019). </w:t>
      </w:r>
      <w:r w:rsidRPr="005040B1">
        <w:rPr>
          <w:i/>
        </w:rPr>
        <w:t>4510.0 - Recorded crime - victims, Australia, 2018</w:t>
      </w:r>
      <w:r w:rsidRPr="005040B1">
        <w:t>. Australia: ABS.</w:t>
      </w:r>
    </w:p>
    <w:p w14:paraId="2856358F" w14:textId="77777777" w:rsidR="00583897" w:rsidRPr="005040B1" w:rsidRDefault="00583897" w:rsidP="00583897">
      <w:pPr>
        <w:pStyle w:val="EndNoteBibliography"/>
        <w:spacing w:after="0"/>
        <w:ind w:left="720" w:hanging="720"/>
      </w:pPr>
      <w:r w:rsidRPr="005040B1">
        <w:t xml:space="preserve">Australian Human Rights Commission. (2017). </w:t>
      </w:r>
      <w:r w:rsidRPr="005040B1">
        <w:rPr>
          <w:i/>
        </w:rPr>
        <w:t>Change the course: National report on sexual assault and sexual harassment at Australian universities</w:t>
      </w:r>
      <w:r w:rsidRPr="005040B1">
        <w:t>. Sydney: Australian Human Rights Commission.</w:t>
      </w:r>
    </w:p>
    <w:p w14:paraId="0E517C34" w14:textId="77777777" w:rsidR="00583897" w:rsidRPr="005040B1" w:rsidRDefault="00583897" w:rsidP="00583897">
      <w:pPr>
        <w:pStyle w:val="EndNoteBibliography"/>
        <w:spacing w:after="0"/>
        <w:ind w:left="720" w:hanging="720"/>
      </w:pPr>
      <w:r w:rsidRPr="005040B1">
        <w:t xml:space="preserve">Australian Human Rights Commission. (2020a). </w:t>
      </w:r>
      <w:r w:rsidRPr="005040B1">
        <w:rPr>
          <w:i/>
        </w:rPr>
        <w:t>Respect@work: National Inquiry into sexual harassment in Australian workplaces</w:t>
      </w:r>
      <w:r w:rsidRPr="005040B1">
        <w:t>. Sydney: Australian Human Rights Commission.</w:t>
      </w:r>
    </w:p>
    <w:p w14:paraId="671694C8" w14:textId="77777777" w:rsidR="00583897" w:rsidRPr="005040B1" w:rsidRDefault="00583897" w:rsidP="00583897">
      <w:pPr>
        <w:pStyle w:val="EndNoteBibliography"/>
        <w:spacing w:after="0"/>
        <w:ind w:left="720" w:hanging="720"/>
      </w:pPr>
      <w:r w:rsidRPr="005040B1">
        <w:t xml:space="preserve">Australian Human Rights Commission. (2020b). Sexual harassment in the workplace - The legal definition of sexual harassment. Retrieved from </w:t>
      </w:r>
      <w:hyperlink r:id="rId109" w:history="1">
        <w:r w:rsidRPr="005040B1">
          <w:rPr>
            <w:rStyle w:val="Hyperlink"/>
          </w:rPr>
          <w:t>https://humanrights.gov.au/our-work/sexual-harassment-workplace-legal-definition-sexual-harassment</w:t>
        </w:r>
      </w:hyperlink>
    </w:p>
    <w:p w14:paraId="685697D8" w14:textId="77777777" w:rsidR="00583897" w:rsidRPr="005040B1" w:rsidRDefault="00583897" w:rsidP="00583897">
      <w:pPr>
        <w:pStyle w:val="EndNoteBibliography"/>
        <w:spacing w:after="0"/>
        <w:ind w:left="720" w:hanging="720"/>
      </w:pPr>
      <w:r w:rsidRPr="005040B1">
        <w:t xml:space="preserve">Australian Institute of Family Studies. (2013). </w:t>
      </w:r>
      <w:r w:rsidRPr="005040B1">
        <w:rPr>
          <w:i/>
        </w:rPr>
        <w:t>The long-term effects of child sexual abuse</w:t>
      </w:r>
      <w:r w:rsidRPr="005040B1">
        <w:t>. Australia: AIFS.</w:t>
      </w:r>
    </w:p>
    <w:p w14:paraId="5D0C157B" w14:textId="77777777" w:rsidR="00583897" w:rsidRPr="005040B1" w:rsidRDefault="00583897" w:rsidP="00583897">
      <w:pPr>
        <w:pStyle w:val="EndNoteBibliography"/>
        <w:spacing w:after="0"/>
        <w:ind w:left="720" w:hanging="720"/>
      </w:pPr>
      <w:r w:rsidRPr="005040B1">
        <w:t xml:space="preserve">Australian Institute of Health and Welfare. (2018). </w:t>
      </w:r>
      <w:r w:rsidRPr="005040B1">
        <w:rPr>
          <w:i/>
        </w:rPr>
        <w:t>Family, sexual and domestic violence in Australia, 2018</w:t>
      </w:r>
      <w:r w:rsidRPr="005040B1">
        <w:t>. Canberra: AIHW.</w:t>
      </w:r>
    </w:p>
    <w:p w14:paraId="33A0EB9F" w14:textId="77777777" w:rsidR="00583897" w:rsidRPr="005040B1" w:rsidRDefault="00583897" w:rsidP="00583897">
      <w:pPr>
        <w:pStyle w:val="EndNoteBibliography"/>
        <w:spacing w:after="0"/>
        <w:ind w:left="720" w:hanging="720"/>
      </w:pPr>
      <w:r w:rsidRPr="005040B1">
        <w:lastRenderedPageBreak/>
        <w:t xml:space="preserve">Australian Institute of Health and Welfare. (2019). </w:t>
      </w:r>
      <w:r w:rsidRPr="005040B1">
        <w:rPr>
          <w:i/>
        </w:rPr>
        <w:t>Family, domestic and sexual violence in Australia: Continuing the national story 2019-In brief</w:t>
      </w:r>
      <w:r w:rsidRPr="005040B1">
        <w:t>. Canberra: AIHW.</w:t>
      </w:r>
    </w:p>
    <w:p w14:paraId="3F7C07BB" w14:textId="77777777" w:rsidR="00583897" w:rsidRPr="005040B1" w:rsidRDefault="00583897" w:rsidP="00583897">
      <w:pPr>
        <w:pStyle w:val="EndNoteBibliography"/>
        <w:spacing w:after="0"/>
        <w:ind w:left="720" w:hanging="720"/>
      </w:pPr>
      <w:r w:rsidRPr="005040B1">
        <w:t xml:space="preserve">Australian Institute of Health and Welfare. (2020). </w:t>
      </w:r>
      <w:r w:rsidRPr="005040B1">
        <w:rPr>
          <w:i/>
        </w:rPr>
        <w:t>Sexual assault in Australia</w:t>
      </w:r>
      <w:r w:rsidRPr="005040B1">
        <w:t>. Canberra: AIHW.</w:t>
      </w:r>
    </w:p>
    <w:p w14:paraId="14416A07" w14:textId="77777777" w:rsidR="00583897" w:rsidRPr="005040B1" w:rsidRDefault="00583897" w:rsidP="00583897">
      <w:pPr>
        <w:pStyle w:val="EndNoteBibliography"/>
        <w:spacing w:after="0"/>
        <w:ind w:left="720" w:hanging="720"/>
      </w:pPr>
      <w:r w:rsidRPr="005040B1">
        <w:t xml:space="preserve">Australian Women's Health Network. (2019). </w:t>
      </w:r>
      <w:r w:rsidRPr="005040B1">
        <w:rPr>
          <w:i/>
        </w:rPr>
        <w:t>Health and the primary prevention of violence against women: Second edition</w:t>
      </w:r>
      <w:r w:rsidRPr="005040B1">
        <w:t xml:space="preserve">. Retrieved from </w:t>
      </w:r>
      <w:hyperlink r:id="rId110" w:history="1">
        <w:r w:rsidRPr="005040B1">
          <w:rPr>
            <w:rStyle w:val="Hyperlink"/>
          </w:rPr>
          <w:t>https://awhn.org.au/position-papers/</w:t>
        </w:r>
      </w:hyperlink>
    </w:p>
    <w:p w14:paraId="2C8D40E5" w14:textId="77777777" w:rsidR="00583897" w:rsidRPr="005040B1" w:rsidRDefault="00583897" w:rsidP="00583897">
      <w:pPr>
        <w:pStyle w:val="EndNoteBibliography"/>
        <w:spacing w:after="0"/>
        <w:ind w:left="720" w:hanging="720"/>
      </w:pPr>
      <w:r w:rsidRPr="005040B1">
        <w:t xml:space="preserve">Ayre, J., Lum On, M., Webster, K., Gourley, M., &amp; Moon, L. (2016). </w:t>
      </w:r>
      <w:r w:rsidRPr="005040B1">
        <w:rPr>
          <w:i/>
        </w:rPr>
        <w:t>Examination of the burden of disease of intimate partner violence against women: Final report (ANROWS Horizons, no. 06/2016)</w:t>
      </w:r>
      <w:r w:rsidRPr="005040B1">
        <w:t>. Sydney: ANROWS.</w:t>
      </w:r>
    </w:p>
    <w:p w14:paraId="41FF6D6E" w14:textId="77777777" w:rsidR="00583897" w:rsidRPr="005040B1" w:rsidRDefault="00583897" w:rsidP="00583897">
      <w:pPr>
        <w:pStyle w:val="EndNoteBibliography"/>
        <w:spacing w:after="0"/>
        <w:ind w:left="720" w:hanging="720"/>
      </w:pPr>
      <w:r w:rsidRPr="005040B1">
        <w:t xml:space="preserve">Baker, C. K., Gleason, K., Naai, R., Mitchell, J., &amp; Trecker, C. (2013). Increasing knowledge of sexual abuse: A study with elementary school children in Hawai'i. </w:t>
      </w:r>
      <w:r w:rsidRPr="005040B1">
        <w:rPr>
          <w:i/>
        </w:rPr>
        <w:t>Research on Social Work Practice, 23</w:t>
      </w:r>
      <w:r w:rsidRPr="005040B1">
        <w:t>(2), 167-178. doi:10.1177/1049731512468796</w:t>
      </w:r>
    </w:p>
    <w:p w14:paraId="7F15DF70" w14:textId="77777777" w:rsidR="00583897" w:rsidRPr="005040B1" w:rsidRDefault="00583897" w:rsidP="00583897">
      <w:pPr>
        <w:pStyle w:val="EndNoteBibliography"/>
        <w:spacing w:after="0"/>
        <w:ind w:left="720" w:hanging="720"/>
      </w:pPr>
      <w:r w:rsidRPr="005040B1">
        <w:t xml:space="preserve">Baldwin-White, A., &amp; Moses, K. (2019). A multisession evaluation of sexual assault prevention education: The unique effects of program participation. </w:t>
      </w:r>
      <w:r w:rsidRPr="005040B1">
        <w:rPr>
          <w:i/>
        </w:rPr>
        <w:t>Journal of interpersonal violence</w:t>
      </w:r>
      <w:r w:rsidRPr="005040B1">
        <w:t>. doi:10.1177/0886260519829767</w:t>
      </w:r>
    </w:p>
    <w:p w14:paraId="0529BAA9" w14:textId="77777777" w:rsidR="00583897" w:rsidRPr="005040B1" w:rsidRDefault="00583897" w:rsidP="00583897">
      <w:pPr>
        <w:pStyle w:val="EndNoteBibliography"/>
        <w:spacing w:after="0"/>
        <w:ind w:left="720" w:hanging="720"/>
      </w:pPr>
      <w:r w:rsidRPr="005040B1">
        <w:t xml:space="preserve">Banyard, V. L., Eckstein, R. P., &amp; Moynihan, M. M. (2010). Sexual violence prevention: The role of stages of change. </w:t>
      </w:r>
      <w:r w:rsidRPr="005040B1">
        <w:rPr>
          <w:i/>
        </w:rPr>
        <w:t>Journal of interpersonal violence, 25</w:t>
      </w:r>
      <w:r w:rsidRPr="005040B1">
        <w:t>(1), 111-135. doi:10.1177/0886260508329123</w:t>
      </w:r>
    </w:p>
    <w:p w14:paraId="2CEA9952" w14:textId="77777777" w:rsidR="00583897" w:rsidRPr="005040B1" w:rsidRDefault="00583897" w:rsidP="00583897">
      <w:pPr>
        <w:pStyle w:val="EndNoteBibliography"/>
        <w:spacing w:after="0"/>
        <w:ind w:left="720" w:hanging="720"/>
      </w:pPr>
      <w:r w:rsidRPr="005040B1">
        <w:t xml:space="preserve">Banyard, V. L., Edwards, K. M., Rizzo, A. J., Theodores, M., Tardiff, R., Lee, K., &amp; Greenberg, P. (2019). Evaluating a gender transformative violence prevention program for middle school boys: A pilot study. </w:t>
      </w:r>
      <w:r w:rsidRPr="005040B1">
        <w:rPr>
          <w:i/>
        </w:rPr>
        <w:t>Children and Youth Services Review, 101</w:t>
      </w:r>
      <w:r w:rsidRPr="005040B1">
        <w:t>, 165-173. doi:10.1016/j.childyouth.2019.03.052</w:t>
      </w:r>
    </w:p>
    <w:p w14:paraId="3F08B3E8" w14:textId="77777777" w:rsidR="00583897" w:rsidRPr="005040B1" w:rsidRDefault="00583897" w:rsidP="00583897">
      <w:pPr>
        <w:pStyle w:val="EndNoteBibliography"/>
        <w:spacing w:after="0"/>
        <w:ind w:left="720" w:hanging="720"/>
      </w:pPr>
      <w:r w:rsidRPr="005040B1">
        <w:t xml:space="preserve">Barron, I. G., &amp; Topping, K. J. (2013). Exploratory evaluation of a school-based child sexual abuse prevention program. </w:t>
      </w:r>
      <w:r w:rsidRPr="005040B1">
        <w:rPr>
          <w:i/>
        </w:rPr>
        <w:t>Journal of Child Sexual Abuse: Research, Treatment, &amp; Program Innovations for Victims, Survivors, &amp; Offenders, 22</w:t>
      </w:r>
      <w:r w:rsidRPr="005040B1">
        <w:t>(8), 931-948. doi:10.1080/10538712.2013.841788</w:t>
      </w:r>
    </w:p>
    <w:p w14:paraId="4BEAB24F" w14:textId="77777777" w:rsidR="00583897" w:rsidRPr="005040B1" w:rsidRDefault="00583897" w:rsidP="00583897">
      <w:pPr>
        <w:pStyle w:val="EndNoteBibliography"/>
        <w:spacing w:after="0"/>
        <w:ind w:left="720" w:hanging="720"/>
      </w:pPr>
      <w:r w:rsidRPr="005040B1">
        <w:t xml:space="preserve">Basile, K. C., Smith, S. G., Chen, J., &amp; Zwald, M. (2020). Chronic diseases, health conditions, and other impacts associated with rape victimization of U.S. women. </w:t>
      </w:r>
      <w:r w:rsidRPr="005040B1">
        <w:rPr>
          <w:i/>
        </w:rPr>
        <w:t>Journal of interpersonal violence</w:t>
      </w:r>
      <w:r w:rsidRPr="005040B1">
        <w:t>, 1-17. doi:10.1177/0886260519900335</w:t>
      </w:r>
    </w:p>
    <w:p w14:paraId="05C7512D" w14:textId="77777777" w:rsidR="00583897" w:rsidRPr="005040B1" w:rsidRDefault="00583897" w:rsidP="00583897">
      <w:pPr>
        <w:pStyle w:val="EndNoteBibliography"/>
        <w:spacing w:after="0"/>
        <w:ind w:left="720" w:hanging="720"/>
      </w:pPr>
      <w:r w:rsidRPr="005040B1">
        <w:t xml:space="preserve">Bedera, N., &amp; Nordmeyer, K. (2020). An inherently masculine practice: Understanding the sexual victimization of queer women. </w:t>
      </w:r>
      <w:r w:rsidRPr="005040B1">
        <w:rPr>
          <w:i/>
        </w:rPr>
        <w:t>Journal of interpersonal violence</w:t>
      </w:r>
      <w:r w:rsidRPr="005040B1">
        <w:t>, 1-24. doi:10.1177/0886260519898439</w:t>
      </w:r>
    </w:p>
    <w:p w14:paraId="4A81E1F8" w14:textId="77777777" w:rsidR="00583897" w:rsidRPr="005040B1" w:rsidRDefault="00583897" w:rsidP="00583897">
      <w:pPr>
        <w:pStyle w:val="EndNoteBibliography"/>
        <w:spacing w:after="0"/>
        <w:ind w:left="720" w:hanging="720"/>
      </w:pPr>
      <w:r w:rsidRPr="005040B1">
        <w:t xml:space="preserve">Bonar, E. E., Rider-Milkovich, H. M., Huhman, A. K., McAndrew, L., Goldstick, J. E., Cunningham, R. M., &amp; Walton, M. A. (2019). Description and initial evaluation of a values-based campus sexual assault prevention programme for first-year college students. </w:t>
      </w:r>
      <w:r w:rsidRPr="005040B1">
        <w:rPr>
          <w:i/>
        </w:rPr>
        <w:t>Sex Education, 19</w:t>
      </w:r>
      <w:r w:rsidRPr="005040B1">
        <w:t>(1), 99-113. doi:10.1080/14681811.2018.1482828</w:t>
      </w:r>
    </w:p>
    <w:p w14:paraId="73C6D0E4" w14:textId="77777777" w:rsidR="00583897" w:rsidRPr="005040B1" w:rsidRDefault="00583897" w:rsidP="00583897">
      <w:pPr>
        <w:pStyle w:val="EndNoteBibliography"/>
        <w:spacing w:after="0"/>
        <w:ind w:left="720" w:hanging="720"/>
      </w:pPr>
      <w:r w:rsidRPr="005040B1">
        <w:t xml:space="preserve">Brown, D. M. (2017). Evaluation of Safer, Smarter Kids: Child sexual abuse prevention curriculum for kindergartners. </w:t>
      </w:r>
      <w:r w:rsidRPr="005040B1">
        <w:rPr>
          <w:i/>
        </w:rPr>
        <w:t>Child &amp; Adolescent Social Work Journal, 34</w:t>
      </w:r>
      <w:r w:rsidRPr="005040B1">
        <w:t>(3), 213-222. doi:10.1007/s10560-016-0458-0</w:t>
      </w:r>
    </w:p>
    <w:p w14:paraId="2D48A6F3" w14:textId="77777777" w:rsidR="00583897" w:rsidRPr="005040B1" w:rsidRDefault="00583897" w:rsidP="00583897">
      <w:pPr>
        <w:pStyle w:val="EndNoteBibliography"/>
        <w:spacing w:after="0"/>
        <w:ind w:left="720" w:hanging="720"/>
      </w:pPr>
      <w:r w:rsidRPr="005040B1">
        <w:t xml:space="preserve">Burke, T. (2020). Inception Retrieved from </w:t>
      </w:r>
      <w:hyperlink r:id="rId111" w:history="1">
        <w:r w:rsidRPr="005040B1">
          <w:rPr>
            <w:rStyle w:val="Hyperlink"/>
          </w:rPr>
          <w:t>https://metoomvmt.org/get-to-know-us/history-inception/</w:t>
        </w:r>
      </w:hyperlink>
    </w:p>
    <w:p w14:paraId="57399650" w14:textId="77777777" w:rsidR="00583897" w:rsidRPr="005040B1" w:rsidRDefault="00583897" w:rsidP="00583897">
      <w:pPr>
        <w:pStyle w:val="EndNoteBibliography"/>
        <w:spacing w:after="0"/>
        <w:ind w:left="720" w:hanging="720"/>
      </w:pPr>
      <w:r w:rsidRPr="005040B1">
        <w:t xml:space="preserve">Bush, H. M., Coker, A. L., DeGue, S., Clear, E. R., Brancato, C. J., &amp; Fisher, B. S. (2019). Do violence acceptance and bystander actions explain the effects of Green Dot on reducing violence perpetration in high schools? </w:t>
      </w:r>
      <w:r w:rsidRPr="005040B1">
        <w:rPr>
          <w:i/>
        </w:rPr>
        <w:t>Journal of interpersonal violence</w:t>
      </w:r>
      <w:r w:rsidRPr="005040B1">
        <w:t>. doi:10.1177/0886260519888206</w:t>
      </w:r>
    </w:p>
    <w:p w14:paraId="57485354" w14:textId="77777777" w:rsidR="00583897" w:rsidRPr="005040B1" w:rsidRDefault="00583897" w:rsidP="00583897">
      <w:pPr>
        <w:pStyle w:val="EndNoteBibliography"/>
        <w:spacing w:after="0"/>
        <w:ind w:left="720" w:hanging="720"/>
      </w:pPr>
      <w:r w:rsidRPr="005040B1">
        <w:lastRenderedPageBreak/>
        <w:t xml:space="preserve">Cadaret, M. C., Johnson, N. L., Devencenzi, M. L., &amp; Morgan, E. M. (2019). A quasiexperimental study of the Bystander Plus program for changing rape culture beliefs. </w:t>
      </w:r>
      <w:r w:rsidRPr="005040B1">
        <w:rPr>
          <w:i/>
        </w:rPr>
        <w:t>Journal of interpersonal violence</w:t>
      </w:r>
      <w:r w:rsidRPr="005040B1">
        <w:t>. doi:10.1177/0886260519872981</w:t>
      </w:r>
    </w:p>
    <w:p w14:paraId="0CB1964F" w14:textId="77777777" w:rsidR="00583897" w:rsidRPr="005040B1" w:rsidRDefault="00583897" w:rsidP="00583897">
      <w:pPr>
        <w:pStyle w:val="EndNoteBibliography"/>
        <w:spacing w:after="0"/>
        <w:ind w:left="720" w:hanging="720"/>
      </w:pPr>
      <w:r w:rsidRPr="005040B1">
        <w:t xml:space="preserve">Campbell, C., Kramer, A., Woolman, K., Staecker, E., Visker, J., &amp; Cox, C. (2013). Effects of a brief pilot sexual harassment prevention workshop on employees' knowledge. </w:t>
      </w:r>
      <w:r w:rsidRPr="005040B1">
        <w:rPr>
          <w:i/>
        </w:rPr>
        <w:t>Workplace Health &amp; Safety, 61</w:t>
      </w:r>
      <w:r w:rsidRPr="005040B1">
        <w:t>(10), 425-428. doi:10.3928/21650799-20130925-26</w:t>
      </w:r>
    </w:p>
    <w:p w14:paraId="13E0118B" w14:textId="77777777" w:rsidR="00583897" w:rsidRPr="005040B1" w:rsidRDefault="00583897" w:rsidP="00583897">
      <w:pPr>
        <w:pStyle w:val="EndNoteBibliography"/>
        <w:spacing w:after="0"/>
        <w:ind w:left="720" w:hanging="720"/>
      </w:pPr>
      <w:r w:rsidRPr="005040B1">
        <w:t xml:space="preserve">Campo, M., &amp; Tayton, S. (2015). </w:t>
      </w:r>
      <w:r w:rsidRPr="005040B1">
        <w:rPr>
          <w:i/>
        </w:rPr>
        <w:t>Domestic and family violence in regional, rural and remote communities</w:t>
      </w:r>
      <w:r w:rsidRPr="005040B1">
        <w:t xml:space="preserve">. Retrieved from Child Family Community Australia: </w:t>
      </w:r>
    </w:p>
    <w:p w14:paraId="160DC7DB" w14:textId="77777777" w:rsidR="00583897" w:rsidRPr="005040B1" w:rsidRDefault="00583897" w:rsidP="00583897">
      <w:pPr>
        <w:pStyle w:val="EndNoteBibliography"/>
        <w:spacing w:after="0"/>
        <w:ind w:left="720" w:hanging="720"/>
      </w:pPr>
      <w:r w:rsidRPr="005040B1">
        <w:t xml:space="preserve">Cares, A. C., Banyard, V. L., Moynihan, M. M., Williams, L. M., Potter, S. J., &amp; Stapleton, J. G. (2015). Changing attitudes about being a bystander to violence: Translating an in-person sexual violence prevention program to a new campus. </w:t>
      </w:r>
      <w:r w:rsidRPr="005040B1">
        <w:rPr>
          <w:i/>
        </w:rPr>
        <w:t>Violence Against Women, 21</w:t>
      </w:r>
      <w:r w:rsidRPr="005040B1">
        <w:t>(2), 165-187. doi:10.1177/1077801214564681</w:t>
      </w:r>
    </w:p>
    <w:p w14:paraId="29B8E58A" w14:textId="77777777" w:rsidR="00583897" w:rsidRPr="005040B1" w:rsidRDefault="00583897" w:rsidP="00583897">
      <w:pPr>
        <w:pStyle w:val="EndNoteBibliography"/>
        <w:spacing w:after="0"/>
        <w:ind w:left="720" w:hanging="720"/>
      </w:pPr>
      <w:r w:rsidRPr="005040B1">
        <w:t xml:space="preserve">Carline, A., Gunby, C., &amp; Taylor, S. (2018). Too drunk to consent? Exploring the contestations and disruptions in male-focused sexual violence prevention interventions. </w:t>
      </w:r>
      <w:r w:rsidRPr="005040B1">
        <w:rPr>
          <w:i/>
        </w:rPr>
        <w:t>Social &amp; Legal Studies, 27</w:t>
      </w:r>
      <w:r w:rsidRPr="005040B1">
        <w:t>(3), 299-322. doi:10.1177/0964663917713346</w:t>
      </w:r>
    </w:p>
    <w:p w14:paraId="354AB5D3" w14:textId="77777777" w:rsidR="00583897" w:rsidRPr="005040B1" w:rsidRDefault="00583897" w:rsidP="00583897">
      <w:pPr>
        <w:pStyle w:val="EndNoteBibliography"/>
        <w:spacing w:after="0"/>
        <w:ind w:left="720" w:hanging="720"/>
      </w:pPr>
      <w:r w:rsidRPr="005040B1">
        <w:t xml:space="preserve">Carman, M., Fairchild, J., Parsons, M., Farrugia, C., Power, J., &amp; Bourne, A. (2020). </w:t>
      </w:r>
      <w:r w:rsidRPr="005040B1">
        <w:rPr>
          <w:i/>
        </w:rPr>
        <w:t>Pride in prevention: A guide to primary prevention of family violence experienced by LGBTIQ communities</w:t>
      </w:r>
      <w:r w:rsidRPr="005040B1">
        <w:t>. Melbourne: Rainbow Health Victoria.</w:t>
      </w:r>
    </w:p>
    <w:p w14:paraId="0E2E3F90" w14:textId="77777777" w:rsidR="00583897" w:rsidRPr="005040B1" w:rsidRDefault="00583897" w:rsidP="00583897">
      <w:pPr>
        <w:pStyle w:val="EndNoteBibliography"/>
        <w:spacing w:after="0"/>
        <w:ind w:left="720" w:hanging="720"/>
      </w:pPr>
      <w:r w:rsidRPr="005040B1">
        <w:t xml:space="preserve">Carmody, M., Evans, S., Krogh, C., Flood, M., Heenan, M., &amp; Ovenden, G. (2009). </w:t>
      </w:r>
      <w:r w:rsidRPr="005040B1">
        <w:rPr>
          <w:i/>
        </w:rPr>
        <w:t>Framing best practice: National standards for the primary prevention of sexual assault through education</w:t>
      </w:r>
      <w:r w:rsidRPr="005040B1">
        <w:t>. Sydney: National Sexual Assault Prevention Education Project for The National Association of Services Against Sexual Violence.</w:t>
      </w:r>
    </w:p>
    <w:p w14:paraId="1F493DF9" w14:textId="77777777" w:rsidR="00583897" w:rsidRPr="005040B1" w:rsidRDefault="00583897" w:rsidP="00583897">
      <w:pPr>
        <w:pStyle w:val="EndNoteBibliography"/>
        <w:spacing w:after="0"/>
        <w:ind w:left="720" w:hanging="720"/>
      </w:pPr>
      <w:r w:rsidRPr="005040B1">
        <w:t xml:space="preserve">Carmody, M., &amp; Ovenden, G. (2013). Putting ethical sex into practice: Sexual negotiation, gender and citizenship in the lives of young women and men. </w:t>
      </w:r>
      <w:r w:rsidRPr="005040B1">
        <w:rPr>
          <w:i/>
        </w:rPr>
        <w:t>Journal of Youth Studies, 16</w:t>
      </w:r>
      <w:r w:rsidRPr="005040B1">
        <w:t>(6), 792-807. doi:10.1080/13676261.2013.763916</w:t>
      </w:r>
    </w:p>
    <w:p w14:paraId="57DB37F2" w14:textId="77777777" w:rsidR="00583897" w:rsidRPr="005040B1" w:rsidRDefault="00583897" w:rsidP="00583897">
      <w:pPr>
        <w:pStyle w:val="EndNoteBibliography"/>
        <w:spacing w:after="0"/>
        <w:ind w:left="720" w:hanging="720"/>
      </w:pPr>
      <w:r w:rsidRPr="005040B1">
        <w:t xml:space="preserve">Carmody, M., Ovenden, G., &amp; Hoffman, A. (2011). </w:t>
      </w:r>
      <w:r w:rsidRPr="005040B1">
        <w:rPr>
          <w:i/>
        </w:rPr>
        <w:t>“The program really gives you skills for dealing with real life situations”: Results from the evaluation of the Sex + Ethics Program with young people from Wellington, New Zealand</w:t>
      </w:r>
      <w:r w:rsidRPr="005040B1">
        <w:t>. Sydney: Centre for Educational Research.</w:t>
      </w:r>
    </w:p>
    <w:p w14:paraId="0FFE2B7D" w14:textId="77777777" w:rsidR="00583897" w:rsidRPr="005040B1" w:rsidRDefault="00583897" w:rsidP="00583897">
      <w:pPr>
        <w:pStyle w:val="EndNoteBibliography"/>
        <w:spacing w:after="0"/>
        <w:ind w:left="720" w:hanging="720"/>
      </w:pPr>
      <w:r w:rsidRPr="005040B1">
        <w:t xml:space="preserve">Casey, E. A., &amp; Lindhorst, T. P. (2009). Toward a multi-level, ecological approach to the primary prevention of sexual assault: Prevention in peer and community contexts. </w:t>
      </w:r>
      <w:r w:rsidRPr="005040B1">
        <w:rPr>
          <w:i/>
        </w:rPr>
        <w:t>Trauma, Violence, &amp; Abuse, 10</w:t>
      </w:r>
      <w:r w:rsidRPr="005040B1">
        <w:t>(2), 91-114. doi:10.1177/1524838009334129</w:t>
      </w:r>
    </w:p>
    <w:p w14:paraId="24D71575" w14:textId="77777777" w:rsidR="00583897" w:rsidRPr="005040B1" w:rsidRDefault="00583897" w:rsidP="00583897">
      <w:pPr>
        <w:pStyle w:val="EndNoteBibliography"/>
        <w:spacing w:after="0"/>
        <w:ind w:left="720" w:hanging="720"/>
      </w:pPr>
      <w:r w:rsidRPr="005040B1">
        <w:t xml:space="preserve">Ceccato, V. (2017). Women’s victimisation and safety in transit environments. </w:t>
      </w:r>
      <w:r w:rsidRPr="005040B1">
        <w:rPr>
          <w:i/>
        </w:rPr>
        <w:t>rime Prevention and Community Safety, 19</w:t>
      </w:r>
      <w:r w:rsidRPr="005040B1">
        <w:t xml:space="preserve">(3-4), 163-167. </w:t>
      </w:r>
    </w:p>
    <w:p w14:paraId="6A5EE213" w14:textId="4067A398" w:rsidR="00583897" w:rsidRPr="005040B1" w:rsidRDefault="00583897" w:rsidP="00583897">
      <w:pPr>
        <w:pStyle w:val="EndNoteBibliography"/>
        <w:spacing w:after="0"/>
        <w:ind w:left="720" w:hanging="720"/>
      </w:pPr>
      <w:r w:rsidRPr="005040B1">
        <w:t xml:space="preserve">Cherniawsky, S., &amp; Morrison, M. (2020). “You should have known better”: The social ramifications of victimization-focused sexual assault prevention tips. </w:t>
      </w:r>
      <w:r w:rsidRPr="005040B1">
        <w:rPr>
          <w:i/>
        </w:rPr>
        <w:t xml:space="preserve">Journal of interpersonal </w:t>
      </w:r>
      <w:r w:rsidR="00440A77">
        <w:rPr>
          <w:i/>
        </w:rPr>
        <w:t>V</w:t>
      </w:r>
      <w:r w:rsidR="00440A77" w:rsidRPr="005040B1">
        <w:rPr>
          <w:i/>
        </w:rPr>
        <w:t>iolence</w:t>
      </w:r>
      <w:r w:rsidRPr="005040B1">
        <w:t>. doi:10.1177/0886260520913650</w:t>
      </w:r>
    </w:p>
    <w:p w14:paraId="5513D20F" w14:textId="77777777" w:rsidR="00583897" w:rsidRPr="005040B1" w:rsidRDefault="00583897" w:rsidP="00583897">
      <w:pPr>
        <w:pStyle w:val="EndNoteBibliography"/>
        <w:spacing w:after="0"/>
        <w:ind w:left="720" w:hanging="720"/>
      </w:pPr>
      <w:r w:rsidRPr="005040B1">
        <w:t xml:space="preserve">Clark, H., &amp; Quadara, A. (2010). </w:t>
      </w:r>
      <w:r w:rsidRPr="005040B1">
        <w:rPr>
          <w:i/>
        </w:rPr>
        <w:t>Insights into sexual assault perpetration: Giving voice to victim/survivors' knowledge</w:t>
      </w:r>
      <w:r w:rsidRPr="005040B1">
        <w:t>. Melbourne: Australian Institute of Family Studies.</w:t>
      </w:r>
    </w:p>
    <w:p w14:paraId="746E7D83" w14:textId="77777777" w:rsidR="00583897" w:rsidRPr="005040B1" w:rsidRDefault="00583897" w:rsidP="00583897">
      <w:pPr>
        <w:pStyle w:val="EndNoteBibliography"/>
        <w:spacing w:after="0"/>
        <w:ind w:left="720" w:hanging="720"/>
      </w:pPr>
      <w:r w:rsidRPr="005040B1">
        <w:t xml:space="preserve">Coker, A. L., Bush, H. M., Brancato, C. J., Clear, E. R., &amp; Recktenwald, E. A. (2019). Bystander program effectiveness to reduce violence acceptance: RCT in high schools. </w:t>
      </w:r>
      <w:r w:rsidRPr="005040B1">
        <w:rPr>
          <w:i/>
        </w:rPr>
        <w:t>Journal of Family Violence, 34</w:t>
      </w:r>
      <w:r w:rsidRPr="005040B1">
        <w:t>(3), 153-164. doi:10.1007/s10896-018-9961-8</w:t>
      </w:r>
    </w:p>
    <w:p w14:paraId="4DD1F24A" w14:textId="7BE587C8" w:rsidR="00583897" w:rsidRPr="005040B1" w:rsidRDefault="00583897" w:rsidP="00583897">
      <w:pPr>
        <w:pStyle w:val="EndNoteBibliography"/>
        <w:spacing w:after="0"/>
        <w:ind w:left="720" w:hanging="720"/>
      </w:pPr>
      <w:r w:rsidRPr="005040B1">
        <w:t>Coker, A. L., Bush, H. M., Brancato, C. J., Huang, Z., Clear, E. R., &amp; Follingstad, D. R. (2020</w:t>
      </w:r>
      <w:r w:rsidR="00813C23">
        <w:t>a</w:t>
      </w:r>
      <w:r w:rsidRPr="005040B1">
        <w:t xml:space="preserve">). Longer term impact of bystander training to reduce violence acceptance and sexism. </w:t>
      </w:r>
      <w:r w:rsidRPr="005040B1">
        <w:rPr>
          <w:i/>
        </w:rPr>
        <w:t>Journal of School Violence</w:t>
      </w:r>
      <w:r w:rsidRPr="005040B1">
        <w:t>. doi:10.1080/15388220.2020.1760108</w:t>
      </w:r>
    </w:p>
    <w:p w14:paraId="0A48E9B6" w14:textId="2F970356" w:rsidR="00583897" w:rsidRPr="005040B1" w:rsidRDefault="00583897" w:rsidP="00583897">
      <w:pPr>
        <w:pStyle w:val="EndNoteBibliography"/>
        <w:spacing w:after="0"/>
        <w:ind w:left="720" w:hanging="720"/>
      </w:pPr>
      <w:r w:rsidRPr="005040B1">
        <w:lastRenderedPageBreak/>
        <w:t>Coker, A. L., Bush, H. M., Clear, E. R., Brancato, C. J., &amp; McCauley, H. L. (2020</w:t>
      </w:r>
      <w:r w:rsidR="00813C23">
        <w:t>b</w:t>
      </w:r>
      <w:r w:rsidRPr="005040B1">
        <w:t xml:space="preserve">). Bystander program effectiveness to reduce violence and violence acceptance within sexual minority male and female high school students using a cluster RCT. </w:t>
      </w:r>
      <w:r w:rsidRPr="005040B1">
        <w:rPr>
          <w:i/>
        </w:rPr>
        <w:t>Prevention Science, 21</w:t>
      </w:r>
      <w:r w:rsidRPr="005040B1">
        <w:t>(3), 434-444. doi:10.1007/s11121-019-01073-7</w:t>
      </w:r>
    </w:p>
    <w:p w14:paraId="2A3AA304" w14:textId="77777777" w:rsidR="00583897" w:rsidRPr="005040B1" w:rsidRDefault="00583897" w:rsidP="00583897">
      <w:pPr>
        <w:pStyle w:val="EndNoteBibliography"/>
        <w:spacing w:after="0"/>
        <w:ind w:left="720" w:hanging="720"/>
      </w:pPr>
      <w:r w:rsidRPr="005040B1">
        <w:t xml:space="preserve">Coker, A. L., Bush, H. M., Cook-Craig, P. G., DeGue, S. A., Clear, E. R., Brancato, C. J., . . . Recktenwald, E. A. (2017). RCT testing bystander effectiveness to reduce violence. </w:t>
      </w:r>
      <w:r w:rsidRPr="005040B1">
        <w:rPr>
          <w:i/>
        </w:rPr>
        <w:t>American Journal of Preventive Medicine, 52</w:t>
      </w:r>
      <w:r w:rsidRPr="005040B1">
        <w:t>(5), 566-578. doi:10.1016/j.amepre.2017.01.020</w:t>
      </w:r>
    </w:p>
    <w:p w14:paraId="268C9743" w14:textId="77777777" w:rsidR="00583897" w:rsidRPr="005040B1" w:rsidRDefault="00583897" w:rsidP="00583897">
      <w:pPr>
        <w:pStyle w:val="EndNoteBibliography"/>
        <w:spacing w:after="0"/>
        <w:ind w:left="720" w:hanging="720"/>
      </w:pPr>
      <w:r w:rsidRPr="005040B1">
        <w:t xml:space="preserve">Coker, A. L., Bush, H. M., Fisher, B. S., Swan, S. C., Williams, C. M., Clear, E. R., &amp; DeGue, S. (2016). Multi-college bystander intervention evaluation for violence prevention. </w:t>
      </w:r>
      <w:r w:rsidRPr="005040B1">
        <w:rPr>
          <w:i/>
        </w:rPr>
        <w:t>American Journal of Preventive Medicine, 50</w:t>
      </w:r>
      <w:r w:rsidRPr="005040B1">
        <w:t>(3), 295-302. doi:10.1016/j.amepre.2015.08.034</w:t>
      </w:r>
    </w:p>
    <w:p w14:paraId="7A93B1C3" w14:textId="77777777" w:rsidR="00583897" w:rsidRPr="005040B1" w:rsidRDefault="00583897" w:rsidP="00583897">
      <w:pPr>
        <w:pStyle w:val="EndNoteBibliography"/>
        <w:spacing w:after="0"/>
        <w:ind w:left="720" w:hanging="720"/>
      </w:pPr>
      <w:r w:rsidRPr="005040B1">
        <w:t xml:space="preserve">Coker, A. L., Cook-Craig, P. G., Williams, C. M., Fisher, B. S., Clear, E. R., Garcia, L. S., &amp; Hegge, L. M. (2011). Evaluation of Green Dot: An active bystander intervention to reduce sexual violence on college campuses. </w:t>
      </w:r>
      <w:r w:rsidRPr="005040B1">
        <w:rPr>
          <w:i/>
        </w:rPr>
        <w:t>Violence Against Women, 17</w:t>
      </w:r>
      <w:r w:rsidRPr="005040B1">
        <w:t>(6), 777-796. doi:10.1177/1077801211410264</w:t>
      </w:r>
    </w:p>
    <w:p w14:paraId="0F179089" w14:textId="3404D379" w:rsidR="00583897" w:rsidRPr="005040B1" w:rsidRDefault="00583897" w:rsidP="00583897">
      <w:pPr>
        <w:pStyle w:val="EndNoteBibliography"/>
        <w:spacing w:after="0"/>
        <w:ind w:left="720" w:hanging="720"/>
      </w:pPr>
      <w:r w:rsidRPr="005040B1">
        <w:t xml:space="preserve">Committee for Children. (2014). Child protection on schools: A </w:t>
      </w:r>
      <w:r w:rsidR="00440A77" w:rsidRPr="005040B1">
        <w:t>four</w:t>
      </w:r>
      <w:r w:rsidR="00440A77">
        <w:t>-</w:t>
      </w:r>
      <w:r w:rsidRPr="005040B1">
        <w:t xml:space="preserve">part solution. Retrieved from </w:t>
      </w:r>
      <w:hyperlink r:id="rId112" w:history="1">
        <w:r w:rsidRPr="005040B1">
          <w:rPr>
            <w:rStyle w:val="Hyperlink"/>
          </w:rPr>
          <w:t>https://assets.ctfassets.net/98bcvzcrxclo/4AOr3zSfZeuea88CsmiS64/4187e8947ec39944bfb5e6092a334883/child-protection-in-school.pdf</w:t>
        </w:r>
      </w:hyperlink>
    </w:p>
    <w:p w14:paraId="161093A4" w14:textId="77777777" w:rsidR="00583897" w:rsidRPr="005040B1" w:rsidRDefault="00583897" w:rsidP="00583897">
      <w:pPr>
        <w:pStyle w:val="EndNoteBibliography"/>
        <w:spacing w:after="0"/>
        <w:ind w:left="720" w:hanging="720"/>
      </w:pPr>
      <w:r w:rsidRPr="005040B1">
        <w:t xml:space="preserve">Commonwealth of Australia. (2019). </w:t>
      </w:r>
      <w:r w:rsidRPr="005040B1">
        <w:rPr>
          <w:i/>
        </w:rPr>
        <w:t>Interim report: Neglect</w:t>
      </w:r>
      <w:r w:rsidRPr="005040B1">
        <w:t xml:space="preserve">. Retrieved from </w:t>
      </w:r>
    </w:p>
    <w:p w14:paraId="14FCB314" w14:textId="77777777" w:rsidR="00583897" w:rsidRPr="005040B1" w:rsidRDefault="00583897" w:rsidP="00583897">
      <w:pPr>
        <w:pStyle w:val="EndNoteBibliography"/>
        <w:spacing w:after="0"/>
        <w:ind w:left="720" w:hanging="720"/>
      </w:pPr>
      <w:r w:rsidRPr="005040B1">
        <w:t xml:space="preserve">Connolly, J., Josephson, W., Schnoll, J., Simkins-Strong, E., Pepler, D., MacPherson, A., . . . Jiang, D. (2015). Evaluation of a youth-led program for preventing bullying, sexual harassment, and dating aggression in middle schools. </w:t>
      </w:r>
      <w:r w:rsidRPr="005040B1">
        <w:rPr>
          <w:i/>
        </w:rPr>
        <w:t>The Journal of Early Adolescence, 35</w:t>
      </w:r>
      <w:r w:rsidRPr="005040B1">
        <w:t>(3), 403-434. doi:10.1177/0272431614535090</w:t>
      </w:r>
    </w:p>
    <w:p w14:paraId="3D6EB818" w14:textId="38318533" w:rsidR="00583897" w:rsidRPr="005040B1" w:rsidRDefault="00583897" w:rsidP="00583897">
      <w:pPr>
        <w:pStyle w:val="EndNoteBibliography"/>
        <w:spacing w:after="0"/>
        <w:ind w:left="720" w:hanging="720"/>
      </w:pPr>
      <w:r w:rsidRPr="005040B1">
        <w:t xml:space="preserve">Council of Australian Governments. (2011). </w:t>
      </w:r>
      <w:r w:rsidRPr="005040B1">
        <w:rPr>
          <w:i/>
        </w:rPr>
        <w:t xml:space="preserve">National plan to reduce VAW and their children: Including the first </w:t>
      </w:r>
      <w:r w:rsidR="00440A77" w:rsidRPr="005040B1">
        <w:rPr>
          <w:i/>
        </w:rPr>
        <w:t>three</w:t>
      </w:r>
      <w:r w:rsidR="00440A77">
        <w:rPr>
          <w:i/>
        </w:rPr>
        <w:t>-</w:t>
      </w:r>
      <w:r w:rsidRPr="005040B1">
        <w:rPr>
          <w:i/>
        </w:rPr>
        <w:t>year action plan</w:t>
      </w:r>
      <w:r w:rsidRPr="005040B1">
        <w:t>. Canberra: COAG.</w:t>
      </w:r>
    </w:p>
    <w:p w14:paraId="5B99428A" w14:textId="77777777" w:rsidR="00583897" w:rsidRPr="005040B1" w:rsidRDefault="00583897" w:rsidP="00583897">
      <w:pPr>
        <w:pStyle w:val="EndNoteBibliography"/>
        <w:spacing w:after="0"/>
        <w:ind w:left="720" w:hanging="720"/>
      </w:pPr>
      <w:r w:rsidRPr="005040B1">
        <w:t xml:space="preserve">Council of Australian Governments. (2019). </w:t>
      </w:r>
      <w:r w:rsidRPr="005040B1">
        <w:rPr>
          <w:i/>
        </w:rPr>
        <w:t>Fourth action plan—National plan to reduce violence against women and their children 2010–2022</w:t>
      </w:r>
      <w:r w:rsidRPr="005040B1">
        <w:t>. Canberra: COAG.</w:t>
      </w:r>
    </w:p>
    <w:p w14:paraId="219A8F76" w14:textId="5ECFD0DD" w:rsidR="00583897" w:rsidRPr="005040B1" w:rsidRDefault="00583897" w:rsidP="00583897">
      <w:pPr>
        <w:pStyle w:val="EndNoteBibliography"/>
        <w:spacing w:after="0"/>
        <w:ind w:left="720" w:hanging="720"/>
      </w:pPr>
      <w:r w:rsidRPr="005040B1">
        <w:t xml:space="preserve">Cox, P. (2015). </w:t>
      </w:r>
      <w:r w:rsidRPr="005040B1">
        <w:rPr>
          <w:i/>
        </w:rPr>
        <w:t xml:space="preserve">Sexual assault and domestic violence in the context of co-occurance and re-victimisation: State of </w:t>
      </w:r>
      <w:r w:rsidR="00440A77" w:rsidRPr="005040B1">
        <w:rPr>
          <w:i/>
        </w:rPr>
        <w:t>knowle</w:t>
      </w:r>
      <w:r w:rsidR="00440A77">
        <w:rPr>
          <w:i/>
        </w:rPr>
        <w:t>dg</w:t>
      </w:r>
      <w:r w:rsidR="00440A77" w:rsidRPr="005040B1">
        <w:rPr>
          <w:i/>
        </w:rPr>
        <w:t xml:space="preserve">e </w:t>
      </w:r>
      <w:r w:rsidRPr="005040B1">
        <w:rPr>
          <w:i/>
        </w:rPr>
        <w:t>paper</w:t>
      </w:r>
      <w:r w:rsidRPr="005040B1">
        <w:t>. Sydney: ANROWS.</w:t>
      </w:r>
    </w:p>
    <w:p w14:paraId="417E67DA" w14:textId="658C983B" w:rsidR="00583897" w:rsidRPr="005040B1" w:rsidRDefault="00583897" w:rsidP="00583897">
      <w:pPr>
        <w:pStyle w:val="EndNoteBibliography"/>
        <w:spacing w:after="0"/>
        <w:ind w:left="720" w:hanging="720"/>
      </w:pPr>
      <w:r w:rsidRPr="005040B1">
        <w:t>Czerwinski, F., Finne, E., Alfes, J., &amp; Kolip, P. (2018). Effectiveness of a school-based intervention to prevent child sexual abuse</w:t>
      </w:r>
      <w:r w:rsidR="00440A77">
        <w:t xml:space="preserve"> – </w:t>
      </w:r>
      <w:r w:rsidRPr="005040B1">
        <w:t xml:space="preserve">Evaluation of the German IGEL program. </w:t>
      </w:r>
      <w:r w:rsidRPr="005040B1">
        <w:rPr>
          <w:i/>
        </w:rPr>
        <w:t>Child Abuse &amp; Neglect, 86</w:t>
      </w:r>
      <w:r w:rsidRPr="005040B1">
        <w:t>, 109-122. doi:10.1016/j.chiabu.2018.08.023</w:t>
      </w:r>
    </w:p>
    <w:p w14:paraId="2962E2B3" w14:textId="77777777" w:rsidR="00583897" w:rsidRPr="005040B1" w:rsidRDefault="00583897" w:rsidP="00583897">
      <w:pPr>
        <w:pStyle w:val="EndNoteBibliography"/>
        <w:spacing w:after="0"/>
        <w:ind w:left="720" w:hanging="720"/>
      </w:pPr>
      <w:r w:rsidRPr="005040B1">
        <w:t xml:space="preserve">Daigneault, I., Hébert, M., McDuff, P., &amp; Frappier, J.-Y. (2012). Evaluation of a sexual abuse prevention workshop in a multicultural, impoverished urban area. </w:t>
      </w:r>
      <w:r w:rsidRPr="005040B1">
        <w:rPr>
          <w:i/>
        </w:rPr>
        <w:t>Journal of Child Sexual Abuse, 21</w:t>
      </w:r>
      <w:r w:rsidRPr="005040B1">
        <w:t>(5), 521-542. doi:10.1080/10538712.2012.703291</w:t>
      </w:r>
    </w:p>
    <w:p w14:paraId="519FB1F6" w14:textId="77777777" w:rsidR="00583897" w:rsidRPr="005040B1" w:rsidRDefault="00583897" w:rsidP="00583897">
      <w:pPr>
        <w:pStyle w:val="EndNoteBibliography"/>
        <w:spacing w:after="0"/>
        <w:ind w:left="720" w:hanging="720"/>
      </w:pPr>
      <w:r w:rsidRPr="005040B1">
        <w:t xml:space="preserve">Daigneault, I., Hebert, M., McDuff, P., Michaud, F., Vezina-Gagnon, P., Henry, A., &amp; Porter-Vignola, E. (2015). Effectiveness of a sexual assault awareness and prevention workshop for youth: A 3-month follow-up pragmatic cluster randomization study. </w:t>
      </w:r>
      <w:r w:rsidRPr="005040B1">
        <w:rPr>
          <w:i/>
        </w:rPr>
        <w:t>Canadian Journal of Human Sexuality, 24</w:t>
      </w:r>
      <w:r w:rsidRPr="005040B1">
        <w:t>(1), 19-30. doi:10.3138/cjhs.2626</w:t>
      </w:r>
    </w:p>
    <w:p w14:paraId="767B0866" w14:textId="77777777" w:rsidR="00583897" w:rsidRPr="005040B1" w:rsidRDefault="00583897" w:rsidP="00583897">
      <w:pPr>
        <w:pStyle w:val="EndNoteBibliography"/>
        <w:spacing w:after="0"/>
        <w:ind w:left="720" w:hanging="720"/>
      </w:pPr>
      <w:r w:rsidRPr="005040B1">
        <w:t xml:space="preserve">de Graaf, I., de Haas, S., Zaagsma, M., &amp; Wijsen, C. (2016). Effects of Rock and Water: An intervention to prevent sexual aggression. </w:t>
      </w:r>
      <w:r w:rsidRPr="005040B1">
        <w:rPr>
          <w:i/>
        </w:rPr>
        <w:t>Journal of Sexual Aggression, 22</w:t>
      </w:r>
      <w:r w:rsidRPr="005040B1">
        <w:t>(1), 4-19. doi:10.1080/13552600.2015.1023375</w:t>
      </w:r>
    </w:p>
    <w:p w14:paraId="68FE2FAE" w14:textId="77777777" w:rsidR="00583897" w:rsidRPr="005040B1" w:rsidRDefault="00583897" w:rsidP="00583897">
      <w:pPr>
        <w:pStyle w:val="EndNoteBibliography"/>
        <w:spacing w:after="0"/>
        <w:ind w:left="720" w:hanging="720"/>
      </w:pPr>
      <w:r w:rsidRPr="005040B1">
        <w:t xml:space="preserve">de Haas, S., Timmerman, G., Hoing, M., Zaagsma, M., &amp; Vanwesenbeeck, I. (2010). The impact of sexual harassment policy in the Dutch police force. </w:t>
      </w:r>
      <w:r w:rsidRPr="005040B1">
        <w:rPr>
          <w:i/>
        </w:rPr>
        <w:t xml:space="preserve">Employee </w:t>
      </w:r>
      <w:r w:rsidRPr="005040B1">
        <w:rPr>
          <w:i/>
        </w:rPr>
        <w:lastRenderedPageBreak/>
        <w:t>Responsibilities and Rights Journal, 22</w:t>
      </w:r>
      <w:r w:rsidRPr="005040B1">
        <w:t>(4), 311-323. doi:10.1007/s10672-009-9133-3</w:t>
      </w:r>
    </w:p>
    <w:p w14:paraId="7A782583" w14:textId="77777777" w:rsidR="00583897" w:rsidRPr="005040B1" w:rsidRDefault="00583897" w:rsidP="00583897">
      <w:pPr>
        <w:pStyle w:val="EndNoteBibliography"/>
        <w:spacing w:after="0"/>
        <w:ind w:left="720" w:hanging="720"/>
      </w:pPr>
      <w:r w:rsidRPr="005040B1">
        <w:t xml:space="preserve">De Koker, P., Mathews, C., Zuch, M., Bastien, S., &amp; Mason-Jones, A. J. (2014). A systematic review of interventions for preventing adolescent intimate partner violence. </w:t>
      </w:r>
      <w:r w:rsidRPr="005040B1">
        <w:rPr>
          <w:i/>
        </w:rPr>
        <w:t>Journal of Adolescent Health, 54</w:t>
      </w:r>
      <w:r w:rsidRPr="005040B1">
        <w:t>(1), 3-13. doi:10.1016/j.jadohealth.2013.08.008</w:t>
      </w:r>
    </w:p>
    <w:p w14:paraId="6E4403BB" w14:textId="77777777" w:rsidR="00583897" w:rsidRPr="005040B1" w:rsidRDefault="00583897" w:rsidP="00583897">
      <w:pPr>
        <w:pStyle w:val="EndNoteBibliography"/>
        <w:spacing w:after="0"/>
        <w:ind w:left="720" w:hanging="720"/>
      </w:pPr>
      <w:r w:rsidRPr="005040B1">
        <w:t xml:space="preserve">De La Rue, L., Polanin, J. R., Espelage, D. L., Pigott, T. D., &amp; Campbell, C. (2014). School-based interventions to reduce dating and sexual violence: A systematic review. </w:t>
      </w:r>
      <w:r w:rsidRPr="005040B1">
        <w:rPr>
          <w:i/>
        </w:rPr>
        <w:t>Campbell Systematic Reviews, 7</w:t>
      </w:r>
      <w:r w:rsidRPr="005040B1">
        <w:t>. doi:10.4073/csr.2014.7</w:t>
      </w:r>
    </w:p>
    <w:p w14:paraId="42500190" w14:textId="77777777" w:rsidR="00583897" w:rsidRPr="005040B1" w:rsidRDefault="00583897" w:rsidP="00583897">
      <w:pPr>
        <w:pStyle w:val="EndNoteBibliography"/>
        <w:spacing w:after="0"/>
        <w:ind w:left="720" w:hanging="720"/>
      </w:pPr>
      <w:r w:rsidRPr="005040B1">
        <w:t xml:space="preserve">de Lijster, G. P., Felten, H., Kok, G., &amp; Kocken, P. L. (2016). Effects of an interactive school-based program for preventing adolescent sexual harassment: A cluster-randomized controlled evaluation study. </w:t>
      </w:r>
      <w:r w:rsidRPr="005040B1">
        <w:rPr>
          <w:i/>
        </w:rPr>
        <w:t>Journal of Youth &amp; Adolescence, 45</w:t>
      </w:r>
      <w:r w:rsidRPr="005040B1">
        <w:t>(5), 874-886. doi:10.1007/s10964-016-0471-9</w:t>
      </w:r>
    </w:p>
    <w:p w14:paraId="7325EC75" w14:textId="77777777" w:rsidR="00583897" w:rsidRPr="005040B1" w:rsidRDefault="00583897" w:rsidP="00583897">
      <w:pPr>
        <w:pStyle w:val="EndNoteBibliography"/>
        <w:spacing w:after="0"/>
        <w:ind w:left="720" w:hanging="720"/>
      </w:pPr>
      <w:r w:rsidRPr="005040B1">
        <w:t xml:space="preserve">DeGue, S. A., Valle, L. A., Holt, M. K., Massetti, G. M., Matjasko, J. L., &amp; Tharp, A. T. (2014). A systematic review of primary prevention strategies for sexual violence perpetration. </w:t>
      </w:r>
      <w:r w:rsidRPr="005040B1">
        <w:rPr>
          <w:i/>
        </w:rPr>
        <w:t>Aggression and Violent Behavior, 19</w:t>
      </w:r>
      <w:r w:rsidRPr="005040B1">
        <w:t>(4), 346-362. doi:10.1016/j.avb.2014.05.004</w:t>
      </w:r>
    </w:p>
    <w:p w14:paraId="10ED448F" w14:textId="77777777" w:rsidR="00583897" w:rsidRPr="005040B1" w:rsidRDefault="00583897" w:rsidP="00583897">
      <w:pPr>
        <w:pStyle w:val="EndNoteBibliography"/>
        <w:spacing w:after="0"/>
        <w:ind w:left="720" w:hanging="720"/>
      </w:pPr>
      <w:r w:rsidRPr="005040B1">
        <w:t xml:space="preserve">DiJulio, B., Norton, M., Craighill, P., Clement, S., &amp; Brodie, M. (2015). </w:t>
      </w:r>
      <w:r w:rsidRPr="005040B1">
        <w:rPr>
          <w:i/>
        </w:rPr>
        <w:t>Survey of current and recent college students on sexual assault</w:t>
      </w:r>
      <w:r w:rsidRPr="005040B1">
        <w:t>. Washington: Kaiser Family Foundation.</w:t>
      </w:r>
    </w:p>
    <w:p w14:paraId="796BE5C2" w14:textId="77777777" w:rsidR="00583897" w:rsidRPr="005040B1" w:rsidRDefault="00583897" w:rsidP="00583897">
      <w:pPr>
        <w:pStyle w:val="EndNoteBibliography"/>
        <w:spacing w:after="0"/>
        <w:ind w:left="720" w:hanging="720"/>
      </w:pPr>
      <w:r w:rsidRPr="005040B1">
        <w:t xml:space="preserve">Ding, H., Loukaitou-Sideris, A., &amp; Agrawal, A. W. (2020). Sexual harassment and assault in transit environments: A review of the English-language literature. </w:t>
      </w:r>
      <w:r w:rsidRPr="005040B1">
        <w:rPr>
          <w:i/>
        </w:rPr>
        <w:t>Journal of planning literature, 35</w:t>
      </w:r>
      <w:r w:rsidRPr="005040B1">
        <w:t>(3), 267-280. doi:10.1177/0885412220911129</w:t>
      </w:r>
    </w:p>
    <w:p w14:paraId="3B5A2C14" w14:textId="77777777" w:rsidR="00583897" w:rsidRPr="005040B1" w:rsidRDefault="00583897" w:rsidP="00583897">
      <w:pPr>
        <w:pStyle w:val="EndNoteBibliography"/>
        <w:spacing w:after="0"/>
        <w:ind w:left="720" w:hanging="720"/>
      </w:pPr>
      <w:r w:rsidRPr="005040B1">
        <w:t xml:space="preserve">Donais, L., Simonsen, B., &amp; Simonsen, N. (2019). Gender-based violence prevention workshops: An experimental evaluation of efficacy. </w:t>
      </w:r>
      <w:r w:rsidRPr="005040B1">
        <w:rPr>
          <w:i/>
        </w:rPr>
        <w:t>International Journal of Public Administration, 42</w:t>
      </w:r>
      <w:r w:rsidRPr="005040B1">
        <w:t>(10), 840-854. doi:10.1080/01900692.2018.1521830</w:t>
      </w:r>
    </w:p>
    <w:p w14:paraId="0D59C4A0" w14:textId="77777777" w:rsidR="00583897" w:rsidRPr="005040B1" w:rsidRDefault="00583897" w:rsidP="00583897">
      <w:pPr>
        <w:pStyle w:val="EndNoteBibliography"/>
        <w:spacing w:after="0"/>
        <w:ind w:left="720" w:hanging="720"/>
      </w:pPr>
      <w:r w:rsidRPr="005040B1">
        <w:t xml:space="preserve">Douglas, H., Harris, B. A., &amp; Dragiewicz, M. (2019). Technology-facilitated domestic and family violence: Women's experiences. </w:t>
      </w:r>
      <w:r w:rsidRPr="005040B1">
        <w:rPr>
          <w:i/>
        </w:rPr>
        <w:t>The British Journal of Criminology, 59</w:t>
      </w:r>
      <w:r w:rsidRPr="005040B1">
        <w:t>(3), 551-570. doi:10.1093/bjc/azy068</w:t>
      </w:r>
    </w:p>
    <w:p w14:paraId="47D8DAEF" w14:textId="77777777" w:rsidR="00583897" w:rsidRPr="005040B1" w:rsidRDefault="00583897" w:rsidP="00583897">
      <w:pPr>
        <w:pStyle w:val="EndNoteBibliography"/>
        <w:spacing w:after="0"/>
        <w:ind w:left="720" w:hanging="720"/>
      </w:pPr>
      <w:r w:rsidRPr="005040B1">
        <w:t xml:space="preserve">Dowse, L., Soldatic, K., Spangaro, J., &amp; van Toorn, G. (2016). Mind the gap: The extent of violence against women with disabilities in Australia. </w:t>
      </w:r>
      <w:r w:rsidRPr="005040B1">
        <w:rPr>
          <w:i/>
        </w:rPr>
        <w:t>Australian Journal of Social Issues, 51</w:t>
      </w:r>
      <w:r w:rsidRPr="005040B1">
        <w:t xml:space="preserve">(3), 341-359. Retrieved from </w:t>
      </w:r>
      <w:hyperlink r:id="rId113" w:history="1">
        <w:r w:rsidRPr="005040B1">
          <w:rPr>
            <w:rStyle w:val="Hyperlink"/>
          </w:rPr>
          <w:t>https://search.informit.com.au/documentSummary;dn=319572534274985;res=IELHSS</w:t>
        </w:r>
      </w:hyperlink>
    </w:p>
    <w:p w14:paraId="6553CE20" w14:textId="77777777" w:rsidR="00583897" w:rsidRPr="005040B1" w:rsidRDefault="00583897" w:rsidP="00583897">
      <w:pPr>
        <w:pStyle w:val="EndNoteBibliography"/>
        <w:spacing w:after="0"/>
        <w:ind w:left="720" w:hanging="720"/>
      </w:pPr>
      <w:r w:rsidRPr="005040B1">
        <w:t xml:space="preserve">Edwards, K. M., &amp; Banyard, V. L. (2018). Preventing sexual violence among adolescents and young adults. In D. A. Wolfe &amp; J. R. Temple (Eds.), </w:t>
      </w:r>
      <w:r w:rsidRPr="005040B1">
        <w:rPr>
          <w:i/>
        </w:rPr>
        <w:t>Adolescent dating violence: Theory, research, and prevention</w:t>
      </w:r>
      <w:r w:rsidRPr="005040B1">
        <w:t>: Elsevier Academic Press.</w:t>
      </w:r>
    </w:p>
    <w:p w14:paraId="5B179084" w14:textId="77777777" w:rsidR="00583897" w:rsidRPr="005040B1" w:rsidRDefault="00583897" w:rsidP="00583897">
      <w:pPr>
        <w:pStyle w:val="EndNoteBibliography"/>
        <w:spacing w:after="0"/>
        <w:ind w:left="720" w:hanging="720"/>
      </w:pPr>
      <w:r w:rsidRPr="005040B1">
        <w:t xml:space="preserve">Edwards, K. M., Banyard, V. L., Sessarego, S. N., Waterman, E. A., Mitchell, K. J., &amp; Chang, H. (2019). Evaluation of a bystander-focused interpersonal violence prevention program with high school students. </w:t>
      </w:r>
      <w:r w:rsidRPr="005040B1">
        <w:rPr>
          <w:i/>
        </w:rPr>
        <w:t>Prevention Science, 20</w:t>
      </w:r>
      <w:r w:rsidRPr="005040B1">
        <w:t>(4), 488-498. doi:10.1007/s11121-019-01000-w</w:t>
      </w:r>
    </w:p>
    <w:p w14:paraId="32101190" w14:textId="77777777" w:rsidR="00583897" w:rsidRPr="005040B1" w:rsidRDefault="00583897" w:rsidP="00583897">
      <w:pPr>
        <w:pStyle w:val="EndNoteBibliography"/>
        <w:spacing w:after="0"/>
        <w:ind w:left="720" w:hanging="720"/>
      </w:pPr>
      <w:r w:rsidRPr="005040B1">
        <w:t xml:space="preserve">Edwards, S. R., &amp; Hinsz, V. B. (2014). A meta-analysis of empirically tested school-based dating violence prevention programs. </w:t>
      </w:r>
      <w:r w:rsidRPr="005040B1">
        <w:rPr>
          <w:i/>
        </w:rPr>
        <w:t>SAGE Open, 4</w:t>
      </w:r>
      <w:r w:rsidRPr="005040B1">
        <w:t xml:space="preserve">(2), 1-8. </w:t>
      </w:r>
    </w:p>
    <w:p w14:paraId="2D7E9396" w14:textId="77777777" w:rsidR="00583897" w:rsidRPr="005040B1" w:rsidRDefault="00583897" w:rsidP="00583897">
      <w:pPr>
        <w:pStyle w:val="EndNoteBibliography"/>
        <w:spacing w:after="0"/>
        <w:ind w:left="720" w:hanging="720"/>
      </w:pPr>
      <w:r w:rsidRPr="005040B1">
        <w:t xml:space="preserve">Elias-Lambert, N., &amp; Black, B. M. (2016). Bystander sexual violence prevention program: Outcomes for high- and low-risk university men. </w:t>
      </w:r>
      <w:r w:rsidRPr="005040B1">
        <w:rPr>
          <w:i/>
        </w:rPr>
        <w:t>Journal of interpersonal violence, 31</w:t>
      </w:r>
      <w:r w:rsidRPr="005040B1">
        <w:t>(19), 3211-3235. doi:10.1177/0886260515584346</w:t>
      </w:r>
    </w:p>
    <w:p w14:paraId="6BF0A5E6" w14:textId="77777777" w:rsidR="00583897" w:rsidRPr="005040B1" w:rsidRDefault="00583897" w:rsidP="00583897">
      <w:pPr>
        <w:pStyle w:val="EndNoteBibliography"/>
        <w:spacing w:after="0"/>
        <w:ind w:left="720" w:hanging="720"/>
      </w:pPr>
      <w:r w:rsidRPr="005040B1">
        <w:lastRenderedPageBreak/>
        <w:t xml:space="preserve">Espelage, D. L., Low, S., Polanin, J. R., &amp; Brown, E. C. (2013). The impact of a middle school program to reduce aggression, victimization, and sexual violence. </w:t>
      </w:r>
      <w:r w:rsidRPr="005040B1">
        <w:rPr>
          <w:i/>
        </w:rPr>
        <w:t>Journal of Adolescent Health, 53</w:t>
      </w:r>
      <w:r w:rsidRPr="005040B1">
        <w:t>(2), 180-186. doi:10.1016/j.jadohealth.2013.02.021</w:t>
      </w:r>
    </w:p>
    <w:p w14:paraId="0A19628B" w14:textId="77777777" w:rsidR="00583897" w:rsidRPr="005040B1" w:rsidRDefault="00583897" w:rsidP="00583897">
      <w:pPr>
        <w:pStyle w:val="EndNoteBibliography"/>
        <w:spacing w:after="0"/>
        <w:ind w:left="720" w:hanging="720"/>
      </w:pPr>
      <w:r w:rsidRPr="005040B1">
        <w:t xml:space="preserve">Feder, L., Niolon, P. H., Campbell, J., Whitaker, D. J., Brown, J., Rostad, W., &amp; Bacon, S. (2018). An intimate partner violence prevention intervention in a nurse home visitation program: A randomized clinical trial. </w:t>
      </w:r>
      <w:r w:rsidRPr="005040B1">
        <w:rPr>
          <w:i/>
        </w:rPr>
        <w:t>Journal of Women's Health, 27</w:t>
      </w:r>
      <w:r w:rsidRPr="005040B1">
        <w:t>(12), 1482-1490. doi:10.1089/jwh.2017.6599</w:t>
      </w:r>
    </w:p>
    <w:p w14:paraId="0AE616E3" w14:textId="77777777" w:rsidR="00583897" w:rsidRPr="005040B1" w:rsidRDefault="00583897" w:rsidP="00583897">
      <w:pPr>
        <w:pStyle w:val="EndNoteBibliography"/>
        <w:spacing w:after="0"/>
        <w:ind w:left="720" w:hanging="720"/>
      </w:pPr>
      <w:r w:rsidRPr="005040B1">
        <w:t xml:space="preserve">Fenton, R. A., &amp; Mott, H. L. (2018). Evaluation of the intervention initiative: A bystander intervention program to prevent violence against women in universities. </w:t>
      </w:r>
      <w:r w:rsidRPr="005040B1">
        <w:rPr>
          <w:i/>
        </w:rPr>
        <w:t>Violence &amp; Victims, 33</w:t>
      </w:r>
      <w:r w:rsidRPr="005040B1">
        <w:t>(4), 645-662. doi:10.1891/0886-6708.VV-D-16-00074</w:t>
      </w:r>
    </w:p>
    <w:p w14:paraId="3808B245" w14:textId="77777777" w:rsidR="00583897" w:rsidRPr="005040B1" w:rsidRDefault="00583897" w:rsidP="00583897">
      <w:pPr>
        <w:pStyle w:val="EndNoteBibliography"/>
        <w:spacing w:after="0"/>
        <w:ind w:left="720" w:hanging="720"/>
      </w:pPr>
      <w:r w:rsidRPr="005040B1">
        <w:t xml:space="preserve">Fileborn, B. (2016). </w:t>
      </w:r>
      <w:r w:rsidRPr="005040B1">
        <w:rPr>
          <w:i/>
        </w:rPr>
        <w:t>Reclaiming the night-time economy: Unwanted sexual attention in pubs and clubs</w:t>
      </w:r>
      <w:r w:rsidRPr="005040B1">
        <w:t>. London: Palgrave Macmillan.</w:t>
      </w:r>
    </w:p>
    <w:p w14:paraId="40ABD68F" w14:textId="77777777" w:rsidR="00583897" w:rsidRPr="005040B1" w:rsidRDefault="00583897" w:rsidP="00583897">
      <w:pPr>
        <w:pStyle w:val="EndNoteBibliography"/>
        <w:spacing w:after="0"/>
        <w:ind w:left="720" w:hanging="720"/>
      </w:pPr>
      <w:r w:rsidRPr="005040B1">
        <w:t xml:space="preserve">Fileborn, B. (2019). Naming the unspeakable harm of street harassment: A survey-based examination of disclosure practices. </w:t>
      </w:r>
      <w:r w:rsidRPr="005040B1">
        <w:rPr>
          <w:i/>
        </w:rPr>
        <w:t>Violence Against Women, 25</w:t>
      </w:r>
      <w:r w:rsidRPr="005040B1">
        <w:t>(2), 223-248. doi:10.1177/1077801218768709</w:t>
      </w:r>
    </w:p>
    <w:p w14:paraId="1B530F75" w14:textId="77777777" w:rsidR="00583897" w:rsidRPr="005040B1" w:rsidRDefault="00583897" w:rsidP="00583897">
      <w:pPr>
        <w:pStyle w:val="EndNoteBibliography"/>
        <w:spacing w:after="0"/>
        <w:ind w:left="720" w:hanging="720"/>
      </w:pPr>
      <w:r w:rsidRPr="005040B1">
        <w:t xml:space="preserve">Fisher, C., &amp; Kauer, S. (2019). </w:t>
      </w:r>
      <w:r w:rsidRPr="005040B1">
        <w:rPr>
          <w:i/>
        </w:rPr>
        <w:t>National Survey of Australian Secondary Students and Sexual Health 1992 – 2018: Trends over time</w:t>
      </w:r>
      <w:r w:rsidRPr="005040B1">
        <w:t>. Monograph Series No. 118, Bundoora: Australian Research Centre in Sex, Health and Society, La Trobe University.</w:t>
      </w:r>
    </w:p>
    <w:p w14:paraId="5C84B75F" w14:textId="77777777" w:rsidR="00583897" w:rsidRPr="005040B1" w:rsidRDefault="00583897" w:rsidP="00583897">
      <w:pPr>
        <w:pStyle w:val="EndNoteBibliography"/>
        <w:spacing w:after="0"/>
        <w:ind w:left="720" w:hanging="720"/>
      </w:pPr>
      <w:r w:rsidRPr="005040B1">
        <w:t xml:space="preserve">Fisher, C., Mikolajczak, G., Ezer, P., Kerr, L., Bellamy, R., Brown, G., . . . Lucke, J. (2019). Study protocol: 6th National Survey of Australian Secondary Students and Adolescent Sexual Health, 2018. </w:t>
      </w:r>
      <w:r w:rsidRPr="005040B1">
        <w:rPr>
          <w:i/>
        </w:rPr>
        <w:t>Front. Public Health, 7</w:t>
      </w:r>
      <w:r w:rsidRPr="005040B1">
        <w:t>. doi:10.3389/fpubh.2019.00217</w:t>
      </w:r>
    </w:p>
    <w:p w14:paraId="6A7B965E" w14:textId="77777777" w:rsidR="00583897" w:rsidRPr="005040B1" w:rsidRDefault="00583897" w:rsidP="00583897">
      <w:pPr>
        <w:pStyle w:val="EndNoteBibliography"/>
        <w:spacing w:after="0"/>
        <w:ind w:left="720" w:hanging="720"/>
      </w:pPr>
      <w:r w:rsidRPr="005040B1">
        <w:t xml:space="preserve">Fisher, C., Waling, A., Kerr, L., Bellamy, R., Ezer, P., Mikolajczak, G., . . . Lucke, J. (2019). </w:t>
      </w:r>
      <w:r w:rsidRPr="005040B1">
        <w:rPr>
          <w:i/>
        </w:rPr>
        <w:t>6th National Survey of Australian Secondary Students and Sexual Health</w:t>
      </w:r>
      <w:r w:rsidRPr="005040B1">
        <w:t xml:space="preserve">. Retrieved from Bundoora: </w:t>
      </w:r>
      <w:hyperlink r:id="rId114" w:history="1">
        <w:r w:rsidRPr="005040B1">
          <w:rPr>
            <w:rStyle w:val="Hyperlink"/>
          </w:rPr>
          <w:t>https://latrobe.figshare.com/articles/6th_National_Survey_of_Australian_Secondary_Students_and_Sexual_Health_2018/7806812/files/15378683.pdf</w:t>
        </w:r>
      </w:hyperlink>
    </w:p>
    <w:p w14:paraId="224492B4" w14:textId="77777777" w:rsidR="00583897" w:rsidRPr="005040B1" w:rsidRDefault="00583897" w:rsidP="00583897">
      <w:pPr>
        <w:pStyle w:val="EndNoteBibliography"/>
        <w:spacing w:after="0"/>
        <w:ind w:left="720" w:hanging="720"/>
      </w:pPr>
      <w:r w:rsidRPr="005040B1">
        <w:t xml:space="preserve">Flood, M. (2013). </w:t>
      </w:r>
      <w:r w:rsidRPr="005040B1">
        <w:rPr>
          <w:i/>
        </w:rPr>
        <w:t>Evaluation capacity building in the Respect, Responsibility and Equality program: Report on Stage 1 (2008–2010)</w:t>
      </w:r>
      <w:r w:rsidRPr="005040B1">
        <w:t>. Melbourne: VicHealth.</w:t>
      </w:r>
    </w:p>
    <w:p w14:paraId="3BBCD537" w14:textId="77777777" w:rsidR="00583897" w:rsidRPr="005040B1" w:rsidRDefault="00583897" w:rsidP="00583897">
      <w:pPr>
        <w:pStyle w:val="EndNoteBibliography"/>
        <w:spacing w:after="0"/>
        <w:ind w:left="720" w:hanging="720"/>
      </w:pPr>
      <w:r w:rsidRPr="005040B1">
        <w:t xml:space="preserve">Ford, J. V., &amp; Soto-Marquez, J. G. (2016). Sexual assault victimization among straight, gay/lesbian, and bisexual college students. </w:t>
      </w:r>
      <w:r w:rsidRPr="005040B1">
        <w:rPr>
          <w:i/>
        </w:rPr>
        <w:t>Violence and Gender, 3</w:t>
      </w:r>
      <w:r w:rsidRPr="005040B1">
        <w:t xml:space="preserve">(2), 107-115. </w:t>
      </w:r>
    </w:p>
    <w:p w14:paraId="564C5FF1" w14:textId="77777777" w:rsidR="00583897" w:rsidRPr="005040B1" w:rsidRDefault="00583897" w:rsidP="00583897">
      <w:pPr>
        <w:pStyle w:val="EndNoteBibliography"/>
        <w:spacing w:after="0"/>
        <w:ind w:left="720" w:hanging="720"/>
      </w:pPr>
      <w:r w:rsidRPr="005040B1">
        <w:t xml:space="preserve">Foshee, V. A., Benefield, T., Dixon, K. S., Chang, L. Y., Senkomago, V., Ennett, S. T., . . . Michael Bowling, J. (2015). The effects of moms and teens for safe dates: A dating abuse prevention program for adolescents exposed to domestic violence. </w:t>
      </w:r>
      <w:r w:rsidRPr="005040B1">
        <w:rPr>
          <w:i/>
        </w:rPr>
        <w:t>Journal of Youth &amp; Adolescence, 44</w:t>
      </w:r>
      <w:r w:rsidRPr="005040B1">
        <w:t>(5), 995-1010. doi:10.1007/s10964-015-0272-6</w:t>
      </w:r>
    </w:p>
    <w:p w14:paraId="4B098CE6" w14:textId="77777777" w:rsidR="00583897" w:rsidRPr="005040B1" w:rsidRDefault="00583897" w:rsidP="00583897">
      <w:pPr>
        <w:pStyle w:val="EndNoteBibliography"/>
        <w:spacing w:after="0"/>
        <w:ind w:left="720" w:hanging="720"/>
      </w:pPr>
      <w:r w:rsidRPr="005040B1">
        <w:t xml:space="preserve">Foubert, J. D., &amp; Masin, R. C. (2012). Effects of the men's program on U.S. army soldiers' intentions to commit and willingness to intervene to prevent rape: A pretest posttest study. </w:t>
      </w:r>
      <w:r w:rsidRPr="005040B1">
        <w:rPr>
          <w:i/>
        </w:rPr>
        <w:t>Violence and Victims, 27</w:t>
      </w:r>
      <w:r w:rsidRPr="005040B1">
        <w:t>(6), 911-921. doi:10.1891/0886-6708.27.6.911</w:t>
      </w:r>
    </w:p>
    <w:p w14:paraId="486F200E" w14:textId="77777777" w:rsidR="00583897" w:rsidRPr="005040B1" w:rsidRDefault="00583897" w:rsidP="00583897">
      <w:pPr>
        <w:pStyle w:val="EndNoteBibliography"/>
        <w:spacing w:after="0"/>
        <w:ind w:left="720" w:hanging="720"/>
      </w:pPr>
      <w:r w:rsidRPr="005040B1">
        <w:t xml:space="preserve">Fuertes Martín, A., Orgaz Baz, M. B., Vicario-Molina, I., Martínez Alvarez, J. L., Fernández Fuertes, A., &amp; Carcedo González, R. J. (2012). Assessment of a sexual coercion prevention program for adolescents. </w:t>
      </w:r>
      <w:r w:rsidRPr="005040B1">
        <w:rPr>
          <w:i/>
        </w:rPr>
        <w:t>Spanish Journal of Psychology, 15</w:t>
      </w:r>
      <w:r w:rsidRPr="005040B1">
        <w:t>(2), 560-570. doi:10.5209/rev_sjop.2012.v15.n2.38867</w:t>
      </w:r>
    </w:p>
    <w:p w14:paraId="6A2DA462" w14:textId="77777777" w:rsidR="00583897" w:rsidRPr="005040B1" w:rsidRDefault="00583897" w:rsidP="00583897">
      <w:pPr>
        <w:pStyle w:val="EndNoteBibliography"/>
        <w:spacing w:after="0"/>
        <w:ind w:left="720" w:hanging="720"/>
      </w:pPr>
      <w:r w:rsidRPr="005040B1">
        <w:t xml:space="preserve">García-Moreno, C., Hegarty, K., D'Oliveira, A. F. L., Koziol-Mclain, J., Colombini, M., &amp; Feder, G. (2015). The health-systems response to violence against women. </w:t>
      </w:r>
      <w:r w:rsidRPr="005040B1">
        <w:rPr>
          <w:i/>
        </w:rPr>
        <w:t>The Lancet, 385</w:t>
      </w:r>
      <w:r w:rsidRPr="005040B1">
        <w:t>(9977), 1567-1579. doi:10.1016/S0140-6736(14)61837-7</w:t>
      </w:r>
    </w:p>
    <w:p w14:paraId="740821A2" w14:textId="77777777" w:rsidR="00583897" w:rsidRPr="005040B1" w:rsidRDefault="00583897" w:rsidP="00583897">
      <w:pPr>
        <w:pStyle w:val="EndNoteBibliography"/>
        <w:spacing w:after="0"/>
        <w:ind w:left="720" w:hanging="720"/>
      </w:pPr>
      <w:r w:rsidRPr="005040B1">
        <w:lastRenderedPageBreak/>
        <w:t xml:space="preserve">Gatley, J. M., Sanches, M., Benny, C., Wells, S., &amp; Callaghan, R. C. (2017). The impact of drinking age laws on perpetration of sexual assault crimes in Canada, 2009-2013. </w:t>
      </w:r>
      <w:r w:rsidRPr="005040B1">
        <w:rPr>
          <w:i/>
        </w:rPr>
        <w:t>Journal of Adolescent Health, 61</w:t>
      </w:r>
      <w:r w:rsidRPr="005040B1">
        <w:t>(1), 24-31. doi:10.1016/j.jadohealth.2017.03.005</w:t>
      </w:r>
    </w:p>
    <w:p w14:paraId="76FF427A" w14:textId="77777777" w:rsidR="00583897" w:rsidRPr="005040B1" w:rsidRDefault="00583897" w:rsidP="00583897">
      <w:pPr>
        <w:pStyle w:val="EndNoteBibliography"/>
        <w:spacing w:after="0"/>
        <w:ind w:left="720" w:hanging="720"/>
      </w:pPr>
      <w:r w:rsidRPr="005040B1">
        <w:t xml:space="preserve">Gedney, C. R., Lundahl, B., &amp; Fawson, P. R. (2020). Sexual assault prevention: A randomized control trial of a standard military intervention and a motivational interview enhancement. </w:t>
      </w:r>
      <w:r w:rsidRPr="005040B1">
        <w:rPr>
          <w:i/>
        </w:rPr>
        <w:t>Violence &amp; Victims, 35</w:t>
      </w:r>
      <w:r w:rsidRPr="005040B1">
        <w:t>(2), 266-280. doi:10.1891/VV-D-18-00031</w:t>
      </w:r>
    </w:p>
    <w:p w14:paraId="39A641A0" w14:textId="77777777" w:rsidR="00583897" w:rsidRPr="005040B1" w:rsidRDefault="00583897" w:rsidP="00583897">
      <w:pPr>
        <w:pStyle w:val="EndNoteBibliography"/>
        <w:spacing w:after="0"/>
        <w:ind w:left="720" w:hanging="720"/>
      </w:pPr>
      <w:r w:rsidRPr="005040B1">
        <w:t xml:space="preserve">Gidycz, C. A., Orchowski, L. M., &amp; Berkowitz, A. D. (2011). Preventing sexual aggression among college men: An evaluation of a social norms and bystander intervention program. </w:t>
      </w:r>
      <w:r w:rsidRPr="005040B1">
        <w:rPr>
          <w:i/>
        </w:rPr>
        <w:t>Violence Against Women, 17</w:t>
      </w:r>
      <w:r w:rsidRPr="005040B1">
        <w:t>(6), 720-742. doi:10.1177/1077801211409727</w:t>
      </w:r>
    </w:p>
    <w:p w14:paraId="3A3061FB" w14:textId="77777777" w:rsidR="00583897" w:rsidRPr="005040B1" w:rsidRDefault="00583897" w:rsidP="00583897">
      <w:pPr>
        <w:pStyle w:val="EndNoteBibliography"/>
        <w:spacing w:after="0"/>
        <w:ind w:left="720" w:hanging="720"/>
      </w:pPr>
      <w:r w:rsidRPr="005040B1">
        <w:t xml:space="preserve">Gidycz, C. A., Orchowski, L. M., Probst, D. R., Edwards, K. M., Murphy, M., &amp; Tansill, E. (2015). Concurrent administration of sexual assault prevention and risk reduction programming: Outcomes for women. </w:t>
      </w:r>
      <w:r w:rsidRPr="005040B1">
        <w:rPr>
          <w:i/>
        </w:rPr>
        <w:t>Violence Against Women, 21</w:t>
      </w:r>
      <w:r w:rsidRPr="005040B1">
        <w:t>(6), 780-800. doi:10.1177/1077801215576579</w:t>
      </w:r>
    </w:p>
    <w:p w14:paraId="6D2B9F44" w14:textId="77777777" w:rsidR="00583897" w:rsidRPr="005040B1" w:rsidRDefault="00583897" w:rsidP="00583897">
      <w:pPr>
        <w:pStyle w:val="EndNoteBibliography"/>
        <w:spacing w:after="0"/>
        <w:ind w:left="720" w:hanging="720"/>
      </w:pPr>
      <w:r w:rsidRPr="005040B1">
        <w:t xml:space="preserve">Gilliam, M., Jagoda, P., Jaworski, E., Hebert, L. E., Lyman, P., &amp; Wilson, M. (2016). "Because if we don't talk about it, how are we going to prevent it?": Lucidity, a narrative-based digital game about sexual violence. </w:t>
      </w:r>
      <w:r w:rsidRPr="005040B1">
        <w:rPr>
          <w:i/>
        </w:rPr>
        <w:t>Sex Education, 16</w:t>
      </w:r>
      <w:r w:rsidRPr="005040B1">
        <w:t>(4), 391-404. doi:10.1080/14681811.2015.1123147</w:t>
      </w:r>
    </w:p>
    <w:p w14:paraId="3D89DFAD" w14:textId="77777777" w:rsidR="00583897" w:rsidRPr="005040B1" w:rsidRDefault="00583897" w:rsidP="00583897">
      <w:pPr>
        <w:pStyle w:val="EndNoteBibliography"/>
        <w:spacing w:after="0"/>
        <w:ind w:left="720" w:hanging="720"/>
      </w:pPr>
      <w:r w:rsidRPr="005040B1">
        <w:t xml:space="preserve">Gray, R., Walker, T., Hamer, J., Broady, T., Kean, J., Ling, J., &amp; Bear, B. (2020). </w:t>
      </w:r>
      <w:r w:rsidRPr="005040B1">
        <w:rPr>
          <w:i/>
        </w:rPr>
        <w:t>Developing LGBTQ programs for perpetrators and victims/survivors of domestic and family violence (Research report, 10/2020)</w:t>
      </w:r>
      <w:r w:rsidRPr="005040B1">
        <w:t>. Sydney: ANROWS.</w:t>
      </w:r>
    </w:p>
    <w:p w14:paraId="6D56BFF2" w14:textId="77777777" w:rsidR="00583897" w:rsidRPr="005040B1" w:rsidRDefault="00583897" w:rsidP="00583897">
      <w:pPr>
        <w:pStyle w:val="EndNoteBibliography"/>
        <w:spacing w:after="0"/>
        <w:ind w:left="720" w:hanging="720"/>
      </w:pPr>
      <w:r w:rsidRPr="005040B1">
        <w:t xml:space="preserve">Heise, L. L. (1998). Violence against women: An integrated, ecological framework. </w:t>
      </w:r>
      <w:r w:rsidRPr="005040B1">
        <w:rPr>
          <w:i/>
        </w:rPr>
        <w:t>Violence Against Women, 4</w:t>
      </w:r>
      <w:r w:rsidRPr="005040B1">
        <w:t>(3), 262-290. doi:10.1177/1077801298004003002</w:t>
      </w:r>
    </w:p>
    <w:p w14:paraId="414386D6" w14:textId="77777777" w:rsidR="00AA5A63" w:rsidRDefault="00583897" w:rsidP="00AA5A63">
      <w:pPr>
        <w:pStyle w:val="EndNoteBibliography"/>
        <w:spacing w:after="0"/>
        <w:ind w:left="720" w:hanging="720"/>
      </w:pPr>
      <w:r w:rsidRPr="005040B1">
        <w:t xml:space="preserve">Henry, N., Flynn, A., &amp; Powell, A. (2020). Technology-facilitated domestic and sexual violence: A review. </w:t>
      </w:r>
      <w:r w:rsidRPr="005040B1">
        <w:rPr>
          <w:i/>
        </w:rPr>
        <w:t>Violence Against Women, 26</w:t>
      </w:r>
      <w:r w:rsidRPr="005040B1">
        <w:t xml:space="preserve">(15-16), 1828–1854. </w:t>
      </w:r>
    </w:p>
    <w:p w14:paraId="2D376E32" w14:textId="71C6F5DD" w:rsidR="00AA5A63" w:rsidRDefault="00AA5A63" w:rsidP="00AA5A63">
      <w:pPr>
        <w:pStyle w:val="EndNoteBibliography"/>
        <w:spacing w:after="0"/>
        <w:ind w:left="720" w:hanging="720"/>
        <w:rPr>
          <w:rFonts w:ascii="Roboto" w:hAnsi="Roboto"/>
          <w:szCs w:val="24"/>
        </w:rPr>
      </w:pPr>
      <w:r w:rsidRPr="00F41A4E">
        <w:rPr>
          <w:rFonts w:ascii="Roboto" w:hAnsi="Roboto"/>
          <w:szCs w:val="24"/>
        </w:rPr>
        <w:t xml:space="preserve">Henry, N., McGlynn, C., Flynn, A., Johnson, K., Powell, A., &amp; Scott, A. J. (2020). </w:t>
      </w:r>
      <w:r w:rsidRPr="00F41A4E">
        <w:rPr>
          <w:rFonts w:ascii="Roboto" w:hAnsi="Roboto"/>
          <w:i/>
          <w:iCs/>
          <w:szCs w:val="24"/>
        </w:rPr>
        <w:t>Image-based Sexual Abuse. A Study on the Causes and Consequences of Non-Consensual Nude or Sexual Imagery</w:t>
      </w:r>
      <w:r w:rsidRPr="00F41A4E">
        <w:rPr>
          <w:rFonts w:ascii="Roboto" w:hAnsi="Roboto"/>
          <w:szCs w:val="24"/>
        </w:rPr>
        <w:t>. Routledge.</w:t>
      </w:r>
    </w:p>
    <w:p w14:paraId="2C6E1247" w14:textId="6DDF5E74" w:rsidR="00583897" w:rsidRPr="00AA5A63" w:rsidRDefault="00583897" w:rsidP="00AA5A63">
      <w:pPr>
        <w:pStyle w:val="EndNoteBibliography"/>
        <w:spacing w:after="0"/>
        <w:ind w:left="720" w:hanging="720"/>
      </w:pPr>
      <w:r w:rsidRPr="005040B1">
        <w:t xml:space="preserve">Henry, N., &amp; Powell, A. (2016). Technology-facilitated sexual violence: A literature review of empirical research. </w:t>
      </w:r>
      <w:r w:rsidRPr="005040B1">
        <w:rPr>
          <w:i/>
        </w:rPr>
        <w:t>Trauma, Violence, &amp; Abuse, 19</w:t>
      </w:r>
      <w:r w:rsidRPr="005040B1">
        <w:t xml:space="preserve">(2). doi:10.1177/1524838016650189 </w:t>
      </w:r>
    </w:p>
    <w:p w14:paraId="15BFF1AE" w14:textId="77777777" w:rsidR="00583897" w:rsidRPr="005040B1" w:rsidRDefault="00583897" w:rsidP="00583897">
      <w:pPr>
        <w:pStyle w:val="EndNoteBibliography"/>
        <w:spacing w:after="0"/>
        <w:ind w:left="720" w:hanging="720"/>
      </w:pPr>
      <w:r w:rsidRPr="005040B1">
        <w:t xml:space="preserve">Hillenbrand-Gunn, T. L., Heppner, M. J., Mauch, P. A., &amp; Park, H.-J. (2010). Men as allies: The efficacy of a high school rape prevention intervention. </w:t>
      </w:r>
      <w:r w:rsidRPr="005040B1">
        <w:rPr>
          <w:i/>
        </w:rPr>
        <w:t>Journal of Counseling &amp; Development, 88</w:t>
      </w:r>
      <w:r w:rsidRPr="005040B1">
        <w:t>(1), 43-51. doi:10.1002/j.1556-6678.2010.tb00149.x</w:t>
      </w:r>
    </w:p>
    <w:p w14:paraId="7FA7696A" w14:textId="77777777" w:rsidR="00583897" w:rsidRPr="005040B1" w:rsidRDefault="00583897" w:rsidP="00583897">
      <w:pPr>
        <w:pStyle w:val="EndNoteBibliography"/>
        <w:spacing w:after="0"/>
        <w:ind w:left="720" w:hanging="720"/>
      </w:pPr>
      <w:r w:rsidRPr="005040B1">
        <w:t xml:space="preserve">Hines, D. A., Bishop, L. R. S., &amp; Palm Reed, K. M. (2019). Differential gender responses to an empathy component of a sexual assault prevention program. </w:t>
      </w:r>
      <w:r w:rsidRPr="005040B1">
        <w:rPr>
          <w:i/>
        </w:rPr>
        <w:t>Violence &amp; Victims, 34</w:t>
      </w:r>
      <w:r w:rsidRPr="005040B1">
        <w:t>(3), 397-413. doi:10.1891/0886-6708.VV-D-18-00046</w:t>
      </w:r>
    </w:p>
    <w:p w14:paraId="5483F31B" w14:textId="77777777" w:rsidR="00583897" w:rsidRPr="005040B1" w:rsidRDefault="00583897" w:rsidP="00583897">
      <w:pPr>
        <w:pStyle w:val="EndNoteBibliography"/>
        <w:spacing w:after="0"/>
        <w:ind w:left="720" w:hanging="720"/>
      </w:pPr>
      <w:r w:rsidRPr="005040B1">
        <w:t xml:space="preserve">Hines, D. A., &amp; Palm Reed, K. M. (2015a). An experimental evaluation of peer versus professional educators of a bystander program for the prevention of sexual and dating violence among college students. </w:t>
      </w:r>
      <w:r w:rsidRPr="005040B1">
        <w:rPr>
          <w:i/>
        </w:rPr>
        <w:t>Journal of Aggression, Maltreatment &amp; Trauma, 24</w:t>
      </w:r>
      <w:r w:rsidRPr="005040B1">
        <w:t>(3), 279-298. doi:10.1080/10926771.2015.1009601</w:t>
      </w:r>
    </w:p>
    <w:p w14:paraId="6512265A" w14:textId="77777777" w:rsidR="00583897" w:rsidRPr="005040B1" w:rsidRDefault="00583897" w:rsidP="00583897">
      <w:pPr>
        <w:pStyle w:val="EndNoteBibliography"/>
        <w:spacing w:after="0"/>
        <w:ind w:left="720" w:hanging="720"/>
      </w:pPr>
      <w:r w:rsidRPr="005040B1">
        <w:t xml:space="preserve">Hines, D. A., &amp; Palm Reed, K. M. (2015b). Predicting improvement after a bystander program for the prevention of sexual and dating violence. </w:t>
      </w:r>
      <w:r w:rsidRPr="005040B1">
        <w:rPr>
          <w:i/>
        </w:rPr>
        <w:t>Health Promotion Practice, 16</w:t>
      </w:r>
      <w:r w:rsidRPr="005040B1">
        <w:t>(4), 550-559. doi:10.1177/1524839914557031</w:t>
      </w:r>
    </w:p>
    <w:p w14:paraId="045638D8" w14:textId="77777777" w:rsidR="00583897" w:rsidRPr="005040B1" w:rsidRDefault="00583897" w:rsidP="00583897">
      <w:pPr>
        <w:pStyle w:val="EndNoteBibliography"/>
        <w:spacing w:after="0"/>
        <w:ind w:left="720" w:hanging="720"/>
      </w:pPr>
      <w:r w:rsidRPr="005040B1">
        <w:lastRenderedPageBreak/>
        <w:t xml:space="preserve">Hines, D. A., &amp; Palm Reed, K. M. (2017). Bystander prevention of sexual and dating violence: An experimental evaluation of online and in-person bystander intervention programs. </w:t>
      </w:r>
      <w:r w:rsidRPr="005040B1">
        <w:rPr>
          <w:i/>
        </w:rPr>
        <w:t>Partner Abuse, 8</w:t>
      </w:r>
      <w:r w:rsidRPr="005040B1">
        <w:t>(4), 331-346. doi:10.1891/1946-6560.8.4.331</w:t>
      </w:r>
    </w:p>
    <w:p w14:paraId="7ACF6A64" w14:textId="77777777" w:rsidR="00583897" w:rsidRPr="005040B1" w:rsidRDefault="00583897" w:rsidP="00583897">
      <w:pPr>
        <w:pStyle w:val="EndNoteBibliography"/>
        <w:spacing w:after="0"/>
        <w:ind w:left="720" w:hanging="720"/>
      </w:pPr>
      <w:r w:rsidRPr="005040B1">
        <w:t xml:space="preserve">Holland, K. J., Rabelo, V. C., &amp; Cortina, L. M. (2014). Sexual assault training in the military: Evaluating efforts to end the “invisible war”. </w:t>
      </w:r>
      <w:r w:rsidRPr="005040B1">
        <w:rPr>
          <w:i/>
        </w:rPr>
        <w:t>American Journal of Community Psychology, 54</w:t>
      </w:r>
      <w:r w:rsidRPr="005040B1">
        <w:t>(3-4), 289-303. doi:10.1007/s10464-014-9672-0</w:t>
      </w:r>
    </w:p>
    <w:p w14:paraId="023179D0" w14:textId="77777777" w:rsidR="00583897" w:rsidRPr="005040B1" w:rsidRDefault="00583897" w:rsidP="00583897">
      <w:pPr>
        <w:pStyle w:val="EndNoteBibliography"/>
        <w:spacing w:after="0"/>
        <w:ind w:left="720" w:hanging="720"/>
      </w:pPr>
      <w:r w:rsidRPr="005040B1">
        <w:t xml:space="preserve">Holtzman, M., &amp; Menning, C. L. (2019). Developments in sexual assault resistance education: Combining risk reduction and primary prevention. </w:t>
      </w:r>
      <w:r w:rsidRPr="005040B1">
        <w:rPr>
          <w:i/>
        </w:rPr>
        <w:t>Journal of Applied Social Sciences, 13</w:t>
      </w:r>
      <w:r w:rsidRPr="005040B1">
        <w:t>(1), 7-25. doi:10.1177/1936724419826305</w:t>
      </w:r>
    </w:p>
    <w:p w14:paraId="3F1AE13A" w14:textId="77777777" w:rsidR="00583897" w:rsidRPr="005040B1" w:rsidRDefault="00583897" w:rsidP="00583897">
      <w:pPr>
        <w:pStyle w:val="EndNoteBibliography"/>
        <w:spacing w:after="0"/>
        <w:ind w:left="720" w:hanging="720"/>
      </w:pPr>
      <w:r w:rsidRPr="005040B1">
        <w:t xml:space="preserve">Holz, K. B., Fischer, A. R., &amp; Daood, C. J. (2018). The role of men's beliefs in shaping their response to a sexual violence prevention program. </w:t>
      </w:r>
      <w:r w:rsidRPr="005040B1">
        <w:rPr>
          <w:i/>
        </w:rPr>
        <w:t>Psychology of Men &amp; Masculinity, 19</w:t>
      </w:r>
      <w:r w:rsidRPr="005040B1">
        <w:t>(2), 308-313. doi:10.1037/men0000091</w:t>
      </w:r>
    </w:p>
    <w:p w14:paraId="053F3E8D" w14:textId="77777777" w:rsidR="00583897" w:rsidRPr="005040B1" w:rsidRDefault="00583897" w:rsidP="00583897">
      <w:pPr>
        <w:pStyle w:val="EndNoteBibliography"/>
        <w:spacing w:after="0"/>
        <w:ind w:left="720" w:hanging="720"/>
      </w:pPr>
      <w:r w:rsidRPr="005040B1">
        <w:t>Hooker, L., Theobald, J., Anderson, K., Billet, P., &amp; Baron, P. (2019). Violence against young women in non-urban areas of Australia: A scoping review. In (Vol. 20, pp. 534-548). Los Angeles, CA.</w:t>
      </w:r>
    </w:p>
    <w:p w14:paraId="664F4E7C" w14:textId="77777777" w:rsidR="00583897" w:rsidRPr="005040B1" w:rsidRDefault="00583897" w:rsidP="00583897">
      <w:pPr>
        <w:pStyle w:val="EndNoteBibliography"/>
        <w:spacing w:after="0"/>
        <w:ind w:left="720" w:hanging="720"/>
      </w:pPr>
      <w:r w:rsidRPr="005040B1">
        <w:t xml:space="preserve">Horner-Johnson, W., &amp; Drum, C. E. (2006). Prevalence of maltreatment of people with intellectual disabilities: A review of recently published research. </w:t>
      </w:r>
      <w:r w:rsidRPr="005040B1">
        <w:rPr>
          <w:i/>
        </w:rPr>
        <w:t>Developmental Disabilities Research Reviews, 12</w:t>
      </w:r>
      <w:r w:rsidRPr="005040B1">
        <w:t>(1), 57-69. doi:10.1002/mrdd.20097</w:t>
      </w:r>
    </w:p>
    <w:p w14:paraId="0B82CBC8" w14:textId="77777777" w:rsidR="00583897" w:rsidRPr="005040B1" w:rsidRDefault="00583897" w:rsidP="00583897">
      <w:pPr>
        <w:pStyle w:val="EndNoteBibliography"/>
        <w:spacing w:after="0"/>
        <w:ind w:left="720" w:hanging="720"/>
      </w:pPr>
      <w:r w:rsidRPr="005040B1">
        <w:t xml:space="preserve">Imbesi, R., &amp; Lees, N. (2011). </w:t>
      </w:r>
      <w:r w:rsidRPr="005040B1">
        <w:rPr>
          <w:i/>
        </w:rPr>
        <w:t>Boundaries, better friends and bystanders: Peer education and the prevention of sexual assault</w:t>
      </w:r>
      <w:r w:rsidRPr="005040B1">
        <w:t>. Melbourne: CASA.</w:t>
      </w:r>
    </w:p>
    <w:p w14:paraId="33D07E3D" w14:textId="77777777" w:rsidR="00583897" w:rsidRPr="005040B1" w:rsidRDefault="00583897" w:rsidP="00583897">
      <w:pPr>
        <w:pStyle w:val="EndNoteBibliography"/>
        <w:spacing w:after="0"/>
        <w:ind w:left="720" w:hanging="720"/>
      </w:pPr>
      <w:r w:rsidRPr="005040B1">
        <w:t xml:space="preserve">Inman, E. M., Chaudoir, S. R., Galvinhill, P. R., &amp; Sheehy, A. M. (2018). The effectiveness of the Bringing in the BystanderTM program among first-year students at a religiously-affiliated liberal arts college. </w:t>
      </w:r>
      <w:r w:rsidRPr="005040B1">
        <w:rPr>
          <w:i/>
        </w:rPr>
        <w:t>Journal of Social and Political Psychology, 6</w:t>
      </w:r>
      <w:r w:rsidRPr="005040B1">
        <w:t>(2), 511-525. doi:10.5964/jspp.v6i2.971</w:t>
      </w:r>
    </w:p>
    <w:p w14:paraId="6087C80B" w14:textId="77777777" w:rsidR="00583897" w:rsidRPr="005040B1" w:rsidRDefault="00583897" w:rsidP="00583897">
      <w:pPr>
        <w:pStyle w:val="EndNoteBibliography"/>
        <w:spacing w:after="0"/>
        <w:ind w:left="720" w:hanging="720"/>
      </w:pPr>
      <w:r w:rsidRPr="005040B1">
        <w:t xml:space="preserve">Ison, J. (2019). 'It's not just men and women': LGBTQIA people and #MeToo. In B. Fileborn &amp; R. Loney-Howes (Eds.), </w:t>
      </w:r>
      <w:r w:rsidRPr="005040B1">
        <w:rPr>
          <w:i/>
        </w:rPr>
        <w:t>#MeToo and the politics of social change</w:t>
      </w:r>
      <w:r w:rsidRPr="005040B1">
        <w:t>. Cham: Palgrave MacMillan.</w:t>
      </w:r>
    </w:p>
    <w:p w14:paraId="54123EB0" w14:textId="77777777" w:rsidR="00583897" w:rsidRPr="005040B1" w:rsidRDefault="00583897" w:rsidP="00583897">
      <w:pPr>
        <w:pStyle w:val="EndNoteBibliography"/>
        <w:spacing w:after="0"/>
        <w:ind w:left="720" w:hanging="720"/>
      </w:pPr>
      <w:r w:rsidRPr="005040B1">
        <w:t xml:space="preserve">Jaime, M. C. D., Stocking, M., Freire, K., Perkinson, L., Ciaravino, S., &amp; Miller, E. (2016). Using a domestic and sexual violence prevention advocate to implement a dating violence prevention program with athletes. </w:t>
      </w:r>
      <w:r w:rsidRPr="005040B1">
        <w:rPr>
          <w:i/>
        </w:rPr>
        <w:t>Health Education Research, 31</w:t>
      </w:r>
      <w:r w:rsidRPr="005040B1">
        <w:t>(6), 679-696. doi:10.1093/her/cyw045</w:t>
      </w:r>
    </w:p>
    <w:p w14:paraId="5AFBC6F8" w14:textId="77777777" w:rsidR="00583897" w:rsidRPr="005040B1" w:rsidRDefault="00583897" w:rsidP="00583897">
      <w:pPr>
        <w:pStyle w:val="EndNoteBibliography"/>
        <w:spacing w:after="0"/>
        <w:ind w:left="720" w:hanging="720"/>
      </w:pPr>
      <w:r w:rsidRPr="005040B1">
        <w:t xml:space="preserve">Jewkes, R., Sen, P., &amp; Garcia-Moreno, C. (2002). Sexual violence. In E. Krug, L. Dahlberg, J. Mercy, A. Zwi, &amp; R. Lozano (Eds.), </w:t>
      </w:r>
      <w:r w:rsidRPr="005040B1">
        <w:rPr>
          <w:i/>
        </w:rPr>
        <w:t>World report on violence and health</w:t>
      </w:r>
      <w:r w:rsidRPr="005040B1">
        <w:t xml:space="preserve"> (pp. 147-174). Geneva, Switzerland: WHO.</w:t>
      </w:r>
    </w:p>
    <w:p w14:paraId="080CFA8E" w14:textId="77777777" w:rsidR="00583897" w:rsidRPr="005040B1" w:rsidRDefault="00583897" w:rsidP="00583897">
      <w:pPr>
        <w:pStyle w:val="EndNoteBibliography"/>
        <w:spacing w:after="0"/>
        <w:ind w:left="720" w:hanging="720"/>
      </w:pPr>
      <w:r w:rsidRPr="005040B1">
        <w:t xml:space="preserve">Johnson, R. M., Parker, E. M., Rinehart, J., Nail, J., &amp; Rothman, E. F. (2015). Neighborhood factors and dating violence among youth: A systematic review. </w:t>
      </w:r>
      <w:r w:rsidRPr="005040B1">
        <w:rPr>
          <w:i/>
        </w:rPr>
        <w:t>American Journal of Preventive Medicine, 49</w:t>
      </w:r>
      <w:r w:rsidRPr="005040B1">
        <w:t>(3), 458-466. doi:10.1016/j.amepre.2015.05.020</w:t>
      </w:r>
    </w:p>
    <w:p w14:paraId="74F4C09F" w14:textId="70E43EB3" w:rsidR="00583897" w:rsidRPr="005040B1" w:rsidRDefault="00583897" w:rsidP="00583897">
      <w:pPr>
        <w:pStyle w:val="EndNoteBibliography"/>
        <w:spacing w:after="0"/>
        <w:ind w:left="720" w:hanging="720"/>
      </w:pPr>
      <w:r w:rsidRPr="005040B1">
        <w:t xml:space="preserve">Jones, T., &amp; Leonard, W. (2019). </w:t>
      </w:r>
      <w:r w:rsidRPr="005040B1">
        <w:rPr>
          <w:i/>
        </w:rPr>
        <w:t>Health and wellbeing of people with intersex variations: Information and resource paper</w:t>
      </w:r>
      <w:r w:rsidRPr="005040B1">
        <w:t>. Melbourn</w:t>
      </w:r>
      <w:r w:rsidR="005A0355">
        <w:t>e</w:t>
      </w:r>
      <w:r w:rsidRPr="005040B1">
        <w:t>: Victorian Government Department of Health and Human Services.</w:t>
      </w:r>
    </w:p>
    <w:p w14:paraId="6C8E85F3" w14:textId="77777777" w:rsidR="00583897" w:rsidRPr="005040B1" w:rsidRDefault="00583897" w:rsidP="00583897">
      <w:pPr>
        <w:pStyle w:val="EndNoteBibliography"/>
        <w:spacing w:after="0"/>
        <w:ind w:left="720" w:hanging="720"/>
      </w:pPr>
      <w:r w:rsidRPr="005040B1">
        <w:t xml:space="preserve">Jordan, J., &amp; Mossman, E. (2018). “Back off buddy, this is my body, not yours”: Empowering girls through self-defense. </w:t>
      </w:r>
      <w:r w:rsidRPr="005040B1">
        <w:rPr>
          <w:i/>
        </w:rPr>
        <w:t>Violence Against Women, 24</w:t>
      </w:r>
      <w:r w:rsidRPr="005040B1">
        <w:t>(13), 1591-1613. doi:10.1177/1077801217741217</w:t>
      </w:r>
    </w:p>
    <w:p w14:paraId="32B5B496" w14:textId="77777777" w:rsidR="00583897" w:rsidRPr="005040B1" w:rsidRDefault="00583897" w:rsidP="00583897">
      <w:pPr>
        <w:pStyle w:val="EndNoteBibliography"/>
        <w:spacing w:after="0"/>
        <w:ind w:left="720" w:hanging="720"/>
      </w:pPr>
      <w:r w:rsidRPr="005040B1">
        <w:t xml:space="preserve">Jouriles, E. N., Krauss, A., Vu, N. L., Banyard, V. L., &amp; McDonald, R. (2018). Bystander programs addressing sexual violence on college campuses: A systematic review and meta-analysis of program outcomes and delivery methods. </w:t>
      </w:r>
      <w:r w:rsidRPr="005040B1">
        <w:rPr>
          <w:i/>
        </w:rPr>
        <w:t>Journal of American College Health, 66</w:t>
      </w:r>
      <w:r w:rsidRPr="005040B1">
        <w:t>(6), 457-466. doi:10.1080/07448481.2018.1431906</w:t>
      </w:r>
    </w:p>
    <w:p w14:paraId="7FDDBB53" w14:textId="77777777" w:rsidR="00583897" w:rsidRPr="005040B1" w:rsidRDefault="00583897" w:rsidP="00583897">
      <w:pPr>
        <w:pStyle w:val="EndNoteBibliography"/>
        <w:spacing w:after="0"/>
        <w:ind w:left="720" w:hanging="720"/>
      </w:pPr>
      <w:r w:rsidRPr="005040B1">
        <w:lastRenderedPageBreak/>
        <w:t xml:space="preserve">Jozkowski, K. N. (2015). Beyond the dyad: An assessment of sexual assault prevention education focused on social determinants of sexual assault among college students. </w:t>
      </w:r>
      <w:r w:rsidRPr="005040B1">
        <w:rPr>
          <w:i/>
        </w:rPr>
        <w:t>Violence Against Women, 21</w:t>
      </w:r>
      <w:r w:rsidRPr="005040B1">
        <w:t>(7), 848-874. doi:10.1177/1077801215584069</w:t>
      </w:r>
    </w:p>
    <w:p w14:paraId="78686160" w14:textId="77777777" w:rsidR="00583897" w:rsidRPr="005040B1" w:rsidRDefault="00583897" w:rsidP="00583897">
      <w:pPr>
        <w:pStyle w:val="EndNoteBibliography"/>
        <w:spacing w:after="0"/>
        <w:ind w:left="720" w:hanging="720"/>
      </w:pPr>
      <w:r w:rsidRPr="005040B1">
        <w:t xml:space="preserve">Katz, J., &amp; Moore, J. (2013). Bystander education training for campus sexual assault prevention: An initial meta-analysis. </w:t>
      </w:r>
      <w:r w:rsidRPr="005040B1">
        <w:rPr>
          <w:i/>
        </w:rPr>
        <w:t>Violence and Victims, 28</w:t>
      </w:r>
      <w:r w:rsidRPr="005040B1">
        <w:t>(6), 1054-1067. doi:10.1891/0886-6708.VV-D-12-00113</w:t>
      </w:r>
    </w:p>
    <w:p w14:paraId="576C9463" w14:textId="77777777" w:rsidR="00583897" w:rsidRPr="005040B1" w:rsidRDefault="00583897" w:rsidP="00583897">
      <w:pPr>
        <w:pStyle w:val="EndNoteBibliography"/>
        <w:spacing w:after="0"/>
        <w:ind w:left="720" w:hanging="720"/>
      </w:pPr>
      <w:r w:rsidRPr="005040B1">
        <w:t xml:space="preserve">Kearney, S., Gleeson, C., &amp; Leung, L. (2016). </w:t>
      </w:r>
      <w:r w:rsidRPr="005040B1">
        <w:rPr>
          <w:i/>
        </w:rPr>
        <w:t>Respectful relationships education in schools: The beginnings of change: Final evaluation Report</w:t>
      </w:r>
      <w:r w:rsidRPr="005040B1">
        <w:t>. Melbourne: Our Watch.</w:t>
      </w:r>
    </w:p>
    <w:p w14:paraId="7B85852F" w14:textId="77777777" w:rsidR="00583897" w:rsidRPr="005040B1" w:rsidRDefault="00583897" w:rsidP="00583897">
      <w:pPr>
        <w:pStyle w:val="EndNoteBibliography"/>
        <w:spacing w:after="0"/>
        <w:ind w:left="720" w:hanging="720"/>
      </w:pPr>
      <w:r w:rsidRPr="005040B1">
        <w:t xml:space="preserve">Kenny, M. C. (2010). Child sexual abuse education with ethnically diverse families: A preliminary analysis. </w:t>
      </w:r>
      <w:r w:rsidRPr="005040B1">
        <w:rPr>
          <w:i/>
        </w:rPr>
        <w:t>Children and Youth Services Review, 32</w:t>
      </w:r>
      <w:r w:rsidRPr="005040B1">
        <w:t>(7), 981-989. doi:10.1016/j.childyouth.2010.03.025</w:t>
      </w:r>
    </w:p>
    <w:p w14:paraId="4C535981" w14:textId="77777777" w:rsidR="00583897" w:rsidRPr="005040B1" w:rsidRDefault="00583897" w:rsidP="00583897">
      <w:pPr>
        <w:pStyle w:val="EndNoteBibliography"/>
        <w:spacing w:after="0"/>
        <w:ind w:left="720" w:hanging="720"/>
      </w:pPr>
      <w:r w:rsidRPr="005040B1">
        <w:t xml:space="preserve">Kenny, M. C., &amp; Wurtele, S. K. (2010). Children's abilities to recognize a "good" person as a potential perpetrator of childhood sexual abuse. </w:t>
      </w:r>
      <w:r w:rsidRPr="005040B1">
        <w:rPr>
          <w:i/>
        </w:rPr>
        <w:t>Child Abuse &amp; Neglect, 34</w:t>
      </w:r>
      <w:r w:rsidRPr="005040B1">
        <w:t>(7), 490-495. doi:10.1016/j.chiabu.2009.11.007</w:t>
      </w:r>
    </w:p>
    <w:p w14:paraId="349D8667" w14:textId="77777777" w:rsidR="00583897" w:rsidRPr="005040B1" w:rsidRDefault="00583897" w:rsidP="00583897">
      <w:pPr>
        <w:pStyle w:val="EndNoteBibliography"/>
        <w:spacing w:after="0"/>
        <w:ind w:left="720" w:hanging="720"/>
      </w:pPr>
      <w:r w:rsidRPr="005040B1">
        <w:t xml:space="preserve">Kenny, M. C., Wurtele, S. K., &amp; Alonso, L. (2012). Evaluation of a personal safety program with Latino preschoolers. </w:t>
      </w:r>
      <w:r w:rsidRPr="005040B1">
        <w:rPr>
          <w:i/>
        </w:rPr>
        <w:t>Journal of Child Sexual Abuse, 21</w:t>
      </w:r>
      <w:r w:rsidRPr="005040B1">
        <w:t>(4), 368-385. doi:10.1080/10538712.2012.675426</w:t>
      </w:r>
    </w:p>
    <w:p w14:paraId="1A39DD69" w14:textId="77777777" w:rsidR="00583897" w:rsidRPr="005040B1" w:rsidRDefault="00583897" w:rsidP="00583897">
      <w:pPr>
        <w:pStyle w:val="EndNoteBibliography"/>
        <w:spacing w:after="0"/>
        <w:ind w:left="720" w:hanging="720"/>
      </w:pPr>
      <w:r w:rsidRPr="005040B1">
        <w:t xml:space="preserve">Kernsmith, P. D., &amp; Hernandez-Jozefowicz, D. M. (2011). A gender-sensitive peer education program for sexual assault prevention in the schools. </w:t>
      </w:r>
      <w:r w:rsidRPr="005040B1">
        <w:rPr>
          <w:i/>
        </w:rPr>
        <w:t>Children &amp; Schools, 33</w:t>
      </w:r>
      <w:r w:rsidRPr="005040B1">
        <w:t>(3), 146-157. doi:10.1093/cs/33.3.146</w:t>
      </w:r>
    </w:p>
    <w:p w14:paraId="38EFBD44" w14:textId="77777777" w:rsidR="00583897" w:rsidRPr="005040B1" w:rsidRDefault="00583897" w:rsidP="00583897">
      <w:pPr>
        <w:pStyle w:val="EndNoteBibliography"/>
        <w:spacing w:after="0"/>
        <w:ind w:left="720" w:hanging="720"/>
      </w:pPr>
      <w:r w:rsidRPr="005040B1">
        <w:t xml:space="preserve">Kettrey, H. H., &amp; Marx, R. A. (2019). Does the gendered approach of bystander programs matter in the prevention of sexual assault among adolescents and college students? A systematic review and meta-analysis. </w:t>
      </w:r>
      <w:r w:rsidRPr="005040B1">
        <w:rPr>
          <w:i/>
        </w:rPr>
        <w:t>Archives of Sexual Behavior, 48</w:t>
      </w:r>
      <w:r w:rsidRPr="005040B1">
        <w:t>(7), 2037-2053. doi:10.1007/s10508-019-01503-1</w:t>
      </w:r>
    </w:p>
    <w:p w14:paraId="603CB56A" w14:textId="77777777" w:rsidR="00583897" w:rsidRPr="005040B1" w:rsidRDefault="00583897" w:rsidP="00583897">
      <w:pPr>
        <w:pStyle w:val="EndNoteBibliography"/>
        <w:spacing w:after="0"/>
        <w:ind w:left="720" w:hanging="720"/>
      </w:pPr>
      <w:r w:rsidRPr="005040B1">
        <w:t xml:space="preserve">Kettrey, H. H., Marx, R. A., Tanner-Smith, E. E., Kettrey, H. H., &amp; Hall, B. (2019). Effects of bystander programs on the prevention of sexual assault among adolescents and college students: a systematic review. </w:t>
      </w:r>
      <w:r w:rsidRPr="005040B1">
        <w:rPr>
          <w:i/>
        </w:rPr>
        <w:t>Campbell Systematic Reviews, 1</w:t>
      </w:r>
      <w:r w:rsidRPr="005040B1">
        <w:t>, 1-156. doi:10.4073/csr.2019.1</w:t>
      </w:r>
    </w:p>
    <w:p w14:paraId="140889F0" w14:textId="77777777" w:rsidR="00583897" w:rsidRPr="005040B1" w:rsidRDefault="00583897" w:rsidP="00583897">
      <w:pPr>
        <w:pStyle w:val="EndNoteBibliography"/>
        <w:spacing w:after="0"/>
        <w:ind w:left="720" w:hanging="720"/>
      </w:pPr>
      <w:r w:rsidRPr="005040B1">
        <w:t xml:space="preserve">Kimberly, C., &amp; Hardman, A. M. (2020). The effectiveness of an online sexual assault prevention program on college campuses. </w:t>
      </w:r>
      <w:r w:rsidRPr="005040B1">
        <w:rPr>
          <w:i/>
        </w:rPr>
        <w:t>Journal of Student Affairs Research and Practice</w:t>
      </w:r>
      <w:r w:rsidRPr="005040B1">
        <w:t>. doi:10.1080/19496591.2020.1713141</w:t>
      </w:r>
    </w:p>
    <w:p w14:paraId="26A07B47" w14:textId="77777777" w:rsidR="00583897" w:rsidRPr="005040B1" w:rsidRDefault="00583897" w:rsidP="00583897">
      <w:pPr>
        <w:pStyle w:val="EndNoteBibliography"/>
        <w:spacing w:after="0"/>
        <w:ind w:left="720" w:hanging="720"/>
      </w:pPr>
      <w:r w:rsidRPr="005040B1">
        <w:t xml:space="preserve">KPMG. (2016). </w:t>
      </w:r>
      <w:r w:rsidRPr="005040B1">
        <w:rPr>
          <w:i/>
        </w:rPr>
        <w:t xml:space="preserve">The cost of violence against women and their children in Australia </w:t>
      </w:r>
      <w:r w:rsidRPr="005040B1">
        <w:t>Australia: KPMG.</w:t>
      </w:r>
    </w:p>
    <w:p w14:paraId="75A62A62" w14:textId="5C33B494" w:rsidR="00583897" w:rsidRPr="005040B1" w:rsidRDefault="00583897" w:rsidP="00583897">
      <w:pPr>
        <w:pStyle w:val="EndNoteBibliography"/>
        <w:spacing w:after="0"/>
        <w:ind w:left="720" w:hanging="720"/>
      </w:pPr>
      <w:r w:rsidRPr="005040B1">
        <w:t xml:space="preserve">Krug, E. G., Dahlberg, L. L., Mercy, J. A., Zwi, A. B., &amp; Lozano, R. (Eds.). (2002). </w:t>
      </w:r>
      <w:r w:rsidRPr="005040B1">
        <w:rPr>
          <w:i/>
        </w:rPr>
        <w:t>World report on violence and health</w:t>
      </w:r>
      <w:r w:rsidRPr="005040B1">
        <w:t xml:space="preserve">. Geneva: World Health </w:t>
      </w:r>
      <w:r w:rsidR="005A0355" w:rsidRPr="005040B1">
        <w:t>Organi</w:t>
      </w:r>
      <w:r w:rsidR="005A0355">
        <w:t>z</w:t>
      </w:r>
      <w:r w:rsidR="005A0355" w:rsidRPr="005040B1">
        <w:t>ation</w:t>
      </w:r>
      <w:r w:rsidRPr="005040B1">
        <w:t>.</w:t>
      </w:r>
    </w:p>
    <w:p w14:paraId="02B4D868" w14:textId="77777777" w:rsidR="00583897" w:rsidRPr="005040B1" w:rsidRDefault="00583897" w:rsidP="00583897">
      <w:pPr>
        <w:pStyle w:val="EndNoteBibliography"/>
        <w:spacing w:after="0"/>
        <w:ind w:left="720" w:hanging="720"/>
      </w:pPr>
      <w:r w:rsidRPr="005040B1">
        <w:t xml:space="preserve">Lamb, S., &amp; Randazzo, R. (2016). An examination of the effectiveness of a sexual ethics curriculum. </w:t>
      </w:r>
      <w:r w:rsidRPr="005040B1">
        <w:rPr>
          <w:i/>
        </w:rPr>
        <w:t>Journal of Moral Education, 45</w:t>
      </w:r>
      <w:r w:rsidRPr="005040B1">
        <w:t>(1), 16-30. doi:10.1080/03057240.2016.1156520</w:t>
      </w:r>
    </w:p>
    <w:p w14:paraId="6EDEC959" w14:textId="77777777" w:rsidR="00583897" w:rsidRPr="005040B1" w:rsidRDefault="00583897" w:rsidP="00583897">
      <w:pPr>
        <w:pStyle w:val="EndNoteBibliography"/>
        <w:spacing w:after="0"/>
        <w:ind w:left="720" w:hanging="720"/>
      </w:pPr>
      <w:r w:rsidRPr="005040B1">
        <w:t xml:space="preserve">Langhinrichsen-Rohling, J., Foubert, J. D., Brasfield, H. M., Hill, B., &amp; Shelley-Tremblay, S. (2011). The Men's Program: Does it impact college men's self-reported bystander efficacy and willingness to intervene? </w:t>
      </w:r>
      <w:r w:rsidRPr="005040B1">
        <w:rPr>
          <w:i/>
        </w:rPr>
        <w:t>Violence Against Women, 17</w:t>
      </w:r>
      <w:r w:rsidRPr="005040B1">
        <w:t>(6), 743-759. doi:10.1177/1077801211409728</w:t>
      </w:r>
    </w:p>
    <w:p w14:paraId="73DF44AE" w14:textId="77777777" w:rsidR="00583897" w:rsidRPr="005040B1" w:rsidRDefault="00583897" w:rsidP="00583897">
      <w:pPr>
        <w:pStyle w:val="EndNoteBibliography"/>
        <w:spacing w:after="0"/>
        <w:ind w:left="720" w:hanging="720"/>
      </w:pPr>
      <w:r w:rsidRPr="005040B1">
        <w:t xml:space="preserve">Lawson, S. L., Munoz-Rojas, D., Gutman, L. S., &amp; Siman, M. N. (2012). Changing attitudes and perceptions of Hispanic men ages 18 to 25 about rape and rape prevention. </w:t>
      </w:r>
      <w:r w:rsidRPr="005040B1">
        <w:rPr>
          <w:i/>
        </w:rPr>
        <w:t>Issues in Mental Health Nursing, 33</w:t>
      </w:r>
      <w:r w:rsidRPr="005040B1">
        <w:t>(12), 864-870. doi:10.3109/01612840.2012.728279</w:t>
      </w:r>
    </w:p>
    <w:p w14:paraId="575AC6F6" w14:textId="77777777" w:rsidR="00583897" w:rsidRPr="005040B1" w:rsidRDefault="00583897" w:rsidP="00583897">
      <w:pPr>
        <w:pStyle w:val="EndNoteBibliography"/>
        <w:spacing w:after="0"/>
        <w:ind w:left="720" w:hanging="720"/>
      </w:pPr>
      <w:r w:rsidRPr="005040B1">
        <w:lastRenderedPageBreak/>
        <w:t xml:space="preserve">Le Brocque, R., Kapelle, N., Creagh, S., Meyer, S., Haynes, M., Shaw, E., &amp; Crothers, C. (2014). </w:t>
      </w:r>
      <w:r w:rsidRPr="005040B1">
        <w:rPr>
          <w:i/>
        </w:rPr>
        <w:t>Respectful relationships evaluation: Report 2.2: Final findings of Round 3</w:t>
      </w:r>
      <w:r w:rsidRPr="005040B1">
        <w:t>. Queensland: Department of Social Services.</w:t>
      </w:r>
    </w:p>
    <w:p w14:paraId="508FC008" w14:textId="77777777" w:rsidR="00583897" w:rsidRPr="005040B1" w:rsidRDefault="00583897" w:rsidP="00583897">
      <w:pPr>
        <w:pStyle w:val="EndNoteBibliography"/>
        <w:spacing w:after="0"/>
        <w:ind w:left="720" w:hanging="720"/>
      </w:pPr>
      <w:r w:rsidRPr="005040B1">
        <w:t xml:space="preserve">Lippy, C., &amp; DeGue, S. (2014). Exploring alcohol policy approaches to prevent sexual violence perpetration. </w:t>
      </w:r>
      <w:r w:rsidRPr="005040B1">
        <w:rPr>
          <w:i/>
        </w:rPr>
        <w:t>Trauma, Violence, &amp; Abuse, 17</w:t>
      </w:r>
      <w:r w:rsidRPr="005040B1">
        <w:t>(1), 26-42. doi:10.1177/1524838014557291</w:t>
      </w:r>
    </w:p>
    <w:p w14:paraId="35C6C5A1" w14:textId="77777777" w:rsidR="00583897" w:rsidRPr="005040B1" w:rsidRDefault="00583897" w:rsidP="00583897">
      <w:pPr>
        <w:pStyle w:val="EndNoteBibliography"/>
        <w:spacing w:after="0"/>
        <w:ind w:left="720" w:hanging="720"/>
      </w:pPr>
      <w:r w:rsidRPr="005040B1">
        <w:t xml:space="preserve">Lisak, D., Gardinier, L., Nicksa, S. C., &amp; Cote, A. M. (2010). False allegations of sexual assault: An analysis of ten years of reported cases. </w:t>
      </w:r>
      <w:r w:rsidRPr="005040B1">
        <w:rPr>
          <w:i/>
        </w:rPr>
        <w:t>Violence Against Women, 16</w:t>
      </w:r>
      <w:r w:rsidRPr="005040B1">
        <w:t>(12), 1318-1334. doi:10.1177/1077801210387747</w:t>
      </w:r>
    </w:p>
    <w:p w14:paraId="25987959" w14:textId="77777777" w:rsidR="00583897" w:rsidRPr="005040B1" w:rsidRDefault="00583897" w:rsidP="00583897">
      <w:pPr>
        <w:pStyle w:val="EndNoteBibliography"/>
        <w:spacing w:after="0"/>
        <w:ind w:left="720" w:hanging="720"/>
      </w:pPr>
      <w:r w:rsidRPr="005040B1">
        <w:t xml:space="preserve">Loukaitou-Sideris, A. (2016). A gendered view of mobility and transport: Next steps and future directions. </w:t>
      </w:r>
      <w:r w:rsidRPr="005040B1">
        <w:rPr>
          <w:i/>
        </w:rPr>
        <w:t>Town Planning Review, 87</w:t>
      </w:r>
      <w:r w:rsidRPr="005040B1">
        <w:t xml:space="preserve">(5), 547–566. </w:t>
      </w:r>
    </w:p>
    <w:p w14:paraId="65740639" w14:textId="77777777" w:rsidR="00583897" w:rsidRPr="005040B1" w:rsidRDefault="00583897" w:rsidP="00583897">
      <w:pPr>
        <w:pStyle w:val="EndNoteBibliography"/>
        <w:spacing w:after="0"/>
        <w:ind w:left="720" w:hanging="720"/>
      </w:pPr>
      <w:r w:rsidRPr="005040B1">
        <w:t xml:space="preserve">Love, D., &amp; Taylor, E. (2014). </w:t>
      </w:r>
      <w:r w:rsidRPr="005040B1">
        <w:rPr>
          <w:i/>
        </w:rPr>
        <w:t>Me and Us respectful relationships education program: Project evaluation report</w:t>
      </w:r>
      <w:r w:rsidRPr="005040B1">
        <w:t>. Melbourne: Women's Health West.</w:t>
      </w:r>
    </w:p>
    <w:p w14:paraId="2F1FB012" w14:textId="77777777" w:rsidR="00583897" w:rsidRPr="005040B1" w:rsidRDefault="00583897" w:rsidP="00583897">
      <w:pPr>
        <w:pStyle w:val="EndNoteBibliography"/>
        <w:spacing w:after="0"/>
        <w:ind w:left="720" w:hanging="720"/>
      </w:pPr>
      <w:r w:rsidRPr="005040B1">
        <w:t xml:space="preserve">McDonald, P., Hay, D., Gecan, I., Jack, M., &amp; Hallett, S. (2015). </w:t>
      </w:r>
      <w:r w:rsidRPr="005040B1">
        <w:rPr>
          <w:i/>
        </w:rPr>
        <w:t>National census of university student accommodation providers 2014</w:t>
      </w:r>
      <w:r w:rsidRPr="005040B1">
        <w:t>. Subiaco, Western Australia: University Colleges Australia.</w:t>
      </w:r>
    </w:p>
    <w:p w14:paraId="6DB26393" w14:textId="46A3727F" w:rsidR="00583897" w:rsidRPr="005040B1" w:rsidRDefault="00583897" w:rsidP="00583897">
      <w:pPr>
        <w:pStyle w:val="EndNoteBibliography"/>
        <w:spacing w:after="0"/>
        <w:ind w:left="720" w:hanging="720"/>
      </w:pPr>
      <w:r w:rsidRPr="005040B1">
        <w:t xml:space="preserve">McKibbin, G., &amp; </w:t>
      </w:r>
      <w:r w:rsidR="00380007" w:rsidRPr="005040B1">
        <w:t>Hump</w:t>
      </w:r>
      <w:r w:rsidR="00380007">
        <w:t>hr</w:t>
      </w:r>
      <w:r w:rsidR="00380007" w:rsidRPr="005040B1">
        <w:t>eys</w:t>
      </w:r>
      <w:r w:rsidRPr="005040B1">
        <w:t xml:space="preserve">, C. (2020). Future directions in child sexual abuse prevention: An Australian perspective. </w:t>
      </w:r>
      <w:r w:rsidRPr="005040B1">
        <w:rPr>
          <w:i/>
        </w:rPr>
        <w:t>Child Abuse &amp; Neglect, 105</w:t>
      </w:r>
      <w:r w:rsidRPr="005040B1">
        <w:t>. doi:10.1016/j.chiabu.2020.104422</w:t>
      </w:r>
    </w:p>
    <w:p w14:paraId="6FA2F1B7" w14:textId="77777777" w:rsidR="00583897" w:rsidRPr="005040B1" w:rsidRDefault="00583897" w:rsidP="00583897">
      <w:pPr>
        <w:pStyle w:val="EndNoteBibliography"/>
        <w:spacing w:after="0"/>
        <w:ind w:left="720" w:hanging="720"/>
      </w:pPr>
      <w:r w:rsidRPr="005040B1">
        <w:t xml:space="preserve">McMahon, S., &amp; Farmer, G. (2011). An updated measure for assessing subtle rape myths. </w:t>
      </w:r>
      <w:r w:rsidRPr="005040B1">
        <w:rPr>
          <w:i/>
        </w:rPr>
        <w:t>Social Work Research, 35</w:t>
      </w:r>
      <w:r w:rsidRPr="005040B1">
        <w:t>, 71-81. doi:10.1093/swr/35.2.71</w:t>
      </w:r>
    </w:p>
    <w:p w14:paraId="591FE84C" w14:textId="77777777" w:rsidR="00583897" w:rsidRPr="005040B1" w:rsidRDefault="00583897" w:rsidP="00583897">
      <w:pPr>
        <w:pStyle w:val="EndNoteBibliography"/>
        <w:spacing w:after="0"/>
        <w:ind w:left="720" w:hanging="720"/>
      </w:pPr>
      <w:r w:rsidRPr="005040B1">
        <w:t xml:space="preserve">McMahon, S., Postmus, J. L., Warrener, C., &amp; Koenick, R. A. (2014). Utilizing peer education theater for the primary prevention of sexual violence on college campuses. </w:t>
      </w:r>
      <w:r w:rsidRPr="005040B1">
        <w:rPr>
          <w:i/>
        </w:rPr>
        <w:t>Journal of College Student Development, 55</w:t>
      </w:r>
      <w:r w:rsidRPr="005040B1">
        <w:t>(1), 78-85. doi:10.1353/csd.2014.0001</w:t>
      </w:r>
    </w:p>
    <w:p w14:paraId="381F9E53" w14:textId="77777777" w:rsidR="00583897" w:rsidRPr="005040B1" w:rsidRDefault="00583897" w:rsidP="00583897">
      <w:pPr>
        <w:pStyle w:val="EndNoteBibliography"/>
        <w:spacing w:after="0"/>
        <w:ind w:left="720" w:hanging="720"/>
      </w:pPr>
      <w:r w:rsidRPr="005040B1">
        <w:t xml:space="preserve">Mejdoubi, J., van den Heijkant, S. C., van Leerdam, F. J., Heymans, M. W., Hirasing, R. A., &amp; Crijnen, A. A. (2013). Effect of nurse home visits vs. usual care on reducing intimate partner violence in young high-risk pregnant women: a randomized controlled trial. </w:t>
      </w:r>
      <w:r w:rsidRPr="005040B1">
        <w:rPr>
          <w:i/>
        </w:rPr>
        <w:t>PLoS ONE, 8</w:t>
      </w:r>
      <w:r w:rsidRPr="005040B1">
        <w:t>(10), e78185. doi:10.1371/journal.pone.0078185</w:t>
      </w:r>
    </w:p>
    <w:p w14:paraId="3009B384" w14:textId="77777777" w:rsidR="00583897" w:rsidRPr="005040B1" w:rsidRDefault="00583897" w:rsidP="00583897">
      <w:pPr>
        <w:pStyle w:val="EndNoteBibliography"/>
        <w:spacing w:after="0"/>
        <w:ind w:left="720" w:hanging="720"/>
      </w:pPr>
      <w:r w:rsidRPr="005040B1">
        <w:t xml:space="preserve">Mellins, C. A., Walsh, K., Sarvet, A. L., Wall, M., Gilbert, L., Santelli, J. S., . . . Hirsch, J. S. (2017). Sexual assault incidents among college undergraduates: Prevalence and factors associated with risk. </w:t>
      </w:r>
      <w:r w:rsidRPr="005040B1">
        <w:rPr>
          <w:i/>
        </w:rPr>
        <w:t>PLoS ONE, 12</w:t>
      </w:r>
      <w:r w:rsidRPr="005040B1">
        <w:t>(11), 1-23. doi:10.1371/journal.pone.0186471</w:t>
      </w:r>
    </w:p>
    <w:p w14:paraId="7F388EDD" w14:textId="77777777" w:rsidR="00583897" w:rsidRPr="005040B1" w:rsidRDefault="00583897" w:rsidP="00583897">
      <w:pPr>
        <w:pStyle w:val="EndNoteBibliography"/>
        <w:spacing w:after="0"/>
        <w:ind w:left="720" w:hanging="720"/>
      </w:pPr>
      <w:r w:rsidRPr="005040B1">
        <w:t xml:space="preserve">Mennicke, A., Kennedy, S. C., Gromer, J., &amp; Klem-O’Connor, M. (2018). Evaluation of a social norms sexual violence prevention marketing campaign targeted toward college men: Attitudes, beliefs, and behaviors over 5 years. </w:t>
      </w:r>
      <w:r w:rsidRPr="005040B1">
        <w:rPr>
          <w:i/>
        </w:rPr>
        <w:t>Journal of interpersonal violence</w:t>
      </w:r>
      <w:r w:rsidRPr="005040B1">
        <w:t>. doi:10.1177/0886260518780411</w:t>
      </w:r>
    </w:p>
    <w:p w14:paraId="37CDB22A" w14:textId="77777777" w:rsidR="00583897" w:rsidRPr="005040B1" w:rsidRDefault="00583897" w:rsidP="00583897">
      <w:pPr>
        <w:pStyle w:val="EndNoteBibliography"/>
        <w:spacing w:after="0"/>
        <w:ind w:left="720" w:hanging="720"/>
      </w:pPr>
      <w:r w:rsidRPr="005040B1">
        <w:t xml:space="preserve">Menning, C., &amp; Holtzman, M. (2015). Combining primary prevention and risk reduction approaches in sexual assault protection programming. </w:t>
      </w:r>
      <w:r w:rsidRPr="005040B1">
        <w:rPr>
          <w:i/>
        </w:rPr>
        <w:t>Journal of American College Health, 63</w:t>
      </w:r>
      <w:r w:rsidRPr="005040B1">
        <w:t>(8), 513-522. doi:10.1080/07448481.2015.1042881</w:t>
      </w:r>
    </w:p>
    <w:p w14:paraId="6938D517" w14:textId="77777777" w:rsidR="00583897" w:rsidRPr="005040B1" w:rsidRDefault="00583897" w:rsidP="00583897">
      <w:pPr>
        <w:pStyle w:val="EndNoteBibliography"/>
        <w:spacing w:after="0"/>
        <w:ind w:left="720" w:hanging="720"/>
      </w:pPr>
      <w:r w:rsidRPr="005040B1">
        <w:t xml:space="preserve">Mikton, C., Maguire, H., &amp; Shakespeare, T. (2014). A systematic review of the effectiveness of interventions to prevent and respond to violence against persons with disabilities. </w:t>
      </w:r>
      <w:r w:rsidRPr="005040B1">
        <w:rPr>
          <w:i/>
        </w:rPr>
        <w:t>Journal of interpersonal violence, 29</w:t>
      </w:r>
      <w:r w:rsidRPr="005040B1">
        <w:t>(17), 3207-3226. doi:10.1177/0886260514534530</w:t>
      </w:r>
    </w:p>
    <w:p w14:paraId="4453B968" w14:textId="77777777" w:rsidR="00583897" w:rsidRPr="005040B1" w:rsidRDefault="00583897" w:rsidP="00583897">
      <w:pPr>
        <w:pStyle w:val="EndNoteBibliography"/>
        <w:spacing w:after="0"/>
        <w:ind w:left="720" w:hanging="720"/>
      </w:pPr>
      <w:r w:rsidRPr="005040B1">
        <w:t xml:space="preserve">Miller, E., Jones, K. A., Ripper, L., Paglisotti, T., Mulbah, P., &amp; Abebe, K. Z. (2020). An athletic coach–delivered middle school gender violence prevention program: A </w:t>
      </w:r>
      <w:r w:rsidRPr="005040B1">
        <w:lastRenderedPageBreak/>
        <w:t xml:space="preserve">cluster randomized clinical trial. </w:t>
      </w:r>
      <w:r w:rsidRPr="005040B1">
        <w:rPr>
          <w:i/>
        </w:rPr>
        <w:t>JAMA Pediatrics, 174</w:t>
      </w:r>
      <w:r w:rsidRPr="005040B1">
        <w:t>(3), 241-249. doi:10.1001/jamapediatrics.2019.5217</w:t>
      </w:r>
    </w:p>
    <w:p w14:paraId="5AFCB3C1" w14:textId="77777777" w:rsidR="00583897" w:rsidRPr="005040B1" w:rsidRDefault="00583897" w:rsidP="00583897">
      <w:pPr>
        <w:pStyle w:val="EndNoteBibliography"/>
        <w:spacing w:after="0"/>
        <w:ind w:left="720" w:hanging="720"/>
      </w:pPr>
      <w:r w:rsidRPr="005040B1">
        <w:t xml:space="preserve">Miller, E., Tancredi, D. J., McCauley, H. L., Decker, M. R., Virata, M. C. D., Anderson, H. A., . . . Silverman, J. G. (2013). One-year follow-up of a coach-delivered dating violence prevention program. </w:t>
      </w:r>
      <w:r w:rsidRPr="005040B1">
        <w:rPr>
          <w:i/>
        </w:rPr>
        <w:t>American Journal of Preventive Medicine, 45</w:t>
      </w:r>
      <w:r w:rsidRPr="005040B1">
        <w:t>(1), 108-112. doi:10.1016/j.amepre.2013.03.007</w:t>
      </w:r>
    </w:p>
    <w:p w14:paraId="2B88DF50" w14:textId="77777777" w:rsidR="00583897" w:rsidRPr="005040B1" w:rsidRDefault="00583897" w:rsidP="00583897">
      <w:pPr>
        <w:pStyle w:val="EndNoteBibliography"/>
        <w:spacing w:after="0"/>
        <w:ind w:left="720" w:hanging="720"/>
      </w:pPr>
      <w:r w:rsidRPr="005040B1">
        <w:t xml:space="preserve">Miller, E., Tancredi, D. J., McCauley, H. L., Decker, M. R., Virata, M. C. D., Anderson, H. A., . . . Silverman, J. G. (2012). "Coaching Boys Into Men": A cluster-randomized controlled trial of a dating violence prevention program. </w:t>
      </w:r>
      <w:r w:rsidRPr="005040B1">
        <w:rPr>
          <w:i/>
        </w:rPr>
        <w:t>Journal of Adolescent Health, 51</w:t>
      </w:r>
      <w:r w:rsidRPr="005040B1">
        <w:t>(5), 431-438. doi:10.1016/j.jadohealth.2012.01.018</w:t>
      </w:r>
    </w:p>
    <w:p w14:paraId="3CEBBEA1" w14:textId="77777777" w:rsidR="00583897" w:rsidRPr="005040B1" w:rsidRDefault="00583897" w:rsidP="00583897">
      <w:pPr>
        <w:pStyle w:val="EndNoteBibliography"/>
        <w:spacing w:after="0"/>
        <w:ind w:left="720" w:hanging="720"/>
      </w:pPr>
      <w:r w:rsidRPr="005040B1">
        <w:t xml:space="preserve">Mitra-Kahn, T., Newbigin, C., &amp; Hardefeldt, S. (2016). </w:t>
      </w:r>
      <w:r w:rsidRPr="005040B1">
        <w:rPr>
          <w:i/>
        </w:rPr>
        <w:t>Invisible women, invisible violence: Understanding and improving data on the experiences of domestic and family violence and sexual assault for diverse groups of women: State of knowledge paper (ANROWS Landscapes, DD01/2016)</w:t>
      </w:r>
      <w:r w:rsidRPr="005040B1">
        <w:t>. Sydney: ANROWS.</w:t>
      </w:r>
    </w:p>
    <w:p w14:paraId="3AFCF3AA" w14:textId="77777777" w:rsidR="00583897" w:rsidRPr="005040B1" w:rsidRDefault="00583897" w:rsidP="00583897">
      <w:pPr>
        <w:pStyle w:val="EndNoteBibliography"/>
        <w:spacing w:after="0"/>
        <w:ind w:left="720" w:hanging="720"/>
      </w:pPr>
      <w:r w:rsidRPr="005040B1">
        <w:t xml:space="preserve">Monash XYX Lab, &amp; Plan International. (2018). </w:t>
      </w:r>
      <w:r w:rsidRPr="005040B1">
        <w:rPr>
          <w:i/>
        </w:rPr>
        <w:t>Unsafe in the city: The everyday experiences of girls and young women</w:t>
      </w:r>
      <w:r w:rsidRPr="005040B1">
        <w:t xml:space="preserve">. Retrieved from </w:t>
      </w:r>
      <w:hyperlink r:id="rId115" w:history="1">
        <w:r w:rsidRPr="005040B1">
          <w:rPr>
            <w:rStyle w:val="Hyperlink"/>
          </w:rPr>
          <w:t>https://www.monash.edu/__data/assets/pdf_file/0006/1572747/unsafeinthecity-en.pdf</w:t>
        </w:r>
      </w:hyperlink>
    </w:p>
    <w:p w14:paraId="151C9E0C" w14:textId="77777777" w:rsidR="00583897" w:rsidRPr="005040B1" w:rsidRDefault="00583897" w:rsidP="00583897">
      <w:pPr>
        <w:pStyle w:val="EndNoteBibliography"/>
        <w:spacing w:after="0"/>
        <w:ind w:left="720" w:hanging="720"/>
      </w:pPr>
      <w:r w:rsidRPr="005040B1">
        <w:t xml:space="preserve">Moore, G. F., Audrey, S., Barker, M., Bond, L., Bonell, C., Hardeman, W., . . . Baird, J. (2015). Process evaluation of complex interventions: Medical Research Council guidance </w:t>
      </w:r>
      <w:r w:rsidRPr="005040B1">
        <w:rPr>
          <w:i/>
        </w:rPr>
        <w:t>British Medical Journal, 250</w:t>
      </w:r>
      <w:r w:rsidRPr="005040B1">
        <w:t>(h1258), 1-7. doi:10.1136/bmj.h1258</w:t>
      </w:r>
    </w:p>
    <w:p w14:paraId="05E7EB4F" w14:textId="77777777" w:rsidR="00583897" w:rsidRPr="005040B1" w:rsidRDefault="00583897" w:rsidP="00583897">
      <w:pPr>
        <w:pStyle w:val="EndNoteBibliography"/>
        <w:spacing w:after="0"/>
        <w:ind w:left="720" w:hanging="720"/>
      </w:pPr>
      <w:r w:rsidRPr="005040B1">
        <w:t xml:space="preserve">Morris, M. C., Kouros, C. D., Janecek, K., Freeman, R., Mielock, A., &amp; Garber, J. (2017). Community-level moderators of a school-based childhood sexual assault prevention program. </w:t>
      </w:r>
      <w:r w:rsidRPr="005040B1">
        <w:rPr>
          <w:i/>
        </w:rPr>
        <w:t>Child Abuse &amp; Neglect, 63</w:t>
      </w:r>
      <w:r w:rsidRPr="005040B1">
        <w:t>, 295-306. doi:10.1016/j.chiabu.2016.10.005</w:t>
      </w:r>
    </w:p>
    <w:p w14:paraId="2D3AEAFA" w14:textId="77777777" w:rsidR="00583897" w:rsidRPr="005040B1" w:rsidRDefault="00583897" w:rsidP="00583897">
      <w:pPr>
        <w:pStyle w:val="EndNoteBibliography"/>
        <w:spacing w:after="0"/>
        <w:ind w:left="720" w:hanging="720"/>
      </w:pPr>
      <w:r w:rsidRPr="005040B1">
        <w:t xml:space="preserve">Moynihan, M. M., Banyard, V. L., Arnold, J. S., Eckstein, R. P., &amp; Stapleton, J. G. (2010). Engaging intercollegiate athletes in preventing and intervening in sexual and intimate partner violence. </w:t>
      </w:r>
      <w:r w:rsidRPr="005040B1">
        <w:rPr>
          <w:i/>
        </w:rPr>
        <w:t>Journal of American College Health, 59</w:t>
      </w:r>
      <w:r w:rsidRPr="005040B1">
        <w:t>(3), 197-204. doi:10.1080/07448481.2010.502195</w:t>
      </w:r>
    </w:p>
    <w:p w14:paraId="485531EA" w14:textId="77777777" w:rsidR="00583897" w:rsidRPr="005040B1" w:rsidRDefault="00583897" w:rsidP="00583897">
      <w:pPr>
        <w:pStyle w:val="EndNoteBibliography"/>
        <w:spacing w:after="0"/>
        <w:ind w:left="720" w:hanging="720"/>
      </w:pPr>
      <w:r w:rsidRPr="005040B1">
        <w:t xml:space="preserve">Muck, C., Schiller, E.-M., Zimmermann, M., &amp; Kärtner, J. (2018). Preventing sexual violence in adolescence: comparison of a scientist-practitioner program and a practitioner program using a cluster-randomized design. </w:t>
      </w:r>
      <w:r w:rsidRPr="005040B1">
        <w:rPr>
          <w:i/>
        </w:rPr>
        <w:t>Journal of interpersonal violence</w:t>
      </w:r>
      <w:r w:rsidRPr="005040B1">
        <w:t xml:space="preserve">, 0886260518755488. </w:t>
      </w:r>
    </w:p>
    <w:p w14:paraId="0768C796" w14:textId="77777777" w:rsidR="00583897" w:rsidRPr="005040B1" w:rsidRDefault="00583897" w:rsidP="00583897">
      <w:pPr>
        <w:pStyle w:val="EndNoteBibliography"/>
        <w:spacing w:after="0"/>
        <w:ind w:left="720" w:hanging="720"/>
      </w:pPr>
      <w:r w:rsidRPr="005040B1">
        <w:t>Muehlenhard, C. L., Humphreys, T. P., Jozkowski, K. N., &amp; Peterson, Z. D. (2016). The complexities of sexual consent among college students: A conceptual and empirical review.</w:t>
      </w:r>
      <w:r w:rsidRPr="005040B1">
        <w:rPr>
          <w:i/>
        </w:rPr>
        <w:t xml:space="preserve"> 53</w:t>
      </w:r>
      <w:r w:rsidRPr="005040B1">
        <w:t>, 457-487. doi:10.1080/00224499.2016.1146651</w:t>
      </w:r>
    </w:p>
    <w:p w14:paraId="59BD7658" w14:textId="77777777" w:rsidR="00583897" w:rsidRPr="005040B1" w:rsidRDefault="00583897" w:rsidP="00583897">
      <w:pPr>
        <w:pStyle w:val="EndNoteBibliography"/>
        <w:spacing w:after="0"/>
        <w:ind w:left="720" w:hanging="720"/>
      </w:pPr>
      <w:r w:rsidRPr="005040B1">
        <w:t xml:space="preserve">Muller, A. R., Roder, M., &amp; Fingerle, M. (2014). Child sexual abuse prevention goes online: Introducing "Cool and Safe" and its effects. </w:t>
      </w:r>
      <w:r w:rsidRPr="005040B1">
        <w:rPr>
          <w:i/>
        </w:rPr>
        <w:t>Computers &amp; Education, 78</w:t>
      </w:r>
      <w:r w:rsidRPr="005040B1">
        <w:t>, 60-65. doi:10.1016/j.compedu.2014.04.023</w:t>
      </w:r>
    </w:p>
    <w:p w14:paraId="5471F84B" w14:textId="77777777" w:rsidR="00583897" w:rsidRPr="005040B1" w:rsidRDefault="00583897" w:rsidP="00583897">
      <w:pPr>
        <w:pStyle w:val="EndNoteBibliography"/>
        <w:spacing w:after="0"/>
        <w:ind w:left="720" w:hanging="720"/>
      </w:pPr>
      <w:r w:rsidRPr="005040B1">
        <w:t xml:space="preserve">Muñoz-Fernández, N., Ortega-Rivera, J., Nocentini, A., Menesini, E., &amp; Sánchez-Jiménez, V. (2019). The efficacy of the “Dat-e Adolescence” prevention program in the reduction of dating violence and bullying. </w:t>
      </w:r>
      <w:r w:rsidRPr="005040B1">
        <w:rPr>
          <w:i/>
        </w:rPr>
        <w:t>International Journal of Environmental Research and Public Health, 16</w:t>
      </w:r>
      <w:r w:rsidRPr="005040B1">
        <w:t>(3). doi:10.3390/ijerph16030408</w:t>
      </w:r>
    </w:p>
    <w:p w14:paraId="334F256C" w14:textId="77777777" w:rsidR="00583897" w:rsidRPr="005040B1" w:rsidRDefault="00583897" w:rsidP="00583897">
      <w:pPr>
        <w:pStyle w:val="EndNoteBibliography"/>
        <w:spacing w:after="0"/>
        <w:ind w:left="720" w:hanging="720"/>
      </w:pPr>
      <w:r w:rsidRPr="005040B1">
        <w:t xml:space="preserve">Nickerson, A. B., Livingston, J. A., &amp; Kamper-DeMarco, K. (2018). Evaluation of second step child protection videos: A randomized controlled trial. </w:t>
      </w:r>
      <w:r w:rsidRPr="005040B1">
        <w:rPr>
          <w:i/>
        </w:rPr>
        <w:t>Child Abuse &amp; Neglect, 76</w:t>
      </w:r>
      <w:r w:rsidRPr="005040B1">
        <w:t>, 10-22. doi:10.1016/j.chiabu.2017.10.001</w:t>
      </w:r>
    </w:p>
    <w:p w14:paraId="7E5B6158" w14:textId="77777777" w:rsidR="00583897" w:rsidRPr="005040B1" w:rsidRDefault="00583897" w:rsidP="00583897">
      <w:pPr>
        <w:pStyle w:val="EndNoteBibliography"/>
        <w:spacing w:after="0"/>
        <w:ind w:left="720" w:hanging="720"/>
      </w:pPr>
      <w:r w:rsidRPr="005040B1">
        <w:lastRenderedPageBreak/>
        <w:t xml:space="preserve">Nickerson, A. B., Tulledge, J., Manges, M., Kesselring, S., Parks, T., Livingston, J. A., &amp; Dudley, M. (2019). Randomized controlled trial of the Child Protection Unit: Grade and gender as moderators of CSA prevention concepts in elementary students. </w:t>
      </w:r>
      <w:r w:rsidRPr="005040B1">
        <w:rPr>
          <w:i/>
        </w:rPr>
        <w:t>Child Abuse &amp; Neglect Vol 96 2019, ArtID 104101, 96</w:t>
      </w:r>
      <w:r w:rsidRPr="005040B1">
        <w:t>. doi:10.1016/j.chiabu.2019.104101</w:t>
      </w:r>
    </w:p>
    <w:p w14:paraId="12B26741" w14:textId="77777777" w:rsidR="00583897" w:rsidRPr="005040B1" w:rsidRDefault="00583897" w:rsidP="00583897">
      <w:pPr>
        <w:pStyle w:val="EndNoteBibliography"/>
        <w:spacing w:after="0"/>
        <w:ind w:left="720" w:hanging="720"/>
      </w:pPr>
      <w:r w:rsidRPr="005040B1">
        <w:t xml:space="preserve">Ninnes, P., &amp; Koens, C. (Eds.). (2019). </w:t>
      </w:r>
      <w:r w:rsidRPr="005040B1">
        <w:rPr>
          <w:i/>
        </w:rPr>
        <w:t>Preventing domestic and family violence: Action research reports from five Australian local government councils (ANROWS Insights, 06/2019).</w:t>
      </w:r>
      <w:r w:rsidRPr="005040B1">
        <w:t xml:space="preserve"> Sydney: ANROWS.</w:t>
      </w:r>
    </w:p>
    <w:p w14:paraId="612FECDF" w14:textId="076C5F16" w:rsidR="00583897" w:rsidRPr="005040B1" w:rsidRDefault="00583897" w:rsidP="00583897">
      <w:pPr>
        <w:pStyle w:val="EndNoteBibliography"/>
        <w:spacing w:after="0"/>
        <w:ind w:left="720" w:hanging="720"/>
      </w:pPr>
      <w:r w:rsidRPr="005040B1">
        <w:t xml:space="preserve">Olson, A., &amp; Lovett, R. (2016). </w:t>
      </w:r>
      <w:r w:rsidRPr="005040B1">
        <w:rPr>
          <w:i/>
        </w:rPr>
        <w:t>Existing knowledge, practice and responses to violence against women in Australian Indigenous communities: State of knowledge paper</w:t>
      </w:r>
      <w:r w:rsidR="00380007">
        <w:rPr>
          <w:i/>
        </w:rPr>
        <w:t>.</w:t>
      </w:r>
      <w:r w:rsidRPr="005040B1">
        <w:t>Sydney: ANROWS.</w:t>
      </w:r>
    </w:p>
    <w:p w14:paraId="069F1310" w14:textId="77777777" w:rsidR="00583897" w:rsidRPr="005040B1" w:rsidRDefault="00583897" w:rsidP="00583897">
      <w:pPr>
        <w:pStyle w:val="EndNoteBibliography"/>
        <w:spacing w:after="0"/>
        <w:ind w:left="720" w:hanging="720"/>
      </w:pPr>
      <w:r w:rsidRPr="005040B1">
        <w:t xml:space="preserve">Orchowski, L. M., Edwards, K. M., Hollander, J. A., Banyard, V. L., Senn, C. Y., &amp; Gidycz, C. A. (2018). Integrating sexual assault resistance, bystander, and men's social norms strategies to prevent sexual violence on college campuses: A call to action. </w:t>
      </w:r>
      <w:r w:rsidRPr="005040B1">
        <w:rPr>
          <w:i/>
        </w:rPr>
        <w:t>Trauma, Violence, and Abuse</w:t>
      </w:r>
      <w:r w:rsidRPr="005040B1">
        <w:t>, 1-17. doi:10.1177/1524838018789153</w:t>
      </w:r>
    </w:p>
    <w:p w14:paraId="1FAAFD71" w14:textId="77777777" w:rsidR="00583897" w:rsidRPr="005040B1" w:rsidRDefault="00583897" w:rsidP="00583897">
      <w:pPr>
        <w:pStyle w:val="EndNoteBibliography"/>
        <w:spacing w:after="0"/>
        <w:ind w:left="720" w:hanging="720"/>
      </w:pPr>
      <w:r w:rsidRPr="005040B1">
        <w:t xml:space="preserve">Ortiz, R. R., &amp; Shafer, A. (2018). Unblurring the lines of sexual consent with a college student-driven sexual consent education campaign. </w:t>
      </w:r>
      <w:r w:rsidRPr="005040B1">
        <w:rPr>
          <w:i/>
        </w:rPr>
        <w:t>Journal of American College Health, 66</w:t>
      </w:r>
      <w:r w:rsidRPr="005040B1">
        <w:t>(6), 450-456. doi:10.1080/07448481.2018.1431902</w:t>
      </w:r>
    </w:p>
    <w:p w14:paraId="7DC9AD77" w14:textId="77777777" w:rsidR="00583897" w:rsidRPr="005040B1" w:rsidRDefault="00583897" w:rsidP="00583897">
      <w:pPr>
        <w:pStyle w:val="EndNoteBibliography"/>
        <w:spacing w:after="0"/>
        <w:ind w:left="720" w:hanging="720"/>
      </w:pPr>
      <w:r w:rsidRPr="005040B1">
        <w:t xml:space="preserve">Our Watch. (2017). </w:t>
      </w:r>
      <w:r w:rsidRPr="005040B1">
        <w:rPr>
          <w:i/>
        </w:rPr>
        <w:t>Tracking change: Snapshot evaluation findings for The Line campaign 2015 to 2017</w:t>
      </w:r>
      <w:r w:rsidRPr="005040B1">
        <w:t>. Melbourne: Our Watch.</w:t>
      </w:r>
    </w:p>
    <w:p w14:paraId="3D10B121" w14:textId="77777777" w:rsidR="00583897" w:rsidRPr="005040B1" w:rsidRDefault="00583897" w:rsidP="00583897">
      <w:pPr>
        <w:pStyle w:val="EndNoteBibliography"/>
        <w:spacing w:after="0"/>
        <w:ind w:left="720" w:hanging="720"/>
      </w:pPr>
      <w:r w:rsidRPr="005040B1">
        <w:t xml:space="preserve">Our Watch. (2018). </w:t>
      </w:r>
      <w:r w:rsidRPr="005040B1">
        <w:rPr>
          <w:i/>
        </w:rPr>
        <w:t>Changing the picture: A national resource to prevent violence against Aboriginal and Torres Strait Islander women and their children</w:t>
      </w:r>
      <w:r w:rsidRPr="005040B1">
        <w:t>. Melbourne: Our Watch.</w:t>
      </w:r>
    </w:p>
    <w:p w14:paraId="4468256A" w14:textId="77777777" w:rsidR="00583897" w:rsidRPr="005040B1" w:rsidRDefault="00583897" w:rsidP="00583897">
      <w:pPr>
        <w:pStyle w:val="EndNoteBibliography"/>
        <w:spacing w:after="0"/>
        <w:ind w:left="720" w:hanging="720"/>
      </w:pPr>
      <w:r w:rsidRPr="005040B1">
        <w:t xml:space="preserve">Our Watch. (2019a). </w:t>
      </w:r>
      <w:r w:rsidRPr="005040B1">
        <w:rPr>
          <w:i/>
        </w:rPr>
        <w:t>Change the story three years on: Reflections on uptake and impact, lessons learned and Our Watch’s ongoing work to embed and expand the evidence on prevention</w:t>
      </w:r>
      <w:r w:rsidRPr="005040B1">
        <w:t>. Melbourne: Our Watch.</w:t>
      </w:r>
    </w:p>
    <w:p w14:paraId="6A7038F5" w14:textId="77777777" w:rsidR="00583897" w:rsidRPr="005040B1" w:rsidRDefault="00583897" w:rsidP="00583897">
      <w:pPr>
        <w:pStyle w:val="EndNoteBibliography"/>
        <w:spacing w:after="0"/>
        <w:ind w:left="720" w:hanging="720"/>
      </w:pPr>
      <w:r w:rsidRPr="005040B1">
        <w:t xml:space="preserve">Our Watch. (2019b). </w:t>
      </w:r>
      <w:r w:rsidRPr="005040B1">
        <w:rPr>
          <w:i/>
        </w:rPr>
        <w:t>Men in focus: unpacking masculinities and engaging men in the prevention of violence against women</w:t>
      </w:r>
      <w:r w:rsidRPr="005040B1">
        <w:t>. Melbourne: Our Watch.</w:t>
      </w:r>
    </w:p>
    <w:p w14:paraId="6E460CF5" w14:textId="77777777" w:rsidR="00583897" w:rsidRPr="005040B1" w:rsidRDefault="00583897" w:rsidP="00583897">
      <w:pPr>
        <w:pStyle w:val="EndNoteBibliography"/>
        <w:spacing w:after="0"/>
        <w:ind w:left="720" w:hanging="720"/>
      </w:pPr>
      <w:r w:rsidRPr="005040B1">
        <w:t xml:space="preserve">Our Watch, VicHealth, &amp; Australia’s National Research Organisation for Women’s Safety (ANROWS). (2015). </w:t>
      </w:r>
      <w:r w:rsidRPr="005040B1">
        <w:rPr>
          <w:i/>
        </w:rPr>
        <w:t>Change the story: A shared framework for the primary prevention of violence against women and their children in Australia</w:t>
      </w:r>
      <w:r w:rsidRPr="005040B1">
        <w:t>. Melbourne: Our Watch.</w:t>
      </w:r>
    </w:p>
    <w:p w14:paraId="106BF9CF" w14:textId="77777777" w:rsidR="00583897" w:rsidRPr="005040B1" w:rsidRDefault="00583897" w:rsidP="00583897">
      <w:pPr>
        <w:pStyle w:val="EndNoteBibliography"/>
        <w:spacing w:after="0"/>
        <w:ind w:left="720" w:hanging="720"/>
      </w:pPr>
      <w:r w:rsidRPr="005040B1">
        <w:t xml:space="preserve">Page, A. D., Davison, E., &amp; Dale, J. P. (2017). Say something: A preliminary assessment of a peer-educator training program. </w:t>
      </w:r>
      <w:r w:rsidRPr="005040B1">
        <w:rPr>
          <w:i/>
        </w:rPr>
        <w:t>Feminist Teacher: A Journal of the Practices, Theories, and Scholarship of Feminist Teaching, 28</w:t>
      </w:r>
      <w:r w:rsidRPr="005040B1">
        <w:t>(1), 32-44. doi:10.5406/femteacher.28.1.0032</w:t>
      </w:r>
    </w:p>
    <w:p w14:paraId="195B35C5" w14:textId="77777777" w:rsidR="00583897" w:rsidRPr="005040B1" w:rsidRDefault="00583897" w:rsidP="00583897">
      <w:pPr>
        <w:pStyle w:val="EndNoteBibliography"/>
        <w:spacing w:after="0"/>
        <w:ind w:left="720" w:hanging="720"/>
      </w:pPr>
      <w:r w:rsidRPr="005040B1">
        <w:t xml:space="preserve">Palm Reed, K. M., Hines, D. A., Armstrong, J. L., &amp; Cameron, A. Y. (2015). Experimental evaluation of a bystander prevention program for sexual assault and dating violence. </w:t>
      </w:r>
      <w:r w:rsidRPr="005040B1">
        <w:rPr>
          <w:i/>
        </w:rPr>
        <w:t>Psychology of Violence, 5</w:t>
      </w:r>
      <w:r w:rsidRPr="005040B1">
        <w:t>(1), 95-102. doi:10.1037/a0037557</w:t>
      </w:r>
    </w:p>
    <w:p w14:paraId="5B2A898D" w14:textId="77777777" w:rsidR="00583897" w:rsidRPr="005040B1" w:rsidRDefault="00583897" w:rsidP="00583897">
      <w:pPr>
        <w:pStyle w:val="EndNoteBibliography"/>
        <w:spacing w:after="0"/>
        <w:ind w:left="720" w:hanging="720"/>
      </w:pPr>
      <w:r w:rsidRPr="005040B1">
        <w:t xml:space="preserve">Payne, D. L., Lonsway, K. A., &amp; Fitzgerald, L. F. (1999). Rape myth acceptance: Exploration of its structure and its measurement using the Illinois Rape Myth Acceptance Scale. </w:t>
      </w:r>
      <w:r w:rsidRPr="005040B1">
        <w:rPr>
          <w:i/>
        </w:rPr>
        <w:t>Journal of Research in Personality, 33</w:t>
      </w:r>
      <w:r w:rsidRPr="005040B1">
        <w:t>(1), 27-68. doi:10.1006/jrpe.1998.2238</w:t>
      </w:r>
    </w:p>
    <w:p w14:paraId="09EBCEE7" w14:textId="77777777" w:rsidR="00583897" w:rsidRPr="005040B1" w:rsidRDefault="00583897" w:rsidP="00583897">
      <w:pPr>
        <w:pStyle w:val="EndNoteBibliography"/>
        <w:spacing w:after="0"/>
        <w:ind w:left="720" w:hanging="720"/>
      </w:pPr>
      <w:r w:rsidRPr="005040B1">
        <w:t xml:space="preserve">Peterson, K., Sharps, P., Banyard, V. L., Powers, R. A., Kaukinen, C., Gross, D., . . . Campbell, J. (2018). An evaluation of two dating violence prevention programs on a college campus. </w:t>
      </w:r>
      <w:r w:rsidRPr="005040B1">
        <w:rPr>
          <w:i/>
        </w:rPr>
        <w:t>Journal of interpersonal violence, 33</w:t>
      </w:r>
      <w:r w:rsidRPr="005040B1">
        <w:t>(23), 3630-3655. doi:10.1177/0886260516636069</w:t>
      </w:r>
    </w:p>
    <w:p w14:paraId="366D1DE1" w14:textId="77777777" w:rsidR="00583897" w:rsidRPr="005040B1" w:rsidRDefault="00583897" w:rsidP="00583897">
      <w:pPr>
        <w:pStyle w:val="EndNoteBibliography"/>
        <w:spacing w:after="0"/>
        <w:ind w:left="720" w:hanging="720"/>
      </w:pPr>
      <w:r w:rsidRPr="005040B1">
        <w:lastRenderedPageBreak/>
        <w:t xml:space="preserve">Plan International, &amp; Our Watch. (2016). </w:t>
      </w:r>
      <w:r w:rsidRPr="005040B1">
        <w:rPr>
          <w:i/>
        </w:rPr>
        <w:t>Australian girls on their safety in public places</w:t>
      </w:r>
      <w:r w:rsidRPr="005040B1">
        <w:t xml:space="preserve">. Retrieved from </w:t>
      </w:r>
      <w:hyperlink r:id="rId116" w:history="1">
        <w:r w:rsidRPr="005040B1">
          <w:rPr>
            <w:rStyle w:val="Hyperlink"/>
          </w:rPr>
          <w:t>https://www.plan.org.au/wp-content/uploads/2020/08/a-right-to-the-night-australian-girls-on-their-safety-in-public-places-2016.pdf</w:t>
        </w:r>
      </w:hyperlink>
    </w:p>
    <w:p w14:paraId="6E820715" w14:textId="77777777" w:rsidR="008050AD" w:rsidRDefault="00583897" w:rsidP="008050AD">
      <w:pPr>
        <w:pStyle w:val="EndNoteBibliography"/>
        <w:spacing w:after="0"/>
        <w:ind w:left="720" w:hanging="720"/>
      </w:pPr>
      <w:r w:rsidRPr="005040B1">
        <w:t xml:space="preserve">Porter, C. N., Douglas, N., &amp; Collumbien, M. (2017). 'Enhance her pleasure - and your grip strength': Men's Health magazine and pseudo-reciprocal pleasure. </w:t>
      </w:r>
      <w:r w:rsidRPr="005040B1">
        <w:rPr>
          <w:i/>
        </w:rPr>
        <w:t>Culture, Health &amp; Sexuality, 19</w:t>
      </w:r>
      <w:r w:rsidRPr="005040B1">
        <w:t>(7), 738-751. doi:10.1080/13691058.2016.1258591</w:t>
      </w:r>
    </w:p>
    <w:p w14:paraId="429C86BA" w14:textId="437B4FAE" w:rsidR="008050AD" w:rsidRPr="008050AD" w:rsidRDefault="008050AD" w:rsidP="008050AD">
      <w:pPr>
        <w:pStyle w:val="EndNoteBibliography"/>
        <w:spacing w:after="0"/>
        <w:ind w:left="720" w:hanging="720"/>
      </w:pPr>
      <w:r>
        <w:rPr>
          <w:rFonts w:cs="Segoe UI"/>
          <w:color w:val="000000"/>
          <w:szCs w:val="24"/>
          <w:lang w:eastAsia="ja-JP"/>
        </w:rPr>
        <w:t>P</w:t>
      </w:r>
      <w:r w:rsidRPr="008050AD">
        <w:rPr>
          <w:rFonts w:cs="Segoe UI"/>
          <w:color w:val="000000"/>
          <w:szCs w:val="24"/>
          <w:lang w:eastAsia="ja-JP"/>
        </w:rPr>
        <w:t xml:space="preserve">otter, L., Morris, R., Hegarty, K., Garcia-Moreno, C., &amp; Feder, G. (2020). Categories and health impacts of intimate partner violence in the World Health Organization multi-country study on women’shealth and domestic violence. </w:t>
      </w:r>
      <w:r w:rsidRPr="008050AD">
        <w:rPr>
          <w:rFonts w:cs="Segoe UI"/>
          <w:i/>
          <w:iCs/>
          <w:color w:val="000000"/>
          <w:szCs w:val="24"/>
          <w:lang w:eastAsia="ja-JP"/>
        </w:rPr>
        <w:t>International Journal Of Epidemiology</w:t>
      </w:r>
      <w:r w:rsidRPr="008050AD">
        <w:rPr>
          <w:rFonts w:cs="Segoe UI"/>
          <w:color w:val="000000"/>
          <w:szCs w:val="24"/>
          <w:lang w:eastAsia="ja-JP"/>
        </w:rPr>
        <w:t>, 1-11. doi:10.1093/ije/dyaa220</w:t>
      </w:r>
    </w:p>
    <w:p w14:paraId="500A840F" w14:textId="77777777" w:rsidR="00583897" w:rsidRPr="005040B1" w:rsidRDefault="00583897" w:rsidP="00583897">
      <w:pPr>
        <w:pStyle w:val="EndNoteBibliography"/>
        <w:spacing w:after="0"/>
        <w:ind w:left="720" w:hanging="720"/>
      </w:pPr>
      <w:r w:rsidRPr="005040B1">
        <w:t xml:space="preserve">Powell, A., &amp; Henry, N. (2017). </w:t>
      </w:r>
      <w:r w:rsidRPr="005040B1">
        <w:rPr>
          <w:i/>
        </w:rPr>
        <w:t>Sexual violence in a digital era</w:t>
      </w:r>
      <w:r w:rsidRPr="005040B1">
        <w:t>. London: Palgrave Macmillan.</w:t>
      </w:r>
    </w:p>
    <w:p w14:paraId="3E791ED2" w14:textId="77777777" w:rsidR="00583897" w:rsidRPr="005040B1" w:rsidRDefault="00583897" w:rsidP="00583897">
      <w:pPr>
        <w:pStyle w:val="EndNoteBibliography"/>
        <w:spacing w:after="0"/>
        <w:ind w:left="720" w:hanging="720"/>
      </w:pPr>
      <w:r w:rsidRPr="005040B1">
        <w:t xml:space="preserve">Powers, R. A., &amp; Leili, J. (2018). Bar training for active bystanders: Evaluation of a community-based bystander intervention program. </w:t>
      </w:r>
      <w:r w:rsidRPr="005040B1">
        <w:rPr>
          <w:i/>
        </w:rPr>
        <w:t>Violence Against Women, 24</w:t>
      </w:r>
      <w:r w:rsidRPr="005040B1">
        <w:t>(13), 1614-1634. doi:10.1177/1077801217741219</w:t>
      </w:r>
    </w:p>
    <w:p w14:paraId="47A0434B" w14:textId="77777777" w:rsidR="00583897" w:rsidRPr="005040B1" w:rsidRDefault="00583897" w:rsidP="00583897">
      <w:pPr>
        <w:pStyle w:val="EndNoteBibliography"/>
        <w:spacing w:after="0"/>
        <w:ind w:left="720" w:hanging="720"/>
      </w:pPr>
      <w:r w:rsidRPr="005040B1">
        <w:t xml:space="preserve">Pulido, M. L., Dauber, S., Tully, B. A., Hamilton, P., Smith, M. J., &amp; Freeman, K. (2015). Knowledge gains following a child sexual abuse prevention program among urban students: A cluster-randomized evaluation. </w:t>
      </w:r>
      <w:r w:rsidRPr="005040B1">
        <w:rPr>
          <w:i/>
        </w:rPr>
        <w:t>American Journal of Public Health, 105</w:t>
      </w:r>
      <w:r w:rsidRPr="005040B1">
        <w:t>(7), 1344-1350. doi:10.2105/AJPH.2015.302594</w:t>
      </w:r>
    </w:p>
    <w:p w14:paraId="6A426863" w14:textId="77777777" w:rsidR="00583897" w:rsidRPr="005040B1" w:rsidRDefault="00583897" w:rsidP="00583897">
      <w:pPr>
        <w:pStyle w:val="EndNoteBibliography"/>
        <w:spacing w:after="0"/>
        <w:ind w:left="720" w:hanging="720"/>
      </w:pPr>
      <w:r w:rsidRPr="005040B1">
        <w:t xml:space="preserve">Rau, T. J., Merrill, L. L., McWhorter, S. K., Stander, V. A., Thomsen, C. J., Dyslin, C. W., . . . Milner, J. S. (2010). Evaluation of a sexual assault education/prevention program for male U.S. Navy personnel. </w:t>
      </w:r>
      <w:r w:rsidRPr="005040B1">
        <w:rPr>
          <w:i/>
        </w:rPr>
        <w:t>Military Medicine, 175</w:t>
      </w:r>
      <w:r w:rsidRPr="005040B1">
        <w:t>(6), 429-434. doi:10.7205/MILMED-D-09-00218</w:t>
      </w:r>
    </w:p>
    <w:p w14:paraId="10AB9D7F" w14:textId="77777777" w:rsidR="00583897" w:rsidRPr="005040B1" w:rsidRDefault="00583897" w:rsidP="00583897">
      <w:pPr>
        <w:pStyle w:val="EndNoteBibliography"/>
        <w:spacing w:after="0"/>
        <w:ind w:left="720" w:hanging="720"/>
      </w:pPr>
      <w:r w:rsidRPr="005040B1">
        <w:t xml:space="preserve">Rau, T. J., Merrill, L. L., McWhorter, S. K., Stander, V. A., Thomsen, C. J., Dyslin, C. W., . . . Milner, J. S. (2011). Evaluation of a sexual assault education/prevention program for female U.S. Navy personnel. </w:t>
      </w:r>
      <w:r w:rsidRPr="005040B1">
        <w:rPr>
          <w:i/>
        </w:rPr>
        <w:t>Military Medicine, 176</w:t>
      </w:r>
      <w:r w:rsidRPr="005040B1">
        <w:t>(10), 1178-1183. doi:10.7205/MILMED-D-10-00298</w:t>
      </w:r>
    </w:p>
    <w:p w14:paraId="22C5CA75" w14:textId="77777777" w:rsidR="00583897" w:rsidRPr="005040B1" w:rsidRDefault="00583897" w:rsidP="00583897">
      <w:pPr>
        <w:pStyle w:val="EndNoteBibliography"/>
        <w:spacing w:after="0"/>
        <w:ind w:left="720" w:hanging="720"/>
      </w:pPr>
      <w:r w:rsidRPr="005040B1">
        <w:t xml:space="preserve">Raymond, N. M., &amp; Hutchison, A. N. (2019). A pilot test of the effectiveness of an integrated sex positive education program. </w:t>
      </w:r>
      <w:r w:rsidRPr="005040B1">
        <w:rPr>
          <w:i/>
        </w:rPr>
        <w:t>American Journal of Sexuality Education, 14</w:t>
      </w:r>
      <w:r w:rsidRPr="005040B1">
        <w:t>(3), 315-341. doi:10.1080/15546128.2019.1584870</w:t>
      </w:r>
    </w:p>
    <w:p w14:paraId="18F4C29F" w14:textId="77777777" w:rsidR="00583897" w:rsidRPr="005040B1" w:rsidRDefault="00583897" w:rsidP="00583897">
      <w:pPr>
        <w:pStyle w:val="EndNoteBibliography"/>
        <w:spacing w:after="0"/>
        <w:ind w:left="720" w:hanging="720"/>
      </w:pPr>
      <w:r w:rsidRPr="005040B1">
        <w:t xml:space="preserve">Richardson, D. (2010). Youth masculinities: Compelling male heterosexuality. </w:t>
      </w:r>
      <w:r w:rsidRPr="005040B1">
        <w:rPr>
          <w:i/>
        </w:rPr>
        <w:t>British Journal of Sociology, 61</w:t>
      </w:r>
      <w:r w:rsidRPr="005040B1">
        <w:t>(4), 737-756. doi:10.1111/j.1468-4446.2010.01339.x</w:t>
      </w:r>
    </w:p>
    <w:p w14:paraId="00DB189F" w14:textId="77777777" w:rsidR="00583897" w:rsidRPr="005040B1" w:rsidRDefault="00583897" w:rsidP="00583897">
      <w:pPr>
        <w:pStyle w:val="EndNoteBibliography"/>
        <w:spacing w:after="0"/>
        <w:ind w:left="720" w:hanging="720"/>
      </w:pPr>
      <w:r w:rsidRPr="005040B1">
        <w:t xml:space="preserve">Rosenberg, M., Townes, A., Taylor, S., Luetke, M., &amp; Herbenick, D. (2019). Quantifying the magnitude and potential influence of missing data in campus sexual assault surveys: A systematic review of surveys, 2010-2016. </w:t>
      </w:r>
      <w:r w:rsidRPr="005040B1">
        <w:rPr>
          <w:i/>
        </w:rPr>
        <w:t>Journal of American College Health, 67</w:t>
      </w:r>
      <w:r w:rsidRPr="005040B1">
        <w:t>(1), 42-50. doi:10.1080/07448481.2018.1462817</w:t>
      </w:r>
    </w:p>
    <w:p w14:paraId="704C2A7B" w14:textId="77777777" w:rsidR="00583897" w:rsidRPr="005040B1" w:rsidRDefault="00583897" w:rsidP="00583897">
      <w:pPr>
        <w:pStyle w:val="EndNoteBibliography"/>
        <w:spacing w:after="0"/>
        <w:ind w:left="720" w:hanging="720"/>
      </w:pPr>
      <w:r w:rsidRPr="005040B1">
        <w:t xml:space="preserve">Salazar, L. F., Vivolo-Kantor, A., Hardin, J., &amp; Berkowitz, A. (2014). A web-based sexual violence bystander intervention for male college students: randomized controlled trial. </w:t>
      </w:r>
      <w:r w:rsidRPr="005040B1">
        <w:rPr>
          <w:i/>
        </w:rPr>
        <w:t>Journal of Medical Internet Research, 16</w:t>
      </w:r>
      <w:r w:rsidRPr="005040B1">
        <w:t>(9), e203. doi:10.2196/jmir.3426</w:t>
      </w:r>
    </w:p>
    <w:p w14:paraId="35069CA8" w14:textId="77777777" w:rsidR="00583897" w:rsidRPr="005040B1" w:rsidRDefault="00583897" w:rsidP="00583897">
      <w:pPr>
        <w:pStyle w:val="EndNoteBibliography"/>
        <w:spacing w:after="0"/>
        <w:ind w:left="720" w:hanging="720"/>
      </w:pPr>
      <w:r w:rsidRPr="005040B1">
        <w:t xml:space="preserve">Salazar, L. F., Vivolo-Kantor, A., &amp; Schipani-McLaughlin, A. M. (2019). Theoretical mediators of RealConsent: A web-based sexual violence prevention and bystander education program. </w:t>
      </w:r>
      <w:r w:rsidRPr="005040B1">
        <w:rPr>
          <w:i/>
        </w:rPr>
        <w:t>Health Education &amp; Behavior, 46</w:t>
      </w:r>
      <w:r w:rsidRPr="005040B1">
        <w:t>(1), 79-88. doi:10.1177/1090198118779126</w:t>
      </w:r>
    </w:p>
    <w:p w14:paraId="59B4B4AB" w14:textId="77777777" w:rsidR="00583897" w:rsidRPr="005040B1" w:rsidRDefault="00583897" w:rsidP="00583897">
      <w:pPr>
        <w:pStyle w:val="EndNoteBibliography"/>
        <w:spacing w:after="0"/>
        <w:ind w:left="720" w:hanging="720"/>
      </w:pPr>
      <w:r w:rsidRPr="005040B1">
        <w:t xml:space="preserve">Sánchez de Madariaga, I. (2012). Public transportation: Rethinking concepts and theories. </w:t>
      </w:r>
      <w:r w:rsidRPr="005040B1">
        <w:rPr>
          <w:i/>
        </w:rPr>
        <w:t>Gendered Innovations in Science, Health &amp; Medicine, Engineering, and Environment</w:t>
      </w:r>
      <w:r w:rsidRPr="005040B1">
        <w:t xml:space="preserve">. Retrieved from </w:t>
      </w:r>
      <w:hyperlink r:id="rId117" w:anchor="tabs-2" w:history="1">
        <w:r w:rsidRPr="005040B1">
          <w:rPr>
            <w:rStyle w:val="Hyperlink"/>
          </w:rPr>
          <w:t>http://genderedinnovations.stanford.edu/case-studies/transportation.html#tabs-2</w:t>
        </w:r>
      </w:hyperlink>
    </w:p>
    <w:p w14:paraId="0483E395" w14:textId="77777777" w:rsidR="00583897" w:rsidRPr="005040B1" w:rsidRDefault="00583897" w:rsidP="00583897">
      <w:pPr>
        <w:pStyle w:val="EndNoteBibliography"/>
        <w:spacing w:after="0"/>
        <w:ind w:left="720" w:hanging="720"/>
      </w:pPr>
      <w:r w:rsidRPr="005040B1">
        <w:lastRenderedPageBreak/>
        <w:t xml:space="preserve">Senn, C. Y., Eliasziw, M., Barata, P., Thurston, W., Newby-Clark, I., Radtke, H., &amp; Hobden, K. (2013). Sexual assault resistance education for university women: Study protocol for a randomized controlled trial (SARE trial). </w:t>
      </w:r>
      <w:r w:rsidRPr="005040B1">
        <w:rPr>
          <w:i/>
        </w:rPr>
        <w:t>BMC Women's Health, 13</w:t>
      </w:r>
      <w:r w:rsidRPr="005040B1">
        <w:t>(1), 25. doi:10.1186/1472-6874-13-25</w:t>
      </w:r>
    </w:p>
    <w:p w14:paraId="52BE8E57" w14:textId="77777777" w:rsidR="00583897" w:rsidRPr="005040B1" w:rsidRDefault="00583897" w:rsidP="00583897">
      <w:pPr>
        <w:pStyle w:val="EndNoteBibliography"/>
        <w:spacing w:after="0"/>
        <w:ind w:left="720" w:hanging="720"/>
      </w:pPr>
      <w:r w:rsidRPr="005040B1">
        <w:t xml:space="preserve">Senn, C. Y., Eliasziw, M., Barata, P. C., Thurston, W. E., Newby-Clark, I. R., Radtke, H. L., &amp; Hobden, K. L. (2015). Efficacy of a sexual assault resistance program for university women. </w:t>
      </w:r>
      <w:r w:rsidRPr="005040B1">
        <w:rPr>
          <w:i/>
        </w:rPr>
        <w:t>The New England Journal of Medicine, 372</w:t>
      </w:r>
      <w:r w:rsidRPr="005040B1">
        <w:t>(24), 2326-2335. doi:10.1056/NEJMsa1411131</w:t>
      </w:r>
    </w:p>
    <w:p w14:paraId="736776D2" w14:textId="77777777" w:rsidR="00583897" w:rsidRPr="005040B1" w:rsidRDefault="00583897" w:rsidP="00583897">
      <w:pPr>
        <w:pStyle w:val="EndNoteBibliography"/>
        <w:spacing w:after="0"/>
        <w:ind w:left="720" w:hanging="720"/>
      </w:pPr>
      <w:r w:rsidRPr="005040B1">
        <w:t xml:space="preserve">Senn, C. Y., Eliasziw, M., Hobden, K. L., Newby-Clark, I. R., Barata, P. C., Radtke, H. L., &amp; Thurston, W. E. (2017). Secondary and 2-year outcomes of a sexual assault resistance program for university women. </w:t>
      </w:r>
      <w:r w:rsidRPr="005040B1">
        <w:rPr>
          <w:i/>
        </w:rPr>
        <w:t>Psychology of Women Quarterly, 41</w:t>
      </w:r>
      <w:r w:rsidRPr="005040B1">
        <w:t>(2), 147-162. doi:10.1177/0361684317690119</w:t>
      </w:r>
    </w:p>
    <w:p w14:paraId="6346409C" w14:textId="2FFD2840" w:rsidR="00583897" w:rsidRPr="005040B1" w:rsidRDefault="00583897" w:rsidP="00583897">
      <w:pPr>
        <w:pStyle w:val="EndNoteBibliography"/>
        <w:spacing w:after="0"/>
        <w:ind w:left="720" w:hanging="720"/>
      </w:pPr>
      <w:r w:rsidRPr="005040B1">
        <w:t>Shields, M., Tonmyr, L., Hovdestad, W. E., Gonzalez, A., &amp; Mac</w:t>
      </w:r>
      <w:r w:rsidR="00ED669C">
        <w:t>M</w:t>
      </w:r>
      <w:r w:rsidRPr="005040B1">
        <w:t xml:space="preserve">illan, H. (2020). Exposure to family violence from childhood to adulthood. </w:t>
      </w:r>
      <w:r w:rsidRPr="005040B1">
        <w:rPr>
          <w:i/>
        </w:rPr>
        <w:t>BMC Public Health, 20</w:t>
      </w:r>
      <w:r w:rsidRPr="005040B1">
        <w:t>, 1673. doi:10.1186/s12889-020-09709-y</w:t>
      </w:r>
    </w:p>
    <w:p w14:paraId="19299749" w14:textId="77777777" w:rsidR="00583897" w:rsidRPr="005040B1" w:rsidRDefault="00583897" w:rsidP="00583897">
      <w:pPr>
        <w:pStyle w:val="EndNoteBibliography"/>
        <w:spacing w:after="0"/>
        <w:ind w:left="720" w:hanging="720"/>
      </w:pPr>
      <w:r w:rsidRPr="005040B1">
        <w:t xml:space="preserve">Shields, R. T., &amp; Feder, K. A. (2016). The public health approach to preventing sexual violence. In E. L. Jeglic &amp; C. Calkins (Eds.), </w:t>
      </w:r>
      <w:r w:rsidRPr="005040B1">
        <w:rPr>
          <w:i/>
        </w:rPr>
        <w:t>Sexual violence: Evidence based policy and prevention</w:t>
      </w:r>
      <w:r w:rsidRPr="005040B1">
        <w:t xml:space="preserve"> (pp. 129-144). Cham: Springer Nature.</w:t>
      </w:r>
    </w:p>
    <w:p w14:paraId="6B9D9399" w14:textId="77777777" w:rsidR="00583897" w:rsidRPr="005040B1" w:rsidRDefault="00583897" w:rsidP="00583897">
      <w:pPr>
        <w:pStyle w:val="EndNoteBibliography"/>
        <w:spacing w:after="0"/>
        <w:ind w:left="720" w:hanging="720"/>
      </w:pPr>
      <w:r w:rsidRPr="005040B1">
        <w:t xml:space="preserve">Smothers, M. K., &amp; Smothers, D. (2011). A sexual assault primary prevention model with diverse urban youth. </w:t>
      </w:r>
      <w:r w:rsidRPr="005040B1">
        <w:rPr>
          <w:i/>
        </w:rPr>
        <w:t>Journal of Child Sexual Abuse: Research, Treatment, &amp; Program Innovations for Victims, Survivors, &amp; Offenders, 20</w:t>
      </w:r>
      <w:r w:rsidRPr="005040B1">
        <w:t>(6), 708-727. doi:10.1080/10538712.2011.622355</w:t>
      </w:r>
    </w:p>
    <w:p w14:paraId="17344ABF" w14:textId="77777777" w:rsidR="00583897" w:rsidRPr="005040B1" w:rsidRDefault="00583897" w:rsidP="00583897">
      <w:pPr>
        <w:pStyle w:val="EndNoteBibliography"/>
        <w:spacing w:after="0"/>
        <w:ind w:left="720" w:hanging="720"/>
      </w:pPr>
      <w:r w:rsidRPr="005040B1">
        <w:t xml:space="preserve">Sobsey, D., &amp; Doe, T. (1991). Patterns of sexual abuse and assault. </w:t>
      </w:r>
      <w:r w:rsidRPr="005040B1">
        <w:rPr>
          <w:i/>
        </w:rPr>
        <w:t>Sexuality and Disability, 9</w:t>
      </w:r>
      <w:r w:rsidRPr="005040B1">
        <w:t>(3), 243-259. doi:10.1007/BF01102395</w:t>
      </w:r>
    </w:p>
    <w:p w14:paraId="4C244618" w14:textId="77777777" w:rsidR="00583897" w:rsidRPr="005040B1" w:rsidRDefault="00583897" w:rsidP="00583897">
      <w:pPr>
        <w:pStyle w:val="EndNoteBibliography"/>
        <w:spacing w:after="0"/>
        <w:ind w:left="720" w:hanging="720"/>
      </w:pPr>
      <w:r w:rsidRPr="005040B1">
        <w:t xml:space="preserve">Stewart, A. L. (2014). The Men's Project: A sexual assault prevention program targeting college men. </w:t>
      </w:r>
      <w:r w:rsidRPr="005040B1">
        <w:rPr>
          <w:i/>
        </w:rPr>
        <w:t>Psychology of Men &amp; Masculinity, 15</w:t>
      </w:r>
      <w:r w:rsidRPr="005040B1">
        <w:t>(4), 481-485. doi:10.1037/a0033947</w:t>
      </w:r>
    </w:p>
    <w:p w14:paraId="26A1F637" w14:textId="77777777" w:rsidR="00583897" w:rsidRPr="005040B1" w:rsidRDefault="00583897" w:rsidP="00583897">
      <w:pPr>
        <w:pStyle w:val="EndNoteBibliography"/>
        <w:spacing w:after="0"/>
        <w:ind w:left="720" w:hanging="720"/>
      </w:pPr>
      <w:r w:rsidRPr="005040B1">
        <w:t xml:space="preserve">Strand, S. J. M., &amp; Storey, J. E. (2018). Intimate partner violence in urban, rural, and remote areas: An investigation of offense severity and risk factors. </w:t>
      </w:r>
      <w:r w:rsidRPr="005040B1">
        <w:rPr>
          <w:i/>
        </w:rPr>
        <w:t>Violence Against Women, 25</w:t>
      </w:r>
      <w:r w:rsidRPr="005040B1">
        <w:t>(2), 188-207. doi:10.1177/1077801218766611</w:t>
      </w:r>
    </w:p>
    <w:p w14:paraId="2E6F5A3F" w14:textId="77777777" w:rsidR="00583897" w:rsidRPr="005040B1" w:rsidRDefault="00583897" w:rsidP="00583897">
      <w:pPr>
        <w:pStyle w:val="EndNoteBibliography"/>
        <w:spacing w:after="0"/>
        <w:ind w:left="720" w:hanging="720"/>
      </w:pPr>
      <w:r w:rsidRPr="005040B1">
        <w:t xml:space="preserve">Struthers, K., Parmenter, N., &amp; Tilbury, C. (2019). </w:t>
      </w:r>
      <w:r w:rsidRPr="005040B1">
        <w:rPr>
          <w:i/>
        </w:rPr>
        <w:t>Young people as agents of change in preventing violence against women (Research report, 02/2019)</w:t>
      </w:r>
      <w:r w:rsidRPr="005040B1">
        <w:t>. Sydney: ANROWS.</w:t>
      </w:r>
    </w:p>
    <w:p w14:paraId="00E5FA8F" w14:textId="77777777" w:rsidR="00583897" w:rsidRPr="005040B1" w:rsidRDefault="00583897" w:rsidP="00583897">
      <w:pPr>
        <w:pStyle w:val="EndNoteBibliography"/>
        <w:spacing w:after="0"/>
        <w:ind w:left="720" w:hanging="720"/>
      </w:pPr>
      <w:r w:rsidRPr="005040B1">
        <w:t xml:space="preserve">Stück, E., Wazlawik, M., Stehr, J., Sehner, S., Schwerdt, D., Christmann, B., &amp; Dekker, A. (2020). Teaching about sexualized violence in educational and clinical institutions: Evaluation of an interdisciplinary university curriculum. </w:t>
      </w:r>
      <w:r w:rsidRPr="005040B1">
        <w:rPr>
          <w:i/>
        </w:rPr>
        <w:t>Sexuality Research and Social Policy</w:t>
      </w:r>
      <w:r w:rsidRPr="005040B1">
        <w:t>. doi:10.1007/s13178-019-00427-8</w:t>
      </w:r>
    </w:p>
    <w:p w14:paraId="11C9E0FF" w14:textId="77777777" w:rsidR="00583897" w:rsidRPr="005040B1" w:rsidRDefault="00583897" w:rsidP="00583897">
      <w:pPr>
        <w:pStyle w:val="EndNoteBibliography"/>
        <w:spacing w:after="0"/>
        <w:ind w:left="720" w:hanging="720"/>
      </w:pPr>
      <w:r w:rsidRPr="005040B1">
        <w:t xml:space="preserve">Sundstrom, B., Ferrara, M., DeMaria, A. L., Gabel, C., Booth, K., &amp; Cabot, J. (2018). It's your place: Development and evaluation of an evidence-based bystander intervention campaign. </w:t>
      </w:r>
      <w:r w:rsidRPr="005040B1">
        <w:rPr>
          <w:i/>
        </w:rPr>
        <w:t>Health Communication, 33</w:t>
      </w:r>
      <w:r w:rsidRPr="005040B1">
        <w:t>(9), 1141-1150. doi:10.1080/10410236.2017.1333561</w:t>
      </w:r>
    </w:p>
    <w:p w14:paraId="08C94E17" w14:textId="77777777" w:rsidR="00583897" w:rsidRPr="005040B1" w:rsidRDefault="00583897" w:rsidP="00583897">
      <w:pPr>
        <w:pStyle w:val="EndNoteBibliography"/>
        <w:spacing w:after="0"/>
        <w:ind w:left="720" w:hanging="720"/>
      </w:pPr>
      <w:r w:rsidRPr="005040B1">
        <w:t xml:space="preserve">Tarczon, C., &amp; Quadara, A. (2012). </w:t>
      </w:r>
      <w:r w:rsidRPr="005040B1">
        <w:rPr>
          <w:i/>
        </w:rPr>
        <w:t>The nature and extent of sexual assault and abuse in Australia</w:t>
      </w:r>
      <w:r w:rsidRPr="005040B1">
        <w:t>. Melbourne: Australian Centre for the Study of Sexual Assault, Australian Institute of Family Studies.</w:t>
      </w:r>
    </w:p>
    <w:p w14:paraId="2DC570DB" w14:textId="77777777" w:rsidR="00583897" w:rsidRPr="005040B1" w:rsidRDefault="00583897" w:rsidP="00583897">
      <w:pPr>
        <w:pStyle w:val="EndNoteBibliography"/>
        <w:spacing w:after="0"/>
        <w:ind w:left="720" w:hanging="720"/>
      </w:pPr>
      <w:r w:rsidRPr="005040B1">
        <w:t xml:space="preserve">Tarzia, L., Maxwell, S., Valpied, J., Novy, K., Quake, R., &amp; Hegarty, K. (2017). Sexual violence associated with poor mental health in women attending Australian general practices. </w:t>
      </w:r>
      <w:r w:rsidRPr="005040B1">
        <w:rPr>
          <w:i/>
        </w:rPr>
        <w:t>Australian and New Zealand Journal of Public Health, 41</w:t>
      </w:r>
      <w:r w:rsidRPr="005040B1">
        <w:t>(5), 518-523. doi:10.1111/1753-6405.12685</w:t>
      </w:r>
    </w:p>
    <w:p w14:paraId="0A874F00" w14:textId="77777777" w:rsidR="00583897" w:rsidRPr="005040B1" w:rsidRDefault="00583897" w:rsidP="00583897">
      <w:pPr>
        <w:pStyle w:val="EndNoteBibliography"/>
        <w:spacing w:after="0"/>
        <w:ind w:left="720" w:hanging="720"/>
      </w:pPr>
      <w:r w:rsidRPr="005040B1">
        <w:lastRenderedPageBreak/>
        <w:t xml:space="preserve">Tarzia, L., Thuraisingam, S., Novy, K., Valpied, J., Quake, R., &amp; Hegarty, K. (2018). Exploring the relationships between sexual violence, mental health and perpetrator identity: A cross-sectional Australian primary care study. </w:t>
      </w:r>
      <w:r w:rsidRPr="005040B1">
        <w:rPr>
          <w:i/>
        </w:rPr>
        <w:t>BMC Public Health, 18</w:t>
      </w:r>
      <w:r w:rsidRPr="005040B1">
        <w:t>(1), 1-9. doi:10.1186/s12889-018-6303-y</w:t>
      </w:r>
    </w:p>
    <w:p w14:paraId="03EE6F22" w14:textId="77777777" w:rsidR="00583897" w:rsidRPr="005040B1" w:rsidRDefault="00583897" w:rsidP="00583897">
      <w:pPr>
        <w:pStyle w:val="EndNoteBibliography"/>
        <w:spacing w:after="0"/>
        <w:ind w:left="720" w:hanging="720"/>
      </w:pPr>
      <w:r w:rsidRPr="005040B1">
        <w:t xml:space="preserve">Taylor, B. G., Mumford, E. A., Liu, W., &amp; Stein, N. D. (2017a). The effects of different saturation levels of the Shifting Boundaries intervention on preventing adolescent relationship abuse and sexual harassment. </w:t>
      </w:r>
      <w:r w:rsidRPr="005040B1">
        <w:rPr>
          <w:i/>
        </w:rPr>
        <w:t>Journal of Experimental Criminology, 13</w:t>
      </w:r>
      <w:r w:rsidRPr="005040B1">
        <w:t>(1), 79-100. doi:10.1007/s11292-016-9277-8</w:t>
      </w:r>
    </w:p>
    <w:p w14:paraId="6D2A290D" w14:textId="77777777" w:rsidR="00583897" w:rsidRPr="005040B1" w:rsidRDefault="00583897" w:rsidP="00583897">
      <w:pPr>
        <w:pStyle w:val="EndNoteBibliography"/>
        <w:spacing w:after="0"/>
        <w:ind w:left="720" w:hanging="720"/>
      </w:pPr>
      <w:r w:rsidRPr="005040B1">
        <w:t xml:space="preserve">Taylor, B. G., Mumford, E. A., Liu, W., &amp; Stein, N. D. (2017b). Preventing sexual violence and sexual harassment with young people: A one-year follow-up on the shifting boundaries intervention. In L. McOrmond-Plummer, J. Y. Levy-Peck, &amp; P. Easteal (Eds.), </w:t>
      </w:r>
      <w:r w:rsidRPr="005040B1">
        <w:rPr>
          <w:i/>
        </w:rPr>
        <w:t>Perpetrators of intimate partner sexual violence: A multidisciplinary approach to prevention, recognition, and intervention</w:t>
      </w:r>
      <w:r w:rsidRPr="005040B1">
        <w:t xml:space="preserve"> (pp. 229-241). New York: Routledge/Taylor &amp; Francis Group.</w:t>
      </w:r>
    </w:p>
    <w:p w14:paraId="0575DB0A" w14:textId="77777777" w:rsidR="00583897" w:rsidRPr="005040B1" w:rsidRDefault="00583897" w:rsidP="00583897">
      <w:pPr>
        <w:pStyle w:val="EndNoteBibliography"/>
        <w:spacing w:after="0"/>
        <w:ind w:left="720" w:hanging="720"/>
      </w:pPr>
      <w:r w:rsidRPr="005040B1">
        <w:t xml:space="preserve">Taylor, B. G., Mumford, E. A., &amp; Stein, N. D. (2015). Effectiveness of "Shifting Boundaries" teen dating violence prevention program for subgroups of middle school students. </w:t>
      </w:r>
      <w:r w:rsidRPr="005040B1">
        <w:rPr>
          <w:i/>
        </w:rPr>
        <w:t>Journal of Adolescent Health, 56</w:t>
      </w:r>
      <w:r w:rsidRPr="005040B1">
        <w:t>(2, Suppl 2), S20-S26. doi:10.1016/j.jadohealth.2014.07.004</w:t>
      </w:r>
    </w:p>
    <w:p w14:paraId="1560BB85" w14:textId="77777777" w:rsidR="00583897" w:rsidRPr="005040B1" w:rsidRDefault="00583897" w:rsidP="00583897">
      <w:pPr>
        <w:pStyle w:val="EndNoteBibliography"/>
        <w:spacing w:after="0"/>
        <w:ind w:left="720" w:hanging="720"/>
      </w:pPr>
      <w:r w:rsidRPr="005040B1">
        <w:t xml:space="preserve">Taylor, B. G., Stein, N., &amp; Burden, F. F. (2010a). The effects of gender violence/harassment prevention programming in middle schools: A randomized experimental evaluation. </w:t>
      </w:r>
      <w:r w:rsidRPr="005040B1">
        <w:rPr>
          <w:i/>
        </w:rPr>
        <w:t>Violence and Victims, 25</w:t>
      </w:r>
      <w:r w:rsidRPr="005040B1">
        <w:t>(2), 202-223. doi:10.1891/0886-6708.25.2.202</w:t>
      </w:r>
    </w:p>
    <w:p w14:paraId="3B06893A" w14:textId="77777777" w:rsidR="00583897" w:rsidRPr="005040B1" w:rsidRDefault="00583897" w:rsidP="00583897">
      <w:pPr>
        <w:pStyle w:val="EndNoteBibliography"/>
        <w:spacing w:after="0"/>
        <w:ind w:left="720" w:hanging="720"/>
      </w:pPr>
      <w:r w:rsidRPr="005040B1">
        <w:t xml:space="preserve">Taylor, B. G., Stein, N., &amp; Burden, F. F. (2010b). Exploring gender differences in dating violence/harassment prevention programming in middle schools: Results from a randomized experiment. </w:t>
      </w:r>
      <w:r w:rsidRPr="005040B1">
        <w:rPr>
          <w:i/>
        </w:rPr>
        <w:t>Journal of Experimental Criminology, 6</w:t>
      </w:r>
      <w:r w:rsidRPr="005040B1">
        <w:t>(4), 419-445. doi:10.1007/s11292-010-9103-7</w:t>
      </w:r>
    </w:p>
    <w:p w14:paraId="04CB3A7C" w14:textId="77777777" w:rsidR="00583897" w:rsidRPr="005040B1" w:rsidRDefault="00583897" w:rsidP="00583897">
      <w:pPr>
        <w:pStyle w:val="EndNoteBibliography"/>
        <w:spacing w:after="0"/>
        <w:ind w:left="720" w:hanging="720"/>
      </w:pPr>
      <w:r w:rsidRPr="005040B1">
        <w:t xml:space="preserve">Taylor, B. G., Stein, N. D., Mumford, E. A., &amp; Woods, D. (2013). Shifting Boundaries: An experimental evaluation of a dating violence prevention program in middle schools. </w:t>
      </w:r>
      <w:r w:rsidRPr="005040B1">
        <w:rPr>
          <w:i/>
        </w:rPr>
        <w:t>Prevention Science, 14</w:t>
      </w:r>
      <w:r w:rsidRPr="005040B1">
        <w:t>(1), 64-76. doi:10.1007/s11121-012-0293-2</w:t>
      </w:r>
    </w:p>
    <w:p w14:paraId="038F544F" w14:textId="77777777" w:rsidR="00583897" w:rsidRPr="005040B1" w:rsidRDefault="00583897" w:rsidP="00583897">
      <w:pPr>
        <w:pStyle w:val="EndNoteBibliography"/>
        <w:spacing w:after="0"/>
        <w:ind w:left="720" w:hanging="720"/>
      </w:pPr>
      <w:r w:rsidRPr="005040B1">
        <w:t xml:space="preserve">Taylor, B. G., Stein, N. D., Woods, D., &amp; Mumford, E. A. (2011). </w:t>
      </w:r>
      <w:r w:rsidRPr="005040B1">
        <w:rPr>
          <w:i/>
        </w:rPr>
        <w:t>Shifting Boundaries: Final report on an experimental evaluation of a youth dating violence prevention program in New York City middle schools</w:t>
      </w:r>
      <w:r w:rsidRPr="005040B1">
        <w:t>. Washington: Police Executive Research Forum.</w:t>
      </w:r>
    </w:p>
    <w:p w14:paraId="2CA20316" w14:textId="77777777" w:rsidR="00583897" w:rsidRPr="005040B1" w:rsidRDefault="00583897" w:rsidP="00583897">
      <w:pPr>
        <w:pStyle w:val="EndNoteBibliography"/>
        <w:spacing w:after="0"/>
        <w:ind w:left="720" w:hanging="720"/>
      </w:pPr>
      <w:r w:rsidRPr="005040B1">
        <w:t xml:space="preserve">Taylor, L. (2006). College men, their magazines, and sex. </w:t>
      </w:r>
      <w:r w:rsidRPr="005040B1">
        <w:rPr>
          <w:i/>
        </w:rPr>
        <w:t>A Journal of Research, 55</w:t>
      </w:r>
      <w:r w:rsidRPr="005040B1">
        <w:t>(9-10), 693-702. doi:10.1007/s11199-006-9124-x</w:t>
      </w:r>
    </w:p>
    <w:p w14:paraId="5E5D3928" w14:textId="77777777" w:rsidR="00583897" w:rsidRPr="005040B1" w:rsidRDefault="00583897" w:rsidP="00583897">
      <w:pPr>
        <w:pStyle w:val="EndNoteBibliography"/>
        <w:spacing w:after="0"/>
        <w:ind w:left="720" w:hanging="720"/>
      </w:pPr>
      <w:r w:rsidRPr="005040B1">
        <w:t xml:space="preserve">Tharp, A. T., DeGue, S., Valle, L. A., Brookmeyer, K. A., Massetti, G. M., &amp; Matjasko, J. L. (2012). A systematic qualitative review of risk and protective factors for sexual violence perpetration. </w:t>
      </w:r>
      <w:r w:rsidRPr="005040B1">
        <w:rPr>
          <w:i/>
        </w:rPr>
        <w:t>Trauma, Violence, &amp; Abuse, 14</w:t>
      </w:r>
      <w:r w:rsidRPr="005040B1">
        <w:t>(2), 133-167. doi:10.1177/1524838012470031</w:t>
      </w:r>
    </w:p>
    <w:p w14:paraId="3966AF63" w14:textId="77777777" w:rsidR="00583897" w:rsidRPr="005040B1" w:rsidRDefault="00583897" w:rsidP="00583897">
      <w:pPr>
        <w:pStyle w:val="EndNoteBibliography"/>
        <w:spacing w:after="0"/>
        <w:ind w:left="720" w:hanging="720"/>
      </w:pPr>
      <w:r w:rsidRPr="005040B1">
        <w:t xml:space="preserve">Thatcher, W. G. (2011). Preliminary evaluation of the "Playing the Game" sexual assault prevention theatre program. </w:t>
      </w:r>
      <w:r w:rsidRPr="005040B1">
        <w:rPr>
          <w:i/>
        </w:rPr>
        <w:t>International Electronic Journal of Health Education, 14</w:t>
      </w:r>
      <w:r w:rsidRPr="005040B1">
        <w:t xml:space="preserve">, 109-121. Retrieved from </w:t>
      </w:r>
      <w:hyperlink r:id="rId118" w:history="1">
        <w:r w:rsidRPr="005040B1">
          <w:rPr>
            <w:rStyle w:val="Hyperlink"/>
          </w:rPr>
          <w:t>http://ez.library.latrobe.edu.au/login?url=http://search.ebscohost.com/login.aspx?direct=true&amp;db=eric&amp;AN=EJ946328&amp;site=ehost-live&amp;scope=site</w:t>
        </w:r>
      </w:hyperlink>
    </w:p>
    <w:p w14:paraId="33634C79" w14:textId="77777777" w:rsidR="00583897" w:rsidRPr="005040B1" w:rsidRDefault="00583897" w:rsidP="00583897">
      <w:pPr>
        <w:pStyle w:val="EndNoteBibliography"/>
        <w:spacing w:after="0"/>
        <w:ind w:left="720" w:hanging="720"/>
      </w:pPr>
      <w:r w:rsidRPr="005040B1">
        <w:t xml:space="preserve">Thompson, M. P., Zinzow, H. M., Kingree, J. B., Pollard, L. E., Goree, J., Hudson-Flege, M., &amp; Honnen, N. G. (2020). Pilot trial of an online sexual violence prevention program for college athletes. </w:t>
      </w:r>
      <w:r w:rsidRPr="005040B1">
        <w:rPr>
          <w:i/>
        </w:rPr>
        <w:t>Psychology of Violence</w:t>
      </w:r>
      <w:r w:rsidRPr="005040B1">
        <w:t>, 1-9. doi:10.1037/vio0000290</w:t>
      </w:r>
    </w:p>
    <w:p w14:paraId="037979D4" w14:textId="77777777" w:rsidR="00583897" w:rsidRPr="005040B1" w:rsidRDefault="00583897" w:rsidP="00583897">
      <w:pPr>
        <w:pStyle w:val="EndNoteBibliography"/>
        <w:spacing w:after="0"/>
        <w:ind w:left="720" w:hanging="720"/>
      </w:pPr>
      <w:r w:rsidRPr="005040B1">
        <w:t xml:space="preserve">Tutty, L. M. (2014). Listen to the children: Kids' impressions of Who Do You Tell™. </w:t>
      </w:r>
      <w:r w:rsidRPr="005040B1">
        <w:rPr>
          <w:i/>
        </w:rPr>
        <w:t>Journal of Child Sexual Abuse, 23</w:t>
      </w:r>
      <w:r w:rsidRPr="005040B1">
        <w:t>(1), 17-37. doi:10.1080/10538712.2013.841790</w:t>
      </w:r>
    </w:p>
    <w:p w14:paraId="66437282" w14:textId="77777777" w:rsidR="00583897" w:rsidRPr="005040B1" w:rsidRDefault="00583897" w:rsidP="00583897">
      <w:pPr>
        <w:pStyle w:val="EndNoteBibliography"/>
        <w:spacing w:after="0"/>
        <w:ind w:left="720" w:hanging="720"/>
      </w:pPr>
      <w:r w:rsidRPr="005040B1">
        <w:lastRenderedPageBreak/>
        <w:t xml:space="preserve">Tutty, L. M., Aubry, D., &amp; Velasquez, L. (2020). The "Who Do You Tell?"™ child sexual abuse education program: Eight years of monitoring. </w:t>
      </w:r>
      <w:r w:rsidRPr="005040B1">
        <w:rPr>
          <w:i/>
        </w:rPr>
        <w:t>Journal of Child Sexual Abuse, 29</w:t>
      </w:r>
      <w:r w:rsidRPr="005040B1">
        <w:t>(1), 2-21. doi:10.1080/10538712.2019.1663969</w:t>
      </w:r>
    </w:p>
    <w:p w14:paraId="448CE3C8" w14:textId="77777777" w:rsidR="00583897" w:rsidRPr="005040B1" w:rsidRDefault="00583897" w:rsidP="00583897">
      <w:pPr>
        <w:pStyle w:val="EndNoteBibliography"/>
        <w:spacing w:after="0"/>
        <w:ind w:left="720" w:hanging="720"/>
      </w:pPr>
      <w:r w:rsidRPr="005040B1">
        <w:t xml:space="preserve">US Department of Defense. (2014). </w:t>
      </w:r>
      <w:r w:rsidRPr="005040B1">
        <w:rPr>
          <w:i/>
        </w:rPr>
        <w:t>Report to the president of the United States on sexual assault prevention and response</w:t>
      </w:r>
      <w:r w:rsidRPr="005040B1">
        <w:t>. Washington: Department of Defence.</w:t>
      </w:r>
    </w:p>
    <w:p w14:paraId="6C0B417A" w14:textId="77777777" w:rsidR="00583897" w:rsidRPr="005040B1" w:rsidRDefault="00583897" w:rsidP="00583897">
      <w:pPr>
        <w:pStyle w:val="EndNoteBibliography"/>
        <w:spacing w:after="0"/>
        <w:ind w:left="720" w:hanging="720"/>
      </w:pPr>
      <w:r w:rsidRPr="005040B1">
        <w:t xml:space="preserve">Ussher, J. M., Hawkey, A., Perz, J., Liamputtong, P., Marjadi, B., Schmied, V., . . . Brook, E. (2020). </w:t>
      </w:r>
      <w:r w:rsidRPr="005040B1">
        <w:rPr>
          <w:i/>
        </w:rPr>
        <w:t>Crossing the line: Lived experience of sexual violence among trans women of colour from culturally and linguistically diverse (CALD) backgrounds in Australia (Research report, 14/2020)</w:t>
      </w:r>
      <w:r w:rsidRPr="005040B1">
        <w:t>. Sydney: ANROWS.</w:t>
      </w:r>
    </w:p>
    <w:p w14:paraId="06DBCCA6" w14:textId="77777777" w:rsidR="00583897" w:rsidRPr="005040B1" w:rsidRDefault="00583897" w:rsidP="00583897">
      <w:pPr>
        <w:pStyle w:val="EndNoteBibliography"/>
        <w:spacing w:after="0"/>
        <w:ind w:left="720" w:hanging="720"/>
      </w:pPr>
      <w:r w:rsidRPr="005040B1">
        <w:t xml:space="preserve">Vladutiu, C. J., Martin, S. L., &amp; Macy, R. J. (2011). </w:t>
      </w:r>
      <w:r w:rsidRPr="005040B1">
        <w:rPr>
          <w:i/>
        </w:rPr>
        <w:t>College- or university-based sexual assault prevention programs: A review of program outcomes, characteristics, and recommendations</w:t>
      </w:r>
      <w:r w:rsidRPr="005040B1">
        <w:t>: Trauma, Violence, &amp; Abuse. Vol.12(2), 2011, pp. 67-86.</w:t>
      </w:r>
    </w:p>
    <w:p w14:paraId="3946C25D" w14:textId="77777777" w:rsidR="00583897" w:rsidRPr="005040B1" w:rsidRDefault="00583897" w:rsidP="00583897">
      <w:pPr>
        <w:pStyle w:val="EndNoteBibliography"/>
        <w:spacing w:after="0"/>
        <w:ind w:left="720" w:hanging="720"/>
      </w:pPr>
      <w:r w:rsidRPr="005040B1">
        <w:t xml:space="preserve">Vos, T., Astbury, J., Piers, L., Magnus, A., Heenan, M., Stanley, L., . . . Webster, K. (2006). Measuring the impact of intimate partner violence on the health of women in Victoria, Australia. </w:t>
      </w:r>
      <w:r w:rsidRPr="005040B1">
        <w:rPr>
          <w:i/>
        </w:rPr>
        <w:t>Bulletin of the World Health Organization, 84</w:t>
      </w:r>
      <w:r w:rsidRPr="005040B1">
        <w:t>, 739-744. doi:10.2471/BLT.06.030411</w:t>
      </w:r>
    </w:p>
    <w:p w14:paraId="6A9B3D41" w14:textId="77777777" w:rsidR="00583897" w:rsidRPr="005040B1" w:rsidRDefault="00583897" w:rsidP="00583897">
      <w:pPr>
        <w:pStyle w:val="EndNoteBibliography"/>
        <w:spacing w:after="0"/>
        <w:ind w:left="720" w:hanging="720"/>
      </w:pPr>
      <w:r w:rsidRPr="005040B1">
        <w:t xml:space="preserve">Walsh, K., Zwi, K., Woolfenden, S., &amp; Shlonsky, A. (2015). School‐based education programmes for the prevention of child sexual abuse. </w:t>
      </w:r>
      <w:r w:rsidRPr="005040B1">
        <w:rPr>
          <w:i/>
        </w:rPr>
        <w:t>Cochrane Database of Systematic Reviews</w:t>
      </w:r>
      <w:r w:rsidRPr="005040B1">
        <w:t>. doi:10.1002/14651858.CD004380.pub3</w:t>
      </w:r>
    </w:p>
    <w:p w14:paraId="6089CDCA" w14:textId="77777777" w:rsidR="00583897" w:rsidRPr="005040B1" w:rsidRDefault="00583897" w:rsidP="00583897">
      <w:pPr>
        <w:pStyle w:val="EndNoteBibliography"/>
        <w:spacing w:after="0"/>
        <w:ind w:left="720" w:hanging="720"/>
      </w:pPr>
      <w:r w:rsidRPr="005040B1">
        <w:t xml:space="preserve">Webster, K., &amp; Flood, M. (2015). </w:t>
      </w:r>
      <w:r w:rsidRPr="005040B1">
        <w:rPr>
          <w:i/>
        </w:rPr>
        <w:t>Framework foundations 1: A review of the evidence on correlates of violence against women and what works to prevent it.</w:t>
      </w:r>
      <w:r w:rsidRPr="005040B1">
        <w:t xml:space="preserve"> Melbourne: Our Watch.</w:t>
      </w:r>
    </w:p>
    <w:p w14:paraId="21A89CCB" w14:textId="77777777" w:rsidR="00583897" w:rsidRPr="005040B1" w:rsidRDefault="00583897" w:rsidP="00583897">
      <w:pPr>
        <w:pStyle w:val="EndNoteBibliography"/>
        <w:spacing w:after="0"/>
        <w:ind w:left="720" w:hanging="720"/>
      </w:pPr>
      <w:r w:rsidRPr="005040B1">
        <w:t xml:space="preserve">Wendt, S., Chung, D., Elder, A., Hendrick, A., &amp; Hartwig, A. (2017). </w:t>
      </w:r>
      <w:r w:rsidRPr="005040B1">
        <w:rPr>
          <w:i/>
        </w:rPr>
        <w:t>Seeking help for domestic violence: Exploring rural women's coping experiences: Key findings and future directions</w:t>
      </w:r>
      <w:r w:rsidRPr="005040B1">
        <w:t xml:space="preserve">. Retrieved from Australia's National Research Organisation for Women's Safety (ANROWS): </w:t>
      </w:r>
    </w:p>
    <w:p w14:paraId="31E461F6" w14:textId="77777777" w:rsidR="00583897" w:rsidRPr="005040B1" w:rsidRDefault="00583897" w:rsidP="00583897">
      <w:pPr>
        <w:pStyle w:val="EndNoteBibliography"/>
        <w:spacing w:after="0"/>
        <w:ind w:left="720" w:hanging="720"/>
      </w:pPr>
      <w:r w:rsidRPr="005040B1">
        <w:t xml:space="preserve">Williams, J. L., Rheingold, A. A., Shealy, J., &amp; LaRocque, R. (2019). A multi-campus pilot feasibility evaluation of a bystander-based sexual violence prevention program: Exploring the influence of drinking behaviors on bystander behavior. </w:t>
      </w:r>
      <w:r w:rsidRPr="005040B1">
        <w:rPr>
          <w:i/>
        </w:rPr>
        <w:t>Journal of interpersonal violence</w:t>
      </w:r>
      <w:r w:rsidRPr="005040B1">
        <w:t>. doi:10.1177/0886260519829286</w:t>
      </w:r>
    </w:p>
    <w:p w14:paraId="218ED916" w14:textId="77777777" w:rsidR="00583897" w:rsidRPr="005040B1" w:rsidRDefault="00583897" w:rsidP="00583897">
      <w:pPr>
        <w:pStyle w:val="EndNoteBibliography"/>
        <w:spacing w:after="0"/>
        <w:ind w:left="720" w:hanging="720"/>
      </w:pPr>
      <w:r w:rsidRPr="005040B1">
        <w:t xml:space="preserve">Wood, M., &amp; Archbold, C. A. (2015). Bad touches, getting away, and never keeping secrets: Assessing student knowledge retention of the "Red Flag Green Flag People" program. </w:t>
      </w:r>
      <w:r w:rsidRPr="005040B1">
        <w:rPr>
          <w:i/>
        </w:rPr>
        <w:t>Journal of interpersonal violence, 30</w:t>
      </w:r>
      <w:r w:rsidRPr="005040B1">
        <w:t>(17), 2999-3021. doi:10.1177/0886260514554426</w:t>
      </w:r>
    </w:p>
    <w:p w14:paraId="002AD5BF" w14:textId="77777777" w:rsidR="00583897" w:rsidRPr="005040B1" w:rsidRDefault="00583897" w:rsidP="00583897">
      <w:pPr>
        <w:pStyle w:val="EndNoteBibliography"/>
        <w:spacing w:after="0"/>
        <w:ind w:left="720" w:hanging="720"/>
      </w:pPr>
      <w:r w:rsidRPr="005040B1">
        <w:t xml:space="preserve">World Health Organization. (2013). </w:t>
      </w:r>
      <w:r w:rsidRPr="005040B1">
        <w:rPr>
          <w:i/>
        </w:rPr>
        <w:t>Global and regional estimates of violence against women: Prevalence and health effects of intimate partner violence and non-partner sexual violence</w:t>
      </w:r>
      <w:r w:rsidRPr="005040B1">
        <w:t>. Geneva: WHO.</w:t>
      </w:r>
    </w:p>
    <w:p w14:paraId="0656AF12" w14:textId="77777777" w:rsidR="00583897" w:rsidRPr="005040B1" w:rsidRDefault="00583897" w:rsidP="00583897">
      <w:pPr>
        <w:pStyle w:val="EndNoteBibliography"/>
        <w:spacing w:after="0"/>
        <w:ind w:left="720" w:hanging="720"/>
      </w:pPr>
      <w:r w:rsidRPr="005040B1">
        <w:t xml:space="preserve">World Health Organization. (2019). </w:t>
      </w:r>
      <w:r w:rsidRPr="005040B1">
        <w:rPr>
          <w:i/>
        </w:rPr>
        <w:t>RESPECT women: Preventing violence against women</w:t>
      </w:r>
      <w:r w:rsidRPr="005040B1">
        <w:t>. Geneva: WHO.</w:t>
      </w:r>
    </w:p>
    <w:p w14:paraId="4686FF3C" w14:textId="77777777" w:rsidR="00583897" w:rsidRPr="005040B1" w:rsidRDefault="00583897" w:rsidP="00583897">
      <w:pPr>
        <w:pStyle w:val="EndNoteBibliography"/>
        <w:spacing w:after="0"/>
        <w:ind w:left="720" w:hanging="720"/>
      </w:pPr>
      <w:r w:rsidRPr="005040B1">
        <w:t xml:space="preserve">Yeater, E. A., Naugle, A. E., O'Donahue, W., &amp; Bradley, A. R. (2016). Sexual assault prevention with college-aged women: A bibliotherapy approach. In R. Maiuro (Ed.), </w:t>
      </w:r>
      <w:r w:rsidRPr="005040B1">
        <w:rPr>
          <w:i/>
        </w:rPr>
        <w:t>Perspectives on college sexual assault: Perpetrator, victim, and bystander</w:t>
      </w:r>
      <w:r w:rsidRPr="005040B1">
        <w:t xml:space="preserve"> (pp. 117-136). New York: Springer Publishing Co.</w:t>
      </w:r>
    </w:p>
    <w:p w14:paraId="43FA83C3" w14:textId="77777777" w:rsidR="00583897" w:rsidRPr="005040B1" w:rsidRDefault="00583897" w:rsidP="00583897">
      <w:pPr>
        <w:pStyle w:val="EndNoteBibliography"/>
        <w:ind w:left="720" w:hanging="720"/>
      </w:pPr>
      <w:r w:rsidRPr="005040B1">
        <w:t xml:space="preserve">Yon, Y., Mikton, C. R., Gassoumis, Z. D., &amp; Wilber, K. H. (2017). Elder abuse prevalence in community settings: A systematic review and meta-analysis. </w:t>
      </w:r>
      <w:r w:rsidRPr="005040B1">
        <w:rPr>
          <w:i/>
        </w:rPr>
        <w:t>The Lancet Global Health, 5</w:t>
      </w:r>
      <w:r w:rsidRPr="005040B1">
        <w:t>(2), e147-e156. doi:10.1016/S2214-109X(17)30006-2</w:t>
      </w:r>
    </w:p>
    <w:p w14:paraId="62047042" w14:textId="7C9DB72A" w:rsidR="00583897" w:rsidRPr="002840EF" w:rsidRDefault="00583897" w:rsidP="00583897">
      <w:pPr>
        <w:pStyle w:val="LTU-Body10pt"/>
      </w:pPr>
      <w:r w:rsidRPr="002E636D">
        <w:rPr>
          <w:color w:val="2B579A"/>
          <w:shd w:val="clear" w:color="auto" w:fill="E6E6E6"/>
          <w:lang w:bidi="en-US"/>
        </w:rPr>
        <w:lastRenderedPageBreak/>
        <w:fldChar w:fldCharType="end"/>
      </w:r>
    </w:p>
    <w:sectPr w:rsidR="00583897" w:rsidRPr="002840EF" w:rsidSect="003347EC">
      <w:headerReference w:type="default" r:id="rId119"/>
      <w:footerReference w:type="default" r:id="rId120"/>
      <w:pgSz w:w="11906" w:h="16838" w:code="9"/>
      <w:pgMar w:top="2240" w:right="709" w:bottom="1276" w:left="1418" w:header="709"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83ACE" w14:textId="77777777" w:rsidR="00695818" w:rsidRDefault="00695818" w:rsidP="0024070F">
      <w:r>
        <w:separator/>
      </w:r>
    </w:p>
    <w:p w14:paraId="6194E845" w14:textId="77777777" w:rsidR="00695818" w:rsidRDefault="00695818" w:rsidP="0024070F"/>
    <w:p w14:paraId="289F8D70" w14:textId="77777777" w:rsidR="00695818" w:rsidRDefault="00695818" w:rsidP="0024070F"/>
    <w:p w14:paraId="0C01CA85" w14:textId="77777777" w:rsidR="00695818" w:rsidRDefault="00695818"/>
  </w:endnote>
  <w:endnote w:type="continuationSeparator" w:id="0">
    <w:p w14:paraId="46A5AFB0" w14:textId="77777777" w:rsidR="00695818" w:rsidRDefault="00695818" w:rsidP="0024070F">
      <w:r>
        <w:continuationSeparator/>
      </w:r>
    </w:p>
    <w:p w14:paraId="5D51DF35" w14:textId="77777777" w:rsidR="00695818" w:rsidRDefault="00695818" w:rsidP="0024070F"/>
    <w:p w14:paraId="28ECE027" w14:textId="77777777" w:rsidR="00695818" w:rsidRDefault="00695818" w:rsidP="0024070F"/>
    <w:p w14:paraId="2260013A" w14:textId="77777777" w:rsidR="00695818" w:rsidRDefault="006958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Roboto">
    <w:panose1 w:val="020B0604020202020204"/>
    <w:charset w:val="00"/>
    <w:family w:val="auto"/>
    <w:pitch w:val="variable"/>
    <w:sig w:usb0="E00002E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Roboto Lt">
    <w:panose1 w:val="00000000000000000000"/>
    <w:charset w:val="00"/>
    <w:family w:val="auto"/>
    <w:pitch w:val="variable"/>
    <w:sig w:usb0="E00002EF" w:usb1="5000205B" w:usb2="00000020" w:usb3="00000000" w:csb0="0000019F" w:csb1="00000000"/>
  </w:font>
  <w:font w:name="Tahoma">
    <w:panose1 w:val="020B0604030504040204"/>
    <w:charset w:val="00"/>
    <w:family w:val="swiss"/>
    <w:pitch w:val="variable"/>
    <w:sig w:usb0="E1002EFF" w:usb1="C000605B" w:usb2="00000029" w:usb3="00000000" w:csb0="000101FF" w:csb1="00000000"/>
  </w:font>
  <w:font w:name="Brioni Std Medium">
    <w:altName w:val="Calibri"/>
    <w:panose1 w:val="020B0604020202020204"/>
    <w:charset w:val="00"/>
    <w:family w:val="modern"/>
    <w:notTrueType/>
    <w:pitch w:val="variable"/>
    <w:sig w:usb0="A000003F" w:usb1="5001E47B" w:usb2="00000000" w:usb3="00000000" w:csb0="00000093" w:csb1="00000000"/>
  </w:font>
  <w:font w:name="Georgia">
    <w:panose1 w:val="02040502050405020303"/>
    <w:charset w:val="00"/>
    <w:family w:val="roman"/>
    <w:pitch w:val="variable"/>
    <w:sig w:usb0="00000287" w:usb1="00000000" w:usb2="00000000" w:usb3="00000000" w:csb0="0000009F" w:csb1="00000000"/>
  </w:font>
  <w:font w:name="Times New Roman (Headings CS)">
    <w:altName w:val="Times New Roman"/>
    <w:panose1 w:val="02020603050405020304"/>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Roboto (Body)">
    <w:panose1 w:val="020B0604020202020204"/>
    <w:charset w:val="00"/>
    <w:family w:val="auto"/>
    <w:pitch w:val="variable"/>
    <w:sig w:usb0="E00002EF" w:usb1="5000205B" w:usb2="00000020"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945DB" w14:textId="77777777" w:rsidR="00AA5A63" w:rsidRPr="00324CAF" w:rsidRDefault="00AA5A63" w:rsidP="00FA6C7D">
    <w:pPr>
      <w:pStyle w:val="LTU-Disclaimer-SubheadLine"/>
    </w:pPr>
    <w:r w:rsidRPr="00324CAF">
      <w:t>Disclaimer</w:t>
    </w:r>
  </w:p>
  <w:p w14:paraId="2909B32F" w14:textId="77777777" w:rsidR="00AA5A63" w:rsidRPr="00324CAF" w:rsidRDefault="00AA5A63" w:rsidP="00FA6C7D">
    <w:pPr>
      <w:pStyle w:val="LTU-Disclaimer-Body"/>
    </w:pPr>
    <w:r w:rsidRPr="00324CAF">
      <w:t>The information contained in this publication is indicative only. While every effort is made to provide full and accurate information at the time of publication, the University does not give any warranties in relation to the accuracy and completeness of the contents. The University reserves the right to make changes without notice at any time in its absolute discretion, including but not limited to varying admission and assessment requirements, and discontinuing or varying courses. To the extent permitted by law, the University does not accept responsibility of liability for any injury, loss, claim or damage arising out of or in any way connected with the use of the information contained in this publication or any error, omission or defect in the information contained in this publication.</w:t>
    </w:r>
  </w:p>
  <w:p w14:paraId="742BD6A1" w14:textId="77777777" w:rsidR="00AA5A63" w:rsidRPr="00B169FB" w:rsidRDefault="00AA5A63" w:rsidP="00B169FB">
    <w:pPr>
      <w:pStyle w:val="LTU-Disclaimer-Body"/>
      <w:rPr>
        <w:color w:val="auto"/>
      </w:rPr>
    </w:pPr>
    <w:r w:rsidRPr="00324CAF">
      <w:t>La Trobe University is a registered provider under the Commonwealth Register of Institutions and Courses for Overseas Students (CRICOS). CRICOS Provider 00115M</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0721520"/>
      <w:docPartObj>
        <w:docPartGallery w:val="Page Numbers (Bottom of Page)"/>
        <w:docPartUnique/>
      </w:docPartObj>
    </w:sdtPr>
    <w:sdtEndPr>
      <w:rPr>
        <w:noProof/>
      </w:rPr>
    </w:sdtEndPr>
    <w:sdtContent>
      <w:p w14:paraId="61E7CF2F" w14:textId="77777777" w:rsidR="00AA5A63" w:rsidRDefault="00AA5A63" w:rsidP="00CA3970">
        <w:pPr>
          <w:pStyle w:val="LTU-Footer-Left"/>
          <w:ind w:right="-2"/>
          <w:jc w:val="right"/>
        </w:pPr>
        <w:r>
          <w:t>La Trobe University</w:t>
        </w:r>
        <w:r w:rsidRPr="00CE7E5D">
          <w:t xml:space="preserve">      </w:t>
        </w:r>
        <w:r w:rsidRPr="00CE7E5D">
          <w:fldChar w:fldCharType="begin"/>
        </w:r>
        <w:r w:rsidRPr="00CE7E5D">
          <w:instrText xml:space="preserve"> PAGE   \* MERGEFORMAT </w:instrText>
        </w:r>
        <w:r w:rsidRPr="00CE7E5D">
          <w:fldChar w:fldCharType="separate"/>
        </w:r>
        <w:r>
          <w:t>1</w:t>
        </w:r>
        <w:r w:rsidRPr="00CE7E5D">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1667188"/>
      <w:docPartObj>
        <w:docPartGallery w:val="Page Numbers (Bottom of Page)"/>
        <w:docPartUnique/>
      </w:docPartObj>
    </w:sdtPr>
    <w:sdtEndPr>
      <w:rPr>
        <w:noProof/>
      </w:rPr>
    </w:sdtEndPr>
    <w:sdtContent>
      <w:p w14:paraId="1EFE121B" w14:textId="77777777" w:rsidR="00AA5A63" w:rsidRDefault="00AA5A63" w:rsidP="00AC6F7D">
        <w:pPr>
          <w:pStyle w:val="LTU-Footer-Left"/>
          <w:ind w:right="-3"/>
          <w:jc w:val="right"/>
        </w:pPr>
        <w:r>
          <w:t>La Trobe University</w:t>
        </w:r>
        <w:r w:rsidRPr="00CE7E5D">
          <w:t xml:space="preserve">      </w:t>
        </w:r>
        <w:r w:rsidRPr="00CE7E5D">
          <w:fldChar w:fldCharType="begin"/>
        </w:r>
        <w:r w:rsidRPr="00CE7E5D">
          <w:instrText xml:space="preserve"> PAGE   \* MERGEFORMAT </w:instrText>
        </w:r>
        <w:r w:rsidRPr="00CE7E5D">
          <w:fldChar w:fldCharType="separate"/>
        </w:r>
        <w:r>
          <w:t>1</w:t>
        </w:r>
        <w:r w:rsidRPr="00CE7E5D">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654772"/>
      <w:docPartObj>
        <w:docPartGallery w:val="Page Numbers (Bottom of Page)"/>
        <w:docPartUnique/>
      </w:docPartObj>
    </w:sdtPr>
    <w:sdtEndPr>
      <w:rPr>
        <w:noProof/>
      </w:rPr>
    </w:sdtEndPr>
    <w:sdtContent>
      <w:p w14:paraId="35ED6BBE" w14:textId="77777777" w:rsidR="00AA5A63" w:rsidRDefault="00AA5A63" w:rsidP="00604834">
        <w:pPr>
          <w:pStyle w:val="LTU-Footer-Left"/>
          <w:ind w:right="-2"/>
          <w:jc w:val="right"/>
        </w:pPr>
        <w:r>
          <w:t>La Trobe University</w:t>
        </w:r>
        <w:r w:rsidRPr="00CE7E5D">
          <w:t xml:space="preserve">      </w:t>
        </w:r>
        <w:r w:rsidRPr="00CE7E5D">
          <w:fldChar w:fldCharType="begin"/>
        </w:r>
        <w:r w:rsidRPr="00CE7E5D">
          <w:instrText xml:space="preserve"> PAGE   \* MERGEFORMAT </w:instrText>
        </w:r>
        <w:r w:rsidRPr="00CE7E5D">
          <w:fldChar w:fldCharType="separate"/>
        </w:r>
        <w:r>
          <w:t>1</w:t>
        </w:r>
        <w:r w:rsidRPr="00CE7E5D">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96327" w14:textId="77777777" w:rsidR="00AA5A63" w:rsidRPr="00CE7E5D" w:rsidRDefault="00AA5A63" w:rsidP="00AC4DCD">
    <w:pPr>
      <w:pStyle w:val="LTU-Footer-Left"/>
    </w:pPr>
    <w:r w:rsidRPr="00CE7E5D">
      <w:fldChar w:fldCharType="begin"/>
    </w:r>
    <w:r w:rsidRPr="00CE7E5D">
      <w:instrText xml:space="preserve"> PAGE   \* MERGEFORMAT </w:instrText>
    </w:r>
    <w:r w:rsidRPr="00CE7E5D">
      <w:fldChar w:fldCharType="separate"/>
    </w:r>
    <w:r>
      <w:rPr>
        <w:noProof/>
      </w:rPr>
      <w:t>2</w:t>
    </w:r>
    <w:r w:rsidRPr="00CE7E5D">
      <w:fldChar w:fldCharType="end"/>
    </w:r>
    <w:r w:rsidRPr="00CE7E5D">
      <w:t xml:space="preserve">      </w:t>
    </w:r>
    <w:r>
      <w:rPr>
        <w:rStyle w:val="MediumGrid11"/>
      </w:rPr>
      <w:t>Judith Lumley Centre</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6044479"/>
      <w:docPartObj>
        <w:docPartGallery w:val="Page Numbers (Bottom of Page)"/>
        <w:docPartUnique/>
      </w:docPartObj>
    </w:sdtPr>
    <w:sdtEndPr>
      <w:rPr>
        <w:noProof/>
      </w:rPr>
    </w:sdtEndPr>
    <w:sdtContent>
      <w:p w14:paraId="1709078C" w14:textId="77777777" w:rsidR="00AA5A63" w:rsidRDefault="00AA5A63" w:rsidP="00AC6F7D">
        <w:pPr>
          <w:pStyle w:val="LTU-Footer-Left"/>
          <w:ind w:right="-142"/>
          <w:jc w:val="right"/>
        </w:pPr>
        <w:r>
          <w:t>La Trobe University</w:t>
        </w:r>
        <w:r w:rsidRPr="00CE7E5D">
          <w:t xml:space="preserve">      </w:t>
        </w:r>
        <w:r w:rsidRPr="00CE7E5D">
          <w:fldChar w:fldCharType="begin"/>
        </w:r>
        <w:r w:rsidRPr="00CE7E5D">
          <w:instrText xml:space="preserve"> PAGE   \* MERGEFORMAT </w:instrText>
        </w:r>
        <w:r w:rsidRPr="00CE7E5D">
          <w:fldChar w:fldCharType="separate"/>
        </w:r>
        <w:r>
          <w:t>1</w:t>
        </w:r>
        <w:r w:rsidRPr="00CE7E5D">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013926"/>
      <w:docPartObj>
        <w:docPartGallery w:val="Page Numbers (Bottom of Page)"/>
        <w:docPartUnique/>
      </w:docPartObj>
    </w:sdtPr>
    <w:sdtEndPr>
      <w:rPr>
        <w:noProof/>
      </w:rPr>
    </w:sdtEndPr>
    <w:sdtContent>
      <w:p w14:paraId="047295D7" w14:textId="77777777" w:rsidR="00AA5A63" w:rsidRDefault="00AA5A63" w:rsidP="00604834">
        <w:pPr>
          <w:pStyle w:val="LTU-Footer-Left"/>
          <w:ind w:right="-2"/>
          <w:jc w:val="right"/>
        </w:pPr>
        <w:r>
          <w:t>La Trobe University</w:t>
        </w:r>
        <w:r w:rsidRPr="00CE7E5D">
          <w:t xml:space="preserve">      </w:t>
        </w:r>
        <w:r w:rsidRPr="00CE7E5D">
          <w:fldChar w:fldCharType="begin"/>
        </w:r>
        <w:r w:rsidRPr="00CE7E5D">
          <w:instrText xml:space="preserve"> PAGE   \* MERGEFORMAT </w:instrText>
        </w:r>
        <w:r w:rsidRPr="00CE7E5D">
          <w:fldChar w:fldCharType="separate"/>
        </w:r>
        <w:r>
          <w:t>1</w:t>
        </w:r>
        <w:r w:rsidRPr="00CE7E5D">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727616"/>
      <w:docPartObj>
        <w:docPartGallery w:val="Page Numbers (Bottom of Page)"/>
        <w:docPartUnique/>
      </w:docPartObj>
    </w:sdtPr>
    <w:sdtEndPr>
      <w:rPr>
        <w:noProof/>
      </w:rPr>
    </w:sdtEndPr>
    <w:sdtContent>
      <w:p w14:paraId="477AAC31" w14:textId="77777777" w:rsidR="00AA5A63" w:rsidRDefault="00AA5A63" w:rsidP="007A5CE9">
        <w:pPr>
          <w:pStyle w:val="LTU-Footer-Left"/>
          <w:ind w:right="141"/>
          <w:jc w:val="right"/>
        </w:pPr>
        <w:r>
          <w:t>La Trobe University</w:t>
        </w:r>
        <w:r w:rsidRPr="00CE7E5D">
          <w:t xml:space="preserve">      </w:t>
        </w:r>
        <w:r w:rsidRPr="00CE7E5D">
          <w:fldChar w:fldCharType="begin"/>
        </w:r>
        <w:r w:rsidRPr="00CE7E5D">
          <w:instrText xml:space="preserve"> PAGE   \* MERGEFORMAT </w:instrText>
        </w:r>
        <w:r w:rsidRPr="00CE7E5D">
          <w:fldChar w:fldCharType="separate"/>
        </w:r>
        <w:r>
          <w:t>1</w:t>
        </w:r>
        <w:r w:rsidRPr="00CE7E5D">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5264259"/>
      <w:docPartObj>
        <w:docPartGallery w:val="Page Numbers (Bottom of Page)"/>
        <w:docPartUnique/>
      </w:docPartObj>
    </w:sdtPr>
    <w:sdtEndPr>
      <w:rPr>
        <w:noProof/>
      </w:rPr>
    </w:sdtEndPr>
    <w:sdtContent>
      <w:p w14:paraId="2B25778E" w14:textId="77777777" w:rsidR="00AA5A63" w:rsidRDefault="00AA5A63" w:rsidP="008A5E2D">
        <w:pPr>
          <w:pStyle w:val="LTU-Footer-Left"/>
          <w:ind w:right="-2"/>
          <w:jc w:val="right"/>
        </w:pPr>
        <w:r>
          <w:t>La Trobe University</w:t>
        </w:r>
        <w:r w:rsidRPr="00CE7E5D">
          <w:t xml:space="preserve">      </w:t>
        </w:r>
        <w:r w:rsidRPr="00CE7E5D">
          <w:fldChar w:fldCharType="begin"/>
        </w:r>
        <w:r w:rsidRPr="00CE7E5D">
          <w:instrText xml:space="preserve"> PAGE   \* MERGEFORMAT </w:instrText>
        </w:r>
        <w:r w:rsidRPr="00CE7E5D">
          <w:fldChar w:fldCharType="separate"/>
        </w:r>
        <w:r>
          <w:t>1</w:t>
        </w:r>
        <w:r w:rsidRPr="00CE7E5D">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C2450" w14:textId="77777777" w:rsidR="00AA5A63" w:rsidRPr="00CE7E5D" w:rsidRDefault="00AA5A63" w:rsidP="00AC4DCD">
    <w:pPr>
      <w:pStyle w:val="LTU-Footer-Left"/>
    </w:pPr>
    <w:r w:rsidRPr="00CE7E5D">
      <w:fldChar w:fldCharType="begin"/>
    </w:r>
    <w:r w:rsidRPr="00CE7E5D">
      <w:instrText xml:space="preserve"> PAGE   \* MERGEFORMAT </w:instrText>
    </w:r>
    <w:r w:rsidRPr="00CE7E5D">
      <w:fldChar w:fldCharType="separate"/>
    </w:r>
    <w:r>
      <w:rPr>
        <w:noProof/>
      </w:rPr>
      <w:t>2</w:t>
    </w:r>
    <w:r w:rsidRPr="00CE7E5D">
      <w:fldChar w:fldCharType="end"/>
    </w:r>
    <w:r w:rsidRPr="00CE7E5D">
      <w:t xml:space="preserve">      </w:t>
    </w:r>
    <w:r>
      <w:rPr>
        <w:rStyle w:val="MediumGrid11"/>
      </w:rPr>
      <w:t>Judith Lumley Cent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939AA" w14:textId="77777777" w:rsidR="00AA5A63" w:rsidRPr="003347EC" w:rsidRDefault="00AA5A63" w:rsidP="00516A84">
    <w:pPr>
      <w:pStyle w:val="LTU-Footer-Left"/>
      <w:jc w:val="right"/>
    </w:pPr>
    <w:r>
      <w:t>La Trobe University</w:t>
    </w:r>
    <w:r w:rsidRPr="00CE7E5D">
      <w:t xml:space="preserve">      </w:t>
    </w:r>
    <w:r w:rsidRPr="00CE7E5D">
      <w:fldChar w:fldCharType="begin"/>
    </w:r>
    <w:r w:rsidRPr="00CE7E5D">
      <w:instrText xml:space="preserve"> PAGE   \* MERGEFORMAT </w:instrText>
    </w:r>
    <w:r w:rsidRPr="00CE7E5D">
      <w:fldChar w:fldCharType="separate"/>
    </w:r>
    <w:r>
      <w:rPr>
        <w:noProof/>
      </w:rPr>
      <w:t>1</w:t>
    </w:r>
    <w:r w:rsidRPr="00CE7E5D">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199" w:type="dxa"/>
      <w:tblInd w:w="113" w:type="dxa"/>
      <w:tblLook w:val="04A0" w:firstRow="1" w:lastRow="0" w:firstColumn="1" w:lastColumn="0" w:noHBand="0" w:noVBand="1"/>
    </w:tblPr>
    <w:tblGrid>
      <w:gridCol w:w="10632"/>
      <w:gridCol w:w="567"/>
    </w:tblGrid>
    <w:tr w:rsidR="00AA5A63" w:rsidRPr="00FE279E" w14:paraId="6DCA1A40" w14:textId="77777777" w:rsidTr="00E1716B">
      <w:trPr>
        <w:trHeight w:hRule="exact" w:val="284"/>
      </w:trPr>
      <w:tc>
        <w:tcPr>
          <w:tcW w:w="10632" w:type="dxa"/>
          <w:shd w:val="clear" w:color="auto" w:fill="auto"/>
          <w:tcMar>
            <w:right w:w="170" w:type="dxa"/>
          </w:tcMar>
          <w:vAlign w:val="center"/>
        </w:tcPr>
        <w:p w14:paraId="1D4E1217" w14:textId="77777777" w:rsidR="00AA5A63" w:rsidRPr="00FE279E" w:rsidRDefault="00AA5A63" w:rsidP="0024070F">
          <w:r w:rsidRPr="00FE279E">
            <w:t>La Trobe University</w:t>
          </w:r>
        </w:p>
      </w:tc>
      <w:tc>
        <w:tcPr>
          <w:tcW w:w="567" w:type="dxa"/>
          <w:shd w:val="clear" w:color="auto" w:fill="AB2328"/>
          <w:vAlign w:val="center"/>
        </w:tcPr>
        <w:p w14:paraId="5718CF00" w14:textId="77777777" w:rsidR="00AA5A63" w:rsidRPr="00FE279E" w:rsidRDefault="00AA5A63" w:rsidP="0024070F">
          <w:r w:rsidRPr="00FE279E">
            <w:fldChar w:fldCharType="begin"/>
          </w:r>
          <w:r w:rsidRPr="00FE279E">
            <w:instrText xml:space="preserve"> PAGE   \* MERGEFORMAT </w:instrText>
          </w:r>
          <w:r w:rsidRPr="00FE279E">
            <w:fldChar w:fldCharType="separate"/>
          </w:r>
          <w:r w:rsidRPr="00FE279E">
            <w:rPr>
              <w:noProof/>
            </w:rPr>
            <w:t>17</w:t>
          </w:r>
          <w:r w:rsidRPr="00FE279E">
            <w:rPr>
              <w:noProof/>
            </w:rPr>
            <w:fldChar w:fldCharType="end"/>
          </w:r>
        </w:p>
      </w:tc>
    </w:tr>
  </w:tbl>
  <w:p w14:paraId="7D5DEEA0" w14:textId="77777777" w:rsidR="00AA5A63" w:rsidRPr="00263279" w:rsidRDefault="00AA5A63" w:rsidP="0024070F"/>
  <w:p w14:paraId="17986730" w14:textId="77777777" w:rsidR="00AA5A63" w:rsidRDefault="00AA5A63" w:rsidP="0024070F"/>
  <w:p w14:paraId="4CBB680A" w14:textId="77777777" w:rsidR="00AA5A63" w:rsidRDefault="00AA5A63" w:rsidP="0024070F"/>
  <w:p w14:paraId="4C932C09" w14:textId="77777777" w:rsidR="00AA5A63" w:rsidRDefault="00AA5A6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4319495"/>
      <w:docPartObj>
        <w:docPartGallery w:val="Page Numbers (Bottom of Page)"/>
        <w:docPartUnique/>
      </w:docPartObj>
    </w:sdtPr>
    <w:sdtEndPr>
      <w:rPr>
        <w:noProof/>
      </w:rPr>
    </w:sdtEndPr>
    <w:sdtContent>
      <w:p w14:paraId="2EB519F4" w14:textId="4DDFBAAE" w:rsidR="00AA5A63" w:rsidRDefault="00AA5A63" w:rsidP="00CA3970">
        <w:pPr>
          <w:pStyle w:val="LTU-Footer-Left"/>
          <w:ind w:right="-2"/>
          <w:jc w:val="right"/>
        </w:pPr>
        <w:r>
          <w:t>La Trobe University</w:t>
        </w:r>
        <w:r w:rsidRPr="00CE7E5D">
          <w:t xml:space="preserve">      </w:t>
        </w:r>
        <w:r w:rsidRPr="00CE7E5D">
          <w:fldChar w:fldCharType="begin"/>
        </w:r>
        <w:r w:rsidRPr="00CE7E5D">
          <w:instrText xml:space="preserve"> PAGE   \* MERGEFORMAT </w:instrText>
        </w:r>
        <w:r w:rsidRPr="00CE7E5D">
          <w:fldChar w:fldCharType="separate"/>
        </w:r>
        <w:r>
          <w:t>1</w:t>
        </w:r>
        <w:r w:rsidRPr="00CE7E5D">
          <w:fldChar w:fldCharType="end"/>
        </w:r>
      </w:p>
    </w:sdtContent>
  </w:sdt>
  <w:p w14:paraId="2D74358B" w14:textId="77777777" w:rsidR="00AA5A63" w:rsidRDefault="00AA5A63"/>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00B38" w14:textId="683CC301" w:rsidR="000E0B87" w:rsidRPr="00CE7E5D" w:rsidRDefault="000E0B87" w:rsidP="00AC4DCD">
    <w:pPr>
      <w:pStyle w:val="LTU-Footer-Left"/>
    </w:pPr>
    <w:r w:rsidRPr="00CE7E5D">
      <w:fldChar w:fldCharType="begin"/>
    </w:r>
    <w:r w:rsidRPr="00CE7E5D">
      <w:instrText xml:space="preserve"> PAGE   \* MERGEFORMAT </w:instrText>
    </w:r>
    <w:r w:rsidRPr="00CE7E5D">
      <w:fldChar w:fldCharType="separate"/>
    </w:r>
    <w:r>
      <w:t>8</w:t>
    </w:r>
    <w:r w:rsidRPr="00CE7E5D">
      <w:fldChar w:fldCharType="end"/>
    </w:r>
    <w:r w:rsidRPr="00CE7E5D">
      <w:t xml:space="preserve">      </w:t>
    </w:r>
    <w:r>
      <w:rPr>
        <w:rStyle w:val="MediumGrid11"/>
      </w:rPr>
      <w:t>Judith Lumley Centre</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674159"/>
      <w:docPartObj>
        <w:docPartGallery w:val="Page Numbers (Bottom of Page)"/>
        <w:docPartUnique/>
      </w:docPartObj>
    </w:sdtPr>
    <w:sdtEndPr>
      <w:rPr>
        <w:noProof/>
      </w:rPr>
    </w:sdtEndPr>
    <w:sdtContent>
      <w:p w14:paraId="1176C7C4" w14:textId="7E11FDDD" w:rsidR="000E0B87" w:rsidRDefault="000E0B87" w:rsidP="000E0B87">
        <w:pPr>
          <w:pStyle w:val="LTU-Footer-Left"/>
          <w:ind w:right="-2"/>
          <w:jc w:val="right"/>
        </w:pPr>
        <w:r>
          <w:t>La Trobe University</w:t>
        </w:r>
        <w:r w:rsidRPr="00CE7E5D">
          <w:t xml:space="preserve">      </w:t>
        </w:r>
        <w:r w:rsidRPr="00CE7E5D">
          <w:fldChar w:fldCharType="begin"/>
        </w:r>
        <w:r w:rsidRPr="00CE7E5D">
          <w:instrText xml:space="preserve"> PAGE   \* MERGEFORMAT </w:instrText>
        </w:r>
        <w:r w:rsidRPr="00CE7E5D">
          <w:fldChar w:fldCharType="separate"/>
        </w:r>
        <w:r>
          <w:t>7</w:t>
        </w:r>
        <w:r w:rsidRPr="00CE7E5D">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B628E" w14:textId="77777777" w:rsidR="00AA5A63" w:rsidRPr="00CE7E5D" w:rsidRDefault="00AA5A63" w:rsidP="00AC4DCD">
    <w:pPr>
      <w:pStyle w:val="LTU-Footer-Left"/>
    </w:pPr>
    <w:r w:rsidRPr="00CE7E5D">
      <w:fldChar w:fldCharType="begin"/>
    </w:r>
    <w:r w:rsidRPr="00CE7E5D">
      <w:instrText xml:space="preserve"> PAGE   \* MERGEFORMAT </w:instrText>
    </w:r>
    <w:r w:rsidRPr="00CE7E5D">
      <w:fldChar w:fldCharType="separate"/>
    </w:r>
    <w:r>
      <w:rPr>
        <w:noProof/>
      </w:rPr>
      <w:t>2</w:t>
    </w:r>
    <w:r w:rsidRPr="00CE7E5D">
      <w:fldChar w:fldCharType="end"/>
    </w:r>
    <w:r w:rsidRPr="00CE7E5D">
      <w:t xml:space="preserve">      </w:t>
    </w:r>
    <w:r>
      <w:rPr>
        <w:rStyle w:val="MediumGrid11"/>
      </w:rPr>
      <w:t>Judith Lumley Centr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3072A" w14:textId="77777777" w:rsidR="00AA5A63" w:rsidRPr="00CE7E5D" w:rsidRDefault="00AA5A63" w:rsidP="00AC4DCD">
    <w:pPr>
      <w:pStyle w:val="LTU-Footer-Left"/>
    </w:pPr>
    <w:r w:rsidRPr="00CE7E5D">
      <w:fldChar w:fldCharType="begin"/>
    </w:r>
    <w:r w:rsidRPr="00CE7E5D">
      <w:instrText xml:space="preserve"> PAGE   \* MERGEFORMAT </w:instrText>
    </w:r>
    <w:r w:rsidRPr="00CE7E5D">
      <w:fldChar w:fldCharType="separate"/>
    </w:r>
    <w:r>
      <w:rPr>
        <w:noProof/>
      </w:rPr>
      <w:t>2</w:t>
    </w:r>
    <w:r w:rsidRPr="00CE7E5D">
      <w:fldChar w:fldCharType="end"/>
    </w:r>
    <w:r w:rsidRPr="00CE7E5D">
      <w:t xml:space="preserve">      </w:t>
    </w:r>
    <w:r>
      <w:rPr>
        <w:rStyle w:val="MediumGrid11"/>
      </w:rPr>
      <w:t>Judith Lumley Cent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E5490" w14:textId="77777777" w:rsidR="00695818" w:rsidRDefault="00695818" w:rsidP="0024070F">
      <w:pPr>
        <w:pStyle w:val="LTU-Footnote"/>
      </w:pPr>
      <w:r w:rsidRPr="002E381B">
        <w:separator/>
      </w:r>
    </w:p>
    <w:p w14:paraId="6EDEFDEA" w14:textId="77777777" w:rsidR="00695818" w:rsidRDefault="00695818"/>
  </w:footnote>
  <w:footnote w:type="continuationSeparator" w:id="0">
    <w:p w14:paraId="0AEF6968" w14:textId="77777777" w:rsidR="00695818" w:rsidRDefault="00695818" w:rsidP="0024070F">
      <w:r>
        <w:continuationSeparator/>
      </w:r>
    </w:p>
    <w:p w14:paraId="1DAB7E25" w14:textId="77777777" w:rsidR="00695818" w:rsidRDefault="00695818" w:rsidP="0024070F"/>
    <w:p w14:paraId="5713103B" w14:textId="77777777" w:rsidR="00695818" w:rsidRDefault="00695818" w:rsidP="0024070F"/>
    <w:p w14:paraId="11628985" w14:textId="77777777" w:rsidR="00695818" w:rsidRDefault="006958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6D54" w14:textId="4F915795" w:rsidR="00AA5A63" w:rsidRPr="00053D65" w:rsidRDefault="00AA5A63" w:rsidP="000B44EE">
    <w:pPr>
      <w:pStyle w:val="LTU-Header-Left"/>
      <w:tabs>
        <w:tab w:val="left" w:pos="14017"/>
      </w:tabs>
      <w:ind w:right="-2"/>
      <w:rPr>
        <w:sz w:val="16"/>
        <w:szCs w:val="16"/>
      </w:rPr>
    </w:pPr>
    <w:r w:rsidRPr="00053D65">
      <w:rPr>
        <w:rStyle w:val="MediumGrid11"/>
        <w:sz w:val="16"/>
        <w:szCs w:val="16"/>
      </w:rPr>
      <w:t>Primary Prevention of Sexual Violence and Harassment Against Women and Girls: Combining Evidence and Practice Knowledg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95F71" w14:textId="4516E096" w:rsidR="00AA5A63" w:rsidRPr="00053D65" w:rsidRDefault="00AA5A63" w:rsidP="00604834">
    <w:pPr>
      <w:pStyle w:val="LTU-Header-Left"/>
      <w:ind w:right="-24"/>
      <w:jc w:val="right"/>
      <w:rPr>
        <w:sz w:val="16"/>
        <w:szCs w:val="16"/>
      </w:rPr>
    </w:pPr>
    <w:r w:rsidRPr="00053D65">
      <w:rPr>
        <w:rStyle w:val="MediumGrid11"/>
        <w:sz w:val="16"/>
        <w:szCs w:val="16"/>
      </w:rPr>
      <w:t>Primary Prevention of Sexual Violence and Harassment Against Women and Girls: Combining Evidence and Practice Knowledge</w:t>
    </w:r>
  </w:p>
  <w:p w14:paraId="586F3410" w14:textId="77777777" w:rsidR="00AA5A63" w:rsidRPr="003347EC" w:rsidRDefault="00AA5A63" w:rsidP="003347E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63DF5" w14:textId="676E2360" w:rsidR="00AA5A63" w:rsidRPr="00053D65" w:rsidRDefault="00AA5A63" w:rsidP="00AC6F7D">
    <w:pPr>
      <w:pStyle w:val="LTU-Header-Left"/>
      <w:pBdr>
        <w:bottom w:val="single" w:sz="4" w:space="1" w:color="auto"/>
      </w:pBdr>
      <w:tabs>
        <w:tab w:val="left" w:pos="11261"/>
      </w:tabs>
      <w:ind w:left="142" w:right="-145"/>
      <w:rPr>
        <w:sz w:val="16"/>
        <w:szCs w:val="16"/>
      </w:rPr>
    </w:pPr>
    <w:r w:rsidRPr="00053D65">
      <w:rPr>
        <w:rStyle w:val="MediumGrid11"/>
        <w:sz w:val="16"/>
        <w:szCs w:val="16"/>
      </w:rPr>
      <w:t xml:space="preserve">Primary Prevention of Sexual Violence and Harassment </w:t>
    </w:r>
    <w:r>
      <w:rPr>
        <w:rStyle w:val="MediumGrid11"/>
        <w:sz w:val="16"/>
        <w:szCs w:val="16"/>
      </w:rPr>
      <w:t>a</w:t>
    </w:r>
    <w:r w:rsidRPr="00053D65">
      <w:rPr>
        <w:rStyle w:val="MediumGrid11"/>
        <w:sz w:val="16"/>
        <w:szCs w:val="16"/>
      </w:rPr>
      <w:t>gainst Women and Girls: Combining Evidence and Practice Knowledge</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3D837" w14:textId="3F71DC45" w:rsidR="00AA5A63" w:rsidRPr="00053D65" w:rsidRDefault="00AA5A63" w:rsidP="00AC6F7D">
    <w:pPr>
      <w:pStyle w:val="LTU-Header-Left"/>
      <w:ind w:right="-145"/>
      <w:jc w:val="right"/>
      <w:rPr>
        <w:sz w:val="16"/>
        <w:szCs w:val="16"/>
      </w:rPr>
    </w:pPr>
    <w:r w:rsidRPr="00053D65">
      <w:rPr>
        <w:rStyle w:val="MediumGrid11"/>
        <w:sz w:val="16"/>
        <w:szCs w:val="16"/>
      </w:rPr>
      <w:t xml:space="preserve">Primary Prevention of Sexual Violence and Harassment </w:t>
    </w:r>
    <w:r>
      <w:rPr>
        <w:rStyle w:val="MediumGrid11"/>
        <w:sz w:val="16"/>
        <w:szCs w:val="16"/>
      </w:rPr>
      <w:t>a</w:t>
    </w:r>
    <w:r w:rsidRPr="00053D65">
      <w:rPr>
        <w:rStyle w:val="MediumGrid11"/>
        <w:sz w:val="16"/>
        <w:szCs w:val="16"/>
      </w:rPr>
      <w:t>gainst Women and Girls: Combining Evidence and Practice Knowledge</w:t>
    </w:r>
  </w:p>
  <w:p w14:paraId="361A70F3" w14:textId="77777777" w:rsidR="00AA5A63" w:rsidRPr="003347EC" w:rsidRDefault="00AA5A63" w:rsidP="003347E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F8D45" w14:textId="223F99E7" w:rsidR="00AA5A63" w:rsidRPr="00053D65" w:rsidRDefault="00AA5A63" w:rsidP="00604834">
    <w:pPr>
      <w:pStyle w:val="LTU-Header-Left"/>
      <w:ind w:right="-2"/>
      <w:rPr>
        <w:sz w:val="16"/>
        <w:szCs w:val="16"/>
      </w:rPr>
    </w:pPr>
    <w:r w:rsidRPr="00053D65">
      <w:rPr>
        <w:rStyle w:val="MediumGrid11"/>
        <w:sz w:val="16"/>
        <w:szCs w:val="16"/>
      </w:rPr>
      <w:t xml:space="preserve">Primary Prevention of Sexual Violence and Harassment </w:t>
    </w:r>
    <w:r>
      <w:rPr>
        <w:rStyle w:val="MediumGrid11"/>
        <w:sz w:val="16"/>
        <w:szCs w:val="16"/>
      </w:rPr>
      <w:t>a</w:t>
    </w:r>
    <w:r w:rsidRPr="00053D65">
      <w:rPr>
        <w:rStyle w:val="MediumGrid11"/>
        <w:sz w:val="16"/>
        <w:szCs w:val="16"/>
      </w:rPr>
      <w:t>gainst Women and Girls: Combining Evidence and Practice Knowledge</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9E617" w14:textId="03E837D2" w:rsidR="00AA5A63" w:rsidRPr="00053D65" w:rsidRDefault="00AA5A63" w:rsidP="00604834">
    <w:pPr>
      <w:pStyle w:val="LTU-Header-Left"/>
      <w:ind w:right="-2"/>
      <w:jc w:val="right"/>
      <w:rPr>
        <w:sz w:val="16"/>
        <w:szCs w:val="16"/>
      </w:rPr>
    </w:pPr>
    <w:r w:rsidRPr="00053D65">
      <w:rPr>
        <w:rStyle w:val="MediumGrid11"/>
        <w:sz w:val="16"/>
        <w:szCs w:val="16"/>
      </w:rPr>
      <w:t xml:space="preserve">Primary Prevention of Sexual Violence and Harassment </w:t>
    </w:r>
    <w:r>
      <w:rPr>
        <w:rStyle w:val="MediumGrid11"/>
        <w:sz w:val="16"/>
        <w:szCs w:val="16"/>
      </w:rPr>
      <w:t>a</w:t>
    </w:r>
    <w:r w:rsidRPr="00053D65">
      <w:rPr>
        <w:rStyle w:val="MediumGrid11"/>
        <w:sz w:val="16"/>
        <w:szCs w:val="16"/>
      </w:rPr>
      <w:t>gainst Women and Girls: Combining Evidence and Practice Knowledge</w:t>
    </w:r>
  </w:p>
  <w:p w14:paraId="1D4CDB05" w14:textId="77777777" w:rsidR="00AA5A63" w:rsidRPr="003347EC" w:rsidRDefault="00AA5A63" w:rsidP="003347E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3A183" w14:textId="11809628" w:rsidR="00AA5A63" w:rsidRPr="00CE7E5D" w:rsidRDefault="00AA5A63" w:rsidP="00AC6F7D">
    <w:pPr>
      <w:pStyle w:val="LTU-Header-Left"/>
      <w:pBdr>
        <w:bottom w:val="single" w:sz="4" w:space="1" w:color="auto"/>
      </w:pBdr>
      <w:tabs>
        <w:tab w:val="right" w:pos="13183"/>
      </w:tabs>
    </w:pPr>
    <w:r w:rsidRPr="00053D65">
      <w:rPr>
        <w:rStyle w:val="MediumGrid11"/>
        <w:sz w:val="16"/>
        <w:szCs w:val="16"/>
      </w:rPr>
      <w:t xml:space="preserve">Primary Prevention of Sexual Violence and Harassment </w:t>
    </w:r>
    <w:r>
      <w:rPr>
        <w:rStyle w:val="MediumGrid11"/>
        <w:sz w:val="16"/>
        <w:szCs w:val="16"/>
      </w:rPr>
      <w:t>a</w:t>
    </w:r>
    <w:r w:rsidRPr="00053D65">
      <w:rPr>
        <w:rStyle w:val="MediumGrid11"/>
        <w:sz w:val="16"/>
        <w:szCs w:val="16"/>
      </w:rPr>
      <w:t>gainst Women and Girls: Combining Evidence and Practice Knowledge</w:t>
    </w:r>
    <w:r>
      <w:rPr>
        <w:rStyle w:val="MediumGrid11"/>
      </w:rPr>
      <w:tab/>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A2B0A" w14:textId="4FDA78AC" w:rsidR="00AA5A63" w:rsidRPr="00CE7E5D" w:rsidRDefault="00AA5A63" w:rsidP="00604834">
    <w:pPr>
      <w:pStyle w:val="LTU-Header-Left"/>
      <w:pBdr>
        <w:bottom w:val="single" w:sz="4" w:space="1" w:color="auto"/>
      </w:pBdr>
      <w:tabs>
        <w:tab w:val="right" w:pos="13183"/>
      </w:tabs>
      <w:ind w:right="-2"/>
    </w:pPr>
    <w:r w:rsidRPr="00053D65">
      <w:rPr>
        <w:rStyle w:val="MediumGrid11"/>
        <w:sz w:val="16"/>
        <w:szCs w:val="16"/>
      </w:rPr>
      <w:t xml:space="preserve">Primary Prevention of Sexual Violence and Harassment </w:t>
    </w:r>
    <w:r>
      <w:rPr>
        <w:rStyle w:val="MediumGrid11"/>
        <w:sz w:val="16"/>
        <w:szCs w:val="16"/>
      </w:rPr>
      <w:t>a</w:t>
    </w:r>
    <w:r w:rsidRPr="00053D65">
      <w:rPr>
        <w:rStyle w:val="MediumGrid11"/>
        <w:sz w:val="16"/>
        <w:szCs w:val="16"/>
      </w:rPr>
      <w:t>gainst Women and Girls: Combining Evidence and Practice Knowledge</w:t>
    </w:r>
    <w:r>
      <w:rPr>
        <w:rStyle w:val="MediumGrid11"/>
      </w:rPr>
      <w:tab/>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5F239" w14:textId="38AB5DB4" w:rsidR="00AA5A63" w:rsidRPr="00053D65" w:rsidRDefault="00AA5A63" w:rsidP="00604834">
    <w:pPr>
      <w:pStyle w:val="LTU-Header-Left"/>
      <w:ind w:right="-2"/>
      <w:jc w:val="right"/>
      <w:rPr>
        <w:sz w:val="16"/>
        <w:szCs w:val="16"/>
      </w:rPr>
    </w:pPr>
    <w:r w:rsidRPr="00053D65">
      <w:rPr>
        <w:rStyle w:val="MediumGrid11"/>
        <w:sz w:val="16"/>
        <w:szCs w:val="16"/>
      </w:rPr>
      <w:t xml:space="preserve">Primary Prevention of Sexual Violence and Harassment </w:t>
    </w:r>
    <w:r>
      <w:rPr>
        <w:rStyle w:val="MediumGrid11"/>
        <w:sz w:val="16"/>
        <w:szCs w:val="16"/>
      </w:rPr>
      <w:t>a</w:t>
    </w:r>
    <w:r w:rsidRPr="00053D65">
      <w:rPr>
        <w:rStyle w:val="MediumGrid11"/>
        <w:sz w:val="16"/>
        <w:szCs w:val="16"/>
      </w:rPr>
      <w:t>gainst Women and Girls: Combining Evidence and Practice Knowledge</w:t>
    </w:r>
  </w:p>
  <w:p w14:paraId="00EA700B" w14:textId="77777777" w:rsidR="00AA5A63" w:rsidRPr="003347EC" w:rsidRDefault="00AA5A63" w:rsidP="003347EC">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4F816" w14:textId="484AC723" w:rsidR="00AA5A63" w:rsidRPr="00CE7E5D" w:rsidRDefault="00AA5A63" w:rsidP="008A5E2D">
    <w:pPr>
      <w:pStyle w:val="LTU-Header-Left"/>
      <w:pBdr>
        <w:bottom w:val="single" w:sz="4" w:space="1" w:color="auto"/>
      </w:pBdr>
      <w:tabs>
        <w:tab w:val="right" w:pos="13183"/>
      </w:tabs>
      <w:ind w:right="-1276"/>
    </w:pPr>
    <w:r w:rsidRPr="00053D65">
      <w:rPr>
        <w:rStyle w:val="MediumGrid11"/>
        <w:sz w:val="16"/>
        <w:szCs w:val="16"/>
      </w:rPr>
      <w:t xml:space="preserve">Primary Prevention of Sexual Violence and Harassment </w:t>
    </w:r>
    <w:r>
      <w:rPr>
        <w:rStyle w:val="MediumGrid11"/>
        <w:sz w:val="16"/>
        <w:szCs w:val="16"/>
      </w:rPr>
      <w:t>a</w:t>
    </w:r>
    <w:r w:rsidRPr="00053D65">
      <w:rPr>
        <w:rStyle w:val="MediumGrid11"/>
        <w:sz w:val="16"/>
        <w:szCs w:val="16"/>
      </w:rPr>
      <w:t>gainst Women and Girls: Combining Evidence and Practice Knowledge</w:t>
    </w:r>
    <w:r>
      <w:rPr>
        <w:rStyle w:val="MediumGrid11"/>
      </w:rPr>
      <w:tab/>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3C34B" w14:textId="131F36A8" w:rsidR="00AA5A63" w:rsidRPr="00053D65" w:rsidRDefault="00AA5A63" w:rsidP="00604834">
    <w:pPr>
      <w:pStyle w:val="LTU-Header-Left"/>
      <w:ind w:right="-1279"/>
      <w:jc w:val="right"/>
      <w:rPr>
        <w:sz w:val="16"/>
        <w:szCs w:val="16"/>
      </w:rPr>
    </w:pPr>
    <w:r w:rsidRPr="00053D65">
      <w:rPr>
        <w:rStyle w:val="MediumGrid11"/>
        <w:sz w:val="16"/>
        <w:szCs w:val="16"/>
      </w:rPr>
      <w:t xml:space="preserve">Primary Prevention of Sexual Violence and Harassment </w:t>
    </w:r>
    <w:r>
      <w:rPr>
        <w:rStyle w:val="MediumGrid11"/>
        <w:sz w:val="16"/>
        <w:szCs w:val="16"/>
      </w:rPr>
      <w:t>a</w:t>
    </w:r>
    <w:r w:rsidRPr="00053D65">
      <w:rPr>
        <w:rStyle w:val="MediumGrid11"/>
        <w:sz w:val="16"/>
        <w:szCs w:val="16"/>
      </w:rPr>
      <w:t>gainst Women and Girls: Combining Evidence and Practice Knowledge</w:t>
    </w:r>
  </w:p>
  <w:p w14:paraId="15681726" w14:textId="77777777" w:rsidR="00AA5A63" w:rsidRPr="003347EC" w:rsidRDefault="00AA5A63" w:rsidP="003347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79B9E" w14:textId="05CA3B3A" w:rsidR="00AA5A63" w:rsidRPr="000E5E42" w:rsidRDefault="00AA5A63" w:rsidP="000B44EE">
    <w:pPr>
      <w:pStyle w:val="LTU-Header-Left"/>
      <w:ind w:right="-2"/>
      <w:jc w:val="right"/>
      <w:rPr>
        <w:sz w:val="16"/>
        <w:szCs w:val="16"/>
      </w:rPr>
    </w:pPr>
    <w:r w:rsidRPr="000E5E42">
      <w:rPr>
        <w:rStyle w:val="MediumGrid11"/>
        <w:sz w:val="16"/>
        <w:szCs w:val="16"/>
      </w:rPr>
      <w:t xml:space="preserve">Primary Prevention of Sexual Violence and Harassment </w:t>
    </w:r>
    <w:r>
      <w:rPr>
        <w:rStyle w:val="MediumGrid11"/>
        <w:sz w:val="16"/>
        <w:szCs w:val="16"/>
      </w:rPr>
      <w:t>a</w:t>
    </w:r>
    <w:r w:rsidRPr="000E5E42">
      <w:rPr>
        <w:rStyle w:val="MediumGrid11"/>
        <w:sz w:val="16"/>
        <w:szCs w:val="16"/>
      </w:rPr>
      <w:t>gainst Women and Girls: Combining Evidence and Practice Knowledge</w:t>
    </w:r>
  </w:p>
  <w:p w14:paraId="3E99B4F8" w14:textId="77777777" w:rsidR="00AA5A63" w:rsidRPr="003347EC" w:rsidRDefault="00AA5A63" w:rsidP="003347EC">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6C46D" w14:textId="28BE2704" w:rsidR="00AA5A63" w:rsidRPr="00053D65" w:rsidRDefault="00AA5A63" w:rsidP="007A5CE9">
    <w:pPr>
      <w:pStyle w:val="LTU-Header-Left"/>
      <w:ind w:right="-2"/>
      <w:rPr>
        <w:sz w:val="16"/>
        <w:szCs w:val="16"/>
      </w:rPr>
    </w:pPr>
    <w:r w:rsidRPr="00053D65">
      <w:rPr>
        <w:rStyle w:val="MediumGrid11"/>
        <w:sz w:val="16"/>
        <w:szCs w:val="16"/>
      </w:rPr>
      <w:t xml:space="preserve">Primary Prevention of Sexual Violence and Harassment </w:t>
    </w:r>
    <w:r>
      <w:rPr>
        <w:rStyle w:val="MediumGrid11"/>
        <w:sz w:val="16"/>
        <w:szCs w:val="16"/>
      </w:rPr>
      <w:t>a</w:t>
    </w:r>
    <w:r w:rsidRPr="00053D65">
      <w:rPr>
        <w:rStyle w:val="MediumGrid11"/>
        <w:sz w:val="16"/>
        <w:szCs w:val="16"/>
      </w:rPr>
      <w:t>gainst Women and Girls: Combining Evidence and Practice Knowledge</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1184F" w14:textId="6DE42585" w:rsidR="00AA5A63" w:rsidRPr="00053D65" w:rsidRDefault="00AA5A63" w:rsidP="00CA3970">
    <w:pPr>
      <w:pStyle w:val="LTU-Header-Left"/>
      <w:ind w:right="-427"/>
      <w:jc w:val="right"/>
      <w:rPr>
        <w:sz w:val="16"/>
        <w:szCs w:val="16"/>
      </w:rPr>
    </w:pPr>
    <w:r w:rsidRPr="00053D65">
      <w:rPr>
        <w:rStyle w:val="MediumGrid11"/>
        <w:sz w:val="16"/>
        <w:szCs w:val="16"/>
      </w:rPr>
      <w:t xml:space="preserve">Primary Prevention of Sexual Violence and Harassment </w:t>
    </w:r>
    <w:r>
      <w:rPr>
        <w:rStyle w:val="MediumGrid11"/>
        <w:sz w:val="16"/>
        <w:szCs w:val="16"/>
      </w:rPr>
      <w:t>a</w:t>
    </w:r>
    <w:r w:rsidRPr="00053D65">
      <w:rPr>
        <w:rStyle w:val="MediumGrid11"/>
        <w:sz w:val="16"/>
        <w:szCs w:val="16"/>
      </w:rPr>
      <w:t>gainst Women and Girls: Combining Evidence and Practice Knowledge</w:t>
    </w:r>
  </w:p>
  <w:p w14:paraId="4DCE471F" w14:textId="77777777" w:rsidR="00AA5A63" w:rsidRPr="003347EC" w:rsidRDefault="00AA5A63" w:rsidP="003347EC">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05BC6" w14:textId="77777777" w:rsidR="00AA5A63" w:rsidRPr="009264A5" w:rsidRDefault="00AA5A63" w:rsidP="007A5CE9">
    <w:pPr>
      <w:pStyle w:val="LTU-Header-Left"/>
      <w:ind w:right="140"/>
      <w:jc w:val="right"/>
    </w:pPr>
    <w:r w:rsidRPr="009264A5">
      <w:rPr>
        <w:rStyle w:val="MediumGrid11"/>
      </w:rPr>
      <w:t>Primary Prevention of Sexual Violence Against Women and Girls: Combining Evidence and Practice Knowledge</w:t>
    </w:r>
  </w:p>
  <w:p w14:paraId="6FAD7CCA" w14:textId="77777777" w:rsidR="00AA5A63" w:rsidRPr="003347EC" w:rsidRDefault="00AA5A63" w:rsidP="003347EC">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23195" w14:textId="675552B8" w:rsidR="00AA5A63" w:rsidRPr="00053D65" w:rsidRDefault="00AA5A63" w:rsidP="00CA3970">
    <w:pPr>
      <w:pStyle w:val="LTU-Header-Left"/>
      <w:ind w:right="-2"/>
      <w:jc w:val="right"/>
      <w:rPr>
        <w:sz w:val="16"/>
        <w:szCs w:val="16"/>
      </w:rPr>
    </w:pPr>
    <w:r w:rsidRPr="00053D65">
      <w:rPr>
        <w:rStyle w:val="MediumGrid11"/>
        <w:sz w:val="16"/>
        <w:szCs w:val="16"/>
      </w:rPr>
      <w:t xml:space="preserve">Primary Prevention of Sexual Violence and Harassment </w:t>
    </w:r>
    <w:r>
      <w:rPr>
        <w:rStyle w:val="MediumGrid11"/>
        <w:sz w:val="16"/>
        <w:szCs w:val="16"/>
      </w:rPr>
      <w:t>a</w:t>
    </w:r>
    <w:r w:rsidRPr="00053D65">
      <w:rPr>
        <w:rStyle w:val="MediumGrid11"/>
        <w:sz w:val="16"/>
        <w:szCs w:val="16"/>
      </w:rPr>
      <w:t>gainst Women and Girls: Combining Evidence and Practice Knowledge</w:t>
    </w:r>
  </w:p>
  <w:p w14:paraId="6BA50681" w14:textId="77777777" w:rsidR="00AA5A63" w:rsidRPr="003347EC" w:rsidRDefault="00AA5A63" w:rsidP="003347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Layout w:type="fixed"/>
      <w:tblLook w:val="04A0" w:firstRow="1" w:lastRow="0" w:firstColumn="1" w:lastColumn="0" w:noHBand="0" w:noVBand="1"/>
    </w:tblPr>
    <w:tblGrid>
      <w:gridCol w:w="2390"/>
      <w:gridCol w:w="2499"/>
      <w:gridCol w:w="2499"/>
      <w:gridCol w:w="2499"/>
    </w:tblGrid>
    <w:tr w:rsidR="00AA5A63" w:rsidRPr="00FE279E" w14:paraId="2AA7F50A" w14:textId="77777777" w:rsidTr="00D05EA5">
      <w:trPr>
        <w:trHeight w:hRule="exact" w:val="1985"/>
      </w:trPr>
      <w:tc>
        <w:tcPr>
          <w:tcW w:w="2390" w:type="dxa"/>
        </w:tcPr>
        <w:p w14:paraId="38A11F7F" w14:textId="77777777" w:rsidR="00AA5A63" w:rsidRPr="00FE279E" w:rsidRDefault="00AA5A63" w:rsidP="00783610">
          <w:pPr>
            <w:pStyle w:val="LTU-Header-Left"/>
          </w:pPr>
          <w:r w:rsidRPr="00FE279E">
            <w:t>Implementation and timeline</w:t>
          </w:r>
        </w:p>
      </w:tc>
      <w:tc>
        <w:tcPr>
          <w:tcW w:w="2499" w:type="dxa"/>
        </w:tcPr>
        <w:p w14:paraId="18421372" w14:textId="77777777" w:rsidR="00AA5A63" w:rsidRPr="00FE279E" w:rsidRDefault="00AA5A63" w:rsidP="0024070F"/>
      </w:tc>
      <w:tc>
        <w:tcPr>
          <w:tcW w:w="2499" w:type="dxa"/>
        </w:tcPr>
        <w:p w14:paraId="39F0BAC1" w14:textId="77777777" w:rsidR="00AA5A63" w:rsidRPr="00FE279E" w:rsidRDefault="00AA5A63" w:rsidP="0024070F"/>
      </w:tc>
      <w:tc>
        <w:tcPr>
          <w:tcW w:w="2499" w:type="dxa"/>
        </w:tcPr>
        <w:p w14:paraId="63395CBF" w14:textId="77777777" w:rsidR="00AA5A63" w:rsidRPr="00FE279E" w:rsidRDefault="00AA5A63" w:rsidP="0024070F"/>
      </w:tc>
    </w:tr>
    <w:tr w:rsidR="00AA5A63" w:rsidRPr="00FE279E" w14:paraId="5432A058" w14:textId="77777777" w:rsidTr="00D05EA5">
      <w:tc>
        <w:tcPr>
          <w:tcW w:w="9887" w:type="dxa"/>
          <w:gridSpan w:val="4"/>
          <w:tcBorders>
            <w:bottom w:val="single" w:sz="4" w:space="0" w:color="696766"/>
          </w:tcBorders>
        </w:tcPr>
        <w:p w14:paraId="08703875" w14:textId="77777777" w:rsidR="00AA5A63" w:rsidRPr="00FE279E" w:rsidRDefault="00AA5A63" w:rsidP="0024070F"/>
      </w:tc>
    </w:tr>
  </w:tbl>
  <w:p w14:paraId="353E2085" w14:textId="77777777" w:rsidR="00AA5A63" w:rsidRPr="006D3A65" w:rsidRDefault="00AA5A63" w:rsidP="00F23A20">
    <w:pPr>
      <w:pStyle w:val="LTU-Sectionheading"/>
    </w:pPr>
    <w:r>
      <w:t>Implementation and timeline</w:t>
    </w:r>
  </w:p>
  <w:p w14:paraId="2B724BE9" w14:textId="77777777" w:rsidR="00AA5A63" w:rsidRDefault="00AA5A63" w:rsidP="0024070F"/>
  <w:p w14:paraId="5AD6E8F5" w14:textId="77777777" w:rsidR="00AA5A63" w:rsidRDefault="00AA5A63" w:rsidP="0024070F"/>
  <w:p w14:paraId="01B3EB81" w14:textId="77777777" w:rsidR="00AA5A63" w:rsidRDefault="00AA5A63" w:rsidP="0024070F"/>
  <w:p w14:paraId="6E5E67F0" w14:textId="77777777" w:rsidR="00AA5A63" w:rsidRDefault="00AA5A63" w:rsidP="0024070F"/>
  <w:p w14:paraId="36C6453F" w14:textId="77777777" w:rsidR="00AA5A63" w:rsidRDefault="00AA5A6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3B07A" w14:textId="543BEA30" w:rsidR="00AA5A63" w:rsidRPr="00E636A5" w:rsidRDefault="00AA5A63" w:rsidP="008A5E2D">
    <w:pPr>
      <w:pStyle w:val="LTU-Header-Left"/>
      <w:tabs>
        <w:tab w:val="left" w:pos="14017"/>
      </w:tabs>
      <w:ind w:right="-2"/>
      <w:rPr>
        <w:sz w:val="16"/>
        <w:szCs w:val="16"/>
      </w:rPr>
    </w:pPr>
    <w:r>
      <w:rPr>
        <w:rStyle w:val="MediumGrid11"/>
        <w:sz w:val="16"/>
        <w:szCs w:val="16"/>
      </w:rPr>
      <w:t>Primary Prevention of Sexual Violence and Harassment against Women and Girls: Combining Evidence and Practice Knowledge</w:t>
    </w:r>
  </w:p>
  <w:p w14:paraId="0EAB6B3C" w14:textId="77777777" w:rsidR="00AA5A63" w:rsidRDefault="00AA5A63"/>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E62C3" w14:textId="60C84EAD" w:rsidR="00AA5A63" w:rsidRPr="00E636A5" w:rsidRDefault="00AA5A63" w:rsidP="008A5E2D">
    <w:pPr>
      <w:pStyle w:val="LTU-Header-Left"/>
      <w:ind w:right="-2"/>
      <w:jc w:val="right"/>
      <w:rPr>
        <w:sz w:val="16"/>
        <w:szCs w:val="16"/>
      </w:rPr>
    </w:pPr>
    <w:r w:rsidRPr="00E636A5">
      <w:rPr>
        <w:rStyle w:val="MediumGrid11"/>
        <w:sz w:val="16"/>
        <w:szCs w:val="16"/>
      </w:rPr>
      <w:t xml:space="preserve">Primary Prevention of Sexual Violence and Harassment </w:t>
    </w:r>
    <w:r>
      <w:rPr>
        <w:rStyle w:val="MediumGrid11"/>
        <w:sz w:val="16"/>
        <w:szCs w:val="16"/>
      </w:rPr>
      <w:t>a</w:t>
    </w:r>
    <w:r w:rsidRPr="00E636A5">
      <w:rPr>
        <w:rStyle w:val="MediumGrid11"/>
        <w:sz w:val="16"/>
        <w:szCs w:val="16"/>
      </w:rPr>
      <w:t>gainst Women and Girls: Combining Evidence and Practice Knowledge</w:t>
    </w:r>
  </w:p>
  <w:p w14:paraId="5BFF9EF7" w14:textId="77777777" w:rsidR="00AA5A63" w:rsidRPr="003347EC" w:rsidRDefault="00AA5A63" w:rsidP="003347EC">
    <w:pPr>
      <w:pStyle w:val="Header"/>
    </w:pPr>
  </w:p>
  <w:p w14:paraId="7B5E8282" w14:textId="77777777" w:rsidR="00AA5A63" w:rsidRDefault="00AA5A63"/>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19E17" w14:textId="3B14E187" w:rsidR="000E0B87" w:rsidRPr="000E0B87" w:rsidRDefault="000E0B87" w:rsidP="000E0B87">
    <w:pPr>
      <w:pStyle w:val="LTU-Header-Left"/>
      <w:tabs>
        <w:tab w:val="left" w:pos="14017"/>
      </w:tabs>
      <w:ind w:right="-2"/>
      <w:rPr>
        <w:sz w:val="16"/>
        <w:szCs w:val="16"/>
      </w:rPr>
    </w:pPr>
    <w:r>
      <w:rPr>
        <w:rStyle w:val="MediumGrid11"/>
        <w:sz w:val="16"/>
        <w:szCs w:val="16"/>
      </w:rPr>
      <w:t>Primary Prevention of Sexual Violence and Harassment against Women and Girls: Combining Evidence and Practice Knowledg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3BEE" w14:textId="23F2CE6D" w:rsidR="000E0B87" w:rsidRPr="000E0B87" w:rsidRDefault="000E0B87" w:rsidP="000E0B87">
    <w:pPr>
      <w:pStyle w:val="LTU-Header-Left"/>
      <w:ind w:right="-2"/>
      <w:jc w:val="right"/>
      <w:rPr>
        <w:sz w:val="16"/>
        <w:szCs w:val="16"/>
      </w:rPr>
    </w:pPr>
    <w:r w:rsidRPr="00E636A5">
      <w:rPr>
        <w:rStyle w:val="MediumGrid11"/>
        <w:sz w:val="16"/>
        <w:szCs w:val="16"/>
      </w:rPr>
      <w:t xml:space="preserve">Primary Prevention of Sexual Violence and Harassment </w:t>
    </w:r>
    <w:r>
      <w:rPr>
        <w:rStyle w:val="MediumGrid11"/>
        <w:sz w:val="16"/>
        <w:szCs w:val="16"/>
      </w:rPr>
      <w:t>a</w:t>
    </w:r>
    <w:r w:rsidRPr="00E636A5">
      <w:rPr>
        <w:rStyle w:val="MediumGrid11"/>
        <w:sz w:val="16"/>
        <w:szCs w:val="16"/>
      </w:rPr>
      <w:t>gainst Women and Girls: Combining Evidence and Practice Knowledg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FA84F" w14:textId="1FF2415A" w:rsidR="00AA5A63" w:rsidRPr="00CE7E5D" w:rsidRDefault="00AA5A63" w:rsidP="008A5E2D">
    <w:pPr>
      <w:pStyle w:val="LTU-Header-Left"/>
      <w:tabs>
        <w:tab w:val="left" w:pos="14017"/>
      </w:tabs>
      <w:ind w:right="89"/>
    </w:pPr>
    <w:r w:rsidRPr="00053D65">
      <w:rPr>
        <w:rStyle w:val="MediumGrid11"/>
        <w:sz w:val="16"/>
        <w:szCs w:val="16"/>
      </w:rPr>
      <w:t>Primary Prevention of Sexual Violence and Harassment Against Women and Girls: Combining Evidence and Practice Knowledge</w:t>
    </w:r>
    <w:r>
      <w:rPr>
        <w:rStyle w:val="MediumGrid11"/>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A741F" w14:textId="7F210379" w:rsidR="00AA5A63" w:rsidRPr="00CE7E5D" w:rsidRDefault="00AA5A63" w:rsidP="00AC6F7D">
    <w:pPr>
      <w:pStyle w:val="LTU-Header-Left"/>
      <w:tabs>
        <w:tab w:val="left" w:pos="11261"/>
      </w:tabs>
      <w:ind w:right="-24"/>
    </w:pPr>
    <w:r w:rsidRPr="00053D65">
      <w:rPr>
        <w:rStyle w:val="MediumGrid11"/>
        <w:sz w:val="16"/>
        <w:szCs w:val="16"/>
      </w:rPr>
      <w:t>Primary Prevention of Sexual Violence and Harassment Against Women and Girls: Combining Evidence and Practice Knowledge</w:t>
    </w:r>
    <w:r>
      <w:rPr>
        <w:rStyle w:val="MediumGrid11"/>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E6C39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278A4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B0C449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DD07A8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1FA946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C00B11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4748A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378B2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7DA38E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50284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923CCF"/>
    <w:multiLevelType w:val="hybridMultilevel"/>
    <w:tmpl w:val="BCE40D1C"/>
    <w:lvl w:ilvl="0" w:tplc="07547B4E">
      <w:start w:val="1"/>
      <w:numFmt w:val="decimal"/>
      <w:pStyle w:val="LTU-Bulletlistnumber0pt"/>
      <w:lvlText w:val="%1."/>
      <w:lvlJc w:val="left"/>
      <w:pPr>
        <w:ind w:left="36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4F7296E"/>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BB92DBF"/>
    <w:multiLevelType w:val="hybridMultilevel"/>
    <w:tmpl w:val="03EAAA70"/>
    <w:lvl w:ilvl="0" w:tplc="C46A8832">
      <w:start w:val="1"/>
      <w:numFmt w:val="bullet"/>
      <w:lvlText w:val=""/>
      <w:lvlJc w:val="left"/>
      <w:pPr>
        <w:ind w:left="360" w:hanging="360"/>
      </w:pPr>
      <w:rPr>
        <w:rFonts w:ascii="Symbol" w:hAnsi="Symbol" w:hint="default"/>
        <w:color w:val="AF272F"/>
        <w:sz w:val="16"/>
      </w:rPr>
    </w:lvl>
    <w:lvl w:ilvl="1" w:tplc="0896C0C0">
      <w:start w:val="1"/>
      <w:numFmt w:val="bullet"/>
      <w:lvlText w:val="o"/>
      <w:lvlJc w:val="left"/>
      <w:pPr>
        <w:ind w:left="927"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8607DA"/>
    <w:multiLevelType w:val="multilevel"/>
    <w:tmpl w:val="BCE40D1C"/>
    <w:styleLink w:val="CurrentList3"/>
    <w:lvl w:ilvl="0">
      <w:start w:val="1"/>
      <w:numFmt w:val="decimal"/>
      <w:lvlText w:val="%1."/>
      <w:lvlJc w:val="left"/>
      <w:pPr>
        <w:ind w:left="36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35956B1"/>
    <w:multiLevelType w:val="hybridMultilevel"/>
    <w:tmpl w:val="82DEFA06"/>
    <w:lvl w:ilvl="0" w:tplc="AB708A4C">
      <w:start w:val="1"/>
      <w:numFmt w:val="bullet"/>
      <w:lvlText w:val=""/>
      <w:lvlJc w:val="left"/>
      <w:pPr>
        <w:ind w:left="360" w:hanging="360"/>
      </w:pPr>
      <w:rPr>
        <w:rFonts w:ascii="Wingdings" w:hAnsi="Wingdings" w:hint="default"/>
        <w:color w:val="AB2328"/>
      </w:rPr>
    </w:lvl>
    <w:lvl w:ilvl="1" w:tplc="6CB24E38">
      <w:start w:val="1"/>
      <w:numFmt w:val="bullet"/>
      <w:pStyle w:val="LTU-Bulletssub0pt"/>
      <w:lvlText w:val="-"/>
      <w:lvlJc w:val="left"/>
      <w:pPr>
        <w:ind w:left="1080" w:hanging="360"/>
      </w:pPr>
      <w:rPr>
        <w:rFonts w:ascii="Arial" w:hAnsi="Arial" w:hint="default"/>
        <w:color w:val="696766"/>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F396A99"/>
    <w:multiLevelType w:val="hybridMultilevel"/>
    <w:tmpl w:val="6910177E"/>
    <w:lvl w:ilvl="0" w:tplc="724C3FE4">
      <w:start w:val="1"/>
      <w:numFmt w:val="bullet"/>
      <w:pStyle w:val="LTU-Bullets0pt"/>
      <w:lvlText w:val=""/>
      <w:lvlJc w:val="left"/>
      <w:pPr>
        <w:ind w:left="36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681667"/>
    <w:multiLevelType w:val="multilevel"/>
    <w:tmpl w:val="08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639678C"/>
    <w:multiLevelType w:val="hybridMultilevel"/>
    <w:tmpl w:val="6A3E5A4C"/>
    <w:lvl w:ilvl="0" w:tplc="7E2E1286">
      <w:start w:val="1"/>
      <w:numFmt w:val="bullet"/>
      <w:lvlText w:val=""/>
      <w:lvlJc w:val="left"/>
      <w:pPr>
        <w:ind w:left="360" w:hanging="360"/>
      </w:pPr>
      <w:rPr>
        <w:rFonts w:ascii="Wingdings" w:hAnsi="Wingdings" w:hint="default"/>
        <w:color w:val="FF00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66744C82"/>
    <w:multiLevelType w:val="hybridMultilevel"/>
    <w:tmpl w:val="7876B888"/>
    <w:lvl w:ilvl="0" w:tplc="D5C0AD50">
      <w:start w:val="1"/>
      <w:numFmt w:val="bullet"/>
      <w:pStyle w:val="LTU-Bullets10pt"/>
      <w:lvlText w:val=""/>
      <w:lvlJc w:val="left"/>
      <w:pPr>
        <w:ind w:left="360" w:hanging="360"/>
      </w:pPr>
      <w:rPr>
        <w:rFonts w:ascii="Wingdings" w:hAnsi="Wingdings"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7A975559"/>
    <w:multiLevelType w:val="hybridMultilevel"/>
    <w:tmpl w:val="FEBC3728"/>
    <w:lvl w:ilvl="0" w:tplc="C070109C">
      <w:start w:val="1"/>
      <w:numFmt w:val="decimal"/>
      <w:lvlText w:val="%1."/>
      <w:lvlJc w:val="left"/>
      <w:pPr>
        <w:ind w:left="720" w:hanging="360"/>
      </w:pPr>
      <w:rPr>
        <w:rFonts w:ascii="Roboto" w:hAnsi="Roboto" w:hint="default"/>
        <w:b/>
        <w:i w:val="0"/>
        <w:color w:val="EE3124"/>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ABC4457"/>
    <w:multiLevelType w:val="hybridMultilevel"/>
    <w:tmpl w:val="A7DE6032"/>
    <w:lvl w:ilvl="0" w:tplc="6700C56E">
      <w:start w:val="1"/>
      <w:numFmt w:val="decimal"/>
      <w:pStyle w:val="LTU-Bulletlistnumber10pt"/>
      <w:lvlText w:val="%1."/>
      <w:lvlJc w:val="left"/>
      <w:pPr>
        <w:ind w:left="36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EB96286"/>
    <w:multiLevelType w:val="multilevel"/>
    <w:tmpl w:val="BCE40D1C"/>
    <w:styleLink w:val="CurrentList4"/>
    <w:lvl w:ilvl="0">
      <w:start w:val="1"/>
      <w:numFmt w:val="decimal"/>
      <w:lvlText w:val="%1."/>
      <w:lvlJc w:val="left"/>
      <w:pPr>
        <w:ind w:left="36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8"/>
  </w:num>
  <w:num w:numId="2">
    <w:abstractNumId w:val="14"/>
  </w:num>
  <w:num w:numId="3">
    <w:abstractNumId w:val="10"/>
  </w:num>
  <w:num w:numId="4">
    <w:abstractNumId w:val="12"/>
  </w:num>
  <w:num w:numId="5">
    <w:abstractNumId w:val="20"/>
  </w:num>
  <w:num w:numId="6">
    <w:abstractNumId w:val="20"/>
    <w:lvlOverride w:ilvl="0">
      <w:startOverride w:val="1"/>
    </w:lvlOverride>
  </w:num>
  <w:num w:numId="7">
    <w:abstractNumId w:val="10"/>
    <w:lvlOverride w:ilvl="0">
      <w:startOverride w:val="1"/>
    </w:lvlOverride>
  </w:num>
  <w:num w:numId="8">
    <w:abstractNumId w:val="20"/>
    <w:lvlOverride w:ilvl="0">
      <w:startOverride w:val="1"/>
    </w:lvlOverride>
  </w:num>
  <w:num w:numId="9">
    <w:abstractNumId w:val="20"/>
    <w:lvlOverride w:ilvl="0">
      <w:startOverride w:val="1"/>
    </w:lvlOverride>
  </w:num>
  <w:num w:numId="10">
    <w:abstractNumId w:val="20"/>
    <w:lvlOverride w:ilvl="0">
      <w:startOverride w:val="1"/>
    </w:lvlOverride>
  </w:num>
  <w:num w:numId="11">
    <w:abstractNumId w:val="20"/>
    <w:lvlOverride w:ilvl="0">
      <w:startOverride w:val="1"/>
    </w:lvlOverride>
  </w:num>
  <w:num w:numId="12">
    <w:abstractNumId w:val="20"/>
    <w:lvlOverride w:ilvl="0">
      <w:startOverride w:val="1"/>
    </w:lvlOverride>
  </w:num>
  <w:num w:numId="13">
    <w:abstractNumId w:val="20"/>
    <w:lvlOverride w:ilvl="0">
      <w:startOverride w:val="1"/>
    </w:lvlOverride>
  </w:num>
  <w:num w:numId="14">
    <w:abstractNumId w:val="19"/>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 w:numId="26">
    <w:abstractNumId w:val="9"/>
  </w:num>
  <w:num w:numId="27">
    <w:abstractNumId w:val="14"/>
  </w:num>
  <w:num w:numId="28">
    <w:abstractNumId w:val="14"/>
  </w:num>
  <w:num w:numId="29">
    <w:abstractNumId w:val="20"/>
  </w:num>
  <w:num w:numId="30">
    <w:abstractNumId w:val="10"/>
  </w:num>
  <w:num w:numId="31">
    <w:abstractNumId w:val="18"/>
  </w:num>
  <w:num w:numId="32">
    <w:abstractNumId w:val="18"/>
  </w:num>
  <w:num w:numId="33">
    <w:abstractNumId w:val="11"/>
  </w:num>
  <w:num w:numId="34">
    <w:abstractNumId w:val="16"/>
  </w:num>
  <w:num w:numId="35">
    <w:abstractNumId w:val="13"/>
  </w:num>
  <w:num w:numId="36">
    <w:abstractNumId w:val="15"/>
  </w:num>
  <w:num w:numId="37">
    <w:abstractNumId w:val="2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mirrorMargin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A2tjAzMTczMzdT0lEKTi0uzszPAykwNK4FAN5MUC8tAAAA"/>
  </w:docVars>
  <w:rsids>
    <w:rsidRoot w:val="002C76B9"/>
    <w:rsid w:val="00005755"/>
    <w:rsid w:val="000065A1"/>
    <w:rsid w:val="000130EB"/>
    <w:rsid w:val="00023C34"/>
    <w:rsid w:val="00024619"/>
    <w:rsid w:val="00024B4A"/>
    <w:rsid w:val="00031229"/>
    <w:rsid w:val="0003144A"/>
    <w:rsid w:val="000355C2"/>
    <w:rsid w:val="0003589B"/>
    <w:rsid w:val="00040E5B"/>
    <w:rsid w:val="00046A29"/>
    <w:rsid w:val="00050094"/>
    <w:rsid w:val="00052CD7"/>
    <w:rsid w:val="00053D65"/>
    <w:rsid w:val="00054792"/>
    <w:rsid w:val="00056B6B"/>
    <w:rsid w:val="00073BCC"/>
    <w:rsid w:val="0007585C"/>
    <w:rsid w:val="00081838"/>
    <w:rsid w:val="00083480"/>
    <w:rsid w:val="0008383F"/>
    <w:rsid w:val="00085517"/>
    <w:rsid w:val="0008654C"/>
    <w:rsid w:val="0009056F"/>
    <w:rsid w:val="0009148D"/>
    <w:rsid w:val="0009624A"/>
    <w:rsid w:val="00096BF7"/>
    <w:rsid w:val="000A6A37"/>
    <w:rsid w:val="000B0B54"/>
    <w:rsid w:val="000B44EE"/>
    <w:rsid w:val="000B5C98"/>
    <w:rsid w:val="000B71BA"/>
    <w:rsid w:val="000C19B3"/>
    <w:rsid w:val="000D0B1E"/>
    <w:rsid w:val="000D24DE"/>
    <w:rsid w:val="000D32F7"/>
    <w:rsid w:val="000E0B87"/>
    <w:rsid w:val="000E0DA9"/>
    <w:rsid w:val="000E2480"/>
    <w:rsid w:val="000E4583"/>
    <w:rsid w:val="000E5895"/>
    <w:rsid w:val="000E5E42"/>
    <w:rsid w:val="000E7771"/>
    <w:rsid w:val="000F1231"/>
    <w:rsid w:val="000F27E3"/>
    <w:rsid w:val="000F2B55"/>
    <w:rsid w:val="000F32F8"/>
    <w:rsid w:val="000F3DF6"/>
    <w:rsid w:val="000F7A65"/>
    <w:rsid w:val="000F7B3F"/>
    <w:rsid w:val="00101E09"/>
    <w:rsid w:val="0010283A"/>
    <w:rsid w:val="00106AE3"/>
    <w:rsid w:val="00107316"/>
    <w:rsid w:val="00111155"/>
    <w:rsid w:val="001116D3"/>
    <w:rsid w:val="00112709"/>
    <w:rsid w:val="00114BDB"/>
    <w:rsid w:val="001178CF"/>
    <w:rsid w:val="00120117"/>
    <w:rsid w:val="001221BD"/>
    <w:rsid w:val="001325AA"/>
    <w:rsid w:val="0013277C"/>
    <w:rsid w:val="00135BC9"/>
    <w:rsid w:val="001367A0"/>
    <w:rsid w:val="00136CB0"/>
    <w:rsid w:val="00141003"/>
    <w:rsid w:val="0014117F"/>
    <w:rsid w:val="00142B82"/>
    <w:rsid w:val="00146CDA"/>
    <w:rsid w:val="00151791"/>
    <w:rsid w:val="00152E36"/>
    <w:rsid w:val="001543BF"/>
    <w:rsid w:val="00154804"/>
    <w:rsid w:val="001565B9"/>
    <w:rsid w:val="00160C9D"/>
    <w:rsid w:val="00160CD2"/>
    <w:rsid w:val="001625E5"/>
    <w:rsid w:val="001649E4"/>
    <w:rsid w:val="00165A9D"/>
    <w:rsid w:val="00166789"/>
    <w:rsid w:val="00167869"/>
    <w:rsid w:val="00171518"/>
    <w:rsid w:val="00172314"/>
    <w:rsid w:val="00174419"/>
    <w:rsid w:val="00177EB1"/>
    <w:rsid w:val="001828F7"/>
    <w:rsid w:val="00183C9B"/>
    <w:rsid w:val="0018513D"/>
    <w:rsid w:val="001857DF"/>
    <w:rsid w:val="001877FF"/>
    <w:rsid w:val="00187E5E"/>
    <w:rsid w:val="0019385D"/>
    <w:rsid w:val="00195EB9"/>
    <w:rsid w:val="00195F7E"/>
    <w:rsid w:val="001A15F9"/>
    <w:rsid w:val="001A649E"/>
    <w:rsid w:val="001B105C"/>
    <w:rsid w:val="001B172D"/>
    <w:rsid w:val="001B261B"/>
    <w:rsid w:val="001B6CA4"/>
    <w:rsid w:val="001C01DB"/>
    <w:rsid w:val="001C1924"/>
    <w:rsid w:val="001C26BB"/>
    <w:rsid w:val="001C2FCA"/>
    <w:rsid w:val="001C6844"/>
    <w:rsid w:val="001D0B1E"/>
    <w:rsid w:val="001D14C8"/>
    <w:rsid w:val="001D22D9"/>
    <w:rsid w:val="001D62A3"/>
    <w:rsid w:val="001D7275"/>
    <w:rsid w:val="001E0A66"/>
    <w:rsid w:val="001E59E5"/>
    <w:rsid w:val="001F26C4"/>
    <w:rsid w:val="001F7AB3"/>
    <w:rsid w:val="00200BD6"/>
    <w:rsid w:val="00202BB2"/>
    <w:rsid w:val="00203C86"/>
    <w:rsid w:val="002134D8"/>
    <w:rsid w:val="00213D8D"/>
    <w:rsid w:val="00214514"/>
    <w:rsid w:val="00214E8E"/>
    <w:rsid w:val="00216433"/>
    <w:rsid w:val="002202B2"/>
    <w:rsid w:val="00220487"/>
    <w:rsid w:val="00221F60"/>
    <w:rsid w:val="00222E20"/>
    <w:rsid w:val="00225864"/>
    <w:rsid w:val="002277D6"/>
    <w:rsid w:val="00231174"/>
    <w:rsid w:val="00233EAA"/>
    <w:rsid w:val="00235193"/>
    <w:rsid w:val="00235726"/>
    <w:rsid w:val="0023605C"/>
    <w:rsid w:val="0023752A"/>
    <w:rsid w:val="0024070F"/>
    <w:rsid w:val="00240D92"/>
    <w:rsid w:val="0024138A"/>
    <w:rsid w:val="0024558C"/>
    <w:rsid w:val="00247CE5"/>
    <w:rsid w:val="00251C82"/>
    <w:rsid w:val="00253D28"/>
    <w:rsid w:val="00263279"/>
    <w:rsid w:val="0026549C"/>
    <w:rsid w:val="002666FA"/>
    <w:rsid w:val="00266B86"/>
    <w:rsid w:val="00267C0D"/>
    <w:rsid w:val="00271623"/>
    <w:rsid w:val="00272056"/>
    <w:rsid w:val="0027356D"/>
    <w:rsid w:val="00273D06"/>
    <w:rsid w:val="00274508"/>
    <w:rsid w:val="00274CEC"/>
    <w:rsid w:val="00277AFF"/>
    <w:rsid w:val="00280A57"/>
    <w:rsid w:val="00280F79"/>
    <w:rsid w:val="00281CBE"/>
    <w:rsid w:val="0028269C"/>
    <w:rsid w:val="002840EF"/>
    <w:rsid w:val="00293293"/>
    <w:rsid w:val="002A04D9"/>
    <w:rsid w:val="002A16E6"/>
    <w:rsid w:val="002A76D2"/>
    <w:rsid w:val="002B118A"/>
    <w:rsid w:val="002B6D0C"/>
    <w:rsid w:val="002C0B0D"/>
    <w:rsid w:val="002C34FD"/>
    <w:rsid w:val="002C3E92"/>
    <w:rsid w:val="002C47E7"/>
    <w:rsid w:val="002C6C0F"/>
    <w:rsid w:val="002C76B9"/>
    <w:rsid w:val="002D4410"/>
    <w:rsid w:val="002D63AD"/>
    <w:rsid w:val="002D73A0"/>
    <w:rsid w:val="002D7B7A"/>
    <w:rsid w:val="002E381B"/>
    <w:rsid w:val="002E7471"/>
    <w:rsid w:val="002E75E1"/>
    <w:rsid w:val="002F2694"/>
    <w:rsid w:val="002F52FA"/>
    <w:rsid w:val="002F624C"/>
    <w:rsid w:val="002F68E6"/>
    <w:rsid w:val="002F69A9"/>
    <w:rsid w:val="0030042B"/>
    <w:rsid w:val="003012AC"/>
    <w:rsid w:val="003029C8"/>
    <w:rsid w:val="003036C1"/>
    <w:rsid w:val="003043F6"/>
    <w:rsid w:val="00307142"/>
    <w:rsid w:val="0030791D"/>
    <w:rsid w:val="003147AA"/>
    <w:rsid w:val="003244F8"/>
    <w:rsid w:val="00330EC0"/>
    <w:rsid w:val="00331EE4"/>
    <w:rsid w:val="0033221B"/>
    <w:rsid w:val="003347EC"/>
    <w:rsid w:val="00337C9D"/>
    <w:rsid w:val="00340106"/>
    <w:rsid w:val="00340CDC"/>
    <w:rsid w:val="00341D52"/>
    <w:rsid w:val="00341F47"/>
    <w:rsid w:val="003422D1"/>
    <w:rsid w:val="003428C6"/>
    <w:rsid w:val="003429AA"/>
    <w:rsid w:val="00343037"/>
    <w:rsid w:val="00344D6B"/>
    <w:rsid w:val="00344E6E"/>
    <w:rsid w:val="0034750A"/>
    <w:rsid w:val="003502D5"/>
    <w:rsid w:val="00353FF8"/>
    <w:rsid w:val="003566DB"/>
    <w:rsid w:val="00356C5E"/>
    <w:rsid w:val="003579B3"/>
    <w:rsid w:val="00361D46"/>
    <w:rsid w:val="0036376D"/>
    <w:rsid w:val="0036443D"/>
    <w:rsid w:val="00364E6C"/>
    <w:rsid w:val="0037094C"/>
    <w:rsid w:val="00371989"/>
    <w:rsid w:val="00373DE1"/>
    <w:rsid w:val="003744AE"/>
    <w:rsid w:val="00374CF5"/>
    <w:rsid w:val="00376573"/>
    <w:rsid w:val="00380007"/>
    <w:rsid w:val="00383271"/>
    <w:rsid w:val="0038429C"/>
    <w:rsid w:val="003878B8"/>
    <w:rsid w:val="0039083A"/>
    <w:rsid w:val="00391889"/>
    <w:rsid w:val="00392B40"/>
    <w:rsid w:val="00393243"/>
    <w:rsid w:val="003933B0"/>
    <w:rsid w:val="003B30AF"/>
    <w:rsid w:val="003B4445"/>
    <w:rsid w:val="003B6C1E"/>
    <w:rsid w:val="003B7C69"/>
    <w:rsid w:val="003C00EB"/>
    <w:rsid w:val="003C1C61"/>
    <w:rsid w:val="003C4D69"/>
    <w:rsid w:val="003C78DF"/>
    <w:rsid w:val="003D2A5B"/>
    <w:rsid w:val="003D3141"/>
    <w:rsid w:val="003D3AB7"/>
    <w:rsid w:val="003D4049"/>
    <w:rsid w:val="003E2F23"/>
    <w:rsid w:val="003E431C"/>
    <w:rsid w:val="003E62DA"/>
    <w:rsid w:val="003E6724"/>
    <w:rsid w:val="003F0B90"/>
    <w:rsid w:val="003F1AFA"/>
    <w:rsid w:val="003F2D02"/>
    <w:rsid w:val="003F32FE"/>
    <w:rsid w:val="003F5D68"/>
    <w:rsid w:val="00402293"/>
    <w:rsid w:val="0040247E"/>
    <w:rsid w:val="00414475"/>
    <w:rsid w:val="004225B6"/>
    <w:rsid w:val="00432913"/>
    <w:rsid w:val="00434778"/>
    <w:rsid w:val="004406ED"/>
    <w:rsid w:val="00440A77"/>
    <w:rsid w:val="004423C0"/>
    <w:rsid w:val="00451D2B"/>
    <w:rsid w:val="00455F8B"/>
    <w:rsid w:val="00462AFC"/>
    <w:rsid w:val="00464E69"/>
    <w:rsid w:val="004716C7"/>
    <w:rsid w:val="00473557"/>
    <w:rsid w:val="00473891"/>
    <w:rsid w:val="00474CA2"/>
    <w:rsid w:val="0047704B"/>
    <w:rsid w:val="0048070D"/>
    <w:rsid w:val="0048326A"/>
    <w:rsid w:val="0048624E"/>
    <w:rsid w:val="00493D62"/>
    <w:rsid w:val="004954BD"/>
    <w:rsid w:val="004A1436"/>
    <w:rsid w:val="004A3691"/>
    <w:rsid w:val="004B46FC"/>
    <w:rsid w:val="004B4E2F"/>
    <w:rsid w:val="004B7292"/>
    <w:rsid w:val="004C509F"/>
    <w:rsid w:val="004C741B"/>
    <w:rsid w:val="004C76F3"/>
    <w:rsid w:val="004D03A7"/>
    <w:rsid w:val="004D3372"/>
    <w:rsid w:val="004D33EA"/>
    <w:rsid w:val="004D37DC"/>
    <w:rsid w:val="004D65EE"/>
    <w:rsid w:val="004E4406"/>
    <w:rsid w:val="004E463A"/>
    <w:rsid w:val="004E653E"/>
    <w:rsid w:val="004F00B0"/>
    <w:rsid w:val="004F1F53"/>
    <w:rsid w:val="004F2D19"/>
    <w:rsid w:val="004F4D83"/>
    <w:rsid w:val="004F6906"/>
    <w:rsid w:val="0050011A"/>
    <w:rsid w:val="0050283F"/>
    <w:rsid w:val="00505542"/>
    <w:rsid w:val="00505EB8"/>
    <w:rsid w:val="005069AA"/>
    <w:rsid w:val="005101AA"/>
    <w:rsid w:val="00511E5E"/>
    <w:rsid w:val="00516A84"/>
    <w:rsid w:val="0051749C"/>
    <w:rsid w:val="005232B1"/>
    <w:rsid w:val="0053087B"/>
    <w:rsid w:val="005309C8"/>
    <w:rsid w:val="0053369A"/>
    <w:rsid w:val="0053607F"/>
    <w:rsid w:val="00544342"/>
    <w:rsid w:val="00545751"/>
    <w:rsid w:val="00547716"/>
    <w:rsid w:val="00555474"/>
    <w:rsid w:val="00555D2D"/>
    <w:rsid w:val="005576B7"/>
    <w:rsid w:val="00562FE4"/>
    <w:rsid w:val="00567386"/>
    <w:rsid w:val="0057182A"/>
    <w:rsid w:val="00572371"/>
    <w:rsid w:val="00574EB5"/>
    <w:rsid w:val="00576043"/>
    <w:rsid w:val="00582A9B"/>
    <w:rsid w:val="00583897"/>
    <w:rsid w:val="005869FD"/>
    <w:rsid w:val="005874BF"/>
    <w:rsid w:val="00587BE9"/>
    <w:rsid w:val="005930BD"/>
    <w:rsid w:val="0059323F"/>
    <w:rsid w:val="005962F5"/>
    <w:rsid w:val="00596E42"/>
    <w:rsid w:val="005A0355"/>
    <w:rsid w:val="005A2EAF"/>
    <w:rsid w:val="005A39AE"/>
    <w:rsid w:val="005A4908"/>
    <w:rsid w:val="005A53D9"/>
    <w:rsid w:val="005A7CBE"/>
    <w:rsid w:val="005B01ED"/>
    <w:rsid w:val="005B0FD0"/>
    <w:rsid w:val="005B186F"/>
    <w:rsid w:val="005B2CF1"/>
    <w:rsid w:val="005B3164"/>
    <w:rsid w:val="005B4661"/>
    <w:rsid w:val="005B4B52"/>
    <w:rsid w:val="005B52E0"/>
    <w:rsid w:val="005B6E5D"/>
    <w:rsid w:val="005C2159"/>
    <w:rsid w:val="005D1A4F"/>
    <w:rsid w:val="005D1FD3"/>
    <w:rsid w:val="005D4E72"/>
    <w:rsid w:val="005D5BC6"/>
    <w:rsid w:val="005D5E65"/>
    <w:rsid w:val="005D6A61"/>
    <w:rsid w:val="005D6F22"/>
    <w:rsid w:val="005D6F6E"/>
    <w:rsid w:val="005E0365"/>
    <w:rsid w:val="005E52EA"/>
    <w:rsid w:val="005F04EE"/>
    <w:rsid w:val="005F402A"/>
    <w:rsid w:val="005F7757"/>
    <w:rsid w:val="005F7877"/>
    <w:rsid w:val="00604834"/>
    <w:rsid w:val="006051A2"/>
    <w:rsid w:val="006076C5"/>
    <w:rsid w:val="00613010"/>
    <w:rsid w:val="0061549A"/>
    <w:rsid w:val="00615749"/>
    <w:rsid w:val="006245D8"/>
    <w:rsid w:val="00625E98"/>
    <w:rsid w:val="006260E0"/>
    <w:rsid w:val="00634D25"/>
    <w:rsid w:val="00637F45"/>
    <w:rsid w:val="00637F9C"/>
    <w:rsid w:val="0064185C"/>
    <w:rsid w:val="00644576"/>
    <w:rsid w:val="00646F1F"/>
    <w:rsid w:val="006533D8"/>
    <w:rsid w:val="006538AE"/>
    <w:rsid w:val="00653DCC"/>
    <w:rsid w:val="00654482"/>
    <w:rsid w:val="006569EB"/>
    <w:rsid w:val="00656F25"/>
    <w:rsid w:val="00662B6B"/>
    <w:rsid w:val="00664ABC"/>
    <w:rsid w:val="00664C29"/>
    <w:rsid w:val="006707F0"/>
    <w:rsid w:val="006806A0"/>
    <w:rsid w:val="00680D0B"/>
    <w:rsid w:val="00680F58"/>
    <w:rsid w:val="00681C55"/>
    <w:rsid w:val="006866AD"/>
    <w:rsid w:val="0069300D"/>
    <w:rsid w:val="00694726"/>
    <w:rsid w:val="006947CA"/>
    <w:rsid w:val="00695818"/>
    <w:rsid w:val="00695E4D"/>
    <w:rsid w:val="00696E0D"/>
    <w:rsid w:val="00697A58"/>
    <w:rsid w:val="006A1F74"/>
    <w:rsid w:val="006A351B"/>
    <w:rsid w:val="006A3AB0"/>
    <w:rsid w:val="006A3F2B"/>
    <w:rsid w:val="006B12FB"/>
    <w:rsid w:val="006B2E62"/>
    <w:rsid w:val="006B3849"/>
    <w:rsid w:val="006B6B82"/>
    <w:rsid w:val="006C0003"/>
    <w:rsid w:val="006C34D5"/>
    <w:rsid w:val="006C5F0A"/>
    <w:rsid w:val="006C612F"/>
    <w:rsid w:val="006D11DE"/>
    <w:rsid w:val="006D2425"/>
    <w:rsid w:val="006D2A7B"/>
    <w:rsid w:val="006D3A65"/>
    <w:rsid w:val="006D4B61"/>
    <w:rsid w:val="006D4E39"/>
    <w:rsid w:val="006D5089"/>
    <w:rsid w:val="006D6DA1"/>
    <w:rsid w:val="006D7E21"/>
    <w:rsid w:val="006D7F95"/>
    <w:rsid w:val="006E153F"/>
    <w:rsid w:val="006E3134"/>
    <w:rsid w:val="006E4D1D"/>
    <w:rsid w:val="006E5BA4"/>
    <w:rsid w:val="006E6ECA"/>
    <w:rsid w:val="006F26F4"/>
    <w:rsid w:val="006F410F"/>
    <w:rsid w:val="006F451A"/>
    <w:rsid w:val="006F65AF"/>
    <w:rsid w:val="00702997"/>
    <w:rsid w:val="007057CD"/>
    <w:rsid w:val="00706390"/>
    <w:rsid w:val="00706D14"/>
    <w:rsid w:val="00710404"/>
    <w:rsid w:val="00712017"/>
    <w:rsid w:val="0071641E"/>
    <w:rsid w:val="007178E9"/>
    <w:rsid w:val="007217DF"/>
    <w:rsid w:val="00723121"/>
    <w:rsid w:val="007248AE"/>
    <w:rsid w:val="007344C1"/>
    <w:rsid w:val="0073635E"/>
    <w:rsid w:val="0073644E"/>
    <w:rsid w:val="007414A7"/>
    <w:rsid w:val="00741821"/>
    <w:rsid w:val="0074722B"/>
    <w:rsid w:val="00747F3C"/>
    <w:rsid w:val="0075171D"/>
    <w:rsid w:val="00753192"/>
    <w:rsid w:val="00764063"/>
    <w:rsid w:val="00765452"/>
    <w:rsid w:val="007714C4"/>
    <w:rsid w:val="0077378E"/>
    <w:rsid w:val="007745A2"/>
    <w:rsid w:val="00774AA1"/>
    <w:rsid w:val="00775BAD"/>
    <w:rsid w:val="007775ED"/>
    <w:rsid w:val="00783610"/>
    <w:rsid w:val="00783A63"/>
    <w:rsid w:val="007918ED"/>
    <w:rsid w:val="00791EB4"/>
    <w:rsid w:val="007955EA"/>
    <w:rsid w:val="007A07D0"/>
    <w:rsid w:val="007A3F1C"/>
    <w:rsid w:val="007A4411"/>
    <w:rsid w:val="007A4D6C"/>
    <w:rsid w:val="007A517D"/>
    <w:rsid w:val="007A5CE9"/>
    <w:rsid w:val="007B1104"/>
    <w:rsid w:val="007B436C"/>
    <w:rsid w:val="007B535A"/>
    <w:rsid w:val="007B568F"/>
    <w:rsid w:val="007C1C65"/>
    <w:rsid w:val="007C247A"/>
    <w:rsid w:val="007C3337"/>
    <w:rsid w:val="007C5BC5"/>
    <w:rsid w:val="007D0B4B"/>
    <w:rsid w:val="007E1DF6"/>
    <w:rsid w:val="007F6223"/>
    <w:rsid w:val="007F6FDB"/>
    <w:rsid w:val="007F796E"/>
    <w:rsid w:val="00800839"/>
    <w:rsid w:val="00803A9A"/>
    <w:rsid w:val="008050AD"/>
    <w:rsid w:val="00805A52"/>
    <w:rsid w:val="0080677E"/>
    <w:rsid w:val="00806E7D"/>
    <w:rsid w:val="0081082B"/>
    <w:rsid w:val="00813C23"/>
    <w:rsid w:val="0081514A"/>
    <w:rsid w:val="00816441"/>
    <w:rsid w:val="00820BC8"/>
    <w:rsid w:val="00823361"/>
    <w:rsid w:val="00824544"/>
    <w:rsid w:val="00824A4C"/>
    <w:rsid w:val="0082504A"/>
    <w:rsid w:val="00826B43"/>
    <w:rsid w:val="00826EB9"/>
    <w:rsid w:val="008309C6"/>
    <w:rsid w:val="00831639"/>
    <w:rsid w:val="0083199E"/>
    <w:rsid w:val="00833401"/>
    <w:rsid w:val="00833F49"/>
    <w:rsid w:val="008367AD"/>
    <w:rsid w:val="00836B70"/>
    <w:rsid w:val="00837AC9"/>
    <w:rsid w:val="008402A8"/>
    <w:rsid w:val="00841529"/>
    <w:rsid w:val="00841A1C"/>
    <w:rsid w:val="00841FF9"/>
    <w:rsid w:val="00847057"/>
    <w:rsid w:val="00850E15"/>
    <w:rsid w:val="00851F02"/>
    <w:rsid w:val="008523AE"/>
    <w:rsid w:val="0085663B"/>
    <w:rsid w:val="008575BB"/>
    <w:rsid w:val="00860971"/>
    <w:rsid w:val="00860A7F"/>
    <w:rsid w:val="00861B30"/>
    <w:rsid w:val="0086259E"/>
    <w:rsid w:val="008625F5"/>
    <w:rsid w:val="00863BD2"/>
    <w:rsid w:val="00864275"/>
    <w:rsid w:val="00866081"/>
    <w:rsid w:val="008660D3"/>
    <w:rsid w:val="00870C64"/>
    <w:rsid w:val="0087292D"/>
    <w:rsid w:val="00873838"/>
    <w:rsid w:val="00874EBC"/>
    <w:rsid w:val="00876870"/>
    <w:rsid w:val="008778E9"/>
    <w:rsid w:val="008802AA"/>
    <w:rsid w:val="00882279"/>
    <w:rsid w:val="0088233A"/>
    <w:rsid w:val="00885586"/>
    <w:rsid w:val="00894A70"/>
    <w:rsid w:val="00896485"/>
    <w:rsid w:val="008A209E"/>
    <w:rsid w:val="008A2EDB"/>
    <w:rsid w:val="008A5E2D"/>
    <w:rsid w:val="008A64A4"/>
    <w:rsid w:val="008B5009"/>
    <w:rsid w:val="008B7541"/>
    <w:rsid w:val="008C37E2"/>
    <w:rsid w:val="008C666F"/>
    <w:rsid w:val="008D1FF7"/>
    <w:rsid w:val="008D3A70"/>
    <w:rsid w:val="008D47E0"/>
    <w:rsid w:val="008D4CFC"/>
    <w:rsid w:val="008D7C76"/>
    <w:rsid w:val="008E76F4"/>
    <w:rsid w:val="008E7C23"/>
    <w:rsid w:val="008E7D82"/>
    <w:rsid w:val="008F0C81"/>
    <w:rsid w:val="008F4C71"/>
    <w:rsid w:val="008F6677"/>
    <w:rsid w:val="008F6D0A"/>
    <w:rsid w:val="00901EF0"/>
    <w:rsid w:val="00904093"/>
    <w:rsid w:val="009056D1"/>
    <w:rsid w:val="00906E11"/>
    <w:rsid w:val="009118F5"/>
    <w:rsid w:val="00911D64"/>
    <w:rsid w:val="009140AD"/>
    <w:rsid w:val="00920993"/>
    <w:rsid w:val="00924924"/>
    <w:rsid w:val="009264A5"/>
    <w:rsid w:val="00926941"/>
    <w:rsid w:val="00930AF0"/>
    <w:rsid w:val="00934292"/>
    <w:rsid w:val="009379ED"/>
    <w:rsid w:val="00942CB5"/>
    <w:rsid w:val="009451EF"/>
    <w:rsid w:val="009455C6"/>
    <w:rsid w:val="0094705F"/>
    <w:rsid w:val="009501B4"/>
    <w:rsid w:val="009543AA"/>
    <w:rsid w:val="0095547D"/>
    <w:rsid w:val="00957086"/>
    <w:rsid w:val="0096744F"/>
    <w:rsid w:val="00967CF9"/>
    <w:rsid w:val="009725F6"/>
    <w:rsid w:val="00973D61"/>
    <w:rsid w:val="00975BEE"/>
    <w:rsid w:val="009810E0"/>
    <w:rsid w:val="009814BF"/>
    <w:rsid w:val="009865DB"/>
    <w:rsid w:val="0099121B"/>
    <w:rsid w:val="00992F9B"/>
    <w:rsid w:val="00994697"/>
    <w:rsid w:val="00996B82"/>
    <w:rsid w:val="00997244"/>
    <w:rsid w:val="0099792C"/>
    <w:rsid w:val="009A0159"/>
    <w:rsid w:val="009A1EC1"/>
    <w:rsid w:val="009A29F9"/>
    <w:rsid w:val="009A3E61"/>
    <w:rsid w:val="009A633C"/>
    <w:rsid w:val="009B0280"/>
    <w:rsid w:val="009B0F90"/>
    <w:rsid w:val="009C6310"/>
    <w:rsid w:val="009D0F9F"/>
    <w:rsid w:val="009D5288"/>
    <w:rsid w:val="009D5A52"/>
    <w:rsid w:val="009E4032"/>
    <w:rsid w:val="009E72B2"/>
    <w:rsid w:val="009E75CD"/>
    <w:rsid w:val="009F0FDF"/>
    <w:rsid w:val="009F1CBB"/>
    <w:rsid w:val="009F32F0"/>
    <w:rsid w:val="009F4B58"/>
    <w:rsid w:val="009F5679"/>
    <w:rsid w:val="00A021BA"/>
    <w:rsid w:val="00A14BD1"/>
    <w:rsid w:val="00A14CDD"/>
    <w:rsid w:val="00A15E6E"/>
    <w:rsid w:val="00A164EC"/>
    <w:rsid w:val="00A16C42"/>
    <w:rsid w:val="00A202D7"/>
    <w:rsid w:val="00A22B66"/>
    <w:rsid w:val="00A23885"/>
    <w:rsid w:val="00A2714A"/>
    <w:rsid w:val="00A31F59"/>
    <w:rsid w:val="00A343FC"/>
    <w:rsid w:val="00A348D3"/>
    <w:rsid w:val="00A353AA"/>
    <w:rsid w:val="00A36B2E"/>
    <w:rsid w:val="00A37664"/>
    <w:rsid w:val="00A43D3B"/>
    <w:rsid w:val="00A45F5F"/>
    <w:rsid w:val="00A460A1"/>
    <w:rsid w:val="00A46782"/>
    <w:rsid w:val="00A47979"/>
    <w:rsid w:val="00A47E8B"/>
    <w:rsid w:val="00A52DD4"/>
    <w:rsid w:val="00A53764"/>
    <w:rsid w:val="00A53E7D"/>
    <w:rsid w:val="00A5566B"/>
    <w:rsid w:val="00A601D2"/>
    <w:rsid w:val="00A606AD"/>
    <w:rsid w:val="00A61AC2"/>
    <w:rsid w:val="00A627CE"/>
    <w:rsid w:val="00A62A11"/>
    <w:rsid w:val="00A70EE5"/>
    <w:rsid w:val="00A75607"/>
    <w:rsid w:val="00A774AC"/>
    <w:rsid w:val="00A85EB2"/>
    <w:rsid w:val="00A862D2"/>
    <w:rsid w:val="00A92B51"/>
    <w:rsid w:val="00AA2ED0"/>
    <w:rsid w:val="00AA4983"/>
    <w:rsid w:val="00AA5673"/>
    <w:rsid w:val="00AA5A01"/>
    <w:rsid w:val="00AA5A21"/>
    <w:rsid w:val="00AA5A63"/>
    <w:rsid w:val="00AB0E45"/>
    <w:rsid w:val="00AB1412"/>
    <w:rsid w:val="00AB1A32"/>
    <w:rsid w:val="00AB6448"/>
    <w:rsid w:val="00AB7F2A"/>
    <w:rsid w:val="00AC1062"/>
    <w:rsid w:val="00AC1818"/>
    <w:rsid w:val="00AC4DCD"/>
    <w:rsid w:val="00AC6F7D"/>
    <w:rsid w:val="00AC7A53"/>
    <w:rsid w:val="00AE1560"/>
    <w:rsid w:val="00AF05EF"/>
    <w:rsid w:val="00AF65A1"/>
    <w:rsid w:val="00B01880"/>
    <w:rsid w:val="00B048C6"/>
    <w:rsid w:val="00B06430"/>
    <w:rsid w:val="00B07AC8"/>
    <w:rsid w:val="00B12D82"/>
    <w:rsid w:val="00B1402F"/>
    <w:rsid w:val="00B14597"/>
    <w:rsid w:val="00B169FB"/>
    <w:rsid w:val="00B16C29"/>
    <w:rsid w:val="00B17935"/>
    <w:rsid w:val="00B2046C"/>
    <w:rsid w:val="00B21674"/>
    <w:rsid w:val="00B21B84"/>
    <w:rsid w:val="00B23A94"/>
    <w:rsid w:val="00B25491"/>
    <w:rsid w:val="00B27D4C"/>
    <w:rsid w:val="00B30AE3"/>
    <w:rsid w:val="00B32B5E"/>
    <w:rsid w:val="00B3333B"/>
    <w:rsid w:val="00B4164F"/>
    <w:rsid w:val="00B41A8C"/>
    <w:rsid w:val="00B44AD9"/>
    <w:rsid w:val="00B4711D"/>
    <w:rsid w:val="00B509C0"/>
    <w:rsid w:val="00B50DDB"/>
    <w:rsid w:val="00B536B5"/>
    <w:rsid w:val="00B56C62"/>
    <w:rsid w:val="00B6257F"/>
    <w:rsid w:val="00B62FCC"/>
    <w:rsid w:val="00B6572A"/>
    <w:rsid w:val="00B65893"/>
    <w:rsid w:val="00B668DF"/>
    <w:rsid w:val="00B71D8C"/>
    <w:rsid w:val="00B747D0"/>
    <w:rsid w:val="00B74B28"/>
    <w:rsid w:val="00B821B0"/>
    <w:rsid w:val="00B84C96"/>
    <w:rsid w:val="00B85F4F"/>
    <w:rsid w:val="00B85F57"/>
    <w:rsid w:val="00B90CB8"/>
    <w:rsid w:val="00B9136C"/>
    <w:rsid w:val="00B91FC2"/>
    <w:rsid w:val="00B930CF"/>
    <w:rsid w:val="00B9478E"/>
    <w:rsid w:val="00B94D73"/>
    <w:rsid w:val="00B95827"/>
    <w:rsid w:val="00BA1DC7"/>
    <w:rsid w:val="00BA37EC"/>
    <w:rsid w:val="00BA639B"/>
    <w:rsid w:val="00BB0C72"/>
    <w:rsid w:val="00BB721F"/>
    <w:rsid w:val="00BC132E"/>
    <w:rsid w:val="00BC322C"/>
    <w:rsid w:val="00BC484D"/>
    <w:rsid w:val="00BC5814"/>
    <w:rsid w:val="00BC774F"/>
    <w:rsid w:val="00BC77E3"/>
    <w:rsid w:val="00BC7DD0"/>
    <w:rsid w:val="00BD0D67"/>
    <w:rsid w:val="00BD2056"/>
    <w:rsid w:val="00BD2618"/>
    <w:rsid w:val="00BD2B0D"/>
    <w:rsid w:val="00BD2C93"/>
    <w:rsid w:val="00BD32F9"/>
    <w:rsid w:val="00BE2119"/>
    <w:rsid w:val="00BE33D9"/>
    <w:rsid w:val="00C032CC"/>
    <w:rsid w:val="00C038D5"/>
    <w:rsid w:val="00C0597B"/>
    <w:rsid w:val="00C062D4"/>
    <w:rsid w:val="00C10686"/>
    <w:rsid w:val="00C1276E"/>
    <w:rsid w:val="00C15847"/>
    <w:rsid w:val="00C20B43"/>
    <w:rsid w:val="00C23FD1"/>
    <w:rsid w:val="00C25AE4"/>
    <w:rsid w:val="00C30709"/>
    <w:rsid w:val="00C34491"/>
    <w:rsid w:val="00C410B9"/>
    <w:rsid w:val="00C432E4"/>
    <w:rsid w:val="00C433ED"/>
    <w:rsid w:val="00C43F73"/>
    <w:rsid w:val="00C45AD4"/>
    <w:rsid w:val="00C46AD9"/>
    <w:rsid w:val="00C51698"/>
    <w:rsid w:val="00C52E29"/>
    <w:rsid w:val="00C55297"/>
    <w:rsid w:val="00C6138E"/>
    <w:rsid w:val="00C62B19"/>
    <w:rsid w:val="00C659F0"/>
    <w:rsid w:val="00C670E7"/>
    <w:rsid w:val="00C74B53"/>
    <w:rsid w:val="00C7548C"/>
    <w:rsid w:val="00C76875"/>
    <w:rsid w:val="00C8300B"/>
    <w:rsid w:val="00C93851"/>
    <w:rsid w:val="00CA3970"/>
    <w:rsid w:val="00CA678A"/>
    <w:rsid w:val="00CB0F55"/>
    <w:rsid w:val="00CB226A"/>
    <w:rsid w:val="00CB4505"/>
    <w:rsid w:val="00CC73E0"/>
    <w:rsid w:val="00CD18BD"/>
    <w:rsid w:val="00CD41D6"/>
    <w:rsid w:val="00CD55F1"/>
    <w:rsid w:val="00CE3762"/>
    <w:rsid w:val="00CE65C9"/>
    <w:rsid w:val="00CE721F"/>
    <w:rsid w:val="00CE7E5D"/>
    <w:rsid w:val="00CF00C7"/>
    <w:rsid w:val="00CF03AB"/>
    <w:rsid w:val="00CF10CD"/>
    <w:rsid w:val="00CF1765"/>
    <w:rsid w:val="00CF3E2D"/>
    <w:rsid w:val="00CF678A"/>
    <w:rsid w:val="00CF69BA"/>
    <w:rsid w:val="00CF7D34"/>
    <w:rsid w:val="00D01FA1"/>
    <w:rsid w:val="00D02309"/>
    <w:rsid w:val="00D03BF7"/>
    <w:rsid w:val="00D051FA"/>
    <w:rsid w:val="00D05EA5"/>
    <w:rsid w:val="00D16141"/>
    <w:rsid w:val="00D209F2"/>
    <w:rsid w:val="00D216C4"/>
    <w:rsid w:val="00D21923"/>
    <w:rsid w:val="00D2468B"/>
    <w:rsid w:val="00D34FA2"/>
    <w:rsid w:val="00D37EF3"/>
    <w:rsid w:val="00D42CF9"/>
    <w:rsid w:val="00D45BD6"/>
    <w:rsid w:val="00D45D7A"/>
    <w:rsid w:val="00D46393"/>
    <w:rsid w:val="00D47B6E"/>
    <w:rsid w:val="00D47D67"/>
    <w:rsid w:val="00D50ACA"/>
    <w:rsid w:val="00D53668"/>
    <w:rsid w:val="00D54C3C"/>
    <w:rsid w:val="00D55693"/>
    <w:rsid w:val="00D5718C"/>
    <w:rsid w:val="00D606CB"/>
    <w:rsid w:val="00D62A46"/>
    <w:rsid w:val="00D715C0"/>
    <w:rsid w:val="00D71A0E"/>
    <w:rsid w:val="00D74E05"/>
    <w:rsid w:val="00D76601"/>
    <w:rsid w:val="00D86415"/>
    <w:rsid w:val="00D87E28"/>
    <w:rsid w:val="00D9286A"/>
    <w:rsid w:val="00D933B5"/>
    <w:rsid w:val="00D936EB"/>
    <w:rsid w:val="00DA0A72"/>
    <w:rsid w:val="00DA0BA1"/>
    <w:rsid w:val="00DA2F41"/>
    <w:rsid w:val="00DB0678"/>
    <w:rsid w:val="00DB09E1"/>
    <w:rsid w:val="00DB1FBC"/>
    <w:rsid w:val="00DB61F5"/>
    <w:rsid w:val="00DC1333"/>
    <w:rsid w:val="00DC3014"/>
    <w:rsid w:val="00DC7714"/>
    <w:rsid w:val="00DD1213"/>
    <w:rsid w:val="00DD571F"/>
    <w:rsid w:val="00DE5990"/>
    <w:rsid w:val="00DE7A1C"/>
    <w:rsid w:val="00DF12CE"/>
    <w:rsid w:val="00DF32AF"/>
    <w:rsid w:val="00DF6C9D"/>
    <w:rsid w:val="00E006B4"/>
    <w:rsid w:val="00E00707"/>
    <w:rsid w:val="00E038C5"/>
    <w:rsid w:val="00E039BD"/>
    <w:rsid w:val="00E05968"/>
    <w:rsid w:val="00E075AC"/>
    <w:rsid w:val="00E07668"/>
    <w:rsid w:val="00E07B09"/>
    <w:rsid w:val="00E112C5"/>
    <w:rsid w:val="00E1716B"/>
    <w:rsid w:val="00E229BC"/>
    <w:rsid w:val="00E30F95"/>
    <w:rsid w:val="00E31794"/>
    <w:rsid w:val="00E3290C"/>
    <w:rsid w:val="00E32E23"/>
    <w:rsid w:val="00E37E07"/>
    <w:rsid w:val="00E403AB"/>
    <w:rsid w:val="00E50E2B"/>
    <w:rsid w:val="00E52698"/>
    <w:rsid w:val="00E60C62"/>
    <w:rsid w:val="00E636A5"/>
    <w:rsid w:val="00E718D9"/>
    <w:rsid w:val="00E7636E"/>
    <w:rsid w:val="00E82DF1"/>
    <w:rsid w:val="00E82E33"/>
    <w:rsid w:val="00E83BD3"/>
    <w:rsid w:val="00E86101"/>
    <w:rsid w:val="00E90C32"/>
    <w:rsid w:val="00E90FA4"/>
    <w:rsid w:val="00E91238"/>
    <w:rsid w:val="00E91249"/>
    <w:rsid w:val="00E92DE2"/>
    <w:rsid w:val="00E95276"/>
    <w:rsid w:val="00EA1BC6"/>
    <w:rsid w:val="00EA34CA"/>
    <w:rsid w:val="00EA37F5"/>
    <w:rsid w:val="00EB1202"/>
    <w:rsid w:val="00EB41F8"/>
    <w:rsid w:val="00EB5C9E"/>
    <w:rsid w:val="00EB79C5"/>
    <w:rsid w:val="00EB7E56"/>
    <w:rsid w:val="00EC1474"/>
    <w:rsid w:val="00EC1E1A"/>
    <w:rsid w:val="00EC4BE1"/>
    <w:rsid w:val="00EC5594"/>
    <w:rsid w:val="00EC7C4B"/>
    <w:rsid w:val="00ED2749"/>
    <w:rsid w:val="00ED368B"/>
    <w:rsid w:val="00ED384A"/>
    <w:rsid w:val="00ED3DB0"/>
    <w:rsid w:val="00ED669C"/>
    <w:rsid w:val="00ED6E2E"/>
    <w:rsid w:val="00ED7EB8"/>
    <w:rsid w:val="00EE25A7"/>
    <w:rsid w:val="00EE37E2"/>
    <w:rsid w:val="00EE3BD2"/>
    <w:rsid w:val="00EE4023"/>
    <w:rsid w:val="00EE4406"/>
    <w:rsid w:val="00EE4A5E"/>
    <w:rsid w:val="00EE586D"/>
    <w:rsid w:val="00EF452D"/>
    <w:rsid w:val="00EF454A"/>
    <w:rsid w:val="00EF68DA"/>
    <w:rsid w:val="00EF7DC5"/>
    <w:rsid w:val="00F01276"/>
    <w:rsid w:val="00F02A92"/>
    <w:rsid w:val="00F05CC1"/>
    <w:rsid w:val="00F06EE8"/>
    <w:rsid w:val="00F0753E"/>
    <w:rsid w:val="00F154E3"/>
    <w:rsid w:val="00F157D8"/>
    <w:rsid w:val="00F205BD"/>
    <w:rsid w:val="00F23338"/>
    <w:rsid w:val="00F23A20"/>
    <w:rsid w:val="00F315B2"/>
    <w:rsid w:val="00F33E44"/>
    <w:rsid w:val="00F36D4F"/>
    <w:rsid w:val="00F37966"/>
    <w:rsid w:val="00F43CBE"/>
    <w:rsid w:val="00F45BFF"/>
    <w:rsid w:val="00F46CE0"/>
    <w:rsid w:val="00F50F9B"/>
    <w:rsid w:val="00F5524B"/>
    <w:rsid w:val="00F56CD3"/>
    <w:rsid w:val="00F57060"/>
    <w:rsid w:val="00F64265"/>
    <w:rsid w:val="00F64ABC"/>
    <w:rsid w:val="00F709E7"/>
    <w:rsid w:val="00F71C04"/>
    <w:rsid w:val="00F71D7A"/>
    <w:rsid w:val="00F748A1"/>
    <w:rsid w:val="00F75562"/>
    <w:rsid w:val="00F75DEB"/>
    <w:rsid w:val="00F77833"/>
    <w:rsid w:val="00F813B8"/>
    <w:rsid w:val="00F82DDE"/>
    <w:rsid w:val="00F8329B"/>
    <w:rsid w:val="00F8462B"/>
    <w:rsid w:val="00F85B3A"/>
    <w:rsid w:val="00F920C4"/>
    <w:rsid w:val="00F94939"/>
    <w:rsid w:val="00F9497F"/>
    <w:rsid w:val="00F94E61"/>
    <w:rsid w:val="00F96618"/>
    <w:rsid w:val="00F97B0E"/>
    <w:rsid w:val="00FA31DC"/>
    <w:rsid w:val="00FA593E"/>
    <w:rsid w:val="00FA65CE"/>
    <w:rsid w:val="00FA6C7D"/>
    <w:rsid w:val="00FB0E07"/>
    <w:rsid w:val="00FB1717"/>
    <w:rsid w:val="00FB1788"/>
    <w:rsid w:val="00FB1886"/>
    <w:rsid w:val="00FB1B68"/>
    <w:rsid w:val="00FB7BF0"/>
    <w:rsid w:val="00FB7C24"/>
    <w:rsid w:val="00FC00B8"/>
    <w:rsid w:val="00FC05A6"/>
    <w:rsid w:val="00FC2D0B"/>
    <w:rsid w:val="00FD00E4"/>
    <w:rsid w:val="00FD4A1E"/>
    <w:rsid w:val="00FD4D8D"/>
    <w:rsid w:val="00FE011F"/>
    <w:rsid w:val="00FE0436"/>
    <w:rsid w:val="00FE279E"/>
    <w:rsid w:val="00FE3CFD"/>
    <w:rsid w:val="00FF0C05"/>
    <w:rsid w:val="00FF293B"/>
    <w:rsid w:val="00FF2BFB"/>
    <w:rsid w:val="00FF3DA9"/>
    <w:rsid w:val="00FF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D823CB"/>
  <w15:chartTrackingRefBased/>
  <w15:docId w15:val="{173351B3-DA09-44B9-996F-2A9788FC9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ja-JP" w:bidi="ar-SA"/>
      </w:rPr>
    </w:rPrDefault>
    <w:pPrDefault/>
  </w:docDefaults>
  <w:latentStyles w:defLockedState="0" w:defUIPriority="99" w:defSemiHidden="0" w:defUnhideWhenUsed="0" w:defQFormat="0" w:count="376">
    <w:lsdException w:name="Normal" w:uiPriority="0" w:qFormat="1"/>
    <w:lsdException w:name="heading 1" w:locked="1" w:qFormat="1"/>
    <w:lsdException w:name="heading 2" w:locked="1" w:uiPriority="9" w:qFormat="1"/>
    <w:lsdException w:name="heading 3" w:locked="1" w:uiPriority="9" w:qFormat="1"/>
    <w:lsdException w:name="heading 4" w:locked="1" w:uiPriority="9" w:qFormat="1"/>
    <w:lsdException w:name="heading 5" w:locked="1"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semiHidden="1" w:unhideWhenUsed="1"/>
    <w:lsdException w:name="footer" w:locked="1"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ocked="1" w:qFormat="1"/>
    <w:lsdException w:name="Medium Grid 3" w:locked="1" w:uiPriority="60"/>
    <w:lsdException w:name="Dark List" w:locked="1" w:uiPriority="61"/>
    <w:lsdException w:name="Colorful Shading" w:locked="1" w:uiPriority="62"/>
    <w:lsdException w:name="Colorful List" w:locked="1" w:uiPriority="63"/>
    <w:lsdException w:name="Colorful Grid" w:locked="1" w:uiPriority="64"/>
    <w:lsdException w:name="Light Shading Accent 1" w:locked="1" w:uiPriority="65"/>
    <w:lsdException w:name="Light List Accent 1" w:locked="1" w:uiPriority="66"/>
    <w:lsdException w:name="Light Grid Accent 1" w:locked="1" w:uiPriority="67"/>
    <w:lsdException w:name="Medium Shading 1 Accent 1" w:locked="1" w:uiPriority="68"/>
    <w:lsdException w:name="Medium Shading 2 Accent 1" w:locked="1" w:uiPriority="69"/>
    <w:lsdException w:name="Medium List 1 Accent 1" w:locked="1" w:uiPriority="70"/>
    <w:lsdException w:name="Revision" w:locked="1" w:semiHidden="1" w:uiPriority="71"/>
    <w:lsdException w:name="List Paragraph" w:locked="1" w:uiPriority="34" w:qFormat="1"/>
    <w:lsdException w:name="Quote" w:locked="1" w:uiPriority="29" w:qFormat="1"/>
    <w:lsdException w:name="Intense Quote" w:locked="1" w:uiPriority="30" w:qFormat="1"/>
    <w:lsdException w:name="Medium List 2 Accent 1" w:locked="1" w:uiPriority="61"/>
    <w:lsdException w:name="Medium Grid 1 Accent 1" w:locked="1" w:uiPriority="62"/>
    <w:lsdException w:name="Medium Grid 2 Accent 1" w:locked="1" w:uiPriority="63"/>
    <w:lsdException w:name="Medium Grid 3 Accent 1" w:locked="1" w:uiPriority="64"/>
    <w:lsdException w:name="Dark List Accent 1" w:locked="1" w:uiPriority="65"/>
    <w:lsdException w:name="Colorful Shading Accent 1"/>
    <w:lsdException w:name="Colorful List Accent 1" w:locked="1" w:uiPriority="34" w:qFormat="1"/>
    <w:lsdException w:name="Colorful Grid Accent 1" w:locked="1" w:qFormat="1"/>
    <w:lsdException w:name="Light Shading Accent 2" w:locked="1" w:qFormat="1"/>
    <w:lsdException w:name="Light List Accent 2" w:locked="1" w:uiPriority="66"/>
    <w:lsdException w:name="Light Grid Accent 2" w:locked="1" w:uiPriority="67"/>
    <w:lsdException w:name="Medium Shading 1 Accent 2" w:locked="1" w:uiPriority="68"/>
    <w:lsdException w:name="Medium Shading 2 Accent 2" w:locked="1" w:uiPriority="69"/>
    <w:lsdException w:name="Medium List 1 Accent 2" w:locked="1" w:uiPriority="70"/>
    <w:lsdException w:name="Medium List 2 Accent 2" w:locked="1" w:uiPriority="71"/>
    <w:lsdException w:name="Medium Grid 1 Accent 2" w:locked="1" w:uiPriority="72"/>
    <w:lsdException w:name="Medium Grid 2 Accent 2" w:locked="1" w:uiPriority="73"/>
    <w:lsdException w:name="Medium Grid 3 Accent 2" w:locked="1" w:uiPriority="60"/>
    <w:lsdException w:name="Dark List Accent 2" w:locked="1" w:uiPriority="61"/>
    <w:lsdException w:name="Colorful Shading Accent 2" w:locked="1" w:uiPriority="62"/>
    <w:lsdException w:name="Colorful List Accent 2" w:locked="1" w:uiPriority="63"/>
    <w:lsdException w:name="Colorful Grid Accent 2" w:locked="1" w:uiPriority="64"/>
    <w:lsdException w:name="Light Shading Accent 3" w:locked="1" w:uiPriority="65"/>
    <w:lsdException w:name="Light List Accent 3" w:locked="1" w:uiPriority="66"/>
    <w:lsdException w:name="Light Grid Accent 3" w:locked="1" w:uiPriority="67"/>
    <w:lsdException w:name="Medium Shading 1 Accent 3" w:locked="1" w:uiPriority="68"/>
    <w:lsdException w:name="Medium Shading 2 Accent 3" w:locked="1" w:uiPriority="69"/>
    <w:lsdException w:name="Medium List 1 Accent 3" w:locked="1" w:uiPriority="70"/>
    <w:lsdException w:name="Medium List 2 Accent 3" w:locked="1" w:uiPriority="71"/>
    <w:lsdException w:name="Medium Grid 1 Accent 3" w:locked="1" w:uiPriority="72"/>
    <w:lsdException w:name="Medium Grid 2 Accent 3" w:locked="1" w:uiPriority="73"/>
    <w:lsdException w:name="Medium Grid 3 Accent 3" w:locked="1" w:uiPriority="60"/>
    <w:lsdException w:name="Dark List Accent 3" w:locked="1" w:uiPriority="61"/>
    <w:lsdException w:name="Colorful Shading Accent 3" w:locked="1" w:uiPriority="62"/>
    <w:lsdException w:name="Colorful List Accent 3" w:locked="1" w:uiPriority="63"/>
    <w:lsdException w:name="Colorful Grid Accent 3" w:locked="1" w:uiPriority="64"/>
    <w:lsdException w:name="Light Shading Accent 4" w:locked="1" w:uiPriority="65"/>
    <w:lsdException w:name="Light List Accent 4" w:locked="1" w:uiPriority="66"/>
    <w:lsdException w:name="Light Grid Accent 4" w:locked="1" w:uiPriority="67"/>
    <w:lsdException w:name="Medium Shading 1 Accent 4" w:locked="1" w:uiPriority="68"/>
    <w:lsdException w:name="Medium Shading 2 Accent 4" w:locked="1" w:uiPriority="69"/>
    <w:lsdException w:name="Medium List 1 Accent 4" w:locked="1" w:uiPriority="70"/>
    <w:lsdException w:name="Medium List 2 Accent 4" w:locked="1" w:uiPriority="71"/>
    <w:lsdException w:name="Medium Grid 1 Accent 4" w:locked="1" w:uiPriority="72"/>
    <w:lsdException w:name="Medium Grid 2 Accent 4" w:locked="1" w:uiPriority="73"/>
    <w:lsdException w:name="Medium Grid 3 Accent 4" w:locked="1" w:uiPriority="60"/>
    <w:lsdException w:name="Dark List Accent 4" w:locked="1" w:uiPriority="61"/>
    <w:lsdException w:name="Colorful Shading Accent 4" w:locked="1" w:uiPriority="62"/>
    <w:lsdException w:name="Colorful List Accent 4" w:locked="1" w:uiPriority="63"/>
    <w:lsdException w:name="Colorful Grid Accent 4" w:locked="1" w:uiPriority="64"/>
    <w:lsdException w:name="Light Shading Accent 5" w:locked="1" w:uiPriority="65"/>
    <w:lsdException w:name="Light List Accent 5" w:locked="1" w:uiPriority="66"/>
    <w:lsdException w:name="Light Grid Accent 5" w:locked="1" w:uiPriority="67"/>
    <w:lsdException w:name="Medium Shading 1 Accent 5" w:locked="1" w:uiPriority="68"/>
    <w:lsdException w:name="Medium Shading 2 Accent 5" w:locked="1" w:uiPriority="69"/>
    <w:lsdException w:name="Medium List 1 Accent 5" w:locked="1" w:uiPriority="70"/>
    <w:lsdException w:name="Medium List 2 Accent 5" w:locked="1" w:uiPriority="71"/>
    <w:lsdException w:name="Medium Grid 1 Accent 5" w:locked="1" w:uiPriority="72"/>
    <w:lsdException w:name="Medium Grid 2 Accent 5" w:locked="1" w:uiPriority="73"/>
    <w:lsdException w:name="Medium Grid 3 Accent 5" w:locked="1" w:uiPriority="60"/>
    <w:lsdException w:name="Dark List Accent 5" w:locked="1" w:uiPriority="61"/>
    <w:lsdException w:name="Colorful Shading Accent 5" w:locked="1" w:uiPriority="62"/>
    <w:lsdException w:name="Colorful List Accent 5" w:locked="1" w:uiPriority="63"/>
    <w:lsdException w:name="Colorful Grid Accent 5" w:locked="1" w:uiPriority="64"/>
    <w:lsdException w:name="Light Shading Accent 6" w:locked="1" w:uiPriority="65"/>
    <w:lsdException w:name="Light List Accent 6" w:locked="1" w:uiPriority="66"/>
    <w:lsdException w:name="Light Grid Accent 6" w:locked="1" w:uiPriority="67"/>
    <w:lsdException w:name="Medium Shading 1 Accent 6" w:locked="1" w:uiPriority="68"/>
    <w:lsdException w:name="Medium Shading 2 Accent 6" w:locked="1" w:uiPriority="69"/>
    <w:lsdException w:name="Medium List 1 Accent 6" w:locked="1" w:uiPriority="70"/>
    <w:lsdException w:name="Medium List 2 Accent 6" w:locked="1" w:uiPriority="71"/>
    <w:lsdException w:name="Medium Grid 1 Accent 6" w:locked="1" w:uiPriority="72"/>
    <w:lsdException w:name="Medium Grid 2 Accent 6" w:locked="1" w:uiPriority="73"/>
    <w:lsdException w:name="Medium Grid 3 Accent 6" w:locked="1" w:uiPriority="60"/>
    <w:lsdException w:name="Dark List Accent 6" w:locked="1" w:uiPriority="61"/>
    <w:lsdException w:name="Colorful Shading Accent 6" w:locked="1" w:uiPriority="62"/>
    <w:lsdException w:name="Colorful List Accent 6" w:locked="1" w:uiPriority="63"/>
    <w:lsdException w:name="Colorful Grid Accent 6" w:locked="1" w:uiPriority="64"/>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69" w:qFormat="1"/>
    <w:lsdException w:name="Bibliography" w:locked="1" w:semiHidden="1" w:uiPriority="70" w:unhideWhenUsed="1"/>
    <w:lsdException w:name="TOC Heading" w:locked="1" w:semiHidden="1" w:uiPriority="39" w:unhideWhenUsed="1" w:qFormat="1"/>
    <w:lsdException w:name="Plain Table 1" w:locked="1" w:uiPriority="72"/>
    <w:lsdException w:name="Plain Table 2" w:locked="1" w:uiPriority="42"/>
    <w:lsdException w:name="Plain Table 3" w:locked="1" w:qFormat="1"/>
    <w:lsdException w:name="Plain Table 4" w:locked="1" w:qFormat="1"/>
    <w:lsdException w:name="Plain Table 5" w:locked="1" w:qFormat="1"/>
    <w:lsdException w:name="Grid Table Light" w:locked="1" w:qFormat="1"/>
    <w:lsdException w:name="Grid Table 1 Light" w:qFormat="1"/>
    <w:lsdException w:name="Grid Table 3" w:uiPriority="3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0F55"/>
    <w:pPr>
      <w:spacing w:after="200" w:line="276" w:lineRule="auto"/>
    </w:pPr>
    <w:rPr>
      <w:rFonts w:asciiTheme="minorHAnsi" w:hAnsiTheme="minorHAnsi"/>
      <w:sz w:val="18"/>
      <w:szCs w:val="18"/>
      <w:lang w:eastAsia="en-US"/>
    </w:rPr>
  </w:style>
  <w:style w:type="paragraph" w:styleId="Heading1">
    <w:name w:val="heading 1"/>
    <w:basedOn w:val="LTU-Sectionheading"/>
    <w:next w:val="Normal"/>
    <w:link w:val="Heading1Char"/>
    <w:uiPriority w:val="99"/>
    <w:qFormat/>
    <w:locked/>
    <w:rsid w:val="00CB0F55"/>
    <w:pPr>
      <w:outlineLvl w:val="0"/>
    </w:pPr>
  </w:style>
  <w:style w:type="paragraph" w:styleId="Heading2">
    <w:name w:val="heading 2"/>
    <w:basedOn w:val="Normal"/>
    <w:next w:val="Normal"/>
    <w:link w:val="Heading2Char"/>
    <w:uiPriority w:val="9"/>
    <w:qFormat/>
    <w:locked/>
    <w:rsid w:val="00CB0F55"/>
    <w:pPr>
      <w:spacing w:before="240" w:after="80"/>
      <w:outlineLvl w:val="1"/>
    </w:pPr>
    <w:rPr>
      <w:rFonts w:eastAsia="MS Mincho"/>
      <w:b/>
      <w:spacing w:val="5"/>
      <w:sz w:val="24"/>
      <w:szCs w:val="28"/>
    </w:rPr>
  </w:style>
  <w:style w:type="paragraph" w:styleId="Heading3">
    <w:name w:val="heading 3"/>
    <w:basedOn w:val="Normal"/>
    <w:next w:val="Normal"/>
    <w:link w:val="Heading3Char"/>
    <w:uiPriority w:val="99"/>
    <w:qFormat/>
    <w:locked/>
    <w:rsid w:val="00CB0F55"/>
    <w:pPr>
      <w:outlineLvl w:val="2"/>
    </w:pPr>
    <w:rPr>
      <w:rFonts w:eastAsia="MS Mincho"/>
      <w:b/>
      <w:sz w:val="24"/>
      <w:lang w:val="en-US" w:bidi="en-US"/>
    </w:rPr>
  </w:style>
  <w:style w:type="paragraph" w:styleId="Heading4">
    <w:name w:val="heading 4"/>
    <w:basedOn w:val="Normal"/>
    <w:next w:val="Normal"/>
    <w:link w:val="Heading4Char"/>
    <w:uiPriority w:val="9"/>
    <w:qFormat/>
    <w:locked/>
    <w:rsid w:val="00CB0F55"/>
    <w:pPr>
      <w:keepNext/>
      <w:keepLines/>
      <w:spacing w:before="200" w:after="0"/>
      <w:outlineLvl w:val="3"/>
    </w:pPr>
    <w:rPr>
      <w:rFonts w:ascii="Cambria" w:eastAsia="MS Gothic" w:hAnsi="Cambria"/>
      <w:b/>
      <w:bCs/>
      <w:i/>
      <w:iCs/>
      <w:color w:val="4F81BD"/>
    </w:rPr>
  </w:style>
  <w:style w:type="paragraph" w:styleId="Heading5">
    <w:name w:val="heading 5"/>
    <w:basedOn w:val="Normal"/>
    <w:next w:val="Normal"/>
    <w:link w:val="Heading5Char"/>
    <w:uiPriority w:val="9"/>
    <w:unhideWhenUsed/>
    <w:qFormat/>
    <w:locked/>
    <w:rsid w:val="00CB0F55"/>
    <w:pPr>
      <w:keepNext/>
      <w:spacing w:after="60"/>
      <w:outlineLvl w:val="4"/>
    </w:pPr>
    <w:rPr>
      <w:rFonts w:cstheme="minorHAnsi"/>
      <w:b/>
      <w:bCs/>
      <w:sz w:val="24"/>
      <w:szCs w:val="20"/>
    </w:rPr>
  </w:style>
  <w:style w:type="paragraph" w:styleId="Heading6">
    <w:name w:val="heading 6"/>
    <w:basedOn w:val="Normal"/>
    <w:next w:val="Normal"/>
    <w:link w:val="Heading6Char"/>
    <w:uiPriority w:val="9"/>
    <w:unhideWhenUsed/>
    <w:qFormat/>
    <w:rsid w:val="00CB0F55"/>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CB0F55"/>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CB0F55"/>
    <w:pPr>
      <w:keepNext/>
      <w:keepLines/>
      <w:spacing w:before="80" w:after="0" w:line="240" w:lineRule="auto"/>
      <w:outlineLvl w:val="7"/>
    </w:pPr>
    <w:rPr>
      <w:rFonts w:asciiTheme="majorHAnsi" w:eastAsiaTheme="majorEastAsia" w:hAnsiTheme="majorHAnsi" w:cstheme="majorBidi"/>
      <w:caps/>
      <w:sz w:val="21"/>
      <w:szCs w:val="21"/>
    </w:rPr>
  </w:style>
  <w:style w:type="paragraph" w:styleId="Heading9">
    <w:name w:val="heading 9"/>
    <w:basedOn w:val="Normal"/>
    <w:next w:val="Normal"/>
    <w:link w:val="Heading9Char"/>
    <w:uiPriority w:val="9"/>
    <w:semiHidden/>
    <w:unhideWhenUsed/>
    <w:qFormat/>
    <w:rsid w:val="00CB0F55"/>
    <w:pPr>
      <w:keepNext/>
      <w:keepLines/>
      <w:spacing w:before="80" w:after="0" w:line="240" w:lineRule="auto"/>
      <w:outlineLvl w:val="8"/>
    </w:pPr>
    <w:rPr>
      <w:rFonts w:asciiTheme="majorHAnsi" w:eastAsiaTheme="majorEastAsia" w:hAnsiTheme="majorHAnsi" w:cstheme="majorBidi"/>
      <w:i/>
      <w:iCs/>
      <w:cap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TU-Sectionheading">
    <w:name w:val="LTU - Section heading"/>
    <w:basedOn w:val="LTU-Body10pt"/>
    <w:next w:val="LTU-Body10pt"/>
    <w:qFormat/>
    <w:rsid w:val="00CB0F55"/>
    <w:pPr>
      <w:spacing w:before="600" w:after="600" w:line="560" w:lineRule="exact"/>
    </w:pPr>
    <w:rPr>
      <w:rFonts w:eastAsia="MS Mincho"/>
      <w:b/>
      <w:spacing w:val="5"/>
      <w:sz w:val="48"/>
      <w:szCs w:val="56"/>
      <w:lang w:bidi="en-US"/>
    </w:rPr>
  </w:style>
  <w:style w:type="paragraph" w:customStyle="1" w:styleId="LTU-Body10pt">
    <w:name w:val="LTU - Body 10pt"/>
    <w:basedOn w:val="Normal"/>
    <w:link w:val="LTU-Body10ptChar"/>
    <w:qFormat/>
    <w:rsid w:val="00CB0F55"/>
    <w:pPr>
      <w:spacing w:line="360" w:lineRule="auto"/>
    </w:pPr>
    <w:rPr>
      <w:rFonts w:cs="Arial"/>
      <w:sz w:val="24"/>
    </w:rPr>
  </w:style>
  <w:style w:type="character" w:customStyle="1" w:styleId="LTU-Body10ptChar">
    <w:name w:val="LTU - Body 10pt Char"/>
    <w:basedOn w:val="DefaultParagraphFont"/>
    <w:link w:val="LTU-Body10pt"/>
    <w:rsid w:val="00CB0F55"/>
    <w:rPr>
      <w:rFonts w:asciiTheme="minorHAnsi" w:hAnsiTheme="minorHAnsi" w:cs="Arial"/>
      <w:sz w:val="24"/>
      <w:szCs w:val="18"/>
      <w:lang w:eastAsia="en-US"/>
    </w:rPr>
  </w:style>
  <w:style w:type="character" w:customStyle="1" w:styleId="Heading1Char">
    <w:name w:val="Heading 1 Char"/>
    <w:link w:val="Heading1"/>
    <w:uiPriority w:val="99"/>
    <w:rsid w:val="00CB0F55"/>
    <w:rPr>
      <w:rFonts w:asciiTheme="minorHAnsi" w:eastAsia="MS Mincho" w:hAnsiTheme="minorHAnsi" w:cs="Arial"/>
      <w:b/>
      <w:spacing w:val="5"/>
      <w:sz w:val="48"/>
      <w:szCs w:val="56"/>
      <w:lang w:eastAsia="en-US" w:bidi="en-US"/>
    </w:rPr>
  </w:style>
  <w:style w:type="character" w:customStyle="1" w:styleId="Heading2Char">
    <w:name w:val="Heading 2 Char"/>
    <w:link w:val="Heading2"/>
    <w:uiPriority w:val="9"/>
    <w:rsid w:val="00CB0F55"/>
    <w:rPr>
      <w:rFonts w:asciiTheme="minorHAnsi" w:eastAsia="MS Mincho" w:hAnsiTheme="minorHAnsi"/>
      <w:b/>
      <w:spacing w:val="5"/>
      <w:sz w:val="24"/>
      <w:szCs w:val="28"/>
      <w:lang w:eastAsia="en-US"/>
    </w:rPr>
  </w:style>
  <w:style w:type="character" w:customStyle="1" w:styleId="Heading3Char">
    <w:name w:val="Heading 3 Char"/>
    <w:link w:val="Heading3"/>
    <w:uiPriority w:val="99"/>
    <w:rsid w:val="00CB0F55"/>
    <w:rPr>
      <w:rFonts w:asciiTheme="minorHAnsi" w:eastAsia="MS Mincho" w:hAnsiTheme="minorHAnsi"/>
      <w:b/>
      <w:sz w:val="24"/>
      <w:szCs w:val="18"/>
      <w:lang w:val="en-US" w:eastAsia="en-US" w:bidi="en-US"/>
    </w:rPr>
  </w:style>
  <w:style w:type="character" w:customStyle="1" w:styleId="Heading4Char">
    <w:name w:val="Heading 4 Char"/>
    <w:link w:val="Heading4"/>
    <w:uiPriority w:val="9"/>
    <w:rsid w:val="00CB0F55"/>
    <w:rPr>
      <w:rFonts w:ascii="Cambria" w:eastAsia="MS Gothic" w:hAnsi="Cambria"/>
      <w:b/>
      <w:bCs/>
      <w:i/>
      <w:iCs/>
      <w:color w:val="4F81BD"/>
      <w:sz w:val="18"/>
      <w:szCs w:val="18"/>
      <w:lang w:eastAsia="en-US"/>
    </w:rPr>
  </w:style>
  <w:style w:type="character" w:customStyle="1" w:styleId="Heading5Char">
    <w:name w:val="Heading 5 Char"/>
    <w:basedOn w:val="DefaultParagraphFont"/>
    <w:link w:val="Heading5"/>
    <w:uiPriority w:val="9"/>
    <w:rsid w:val="00CB0F55"/>
    <w:rPr>
      <w:rFonts w:asciiTheme="minorHAnsi" w:hAnsiTheme="minorHAnsi" w:cstheme="minorHAnsi"/>
      <w:b/>
      <w:bCs/>
      <w:sz w:val="24"/>
      <w:lang w:eastAsia="en-US"/>
    </w:rPr>
  </w:style>
  <w:style w:type="character" w:customStyle="1" w:styleId="Heading6Char">
    <w:name w:val="Heading 6 Char"/>
    <w:basedOn w:val="DefaultParagraphFont"/>
    <w:link w:val="Heading6"/>
    <w:uiPriority w:val="9"/>
    <w:rsid w:val="00CB0F55"/>
    <w:rPr>
      <w:rFonts w:asciiTheme="majorHAnsi" w:eastAsiaTheme="majorEastAsia" w:hAnsiTheme="majorHAnsi" w:cstheme="majorBidi"/>
      <w:i/>
      <w:iCs/>
      <w:sz w:val="24"/>
      <w:szCs w:val="24"/>
      <w:lang w:eastAsia="en-US"/>
    </w:rPr>
  </w:style>
  <w:style w:type="character" w:customStyle="1" w:styleId="Heading7Char">
    <w:name w:val="Heading 7 Char"/>
    <w:basedOn w:val="DefaultParagraphFont"/>
    <w:link w:val="Heading7"/>
    <w:uiPriority w:val="9"/>
    <w:semiHidden/>
    <w:rsid w:val="00CB0F55"/>
    <w:rPr>
      <w:rFonts w:asciiTheme="majorHAnsi" w:eastAsiaTheme="majorEastAsia" w:hAnsiTheme="majorHAnsi" w:cstheme="majorBidi"/>
      <w:color w:val="595959" w:themeColor="text1" w:themeTint="A6"/>
      <w:sz w:val="24"/>
      <w:szCs w:val="24"/>
      <w:lang w:eastAsia="en-US"/>
    </w:rPr>
  </w:style>
  <w:style w:type="character" w:customStyle="1" w:styleId="Heading8Char">
    <w:name w:val="Heading 8 Char"/>
    <w:basedOn w:val="DefaultParagraphFont"/>
    <w:link w:val="Heading8"/>
    <w:uiPriority w:val="9"/>
    <w:semiHidden/>
    <w:rsid w:val="00CB0F55"/>
    <w:rPr>
      <w:rFonts w:asciiTheme="majorHAnsi" w:eastAsiaTheme="majorEastAsia" w:hAnsiTheme="majorHAnsi" w:cstheme="majorBidi"/>
      <w:caps/>
      <w:sz w:val="21"/>
      <w:szCs w:val="21"/>
      <w:lang w:eastAsia="en-US"/>
    </w:rPr>
  </w:style>
  <w:style w:type="character" w:customStyle="1" w:styleId="Heading9Char">
    <w:name w:val="Heading 9 Char"/>
    <w:basedOn w:val="DefaultParagraphFont"/>
    <w:link w:val="Heading9"/>
    <w:uiPriority w:val="9"/>
    <w:semiHidden/>
    <w:rsid w:val="00CB0F55"/>
    <w:rPr>
      <w:rFonts w:asciiTheme="majorHAnsi" w:eastAsiaTheme="majorEastAsia" w:hAnsiTheme="majorHAnsi" w:cstheme="majorBidi"/>
      <w:i/>
      <w:iCs/>
      <w:caps/>
      <w:sz w:val="21"/>
      <w:szCs w:val="21"/>
      <w:lang w:eastAsia="en-US"/>
    </w:rPr>
  </w:style>
  <w:style w:type="paragraph" w:styleId="BalloonText">
    <w:name w:val="Balloon Text"/>
    <w:basedOn w:val="Normal"/>
    <w:link w:val="BalloonTextChar"/>
    <w:uiPriority w:val="99"/>
    <w:semiHidden/>
    <w:unhideWhenUsed/>
    <w:rsid w:val="00CB0F55"/>
    <w:pPr>
      <w:spacing w:after="0" w:line="240" w:lineRule="auto"/>
    </w:pPr>
    <w:rPr>
      <w:rFonts w:ascii="Tahoma" w:hAnsi="Tahoma" w:cs="Tahoma"/>
    </w:rPr>
  </w:style>
  <w:style w:type="character" w:customStyle="1" w:styleId="BalloonTextChar">
    <w:name w:val="Balloon Text Char"/>
    <w:link w:val="BalloonText"/>
    <w:uiPriority w:val="99"/>
    <w:semiHidden/>
    <w:rsid w:val="00CB0F55"/>
    <w:rPr>
      <w:rFonts w:ascii="Tahoma" w:hAnsi="Tahoma" w:cs="Tahoma"/>
      <w:sz w:val="18"/>
      <w:szCs w:val="18"/>
      <w:lang w:eastAsia="en-US"/>
    </w:rPr>
  </w:style>
  <w:style w:type="paragraph" w:customStyle="1" w:styleId="LTU-Infoline">
    <w:name w:val="LTU - Info line"/>
    <w:basedOn w:val="LTU-Body0pt"/>
    <w:qFormat/>
    <w:rsid w:val="00CB0F55"/>
    <w:rPr>
      <w:color w:val="69584C"/>
    </w:rPr>
  </w:style>
  <w:style w:type="paragraph" w:customStyle="1" w:styleId="LTU-Body0pt">
    <w:name w:val="LTU - Body 0pt"/>
    <w:basedOn w:val="LTU-Body10pt"/>
    <w:qFormat/>
    <w:rsid w:val="00CB0F55"/>
    <w:pPr>
      <w:spacing w:after="0" w:line="240" w:lineRule="auto"/>
    </w:pPr>
    <w:rPr>
      <w:color w:val="000000"/>
      <w:szCs w:val="17"/>
    </w:rPr>
  </w:style>
  <w:style w:type="paragraph" w:customStyle="1" w:styleId="LTU-Table-Heading">
    <w:name w:val="LTU - Table - Heading"/>
    <w:basedOn w:val="LTU-Body10pt"/>
    <w:qFormat/>
    <w:rsid w:val="00697A58"/>
    <w:pPr>
      <w:spacing w:before="60" w:after="60" w:line="240" w:lineRule="auto"/>
    </w:pPr>
    <w:rPr>
      <w:b/>
      <w:color w:val="000000" w:themeColor="text1"/>
      <w:szCs w:val="17"/>
    </w:rPr>
  </w:style>
  <w:style w:type="paragraph" w:styleId="Header">
    <w:name w:val="header"/>
    <w:basedOn w:val="Normal"/>
    <w:link w:val="HeaderChar"/>
    <w:uiPriority w:val="99"/>
    <w:locked/>
    <w:rsid w:val="00CB0F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0F55"/>
    <w:rPr>
      <w:rFonts w:asciiTheme="minorHAnsi" w:hAnsiTheme="minorHAnsi"/>
      <w:sz w:val="18"/>
      <w:szCs w:val="18"/>
      <w:lang w:eastAsia="en-US"/>
    </w:rPr>
  </w:style>
  <w:style w:type="paragraph" w:styleId="Footer">
    <w:name w:val="footer"/>
    <w:basedOn w:val="Normal"/>
    <w:link w:val="FooterChar"/>
    <w:uiPriority w:val="99"/>
    <w:locked/>
    <w:rsid w:val="00CB0F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0F55"/>
    <w:rPr>
      <w:rFonts w:asciiTheme="minorHAnsi" w:hAnsiTheme="minorHAnsi"/>
      <w:sz w:val="18"/>
      <w:szCs w:val="18"/>
      <w:lang w:eastAsia="en-US"/>
    </w:rPr>
  </w:style>
  <w:style w:type="paragraph" w:customStyle="1" w:styleId="LTU-Cover-Subhead2">
    <w:name w:val="LTU - Cover - Subhead 2"/>
    <w:basedOn w:val="LTU-Cover-Subhead1"/>
    <w:next w:val="Normal"/>
    <w:qFormat/>
    <w:rsid w:val="00CB0F55"/>
    <w:rPr>
      <w:b w:val="0"/>
    </w:rPr>
  </w:style>
  <w:style w:type="paragraph" w:customStyle="1" w:styleId="LTU-Cover-Subhead1">
    <w:name w:val="LTU - Cover - Subhead 1"/>
    <w:basedOn w:val="Normal"/>
    <w:qFormat/>
    <w:rsid w:val="00CB0F55"/>
    <w:pPr>
      <w:spacing w:after="0" w:line="240" w:lineRule="auto"/>
      <w:ind w:right="-482"/>
    </w:pPr>
    <w:rPr>
      <w:b/>
      <w:color w:val="625F5E"/>
    </w:rPr>
  </w:style>
  <w:style w:type="table" w:styleId="TableGrid">
    <w:name w:val="Table Grid"/>
    <w:basedOn w:val="TableNormal"/>
    <w:uiPriority w:val="39"/>
    <w:locked/>
    <w:rsid w:val="00CB0F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B0F55"/>
    <w:pPr>
      <w:autoSpaceDE w:val="0"/>
      <w:autoSpaceDN w:val="0"/>
      <w:adjustRightInd w:val="0"/>
    </w:pPr>
    <w:rPr>
      <w:rFonts w:eastAsia="MS Mincho" w:cs="Calibri"/>
      <w:color w:val="000000"/>
      <w:sz w:val="18"/>
      <w:szCs w:val="24"/>
      <w:lang w:eastAsia="en-US"/>
    </w:rPr>
  </w:style>
  <w:style w:type="paragraph" w:styleId="TOC1">
    <w:name w:val="toc 1"/>
    <w:basedOn w:val="TOC2"/>
    <w:next w:val="Normal"/>
    <w:autoRedefine/>
    <w:uiPriority w:val="39"/>
    <w:qFormat/>
    <w:rsid w:val="00CB0F55"/>
    <w:rPr>
      <w:rFonts w:asciiTheme="majorHAnsi" w:hAnsiTheme="majorHAnsi"/>
      <w:bCs/>
      <w:iCs w:val="0"/>
      <w:caps/>
      <w:lang w:bidi="en-US"/>
    </w:rPr>
  </w:style>
  <w:style w:type="paragraph" w:styleId="TOC2">
    <w:name w:val="toc 2"/>
    <w:basedOn w:val="TOC4"/>
    <w:next w:val="Normal"/>
    <w:autoRedefine/>
    <w:uiPriority w:val="39"/>
    <w:qFormat/>
    <w:rsid w:val="00CB0F55"/>
    <w:pPr>
      <w:pBdr>
        <w:top w:val="single" w:sz="4" w:space="2" w:color="696766"/>
        <w:between w:val="single" w:sz="4" w:space="2" w:color="696766"/>
      </w:pBdr>
      <w:tabs>
        <w:tab w:val="right" w:pos="9769"/>
      </w:tabs>
      <w:spacing w:line="240" w:lineRule="auto"/>
      <w:ind w:left="0"/>
    </w:pPr>
    <w:rPr>
      <w:rFonts w:cs="Arial"/>
      <w:iCs/>
      <w:noProof/>
      <w:color w:val="000000"/>
    </w:rPr>
  </w:style>
  <w:style w:type="paragraph" w:styleId="TOC4">
    <w:name w:val="toc 4"/>
    <w:basedOn w:val="Normal"/>
    <w:next w:val="Normal"/>
    <w:autoRedefine/>
    <w:uiPriority w:val="39"/>
    <w:rsid w:val="00CB0F55"/>
    <w:pPr>
      <w:spacing w:after="0"/>
      <w:ind w:left="600"/>
    </w:pPr>
  </w:style>
  <w:style w:type="character" w:styleId="Hyperlink">
    <w:name w:val="Hyperlink"/>
    <w:uiPriority w:val="99"/>
    <w:locked/>
    <w:rsid w:val="00CB0F55"/>
    <w:rPr>
      <w:b w:val="0"/>
      <w:color w:val="808080" w:themeColor="background2" w:themeShade="80"/>
      <w:u w:val="single"/>
    </w:rPr>
  </w:style>
  <w:style w:type="paragraph" w:styleId="TOC3">
    <w:name w:val="toc 3"/>
    <w:basedOn w:val="TOC2"/>
    <w:next w:val="Normal"/>
    <w:autoRedefine/>
    <w:uiPriority w:val="39"/>
    <w:unhideWhenUsed/>
    <w:qFormat/>
    <w:rsid w:val="00CB0F55"/>
    <w:rPr>
      <w:sz w:val="16"/>
    </w:rPr>
  </w:style>
  <w:style w:type="paragraph" w:styleId="TOC5">
    <w:name w:val="toc 5"/>
    <w:basedOn w:val="Normal"/>
    <w:next w:val="Normal"/>
    <w:autoRedefine/>
    <w:uiPriority w:val="39"/>
    <w:rsid w:val="00CB0F55"/>
    <w:pPr>
      <w:spacing w:after="0"/>
      <w:ind w:left="800"/>
    </w:pPr>
  </w:style>
  <w:style w:type="paragraph" w:styleId="TOC7">
    <w:name w:val="toc 7"/>
    <w:basedOn w:val="Normal"/>
    <w:next w:val="Normal"/>
    <w:autoRedefine/>
    <w:uiPriority w:val="39"/>
    <w:rsid w:val="00CB0F55"/>
    <w:pPr>
      <w:spacing w:after="0"/>
      <w:ind w:left="1200"/>
    </w:pPr>
  </w:style>
  <w:style w:type="paragraph" w:styleId="TOC8">
    <w:name w:val="toc 8"/>
    <w:basedOn w:val="Normal"/>
    <w:next w:val="Normal"/>
    <w:autoRedefine/>
    <w:uiPriority w:val="39"/>
    <w:rsid w:val="00CB0F55"/>
    <w:pPr>
      <w:spacing w:after="0"/>
      <w:ind w:left="1400"/>
    </w:pPr>
  </w:style>
  <w:style w:type="paragraph" w:styleId="TOC9">
    <w:name w:val="toc 9"/>
    <w:basedOn w:val="Normal"/>
    <w:next w:val="Normal"/>
    <w:autoRedefine/>
    <w:uiPriority w:val="39"/>
    <w:rsid w:val="00CB0F55"/>
    <w:pPr>
      <w:spacing w:after="0"/>
      <w:ind w:left="1600"/>
    </w:pPr>
  </w:style>
  <w:style w:type="paragraph" w:customStyle="1" w:styleId="LTU-Subhead3">
    <w:name w:val="LTU - Subhead 3"/>
    <w:basedOn w:val="LTU-Body10pt"/>
    <w:next w:val="LTU-Body10pt"/>
    <w:qFormat/>
    <w:rsid w:val="00791EB4"/>
    <w:pPr>
      <w:spacing w:before="240" w:after="0"/>
    </w:pPr>
    <w:rPr>
      <w:b/>
      <w:i/>
      <w:szCs w:val="20"/>
    </w:rPr>
  </w:style>
  <w:style w:type="table" w:styleId="MediumGrid3-Accent1">
    <w:name w:val="Medium Grid 3 Accent 1"/>
    <w:basedOn w:val="TableNormal"/>
    <w:uiPriority w:val="64"/>
    <w:locked/>
    <w:rsid w:val="00CB0F55"/>
    <w:pPr>
      <w:jc w:val="both"/>
    </w:pPr>
    <w:rPr>
      <w:rFonts w:eastAsia="MS Mincho"/>
      <w:lang w:val="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Grid3">
    <w:name w:val="Medium Grid 3"/>
    <w:basedOn w:val="TableNormal"/>
    <w:uiPriority w:val="60"/>
    <w:locked/>
    <w:rsid w:val="00CB0F55"/>
    <w:pPr>
      <w:jc w:val="both"/>
    </w:pPr>
    <w:rPr>
      <w:rFonts w:eastAsia="MS Mincho"/>
      <w:color w:val="000000"/>
      <w:lang w:val="en-US"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EndnoteText">
    <w:name w:val="endnote text"/>
    <w:basedOn w:val="Normal"/>
    <w:link w:val="EndnoteTextChar"/>
    <w:uiPriority w:val="99"/>
    <w:semiHidden/>
    <w:unhideWhenUsed/>
    <w:rsid w:val="00CB0F55"/>
    <w:pPr>
      <w:spacing w:after="0" w:line="240" w:lineRule="auto"/>
    </w:pPr>
  </w:style>
  <w:style w:type="character" w:customStyle="1" w:styleId="EndnoteTextChar">
    <w:name w:val="Endnote Text Char"/>
    <w:basedOn w:val="DefaultParagraphFont"/>
    <w:link w:val="EndnoteText"/>
    <w:uiPriority w:val="99"/>
    <w:semiHidden/>
    <w:rsid w:val="00CB0F55"/>
    <w:rPr>
      <w:rFonts w:asciiTheme="minorHAnsi" w:hAnsiTheme="minorHAnsi"/>
      <w:sz w:val="18"/>
      <w:szCs w:val="18"/>
      <w:lang w:eastAsia="en-US"/>
    </w:rPr>
  </w:style>
  <w:style w:type="paragraph" w:customStyle="1" w:styleId="LTU-Subhead1">
    <w:name w:val="LTU - Subhead 1"/>
    <w:basedOn w:val="Normal"/>
    <w:next w:val="LTU-Body10pt"/>
    <w:qFormat/>
    <w:rsid w:val="00CB0F55"/>
    <w:pPr>
      <w:autoSpaceDE w:val="0"/>
      <w:autoSpaceDN w:val="0"/>
      <w:adjustRightInd w:val="0"/>
      <w:spacing w:before="452" w:after="100"/>
      <w:textAlignment w:val="center"/>
    </w:pPr>
    <w:rPr>
      <w:rFonts w:cs="Arial"/>
      <w:b/>
      <w:caps/>
      <w:sz w:val="32"/>
      <w:szCs w:val="25"/>
      <w:lang w:val="en-GB"/>
    </w:rPr>
  </w:style>
  <w:style w:type="paragraph" w:customStyle="1" w:styleId="LTU-Subhead2">
    <w:name w:val="LTU - Subhead 2"/>
    <w:basedOn w:val="Normal"/>
    <w:next w:val="LTU-Body10pt"/>
    <w:qFormat/>
    <w:rsid w:val="00CB0F55"/>
    <w:pPr>
      <w:autoSpaceDE w:val="0"/>
      <w:autoSpaceDN w:val="0"/>
      <w:adjustRightInd w:val="0"/>
      <w:spacing w:before="226" w:after="113" w:line="240" w:lineRule="auto"/>
      <w:textAlignment w:val="center"/>
    </w:pPr>
    <w:rPr>
      <w:rFonts w:cs="Brioni Std Medium"/>
      <w:b/>
      <w:sz w:val="28"/>
      <w:szCs w:val="23"/>
      <w:lang w:val="en-GB"/>
    </w:rPr>
  </w:style>
  <w:style w:type="paragraph" w:customStyle="1" w:styleId="LTU-Bullets">
    <w:name w:val="LTU - Bullets"/>
    <w:basedOn w:val="Normal"/>
    <w:qFormat/>
    <w:rsid w:val="00CB0F55"/>
    <w:pPr>
      <w:spacing w:after="0"/>
      <w:ind w:left="170" w:hanging="170"/>
      <w:contextualSpacing/>
    </w:pPr>
    <w:rPr>
      <w:rFonts w:eastAsia="MS Mincho" w:cs="Arial"/>
      <w:sz w:val="24"/>
      <w:lang w:bidi="en-US"/>
    </w:rPr>
  </w:style>
  <w:style w:type="paragraph" w:customStyle="1" w:styleId="LTU-Bullets10pt">
    <w:name w:val="LTU - Bullets 10pt"/>
    <w:basedOn w:val="Normal"/>
    <w:next w:val="LTU-Body10pt"/>
    <w:qFormat/>
    <w:rsid w:val="00024B4A"/>
    <w:pPr>
      <w:numPr>
        <w:numId w:val="32"/>
      </w:numPr>
      <w:spacing w:before="120" w:after="120" w:line="360" w:lineRule="auto"/>
    </w:pPr>
    <w:rPr>
      <w:rFonts w:eastAsia="Times New Roman" w:cs="Arial"/>
      <w:color w:val="000000"/>
      <w:sz w:val="24"/>
      <w:lang w:eastAsia="en-AU" w:bidi="en-US"/>
    </w:rPr>
  </w:style>
  <w:style w:type="paragraph" w:customStyle="1" w:styleId="LTU-Body5pt">
    <w:name w:val="LTU - Body 5pt"/>
    <w:basedOn w:val="LTU-Body10pt"/>
    <w:qFormat/>
    <w:rsid w:val="00CB0F55"/>
    <w:pPr>
      <w:spacing w:after="100"/>
    </w:pPr>
  </w:style>
  <w:style w:type="paragraph" w:customStyle="1" w:styleId="LTU-Bulletssub0pt">
    <w:name w:val="LTU - Bullets (sub) 0pt"/>
    <w:basedOn w:val="LTU-Bullets"/>
    <w:qFormat/>
    <w:rsid w:val="00CB0F55"/>
    <w:pPr>
      <w:numPr>
        <w:ilvl w:val="1"/>
        <w:numId w:val="28"/>
      </w:numPr>
      <w:spacing w:before="60" w:after="60" w:line="360" w:lineRule="auto"/>
      <w:contextualSpacing w:val="0"/>
    </w:pPr>
  </w:style>
  <w:style w:type="paragraph" w:customStyle="1" w:styleId="LTU-Bullets0pt">
    <w:name w:val="LTU - Bullets 0pt"/>
    <w:basedOn w:val="LTU-Bullets10pt"/>
    <w:qFormat/>
    <w:rsid w:val="00CB0F55"/>
    <w:pPr>
      <w:numPr>
        <w:numId w:val="36"/>
      </w:numPr>
      <w:spacing w:line="240" w:lineRule="auto"/>
    </w:pPr>
  </w:style>
  <w:style w:type="paragraph" w:customStyle="1" w:styleId="LTU-Subhead10pt">
    <w:name w:val="LTU - Subhead 1 0pt"/>
    <w:basedOn w:val="LTU-Subhead1"/>
    <w:qFormat/>
    <w:rsid w:val="00CB0F55"/>
    <w:pPr>
      <w:spacing w:before="0"/>
    </w:pPr>
  </w:style>
  <w:style w:type="paragraph" w:customStyle="1" w:styleId="LTU-Bulletssub10pt">
    <w:name w:val="LTU - Bullets (sub) 10pt"/>
    <w:basedOn w:val="LTU-Bulletssub0pt"/>
    <w:next w:val="LTU-Body10pt"/>
    <w:qFormat/>
    <w:rsid w:val="00CB0F55"/>
    <w:pPr>
      <w:spacing w:after="200"/>
      <w:ind w:left="714" w:hanging="357"/>
    </w:pPr>
  </w:style>
  <w:style w:type="paragraph" w:customStyle="1" w:styleId="LTU-Header-Left">
    <w:name w:val="LTU - Header- Left"/>
    <w:basedOn w:val="Normal"/>
    <w:qFormat/>
    <w:rsid w:val="00CB0F55"/>
    <w:pPr>
      <w:pBdr>
        <w:bottom w:val="single" w:sz="4" w:space="1" w:color="565652"/>
      </w:pBdr>
    </w:pPr>
    <w:rPr>
      <w:color w:val="696766"/>
    </w:rPr>
  </w:style>
  <w:style w:type="paragraph" w:styleId="FootnoteText">
    <w:name w:val="footnote text"/>
    <w:basedOn w:val="Normal"/>
    <w:link w:val="FootnoteTextChar"/>
    <w:uiPriority w:val="99"/>
    <w:semiHidden/>
    <w:unhideWhenUsed/>
    <w:rsid w:val="00CB0F55"/>
    <w:pPr>
      <w:spacing w:after="0" w:line="240" w:lineRule="auto"/>
    </w:pPr>
  </w:style>
  <w:style w:type="character" w:customStyle="1" w:styleId="FootnoteTextChar">
    <w:name w:val="Footnote Text Char"/>
    <w:basedOn w:val="DefaultParagraphFont"/>
    <w:link w:val="FootnoteText"/>
    <w:uiPriority w:val="99"/>
    <w:semiHidden/>
    <w:rsid w:val="00CB0F55"/>
    <w:rPr>
      <w:rFonts w:asciiTheme="minorHAnsi" w:hAnsiTheme="minorHAnsi"/>
      <w:sz w:val="18"/>
      <w:szCs w:val="18"/>
      <w:lang w:eastAsia="en-US"/>
    </w:rPr>
  </w:style>
  <w:style w:type="paragraph" w:customStyle="1" w:styleId="LTU-Tablebody">
    <w:name w:val="LTU - Table body"/>
    <w:basedOn w:val="LTU-Body10pt"/>
    <w:qFormat/>
    <w:rsid w:val="00CB0F55"/>
    <w:pPr>
      <w:spacing w:before="60" w:after="60" w:line="240" w:lineRule="auto"/>
    </w:pPr>
    <w:rPr>
      <w:rFonts w:eastAsia="MS Mincho"/>
      <w:color w:val="000000"/>
      <w:lang w:bidi="en-US"/>
    </w:rPr>
  </w:style>
  <w:style w:type="table" w:customStyle="1" w:styleId="LTU-Table1">
    <w:name w:val="LTU - Table 1"/>
    <w:basedOn w:val="TableNormal"/>
    <w:uiPriority w:val="99"/>
    <w:rsid w:val="00CB0F55"/>
    <w:rPr>
      <w:color w:val="000000"/>
    </w:rPr>
    <w:tblPr>
      <w:tblInd w:w="57" w:type="dxa"/>
      <w:tblBorders>
        <w:bottom w:val="single" w:sz="2" w:space="0" w:color="auto"/>
        <w:insideH w:val="single" w:sz="2" w:space="0" w:color="auto"/>
        <w:insideV w:val="single" w:sz="2" w:space="0" w:color="auto"/>
      </w:tblBorders>
      <w:tblCellMar>
        <w:top w:w="40" w:type="dxa"/>
        <w:left w:w="40" w:type="dxa"/>
        <w:bottom w:w="40" w:type="dxa"/>
        <w:right w:w="40" w:type="dxa"/>
      </w:tblCellMar>
    </w:tblPr>
    <w:tcPr>
      <w:tcMar>
        <w:top w:w="57" w:type="dxa"/>
        <w:left w:w="57" w:type="dxa"/>
        <w:bottom w:w="57" w:type="dxa"/>
        <w:right w:w="57" w:type="dxa"/>
      </w:tcMar>
      <w:vAlign w:val="center"/>
    </w:tcPr>
    <w:tblStylePr w:type="firstRow">
      <w:rPr>
        <w:rFonts w:asciiTheme="majorHAnsi" w:hAnsiTheme="majorHAnsi"/>
        <w:b/>
        <w:caps/>
        <w:smallCaps w:val="0"/>
        <w:color w:val="FFFFFF"/>
        <w:sz w:val="18"/>
      </w:rPr>
      <w:tblPr/>
      <w:tcPr>
        <w:tcBorders>
          <w:top w:val="nil"/>
          <w:left w:val="nil"/>
          <w:bottom w:val="nil"/>
          <w:right w:val="nil"/>
          <w:insideH w:val="nil"/>
          <w:insideV w:val="single" w:sz="4" w:space="0" w:color="FFFFFF" w:themeColor="background1"/>
        </w:tcBorders>
        <w:shd w:val="clear" w:color="auto" w:fill="EE3124" w:themeFill="accent1"/>
      </w:tcPr>
    </w:tblStylePr>
    <w:tblStylePr w:type="lastRow">
      <w:tblPr/>
      <w:tcPr>
        <w:tcBorders>
          <w:top w:val="nil"/>
          <w:left w:val="nil"/>
          <w:bottom w:val="single" w:sz="4" w:space="0" w:color="696766"/>
          <w:right w:val="nil"/>
          <w:insideH w:val="single" w:sz="4" w:space="0" w:color="696766"/>
          <w:insideV w:val="single" w:sz="4" w:space="0" w:color="696766"/>
          <w:tl2br w:val="nil"/>
          <w:tr2bl w:val="nil"/>
        </w:tcBorders>
      </w:tcPr>
    </w:tblStylePr>
  </w:style>
  <w:style w:type="paragraph" w:customStyle="1" w:styleId="LTU-Pagenumber-Right">
    <w:name w:val="LTU - Page number - Right"/>
    <w:basedOn w:val="Normal"/>
    <w:qFormat/>
    <w:rsid w:val="00CB0F55"/>
    <w:pPr>
      <w:spacing w:after="0" w:line="240" w:lineRule="auto"/>
    </w:pPr>
    <w:rPr>
      <w:rFonts w:cs="Arial"/>
      <w:b/>
      <w:color w:val="FFFFFF"/>
    </w:rPr>
  </w:style>
  <w:style w:type="paragraph" w:customStyle="1" w:styleId="LTU-Pagenumber-Left">
    <w:name w:val="LTU - Page number - Left"/>
    <w:basedOn w:val="LTU-Pagenumber-Right"/>
    <w:qFormat/>
    <w:rsid w:val="00CB0F55"/>
    <w:pPr>
      <w:jc w:val="right"/>
    </w:pPr>
  </w:style>
  <w:style w:type="paragraph" w:customStyle="1" w:styleId="LTU-Footer-Right">
    <w:name w:val="LTU - Footer - Right"/>
    <w:basedOn w:val="Normal"/>
    <w:qFormat/>
    <w:rsid w:val="00CB0F55"/>
    <w:pPr>
      <w:tabs>
        <w:tab w:val="center" w:pos="4513"/>
        <w:tab w:val="right" w:pos="9026"/>
      </w:tabs>
      <w:spacing w:after="0" w:line="240" w:lineRule="auto"/>
      <w:ind w:firstLine="720"/>
      <w:jc w:val="right"/>
    </w:pPr>
    <w:rPr>
      <w:color w:val="696766"/>
    </w:rPr>
  </w:style>
  <w:style w:type="paragraph" w:customStyle="1" w:styleId="LTU-Footer-Left">
    <w:name w:val="LTU - Footer - Left"/>
    <w:basedOn w:val="LTU-Footer-Right"/>
    <w:qFormat/>
    <w:rsid w:val="00CB0F55"/>
    <w:pPr>
      <w:ind w:firstLine="0"/>
      <w:jc w:val="left"/>
    </w:pPr>
  </w:style>
  <w:style w:type="paragraph" w:customStyle="1" w:styleId="ColorfulList-Accent11">
    <w:name w:val="Colorful List - Accent 11"/>
    <w:basedOn w:val="Normal"/>
    <w:uiPriority w:val="34"/>
    <w:unhideWhenUsed/>
    <w:qFormat/>
    <w:locked/>
    <w:rsid w:val="00CB0F55"/>
    <w:pPr>
      <w:ind w:left="720"/>
      <w:contextualSpacing/>
    </w:pPr>
  </w:style>
  <w:style w:type="paragraph" w:styleId="TOC6">
    <w:name w:val="toc 6"/>
    <w:basedOn w:val="Normal"/>
    <w:next w:val="Normal"/>
    <w:autoRedefine/>
    <w:uiPriority w:val="39"/>
    <w:rsid w:val="00CB0F55"/>
    <w:pPr>
      <w:spacing w:after="0"/>
      <w:ind w:left="1000"/>
    </w:pPr>
  </w:style>
  <w:style w:type="character" w:styleId="EndnoteReference">
    <w:name w:val="endnote reference"/>
    <w:uiPriority w:val="99"/>
    <w:semiHidden/>
    <w:unhideWhenUsed/>
    <w:rsid w:val="00CB0F55"/>
    <w:rPr>
      <w:vertAlign w:val="superscript"/>
    </w:rPr>
  </w:style>
  <w:style w:type="character" w:styleId="FootnoteReference">
    <w:name w:val="footnote reference"/>
    <w:uiPriority w:val="99"/>
    <w:unhideWhenUsed/>
    <w:rsid w:val="00CB0F55"/>
    <w:rPr>
      <w:vertAlign w:val="superscript"/>
    </w:rPr>
  </w:style>
  <w:style w:type="paragraph" w:customStyle="1" w:styleId="LTU-Footnote">
    <w:name w:val="LTU - Footnote"/>
    <w:basedOn w:val="FootnoteText"/>
    <w:link w:val="LTU-FootnoteChar"/>
    <w:qFormat/>
    <w:rsid w:val="00CB0F55"/>
    <w:pPr>
      <w:autoSpaceDE w:val="0"/>
      <w:autoSpaceDN w:val="0"/>
      <w:adjustRightInd w:val="0"/>
      <w:spacing w:after="75"/>
      <w:ind w:left="227" w:hanging="227"/>
    </w:pPr>
    <w:rPr>
      <w:rFonts w:cs="Calibri"/>
      <w:color w:val="625F5E"/>
      <w:sz w:val="16"/>
    </w:rPr>
  </w:style>
  <w:style w:type="character" w:customStyle="1" w:styleId="LTU-FootnoteChar">
    <w:name w:val="LTU - Footnote Char"/>
    <w:link w:val="LTU-Footnote"/>
    <w:rsid w:val="00CB0F55"/>
    <w:rPr>
      <w:rFonts w:asciiTheme="minorHAnsi" w:hAnsiTheme="minorHAnsi" w:cs="Calibri"/>
      <w:color w:val="625F5E"/>
      <w:sz w:val="16"/>
      <w:szCs w:val="18"/>
      <w:lang w:eastAsia="en-US"/>
    </w:rPr>
  </w:style>
  <w:style w:type="table" w:customStyle="1" w:styleId="LTU-TableofContents">
    <w:name w:val="LTU - Table of Contents"/>
    <w:basedOn w:val="TableNormal"/>
    <w:uiPriority w:val="99"/>
    <w:rsid w:val="00CB0F55"/>
    <w:tblPr>
      <w:tblBorders>
        <w:bottom w:val="single" w:sz="4" w:space="0" w:color="696766"/>
        <w:insideH w:val="single" w:sz="4" w:space="0" w:color="696766"/>
      </w:tblBorders>
    </w:tblPr>
    <w:tcPr>
      <w:tcMar>
        <w:top w:w="57" w:type="dxa"/>
        <w:left w:w="0" w:type="dxa"/>
        <w:bottom w:w="57" w:type="dxa"/>
        <w:right w:w="0" w:type="dxa"/>
      </w:tcMar>
    </w:tcPr>
  </w:style>
  <w:style w:type="paragraph" w:customStyle="1" w:styleId="LTU-Header-Right">
    <w:name w:val="LTU - Header - Right"/>
    <w:basedOn w:val="LTU-Header-Left"/>
    <w:qFormat/>
    <w:rsid w:val="00CB0F55"/>
    <w:pPr>
      <w:jc w:val="right"/>
    </w:pPr>
  </w:style>
  <w:style w:type="paragraph" w:customStyle="1" w:styleId="Hiddentext">
    <w:name w:val="Hidden text"/>
    <w:basedOn w:val="Normal"/>
    <w:uiPriority w:val="99"/>
    <w:qFormat/>
    <w:rsid w:val="00CB0F55"/>
    <w:pPr>
      <w:jc w:val="center"/>
    </w:pPr>
    <w:rPr>
      <w:vanish/>
      <w:color w:val="565652"/>
      <w:sz w:val="22"/>
    </w:rPr>
  </w:style>
  <w:style w:type="paragraph" w:customStyle="1" w:styleId="LTU-Cover-Contactdetails">
    <w:name w:val="LTU - Cover - Contact details"/>
    <w:basedOn w:val="Normal"/>
    <w:qFormat/>
    <w:rsid w:val="00CB0F55"/>
    <w:pPr>
      <w:widowControl w:val="0"/>
      <w:tabs>
        <w:tab w:val="left" w:pos="170"/>
      </w:tabs>
      <w:autoSpaceDE w:val="0"/>
      <w:autoSpaceDN w:val="0"/>
      <w:adjustRightInd w:val="0"/>
      <w:spacing w:after="0" w:line="240" w:lineRule="auto"/>
      <w:textAlignment w:val="center"/>
    </w:pPr>
    <w:rPr>
      <w:rFonts w:eastAsia="MS Mincho" w:cs="Arial"/>
      <w:color w:val="565652"/>
      <w:lang w:val="en-GB" w:eastAsia="en-AU"/>
    </w:rPr>
  </w:style>
  <w:style w:type="paragraph" w:customStyle="1" w:styleId="LTU-Bulletlistnumber0pt">
    <w:name w:val="LTU - Bullet list number 0pt"/>
    <w:basedOn w:val="LTU-Bulletlistnumber10pt"/>
    <w:qFormat/>
    <w:rsid w:val="00024B4A"/>
    <w:pPr>
      <w:numPr>
        <w:numId w:val="30"/>
      </w:numPr>
      <w:spacing w:after="0"/>
    </w:pPr>
  </w:style>
  <w:style w:type="paragraph" w:customStyle="1" w:styleId="LTU-Bulletlistnumber10pt">
    <w:name w:val="LTU - Bullet list number 10pt"/>
    <w:basedOn w:val="LTU-Bulletssub10pt"/>
    <w:next w:val="LTU-Body10pt"/>
    <w:qFormat/>
    <w:rsid w:val="00024B4A"/>
    <w:pPr>
      <w:numPr>
        <w:ilvl w:val="0"/>
        <w:numId w:val="29"/>
      </w:numPr>
      <w:spacing w:after="60"/>
    </w:pPr>
  </w:style>
  <w:style w:type="paragraph" w:customStyle="1" w:styleId="Notes">
    <w:name w:val="Notes"/>
    <w:basedOn w:val="Normal"/>
    <w:uiPriority w:val="99"/>
    <w:qFormat/>
    <w:rsid w:val="00CB0F55"/>
    <w:pPr>
      <w:spacing w:after="80" w:line="240" w:lineRule="auto"/>
    </w:pPr>
    <w:rPr>
      <w:color w:val="CC3399"/>
      <w:szCs w:val="20"/>
    </w:rPr>
  </w:style>
  <w:style w:type="character" w:customStyle="1" w:styleId="MediumGrid11">
    <w:name w:val="Medium Grid 11"/>
    <w:uiPriority w:val="99"/>
    <w:rsid w:val="00CB0F55"/>
    <w:rPr>
      <w:color w:val="808080"/>
    </w:rPr>
  </w:style>
  <w:style w:type="paragraph" w:customStyle="1" w:styleId="LTU-Cover-DateVersion">
    <w:name w:val="LTU - Cover - Date / Version"/>
    <w:basedOn w:val="Normal"/>
    <w:qFormat/>
    <w:rsid w:val="00CB0F55"/>
    <w:pPr>
      <w:widowControl w:val="0"/>
      <w:autoSpaceDE w:val="0"/>
      <w:autoSpaceDN w:val="0"/>
      <w:adjustRightInd w:val="0"/>
      <w:spacing w:after="0" w:line="240" w:lineRule="auto"/>
      <w:textAlignment w:val="center"/>
    </w:pPr>
    <w:rPr>
      <w:rFonts w:eastAsia="MS Mincho" w:cs="Arial"/>
      <w:color w:val="565652"/>
      <w:sz w:val="20"/>
      <w:szCs w:val="20"/>
      <w:lang w:val="en-GB" w:eastAsia="en-AU"/>
    </w:rPr>
  </w:style>
  <w:style w:type="paragraph" w:customStyle="1" w:styleId="LTU-Cover-Heading1">
    <w:name w:val="LTU - Cover - Heading 1"/>
    <w:basedOn w:val="Normal"/>
    <w:next w:val="LTU-Cover-DateVersion"/>
    <w:qFormat/>
    <w:rsid w:val="00CB0F55"/>
    <w:pPr>
      <w:widowControl w:val="0"/>
      <w:autoSpaceDE w:val="0"/>
      <w:autoSpaceDN w:val="0"/>
      <w:adjustRightInd w:val="0"/>
      <w:spacing w:after="0" w:line="240" w:lineRule="auto"/>
      <w:textAlignment w:val="center"/>
    </w:pPr>
    <w:rPr>
      <w:rFonts w:eastAsia="MS Mincho" w:cs="Arial"/>
      <w:b/>
      <w:bCs/>
      <w:caps/>
      <w:color w:val="EE3124" w:themeColor="accent1"/>
      <w:sz w:val="24"/>
      <w:szCs w:val="24"/>
      <w:lang w:val="en-GB" w:eastAsia="en-AU"/>
    </w:rPr>
  </w:style>
  <w:style w:type="paragraph" w:customStyle="1" w:styleId="LTU-Cover-Heading2">
    <w:name w:val="LTU - Cover - Heading 2"/>
    <w:basedOn w:val="Normal"/>
    <w:qFormat/>
    <w:rsid w:val="00CB0F55"/>
    <w:pPr>
      <w:widowControl w:val="0"/>
      <w:autoSpaceDE w:val="0"/>
      <w:autoSpaceDN w:val="0"/>
      <w:adjustRightInd w:val="0"/>
      <w:spacing w:after="0" w:line="240" w:lineRule="auto"/>
      <w:textAlignment w:val="center"/>
    </w:pPr>
    <w:rPr>
      <w:rFonts w:asciiTheme="majorHAnsi" w:eastAsia="MS Mincho" w:hAnsiTheme="majorHAnsi" w:cs="Georgia"/>
      <w:b/>
      <w:bCs/>
      <w:color w:val="FFFFFF"/>
      <w:sz w:val="36"/>
      <w:szCs w:val="36"/>
      <w:lang w:val="en-GB" w:eastAsia="en-AU"/>
    </w:rPr>
  </w:style>
  <w:style w:type="paragraph" w:customStyle="1" w:styleId="LTU-Cover-Heading3">
    <w:name w:val="LTU - Cover - Heading 3"/>
    <w:basedOn w:val="Normal"/>
    <w:qFormat/>
    <w:rsid w:val="00CB0F55"/>
    <w:pPr>
      <w:widowControl w:val="0"/>
      <w:autoSpaceDE w:val="0"/>
      <w:autoSpaceDN w:val="0"/>
      <w:adjustRightInd w:val="0"/>
      <w:spacing w:after="0" w:line="240" w:lineRule="auto"/>
      <w:textAlignment w:val="center"/>
    </w:pPr>
    <w:rPr>
      <w:rFonts w:eastAsia="MS Mincho" w:cs="Arial"/>
      <w:color w:val="FFFFFF"/>
      <w:sz w:val="26"/>
      <w:szCs w:val="26"/>
      <w:lang w:val="en-GB" w:eastAsia="en-AU"/>
    </w:rPr>
  </w:style>
  <w:style w:type="paragraph" w:customStyle="1" w:styleId="LTU-Header-DivisionSchoolResearchCentre">
    <w:name w:val="LTU - Header - Division / School / Research Centre"/>
    <w:basedOn w:val="Header"/>
    <w:qFormat/>
    <w:rsid w:val="00CB0F55"/>
    <w:pPr>
      <w:tabs>
        <w:tab w:val="clear" w:pos="4513"/>
        <w:tab w:val="clear" w:pos="9026"/>
      </w:tabs>
    </w:pPr>
    <w:rPr>
      <w:color w:val="696766"/>
    </w:rPr>
  </w:style>
  <w:style w:type="paragraph" w:customStyle="1" w:styleId="TOCHeading1">
    <w:name w:val="TOC Heading1"/>
    <w:basedOn w:val="LTU-Sectionheading"/>
    <w:qFormat/>
    <w:rsid w:val="00CB0F55"/>
    <w:rPr>
      <w:rFonts w:asciiTheme="majorHAnsi" w:hAnsiTheme="majorHAnsi"/>
      <w:b w:val="0"/>
    </w:rPr>
  </w:style>
  <w:style w:type="paragraph" w:customStyle="1" w:styleId="LTU-Disclaimer-Body">
    <w:name w:val="LTU - Disclaimer - Body"/>
    <w:basedOn w:val="Footer"/>
    <w:qFormat/>
    <w:rsid w:val="00CB0F55"/>
    <w:pPr>
      <w:spacing w:after="100"/>
      <w:jc w:val="both"/>
    </w:pPr>
    <w:rPr>
      <w:color w:val="565652"/>
      <w:sz w:val="15"/>
    </w:rPr>
  </w:style>
  <w:style w:type="paragraph" w:customStyle="1" w:styleId="LTU-Disclaimer-SubheadLine">
    <w:name w:val="LTU - Disclaimer - Subhead + Line"/>
    <w:basedOn w:val="Footer"/>
    <w:next w:val="LTU-Disclaimer-Body"/>
    <w:qFormat/>
    <w:rsid w:val="00CB0F55"/>
    <w:pPr>
      <w:pBdr>
        <w:top w:val="single" w:sz="4" w:space="5" w:color="565652"/>
      </w:pBdr>
      <w:spacing w:after="100"/>
    </w:pPr>
    <w:rPr>
      <w:b/>
      <w:color w:val="565652"/>
      <w:sz w:val="15"/>
    </w:rPr>
  </w:style>
  <w:style w:type="paragraph" w:customStyle="1" w:styleId="LTU-Cover-Year">
    <w:name w:val="LTU - Cover - Year"/>
    <w:basedOn w:val="Normal"/>
    <w:next w:val="LTU-Cover-Heading2"/>
    <w:rsid w:val="00CB0F55"/>
    <w:pPr>
      <w:widowControl w:val="0"/>
      <w:autoSpaceDE w:val="0"/>
      <w:autoSpaceDN w:val="0"/>
      <w:adjustRightInd w:val="0"/>
      <w:spacing w:after="0" w:line="240" w:lineRule="auto"/>
      <w:textAlignment w:val="center"/>
    </w:pPr>
    <w:rPr>
      <w:rFonts w:ascii="Calibri" w:eastAsia="MS Mincho" w:hAnsi="Calibri" w:cs="Arial"/>
      <w:color w:val="625F5E"/>
      <w:sz w:val="20"/>
      <w:szCs w:val="20"/>
      <w:lang w:val="en-GB" w:eastAsia="en-AU"/>
    </w:rPr>
  </w:style>
  <w:style w:type="character" w:styleId="Strong">
    <w:name w:val="Strong"/>
    <w:basedOn w:val="DefaultParagraphFont"/>
    <w:uiPriority w:val="22"/>
    <w:qFormat/>
    <w:locked/>
    <w:rsid w:val="00CB0F55"/>
    <w:rPr>
      <w:b/>
      <w:bCs/>
    </w:rPr>
  </w:style>
  <w:style w:type="paragraph" w:styleId="ListParagraph">
    <w:name w:val="List Paragraph"/>
    <w:aliases w:val="List Paragraph IEPCP 11pt,List Paragraph1,List Paragraph11,Dot Points,Recommendation,L,Bullet point,List Paragraph Number,Content descriptions,NFP GP Bulleted List,FooterText,numbered,Paragraphe de liste1,Bulletr List Paragraph,列出段落,列出段落1"/>
    <w:basedOn w:val="Normal"/>
    <w:link w:val="ListParagraphChar"/>
    <w:uiPriority w:val="34"/>
    <w:qFormat/>
    <w:locked/>
    <w:rsid w:val="00CB0F55"/>
    <w:pPr>
      <w:spacing w:after="120" w:line="240" w:lineRule="atLeast"/>
      <w:contextualSpacing/>
    </w:pPr>
    <w:rPr>
      <w:rFonts w:ascii="Roboto" w:eastAsia="Times New Roman" w:hAnsi="Roboto" w:cs="Arial"/>
      <w:sz w:val="24"/>
      <w:lang w:val="en-US"/>
    </w:rPr>
  </w:style>
  <w:style w:type="character" w:customStyle="1" w:styleId="ListParagraphChar">
    <w:name w:val="List Paragraph Char"/>
    <w:aliases w:val="List Paragraph IEPCP 11pt Char,List Paragraph1 Char,List Paragraph11 Char,Dot Points Char,Recommendation Char,L Char,Bullet point Char,List Paragraph Number Char,Content descriptions Char,NFP GP Bulleted List Char,FooterText Char"/>
    <w:link w:val="ListParagraph"/>
    <w:uiPriority w:val="34"/>
    <w:qFormat/>
    <w:locked/>
    <w:rsid w:val="00CB0F55"/>
    <w:rPr>
      <w:rFonts w:ascii="Roboto" w:eastAsia="Times New Roman" w:hAnsi="Roboto" w:cs="Arial"/>
      <w:sz w:val="24"/>
      <w:szCs w:val="18"/>
      <w:lang w:val="en-US" w:eastAsia="en-US"/>
    </w:rPr>
  </w:style>
  <w:style w:type="paragraph" w:customStyle="1" w:styleId="LIstLevel2">
    <w:name w:val="LIst Level 2"/>
    <w:basedOn w:val="ListParagraph"/>
    <w:autoRedefine/>
    <w:qFormat/>
    <w:rsid w:val="00CB0F55"/>
    <w:rPr>
      <w:rFonts w:asciiTheme="minorHAnsi" w:hAnsiTheme="minorHAnsi"/>
    </w:rPr>
  </w:style>
  <w:style w:type="character" w:styleId="CommentReference">
    <w:name w:val="annotation reference"/>
    <w:basedOn w:val="DefaultParagraphFont"/>
    <w:uiPriority w:val="99"/>
    <w:semiHidden/>
    <w:unhideWhenUsed/>
    <w:rsid w:val="00CB0F55"/>
    <w:rPr>
      <w:sz w:val="16"/>
      <w:szCs w:val="16"/>
    </w:rPr>
  </w:style>
  <w:style w:type="paragraph" w:styleId="CommentText">
    <w:name w:val="annotation text"/>
    <w:basedOn w:val="Normal"/>
    <w:link w:val="CommentTextChar"/>
    <w:uiPriority w:val="99"/>
    <w:unhideWhenUsed/>
    <w:rsid w:val="00CB0F55"/>
    <w:pPr>
      <w:spacing w:line="240" w:lineRule="auto"/>
    </w:pPr>
    <w:rPr>
      <w:rFonts w:ascii="Calibri" w:hAnsi="Calibri"/>
      <w:sz w:val="20"/>
      <w:szCs w:val="20"/>
    </w:rPr>
  </w:style>
  <w:style w:type="character" w:customStyle="1" w:styleId="CommentTextChar">
    <w:name w:val="Comment Text Char"/>
    <w:basedOn w:val="DefaultParagraphFont"/>
    <w:link w:val="CommentText"/>
    <w:uiPriority w:val="99"/>
    <w:rsid w:val="00CB0F55"/>
    <w:rPr>
      <w:lang w:eastAsia="en-US"/>
    </w:rPr>
  </w:style>
  <w:style w:type="paragraph" w:styleId="CommentSubject">
    <w:name w:val="annotation subject"/>
    <w:basedOn w:val="CommentText"/>
    <w:next w:val="CommentText"/>
    <w:link w:val="CommentSubjectChar"/>
    <w:uiPriority w:val="99"/>
    <w:semiHidden/>
    <w:unhideWhenUsed/>
    <w:rsid w:val="00CB0F55"/>
    <w:rPr>
      <w:b/>
      <w:bCs/>
    </w:rPr>
  </w:style>
  <w:style w:type="character" w:customStyle="1" w:styleId="CommentSubjectChar">
    <w:name w:val="Comment Subject Char"/>
    <w:basedOn w:val="CommentTextChar"/>
    <w:link w:val="CommentSubject"/>
    <w:uiPriority w:val="99"/>
    <w:semiHidden/>
    <w:rsid w:val="00CB0F55"/>
    <w:rPr>
      <w:b/>
      <w:bCs/>
      <w:lang w:eastAsia="en-US"/>
    </w:rPr>
  </w:style>
  <w:style w:type="character" w:customStyle="1" w:styleId="UnresolvedMention1">
    <w:name w:val="Unresolved Mention1"/>
    <w:basedOn w:val="DefaultParagraphFont"/>
    <w:uiPriority w:val="99"/>
    <w:semiHidden/>
    <w:unhideWhenUsed/>
    <w:rsid w:val="00CB0F55"/>
    <w:rPr>
      <w:color w:val="605E5C"/>
      <w:shd w:val="clear" w:color="auto" w:fill="E1DFDD"/>
    </w:rPr>
  </w:style>
  <w:style w:type="paragraph" w:styleId="TableofFigures">
    <w:name w:val="table of figures"/>
    <w:basedOn w:val="Normal"/>
    <w:next w:val="Normal"/>
    <w:uiPriority w:val="99"/>
    <w:unhideWhenUsed/>
    <w:rsid w:val="00CB0F55"/>
    <w:pPr>
      <w:spacing w:after="0"/>
    </w:pPr>
    <w:rPr>
      <w:sz w:val="20"/>
    </w:rPr>
  </w:style>
  <w:style w:type="table" w:styleId="ListTable3-Accent1">
    <w:name w:val="List Table 3 Accent 1"/>
    <w:basedOn w:val="TableNormal"/>
    <w:uiPriority w:val="48"/>
    <w:rsid w:val="00CB0F55"/>
    <w:tblPr>
      <w:tblStyleRowBandSize w:val="1"/>
      <w:tblStyleColBandSize w:val="1"/>
      <w:tblBorders>
        <w:top w:val="single" w:sz="4" w:space="0" w:color="EE3124" w:themeColor="accent1"/>
        <w:left w:val="single" w:sz="4" w:space="0" w:color="EE3124" w:themeColor="accent1"/>
        <w:bottom w:val="single" w:sz="4" w:space="0" w:color="EE3124" w:themeColor="accent1"/>
        <w:right w:val="single" w:sz="4" w:space="0" w:color="EE3124" w:themeColor="accent1"/>
      </w:tblBorders>
    </w:tblPr>
    <w:tblStylePr w:type="firstRow">
      <w:rPr>
        <w:b/>
        <w:bCs/>
        <w:color w:val="FFFFFF" w:themeColor="background1"/>
      </w:rPr>
      <w:tblPr/>
      <w:tcPr>
        <w:shd w:val="clear" w:color="auto" w:fill="EE3124" w:themeFill="accent1"/>
      </w:tcPr>
    </w:tblStylePr>
    <w:tblStylePr w:type="lastRow">
      <w:rPr>
        <w:b/>
        <w:bCs/>
      </w:rPr>
      <w:tblPr/>
      <w:tcPr>
        <w:tcBorders>
          <w:top w:val="double" w:sz="4" w:space="0" w:color="EE312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E3124" w:themeColor="accent1"/>
          <w:right w:val="single" w:sz="4" w:space="0" w:color="EE3124" w:themeColor="accent1"/>
        </w:tcBorders>
      </w:tcPr>
    </w:tblStylePr>
    <w:tblStylePr w:type="band1Horz">
      <w:tblPr/>
      <w:tcPr>
        <w:tcBorders>
          <w:top w:val="single" w:sz="4" w:space="0" w:color="EE3124" w:themeColor="accent1"/>
          <w:bottom w:val="single" w:sz="4" w:space="0" w:color="EE312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E3124" w:themeColor="accent1"/>
          <w:left w:val="nil"/>
        </w:tcBorders>
      </w:tcPr>
    </w:tblStylePr>
    <w:tblStylePr w:type="swCell">
      <w:tblPr/>
      <w:tcPr>
        <w:tcBorders>
          <w:top w:val="double" w:sz="4" w:space="0" w:color="EE3124" w:themeColor="accent1"/>
          <w:right w:val="nil"/>
        </w:tcBorders>
      </w:tcPr>
    </w:tblStylePr>
  </w:style>
  <w:style w:type="paragraph" w:styleId="Caption">
    <w:name w:val="caption"/>
    <w:aliases w:val="LTU- Caption"/>
    <w:basedOn w:val="Normal"/>
    <w:next w:val="Normal"/>
    <w:uiPriority w:val="35"/>
    <w:unhideWhenUsed/>
    <w:qFormat/>
    <w:locked/>
    <w:rsid w:val="00CB0F55"/>
    <w:pPr>
      <w:spacing w:before="120" w:line="240" w:lineRule="auto"/>
    </w:pPr>
    <w:rPr>
      <w:i/>
      <w:iCs/>
      <w:color w:val="000000" w:themeColor="text2"/>
      <w:sz w:val="22"/>
    </w:rPr>
  </w:style>
  <w:style w:type="paragraph" w:styleId="TOCHeading">
    <w:name w:val="TOC Heading"/>
    <w:basedOn w:val="Heading1"/>
    <w:next w:val="Normal"/>
    <w:uiPriority w:val="39"/>
    <w:unhideWhenUsed/>
    <w:qFormat/>
    <w:locked/>
    <w:rsid w:val="00CB0F55"/>
    <w:pPr>
      <w:keepNext/>
      <w:keepLines/>
      <w:spacing w:before="240" w:after="0" w:line="259" w:lineRule="auto"/>
      <w:outlineLvl w:val="9"/>
    </w:pPr>
    <w:rPr>
      <w:rFonts w:asciiTheme="majorHAnsi" w:eastAsiaTheme="majorEastAsia" w:hAnsiTheme="majorHAnsi" w:cs="Times New Roman (Headings CS)"/>
      <w:b w:val="0"/>
      <w:caps/>
      <w:color w:val="FF0000"/>
      <w:spacing w:val="0"/>
      <w:sz w:val="28"/>
      <w:szCs w:val="32"/>
      <w:lang w:val="en-US" w:eastAsia="en-AU" w:bidi="ar-SA"/>
    </w:rPr>
  </w:style>
  <w:style w:type="paragraph" w:customStyle="1" w:styleId="xmsonormal">
    <w:name w:val="x_msonormal"/>
    <w:basedOn w:val="Normal"/>
    <w:rsid w:val="00CB0F55"/>
    <w:pPr>
      <w:spacing w:after="0" w:line="240" w:lineRule="auto"/>
    </w:pPr>
    <w:rPr>
      <w:rFonts w:ascii="Calibri" w:eastAsiaTheme="minorHAnsi" w:hAnsi="Calibri" w:cs="Calibri"/>
      <w:sz w:val="22"/>
      <w:szCs w:val="22"/>
      <w:lang w:eastAsia="en-AU"/>
    </w:rPr>
  </w:style>
  <w:style w:type="paragraph" w:customStyle="1" w:styleId="xmsolistparagraph">
    <w:name w:val="x_msolistparagraph"/>
    <w:basedOn w:val="Normal"/>
    <w:rsid w:val="00CB0F55"/>
    <w:pPr>
      <w:spacing w:after="160" w:line="252" w:lineRule="auto"/>
      <w:ind w:left="720"/>
    </w:pPr>
    <w:rPr>
      <w:rFonts w:ascii="Calibri" w:eastAsiaTheme="minorHAnsi" w:hAnsi="Calibri" w:cs="Calibri"/>
      <w:sz w:val="22"/>
      <w:szCs w:val="22"/>
      <w:lang w:eastAsia="en-AU"/>
    </w:rPr>
  </w:style>
  <w:style w:type="character" w:customStyle="1" w:styleId="UnresolvedMention2">
    <w:name w:val="Unresolved Mention2"/>
    <w:basedOn w:val="DefaultParagraphFont"/>
    <w:uiPriority w:val="99"/>
    <w:semiHidden/>
    <w:unhideWhenUsed/>
    <w:rsid w:val="00CB0F55"/>
    <w:rPr>
      <w:color w:val="605E5C"/>
      <w:shd w:val="clear" w:color="auto" w:fill="E1DFDD"/>
    </w:rPr>
  </w:style>
  <w:style w:type="paragraph" w:styleId="Quote">
    <w:name w:val="Quote"/>
    <w:aliases w:val="LTU - Quote"/>
    <w:basedOn w:val="Normal"/>
    <w:next w:val="Normal"/>
    <w:link w:val="QuoteChar"/>
    <w:autoRedefine/>
    <w:uiPriority w:val="29"/>
    <w:qFormat/>
    <w:locked/>
    <w:rsid w:val="00CB0F55"/>
    <w:pPr>
      <w:spacing w:before="200" w:after="160" w:line="360" w:lineRule="auto"/>
      <w:ind w:left="720" w:right="864"/>
      <w:jc w:val="both"/>
    </w:pPr>
    <w:rPr>
      <w:i/>
      <w:iCs/>
      <w:sz w:val="24"/>
    </w:rPr>
  </w:style>
  <w:style w:type="character" w:customStyle="1" w:styleId="QuoteChar">
    <w:name w:val="Quote Char"/>
    <w:aliases w:val="LTU - Quote Char"/>
    <w:basedOn w:val="DefaultParagraphFont"/>
    <w:link w:val="Quote"/>
    <w:uiPriority w:val="29"/>
    <w:rsid w:val="00CB0F55"/>
    <w:rPr>
      <w:rFonts w:asciiTheme="minorHAnsi" w:hAnsiTheme="minorHAnsi"/>
      <w:i/>
      <w:iCs/>
      <w:sz w:val="24"/>
      <w:szCs w:val="18"/>
      <w:lang w:eastAsia="en-US"/>
    </w:rPr>
  </w:style>
  <w:style w:type="paragraph" w:customStyle="1" w:styleId="EndNoteBibliographyTitle">
    <w:name w:val="EndNote Bibliography Title"/>
    <w:basedOn w:val="Normal"/>
    <w:link w:val="EndNoteBibliographyTitleChar"/>
    <w:rsid w:val="00CB0F55"/>
    <w:pPr>
      <w:spacing w:after="0"/>
      <w:jc w:val="center"/>
    </w:pPr>
    <w:rPr>
      <w:rFonts w:ascii="Calibri" w:hAnsi="Calibri" w:cs="Calibri"/>
      <w:noProof/>
      <w:sz w:val="24"/>
      <w:lang w:val="en-US"/>
    </w:rPr>
  </w:style>
  <w:style w:type="character" w:customStyle="1" w:styleId="EndNoteBibliographyTitleChar">
    <w:name w:val="EndNote Bibliography Title Char"/>
    <w:basedOn w:val="HeaderChar"/>
    <w:link w:val="EndNoteBibliographyTitle"/>
    <w:rsid w:val="00CB0F55"/>
    <w:rPr>
      <w:rFonts w:asciiTheme="minorHAnsi" w:hAnsiTheme="minorHAnsi" w:cs="Calibri"/>
      <w:noProof/>
      <w:sz w:val="24"/>
      <w:szCs w:val="18"/>
      <w:lang w:val="en-US" w:eastAsia="en-US"/>
    </w:rPr>
  </w:style>
  <w:style w:type="paragraph" w:customStyle="1" w:styleId="EndNoteBibliography">
    <w:name w:val="EndNote Bibliography"/>
    <w:basedOn w:val="Normal"/>
    <w:link w:val="EndNoteBibliographyChar"/>
    <w:rsid w:val="00CB0F55"/>
    <w:pPr>
      <w:spacing w:line="240" w:lineRule="auto"/>
    </w:pPr>
    <w:rPr>
      <w:rFonts w:cs="Calibri"/>
      <w:noProof/>
      <w:sz w:val="24"/>
      <w:lang w:val="en-US"/>
    </w:rPr>
  </w:style>
  <w:style w:type="character" w:customStyle="1" w:styleId="EndNoteBibliographyChar">
    <w:name w:val="EndNote Bibliography Char"/>
    <w:basedOn w:val="HeaderChar"/>
    <w:link w:val="EndNoteBibliography"/>
    <w:rsid w:val="00CB0F55"/>
    <w:rPr>
      <w:rFonts w:asciiTheme="minorHAnsi" w:hAnsiTheme="minorHAnsi" w:cs="Calibri"/>
      <w:noProof/>
      <w:sz w:val="24"/>
      <w:szCs w:val="18"/>
      <w:lang w:val="en-US" w:eastAsia="en-US"/>
    </w:rPr>
  </w:style>
  <w:style w:type="paragraph" w:styleId="Title">
    <w:name w:val="Title"/>
    <w:basedOn w:val="Normal"/>
    <w:next w:val="Normal"/>
    <w:link w:val="TitleChar"/>
    <w:uiPriority w:val="10"/>
    <w:qFormat/>
    <w:locked/>
    <w:rsid w:val="00CB0F55"/>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CB0F55"/>
    <w:rPr>
      <w:rFonts w:asciiTheme="majorHAnsi" w:eastAsiaTheme="majorEastAsia" w:hAnsiTheme="majorHAnsi" w:cstheme="majorBidi"/>
      <w:caps/>
      <w:spacing w:val="40"/>
      <w:sz w:val="76"/>
      <w:szCs w:val="76"/>
      <w:lang w:eastAsia="en-US"/>
    </w:rPr>
  </w:style>
  <w:style w:type="paragraph" w:styleId="Subtitle">
    <w:name w:val="Subtitle"/>
    <w:basedOn w:val="Normal"/>
    <w:next w:val="Normal"/>
    <w:link w:val="SubtitleChar"/>
    <w:uiPriority w:val="11"/>
    <w:qFormat/>
    <w:locked/>
    <w:rsid w:val="00CB0F55"/>
    <w:pPr>
      <w:numPr>
        <w:ilvl w:val="1"/>
      </w:numPr>
      <w:spacing w:after="240" w:line="312" w:lineRule="auto"/>
    </w:pPr>
    <w:rPr>
      <w:rFonts w:eastAsiaTheme="minorEastAsia" w:cstheme="minorBidi"/>
      <w:color w:val="000000" w:themeColor="text1"/>
      <w:sz w:val="24"/>
      <w:szCs w:val="24"/>
    </w:rPr>
  </w:style>
  <w:style w:type="character" w:customStyle="1" w:styleId="SubtitleChar">
    <w:name w:val="Subtitle Char"/>
    <w:basedOn w:val="DefaultParagraphFont"/>
    <w:link w:val="Subtitle"/>
    <w:uiPriority w:val="11"/>
    <w:rsid w:val="00CB0F55"/>
    <w:rPr>
      <w:rFonts w:asciiTheme="minorHAnsi" w:eastAsiaTheme="minorEastAsia" w:hAnsiTheme="minorHAnsi" w:cstheme="minorBidi"/>
      <w:color w:val="000000" w:themeColor="text1"/>
      <w:sz w:val="24"/>
      <w:szCs w:val="24"/>
      <w:lang w:eastAsia="en-US"/>
    </w:rPr>
  </w:style>
  <w:style w:type="character" w:styleId="Emphasis">
    <w:name w:val="Emphasis"/>
    <w:basedOn w:val="DefaultParagraphFont"/>
    <w:uiPriority w:val="20"/>
    <w:qFormat/>
    <w:locked/>
    <w:rsid w:val="00CB0F55"/>
    <w:rPr>
      <w:rFonts w:asciiTheme="minorHAnsi" w:eastAsiaTheme="minorEastAsia" w:hAnsiTheme="minorHAnsi" w:cstheme="minorBidi"/>
      <w:i/>
      <w:iCs/>
      <w:color w:val="BE190E" w:themeColor="accent2" w:themeShade="BF"/>
      <w:sz w:val="20"/>
      <w:szCs w:val="20"/>
    </w:rPr>
  </w:style>
  <w:style w:type="paragraph" w:styleId="NoSpacing">
    <w:name w:val="No Spacing"/>
    <w:link w:val="NoSpacingChar"/>
    <w:uiPriority w:val="1"/>
    <w:qFormat/>
    <w:rsid w:val="00CB0F55"/>
    <w:rPr>
      <w:rFonts w:asciiTheme="minorHAnsi" w:eastAsiaTheme="minorEastAsia" w:hAnsiTheme="minorHAnsi" w:cstheme="minorBidi"/>
      <w:sz w:val="21"/>
      <w:szCs w:val="21"/>
      <w:lang w:eastAsia="en-US"/>
    </w:rPr>
  </w:style>
  <w:style w:type="paragraph" w:styleId="IntenseQuote">
    <w:name w:val="Intense Quote"/>
    <w:basedOn w:val="Normal"/>
    <w:next w:val="Normal"/>
    <w:link w:val="IntenseQuoteChar"/>
    <w:uiPriority w:val="30"/>
    <w:qFormat/>
    <w:locked/>
    <w:rsid w:val="00CB0F55"/>
    <w:pPr>
      <w:spacing w:before="100" w:beforeAutospacing="1" w:after="240" w:line="312" w:lineRule="auto"/>
      <w:ind w:left="936" w:right="936"/>
      <w:jc w:val="center"/>
    </w:pPr>
    <w:rPr>
      <w:rFonts w:asciiTheme="majorHAnsi" w:eastAsiaTheme="majorEastAsia" w:hAnsiTheme="majorHAnsi" w:cstheme="majorBidi"/>
      <w:caps/>
      <w:color w:val="BE190E" w:themeColor="accent2" w:themeShade="BF"/>
      <w:spacing w:val="10"/>
      <w:sz w:val="28"/>
      <w:szCs w:val="28"/>
    </w:rPr>
  </w:style>
  <w:style w:type="character" w:customStyle="1" w:styleId="IntenseQuoteChar">
    <w:name w:val="Intense Quote Char"/>
    <w:basedOn w:val="DefaultParagraphFont"/>
    <w:link w:val="IntenseQuote"/>
    <w:uiPriority w:val="30"/>
    <w:rsid w:val="00CB0F55"/>
    <w:rPr>
      <w:rFonts w:asciiTheme="majorHAnsi" w:eastAsiaTheme="majorEastAsia" w:hAnsiTheme="majorHAnsi" w:cstheme="majorBidi"/>
      <w:caps/>
      <w:color w:val="BE190E" w:themeColor="accent2" w:themeShade="BF"/>
      <w:spacing w:val="10"/>
      <w:sz w:val="28"/>
      <w:szCs w:val="28"/>
      <w:lang w:eastAsia="en-US"/>
    </w:rPr>
  </w:style>
  <w:style w:type="character" w:styleId="SubtleEmphasis">
    <w:name w:val="Subtle Emphasis"/>
    <w:basedOn w:val="DefaultParagraphFont"/>
    <w:uiPriority w:val="19"/>
    <w:qFormat/>
    <w:locked/>
    <w:rsid w:val="00CB0F55"/>
    <w:rPr>
      <w:i/>
      <w:iCs/>
      <w:color w:val="auto"/>
    </w:rPr>
  </w:style>
  <w:style w:type="character" w:styleId="IntenseEmphasis">
    <w:name w:val="Intense Emphasis"/>
    <w:basedOn w:val="DefaultParagraphFont"/>
    <w:uiPriority w:val="21"/>
    <w:qFormat/>
    <w:locked/>
    <w:rsid w:val="00CB0F55"/>
    <w:rPr>
      <w:rFonts w:asciiTheme="minorHAnsi" w:eastAsiaTheme="minorEastAsia" w:hAnsiTheme="minorHAnsi" w:cstheme="minorBidi"/>
      <w:b/>
      <w:bCs/>
      <w:i/>
      <w:iCs/>
      <w:color w:val="BE190E" w:themeColor="accent2" w:themeShade="BF"/>
      <w:spacing w:val="0"/>
      <w:w w:val="100"/>
      <w:position w:val="0"/>
      <w:sz w:val="20"/>
      <w:szCs w:val="20"/>
    </w:rPr>
  </w:style>
  <w:style w:type="character" w:styleId="SubtleReference">
    <w:name w:val="Subtle Reference"/>
    <w:basedOn w:val="DefaultParagraphFont"/>
    <w:uiPriority w:val="31"/>
    <w:qFormat/>
    <w:locked/>
    <w:rsid w:val="00CB0F55"/>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locked/>
    <w:rsid w:val="00CB0F55"/>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69"/>
    <w:qFormat/>
    <w:locked/>
    <w:rsid w:val="00CB0F55"/>
    <w:rPr>
      <w:rFonts w:asciiTheme="minorHAnsi" w:eastAsiaTheme="minorEastAsia" w:hAnsiTheme="minorHAnsi" w:cstheme="minorBidi"/>
      <w:b/>
      <w:bCs/>
      <w:i/>
      <w:iCs/>
      <w:caps w:val="0"/>
      <w:smallCaps w:val="0"/>
      <w:color w:val="auto"/>
      <w:spacing w:val="10"/>
      <w:w w:val="100"/>
      <w:sz w:val="20"/>
      <w:szCs w:val="20"/>
    </w:rPr>
  </w:style>
  <w:style w:type="character" w:styleId="FollowedHyperlink">
    <w:name w:val="FollowedHyperlink"/>
    <w:basedOn w:val="DefaultParagraphFont"/>
    <w:uiPriority w:val="99"/>
    <w:semiHidden/>
    <w:unhideWhenUsed/>
    <w:rsid w:val="00CB0F55"/>
    <w:rPr>
      <w:color w:val="EE3124" w:themeColor="followedHyperlink"/>
      <w:u w:val="single"/>
    </w:rPr>
  </w:style>
  <w:style w:type="paragraph" w:styleId="NormalWeb">
    <w:name w:val="Normal (Web)"/>
    <w:basedOn w:val="Normal"/>
    <w:uiPriority w:val="99"/>
    <w:unhideWhenUsed/>
    <w:rsid w:val="00CB0F55"/>
    <w:pPr>
      <w:spacing w:before="100" w:beforeAutospacing="1" w:after="100" w:afterAutospacing="1" w:line="240" w:lineRule="auto"/>
    </w:pPr>
    <w:rPr>
      <w:rFonts w:ascii="Times New Roman" w:eastAsia="Times New Roman" w:hAnsi="Times New Roman"/>
      <w:sz w:val="24"/>
      <w:szCs w:val="24"/>
      <w:lang w:eastAsia="en-AU"/>
    </w:rPr>
  </w:style>
  <w:style w:type="paragraph" w:customStyle="1" w:styleId="DSSBody">
    <w:name w:val="DSS Body"/>
    <w:basedOn w:val="Normal"/>
    <w:qFormat/>
    <w:rsid w:val="00CB0F55"/>
    <w:pPr>
      <w:suppressAutoHyphens/>
      <w:autoSpaceDE w:val="0"/>
      <w:autoSpaceDN w:val="0"/>
      <w:adjustRightInd w:val="0"/>
      <w:spacing w:before="113" w:after="0" w:line="288" w:lineRule="auto"/>
    </w:pPr>
    <w:rPr>
      <w:rFonts w:ascii="Calibri" w:eastAsiaTheme="minorHAnsi" w:hAnsi="Calibri" w:cs="Segoe UI Historic"/>
      <w:color w:val="000000"/>
      <w:sz w:val="24"/>
      <w:szCs w:val="20"/>
      <w:lang w:val="en-GB"/>
    </w:rPr>
  </w:style>
  <w:style w:type="character" w:customStyle="1" w:styleId="Mention1">
    <w:name w:val="Mention1"/>
    <w:basedOn w:val="DefaultParagraphFont"/>
    <w:uiPriority w:val="99"/>
    <w:unhideWhenUsed/>
    <w:rsid w:val="00CB0F55"/>
    <w:rPr>
      <w:color w:val="2B579A"/>
      <w:shd w:val="clear" w:color="auto" w:fill="E6E6E6"/>
    </w:rPr>
  </w:style>
  <w:style w:type="character" w:styleId="UnresolvedMention">
    <w:name w:val="Unresolved Mention"/>
    <w:basedOn w:val="DefaultParagraphFont"/>
    <w:uiPriority w:val="99"/>
    <w:unhideWhenUsed/>
    <w:rsid w:val="00CB0F55"/>
    <w:rPr>
      <w:color w:val="605E5C"/>
      <w:shd w:val="clear" w:color="auto" w:fill="E1DFDD"/>
    </w:rPr>
  </w:style>
  <w:style w:type="character" w:styleId="Mention">
    <w:name w:val="Mention"/>
    <w:basedOn w:val="DefaultParagraphFont"/>
    <w:uiPriority w:val="99"/>
    <w:unhideWhenUsed/>
    <w:rsid w:val="00CB0F55"/>
    <w:rPr>
      <w:color w:val="2B579A"/>
      <w:shd w:val="clear" w:color="auto" w:fill="E6E6E6"/>
    </w:rPr>
  </w:style>
  <w:style w:type="paragraph" w:customStyle="1" w:styleId="Tabletitle">
    <w:name w:val="Table title"/>
    <w:basedOn w:val="LTU-Subhead3"/>
    <w:qFormat/>
    <w:rsid w:val="00CB0F55"/>
    <w:rPr>
      <w:rFonts w:asciiTheme="majorHAnsi" w:hAnsiTheme="majorHAnsi"/>
      <w:b w:val="0"/>
      <w:color w:val="696766"/>
    </w:rPr>
  </w:style>
  <w:style w:type="paragraph" w:customStyle="1" w:styleId="LTU-Tabletitle">
    <w:name w:val="LTU - Table title"/>
    <w:basedOn w:val="LTU-Subhead3"/>
    <w:qFormat/>
    <w:rsid w:val="00CB0F55"/>
    <w:pPr>
      <w:spacing w:line="240" w:lineRule="auto"/>
    </w:pPr>
    <w:rPr>
      <w:b w:val="0"/>
    </w:rPr>
  </w:style>
  <w:style w:type="paragraph" w:customStyle="1" w:styleId="LTU-Figuretitle">
    <w:name w:val="LTU - Figure title"/>
    <w:basedOn w:val="Caption"/>
    <w:qFormat/>
    <w:rsid w:val="00CB0F55"/>
    <w:rPr>
      <w:sz w:val="24"/>
    </w:rPr>
  </w:style>
  <w:style w:type="paragraph" w:customStyle="1" w:styleId="LTU-Subhead4">
    <w:name w:val="LTU - Subhead 4"/>
    <w:basedOn w:val="Heading5"/>
    <w:qFormat/>
    <w:rsid w:val="00CB0F55"/>
    <w:rPr>
      <w:b w:val="0"/>
      <w:i/>
      <w:szCs w:val="24"/>
    </w:rPr>
  </w:style>
  <w:style w:type="paragraph" w:styleId="Revision">
    <w:name w:val="Revision"/>
    <w:hidden/>
    <w:uiPriority w:val="71"/>
    <w:semiHidden/>
    <w:locked/>
    <w:rsid w:val="00637F9C"/>
    <w:rPr>
      <w:rFonts w:asciiTheme="minorHAnsi" w:hAnsiTheme="minorHAnsi"/>
      <w:sz w:val="18"/>
      <w:szCs w:val="18"/>
      <w:lang w:eastAsia="en-US"/>
    </w:rPr>
  </w:style>
  <w:style w:type="character" w:customStyle="1" w:styleId="NoSpacingChar">
    <w:name w:val="No Spacing Char"/>
    <w:basedOn w:val="DefaultParagraphFont"/>
    <w:link w:val="NoSpacing"/>
    <w:uiPriority w:val="1"/>
    <w:rsid w:val="00CB0F55"/>
    <w:rPr>
      <w:rFonts w:asciiTheme="minorHAnsi" w:eastAsiaTheme="minorEastAsia" w:hAnsiTheme="minorHAnsi" w:cstheme="minorBidi"/>
      <w:sz w:val="21"/>
      <w:szCs w:val="21"/>
      <w:lang w:eastAsia="en-US"/>
    </w:rPr>
  </w:style>
  <w:style w:type="table" w:styleId="PlainTable2">
    <w:name w:val="Plain Table 2"/>
    <w:basedOn w:val="TableNormal"/>
    <w:uiPriority w:val="42"/>
    <w:locked/>
    <w:rsid w:val="00CB0F55"/>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ghtGrid-Accent11">
    <w:name w:val="Light Grid - Accent 11"/>
    <w:uiPriority w:val="99"/>
    <w:rsid w:val="00CB0F55"/>
    <w:rPr>
      <w:rFonts w:asciiTheme="minorHAnsi" w:hAnsiTheme="minorHAnsi"/>
      <w:color w:val="808080"/>
    </w:rPr>
  </w:style>
  <w:style w:type="paragraph" w:styleId="ListBullet">
    <w:name w:val="List Bullet"/>
    <w:basedOn w:val="Normal"/>
    <w:uiPriority w:val="99"/>
    <w:unhideWhenUsed/>
    <w:rsid w:val="00CB0F55"/>
    <w:pPr>
      <w:numPr>
        <w:numId w:val="26"/>
      </w:numPr>
      <w:contextualSpacing/>
    </w:pPr>
  </w:style>
  <w:style w:type="paragraph" w:customStyle="1" w:styleId="LTU-Body">
    <w:name w:val="LTU - Body"/>
    <w:basedOn w:val="LTU-Body10pt"/>
    <w:qFormat/>
    <w:rsid w:val="00CB0F55"/>
    <w:pPr>
      <w:widowControl w:val="0"/>
      <w:suppressAutoHyphens/>
      <w:autoSpaceDE w:val="0"/>
      <w:autoSpaceDN w:val="0"/>
      <w:adjustRightInd w:val="0"/>
      <w:spacing w:after="170" w:line="240" w:lineRule="auto"/>
      <w:textAlignment w:val="center"/>
    </w:pPr>
    <w:rPr>
      <w:rFonts w:eastAsia="MS Mincho" w:cs="Calibri"/>
      <w:color w:val="000000"/>
      <w:sz w:val="20"/>
      <w:szCs w:val="20"/>
      <w:lang w:val="en-GB" w:eastAsia="en-AU"/>
    </w:rPr>
  </w:style>
  <w:style w:type="paragraph" w:customStyle="1" w:styleId="LTU-Bullets85ptafter">
    <w:name w:val="LTU - Bullets 8.5pt after"/>
    <w:basedOn w:val="Normal"/>
    <w:next w:val="Normal"/>
    <w:qFormat/>
    <w:rsid w:val="00CB0F55"/>
    <w:pPr>
      <w:spacing w:after="160"/>
      <w:ind w:left="360" w:hanging="360"/>
      <w:contextualSpacing/>
    </w:pPr>
    <w:rPr>
      <w:rFonts w:eastAsia="Times New Roman" w:cs="Arial"/>
      <w:color w:val="000000" w:themeColor="text2"/>
      <w:sz w:val="22"/>
      <w:szCs w:val="22"/>
      <w:lang w:eastAsia="en-AU" w:bidi="en-US"/>
    </w:rPr>
  </w:style>
  <w:style w:type="paragraph" w:customStyle="1" w:styleId="LTU-Bullets0ptafter">
    <w:name w:val="LTU - Bullets 0pt after"/>
    <w:basedOn w:val="LTU-Bullets85ptafter"/>
    <w:autoRedefine/>
    <w:qFormat/>
    <w:rsid w:val="00CB0F55"/>
    <w:pPr>
      <w:framePr w:hSpace="180" w:wrap="around" w:vAnchor="text" w:hAnchor="margin" w:y="-322"/>
      <w:ind w:left="0" w:firstLine="0"/>
    </w:pPr>
    <w:rPr>
      <w:sz w:val="24"/>
    </w:rPr>
  </w:style>
  <w:style w:type="character" w:customStyle="1" w:styleId="Mention2">
    <w:name w:val="Mention2"/>
    <w:basedOn w:val="DefaultParagraphFont"/>
    <w:uiPriority w:val="99"/>
    <w:unhideWhenUsed/>
    <w:rsid w:val="00CB0F55"/>
    <w:rPr>
      <w:color w:val="2B579A"/>
      <w:shd w:val="clear" w:color="auto" w:fill="E6E6E6"/>
    </w:rPr>
  </w:style>
  <w:style w:type="character" w:customStyle="1" w:styleId="normaltextrun">
    <w:name w:val="normaltextrun"/>
    <w:basedOn w:val="DefaultParagraphFont"/>
    <w:rsid w:val="00CB0F55"/>
  </w:style>
  <w:style w:type="character" w:styleId="PlaceholderText">
    <w:name w:val="Placeholder Text"/>
    <w:basedOn w:val="DefaultParagraphFont"/>
    <w:uiPriority w:val="99"/>
    <w:semiHidden/>
    <w:rsid w:val="00CB0F55"/>
    <w:rPr>
      <w:color w:val="808080"/>
    </w:rPr>
  </w:style>
  <w:style w:type="table" w:styleId="PlainTable3">
    <w:name w:val="Plain Table 3"/>
    <w:uiPriority w:val="99"/>
    <w:qFormat/>
    <w:locked/>
    <w:rsid w:val="00CB0F55"/>
    <w:tblPr>
      <w:tblStyleRowBandSize w:val="1"/>
      <w:tblStyleColBandSize w:val="1"/>
      <w:tblCellMar>
        <w:top w:w="0" w:type="dxa"/>
        <w:left w:w="0" w:type="dxa"/>
        <w:bottom w:w="0" w:type="dxa"/>
        <w:right w:w="0"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Pullouts">
    <w:name w:val="Pullouts"/>
    <w:basedOn w:val="LTU-Body10pt"/>
    <w:qFormat/>
    <w:rsid w:val="00CB0F55"/>
    <w:pPr>
      <w:pBdr>
        <w:top w:val="single" w:sz="24" w:space="8" w:color="auto"/>
        <w:bottom w:val="single" w:sz="24" w:space="8" w:color="auto"/>
      </w:pBdr>
      <w:spacing w:line="240" w:lineRule="auto"/>
    </w:pPr>
    <w:rPr>
      <w:rFonts w:ascii="Roboto" w:hAnsi="Roboto"/>
      <w:i/>
      <w:sz w:val="26"/>
    </w:rPr>
  </w:style>
  <w:style w:type="character" w:customStyle="1" w:styleId="UnresolvedMention3">
    <w:name w:val="Unresolved Mention3"/>
    <w:basedOn w:val="DefaultParagraphFont"/>
    <w:uiPriority w:val="99"/>
    <w:unhideWhenUsed/>
    <w:rsid w:val="00CB0F55"/>
    <w:rPr>
      <w:color w:val="605E5C"/>
      <w:shd w:val="clear" w:color="auto" w:fill="E1DFDD"/>
    </w:rPr>
  </w:style>
  <w:style w:type="numbering" w:customStyle="1" w:styleId="CurrentList1">
    <w:name w:val="Current List1"/>
    <w:uiPriority w:val="99"/>
    <w:rsid w:val="00024B4A"/>
    <w:pPr>
      <w:numPr>
        <w:numId w:val="33"/>
      </w:numPr>
    </w:pPr>
  </w:style>
  <w:style w:type="numbering" w:customStyle="1" w:styleId="CurrentList2">
    <w:name w:val="Current List2"/>
    <w:uiPriority w:val="99"/>
    <w:rsid w:val="00024B4A"/>
    <w:pPr>
      <w:numPr>
        <w:numId w:val="34"/>
      </w:numPr>
    </w:pPr>
  </w:style>
  <w:style w:type="numbering" w:customStyle="1" w:styleId="CurrentList3">
    <w:name w:val="Current List3"/>
    <w:uiPriority w:val="99"/>
    <w:rsid w:val="00024B4A"/>
    <w:pPr>
      <w:numPr>
        <w:numId w:val="35"/>
      </w:numPr>
    </w:pPr>
  </w:style>
  <w:style w:type="numbering" w:customStyle="1" w:styleId="CurrentList4">
    <w:name w:val="Current List4"/>
    <w:uiPriority w:val="99"/>
    <w:rsid w:val="00024B4A"/>
    <w:pPr>
      <w:numPr>
        <w:numId w:val="3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212472">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117" Type="http://schemas.openxmlformats.org/officeDocument/2006/relationships/hyperlink" Target="http://genderedinnovations.stanford.edu/case-studies/transportation.html" TargetMode="External"/><Relationship Id="rId21" Type="http://schemas.openxmlformats.org/officeDocument/2006/relationships/image" Target="media/image4.png"/><Relationship Id="rId42" Type="http://schemas.openxmlformats.org/officeDocument/2006/relationships/header" Target="header17.xml"/><Relationship Id="rId47" Type="http://schemas.openxmlformats.org/officeDocument/2006/relationships/hyperlink" Target="http://www.aihw.gov.au/" TargetMode="External"/><Relationship Id="rId63" Type="http://schemas.openxmlformats.org/officeDocument/2006/relationships/hyperlink" Target="http://www.cdc.gov/injury" TargetMode="External"/><Relationship Id="rId68" Type="http://schemas.openxmlformats.org/officeDocument/2006/relationships/hyperlink" Target="https://www.1800respect.org.au/" TargetMode="External"/><Relationship Id="rId84" Type="http://schemas.openxmlformats.org/officeDocument/2006/relationships/header" Target="header21.xml"/><Relationship Id="rId89" Type="http://schemas.openxmlformats.org/officeDocument/2006/relationships/hyperlink" Target="http://www.anrows.org.au/" TargetMode="External"/><Relationship Id="rId112" Type="http://schemas.openxmlformats.org/officeDocument/2006/relationships/hyperlink" Target="https://assets.ctfassets.net/98bcvzcrxclo/4AOr3zSfZeuea88CsmiS64/4187e8947ec39944bfb5e6092a334883/child-protection-in-school.pdf" TargetMode="External"/><Relationship Id="rId16" Type="http://schemas.openxmlformats.org/officeDocument/2006/relationships/header" Target="header4.xml"/><Relationship Id="rId107" Type="http://schemas.openxmlformats.org/officeDocument/2006/relationships/hyperlink" Target="https://www.abs.gov.au/ausstats/abs@.nsf/Lookup/by%20Subject/4529.0.00.003~2014~Main%20Features~Introduction%20~2" TargetMode="External"/><Relationship Id="rId11" Type="http://schemas.openxmlformats.org/officeDocument/2006/relationships/header" Target="header2.xml"/><Relationship Id="rId32" Type="http://schemas.openxmlformats.org/officeDocument/2006/relationships/header" Target="header11.xml"/><Relationship Id="rId37" Type="http://schemas.openxmlformats.org/officeDocument/2006/relationships/footer" Target="footer12.xml"/><Relationship Id="rId53" Type="http://schemas.openxmlformats.org/officeDocument/2006/relationships/hyperlink" Target="http://apps.who.int/violence-info/studies?aspect=prevention&amp;group-by=region" TargetMode="External"/><Relationship Id="rId58" Type="http://schemas.openxmlformats.org/officeDocument/2006/relationships/hyperlink" Target="https://www.casa.org.au/" TargetMode="External"/><Relationship Id="rId74" Type="http://schemas.openxmlformats.org/officeDocument/2006/relationships/hyperlink" Target="https://www.dvrcv.org.au/" TargetMode="External"/><Relationship Id="rId79" Type="http://schemas.openxmlformats.org/officeDocument/2006/relationships/hyperlink" Target="https://untf.unwomen.org/en/learning-hub" TargetMode="External"/><Relationship Id="rId102" Type="http://schemas.openxmlformats.org/officeDocument/2006/relationships/hyperlink" Target="https://www.vichealth.vic.gov.au/" TargetMode="External"/><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www.health.gov.au/" TargetMode="External"/><Relationship Id="rId95" Type="http://schemas.openxmlformats.org/officeDocument/2006/relationships/hyperlink" Target="https://dvvic.org.au/" TargetMode="External"/><Relationship Id="rId22" Type="http://schemas.openxmlformats.org/officeDocument/2006/relationships/header" Target="header6.xml"/><Relationship Id="rId27" Type="http://schemas.openxmlformats.org/officeDocument/2006/relationships/footer" Target="footer8.xml"/><Relationship Id="rId43" Type="http://schemas.openxmlformats.org/officeDocument/2006/relationships/footer" Target="footer15.xml"/><Relationship Id="rId48" Type="http://schemas.openxmlformats.org/officeDocument/2006/relationships/hyperlink" Target="https://campbellcollaboration.org/" TargetMode="External"/><Relationship Id="rId64" Type="http://schemas.openxmlformats.org/officeDocument/2006/relationships/hyperlink" Target="https://www.rape-dvservices.org.au/" TargetMode="External"/><Relationship Id="rId69" Type="http://schemas.openxmlformats.org/officeDocument/2006/relationships/hyperlink" Target="https://www.nsvrc.org/" TargetMode="External"/><Relationship Id="rId113" Type="http://schemas.openxmlformats.org/officeDocument/2006/relationships/hyperlink" Target="https://search.informit.com.au/documentSummary;dn=319572534274985;res=IELHSS" TargetMode="External"/><Relationship Id="rId118" Type="http://schemas.openxmlformats.org/officeDocument/2006/relationships/hyperlink" Target="http://ez.library.latrobe.edu.au/login?url=http://search.ebscohost.com/login.aspx?direct=true&amp;db=eric&amp;AN=EJ946328&amp;site=ehost-live&amp;scope=site" TargetMode="External"/><Relationship Id="rId80" Type="http://schemas.openxmlformats.org/officeDocument/2006/relationships/hyperlink" Target="https://www.genvic.org.au/" TargetMode="External"/><Relationship Id="rId85" Type="http://schemas.openxmlformats.org/officeDocument/2006/relationships/footer" Target="footer16.xml"/><Relationship Id="rId12" Type="http://schemas.openxmlformats.org/officeDocument/2006/relationships/footer" Target="footer2.xml"/><Relationship Id="rId17" Type="http://schemas.openxmlformats.org/officeDocument/2006/relationships/header" Target="header5.xml"/><Relationship Id="rId33" Type="http://schemas.openxmlformats.org/officeDocument/2006/relationships/header" Target="header12.xml"/><Relationship Id="rId38" Type="http://schemas.openxmlformats.org/officeDocument/2006/relationships/header" Target="header15.xml"/><Relationship Id="rId59" Type="http://schemas.openxmlformats.org/officeDocument/2006/relationships/hyperlink" Target="http://www.worldbank.org/" TargetMode="External"/><Relationship Id="rId103" Type="http://schemas.openxmlformats.org/officeDocument/2006/relationships/hyperlink" Target="https://whv.org.au/" TargetMode="External"/><Relationship Id="rId108" Type="http://schemas.openxmlformats.org/officeDocument/2006/relationships/hyperlink" Target="https://www.abs.gov.au/ausstats/abs@.nsf/Lookup/by%20Subject/4533.0~2018~Main%20Features~Introduction~1" TargetMode="External"/><Relationship Id="rId54" Type="http://schemas.openxmlformats.org/officeDocument/2006/relationships/hyperlink" Target="https://www.health.gov.au/" TargetMode="External"/><Relationship Id="rId70" Type="http://schemas.openxmlformats.org/officeDocument/2006/relationships/hyperlink" Target="https://www.sass.org.au/" TargetMode="External"/><Relationship Id="rId75" Type="http://schemas.openxmlformats.org/officeDocument/2006/relationships/hyperlink" Target="https://www.unwomen.org/" TargetMode="External"/><Relationship Id="rId91" Type="http://schemas.openxmlformats.org/officeDocument/2006/relationships/hyperlink" Target="https://www.dss.gov.au/" TargetMode="External"/><Relationship Id="rId96" Type="http://schemas.openxmlformats.org/officeDocument/2006/relationships/hyperlink" Target="https://www.genvic.org.au/"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7.xml"/><Relationship Id="rId28" Type="http://schemas.openxmlformats.org/officeDocument/2006/relationships/header" Target="header9.xml"/><Relationship Id="rId49" Type="http://schemas.openxmlformats.org/officeDocument/2006/relationships/hyperlink" Target="http://www.aihw.gov.au/" TargetMode="External"/><Relationship Id="rId114" Type="http://schemas.openxmlformats.org/officeDocument/2006/relationships/hyperlink" Target="https://latrobe.figshare.com/articles/6th_National_Survey_of_Australian_Secondary_Students_and_Sexual_Health_2018/7806812/files/15378683.pdf" TargetMode="External"/><Relationship Id="rId119" Type="http://schemas.openxmlformats.org/officeDocument/2006/relationships/header" Target="header23.xml"/><Relationship Id="rId44" Type="http://schemas.openxmlformats.org/officeDocument/2006/relationships/header" Target="header18.xml"/><Relationship Id="rId60" Type="http://schemas.openxmlformats.org/officeDocument/2006/relationships/hyperlink" Target="http://www.casahouse.com.au/" TargetMode="External"/><Relationship Id="rId65" Type="http://schemas.openxmlformats.org/officeDocument/2006/relationships/hyperlink" Target="http://www.cph.org.uk/expertise/violence" TargetMode="External"/><Relationship Id="rId81" Type="http://schemas.openxmlformats.org/officeDocument/2006/relationships/hyperlink" Target="https://www.beyondblue.org.au/" TargetMode="External"/><Relationship Id="rId86" Type="http://schemas.openxmlformats.org/officeDocument/2006/relationships/header" Target="header22.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footer" Target="footer5.xml"/><Relationship Id="rId39" Type="http://schemas.openxmlformats.org/officeDocument/2006/relationships/footer" Target="footer13.xml"/><Relationship Id="rId109" Type="http://schemas.openxmlformats.org/officeDocument/2006/relationships/hyperlink" Target="https://humanrights.gov.au/our-work/sexual-harassment-workplace-legal-definition-sexual-harassment" TargetMode="External"/><Relationship Id="rId34" Type="http://schemas.openxmlformats.org/officeDocument/2006/relationships/footer" Target="footer11.xml"/><Relationship Id="rId50" Type="http://schemas.openxmlformats.org/officeDocument/2006/relationships/hyperlink" Target="https://nzfvc.org.nz/" TargetMode="External"/><Relationship Id="rId55" Type="http://schemas.openxmlformats.org/officeDocument/2006/relationships/hyperlink" Target="https://prevailresearch.ca/" TargetMode="External"/><Relationship Id="rId76" Type="http://schemas.openxmlformats.org/officeDocument/2006/relationships/hyperlink" Target="https://dvvic.org.au/" TargetMode="External"/><Relationship Id="rId97" Type="http://schemas.openxmlformats.org/officeDocument/2006/relationships/hyperlink" Target="https://www.ourwatch.org.au/" TargetMode="External"/><Relationship Id="rId104" Type="http://schemas.openxmlformats.org/officeDocument/2006/relationships/hyperlink" Target="https://www.arts.unsw.edu.au/our-research/research-centres-institutes/gendered-violence-research-network" TargetMode="External"/><Relationship Id="rId120" Type="http://schemas.openxmlformats.org/officeDocument/2006/relationships/footer" Target="footer17.xml"/><Relationship Id="rId7" Type="http://schemas.openxmlformats.org/officeDocument/2006/relationships/endnotes" Target="endnotes.xml"/><Relationship Id="rId71" Type="http://schemas.openxmlformats.org/officeDocument/2006/relationships/hyperlink" Target="https://www.rainn.org/about-rainn" TargetMode="External"/><Relationship Id="rId92" Type="http://schemas.openxmlformats.org/officeDocument/2006/relationships/hyperlink" Target="https://www.casa.org.au/" TargetMode="External"/><Relationship Id="rId2" Type="http://schemas.openxmlformats.org/officeDocument/2006/relationships/numbering" Target="numbering.xml"/><Relationship Id="rId29" Type="http://schemas.openxmlformats.org/officeDocument/2006/relationships/header" Target="header10.xml"/><Relationship Id="rId24" Type="http://schemas.openxmlformats.org/officeDocument/2006/relationships/footer" Target="footer6.xml"/><Relationship Id="rId40" Type="http://schemas.openxmlformats.org/officeDocument/2006/relationships/footer" Target="footer14.xml"/><Relationship Id="rId45" Type="http://schemas.openxmlformats.org/officeDocument/2006/relationships/header" Target="header19.xml"/><Relationship Id="rId66" Type="http://schemas.openxmlformats.org/officeDocument/2006/relationships/hyperlink" Target="https://www.respectvictoria.vic.gov.au/" TargetMode="External"/><Relationship Id="rId87" Type="http://schemas.openxmlformats.org/officeDocument/2006/relationships/hyperlink" Target="http://www.aifs.gov.au/" TargetMode="External"/><Relationship Id="rId110" Type="http://schemas.openxmlformats.org/officeDocument/2006/relationships/hyperlink" Target="https://awhn.org.au/position-papers/" TargetMode="External"/><Relationship Id="rId115" Type="http://schemas.openxmlformats.org/officeDocument/2006/relationships/hyperlink" Target="https://www.monash.edu/__data/assets/pdf_file/0006/1572747/unsafeinthecity-en.pdf" TargetMode="External"/><Relationship Id="rId61" Type="http://schemas.openxmlformats.org/officeDocument/2006/relationships/hyperlink" Target="http://www.preventviolence.info/" TargetMode="External"/><Relationship Id="rId82" Type="http://schemas.openxmlformats.org/officeDocument/2006/relationships/hyperlink" Target="https://www.arts.unsw.edu.au/our-research/research-centres-institutes/gendered-violence-research-network" TargetMode="External"/><Relationship Id="rId19" Type="http://schemas.openxmlformats.org/officeDocument/2006/relationships/image" Target="media/image2.png"/><Relationship Id="rId14" Type="http://schemas.openxmlformats.org/officeDocument/2006/relationships/header" Target="header3.xml"/><Relationship Id="rId30" Type="http://schemas.openxmlformats.org/officeDocument/2006/relationships/footer" Target="footer9.xml"/><Relationship Id="rId35" Type="http://schemas.openxmlformats.org/officeDocument/2006/relationships/header" Target="header13.xml"/><Relationship Id="rId56" Type="http://schemas.openxmlformats.org/officeDocument/2006/relationships/hyperlink" Target="https://www.dss.gov.au/" TargetMode="External"/><Relationship Id="rId77" Type="http://schemas.openxmlformats.org/officeDocument/2006/relationships/hyperlink" Target="https://www.un.org/" TargetMode="External"/><Relationship Id="rId100" Type="http://schemas.openxmlformats.org/officeDocument/2006/relationships/hyperlink" Target="https://www.1800respect.org.au/" TargetMode="External"/><Relationship Id="rId105" Type="http://schemas.openxmlformats.org/officeDocument/2006/relationships/hyperlink" Target="https://www.abs.gov.au/ausstats/abs@.nsf/Lookup/by%20Subject/4529.0~2013~Main%20Features~Home%20page~1" TargetMode="External"/><Relationship Id="rId8" Type="http://schemas.openxmlformats.org/officeDocument/2006/relationships/image" Target="media/image1.png"/><Relationship Id="rId51" Type="http://schemas.openxmlformats.org/officeDocument/2006/relationships/hyperlink" Target="http://www.anrows.org.au/" TargetMode="External"/><Relationship Id="rId72" Type="http://schemas.openxmlformats.org/officeDocument/2006/relationships/hyperlink" Target="https://www.vichealth.vic.gov.au/" TargetMode="External"/><Relationship Id="rId93" Type="http://schemas.openxmlformats.org/officeDocument/2006/relationships/hyperlink" Target="http://www.casahouse.com.au/" TargetMode="External"/><Relationship Id="rId98" Type="http://schemas.openxmlformats.org/officeDocument/2006/relationships/hyperlink" Target="https://www.rape-services.org.au/" TargetMode="External"/><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footer" Target="footer7.xml"/><Relationship Id="rId46" Type="http://schemas.openxmlformats.org/officeDocument/2006/relationships/hyperlink" Target="https://www.cochranelibrary.com/" TargetMode="External"/><Relationship Id="rId67" Type="http://schemas.openxmlformats.org/officeDocument/2006/relationships/hyperlink" Target="https://nij.ojp.gov/" TargetMode="External"/><Relationship Id="rId116" Type="http://schemas.openxmlformats.org/officeDocument/2006/relationships/hyperlink" Target="https://www.plan.org.au/wp-content/uploads/2020/08/a-right-to-the-night-australian-girls-on-their-safety-in-public-places-2016.pdf" TargetMode="External"/><Relationship Id="rId20" Type="http://schemas.openxmlformats.org/officeDocument/2006/relationships/image" Target="media/image3.png"/><Relationship Id="rId41" Type="http://schemas.openxmlformats.org/officeDocument/2006/relationships/header" Target="header16.xml"/><Relationship Id="rId62" Type="http://schemas.openxmlformats.org/officeDocument/2006/relationships/hyperlink" Target="https://www.ourwatch.org.au/" TargetMode="External"/><Relationship Id="rId83" Type="http://schemas.openxmlformats.org/officeDocument/2006/relationships/header" Target="header20.xml"/><Relationship Id="rId88" Type="http://schemas.openxmlformats.org/officeDocument/2006/relationships/hyperlink" Target="http://www.aihw.gov.au/" TargetMode="External"/><Relationship Id="rId111" Type="http://schemas.openxmlformats.org/officeDocument/2006/relationships/hyperlink" Target="https://metoomvmt.org/get-to-know-us/history-inception/" TargetMode="External"/><Relationship Id="rId15" Type="http://schemas.openxmlformats.org/officeDocument/2006/relationships/footer" Target="footer4.xml"/><Relationship Id="rId36" Type="http://schemas.openxmlformats.org/officeDocument/2006/relationships/header" Target="header14.xml"/><Relationship Id="rId57" Type="http://schemas.openxmlformats.org/officeDocument/2006/relationships/hyperlink" Target="http://www.bris.ac.uk/sps/research/centres/genderviolence/" TargetMode="External"/><Relationship Id="rId106" Type="http://schemas.openxmlformats.org/officeDocument/2006/relationships/hyperlink" Target="https://www.abs.gov.au/ausstats/abs@.nsf/mf/4529.0.00.002?OpenDocument" TargetMode="External"/><Relationship Id="rId10" Type="http://schemas.openxmlformats.org/officeDocument/2006/relationships/header" Target="header1.xml"/><Relationship Id="rId31" Type="http://schemas.openxmlformats.org/officeDocument/2006/relationships/footer" Target="footer10.xml"/><Relationship Id="rId52" Type="http://schemas.openxmlformats.org/officeDocument/2006/relationships/hyperlink" Target="https://www.who.int/" TargetMode="External"/><Relationship Id="rId73" Type="http://schemas.openxmlformats.org/officeDocument/2006/relationships/hyperlink" Target="https://www.svri.org/" TargetMode="External"/><Relationship Id="rId78" Type="http://schemas.openxmlformats.org/officeDocument/2006/relationships/hyperlink" Target="https://whv.org.au/" TargetMode="External"/><Relationship Id="rId94" Type="http://schemas.openxmlformats.org/officeDocument/2006/relationships/hyperlink" Target="https://www.dvrcv.org.au/" TargetMode="External"/><Relationship Id="rId99" Type="http://schemas.openxmlformats.org/officeDocument/2006/relationships/hyperlink" Target="https://www.respectvictoria.vic.gov.au/" TargetMode="External"/><Relationship Id="rId101" Type="http://schemas.openxmlformats.org/officeDocument/2006/relationships/hyperlink" Target="https://www.sass.org.au/" TargetMode="External"/><Relationship Id="rId1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1FF38A298914CFDBCEE0081F6F26C6A"/>
        <w:category>
          <w:name w:val="General"/>
          <w:gallery w:val="placeholder"/>
        </w:category>
        <w:types>
          <w:type w:val="bbPlcHdr"/>
        </w:types>
        <w:behaviors>
          <w:behavior w:val="content"/>
        </w:behaviors>
        <w:guid w:val="{79A53B64-7140-4CC4-9966-F7ACC041EB18}"/>
      </w:docPartPr>
      <w:docPartBody>
        <w:p w:rsidR="00FB4D9E" w:rsidRDefault="00113E51">
          <w:pPr>
            <w:pStyle w:val="D1FF38A298914CFDBCEE0081F6F26C6A"/>
          </w:pPr>
          <w:r w:rsidRPr="00CA5F90">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Roboto">
    <w:panose1 w:val="020B0604020202020204"/>
    <w:charset w:val="00"/>
    <w:family w:val="auto"/>
    <w:pitch w:val="variable"/>
    <w:sig w:usb0="E00002E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Roboto Lt">
    <w:panose1 w:val="00000000000000000000"/>
    <w:charset w:val="00"/>
    <w:family w:val="auto"/>
    <w:pitch w:val="variable"/>
    <w:sig w:usb0="E00002EF" w:usb1="5000205B" w:usb2="00000020" w:usb3="00000000" w:csb0="0000019F" w:csb1="00000000"/>
  </w:font>
  <w:font w:name="Tahoma">
    <w:panose1 w:val="020B0604030504040204"/>
    <w:charset w:val="00"/>
    <w:family w:val="swiss"/>
    <w:pitch w:val="variable"/>
    <w:sig w:usb0="E1002EFF" w:usb1="C000605B" w:usb2="00000029" w:usb3="00000000" w:csb0="000101FF" w:csb1="00000000"/>
  </w:font>
  <w:font w:name="Brioni Std Medium">
    <w:altName w:val="Calibri"/>
    <w:panose1 w:val="020B0604020202020204"/>
    <w:charset w:val="00"/>
    <w:family w:val="modern"/>
    <w:notTrueType/>
    <w:pitch w:val="variable"/>
    <w:sig w:usb0="A000003F" w:usb1="5001E47B" w:usb2="00000000" w:usb3="00000000" w:csb0="00000093" w:csb1="00000000"/>
  </w:font>
  <w:font w:name="Georgia">
    <w:panose1 w:val="02040502050405020303"/>
    <w:charset w:val="00"/>
    <w:family w:val="roman"/>
    <w:pitch w:val="variable"/>
    <w:sig w:usb0="00000287" w:usb1="00000000" w:usb2="00000000" w:usb3="00000000" w:csb0="0000009F" w:csb1="00000000"/>
  </w:font>
  <w:font w:name="Times New Roman (Headings CS)">
    <w:altName w:val="Times New Roman"/>
    <w:panose1 w:val="02020603050405020304"/>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Roboto (Body)">
    <w:panose1 w:val="020B0604020202020204"/>
    <w:charset w:val="00"/>
    <w:family w:val="auto"/>
    <w:pitch w:val="variable"/>
    <w:sig w:usb0="E00002EF" w:usb1="5000205B" w:usb2="00000020" w:usb3="00000000" w:csb0="0000019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13E51"/>
    <w:rsid w:val="000F2501"/>
    <w:rsid w:val="00113E51"/>
    <w:rsid w:val="00154BC9"/>
    <w:rsid w:val="001B3C6F"/>
    <w:rsid w:val="001C1929"/>
    <w:rsid w:val="002201B0"/>
    <w:rsid w:val="00344C27"/>
    <w:rsid w:val="00351766"/>
    <w:rsid w:val="004307C0"/>
    <w:rsid w:val="004327BB"/>
    <w:rsid w:val="00463944"/>
    <w:rsid w:val="0047604E"/>
    <w:rsid w:val="004C691D"/>
    <w:rsid w:val="005216FF"/>
    <w:rsid w:val="00545121"/>
    <w:rsid w:val="00645118"/>
    <w:rsid w:val="006A0084"/>
    <w:rsid w:val="007033C1"/>
    <w:rsid w:val="00751DB4"/>
    <w:rsid w:val="008658AE"/>
    <w:rsid w:val="008C4444"/>
    <w:rsid w:val="008D4FC4"/>
    <w:rsid w:val="009F5015"/>
    <w:rsid w:val="00A27CD9"/>
    <w:rsid w:val="00A43B06"/>
    <w:rsid w:val="00AD6918"/>
    <w:rsid w:val="00AF1711"/>
    <w:rsid w:val="00B14DF9"/>
    <w:rsid w:val="00B86708"/>
    <w:rsid w:val="00C241B2"/>
    <w:rsid w:val="00CE0171"/>
    <w:rsid w:val="00CF379A"/>
    <w:rsid w:val="00DC1DB1"/>
    <w:rsid w:val="00DD2509"/>
    <w:rsid w:val="00EC3B97"/>
    <w:rsid w:val="00F2127F"/>
    <w:rsid w:val="00FB4D9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351766"/>
    <w:rPr>
      <w:color w:val="808080"/>
    </w:rPr>
  </w:style>
  <w:style w:type="paragraph" w:customStyle="1" w:styleId="D1FF38A298914CFDBCEE0081F6F26C6A">
    <w:name w:val="D1FF38A298914CFDBCEE0081F6F26C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LTU 2017">
      <a:dk1>
        <a:srgbClr val="000000"/>
      </a:dk1>
      <a:lt1>
        <a:sysClr val="window" lastClr="FFFFFF"/>
      </a:lt1>
      <a:dk2>
        <a:srgbClr val="000000"/>
      </a:dk2>
      <a:lt2>
        <a:srgbClr val="FFFFFF"/>
      </a:lt2>
      <a:accent1>
        <a:srgbClr val="EE3124"/>
      </a:accent1>
      <a:accent2>
        <a:srgbClr val="EE3124"/>
      </a:accent2>
      <a:accent3>
        <a:srgbClr val="EE3124"/>
      </a:accent3>
      <a:accent4>
        <a:srgbClr val="EE3124"/>
      </a:accent4>
      <a:accent5>
        <a:srgbClr val="EE3124"/>
      </a:accent5>
      <a:accent6>
        <a:srgbClr val="EE3124"/>
      </a:accent6>
      <a:hlink>
        <a:srgbClr val="EE3124"/>
      </a:hlink>
      <a:folHlink>
        <a:srgbClr val="EE3124"/>
      </a:folHlink>
    </a:clrScheme>
    <a:fontScheme name="LTU 2017">
      <a:majorFont>
        <a:latin typeface="Roboto Medium"/>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6112FD-CF21-4C9B-B772-807C1184B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98</Pages>
  <Words>62016</Words>
  <Characters>353492</Characters>
  <Application>Microsoft Office Word</Application>
  <DocSecurity>0</DocSecurity>
  <Lines>2945</Lines>
  <Paragraphs>829</Paragraphs>
  <ScaleCrop>false</ScaleCrop>
  <HeadingPairs>
    <vt:vector size="2" baseType="variant">
      <vt:variant>
        <vt:lpstr>Title</vt:lpstr>
      </vt:variant>
      <vt:variant>
        <vt:i4>1</vt:i4>
      </vt:variant>
    </vt:vector>
  </HeadingPairs>
  <TitlesOfParts>
    <vt:vector size="1" baseType="lpstr">
      <vt:lpstr/>
    </vt:vector>
  </TitlesOfParts>
  <Company>La Trobe University</Company>
  <LinksUpToDate>false</LinksUpToDate>
  <CharactersWithSpaces>41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 Lipiarski</dc:creator>
  <cp:keywords/>
  <cp:lastModifiedBy>Wendy Ealey</cp:lastModifiedBy>
  <cp:revision>6</cp:revision>
  <cp:lastPrinted>2021-09-02T06:01:00Z</cp:lastPrinted>
  <dcterms:created xsi:type="dcterms:W3CDTF">2021-09-15T07:41:00Z</dcterms:created>
  <dcterms:modified xsi:type="dcterms:W3CDTF">2021-09-15T08:14:00Z</dcterms:modified>
</cp:coreProperties>
</file>